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79F3B" w14:textId="6652D256" w:rsidR="0079111F" w:rsidRPr="0079111F" w:rsidRDefault="0025004D">
      <w:pPr>
        <w:rPr>
          <w:rFonts w:ascii="Times New Roman" w:hAnsi="Times New Roman" w:cs="Times New Roman"/>
          <w:b/>
          <w:sz w:val="28"/>
          <w:szCs w:val="28"/>
        </w:rPr>
      </w:pPr>
      <w:bookmarkStart w:id="0" w:name="_Toc534648002"/>
      <w:bookmarkStart w:id="1" w:name="_Toc534648655"/>
      <w:bookmarkStart w:id="2" w:name="_Hlk73311732"/>
      <w:r w:rsidRPr="0025004D">
        <w:rPr>
          <w:rFonts w:ascii="Times New Roman" w:hAnsi="Times New Roman" w:cs="Times New Roman"/>
          <w:b/>
          <w:noProof/>
          <w:sz w:val="28"/>
          <w:szCs w:val="28"/>
        </w:rPr>
        <w:drawing>
          <wp:inline distT="0" distB="0" distL="0" distR="0" wp14:anchorId="125C1C10" wp14:editId="495DF91B">
            <wp:extent cx="5940425" cy="7179945"/>
            <wp:effectExtent l="0" t="0" r="317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28E2D60D" w14:textId="77777777" w:rsidR="0025004D" w:rsidRDefault="0025004D">
      <w:pPr>
        <w:rPr>
          <w:rFonts w:ascii="Times New Roman" w:hAnsi="Times New Roman" w:cs="Times New Roman"/>
          <w:b/>
          <w:sz w:val="28"/>
          <w:szCs w:val="28"/>
        </w:rPr>
      </w:pPr>
      <w:r>
        <w:rPr>
          <w:rFonts w:ascii="Times New Roman" w:hAnsi="Times New Roman" w:cs="Times New Roman"/>
          <w:b/>
          <w:sz w:val="28"/>
          <w:szCs w:val="28"/>
        </w:rPr>
        <w:br w:type="page"/>
      </w:r>
    </w:p>
    <w:p w14:paraId="6BE56DB0" w14:textId="6E074B5B" w:rsidR="00477890" w:rsidRPr="0079111F" w:rsidRDefault="005604EF" w:rsidP="0079111F">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bookmarkEnd w:id="0"/>
      <w:bookmarkEnd w:id="1"/>
    </w:p>
    <w:sdt>
      <w:sdtPr>
        <w:id w:val="147709476"/>
        <w:docPartObj>
          <w:docPartGallery w:val="Table of Contents"/>
          <w:docPartUnique/>
        </w:docPartObj>
      </w:sdtPr>
      <w:sdtEndPr>
        <w:rPr>
          <w:b/>
          <w:bCs/>
        </w:rPr>
      </w:sdtEndPr>
      <w:sdtContent>
        <w:p w14:paraId="4F93FD2B" w14:textId="134FD05B" w:rsidR="0079111F" w:rsidRPr="0079111F" w:rsidRDefault="000A6724">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0079111F" w:rsidRPr="0079111F">
            <w:rPr>
              <w:rFonts w:ascii="Times New Roman" w:eastAsia="Times New Roman" w:hAnsi="Times New Roman" w:cs="Times New Roman"/>
              <w:noProof/>
              <w:sz w:val="28"/>
              <w:szCs w:val="28"/>
              <w:shd w:val="clear" w:color="auto" w:fill="FFFFFF"/>
            </w:rPr>
            <w:t>ВВЕДЕНИЕ</w:t>
          </w:r>
          <w:r w:rsidR="0079111F" w:rsidRPr="0079111F">
            <w:rPr>
              <w:rFonts w:ascii="Times New Roman" w:hAnsi="Times New Roman" w:cs="Times New Roman"/>
              <w:noProof/>
              <w:sz w:val="28"/>
              <w:szCs w:val="28"/>
            </w:rPr>
            <w:tab/>
          </w:r>
          <w:r w:rsidR="0079111F" w:rsidRPr="0079111F">
            <w:rPr>
              <w:rFonts w:ascii="Times New Roman" w:hAnsi="Times New Roman" w:cs="Times New Roman"/>
              <w:noProof/>
              <w:sz w:val="28"/>
              <w:szCs w:val="28"/>
            </w:rPr>
            <w:fldChar w:fldCharType="begin"/>
          </w:r>
          <w:r w:rsidR="0079111F" w:rsidRPr="0079111F">
            <w:rPr>
              <w:rFonts w:ascii="Times New Roman" w:hAnsi="Times New Roman" w:cs="Times New Roman"/>
              <w:noProof/>
              <w:sz w:val="28"/>
              <w:szCs w:val="28"/>
            </w:rPr>
            <w:instrText xml:space="preserve"> PAGEREF _Toc73311442 \h </w:instrText>
          </w:r>
          <w:r w:rsidR="0079111F" w:rsidRPr="0079111F">
            <w:rPr>
              <w:rFonts w:ascii="Times New Roman" w:hAnsi="Times New Roman" w:cs="Times New Roman"/>
              <w:noProof/>
              <w:sz w:val="28"/>
              <w:szCs w:val="28"/>
            </w:rPr>
          </w:r>
          <w:r w:rsidR="0079111F" w:rsidRPr="0079111F">
            <w:rPr>
              <w:rFonts w:ascii="Times New Roman" w:hAnsi="Times New Roman" w:cs="Times New Roman"/>
              <w:noProof/>
              <w:sz w:val="28"/>
              <w:szCs w:val="28"/>
            </w:rPr>
            <w:fldChar w:fldCharType="separate"/>
          </w:r>
          <w:r w:rsidR="0079111F" w:rsidRPr="0079111F">
            <w:rPr>
              <w:rFonts w:ascii="Times New Roman" w:hAnsi="Times New Roman" w:cs="Times New Roman"/>
              <w:noProof/>
              <w:sz w:val="28"/>
              <w:szCs w:val="28"/>
            </w:rPr>
            <w:t>2</w:t>
          </w:r>
          <w:r w:rsidR="0079111F" w:rsidRPr="0079111F">
            <w:rPr>
              <w:rFonts w:ascii="Times New Roman" w:hAnsi="Times New Roman" w:cs="Times New Roman"/>
              <w:noProof/>
              <w:sz w:val="28"/>
              <w:szCs w:val="28"/>
            </w:rPr>
            <w:fldChar w:fldCharType="end"/>
          </w:r>
        </w:p>
        <w:p w14:paraId="7B642D0A" w14:textId="49FB6469" w:rsidR="0079111F" w:rsidRPr="0079111F" w:rsidRDefault="0079111F">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4D20D158" w14:textId="2D7C0669" w:rsidR="0079111F" w:rsidRPr="0025004D" w:rsidRDefault="0079111F">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7F0BE86B" w14:textId="43D02608" w:rsidR="0079111F" w:rsidRPr="0025004D" w:rsidRDefault="0079111F">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06E04DB5" w14:textId="3FE41A41"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6611BD8B" w14:textId="0D38E3F0"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51A15E74" w14:textId="76258B3C"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36B163A1" w14:textId="0D33CBF6"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4E47E902" w14:textId="3F8D8B89" w:rsidR="0079111F" w:rsidRPr="0079111F" w:rsidRDefault="0079111F">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37C2E38B" w14:textId="72EF5CA0"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4AA021F7" w14:textId="24DD51FC"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C43CBBB" w14:textId="5D6BD4F8"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4FEBBE51" w14:textId="36D6A45D"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21F10D28" w14:textId="010E9398"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3792884E" w14:textId="52A0D68E" w:rsidR="0079111F" w:rsidRPr="0079111F" w:rsidRDefault="0079111F">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0B83EAD6" w14:textId="375B853B"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5ED4C6B1" w14:textId="1C2E3391"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23D761EC" w14:textId="53A73523"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18D46A9C" w14:textId="3CF45E71"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280AAE47" w14:textId="0BE5743C"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3CCC97D6" w14:textId="35806596"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0FE9AF82" w14:textId="62330BA2"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12FEBBA3" w14:textId="0B4D1CF7" w:rsidR="0079111F" w:rsidRPr="0079111F" w:rsidRDefault="0079111F">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5171128A" w14:textId="37433300" w:rsidR="0079111F" w:rsidRPr="0079111F" w:rsidRDefault="0079111F">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79E1060E" w14:textId="48467E20" w:rsidR="0079111F" w:rsidRPr="0079111F" w:rsidRDefault="0079111F">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1E941CFE" w14:textId="48B243B1" w:rsidR="000A6724" w:rsidRDefault="000A6724" w:rsidP="001F5403">
          <w:pPr>
            <w:pStyle w:val="TOC2"/>
            <w:ind w:left="0"/>
          </w:pPr>
          <w:r w:rsidRPr="001F5403">
            <w:rPr>
              <w:rFonts w:ascii="Times New Roman" w:hAnsi="Times New Roman" w:cs="Times New Roman"/>
              <w:noProof/>
              <w:color w:val="000000"/>
              <w:sz w:val="28"/>
              <w:szCs w:val="28"/>
            </w:rPr>
            <w:fldChar w:fldCharType="end"/>
          </w:r>
        </w:p>
      </w:sdtContent>
    </w:sdt>
    <w:p w14:paraId="0D84B1D0" w14:textId="4786687F" w:rsidR="008827EA" w:rsidRPr="0079111F" w:rsidRDefault="008827EA" w:rsidP="0079111F">
      <w:pPr>
        <w:rPr>
          <w:rFonts w:ascii="Times New Roman" w:eastAsia="Times New Roman" w:hAnsi="Times New Roman" w:cs="Times New Roman"/>
          <w:b/>
          <w:sz w:val="28"/>
          <w:szCs w:val="28"/>
          <w:shd w:val="clear" w:color="auto" w:fill="FFFFFF"/>
        </w:rPr>
      </w:pPr>
      <w:r w:rsidRPr="004E55B2">
        <w:br w:type="page"/>
      </w:r>
    </w:p>
    <w:p w14:paraId="7ECD04EF" w14:textId="5C9DAB46" w:rsidR="006061A4" w:rsidRPr="004E55B2" w:rsidRDefault="006061A4" w:rsidP="00F678C3">
      <w:pPr>
        <w:pStyle w:val="Heading1"/>
        <w:numPr>
          <w:ilvl w:val="0"/>
          <w:numId w:val="0"/>
        </w:numPr>
        <w:jc w:val="center"/>
        <w:rPr>
          <w:rFonts w:eastAsia="Times New Roman"/>
          <w:bCs w:val="0"/>
          <w:shd w:val="clear" w:color="auto" w:fill="FFFFFF"/>
        </w:rPr>
      </w:pPr>
      <w:bookmarkStart w:id="3" w:name="_Toc73194772"/>
      <w:bookmarkStart w:id="4" w:name="_Toc73194867"/>
      <w:bookmarkStart w:id="5" w:name="_Toc73195073"/>
      <w:bookmarkStart w:id="6" w:name="_Toc73195100"/>
      <w:bookmarkStart w:id="7" w:name="_Toc73311442"/>
      <w:r w:rsidRPr="004E55B2">
        <w:rPr>
          <w:rFonts w:eastAsia="Times New Roman"/>
          <w:bCs w:val="0"/>
          <w:shd w:val="clear" w:color="auto" w:fill="FFFFFF"/>
        </w:rPr>
        <w:lastRenderedPageBreak/>
        <w:t>ВВЕДЕНИЕ</w:t>
      </w:r>
      <w:bookmarkEnd w:id="3"/>
      <w:bookmarkEnd w:id="4"/>
      <w:bookmarkEnd w:id="5"/>
      <w:bookmarkEnd w:id="6"/>
      <w:bookmarkEnd w:id="7"/>
    </w:p>
    <w:p w14:paraId="4CA2B961" w14:textId="06746AD4" w:rsidR="00ED7B7D" w:rsidRPr="004E55B2" w:rsidRDefault="00ED7B7D" w:rsidP="00ED7B7D">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w:t>
      </w:r>
      <w:r w:rsidR="006A576D" w:rsidRPr="004E55B2">
        <w:rPr>
          <w:rFonts w:ascii="Times New Roman" w:hAnsi="Times New Roman" w:cs="Times New Roman"/>
          <w:sz w:val="28"/>
          <w:szCs w:val="28"/>
        </w:rPr>
        <w:t>учреждений</w:t>
      </w:r>
      <w:r w:rsidRPr="004E55B2">
        <w:rPr>
          <w:rFonts w:ascii="Times New Roman" w:hAnsi="Times New Roman" w:cs="Times New Roman"/>
          <w:sz w:val="28"/>
          <w:szCs w:val="28"/>
        </w:rPr>
        <w:t xml:space="preserve"> переходят на формат файлов </w:t>
      </w:r>
      <w:r w:rsidR="00ED7A5D"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sidR="008E748B">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w:t>
      </w:r>
      <w:r w:rsidR="00ED7A5D" w:rsidRPr="004E55B2">
        <w:rPr>
          <w:rFonts w:ascii="Times New Roman" w:hAnsi="Times New Roman" w:cs="Times New Roman"/>
          <w:sz w:val="28"/>
          <w:szCs w:val="28"/>
        </w:rPr>
        <w:t xml:space="preserve">DOCX </w:t>
      </w:r>
      <w:r w:rsidRPr="004E55B2">
        <w:rPr>
          <w:rFonts w:ascii="Times New Roman" w:hAnsi="Times New Roman" w:cs="Times New Roman"/>
          <w:sz w:val="28"/>
          <w:szCs w:val="28"/>
        </w:rPr>
        <w:t xml:space="preserve">в форматы </w:t>
      </w:r>
      <w:r w:rsidR="00ED7A5D"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19AEAC16" w14:textId="22F57FBB" w:rsidR="00ED7B7D" w:rsidRPr="004E55B2" w:rsidRDefault="00ED7B7D" w:rsidP="00ED7B7D">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sidR="00074F0E">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sidR="00074F0E">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sidR="00074F0E">
        <w:rPr>
          <w:rFonts w:ascii="Times New Roman" w:hAnsi="Times New Roman" w:cs="Times New Roman"/>
          <w:sz w:val="28"/>
          <w:szCs w:val="28"/>
        </w:rPr>
        <w:t>а</w:t>
      </w:r>
      <w:r w:rsidRPr="004E55B2">
        <w:rPr>
          <w:rFonts w:ascii="Times New Roman" w:hAnsi="Times New Roman" w:cs="Times New Roman"/>
          <w:sz w:val="28"/>
          <w:szCs w:val="28"/>
        </w:rPr>
        <w:t xml:space="preserve"> </w:t>
      </w:r>
      <w:r w:rsidR="00ED7A5D" w:rsidRPr="004E55B2">
        <w:rPr>
          <w:rFonts w:ascii="Times New Roman" w:hAnsi="Times New Roman" w:cs="Times New Roman"/>
          <w:sz w:val="28"/>
          <w:szCs w:val="28"/>
        </w:rPr>
        <w:t xml:space="preserve">DOCX </w:t>
      </w:r>
      <w:r w:rsidRPr="004E55B2">
        <w:rPr>
          <w:rFonts w:ascii="Times New Roman" w:hAnsi="Times New Roman" w:cs="Times New Roman"/>
          <w:sz w:val="28"/>
          <w:szCs w:val="28"/>
        </w:rPr>
        <w:t xml:space="preserve">в </w:t>
      </w:r>
      <w:r w:rsidR="00074F0E">
        <w:rPr>
          <w:rFonts w:ascii="Times New Roman" w:hAnsi="Times New Roman" w:cs="Times New Roman"/>
          <w:sz w:val="28"/>
          <w:szCs w:val="28"/>
        </w:rPr>
        <w:t xml:space="preserve">файлы формата </w:t>
      </w:r>
      <w:r w:rsidR="00ED7A5D"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48D2962" w14:textId="3BDADAA8" w:rsidR="00ED7B7D" w:rsidRPr="004E55B2" w:rsidRDefault="00ED7B7D" w:rsidP="00ED7B7D">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sidR="00F16A58">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76797A20" w14:textId="64F70D52" w:rsidR="00ED7B7D" w:rsidRPr="004E55B2" w:rsidRDefault="00ED7B7D" w:rsidP="00ED7B7D">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w:t>
      </w:r>
      <w:r w:rsidR="00ED7A5D" w:rsidRPr="004E55B2">
        <w:rPr>
          <w:rFonts w:ascii="Times New Roman" w:hAnsi="Times New Roman" w:cs="Times New Roman"/>
          <w:sz w:val="28"/>
          <w:szCs w:val="28"/>
        </w:rPr>
        <w:t>—</w:t>
      </w:r>
      <w:r w:rsidRPr="004E55B2">
        <w:rPr>
          <w:rFonts w:ascii="Times New Roman" w:hAnsi="Times New Roman" w:cs="Times New Roman"/>
          <w:sz w:val="28"/>
          <w:szCs w:val="28"/>
        </w:rPr>
        <w:t xml:space="preserve"> разработать программу для преобразования файлов форматов </w:t>
      </w:r>
      <w:r w:rsidR="00ED7A5D" w:rsidRPr="004E55B2">
        <w:rPr>
          <w:rFonts w:ascii="Times New Roman" w:hAnsi="Times New Roman" w:cs="Times New Roman"/>
          <w:sz w:val="28"/>
          <w:szCs w:val="28"/>
        </w:rPr>
        <w:t xml:space="preserve">DOCX </w:t>
      </w:r>
      <w:r w:rsidRPr="004E55B2">
        <w:rPr>
          <w:rFonts w:ascii="Times New Roman" w:hAnsi="Times New Roman" w:cs="Times New Roman"/>
          <w:sz w:val="28"/>
          <w:szCs w:val="28"/>
        </w:rPr>
        <w:t xml:space="preserve">в </w:t>
      </w:r>
      <w:r w:rsidR="00ED7A5D"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D4F228D" w14:textId="77777777" w:rsidR="00ED7B7D" w:rsidRPr="004E55B2" w:rsidRDefault="00ED7B7D" w:rsidP="00ED7B7D">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4FED37B0" w14:textId="0A098F16" w:rsidR="00ED7B7D" w:rsidRPr="004E55B2" w:rsidRDefault="008827EA" w:rsidP="0077335E">
      <w:pPr>
        <w:pStyle w:val="a1"/>
      </w:pPr>
      <w:r w:rsidRPr="004E55B2">
        <w:t>проанализировать предметн</w:t>
      </w:r>
      <w:r>
        <w:t>ую</w:t>
      </w:r>
      <w:r w:rsidRPr="004E55B2">
        <w:t xml:space="preserve"> област</w:t>
      </w:r>
      <w:r>
        <w:t>ь</w:t>
      </w:r>
      <w:r w:rsidRPr="004E55B2">
        <w:t>;</w:t>
      </w:r>
    </w:p>
    <w:p w14:paraId="5A7E4B2E" w14:textId="369BE3C8" w:rsidR="00ED7B7D" w:rsidRPr="004E55B2" w:rsidRDefault="008827EA" w:rsidP="0077335E">
      <w:pPr>
        <w:pStyle w:val="a1"/>
      </w:pPr>
      <w:r w:rsidRPr="004E55B2">
        <w:t>провести сравнение программ-аналогов;</w:t>
      </w:r>
    </w:p>
    <w:p w14:paraId="3A17014C" w14:textId="644F0CFF" w:rsidR="00ED7B7D" w:rsidRPr="004E55B2" w:rsidRDefault="008827EA" w:rsidP="0077335E">
      <w:pPr>
        <w:pStyle w:val="a1"/>
      </w:pPr>
      <w:r w:rsidRPr="004E55B2">
        <w:t xml:space="preserve">спроектировать </w:t>
      </w:r>
      <w:r>
        <w:t>программу для</w:t>
      </w:r>
      <w:r w:rsidRPr="004E55B2">
        <w:t xml:space="preserve"> преобразования файлов;</w:t>
      </w:r>
    </w:p>
    <w:p w14:paraId="1F99956E" w14:textId="257F18E5" w:rsidR="00ED7B7D" w:rsidRPr="004E55B2" w:rsidRDefault="008827EA" w:rsidP="0077335E">
      <w:pPr>
        <w:pStyle w:val="a1"/>
      </w:pPr>
      <w:r w:rsidRPr="004E55B2">
        <w:t>разработать пользовательский интерфейс;</w:t>
      </w:r>
    </w:p>
    <w:p w14:paraId="6206681D" w14:textId="242A32D0" w:rsidR="00ED7B7D" w:rsidRPr="004E55B2" w:rsidRDefault="008827EA" w:rsidP="0077335E">
      <w:pPr>
        <w:pStyle w:val="a1"/>
      </w:pPr>
      <w:r w:rsidRPr="004E55B2">
        <w:t>реализовать готовый продукт (приложение)</w:t>
      </w:r>
      <w:r w:rsidR="00EC7E83">
        <w:t>.</w:t>
      </w:r>
    </w:p>
    <w:p w14:paraId="48A71A43" w14:textId="59444F36" w:rsidR="00ED7B7D" w:rsidRPr="004E55B2" w:rsidRDefault="00ED7B7D" w:rsidP="00ED7B7D">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008827EA"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00ED7A5D" w:rsidRPr="004E55B2">
        <w:rPr>
          <w:rFonts w:ascii="Times New Roman" w:hAnsi="Times New Roman" w:cs="Times New Roman"/>
          <w:sz w:val="28"/>
          <w:szCs w:val="28"/>
          <w:lang w:val="en-US"/>
        </w:rPr>
        <w:t>DOCX</w:t>
      </w:r>
      <w:r w:rsidR="00ED7A5D" w:rsidRPr="004E55B2">
        <w:rPr>
          <w:rFonts w:ascii="Times New Roman" w:hAnsi="Times New Roman" w:cs="Times New Roman"/>
          <w:sz w:val="28"/>
          <w:szCs w:val="28"/>
        </w:rPr>
        <w:t xml:space="preserve"> </w:t>
      </w:r>
      <w:r w:rsidRPr="004E55B2">
        <w:rPr>
          <w:rFonts w:ascii="Times New Roman" w:hAnsi="Times New Roman" w:cs="Times New Roman"/>
          <w:sz w:val="28"/>
          <w:szCs w:val="28"/>
        </w:rPr>
        <w:t xml:space="preserve">в файлы формата </w:t>
      </w:r>
      <w:r w:rsidR="00ED7A5D"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DA74DDC" w14:textId="6190606A" w:rsidR="00ED7B7D" w:rsidRPr="004E55B2" w:rsidRDefault="00ED7B7D" w:rsidP="00ED7B7D">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sidR="008827EA">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2662E2BD" w14:textId="77777777" w:rsidR="00ED7B7D" w:rsidRPr="004E55B2" w:rsidRDefault="00ED7B7D" w:rsidP="00ED7B7D">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3AA14321" w14:textId="25722A4C" w:rsidR="00ED7B7D" w:rsidRPr="004E55B2" w:rsidRDefault="00ED7B7D" w:rsidP="00ED7B7D">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sidR="008E748B">
        <w:rPr>
          <w:rFonts w:ascii="Times New Roman" w:hAnsi="Times New Roman" w:cs="Times New Roman"/>
          <w:sz w:val="28"/>
          <w:szCs w:val="28"/>
        </w:rPr>
        <w:t>.</w:t>
      </w:r>
    </w:p>
    <w:p w14:paraId="579913FE" w14:textId="7707AC00" w:rsidR="00ED7B7D" w:rsidRPr="004E55B2" w:rsidRDefault="00ED7B7D" w:rsidP="00ED7B7D">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sidR="008E748B">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sidR="00B45FA3">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sidR="00B45FA3">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6D9BB496" w14:textId="77777777" w:rsidR="00A473C1" w:rsidRPr="004E55B2" w:rsidRDefault="00A473C1">
      <w:pPr>
        <w:rPr>
          <w:rFonts w:ascii="Times New Roman" w:hAnsi="Times New Roman" w:cs="Times New Roman"/>
          <w:sz w:val="28"/>
          <w:szCs w:val="28"/>
        </w:rPr>
      </w:pPr>
      <w:r w:rsidRPr="004E55B2">
        <w:rPr>
          <w:rFonts w:ascii="Times New Roman" w:hAnsi="Times New Roman" w:cs="Times New Roman"/>
          <w:sz w:val="28"/>
          <w:szCs w:val="28"/>
        </w:rPr>
        <w:br w:type="page"/>
      </w:r>
    </w:p>
    <w:p w14:paraId="25B3CA2F" w14:textId="7B443709" w:rsidR="00A473C1" w:rsidRPr="004E55B2" w:rsidRDefault="00A473C1" w:rsidP="0051540C">
      <w:pPr>
        <w:pStyle w:val="a6"/>
      </w:pPr>
      <w:bookmarkStart w:id="8" w:name="_Toc73194773"/>
      <w:bookmarkStart w:id="9" w:name="_Toc73194868"/>
      <w:bookmarkStart w:id="10" w:name="_Toc73195074"/>
      <w:bookmarkStart w:id="11" w:name="_Toc73195101"/>
      <w:bookmarkStart w:id="12" w:name="_Toc73311443"/>
      <w:r w:rsidRPr="004E55B2">
        <w:lastRenderedPageBreak/>
        <w:t>Анализ предметной области</w:t>
      </w:r>
      <w:bookmarkEnd w:id="8"/>
      <w:bookmarkEnd w:id="9"/>
      <w:bookmarkEnd w:id="10"/>
      <w:bookmarkEnd w:id="11"/>
      <w:bookmarkEnd w:id="12"/>
    </w:p>
    <w:p w14:paraId="6A35F0E5" w14:textId="4443FABF" w:rsidR="009559CC" w:rsidRDefault="009559CC" w:rsidP="00A473C1">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00ED7B7D" w:rsidRPr="004E55B2">
        <w:rPr>
          <w:rFonts w:ascii="Times New Roman" w:hAnsi="Times New Roman" w:cs="Times New Roman"/>
          <w:sz w:val="28"/>
          <w:szCs w:val="28"/>
        </w:rPr>
        <w:t>переход с платного пакета Microsoft Office на бесплатный OpenOffice.</w:t>
      </w:r>
      <w:r w:rsidR="00022F87">
        <w:rPr>
          <w:rFonts w:ascii="Times New Roman" w:hAnsi="Times New Roman" w:cs="Times New Roman"/>
          <w:sz w:val="28"/>
          <w:szCs w:val="28"/>
        </w:rPr>
        <w:t xml:space="preserve"> </w:t>
      </w:r>
    </w:p>
    <w:p w14:paraId="7EF75929" w14:textId="4CF408B2" w:rsidR="009559CC" w:rsidRDefault="009559CC" w:rsidP="00A473C1">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7D604244" w14:textId="074BD78C" w:rsidR="00A473C1" w:rsidRPr="00022F87" w:rsidRDefault="00022F87" w:rsidP="00A473C1">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w:t>
      </w:r>
      <w:r w:rsidR="009559CC">
        <w:rPr>
          <w:rFonts w:ascii="Times New Roman" w:hAnsi="Times New Roman" w:cs="Times New Roman"/>
          <w:sz w:val="28"/>
          <w:szCs w:val="28"/>
        </w:rPr>
        <w:t>,</w:t>
      </w:r>
      <w:r>
        <w:rPr>
          <w:rFonts w:ascii="Times New Roman" w:hAnsi="Times New Roman" w:cs="Times New Roman"/>
          <w:sz w:val="28"/>
          <w:szCs w:val="28"/>
        </w:rPr>
        <w:t xml:space="preserve"> как </w:t>
      </w:r>
      <w:r w:rsidR="009559CC">
        <w:rPr>
          <w:rFonts w:ascii="Times New Roman" w:hAnsi="Times New Roman" w:cs="Times New Roman"/>
          <w:sz w:val="28"/>
          <w:szCs w:val="28"/>
        </w:rPr>
        <w:t>производится подобное преобразование,</w:t>
      </w:r>
      <w:r>
        <w:rPr>
          <w:rFonts w:ascii="Times New Roman" w:hAnsi="Times New Roman" w:cs="Times New Roman"/>
          <w:sz w:val="28"/>
          <w:szCs w:val="28"/>
        </w:rPr>
        <w:t xml:space="preserve"> необходимо рассмотреть каждый из них. Так же нужно сравнить данные формат</w:t>
      </w:r>
      <w:r w:rsidR="009559CC">
        <w:rPr>
          <w:rFonts w:ascii="Times New Roman" w:hAnsi="Times New Roman" w:cs="Times New Roman"/>
          <w:sz w:val="28"/>
          <w:szCs w:val="28"/>
        </w:rPr>
        <w:t>ы</w:t>
      </w:r>
      <w:r>
        <w:rPr>
          <w:rFonts w:ascii="Times New Roman" w:hAnsi="Times New Roman" w:cs="Times New Roman"/>
          <w:sz w:val="28"/>
          <w:szCs w:val="28"/>
        </w:rPr>
        <w:t xml:space="preserve"> друг с другом, их различия. Вдобавок</w:t>
      </w:r>
      <w:r w:rsidR="009559CC">
        <w:rPr>
          <w:rFonts w:ascii="Times New Roman" w:hAnsi="Times New Roman" w:cs="Times New Roman"/>
          <w:sz w:val="28"/>
          <w:szCs w:val="28"/>
        </w:rPr>
        <w:t xml:space="preserve"> следует</w:t>
      </w:r>
      <w:r>
        <w:rPr>
          <w:rFonts w:ascii="Times New Roman" w:hAnsi="Times New Roman" w:cs="Times New Roman"/>
          <w:sz w:val="28"/>
          <w:szCs w:val="28"/>
        </w:rPr>
        <w:t xml:space="preserve"> рассмотреть уже готовые варианты решения данной задачи.</w:t>
      </w:r>
    </w:p>
    <w:p w14:paraId="70DB18B2" w14:textId="4FE5E945" w:rsidR="00A473C1" w:rsidRPr="004E55B2" w:rsidRDefault="00ED7B7D" w:rsidP="006A576D">
      <w:pPr>
        <w:pStyle w:val="Heading2"/>
      </w:pPr>
      <w:bookmarkStart w:id="13" w:name="_Toc73194774"/>
      <w:bookmarkStart w:id="14" w:name="_Toc73194869"/>
      <w:bookmarkStart w:id="15" w:name="_Toc73195075"/>
      <w:bookmarkStart w:id="16" w:name="_Toc73195102"/>
      <w:bookmarkStart w:id="17" w:name="_Toc73311444"/>
      <w:r w:rsidRPr="004E55B2">
        <w:rPr>
          <w:lang w:val="en-US"/>
        </w:rPr>
        <w:t>Open Office XML</w:t>
      </w:r>
      <w:bookmarkEnd w:id="13"/>
      <w:bookmarkEnd w:id="14"/>
      <w:bookmarkEnd w:id="15"/>
      <w:bookmarkEnd w:id="16"/>
      <w:bookmarkEnd w:id="17"/>
    </w:p>
    <w:p w14:paraId="7907717F" w14:textId="29A9F27D" w:rsidR="00B45FA3" w:rsidRPr="00B45FA3" w:rsidRDefault="00ED7B7D" w:rsidP="00F678C3">
      <w:pPr>
        <w:pStyle w:val="a4"/>
        <w:rPr>
          <w:rFonts w:eastAsiaTheme="minorHAnsi"/>
          <w:color w:val="auto"/>
          <w:szCs w:val="28"/>
          <w:lang w:eastAsia="en-US"/>
        </w:rPr>
      </w:pPr>
      <w:r w:rsidRPr="004E55B2">
        <w:rPr>
          <w:rFonts w:eastAsiaTheme="minorHAnsi"/>
          <w:color w:val="auto"/>
          <w:szCs w:val="28"/>
          <w:lang w:eastAsia="en-US"/>
        </w:rPr>
        <w:t xml:space="preserve">Open </w:t>
      </w:r>
      <w:r w:rsidR="004E55B2">
        <w:rPr>
          <w:rFonts w:eastAsiaTheme="minorHAnsi"/>
          <w:color w:val="auto"/>
          <w:szCs w:val="28"/>
          <w:lang w:val="en-US" w:eastAsia="en-US"/>
        </w:rPr>
        <w:t>O</w:t>
      </w:r>
      <w:r w:rsidRPr="004E55B2">
        <w:rPr>
          <w:rFonts w:eastAsiaTheme="minorHAnsi"/>
          <w:color w:val="auto"/>
          <w:szCs w:val="28"/>
          <w:lang w:eastAsia="en-US"/>
        </w:rPr>
        <w:t xml:space="preserve">ffice XML </w:t>
      </w:r>
      <w:r w:rsidR="00361E4A" w:rsidRPr="004E55B2">
        <w:rPr>
          <w:rFonts w:eastAsiaTheme="minorHAnsi"/>
          <w:color w:val="auto"/>
          <w:szCs w:val="28"/>
          <w:lang w:eastAsia="en-US"/>
        </w:rPr>
        <w:t>(</w:t>
      </w:r>
      <w:r w:rsidR="00361E4A"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sidR="006A576D">
        <w:rPr>
          <w:rFonts w:eastAsiaTheme="minorHAnsi"/>
          <w:color w:val="auto"/>
          <w:szCs w:val="28"/>
          <w:lang w:eastAsia="en-US"/>
        </w:rPr>
        <w:t>модифицированная</w:t>
      </w:r>
      <w:r w:rsidR="00B45FA3">
        <w:rPr>
          <w:rFonts w:eastAsiaTheme="minorHAnsi"/>
          <w:color w:val="auto"/>
          <w:szCs w:val="28"/>
          <w:lang w:eastAsia="en-US"/>
        </w:rPr>
        <w:t xml:space="preserve"> версия </w:t>
      </w:r>
      <w:r w:rsidR="00B45FA3">
        <w:rPr>
          <w:rFonts w:eastAsiaTheme="minorHAnsi"/>
          <w:color w:val="auto"/>
          <w:szCs w:val="28"/>
          <w:lang w:val="en-US" w:eastAsia="en-US"/>
        </w:rPr>
        <w:t>DOC</w:t>
      </w:r>
      <w:r w:rsidR="00B45FA3" w:rsidRPr="00B45FA3">
        <w:rPr>
          <w:rFonts w:eastAsiaTheme="minorHAnsi"/>
          <w:color w:val="auto"/>
          <w:szCs w:val="28"/>
          <w:lang w:eastAsia="en-US"/>
        </w:rPr>
        <w:t xml:space="preserve"> </w:t>
      </w:r>
      <w:r w:rsidR="00B45FA3">
        <w:rPr>
          <w:rFonts w:eastAsiaTheme="minorHAnsi"/>
          <w:color w:val="auto"/>
          <w:szCs w:val="28"/>
          <w:lang w:eastAsia="en-US"/>
        </w:rPr>
        <w:t xml:space="preserve">с добавление языка </w:t>
      </w:r>
      <w:r w:rsidR="00B45FA3">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00361E4A" w:rsidRPr="004E55B2">
        <w:rPr>
          <w:rFonts w:eastAsiaTheme="minorHAnsi"/>
          <w:color w:val="auto"/>
          <w:szCs w:val="28"/>
          <w:lang w:val="en-US" w:eastAsia="en-US"/>
        </w:rPr>
        <w:t>DOCX</w:t>
      </w:r>
      <w:r w:rsidR="00361E4A" w:rsidRPr="004E55B2">
        <w:rPr>
          <w:rFonts w:eastAsiaTheme="minorHAnsi"/>
          <w:color w:val="auto"/>
          <w:szCs w:val="28"/>
          <w:lang w:eastAsia="en-US"/>
        </w:rPr>
        <w:t xml:space="preserve"> </w:t>
      </w:r>
      <w:r w:rsidR="00B45FA3">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sidR="00B45FA3">
        <w:rPr>
          <w:rFonts w:eastAsiaTheme="minorHAnsi"/>
          <w:color w:val="auto"/>
          <w:szCs w:val="28"/>
          <w:lang w:eastAsia="en-US"/>
        </w:rPr>
        <w:t xml:space="preserve">Является стандартом для </w:t>
      </w:r>
      <w:r w:rsidR="00B45FA3">
        <w:rPr>
          <w:rFonts w:eastAsiaTheme="minorHAnsi"/>
          <w:color w:val="auto"/>
          <w:szCs w:val="28"/>
          <w:lang w:val="en-US" w:eastAsia="en-US"/>
        </w:rPr>
        <w:t>Microsoft</w:t>
      </w:r>
      <w:r w:rsidR="00B45FA3" w:rsidRPr="00B45FA3">
        <w:rPr>
          <w:rFonts w:eastAsiaTheme="minorHAnsi"/>
          <w:color w:val="auto"/>
          <w:szCs w:val="28"/>
          <w:lang w:eastAsia="en-US"/>
        </w:rPr>
        <w:t xml:space="preserve"> </w:t>
      </w:r>
      <w:r w:rsidR="00B45FA3">
        <w:rPr>
          <w:rFonts w:eastAsiaTheme="minorHAnsi"/>
          <w:color w:val="auto"/>
          <w:szCs w:val="28"/>
          <w:lang w:val="en-US" w:eastAsia="en-US"/>
        </w:rPr>
        <w:t>Word</w:t>
      </w:r>
      <w:r w:rsidR="004251D2" w:rsidRPr="004251D2">
        <w:rPr>
          <w:rFonts w:eastAsiaTheme="minorHAnsi"/>
          <w:color w:val="auto"/>
          <w:szCs w:val="28"/>
          <w:lang w:eastAsia="en-US"/>
        </w:rPr>
        <w:t xml:space="preserve"> </w:t>
      </w:r>
      <w:r w:rsidR="00944548" w:rsidRPr="00944548">
        <w:rPr>
          <w:rFonts w:eastAsiaTheme="minorHAnsi"/>
          <w:color w:val="auto"/>
          <w:szCs w:val="28"/>
          <w:lang w:eastAsia="en-US"/>
        </w:rPr>
        <w:t>[1]</w:t>
      </w:r>
      <w:r w:rsidR="00B45FA3">
        <w:rPr>
          <w:rFonts w:eastAsiaTheme="minorHAnsi"/>
          <w:color w:val="auto"/>
          <w:szCs w:val="28"/>
          <w:lang w:eastAsia="en-US"/>
        </w:rPr>
        <w:t>.</w:t>
      </w:r>
    </w:p>
    <w:p w14:paraId="5B91EF5A" w14:textId="419E0B3E" w:rsidR="00231D49" w:rsidRDefault="00ED7B7D" w:rsidP="00E577E8">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00ED7A5D" w:rsidRPr="004E55B2">
        <w:rPr>
          <w:rFonts w:eastAsiaTheme="minorHAnsi"/>
          <w:color w:val="auto"/>
          <w:szCs w:val="28"/>
          <w:lang w:val="en-US" w:eastAsia="en-US"/>
        </w:rPr>
        <w:t>DOCX</w:t>
      </w:r>
      <w:r w:rsidR="00ED7A5D" w:rsidRPr="004E55B2">
        <w:rPr>
          <w:rFonts w:eastAsiaTheme="minorHAnsi"/>
          <w:color w:val="auto"/>
          <w:szCs w:val="28"/>
          <w:lang w:eastAsia="en-US"/>
        </w:rPr>
        <w:t xml:space="preserve"> </w:t>
      </w:r>
      <w:r w:rsidRPr="004E55B2">
        <w:rPr>
          <w:rFonts w:eastAsiaTheme="minorHAnsi"/>
          <w:color w:val="auto"/>
          <w:szCs w:val="28"/>
          <w:lang w:eastAsia="en-US"/>
        </w:rPr>
        <w:t>является одним из самых используемых во всем мире,</w:t>
      </w:r>
      <w:r w:rsidR="00ED7A5D" w:rsidRPr="004E55B2">
        <w:rPr>
          <w:rFonts w:eastAsiaTheme="minorHAnsi"/>
          <w:color w:val="auto"/>
          <w:szCs w:val="28"/>
          <w:lang w:eastAsia="en-US"/>
        </w:rPr>
        <w:t xml:space="preserve"> </w:t>
      </w:r>
      <w:r w:rsidR="0077335E">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004251D2" w:rsidRPr="004251D2">
        <w:rPr>
          <w:rFonts w:eastAsiaTheme="minorHAnsi"/>
          <w:color w:val="auto"/>
          <w:szCs w:val="28"/>
          <w:lang w:eastAsia="en-US"/>
        </w:rPr>
        <w:t xml:space="preserve"> </w:t>
      </w:r>
      <w:r w:rsidR="00E577E8" w:rsidRPr="00944548">
        <w:rPr>
          <w:rFonts w:eastAsiaTheme="minorHAnsi"/>
          <w:color w:val="auto"/>
          <w:szCs w:val="28"/>
          <w:lang w:eastAsia="en-US"/>
        </w:rPr>
        <w:t>[</w:t>
      </w:r>
      <w:r w:rsidR="00944548" w:rsidRPr="00944548">
        <w:rPr>
          <w:rFonts w:eastAsiaTheme="minorHAnsi"/>
          <w:color w:val="auto"/>
          <w:szCs w:val="28"/>
          <w:lang w:eastAsia="en-US"/>
        </w:rPr>
        <w:t>2</w:t>
      </w:r>
      <w:r w:rsidR="00E577E8" w:rsidRPr="00944548">
        <w:rPr>
          <w:rFonts w:eastAsiaTheme="minorHAnsi"/>
          <w:color w:val="auto"/>
          <w:szCs w:val="28"/>
          <w:lang w:eastAsia="en-US"/>
        </w:rPr>
        <w:t>].</w:t>
      </w:r>
    </w:p>
    <w:p w14:paraId="5291ED1F" w14:textId="1A720FF1" w:rsidR="00ED7B7D" w:rsidRPr="004E55B2" w:rsidRDefault="00ED7B7D" w:rsidP="00F678C3">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00361E4A" w:rsidRPr="004E55B2">
        <w:rPr>
          <w:rFonts w:eastAsiaTheme="minorHAnsi"/>
          <w:color w:val="auto"/>
          <w:szCs w:val="28"/>
          <w:lang w:val="en-US" w:eastAsia="en-US"/>
        </w:rPr>
        <w:t>DOCX</w:t>
      </w:r>
      <w:r w:rsidR="00361E4A" w:rsidRPr="004E55B2">
        <w:rPr>
          <w:rFonts w:eastAsiaTheme="minorHAnsi"/>
          <w:color w:val="auto"/>
          <w:szCs w:val="28"/>
          <w:lang w:eastAsia="en-US"/>
        </w:rPr>
        <w:t xml:space="preserve"> </w:t>
      </w:r>
      <w:r w:rsidRPr="004E55B2">
        <w:rPr>
          <w:rFonts w:eastAsiaTheme="minorHAnsi"/>
          <w:color w:val="auto"/>
          <w:szCs w:val="28"/>
          <w:lang w:eastAsia="en-US"/>
        </w:rPr>
        <w:t xml:space="preserve">над </w:t>
      </w:r>
      <w:r w:rsidR="00361E4A" w:rsidRPr="004E55B2">
        <w:rPr>
          <w:rFonts w:eastAsiaTheme="minorHAnsi"/>
          <w:color w:val="auto"/>
          <w:szCs w:val="28"/>
          <w:lang w:val="en-US" w:eastAsia="en-US"/>
        </w:rPr>
        <w:t>DOC</w:t>
      </w:r>
      <w:r w:rsidR="00361E4A" w:rsidRPr="004E55B2">
        <w:rPr>
          <w:rFonts w:eastAsiaTheme="minorHAnsi"/>
          <w:color w:val="auto"/>
          <w:szCs w:val="28"/>
          <w:lang w:eastAsia="en-US"/>
        </w:rPr>
        <w:t xml:space="preserve"> </w:t>
      </w:r>
      <w:r w:rsidRPr="004E55B2">
        <w:rPr>
          <w:rFonts w:eastAsiaTheme="minorHAnsi"/>
          <w:color w:val="auto"/>
          <w:szCs w:val="28"/>
          <w:lang w:eastAsia="en-US"/>
        </w:rPr>
        <w:t>является размер файла</w:t>
      </w:r>
      <w:r w:rsidR="009559CC">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sidR="009559CC">
        <w:rPr>
          <w:rFonts w:eastAsiaTheme="minorHAnsi"/>
          <w:color w:val="auto"/>
          <w:szCs w:val="28"/>
          <w:lang w:eastAsia="en-US"/>
        </w:rPr>
        <w:t>ке</w:t>
      </w:r>
      <w:r w:rsidRPr="004E55B2">
        <w:rPr>
          <w:rFonts w:eastAsiaTheme="minorHAnsi"/>
          <w:color w:val="auto"/>
          <w:szCs w:val="28"/>
          <w:lang w:eastAsia="en-US"/>
        </w:rPr>
        <w:t xml:space="preserve"> 1.</w:t>
      </w:r>
      <w:r w:rsidR="00B45FA3" w:rsidRPr="004E55B2">
        <w:rPr>
          <w:rFonts w:eastAsiaTheme="minorHAnsi"/>
          <w:color w:val="auto"/>
          <w:szCs w:val="28"/>
          <w:lang w:eastAsia="en-US"/>
        </w:rPr>
        <w:t xml:space="preserve"> </w:t>
      </w:r>
    </w:p>
    <w:p w14:paraId="6F643180" w14:textId="7B6466A9" w:rsidR="00ED7B7D" w:rsidRPr="004E55B2" w:rsidRDefault="007D04C8" w:rsidP="007D04C8">
      <w:pPr>
        <w:pStyle w:val="a4"/>
        <w:ind w:firstLine="0"/>
        <w:jc w:val="center"/>
        <w:rPr>
          <w:rFonts w:eastAsiaTheme="minorHAnsi"/>
          <w:color w:val="auto"/>
          <w:szCs w:val="28"/>
          <w:lang w:eastAsia="en-US"/>
        </w:rPr>
      </w:pPr>
      <w:r w:rsidRPr="004E55B2">
        <w:rPr>
          <w:noProof/>
        </w:rPr>
        <w:drawing>
          <wp:inline distT="0" distB="0" distL="0" distR="0" wp14:anchorId="55C36771" wp14:editId="4464323E">
            <wp:extent cx="5118265" cy="701675"/>
            <wp:effectExtent l="0" t="0" r="635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0F6C7FA5" w14:textId="4D120A9C" w:rsidR="00ED7B7D" w:rsidRPr="004E55B2" w:rsidRDefault="00ED7B7D" w:rsidP="007E3233">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w:t>
      </w:r>
      <w:r w:rsidR="00CA6157" w:rsidRPr="004E55B2">
        <w:rPr>
          <w:rFonts w:eastAsiaTheme="minorHAnsi"/>
          <w:color w:val="auto"/>
          <w:szCs w:val="28"/>
          <w:lang w:eastAsia="en-US"/>
        </w:rPr>
        <w:t>С</w:t>
      </w:r>
      <w:r w:rsidRPr="004E55B2">
        <w:rPr>
          <w:rFonts w:eastAsiaTheme="minorHAnsi"/>
          <w:color w:val="auto"/>
          <w:szCs w:val="28"/>
          <w:lang w:eastAsia="en-US"/>
        </w:rPr>
        <w:t xml:space="preserve">равнение форматов </w:t>
      </w:r>
      <w:r w:rsidR="00361E4A" w:rsidRPr="004E55B2">
        <w:rPr>
          <w:rFonts w:eastAsiaTheme="minorHAnsi"/>
          <w:color w:val="auto"/>
          <w:szCs w:val="28"/>
          <w:lang w:val="en-US" w:eastAsia="en-US"/>
        </w:rPr>
        <w:t>DOC</w:t>
      </w:r>
      <w:r w:rsidR="00361E4A" w:rsidRPr="004E55B2">
        <w:rPr>
          <w:rFonts w:eastAsiaTheme="minorHAnsi"/>
          <w:color w:val="auto"/>
          <w:szCs w:val="28"/>
          <w:lang w:eastAsia="en-US"/>
        </w:rPr>
        <w:t xml:space="preserve"> </w:t>
      </w:r>
      <w:r w:rsidRPr="004E55B2">
        <w:rPr>
          <w:rFonts w:eastAsiaTheme="minorHAnsi"/>
          <w:color w:val="auto"/>
          <w:szCs w:val="28"/>
          <w:lang w:eastAsia="en-US"/>
        </w:rPr>
        <w:t xml:space="preserve">и </w:t>
      </w:r>
      <w:r w:rsidR="00361E4A" w:rsidRPr="004E55B2">
        <w:rPr>
          <w:rFonts w:eastAsiaTheme="minorHAnsi"/>
          <w:color w:val="auto"/>
          <w:szCs w:val="28"/>
          <w:lang w:val="en-US" w:eastAsia="en-US"/>
        </w:rPr>
        <w:t>DOCX</w:t>
      </w:r>
    </w:p>
    <w:p w14:paraId="4B491B6C" w14:textId="58B75CCB" w:rsidR="00ED7B7D" w:rsidRPr="004E55B2" w:rsidRDefault="009559CC" w:rsidP="00ED7B7D">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00361E4A" w:rsidRPr="004E55B2">
        <w:rPr>
          <w:rFonts w:eastAsiaTheme="minorHAnsi"/>
          <w:color w:val="auto"/>
          <w:szCs w:val="28"/>
          <w:lang w:val="en-US" w:eastAsia="en-US"/>
        </w:rPr>
        <w:t>DOCX</w:t>
      </w:r>
      <w:r w:rsidR="00ED7B7D" w:rsidRPr="004E55B2">
        <w:rPr>
          <w:rFonts w:eastAsiaTheme="minorHAnsi"/>
          <w:color w:val="auto"/>
          <w:szCs w:val="28"/>
          <w:lang w:eastAsia="en-US"/>
        </w:rPr>
        <w:t xml:space="preserve"> представлен</w:t>
      </w:r>
      <w:r>
        <w:rPr>
          <w:rFonts w:eastAsiaTheme="minorHAnsi"/>
          <w:color w:val="auto"/>
          <w:szCs w:val="28"/>
          <w:lang w:eastAsia="en-US"/>
        </w:rPr>
        <w:t>а</w:t>
      </w:r>
      <w:r w:rsidR="00ED7B7D" w:rsidRPr="004E55B2">
        <w:rPr>
          <w:rFonts w:eastAsiaTheme="minorHAnsi"/>
          <w:color w:val="auto"/>
          <w:szCs w:val="28"/>
          <w:lang w:eastAsia="en-US"/>
        </w:rPr>
        <w:t xml:space="preserve"> на рисунке 2.</w:t>
      </w:r>
    </w:p>
    <w:p w14:paraId="3A98F387" w14:textId="6DBDEA60" w:rsidR="00ED7B7D" w:rsidRPr="004E55B2" w:rsidRDefault="007D04C8" w:rsidP="007D04C8">
      <w:pPr>
        <w:pStyle w:val="a4"/>
        <w:ind w:firstLine="0"/>
        <w:jc w:val="center"/>
        <w:rPr>
          <w:rFonts w:eastAsiaTheme="minorHAnsi"/>
          <w:color w:val="auto"/>
          <w:szCs w:val="28"/>
          <w:lang w:eastAsia="en-US"/>
        </w:rPr>
      </w:pPr>
      <w:r w:rsidRPr="004E55B2">
        <w:rPr>
          <w:noProof/>
        </w:rPr>
        <w:lastRenderedPageBreak/>
        <w:drawing>
          <wp:inline distT="0" distB="0" distL="0" distR="0" wp14:anchorId="29D55B30" wp14:editId="79181315">
            <wp:extent cx="2457793" cy="342947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1960EF8A" w14:textId="31D83691" w:rsidR="00ED7B7D" w:rsidRPr="006A576D" w:rsidRDefault="00ED7B7D" w:rsidP="007E3233">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sidR="009559CC">
        <w:rPr>
          <w:rFonts w:eastAsiaTheme="minorHAnsi"/>
          <w:color w:val="auto"/>
          <w:szCs w:val="28"/>
          <w:lang w:eastAsia="en-US"/>
        </w:rPr>
        <w:t xml:space="preserve">Внутренняя структура документа формата </w:t>
      </w:r>
      <w:r w:rsidR="00361E4A" w:rsidRPr="004E55B2">
        <w:rPr>
          <w:rFonts w:eastAsiaTheme="minorHAnsi"/>
          <w:color w:val="auto"/>
          <w:szCs w:val="28"/>
          <w:lang w:val="en-US" w:eastAsia="en-US"/>
        </w:rPr>
        <w:t>DOCX</w:t>
      </w:r>
    </w:p>
    <w:p w14:paraId="4EB214C5" w14:textId="61CE984E" w:rsidR="00302666" w:rsidRPr="004E55B2" w:rsidRDefault="00302666" w:rsidP="00302666">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31A31F9D" w14:textId="5454B5BD" w:rsidR="00A473C1" w:rsidRPr="004E55B2" w:rsidRDefault="009559CC" w:rsidP="00A473C1">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00361E4A" w:rsidRPr="004E55B2">
        <w:rPr>
          <w:rFonts w:ascii="Times New Roman" w:hAnsi="Times New Roman" w:cs="Times New Roman"/>
          <w:sz w:val="28"/>
          <w:szCs w:val="28"/>
        </w:rPr>
        <w:t xml:space="preserve"> </w:t>
      </w:r>
      <w:r w:rsidR="00361E4A" w:rsidRPr="004E55B2">
        <w:rPr>
          <w:rFonts w:ascii="Times New Roman" w:hAnsi="Times New Roman" w:cs="Times New Roman"/>
          <w:sz w:val="28"/>
          <w:szCs w:val="28"/>
          <w:lang w:val="en-US"/>
        </w:rPr>
        <w:t>DOCX</w:t>
      </w:r>
      <w:r w:rsidR="00ED7A5D"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00ED7A5D" w:rsidRPr="004E55B2">
        <w:rPr>
          <w:rFonts w:ascii="Times New Roman" w:hAnsi="Times New Roman" w:cs="Times New Roman"/>
          <w:sz w:val="28"/>
          <w:szCs w:val="28"/>
        </w:rPr>
        <w:t xml:space="preserve"> </w:t>
      </w:r>
      <w:r w:rsidR="00ED7A5D" w:rsidRPr="004E55B2">
        <w:rPr>
          <w:rFonts w:ascii="Times New Roman" w:hAnsi="Times New Roman" w:cs="Times New Roman"/>
          <w:sz w:val="28"/>
          <w:szCs w:val="28"/>
          <w:lang w:val="en-US"/>
        </w:rPr>
        <w:t>ZIP</w:t>
      </w:r>
      <w:r w:rsidR="00ED7A5D"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00ED7A5D" w:rsidRPr="004E55B2">
        <w:rPr>
          <w:rFonts w:ascii="Times New Roman" w:hAnsi="Times New Roman" w:cs="Times New Roman"/>
          <w:sz w:val="28"/>
          <w:szCs w:val="28"/>
        </w:rPr>
        <w:t xml:space="preserve"> состоящим из </w:t>
      </w:r>
      <w:r w:rsidR="00ED7A5D" w:rsidRPr="004E55B2">
        <w:rPr>
          <w:rFonts w:ascii="Times New Roman" w:hAnsi="Times New Roman" w:cs="Times New Roman"/>
          <w:sz w:val="28"/>
          <w:szCs w:val="28"/>
          <w:lang w:val="en-US"/>
        </w:rPr>
        <w:t>XML</w:t>
      </w:r>
      <w:r w:rsidR="00ED7A5D" w:rsidRPr="004E55B2">
        <w:rPr>
          <w:rFonts w:ascii="Times New Roman" w:hAnsi="Times New Roman" w:cs="Times New Roman"/>
          <w:sz w:val="28"/>
          <w:szCs w:val="28"/>
        </w:rPr>
        <w:t xml:space="preserve"> файлов. </w:t>
      </w:r>
      <w:r w:rsidR="00ED7A5D" w:rsidRPr="004E55B2">
        <w:rPr>
          <w:rFonts w:ascii="Times New Roman" w:hAnsi="Times New Roman" w:cs="Times New Roman"/>
          <w:sz w:val="28"/>
          <w:szCs w:val="28"/>
          <w:lang w:val="en-US"/>
        </w:rPr>
        <w:t>XML</w:t>
      </w:r>
      <w:r w:rsidR="00ED7A5D" w:rsidRPr="004E55B2">
        <w:rPr>
          <w:rFonts w:ascii="Times New Roman" w:hAnsi="Times New Roman" w:cs="Times New Roman"/>
          <w:sz w:val="28"/>
          <w:szCs w:val="28"/>
        </w:rPr>
        <w:t xml:space="preserve"> файлы делят</w:t>
      </w:r>
      <w:r w:rsidR="00F16A58">
        <w:rPr>
          <w:rFonts w:ascii="Times New Roman" w:hAnsi="Times New Roman" w:cs="Times New Roman"/>
          <w:sz w:val="28"/>
          <w:szCs w:val="28"/>
        </w:rPr>
        <w:t>ся</w:t>
      </w:r>
      <w:r w:rsidR="00ED7A5D" w:rsidRPr="004E55B2">
        <w:rPr>
          <w:rFonts w:ascii="Times New Roman" w:hAnsi="Times New Roman" w:cs="Times New Roman"/>
          <w:sz w:val="28"/>
          <w:szCs w:val="28"/>
        </w:rPr>
        <w:t xml:space="preserve"> на:</w:t>
      </w:r>
    </w:p>
    <w:p w14:paraId="4F4D9BE3" w14:textId="2F95995B" w:rsidR="00ED7A5D" w:rsidRPr="0077335E" w:rsidRDefault="00ED7A5D" w:rsidP="0077335E">
      <w:pPr>
        <w:pStyle w:val="a1"/>
      </w:pPr>
      <w:r w:rsidRPr="0077335E">
        <w:t xml:space="preserve">файлы </w:t>
      </w:r>
      <w:r w:rsidR="00341617" w:rsidRPr="0077335E">
        <w:t>метаданных</w:t>
      </w:r>
      <w:r w:rsidR="009559CC" w:rsidRPr="0077335E">
        <w:t>;</w:t>
      </w:r>
    </w:p>
    <w:p w14:paraId="4F5CE79A" w14:textId="41C179EE" w:rsidR="00ED7A5D" w:rsidRPr="0077335E" w:rsidRDefault="00E12C6E" w:rsidP="0077335E">
      <w:pPr>
        <w:pStyle w:val="a1"/>
      </w:pPr>
      <w:r w:rsidRPr="0077335E">
        <w:t xml:space="preserve">непосредственно </w:t>
      </w:r>
      <w:r w:rsidR="00ED7A5D" w:rsidRPr="0077335E">
        <w:t>документ.</w:t>
      </w:r>
    </w:p>
    <w:p w14:paraId="3FD3D083" w14:textId="560E0855" w:rsidR="00E12C6E" w:rsidRPr="004E55B2" w:rsidRDefault="00ED7A5D" w:rsidP="00E12C6E">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Файлы </w:t>
      </w:r>
      <w:r w:rsidR="00341617" w:rsidRPr="004E55B2">
        <w:rPr>
          <w:rFonts w:ascii="Times New Roman" w:hAnsi="Times New Roman" w:cs="Times New Roman"/>
          <w:sz w:val="28"/>
          <w:szCs w:val="28"/>
        </w:rPr>
        <w:t>метаданных</w:t>
      </w:r>
      <w:r w:rsidRPr="004E55B2">
        <w:rPr>
          <w:rFonts w:ascii="Times New Roman" w:hAnsi="Times New Roman" w:cs="Times New Roman"/>
          <w:sz w:val="28"/>
          <w:szCs w:val="28"/>
        </w:rPr>
        <w:t xml:space="preserve"> содержат информацию о других файлах</w:t>
      </w:r>
      <w:r w:rsidR="00E12C6E">
        <w:rPr>
          <w:rFonts w:ascii="Times New Roman" w:hAnsi="Times New Roman" w:cs="Times New Roman"/>
          <w:sz w:val="28"/>
          <w:szCs w:val="28"/>
        </w:rPr>
        <w:t>,</w:t>
      </w:r>
      <w:r w:rsidRPr="004E55B2">
        <w:rPr>
          <w:rFonts w:ascii="Times New Roman" w:hAnsi="Times New Roman" w:cs="Times New Roman"/>
          <w:sz w:val="28"/>
          <w:szCs w:val="28"/>
        </w:rPr>
        <w:t xml:space="preserve"> </w:t>
      </w:r>
      <w:r w:rsidR="00E12C6E" w:rsidRPr="004E55B2">
        <w:rPr>
          <w:rFonts w:ascii="Times New Roman" w:hAnsi="Times New Roman" w:cs="Times New Roman"/>
          <w:sz w:val="28"/>
          <w:szCs w:val="28"/>
        </w:rPr>
        <w:t>содержащихся</w:t>
      </w:r>
      <w:r w:rsidRPr="004E55B2">
        <w:rPr>
          <w:rFonts w:ascii="Times New Roman" w:hAnsi="Times New Roman" w:cs="Times New Roman"/>
          <w:sz w:val="28"/>
          <w:szCs w:val="28"/>
        </w:rPr>
        <w:t xml:space="preserve"> в этом архиве. </w:t>
      </w:r>
    </w:p>
    <w:p w14:paraId="669AAC55" w14:textId="3D888D3F" w:rsidR="006F4CBB" w:rsidRPr="004E55B2" w:rsidRDefault="00E12C6E" w:rsidP="00ED7A5D">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006F4CBB" w:rsidRPr="004E55B2">
        <w:rPr>
          <w:rFonts w:ascii="Times New Roman" w:hAnsi="Times New Roman" w:cs="Times New Roman"/>
          <w:sz w:val="28"/>
          <w:szCs w:val="28"/>
          <w:lang w:val="en-US"/>
        </w:rPr>
        <w:t>DOCX</w:t>
      </w:r>
      <w:r w:rsidR="006F4CBB" w:rsidRPr="004E55B2">
        <w:rPr>
          <w:rFonts w:ascii="Times New Roman" w:hAnsi="Times New Roman" w:cs="Times New Roman"/>
          <w:sz w:val="28"/>
          <w:szCs w:val="28"/>
        </w:rPr>
        <w:t xml:space="preserve"> включает в себя </w:t>
      </w:r>
      <w:r w:rsidR="008827EA">
        <w:rPr>
          <w:rFonts w:ascii="Times New Roman" w:hAnsi="Times New Roman" w:cs="Times New Roman"/>
          <w:sz w:val="28"/>
          <w:szCs w:val="28"/>
        </w:rPr>
        <w:t>два</w:t>
      </w:r>
      <w:r w:rsidR="006F4CBB" w:rsidRPr="004E55B2">
        <w:rPr>
          <w:rFonts w:ascii="Times New Roman" w:hAnsi="Times New Roman" w:cs="Times New Roman"/>
          <w:sz w:val="28"/>
          <w:szCs w:val="28"/>
        </w:rPr>
        <w:t xml:space="preserve"> элемента:</w:t>
      </w:r>
    </w:p>
    <w:p w14:paraId="6B9D4EB1" w14:textId="6DFA8BBA" w:rsidR="00E12C6E" w:rsidRPr="0077335E" w:rsidRDefault="00F16A58" w:rsidP="0077335E">
      <w:pPr>
        <w:pStyle w:val="a1"/>
      </w:pPr>
      <w:r w:rsidRPr="0077335E">
        <w:t>к</w:t>
      </w:r>
      <w:r w:rsidR="006F4CBB" w:rsidRPr="0077335E">
        <w:t>омпонент</w:t>
      </w:r>
      <w:r w:rsidR="00E12C6E" w:rsidRPr="0077335E">
        <w:t xml:space="preserve"> </w:t>
      </w:r>
      <w:r w:rsidR="008827EA" w:rsidRPr="0077335E">
        <w:t>или части;</w:t>
      </w:r>
    </w:p>
    <w:p w14:paraId="13109C42" w14:textId="10E9A9E3" w:rsidR="00E12C6E" w:rsidRPr="0077335E" w:rsidRDefault="00F16A58" w:rsidP="0077335E">
      <w:pPr>
        <w:pStyle w:val="a1"/>
      </w:pPr>
      <w:r w:rsidRPr="0077335E">
        <w:t>о</w:t>
      </w:r>
      <w:r w:rsidR="006F4CBB" w:rsidRPr="0077335E">
        <w:t>тношения.</w:t>
      </w:r>
    </w:p>
    <w:p w14:paraId="0EB06B57" w14:textId="0EF02433" w:rsidR="00A777A2" w:rsidRPr="00617573" w:rsidRDefault="00A777A2" w:rsidP="00A777A2">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xml:space="preserve">) — является основной </w:t>
      </w:r>
      <w:r w:rsidR="00341617" w:rsidRPr="004E55B2">
        <w:rPr>
          <w:rFonts w:ascii="Times New Roman" w:hAnsi="Times New Roman" w:cs="Times New Roman"/>
          <w:sz w:val="28"/>
          <w:szCs w:val="28"/>
        </w:rPr>
        <w:t>единицей</w:t>
      </w:r>
      <w:r w:rsidRPr="004E55B2">
        <w:rPr>
          <w:rFonts w:ascii="Times New Roman" w:hAnsi="Times New Roman" w:cs="Times New Roman"/>
          <w:sz w:val="28"/>
          <w:szCs w:val="28"/>
        </w:rPr>
        <w:t xml:space="preserve"> хранения любого содержимого документа. </w:t>
      </w:r>
      <w:r w:rsidR="00341617" w:rsidRPr="004E55B2">
        <w:rPr>
          <w:rFonts w:ascii="Times New Roman" w:hAnsi="Times New Roman" w:cs="Times New Roman"/>
          <w:sz w:val="28"/>
          <w:szCs w:val="28"/>
        </w:rPr>
        <w:t>Например: XML</w:t>
      </w:r>
      <w:r w:rsidR="00341617" w:rsidRPr="00617573">
        <w:rPr>
          <w:rFonts w:ascii="Times New Roman" w:hAnsi="Times New Roman" w:cs="Times New Roman"/>
          <w:sz w:val="28"/>
          <w:szCs w:val="28"/>
        </w:rPr>
        <w:t>,</w:t>
      </w:r>
      <w:r w:rsidR="00341617" w:rsidRPr="00FE14EE">
        <w:rPr>
          <w:rFonts w:ascii="Times New Roman" w:hAnsi="Times New Roman" w:cs="Times New Roman"/>
          <w:sz w:val="28"/>
          <w:szCs w:val="28"/>
        </w:rPr>
        <w:t xml:space="preserve"> </w:t>
      </w:r>
      <w:r w:rsidR="00341617" w:rsidRPr="004E55B2">
        <w:rPr>
          <w:rFonts w:ascii="Times New Roman" w:hAnsi="Times New Roman" w:cs="Times New Roman"/>
          <w:sz w:val="28"/>
          <w:szCs w:val="28"/>
          <w:lang w:val="en-US"/>
        </w:rPr>
        <w:t>VIDEO</w:t>
      </w:r>
      <w:r w:rsidR="00B94068" w:rsidRPr="00617573">
        <w:rPr>
          <w:rFonts w:ascii="Times New Roman" w:hAnsi="Times New Roman" w:cs="Times New Roman"/>
          <w:sz w:val="28"/>
          <w:szCs w:val="28"/>
        </w:rPr>
        <w:t>,</w:t>
      </w:r>
      <w:r w:rsidR="00E12C6E">
        <w:rPr>
          <w:rFonts w:ascii="Times New Roman" w:hAnsi="Times New Roman" w:cs="Times New Roman"/>
          <w:sz w:val="28"/>
          <w:szCs w:val="28"/>
        </w:rPr>
        <w:t xml:space="preserve"> </w:t>
      </w:r>
      <w:r w:rsidR="00B94068" w:rsidRPr="004E55B2">
        <w:rPr>
          <w:rFonts w:ascii="Times New Roman" w:hAnsi="Times New Roman" w:cs="Times New Roman"/>
          <w:sz w:val="28"/>
          <w:szCs w:val="28"/>
          <w:lang w:val="en-US"/>
        </w:rPr>
        <w:t>IMG</w:t>
      </w:r>
      <w:r w:rsidR="00B94068" w:rsidRPr="00617573">
        <w:rPr>
          <w:rFonts w:ascii="Times New Roman" w:hAnsi="Times New Roman" w:cs="Times New Roman"/>
          <w:sz w:val="28"/>
          <w:szCs w:val="28"/>
        </w:rPr>
        <w:t>,</w:t>
      </w:r>
      <w:r w:rsidR="00E12C6E">
        <w:rPr>
          <w:rFonts w:ascii="Times New Roman" w:hAnsi="Times New Roman" w:cs="Times New Roman"/>
          <w:sz w:val="28"/>
          <w:szCs w:val="28"/>
        </w:rPr>
        <w:t xml:space="preserve"> </w:t>
      </w:r>
      <w:r w:rsidR="00B94068">
        <w:rPr>
          <w:rFonts w:ascii="Times New Roman" w:hAnsi="Times New Roman" w:cs="Times New Roman"/>
          <w:sz w:val="28"/>
          <w:szCs w:val="28"/>
          <w:lang w:val="en-US"/>
        </w:rPr>
        <w:t>META</w:t>
      </w:r>
      <w:r w:rsidR="00B94068" w:rsidRPr="00617573">
        <w:rPr>
          <w:rFonts w:ascii="Times New Roman" w:hAnsi="Times New Roman" w:cs="Times New Roman"/>
          <w:sz w:val="28"/>
          <w:szCs w:val="28"/>
        </w:rPr>
        <w:t>-</w:t>
      </w:r>
      <w:r w:rsidR="00B94068">
        <w:rPr>
          <w:rFonts w:ascii="Times New Roman" w:hAnsi="Times New Roman" w:cs="Times New Roman"/>
          <w:sz w:val="28"/>
          <w:szCs w:val="28"/>
          <w:lang w:val="en-US"/>
        </w:rPr>
        <w:t>DATA</w:t>
      </w:r>
      <w:r w:rsidR="0077335E">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4E5D93A3" w14:textId="35DF6372" w:rsidR="00A777A2" w:rsidRPr="004E55B2" w:rsidRDefault="00A777A2" w:rsidP="00A777A2">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sidR="0077335E">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отношени</w:t>
      </w:r>
      <w:r w:rsidR="00CA6157" w:rsidRPr="004E55B2">
        <w:rPr>
          <w:rFonts w:ascii="Times New Roman" w:hAnsi="Times New Roman" w:cs="Times New Roman"/>
          <w:sz w:val="28"/>
          <w:szCs w:val="28"/>
        </w:rPr>
        <w:t>я</w:t>
      </w:r>
      <w:r w:rsidRPr="004E55B2">
        <w:rPr>
          <w:rFonts w:ascii="Times New Roman" w:hAnsi="Times New Roman" w:cs="Times New Roman"/>
          <w:sz w:val="28"/>
          <w:szCs w:val="28"/>
        </w:rPr>
        <w:t xml:space="preserve"> представлен на рисунке </w:t>
      </w:r>
      <w:r w:rsidR="00FE14EE">
        <w:rPr>
          <w:rFonts w:ascii="Times New Roman" w:hAnsi="Times New Roman" w:cs="Times New Roman"/>
          <w:sz w:val="28"/>
          <w:szCs w:val="28"/>
        </w:rPr>
        <w:t>3</w:t>
      </w:r>
      <w:r w:rsidRPr="004E55B2">
        <w:rPr>
          <w:rFonts w:ascii="Times New Roman" w:hAnsi="Times New Roman" w:cs="Times New Roman"/>
          <w:sz w:val="28"/>
          <w:szCs w:val="28"/>
        </w:rPr>
        <w:t>.</w:t>
      </w:r>
      <w:r w:rsidR="00CA6157" w:rsidRPr="004E55B2">
        <w:rPr>
          <w:rFonts w:ascii="Times New Roman" w:hAnsi="Times New Roman" w:cs="Times New Roman"/>
          <w:sz w:val="28"/>
          <w:szCs w:val="28"/>
        </w:rPr>
        <w:t xml:space="preserve"> Ссылка на связи документа находится в файле DOCUMENT.XML.RELS.</w:t>
      </w:r>
    </w:p>
    <w:p w14:paraId="0DC5D28C" w14:textId="609656D4" w:rsidR="00ED7A5D" w:rsidRPr="004E55B2" w:rsidRDefault="00ED7A5D" w:rsidP="00ED7A5D">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sidR="00FE14EE">
        <w:rPr>
          <w:rFonts w:ascii="Times New Roman" w:hAnsi="Times New Roman" w:cs="Times New Roman"/>
          <w:sz w:val="28"/>
          <w:szCs w:val="28"/>
        </w:rPr>
        <w:t>4</w:t>
      </w:r>
      <w:r w:rsidRPr="004E55B2">
        <w:rPr>
          <w:rFonts w:ascii="Times New Roman" w:hAnsi="Times New Roman" w:cs="Times New Roman"/>
          <w:sz w:val="28"/>
          <w:szCs w:val="28"/>
        </w:rPr>
        <w:t xml:space="preserve"> </w:t>
      </w:r>
      <w:r w:rsidR="00341617" w:rsidRPr="004E55B2">
        <w:rPr>
          <w:rFonts w:ascii="Times New Roman" w:hAnsi="Times New Roman" w:cs="Times New Roman"/>
          <w:sz w:val="28"/>
          <w:szCs w:val="28"/>
        </w:rPr>
        <w:t>представлена</w:t>
      </w:r>
      <w:r w:rsidR="006F4CBB" w:rsidRPr="004E55B2">
        <w:rPr>
          <w:rFonts w:ascii="Times New Roman" w:hAnsi="Times New Roman" w:cs="Times New Roman"/>
          <w:sz w:val="28"/>
          <w:szCs w:val="28"/>
        </w:rPr>
        <w:t xml:space="preserve"> сама структура</w:t>
      </w:r>
      <w:r w:rsidR="00A777A2" w:rsidRPr="004E55B2">
        <w:rPr>
          <w:rFonts w:ascii="Times New Roman" w:hAnsi="Times New Roman" w:cs="Times New Roman"/>
          <w:sz w:val="28"/>
          <w:szCs w:val="28"/>
        </w:rPr>
        <w:t xml:space="preserve"> контейнеров</w:t>
      </w:r>
      <w:r w:rsidR="006F4CBB" w:rsidRPr="004E55B2">
        <w:rPr>
          <w:rFonts w:ascii="Times New Roman" w:hAnsi="Times New Roman" w:cs="Times New Roman"/>
          <w:sz w:val="28"/>
          <w:szCs w:val="28"/>
        </w:rPr>
        <w:t xml:space="preserve"> документа </w:t>
      </w:r>
      <w:r w:rsidR="006F4CBB" w:rsidRPr="004E55B2">
        <w:rPr>
          <w:rFonts w:ascii="Times New Roman" w:hAnsi="Times New Roman" w:cs="Times New Roman"/>
          <w:sz w:val="28"/>
          <w:szCs w:val="28"/>
          <w:lang w:val="en-US"/>
        </w:rPr>
        <w:t>DOCX</w:t>
      </w:r>
      <w:r w:rsidR="006F4CBB" w:rsidRPr="004E55B2">
        <w:rPr>
          <w:rFonts w:ascii="Times New Roman" w:hAnsi="Times New Roman" w:cs="Times New Roman"/>
          <w:sz w:val="28"/>
          <w:szCs w:val="28"/>
        </w:rPr>
        <w:t>.</w:t>
      </w:r>
    </w:p>
    <w:p w14:paraId="2F024478" w14:textId="5E174C20" w:rsidR="006F4CBB" w:rsidRPr="004E55B2" w:rsidRDefault="00FE14EE" w:rsidP="007D04C8">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ED05C24" wp14:editId="03085402">
            <wp:extent cx="5940425" cy="1094105"/>
            <wp:effectExtent l="0" t="0" r="317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295B6A51" w14:textId="6D202176" w:rsidR="006F4CBB" w:rsidRPr="004E55B2" w:rsidRDefault="006F4CBB" w:rsidP="007E3233">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sidR="00297B39">
        <w:rPr>
          <w:rFonts w:ascii="Times New Roman" w:hAnsi="Times New Roman" w:cs="Times New Roman"/>
          <w:sz w:val="28"/>
          <w:szCs w:val="28"/>
        </w:rPr>
        <w:t xml:space="preserve"> </w:t>
      </w:r>
      <w:r w:rsidR="00FE14EE">
        <w:rPr>
          <w:rFonts w:ascii="Times New Roman" w:hAnsi="Times New Roman" w:cs="Times New Roman"/>
          <w:sz w:val="28"/>
          <w:szCs w:val="28"/>
        </w:rPr>
        <w:t>Содержимое файла-</w:t>
      </w:r>
      <w:r w:rsidR="00FE14EE" w:rsidRPr="004E55B2">
        <w:rPr>
          <w:rFonts w:ascii="Times New Roman" w:hAnsi="Times New Roman" w:cs="Times New Roman"/>
          <w:sz w:val="28"/>
          <w:szCs w:val="28"/>
        </w:rPr>
        <w:t>отношения</w:t>
      </w:r>
    </w:p>
    <w:p w14:paraId="75060545" w14:textId="4A8B53B6" w:rsidR="006F4CBB" w:rsidRDefault="006F4CBB" w:rsidP="007D04C8">
      <w:pPr>
        <w:spacing w:after="0" w:line="360" w:lineRule="auto"/>
        <w:jc w:val="center"/>
        <w:rPr>
          <w:rFonts w:ascii="Times New Roman" w:hAnsi="Times New Roman" w:cs="Times New Roman"/>
          <w:sz w:val="28"/>
          <w:szCs w:val="28"/>
        </w:rPr>
      </w:pPr>
    </w:p>
    <w:p w14:paraId="689467E1" w14:textId="44634189" w:rsidR="00FE14EE" w:rsidRPr="004E55B2" w:rsidRDefault="00FE14EE" w:rsidP="007D04C8">
      <w:pPr>
        <w:spacing w:after="0" w:line="360" w:lineRule="auto"/>
        <w:jc w:val="center"/>
        <w:rPr>
          <w:rFonts w:ascii="Times New Roman" w:hAnsi="Times New Roman" w:cs="Times New Roman"/>
          <w:sz w:val="28"/>
          <w:szCs w:val="28"/>
        </w:rPr>
      </w:pPr>
      <w:r>
        <w:rPr>
          <w:noProof/>
        </w:rPr>
        <w:drawing>
          <wp:inline distT="0" distB="0" distL="0" distR="0" wp14:anchorId="2ED5F193" wp14:editId="1D7B6398">
            <wp:extent cx="3352800" cy="2317494"/>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0048C8C6" w14:textId="71FF5489" w:rsidR="00A777A2" w:rsidRPr="004E55B2" w:rsidRDefault="00A777A2" w:rsidP="007E3233">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w:t>
      </w:r>
      <w:r w:rsidR="00FE14EE" w:rsidRPr="004E55B2">
        <w:rPr>
          <w:rFonts w:ascii="Times New Roman" w:hAnsi="Times New Roman" w:cs="Times New Roman"/>
          <w:sz w:val="28"/>
          <w:szCs w:val="28"/>
        </w:rPr>
        <w:t xml:space="preserve">Структура документа </w:t>
      </w:r>
      <w:r w:rsidR="00FE14EE" w:rsidRPr="004E55B2">
        <w:rPr>
          <w:rFonts w:ascii="Times New Roman" w:hAnsi="Times New Roman" w:cs="Times New Roman"/>
          <w:sz w:val="28"/>
          <w:szCs w:val="28"/>
          <w:lang w:val="en-US"/>
        </w:rPr>
        <w:t>DOCX</w:t>
      </w:r>
    </w:p>
    <w:p w14:paraId="3C693DC1" w14:textId="78A9ED9A" w:rsidR="00CA6157" w:rsidRPr="004E55B2" w:rsidRDefault="00CA6157" w:rsidP="00CA615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основном файле DOCUMENT.XML </w:t>
      </w:r>
      <w:r w:rsidR="00341617" w:rsidRPr="004E55B2">
        <w:rPr>
          <w:rFonts w:ascii="Times New Roman" w:hAnsi="Times New Roman" w:cs="Times New Roman"/>
          <w:sz w:val="28"/>
          <w:szCs w:val="28"/>
        </w:rPr>
        <w:t>представлены</w:t>
      </w:r>
      <w:r w:rsidR="002E50D6" w:rsidRPr="004E55B2">
        <w:rPr>
          <w:rFonts w:ascii="Times New Roman" w:hAnsi="Times New Roman" w:cs="Times New Roman"/>
          <w:sz w:val="28"/>
          <w:szCs w:val="28"/>
        </w:rPr>
        <w:t xml:space="preserve"> все элементы данного документа</w:t>
      </w:r>
      <w:r w:rsidR="0077335E">
        <w:rPr>
          <w:rFonts w:ascii="Times New Roman" w:hAnsi="Times New Roman" w:cs="Times New Roman"/>
          <w:sz w:val="28"/>
          <w:szCs w:val="28"/>
        </w:rPr>
        <w:t>, которые представлены на</w:t>
      </w:r>
      <w:r w:rsidR="002E50D6" w:rsidRPr="004E55B2">
        <w:rPr>
          <w:rFonts w:ascii="Times New Roman" w:hAnsi="Times New Roman" w:cs="Times New Roman"/>
          <w:sz w:val="28"/>
          <w:szCs w:val="28"/>
        </w:rPr>
        <w:t xml:space="preserve"> рисун</w:t>
      </w:r>
      <w:r w:rsidR="0077335E">
        <w:rPr>
          <w:rFonts w:ascii="Times New Roman" w:hAnsi="Times New Roman" w:cs="Times New Roman"/>
          <w:sz w:val="28"/>
          <w:szCs w:val="28"/>
        </w:rPr>
        <w:t>ке</w:t>
      </w:r>
      <w:r w:rsidR="002E50D6" w:rsidRPr="004E55B2">
        <w:rPr>
          <w:rFonts w:ascii="Times New Roman" w:hAnsi="Times New Roman" w:cs="Times New Roman"/>
          <w:sz w:val="28"/>
          <w:szCs w:val="28"/>
        </w:rPr>
        <w:t xml:space="preserve"> 5.</w:t>
      </w:r>
    </w:p>
    <w:p w14:paraId="6B399A5B" w14:textId="540938B7" w:rsidR="002E50D6" w:rsidRPr="004E55B2" w:rsidRDefault="007D04C8" w:rsidP="007D04C8">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00D19CC0" wp14:editId="4A75AAE6">
            <wp:extent cx="5940425" cy="1240790"/>
            <wp:effectExtent l="0" t="0" r="317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5335EE28" w14:textId="31C0E236" w:rsidR="002E50D6" w:rsidRPr="00617573" w:rsidRDefault="002E50D6" w:rsidP="007E3233">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sidR="00C55920">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C5A71B9" w14:textId="4DDA4062" w:rsidR="002E50D6" w:rsidRPr="004E55B2" w:rsidRDefault="00492AB5" w:rsidP="002E50D6">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w:t>
      </w:r>
      <w:r w:rsidR="002E50D6" w:rsidRPr="004E55B2">
        <w:rPr>
          <w:rFonts w:ascii="Times New Roman" w:hAnsi="Times New Roman" w:cs="Times New Roman"/>
          <w:sz w:val="28"/>
          <w:szCs w:val="28"/>
        </w:rPr>
        <w:t xml:space="preserve"> &lt;</w:t>
      </w:r>
      <w:r w:rsidR="002E50D6" w:rsidRPr="004E55B2">
        <w:rPr>
          <w:rFonts w:ascii="Times New Roman" w:hAnsi="Times New Roman" w:cs="Times New Roman"/>
          <w:sz w:val="28"/>
          <w:szCs w:val="28"/>
          <w:lang w:val="en-US"/>
        </w:rPr>
        <w:t>w</w:t>
      </w:r>
      <w:r w:rsidR="002E50D6" w:rsidRPr="004E55B2">
        <w:rPr>
          <w:rFonts w:ascii="Times New Roman" w:hAnsi="Times New Roman" w:cs="Times New Roman"/>
          <w:sz w:val="28"/>
          <w:szCs w:val="28"/>
        </w:rPr>
        <w:t>:</w:t>
      </w:r>
      <w:r w:rsidR="002E50D6" w:rsidRPr="004E55B2">
        <w:rPr>
          <w:rFonts w:ascii="Times New Roman" w:hAnsi="Times New Roman" w:cs="Times New Roman"/>
          <w:sz w:val="28"/>
          <w:szCs w:val="28"/>
          <w:lang w:val="en-US"/>
        </w:rPr>
        <w:t>document</w:t>
      </w:r>
      <w:r w:rsidR="002E50D6" w:rsidRPr="004E55B2">
        <w:rPr>
          <w:rFonts w:ascii="Times New Roman" w:hAnsi="Times New Roman" w:cs="Times New Roman"/>
          <w:sz w:val="28"/>
          <w:szCs w:val="28"/>
        </w:rPr>
        <w:t>&gt; показыва</w:t>
      </w:r>
      <w:r w:rsidRPr="004E55B2">
        <w:rPr>
          <w:rFonts w:ascii="Times New Roman" w:hAnsi="Times New Roman" w:cs="Times New Roman"/>
          <w:sz w:val="28"/>
          <w:szCs w:val="28"/>
        </w:rPr>
        <w:t>ет</w:t>
      </w:r>
      <w:r w:rsidR="002E50D6" w:rsidRPr="004E55B2">
        <w:rPr>
          <w:rFonts w:ascii="Times New Roman" w:hAnsi="Times New Roman" w:cs="Times New Roman"/>
          <w:sz w:val="28"/>
          <w:szCs w:val="28"/>
        </w:rPr>
        <w:t xml:space="preserve"> основное содержание данного файла. </w:t>
      </w:r>
      <w:r w:rsidRPr="004E55B2">
        <w:rPr>
          <w:rFonts w:ascii="Times New Roman" w:hAnsi="Times New Roman" w:cs="Times New Roman"/>
          <w:sz w:val="28"/>
          <w:szCs w:val="28"/>
        </w:rPr>
        <w:t>Элемент</w:t>
      </w:r>
      <w:r w:rsidR="002E50D6" w:rsidRPr="004E55B2">
        <w:rPr>
          <w:rFonts w:ascii="Times New Roman" w:hAnsi="Times New Roman" w:cs="Times New Roman"/>
          <w:sz w:val="28"/>
          <w:szCs w:val="28"/>
        </w:rPr>
        <w:t xml:space="preserve"> &lt;</w:t>
      </w:r>
      <w:r w:rsidR="002E50D6" w:rsidRPr="004E55B2">
        <w:rPr>
          <w:rFonts w:ascii="Times New Roman" w:hAnsi="Times New Roman" w:cs="Times New Roman"/>
          <w:sz w:val="28"/>
          <w:szCs w:val="28"/>
          <w:lang w:val="en-US"/>
        </w:rPr>
        <w:t>w</w:t>
      </w:r>
      <w:r w:rsidR="002E50D6" w:rsidRPr="004E55B2">
        <w:rPr>
          <w:rFonts w:ascii="Times New Roman" w:hAnsi="Times New Roman" w:cs="Times New Roman"/>
          <w:sz w:val="28"/>
          <w:szCs w:val="28"/>
        </w:rPr>
        <w:t>:</w:t>
      </w:r>
      <w:r w:rsidR="002E50D6" w:rsidRPr="004E55B2">
        <w:rPr>
          <w:rFonts w:ascii="Times New Roman" w:hAnsi="Times New Roman" w:cs="Times New Roman"/>
          <w:sz w:val="28"/>
          <w:szCs w:val="28"/>
          <w:lang w:val="en-US"/>
        </w:rPr>
        <w:t>body</w:t>
      </w:r>
      <w:r w:rsidR="002E50D6" w:rsidRPr="004E55B2">
        <w:rPr>
          <w:rFonts w:ascii="Times New Roman" w:hAnsi="Times New Roman" w:cs="Times New Roman"/>
          <w:sz w:val="28"/>
          <w:szCs w:val="28"/>
        </w:rPr>
        <w:t xml:space="preserve">&gt; является </w:t>
      </w:r>
      <w:r w:rsidRPr="004E55B2">
        <w:rPr>
          <w:rFonts w:ascii="Times New Roman" w:hAnsi="Times New Roman" w:cs="Times New Roman"/>
          <w:sz w:val="28"/>
          <w:szCs w:val="28"/>
        </w:rPr>
        <w:t xml:space="preserve">частью </w:t>
      </w:r>
      <w:r w:rsidR="002E50D6" w:rsidRPr="004E55B2">
        <w:rPr>
          <w:rFonts w:ascii="Times New Roman" w:hAnsi="Times New Roman" w:cs="Times New Roman"/>
          <w:sz w:val="28"/>
          <w:szCs w:val="28"/>
        </w:rPr>
        <w:t xml:space="preserve">документа, который может в себе содержать параграфы, таблицы и разделы. </w:t>
      </w:r>
      <w:r w:rsidRPr="004E55B2">
        <w:rPr>
          <w:rFonts w:ascii="Times New Roman" w:hAnsi="Times New Roman" w:cs="Times New Roman"/>
          <w:sz w:val="28"/>
          <w:szCs w:val="28"/>
        </w:rPr>
        <w:t>Элемент</w:t>
      </w:r>
      <w:r w:rsidR="002E50D6" w:rsidRPr="004E55B2">
        <w:rPr>
          <w:rFonts w:ascii="Times New Roman" w:hAnsi="Times New Roman" w:cs="Times New Roman"/>
          <w:sz w:val="28"/>
          <w:szCs w:val="28"/>
        </w:rPr>
        <w:t xml:space="preserve"> &lt;</w:t>
      </w:r>
      <w:r w:rsidR="002E50D6" w:rsidRPr="004E55B2">
        <w:rPr>
          <w:rFonts w:ascii="Times New Roman" w:hAnsi="Times New Roman" w:cs="Times New Roman"/>
          <w:sz w:val="28"/>
          <w:szCs w:val="28"/>
          <w:lang w:val="en-US"/>
        </w:rPr>
        <w:t>w</w:t>
      </w:r>
      <w:r w:rsidR="002E50D6" w:rsidRPr="004E55B2">
        <w:rPr>
          <w:rFonts w:ascii="Times New Roman" w:hAnsi="Times New Roman" w:cs="Times New Roman"/>
          <w:sz w:val="28"/>
          <w:szCs w:val="28"/>
        </w:rPr>
        <w:t>:</w:t>
      </w:r>
      <w:r w:rsidR="002E50D6" w:rsidRPr="004E55B2">
        <w:rPr>
          <w:rFonts w:ascii="Times New Roman" w:hAnsi="Times New Roman" w:cs="Times New Roman"/>
          <w:sz w:val="28"/>
          <w:szCs w:val="28"/>
          <w:lang w:val="en-US"/>
        </w:rPr>
        <w:t>p</w:t>
      </w:r>
      <w:r w:rsidR="002E50D6" w:rsidRPr="004E55B2">
        <w:rPr>
          <w:rFonts w:ascii="Times New Roman" w:hAnsi="Times New Roman" w:cs="Times New Roman"/>
          <w:sz w:val="28"/>
          <w:szCs w:val="28"/>
        </w:rPr>
        <w:t xml:space="preserve">&gt; </w:t>
      </w:r>
      <w:r w:rsidR="00E12C6E">
        <w:rPr>
          <w:rFonts w:ascii="Times New Roman" w:hAnsi="Times New Roman" w:cs="Times New Roman"/>
          <w:sz w:val="28"/>
          <w:szCs w:val="28"/>
        </w:rPr>
        <w:t xml:space="preserve">это </w:t>
      </w:r>
      <w:r w:rsidR="002E50D6" w:rsidRPr="004E55B2">
        <w:rPr>
          <w:rFonts w:ascii="Times New Roman" w:hAnsi="Times New Roman" w:cs="Times New Roman"/>
          <w:sz w:val="28"/>
          <w:szCs w:val="28"/>
        </w:rPr>
        <w:t xml:space="preserve">основной контейнер </w:t>
      </w:r>
      <w:r w:rsidR="00E12C6E">
        <w:rPr>
          <w:rFonts w:ascii="Times New Roman" w:hAnsi="Times New Roman" w:cs="Times New Roman"/>
          <w:sz w:val="28"/>
          <w:szCs w:val="28"/>
        </w:rPr>
        <w:t>для хранения фрагмента документа</w:t>
      </w:r>
      <w:r w:rsidR="002E50D6" w:rsidRPr="004E55B2">
        <w:rPr>
          <w:rFonts w:ascii="Times New Roman" w:hAnsi="Times New Roman" w:cs="Times New Roman"/>
          <w:sz w:val="28"/>
          <w:szCs w:val="28"/>
        </w:rPr>
        <w:t xml:space="preserve">. </w:t>
      </w:r>
      <w:r w:rsidRPr="004E55B2">
        <w:rPr>
          <w:rFonts w:ascii="Times New Roman" w:hAnsi="Times New Roman" w:cs="Times New Roman"/>
          <w:sz w:val="28"/>
          <w:szCs w:val="28"/>
        </w:rPr>
        <w:t>Элемент</w:t>
      </w:r>
      <w:r w:rsidR="002E50D6" w:rsidRPr="004E55B2">
        <w:rPr>
          <w:rFonts w:ascii="Times New Roman" w:hAnsi="Times New Roman" w:cs="Times New Roman"/>
          <w:sz w:val="28"/>
          <w:szCs w:val="28"/>
        </w:rPr>
        <w:t xml:space="preserve"> &lt;w:r&gt; содержит те</w:t>
      </w:r>
      <w:r w:rsidR="00E12C6E">
        <w:rPr>
          <w:rFonts w:ascii="Times New Roman" w:hAnsi="Times New Roman" w:cs="Times New Roman"/>
          <w:sz w:val="28"/>
          <w:szCs w:val="28"/>
        </w:rPr>
        <w:t>кс</w:t>
      </w:r>
      <w:r w:rsidR="002E50D6" w:rsidRPr="004E55B2">
        <w:rPr>
          <w:rFonts w:ascii="Times New Roman" w:hAnsi="Times New Roman" w:cs="Times New Roman"/>
          <w:sz w:val="28"/>
          <w:szCs w:val="28"/>
        </w:rPr>
        <w:t>т параграфа.</w:t>
      </w:r>
    </w:p>
    <w:p w14:paraId="499E4E91" w14:textId="40476BA4" w:rsidR="00A473C1" w:rsidRPr="004E55B2" w:rsidRDefault="00E7487B" w:rsidP="006A576D">
      <w:pPr>
        <w:pStyle w:val="Heading2"/>
      </w:pPr>
      <w:bookmarkStart w:id="18" w:name="_Toc73194775"/>
      <w:bookmarkStart w:id="19" w:name="_Toc73194870"/>
      <w:bookmarkStart w:id="20" w:name="_Toc73195076"/>
      <w:bookmarkStart w:id="21" w:name="_Toc73195103"/>
      <w:bookmarkStart w:id="22" w:name="_Toc73311445"/>
      <w:r w:rsidRPr="004E55B2">
        <w:rPr>
          <w:lang w:val="en-US"/>
        </w:rPr>
        <w:lastRenderedPageBreak/>
        <w:t>Open Document Text</w:t>
      </w:r>
      <w:bookmarkEnd w:id="18"/>
      <w:bookmarkEnd w:id="19"/>
      <w:bookmarkEnd w:id="20"/>
      <w:bookmarkEnd w:id="21"/>
      <w:bookmarkEnd w:id="22"/>
    </w:p>
    <w:p w14:paraId="7C2B6D05" w14:textId="5E0956FC" w:rsidR="00E7487B" w:rsidRPr="004E55B2" w:rsidRDefault="00E7487B" w:rsidP="00500AB9">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OpenDocument Text </w:t>
      </w:r>
      <w:r w:rsidR="007430C5" w:rsidRPr="004E55B2">
        <w:rPr>
          <w:rFonts w:ascii="Times New Roman" w:hAnsi="Times New Roman" w:cs="Times New Roman"/>
          <w:sz w:val="28"/>
          <w:szCs w:val="28"/>
        </w:rPr>
        <w:t>(</w:t>
      </w:r>
      <w:r w:rsidR="007430C5"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004251D2" w:rsidRPr="004251D2">
        <w:rPr>
          <w:rFonts w:ascii="Times New Roman" w:hAnsi="Times New Roman" w:cs="Times New Roman"/>
          <w:sz w:val="28"/>
          <w:szCs w:val="28"/>
        </w:rPr>
        <w:t xml:space="preserve"> </w:t>
      </w:r>
      <w:r w:rsidR="003C1F05" w:rsidRPr="003C1F05">
        <w:rPr>
          <w:rFonts w:ascii="Times New Roman" w:hAnsi="Times New Roman" w:cs="Times New Roman"/>
          <w:sz w:val="28"/>
          <w:szCs w:val="28"/>
        </w:rPr>
        <w:t>[3]</w:t>
      </w:r>
      <w:r w:rsidR="00500AB9">
        <w:rPr>
          <w:rFonts w:ascii="Times New Roman" w:hAnsi="Times New Roman" w:cs="Times New Roman"/>
          <w:sz w:val="28"/>
          <w:szCs w:val="28"/>
        </w:rPr>
        <w:t>.</w:t>
      </w:r>
    </w:p>
    <w:p w14:paraId="392CDBF5" w14:textId="6F318306" w:rsidR="00E7487B" w:rsidRPr="004E55B2" w:rsidRDefault="00E7487B" w:rsidP="00E7487B">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sidR="008827E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sidR="008827EA">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sidR="00EF298B">
        <w:rPr>
          <w:rFonts w:ascii="Times New Roman" w:hAnsi="Times New Roman" w:cs="Times New Roman"/>
          <w:sz w:val="28"/>
          <w:szCs w:val="28"/>
        </w:rPr>
        <w:t>6</w:t>
      </w:r>
      <w:r w:rsidRPr="004E55B2">
        <w:rPr>
          <w:rFonts w:ascii="Times New Roman" w:hAnsi="Times New Roman" w:cs="Times New Roman"/>
          <w:sz w:val="28"/>
          <w:szCs w:val="28"/>
        </w:rPr>
        <w:t>.</w:t>
      </w:r>
    </w:p>
    <w:p w14:paraId="148E68D4" w14:textId="0E1D7FDB" w:rsidR="00E7487B" w:rsidRPr="004E55B2" w:rsidRDefault="007D04C8" w:rsidP="007D04C8">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1CBEA4E4" wp14:editId="124931D4">
            <wp:extent cx="2371725" cy="1550387"/>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32A71417" w14:textId="21C92839" w:rsidR="00B45FA3" w:rsidRPr="00D37B7A" w:rsidRDefault="00E7487B" w:rsidP="007E3233">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sidR="00EF298B">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008827EA">
        <w:rPr>
          <w:rFonts w:ascii="Times New Roman" w:hAnsi="Times New Roman" w:cs="Times New Roman"/>
          <w:sz w:val="28"/>
          <w:szCs w:val="28"/>
        </w:rPr>
        <w:t>Содержимое</w:t>
      </w:r>
      <w:r w:rsidR="008827EA" w:rsidRPr="004E55B2">
        <w:rPr>
          <w:rFonts w:ascii="Times New Roman" w:hAnsi="Times New Roman" w:cs="Times New Roman"/>
          <w:sz w:val="28"/>
          <w:szCs w:val="28"/>
        </w:rPr>
        <w:t xml:space="preserve"> </w:t>
      </w:r>
      <w:r w:rsidR="00DC3D19" w:rsidRPr="004E55B2">
        <w:rPr>
          <w:rFonts w:ascii="Times New Roman" w:hAnsi="Times New Roman" w:cs="Times New Roman"/>
          <w:sz w:val="28"/>
          <w:szCs w:val="28"/>
          <w:lang w:val="en-US"/>
        </w:rPr>
        <w:t>ODT</w:t>
      </w:r>
      <w:r w:rsidR="00DC3D19" w:rsidRPr="004E55B2">
        <w:rPr>
          <w:rFonts w:ascii="Times New Roman" w:hAnsi="Times New Roman" w:cs="Times New Roman"/>
          <w:sz w:val="28"/>
          <w:szCs w:val="28"/>
        </w:rPr>
        <w:t xml:space="preserve"> файла</w:t>
      </w:r>
    </w:p>
    <w:p w14:paraId="08474A70" w14:textId="7B56DAF1" w:rsidR="00302666" w:rsidRPr="00302666" w:rsidRDefault="00302666" w:rsidP="00241F74">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082D1CBE" w14:textId="65339E28" w:rsidR="00DC3D19" w:rsidRPr="004E55B2" w:rsidRDefault="00DC3D19" w:rsidP="00241F74">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00A473C1" w:rsidRPr="004E55B2">
        <w:rPr>
          <w:rFonts w:ascii="Times New Roman" w:hAnsi="Times New Roman" w:cs="Times New Roman"/>
          <w:sz w:val="28"/>
          <w:szCs w:val="28"/>
        </w:rPr>
        <w:t xml:space="preserve"> </w:t>
      </w:r>
      <w:r w:rsidRPr="004E55B2">
        <w:rPr>
          <w:rFonts w:ascii="Times New Roman" w:hAnsi="Times New Roman" w:cs="Times New Roman"/>
          <w:sz w:val="28"/>
          <w:szCs w:val="28"/>
        </w:rPr>
        <w:t>имеет два метода построения документа:</w:t>
      </w:r>
    </w:p>
    <w:p w14:paraId="7611F22D" w14:textId="2A0D1A7E" w:rsidR="00A473C1" w:rsidRPr="0077335E" w:rsidRDefault="00241F74" w:rsidP="0077335E">
      <w:pPr>
        <w:pStyle w:val="a1"/>
      </w:pPr>
      <w:r w:rsidRPr="0077335E">
        <w:t>одним XML файлом</w:t>
      </w:r>
      <w:r w:rsidR="008827EA" w:rsidRPr="0077335E">
        <w:t>;</w:t>
      </w:r>
    </w:p>
    <w:p w14:paraId="6276001C" w14:textId="53BE1CD4" w:rsidR="00241F74" w:rsidRPr="0077335E" w:rsidRDefault="00241F74" w:rsidP="0077335E">
      <w:pPr>
        <w:pStyle w:val="a1"/>
      </w:pPr>
      <w:r w:rsidRPr="0077335E">
        <w:t>набором файлов в архиве, каждый из которых хранит часть полного документа.</w:t>
      </w:r>
    </w:p>
    <w:p w14:paraId="7C8B1FB4" w14:textId="452C9073" w:rsidR="00241F74" w:rsidRPr="004E55B2" w:rsidRDefault="00241F74" w:rsidP="00241F74">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00492AB5"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sidR="00E12C6E">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78F19F8E" w14:textId="275AF89C" w:rsidR="00241F74" w:rsidRPr="004E55B2" w:rsidRDefault="00241F74" w:rsidP="00241F74">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00E12C6E">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sidR="00E12C6E">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sidR="00E12C6E">
        <w:rPr>
          <w:rFonts w:ascii="Times New Roman" w:eastAsia="Symbol" w:hAnsi="Times New Roman" w:cs="Times New Roman"/>
          <w:sz w:val="28"/>
          <w:szCs w:val="28"/>
        </w:rPr>
        <w:t>другие виды файлов</w:t>
      </w:r>
      <w:r w:rsidR="004251D2" w:rsidRPr="004251D2">
        <w:rPr>
          <w:rFonts w:ascii="Times New Roman" w:eastAsia="Symbol" w:hAnsi="Times New Roman" w:cs="Times New Roman"/>
          <w:sz w:val="28"/>
          <w:szCs w:val="28"/>
        </w:rPr>
        <w:t xml:space="preserve"> </w:t>
      </w:r>
      <w:r w:rsidR="003C1F05" w:rsidRPr="003C1F05">
        <w:rPr>
          <w:rFonts w:ascii="Times New Roman" w:eastAsia="Symbol" w:hAnsi="Times New Roman" w:cs="Times New Roman"/>
          <w:sz w:val="28"/>
          <w:szCs w:val="28"/>
        </w:rPr>
        <w:t>[</w:t>
      </w:r>
      <w:r w:rsidR="003C1F05" w:rsidRPr="00E02483">
        <w:rPr>
          <w:rFonts w:ascii="Times New Roman" w:eastAsia="Symbol" w:hAnsi="Times New Roman" w:cs="Times New Roman"/>
          <w:sz w:val="28"/>
          <w:szCs w:val="28"/>
        </w:rPr>
        <w:t>4</w:t>
      </w:r>
      <w:r w:rsidR="003C1F05"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40DC26EC" w14:textId="70324A6D" w:rsidR="00492AB5" w:rsidRPr="004E55B2" w:rsidRDefault="00492AB5" w:rsidP="00241F74">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w:t>
      </w:r>
      <w:r w:rsidR="00DB5940" w:rsidRPr="001E2F23">
        <w:rPr>
          <w:rFonts w:ascii="Times New Roman" w:eastAsia="Symbol" w:hAnsi="Times New Roman" w:cs="Times New Roman"/>
          <w:sz w:val="28"/>
          <w:szCs w:val="28"/>
        </w:rPr>
        <w:t>хранит</w:t>
      </w:r>
      <w:r w:rsidRPr="001E2F23">
        <w:rPr>
          <w:rFonts w:ascii="Times New Roman" w:eastAsia="Symbol" w:hAnsi="Times New Roman" w:cs="Times New Roman"/>
          <w:sz w:val="28"/>
          <w:szCs w:val="28"/>
        </w:rPr>
        <w:t xml:space="preserve"> </w:t>
      </w:r>
      <w:r w:rsidR="001E2F23">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w:t>
      </w:r>
      <w:r w:rsidR="00DB5940" w:rsidRPr="004E55B2">
        <w:rPr>
          <w:rFonts w:ascii="Times New Roman" w:eastAsia="Symbol" w:hAnsi="Times New Roman" w:cs="Times New Roman"/>
          <w:sz w:val="28"/>
          <w:szCs w:val="28"/>
        </w:rPr>
        <w:t>С</w:t>
      </w:r>
      <w:r w:rsidRPr="004E55B2">
        <w:rPr>
          <w:rFonts w:ascii="Times New Roman" w:eastAsia="Symbol" w:hAnsi="Times New Roman" w:cs="Times New Roman"/>
          <w:sz w:val="28"/>
          <w:szCs w:val="28"/>
        </w:rPr>
        <w:t>одержимое</w:t>
      </w:r>
      <w:r w:rsidR="00DB5940" w:rsidRPr="004E55B2">
        <w:rPr>
          <w:rFonts w:ascii="Times New Roman" w:eastAsia="Symbol" w:hAnsi="Times New Roman" w:cs="Times New Roman"/>
          <w:sz w:val="28"/>
          <w:szCs w:val="28"/>
        </w:rPr>
        <w:t xml:space="preserve"> данного файла</w:t>
      </w:r>
      <w:r w:rsidRPr="004E55B2">
        <w:rPr>
          <w:rFonts w:ascii="Times New Roman" w:eastAsia="Symbol" w:hAnsi="Times New Roman" w:cs="Times New Roman"/>
          <w:sz w:val="28"/>
          <w:szCs w:val="28"/>
        </w:rPr>
        <w:t xml:space="preserve"> </w:t>
      </w:r>
      <w:r w:rsidR="00341617" w:rsidRPr="004E55B2">
        <w:rPr>
          <w:rFonts w:ascii="Times New Roman" w:eastAsia="Symbol" w:hAnsi="Times New Roman" w:cs="Times New Roman"/>
          <w:sz w:val="28"/>
          <w:szCs w:val="28"/>
        </w:rPr>
        <w:t>представлено</w:t>
      </w:r>
      <w:r w:rsidRPr="004E55B2">
        <w:rPr>
          <w:rFonts w:ascii="Times New Roman" w:eastAsia="Symbol" w:hAnsi="Times New Roman" w:cs="Times New Roman"/>
          <w:sz w:val="28"/>
          <w:szCs w:val="28"/>
        </w:rPr>
        <w:t xml:space="preserve"> на рисунке </w:t>
      </w:r>
      <w:r w:rsidR="00EF298B">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6B50E99A" w14:textId="2178B1EE" w:rsidR="00492AB5" w:rsidRPr="004E55B2" w:rsidRDefault="00492AB5" w:rsidP="00492AB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1DF80BFA" wp14:editId="77916FBE">
            <wp:extent cx="5940425" cy="1017905"/>
            <wp:effectExtent l="0" t="0" r="317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5C60BC27" w14:textId="71320846" w:rsidR="00492AB5" w:rsidRPr="00617573" w:rsidRDefault="00492AB5" w:rsidP="007E3233">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sidR="00EF298B">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E4EAC23" w14:textId="5EC0805D" w:rsidR="00492AB5" w:rsidRPr="004E55B2" w:rsidRDefault="00DB5940" w:rsidP="00DB5940">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 xml:space="preserve">&gt; хранит в себе </w:t>
      </w:r>
      <w:r w:rsidR="00341617" w:rsidRPr="001E2F23">
        <w:rPr>
          <w:rFonts w:ascii="Times New Roman" w:eastAsia="Symbol" w:hAnsi="Times New Roman" w:cs="Times New Roman"/>
          <w:sz w:val="28"/>
          <w:szCs w:val="28"/>
        </w:rPr>
        <w:t>стили,</w:t>
      </w:r>
      <w:r w:rsidRPr="001E2F23">
        <w:rPr>
          <w:rFonts w:ascii="Times New Roman" w:eastAsia="Symbol" w:hAnsi="Times New Roman" w:cs="Times New Roman"/>
          <w:sz w:val="28"/>
          <w:szCs w:val="28"/>
        </w:rPr>
        <w:t xml:space="preserve"> используемые в </w:t>
      </w:r>
      <w:r w:rsidR="001E2F23" w:rsidRPr="001E2F23">
        <w:rPr>
          <w:rFonts w:ascii="Times New Roman" w:eastAsia="Symbol" w:hAnsi="Times New Roman" w:cs="Times New Roman"/>
          <w:sz w:val="28"/>
          <w:szCs w:val="28"/>
        </w:rPr>
        <w:t>содержимом</w:t>
      </w:r>
      <w:r w:rsidRPr="001E2F23">
        <w:rPr>
          <w:rFonts w:ascii="Times New Roman" w:eastAsia="Symbol" w:hAnsi="Times New Roman" w:cs="Times New Roman"/>
          <w:sz w:val="28"/>
          <w:szCs w:val="28"/>
        </w:rPr>
        <w:t xml:space="preserve"> документа и </w:t>
      </w:r>
      <w:r w:rsidR="00341617" w:rsidRPr="001E2F23">
        <w:rPr>
          <w:rFonts w:ascii="Times New Roman" w:eastAsia="Symbol" w:hAnsi="Times New Roman" w:cs="Times New Roman"/>
          <w:sz w:val="28"/>
          <w:szCs w:val="28"/>
        </w:rPr>
        <w:t>автоматические стили,</w:t>
      </w:r>
      <w:r w:rsidRPr="001E2F23">
        <w:rPr>
          <w:rFonts w:ascii="Times New Roman" w:eastAsia="Symbol" w:hAnsi="Times New Roman" w:cs="Times New Roman"/>
          <w:sz w:val="28"/>
          <w:szCs w:val="28"/>
        </w:rPr>
        <w:t xml:space="preserve">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w:t>
      </w:r>
      <w:r w:rsidR="00341617" w:rsidRPr="004E55B2">
        <w:rPr>
          <w:rFonts w:ascii="Times New Roman" w:eastAsia="Symbol" w:hAnsi="Times New Roman" w:cs="Times New Roman"/>
          <w:sz w:val="28"/>
          <w:szCs w:val="28"/>
        </w:rPr>
        <w:t>представлено</w:t>
      </w:r>
      <w:r w:rsidRPr="004E55B2">
        <w:rPr>
          <w:rFonts w:ascii="Times New Roman" w:eastAsia="Symbol" w:hAnsi="Times New Roman" w:cs="Times New Roman"/>
          <w:sz w:val="28"/>
          <w:szCs w:val="28"/>
        </w:rPr>
        <w:t xml:space="preserve"> на рисунке </w:t>
      </w:r>
      <w:r w:rsidR="00EF298B">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1C67D32A" w14:textId="7635E2BA" w:rsidR="00DB5940" w:rsidRPr="004E55B2" w:rsidRDefault="00DB5940" w:rsidP="00DB5940">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8C418FA" wp14:editId="6C4D2329">
            <wp:extent cx="5514975" cy="26375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032A4DBB" w14:textId="17A6107C" w:rsidR="00DB5940" w:rsidRPr="004E55B2" w:rsidRDefault="00DB5940" w:rsidP="007E3233">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sidR="00EF298B">
        <w:rPr>
          <w:rFonts w:ascii="Times New Roman" w:hAnsi="Times New Roman" w:cs="Times New Roman"/>
          <w:sz w:val="28"/>
          <w:szCs w:val="28"/>
        </w:rPr>
        <w:t>8</w:t>
      </w:r>
      <w:r w:rsidRPr="004E55B2">
        <w:rPr>
          <w:rFonts w:ascii="Times New Roman" w:hAnsi="Times New Roman" w:cs="Times New Roman"/>
          <w:sz w:val="28"/>
          <w:szCs w:val="28"/>
        </w:rPr>
        <w:t xml:space="preserve"> —</w:t>
      </w:r>
      <w:r w:rsidR="007430C5"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A640F80" w14:textId="4867AF8B" w:rsidR="00DB5940" w:rsidRPr="004E55B2" w:rsidRDefault="00DB5940" w:rsidP="00DB5940">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 xml:space="preserve">&gt; хранит в себе </w:t>
      </w:r>
      <w:r w:rsidR="00341617" w:rsidRPr="004E55B2">
        <w:rPr>
          <w:rFonts w:ascii="Times New Roman" w:eastAsia="Symbol" w:hAnsi="Times New Roman" w:cs="Times New Roman"/>
          <w:sz w:val="28"/>
          <w:szCs w:val="28"/>
        </w:rPr>
        <w:t>мета</w:t>
      </w:r>
      <w:r w:rsidR="00341617">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w:t>
      </w:r>
      <w:r w:rsidR="00341617" w:rsidRPr="004E55B2">
        <w:rPr>
          <w:rFonts w:ascii="Times New Roman" w:eastAsia="Symbol" w:hAnsi="Times New Roman" w:cs="Times New Roman"/>
          <w:sz w:val="28"/>
          <w:szCs w:val="28"/>
        </w:rPr>
        <w:t>представлено</w:t>
      </w:r>
      <w:r w:rsidRPr="004E55B2">
        <w:rPr>
          <w:rFonts w:ascii="Times New Roman" w:eastAsia="Symbol" w:hAnsi="Times New Roman" w:cs="Times New Roman"/>
          <w:sz w:val="28"/>
          <w:szCs w:val="28"/>
        </w:rPr>
        <w:t xml:space="preserve"> на рисунке </w:t>
      </w:r>
      <w:r w:rsidR="00EF298B">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2EE5B716" w14:textId="3E4A83CC" w:rsidR="00DB5940" w:rsidRPr="004E55B2" w:rsidRDefault="00DB5940" w:rsidP="00DB5940">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4BAEEEA4" wp14:editId="70017F16">
            <wp:extent cx="5940425" cy="1194435"/>
            <wp:effectExtent l="0" t="0" r="3175"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60DE092A" w14:textId="1924BADD" w:rsidR="00DB5940" w:rsidRPr="004E55B2" w:rsidRDefault="00DB5940" w:rsidP="007E3233">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sidR="00EF298B">
        <w:rPr>
          <w:rFonts w:ascii="Times New Roman" w:hAnsi="Times New Roman" w:cs="Times New Roman"/>
          <w:sz w:val="28"/>
          <w:szCs w:val="28"/>
        </w:rPr>
        <w:t>9</w:t>
      </w:r>
      <w:r w:rsidR="007430C5" w:rsidRPr="004E55B2">
        <w:rPr>
          <w:rFonts w:ascii="Times New Roman" w:hAnsi="Times New Roman" w:cs="Times New Roman"/>
          <w:sz w:val="28"/>
          <w:szCs w:val="28"/>
        </w:rPr>
        <w:t xml:space="preserve"> </w:t>
      </w:r>
      <w:r w:rsidRPr="004E55B2">
        <w:rPr>
          <w:rFonts w:ascii="Times New Roman" w:hAnsi="Times New Roman" w:cs="Times New Roman"/>
          <w:sz w:val="28"/>
          <w:szCs w:val="28"/>
        </w:rPr>
        <w:t>—</w:t>
      </w:r>
      <w:r w:rsidR="007430C5" w:rsidRPr="004E55B2">
        <w:rPr>
          <w:rFonts w:ascii="Times New Roman" w:hAnsi="Times New Roman" w:cs="Times New Roman"/>
          <w:sz w:val="28"/>
          <w:szCs w:val="28"/>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C332864" w14:textId="6ED919FC" w:rsidR="007430C5" w:rsidRPr="004E55B2" w:rsidRDefault="007430C5" w:rsidP="007430C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00E12C6E" w:rsidRPr="001E2F23">
        <w:rPr>
          <w:rFonts w:ascii="Times New Roman" w:eastAsia="Symbol" w:hAnsi="Times New Roman" w:cs="Times New Roman"/>
          <w:sz w:val="28"/>
          <w:szCs w:val="28"/>
        </w:rPr>
        <w:t xml:space="preserve">ссылки на различные </w:t>
      </w:r>
      <w:r w:rsidR="001E2F23" w:rsidRPr="001E2F23">
        <w:rPr>
          <w:rFonts w:ascii="Times New Roman" w:eastAsia="Symbol" w:hAnsi="Times New Roman" w:cs="Times New Roman"/>
          <w:sz w:val="28"/>
          <w:szCs w:val="28"/>
        </w:rPr>
        <w:t>модули и стандарты</w:t>
      </w:r>
      <w:r w:rsidRPr="001E2F23">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файла </w:t>
      </w:r>
      <w:r w:rsidR="00341617" w:rsidRPr="004E55B2">
        <w:rPr>
          <w:rFonts w:ascii="Times New Roman" w:eastAsia="Symbol" w:hAnsi="Times New Roman" w:cs="Times New Roman"/>
          <w:sz w:val="28"/>
          <w:szCs w:val="28"/>
        </w:rPr>
        <w:t>представлено</w:t>
      </w:r>
      <w:r w:rsidRPr="004E55B2">
        <w:rPr>
          <w:rFonts w:ascii="Times New Roman" w:eastAsia="Symbol" w:hAnsi="Times New Roman" w:cs="Times New Roman"/>
          <w:sz w:val="28"/>
          <w:szCs w:val="28"/>
        </w:rPr>
        <w:t xml:space="preserve"> на рисунке 1</w:t>
      </w:r>
      <w:r w:rsidR="00EF298B">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4216AB4E" w14:textId="772C3461" w:rsidR="007430C5" w:rsidRPr="004E55B2" w:rsidRDefault="007D04C8" w:rsidP="008827EA">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75E2681E" wp14:editId="5D460109">
            <wp:extent cx="3971925" cy="268672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1CE5E8D7" w14:textId="75C8C73E" w:rsidR="007430C5" w:rsidRPr="004E55B2" w:rsidRDefault="007430C5" w:rsidP="007430C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sidR="00EF298B">
        <w:rPr>
          <w:rFonts w:ascii="Times New Roman" w:hAnsi="Times New Roman" w:cs="Times New Roman"/>
          <w:sz w:val="28"/>
          <w:szCs w:val="28"/>
        </w:rPr>
        <w:t>0</w:t>
      </w:r>
      <w:r w:rsidRPr="004E55B2">
        <w:rPr>
          <w:rFonts w:ascii="Times New Roman" w:hAnsi="Times New Roman" w:cs="Times New Roman"/>
          <w:sz w:val="28"/>
          <w:szCs w:val="28"/>
        </w:rPr>
        <w:t xml:space="preserve"> </w:t>
      </w:r>
      <w:r w:rsidR="00341617" w:rsidRPr="004E55B2">
        <w:rPr>
          <w:rFonts w:ascii="Times New Roman" w:hAnsi="Times New Roman" w:cs="Times New Roman"/>
          <w:sz w:val="28"/>
          <w:szCs w:val="28"/>
        </w:rPr>
        <w:t>—</w:t>
      </w:r>
      <w:r w:rsidR="00341617" w:rsidRPr="004E55B2">
        <w:rPr>
          <w:rFonts w:ascii="Times New Roman" w:hAnsi="Times New Roman" w:cs="Times New Roman"/>
        </w:rPr>
        <w:t xml:space="preserve"> </w:t>
      </w:r>
      <w:r w:rsidR="00341617"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0FACFDA" w14:textId="1BEF40B2" w:rsidR="007430C5" w:rsidRPr="003D00DE" w:rsidRDefault="007430C5" w:rsidP="007430C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sidR="00341617" w:rsidRPr="004E55B2">
        <w:rPr>
          <w:rFonts w:ascii="Times New Roman" w:hAnsi="Times New Roman" w:cs="Times New Roman"/>
          <w:sz w:val="28"/>
          <w:szCs w:val="28"/>
        </w:rPr>
        <w:t>Модель,</w:t>
      </w:r>
      <w:r w:rsidRPr="004E55B2">
        <w:rPr>
          <w:rFonts w:ascii="Times New Roman" w:hAnsi="Times New Roman" w:cs="Times New Roman"/>
          <w:sz w:val="28"/>
          <w:szCs w:val="28"/>
        </w:rPr>
        <w:t xml:space="preserve">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w:t>
      </w:r>
      <w:r w:rsidR="00341617" w:rsidRPr="004E55B2">
        <w:rPr>
          <w:rFonts w:ascii="Times New Roman" w:hAnsi="Times New Roman" w:cs="Times New Roman"/>
          <w:sz w:val="28"/>
          <w:szCs w:val="28"/>
        </w:rPr>
        <w:t>представлена</w:t>
      </w:r>
      <w:r w:rsidRPr="004E55B2">
        <w:rPr>
          <w:rFonts w:ascii="Times New Roman" w:hAnsi="Times New Roman" w:cs="Times New Roman"/>
          <w:sz w:val="28"/>
          <w:szCs w:val="28"/>
        </w:rPr>
        <w:t xml:space="preserve"> в таблице 1.</w:t>
      </w:r>
      <w:r w:rsidR="003D00DE">
        <w:rPr>
          <w:rFonts w:ascii="Times New Roman" w:hAnsi="Times New Roman" w:cs="Times New Roman"/>
          <w:sz w:val="28"/>
          <w:szCs w:val="28"/>
        </w:rPr>
        <w:t xml:space="preserve"> В таблице знак </w:t>
      </w:r>
      <w:r w:rsidR="003D00DE" w:rsidRPr="003D00DE">
        <w:rPr>
          <w:rFonts w:ascii="Times New Roman" w:hAnsi="Times New Roman" w:cs="Times New Roman"/>
          <w:sz w:val="28"/>
          <w:szCs w:val="28"/>
        </w:rPr>
        <w:t>«</w:t>
      </w:r>
      <w:r w:rsidR="003D00DE">
        <w:rPr>
          <w:rFonts w:ascii="Times New Roman" w:hAnsi="Times New Roman" w:cs="Times New Roman"/>
          <w:sz w:val="28"/>
          <w:szCs w:val="28"/>
        </w:rPr>
        <w:t>+</w:t>
      </w:r>
      <w:r w:rsidR="003D00DE" w:rsidRPr="003D00DE">
        <w:rPr>
          <w:rFonts w:ascii="Times New Roman" w:hAnsi="Times New Roman" w:cs="Times New Roman"/>
          <w:sz w:val="28"/>
          <w:szCs w:val="28"/>
        </w:rPr>
        <w:t>»</w:t>
      </w:r>
      <w:r w:rsidR="003D00DE">
        <w:rPr>
          <w:rFonts w:ascii="Times New Roman" w:hAnsi="Times New Roman" w:cs="Times New Roman"/>
          <w:sz w:val="28"/>
          <w:szCs w:val="28"/>
        </w:rPr>
        <w:t xml:space="preserve"> подр</w:t>
      </w:r>
      <w:r w:rsidR="00341617">
        <w:rPr>
          <w:rFonts w:ascii="Times New Roman" w:hAnsi="Times New Roman" w:cs="Times New Roman"/>
          <w:sz w:val="28"/>
          <w:szCs w:val="28"/>
        </w:rPr>
        <w:t>азумевает</w:t>
      </w:r>
      <w:r w:rsidR="003D00DE">
        <w:rPr>
          <w:rFonts w:ascii="Times New Roman" w:hAnsi="Times New Roman" w:cs="Times New Roman"/>
          <w:sz w:val="28"/>
          <w:szCs w:val="28"/>
        </w:rPr>
        <w:t xml:space="preserve"> в себе</w:t>
      </w:r>
      <w:r w:rsidR="00145BE4">
        <w:rPr>
          <w:rFonts w:ascii="Times New Roman" w:hAnsi="Times New Roman" w:cs="Times New Roman"/>
          <w:sz w:val="28"/>
          <w:szCs w:val="28"/>
        </w:rPr>
        <w:t xml:space="preserve">, </w:t>
      </w:r>
      <w:r w:rsidR="003D00DE">
        <w:rPr>
          <w:rFonts w:ascii="Times New Roman" w:hAnsi="Times New Roman" w:cs="Times New Roman"/>
          <w:sz w:val="28"/>
          <w:szCs w:val="28"/>
        </w:rPr>
        <w:t>что данный тэг можно использовать в определенном файле,</w:t>
      </w:r>
      <w:r w:rsidR="00145BE4">
        <w:rPr>
          <w:rFonts w:ascii="Times New Roman" w:hAnsi="Times New Roman" w:cs="Times New Roman"/>
          <w:sz w:val="28"/>
          <w:szCs w:val="28"/>
        </w:rPr>
        <w:t xml:space="preserve"> </w:t>
      </w:r>
      <w:r w:rsidR="003D00DE">
        <w:rPr>
          <w:rFonts w:ascii="Times New Roman" w:hAnsi="Times New Roman" w:cs="Times New Roman"/>
          <w:sz w:val="28"/>
          <w:szCs w:val="28"/>
        </w:rPr>
        <w:t xml:space="preserve">а знак </w:t>
      </w:r>
      <w:r w:rsidR="003D00DE" w:rsidRPr="003D00DE">
        <w:rPr>
          <w:rFonts w:ascii="Times New Roman" w:hAnsi="Times New Roman" w:cs="Times New Roman"/>
          <w:sz w:val="28"/>
          <w:szCs w:val="28"/>
        </w:rPr>
        <w:t>«</w:t>
      </w:r>
      <w:r w:rsidR="003D00DE">
        <w:rPr>
          <w:rFonts w:ascii="Times New Roman" w:hAnsi="Times New Roman" w:cs="Times New Roman"/>
          <w:sz w:val="28"/>
          <w:szCs w:val="28"/>
        </w:rPr>
        <w:t>-</w:t>
      </w:r>
      <w:r w:rsidR="003D00DE" w:rsidRPr="003D00DE">
        <w:rPr>
          <w:rFonts w:ascii="Times New Roman" w:hAnsi="Times New Roman" w:cs="Times New Roman"/>
          <w:sz w:val="28"/>
          <w:szCs w:val="28"/>
        </w:rPr>
        <w:t>»</w:t>
      </w:r>
      <w:r w:rsidR="003D00DE">
        <w:rPr>
          <w:rFonts w:ascii="Times New Roman" w:hAnsi="Times New Roman" w:cs="Times New Roman"/>
          <w:sz w:val="28"/>
          <w:szCs w:val="28"/>
        </w:rPr>
        <w:t xml:space="preserve"> </w:t>
      </w:r>
      <w:r w:rsidR="00145BE4">
        <w:rPr>
          <w:rFonts w:ascii="Times New Roman" w:hAnsi="Times New Roman" w:cs="Times New Roman"/>
          <w:sz w:val="28"/>
          <w:szCs w:val="28"/>
        </w:rPr>
        <w:t>какой</w:t>
      </w:r>
      <w:r w:rsidR="003D00DE">
        <w:rPr>
          <w:rFonts w:ascii="Times New Roman" w:hAnsi="Times New Roman" w:cs="Times New Roman"/>
          <w:sz w:val="28"/>
          <w:szCs w:val="28"/>
        </w:rPr>
        <w:t xml:space="preserve"> нельзя.</w:t>
      </w:r>
    </w:p>
    <w:p w14:paraId="3ED0E23A" w14:textId="0FE4104F" w:rsidR="007430C5" w:rsidRPr="003D00DE" w:rsidRDefault="007430C5" w:rsidP="007430C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B32C4" w:rsidRPr="007E3233" w14:paraId="21AE7351" w14:textId="77777777" w:rsidTr="0077335E">
        <w:trPr>
          <w:trHeight w:val="1261"/>
        </w:trPr>
        <w:tc>
          <w:tcPr>
            <w:tcW w:w="1413" w:type="dxa"/>
          </w:tcPr>
          <w:p w14:paraId="71FC70B5" w14:textId="3791762B" w:rsidR="00EB32C4" w:rsidRPr="007E3233" w:rsidRDefault="00EB32C4" w:rsidP="007E3233">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7C7CB1D5" w14:textId="27D5739B" w:rsidR="00EB32C4" w:rsidRPr="007E3233" w:rsidRDefault="00EB32C4" w:rsidP="007E3233">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56BF2FBD" w14:textId="0CA28710" w:rsidR="00EB32C4" w:rsidRPr="007E3233" w:rsidRDefault="00EB32C4" w:rsidP="007E3233">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58E33600" w14:textId="524E1258" w:rsidR="00EB32C4" w:rsidRPr="007E3233" w:rsidRDefault="00EB32C4" w:rsidP="007E3233">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7F974D22" w14:textId="3E9AEF82" w:rsidR="00EB32C4" w:rsidRPr="007E3233" w:rsidRDefault="00EB32C4" w:rsidP="007E3233">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6A770BA2" w14:textId="5316545F" w:rsidR="00EB32C4" w:rsidRPr="007E3233" w:rsidRDefault="00EB32C4" w:rsidP="007E3233">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74063079" w14:textId="67B164F6" w:rsidR="00EB32C4" w:rsidRPr="007E3233" w:rsidRDefault="00EB32C4" w:rsidP="007E3233">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2C7E7E01" w14:textId="1B7B1A92" w:rsidR="00EB32C4" w:rsidRPr="007E3233" w:rsidRDefault="00EB32C4" w:rsidP="007E3233">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0BB4C382" w14:textId="24171953" w:rsidR="00EB32C4" w:rsidRPr="007E3233" w:rsidRDefault="00EB32C4" w:rsidP="007E3233">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B32C4" w:rsidRPr="007E3233" w14:paraId="76CE19D7" w14:textId="77777777" w:rsidTr="0077335E">
        <w:trPr>
          <w:trHeight w:val="841"/>
        </w:trPr>
        <w:tc>
          <w:tcPr>
            <w:tcW w:w="1413" w:type="dxa"/>
          </w:tcPr>
          <w:p w14:paraId="3C8AC1DE" w14:textId="098FB9EC" w:rsidR="00EB32C4" w:rsidRPr="007E3233" w:rsidRDefault="00EB32C4" w:rsidP="007E3233">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3D362FDB" w14:textId="77777777" w:rsidR="003D00DE" w:rsidRPr="007E3233" w:rsidRDefault="003D00DE" w:rsidP="007E3233">
            <w:pPr>
              <w:jc w:val="center"/>
              <w:rPr>
                <w:rFonts w:ascii="Times New Roman" w:hAnsi="Times New Roman" w:cs="Times New Roman"/>
                <w:sz w:val="27"/>
                <w:szCs w:val="27"/>
              </w:rPr>
            </w:pPr>
          </w:p>
          <w:p w14:paraId="323C3A84" w14:textId="5B934E78" w:rsidR="00EB32C4"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B63B7EA" w14:textId="77777777" w:rsidR="003D00DE" w:rsidRPr="007E3233" w:rsidRDefault="003D00DE" w:rsidP="007E3233">
            <w:pPr>
              <w:jc w:val="center"/>
              <w:rPr>
                <w:rFonts w:ascii="Times New Roman" w:hAnsi="Times New Roman" w:cs="Times New Roman"/>
                <w:sz w:val="27"/>
                <w:szCs w:val="27"/>
              </w:rPr>
            </w:pPr>
          </w:p>
          <w:p w14:paraId="4B9D9DC3" w14:textId="7FF5FFCF" w:rsidR="00EB32C4" w:rsidRPr="007E3233" w:rsidRDefault="003D00DE" w:rsidP="007E3233">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B87B34A" w14:textId="77777777" w:rsidR="003D00DE" w:rsidRPr="007E3233" w:rsidRDefault="003D00DE" w:rsidP="007E3233">
            <w:pPr>
              <w:jc w:val="center"/>
              <w:rPr>
                <w:rFonts w:ascii="Times New Roman" w:hAnsi="Times New Roman" w:cs="Times New Roman"/>
                <w:sz w:val="27"/>
                <w:szCs w:val="27"/>
              </w:rPr>
            </w:pPr>
          </w:p>
          <w:p w14:paraId="2D9B7EE3" w14:textId="78EA9CA1" w:rsidR="00EB32C4" w:rsidRPr="007E3233" w:rsidRDefault="003D00DE" w:rsidP="007E3233">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D521DBB" w14:textId="77777777" w:rsidR="003D00DE" w:rsidRPr="007E3233" w:rsidRDefault="003D00DE" w:rsidP="007E3233">
            <w:pPr>
              <w:jc w:val="center"/>
              <w:rPr>
                <w:rFonts w:ascii="Times New Roman" w:hAnsi="Times New Roman" w:cs="Times New Roman"/>
                <w:sz w:val="27"/>
                <w:szCs w:val="27"/>
              </w:rPr>
            </w:pPr>
          </w:p>
          <w:p w14:paraId="78BA2A70" w14:textId="6CC1AE8C" w:rsidR="00EB32C4" w:rsidRPr="007E3233" w:rsidRDefault="003D00DE" w:rsidP="007E3233">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11920A85" w14:textId="77777777" w:rsidR="003D00DE" w:rsidRPr="007E3233" w:rsidRDefault="003D00DE" w:rsidP="007E3233">
            <w:pPr>
              <w:jc w:val="center"/>
              <w:rPr>
                <w:rFonts w:ascii="Times New Roman" w:hAnsi="Times New Roman" w:cs="Times New Roman"/>
                <w:sz w:val="27"/>
                <w:szCs w:val="27"/>
              </w:rPr>
            </w:pPr>
          </w:p>
          <w:p w14:paraId="18FAFA69" w14:textId="324B65ED" w:rsidR="00EB32C4" w:rsidRPr="007E3233" w:rsidRDefault="003D00DE" w:rsidP="007E3233">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15F0FC3" w14:textId="77777777" w:rsidR="003D00DE" w:rsidRPr="007E3233" w:rsidRDefault="003D00DE" w:rsidP="007E3233">
            <w:pPr>
              <w:jc w:val="center"/>
              <w:rPr>
                <w:rFonts w:ascii="Times New Roman" w:hAnsi="Times New Roman" w:cs="Times New Roman"/>
                <w:sz w:val="27"/>
                <w:szCs w:val="27"/>
              </w:rPr>
            </w:pPr>
          </w:p>
          <w:p w14:paraId="6F653B06" w14:textId="2AAA467E" w:rsidR="00EB32C4" w:rsidRPr="007E3233" w:rsidRDefault="003D00DE" w:rsidP="007E3233">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0B836DDE" w14:textId="77777777" w:rsidR="003D00DE" w:rsidRPr="007E3233" w:rsidRDefault="003D00DE" w:rsidP="007E3233">
            <w:pPr>
              <w:jc w:val="center"/>
              <w:rPr>
                <w:rFonts w:ascii="Times New Roman" w:hAnsi="Times New Roman" w:cs="Times New Roman"/>
                <w:sz w:val="27"/>
                <w:szCs w:val="27"/>
              </w:rPr>
            </w:pPr>
          </w:p>
          <w:p w14:paraId="19964DD1" w14:textId="16EC8A54" w:rsidR="00EB32C4" w:rsidRPr="007E3233" w:rsidRDefault="003D00DE" w:rsidP="007E3233">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34213492" w14:textId="77777777" w:rsidR="003D00DE" w:rsidRPr="007E3233" w:rsidRDefault="003D00DE" w:rsidP="007E3233">
            <w:pPr>
              <w:jc w:val="center"/>
              <w:rPr>
                <w:rFonts w:ascii="Times New Roman" w:hAnsi="Times New Roman" w:cs="Times New Roman"/>
                <w:sz w:val="27"/>
                <w:szCs w:val="27"/>
              </w:rPr>
            </w:pPr>
          </w:p>
          <w:p w14:paraId="36340F7C" w14:textId="4C1A9DB6" w:rsidR="00EB32C4" w:rsidRPr="007E3233" w:rsidRDefault="003D00DE" w:rsidP="007E3233">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B32C4" w:rsidRPr="007E3233" w14:paraId="2BFDF0C8" w14:textId="77777777" w:rsidTr="0077335E">
        <w:trPr>
          <w:trHeight w:val="1261"/>
        </w:trPr>
        <w:tc>
          <w:tcPr>
            <w:tcW w:w="1413" w:type="dxa"/>
          </w:tcPr>
          <w:p w14:paraId="5BC241EB" w14:textId="66B77260" w:rsidR="00EB32C4" w:rsidRPr="007E3233" w:rsidRDefault="00EB32C4" w:rsidP="007E3233">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60790193" w14:textId="77777777" w:rsidR="003D00DE" w:rsidRPr="007E3233" w:rsidRDefault="003D00DE" w:rsidP="007E3233">
            <w:pPr>
              <w:jc w:val="center"/>
              <w:rPr>
                <w:rFonts w:ascii="Times New Roman" w:hAnsi="Times New Roman" w:cs="Times New Roman"/>
                <w:sz w:val="27"/>
                <w:szCs w:val="27"/>
              </w:rPr>
            </w:pPr>
          </w:p>
          <w:p w14:paraId="4667B51A" w14:textId="62D6AB5D" w:rsidR="00EB32C4"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9791016" w14:textId="77777777" w:rsidR="003D00DE" w:rsidRPr="007E3233" w:rsidRDefault="003D00DE" w:rsidP="007E3233">
            <w:pPr>
              <w:jc w:val="center"/>
              <w:rPr>
                <w:rFonts w:ascii="Times New Roman" w:hAnsi="Times New Roman" w:cs="Times New Roman"/>
                <w:sz w:val="27"/>
                <w:szCs w:val="27"/>
              </w:rPr>
            </w:pPr>
          </w:p>
          <w:p w14:paraId="139B9365" w14:textId="1D3E48BC" w:rsidR="00EB32C4"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BDABF47" w14:textId="77777777" w:rsidR="003D00DE" w:rsidRPr="007E3233" w:rsidRDefault="003D00DE" w:rsidP="007E3233">
            <w:pPr>
              <w:jc w:val="center"/>
              <w:rPr>
                <w:rFonts w:ascii="Times New Roman" w:hAnsi="Times New Roman" w:cs="Times New Roman"/>
                <w:sz w:val="27"/>
                <w:szCs w:val="27"/>
              </w:rPr>
            </w:pPr>
          </w:p>
          <w:p w14:paraId="0A635637" w14:textId="346B1A3F" w:rsidR="00EB32C4"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C3D7516" w14:textId="77777777" w:rsidR="003D00DE" w:rsidRPr="007E3233" w:rsidRDefault="003D00DE" w:rsidP="007E3233">
            <w:pPr>
              <w:jc w:val="center"/>
              <w:rPr>
                <w:rFonts w:ascii="Times New Roman" w:hAnsi="Times New Roman" w:cs="Times New Roman"/>
                <w:sz w:val="27"/>
                <w:szCs w:val="27"/>
              </w:rPr>
            </w:pPr>
          </w:p>
          <w:p w14:paraId="52724136" w14:textId="07A47C33" w:rsidR="00EB32C4"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1781AAF" w14:textId="77777777" w:rsidR="003D00DE" w:rsidRPr="007E3233" w:rsidRDefault="003D00DE" w:rsidP="007E3233">
            <w:pPr>
              <w:jc w:val="center"/>
              <w:rPr>
                <w:rFonts w:ascii="Times New Roman" w:hAnsi="Times New Roman" w:cs="Times New Roman"/>
                <w:sz w:val="27"/>
                <w:szCs w:val="27"/>
              </w:rPr>
            </w:pPr>
          </w:p>
          <w:p w14:paraId="043CA550" w14:textId="452C59A6" w:rsidR="00EB32C4"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59EA8BC" w14:textId="705698AF" w:rsidR="00EB32C4"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38081D32" w14:textId="77777777" w:rsidR="00EB32C4" w:rsidRPr="007E3233" w:rsidRDefault="00EB32C4" w:rsidP="007E3233">
            <w:pPr>
              <w:jc w:val="both"/>
              <w:rPr>
                <w:rFonts w:ascii="Times New Roman" w:hAnsi="Times New Roman" w:cs="Times New Roman"/>
                <w:sz w:val="27"/>
                <w:szCs w:val="27"/>
              </w:rPr>
            </w:pPr>
          </w:p>
          <w:p w14:paraId="52BBF063" w14:textId="2A54E221" w:rsidR="003D00DE"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7762806" w14:textId="77777777" w:rsidR="003D00DE" w:rsidRPr="007E3233" w:rsidRDefault="003D00DE" w:rsidP="007E3233">
            <w:pPr>
              <w:jc w:val="center"/>
              <w:rPr>
                <w:rFonts w:ascii="Times New Roman" w:hAnsi="Times New Roman" w:cs="Times New Roman"/>
                <w:sz w:val="27"/>
                <w:szCs w:val="27"/>
                <w:lang w:val="en-US"/>
              </w:rPr>
            </w:pPr>
          </w:p>
          <w:p w14:paraId="0F01F9BB" w14:textId="7234060C" w:rsidR="00EB32C4"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B32C4" w:rsidRPr="007E3233" w14:paraId="0F590D2C" w14:textId="77777777" w:rsidTr="0077335E">
        <w:trPr>
          <w:trHeight w:val="998"/>
        </w:trPr>
        <w:tc>
          <w:tcPr>
            <w:tcW w:w="1413" w:type="dxa"/>
          </w:tcPr>
          <w:p w14:paraId="7930085C" w14:textId="6A8D329B" w:rsidR="00EB32C4" w:rsidRPr="007E3233" w:rsidRDefault="00EB32C4" w:rsidP="007E3233">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42BDBB37" w14:textId="2E76222A" w:rsidR="003D00DE"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3C40852" w14:textId="0509695F" w:rsidR="00EB32C4"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27FF561" w14:textId="551C1942" w:rsidR="00EB32C4"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1F53792" w14:textId="0BD0644A" w:rsidR="00EB32C4"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761B1C2" w14:textId="38A33048" w:rsidR="00EB32C4"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9ED3187" w14:textId="37AE6DC2" w:rsidR="00EB32C4"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B91B78C" w14:textId="020D9A05" w:rsidR="00EB32C4"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03B55D8" w14:textId="5EDA534F" w:rsidR="00EB32C4"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B32C4" w:rsidRPr="007E3233" w14:paraId="3A3E0747" w14:textId="77777777" w:rsidTr="0077335E">
        <w:trPr>
          <w:trHeight w:val="984"/>
        </w:trPr>
        <w:tc>
          <w:tcPr>
            <w:tcW w:w="1413" w:type="dxa"/>
          </w:tcPr>
          <w:p w14:paraId="480AFD8D" w14:textId="569A2D6C" w:rsidR="00EB32C4" w:rsidRPr="007E3233" w:rsidRDefault="00EB32C4" w:rsidP="007E3233">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68ADDC58" w14:textId="754124E6" w:rsidR="00EB32C4" w:rsidRPr="007E3233" w:rsidRDefault="003D00DE"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0EAF8CD" w14:textId="1EE2C0D2" w:rsidR="00EB32C4" w:rsidRPr="007E3233" w:rsidRDefault="00CA327A"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4785EA3" w14:textId="7C0BED09" w:rsidR="00EB32C4" w:rsidRPr="007E3233" w:rsidRDefault="00CA327A"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157D2B4" w14:textId="70916DAC" w:rsidR="00EB32C4" w:rsidRPr="007E3233" w:rsidRDefault="00CA327A"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13AEB2E" w14:textId="162965FC" w:rsidR="00EB32C4" w:rsidRPr="007E3233" w:rsidRDefault="00CA327A"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C5D087E" w14:textId="4D3A29D2" w:rsidR="00EB32C4" w:rsidRPr="007E3233" w:rsidRDefault="00CA327A"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81BCBBD" w14:textId="4B633CBF" w:rsidR="00EB32C4" w:rsidRPr="007E3233" w:rsidRDefault="00CA327A"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D63DA90" w14:textId="391E54F6" w:rsidR="00EB32C4" w:rsidRPr="007E3233" w:rsidRDefault="00CA327A"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B32C4" w:rsidRPr="007E3233" w14:paraId="3B6B07C3" w14:textId="77777777" w:rsidTr="0077335E">
        <w:trPr>
          <w:trHeight w:val="988"/>
        </w:trPr>
        <w:tc>
          <w:tcPr>
            <w:tcW w:w="1413" w:type="dxa"/>
          </w:tcPr>
          <w:p w14:paraId="78A9F0CD" w14:textId="13789E30" w:rsidR="00EB32C4" w:rsidRPr="007E3233" w:rsidRDefault="00EB32C4" w:rsidP="007E3233">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2A87E9A7" w14:textId="5BAE3895" w:rsidR="00EB32C4" w:rsidRPr="007E3233" w:rsidRDefault="00CA327A"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B1B64D7" w14:textId="1541B051" w:rsidR="00EB32C4" w:rsidRPr="007E3233" w:rsidRDefault="00CA327A"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F1D4583" w14:textId="44520D93" w:rsidR="00EB32C4" w:rsidRPr="007E3233" w:rsidRDefault="00CA327A"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4F85649" w14:textId="1415D48B" w:rsidR="00EB32C4" w:rsidRPr="007E3233" w:rsidRDefault="00CA327A"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613019D" w14:textId="2487860E" w:rsidR="00EB32C4" w:rsidRPr="007E3233" w:rsidRDefault="00CA327A"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231CEBD" w14:textId="7E2E8B58" w:rsidR="00EB32C4" w:rsidRPr="007E3233" w:rsidRDefault="00CA327A"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BD4CEF3" w14:textId="5AA49B04" w:rsidR="00EB32C4" w:rsidRPr="007E3233" w:rsidRDefault="00CA327A"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E141327" w14:textId="77DBBF97" w:rsidR="00EB32C4" w:rsidRPr="007E3233" w:rsidRDefault="00CA327A" w:rsidP="007E3233">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13DA98E9" w14:textId="4033E037" w:rsidR="00B45FA3" w:rsidRDefault="00B45FA3" w:rsidP="006A576D">
      <w:pPr>
        <w:pStyle w:val="Heading2"/>
      </w:pPr>
      <w:bookmarkStart w:id="23" w:name="_Toc73194776"/>
      <w:bookmarkStart w:id="24" w:name="_Toc73194871"/>
      <w:bookmarkStart w:id="25" w:name="_Toc73195077"/>
      <w:bookmarkStart w:id="26" w:name="_Toc73195104"/>
      <w:bookmarkStart w:id="27" w:name="_Toc73311446"/>
      <w:r>
        <w:t>Сравнение форматов</w:t>
      </w:r>
      <w:bookmarkEnd w:id="23"/>
      <w:bookmarkEnd w:id="24"/>
      <w:bookmarkEnd w:id="25"/>
      <w:bookmarkEnd w:id="26"/>
      <w:bookmarkEnd w:id="27"/>
    </w:p>
    <w:p w14:paraId="72D1C69B" w14:textId="3E87A21D" w:rsidR="00B45FA3" w:rsidRDefault="000429FE" w:rsidP="0072379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Каждый из данных форматов имеет свои преимущества и недостатки. Одним из таковых является размерность файлов. На рисунке</w:t>
      </w:r>
      <w:r w:rsidR="00EF298B">
        <w:rPr>
          <w:rFonts w:ascii="Times New Roman" w:hAnsi="Times New Roman" w:cs="Times New Roman"/>
          <w:sz w:val="28"/>
          <w:szCs w:val="28"/>
        </w:rPr>
        <w:t xml:space="preserve"> 11</w:t>
      </w:r>
      <w:r>
        <w:rPr>
          <w:rFonts w:ascii="Times New Roman" w:hAnsi="Times New Roman" w:cs="Times New Roman"/>
          <w:sz w:val="28"/>
          <w:szCs w:val="28"/>
        </w:rPr>
        <w:t xml:space="preserve"> </w:t>
      </w:r>
      <w:r w:rsidR="00500AB9">
        <w:rPr>
          <w:rFonts w:ascii="Times New Roman" w:hAnsi="Times New Roman" w:cs="Times New Roman"/>
          <w:sz w:val="28"/>
          <w:szCs w:val="28"/>
        </w:rPr>
        <w:t xml:space="preserve">показана </w:t>
      </w:r>
      <w:r w:rsidR="00500AB9">
        <w:rPr>
          <w:rFonts w:ascii="Times New Roman" w:hAnsi="Times New Roman" w:cs="Times New Roman"/>
          <w:sz w:val="28"/>
          <w:szCs w:val="28"/>
        </w:rPr>
        <w:lastRenderedPageBreak/>
        <w:t xml:space="preserve">размерность </w:t>
      </w:r>
      <w:r w:rsidR="00500AB9">
        <w:rPr>
          <w:rFonts w:ascii="Times New Roman" w:hAnsi="Times New Roman" w:cs="Times New Roman"/>
          <w:sz w:val="28"/>
          <w:szCs w:val="28"/>
          <w:lang w:val="en-US"/>
        </w:rPr>
        <w:t>DOCX</w:t>
      </w:r>
      <w:r w:rsidR="00500AB9" w:rsidRPr="00500AB9">
        <w:rPr>
          <w:rFonts w:ascii="Times New Roman" w:hAnsi="Times New Roman" w:cs="Times New Roman"/>
          <w:sz w:val="28"/>
          <w:szCs w:val="28"/>
        </w:rPr>
        <w:t xml:space="preserve"> </w:t>
      </w:r>
      <w:r w:rsidR="00500AB9">
        <w:rPr>
          <w:rFonts w:ascii="Times New Roman" w:hAnsi="Times New Roman" w:cs="Times New Roman"/>
          <w:sz w:val="28"/>
          <w:szCs w:val="28"/>
        </w:rPr>
        <w:t xml:space="preserve">и </w:t>
      </w:r>
      <w:r w:rsidR="00500AB9">
        <w:rPr>
          <w:rFonts w:ascii="Times New Roman" w:hAnsi="Times New Roman" w:cs="Times New Roman"/>
          <w:sz w:val="28"/>
          <w:szCs w:val="28"/>
          <w:lang w:val="en-US"/>
        </w:rPr>
        <w:t>ODT</w:t>
      </w:r>
      <w:r w:rsidR="00500AB9" w:rsidRPr="00500AB9">
        <w:rPr>
          <w:rFonts w:ascii="Times New Roman" w:hAnsi="Times New Roman" w:cs="Times New Roman"/>
          <w:sz w:val="28"/>
          <w:szCs w:val="28"/>
        </w:rPr>
        <w:t xml:space="preserve">. </w:t>
      </w:r>
      <w:r w:rsidR="00500AB9">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0ACE0501" w14:textId="5D316C4C" w:rsidR="00500AB9" w:rsidRDefault="007D04C8" w:rsidP="007D04C8">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4C147A1F" wp14:editId="489DE149">
            <wp:extent cx="5858693" cy="7430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6BAB6C8D" w14:textId="4E3DBAD1" w:rsidR="00500AB9" w:rsidRDefault="00500AB9" w:rsidP="007E3233">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sidR="00EF298B">
        <w:rPr>
          <w:rFonts w:ascii="Times New Roman" w:hAnsi="Times New Roman" w:cs="Times New Roman"/>
          <w:sz w:val="28"/>
          <w:szCs w:val="28"/>
        </w:rPr>
        <w:t xml:space="preserve"> </w:t>
      </w:r>
      <w:r w:rsidR="00C57015">
        <w:rPr>
          <w:rFonts w:ascii="Times New Roman" w:hAnsi="Times New Roman" w:cs="Times New Roman"/>
          <w:sz w:val="28"/>
          <w:szCs w:val="28"/>
        </w:rPr>
        <w:t>11</w:t>
      </w:r>
      <w:r w:rsidR="00C57015" w:rsidRPr="004E55B2">
        <w:rPr>
          <w:rFonts w:ascii="Times New Roman" w:hAnsi="Times New Roman" w:cs="Times New Roman"/>
          <w:sz w:val="28"/>
          <w:szCs w:val="28"/>
        </w:rPr>
        <w:t xml:space="preserve"> —</w:t>
      </w:r>
      <w:r w:rsidR="00C57015" w:rsidRPr="004E55B2">
        <w:rPr>
          <w:rFonts w:ascii="Times New Roman" w:hAnsi="Times New Roman" w:cs="Times New Roman"/>
        </w:rPr>
        <w:t xml:space="preserve"> </w:t>
      </w:r>
      <w:r w:rsidR="00C57015" w:rsidRPr="00297B39">
        <w:rPr>
          <w:rFonts w:ascii="Times New Roman" w:hAnsi="Times New Roman" w:cs="Times New Roman"/>
          <w:sz w:val="28"/>
          <w:szCs w:val="28"/>
        </w:rPr>
        <w:t>Различие</w:t>
      </w:r>
      <w:r>
        <w:rPr>
          <w:rFonts w:ascii="Times New Roman" w:hAnsi="Times New Roman" w:cs="Times New Roman"/>
          <w:sz w:val="28"/>
          <w:szCs w:val="28"/>
        </w:rPr>
        <w:t xml:space="preserve"> </w:t>
      </w:r>
      <w:r w:rsidR="00E12C6E">
        <w:rPr>
          <w:rFonts w:ascii="Times New Roman" w:hAnsi="Times New Roman" w:cs="Times New Roman"/>
          <w:sz w:val="28"/>
          <w:szCs w:val="28"/>
        </w:rPr>
        <w:t>в размерах файлов для разных</w:t>
      </w:r>
      <w:r>
        <w:rPr>
          <w:rFonts w:ascii="Times New Roman" w:hAnsi="Times New Roman" w:cs="Times New Roman"/>
          <w:sz w:val="28"/>
          <w:szCs w:val="28"/>
        </w:rPr>
        <w:t xml:space="preserve"> форматов</w:t>
      </w:r>
    </w:p>
    <w:p w14:paraId="3F52F0A2" w14:textId="25962A44" w:rsidR="00500AB9" w:rsidRPr="00723797" w:rsidRDefault="00500AB9" w:rsidP="0072379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r w:rsidR="00FB0B56">
        <w:rPr>
          <w:rFonts w:ascii="Times New Roman" w:hAnsi="Times New Roman" w:cs="Times New Roman"/>
          <w:sz w:val="28"/>
          <w:szCs w:val="28"/>
        </w:rPr>
        <w:t>Так же не мало важным отличием открытие документов в редакторах. Файлы</w:t>
      </w:r>
      <w:r w:rsidR="00341617">
        <w:rPr>
          <w:rFonts w:ascii="Times New Roman" w:hAnsi="Times New Roman" w:cs="Times New Roman"/>
          <w:sz w:val="28"/>
          <w:szCs w:val="28"/>
        </w:rPr>
        <w:t>,</w:t>
      </w:r>
      <w:r w:rsidR="00FB0B56">
        <w:rPr>
          <w:rFonts w:ascii="Times New Roman" w:hAnsi="Times New Roman" w:cs="Times New Roman"/>
          <w:sz w:val="28"/>
          <w:szCs w:val="28"/>
        </w:rPr>
        <w:t xml:space="preserve"> имеющие расширение </w:t>
      </w:r>
      <w:r w:rsidR="00FB0B56">
        <w:rPr>
          <w:rFonts w:ascii="Times New Roman" w:hAnsi="Times New Roman" w:cs="Times New Roman"/>
          <w:sz w:val="28"/>
          <w:szCs w:val="28"/>
          <w:lang w:val="en-US"/>
        </w:rPr>
        <w:t>ODT</w:t>
      </w:r>
      <w:r w:rsidR="00341617">
        <w:rPr>
          <w:rFonts w:ascii="Times New Roman" w:hAnsi="Times New Roman" w:cs="Times New Roman"/>
          <w:sz w:val="28"/>
          <w:szCs w:val="28"/>
        </w:rPr>
        <w:t>,</w:t>
      </w:r>
      <w:r w:rsidR="00FB0B56" w:rsidRPr="00FB0B56">
        <w:rPr>
          <w:rFonts w:ascii="Times New Roman" w:hAnsi="Times New Roman" w:cs="Times New Roman"/>
          <w:sz w:val="28"/>
          <w:szCs w:val="28"/>
        </w:rPr>
        <w:t xml:space="preserve"> </w:t>
      </w:r>
      <w:r w:rsidR="00FB0B56">
        <w:rPr>
          <w:rFonts w:ascii="Times New Roman" w:hAnsi="Times New Roman" w:cs="Times New Roman"/>
          <w:sz w:val="28"/>
          <w:szCs w:val="28"/>
        </w:rPr>
        <w:t xml:space="preserve">открываются корректно в таких программах как </w:t>
      </w:r>
      <w:r w:rsidR="00FB0B56">
        <w:rPr>
          <w:rFonts w:ascii="Times New Roman" w:hAnsi="Times New Roman" w:cs="Times New Roman"/>
          <w:sz w:val="28"/>
          <w:szCs w:val="28"/>
          <w:lang w:val="en-US"/>
        </w:rPr>
        <w:t>LibreOffice</w:t>
      </w:r>
      <w:r w:rsidR="00FB0B56" w:rsidRPr="00FB0B56">
        <w:rPr>
          <w:rFonts w:ascii="Times New Roman" w:hAnsi="Times New Roman" w:cs="Times New Roman"/>
          <w:sz w:val="28"/>
          <w:szCs w:val="28"/>
        </w:rPr>
        <w:t xml:space="preserve">, </w:t>
      </w:r>
      <w:r w:rsidR="00FB0B56">
        <w:rPr>
          <w:rFonts w:ascii="Times New Roman" w:hAnsi="Times New Roman" w:cs="Times New Roman"/>
          <w:sz w:val="28"/>
          <w:szCs w:val="28"/>
          <w:lang w:val="en-US"/>
        </w:rPr>
        <w:t>StarOffice</w:t>
      </w:r>
      <w:r w:rsidR="00FB0B56" w:rsidRPr="00FB0B56">
        <w:rPr>
          <w:rFonts w:ascii="Times New Roman" w:hAnsi="Times New Roman" w:cs="Times New Roman"/>
          <w:sz w:val="28"/>
          <w:szCs w:val="28"/>
        </w:rPr>
        <w:t xml:space="preserve">, </w:t>
      </w:r>
      <w:r w:rsidR="00FB0B56">
        <w:rPr>
          <w:rFonts w:ascii="Times New Roman" w:hAnsi="Times New Roman" w:cs="Times New Roman"/>
          <w:sz w:val="28"/>
          <w:szCs w:val="28"/>
          <w:lang w:val="en-US"/>
        </w:rPr>
        <w:t>OpenOffice</w:t>
      </w:r>
      <w:r w:rsidR="00FB0B56" w:rsidRPr="00FB0B56">
        <w:rPr>
          <w:rFonts w:ascii="Times New Roman" w:hAnsi="Times New Roman" w:cs="Times New Roman"/>
          <w:sz w:val="28"/>
          <w:szCs w:val="28"/>
        </w:rPr>
        <w:t xml:space="preserve">. </w:t>
      </w:r>
      <w:r w:rsidR="00FB0B56">
        <w:rPr>
          <w:rFonts w:ascii="Times New Roman" w:hAnsi="Times New Roman" w:cs="Times New Roman"/>
          <w:sz w:val="28"/>
          <w:szCs w:val="28"/>
        </w:rPr>
        <w:t xml:space="preserve">Если же пользователь пытается открывать файл с помощью </w:t>
      </w:r>
      <w:r w:rsidR="00FB0B56">
        <w:rPr>
          <w:rFonts w:ascii="Times New Roman" w:hAnsi="Times New Roman" w:cs="Times New Roman"/>
          <w:sz w:val="28"/>
          <w:szCs w:val="28"/>
          <w:lang w:val="en-US"/>
        </w:rPr>
        <w:t>Microsoft</w:t>
      </w:r>
      <w:r w:rsidR="00FB0B56" w:rsidRPr="00FB0B56">
        <w:rPr>
          <w:rFonts w:ascii="Times New Roman" w:hAnsi="Times New Roman" w:cs="Times New Roman"/>
          <w:sz w:val="28"/>
          <w:szCs w:val="28"/>
        </w:rPr>
        <w:t xml:space="preserve"> </w:t>
      </w:r>
      <w:r w:rsidR="00FB0B56">
        <w:rPr>
          <w:rFonts w:ascii="Times New Roman" w:hAnsi="Times New Roman" w:cs="Times New Roman"/>
          <w:sz w:val="28"/>
          <w:szCs w:val="28"/>
          <w:lang w:val="en-US"/>
        </w:rPr>
        <w:t>Office</w:t>
      </w:r>
      <w:r w:rsidR="00FB0B56">
        <w:rPr>
          <w:rFonts w:ascii="Times New Roman" w:hAnsi="Times New Roman" w:cs="Times New Roman"/>
          <w:sz w:val="28"/>
          <w:szCs w:val="28"/>
        </w:rPr>
        <w:t xml:space="preserve">, для этого потребуется установка дополнительного плагина </w:t>
      </w:r>
      <w:r w:rsidR="00FB0B56">
        <w:rPr>
          <w:rFonts w:ascii="Times New Roman" w:hAnsi="Times New Roman" w:cs="Times New Roman"/>
          <w:sz w:val="28"/>
          <w:szCs w:val="28"/>
          <w:lang w:val="en-US"/>
        </w:rPr>
        <w:t>ODF</w:t>
      </w:r>
      <w:r w:rsidR="00FB0B56" w:rsidRPr="00FB0B56">
        <w:rPr>
          <w:rFonts w:ascii="Times New Roman" w:hAnsi="Times New Roman" w:cs="Times New Roman"/>
          <w:sz w:val="28"/>
          <w:szCs w:val="28"/>
        </w:rPr>
        <w:t xml:space="preserve"> </w:t>
      </w:r>
      <w:r w:rsidR="00FB0B56">
        <w:rPr>
          <w:rFonts w:ascii="Times New Roman" w:hAnsi="Times New Roman" w:cs="Times New Roman"/>
          <w:sz w:val="28"/>
          <w:szCs w:val="28"/>
          <w:lang w:val="en-US"/>
        </w:rPr>
        <w:t>Sun</w:t>
      </w:r>
      <w:r w:rsidR="00FB0B56" w:rsidRPr="00FB0B56">
        <w:rPr>
          <w:rFonts w:ascii="Times New Roman" w:hAnsi="Times New Roman" w:cs="Times New Roman"/>
          <w:sz w:val="28"/>
          <w:szCs w:val="28"/>
        </w:rPr>
        <w:t xml:space="preserve"> </w:t>
      </w:r>
      <w:r w:rsidR="00FB0B56">
        <w:rPr>
          <w:rFonts w:ascii="Times New Roman" w:hAnsi="Times New Roman" w:cs="Times New Roman"/>
          <w:sz w:val="28"/>
          <w:szCs w:val="28"/>
          <w:lang w:val="en-US"/>
        </w:rPr>
        <w:t>Plugin</w:t>
      </w:r>
      <w:r w:rsidR="00FB0B56" w:rsidRPr="00FB0B56">
        <w:rPr>
          <w:rFonts w:ascii="Times New Roman" w:hAnsi="Times New Roman" w:cs="Times New Roman"/>
          <w:sz w:val="28"/>
          <w:szCs w:val="28"/>
        </w:rPr>
        <w:t xml:space="preserve"> </w:t>
      </w:r>
      <w:r w:rsidR="00FB0B56">
        <w:rPr>
          <w:rFonts w:ascii="Times New Roman" w:hAnsi="Times New Roman" w:cs="Times New Roman"/>
          <w:sz w:val="28"/>
          <w:szCs w:val="28"/>
          <w:lang w:val="en-US"/>
        </w:rPr>
        <w:t>for</w:t>
      </w:r>
      <w:r w:rsidR="00FB0B56" w:rsidRPr="00FB0B56">
        <w:rPr>
          <w:rFonts w:ascii="Times New Roman" w:hAnsi="Times New Roman" w:cs="Times New Roman"/>
          <w:sz w:val="28"/>
          <w:szCs w:val="28"/>
        </w:rPr>
        <w:t xml:space="preserve"> </w:t>
      </w:r>
      <w:r w:rsidR="00FB0B56">
        <w:rPr>
          <w:rFonts w:ascii="Times New Roman" w:hAnsi="Times New Roman" w:cs="Times New Roman"/>
          <w:sz w:val="28"/>
          <w:szCs w:val="28"/>
          <w:lang w:val="en-US"/>
        </w:rPr>
        <w:t>MS</w:t>
      </w:r>
      <w:r w:rsidR="00FB0B56" w:rsidRPr="00FB0B56">
        <w:rPr>
          <w:rFonts w:ascii="Times New Roman" w:hAnsi="Times New Roman" w:cs="Times New Roman"/>
          <w:sz w:val="28"/>
          <w:szCs w:val="28"/>
        </w:rPr>
        <w:t xml:space="preserve"> </w:t>
      </w:r>
      <w:r w:rsidR="00FB0B56">
        <w:rPr>
          <w:rFonts w:ascii="Times New Roman" w:hAnsi="Times New Roman" w:cs="Times New Roman"/>
          <w:sz w:val="28"/>
          <w:szCs w:val="28"/>
          <w:lang w:val="en-US"/>
        </w:rPr>
        <w:t>Office</w:t>
      </w:r>
      <w:r w:rsidR="00FB0B56" w:rsidRPr="00FB0B56">
        <w:rPr>
          <w:rFonts w:ascii="Times New Roman" w:hAnsi="Times New Roman" w:cs="Times New Roman"/>
          <w:sz w:val="28"/>
          <w:szCs w:val="28"/>
        </w:rPr>
        <w:t>.</w:t>
      </w:r>
    </w:p>
    <w:p w14:paraId="36E018B3" w14:textId="5087A5F2" w:rsidR="00A473C1" w:rsidRDefault="00EB32C4" w:rsidP="006A576D">
      <w:pPr>
        <w:pStyle w:val="Heading2"/>
      </w:pPr>
      <w:bookmarkStart w:id="28" w:name="_Toc73194777"/>
      <w:bookmarkStart w:id="29" w:name="_Toc73194872"/>
      <w:bookmarkStart w:id="30" w:name="_Toc73195078"/>
      <w:bookmarkStart w:id="31" w:name="_Toc73195105"/>
      <w:bookmarkStart w:id="32" w:name="_Toc73311447"/>
      <w:r w:rsidRPr="004E55B2">
        <w:t>О</w:t>
      </w:r>
      <w:r w:rsidR="008E748B">
        <w:t>писание программ для</w:t>
      </w:r>
      <w:r w:rsidRPr="004E55B2">
        <w:t xml:space="preserve"> решения подобных задач</w:t>
      </w:r>
      <w:bookmarkEnd w:id="28"/>
      <w:bookmarkEnd w:id="29"/>
      <w:bookmarkEnd w:id="30"/>
      <w:bookmarkEnd w:id="31"/>
      <w:bookmarkEnd w:id="32"/>
    </w:p>
    <w:p w14:paraId="004835FB" w14:textId="1C7FA5C6" w:rsidR="00302666" w:rsidRDefault="00302666" w:rsidP="008827EA">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4301CF9B" w14:textId="49CE0951" w:rsidR="008827EA" w:rsidRDefault="00145BE4" w:rsidP="008827EA">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00341617" w:rsidRPr="00145BE4">
        <w:rPr>
          <w:rFonts w:ascii="Times New Roman" w:hAnsi="Times New Roman" w:cs="Times New Roman"/>
          <w:sz w:val="28"/>
          <w:szCs w:val="28"/>
        </w:rPr>
        <w:t>— это</w:t>
      </w:r>
      <w:r w:rsidR="00E9508E">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sidR="00E9508E">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sidR="00E9508E">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sidR="00E9508E">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 xml:space="preserve">по </w:t>
      </w:r>
      <w:r w:rsidR="00E9508E" w:rsidRPr="001E2F23">
        <w:rPr>
          <w:rFonts w:ascii="Times New Roman" w:hAnsi="Times New Roman" w:cs="Times New Roman"/>
          <w:sz w:val="28"/>
          <w:szCs w:val="28"/>
        </w:rPr>
        <w:t>модели</w:t>
      </w:r>
      <w:r w:rsidRPr="001E2F23">
        <w:rPr>
          <w:rFonts w:ascii="Times New Roman" w:hAnsi="Times New Roman" w:cs="Times New Roman"/>
          <w:sz w:val="28"/>
          <w:szCs w:val="28"/>
        </w:rPr>
        <w:t xml:space="preserve"> </w:t>
      </w:r>
      <w:r w:rsidR="001E2F23" w:rsidRPr="001E2F23">
        <w:rPr>
          <w:rFonts w:ascii="Times New Roman" w:hAnsi="Times New Roman" w:cs="Times New Roman"/>
          <w:sz w:val="28"/>
          <w:szCs w:val="28"/>
        </w:rPr>
        <w:t>Commercial License</w:t>
      </w:r>
      <w:r w:rsidR="008827EA">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w:t>
      </w:r>
      <w:r w:rsidR="00341617" w:rsidRPr="00145BE4">
        <w:rPr>
          <w:rFonts w:ascii="Times New Roman" w:hAnsi="Times New Roman" w:cs="Times New Roman"/>
          <w:sz w:val="28"/>
          <w:szCs w:val="28"/>
        </w:rPr>
        <w:t>и, следовательно,</w:t>
      </w:r>
      <w:r w:rsidRPr="00145BE4">
        <w:rPr>
          <w:rFonts w:ascii="Times New Roman" w:hAnsi="Times New Roman" w:cs="Times New Roman"/>
          <w:sz w:val="28"/>
          <w:szCs w:val="28"/>
        </w:rPr>
        <w:t xml:space="preserve"> имеет ограниченные функции для использования. </w:t>
      </w:r>
    </w:p>
    <w:p w14:paraId="7A7CC2A3" w14:textId="6DCA4C72" w:rsidR="00145BE4" w:rsidRDefault="00145BE4" w:rsidP="008827EA">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sidR="006A576D">
        <w:rPr>
          <w:rFonts w:ascii="Times New Roman" w:hAnsi="Times New Roman" w:cs="Times New Roman"/>
          <w:sz w:val="28"/>
          <w:szCs w:val="28"/>
        </w:rPr>
        <w:t xml:space="preserve">форматов </w:t>
      </w:r>
      <w:r w:rsidR="006A576D" w:rsidRPr="00145BE4">
        <w:rPr>
          <w:rFonts w:ascii="Times New Roman" w:hAnsi="Times New Roman" w:cs="Times New Roman"/>
          <w:sz w:val="28"/>
          <w:szCs w:val="28"/>
        </w:rPr>
        <w:t>DOCX</w:t>
      </w:r>
      <w:r w:rsidRPr="00145BE4">
        <w:rPr>
          <w:rFonts w:ascii="Times New Roman" w:hAnsi="Times New Roman" w:cs="Times New Roman"/>
          <w:sz w:val="28"/>
          <w:szCs w:val="28"/>
        </w:rPr>
        <w:t xml:space="preserve">, </w:t>
      </w:r>
      <w:r w:rsidR="006A576D" w:rsidRPr="00145BE4">
        <w:rPr>
          <w:rFonts w:ascii="Times New Roman" w:hAnsi="Times New Roman" w:cs="Times New Roman"/>
          <w:sz w:val="28"/>
          <w:szCs w:val="28"/>
        </w:rPr>
        <w:t xml:space="preserve">DOC </w:t>
      </w:r>
      <w:r w:rsidRPr="00145BE4">
        <w:rPr>
          <w:rFonts w:ascii="Times New Roman" w:hAnsi="Times New Roman" w:cs="Times New Roman"/>
          <w:sz w:val="28"/>
          <w:szCs w:val="28"/>
        </w:rPr>
        <w:t xml:space="preserve">и </w:t>
      </w:r>
      <w:r w:rsidR="006A576D" w:rsidRPr="00145BE4">
        <w:rPr>
          <w:rFonts w:ascii="Times New Roman" w:hAnsi="Times New Roman" w:cs="Times New Roman"/>
          <w:sz w:val="28"/>
          <w:szCs w:val="28"/>
        </w:rPr>
        <w:t>ODT</w:t>
      </w:r>
      <w:r w:rsidRPr="00145BE4">
        <w:rPr>
          <w:rFonts w:ascii="Times New Roman" w:hAnsi="Times New Roman" w:cs="Times New Roman"/>
          <w:sz w:val="28"/>
          <w:szCs w:val="28"/>
        </w:rPr>
        <w:t xml:space="preserve">. Еще одним недостатком данного ПО является </w:t>
      </w:r>
      <w:r w:rsidR="00341617" w:rsidRPr="00145BE4">
        <w:rPr>
          <w:rFonts w:ascii="Times New Roman" w:hAnsi="Times New Roman" w:cs="Times New Roman"/>
          <w:sz w:val="28"/>
          <w:szCs w:val="28"/>
        </w:rPr>
        <w:t>отсутствие</w:t>
      </w:r>
      <w:r w:rsidRPr="00145BE4">
        <w:rPr>
          <w:rFonts w:ascii="Times New Roman" w:hAnsi="Times New Roman" w:cs="Times New Roman"/>
          <w:sz w:val="28"/>
          <w:szCs w:val="28"/>
        </w:rPr>
        <w:t xml:space="preserve"> изменение названия выходного файла.</w:t>
      </w:r>
    </w:p>
    <w:p w14:paraId="0CA153B8" w14:textId="37BCDFD1" w:rsidR="00145BE4" w:rsidRDefault="00145BE4" w:rsidP="008827EA">
      <w:pPr>
        <w:pStyle w:val="a4"/>
      </w:pPr>
      <w:r w:rsidRPr="004E55B2">
        <w:t xml:space="preserve">На рисунке 12 </w:t>
      </w:r>
      <w:r w:rsidR="00341617" w:rsidRPr="004E55B2">
        <w:t>представлен</w:t>
      </w:r>
      <w:r w:rsidRPr="004E55B2">
        <w:t xml:space="preserve"> графический интерфейс ПО Doxilion Document Converter. Так же на рисунке 13 представлено меню выбора формата файла, пути и открытия.</w:t>
      </w:r>
    </w:p>
    <w:p w14:paraId="5AF64DE2" w14:textId="3616D0B6" w:rsidR="007D04C8" w:rsidRPr="004E55B2" w:rsidRDefault="007D04C8" w:rsidP="007D04C8">
      <w:pPr>
        <w:pStyle w:val="a4"/>
        <w:ind w:firstLine="0"/>
        <w:jc w:val="center"/>
      </w:pPr>
      <w:r w:rsidRPr="004E55B2">
        <w:rPr>
          <w:rFonts w:eastAsia="Symbol"/>
          <w:noProof/>
        </w:rPr>
        <w:lastRenderedPageBreak/>
        <w:drawing>
          <wp:inline distT="0" distB="0" distL="0" distR="0" wp14:anchorId="2451A864" wp14:editId="6BB5C8BC">
            <wp:extent cx="5658390" cy="369322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24157D6E" w14:textId="62EE3C73" w:rsidR="00145BE4" w:rsidRPr="00FE14EE" w:rsidRDefault="00145BE4" w:rsidP="007E3233">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12 </w:t>
      </w:r>
      <w:r w:rsidR="00341617" w:rsidRPr="004E55B2">
        <w:rPr>
          <w:rFonts w:ascii="Times New Roman" w:hAnsi="Times New Roman" w:cs="Times New Roman"/>
          <w:sz w:val="28"/>
          <w:szCs w:val="28"/>
        </w:rPr>
        <w:t>—</w:t>
      </w:r>
      <w:r w:rsidR="00341617" w:rsidRPr="007E3233">
        <w:rPr>
          <w:rFonts w:ascii="Times New Roman" w:hAnsi="Times New Roman" w:cs="Times New Roman"/>
          <w:sz w:val="28"/>
          <w:szCs w:val="28"/>
        </w:rPr>
        <w:t xml:space="preserve"> </w:t>
      </w:r>
      <w:r w:rsidR="00341617" w:rsidRPr="00FE14EE">
        <w:rPr>
          <w:rFonts w:ascii="Times New Roman" w:hAnsi="Times New Roman" w:cs="Times New Roman"/>
          <w:sz w:val="28"/>
          <w:szCs w:val="28"/>
        </w:rPr>
        <w:t>Графический</w:t>
      </w:r>
      <w:r w:rsidRPr="00FE14EE">
        <w:rPr>
          <w:rFonts w:ascii="Times New Roman" w:hAnsi="Times New Roman" w:cs="Times New Roman"/>
          <w:sz w:val="28"/>
          <w:szCs w:val="28"/>
        </w:rPr>
        <w:t xml:space="preserve"> интерфейс ПО Doxilion Document Converter</w:t>
      </w:r>
    </w:p>
    <w:p w14:paraId="6779B8A7" w14:textId="6C94C02E" w:rsidR="00145BE4" w:rsidRPr="004E55B2" w:rsidRDefault="007D04C8" w:rsidP="001571D1">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219DA152" wp14:editId="644A7E96">
            <wp:extent cx="5940425" cy="661670"/>
            <wp:effectExtent l="0" t="0" r="317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43ADDAC0" w14:textId="08CCB018" w:rsidR="00145BE4" w:rsidRPr="00FE14EE" w:rsidRDefault="00145BE4" w:rsidP="007E3233">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13 </w:t>
      </w:r>
      <w:r w:rsidR="00341617" w:rsidRPr="004E55B2">
        <w:rPr>
          <w:rFonts w:ascii="Times New Roman" w:hAnsi="Times New Roman" w:cs="Times New Roman"/>
          <w:sz w:val="28"/>
          <w:szCs w:val="28"/>
        </w:rPr>
        <w:t>—</w:t>
      </w:r>
      <w:r w:rsidR="00341617" w:rsidRPr="007E3233">
        <w:rPr>
          <w:rFonts w:ascii="Times New Roman" w:hAnsi="Times New Roman" w:cs="Times New Roman"/>
          <w:sz w:val="28"/>
          <w:szCs w:val="28"/>
        </w:rPr>
        <w:t xml:space="preserve"> </w:t>
      </w:r>
      <w:r w:rsidR="00341617" w:rsidRPr="00FE14EE">
        <w:rPr>
          <w:rFonts w:ascii="Times New Roman" w:hAnsi="Times New Roman" w:cs="Times New Roman"/>
          <w:sz w:val="28"/>
          <w:szCs w:val="28"/>
        </w:rPr>
        <w:t>Меню</w:t>
      </w:r>
      <w:r w:rsidRPr="00FE14EE">
        <w:rPr>
          <w:rFonts w:ascii="Times New Roman" w:hAnsi="Times New Roman" w:cs="Times New Roman"/>
          <w:sz w:val="28"/>
          <w:szCs w:val="28"/>
        </w:rPr>
        <w:t xml:space="preserve"> выбора формата файла, пути и открытия</w:t>
      </w:r>
    </w:p>
    <w:p w14:paraId="420A9A70" w14:textId="25E1D4C9" w:rsidR="0093676B" w:rsidRDefault="0093676B" w:rsidP="0093676B">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Преобразованный файл сохраняется автоматически </w:t>
      </w:r>
      <w:r w:rsidR="008827EA">
        <w:rPr>
          <w:rFonts w:ascii="Times New Roman" w:hAnsi="Times New Roman" w:cs="Times New Roman"/>
          <w:sz w:val="28"/>
          <w:szCs w:val="28"/>
        </w:rPr>
        <w:t>в</w:t>
      </w:r>
      <w:r>
        <w:rPr>
          <w:rFonts w:ascii="Times New Roman" w:hAnsi="Times New Roman" w:cs="Times New Roman"/>
          <w:sz w:val="28"/>
          <w:szCs w:val="28"/>
        </w:rPr>
        <w:t xml:space="preserve"> пап</w:t>
      </w:r>
      <w:r w:rsidR="008827EA">
        <w:rPr>
          <w:rFonts w:ascii="Times New Roman" w:hAnsi="Times New Roman" w:cs="Times New Roman"/>
          <w:sz w:val="28"/>
          <w:szCs w:val="28"/>
        </w:rPr>
        <w:t>ку,</w:t>
      </w:r>
      <w:r>
        <w:rPr>
          <w:rFonts w:ascii="Times New Roman" w:hAnsi="Times New Roman" w:cs="Times New Roman"/>
          <w:sz w:val="28"/>
          <w:szCs w:val="28"/>
        </w:rPr>
        <w:t xml:space="preserve"> из которой был добавлен начальный файл. Вдобавок </w:t>
      </w:r>
      <w:r w:rsidR="008827EA">
        <w:rPr>
          <w:rFonts w:ascii="Times New Roman" w:hAnsi="Times New Roman" w:cs="Times New Roman"/>
          <w:sz w:val="28"/>
          <w:szCs w:val="28"/>
        </w:rPr>
        <w:t>имеется</w:t>
      </w:r>
      <w:r>
        <w:rPr>
          <w:rFonts w:ascii="Times New Roman" w:hAnsi="Times New Roman" w:cs="Times New Roman"/>
          <w:sz w:val="28"/>
          <w:szCs w:val="28"/>
        </w:rPr>
        <w:t xml:space="preserve"> меню с выбором для пользователя</w:t>
      </w:r>
      <w:r w:rsidRPr="008827EA">
        <w:rPr>
          <w:rFonts w:ascii="Times New Roman" w:hAnsi="Times New Roman" w:cs="Times New Roman"/>
          <w:sz w:val="28"/>
          <w:szCs w:val="28"/>
        </w:rPr>
        <w:t>:</w:t>
      </w:r>
    </w:p>
    <w:p w14:paraId="59A9A70A" w14:textId="77777777" w:rsidR="000330A3" w:rsidRPr="0077335E" w:rsidRDefault="000330A3" w:rsidP="0077335E">
      <w:pPr>
        <w:pStyle w:val="a1"/>
      </w:pPr>
      <w:r w:rsidRPr="0077335E">
        <w:t>открыть файл;</w:t>
      </w:r>
    </w:p>
    <w:p w14:paraId="5C7A2118" w14:textId="77777777" w:rsidR="000330A3" w:rsidRPr="0077335E" w:rsidRDefault="000330A3" w:rsidP="0077335E">
      <w:pPr>
        <w:pStyle w:val="a1"/>
      </w:pPr>
      <w:r w:rsidRPr="0077335E">
        <w:t>открыть папку;</w:t>
      </w:r>
    </w:p>
    <w:p w14:paraId="7E91E4DC" w14:textId="5FDFF566" w:rsidR="000330A3" w:rsidRPr="0077335E" w:rsidRDefault="000330A3" w:rsidP="0077335E">
      <w:pPr>
        <w:pStyle w:val="a1"/>
      </w:pPr>
      <w:r w:rsidRPr="0077335E">
        <w:t>отправить файл по почте.</w:t>
      </w:r>
    </w:p>
    <w:p w14:paraId="54400FEF" w14:textId="2A0C6217" w:rsidR="00302666" w:rsidRPr="00302666" w:rsidRDefault="00302666" w:rsidP="00145BE4">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26A7FCC0" w14:textId="51A579D7" w:rsidR="00022F87" w:rsidRDefault="00145BE4" w:rsidP="00145BE4">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sidR="00E9508E">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sidR="00E9508E">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sidR="00E9508E">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w:t>
      </w:r>
      <w:r w:rsidR="00341617" w:rsidRPr="00A73753">
        <w:rPr>
          <w:rFonts w:ascii="Times New Roman" w:hAnsi="Times New Roman" w:cs="Times New Roman"/>
          <w:sz w:val="28"/>
          <w:szCs w:val="28"/>
        </w:rPr>
        <w:t>отсутствие</w:t>
      </w:r>
      <w:r w:rsidRPr="00A73753">
        <w:rPr>
          <w:rFonts w:ascii="Times New Roman" w:hAnsi="Times New Roman" w:cs="Times New Roman"/>
          <w:sz w:val="28"/>
          <w:szCs w:val="28"/>
        </w:rPr>
        <w:t xml:space="preserve"> </w:t>
      </w:r>
      <w:r w:rsidR="00341617" w:rsidRPr="00A73753">
        <w:rPr>
          <w:rFonts w:ascii="Times New Roman" w:hAnsi="Times New Roman" w:cs="Times New Roman"/>
          <w:sz w:val="28"/>
          <w:szCs w:val="28"/>
        </w:rPr>
        <w:t>встроенного</w:t>
      </w:r>
      <w:r w:rsidRPr="00A73753">
        <w:rPr>
          <w:rFonts w:ascii="Times New Roman" w:hAnsi="Times New Roman" w:cs="Times New Roman"/>
          <w:sz w:val="28"/>
          <w:szCs w:val="28"/>
        </w:rPr>
        <w:t xml:space="preserve"> пользовательского интерфейса и руководства пользователя. </w:t>
      </w:r>
    </w:p>
    <w:p w14:paraId="2D52E05B" w14:textId="68004433" w:rsidR="00145BE4" w:rsidRPr="00B5349F" w:rsidRDefault="00145BE4" w:rsidP="00145BE4">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sidR="00B5349F">
        <w:rPr>
          <w:rFonts w:ascii="Times New Roman" w:hAnsi="Times New Roman" w:cs="Times New Roman"/>
          <w:sz w:val="28"/>
          <w:szCs w:val="28"/>
        </w:rPr>
        <w:t xml:space="preserve">В данной команде параметр </w:t>
      </w:r>
      <w:r w:rsidR="00B5349F" w:rsidRPr="00B5349F">
        <w:rPr>
          <w:rFonts w:ascii="Times New Roman" w:hAnsi="Times New Roman" w:cs="Times New Roman"/>
          <w:sz w:val="28"/>
          <w:szCs w:val="28"/>
        </w:rPr>
        <w:t>«-</w:t>
      </w:r>
      <w:r w:rsidR="00B5349F">
        <w:rPr>
          <w:rFonts w:ascii="Times New Roman" w:hAnsi="Times New Roman" w:cs="Times New Roman"/>
          <w:sz w:val="28"/>
          <w:szCs w:val="28"/>
          <w:lang w:val="en-US"/>
        </w:rPr>
        <w:t>t</w:t>
      </w:r>
      <w:r w:rsidR="00B5349F" w:rsidRPr="00B5349F">
        <w:rPr>
          <w:rFonts w:ascii="Times New Roman" w:hAnsi="Times New Roman" w:cs="Times New Roman"/>
          <w:sz w:val="28"/>
          <w:szCs w:val="28"/>
        </w:rPr>
        <w:t xml:space="preserve">» </w:t>
      </w:r>
      <w:r w:rsidR="00B5349F">
        <w:rPr>
          <w:rFonts w:ascii="Times New Roman" w:hAnsi="Times New Roman" w:cs="Times New Roman"/>
          <w:sz w:val="28"/>
          <w:szCs w:val="28"/>
        </w:rPr>
        <w:t>отвечает</w:t>
      </w:r>
      <w:r w:rsidR="00B5349F" w:rsidRPr="00B5349F">
        <w:rPr>
          <w:rFonts w:ascii="Times New Roman" w:hAnsi="Times New Roman" w:cs="Times New Roman"/>
          <w:sz w:val="28"/>
          <w:szCs w:val="28"/>
        </w:rPr>
        <w:t xml:space="preserve"> </w:t>
      </w:r>
      <w:r w:rsidR="00B5349F">
        <w:rPr>
          <w:rFonts w:ascii="Times New Roman" w:hAnsi="Times New Roman" w:cs="Times New Roman"/>
          <w:sz w:val="28"/>
          <w:szCs w:val="28"/>
        </w:rPr>
        <w:t xml:space="preserve">в какой формат будет преобразован файл, параметр </w:t>
      </w:r>
      <w:r w:rsidR="00B5349F" w:rsidRPr="00B5349F">
        <w:rPr>
          <w:rFonts w:ascii="Times New Roman" w:hAnsi="Times New Roman" w:cs="Times New Roman"/>
          <w:sz w:val="28"/>
          <w:szCs w:val="28"/>
        </w:rPr>
        <w:t>«-</w:t>
      </w:r>
      <w:r w:rsidR="00B5349F">
        <w:rPr>
          <w:rFonts w:ascii="Times New Roman" w:hAnsi="Times New Roman" w:cs="Times New Roman"/>
          <w:sz w:val="28"/>
          <w:szCs w:val="28"/>
          <w:lang w:val="en-US"/>
        </w:rPr>
        <w:t>f</w:t>
      </w:r>
      <w:r w:rsidR="00B5349F" w:rsidRPr="00B5349F">
        <w:rPr>
          <w:rFonts w:ascii="Times New Roman" w:hAnsi="Times New Roman" w:cs="Times New Roman"/>
          <w:sz w:val="28"/>
          <w:szCs w:val="28"/>
        </w:rPr>
        <w:t xml:space="preserve">» </w:t>
      </w:r>
      <w:r w:rsidR="00B5349F">
        <w:rPr>
          <w:rFonts w:ascii="Times New Roman" w:hAnsi="Times New Roman" w:cs="Times New Roman"/>
          <w:sz w:val="28"/>
          <w:szCs w:val="28"/>
        </w:rPr>
        <w:t>отвечает из какого формата будет преобразован файл</w:t>
      </w:r>
      <w:r w:rsidR="00B5349F" w:rsidRPr="00B5349F">
        <w:rPr>
          <w:rFonts w:ascii="Times New Roman" w:hAnsi="Times New Roman" w:cs="Times New Roman"/>
          <w:sz w:val="28"/>
          <w:szCs w:val="28"/>
        </w:rPr>
        <w:t>,</w:t>
      </w:r>
      <w:r w:rsidR="00B5349F">
        <w:rPr>
          <w:rFonts w:ascii="Times New Roman" w:hAnsi="Times New Roman" w:cs="Times New Roman"/>
          <w:sz w:val="28"/>
          <w:szCs w:val="28"/>
        </w:rPr>
        <w:t xml:space="preserve"> параметр</w:t>
      </w:r>
      <w:r w:rsidR="00B5349F" w:rsidRPr="00B5349F">
        <w:rPr>
          <w:rFonts w:ascii="Times New Roman" w:hAnsi="Times New Roman" w:cs="Times New Roman"/>
          <w:sz w:val="28"/>
          <w:szCs w:val="28"/>
        </w:rPr>
        <w:t xml:space="preserve"> «</w:t>
      </w:r>
      <w:r w:rsidR="00B5349F">
        <w:rPr>
          <w:rFonts w:ascii="Times New Roman" w:hAnsi="Times New Roman" w:cs="Times New Roman"/>
          <w:sz w:val="28"/>
          <w:szCs w:val="28"/>
        </w:rPr>
        <w:t>-</w:t>
      </w:r>
      <w:r w:rsidR="00B5349F">
        <w:rPr>
          <w:rFonts w:ascii="Times New Roman" w:hAnsi="Times New Roman" w:cs="Times New Roman"/>
          <w:sz w:val="28"/>
          <w:szCs w:val="28"/>
          <w:lang w:val="en-US"/>
        </w:rPr>
        <w:t>o</w:t>
      </w:r>
      <w:r w:rsidR="00B5349F" w:rsidRPr="00B5349F">
        <w:rPr>
          <w:rFonts w:ascii="Times New Roman" w:hAnsi="Times New Roman" w:cs="Times New Roman"/>
          <w:sz w:val="28"/>
          <w:szCs w:val="28"/>
        </w:rPr>
        <w:t xml:space="preserve">» </w:t>
      </w:r>
      <w:r w:rsidR="00B5349F">
        <w:rPr>
          <w:rFonts w:ascii="Times New Roman" w:hAnsi="Times New Roman" w:cs="Times New Roman"/>
          <w:sz w:val="28"/>
          <w:szCs w:val="28"/>
        </w:rPr>
        <w:t>отвечает за название преобразованного файла</w:t>
      </w:r>
      <w:r w:rsidR="004251D2" w:rsidRPr="004251D2">
        <w:rPr>
          <w:rFonts w:ascii="Times New Roman" w:hAnsi="Times New Roman" w:cs="Times New Roman"/>
          <w:sz w:val="28"/>
          <w:szCs w:val="28"/>
        </w:rPr>
        <w:t xml:space="preserve"> </w:t>
      </w:r>
      <w:r w:rsidR="00073075" w:rsidRPr="00073075">
        <w:rPr>
          <w:rFonts w:ascii="Times New Roman" w:hAnsi="Times New Roman" w:cs="Times New Roman"/>
          <w:sz w:val="28"/>
          <w:szCs w:val="28"/>
        </w:rPr>
        <w:t>[5</w:t>
      </w:r>
      <w:r w:rsidR="00073075" w:rsidRPr="005B3923">
        <w:rPr>
          <w:rFonts w:ascii="Times New Roman" w:hAnsi="Times New Roman" w:cs="Times New Roman"/>
          <w:sz w:val="28"/>
          <w:szCs w:val="28"/>
        </w:rPr>
        <w:t>]</w:t>
      </w:r>
      <w:r w:rsidR="00B5349F">
        <w:rPr>
          <w:rFonts w:ascii="Times New Roman" w:hAnsi="Times New Roman" w:cs="Times New Roman"/>
          <w:sz w:val="28"/>
          <w:szCs w:val="28"/>
        </w:rPr>
        <w:t>.</w:t>
      </w:r>
    </w:p>
    <w:p w14:paraId="5F75D687" w14:textId="0EB67D17" w:rsidR="00145BE4" w:rsidRPr="004E55B2" w:rsidRDefault="007D04C8" w:rsidP="001571D1">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09E9A65D" wp14:editId="55E6B9BB">
            <wp:extent cx="5940425" cy="1713584"/>
            <wp:effectExtent l="0" t="0" r="3175"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6CAB4AA7" w14:textId="38D55DD1" w:rsidR="008827EA" w:rsidRPr="00B5349F" w:rsidRDefault="00145BE4" w:rsidP="007E3233">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14 </w:t>
      </w:r>
      <w:r w:rsidR="00341617" w:rsidRPr="004E55B2">
        <w:rPr>
          <w:rFonts w:ascii="Times New Roman" w:hAnsi="Times New Roman" w:cs="Times New Roman"/>
          <w:sz w:val="28"/>
          <w:szCs w:val="28"/>
        </w:rPr>
        <w:t>—</w:t>
      </w:r>
      <w:r w:rsidR="00341617" w:rsidRPr="007E3233">
        <w:rPr>
          <w:rFonts w:ascii="Times New Roman" w:hAnsi="Times New Roman" w:cs="Times New Roman"/>
          <w:sz w:val="28"/>
          <w:szCs w:val="28"/>
        </w:rPr>
        <w:t xml:space="preserve"> </w:t>
      </w:r>
      <w:r w:rsidR="00341617"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4EF9F599" w14:textId="77777777" w:rsidR="00E9508E" w:rsidRPr="00A73753" w:rsidRDefault="00E9508E" w:rsidP="00E9508E">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7DADA2C0" w14:textId="1ED999CD" w:rsidR="00145BE4" w:rsidRPr="007D04C8" w:rsidRDefault="007D04C8" w:rsidP="001571D1">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1CEE06DF" wp14:editId="728A51BB">
            <wp:extent cx="5877745" cy="51442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09499ADC" w14:textId="44BD0EAA" w:rsidR="00145BE4" w:rsidRPr="007E3233" w:rsidRDefault="00145BE4" w:rsidP="007E3233">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15 </w:t>
      </w:r>
      <w:r w:rsidR="00341617" w:rsidRPr="004E55B2">
        <w:rPr>
          <w:rFonts w:ascii="Times New Roman" w:hAnsi="Times New Roman" w:cs="Times New Roman"/>
          <w:sz w:val="28"/>
          <w:szCs w:val="28"/>
        </w:rPr>
        <w:t>—</w:t>
      </w:r>
      <w:r w:rsidR="00341617" w:rsidRPr="007E3233">
        <w:rPr>
          <w:rFonts w:ascii="Times New Roman" w:hAnsi="Times New Roman" w:cs="Times New Roman"/>
          <w:sz w:val="28"/>
          <w:szCs w:val="28"/>
        </w:rPr>
        <w:t xml:space="preserve"> </w:t>
      </w:r>
      <w:r w:rsidR="00341617"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67C6AE2E" w14:textId="0B5C865D" w:rsidR="00145BE4" w:rsidRPr="007D04C8" w:rsidRDefault="007D04C8" w:rsidP="007D04C8">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779B554E" wp14:editId="1D248208">
            <wp:extent cx="4629796" cy="3629532"/>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4C1506C2" w14:textId="040AF673" w:rsidR="00145BE4" w:rsidRPr="004E55B2" w:rsidRDefault="00145BE4" w:rsidP="007E3233">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16 </w:t>
      </w:r>
      <w:r w:rsidR="00341617" w:rsidRPr="004E55B2">
        <w:rPr>
          <w:rFonts w:ascii="Times New Roman" w:hAnsi="Times New Roman" w:cs="Times New Roman"/>
          <w:sz w:val="28"/>
          <w:szCs w:val="28"/>
        </w:rPr>
        <w:t>—</w:t>
      </w:r>
      <w:r w:rsidR="00341617" w:rsidRPr="007E3233">
        <w:rPr>
          <w:rFonts w:ascii="Times New Roman" w:hAnsi="Times New Roman" w:cs="Times New Roman"/>
          <w:sz w:val="28"/>
          <w:szCs w:val="28"/>
        </w:rPr>
        <w:t xml:space="preserve"> </w:t>
      </w:r>
      <w:r w:rsidR="00341617"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5DB11778" w14:textId="13ECC5E2" w:rsidR="00145BE4" w:rsidRPr="007D04C8" w:rsidRDefault="007D04C8" w:rsidP="007D04C8">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7D701DA1" wp14:editId="336BFE74">
            <wp:extent cx="5940425" cy="3286125"/>
            <wp:effectExtent l="0" t="0" r="317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4296C6BC" w14:textId="10A4566E" w:rsidR="00145BE4" w:rsidRPr="00D37B7A" w:rsidRDefault="00145BE4" w:rsidP="007E3233">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17 </w:t>
      </w:r>
      <w:r w:rsidR="00341617" w:rsidRPr="004E55B2">
        <w:rPr>
          <w:rFonts w:ascii="Times New Roman" w:hAnsi="Times New Roman" w:cs="Times New Roman"/>
          <w:sz w:val="28"/>
          <w:szCs w:val="28"/>
        </w:rPr>
        <w:t>—</w:t>
      </w:r>
      <w:r w:rsidR="00341617" w:rsidRPr="007E3233">
        <w:rPr>
          <w:rFonts w:ascii="Times New Roman" w:hAnsi="Times New Roman" w:cs="Times New Roman"/>
          <w:sz w:val="28"/>
          <w:szCs w:val="28"/>
        </w:rPr>
        <w:t xml:space="preserve"> </w:t>
      </w:r>
      <w:r w:rsidR="00341617"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2AB84FD7" w14:textId="05AB812E" w:rsidR="00302666" w:rsidRDefault="00302666" w:rsidP="00CA0BF6">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77C98FE3" w14:textId="5060C026" w:rsidR="00E9508E" w:rsidRDefault="00145BE4" w:rsidP="00CA0BF6">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sidR="00E9508E">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sidR="00E9508E">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sidR="00E9508E">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sidR="00E9508E">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1264C8AB" w14:textId="36B5CEC1" w:rsidR="00145BE4" w:rsidRPr="00A73753" w:rsidRDefault="00145BE4" w:rsidP="00CA0BF6">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sidR="00E9508E">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3F730EA1" w14:textId="313420DB" w:rsidR="00145BE4" w:rsidRDefault="00145BE4" w:rsidP="006A576D">
      <w:pPr>
        <w:pStyle w:val="a1"/>
        <w:numPr>
          <w:ilvl w:val="0"/>
          <w:numId w:val="22"/>
        </w:numPr>
        <w:ind w:left="0" w:firstLine="709"/>
      </w:pPr>
      <w:r w:rsidRPr="00A73753">
        <w:t>нужен постоянный доступ к интернету</w:t>
      </w:r>
      <w:r w:rsidR="008827EA">
        <w:t>;</w:t>
      </w:r>
    </w:p>
    <w:p w14:paraId="37DD50F1" w14:textId="63021C1D" w:rsidR="000330A3" w:rsidRPr="00A73753" w:rsidRDefault="000330A3" w:rsidP="006A576D">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28E01D3C" w14:textId="51E5073E" w:rsidR="00145BE4" w:rsidRPr="004E55B2" w:rsidRDefault="00145BE4" w:rsidP="00145BE4">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 xml:space="preserve">На рисунке </w:t>
      </w:r>
      <w:r w:rsidR="00341617" w:rsidRPr="004E55B2">
        <w:rPr>
          <w:rFonts w:ascii="Times New Roman" w:hAnsi="Times New Roman" w:cs="Times New Roman"/>
          <w:sz w:val="28"/>
          <w:szCs w:val="28"/>
        </w:rPr>
        <w:t>19 представлен</w:t>
      </w:r>
      <w:r w:rsidRPr="004E55B2">
        <w:rPr>
          <w:rFonts w:ascii="Times New Roman" w:hAnsi="Times New Roman" w:cs="Times New Roman"/>
          <w:sz w:val="28"/>
          <w:szCs w:val="28"/>
        </w:rPr>
        <w:t xml:space="preserve"> интерфейс скачивания преобразованного файла.</w:t>
      </w:r>
    </w:p>
    <w:p w14:paraId="38CE4118" w14:textId="77777777" w:rsidR="00145BE4" w:rsidRPr="004E55B2" w:rsidRDefault="00145BE4" w:rsidP="007D04C8">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51109A6D" wp14:editId="0501184D">
            <wp:extent cx="5940425" cy="4436110"/>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5BA3F555" w14:textId="23B67C75" w:rsidR="00145BE4" w:rsidRPr="004E55B2" w:rsidRDefault="00145BE4" w:rsidP="007E3233">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sidR="00341617" w:rsidRPr="004E55B2">
        <w:rPr>
          <w:rFonts w:ascii="Times New Roman" w:hAnsi="Times New Roman" w:cs="Times New Roman"/>
          <w:sz w:val="28"/>
          <w:szCs w:val="28"/>
        </w:rPr>
        <w:t>18 —</w:t>
      </w:r>
      <w:r w:rsidR="00341617" w:rsidRPr="007E3233">
        <w:rPr>
          <w:rFonts w:ascii="Times New Roman" w:hAnsi="Times New Roman" w:cs="Times New Roman"/>
          <w:sz w:val="28"/>
          <w:szCs w:val="28"/>
        </w:rPr>
        <w:t xml:space="preserve"> </w:t>
      </w:r>
      <w:r w:rsidR="00341617" w:rsidRPr="00FE14EE">
        <w:rPr>
          <w:rFonts w:ascii="Times New Roman" w:hAnsi="Times New Roman" w:cs="Times New Roman"/>
          <w:sz w:val="28"/>
          <w:szCs w:val="28"/>
        </w:rPr>
        <w:t>Интерфейс</w:t>
      </w:r>
      <w:r w:rsidRPr="00FE14EE">
        <w:rPr>
          <w:rFonts w:ascii="Times New Roman" w:hAnsi="Times New Roman" w:cs="Times New Roman"/>
          <w:sz w:val="28"/>
          <w:szCs w:val="28"/>
        </w:rPr>
        <w:t xml:space="preserve"> сайта для преобразования файлов</w:t>
      </w:r>
    </w:p>
    <w:p w14:paraId="3C079FE3" w14:textId="12901E6D" w:rsidR="00145BE4" w:rsidRPr="004E55B2" w:rsidRDefault="007D04C8" w:rsidP="007D04C8">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3DEBEA47" wp14:editId="7DCEA715">
            <wp:extent cx="5940425" cy="132270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0B8D916C" w14:textId="330C776B" w:rsidR="00145BE4" w:rsidRDefault="00145BE4" w:rsidP="007E3233">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sidR="00341617" w:rsidRPr="004E55B2">
        <w:rPr>
          <w:rFonts w:ascii="Times New Roman" w:hAnsi="Times New Roman" w:cs="Times New Roman"/>
          <w:sz w:val="28"/>
          <w:szCs w:val="28"/>
        </w:rPr>
        <w:t>19 —</w:t>
      </w:r>
      <w:r w:rsidR="00341617" w:rsidRPr="007E3233">
        <w:rPr>
          <w:rFonts w:ascii="Times New Roman" w:hAnsi="Times New Roman" w:cs="Times New Roman"/>
          <w:sz w:val="28"/>
          <w:szCs w:val="28"/>
        </w:rPr>
        <w:t xml:space="preserve"> </w:t>
      </w:r>
      <w:r w:rsidR="00341617"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600F3FA5" w14:textId="0FE9440B" w:rsidR="00302666" w:rsidRDefault="00302666" w:rsidP="00302666">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5CF61305" w14:textId="5CCDD91E" w:rsidR="00145BE4" w:rsidRDefault="00CA0BF6" w:rsidP="006A576D">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xml:space="preserve">. Но одним из минусов использования данных ПО является </w:t>
      </w:r>
      <w:r w:rsidR="00E9508E">
        <w:rPr>
          <w:rFonts w:ascii="Times New Roman" w:hAnsi="Times New Roman" w:cs="Times New Roman"/>
          <w:sz w:val="28"/>
          <w:szCs w:val="28"/>
        </w:rPr>
        <w:t>возможность искажения</w:t>
      </w:r>
      <w:r>
        <w:rPr>
          <w:rFonts w:ascii="Times New Roman" w:hAnsi="Times New Roman" w:cs="Times New Roman"/>
          <w:sz w:val="28"/>
          <w:szCs w:val="28"/>
        </w:rPr>
        <w:t xml:space="preserve"> форматирования документов</w:t>
      </w:r>
      <w:r w:rsidR="00E9508E">
        <w:rPr>
          <w:rFonts w:ascii="Times New Roman" w:hAnsi="Times New Roman" w:cs="Times New Roman"/>
          <w:sz w:val="28"/>
          <w:szCs w:val="28"/>
        </w:rPr>
        <w:t>. Как правило, для таких приложений недоступна пакетная обработка документов.</w:t>
      </w:r>
    </w:p>
    <w:p w14:paraId="462193A6" w14:textId="2CF0E3FF" w:rsidR="00CA0BF6" w:rsidRPr="00CA0BF6" w:rsidRDefault="00CA0BF6" w:rsidP="006A576D">
      <w:pPr>
        <w:spacing w:after="0" w:line="360" w:lineRule="auto"/>
        <w:ind w:firstLine="709"/>
        <w:jc w:val="both"/>
        <w:rPr>
          <w:b/>
          <w:bCs/>
        </w:rPr>
      </w:pPr>
      <w:r>
        <w:rPr>
          <w:rFonts w:ascii="Times New Roman" w:hAnsi="Times New Roman" w:cs="Times New Roman"/>
          <w:sz w:val="28"/>
          <w:szCs w:val="28"/>
        </w:rPr>
        <w:t>Вдобавок существу</w:t>
      </w:r>
      <w:r w:rsidR="004A5C2C">
        <w:rPr>
          <w:rFonts w:ascii="Times New Roman" w:hAnsi="Times New Roman" w:cs="Times New Roman"/>
          <w:sz w:val="28"/>
          <w:szCs w:val="28"/>
        </w:rPr>
        <w:t>ют некоторые программы</w:t>
      </w:r>
      <w:r w:rsidR="00E9508E">
        <w:rPr>
          <w:rFonts w:ascii="Times New Roman" w:hAnsi="Times New Roman" w:cs="Times New Roman"/>
          <w:sz w:val="28"/>
          <w:szCs w:val="28"/>
        </w:rPr>
        <w:t>,</w:t>
      </w:r>
      <w:r w:rsidR="004A5C2C">
        <w:rPr>
          <w:rFonts w:ascii="Times New Roman" w:hAnsi="Times New Roman" w:cs="Times New Roman"/>
          <w:sz w:val="28"/>
          <w:szCs w:val="28"/>
        </w:rPr>
        <w:t xml:space="preserve"> которые могли бы </w:t>
      </w:r>
      <w:r w:rsidR="00341617">
        <w:rPr>
          <w:rFonts w:ascii="Times New Roman" w:hAnsi="Times New Roman" w:cs="Times New Roman"/>
          <w:sz w:val="28"/>
          <w:szCs w:val="28"/>
        </w:rPr>
        <w:t>справляется</w:t>
      </w:r>
      <w:r w:rsidR="004A5C2C">
        <w:rPr>
          <w:rFonts w:ascii="Times New Roman" w:hAnsi="Times New Roman" w:cs="Times New Roman"/>
          <w:sz w:val="28"/>
          <w:szCs w:val="28"/>
        </w:rPr>
        <w:t xml:space="preserve"> с данной задачей, но в силу того</w:t>
      </w:r>
      <w:r w:rsidR="00E9508E">
        <w:rPr>
          <w:rFonts w:ascii="Times New Roman" w:hAnsi="Times New Roman" w:cs="Times New Roman"/>
          <w:sz w:val="28"/>
          <w:szCs w:val="28"/>
        </w:rPr>
        <w:t>,</w:t>
      </w:r>
      <w:r w:rsidR="004A5C2C">
        <w:rPr>
          <w:rFonts w:ascii="Times New Roman" w:hAnsi="Times New Roman" w:cs="Times New Roman"/>
          <w:sz w:val="28"/>
          <w:szCs w:val="28"/>
        </w:rPr>
        <w:t xml:space="preserve"> что их поддержка закончилась</w:t>
      </w:r>
      <w:r w:rsidR="00E9508E">
        <w:rPr>
          <w:rFonts w:ascii="Times New Roman" w:hAnsi="Times New Roman" w:cs="Times New Roman"/>
          <w:sz w:val="28"/>
          <w:szCs w:val="28"/>
        </w:rPr>
        <w:t>,</w:t>
      </w:r>
      <w:r w:rsidR="004A5C2C">
        <w:rPr>
          <w:rFonts w:ascii="Times New Roman" w:hAnsi="Times New Roman" w:cs="Times New Roman"/>
          <w:sz w:val="28"/>
          <w:szCs w:val="28"/>
        </w:rPr>
        <w:t xml:space="preserve"> </w:t>
      </w:r>
      <w:r w:rsidR="004A5C2C">
        <w:rPr>
          <w:rFonts w:ascii="Times New Roman" w:hAnsi="Times New Roman" w:cs="Times New Roman"/>
          <w:sz w:val="28"/>
          <w:szCs w:val="28"/>
        </w:rPr>
        <w:lastRenderedPageBreak/>
        <w:t xml:space="preserve">использование их может привести так же к </w:t>
      </w:r>
      <w:r w:rsidR="00E9508E">
        <w:rPr>
          <w:rFonts w:ascii="Times New Roman" w:hAnsi="Times New Roman" w:cs="Times New Roman"/>
          <w:sz w:val="28"/>
          <w:szCs w:val="28"/>
        </w:rPr>
        <w:t>искажению</w:t>
      </w:r>
      <w:r w:rsidR="004A5C2C">
        <w:rPr>
          <w:rFonts w:ascii="Times New Roman" w:hAnsi="Times New Roman" w:cs="Times New Roman"/>
          <w:sz w:val="28"/>
          <w:szCs w:val="28"/>
        </w:rPr>
        <w:t xml:space="preserve"> форматирования и </w:t>
      </w:r>
      <w:r w:rsidR="00E9508E">
        <w:rPr>
          <w:rFonts w:ascii="Times New Roman" w:hAnsi="Times New Roman" w:cs="Times New Roman"/>
          <w:sz w:val="28"/>
          <w:szCs w:val="28"/>
        </w:rPr>
        <w:t xml:space="preserve">некорректному </w:t>
      </w:r>
      <w:r w:rsidR="004A5C2C">
        <w:rPr>
          <w:rFonts w:ascii="Times New Roman" w:hAnsi="Times New Roman" w:cs="Times New Roman"/>
          <w:sz w:val="28"/>
          <w:szCs w:val="28"/>
        </w:rPr>
        <w:t>преобразовани</w:t>
      </w:r>
      <w:r w:rsidR="00E9508E">
        <w:rPr>
          <w:rFonts w:ascii="Times New Roman" w:hAnsi="Times New Roman" w:cs="Times New Roman"/>
          <w:sz w:val="28"/>
          <w:szCs w:val="28"/>
        </w:rPr>
        <w:t>ю</w:t>
      </w:r>
      <w:r w:rsidR="004A5C2C">
        <w:rPr>
          <w:rFonts w:ascii="Times New Roman" w:hAnsi="Times New Roman" w:cs="Times New Roman"/>
          <w:sz w:val="28"/>
          <w:szCs w:val="28"/>
        </w:rPr>
        <w:t xml:space="preserve"> файлов.</w:t>
      </w:r>
    </w:p>
    <w:p w14:paraId="2A6536B9" w14:textId="56A55E24" w:rsidR="007D3DB0" w:rsidRPr="007D3DB0" w:rsidRDefault="00022F87" w:rsidP="006A576D">
      <w:pPr>
        <w:pStyle w:val="Heading2"/>
      </w:pPr>
      <w:bookmarkStart w:id="33" w:name="_Toc73194778"/>
      <w:bookmarkStart w:id="34" w:name="_Toc73194873"/>
      <w:bookmarkStart w:id="35" w:name="_Toc73195079"/>
      <w:bookmarkStart w:id="36" w:name="_Toc73195106"/>
      <w:bookmarkStart w:id="37" w:name="_Toc73311448"/>
      <w:r>
        <w:t>Т</w:t>
      </w:r>
      <w:r w:rsidR="00E9508E">
        <w:t>р</w:t>
      </w:r>
      <w:r>
        <w:t>ебования к возможностям ПО</w:t>
      </w:r>
      <w:bookmarkEnd w:id="33"/>
      <w:bookmarkEnd w:id="34"/>
      <w:bookmarkEnd w:id="35"/>
      <w:bookmarkEnd w:id="36"/>
      <w:bookmarkEnd w:id="37"/>
    </w:p>
    <w:p w14:paraId="5E709F47" w14:textId="77777777" w:rsidR="00E9508E" w:rsidRDefault="00B4432C" w:rsidP="00BA0B2A">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w:t>
      </w:r>
      <w:r w:rsidR="00022F87">
        <w:rPr>
          <w:rFonts w:ascii="Times New Roman" w:hAnsi="Times New Roman" w:cs="Times New Roman"/>
          <w:sz w:val="28"/>
          <w:szCs w:val="28"/>
        </w:rPr>
        <w:t>какими возможностями</w:t>
      </w:r>
      <w:r>
        <w:rPr>
          <w:rFonts w:ascii="Times New Roman" w:hAnsi="Times New Roman" w:cs="Times New Roman"/>
          <w:sz w:val="28"/>
          <w:szCs w:val="28"/>
        </w:rPr>
        <w:t xml:space="preserve"> </w:t>
      </w:r>
      <w:r w:rsidR="00022F87">
        <w:rPr>
          <w:rFonts w:ascii="Times New Roman" w:hAnsi="Times New Roman" w:cs="Times New Roman"/>
          <w:sz w:val="28"/>
          <w:szCs w:val="28"/>
        </w:rPr>
        <w:t>должно обладать</w:t>
      </w:r>
      <w:r w:rsidR="00E9508E">
        <w:rPr>
          <w:rFonts w:ascii="Times New Roman" w:hAnsi="Times New Roman" w:cs="Times New Roman"/>
          <w:sz w:val="28"/>
          <w:szCs w:val="28"/>
        </w:rPr>
        <w:t xml:space="preserve"> разрабатываемое программное обеспечение</w:t>
      </w:r>
      <w:r w:rsidR="00022F87">
        <w:rPr>
          <w:rFonts w:ascii="Times New Roman" w:hAnsi="Times New Roman" w:cs="Times New Roman"/>
          <w:sz w:val="28"/>
          <w:szCs w:val="28"/>
        </w:rPr>
        <w:t>,</w:t>
      </w:r>
      <w:r>
        <w:rPr>
          <w:rFonts w:ascii="Times New Roman" w:hAnsi="Times New Roman" w:cs="Times New Roman"/>
          <w:sz w:val="28"/>
          <w:szCs w:val="28"/>
        </w:rPr>
        <w:t xml:space="preserve"> </w:t>
      </w:r>
      <w:r w:rsidR="00436897">
        <w:rPr>
          <w:rFonts w:ascii="Times New Roman" w:hAnsi="Times New Roman" w:cs="Times New Roman"/>
          <w:sz w:val="28"/>
          <w:szCs w:val="28"/>
        </w:rPr>
        <w:t xml:space="preserve">нужно рассмотреть все варианты использования </w:t>
      </w:r>
      <w:r w:rsidR="00E9508E">
        <w:rPr>
          <w:rFonts w:ascii="Times New Roman" w:hAnsi="Times New Roman" w:cs="Times New Roman"/>
          <w:sz w:val="28"/>
          <w:szCs w:val="28"/>
        </w:rPr>
        <w:t>его пользователем</w:t>
      </w:r>
      <w:r w:rsidR="00436897">
        <w:rPr>
          <w:rFonts w:ascii="Times New Roman" w:hAnsi="Times New Roman" w:cs="Times New Roman"/>
          <w:sz w:val="28"/>
          <w:szCs w:val="28"/>
        </w:rPr>
        <w:t xml:space="preserve">. </w:t>
      </w:r>
    </w:p>
    <w:p w14:paraId="791585BA" w14:textId="17B906B9" w:rsidR="007D3DB0" w:rsidRDefault="00436897" w:rsidP="00BA0B2A">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w:t>
      </w:r>
      <w:r w:rsidR="00E9508E">
        <w:rPr>
          <w:rFonts w:ascii="Times New Roman" w:hAnsi="Times New Roman" w:cs="Times New Roman"/>
          <w:sz w:val="28"/>
          <w:szCs w:val="28"/>
        </w:rPr>
        <w:t>построена</w:t>
      </w:r>
      <w:r>
        <w:rPr>
          <w:rFonts w:ascii="Times New Roman" w:hAnsi="Times New Roman" w:cs="Times New Roman"/>
          <w:sz w:val="28"/>
          <w:szCs w:val="28"/>
        </w:rPr>
        <w:t xml:space="preserve"> диаграмма </w:t>
      </w:r>
      <w:r w:rsidR="00E9508E">
        <w:rPr>
          <w:rFonts w:ascii="Times New Roman" w:hAnsi="Times New Roman" w:cs="Times New Roman"/>
          <w:sz w:val="28"/>
          <w:szCs w:val="28"/>
        </w:rPr>
        <w:t xml:space="preserve">вариантов </w:t>
      </w:r>
      <w:r>
        <w:rPr>
          <w:rFonts w:ascii="Times New Roman" w:hAnsi="Times New Roman" w:cs="Times New Roman"/>
          <w:sz w:val="28"/>
          <w:szCs w:val="28"/>
        </w:rPr>
        <w:t>использования</w:t>
      </w:r>
      <w:r w:rsidR="00E9508E">
        <w:rPr>
          <w:rFonts w:ascii="Times New Roman" w:hAnsi="Times New Roman" w:cs="Times New Roman"/>
          <w:sz w:val="28"/>
          <w:szCs w:val="28"/>
        </w:rPr>
        <w:t xml:space="preserve">. Данная диаграмма </w:t>
      </w:r>
      <w:r>
        <w:rPr>
          <w:rFonts w:ascii="Times New Roman" w:hAnsi="Times New Roman" w:cs="Times New Roman"/>
          <w:sz w:val="28"/>
          <w:szCs w:val="28"/>
        </w:rPr>
        <w:t>представлена на рисунке 2</w:t>
      </w:r>
      <w:r w:rsidR="00EF298B">
        <w:rPr>
          <w:rFonts w:ascii="Times New Roman" w:hAnsi="Times New Roman" w:cs="Times New Roman"/>
          <w:sz w:val="28"/>
          <w:szCs w:val="28"/>
        </w:rPr>
        <w:t>0</w:t>
      </w:r>
      <w:r>
        <w:rPr>
          <w:rFonts w:ascii="Times New Roman" w:hAnsi="Times New Roman" w:cs="Times New Roman"/>
          <w:sz w:val="28"/>
          <w:szCs w:val="28"/>
        </w:rPr>
        <w:t xml:space="preserve">. </w:t>
      </w:r>
    </w:p>
    <w:p w14:paraId="7DC63E98" w14:textId="0C9F9CC9" w:rsidR="00436897" w:rsidRDefault="00EC7E83" w:rsidP="007D04C8">
      <w:pPr>
        <w:spacing w:line="360" w:lineRule="auto"/>
        <w:jc w:val="center"/>
        <w:rPr>
          <w:rFonts w:ascii="Times New Roman" w:hAnsi="Times New Roman" w:cs="Times New Roman"/>
          <w:sz w:val="28"/>
          <w:szCs w:val="28"/>
        </w:rPr>
      </w:pPr>
      <w:r>
        <w:rPr>
          <w:noProof/>
        </w:rPr>
        <w:drawing>
          <wp:inline distT="0" distB="0" distL="0" distR="0" wp14:anchorId="0CF9D8A0" wp14:editId="29C1D89C">
            <wp:extent cx="2752090" cy="4295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027018D7" w14:textId="1F782E88" w:rsidR="00E9508E" w:rsidRDefault="00436897" w:rsidP="007E3233">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00341617" w:rsidRPr="00A65296">
        <w:rPr>
          <w:rFonts w:ascii="Times New Roman" w:hAnsi="Times New Roman" w:cs="Times New Roman"/>
          <w:sz w:val="28"/>
          <w:szCs w:val="28"/>
        </w:rPr>
        <w:t>2</w:t>
      </w:r>
      <w:r w:rsidR="00341617">
        <w:rPr>
          <w:rFonts w:ascii="Times New Roman" w:hAnsi="Times New Roman" w:cs="Times New Roman"/>
          <w:sz w:val="28"/>
          <w:szCs w:val="28"/>
        </w:rPr>
        <w:t>0</w:t>
      </w:r>
      <w:r w:rsidR="00341617"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6CA374AE" w14:textId="14D65706" w:rsidR="00436897" w:rsidRDefault="00436897" w:rsidP="00D37B7A">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r w:rsidR="001626BD">
        <w:rPr>
          <w:rFonts w:ascii="Times New Roman" w:hAnsi="Times New Roman" w:cs="Times New Roman"/>
          <w:sz w:val="28"/>
          <w:szCs w:val="28"/>
        </w:rPr>
        <w:t>.</w:t>
      </w:r>
    </w:p>
    <w:p w14:paraId="10DCA9C0" w14:textId="52E16E8A" w:rsidR="00436897" w:rsidRPr="00436897" w:rsidRDefault="00436897" w:rsidP="00D37B7A">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sidR="00EC7E83">
        <w:rPr>
          <w:rFonts w:ascii="Times New Roman" w:hAnsi="Times New Roman" w:cs="Times New Roman"/>
          <w:sz w:val="28"/>
          <w:szCs w:val="28"/>
        </w:rPr>
        <w:t>.</w:t>
      </w:r>
    </w:p>
    <w:p w14:paraId="55052AB4" w14:textId="1F3991D9" w:rsidR="00EC7E83" w:rsidRPr="00EC7E83" w:rsidRDefault="00EC7E83" w:rsidP="00EC7E83">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5D367358" w14:textId="77777777" w:rsidR="00436897" w:rsidRPr="00436897" w:rsidRDefault="00436897" w:rsidP="00D37B7A">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3831D658" w14:textId="4805D00B" w:rsidR="00436897" w:rsidRPr="00436897" w:rsidRDefault="00436897" w:rsidP="00D37B7A">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sidR="00A71A66">
        <w:rPr>
          <w:rFonts w:ascii="Times New Roman" w:hAnsi="Times New Roman" w:cs="Times New Roman"/>
          <w:sz w:val="28"/>
          <w:szCs w:val="28"/>
        </w:rPr>
        <w:t>.</w:t>
      </w:r>
    </w:p>
    <w:p w14:paraId="67ACE382" w14:textId="2E1E3598" w:rsidR="00487865" w:rsidRDefault="00487865" w:rsidP="006A576D">
      <w:pPr>
        <w:pStyle w:val="Heading2"/>
      </w:pPr>
      <w:bookmarkStart w:id="38" w:name="_Toc73194779"/>
      <w:bookmarkStart w:id="39" w:name="_Toc73194874"/>
      <w:bookmarkStart w:id="40" w:name="_Toc73195080"/>
      <w:bookmarkStart w:id="41" w:name="_Toc73195107"/>
      <w:bookmarkStart w:id="42" w:name="_Toc73311449"/>
      <w:r w:rsidRPr="004E55B2">
        <w:t>Требования к системе</w:t>
      </w:r>
      <w:bookmarkEnd w:id="38"/>
      <w:bookmarkEnd w:id="39"/>
      <w:bookmarkEnd w:id="40"/>
      <w:bookmarkEnd w:id="41"/>
      <w:bookmarkEnd w:id="42"/>
    </w:p>
    <w:p w14:paraId="376D87D2" w14:textId="4EC6B646" w:rsidR="00E9508E" w:rsidRPr="00E9508E" w:rsidRDefault="00E9508E" w:rsidP="00E9508E">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22F44FC1" w14:textId="1344219D" w:rsidR="00302666" w:rsidRDefault="00302666" w:rsidP="00487865">
      <w:pPr>
        <w:pStyle w:val="a4"/>
      </w:pPr>
      <w:r w:rsidRPr="00302666">
        <w:t>1.6.1</w:t>
      </w:r>
      <w:r>
        <w:tab/>
      </w:r>
      <w:r w:rsidRPr="00302666">
        <w:t>Функциональные требования</w:t>
      </w:r>
    </w:p>
    <w:p w14:paraId="18992766" w14:textId="774EBEA2" w:rsidR="00487865" w:rsidRPr="004E55B2" w:rsidRDefault="00487865" w:rsidP="00487865">
      <w:pPr>
        <w:pStyle w:val="a4"/>
      </w:pPr>
      <w:r w:rsidRPr="004E55B2">
        <w:t>Основные требования:</w:t>
      </w:r>
    </w:p>
    <w:p w14:paraId="12AD9A1C" w14:textId="187DBE10" w:rsidR="002708BA" w:rsidRPr="004E55B2" w:rsidRDefault="007F4BB4" w:rsidP="000330A3">
      <w:pPr>
        <w:pStyle w:val="a1"/>
      </w:pPr>
      <w:bookmarkStart w:id="43" w:name="_Hlk70305859"/>
      <w:r>
        <w:t>п</w:t>
      </w:r>
      <w:r w:rsidR="001E4C84" w:rsidRPr="001E4C84">
        <w:t>редоставлять возможность загружать файлы docx в программу</w:t>
      </w:r>
      <w:bookmarkEnd w:id="43"/>
      <w:r w:rsidR="001626BD">
        <w:t>;</w:t>
      </w:r>
    </w:p>
    <w:p w14:paraId="059093A8" w14:textId="7B9F1234" w:rsidR="00BA0B2A" w:rsidRDefault="008104B0" w:rsidP="000330A3">
      <w:pPr>
        <w:pStyle w:val="a1"/>
      </w:pPr>
      <w:r>
        <w:rPr>
          <w:rFonts w:eastAsia="Times New Roman"/>
        </w:rPr>
        <w:t>автоматически проверять соответствие формата файла спецификаци</w:t>
      </w:r>
      <w:r w:rsidR="00BA0B2A">
        <w:rPr>
          <w:rFonts w:eastAsia="Times New Roman"/>
        </w:rPr>
        <w:t xml:space="preserve">и </w:t>
      </w:r>
      <w:r>
        <w:rPr>
          <w:rFonts w:eastAsia="Times New Roman"/>
          <w:lang w:val="en-US"/>
        </w:rPr>
        <w:t>OOXML</w:t>
      </w:r>
      <w:r w:rsidR="001626BD">
        <w:t>;</w:t>
      </w:r>
    </w:p>
    <w:p w14:paraId="7108D2B2" w14:textId="171B18BC" w:rsidR="00EE5105" w:rsidRPr="004E55B2" w:rsidRDefault="00EE5105" w:rsidP="000330A3">
      <w:pPr>
        <w:pStyle w:val="a1"/>
      </w:pPr>
      <w:r>
        <w:t>пакетная обработка</w:t>
      </w:r>
      <w:r w:rsidR="00E9508E">
        <w:t xml:space="preserve"> нескольких документов</w:t>
      </w:r>
      <w:r w:rsidR="001626BD">
        <w:t>;</w:t>
      </w:r>
    </w:p>
    <w:p w14:paraId="328EBA6D" w14:textId="02C78C14" w:rsidR="002708BA" w:rsidRPr="004E55B2" w:rsidRDefault="007F4BB4" w:rsidP="000330A3">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sidR="001626BD">
        <w:rPr>
          <w:rFonts w:eastAsia="Times New Roman"/>
          <w:lang w:val="en-US"/>
        </w:rPr>
        <w:t>ODT</w:t>
      </w:r>
      <w:r w:rsidR="008104B0" w:rsidRPr="008104B0">
        <w:t>.</w:t>
      </w:r>
    </w:p>
    <w:p w14:paraId="2E31F631" w14:textId="66F16C79" w:rsidR="00302666" w:rsidRDefault="00302666" w:rsidP="00302666">
      <w:pPr>
        <w:pStyle w:val="a1"/>
        <w:numPr>
          <w:ilvl w:val="0"/>
          <w:numId w:val="0"/>
        </w:numPr>
        <w:ind w:firstLine="709"/>
      </w:pPr>
      <w:r w:rsidRPr="00302666">
        <w:t>1.6.2</w:t>
      </w:r>
      <w:r>
        <w:tab/>
      </w:r>
      <w:r w:rsidRPr="00302666">
        <w:t>Нефункциональные требования</w:t>
      </w:r>
    </w:p>
    <w:p w14:paraId="1930FF11" w14:textId="111D5AD2" w:rsidR="00EE5105" w:rsidRPr="001626BD" w:rsidRDefault="00EE5105" w:rsidP="000330A3">
      <w:pPr>
        <w:pStyle w:val="a1"/>
      </w:pPr>
      <w:r w:rsidRPr="001626BD">
        <w:t>наличие графического интерфейса</w:t>
      </w:r>
      <w:r w:rsidR="001626BD" w:rsidRPr="00BA0B2A">
        <w:t>;</w:t>
      </w:r>
    </w:p>
    <w:p w14:paraId="716341ED" w14:textId="06BD4C62" w:rsidR="007D3DB0" w:rsidRPr="001626BD" w:rsidRDefault="00EE5105" w:rsidP="000330A3">
      <w:pPr>
        <w:pStyle w:val="a1"/>
      </w:pPr>
      <w:r w:rsidRPr="001626BD">
        <w:t>возможность запуска программы на настольных версиях ОС семейств Windows, Unix, MacOs</w:t>
      </w:r>
      <w:r w:rsidR="00743B0E" w:rsidRPr="001626BD">
        <w:t>.</w:t>
      </w:r>
    </w:p>
    <w:p w14:paraId="7D1E194B" w14:textId="40483EC7" w:rsidR="00145BE4" w:rsidRPr="007D3DB0" w:rsidRDefault="007D3DB0" w:rsidP="007D3DB0">
      <w:pPr>
        <w:rPr>
          <w:rFonts w:ascii="Times New Roman" w:eastAsia="Times New Roman" w:hAnsi="Times New Roman" w:cs="Times New Roman"/>
          <w:sz w:val="28"/>
          <w:szCs w:val="28"/>
        </w:rPr>
      </w:pPr>
      <w:r>
        <w:rPr>
          <w:rFonts w:eastAsia="Times New Roman"/>
        </w:rPr>
        <w:br w:type="page"/>
      </w:r>
    </w:p>
    <w:p w14:paraId="48D8BB3D" w14:textId="23D47FD9" w:rsidR="00A473C1" w:rsidRPr="004E55B2" w:rsidRDefault="0052757B" w:rsidP="0052757B">
      <w:pPr>
        <w:pStyle w:val="Heading1"/>
      </w:pPr>
      <w:bookmarkStart w:id="44" w:name="_Toc73194780"/>
      <w:bookmarkStart w:id="45" w:name="_Toc73194875"/>
      <w:bookmarkStart w:id="46" w:name="_Toc73195081"/>
      <w:bookmarkStart w:id="47" w:name="_Toc73195108"/>
      <w:bookmarkStart w:id="48" w:name="_Toc73311450"/>
      <w:r w:rsidRPr="004E55B2">
        <w:lastRenderedPageBreak/>
        <w:t>Проектирование программного продукта</w:t>
      </w:r>
      <w:bookmarkEnd w:id="44"/>
      <w:bookmarkEnd w:id="45"/>
      <w:bookmarkEnd w:id="46"/>
      <w:bookmarkEnd w:id="47"/>
      <w:bookmarkEnd w:id="48"/>
    </w:p>
    <w:p w14:paraId="02F96719" w14:textId="330AA73E" w:rsidR="00752BD4" w:rsidRDefault="00752BD4" w:rsidP="006A576D">
      <w:pPr>
        <w:pStyle w:val="Heading2"/>
      </w:pPr>
      <w:bookmarkStart w:id="49" w:name="_Toc73194781"/>
      <w:bookmarkStart w:id="50" w:name="_Toc73194876"/>
      <w:bookmarkStart w:id="51" w:name="_Toc73195082"/>
      <w:bookmarkStart w:id="52" w:name="_Toc73195109"/>
      <w:bookmarkStart w:id="53" w:name="_Toc73311451"/>
      <w:r>
        <w:t>Выбор архитектуры программного обеспечения</w:t>
      </w:r>
      <w:bookmarkEnd w:id="49"/>
      <w:bookmarkEnd w:id="50"/>
      <w:bookmarkEnd w:id="51"/>
      <w:bookmarkEnd w:id="52"/>
      <w:bookmarkEnd w:id="53"/>
    </w:p>
    <w:p w14:paraId="4B0A10A8" w14:textId="271C57A9" w:rsidR="00E747B9" w:rsidRDefault="00752BD4" w:rsidP="00E747B9">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w:t>
      </w:r>
      <w:r w:rsidR="00B1337F">
        <w:rPr>
          <w:rFonts w:ascii="Times New Roman" w:hAnsi="Times New Roman" w:cs="Times New Roman"/>
          <w:sz w:val="28"/>
          <w:szCs w:val="28"/>
        </w:rPr>
        <w:t>сновным</w:t>
      </w:r>
      <w:r w:rsidR="00AE5548">
        <w:rPr>
          <w:rFonts w:ascii="Times New Roman" w:hAnsi="Times New Roman" w:cs="Times New Roman"/>
          <w:sz w:val="28"/>
          <w:szCs w:val="28"/>
        </w:rPr>
        <w:t xml:space="preserve"> шагом</w:t>
      </w:r>
      <w:r w:rsidR="00B1337F">
        <w:rPr>
          <w:rFonts w:ascii="Times New Roman" w:hAnsi="Times New Roman" w:cs="Times New Roman"/>
          <w:sz w:val="28"/>
          <w:szCs w:val="28"/>
        </w:rPr>
        <w:t xml:space="preserve"> при разработке </w:t>
      </w:r>
      <w:r w:rsidR="00AE5548">
        <w:rPr>
          <w:rFonts w:ascii="Times New Roman" w:hAnsi="Times New Roman" w:cs="Times New Roman"/>
          <w:sz w:val="28"/>
          <w:szCs w:val="28"/>
        </w:rPr>
        <w:t>ПО</w:t>
      </w:r>
      <w:r w:rsidR="00B1337F">
        <w:rPr>
          <w:rFonts w:ascii="Times New Roman" w:hAnsi="Times New Roman" w:cs="Times New Roman"/>
          <w:sz w:val="28"/>
          <w:szCs w:val="28"/>
        </w:rPr>
        <w:t>.</w:t>
      </w:r>
      <w:r w:rsidR="007D3DB0">
        <w:rPr>
          <w:rFonts w:ascii="Times New Roman" w:hAnsi="Times New Roman" w:cs="Times New Roman"/>
          <w:sz w:val="28"/>
          <w:szCs w:val="28"/>
        </w:rPr>
        <w:t xml:space="preserve"> </w:t>
      </w:r>
      <w:r w:rsidR="00AE5548">
        <w:rPr>
          <w:rFonts w:ascii="Times New Roman" w:hAnsi="Times New Roman" w:cs="Times New Roman"/>
          <w:sz w:val="28"/>
          <w:szCs w:val="28"/>
        </w:rPr>
        <w:t>Для приложения была выбрана клиент-серверная архитектура.</w:t>
      </w:r>
      <w:r w:rsidR="000B5752" w:rsidRPr="000B5752">
        <w:rPr>
          <w:rFonts w:ascii="Times New Roman" w:hAnsi="Times New Roman" w:cs="Times New Roman"/>
          <w:sz w:val="28"/>
          <w:szCs w:val="28"/>
        </w:rPr>
        <w:t xml:space="preserve"> </w:t>
      </w:r>
      <w:r w:rsidR="00F61F6D">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49658FA5" w14:textId="7DDBEE49" w:rsidR="00B1337F" w:rsidRDefault="000B5752" w:rsidP="00E747B9">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данной архитектуры </w:t>
      </w:r>
      <w:r w:rsidR="00341617">
        <w:rPr>
          <w:rFonts w:ascii="Times New Roman" w:hAnsi="Times New Roman" w:cs="Times New Roman"/>
          <w:sz w:val="28"/>
          <w:szCs w:val="28"/>
        </w:rPr>
        <w:t>представлена</w:t>
      </w:r>
      <w:r>
        <w:rPr>
          <w:rFonts w:ascii="Times New Roman" w:hAnsi="Times New Roman" w:cs="Times New Roman"/>
          <w:sz w:val="28"/>
          <w:szCs w:val="28"/>
        </w:rPr>
        <w:t xml:space="preserve"> на рисунке 21.</w:t>
      </w:r>
    </w:p>
    <w:p w14:paraId="3240E402" w14:textId="0889625B" w:rsidR="000B5752" w:rsidRDefault="007D04C8" w:rsidP="007D04C8">
      <w:pPr>
        <w:spacing w:after="0" w:line="360" w:lineRule="auto"/>
        <w:jc w:val="center"/>
        <w:rPr>
          <w:rFonts w:ascii="Times New Roman" w:hAnsi="Times New Roman" w:cs="Times New Roman"/>
          <w:sz w:val="28"/>
          <w:szCs w:val="28"/>
        </w:rPr>
      </w:pPr>
      <w:r>
        <w:rPr>
          <w:noProof/>
        </w:rPr>
        <w:drawing>
          <wp:inline distT="0" distB="0" distL="0" distR="0" wp14:anchorId="198EF3D5" wp14:editId="1C2D03C1">
            <wp:extent cx="4581525" cy="771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302FDCE2" w14:textId="225A16A6" w:rsidR="002D4DFF" w:rsidRDefault="002D4DFF" w:rsidP="007E3233">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w:t>
      </w:r>
      <w:r w:rsidR="001626BD">
        <w:rPr>
          <w:rFonts w:ascii="Times New Roman" w:hAnsi="Times New Roman" w:cs="Times New Roman"/>
          <w:sz w:val="28"/>
          <w:szCs w:val="28"/>
        </w:rPr>
        <w:t>Д</w:t>
      </w:r>
      <w:r w:rsidR="00A57737">
        <w:rPr>
          <w:rFonts w:ascii="Times New Roman" w:hAnsi="Times New Roman" w:cs="Times New Roman"/>
          <w:sz w:val="28"/>
          <w:szCs w:val="28"/>
        </w:rPr>
        <w:t>иаграмма</w:t>
      </w:r>
      <w:r>
        <w:rPr>
          <w:rFonts w:ascii="Times New Roman" w:hAnsi="Times New Roman" w:cs="Times New Roman"/>
          <w:sz w:val="28"/>
          <w:szCs w:val="28"/>
        </w:rPr>
        <w:t xml:space="preserve"> архитектуры </w:t>
      </w:r>
      <w:r w:rsidR="001626BD">
        <w:rPr>
          <w:rFonts w:ascii="Times New Roman" w:hAnsi="Times New Roman" w:cs="Times New Roman"/>
          <w:sz w:val="28"/>
          <w:szCs w:val="28"/>
        </w:rPr>
        <w:t>«</w:t>
      </w:r>
      <w:r>
        <w:rPr>
          <w:rFonts w:ascii="Times New Roman" w:hAnsi="Times New Roman" w:cs="Times New Roman"/>
          <w:sz w:val="28"/>
          <w:szCs w:val="28"/>
        </w:rPr>
        <w:t>клиент-сервер</w:t>
      </w:r>
      <w:r w:rsidR="001626BD">
        <w:rPr>
          <w:rFonts w:ascii="Times New Roman" w:hAnsi="Times New Roman" w:cs="Times New Roman"/>
          <w:sz w:val="28"/>
          <w:szCs w:val="28"/>
        </w:rPr>
        <w:t>»</w:t>
      </w:r>
    </w:p>
    <w:p w14:paraId="0711ECA6" w14:textId="4BFE48A2" w:rsidR="002D4DFF" w:rsidRDefault="000C7B5F" w:rsidP="000C7B5F">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w:t>
      </w:r>
      <w:r w:rsidR="001626BD">
        <w:rPr>
          <w:rFonts w:ascii="Times New Roman" w:hAnsi="Times New Roman" w:cs="Times New Roman"/>
          <w:sz w:val="28"/>
          <w:szCs w:val="28"/>
        </w:rPr>
        <w:t>«</w:t>
      </w:r>
      <w:r>
        <w:rPr>
          <w:rFonts w:ascii="Times New Roman" w:hAnsi="Times New Roman" w:cs="Times New Roman"/>
          <w:sz w:val="28"/>
          <w:szCs w:val="28"/>
        </w:rPr>
        <w:t>клиент-сервер</w:t>
      </w:r>
      <w:r w:rsidR="001626BD">
        <w:rPr>
          <w:rFonts w:ascii="Times New Roman" w:hAnsi="Times New Roman" w:cs="Times New Roman"/>
          <w:sz w:val="28"/>
          <w:szCs w:val="28"/>
        </w:rPr>
        <w:t>»</w:t>
      </w:r>
      <w:r>
        <w:rPr>
          <w:rFonts w:ascii="Times New Roman" w:hAnsi="Times New Roman" w:cs="Times New Roman"/>
          <w:sz w:val="28"/>
          <w:szCs w:val="28"/>
        </w:rPr>
        <w:t xml:space="preserve">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r w:rsidR="00F61F6D">
        <w:rPr>
          <w:rFonts w:ascii="Times New Roman" w:hAnsi="Times New Roman" w:cs="Times New Roman"/>
          <w:sz w:val="28"/>
          <w:szCs w:val="28"/>
        </w:rPr>
        <w:t>.</w:t>
      </w:r>
    </w:p>
    <w:p w14:paraId="38056EF6" w14:textId="6D4535F6" w:rsidR="000C7B5F" w:rsidRPr="000C7B5F" w:rsidRDefault="000C7B5F" w:rsidP="000C7B5F">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Запрос в </w:t>
      </w:r>
      <w:r w:rsidR="00F61F6D">
        <w:rPr>
          <w:rFonts w:ascii="Times New Roman" w:hAnsi="Times New Roman" w:cs="Times New Roman"/>
          <w:sz w:val="28"/>
          <w:szCs w:val="28"/>
        </w:rPr>
        <w:t xml:space="preserve">приложении, разработанном в соответствии с </w:t>
      </w:r>
      <w:r>
        <w:rPr>
          <w:rFonts w:ascii="Times New Roman" w:hAnsi="Times New Roman" w:cs="Times New Roman"/>
          <w:sz w:val="28"/>
          <w:szCs w:val="28"/>
        </w:rPr>
        <w:t>данной архитектур</w:t>
      </w:r>
      <w:r w:rsidR="00F61F6D">
        <w:rPr>
          <w:rFonts w:ascii="Times New Roman" w:hAnsi="Times New Roman" w:cs="Times New Roman"/>
          <w:sz w:val="28"/>
          <w:szCs w:val="28"/>
        </w:rPr>
        <w:t>ой,</w:t>
      </w:r>
      <w:r>
        <w:rPr>
          <w:rFonts w:ascii="Times New Roman" w:hAnsi="Times New Roman" w:cs="Times New Roman"/>
          <w:sz w:val="28"/>
          <w:szCs w:val="28"/>
        </w:rPr>
        <w:t xml:space="preserve"> будет представлять собой действие пользователя и файл в </w:t>
      </w:r>
      <w:r w:rsidR="00341617">
        <w:rPr>
          <w:rFonts w:ascii="Times New Roman" w:hAnsi="Times New Roman" w:cs="Times New Roman"/>
          <w:sz w:val="28"/>
          <w:szCs w:val="28"/>
        </w:rPr>
        <w:t>соответствующем</w:t>
      </w:r>
      <w:r>
        <w:rPr>
          <w:rFonts w:ascii="Times New Roman" w:hAnsi="Times New Roman" w:cs="Times New Roman"/>
          <w:sz w:val="28"/>
          <w:szCs w:val="28"/>
        </w:rPr>
        <w:t xml:space="preserve">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w:t>
      </w:r>
      <w:r w:rsidR="00E747B9">
        <w:rPr>
          <w:rFonts w:ascii="Times New Roman" w:hAnsi="Times New Roman" w:cs="Times New Roman"/>
          <w:sz w:val="28"/>
          <w:szCs w:val="28"/>
        </w:rPr>
        <w:t xml:space="preserve"> Так же файлы</w:t>
      </w:r>
      <w:r w:rsidR="00F61F6D">
        <w:rPr>
          <w:rFonts w:ascii="Times New Roman" w:hAnsi="Times New Roman" w:cs="Times New Roman"/>
          <w:sz w:val="28"/>
          <w:szCs w:val="28"/>
        </w:rPr>
        <w:t>,</w:t>
      </w:r>
      <w:r w:rsidR="00E747B9">
        <w:rPr>
          <w:rFonts w:ascii="Times New Roman" w:hAnsi="Times New Roman" w:cs="Times New Roman"/>
          <w:sz w:val="28"/>
          <w:szCs w:val="28"/>
        </w:rPr>
        <w:t xml:space="preserve"> отправленные с клиентской</w:t>
      </w:r>
      <w:r w:rsidR="00F61F6D">
        <w:rPr>
          <w:rFonts w:ascii="Times New Roman" w:hAnsi="Times New Roman" w:cs="Times New Roman"/>
          <w:sz w:val="28"/>
          <w:szCs w:val="28"/>
        </w:rPr>
        <w:t xml:space="preserve"> </w:t>
      </w:r>
      <w:r w:rsidR="00E747B9">
        <w:rPr>
          <w:rFonts w:ascii="Times New Roman" w:hAnsi="Times New Roman" w:cs="Times New Roman"/>
          <w:sz w:val="28"/>
          <w:szCs w:val="28"/>
        </w:rPr>
        <w:t>части приложения после преобразования</w:t>
      </w:r>
      <w:r w:rsidR="00F61F6D">
        <w:rPr>
          <w:rFonts w:ascii="Times New Roman" w:hAnsi="Times New Roman" w:cs="Times New Roman"/>
          <w:sz w:val="28"/>
          <w:szCs w:val="28"/>
        </w:rPr>
        <w:t>,</w:t>
      </w:r>
      <w:r w:rsidR="00E747B9">
        <w:rPr>
          <w:rFonts w:ascii="Times New Roman" w:hAnsi="Times New Roman" w:cs="Times New Roman"/>
          <w:sz w:val="28"/>
          <w:szCs w:val="28"/>
        </w:rPr>
        <w:t xml:space="preserve"> будут удаляться автоматически</w:t>
      </w:r>
      <w:r w:rsidR="004251D2" w:rsidRPr="004251D2">
        <w:rPr>
          <w:rFonts w:ascii="Times New Roman" w:hAnsi="Times New Roman" w:cs="Times New Roman"/>
          <w:sz w:val="28"/>
          <w:szCs w:val="28"/>
        </w:rPr>
        <w:t xml:space="preserve"> </w:t>
      </w:r>
      <w:r w:rsidR="00290987" w:rsidRPr="00290987">
        <w:rPr>
          <w:rFonts w:ascii="Times New Roman" w:hAnsi="Times New Roman" w:cs="Times New Roman"/>
          <w:sz w:val="28"/>
          <w:szCs w:val="28"/>
        </w:rPr>
        <w:t>[6]</w:t>
      </w:r>
      <w:r w:rsidR="00E747B9">
        <w:rPr>
          <w:rFonts w:ascii="Times New Roman" w:hAnsi="Times New Roman" w:cs="Times New Roman"/>
          <w:sz w:val="28"/>
          <w:szCs w:val="28"/>
        </w:rPr>
        <w:t>.</w:t>
      </w:r>
    </w:p>
    <w:p w14:paraId="23A43B37" w14:textId="559AD0CD" w:rsidR="00437953" w:rsidRPr="004E55B2" w:rsidRDefault="00437953" w:rsidP="006A576D">
      <w:pPr>
        <w:pStyle w:val="Heading2"/>
      </w:pPr>
      <w:bookmarkStart w:id="54" w:name="_Toc73194782"/>
      <w:bookmarkStart w:id="55" w:name="_Toc73194877"/>
      <w:bookmarkStart w:id="56" w:name="_Toc73195083"/>
      <w:bookmarkStart w:id="57" w:name="_Toc73195110"/>
      <w:bookmarkStart w:id="58" w:name="_Toc73311452"/>
      <w:r w:rsidRPr="004E55B2">
        <w:t>Выбор шаблонов проектирования</w:t>
      </w:r>
      <w:bookmarkEnd w:id="54"/>
      <w:bookmarkEnd w:id="55"/>
      <w:bookmarkEnd w:id="56"/>
      <w:bookmarkEnd w:id="57"/>
      <w:bookmarkEnd w:id="58"/>
    </w:p>
    <w:p w14:paraId="6E8077D5" w14:textId="7A7B24F7" w:rsidR="00437953" w:rsidRDefault="00437953" w:rsidP="00B1337F">
      <w:pPr>
        <w:pStyle w:val="a4"/>
        <w:ind w:firstLine="706"/>
      </w:pPr>
      <w:r w:rsidRPr="004E55B2">
        <w:t xml:space="preserve">Шаблон проектирования – это </w:t>
      </w:r>
      <w:r w:rsidR="00A34D78">
        <w:t>конструкция, которая представляет собой решение проблем</w:t>
      </w:r>
      <w:r w:rsidR="00F61F6D">
        <w:t>,</w:t>
      </w:r>
      <w:r w:rsidR="00A34D78">
        <w:t xml:space="preserve"> возникающих во время реализации ПО</w:t>
      </w:r>
      <w:r w:rsidRPr="004E55B2">
        <w:t xml:space="preserve">. </w:t>
      </w:r>
    </w:p>
    <w:p w14:paraId="2AE8B214" w14:textId="13340B9E" w:rsidR="00CE3BB9" w:rsidRDefault="00CE3BB9" w:rsidP="00B1337F">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w:t>
      </w:r>
      <w:r w:rsidR="00341617">
        <w:t>т.е.</w:t>
      </w:r>
      <w:r>
        <w:t xml:space="preserve">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004251D2" w:rsidRPr="004251D2">
        <w:t xml:space="preserve"> </w:t>
      </w:r>
      <w:r w:rsidR="005B3923" w:rsidRPr="005B3923">
        <w:t>[</w:t>
      </w:r>
      <w:r w:rsidR="00290987" w:rsidRPr="00290987">
        <w:t>7</w:t>
      </w:r>
      <w:r w:rsidR="005B3923" w:rsidRPr="005B3923">
        <w:t>]</w:t>
      </w:r>
      <w:r>
        <w:t>. Для реализации ПО не всегда известно какие шаблоны понадобятся для разработки той или иной части программы.</w:t>
      </w:r>
    </w:p>
    <w:p w14:paraId="164D79B2" w14:textId="04DF07BE" w:rsidR="00CE3BB9" w:rsidRDefault="00CE3BB9" w:rsidP="00437953">
      <w:pPr>
        <w:pStyle w:val="a4"/>
      </w:pPr>
      <w:r>
        <w:t>Шаблоны проектирования делят</w:t>
      </w:r>
      <w:r w:rsidR="00341617">
        <w:t>ся</w:t>
      </w:r>
      <w:r>
        <w:t xml:space="preserve"> на три категории</w:t>
      </w:r>
      <w:r w:rsidRPr="00CE3BB9">
        <w:t>:</w:t>
      </w:r>
    </w:p>
    <w:p w14:paraId="0F50D3E2" w14:textId="0657F4F4" w:rsidR="00CE3BB9" w:rsidRDefault="00CE3BB9" w:rsidP="000330A3">
      <w:pPr>
        <w:pStyle w:val="a1"/>
      </w:pPr>
      <w:r>
        <w:t>пор</w:t>
      </w:r>
      <w:r w:rsidR="00BA0B2A">
        <w:t>о</w:t>
      </w:r>
      <w:r>
        <w:t>ждающие</w:t>
      </w:r>
      <w:r w:rsidR="00BA0B2A" w:rsidRPr="00341617">
        <w:t>;</w:t>
      </w:r>
    </w:p>
    <w:p w14:paraId="58449B2C" w14:textId="2D9790F8" w:rsidR="00CE3BB9" w:rsidRDefault="00CE3BB9" w:rsidP="000330A3">
      <w:pPr>
        <w:pStyle w:val="a1"/>
      </w:pPr>
      <w:r>
        <w:t>структурные</w:t>
      </w:r>
      <w:r w:rsidR="00BA0B2A" w:rsidRPr="00341617">
        <w:t>;</w:t>
      </w:r>
    </w:p>
    <w:p w14:paraId="5522BDC3" w14:textId="236A26F1" w:rsidR="00CE3BB9" w:rsidRDefault="00CE3BB9" w:rsidP="000330A3">
      <w:pPr>
        <w:pStyle w:val="a1"/>
      </w:pPr>
      <w:r>
        <w:t>поведенческие.</w:t>
      </w:r>
    </w:p>
    <w:p w14:paraId="3A64BE1F" w14:textId="4C76BD8E" w:rsidR="00CE3BB9" w:rsidRDefault="00CE3BB9" w:rsidP="00CE3BB9">
      <w:pPr>
        <w:pStyle w:val="a4"/>
      </w:pPr>
      <w:r>
        <w:t>Пор</w:t>
      </w:r>
      <w:r w:rsidR="00BA0B2A">
        <w:t>о</w:t>
      </w:r>
      <w:r>
        <w:t xml:space="preserve">ждающие шаблоны проектирования </w:t>
      </w:r>
      <w:r w:rsidR="00341617">
        <w:t>предназначены</w:t>
      </w:r>
      <w:r>
        <w:t xml:space="preserve"> для создания объектов </w:t>
      </w:r>
      <w:r w:rsidR="00B62927">
        <w:t>способом, который особенно соответствует ситуации.</w:t>
      </w:r>
    </w:p>
    <w:p w14:paraId="155A655F" w14:textId="3F6B6F68" w:rsidR="00B62927" w:rsidRDefault="00B62927" w:rsidP="00CE3BB9">
      <w:pPr>
        <w:pStyle w:val="a4"/>
      </w:pPr>
      <w:r>
        <w:t xml:space="preserve">Структурные шаблоны проектирования </w:t>
      </w:r>
      <w:r w:rsidR="00341617">
        <w:t>предназначены</w:t>
      </w:r>
      <w:r>
        <w:t xml:space="preserve"> для связи между разными объектами программного обеспечения, облегчая их взаимодействие.</w:t>
      </w:r>
    </w:p>
    <w:p w14:paraId="57A74F78" w14:textId="1766174A" w:rsidR="00B62927" w:rsidRPr="00CE3BB9" w:rsidRDefault="00B62927" w:rsidP="00CE3BB9">
      <w:pPr>
        <w:pStyle w:val="a4"/>
      </w:pPr>
      <w:r>
        <w:t xml:space="preserve">Поведенческие шаблоны проектирования </w:t>
      </w:r>
      <w:r w:rsidR="00341617">
        <w:t>предназначены</w:t>
      </w:r>
      <w:r>
        <w:t xml:space="preserve"> для облегчения связи между объектами, делая её более гибкой.</w:t>
      </w:r>
    </w:p>
    <w:p w14:paraId="69F67F5D" w14:textId="560AE4F6" w:rsidR="00302666" w:rsidRDefault="00302666" w:rsidP="00B62927">
      <w:pPr>
        <w:pStyle w:val="a4"/>
      </w:pPr>
      <w:r w:rsidRPr="00302666">
        <w:t>2.2.1</w:t>
      </w:r>
      <w:r>
        <w:tab/>
      </w:r>
      <w:r w:rsidRPr="00302666">
        <w:t>Выбор порождающего шаблона проектирования</w:t>
      </w:r>
    </w:p>
    <w:p w14:paraId="1A66DE00" w14:textId="19123135" w:rsidR="00437953" w:rsidRDefault="00B62927" w:rsidP="00B62927">
      <w:pPr>
        <w:pStyle w:val="a4"/>
      </w:pPr>
      <w:r>
        <w:t>В качестве пор</w:t>
      </w:r>
      <w:r w:rsidR="00341617">
        <w:t>о</w:t>
      </w:r>
      <w:r>
        <w:t xml:space="preserve">ждающего шаблона проектирования </w:t>
      </w:r>
      <w:r>
        <w:rPr>
          <w:color w:val="auto"/>
        </w:rPr>
        <w:t xml:space="preserve">был выбран шаблон </w:t>
      </w:r>
      <w:r>
        <w:t>«Строитель».</w:t>
      </w:r>
    </w:p>
    <w:p w14:paraId="24F20D0B" w14:textId="4EAE5994" w:rsidR="00B62927" w:rsidRDefault="00B62927" w:rsidP="00B62927">
      <w:pPr>
        <w:pStyle w:val="a4"/>
        <w:rPr>
          <w:color w:val="auto"/>
        </w:rPr>
      </w:pPr>
      <w:r>
        <w:rPr>
          <w:color w:val="auto"/>
        </w:rPr>
        <w:t xml:space="preserve">Строитель – это </w:t>
      </w:r>
      <w:r w:rsidR="00341617">
        <w:rPr>
          <w:color w:val="auto"/>
        </w:rPr>
        <w:t>порождающий</w:t>
      </w:r>
      <w:r>
        <w:rPr>
          <w:color w:val="auto"/>
        </w:rPr>
        <w:t xml:space="preserve"> шаблон проектирования, который упрощает создание сложных объектов</w:t>
      </w:r>
      <w:r w:rsidR="00815906">
        <w:rPr>
          <w:color w:val="auto"/>
        </w:rPr>
        <w:t xml:space="preserve">, делая их </w:t>
      </w:r>
      <w:r w:rsidR="00341617">
        <w:rPr>
          <w:color w:val="auto"/>
        </w:rPr>
        <w:t>построение</w:t>
      </w:r>
      <w:r w:rsidR="00815906">
        <w:rPr>
          <w:color w:val="auto"/>
        </w:rPr>
        <w:t xml:space="preserve"> пошагово. Так же данный шаблон даёт возможность использовать один и тот же код построения объекта для получение разного результа</w:t>
      </w:r>
      <w:r w:rsidR="00341617">
        <w:rPr>
          <w:color w:val="auto"/>
        </w:rPr>
        <w:t>та</w:t>
      </w:r>
      <w:r w:rsidR="004251D2" w:rsidRPr="004251D2">
        <w:rPr>
          <w:color w:val="auto"/>
        </w:rPr>
        <w:t xml:space="preserve"> </w:t>
      </w:r>
      <w:r w:rsidR="00290987" w:rsidRPr="00290987">
        <w:rPr>
          <w:color w:val="auto"/>
        </w:rPr>
        <w:t>[8]</w:t>
      </w:r>
      <w:r w:rsidR="00815906">
        <w:rPr>
          <w:color w:val="auto"/>
        </w:rPr>
        <w:t>.</w:t>
      </w:r>
    </w:p>
    <w:p w14:paraId="649C8B34" w14:textId="5C2467C1" w:rsidR="00815906" w:rsidRPr="004C7E63" w:rsidRDefault="00815906" w:rsidP="00B62927">
      <w:pPr>
        <w:pStyle w:val="a4"/>
        <w:rPr>
          <w:color w:val="auto"/>
        </w:rPr>
      </w:pPr>
      <w:r>
        <w:rPr>
          <w:color w:val="auto"/>
        </w:rPr>
        <w:t xml:space="preserve">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w:t>
      </w:r>
      <w:r w:rsidR="00341617">
        <w:rPr>
          <w:color w:val="auto"/>
        </w:rPr>
        <w:t>скрытое навигационное меню,</w:t>
      </w:r>
      <w:r>
        <w:rPr>
          <w:color w:val="auto"/>
        </w:rPr>
        <w:t xml:space="preserve"> раскрывающееся после взаимодействия пользователя с ним. Оно может быть </w:t>
      </w:r>
      <w:r w:rsidR="00341617">
        <w:rPr>
          <w:color w:val="auto"/>
        </w:rPr>
        <w:t>улучшено</w:t>
      </w:r>
      <w:r>
        <w:rPr>
          <w:color w:val="auto"/>
        </w:rPr>
        <w:t xml:space="preserve"> в последствии добавление </w:t>
      </w:r>
      <w:r w:rsidR="00341617">
        <w:rPr>
          <w:color w:val="auto"/>
        </w:rPr>
        <w:t>анимаций, изменения</w:t>
      </w:r>
      <w:r>
        <w:rPr>
          <w:color w:val="auto"/>
        </w:rPr>
        <w:t xml:space="preserve"> цветов пункта меню по клику, и прочим.</w:t>
      </w:r>
    </w:p>
    <w:p w14:paraId="57B6FD5B" w14:textId="6797DADB" w:rsidR="00302666" w:rsidRDefault="00302666" w:rsidP="00437953">
      <w:pPr>
        <w:pStyle w:val="a4"/>
      </w:pPr>
      <w:r w:rsidRPr="00302666">
        <w:t>2.2.2</w:t>
      </w:r>
      <w:r>
        <w:tab/>
      </w:r>
      <w:r w:rsidRPr="00302666">
        <w:t>Выбор структурного шаблона проектирования</w:t>
      </w:r>
    </w:p>
    <w:p w14:paraId="200C8E17" w14:textId="5BD00E07" w:rsidR="00437953" w:rsidRDefault="004C7E63" w:rsidP="00437953">
      <w:pPr>
        <w:pStyle w:val="a4"/>
      </w:pPr>
      <w:r>
        <w:t>Структурным шаблоном проектирования был выбран шаблон «Фасад».</w:t>
      </w:r>
    </w:p>
    <w:p w14:paraId="70C235C4" w14:textId="02B2B1C7" w:rsidR="004C7E63" w:rsidRPr="004C7E63" w:rsidRDefault="004C7E63" w:rsidP="004C7E63">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w:t>
      </w:r>
      <w:r w:rsidR="00752BD4">
        <w:t>серверной части</w:t>
      </w:r>
      <w:r>
        <w:t xml:space="preserve"> приложения</w:t>
      </w:r>
      <w:r w:rsidR="006A576D">
        <w:t xml:space="preserve"> </w:t>
      </w:r>
      <w:r w:rsidR="005B3923" w:rsidRPr="00290987">
        <w:t>[</w:t>
      </w:r>
      <w:r w:rsidR="00290987" w:rsidRPr="006A576D">
        <w:t>9</w:t>
      </w:r>
      <w:r w:rsidR="005B3923" w:rsidRPr="00290987">
        <w:t>]</w:t>
      </w:r>
      <w:r>
        <w:t xml:space="preserve">. </w:t>
      </w:r>
    </w:p>
    <w:p w14:paraId="6FCCBFB1" w14:textId="7350F537" w:rsidR="00302666" w:rsidRPr="00302666" w:rsidRDefault="00302666" w:rsidP="0033444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792815D5" w14:textId="5285BDBC" w:rsidR="00B652DA" w:rsidRDefault="00995DE7" w:rsidP="0033444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0E94DC3E" w14:textId="0D5DDFF6" w:rsidR="00B652DA" w:rsidRDefault="00D87B5D" w:rsidP="006A576D">
      <w:pPr>
        <w:pStyle w:val="Heading2"/>
      </w:pPr>
      <w:bookmarkStart w:id="59" w:name="_Toc73194783"/>
      <w:bookmarkStart w:id="60" w:name="_Toc73194878"/>
      <w:bookmarkStart w:id="61" w:name="_Toc73195084"/>
      <w:bookmarkStart w:id="62" w:name="_Toc73195111"/>
      <w:bookmarkStart w:id="63" w:name="_Toc73311453"/>
      <w:r>
        <w:t>Выбор а</w:t>
      </w:r>
      <w:r w:rsidR="00B652DA" w:rsidRPr="00B652DA">
        <w:t>лгоритм</w:t>
      </w:r>
      <w:r>
        <w:t>а</w:t>
      </w:r>
      <w:r w:rsidR="00B652DA" w:rsidRPr="00B652DA">
        <w:t xml:space="preserve"> преобразования</w:t>
      </w:r>
      <w:bookmarkEnd w:id="59"/>
      <w:bookmarkEnd w:id="60"/>
      <w:bookmarkEnd w:id="61"/>
      <w:bookmarkEnd w:id="62"/>
      <w:bookmarkEnd w:id="63"/>
    </w:p>
    <w:p w14:paraId="41811D66" w14:textId="74384F8E" w:rsidR="00BA5CE0" w:rsidRDefault="00BA5CE0"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ыбор алгоритма преобразования является </w:t>
      </w:r>
      <w:r w:rsidR="00494B03">
        <w:rPr>
          <w:rFonts w:ascii="Times New Roman" w:hAnsi="Times New Roman" w:cs="Times New Roman"/>
          <w:sz w:val="28"/>
          <w:szCs w:val="28"/>
        </w:rPr>
        <w:t>в</w:t>
      </w:r>
      <w:r w:rsidR="001626BD">
        <w:rPr>
          <w:rFonts w:ascii="Times New Roman" w:hAnsi="Times New Roman" w:cs="Times New Roman"/>
          <w:sz w:val="28"/>
          <w:szCs w:val="28"/>
        </w:rPr>
        <w:t>а</w:t>
      </w:r>
      <w:r w:rsidR="00494B03">
        <w:rPr>
          <w:rFonts w:ascii="Times New Roman" w:hAnsi="Times New Roman" w:cs="Times New Roman"/>
          <w:sz w:val="28"/>
          <w:szCs w:val="28"/>
        </w:rPr>
        <w:t>жным этапом</w:t>
      </w:r>
      <w:r>
        <w:rPr>
          <w:rFonts w:ascii="Times New Roman" w:hAnsi="Times New Roman" w:cs="Times New Roman"/>
          <w:sz w:val="28"/>
          <w:szCs w:val="28"/>
        </w:rPr>
        <w:t xml:space="preserve"> для создания программного обеспечения. Для того, чтобы понять какой алгоритм подойдет для приложения, следует учесть</w:t>
      </w:r>
      <w:r w:rsidR="00494B03">
        <w:rPr>
          <w:rFonts w:ascii="Times New Roman" w:hAnsi="Times New Roman" w:cs="Times New Roman"/>
          <w:sz w:val="28"/>
          <w:szCs w:val="28"/>
        </w:rPr>
        <w:t xml:space="preserve"> тот</w:t>
      </w:r>
      <w:r>
        <w:rPr>
          <w:rFonts w:ascii="Times New Roman" w:hAnsi="Times New Roman" w:cs="Times New Roman"/>
          <w:sz w:val="28"/>
          <w:szCs w:val="28"/>
        </w:rPr>
        <w:t xml:space="preserve"> факт, что преобразование не должно изменять форматирование содержимого файла.</w:t>
      </w:r>
    </w:p>
    <w:p w14:paraId="0ECA18F1" w14:textId="11E28A9F" w:rsidR="00120F7E" w:rsidRDefault="00120F7E" w:rsidP="006B6B29">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7F2C88D2" w14:textId="0FA02C24" w:rsidR="001A3B92" w:rsidRPr="00396F53" w:rsidRDefault="001A3B92"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w:t>
      </w:r>
      <w:r w:rsidR="003079E8">
        <w:rPr>
          <w:rFonts w:ascii="Times New Roman" w:hAnsi="Times New Roman" w:cs="Times New Roman"/>
          <w:sz w:val="28"/>
          <w:szCs w:val="28"/>
        </w:rPr>
        <w:t>возможность</w:t>
      </w:r>
      <w:r>
        <w:rPr>
          <w:rFonts w:ascii="Times New Roman" w:hAnsi="Times New Roman" w:cs="Times New Roman"/>
          <w:sz w:val="28"/>
          <w:szCs w:val="28"/>
        </w:rPr>
        <w:t xml:space="preserve"> использования </w:t>
      </w:r>
      <w:r w:rsidR="003079E8">
        <w:rPr>
          <w:rFonts w:ascii="Times New Roman" w:hAnsi="Times New Roman" w:cs="Times New Roman"/>
          <w:sz w:val="28"/>
          <w:szCs w:val="28"/>
        </w:rPr>
        <w:t xml:space="preserve">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sidR="003079E8">
        <w:rPr>
          <w:rFonts w:ascii="Times New Roman" w:hAnsi="Times New Roman" w:cs="Times New Roman"/>
          <w:sz w:val="28"/>
          <w:szCs w:val="28"/>
        </w:rPr>
        <w:t xml:space="preserve">Для использования данной библиотеки на сервере должен быть предустановлен </w:t>
      </w:r>
      <w:r w:rsidR="003079E8" w:rsidRPr="00396F53">
        <w:rPr>
          <w:rFonts w:ascii="Times New Roman" w:hAnsi="Times New Roman" w:cs="Times New Roman"/>
          <w:sz w:val="28"/>
          <w:szCs w:val="28"/>
        </w:rPr>
        <w:t>Pandoc</w:t>
      </w:r>
      <w:r w:rsidR="003079E8" w:rsidRPr="003079E8">
        <w:rPr>
          <w:rFonts w:ascii="Times New Roman" w:hAnsi="Times New Roman" w:cs="Times New Roman"/>
          <w:sz w:val="28"/>
          <w:szCs w:val="28"/>
        </w:rPr>
        <w:t xml:space="preserve">. </w:t>
      </w:r>
      <w:r w:rsidR="003079E8">
        <w:rPr>
          <w:rFonts w:ascii="Times New Roman" w:hAnsi="Times New Roman" w:cs="Times New Roman"/>
          <w:sz w:val="28"/>
          <w:szCs w:val="28"/>
        </w:rPr>
        <w:t xml:space="preserve">Сам сервер будет осуществлять обращение к </w:t>
      </w:r>
      <w:r w:rsidR="003079E8" w:rsidRPr="00396F53">
        <w:rPr>
          <w:rFonts w:ascii="Times New Roman" w:hAnsi="Times New Roman" w:cs="Times New Roman"/>
          <w:sz w:val="28"/>
          <w:szCs w:val="28"/>
        </w:rPr>
        <w:t>Pandoc</w:t>
      </w:r>
      <w:r w:rsidR="003079E8">
        <w:rPr>
          <w:rFonts w:ascii="Times New Roman" w:hAnsi="Times New Roman" w:cs="Times New Roman"/>
          <w:sz w:val="28"/>
          <w:szCs w:val="28"/>
        </w:rPr>
        <w:t xml:space="preserve"> с использованием его </w:t>
      </w:r>
      <w:r w:rsidR="003079E8" w:rsidRPr="00396F53">
        <w:rPr>
          <w:rFonts w:ascii="Times New Roman" w:hAnsi="Times New Roman" w:cs="Times New Roman"/>
          <w:sz w:val="28"/>
          <w:szCs w:val="28"/>
        </w:rPr>
        <w:t>API</w:t>
      </w:r>
      <w:r w:rsidR="003079E8" w:rsidRPr="003079E8">
        <w:rPr>
          <w:rFonts w:ascii="Times New Roman" w:hAnsi="Times New Roman" w:cs="Times New Roman"/>
          <w:sz w:val="28"/>
          <w:szCs w:val="28"/>
        </w:rPr>
        <w:t xml:space="preserve"> </w:t>
      </w:r>
      <w:r w:rsidR="003079E8">
        <w:rPr>
          <w:rFonts w:ascii="Times New Roman" w:hAnsi="Times New Roman" w:cs="Times New Roman"/>
          <w:sz w:val="28"/>
          <w:szCs w:val="28"/>
        </w:rPr>
        <w:t xml:space="preserve">для </w:t>
      </w:r>
      <w:r w:rsidR="00341617">
        <w:rPr>
          <w:rFonts w:ascii="Times New Roman" w:hAnsi="Times New Roman" w:cs="Times New Roman"/>
          <w:sz w:val="28"/>
          <w:szCs w:val="28"/>
        </w:rPr>
        <w:t>преобразования</w:t>
      </w:r>
      <w:r w:rsidR="003079E8">
        <w:rPr>
          <w:rFonts w:ascii="Times New Roman" w:hAnsi="Times New Roman" w:cs="Times New Roman"/>
          <w:sz w:val="28"/>
          <w:szCs w:val="28"/>
        </w:rPr>
        <w:t xml:space="preserve"> файлов.</w:t>
      </w:r>
      <w:r w:rsidR="00396F53" w:rsidRPr="00396F53">
        <w:rPr>
          <w:rFonts w:ascii="Times New Roman" w:hAnsi="Times New Roman" w:cs="Times New Roman"/>
          <w:sz w:val="28"/>
          <w:szCs w:val="28"/>
        </w:rPr>
        <w:t xml:space="preserve"> </w:t>
      </w:r>
      <w:r w:rsidR="00396F53">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sidR="00396F53">
        <w:rPr>
          <w:rFonts w:ascii="Times New Roman" w:hAnsi="Times New Roman" w:cs="Times New Roman"/>
          <w:sz w:val="28"/>
          <w:szCs w:val="28"/>
          <w:lang w:val="en-US"/>
        </w:rPr>
        <w:t>Pandoc</w:t>
      </w:r>
      <w:r w:rsidR="00396F53">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1924D71A" w14:textId="5CC3EF63" w:rsidR="00120F7E" w:rsidRDefault="00120F7E" w:rsidP="006B6B29">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46F41A42" w14:textId="0AB692A7" w:rsidR="00A355A0" w:rsidRPr="00B01BF0" w:rsidRDefault="009D63E2"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w:t>
      </w:r>
      <w:r w:rsidR="00341617">
        <w:rPr>
          <w:rFonts w:ascii="Times New Roman" w:hAnsi="Times New Roman" w:cs="Times New Roman"/>
          <w:sz w:val="28"/>
          <w:szCs w:val="28"/>
        </w:rPr>
        <w:t>к скрипту,</w:t>
      </w:r>
      <w:r>
        <w:rPr>
          <w:rFonts w:ascii="Times New Roman" w:hAnsi="Times New Roman" w:cs="Times New Roman"/>
          <w:sz w:val="28"/>
          <w:szCs w:val="28"/>
        </w:rPr>
        <w:t xml:space="preserve">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sidR="00B01BF0">
        <w:rPr>
          <w:rFonts w:ascii="Times New Roman" w:hAnsi="Times New Roman" w:cs="Times New Roman"/>
          <w:sz w:val="28"/>
          <w:szCs w:val="28"/>
        </w:rPr>
        <w:t xml:space="preserve"> который занимает достаточно много места на сервере.</w:t>
      </w:r>
    </w:p>
    <w:p w14:paraId="5AB24764" w14:textId="77777777" w:rsidR="00120F7E" w:rsidRDefault="00120F7E" w:rsidP="006B6B29">
      <w:pPr>
        <w:spacing w:after="0" w:line="360" w:lineRule="auto"/>
        <w:ind w:firstLine="706"/>
        <w:jc w:val="both"/>
        <w:rPr>
          <w:rFonts w:ascii="Times New Roman" w:hAnsi="Times New Roman" w:cs="Times New Roman"/>
          <w:sz w:val="28"/>
          <w:szCs w:val="28"/>
        </w:rPr>
      </w:pPr>
    </w:p>
    <w:p w14:paraId="670A75BE" w14:textId="7D01051A" w:rsidR="00120F7E" w:rsidRDefault="00120F7E" w:rsidP="006B6B29">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4027D4E4" w14:textId="708B2841" w:rsidR="00B01BF0" w:rsidRPr="00B01BF0" w:rsidRDefault="00B01BF0"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w:t>
      </w:r>
      <w:r w:rsidR="00341617">
        <w:rPr>
          <w:rFonts w:ascii="Times New Roman" w:hAnsi="Times New Roman" w:cs="Times New Roman"/>
          <w:sz w:val="28"/>
          <w:szCs w:val="28"/>
        </w:rPr>
        <w:t>том,</w:t>
      </w:r>
      <w:r>
        <w:rPr>
          <w:rFonts w:ascii="Times New Roman" w:hAnsi="Times New Roman" w:cs="Times New Roman"/>
          <w:sz w:val="28"/>
          <w:szCs w:val="28"/>
        </w:rPr>
        <w:t xml:space="preserve">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57C52E4C" w14:textId="12D601F4" w:rsidR="00120F7E" w:rsidRDefault="00120F7E" w:rsidP="006B6B29">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14F01994" w14:textId="13CDC32C" w:rsidR="00CC53A3" w:rsidRPr="00CC53A3" w:rsidRDefault="00CC53A3" w:rsidP="006B6B29">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sidR="001626BD">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418C4691" w14:textId="681578A2" w:rsidR="00120F7E" w:rsidRDefault="00120F7E" w:rsidP="006B6B29">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213752B2" w14:textId="6D3FBEEC" w:rsidR="000E0D67" w:rsidRPr="00CC53A3" w:rsidRDefault="009D63E2"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 учетом проектируемой архитектуры и сравнение</w:t>
      </w:r>
      <w:r w:rsidR="00B01BF0">
        <w:rPr>
          <w:rFonts w:ascii="Times New Roman" w:hAnsi="Times New Roman" w:cs="Times New Roman"/>
          <w:sz w:val="28"/>
          <w:szCs w:val="28"/>
        </w:rPr>
        <w:t xml:space="preserve"> алгоритмов для процесса преобразования</w:t>
      </w:r>
      <w:r w:rsidR="00CC53A3">
        <w:rPr>
          <w:rFonts w:ascii="Times New Roman" w:hAnsi="Times New Roman" w:cs="Times New Roman"/>
          <w:sz w:val="28"/>
          <w:szCs w:val="28"/>
        </w:rPr>
        <w:t xml:space="preserve"> был выбран </w:t>
      </w:r>
      <w:r w:rsidR="00CC53A3" w:rsidRPr="00CC53A3">
        <w:rPr>
          <w:rFonts w:ascii="Times New Roman" w:hAnsi="Times New Roman" w:cs="Times New Roman"/>
          <w:sz w:val="28"/>
          <w:szCs w:val="28"/>
        </w:rPr>
        <w:t xml:space="preserve">Pandoc </w:t>
      </w:r>
      <w:r w:rsidR="00CC53A3">
        <w:rPr>
          <w:rFonts w:ascii="Times New Roman" w:hAnsi="Times New Roman" w:cs="Times New Roman"/>
          <w:sz w:val="28"/>
          <w:szCs w:val="28"/>
        </w:rPr>
        <w:t>для реализации данного процесса, т.к. размеры установленного приложения</w:t>
      </w:r>
      <w:r w:rsidR="00CC53A3" w:rsidRPr="00CC53A3">
        <w:rPr>
          <w:rFonts w:ascii="Times New Roman" w:hAnsi="Times New Roman" w:cs="Times New Roman"/>
          <w:sz w:val="28"/>
          <w:szCs w:val="28"/>
        </w:rPr>
        <w:t xml:space="preserve"> Pandoc </w:t>
      </w:r>
      <w:r w:rsidR="00CC53A3">
        <w:rPr>
          <w:rFonts w:ascii="Times New Roman" w:hAnsi="Times New Roman" w:cs="Times New Roman"/>
          <w:sz w:val="28"/>
          <w:szCs w:val="28"/>
        </w:rPr>
        <w:t xml:space="preserve">значительно меньше предустановленных </w:t>
      </w:r>
      <w:r w:rsidR="00CC53A3" w:rsidRPr="00CC53A3">
        <w:rPr>
          <w:rFonts w:ascii="Times New Roman" w:hAnsi="Times New Roman" w:cs="Times New Roman"/>
          <w:sz w:val="28"/>
          <w:szCs w:val="28"/>
        </w:rPr>
        <w:t>Microsoft Office Word/LibreOffice</w:t>
      </w:r>
      <w:r w:rsidR="00CC53A3">
        <w:rPr>
          <w:rFonts w:ascii="Times New Roman" w:hAnsi="Times New Roman" w:cs="Times New Roman"/>
          <w:sz w:val="28"/>
          <w:szCs w:val="28"/>
        </w:rPr>
        <w:t>. Вдобавок</w:t>
      </w:r>
      <w:r w:rsidR="001626BD">
        <w:rPr>
          <w:rFonts w:ascii="Times New Roman" w:hAnsi="Times New Roman" w:cs="Times New Roman"/>
          <w:sz w:val="28"/>
          <w:szCs w:val="28"/>
        </w:rPr>
        <w:t xml:space="preserve">, будет предусмотрена возможность в дальнейшем </w:t>
      </w:r>
      <w:r w:rsidR="00CC53A3">
        <w:rPr>
          <w:rFonts w:ascii="Times New Roman" w:hAnsi="Times New Roman" w:cs="Times New Roman"/>
          <w:sz w:val="28"/>
          <w:szCs w:val="28"/>
        </w:rPr>
        <w:t>изменить скрипт преобразования</w:t>
      </w:r>
      <w:r w:rsidR="001626BD">
        <w:rPr>
          <w:rFonts w:ascii="Times New Roman" w:hAnsi="Times New Roman" w:cs="Times New Roman"/>
          <w:sz w:val="28"/>
          <w:szCs w:val="28"/>
        </w:rPr>
        <w:t>,</w:t>
      </w:r>
      <w:r w:rsidR="00CC53A3">
        <w:rPr>
          <w:rFonts w:ascii="Times New Roman" w:hAnsi="Times New Roman" w:cs="Times New Roman"/>
          <w:sz w:val="28"/>
          <w:szCs w:val="28"/>
        </w:rPr>
        <w:t xml:space="preserve"> использующий </w:t>
      </w:r>
      <w:r w:rsidR="00CC53A3" w:rsidRPr="00CC53A3">
        <w:rPr>
          <w:rFonts w:ascii="Times New Roman" w:hAnsi="Times New Roman" w:cs="Times New Roman"/>
          <w:sz w:val="28"/>
          <w:szCs w:val="28"/>
        </w:rPr>
        <w:t>Pandoc</w:t>
      </w:r>
      <w:r w:rsidR="00CC53A3">
        <w:rPr>
          <w:rFonts w:ascii="Times New Roman" w:hAnsi="Times New Roman" w:cs="Times New Roman"/>
          <w:sz w:val="28"/>
          <w:szCs w:val="28"/>
        </w:rPr>
        <w:t xml:space="preserve"> на свой с добавлением новых форматов.</w:t>
      </w:r>
    </w:p>
    <w:p w14:paraId="45FBEA23" w14:textId="07822D5E" w:rsidR="00B652DA" w:rsidRDefault="00B652DA" w:rsidP="006A576D">
      <w:pPr>
        <w:pStyle w:val="Heading2"/>
      </w:pPr>
      <w:bookmarkStart w:id="64" w:name="_Toc73194784"/>
      <w:bookmarkStart w:id="65" w:name="_Toc73194879"/>
      <w:bookmarkStart w:id="66" w:name="_Toc73195085"/>
      <w:bookmarkStart w:id="67" w:name="_Toc73195112"/>
      <w:bookmarkStart w:id="68" w:name="_Toc73311454"/>
      <w:r>
        <w:t>Серверная часть ПО</w:t>
      </w:r>
      <w:bookmarkEnd w:id="64"/>
      <w:bookmarkEnd w:id="65"/>
      <w:bookmarkEnd w:id="66"/>
      <w:bookmarkEnd w:id="67"/>
      <w:bookmarkEnd w:id="68"/>
    </w:p>
    <w:p w14:paraId="16FEECFA" w14:textId="304319B6" w:rsidR="003610EA" w:rsidRDefault="00F61F6D"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36B35296" w14:textId="3F35BE2E" w:rsidR="009276A0" w:rsidRPr="007E3233" w:rsidRDefault="00434E6F"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w:t>
      </w:r>
      <w:r w:rsidR="00341617">
        <w:rPr>
          <w:rFonts w:ascii="Times New Roman" w:hAnsi="Times New Roman" w:cs="Times New Roman"/>
          <w:sz w:val="28"/>
          <w:szCs w:val="28"/>
        </w:rPr>
        <w:t>серверной</w:t>
      </w:r>
      <w:r>
        <w:rPr>
          <w:rFonts w:ascii="Times New Roman" w:hAnsi="Times New Roman" w:cs="Times New Roman"/>
          <w:sz w:val="28"/>
          <w:szCs w:val="28"/>
        </w:rPr>
        <w:t xml:space="preserve"> части </w:t>
      </w:r>
      <w:r w:rsidR="00341617">
        <w:rPr>
          <w:rFonts w:ascii="Times New Roman" w:hAnsi="Times New Roman" w:cs="Times New Roman"/>
          <w:sz w:val="28"/>
          <w:szCs w:val="28"/>
        </w:rPr>
        <w:t>будет реализован</w:t>
      </w:r>
      <w:r>
        <w:rPr>
          <w:rFonts w:ascii="Times New Roman" w:hAnsi="Times New Roman" w:cs="Times New Roman"/>
          <w:sz w:val="28"/>
          <w:szCs w:val="28"/>
        </w:rPr>
        <w:t xml:space="preserve"> </w:t>
      </w:r>
      <w:r w:rsidR="009E766E">
        <w:rPr>
          <w:rFonts w:ascii="Times New Roman" w:hAnsi="Times New Roman" w:cs="Times New Roman"/>
          <w:sz w:val="28"/>
          <w:szCs w:val="28"/>
        </w:rPr>
        <w:t>алгоритм</w:t>
      </w:r>
      <w:r>
        <w:rPr>
          <w:rFonts w:ascii="Times New Roman" w:hAnsi="Times New Roman" w:cs="Times New Roman"/>
          <w:sz w:val="28"/>
          <w:szCs w:val="28"/>
        </w:rPr>
        <w:t xml:space="preserve"> присвоения уникальных имен</w:t>
      </w:r>
      <w:r w:rsidR="009E766E">
        <w:rPr>
          <w:rFonts w:ascii="Times New Roman" w:hAnsi="Times New Roman" w:cs="Times New Roman"/>
          <w:sz w:val="28"/>
          <w:szCs w:val="28"/>
        </w:rPr>
        <w:t xml:space="preserve"> документам</w:t>
      </w:r>
      <w:r>
        <w:rPr>
          <w:rFonts w:ascii="Times New Roman" w:hAnsi="Times New Roman" w:cs="Times New Roman"/>
          <w:sz w:val="28"/>
          <w:szCs w:val="28"/>
        </w:rPr>
        <w:t xml:space="preserve"> с использованием хэш-функции.</w:t>
      </w:r>
      <w:r w:rsidR="009276A0">
        <w:rPr>
          <w:rFonts w:ascii="Times New Roman" w:hAnsi="Times New Roman" w:cs="Times New Roman"/>
          <w:sz w:val="28"/>
          <w:szCs w:val="28"/>
        </w:rPr>
        <w:t xml:space="preserve"> </w:t>
      </w:r>
    </w:p>
    <w:p w14:paraId="193E3449" w14:textId="1C5AD9BD" w:rsidR="00434E6F" w:rsidRPr="009276A0" w:rsidRDefault="00434E6F"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w:t>
      </w:r>
      <w:r w:rsidR="009276A0">
        <w:rPr>
          <w:rFonts w:ascii="Times New Roman" w:hAnsi="Times New Roman" w:cs="Times New Roman"/>
          <w:sz w:val="28"/>
          <w:szCs w:val="28"/>
        </w:rPr>
        <w:t xml:space="preserve">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w:t>
      </w:r>
      <w:r w:rsidR="00DA630D">
        <w:rPr>
          <w:rFonts w:ascii="Times New Roman" w:hAnsi="Times New Roman" w:cs="Times New Roman"/>
          <w:sz w:val="28"/>
          <w:szCs w:val="28"/>
        </w:rPr>
        <w:t>обеспечить</w:t>
      </w:r>
      <w:r w:rsidR="009276A0">
        <w:rPr>
          <w:rFonts w:ascii="Times New Roman" w:hAnsi="Times New Roman" w:cs="Times New Roman"/>
          <w:sz w:val="28"/>
          <w:szCs w:val="28"/>
        </w:rPr>
        <w:t xml:space="preserve"> отправку преобразованных файлов ему же</w:t>
      </w:r>
      <w:r w:rsidR="006A576D">
        <w:rPr>
          <w:rFonts w:ascii="Times New Roman" w:hAnsi="Times New Roman" w:cs="Times New Roman"/>
          <w:sz w:val="28"/>
          <w:szCs w:val="28"/>
        </w:rPr>
        <w:t xml:space="preserve"> </w:t>
      </w:r>
      <w:r w:rsidR="001E2585" w:rsidRPr="001E2585">
        <w:rPr>
          <w:rFonts w:ascii="Times New Roman" w:hAnsi="Times New Roman" w:cs="Times New Roman"/>
          <w:sz w:val="28"/>
          <w:szCs w:val="28"/>
        </w:rPr>
        <w:t>[10]</w:t>
      </w:r>
      <w:r w:rsidR="009276A0">
        <w:rPr>
          <w:rFonts w:ascii="Times New Roman" w:hAnsi="Times New Roman" w:cs="Times New Roman"/>
          <w:sz w:val="28"/>
          <w:szCs w:val="28"/>
        </w:rPr>
        <w:t>.</w:t>
      </w:r>
    </w:p>
    <w:p w14:paraId="2376AE55" w14:textId="1B4EB011" w:rsidR="00B652DA" w:rsidRDefault="00B652DA" w:rsidP="006A576D">
      <w:pPr>
        <w:pStyle w:val="Heading2"/>
      </w:pPr>
      <w:bookmarkStart w:id="69" w:name="_Toc73194785"/>
      <w:bookmarkStart w:id="70" w:name="_Toc73194880"/>
      <w:bookmarkStart w:id="71" w:name="_Toc73195086"/>
      <w:bookmarkStart w:id="72" w:name="_Toc73195113"/>
      <w:bookmarkStart w:id="73" w:name="_Toc73311455"/>
      <w:r>
        <w:t xml:space="preserve">Прототип </w:t>
      </w:r>
      <w:r w:rsidR="00F61F6D">
        <w:t xml:space="preserve">интерфейса </w:t>
      </w:r>
      <w:r>
        <w:t>клиентской части ПО</w:t>
      </w:r>
      <w:bookmarkEnd w:id="69"/>
      <w:bookmarkEnd w:id="70"/>
      <w:bookmarkEnd w:id="71"/>
      <w:bookmarkEnd w:id="72"/>
      <w:bookmarkEnd w:id="73"/>
    </w:p>
    <w:p w14:paraId="2724DEB4" w14:textId="61EDA3F8" w:rsidR="00D57EA9" w:rsidRDefault="00F61F6D"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w:t>
      </w:r>
      <w:r w:rsidR="00341617">
        <w:rPr>
          <w:rFonts w:ascii="Times New Roman" w:hAnsi="Times New Roman" w:cs="Times New Roman"/>
          <w:sz w:val="28"/>
          <w:szCs w:val="28"/>
        </w:rPr>
        <w:t>кроссплатформенности</w:t>
      </w:r>
      <w:r>
        <w:rPr>
          <w:rFonts w:ascii="Times New Roman" w:hAnsi="Times New Roman" w:cs="Times New Roman"/>
          <w:sz w:val="28"/>
          <w:szCs w:val="28"/>
        </w:rPr>
        <w:t xml:space="preserve">, в качестве клиентской части </w:t>
      </w:r>
      <w:r w:rsidR="00D87B5D">
        <w:rPr>
          <w:rFonts w:ascii="Times New Roman" w:hAnsi="Times New Roman" w:cs="Times New Roman"/>
          <w:sz w:val="28"/>
          <w:szCs w:val="28"/>
        </w:rPr>
        <w:t>будет выступать веб-страни</w:t>
      </w:r>
      <w:r w:rsidR="00555CB9">
        <w:rPr>
          <w:rFonts w:ascii="Times New Roman" w:hAnsi="Times New Roman" w:cs="Times New Roman"/>
          <w:sz w:val="28"/>
          <w:szCs w:val="28"/>
        </w:rPr>
        <w:t>ца. На данной веб-странице будет происходить отправка файла на сервер для преобразования</w:t>
      </w:r>
      <w:r w:rsidR="00282F67">
        <w:rPr>
          <w:rFonts w:ascii="Times New Roman" w:hAnsi="Times New Roman" w:cs="Times New Roman"/>
          <w:sz w:val="28"/>
          <w:szCs w:val="28"/>
        </w:rPr>
        <w:t xml:space="preserve">. </w:t>
      </w:r>
    </w:p>
    <w:p w14:paraId="5949D274" w14:textId="55098047" w:rsidR="00282F67" w:rsidRDefault="00282F67"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w:t>
      </w:r>
      <w:r w:rsidR="00EF298B">
        <w:rPr>
          <w:rFonts w:ascii="Times New Roman" w:hAnsi="Times New Roman" w:cs="Times New Roman"/>
          <w:sz w:val="28"/>
          <w:szCs w:val="28"/>
        </w:rPr>
        <w:t xml:space="preserve"> находится кнопка, которая осуществляет переход к меню выбора преобразования файла. Прототип главной страницы представлен на рисунке 22.</w:t>
      </w:r>
    </w:p>
    <w:p w14:paraId="688B0473" w14:textId="36E2AC62" w:rsidR="00EF298B" w:rsidRDefault="00FE14EE" w:rsidP="006B6B29">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0FBEE10" wp14:editId="6EDEBBD3">
            <wp:extent cx="5940425" cy="3332480"/>
            <wp:effectExtent l="0" t="0" r="3175"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18FE61EE" w14:textId="7C65BC55" w:rsidR="00EF298B" w:rsidRDefault="00EF298B" w:rsidP="007E3233">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65F71212" w14:textId="4E306F7D" w:rsidR="00EF298B" w:rsidRDefault="00EF298B"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5D45D972" w14:textId="74C174FB" w:rsidR="00EF298B" w:rsidRDefault="00FE14EE" w:rsidP="007D04C8">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3CB1AE21" wp14:editId="37427019">
            <wp:extent cx="5940425" cy="3330575"/>
            <wp:effectExtent l="0" t="0" r="317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29AAB9DC" w14:textId="0677D826" w:rsidR="00EF298B" w:rsidRDefault="00EF298B" w:rsidP="007E3233">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3EABD6D6" w14:textId="0ABDA1EE" w:rsidR="00EF298B" w:rsidRDefault="00EF298B"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данной странице присутствует </w:t>
      </w:r>
      <w:r w:rsidR="001626BD">
        <w:rPr>
          <w:rFonts w:ascii="Times New Roman" w:hAnsi="Times New Roman" w:cs="Times New Roman"/>
          <w:sz w:val="28"/>
          <w:szCs w:val="28"/>
        </w:rPr>
        <w:t xml:space="preserve">всплывающее боковое </w:t>
      </w:r>
      <w:r>
        <w:rPr>
          <w:rFonts w:ascii="Times New Roman" w:hAnsi="Times New Roman" w:cs="Times New Roman"/>
          <w:sz w:val="28"/>
          <w:szCs w:val="28"/>
        </w:rPr>
        <w:t xml:space="preserve">меню с пунктами для перехода на главную страницу, страницу преобразования и страницу помощи пользователю. </w:t>
      </w:r>
      <w:r w:rsidR="007C29D8">
        <w:rPr>
          <w:rFonts w:ascii="Times New Roman" w:hAnsi="Times New Roman" w:cs="Times New Roman"/>
          <w:sz w:val="28"/>
          <w:szCs w:val="28"/>
        </w:rPr>
        <w:t xml:space="preserve">На </w:t>
      </w:r>
      <w:r w:rsidR="00341617">
        <w:rPr>
          <w:rFonts w:ascii="Times New Roman" w:hAnsi="Times New Roman" w:cs="Times New Roman"/>
          <w:sz w:val="28"/>
          <w:szCs w:val="28"/>
        </w:rPr>
        <w:t>рисунке</w:t>
      </w:r>
      <w:r w:rsidR="007C29D8">
        <w:rPr>
          <w:rFonts w:ascii="Times New Roman" w:hAnsi="Times New Roman" w:cs="Times New Roman"/>
          <w:sz w:val="28"/>
          <w:szCs w:val="28"/>
        </w:rPr>
        <w:t xml:space="preserve"> 24 </w:t>
      </w:r>
      <w:r w:rsidR="00341617">
        <w:rPr>
          <w:rFonts w:ascii="Times New Roman" w:hAnsi="Times New Roman" w:cs="Times New Roman"/>
          <w:sz w:val="28"/>
          <w:szCs w:val="28"/>
        </w:rPr>
        <w:t>представлено</w:t>
      </w:r>
      <w:r w:rsidR="007C29D8">
        <w:rPr>
          <w:rFonts w:ascii="Times New Roman" w:hAnsi="Times New Roman" w:cs="Times New Roman"/>
          <w:sz w:val="28"/>
          <w:szCs w:val="28"/>
        </w:rPr>
        <w:t xml:space="preserve"> развернутое меню программного обеспечения.</w:t>
      </w:r>
    </w:p>
    <w:p w14:paraId="4C1EA078" w14:textId="6A225816" w:rsidR="007C29D8" w:rsidRDefault="00FE14EE" w:rsidP="007C29D8">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29A3595" wp14:editId="54720C90">
            <wp:extent cx="5940425" cy="3346450"/>
            <wp:effectExtent l="0" t="0" r="317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002BF250" w14:textId="40F37B6A" w:rsidR="007C29D8" w:rsidRDefault="007C29D8" w:rsidP="007E3233">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06F2557C" w14:textId="11E7BB46" w:rsidR="007C29D8" w:rsidRDefault="007C29D8" w:rsidP="00D37B7A">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 xml:space="preserve">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w:t>
      </w:r>
      <w:r w:rsidR="00341617">
        <w:rPr>
          <w:rFonts w:ascii="Times New Roman" w:hAnsi="Times New Roman" w:cs="Times New Roman"/>
          <w:sz w:val="28"/>
          <w:szCs w:val="28"/>
        </w:rPr>
        <w:t>того,</w:t>
      </w:r>
      <w:r>
        <w:rPr>
          <w:rFonts w:ascii="Times New Roman" w:hAnsi="Times New Roman" w:cs="Times New Roman"/>
          <w:sz w:val="28"/>
          <w:szCs w:val="28"/>
        </w:rPr>
        <w:t xml:space="preserve"> как файл преобразуется на сервере, пользователя перенесет на страницу сохранения преобразованного файла. Страница выбора и отправки файла </w:t>
      </w:r>
      <w:r w:rsidR="00341617">
        <w:rPr>
          <w:rFonts w:ascii="Times New Roman" w:hAnsi="Times New Roman" w:cs="Times New Roman"/>
          <w:sz w:val="28"/>
          <w:szCs w:val="28"/>
        </w:rPr>
        <w:t>представлена</w:t>
      </w:r>
      <w:r>
        <w:rPr>
          <w:rFonts w:ascii="Times New Roman" w:hAnsi="Times New Roman" w:cs="Times New Roman"/>
          <w:sz w:val="28"/>
          <w:szCs w:val="28"/>
        </w:rPr>
        <w:t xml:space="preserve"> на рисунке 25, а конечная страница сохранения файла </w:t>
      </w:r>
      <w:r w:rsidR="00341617">
        <w:rPr>
          <w:rFonts w:ascii="Times New Roman" w:hAnsi="Times New Roman" w:cs="Times New Roman"/>
          <w:sz w:val="28"/>
          <w:szCs w:val="28"/>
        </w:rPr>
        <w:t>представлена</w:t>
      </w:r>
      <w:r>
        <w:rPr>
          <w:rFonts w:ascii="Times New Roman" w:hAnsi="Times New Roman" w:cs="Times New Roman"/>
          <w:sz w:val="28"/>
          <w:szCs w:val="28"/>
        </w:rPr>
        <w:t xml:space="preserve"> на рисунке 26.</w:t>
      </w:r>
    </w:p>
    <w:p w14:paraId="7A7D787B" w14:textId="64072C25" w:rsidR="007D04C8" w:rsidRDefault="00FE14EE" w:rsidP="00D37B7A">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2358493" wp14:editId="46C4F832">
            <wp:extent cx="5391150" cy="303126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4CB53EE6" w14:textId="347C4E68" w:rsidR="007D04C8" w:rsidRDefault="007D04C8" w:rsidP="007E3233">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1FD8C240" w14:textId="16F51695" w:rsidR="007D04C8" w:rsidRDefault="007D04C8" w:rsidP="007D04C8">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6ABD8EED" wp14:editId="6F4E6863">
            <wp:extent cx="5457825" cy="3067000"/>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48307826" w14:textId="4AC93768" w:rsidR="007D04C8" w:rsidRDefault="007D04C8" w:rsidP="007E3233">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245F5F62" w14:textId="0C3B7EC7" w:rsidR="007D04C8" w:rsidRDefault="007D04C8" w:rsidP="006B6B29">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w:t>
      </w:r>
      <w:r w:rsidR="00341617">
        <w:rPr>
          <w:rFonts w:ascii="Times New Roman" w:hAnsi="Times New Roman" w:cs="Times New Roman"/>
          <w:sz w:val="28"/>
          <w:szCs w:val="28"/>
        </w:rPr>
        <w:t>представлена</w:t>
      </w:r>
      <w:r>
        <w:rPr>
          <w:rFonts w:ascii="Times New Roman" w:hAnsi="Times New Roman" w:cs="Times New Roman"/>
          <w:sz w:val="28"/>
          <w:szCs w:val="28"/>
        </w:rPr>
        <w:t xml:space="preserve"> на рисунке 27.</w:t>
      </w:r>
    </w:p>
    <w:p w14:paraId="3DC9598C" w14:textId="1E752020" w:rsidR="007D04C8" w:rsidRDefault="007D04C8" w:rsidP="007D04C8">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0E5E37FB" wp14:editId="26A8381C">
            <wp:extent cx="5970958" cy="3352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43B2DB1E" w14:textId="0B3AC21D" w:rsidR="007E3233" w:rsidRDefault="007D04C8" w:rsidP="007E3233">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00B652DA" w:rsidRPr="007E3233">
        <w:rPr>
          <w:rFonts w:ascii="Times New Roman" w:hAnsi="Times New Roman" w:cs="Times New Roman"/>
          <w:sz w:val="28"/>
          <w:szCs w:val="28"/>
        </w:rPr>
        <w:br/>
      </w:r>
    </w:p>
    <w:p w14:paraId="68358A94" w14:textId="77777777" w:rsidR="007E3233" w:rsidRDefault="007E3233">
      <w:pPr>
        <w:rPr>
          <w:rFonts w:ascii="Times New Roman" w:hAnsi="Times New Roman" w:cs="Times New Roman"/>
          <w:sz w:val="28"/>
          <w:szCs w:val="28"/>
        </w:rPr>
      </w:pPr>
      <w:r>
        <w:rPr>
          <w:rFonts w:ascii="Times New Roman" w:hAnsi="Times New Roman" w:cs="Times New Roman"/>
          <w:sz w:val="28"/>
          <w:szCs w:val="28"/>
        </w:rPr>
        <w:br w:type="page"/>
      </w:r>
    </w:p>
    <w:p w14:paraId="6CFF62B3" w14:textId="54E2EE10" w:rsidR="009C54F0" w:rsidRDefault="00721C07" w:rsidP="001D362F">
      <w:pPr>
        <w:pStyle w:val="Heading1"/>
      </w:pPr>
      <w:bookmarkStart w:id="74" w:name="_Toc73194786"/>
      <w:bookmarkStart w:id="75" w:name="_Toc73194881"/>
      <w:bookmarkStart w:id="76" w:name="_Toc73195087"/>
      <w:bookmarkStart w:id="77" w:name="_Toc73195114"/>
      <w:bookmarkStart w:id="78" w:name="_Toc73311456"/>
      <w:r w:rsidRPr="00721C07">
        <w:lastRenderedPageBreak/>
        <w:t xml:space="preserve">Описание реализации </w:t>
      </w:r>
      <w:r w:rsidR="00743B0E">
        <w:t>приложения</w:t>
      </w:r>
      <w:bookmarkEnd w:id="74"/>
      <w:bookmarkEnd w:id="75"/>
      <w:bookmarkEnd w:id="76"/>
      <w:bookmarkEnd w:id="77"/>
      <w:bookmarkEnd w:id="78"/>
    </w:p>
    <w:p w14:paraId="00CB7219" w14:textId="05AAE06C" w:rsidR="00721C07" w:rsidRDefault="00721C07" w:rsidP="006A576D">
      <w:pPr>
        <w:pStyle w:val="Heading2"/>
      </w:pPr>
      <w:bookmarkStart w:id="79" w:name="_Toc73194787"/>
      <w:bookmarkStart w:id="80" w:name="_Toc73194882"/>
      <w:bookmarkStart w:id="81" w:name="_Toc73195088"/>
      <w:bookmarkStart w:id="82" w:name="_Toc73195115"/>
      <w:bookmarkStart w:id="83" w:name="_Toc73311457"/>
      <w:r w:rsidRPr="00721C07">
        <w:t>Выбор языка программирования</w:t>
      </w:r>
      <w:bookmarkEnd w:id="79"/>
      <w:bookmarkEnd w:id="80"/>
      <w:bookmarkEnd w:id="81"/>
      <w:bookmarkEnd w:id="82"/>
      <w:bookmarkEnd w:id="83"/>
    </w:p>
    <w:p w14:paraId="062724F2" w14:textId="59B4540E" w:rsidR="000E0D67" w:rsidRPr="008827EA" w:rsidRDefault="000E0D67" w:rsidP="006B6B29">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556F9F2B" w14:textId="5F491D14" w:rsidR="00120F7E" w:rsidRPr="006A576D" w:rsidRDefault="00120F7E" w:rsidP="006B6B29">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1C904742" w14:textId="11AF70EA" w:rsidR="004463E6" w:rsidRDefault="00F11A1F"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sidR="00B5349F">
        <w:rPr>
          <w:rFonts w:ascii="Times New Roman" w:hAnsi="Times New Roman" w:cs="Times New Roman"/>
          <w:sz w:val="28"/>
          <w:szCs w:val="28"/>
        </w:rPr>
        <w:t>–</w:t>
      </w:r>
      <w:r>
        <w:rPr>
          <w:rFonts w:ascii="Times New Roman" w:hAnsi="Times New Roman" w:cs="Times New Roman"/>
          <w:sz w:val="28"/>
          <w:szCs w:val="28"/>
        </w:rPr>
        <w:t xml:space="preserve"> объектно-ориентированный язык программирования. </w:t>
      </w:r>
      <w:r w:rsidR="004463E6">
        <w:rPr>
          <w:rFonts w:ascii="Times New Roman" w:hAnsi="Times New Roman" w:cs="Times New Roman"/>
          <w:sz w:val="28"/>
          <w:szCs w:val="28"/>
        </w:rPr>
        <w:t xml:space="preserve">Данный ЯП преимущественно используется для создание </w:t>
      </w:r>
      <w:r w:rsidR="00743B0E">
        <w:rPr>
          <w:rFonts w:ascii="Times New Roman" w:hAnsi="Times New Roman" w:cs="Times New Roman"/>
          <w:sz w:val="28"/>
          <w:szCs w:val="28"/>
        </w:rPr>
        <w:t xml:space="preserve">различных </w:t>
      </w:r>
      <w:r w:rsidR="004463E6">
        <w:rPr>
          <w:rFonts w:ascii="Times New Roman" w:hAnsi="Times New Roman" w:cs="Times New Roman"/>
          <w:sz w:val="28"/>
          <w:szCs w:val="28"/>
        </w:rPr>
        <w:t xml:space="preserve">приложений для </w:t>
      </w:r>
      <w:r w:rsidR="00743B0E">
        <w:rPr>
          <w:rFonts w:ascii="Times New Roman" w:hAnsi="Times New Roman" w:cs="Times New Roman"/>
          <w:sz w:val="28"/>
          <w:szCs w:val="28"/>
        </w:rPr>
        <w:t>большого количества устройств</w:t>
      </w:r>
      <w:r w:rsidR="004463E6">
        <w:rPr>
          <w:rFonts w:ascii="Times New Roman" w:hAnsi="Times New Roman" w:cs="Times New Roman"/>
          <w:sz w:val="28"/>
          <w:szCs w:val="28"/>
        </w:rPr>
        <w:t xml:space="preserve">. Данный ЯП имеет встроенную библиотеку, которая имеет в себе </w:t>
      </w:r>
      <w:r w:rsidR="00341617">
        <w:rPr>
          <w:rFonts w:ascii="Times New Roman" w:hAnsi="Times New Roman" w:cs="Times New Roman"/>
          <w:sz w:val="28"/>
          <w:szCs w:val="28"/>
        </w:rPr>
        <w:t>распространённые</w:t>
      </w:r>
      <w:r w:rsidR="004463E6">
        <w:rPr>
          <w:rFonts w:ascii="Times New Roman" w:hAnsi="Times New Roman" w:cs="Times New Roman"/>
          <w:sz w:val="28"/>
          <w:szCs w:val="28"/>
        </w:rPr>
        <w:t xml:space="preserve"> контейнеры, алгоритмы, регулярные выражения и многое другое</w:t>
      </w:r>
      <w:r w:rsidR="004251D2" w:rsidRPr="004251D2">
        <w:rPr>
          <w:rFonts w:ascii="Times New Roman" w:hAnsi="Times New Roman" w:cs="Times New Roman"/>
          <w:sz w:val="28"/>
          <w:szCs w:val="28"/>
        </w:rPr>
        <w:t xml:space="preserve"> </w:t>
      </w:r>
      <w:r w:rsidR="001E2585" w:rsidRPr="001E2585">
        <w:rPr>
          <w:rFonts w:ascii="Times New Roman" w:hAnsi="Times New Roman" w:cs="Times New Roman"/>
          <w:sz w:val="28"/>
          <w:szCs w:val="28"/>
        </w:rPr>
        <w:t>[11]</w:t>
      </w:r>
      <w:r w:rsidR="004463E6">
        <w:rPr>
          <w:rFonts w:ascii="Times New Roman" w:hAnsi="Times New Roman" w:cs="Times New Roman"/>
          <w:sz w:val="28"/>
          <w:szCs w:val="28"/>
        </w:rPr>
        <w:t>.</w:t>
      </w:r>
      <w:r w:rsidR="004463E6" w:rsidRPr="004463E6">
        <w:rPr>
          <w:rFonts w:ascii="Times New Roman" w:hAnsi="Times New Roman" w:cs="Times New Roman"/>
          <w:sz w:val="28"/>
          <w:szCs w:val="28"/>
        </w:rPr>
        <w:t xml:space="preserve"> </w:t>
      </w:r>
    </w:p>
    <w:p w14:paraId="5E40D3B6" w14:textId="7E7F5393" w:rsidR="004463E6" w:rsidRDefault="004463E6"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w:t>
      </w:r>
      <w:r w:rsidR="00341617">
        <w:rPr>
          <w:rFonts w:ascii="Times New Roman" w:hAnsi="Times New Roman" w:cs="Times New Roman"/>
          <w:sz w:val="28"/>
          <w:szCs w:val="28"/>
        </w:rPr>
        <w:t>сегментации</w:t>
      </w:r>
      <w:r>
        <w:rPr>
          <w:rFonts w:ascii="Times New Roman" w:hAnsi="Times New Roman" w:cs="Times New Roman"/>
          <w:sz w:val="28"/>
          <w:szCs w:val="28"/>
        </w:rPr>
        <w:t xml:space="preserve">. Существует вероятность того, что программа может иметь утечку памяти, которая </w:t>
      </w:r>
      <w:r w:rsidR="00341617">
        <w:rPr>
          <w:rFonts w:ascii="Times New Roman" w:hAnsi="Times New Roman" w:cs="Times New Roman"/>
          <w:sz w:val="28"/>
          <w:szCs w:val="28"/>
        </w:rPr>
        <w:t>происходит,</w:t>
      </w:r>
      <w:r>
        <w:rPr>
          <w:rFonts w:ascii="Times New Roman" w:hAnsi="Times New Roman" w:cs="Times New Roman"/>
          <w:sz w:val="28"/>
          <w:szCs w:val="28"/>
        </w:rPr>
        <w:t xml:space="preserve"> когда что-то, выделенное программистом в куче, не освобождается должным образом.</w:t>
      </w:r>
      <w:r w:rsidR="00FC4658">
        <w:rPr>
          <w:rFonts w:ascii="Times New Roman" w:hAnsi="Times New Roman" w:cs="Times New Roman"/>
          <w:sz w:val="28"/>
          <w:szCs w:val="28"/>
        </w:rPr>
        <w:t xml:space="preserve"> </w:t>
      </w:r>
    </w:p>
    <w:p w14:paraId="392128BD" w14:textId="05C440B3" w:rsidR="00120F7E" w:rsidRPr="006A576D" w:rsidRDefault="00120F7E" w:rsidP="006B6B29">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656B577B" w14:textId="128B74F0" w:rsidR="006F2181" w:rsidRDefault="006F2181"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w:t>
      </w:r>
      <w:r w:rsidR="00341617">
        <w:rPr>
          <w:rFonts w:ascii="Times New Roman" w:hAnsi="Times New Roman" w:cs="Times New Roman"/>
          <w:sz w:val="28"/>
          <w:szCs w:val="28"/>
        </w:rPr>
        <w:t>вне зависимости</w:t>
      </w:r>
      <w:r>
        <w:rPr>
          <w:rFonts w:ascii="Times New Roman" w:hAnsi="Times New Roman" w:cs="Times New Roman"/>
          <w:sz w:val="28"/>
          <w:szCs w:val="28"/>
        </w:rPr>
        <w:t xml:space="preserve"> от ОС</w:t>
      </w:r>
      <w:r w:rsidR="004251D2" w:rsidRPr="004251D2">
        <w:rPr>
          <w:rFonts w:ascii="Times New Roman" w:hAnsi="Times New Roman" w:cs="Times New Roman"/>
          <w:sz w:val="28"/>
          <w:szCs w:val="28"/>
        </w:rPr>
        <w:t xml:space="preserve"> </w:t>
      </w:r>
      <w:r w:rsidR="00E6585D" w:rsidRPr="00E6585D">
        <w:rPr>
          <w:rFonts w:ascii="Times New Roman" w:hAnsi="Times New Roman" w:cs="Times New Roman"/>
          <w:sz w:val="28"/>
          <w:szCs w:val="28"/>
        </w:rPr>
        <w:t>[12]</w:t>
      </w:r>
      <w:r>
        <w:rPr>
          <w:rFonts w:ascii="Times New Roman" w:hAnsi="Times New Roman" w:cs="Times New Roman"/>
          <w:sz w:val="28"/>
          <w:szCs w:val="28"/>
        </w:rPr>
        <w:t>.</w:t>
      </w:r>
    </w:p>
    <w:p w14:paraId="5F4F2507" w14:textId="3F0D7E98" w:rsidR="006F2181" w:rsidRPr="006F2181" w:rsidRDefault="006F2181"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w:t>
      </w:r>
      <w:r w:rsidR="00D07035">
        <w:rPr>
          <w:rFonts w:ascii="Times New Roman" w:hAnsi="Times New Roman" w:cs="Times New Roman"/>
          <w:sz w:val="28"/>
          <w:szCs w:val="28"/>
        </w:rPr>
        <w:t>и</w:t>
      </w:r>
      <w:r>
        <w:rPr>
          <w:rFonts w:ascii="Times New Roman" w:hAnsi="Times New Roman" w:cs="Times New Roman"/>
          <w:sz w:val="28"/>
          <w:szCs w:val="28"/>
        </w:rPr>
        <w:t>.</w:t>
      </w:r>
    </w:p>
    <w:p w14:paraId="193C5EB4" w14:textId="3B9E8905" w:rsidR="00120F7E" w:rsidRPr="006A576D" w:rsidRDefault="00120F7E" w:rsidP="006B6B29">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5264C227" w14:textId="10D01182" w:rsidR="00FC4658" w:rsidRDefault="00FC4658" w:rsidP="006B6B29">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5B9BAAB1" w14:textId="25944B10" w:rsidR="006F2181" w:rsidRDefault="00FC4658" w:rsidP="006B6B29">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w:t>
      </w:r>
      <w:r w:rsidR="00004FD3">
        <w:rPr>
          <w:rFonts w:ascii="Times New Roman" w:hAnsi="Times New Roman" w:cs="Times New Roman"/>
          <w:sz w:val="28"/>
          <w:szCs w:val="28"/>
        </w:rPr>
        <w:t xml:space="preserve"> одним из</w:t>
      </w:r>
      <w:r>
        <w:rPr>
          <w:rFonts w:ascii="Times New Roman" w:hAnsi="Times New Roman" w:cs="Times New Roman"/>
          <w:sz w:val="28"/>
          <w:szCs w:val="28"/>
        </w:rPr>
        <w:t xml:space="preserve"> популярны</w:t>
      </w:r>
      <w:r w:rsidR="00004FD3">
        <w:rPr>
          <w:rFonts w:ascii="Times New Roman" w:hAnsi="Times New Roman" w:cs="Times New Roman"/>
          <w:sz w:val="28"/>
          <w:szCs w:val="28"/>
        </w:rPr>
        <w:t>х</w:t>
      </w:r>
      <w:r>
        <w:rPr>
          <w:rFonts w:ascii="Times New Roman" w:hAnsi="Times New Roman" w:cs="Times New Roman"/>
          <w:sz w:val="28"/>
          <w:szCs w:val="28"/>
        </w:rPr>
        <w:t xml:space="preserve"> языко</w:t>
      </w:r>
      <w:r w:rsidR="00004FD3">
        <w:rPr>
          <w:rFonts w:ascii="Times New Roman" w:hAnsi="Times New Roman" w:cs="Times New Roman"/>
          <w:sz w:val="28"/>
          <w:szCs w:val="28"/>
        </w:rPr>
        <w:t>в</w:t>
      </w:r>
      <w:r>
        <w:rPr>
          <w:rFonts w:ascii="Times New Roman" w:hAnsi="Times New Roman" w:cs="Times New Roman"/>
          <w:sz w:val="28"/>
          <w:szCs w:val="28"/>
        </w:rPr>
        <w:t xml:space="preserve"> программирования на данный момент. Может использовать как для сайтов, так же и </w:t>
      </w:r>
      <w:r w:rsidR="00A34E58">
        <w:rPr>
          <w:rFonts w:ascii="Times New Roman" w:hAnsi="Times New Roman" w:cs="Times New Roman"/>
          <w:sz w:val="28"/>
          <w:szCs w:val="28"/>
        </w:rPr>
        <w:t>для приложения</w:t>
      </w:r>
      <w:r>
        <w:rPr>
          <w:rFonts w:ascii="Times New Roman" w:hAnsi="Times New Roman" w:cs="Times New Roman"/>
          <w:sz w:val="28"/>
          <w:szCs w:val="28"/>
        </w:rPr>
        <w:t xml:space="preserve"> на ПК. Одним из главных </w:t>
      </w:r>
      <w:r w:rsidR="00843CEB">
        <w:rPr>
          <w:rFonts w:ascii="Times New Roman" w:hAnsi="Times New Roman" w:cs="Times New Roman"/>
          <w:sz w:val="28"/>
          <w:szCs w:val="28"/>
        </w:rPr>
        <w:t>преимуществ</w:t>
      </w:r>
      <w:r>
        <w:rPr>
          <w:rFonts w:ascii="Times New Roman" w:hAnsi="Times New Roman" w:cs="Times New Roman"/>
          <w:sz w:val="28"/>
          <w:szCs w:val="28"/>
        </w:rPr>
        <w:t xml:space="preserve"> является, </w:t>
      </w:r>
      <w:r w:rsidR="00A34E58">
        <w:rPr>
          <w:rFonts w:ascii="Times New Roman" w:hAnsi="Times New Roman" w:cs="Times New Roman"/>
          <w:sz w:val="28"/>
          <w:szCs w:val="28"/>
        </w:rPr>
        <w:t>то,</w:t>
      </w:r>
      <w:r>
        <w:rPr>
          <w:rFonts w:ascii="Times New Roman" w:hAnsi="Times New Roman" w:cs="Times New Roman"/>
          <w:sz w:val="28"/>
          <w:szCs w:val="28"/>
        </w:rPr>
        <w:t xml:space="preserve"> что</w:t>
      </w:r>
      <w:r w:rsidR="00843CEB">
        <w:rPr>
          <w:rFonts w:ascii="Times New Roman" w:hAnsi="Times New Roman" w:cs="Times New Roman"/>
          <w:sz w:val="28"/>
          <w:szCs w:val="28"/>
        </w:rPr>
        <w:t xml:space="preserve"> </w:t>
      </w:r>
      <w:r w:rsidR="00A34E58">
        <w:rPr>
          <w:rFonts w:ascii="Times New Roman" w:hAnsi="Times New Roman" w:cs="Times New Roman"/>
          <w:sz w:val="28"/>
          <w:szCs w:val="28"/>
        </w:rPr>
        <w:t>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уже предустановлен в любом современном браузере</w:t>
      </w:r>
      <w:r w:rsidR="0077335E">
        <w:rPr>
          <w:rFonts w:ascii="Times New Roman" w:hAnsi="Times New Roman" w:cs="Times New Roman"/>
          <w:sz w:val="28"/>
          <w:szCs w:val="28"/>
        </w:rPr>
        <w:t xml:space="preserve"> </w:t>
      </w:r>
      <w:r w:rsidR="001E2585"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7E7926C2" w14:textId="7E513DD3" w:rsidR="00FC4658" w:rsidRDefault="00FC4658" w:rsidP="006B6B29">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73F7D021" w14:textId="48C9AA15" w:rsidR="00FC4658" w:rsidRPr="00A65296" w:rsidRDefault="00FC4658" w:rsidP="006B6B29">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w:t>
      </w:r>
      <w:r w:rsidR="006E316F">
        <w:rPr>
          <w:rFonts w:ascii="Times New Roman" w:hAnsi="Times New Roman" w:cs="Times New Roman"/>
          <w:sz w:val="28"/>
          <w:szCs w:val="28"/>
        </w:rPr>
        <w:t xml:space="preserve"> ориентированности на создание веб-приложений.</w:t>
      </w:r>
    </w:p>
    <w:p w14:paraId="546218F8" w14:textId="36F64206" w:rsidR="00FC4658" w:rsidRDefault="00004FD3" w:rsidP="006A576D">
      <w:pPr>
        <w:pStyle w:val="Heading2"/>
      </w:pPr>
      <w:bookmarkStart w:id="84" w:name="_Toc73194788"/>
      <w:bookmarkStart w:id="85" w:name="_Toc73194883"/>
      <w:bookmarkStart w:id="86" w:name="_Toc73195089"/>
      <w:bookmarkStart w:id="87" w:name="_Toc73195116"/>
      <w:bookmarkStart w:id="88" w:name="_Toc73311458"/>
      <w:r w:rsidRPr="00004FD3">
        <w:t>Выбор инструментов разработки</w:t>
      </w:r>
      <w:bookmarkEnd w:id="84"/>
      <w:bookmarkEnd w:id="85"/>
      <w:bookmarkEnd w:id="86"/>
      <w:bookmarkEnd w:id="87"/>
      <w:bookmarkEnd w:id="88"/>
    </w:p>
    <w:p w14:paraId="39EF5E07" w14:textId="20106F10" w:rsidR="00F324E4" w:rsidRDefault="00F324E4" w:rsidP="006B6B29">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35D65255" w14:textId="0B11C9F2" w:rsidR="00004FD3" w:rsidRDefault="00004FD3"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w:t>
      </w:r>
      <w:r w:rsidR="00A34E58">
        <w:rPr>
          <w:rFonts w:ascii="Times New Roman" w:hAnsi="Times New Roman" w:cs="Times New Roman"/>
          <w:sz w:val="28"/>
          <w:szCs w:val="28"/>
        </w:rPr>
        <w:t>компанией</w:t>
      </w:r>
      <w:r>
        <w:rPr>
          <w:rFonts w:ascii="Times New Roman" w:hAnsi="Times New Roman" w:cs="Times New Roman"/>
          <w:sz w:val="28"/>
          <w:szCs w:val="28"/>
        </w:rPr>
        <w:t xml:space="preserve">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004251D2" w:rsidRPr="004251D2">
        <w:rPr>
          <w:rFonts w:ascii="Times New Roman" w:hAnsi="Times New Roman" w:cs="Times New Roman"/>
          <w:sz w:val="28"/>
          <w:szCs w:val="28"/>
        </w:rPr>
        <w:t xml:space="preserve"> </w:t>
      </w:r>
      <w:r w:rsidR="008B2420"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1CFD4F39" w14:textId="23DBF129" w:rsidR="00F324E4" w:rsidRPr="006A576D" w:rsidRDefault="00F324E4" w:rsidP="006B6B29">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5370E6AB" w14:textId="4FFB7F8E" w:rsidR="00451190" w:rsidRDefault="00451190"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w:t>
      </w:r>
      <w:r w:rsidR="0077335E">
        <w:rPr>
          <w:rFonts w:ascii="Times New Roman" w:hAnsi="Times New Roman" w:cs="Times New Roman"/>
          <w:sz w:val="28"/>
          <w:szCs w:val="28"/>
        </w:rPr>
        <w:t>программы</w:t>
      </w:r>
      <w:r>
        <w:rPr>
          <w:rFonts w:ascii="Times New Roman" w:hAnsi="Times New Roman" w:cs="Times New Roman"/>
          <w:sz w:val="28"/>
          <w:szCs w:val="28"/>
        </w:rPr>
        <w:t xml:space="preserve">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w:t>
      </w:r>
      <w:r w:rsidR="0077335E">
        <w:rPr>
          <w:rFonts w:ascii="Times New Roman" w:hAnsi="Times New Roman" w:cs="Times New Roman"/>
          <w:sz w:val="28"/>
          <w:szCs w:val="28"/>
        </w:rPr>
        <w:t>исходных текстов</w:t>
      </w:r>
      <w:r>
        <w:rPr>
          <w:rFonts w:ascii="Times New Roman" w:hAnsi="Times New Roman" w:cs="Times New Roman"/>
          <w:sz w:val="28"/>
          <w:szCs w:val="28"/>
        </w:rPr>
        <w:t xml:space="preserve"> и </w:t>
      </w:r>
      <w:r w:rsidR="0077335E">
        <w:rPr>
          <w:rFonts w:ascii="Times New Roman" w:hAnsi="Times New Roman" w:cs="Times New Roman"/>
          <w:sz w:val="28"/>
          <w:szCs w:val="28"/>
        </w:rPr>
        <w:t xml:space="preserve">его </w:t>
      </w:r>
      <w:r>
        <w:rPr>
          <w:rFonts w:ascii="Times New Roman" w:hAnsi="Times New Roman" w:cs="Times New Roman"/>
          <w:sz w:val="28"/>
          <w:szCs w:val="28"/>
        </w:rPr>
        <w:t xml:space="preserve">автодополнение. </w:t>
      </w:r>
    </w:p>
    <w:p w14:paraId="493D65A2" w14:textId="7938B2D6" w:rsidR="00451190" w:rsidRPr="007D13CF" w:rsidRDefault="00451190"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3499540C" w14:textId="4C124696" w:rsidR="00F324E4" w:rsidRDefault="00F324E4" w:rsidP="006B6B29">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5B75A52F" w14:textId="357502B7" w:rsidR="00451190" w:rsidRDefault="00451190" w:rsidP="006B6B29">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w:t>
      </w:r>
      <w:r w:rsidR="0077335E">
        <w:rPr>
          <w:rFonts w:ascii="Times New Roman" w:hAnsi="Times New Roman" w:cs="Times New Roman"/>
          <w:sz w:val="28"/>
          <w:szCs w:val="28"/>
        </w:rPr>
        <w:t>исходных текстов программы</w:t>
      </w:r>
      <w:r>
        <w:rPr>
          <w:rFonts w:ascii="Times New Roman" w:hAnsi="Times New Roman" w:cs="Times New Roman"/>
          <w:sz w:val="28"/>
          <w:szCs w:val="28"/>
        </w:rPr>
        <w:t xml:space="preserve">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4B4ED816" w14:textId="1576F781" w:rsidR="00451190" w:rsidRPr="009F2658" w:rsidRDefault="00451190" w:rsidP="000330A3">
      <w:pPr>
        <w:pStyle w:val="a1"/>
        <w:ind w:firstLine="706"/>
      </w:pPr>
      <w:r w:rsidRPr="00341617">
        <w:t>Windows OS</w:t>
      </w:r>
      <w:r w:rsidR="006E316F" w:rsidRPr="00341617">
        <w:t>;</w:t>
      </w:r>
    </w:p>
    <w:p w14:paraId="2AC49FEE" w14:textId="2F1A0D7E" w:rsidR="00451190" w:rsidRPr="009F2658" w:rsidRDefault="00451190" w:rsidP="000330A3">
      <w:pPr>
        <w:pStyle w:val="a1"/>
        <w:ind w:firstLine="706"/>
      </w:pPr>
      <w:r w:rsidRPr="00341617">
        <w:t>Linux</w:t>
      </w:r>
      <w:r w:rsidR="006E316F" w:rsidRPr="00341617">
        <w:t>;</w:t>
      </w:r>
    </w:p>
    <w:p w14:paraId="5438426E" w14:textId="77777777" w:rsidR="00451190" w:rsidRPr="009F2658" w:rsidRDefault="00451190" w:rsidP="000330A3">
      <w:pPr>
        <w:pStyle w:val="a1"/>
        <w:ind w:firstLine="706"/>
      </w:pPr>
      <w:r w:rsidRPr="00341617">
        <w:lastRenderedPageBreak/>
        <w:t>MacOS.</w:t>
      </w:r>
    </w:p>
    <w:p w14:paraId="0D594F0E" w14:textId="447D0994" w:rsidR="00451190" w:rsidRPr="009F2658" w:rsidRDefault="00451190" w:rsidP="006B6B29">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Имеет </w:t>
      </w:r>
      <w:r w:rsidR="006E316F">
        <w:rPr>
          <w:rFonts w:ascii="Times New Roman" w:hAnsi="Times New Roman" w:cs="Times New Roman"/>
          <w:sz w:val="28"/>
          <w:szCs w:val="28"/>
        </w:rPr>
        <w:t>большую</w:t>
      </w:r>
      <w:r>
        <w:rPr>
          <w:rFonts w:ascii="Times New Roman" w:hAnsi="Times New Roman" w:cs="Times New Roman"/>
          <w:sz w:val="28"/>
          <w:szCs w:val="28"/>
        </w:rPr>
        <w:t xml:space="preserve"> базу модулей для работы с разными языками программирования, что позволяет использовать данный редактор для работы с разными языками</w:t>
      </w:r>
      <w:r w:rsidR="004251D2" w:rsidRPr="004251D2">
        <w:rPr>
          <w:rFonts w:ascii="Times New Roman" w:hAnsi="Times New Roman" w:cs="Times New Roman"/>
          <w:sz w:val="28"/>
          <w:szCs w:val="28"/>
        </w:rPr>
        <w:t xml:space="preserve"> </w:t>
      </w:r>
      <w:r w:rsidR="008B2420"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363A7E70" w14:textId="491BCBA0" w:rsidR="00451190" w:rsidRDefault="00451190" w:rsidP="006B6B29">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4A5F9E21" w14:textId="04EA722E" w:rsidR="00451190" w:rsidRDefault="00451190" w:rsidP="006A576D">
      <w:pPr>
        <w:pStyle w:val="Heading2"/>
      </w:pPr>
      <w:bookmarkStart w:id="89" w:name="_Toc73194789"/>
      <w:bookmarkStart w:id="90" w:name="_Toc73194884"/>
      <w:bookmarkStart w:id="91" w:name="_Toc73195090"/>
      <w:bookmarkStart w:id="92" w:name="_Toc73195117"/>
      <w:bookmarkStart w:id="93" w:name="_Toc73311459"/>
      <w:r>
        <w:t>Требования к аппаратному обеспечению</w:t>
      </w:r>
      <w:bookmarkEnd w:id="89"/>
      <w:bookmarkEnd w:id="90"/>
      <w:bookmarkEnd w:id="91"/>
      <w:bookmarkEnd w:id="92"/>
      <w:bookmarkEnd w:id="93"/>
    </w:p>
    <w:p w14:paraId="754A0836" w14:textId="37E9705A" w:rsidR="00451190" w:rsidRPr="00451190" w:rsidRDefault="00451190" w:rsidP="006B6B29">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использования </w:t>
      </w:r>
      <w:r w:rsidR="006C54C2">
        <w:rPr>
          <w:rFonts w:ascii="Times New Roman" w:hAnsi="Times New Roman" w:cs="Times New Roman"/>
          <w:sz w:val="28"/>
          <w:szCs w:val="28"/>
        </w:rPr>
        <w:t xml:space="preserve">клиентской части </w:t>
      </w:r>
      <w:r>
        <w:rPr>
          <w:rFonts w:ascii="Times New Roman" w:hAnsi="Times New Roman" w:cs="Times New Roman"/>
          <w:sz w:val="28"/>
          <w:szCs w:val="28"/>
        </w:rPr>
        <w:t>программ</w:t>
      </w:r>
      <w:r w:rsidR="006C54C2">
        <w:rPr>
          <w:rFonts w:ascii="Times New Roman" w:hAnsi="Times New Roman" w:cs="Times New Roman"/>
          <w:sz w:val="28"/>
          <w:szCs w:val="28"/>
        </w:rPr>
        <w:t>ного обеспечения</w:t>
      </w:r>
      <w:r>
        <w:rPr>
          <w:rFonts w:ascii="Times New Roman" w:hAnsi="Times New Roman" w:cs="Times New Roman"/>
          <w:sz w:val="28"/>
          <w:szCs w:val="28"/>
        </w:rPr>
        <w:t xml:space="preserve"> для преобразования файлов требуются приведенные ниже требования </w:t>
      </w:r>
      <w:r w:rsidR="00A34E58">
        <w:rPr>
          <w:rFonts w:ascii="Times New Roman" w:hAnsi="Times New Roman" w:cs="Times New Roman"/>
          <w:sz w:val="28"/>
          <w:szCs w:val="28"/>
        </w:rPr>
        <w:t>к ПК,</w:t>
      </w:r>
      <w:r>
        <w:rPr>
          <w:rFonts w:ascii="Times New Roman" w:hAnsi="Times New Roman" w:cs="Times New Roman"/>
          <w:sz w:val="28"/>
          <w:szCs w:val="28"/>
        </w:rPr>
        <w:t xml:space="preserve"> на котором будет запускать</w:t>
      </w:r>
      <w:r w:rsidR="006C54C2">
        <w:rPr>
          <w:rFonts w:ascii="Times New Roman" w:hAnsi="Times New Roman" w:cs="Times New Roman"/>
          <w:sz w:val="28"/>
          <w:szCs w:val="28"/>
        </w:rPr>
        <w:t>ся</w:t>
      </w:r>
      <w:r>
        <w:rPr>
          <w:rFonts w:ascii="Times New Roman" w:hAnsi="Times New Roman" w:cs="Times New Roman"/>
          <w:sz w:val="28"/>
          <w:szCs w:val="28"/>
        </w:rPr>
        <w:t xml:space="preserve"> программа</w:t>
      </w:r>
      <w:r w:rsidRPr="00451190">
        <w:rPr>
          <w:rFonts w:ascii="Times New Roman" w:hAnsi="Times New Roman" w:cs="Times New Roman"/>
          <w:sz w:val="28"/>
          <w:szCs w:val="28"/>
        </w:rPr>
        <w:t>:</w:t>
      </w:r>
    </w:p>
    <w:p w14:paraId="5E1A5E08" w14:textId="1EDF2159" w:rsidR="00451190" w:rsidRPr="0077335E" w:rsidRDefault="00451190" w:rsidP="0077335E">
      <w:pPr>
        <w:pStyle w:val="a1"/>
      </w:pPr>
      <w:r w:rsidRPr="0077335E">
        <w:t>процессор с тактовой частотой не менее 1.4 ГГц и с количеством ядер не менее 2</w:t>
      </w:r>
      <w:r w:rsidR="006E316F" w:rsidRPr="0077335E">
        <w:t>;</w:t>
      </w:r>
    </w:p>
    <w:p w14:paraId="349633F2" w14:textId="6EDD378B" w:rsidR="00451190" w:rsidRPr="0077335E" w:rsidRDefault="00451190" w:rsidP="0077335E">
      <w:pPr>
        <w:pStyle w:val="a1"/>
      </w:pPr>
      <w:r w:rsidRPr="0077335E">
        <w:t xml:space="preserve">оперативную память объемом не менее </w:t>
      </w:r>
      <w:r w:rsidR="006C54C2" w:rsidRPr="0077335E">
        <w:t>512</w:t>
      </w:r>
      <w:r w:rsidRPr="0077335E">
        <w:t xml:space="preserve"> Гб</w:t>
      </w:r>
      <w:r w:rsidR="006E316F" w:rsidRPr="0077335E">
        <w:t>;</w:t>
      </w:r>
    </w:p>
    <w:p w14:paraId="015398FE" w14:textId="15CA14D5" w:rsidR="00451190" w:rsidRPr="0077335E" w:rsidRDefault="00451190" w:rsidP="0077335E">
      <w:pPr>
        <w:pStyle w:val="a1"/>
      </w:pPr>
      <w:r w:rsidRPr="0077335E">
        <w:t>жесткий диск объемом не менее</w:t>
      </w:r>
      <w:r w:rsidR="006C54C2" w:rsidRPr="0077335E">
        <w:t xml:space="preserve"> 64</w:t>
      </w:r>
      <w:r w:rsidRPr="0077335E">
        <w:t xml:space="preserve"> Гб</w:t>
      </w:r>
      <w:r w:rsidR="006E316F" w:rsidRPr="0077335E">
        <w:t>;</w:t>
      </w:r>
    </w:p>
    <w:p w14:paraId="18F089B6" w14:textId="21FD7F31" w:rsidR="00451190" w:rsidRPr="0077335E" w:rsidRDefault="00451190" w:rsidP="0077335E">
      <w:pPr>
        <w:pStyle w:val="a1"/>
      </w:pPr>
      <w:r w:rsidRPr="0077335E">
        <w:t>дисплей с разрешением не менее чем 800x600</w:t>
      </w:r>
      <w:r w:rsidR="0077335E">
        <w:t>.</w:t>
      </w:r>
    </w:p>
    <w:p w14:paraId="2831D537" w14:textId="286A1EB9" w:rsidR="00F26DB4" w:rsidRDefault="00F26DB4" w:rsidP="006B6B29">
      <w:pPr>
        <w:pStyle w:val="a"/>
        <w:numPr>
          <w:ilvl w:val="0"/>
          <w:numId w:val="0"/>
        </w:numPr>
      </w:pPr>
      <w:r>
        <w:tab/>
        <w:t xml:space="preserve">Для использования </w:t>
      </w:r>
      <w:r w:rsidR="00A34E58">
        <w:t>клиентской</w:t>
      </w:r>
      <w:r>
        <w:t xml:space="preserve"> части программного обеспечения для преобразования файлов требуется приведенные ниже требования к ПК</w:t>
      </w:r>
      <w:r w:rsidRPr="006C54C2">
        <w:t>:</w:t>
      </w:r>
    </w:p>
    <w:p w14:paraId="1ACD66B0" w14:textId="118650CF" w:rsidR="00F26DB4" w:rsidRDefault="00F26DB4" w:rsidP="000330A3">
      <w:pPr>
        <w:pStyle w:val="a1"/>
      </w:pPr>
      <w:r w:rsidRPr="00341617">
        <w:t>процессор с тактовой частотой не менее 1.4 ГГц и с количеством ядер не менее 2</w:t>
      </w:r>
      <w:r w:rsidRPr="006E316F">
        <w:t>;</w:t>
      </w:r>
    </w:p>
    <w:p w14:paraId="54E94142" w14:textId="5ABCB9E4" w:rsidR="00F26DB4" w:rsidRPr="007F4BB4" w:rsidRDefault="00F26DB4" w:rsidP="000330A3">
      <w:pPr>
        <w:pStyle w:val="a1"/>
      </w:pPr>
      <w:r w:rsidRPr="00341617">
        <w:t>оперативную память объемом не менее 512 Гб;</w:t>
      </w:r>
    </w:p>
    <w:p w14:paraId="13795A38" w14:textId="094C2115" w:rsidR="00F26DB4" w:rsidRPr="00451190" w:rsidRDefault="00F26DB4" w:rsidP="000330A3">
      <w:pPr>
        <w:pStyle w:val="a1"/>
      </w:pPr>
      <w:r w:rsidRPr="00341617">
        <w:t>жесткий диск объемом не менее 64 Гб;</w:t>
      </w:r>
    </w:p>
    <w:p w14:paraId="4BFC46B8" w14:textId="045F995D" w:rsidR="00F26DB4" w:rsidRPr="00F26DB4" w:rsidRDefault="00F26DB4" w:rsidP="000330A3">
      <w:pPr>
        <w:pStyle w:val="a1"/>
      </w:pPr>
      <w:r>
        <w:t>д</w:t>
      </w:r>
      <w:r w:rsidRPr="00451190">
        <w:t>исплей с разрешением не менее чем 800x600</w:t>
      </w:r>
      <w:r w:rsidR="0077335E">
        <w:t>.</w:t>
      </w:r>
    </w:p>
    <w:p w14:paraId="50C9740B" w14:textId="1CC851F1" w:rsidR="00451190" w:rsidRDefault="00451190" w:rsidP="000330A3">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Рекомендуемая конфигурация для корректной работы </w:t>
      </w:r>
      <w:r w:rsidR="006C54C2">
        <w:rPr>
          <w:rFonts w:ascii="Times New Roman" w:hAnsi="Times New Roman" w:cs="Times New Roman"/>
          <w:sz w:val="28"/>
          <w:szCs w:val="28"/>
        </w:rPr>
        <w:t>серверной-части ПО</w:t>
      </w:r>
      <w:r w:rsidRPr="00451190">
        <w:rPr>
          <w:rFonts w:ascii="Times New Roman" w:hAnsi="Times New Roman" w:cs="Times New Roman"/>
          <w:sz w:val="28"/>
          <w:szCs w:val="28"/>
        </w:rPr>
        <w:t>:</w:t>
      </w:r>
    </w:p>
    <w:p w14:paraId="298254D8" w14:textId="5F4E1BAC" w:rsidR="00451190" w:rsidRDefault="00451190" w:rsidP="000330A3">
      <w:pPr>
        <w:pStyle w:val="a1"/>
      </w:pPr>
      <w:r w:rsidRPr="00341617">
        <w:t xml:space="preserve">процессор с тактовой частотой не менее 1.4 ГГц и с количеством ядер не менее </w:t>
      </w:r>
      <w:r w:rsidR="006C54C2" w:rsidRPr="00341617">
        <w:t>4</w:t>
      </w:r>
      <w:r w:rsidR="006E316F" w:rsidRPr="006E316F">
        <w:t>;</w:t>
      </w:r>
    </w:p>
    <w:p w14:paraId="07FD9C2B" w14:textId="6D47CE09" w:rsidR="00451190" w:rsidRPr="007F4BB4" w:rsidRDefault="00451190" w:rsidP="000330A3">
      <w:pPr>
        <w:pStyle w:val="a1"/>
      </w:pPr>
      <w:r w:rsidRPr="00341617">
        <w:t xml:space="preserve">оперативную память объемом </w:t>
      </w:r>
      <w:r w:rsidR="006C54C2" w:rsidRPr="00341617">
        <w:t>2</w:t>
      </w:r>
      <w:r w:rsidRPr="00341617">
        <w:t xml:space="preserve"> Гб</w:t>
      </w:r>
      <w:r w:rsidR="006E316F" w:rsidRPr="00341617">
        <w:t>;</w:t>
      </w:r>
    </w:p>
    <w:p w14:paraId="275CCBDB" w14:textId="1F380124" w:rsidR="00451190" w:rsidRPr="00451190" w:rsidRDefault="00451190" w:rsidP="000330A3">
      <w:pPr>
        <w:pStyle w:val="a1"/>
      </w:pPr>
      <w:r w:rsidRPr="00341617">
        <w:t xml:space="preserve">жесткий диск объемом </w:t>
      </w:r>
      <w:r w:rsidR="006C54C2" w:rsidRPr="00341617">
        <w:t>256</w:t>
      </w:r>
      <w:r w:rsidRPr="00341617">
        <w:t xml:space="preserve"> Гб</w:t>
      </w:r>
      <w:r w:rsidR="006E316F" w:rsidRPr="00341617">
        <w:t>;</w:t>
      </w:r>
    </w:p>
    <w:p w14:paraId="44D2C14A" w14:textId="2BEFB768" w:rsidR="00451190" w:rsidRDefault="00451190" w:rsidP="000330A3">
      <w:pPr>
        <w:pStyle w:val="a1"/>
      </w:pPr>
      <w:r>
        <w:t>д</w:t>
      </w:r>
      <w:r w:rsidRPr="00451190">
        <w:t>исплей с разрешением не менее чем 800x600</w:t>
      </w:r>
      <w:r w:rsidR="006776F9" w:rsidRPr="006776F9">
        <w:t>.</w:t>
      </w:r>
    </w:p>
    <w:p w14:paraId="265BEDEB" w14:textId="628B3650" w:rsidR="006C54C2" w:rsidRDefault="006C54C2" w:rsidP="0077335E">
      <w:pPr>
        <w:pStyle w:val="a"/>
        <w:numPr>
          <w:ilvl w:val="0"/>
          <w:numId w:val="0"/>
        </w:numPr>
        <w:tabs>
          <w:tab w:val="clear" w:pos="992"/>
        </w:tabs>
        <w:ind w:firstLine="709"/>
      </w:pPr>
      <w:r>
        <w:lastRenderedPageBreak/>
        <w:t xml:space="preserve">Для использования серверной части программного обеспечения для преобразования файлов требуется приведенные ниже требования </w:t>
      </w:r>
      <w:r w:rsidR="00A34E58">
        <w:t>к ПК,</w:t>
      </w:r>
      <w:r>
        <w:t xml:space="preserve"> на котором будет запускаться сервер</w:t>
      </w:r>
      <w:r w:rsidRPr="006C54C2">
        <w:t>:</w:t>
      </w:r>
    </w:p>
    <w:p w14:paraId="480DC64A" w14:textId="0487DFC0" w:rsidR="006C54C2" w:rsidRDefault="006C54C2" w:rsidP="000330A3">
      <w:pPr>
        <w:pStyle w:val="a1"/>
        <w:ind w:firstLine="706"/>
      </w:pPr>
      <w:r w:rsidRPr="00341617">
        <w:t>процессор с тактовой частотой не менее 1.4 ГГц и с количеством ядер не менее 4</w:t>
      </w:r>
      <w:r w:rsidRPr="006E316F">
        <w:t>;</w:t>
      </w:r>
    </w:p>
    <w:p w14:paraId="537CED42" w14:textId="44929C46" w:rsidR="006C54C2" w:rsidRPr="007F4BB4" w:rsidRDefault="006C54C2" w:rsidP="000330A3">
      <w:pPr>
        <w:pStyle w:val="a1"/>
        <w:ind w:firstLine="706"/>
      </w:pPr>
      <w:r w:rsidRPr="00341617">
        <w:t>оперативную память объемом не менее 2 Гб;</w:t>
      </w:r>
    </w:p>
    <w:p w14:paraId="7AA6D7C9" w14:textId="0FE236A4" w:rsidR="006C54C2" w:rsidRPr="00451190" w:rsidRDefault="006C54C2" w:rsidP="000330A3">
      <w:pPr>
        <w:pStyle w:val="a1"/>
        <w:ind w:firstLine="706"/>
      </w:pPr>
      <w:r w:rsidRPr="00341617">
        <w:t>жесткий диск объемом не менее 256 Гб;</w:t>
      </w:r>
    </w:p>
    <w:p w14:paraId="07C1FE4F" w14:textId="5763C63D" w:rsidR="006C54C2" w:rsidRPr="006C54C2" w:rsidRDefault="006C54C2" w:rsidP="000330A3">
      <w:pPr>
        <w:pStyle w:val="a1"/>
        <w:ind w:firstLine="706"/>
      </w:pPr>
      <w:r>
        <w:t>д</w:t>
      </w:r>
      <w:r w:rsidRPr="00451190">
        <w:t>исплей с разрешением не менее чем 800x600</w:t>
      </w:r>
      <w:r w:rsidRPr="006E316F">
        <w:t>;</w:t>
      </w:r>
    </w:p>
    <w:p w14:paraId="020E3ECE" w14:textId="77A69690" w:rsidR="00451190" w:rsidRDefault="00A65296" w:rsidP="006A576D">
      <w:pPr>
        <w:pStyle w:val="Heading2"/>
      </w:pPr>
      <w:bookmarkStart w:id="94" w:name="_Toc73194790"/>
      <w:bookmarkStart w:id="95" w:name="_Toc73194885"/>
      <w:bookmarkStart w:id="96" w:name="_Toc73195091"/>
      <w:bookmarkStart w:id="97" w:name="_Toc73195118"/>
      <w:bookmarkStart w:id="98" w:name="_Toc73311460"/>
      <w:r>
        <w:t xml:space="preserve">Требования к </w:t>
      </w:r>
      <w:r w:rsidR="00B5349F">
        <w:t>программному обеспечению</w:t>
      </w:r>
      <w:bookmarkEnd w:id="94"/>
      <w:bookmarkEnd w:id="95"/>
      <w:bookmarkEnd w:id="96"/>
      <w:bookmarkEnd w:id="97"/>
      <w:bookmarkEnd w:id="98"/>
    </w:p>
    <w:p w14:paraId="1AF8CEB6" w14:textId="4BFC446E" w:rsidR="00A65296" w:rsidRDefault="00A65296"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w:t>
      </w:r>
      <w:r w:rsidR="00B5349F">
        <w:rPr>
          <w:rFonts w:ascii="Times New Roman" w:hAnsi="Times New Roman" w:cs="Times New Roman"/>
          <w:sz w:val="28"/>
          <w:szCs w:val="28"/>
        </w:rPr>
        <w:t>клиентской части программного обеспечения</w:t>
      </w:r>
      <w:r>
        <w:rPr>
          <w:rFonts w:ascii="Times New Roman" w:hAnsi="Times New Roman" w:cs="Times New Roman"/>
          <w:sz w:val="28"/>
          <w:szCs w:val="28"/>
        </w:rPr>
        <w:t xml:space="preserve"> на ПК </w:t>
      </w:r>
      <w:r w:rsidR="00B5349F">
        <w:rPr>
          <w:rFonts w:ascii="Times New Roman" w:hAnsi="Times New Roman" w:cs="Times New Roman"/>
          <w:sz w:val="28"/>
          <w:szCs w:val="28"/>
        </w:rPr>
        <w:t>должны быть выполнения требования к аппаратному обеспечению.</w:t>
      </w:r>
    </w:p>
    <w:p w14:paraId="27D9FD97" w14:textId="7245F6B9" w:rsidR="00B5349F" w:rsidRPr="006C54C2" w:rsidRDefault="00B5349F"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w:t>
      </w:r>
      <w:r w:rsidR="006C54C2">
        <w:rPr>
          <w:rFonts w:ascii="Times New Roman" w:hAnsi="Times New Roman" w:cs="Times New Roman"/>
          <w:sz w:val="28"/>
          <w:szCs w:val="28"/>
        </w:rPr>
        <w:t xml:space="preserve">ПК должен быть установлен </w:t>
      </w:r>
      <w:r w:rsidR="006C54C2">
        <w:rPr>
          <w:rFonts w:ascii="Times New Roman" w:hAnsi="Times New Roman" w:cs="Times New Roman"/>
          <w:sz w:val="28"/>
          <w:szCs w:val="28"/>
          <w:lang w:val="en-US"/>
        </w:rPr>
        <w:t>NodeJS</w:t>
      </w:r>
      <w:r w:rsidR="006C54C2" w:rsidRPr="006C54C2">
        <w:rPr>
          <w:rFonts w:ascii="Times New Roman" w:hAnsi="Times New Roman" w:cs="Times New Roman"/>
          <w:sz w:val="28"/>
          <w:szCs w:val="28"/>
        </w:rPr>
        <w:t xml:space="preserve">, </w:t>
      </w:r>
      <w:r w:rsidR="006C54C2">
        <w:rPr>
          <w:rFonts w:ascii="Times New Roman" w:hAnsi="Times New Roman" w:cs="Times New Roman"/>
          <w:sz w:val="28"/>
          <w:szCs w:val="28"/>
          <w:lang w:val="en-US"/>
        </w:rPr>
        <w:t>Pandoc</w:t>
      </w:r>
      <w:r w:rsidR="006C54C2" w:rsidRPr="006C54C2">
        <w:rPr>
          <w:rFonts w:ascii="Times New Roman" w:hAnsi="Times New Roman" w:cs="Times New Roman"/>
          <w:sz w:val="28"/>
          <w:szCs w:val="28"/>
        </w:rPr>
        <w:t xml:space="preserve"> </w:t>
      </w:r>
      <w:r w:rsidR="006C54C2">
        <w:rPr>
          <w:rFonts w:ascii="Times New Roman" w:hAnsi="Times New Roman" w:cs="Times New Roman"/>
          <w:sz w:val="28"/>
          <w:szCs w:val="28"/>
        </w:rPr>
        <w:t xml:space="preserve">и </w:t>
      </w:r>
      <w:r w:rsidR="006C54C2">
        <w:rPr>
          <w:rFonts w:ascii="Times New Roman" w:hAnsi="Times New Roman" w:cs="Times New Roman"/>
          <w:sz w:val="28"/>
          <w:szCs w:val="28"/>
          <w:lang w:val="en-US"/>
        </w:rPr>
        <w:t>PyPandoc</w:t>
      </w:r>
      <w:r w:rsidR="006C54C2" w:rsidRPr="006C54C2">
        <w:rPr>
          <w:rFonts w:ascii="Times New Roman" w:hAnsi="Times New Roman" w:cs="Times New Roman"/>
          <w:sz w:val="28"/>
          <w:szCs w:val="28"/>
        </w:rPr>
        <w:t>.</w:t>
      </w:r>
    </w:p>
    <w:p w14:paraId="3BE27E56" w14:textId="01F55C8C" w:rsidR="001B2310" w:rsidRDefault="001B2310" w:rsidP="006A576D">
      <w:pPr>
        <w:pStyle w:val="Heading2"/>
      </w:pPr>
      <w:bookmarkStart w:id="99" w:name="_Toc73194791"/>
      <w:bookmarkStart w:id="100" w:name="_Toc73194886"/>
      <w:bookmarkStart w:id="101" w:name="_Toc73195092"/>
      <w:bookmarkStart w:id="102" w:name="_Toc73195119"/>
      <w:bookmarkStart w:id="103" w:name="_Toc73311461"/>
      <w:r>
        <w:t>Реализация алгоритма</w:t>
      </w:r>
      <w:bookmarkEnd w:id="99"/>
      <w:bookmarkEnd w:id="100"/>
      <w:bookmarkEnd w:id="101"/>
      <w:bookmarkEnd w:id="102"/>
      <w:bookmarkEnd w:id="103"/>
    </w:p>
    <w:p w14:paraId="7F8BA11C" w14:textId="65329D7E" w:rsidR="007D13CF" w:rsidRDefault="00813D6A" w:rsidP="006B6B29">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sidR="006E316F">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sidR="006E316F">
        <w:rPr>
          <w:rFonts w:ascii="Times New Roman" w:hAnsi="Times New Roman" w:cs="Times New Roman"/>
          <w:sz w:val="28"/>
          <w:szCs w:val="28"/>
        </w:rPr>
        <w:t xml:space="preserve"> </w:t>
      </w:r>
      <w:r w:rsidR="006E316F">
        <w:rPr>
          <w:rFonts w:ascii="Times New Roman" w:hAnsi="Times New Roman" w:cs="Times New Roman"/>
          <w:sz w:val="28"/>
          <w:szCs w:val="28"/>
          <w:lang w:val="en-US"/>
        </w:rPr>
        <w:t>Py</w:t>
      </w:r>
      <w:r w:rsidR="006E316F" w:rsidRPr="00813D6A">
        <w:rPr>
          <w:rFonts w:ascii="Times New Roman" w:hAnsi="Times New Roman" w:cs="Times New Roman"/>
          <w:sz w:val="28"/>
          <w:szCs w:val="28"/>
        </w:rPr>
        <w:t>Pandoc</w:t>
      </w:r>
      <w:r w:rsidRPr="00813D6A">
        <w:rPr>
          <w:rFonts w:ascii="Times New Roman" w:hAnsi="Times New Roman" w:cs="Times New Roman"/>
          <w:sz w:val="28"/>
          <w:szCs w:val="28"/>
        </w:rPr>
        <w:t xml:space="preserve">. Сам скрипт был написан на языке </w:t>
      </w:r>
      <w:r w:rsidR="00FE7DCA">
        <w:rPr>
          <w:rFonts w:ascii="Times New Roman" w:hAnsi="Times New Roman" w:cs="Times New Roman"/>
          <w:sz w:val="28"/>
          <w:szCs w:val="28"/>
          <w:lang w:val="en-US"/>
        </w:rPr>
        <w:t>Python</w:t>
      </w:r>
      <w:r w:rsidR="00FE7DCA" w:rsidRPr="00FE7DCA">
        <w:rPr>
          <w:rFonts w:ascii="Times New Roman" w:hAnsi="Times New Roman" w:cs="Times New Roman"/>
          <w:sz w:val="28"/>
          <w:szCs w:val="28"/>
        </w:rPr>
        <w:t>.</w:t>
      </w:r>
      <w:r w:rsidR="00B611CA" w:rsidRPr="00B611CA">
        <w:rPr>
          <w:rFonts w:ascii="Times New Roman" w:hAnsi="Times New Roman" w:cs="Times New Roman"/>
          <w:sz w:val="28"/>
          <w:szCs w:val="28"/>
        </w:rPr>
        <w:t xml:space="preserve"> </w:t>
      </w:r>
      <w:r w:rsidR="00FE7DCA">
        <w:rPr>
          <w:rFonts w:ascii="Times New Roman" w:hAnsi="Times New Roman" w:cs="Times New Roman"/>
          <w:sz w:val="28"/>
          <w:szCs w:val="28"/>
        </w:rPr>
        <w:t xml:space="preserve">Данный скрипт преобразует файл формата </w:t>
      </w:r>
      <w:r w:rsidR="00FE7DCA">
        <w:rPr>
          <w:rFonts w:ascii="Times New Roman" w:hAnsi="Times New Roman" w:cs="Times New Roman"/>
          <w:sz w:val="28"/>
          <w:szCs w:val="28"/>
          <w:lang w:val="en-US"/>
        </w:rPr>
        <w:t>DOCX</w:t>
      </w:r>
      <w:r w:rsidR="00FE7DCA" w:rsidRPr="00FE7DCA">
        <w:rPr>
          <w:rFonts w:ascii="Times New Roman" w:hAnsi="Times New Roman" w:cs="Times New Roman"/>
          <w:sz w:val="28"/>
          <w:szCs w:val="28"/>
        </w:rPr>
        <w:t xml:space="preserve"> </w:t>
      </w:r>
      <w:r w:rsidR="00FE7DCA">
        <w:rPr>
          <w:rFonts w:ascii="Times New Roman" w:hAnsi="Times New Roman" w:cs="Times New Roman"/>
          <w:sz w:val="28"/>
          <w:szCs w:val="28"/>
        </w:rPr>
        <w:t xml:space="preserve">в файл формата </w:t>
      </w:r>
      <w:r w:rsidR="00FE7DCA">
        <w:rPr>
          <w:rFonts w:ascii="Times New Roman" w:hAnsi="Times New Roman" w:cs="Times New Roman"/>
          <w:sz w:val="28"/>
          <w:szCs w:val="28"/>
          <w:lang w:val="en-US"/>
        </w:rPr>
        <w:t>ODT</w:t>
      </w:r>
      <w:r w:rsidR="00FE7DCA" w:rsidRPr="00FE7DCA">
        <w:rPr>
          <w:rFonts w:ascii="Times New Roman" w:hAnsi="Times New Roman" w:cs="Times New Roman"/>
          <w:sz w:val="28"/>
          <w:szCs w:val="28"/>
        </w:rPr>
        <w:t xml:space="preserve">. </w:t>
      </w:r>
    </w:p>
    <w:p w14:paraId="1A673281" w14:textId="1F7C21F3" w:rsidR="00B611CA" w:rsidRPr="008827EA" w:rsidRDefault="00FE7DCA" w:rsidP="006B6B29">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00B611CA" w:rsidRPr="00B611CA">
        <w:rPr>
          <w:rFonts w:ascii="Times New Roman" w:hAnsi="Times New Roman" w:cs="Times New Roman"/>
          <w:sz w:val="28"/>
          <w:szCs w:val="28"/>
        </w:rPr>
        <w:t xml:space="preserve"> </w:t>
      </w:r>
    </w:p>
    <w:p w14:paraId="5F2F0192" w14:textId="546B2460" w:rsidR="00813D6A" w:rsidRDefault="00B611CA" w:rsidP="006B6B29">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00C06104" w:rsidRPr="00C06104">
        <w:rPr>
          <w:rFonts w:ascii="Times New Roman" w:hAnsi="Times New Roman" w:cs="Times New Roman"/>
          <w:sz w:val="28"/>
          <w:szCs w:val="28"/>
        </w:rPr>
        <w:t xml:space="preserve"> </w:t>
      </w:r>
      <w:r w:rsidR="006E316F">
        <w:rPr>
          <w:rFonts w:ascii="Times New Roman" w:hAnsi="Times New Roman" w:cs="Times New Roman"/>
          <w:sz w:val="28"/>
          <w:szCs w:val="28"/>
        </w:rPr>
        <w:t xml:space="preserve">фрагмент </w:t>
      </w:r>
      <w:r w:rsidR="00C06104">
        <w:rPr>
          <w:rFonts w:ascii="Times New Roman" w:hAnsi="Times New Roman" w:cs="Times New Roman"/>
          <w:sz w:val="28"/>
          <w:szCs w:val="28"/>
        </w:rPr>
        <w:t>исходн</w:t>
      </w:r>
      <w:r w:rsidR="006E316F">
        <w:rPr>
          <w:rFonts w:ascii="Times New Roman" w:hAnsi="Times New Roman" w:cs="Times New Roman"/>
          <w:sz w:val="28"/>
          <w:szCs w:val="28"/>
        </w:rPr>
        <w:t>ого</w:t>
      </w:r>
      <w:r>
        <w:rPr>
          <w:rFonts w:ascii="Times New Roman" w:hAnsi="Times New Roman" w:cs="Times New Roman"/>
          <w:sz w:val="28"/>
          <w:szCs w:val="28"/>
        </w:rPr>
        <w:t xml:space="preserve"> </w:t>
      </w:r>
      <w:r w:rsidR="006E316F">
        <w:rPr>
          <w:rFonts w:ascii="Times New Roman" w:hAnsi="Times New Roman" w:cs="Times New Roman"/>
          <w:sz w:val="28"/>
          <w:szCs w:val="28"/>
        </w:rPr>
        <w:t>текста программы</w:t>
      </w:r>
      <w:r>
        <w:rPr>
          <w:rFonts w:ascii="Times New Roman" w:hAnsi="Times New Roman" w:cs="Times New Roman"/>
          <w:sz w:val="28"/>
          <w:szCs w:val="28"/>
        </w:rPr>
        <w:t xml:space="preserve"> скрипта для преобразования.</w:t>
      </w:r>
    </w:p>
    <w:p w14:paraId="2D5F4D1E" w14:textId="1C7D1D7D" w:rsidR="00234767" w:rsidRDefault="00D37B7A" w:rsidP="006B6B29">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06E0F857" wp14:editId="304963BB">
            <wp:extent cx="4419600" cy="19842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4D7E6BB4" w14:textId="1967FB1A" w:rsidR="00341617" w:rsidRPr="002F4353" w:rsidRDefault="00B611CA" w:rsidP="002F4353">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w:t>
      </w:r>
      <w:r w:rsidR="007D13CF">
        <w:rPr>
          <w:rFonts w:ascii="Times New Roman" w:hAnsi="Times New Roman" w:cs="Times New Roman"/>
          <w:sz w:val="28"/>
          <w:szCs w:val="28"/>
        </w:rPr>
        <w:t xml:space="preserve"> 28 — </w:t>
      </w:r>
      <w:r w:rsidR="006E316F">
        <w:rPr>
          <w:rFonts w:ascii="Times New Roman" w:hAnsi="Times New Roman" w:cs="Times New Roman"/>
          <w:sz w:val="28"/>
          <w:szCs w:val="28"/>
        </w:rPr>
        <w:t>Фрагмент исходного</w:t>
      </w:r>
      <w:r w:rsidR="00C06104">
        <w:rPr>
          <w:rFonts w:ascii="Times New Roman" w:hAnsi="Times New Roman" w:cs="Times New Roman"/>
          <w:sz w:val="28"/>
          <w:szCs w:val="28"/>
        </w:rPr>
        <w:t xml:space="preserve"> </w:t>
      </w:r>
      <w:r w:rsidR="006E316F">
        <w:rPr>
          <w:rFonts w:ascii="Times New Roman" w:hAnsi="Times New Roman" w:cs="Times New Roman"/>
          <w:sz w:val="28"/>
          <w:szCs w:val="28"/>
        </w:rPr>
        <w:t xml:space="preserve">текста программы </w:t>
      </w:r>
      <w:r w:rsidR="007D13CF">
        <w:rPr>
          <w:rFonts w:ascii="Times New Roman" w:hAnsi="Times New Roman" w:cs="Times New Roman"/>
          <w:sz w:val="28"/>
          <w:szCs w:val="28"/>
        </w:rPr>
        <w:t>скрипта для преобразования</w:t>
      </w:r>
    </w:p>
    <w:p w14:paraId="1400AAA7" w14:textId="741C3561" w:rsidR="007D13CF" w:rsidRPr="008827EA" w:rsidRDefault="007D13CF" w:rsidP="006B6B29">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079954FF" w14:textId="70016B93" w:rsidR="001B2310" w:rsidRDefault="001B2310" w:rsidP="006A576D">
      <w:pPr>
        <w:pStyle w:val="Heading2"/>
      </w:pPr>
      <w:bookmarkStart w:id="104" w:name="_Toc73194792"/>
      <w:bookmarkStart w:id="105" w:name="_Toc73194887"/>
      <w:bookmarkStart w:id="106" w:name="_Toc73195093"/>
      <w:bookmarkStart w:id="107" w:name="_Toc73195120"/>
      <w:bookmarkStart w:id="108" w:name="_Toc73311462"/>
      <w:r>
        <w:t>Реализация серверной части</w:t>
      </w:r>
      <w:bookmarkEnd w:id="104"/>
      <w:bookmarkEnd w:id="105"/>
      <w:bookmarkEnd w:id="106"/>
      <w:bookmarkEnd w:id="107"/>
      <w:bookmarkEnd w:id="108"/>
    </w:p>
    <w:p w14:paraId="326538D7" w14:textId="56FF26D8" w:rsidR="003D3D4C" w:rsidRDefault="003D3D4C" w:rsidP="006B6B29">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 xml:space="preserve">Серверная часть приложения была </w:t>
      </w:r>
      <w:r w:rsidR="00A34E58" w:rsidRPr="003D3D4C">
        <w:rPr>
          <w:rFonts w:ascii="Times New Roman" w:hAnsi="Times New Roman" w:cs="Times New Roman"/>
          <w:sz w:val="28"/>
          <w:szCs w:val="28"/>
        </w:rPr>
        <w:t>реализована</w:t>
      </w:r>
      <w:r w:rsidRPr="003D3D4C">
        <w:rPr>
          <w:rFonts w:ascii="Times New Roman" w:hAnsi="Times New Roman" w:cs="Times New Roman"/>
          <w:sz w:val="28"/>
          <w:szCs w:val="28"/>
        </w:rPr>
        <w:t xml:space="preserve">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w:t>
      </w:r>
      <w:r w:rsidR="00A34E58">
        <w:rPr>
          <w:rFonts w:ascii="Times New Roman" w:hAnsi="Times New Roman" w:cs="Times New Roman"/>
          <w:sz w:val="28"/>
          <w:szCs w:val="28"/>
        </w:rPr>
        <w:t>инициализируется</w:t>
      </w:r>
      <w:r>
        <w:rPr>
          <w:rFonts w:ascii="Times New Roman" w:hAnsi="Times New Roman" w:cs="Times New Roman"/>
          <w:sz w:val="28"/>
          <w:szCs w:val="28"/>
        </w:rPr>
        <w:t xml:space="preserve"> </w:t>
      </w:r>
      <w:r w:rsidR="00A34E58">
        <w:rPr>
          <w:rFonts w:ascii="Times New Roman" w:hAnsi="Times New Roman" w:cs="Times New Roman"/>
          <w:sz w:val="28"/>
          <w:szCs w:val="28"/>
        </w:rPr>
        <w:t>скрипт,</w:t>
      </w:r>
      <w:r>
        <w:rPr>
          <w:rFonts w:ascii="Times New Roman" w:hAnsi="Times New Roman" w:cs="Times New Roman"/>
          <w:sz w:val="28"/>
          <w:szCs w:val="28"/>
        </w:rPr>
        <w:t xml:space="preserve">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 xml:space="preserve">После преобразования файла он отправляется на </w:t>
      </w:r>
      <w:r w:rsidR="00A34E58">
        <w:rPr>
          <w:rFonts w:ascii="Times New Roman" w:hAnsi="Times New Roman" w:cs="Times New Roman"/>
          <w:sz w:val="28"/>
          <w:szCs w:val="28"/>
        </w:rPr>
        <w:t>клиентскую</w:t>
      </w:r>
      <w:r>
        <w:rPr>
          <w:rFonts w:ascii="Times New Roman" w:hAnsi="Times New Roman" w:cs="Times New Roman"/>
          <w:sz w:val="28"/>
          <w:szCs w:val="28"/>
        </w:rPr>
        <w:t xml:space="preserve"> часть приложения.</w:t>
      </w:r>
      <w:r w:rsidR="00A32BE2" w:rsidRPr="00A32BE2">
        <w:rPr>
          <w:rFonts w:ascii="Times New Roman" w:hAnsi="Times New Roman" w:cs="Times New Roman"/>
          <w:sz w:val="28"/>
          <w:szCs w:val="28"/>
        </w:rPr>
        <w:t xml:space="preserve"> </w:t>
      </w:r>
      <w:r w:rsidR="00A32BE2">
        <w:rPr>
          <w:rFonts w:ascii="Times New Roman" w:hAnsi="Times New Roman" w:cs="Times New Roman"/>
          <w:sz w:val="28"/>
          <w:szCs w:val="28"/>
        </w:rPr>
        <w:t xml:space="preserve">Так же на сервере предустановлен </w:t>
      </w:r>
      <w:r w:rsidR="00A32BE2">
        <w:rPr>
          <w:rFonts w:ascii="Times New Roman" w:hAnsi="Times New Roman" w:cs="Times New Roman"/>
          <w:sz w:val="28"/>
          <w:szCs w:val="28"/>
          <w:lang w:val="en-US"/>
        </w:rPr>
        <w:t>Pandoc</w:t>
      </w:r>
      <w:r w:rsidR="00A32BE2" w:rsidRPr="00A32BE2">
        <w:rPr>
          <w:rFonts w:ascii="Times New Roman" w:hAnsi="Times New Roman" w:cs="Times New Roman"/>
          <w:sz w:val="28"/>
          <w:szCs w:val="28"/>
        </w:rPr>
        <w:t xml:space="preserve"> </w:t>
      </w:r>
      <w:r w:rsidR="00A32BE2">
        <w:rPr>
          <w:rFonts w:ascii="Times New Roman" w:hAnsi="Times New Roman" w:cs="Times New Roman"/>
          <w:sz w:val="28"/>
          <w:szCs w:val="28"/>
        </w:rPr>
        <w:t xml:space="preserve">и необходимые библиотеки </w:t>
      </w:r>
      <w:r w:rsidR="00A32BE2">
        <w:rPr>
          <w:rFonts w:ascii="Times New Roman" w:hAnsi="Times New Roman" w:cs="Times New Roman"/>
          <w:sz w:val="28"/>
          <w:szCs w:val="28"/>
          <w:lang w:val="en-US"/>
        </w:rPr>
        <w:t>Python</w:t>
      </w:r>
      <w:r w:rsidR="00A32BE2" w:rsidRPr="00A32BE2">
        <w:rPr>
          <w:rFonts w:ascii="Times New Roman" w:hAnsi="Times New Roman" w:cs="Times New Roman"/>
          <w:sz w:val="28"/>
          <w:szCs w:val="28"/>
        </w:rPr>
        <w:t>.</w:t>
      </w:r>
    </w:p>
    <w:p w14:paraId="467A9DBC" w14:textId="645FF536" w:rsidR="006C54C2" w:rsidRDefault="006C54C2"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w:t>
      </w:r>
      <w:r w:rsidR="00A34E58">
        <w:rPr>
          <w:rFonts w:ascii="Times New Roman" w:hAnsi="Times New Roman" w:cs="Times New Roman"/>
          <w:sz w:val="28"/>
          <w:szCs w:val="28"/>
        </w:rPr>
        <w:t>клиентскую</w:t>
      </w:r>
      <w:r>
        <w:rPr>
          <w:rFonts w:ascii="Times New Roman" w:hAnsi="Times New Roman" w:cs="Times New Roman"/>
          <w:sz w:val="28"/>
          <w:szCs w:val="28"/>
        </w:rPr>
        <w:t xml:space="preserve"> часть приложения производится процесс удаления полученных и преобразованных файлов от определенного пользователя. </w:t>
      </w:r>
      <w:r w:rsidR="00A34E58">
        <w:rPr>
          <w:rFonts w:ascii="Times New Roman" w:hAnsi="Times New Roman" w:cs="Times New Roman"/>
          <w:sz w:val="28"/>
          <w:szCs w:val="28"/>
        </w:rPr>
        <w:t>Фрагмент,</w:t>
      </w:r>
      <w:r>
        <w:rPr>
          <w:rFonts w:ascii="Times New Roman" w:hAnsi="Times New Roman" w:cs="Times New Roman"/>
          <w:sz w:val="28"/>
          <w:szCs w:val="28"/>
        </w:rPr>
        <w:t xml:space="preserve"> выполняющий данную функцию приведен ниже на рисунке 29</w:t>
      </w:r>
      <w:r w:rsidR="006A576D">
        <w:rPr>
          <w:rFonts w:ascii="Times New Roman" w:hAnsi="Times New Roman" w:cs="Times New Roman"/>
          <w:sz w:val="28"/>
          <w:szCs w:val="28"/>
        </w:rPr>
        <w:t xml:space="preserve"> </w:t>
      </w:r>
      <w:r w:rsidR="0021061F">
        <w:rPr>
          <w:rFonts w:ascii="Times New Roman" w:hAnsi="Times New Roman" w:cs="Times New Roman"/>
          <w:sz w:val="28"/>
          <w:szCs w:val="28"/>
          <w:lang w:val="en-US"/>
        </w:rPr>
        <w:t>[15]</w:t>
      </w:r>
      <w:r>
        <w:rPr>
          <w:rFonts w:ascii="Times New Roman" w:hAnsi="Times New Roman" w:cs="Times New Roman"/>
          <w:sz w:val="28"/>
          <w:szCs w:val="28"/>
        </w:rPr>
        <w:t>.</w:t>
      </w:r>
    </w:p>
    <w:p w14:paraId="3B14A855" w14:textId="4800992F" w:rsidR="006C54C2" w:rsidRDefault="00234767" w:rsidP="006B6B29">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5A018959" wp14:editId="7AD4C936">
            <wp:extent cx="5047530" cy="2762250"/>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5AE85824" w14:textId="0A83CC83" w:rsidR="00410B21" w:rsidRDefault="006C54C2" w:rsidP="0034161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w:t>
      </w:r>
      <w:r w:rsidR="00FE78EA">
        <w:rPr>
          <w:rFonts w:ascii="Times New Roman" w:hAnsi="Times New Roman" w:cs="Times New Roman"/>
          <w:sz w:val="28"/>
          <w:szCs w:val="28"/>
        </w:rPr>
        <w:t xml:space="preserve"> 29</w:t>
      </w:r>
      <w:r>
        <w:rPr>
          <w:rFonts w:ascii="Times New Roman" w:hAnsi="Times New Roman" w:cs="Times New Roman"/>
          <w:sz w:val="28"/>
          <w:szCs w:val="28"/>
        </w:rPr>
        <w:t xml:space="preserve"> — </w:t>
      </w:r>
      <w:r w:rsidR="00341617">
        <w:rPr>
          <w:rFonts w:ascii="Times New Roman" w:hAnsi="Times New Roman" w:cs="Times New Roman"/>
          <w:sz w:val="28"/>
          <w:szCs w:val="28"/>
        </w:rPr>
        <w:t>Ф</w:t>
      </w:r>
      <w:r>
        <w:rPr>
          <w:rFonts w:ascii="Times New Roman" w:hAnsi="Times New Roman" w:cs="Times New Roman"/>
          <w:sz w:val="28"/>
          <w:szCs w:val="28"/>
        </w:rPr>
        <w:t>рагмент</w:t>
      </w:r>
      <w:r w:rsidR="00F26DB4">
        <w:rPr>
          <w:rFonts w:ascii="Times New Roman" w:hAnsi="Times New Roman" w:cs="Times New Roman"/>
          <w:sz w:val="28"/>
          <w:szCs w:val="28"/>
        </w:rPr>
        <w:t xml:space="preserve"> исходного текста</w:t>
      </w:r>
      <w:r>
        <w:rPr>
          <w:rFonts w:ascii="Times New Roman" w:hAnsi="Times New Roman" w:cs="Times New Roman"/>
          <w:sz w:val="28"/>
          <w:szCs w:val="28"/>
        </w:rPr>
        <w:t xml:space="preserve"> выполняющий процесс удаления полученных и преобразованных файлов</w:t>
      </w:r>
    </w:p>
    <w:p w14:paraId="7D496D51" w14:textId="77777777" w:rsidR="007E3233" w:rsidRDefault="007E3233" w:rsidP="00341617">
      <w:pPr>
        <w:spacing w:after="0" w:line="240" w:lineRule="auto"/>
        <w:jc w:val="center"/>
        <w:rPr>
          <w:rFonts w:ascii="Times New Roman" w:hAnsi="Times New Roman" w:cs="Times New Roman"/>
          <w:sz w:val="28"/>
          <w:szCs w:val="28"/>
        </w:rPr>
      </w:pPr>
    </w:p>
    <w:p w14:paraId="5149727C" w14:textId="04220A47" w:rsidR="00410B21" w:rsidRPr="00A32BE2" w:rsidRDefault="00410B21"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е </w:t>
      </w:r>
      <w:r w:rsidR="00A34E58">
        <w:rPr>
          <w:rFonts w:ascii="Times New Roman" w:hAnsi="Times New Roman" w:cs="Times New Roman"/>
          <w:sz w:val="28"/>
          <w:szCs w:val="28"/>
        </w:rPr>
        <w:t>реализована</w:t>
      </w:r>
      <w:r>
        <w:rPr>
          <w:rFonts w:ascii="Times New Roman" w:hAnsi="Times New Roman" w:cs="Times New Roman"/>
          <w:sz w:val="28"/>
          <w:szCs w:val="28"/>
        </w:rPr>
        <w:t xml:space="preserve">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12FE60EE" w14:textId="470DFDDB" w:rsidR="001B2310" w:rsidRDefault="001B2310" w:rsidP="006A576D">
      <w:pPr>
        <w:pStyle w:val="Heading2"/>
      </w:pPr>
      <w:bookmarkStart w:id="109" w:name="_Toc73194793"/>
      <w:bookmarkStart w:id="110" w:name="_Toc73194888"/>
      <w:bookmarkStart w:id="111" w:name="_Toc73195094"/>
      <w:bookmarkStart w:id="112" w:name="_Toc73195121"/>
      <w:bookmarkStart w:id="113" w:name="_Toc73311463"/>
      <w:r>
        <w:t>Реализация клиентской части</w:t>
      </w:r>
      <w:bookmarkEnd w:id="109"/>
      <w:bookmarkEnd w:id="110"/>
      <w:bookmarkEnd w:id="111"/>
      <w:bookmarkEnd w:id="112"/>
      <w:bookmarkEnd w:id="113"/>
    </w:p>
    <w:p w14:paraId="7F66ECEB" w14:textId="474838CD" w:rsidR="009651C4" w:rsidRDefault="009651C4"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sidR="00A34E58">
        <w:rPr>
          <w:rFonts w:ascii="Times New Roman" w:hAnsi="Times New Roman" w:cs="Times New Roman"/>
          <w:sz w:val="28"/>
          <w:szCs w:val="28"/>
        </w:rPr>
        <w:lastRenderedPageBreak/>
        <w:t>выбрана</w:t>
      </w:r>
      <w:r>
        <w:rPr>
          <w:rFonts w:ascii="Times New Roman" w:hAnsi="Times New Roman" w:cs="Times New Roman"/>
          <w:sz w:val="28"/>
          <w:szCs w:val="28"/>
        </w:rPr>
        <w:t xml:space="preserve"> диаграмма компонентов. </w:t>
      </w:r>
      <w:r w:rsidR="00A34E58">
        <w:rPr>
          <w:rFonts w:ascii="Times New Roman" w:hAnsi="Times New Roman" w:cs="Times New Roman"/>
          <w:sz w:val="28"/>
          <w:szCs w:val="28"/>
        </w:rPr>
        <w:t>Диаграмма компонентов,</w:t>
      </w:r>
      <w:r>
        <w:rPr>
          <w:rFonts w:ascii="Times New Roman" w:hAnsi="Times New Roman" w:cs="Times New Roman"/>
          <w:sz w:val="28"/>
          <w:szCs w:val="28"/>
        </w:rPr>
        <w:t xml:space="preserve"> представленная на рисунке 30.</w:t>
      </w:r>
    </w:p>
    <w:p w14:paraId="36232B31" w14:textId="56926B74" w:rsidR="009651C4" w:rsidRDefault="009651C4" w:rsidP="009651C4">
      <w:pPr>
        <w:jc w:val="center"/>
        <w:rPr>
          <w:rFonts w:ascii="Times New Roman" w:hAnsi="Times New Roman" w:cs="Times New Roman"/>
          <w:sz w:val="28"/>
          <w:szCs w:val="28"/>
        </w:rPr>
      </w:pPr>
      <w:r>
        <w:rPr>
          <w:noProof/>
        </w:rPr>
        <w:drawing>
          <wp:inline distT="0" distB="0" distL="0" distR="0" wp14:anchorId="6FF112EE" wp14:editId="02A38783">
            <wp:extent cx="5940425" cy="2505710"/>
            <wp:effectExtent l="0" t="0" r="317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75DAA967" w14:textId="3B020DF6" w:rsidR="00DA74B1" w:rsidRDefault="009651C4" w:rsidP="00DA74B1">
      <w:pPr>
        <w:jc w:val="center"/>
        <w:rPr>
          <w:rFonts w:ascii="Times New Roman" w:hAnsi="Times New Roman" w:cs="Times New Roman"/>
          <w:sz w:val="28"/>
          <w:szCs w:val="28"/>
        </w:rPr>
      </w:pPr>
      <w:r>
        <w:rPr>
          <w:rFonts w:ascii="Times New Roman" w:hAnsi="Times New Roman" w:cs="Times New Roman"/>
          <w:sz w:val="28"/>
          <w:szCs w:val="28"/>
        </w:rPr>
        <w:t xml:space="preserve">Рисунок 30 — </w:t>
      </w:r>
      <w:r w:rsidR="00DA74B1">
        <w:rPr>
          <w:rFonts w:ascii="Times New Roman" w:hAnsi="Times New Roman" w:cs="Times New Roman"/>
          <w:sz w:val="28"/>
          <w:szCs w:val="28"/>
        </w:rPr>
        <w:t>Диаграмма компонентов программного обеспечения</w:t>
      </w:r>
    </w:p>
    <w:p w14:paraId="58DE668A" w14:textId="56F873AE" w:rsidR="00DA74B1" w:rsidRDefault="00DA74B1" w:rsidP="00D37B7A">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пуска приложения открывается страница главного меню. Страница главного меню </w:t>
      </w:r>
      <w:r w:rsidR="00A34E58">
        <w:rPr>
          <w:rFonts w:ascii="Times New Roman" w:hAnsi="Times New Roman" w:cs="Times New Roman"/>
          <w:sz w:val="28"/>
          <w:szCs w:val="28"/>
        </w:rPr>
        <w:t>представлена</w:t>
      </w:r>
      <w:r>
        <w:rPr>
          <w:rFonts w:ascii="Times New Roman" w:hAnsi="Times New Roman" w:cs="Times New Roman"/>
          <w:sz w:val="28"/>
          <w:szCs w:val="28"/>
        </w:rPr>
        <w:t xml:space="preserve"> на рисунке 31.</w:t>
      </w:r>
      <w:r w:rsidR="00BC7ADC">
        <w:rPr>
          <w:rFonts w:ascii="Times New Roman" w:hAnsi="Times New Roman" w:cs="Times New Roman"/>
          <w:sz w:val="28"/>
          <w:szCs w:val="28"/>
        </w:rPr>
        <w:t xml:space="preserve"> Так же на странице главного меню находится развернутое меню </w:t>
      </w:r>
      <w:r w:rsidR="00A34E58">
        <w:rPr>
          <w:rFonts w:ascii="Times New Roman" w:hAnsi="Times New Roman" w:cs="Times New Roman"/>
          <w:sz w:val="28"/>
          <w:szCs w:val="28"/>
        </w:rPr>
        <w:t>предоставлено</w:t>
      </w:r>
      <w:r w:rsidR="00BC7ADC">
        <w:rPr>
          <w:rFonts w:ascii="Times New Roman" w:hAnsi="Times New Roman" w:cs="Times New Roman"/>
          <w:sz w:val="28"/>
          <w:szCs w:val="28"/>
        </w:rPr>
        <w:t xml:space="preserve"> на рисунке 32.</w:t>
      </w:r>
    </w:p>
    <w:p w14:paraId="48CB5287" w14:textId="741365C2" w:rsidR="00DA74B1" w:rsidRDefault="00BC7ADC" w:rsidP="00D37B7A">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106C4FAD" wp14:editId="098FFE17">
            <wp:extent cx="5940425" cy="3335020"/>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2733C687" w14:textId="1BCDD9E7" w:rsidR="00BC7ADC" w:rsidRDefault="00BC7ADC" w:rsidP="00D37B7A">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432D2E56" w14:textId="30B76B8B" w:rsidR="00BC7ADC" w:rsidRDefault="00BC7ADC" w:rsidP="00D37B7A">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03211432" wp14:editId="16F42EE3">
            <wp:extent cx="5940425" cy="3331210"/>
            <wp:effectExtent l="0" t="0" r="317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07A58C5D" w14:textId="04F3B151" w:rsidR="00BC7ADC" w:rsidRDefault="00BC7ADC" w:rsidP="00D37B7A">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13E631B1" w14:textId="77777777" w:rsidR="007E3233" w:rsidRDefault="007E3233" w:rsidP="00D37B7A">
      <w:pPr>
        <w:spacing w:after="0"/>
        <w:jc w:val="center"/>
        <w:rPr>
          <w:rFonts w:ascii="Times New Roman" w:hAnsi="Times New Roman" w:cs="Times New Roman"/>
          <w:sz w:val="28"/>
          <w:szCs w:val="28"/>
        </w:rPr>
      </w:pPr>
    </w:p>
    <w:p w14:paraId="23796304" w14:textId="13351E61" w:rsidR="00F26DB4" w:rsidRDefault="00F26DB4" w:rsidP="00D37B7A">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w:t>
      </w:r>
      <w:r w:rsidR="00A34E58">
        <w:rPr>
          <w:rFonts w:ascii="Times New Roman" w:hAnsi="Times New Roman" w:cs="Times New Roman"/>
          <w:sz w:val="28"/>
          <w:szCs w:val="28"/>
        </w:rPr>
        <w:t>ст</w:t>
      </w:r>
      <w:r>
        <w:rPr>
          <w:rFonts w:ascii="Times New Roman" w:hAnsi="Times New Roman" w:cs="Times New Roman"/>
          <w:sz w:val="28"/>
          <w:szCs w:val="28"/>
        </w:rPr>
        <w:t>вует страница «Помощь»</w:t>
      </w:r>
      <w:r w:rsidR="00A34E58">
        <w:rPr>
          <w:rFonts w:ascii="Times New Roman" w:hAnsi="Times New Roman" w:cs="Times New Roman"/>
          <w:sz w:val="28"/>
          <w:szCs w:val="28"/>
        </w:rPr>
        <w:t>,</w:t>
      </w:r>
      <w:r>
        <w:rPr>
          <w:rFonts w:ascii="Times New Roman" w:hAnsi="Times New Roman" w:cs="Times New Roman"/>
          <w:sz w:val="28"/>
          <w:szCs w:val="28"/>
        </w:rPr>
        <w:t xml:space="preserve"> в которой описывается процесс действий пользователя для корректной работы с программным обеспечением. Страница «Помощь» </w:t>
      </w:r>
      <w:r w:rsidR="00A34E58">
        <w:rPr>
          <w:rFonts w:ascii="Times New Roman" w:hAnsi="Times New Roman" w:cs="Times New Roman"/>
          <w:sz w:val="28"/>
          <w:szCs w:val="28"/>
        </w:rPr>
        <w:t>представлена</w:t>
      </w:r>
      <w:r>
        <w:rPr>
          <w:rFonts w:ascii="Times New Roman" w:hAnsi="Times New Roman" w:cs="Times New Roman"/>
          <w:sz w:val="28"/>
          <w:szCs w:val="28"/>
        </w:rPr>
        <w:t xml:space="preserve"> на рисунке 33.</w:t>
      </w:r>
    </w:p>
    <w:p w14:paraId="79B4F188" w14:textId="2EA25819" w:rsidR="00F26DB4" w:rsidRDefault="004251D2" w:rsidP="00D37B7A">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251A76D9" wp14:editId="2A02B5FA">
            <wp:extent cx="5940425" cy="3338830"/>
            <wp:effectExtent l="0" t="0" r="3175" b="0"/>
            <wp:docPr id="2052"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5173E828" w14:textId="1AD09907" w:rsidR="00F26DB4" w:rsidRDefault="00F26DB4" w:rsidP="00D37B7A">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5265F26B" w14:textId="77777777" w:rsidR="0077335E" w:rsidRDefault="00BC7ADC" w:rsidP="0077335E">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w:t>
      </w:r>
      <w:r w:rsidR="00410B21">
        <w:rPr>
          <w:rFonts w:ascii="Times New Roman" w:hAnsi="Times New Roman" w:cs="Times New Roman"/>
          <w:sz w:val="28"/>
          <w:szCs w:val="28"/>
        </w:rPr>
        <w:t xml:space="preserve"> </w:t>
      </w:r>
    </w:p>
    <w:p w14:paraId="1B54ED8B" w14:textId="446784FF" w:rsidR="00410B21" w:rsidRDefault="00410B21" w:rsidP="0077335E">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траница </w:t>
      </w:r>
      <w:r w:rsidR="00A34E58">
        <w:rPr>
          <w:rFonts w:ascii="Times New Roman" w:hAnsi="Times New Roman" w:cs="Times New Roman"/>
          <w:sz w:val="28"/>
          <w:szCs w:val="28"/>
        </w:rPr>
        <w:t>представлена</w:t>
      </w:r>
      <w:r>
        <w:rPr>
          <w:rFonts w:ascii="Times New Roman" w:hAnsi="Times New Roman" w:cs="Times New Roman"/>
          <w:sz w:val="28"/>
          <w:szCs w:val="28"/>
        </w:rPr>
        <w:t xml:space="preserve"> на рисунке 3</w:t>
      </w:r>
      <w:r w:rsidR="00F26DB4">
        <w:rPr>
          <w:rFonts w:ascii="Times New Roman" w:hAnsi="Times New Roman" w:cs="Times New Roman"/>
          <w:sz w:val="28"/>
          <w:szCs w:val="28"/>
        </w:rPr>
        <w:t>4</w:t>
      </w:r>
      <w:r>
        <w:rPr>
          <w:rFonts w:ascii="Times New Roman" w:hAnsi="Times New Roman" w:cs="Times New Roman"/>
          <w:sz w:val="28"/>
          <w:szCs w:val="28"/>
        </w:rPr>
        <w:t>.</w:t>
      </w:r>
    </w:p>
    <w:p w14:paraId="3F8FD526" w14:textId="00839707" w:rsidR="00410B21" w:rsidRDefault="00410B21" w:rsidP="0077335E">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7F3AEC51" wp14:editId="30CBDC6B">
            <wp:extent cx="5886450" cy="33191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5345A25C" w14:textId="33AA800D" w:rsidR="00410B21" w:rsidRDefault="00410B21" w:rsidP="0077335E">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w:t>
      </w:r>
      <w:r w:rsidR="00F26DB4">
        <w:rPr>
          <w:rFonts w:ascii="Times New Roman" w:hAnsi="Times New Roman" w:cs="Times New Roman"/>
          <w:sz w:val="28"/>
          <w:szCs w:val="28"/>
        </w:rPr>
        <w:t>4</w:t>
      </w:r>
      <w:r>
        <w:rPr>
          <w:rFonts w:ascii="Times New Roman" w:hAnsi="Times New Roman" w:cs="Times New Roman"/>
          <w:sz w:val="28"/>
          <w:szCs w:val="28"/>
        </w:rPr>
        <w:t xml:space="preserve"> — Страница загрузки файлов для преобразования</w:t>
      </w:r>
    </w:p>
    <w:p w14:paraId="1E0F1A0F" w14:textId="70404C5E" w:rsidR="0077335E" w:rsidRDefault="00BC7ADC" w:rsidP="0077335E">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w:t>
      </w:r>
      <w:r w:rsidR="0077335E">
        <w:rPr>
          <w:rFonts w:ascii="Times New Roman" w:hAnsi="Times New Roman" w:cs="Times New Roman"/>
          <w:sz w:val="28"/>
          <w:szCs w:val="28"/>
        </w:rPr>
        <w:t>текста программы, описывающего форму,</w:t>
      </w:r>
      <w:r>
        <w:rPr>
          <w:rFonts w:ascii="Times New Roman" w:hAnsi="Times New Roman" w:cs="Times New Roman"/>
          <w:sz w:val="28"/>
          <w:szCs w:val="28"/>
        </w:rPr>
        <w:t xml:space="preserve"> </w:t>
      </w:r>
      <w:r w:rsidR="00A34E58">
        <w:rPr>
          <w:rFonts w:ascii="Times New Roman" w:hAnsi="Times New Roman" w:cs="Times New Roman"/>
          <w:sz w:val="28"/>
          <w:szCs w:val="28"/>
        </w:rPr>
        <w:t>представлен</w:t>
      </w:r>
      <w:r>
        <w:rPr>
          <w:rFonts w:ascii="Times New Roman" w:hAnsi="Times New Roman" w:cs="Times New Roman"/>
          <w:sz w:val="28"/>
          <w:szCs w:val="28"/>
        </w:rPr>
        <w:t xml:space="preserve"> на рисунке 3</w:t>
      </w:r>
      <w:r w:rsidR="00F26DB4">
        <w:rPr>
          <w:rFonts w:ascii="Times New Roman" w:hAnsi="Times New Roman" w:cs="Times New Roman"/>
          <w:sz w:val="28"/>
          <w:szCs w:val="28"/>
        </w:rPr>
        <w:t>5</w:t>
      </w:r>
      <w:r>
        <w:rPr>
          <w:rFonts w:ascii="Times New Roman" w:hAnsi="Times New Roman" w:cs="Times New Roman"/>
          <w:sz w:val="28"/>
          <w:szCs w:val="28"/>
        </w:rPr>
        <w:t xml:space="preserve">. </w:t>
      </w:r>
    </w:p>
    <w:p w14:paraId="02B29257" w14:textId="77777777" w:rsidR="0077335E" w:rsidRDefault="0077335E" w:rsidP="0077335E">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262031B2" wp14:editId="6649A3A5">
            <wp:extent cx="4267200" cy="33540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17A4BE2B" w14:textId="77777777" w:rsidR="0077335E" w:rsidRDefault="0077335E" w:rsidP="0077335E">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55199B87" w14:textId="5AE854EE" w:rsidR="00BC7ADC" w:rsidRDefault="00410B21" w:rsidP="0077335E">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w:t>
      </w:r>
      <w:r w:rsidR="00A34E58">
        <w:rPr>
          <w:rFonts w:ascii="Times New Roman" w:hAnsi="Times New Roman" w:cs="Times New Roman"/>
          <w:sz w:val="28"/>
          <w:szCs w:val="28"/>
        </w:rPr>
        <w:t>том,</w:t>
      </w:r>
      <w:r>
        <w:rPr>
          <w:rFonts w:ascii="Times New Roman" w:hAnsi="Times New Roman" w:cs="Times New Roman"/>
          <w:sz w:val="28"/>
          <w:szCs w:val="28"/>
        </w:rPr>
        <w:t xml:space="preserve"> что нужно выбрать файл для преобразования. Фрагмент </w:t>
      </w:r>
      <w:r w:rsidR="0077335E">
        <w:rPr>
          <w:rFonts w:ascii="Times New Roman" w:hAnsi="Times New Roman" w:cs="Times New Roman"/>
          <w:sz w:val="28"/>
          <w:szCs w:val="28"/>
        </w:rPr>
        <w:t>текста программы для</w:t>
      </w:r>
      <w:r>
        <w:rPr>
          <w:rFonts w:ascii="Times New Roman" w:hAnsi="Times New Roman" w:cs="Times New Roman"/>
          <w:sz w:val="28"/>
          <w:szCs w:val="28"/>
        </w:rPr>
        <w:t xml:space="preserve"> валидации</w:t>
      </w:r>
      <w:r w:rsidR="0077335E">
        <w:rPr>
          <w:rFonts w:ascii="Times New Roman" w:hAnsi="Times New Roman" w:cs="Times New Roman"/>
          <w:sz w:val="28"/>
          <w:szCs w:val="28"/>
        </w:rPr>
        <w:t xml:space="preserve"> формы</w:t>
      </w:r>
      <w:r>
        <w:rPr>
          <w:rFonts w:ascii="Times New Roman" w:hAnsi="Times New Roman" w:cs="Times New Roman"/>
          <w:sz w:val="28"/>
          <w:szCs w:val="28"/>
        </w:rPr>
        <w:t xml:space="preserve"> представлен на рисунке 3</w:t>
      </w:r>
      <w:r w:rsidR="00F26DB4">
        <w:rPr>
          <w:rFonts w:ascii="Times New Roman" w:hAnsi="Times New Roman" w:cs="Times New Roman"/>
          <w:sz w:val="28"/>
          <w:szCs w:val="28"/>
        </w:rPr>
        <w:t>6</w:t>
      </w:r>
      <w:r>
        <w:rPr>
          <w:rFonts w:ascii="Times New Roman" w:hAnsi="Times New Roman" w:cs="Times New Roman"/>
          <w:sz w:val="28"/>
          <w:szCs w:val="28"/>
        </w:rPr>
        <w:t xml:space="preserve">. </w:t>
      </w:r>
    </w:p>
    <w:p w14:paraId="40A490E6" w14:textId="74E63473" w:rsidR="00234767" w:rsidRDefault="00234767" w:rsidP="00D37B7A">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3E771F88" wp14:editId="781C1EF3">
            <wp:extent cx="5940425" cy="1245235"/>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6DE5D948" w14:textId="35A28DCF" w:rsidR="00410B21" w:rsidRDefault="00410B21" w:rsidP="00D37B7A">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w:t>
      </w:r>
      <w:r w:rsidR="00F26DB4">
        <w:rPr>
          <w:rFonts w:ascii="Times New Roman" w:hAnsi="Times New Roman" w:cs="Times New Roman"/>
          <w:sz w:val="28"/>
          <w:szCs w:val="28"/>
        </w:rPr>
        <w:t>6</w:t>
      </w:r>
      <w:r>
        <w:rPr>
          <w:rFonts w:ascii="Times New Roman" w:hAnsi="Times New Roman" w:cs="Times New Roman"/>
          <w:sz w:val="28"/>
          <w:szCs w:val="28"/>
        </w:rPr>
        <w:t xml:space="preserve"> — Фрагмент </w:t>
      </w:r>
      <w:r w:rsidR="00234767">
        <w:rPr>
          <w:rFonts w:ascii="Times New Roman" w:hAnsi="Times New Roman" w:cs="Times New Roman"/>
          <w:sz w:val="28"/>
          <w:szCs w:val="28"/>
        </w:rPr>
        <w:t xml:space="preserve">исходного текста </w:t>
      </w:r>
      <w:r>
        <w:rPr>
          <w:rFonts w:ascii="Times New Roman" w:hAnsi="Times New Roman" w:cs="Times New Roman"/>
          <w:sz w:val="28"/>
          <w:szCs w:val="28"/>
        </w:rPr>
        <w:t>валидации формы</w:t>
      </w:r>
    </w:p>
    <w:p w14:paraId="77FBEEF8" w14:textId="504F0962" w:rsidR="001E4B79" w:rsidRDefault="001E4B79" w:rsidP="00D37B7A">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Пример валидации формы представлен на рисунке 3</w:t>
      </w:r>
      <w:r w:rsidR="00F26DB4">
        <w:rPr>
          <w:rFonts w:ascii="Times New Roman" w:hAnsi="Times New Roman" w:cs="Times New Roman"/>
          <w:sz w:val="28"/>
          <w:szCs w:val="28"/>
        </w:rPr>
        <w:t>7</w:t>
      </w:r>
      <w:r w:rsidR="006A576D">
        <w:rPr>
          <w:rFonts w:ascii="Times New Roman" w:hAnsi="Times New Roman" w:cs="Times New Roman"/>
          <w:sz w:val="28"/>
          <w:szCs w:val="28"/>
        </w:rPr>
        <w:t xml:space="preserve"> </w:t>
      </w:r>
      <w:r w:rsidR="0021061F" w:rsidRPr="0021061F">
        <w:rPr>
          <w:rFonts w:ascii="Times New Roman" w:hAnsi="Times New Roman" w:cs="Times New Roman"/>
          <w:sz w:val="28"/>
          <w:szCs w:val="28"/>
        </w:rPr>
        <w:t>[1</w:t>
      </w:r>
      <w:r w:rsidR="0021061F" w:rsidRPr="00582F14">
        <w:rPr>
          <w:rFonts w:ascii="Times New Roman" w:hAnsi="Times New Roman" w:cs="Times New Roman"/>
          <w:sz w:val="28"/>
          <w:szCs w:val="28"/>
        </w:rPr>
        <w:t>6</w:t>
      </w:r>
      <w:r w:rsidR="0021061F" w:rsidRPr="0021061F">
        <w:rPr>
          <w:rFonts w:ascii="Times New Roman" w:hAnsi="Times New Roman" w:cs="Times New Roman"/>
          <w:sz w:val="28"/>
          <w:szCs w:val="28"/>
        </w:rPr>
        <w:t>]</w:t>
      </w:r>
      <w:r>
        <w:rPr>
          <w:rFonts w:ascii="Times New Roman" w:hAnsi="Times New Roman" w:cs="Times New Roman"/>
          <w:sz w:val="28"/>
          <w:szCs w:val="28"/>
        </w:rPr>
        <w:t>.</w:t>
      </w:r>
    </w:p>
    <w:p w14:paraId="12D4514B" w14:textId="407DDEA2" w:rsidR="001E4B79" w:rsidRDefault="004251D2" w:rsidP="00D37B7A">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7D2CBC9" wp14:editId="58504A08">
            <wp:extent cx="5940425" cy="3351530"/>
            <wp:effectExtent l="0" t="0" r="3175" b="1270"/>
            <wp:docPr id="5"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12615F57" w14:textId="40B613FB" w:rsidR="001E4B79" w:rsidRPr="001E4B79" w:rsidRDefault="001E4B79" w:rsidP="00D37B7A">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w:t>
      </w:r>
      <w:r w:rsidR="00F26DB4">
        <w:rPr>
          <w:rFonts w:ascii="Times New Roman" w:hAnsi="Times New Roman" w:cs="Times New Roman"/>
          <w:sz w:val="28"/>
          <w:szCs w:val="28"/>
        </w:rPr>
        <w:t>7</w:t>
      </w:r>
      <w:r>
        <w:rPr>
          <w:rFonts w:ascii="Times New Roman" w:hAnsi="Times New Roman" w:cs="Times New Roman"/>
          <w:sz w:val="28"/>
          <w:szCs w:val="28"/>
        </w:rPr>
        <w:t xml:space="preserve"> — Валидация формы</w:t>
      </w:r>
    </w:p>
    <w:p w14:paraId="4180F0A9" w14:textId="57DC9612" w:rsidR="00410B21" w:rsidRDefault="00410B21" w:rsidP="00D37B7A">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w:t>
      </w:r>
      <w:r w:rsidR="001E4B79">
        <w:rPr>
          <w:rFonts w:ascii="Times New Roman" w:hAnsi="Times New Roman" w:cs="Times New Roman"/>
          <w:sz w:val="28"/>
          <w:szCs w:val="28"/>
        </w:rPr>
        <w:t>Начать</w:t>
      </w:r>
      <w:r>
        <w:rPr>
          <w:rFonts w:ascii="Times New Roman" w:hAnsi="Times New Roman" w:cs="Times New Roman"/>
          <w:sz w:val="28"/>
          <w:szCs w:val="28"/>
        </w:rPr>
        <w:t>»</w:t>
      </w:r>
      <w:r w:rsidR="001E4B79">
        <w:rPr>
          <w:rFonts w:ascii="Times New Roman" w:hAnsi="Times New Roman" w:cs="Times New Roman"/>
          <w:sz w:val="28"/>
          <w:szCs w:val="28"/>
        </w:rPr>
        <w:t xml:space="preserve">, выбранные файлы отправляются на </w:t>
      </w:r>
      <w:r w:rsidR="00A34E58">
        <w:rPr>
          <w:rFonts w:ascii="Times New Roman" w:hAnsi="Times New Roman" w:cs="Times New Roman"/>
          <w:sz w:val="28"/>
          <w:szCs w:val="28"/>
        </w:rPr>
        <w:t>серверную</w:t>
      </w:r>
      <w:r w:rsidR="001E4B79">
        <w:rPr>
          <w:rFonts w:ascii="Times New Roman" w:hAnsi="Times New Roman" w:cs="Times New Roman"/>
          <w:sz w:val="28"/>
          <w:szCs w:val="28"/>
        </w:rPr>
        <w:t xml:space="preserve">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w:t>
      </w:r>
      <w:r w:rsidR="00F26DB4">
        <w:rPr>
          <w:rFonts w:ascii="Times New Roman" w:hAnsi="Times New Roman" w:cs="Times New Roman"/>
          <w:sz w:val="28"/>
          <w:szCs w:val="28"/>
        </w:rPr>
        <w:t>8</w:t>
      </w:r>
      <w:r w:rsidR="001E4B79">
        <w:rPr>
          <w:rFonts w:ascii="Times New Roman" w:hAnsi="Times New Roman" w:cs="Times New Roman"/>
          <w:sz w:val="28"/>
          <w:szCs w:val="28"/>
        </w:rPr>
        <w:t>.</w:t>
      </w:r>
    </w:p>
    <w:p w14:paraId="3D56D356" w14:textId="11F3A7F3" w:rsidR="001E4B79" w:rsidRDefault="004251D2" w:rsidP="006B6B29">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4B7ECE72" wp14:editId="2673827D">
            <wp:extent cx="6259328" cy="3514725"/>
            <wp:effectExtent l="0" t="0" r="8255" b="0"/>
            <wp:docPr id="3074"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19757503" w14:textId="45C98C39" w:rsidR="001E4B79" w:rsidRDefault="001E4B79" w:rsidP="006B6B29">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w:t>
      </w:r>
      <w:r w:rsidR="00F26DB4">
        <w:rPr>
          <w:rFonts w:ascii="Times New Roman" w:hAnsi="Times New Roman" w:cs="Times New Roman"/>
          <w:sz w:val="28"/>
          <w:szCs w:val="28"/>
        </w:rPr>
        <w:t>8</w:t>
      </w:r>
      <w:r>
        <w:rPr>
          <w:rFonts w:ascii="Times New Roman" w:hAnsi="Times New Roman" w:cs="Times New Roman"/>
          <w:sz w:val="28"/>
          <w:szCs w:val="28"/>
        </w:rPr>
        <w:t xml:space="preserve"> — Страница загрузки преобразованных файлов</w:t>
      </w:r>
    </w:p>
    <w:p w14:paraId="1BA412AB" w14:textId="09819C65" w:rsidR="00F26DB4" w:rsidRPr="00234767" w:rsidRDefault="00234767" w:rsidP="006B6B29">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004251D2"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w:t>
      </w:r>
      <w:r w:rsidR="004251D2">
        <w:rPr>
          <w:rFonts w:ascii="Times New Roman" w:hAnsi="Times New Roman" w:cs="Times New Roman"/>
          <w:sz w:val="28"/>
          <w:szCs w:val="28"/>
        </w:rPr>
        <w:t>Начать заново</w:t>
      </w:r>
      <w:r>
        <w:rPr>
          <w:rFonts w:ascii="Times New Roman" w:hAnsi="Times New Roman" w:cs="Times New Roman"/>
          <w:sz w:val="28"/>
          <w:szCs w:val="28"/>
        </w:rPr>
        <w:t>»</w:t>
      </w:r>
      <w:r w:rsidR="004251D2">
        <w:rPr>
          <w:rFonts w:ascii="Times New Roman" w:hAnsi="Times New Roman" w:cs="Times New Roman"/>
          <w:sz w:val="28"/>
          <w:szCs w:val="28"/>
        </w:rPr>
        <w:t>.</w:t>
      </w:r>
    </w:p>
    <w:p w14:paraId="75DD33DF" w14:textId="6654DABC" w:rsidR="006E316F" w:rsidRDefault="001B2310" w:rsidP="006A576D">
      <w:pPr>
        <w:pStyle w:val="Heading2"/>
      </w:pPr>
      <w:bookmarkStart w:id="114" w:name="_Toc73194794"/>
      <w:bookmarkStart w:id="115" w:name="_Toc73194889"/>
      <w:bookmarkStart w:id="116" w:name="_Toc73195095"/>
      <w:bookmarkStart w:id="117" w:name="_Toc73195122"/>
      <w:bookmarkStart w:id="118" w:name="_Toc73311464"/>
      <w:r>
        <w:t>Результат работы</w:t>
      </w:r>
      <w:r w:rsidR="00234767">
        <w:rPr>
          <w:lang w:val="en-US"/>
        </w:rPr>
        <w:t xml:space="preserve"> </w:t>
      </w:r>
      <w:r w:rsidR="00234767">
        <w:t>программного обеспечения</w:t>
      </w:r>
      <w:bookmarkEnd w:id="114"/>
      <w:bookmarkEnd w:id="115"/>
      <w:bookmarkEnd w:id="116"/>
      <w:bookmarkEnd w:id="117"/>
      <w:bookmarkEnd w:id="118"/>
    </w:p>
    <w:p w14:paraId="7A342FA8" w14:textId="7851C47F" w:rsidR="00D37B7A" w:rsidRDefault="00161E15" w:rsidP="006B6B29">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 xml:space="preserve">В ходе работы был произведён замер времени преобразования одного файла размером </w:t>
      </w:r>
      <w:r w:rsidR="009276A0" w:rsidRPr="00161E15">
        <w:rPr>
          <w:rFonts w:ascii="Times New Roman" w:hAnsi="Times New Roman" w:cs="Times New Roman"/>
          <w:sz w:val="28"/>
          <w:szCs w:val="28"/>
        </w:rPr>
        <w:t>1</w:t>
      </w:r>
      <w:r w:rsidR="009276A0">
        <w:rPr>
          <w:rFonts w:ascii="Times New Roman" w:hAnsi="Times New Roman" w:cs="Times New Roman"/>
          <w:sz w:val="28"/>
          <w:szCs w:val="28"/>
        </w:rPr>
        <w:t>.</w:t>
      </w:r>
      <w:r w:rsidR="009276A0" w:rsidRPr="00161E15">
        <w:rPr>
          <w:rFonts w:ascii="Times New Roman" w:hAnsi="Times New Roman" w:cs="Times New Roman"/>
          <w:sz w:val="28"/>
          <w:szCs w:val="28"/>
        </w:rPr>
        <w:t xml:space="preserve">4 </w:t>
      </w:r>
      <w:r w:rsidR="009276A0">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sidR="00D37B7A">
        <w:rPr>
          <w:rFonts w:ascii="Times New Roman" w:hAnsi="Times New Roman" w:cs="Times New Roman"/>
          <w:sz w:val="28"/>
          <w:szCs w:val="28"/>
        </w:rPr>
        <w:t>.</w:t>
      </w:r>
      <w:r w:rsidRPr="00161E15">
        <w:rPr>
          <w:rFonts w:ascii="Times New Roman" w:hAnsi="Times New Roman" w:cs="Times New Roman"/>
          <w:sz w:val="28"/>
          <w:szCs w:val="28"/>
        </w:rPr>
        <w:t xml:space="preserve">4 </w:t>
      </w:r>
      <w:r w:rsidR="00D37B7A">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w:t>
      </w:r>
      <w:r w:rsidR="009276A0" w:rsidRPr="00161E15">
        <w:rPr>
          <w:rFonts w:ascii="Times New Roman" w:hAnsi="Times New Roman" w:cs="Times New Roman"/>
          <w:sz w:val="28"/>
          <w:szCs w:val="28"/>
        </w:rPr>
        <w:t>1</w:t>
      </w:r>
      <w:r w:rsidR="009276A0">
        <w:rPr>
          <w:rFonts w:ascii="Times New Roman" w:hAnsi="Times New Roman" w:cs="Times New Roman"/>
          <w:sz w:val="28"/>
          <w:szCs w:val="28"/>
        </w:rPr>
        <w:t>.</w:t>
      </w:r>
      <w:r w:rsidR="009276A0" w:rsidRPr="00161E15">
        <w:rPr>
          <w:rFonts w:ascii="Times New Roman" w:hAnsi="Times New Roman" w:cs="Times New Roman"/>
          <w:sz w:val="28"/>
          <w:szCs w:val="28"/>
        </w:rPr>
        <w:t xml:space="preserve">4 </w:t>
      </w:r>
      <w:r w:rsidR="009276A0">
        <w:rPr>
          <w:rFonts w:ascii="Times New Roman" w:hAnsi="Times New Roman" w:cs="Times New Roman"/>
          <w:sz w:val="28"/>
          <w:szCs w:val="28"/>
        </w:rPr>
        <w:t>мегабайт</w:t>
      </w:r>
      <w:r w:rsidR="009276A0" w:rsidRPr="00161E15">
        <w:rPr>
          <w:rFonts w:ascii="Times New Roman" w:hAnsi="Times New Roman" w:cs="Times New Roman"/>
          <w:sz w:val="28"/>
          <w:szCs w:val="28"/>
        </w:rPr>
        <w:t xml:space="preserve"> </w:t>
      </w:r>
      <w:r w:rsidRPr="00161E15">
        <w:rPr>
          <w:rFonts w:ascii="Times New Roman" w:hAnsi="Times New Roman" w:cs="Times New Roman"/>
          <w:sz w:val="28"/>
          <w:szCs w:val="28"/>
        </w:rPr>
        <w:t>каждый.</w:t>
      </w:r>
      <w:r>
        <w:rPr>
          <w:rFonts w:ascii="Times New Roman" w:hAnsi="Times New Roman" w:cs="Times New Roman"/>
          <w:sz w:val="28"/>
          <w:szCs w:val="28"/>
        </w:rPr>
        <w:t xml:space="preserve"> Замер времени происходил </w:t>
      </w:r>
      <w:r w:rsidR="00D37B7A">
        <w:rPr>
          <w:rFonts w:ascii="Times New Roman" w:hAnsi="Times New Roman" w:cs="Times New Roman"/>
          <w:sz w:val="28"/>
          <w:szCs w:val="28"/>
        </w:rPr>
        <w:t>на серверной части приложения с замеро</w:t>
      </w:r>
      <w:r w:rsidR="00C57015">
        <w:rPr>
          <w:rFonts w:ascii="Times New Roman" w:hAnsi="Times New Roman" w:cs="Times New Roman"/>
          <w:sz w:val="28"/>
          <w:szCs w:val="28"/>
        </w:rPr>
        <w:t>м</w:t>
      </w:r>
      <w:r w:rsidR="00D37B7A">
        <w:rPr>
          <w:rFonts w:ascii="Times New Roman" w:hAnsi="Times New Roman" w:cs="Times New Roman"/>
          <w:sz w:val="28"/>
          <w:szCs w:val="28"/>
        </w:rPr>
        <w:t xml:space="preserve"> времени в момент</w:t>
      </w:r>
      <w:r w:rsidR="00C57015">
        <w:rPr>
          <w:rFonts w:ascii="Times New Roman" w:hAnsi="Times New Roman" w:cs="Times New Roman"/>
          <w:sz w:val="28"/>
          <w:szCs w:val="28"/>
        </w:rPr>
        <w:t>,</w:t>
      </w:r>
      <w:r w:rsidR="00D37B7A">
        <w:rPr>
          <w:rFonts w:ascii="Times New Roman" w:hAnsi="Times New Roman" w:cs="Times New Roman"/>
          <w:sz w:val="28"/>
          <w:szCs w:val="28"/>
        </w:rPr>
        <w:t xml:space="preserve"> когда приходит файл с клиен</w:t>
      </w:r>
      <w:r w:rsidR="00360ADA">
        <w:rPr>
          <w:rFonts w:ascii="Times New Roman" w:hAnsi="Times New Roman" w:cs="Times New Roman"/>
          <w:sz w:val="28"/>
          <w:szCs w:val="28"/>
        </w:rPr>
        <w:t>т</w:t>
      </w:r>
      <w:r w:rsidR="00D37B7A">
        <w:rPr>
          <w:rFonts w:ascii="Times New Roman" w:hAnsi="Times New Roman" w:cs="Times New Roman"/>
          <w:sz w:val="28"/>
          <w:szCs w:val="28"/>
        </w:rPr>
        <w:t>ской части и момент преобразования файла.</w:t>
      </w:r>
      <w:r>
        <w:rPr>
          <w:rFonts w:ascii="Times New Roman" w:hAnsi="Times New Roman" w:cs="Times New Roman"/>
          <w:sz w:val="28"/>
          <w:szCs w:val="28"/>
        </w:rPr>
        <w:t xml:space="preserve"> </w:t>
      </w:r>
      <w:r w:rsidR="00360ADA">
        <w:rPr>
          <w:rFonts w:ascii="Times New Roman" w:hAnsi="Times New Roman" w:cs="Times New Roman"/>
          <w:sz w:val="28"/>
          <w:szCs w:val="28"/>
        </w:rPr>
        <w:t xml:space="preserve">Замер производился с использованием программного таймера. </w:t>
      </w:r>
      <w:r w:rsidR="009276A0">
        <w:rPr>
          <w:rFonts w:ascii="Times New Roman" w:hAnsi="Times New Roman" w:cs="Times New Roman"/>
          <w:sz w:val="28"/>
          <w:szCs w:val="28"/>
        </w:rPr>
        <w:t>На каждый вариант количества файлов приходилось 5</w:t>
      </w:r>
      <w:r w:rsidR="00C57015">
        <w:rPr>
          <w:rFonts w:ascii="Times New Roman" w:hAnsi="Times New Roman" w:cs="Times New Roman"/>
          <w:sz w:val="28"/>
          <w:szCs w:val="28"/>
        </w:rPr>
        <w:t>0</w:t>
      </w:r>
      <w:r w:rsidR="009276A0">
        <w:rPr>
          <w:rFonts w:ascii="Times New Roman" w:hAnsi="Times New Roman" w:cs="Times New Roman"/>
          <w:sz w:val="28"/>
          <w:szCs w:val="28"/>
        </w:rPr>
        <w:t xml:space="preserve"> замеров.</w:t>
      </w:r>
    </w:p>
    <w:p w14:paraId="574DCE7B" w14:textId="56B871FE" w:rsidR="00360ADA" w:rsidRDefault="00C57015" w:rsidP="006B6B29">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w:t>
      </w:r>
      <w:r w:rsidR="00A34E58">
        <w:rPr>
          <w:rFonts w:ascii="Times New Roman" w:hAnsi="Times New Roman" w:cs="Times New Roman"/>
          <w:sz w:val="28"/>
          <w:szCs w:val="28"/>
        </w:rPr>
        <w:t>анные,</w:t>
      </w:r>
      <w:r w:rsidR="00161E15">
        <w:rPr>
          <w:rFonts w:ascii="Times New Roman" w:hAnsi="Times New Roman" w:cs="Times New Roman"/>
          <w:sz w:val="28"/>
          <w:szCs w:val="28"/>
        </w:rPr>
        <w:t xml:space="preserve"> полученные </w:t>
      </w:r>
      <w:r w:rsidR="00E74B9F">
        <w:rPr>
          <w:rFonts w:ascii="Times New Roman" w:hAnsi="Times New Roman" w:cs="Times New Roman"/>
          <w:sz w:val="28"/>
          <w:szCs w:val="28"/>
        </w:rPr>
        <w:t>путем замера времени приведены в таблице 2.</w:t>
      </w:r>
    </w:p>
    <w:p w14:paraId="7CFA09C4" w14:textId="77777777" w:rsidR="00360ADA" w:rsidRDefault="00360ADA">
      <w:pPr>
        <w:rPr>
          <w:rFonts w:ascii="Times New Roman" w:hAnsi="Times New Roman" w:cs="Times New Roman"/>
          <w:sz w:val="28"/>
          <w:szCs w:val="28"/>
        </w:rPr>
      </w:pPr>
      <w:r>
        <w:rPr>
          <w:rFonts w:ascii="Times New Roman" w:hAnsi="Times New Roman" w:cs="Times New Roman"/>
          <w:sz w:val="28"/>
          <w:szCs w:val="28"/>
        </w:rPr>
        <w:br w:type="page"/>
      </w:r>
    </w:p>
    <w:p w14:paraId="1740F6EA" w14:textId="56E9E03F" w:rsidR="00E74B9F" w:rsidRPr="003D00DE" w:rsidRDefault="00E74B9F" w:rsidP="00E74B9F">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sidR="00C57015">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74B9F" w14:paraId="1C458B52" w14:textId="77777777" w:rsidTr="00E74B9F">
        <w:tc>
          <w:tcPr>
            <w:tcW w:w="3115" w:type="dxa"/>
          </w:tcPr>
          <w:p w14:paraId="541B3E77" w14:textId="088C063E" w:rsidR="00E74B9F" w:rsidRDefault="00E74B9F" w:rsidP="00E74B9F">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3438342C" w14:textId="32038588" w:rsidR="00E74B9F" w:rsidRDefault="00E74B9F" w:rsidP="00E74B9F">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6B3646C3" w14:textId="7846CAA7" w:rsidR="00E74B9F" w:rsidRDefault="00E74B9F" w:rsidP="00E74B9F">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74B9F" w14:paraId="191C256E" w14:textId="77777777" w:rsidTr="00E74B9F">
        <w:tc>
          <w:tcPr>
            <w:tcW w:w="3115" w:type="dxa"/>
          </w:tcPr>
          <w:p w14:paraId="32FE9298" w14:textId="44D93D51" w:rsidR="00E74B9F" w:rsidRDefault="00E74B9F" w:rsidP="00E74B9F">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6B4AA7D5" w14:textId="38D9B247" w:rsidR="00E74B9F" w:rsidRDefault="00E74B9F" w:rsidP="00E74B9F">
            <w:pPr>
              <w:spacing w:line="360" w:lineRule="auto"/>
              <w:jc w:val="both"/>
              <w:rPr>
                <w:rFonts w:ascii="Times New Roman" w:hAnsi="Times New Roman" w:cs="Times New Roman"/>
                <w:sz w:val="28"/>
                <w:szCs w:val="28"/>
              </w:rPr>
            </w:pPr>
            <w:r>
              <w:rPr>
                <w:rFonts w:ascii="Times New Roman" w:hAnsi="Times New Roman" w:cs="Times New Roman"/>
                <w:sz w:val="28"/>
                <w:szCs w:val="28"/>
              </w:rPr>
              <w:t>1</w:t>
            </w:r>
            <w:r w:rsidR="00842241">
              <w:rPr>
                <w:rFonts w:ascii="Times New Roman" w:hAnsi="Times New Roman" w:cs="Times New Roman"/>
                <w:sz w:val="28"/>
                <w:szCs w:val="28"/>
              </w:rPr>
              <w:t>.</w:t>
            </w:r>
            <w:r>
              <w:rPr>
                <w:rFonts w:ascii="Times New Roman" w:hAnsi="Times New Roman" w:cs="Times New Roman"/>
                <w:sz w:val="28"/>
                <w:szCs w:val="28"/>
              </w:rPr>
              <w:t xml:space="preserve">4 </w:t>
            </w:r>
            <w:r w:rsidR="00842241">
              <w:rPr>
                <w:rFonts w:ascii="Times New Roman" w:hAnsi="Times New Roman" w:cs="Times New Roman"/>
                <w:sz w:val="28"/>
                <w:szCs w:val="28"/>
              </w:rPr>
              <w:t>мегабайт</w:t>
            </w:r>
          </w:p>
        </w:tc>
        <w:tc>
          <w:tcPr>
            <w:tcW w:w="3115" w:type="dxa"/>
          </w:tcPr>
          <w:p w14:paraId="2A1595AF" w14:textId="0C3313EC" w:rsidR="00E74B9F" w:rsidRDefault="00D37B7A" w:rsidP="00E74B9F">
            <w:pPr>
              <w:spacing w:line="360" w:lineRule="auto"/>
              <w:jc w:val="both"/>
              <w:rPr>
                <w:rFonts w:ascii="Times New Roman" w:hAnsi="Times New Roman" w:cs="Times New Roman"/>
                <w:sz w:val="28"/>
                <w:szCs w:val="28"/>
              </w:rPr>
            </w:pPr>
            <w:r>
              <w:rPr>
                <w:rFonts w:ascii="Times New Roman" w:hAnsi="Times New Roman" w:cs="Times New Roman"/>
                <w:sz w:val="28"/>
                <w:szCs w:val="28"/>
              </w:rPr>
              <w:t>0.4</w:t>
            </w:r>
            <w:r w:rsidR="00E74B9F">
              <w:rPr>
                <w:rFonts w:ascii="Times New Roman" w:hAnsi="Times New Roman" w:cs="Times New Roman"/>
                <w:sz w:val="28"/>
                <w:szCs w:val="28"/>
              </w:rPr>
              <w:t xml:space="preserve"> сек</w:t>
            </w:r>
          </w:p>
        </w:tc>
      </w:tr>
      <w:tr w:rsidR="00E74B9F" w14:paraId="7E097D6F" w14:textId="77777777" w:rsidTr="00E74B9F">
        <w:tc>
          <w:tcPr>
            <w:tcW w:w="3115" w:type="dxa"/>
          </w:tcPr>
          <w:p w14:paraId="67D4B20B" w14:textId="35228A71" w:rsidR="00E74B9F" w:rsidRDefault="00E74B9F" w:rsidP="00E74B9F">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65BF3BF7" w14:textId="4211EC25" w:rsidR="00E74B9F" w:rsidRDefault="00D37B7A" w:rsidP="00E74B9F">
            <w:pPr>
              <w:spacing w:line="360" w:lineRule="auto"/>
              <w:jc w:val="both"/>
              <w:rPr>
                <w:rFonts w:ascii="Times New Roman" w:hAnsi="Times New Roman" w:cs="Times New Roman"/>
                <w:sz w:val="28"/>
                <w:szCs w:val="28"/>
              </w:rPr>
            </w:pPr>
            <w:r>
              <w:rPr>
                <w:rFonts w:ascii="Times New Roman" w:hAnsi="Times New Roman" w:cs="Times New Roman"/>
                <w:sz w:val="28"/>
                <w:szCs w:val="28"/>
              </w:rPr>
              <w:t>7</w:t>
            </w:r>
            <w:r w:rsidR="00E74B9F">
              <w:rPr>
                <w:rFonts w:ascii="Times New Roman" w:hAnsi="Times New Roman" w:cs="Times New Roman"/>
                <w:sz w:val="28"/>
                <w:szCs w:val="28"/>
              </w:rPr>
              <w:t xml:space="preserve"> </w:t>
            </w:r>
            <w:r w:rsidR="00842241">
              <w:rPr>
                <w:rFonts w:ascii="Times New Roman" w:hAnsi="Times New Roman" w:cs="Times New Roman"/>
                <w:sz w:val="28"/>
                <w:szCs w:val="28"/>
              </w:rPr>
              <w:t>мегабайт</w:t>
            </w:r>
          </w:p>
        </w:tc>
        <w:tc>
          <w:tcPr>
            <w:tcW w:w="3115" w:type="dxa"/>
          </w:tcPr>
          <w:p w14:paraId="746C691D" w14:textId="315B5032" w:rsidR="00E74B9F" w:rsidRDefault="009276A0" w:rsidP="00E74B9F">
            <w:pPr>
              <w:spacing w:line="360" w:lineRule="auto"/>
              <w:jc w:val="both"/>
              <w:rPr>
                <w:rFonts w:ascii="Times New Roman" w:hAnsi="Times New Roman" w:cs="Times New Roman"/>
                <w:sz w:val="28"/>
                <w:szCs w:val="28"/>
              </w:rPr>
            </w:pPr>
            <w:r>
              <w:rPr>
                <w:rFonts w:ascii="Times New Roman" w:hAnsi="Times New Roman" w:cs="Times New Roman"/>
                <w:sz w:val="28"/>
                <w:szCs w:val="28"/>
              </w:rPr>
              <w:t>2.</w:t>
            </w:r>
            <w:r w:rsidR="00E74B9F">
              <w:rPr>
                <w:rFonts w:ascii="Times New Roman" w:hAnsi="Times New Roman" w:cs="Times New Roman"/>
                <w:sz w:val="28"/>
                <w:szCs w:val="28"/>
              </w:rPr>
              <w:t>3 сек</w:t>
            </w:r>
          </w:p>
        </w:tc>
      </w:tr>
      <w:tr w:rsidR="00E74B9F" w14:paraId="7CDA5D9D" w14:textId="77777777" w:rsidTr="00E74B9F">
        <w:tc>
          <w:tcPr>
            <w:tcW w:w="3115" w:type="dxa"/>
          </w:tcPr>
          <w:p w14:paraId="4D1E0DEC" w14:textId="25588EE3" w:rsidR="00E74B9F" w:rsidRDefault="00E74B9F" w:rsidP="00E74B9F">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150907A7" w14:textId="24C66E00" w:rsidR="00E74B9F" w:rsidRDefault="00E74B9F" w:rsidP="00E74B9F">
            <w:pPr>
              <w:spacing w:line="360" w:lineRule="auto"/>
              <w:jc w:val="both"/>
              <w:rPr>
                <w:rFonts w:ascii="Times New Roman" w:hAnsi="Times New Roman" w:cs="Times New Roman"/>
                <w:sz w:val="28"/>
                <w:szCs w:val="28"/>
              </w:rPr>
            </w:pPr>
            <w:r>
              <w:rPr>
                <w:rFonts w:ascii="Times New Roman" w:hAnsi="Times New Roman" w:cs="Times New Roman"/>
                <w:sz w:val="28"/>
                <w:szCs w:val="28"/>
              </w:rPr>
              <w:t xml:space="preserve">14 </w:t>
            </w:r>
            <w:r w:rsidR="00D37B7A">
              <w:rPr>
                <w:rFonts w:ascii="Times New Roman" w:hAnsi="Times New Roman" w:cs="Times New Roman"/>
                <w:sz w:val="28"/>
                <w:szCs w:val="28"/>
              </w:rPr>
              <w:t>мегабайт</w:t>
            </w:r>
          </w:p>
        </w:tc>
        <w:tc>
          <w:tcPr>
            <w:tcW w:w="3115" w:type="dxa"/>
          </w:tcPr>
          <w:p w14:paraId="1677613F" w14:textId="620C92A4" w:rsidR="00E74B9F" w:rsidRDefault="009276A0" w:rsidP="00E74B9F">
            <w:pPr>
              <w:spacing w:line="360" w:lineRule="auto"/>
              <w:jc w:val="both"/>
              <w:rPr>
                <w:rFonts w:ascii="Times New Roman" w:hAnsi="Times New Roman" w:cs="Times New Roman"/>
                <w:sz w:val="28"/>
                <w:szCs w:val="28"/>
              </w:rPr>
            </w:pPr>
            <w:r>
              <w:rPr>
                <w:rFonts w:ascii="Times New Roman" w:hAnsi="Times New Roman" w:cs="Times New Roman"/>
                <w:sz w:val="28"/>
                <w:szCs w:val="28"/>
              </w:rPr>
              <w:t>3.7</w:t>
            </w:r>
            <w:r w:rsidR="00E74B9F">
              <w:rPr>
                <w:rFonts w:ascii="Times New Roman" w:hAnsi="Times New Roman" w:cs="Times New Roman"/>
                <w:sz w:val="28"/>
                <w:szCs w:val="28"/>
              </w:rPr>
              <w:t xml:space="preserve"> сек</w:t>
            </w:r>
          </w:p>
        </w:tc>
      </w:tr>
    </w:tbl>
    <w:p w14:paraId="4CF96914" w14:textId="20D2C9F0" w:rsidR="00E74B9F" w:rsidRDefault="00E74B9F" w:rsidP="00E74B9F">
      <w:pPr>
        <w:spacing w:line="360" w:lineRule="auto"/>
        <w:jc w:val="both"/>
        <w:rPr>
          <w:rFonts w:ascii="Times New Roman" w:hAnsi="Times New Roman" w:cs="Times New Roman"/>
          <w:sz w:val="28"/>
          <w:szCs w:val="28"/>
        </w:rPr>
      </w:pPr>
    </w:p>
    <w:p w14:paraId="5199D0EE" w14:textId="77777777" w:rsidR="00E74B9F" w:rsidRDefault="00E74B9F">
      <w:pPr>
        <w:rPr>
          <w:rFonts w:ascii="Times New Roman" w:hAnsi="Times New Roman" w:cs="Times New Roman"/>
          <w:sz w:val="28"/>
          <w:szCs w:val="28"/>
        </w:rPr>
      </w:pPr>
      <w:r>
        <w:rPr>
          <w:rFonts w:ascii="Times New Roman" w:hAnsi="Times New Roman" w:cs="Times New Roman"/>
          <w:sz w:val="28"/>
          <w:szCs w:val="28"/>
        </w:rPr>
        <w:br w:type="page"/>
      </w:r>
    </w:p>
    <w:p w14:paraId="2964F334" w14:textId="6F8C125D" w:rsidR="00341617" w:rsidRDefault="00341617" w:rsidP="00341617">
      <w:pPr>
        <w:pStyle w:val="a8"/>
        <w:jc w:val="center"/>
      </w:pPr>
      <w:bookmarkStart w:id="119" w:name="_Toc73194795"/>
      <w:bookmarkStart w:id="120" w:name="_Toc73194890"/>
      <w:bookmarkStart w:id="121" w:name="_Toc73195096"/>
      <w:bookmarkStart w:id="122" w:name="_Toc73195123"/>
      <w:bookmarkStart w:id="123" w:name="_Toc73311465"/>
      <w:r>
        <w:lastRenderedPageBreak/>
        <w:t>ЗАКЛЮЧЕНИЕ</w:t>
      </w:r>
      <w:bookmarkEnd w:id="119"/>
      <w:bookmarkEnd w:id="120"/>
      <w:bookmarkEnd w:id="121"/>
      <w:bookmarkEnd w:id="122"/>
      <w:bookmarkEnd w:id="123"/>
    </w:p>
    <w:p w14:paraId="4B6DF8FB" w14:textId="471766DA" w:rsidR="0026303E" w:rsidRPr="004E55B2" w:rsidRDefault="0026303E" w:rsidP="0026303E">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sidR="00074F0E">
        <w:rPr>
          <w:rFonts w:ascii="Times New Roman" w:hAnsi="Times New Roman" w:cs="Times New Roman"/>
          <w:sz w:val="28"/>
          <w:szCs w:val="28"/>
        </w:rPr>
        <w:t>я</w:t>
      </w:r>
      <w:r w:rsidRPr="004E55B2">
        <w:rPr>
          <w:rFonts w:ascii="Times New Roman" w:hAnsi="Times New Roman" w:cs="Times New Roman"/>
          <w:sz w:val="28"/>
          <w:szCs w:val="28"/>
        </w:rPr>
        <w:t xml:space="preserve"> фай</w:t>
      </w:r>
      <w:r w:rsidR="00074F0E">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sidR="00074F0E">
        <w:rPr>
          <w:rFonts w:ascii="Times New Roman" w:hAnsi="Times New Roman" w:cs="Times New Roman"/>
          <w:sz w:val="28"/>
          <w:szCs w:val="28"/>
        </w:rPr>
        <w:t>а</w:t>
      </w:r>
      <w:r w:rsidRPr="004E55B2">
        <w:rPr>
          <w:rFonts w:ascii="Times New Roman" w:hAnsi="Times New Roman" w:cs="Times New Roman"/>
          <w:sz w:val="28"/>
          <w:szCs w:val="28"/>
        </w:rPr>
        <w:t xml:space="preserve"> DOCX в</w:t>
      </w:r>
      <w:r w:rsidR="00074F0E">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4F588BA" w14:textId="5DAD69E2" w:rsidR="0026303E" w:rsidRPr="004E55B2" w:rsidRDefault="0026303E" w:rsidP="0026303E">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w:t>
      </w:r>
      <w:r w:rsidR="00C57015">
        <w:rPr>
          <w:rFonts w:ascii="Times New Roman" w:hAnsi="Times New Roman" w:cs="Times New Roman"/>
          <w:sz w:val="28"/>
          <w:szCs w:val="28"/>
        </w:rPr>
        <w:t>з</w:t>
      </w:r>
      <w:r>
        <w:rPr>
          <w:rFonts w:ascii="Times New Roman" w:hAnsi="Times New Roman" w:cs="Times New Roman"/>
          <w:sz w:val="28"/>
          <w:szCs w:val="28"/>
        </w:rPr>
        <w:t>ведено сравнение программ-аналого</w:t>
      </w:r>
      <w:r w:rsidR="00074F0E">
        <w:rPr>
          <w:rFonts w:ascii="Times New Roman" w:hAnsi="Times New Roman" w:cs="Times New Roman"/>
          <w:sz w:val="28"/>
          <w:szCs w:val="28"/>
        </w:rPr>
        <w:t>в, составлена диаграмма вариантов использований программного обеспечения и</w:t>
      </w:r>
      <w:r>
        <w:rPr>
          <w:rFonts w:ascii="Times New Roman" w:hAnsi="Times New Roman" w:cs="Times New Roman"/>
          <w:sz w:val="28"/>
          <w:szCs w:val="28"/>
        </w:rPr>
        <w:t xml:space="preserve"> составлены функциональные и нефункциональные требования</w:t>
      </w:r>
      <w:r w:rsidRPr="004E55B2">
        <w:rPr>
          <w:rFonts w:ascii="Times New Roman" w:hAnsi="Times New Roman" w:cs="Times New Roman"/>
          <w:sz w:val="28"/>
          <w:szCs w:val="28"/>
        </w:rPr>
        <w:t>.</w:t>
      </w:r>
    </w:p>
    <w:p w14:paraId="6A8B35B6" w14:textId="7BC22ADB" w:rsidR="0026303E" w:rsidRPr="004E55B2" w:rsidRDefault="0026303E" w:rsidP="0026303E">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добавок была выбрана архитектура </w:t>
      </w:r>
      <w:r w:rsidR="00074F0E">
        <w:rPr>
          <w:rFonts w:ascii="Times New Roman" w:hAnsi="Times New Roman" w:cs="Times New Roman"/>
          <w:sz w:val="28"/>
          <w:szCs w:val="28"/>
        </w:rPr>
        <w:t>программного обеспечения, шаблоны проектирования,</w:t>
      </w:r>
      <w:r w:rsidR="00C57015">
        <w:rPr>
          <w:rFonts w:ascii="Times New Roman" w:hAnsi="Times New Roman" w:cs="Times New Roman"/>
          <w:sz w:val="28"/>
          <w:szCs w:val="28"/>
        </w:rPr>
        <w:t xml:space="preserve"> </w:t>
      </w:r>
      <w:r w:rsidR="00074F0E">
        <w:rPr>
          <w:rFonts w:ascii="Times New Roman" w:hAnsi="Times New Roman" w:cs="Times New Roman"/>
          <w:sz w:val="28"/>
          <w:szCs w:val="28"/>
        </w:rPr>
        <w:t>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050DB063" w14:textId="0FF76598" w:rsidR="0026303E" w:rsidRPr="004E55B2" w:rsidRDefault="00074F0E" w:rsidP="00074F0E">
      <w:pPr>
        <w:pStyle w:val="a1"/>
        <w:numPr>
          <w:ilvl w:val="0"/>
          <w:numId w:val="0"/>
        </w:numPr>
      </w:pPr>
      <w:r>
        <w:tab/>
      </w:r>
      <w:r w:rsidR="00C57015">
        <w:t>Помимо этого,</w:t>
      </w:r>
      <w:r>
        <w:t xml:space="preserve"> были выбраны языки программирования, инструменты разработки, составлены требования к аппаратному и программному обеспечению, реализация алгоритма,</w:t>
      </w:r>
      <w:r w:rsidR="00C57015">
        <w:t xml:space="preserve"> </w:t>
      </w:r>
      <w:r>
        <w:t>серверной и клиентской части программного обеспечения.</w:t>
      </w:r>
    </w:p>
    <w:p w14:paraId="79347A09" w14:textId="7FF4284D" w:rsidR="0026303E" w:rsidRPr="00074F0E" w:rsidRDefault="0026303E" w:rsidP="0026303E">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sidR="00074F0E">
        <w:rPr>
          <w:rFonts w:ascii="Times New Roman" w:hAnsi="Times New Roman" w:cs="Times New Roman"/>
          <w:sz w:val="28"/>
          <w:szCs w:val="28"/>
        </w:rPr>
        <w:t xml:space="preserve">было разработанно приложение для преобразования файлов форматов </w:t>
      </w:r>
      <w:r w:rsidR="00074F0E">
        <w:rPr>
          <w:rFonts w:ascii="Times New Roman" w:hAnsi="Times New Roman" w:cs="Times New Roman"/>
          <w:sz w:val="28"/>
          <w:szCs w:val="28"/>
          <w:lang w:val="en-US"/>
        </w:rPr>
        <w:t>DOCX</w:t>
      </w:r>
      <w:r w:rsidR="00074F0E" w:rsidRPr="00074F0E">
        <w:rPr>
          <w:rFonts w:ascii="Times New Roman" w:hAnsi="Times New Roman" w:cs="Times New Roman"/>
          <w:sz w:val="28"/>
          <w:szCs w:val="28"/>
        </w:rPr>
        <w:t xml:space="preserve"> </w:t>
      </w:r>
      <w:r w:rsidR="00074F0E">
        <w:rPr>
          <w:rFonts w:ascii="Times New Roman" w:hAnsi="Times New Roman" w:cs="Times New Roman"/>
          <w:sz w:val="28"/>
          <w:szCs w:val="28"/>
        </w:rPr>
        <w:t xml:space="preserve">в файлы формата </w:t>
      </w:r>
      <w:r w:rsidR="00074F0E">
        <w:rPr>
          <w:rFonts w:ascii="Times New Roman" w:hAnsi="Times New Roman" w:cs="Times New Roman"/>
          <w:sz w:val="28"/>
          <w:szCs w:val="28"/>
          <w:lang w:val="en-US"/>
        </w:rPr>
        <w:t>ODT</w:t>
      </w:r>
      <w:r w:rsidR="00074F0E" w:rsidRPr="00074F0E">
        <w:rPr>
          <w:rFonts w:ascii="Times New Roman" w:hAnsi="Times New Roman" w:cs="Times New Roman"/>
          <w:sz w:val="28"/>
          <w:szCs w:val="28"/>
        </w:rPr>
        <w:t>.</w:t>
      </w:r>
    </w:p>
    <w:p w14:paraId="4F5AE928" w14:textId="77777777" w:rsidR="00341617" w:rsidRPr="00074F0E" w:rsidRDefault="00341617">
      <w:pPr>
        <w:rPr>
          <w:rFonts w:ascii="Times New Roman" w:eastAsia="Times New Roman" w:hAnsi="Times New Roman" w:cs="Times New Roman"/>
          <w:b/>
          <w:sz w:val="28"/>
          <w:szCs w:val="28"/>
          <w:shd w:val="clear" w:color="auto" w:fill="FFFFFF"/>
        </w:rPr>
      </w:pPr>
      <w:r>
        <w:br w:type="page"/>
      </w:r>
    </w:p>
    <w:p w14:paraId="5796394E" w14:textId="63AF0084" w:rsidR="00532AF2" w:rsidRDefault="00341617" w:rsidP="0077335E">
      <w:pPr>
        <w:pStyle w:val="a8"/>
        <w:jc w:val="center"/>
        <w:rPr>
          <w:b w:val="0"/>
          <w:bCs/>
        </w:rPr>
      </w:pPr>
      <w:bookmarkStart w:id="124" w:name="_Toc73194796"/>
      <w:bookmarkStart w:id="125" w:name="_Toc73194891"/>
      <w:bookmarkStart w:id="126" w:name="_Toc73195097"/>
      <w:bookmarkStart w:id="127" w:name="_Toc73195124"/>
      <w:bookmarkStart w:id="128" w:name="_Toc73311466"/>
      <w:r>
        <w:lastRenderedPageBreak/>
        <w:t>СПИСОК ИСПОЛЬЗОВАННЫХ ИСТОЧНИКОВ</w:t>
      </w:r>
      <w:bookmarkEnd w:id="124"/>
      <w:bookmarkEnd w:id="125"/>
      <w:bookmarkEnd w:id="126"/>
      <w:bookmarkEnd w:id="127"/>
      <w:bookmarkEnd w:id="128"/>
    </w:p>
    <w:p w14:paraId="0FA9FEDC" w14:textId="17556F0A" w:rsidR="00944548" w:rsidRPr="00944548" w:rsidRDefault="00944548" w:rsidP="00944548">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0162AFA" w14:textId="44B87F18" w:rsidR="00944548" w:rsidRPr="00944548" w:rsidRDefault="00944548" w:rsidP="00944548">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24034253" w14:textId="1E05099D" w:rsidR="00944548" w:rsidRPr="00944548" w:rsidRDefault="00944548" w:rsidP="00944548">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49C85E2A" w14:textId="664F9E55" w:rsidR="00944548" w:rsidRPr="00944548" w:rsidRDefault="00944548" w:rsidP="00944548">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00290987" w:rsidRPr="00290987">
        <w:rPr>
          <w:bCs/>
          <w:lang w:val="en-US"/>
        </w:rPr>
        <w:t>7</w:t>
      </w:r>
      <w:r w:rsidRPr="00C57015">
        <w:rPr>
          <w:bCs/>
          <w:lang w:val="en-US"/>
        </w:rPr>
        <w:t>.0</w:t>
      </w:r>
      <w:r w:rsidR="00290987" w:rsidRPr="00290987">
        <w:rPr>
          <w:bCs/>
          <w:lang w:val="en-US"/>
        </w:rPr>
        <w:t>3</w:t>
      </w:r>
      <w:r w:rsidRPr="00C57015">
        <w:rPr>
          <w:bCs/>
          <w:lang w:val="en-US"/>
        </w:rPr>
        <w:t>.2021)</w:t>
      </w:r>
    </w:p>
    <w:p w14:paraId="7CEF78A3" w14:textId="77777777" w:rsidR="00E02483" w:rsidRDefault="00E02483" w:rsidP="00E02483">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7721B2FF" w14:textId="432513DD" w:rsidR="00290987" w:rsidRPr="00C57015" w:rsidRDefault="00290987" w:rsidP="0029098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18111D5C" w14:textId="77777777" w:rsidR="005B3923" w:rsidRPr="00C57015" w:rsidRDefault="005B3923" w:rsidP="005B3923">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4D933C6F" w14:textId="1241F9FD" w:rsidR="00290987" w:rsidRPr="00290987" w:rsidRDefault="00290987" w:rsidP="00290987">
      <w:pPr>
        <w:pStyle w:val="a4"/>
        <w:numPr>
          <w:ilvl w:val="0"/>
          <w:numId w:val="19"/>
        </w:numPr>
        <w:ind w:left="0" w:firstLine="709"/>
        <w:rPr>
          <w:bCs/>
          <w:lang w:val="en-US"/>
        </w:rPr>
      </w:pPr>
      <w:r w:rsidRPr="00C57015">
        <w:rPr>
          <w:bCs/>
          <w:lang w:val="en-US"/>
        </w:rPr>
        <w:t>Design Patterns: Elements of Reusable Object-Oriented Software  Erich Gamma</w:t>
      </w:r>
      <w:r w:rsidR="008359F6">
        <w:rPr>
          <w:bCs/>
          <w:lang w:val="en-US"/>
        </w:rPr>
        <w:t xml:space="preserve"> / </w:t>
      </w:r>
      <w:r w:rsidR="008359F6" w:rsidRPr="008359F6">
        <w:rPr>
          <w:bCs/>
          <w:lang w:val="en-US"/>
        </w:rPr>
        <w:t>Erich Gamma, John Vlissides, Richard Helm, Ralph Johnson</w:t>
      </w:r>
      <w:r w:rsidR="00C13DFA">
        <w:rPr>
          <w:bCs/>
          <w:lang w:val="en-US"/>
        </w:rPr>
        <w:t xml:space="preserve">, </w:t>
      </w:r>
      <w:r w:rsidR="00C13DFA" w:rsidRPr="00C13DFA">
        <w:rPr>
          <w:bCs/>
          <w:lang w:val="en-US"/>
        </w:rPr>
        <w:t>1994</w:t>
      </w:r>
      <w:r w:rsidR="00C13DFA">
        <w:rPr>
          <w:bCs/>
          <w:lang w:val="en-US"/>
        </w:rPr>
        <w:t>. – 395</w:t>
      </w:r>
      <w:r w:rsidR="00C13DFA" w:rsidRPr="00C13DFA">
        <w:rPr>
          <w:bCs/>
          <w:lang w:val="en-US"/>
        </w:rPr>
        <w:t xml:space="preserve"> </w:t>
      </w:r>
      <w:r w:rsidR="00C13DFA">
        <w:rPr>
          <w:bCs/>
        </w:rPr>
        <w:t>с</w:t>
      </w:r>
      <w:r w:rsidR="00C13DFA" w:rsidRPr="00C13DFA">
        <w:rPr>
          <w:bCs/>
          <w:lang w:val="en-US"/>
        </w:rPr>
        <w:t>.</w:t>
      </w:r>
    </w:p>
    <w:p w14:paraId="391BA797" w14:textId="498C6C62" w:rsidR="00C57015" w:rsidRPr="00C57015" w:rsidRDefault="00C57015" w:rsidP="00C5701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sidR="001E2585">
        <w:rPr>
          <w:bCs/>
        </w:rPr>
        <w:t>3</w:t>
      </w:r>
      <w:r w:rsidRPr="00C57015">
        <w:rPr>
          <w:bCs/>
        </w:rPr>
        <w:t>.03.2021)</w:t>
      </w:r>
    </w:p>
    <w:p w14:paraId="5F6B60ED" w14:textId="6064B35E" w:rsidR="00E02483" w:rsidRPr="00C13DFA" w:rsidRDefault="00C13DFA" w:rsidP="00E02483">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61AF2C79" w14:textId="2BA89EAA" w:rsidR="00E02483" w:rsidRDefault="00E02483" w:rsidP="00E02483">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00290987" w:rsidRPr="00290987">
        <w:rPr>
          <w:szCs w:val="28"/>
          <w:lang w:val="en-US"/>
        </w:rPr>
        <w:t>3</w:t>
      </w:r>
      <w:r w:rsidRPr="00253A88">
        <w:rPr>
          <w:szCs w:val="28"/>
          <w:lang w:val="en-US"/>
        </w:rPr>
        <w:t>.202</w:t>
      </w:r>
      <w:r w:rsidR="001E2585" w:rsidRPr="001E2585">
        <w:rPr>
          <w:szCs w:val="28"/>
          <w:lang w:val="en-US"/>
        </w:rPr>
        <w:t>1</w:t>
      </w:r>
      <w:r w:rsidRPr="00253A88">
        <w:rPr>
          <w:szCs w:val="28"/>
          <w:lang w:val="en-US"/>
        </w:rPr>
        <w:t>)</w:t>
      </w:r>
    </w:p>
    <w:p w14:paraId="714582ED" w14:textId="5959FD51" w:rsidR="001E2585" w:rsidRDefault="001E2585" w:rsidP="00E02483">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00C13DFA" w:rsidRPr="00C13DFA">
        <w:rPr>
          <w:szCs w:val="28"/>
          <w:lang w:val="en-US"/>
        </w:rPr>
        <w:t>)</w:t>
      </w:r>
    </w:p>
    <w:p w14:paraId="59BBE9BD" w14:textId="1D2BC1AA" w:rsidR="008B2420" w:rsidRDefault="008B2420" w:rsidP="008B2420">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35D43E8B" w14:textId="52AAD731" w:rsidR="001E2585" w:rsidRDefault="001E2585" w:rsidP="001E258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sidR="00EE47CC">
        <w:rPr>
          <w:b w:val="0"/>
          <w:bCs/>
          <w:lang w:val="en-US"/>
        </w:rPr>
        <w:t xml:space="preserve"> 0</w:t>
      </w:r>
      <w:r w:rsidR="008B2420">
        <w:rPr>
          <w:b w:val="0"/>
          <w:bCs/>
          <w:lang w:val="en-US"/>
        </w:rPr>
        <w:t>9</w:t>
      </w:r>
      <w:r w:rsidR="00EE47CC">
        <w:rPr>
          <w:b w:val="0"/>
          <w:bCs/>
          <w:lang w:val="en-US"/>
        </w:rPr>
        <w:t>.04.2021</w:t>
      </w:r>
      <w:r>
        <w:rPr>
          <w:b w:val="0"/>
          <w:bCs/>
          <w:lang w:val="en-US"/>
        </w:rPr>
        <w:t>)</w:t>
      </w:r>
    </w:p>
    <w:p w14:paraId="298407BB" w14:textId="77777777" w:rsidR="001E2585" w:rsidRPr="00C57015" w:rsidRDefault="001E2585" w:rsidP="001E258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700B01BA" w14:textId="00A51461" w:rsidR="001E2585" w:rsidRDefault="001E2585" w:rsidP="008B2420">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sidR="00BF108B">
        <w:rPr>
          <w:bCs/>
          <w:lang w:val="en-US"/>
        </w:rPr>
        <w:t>4</w:t>
      </w:r>
      <w:r w:rsidRPr="00C57015">
        <w:rPr>
          <w:bCs/>
          <w:lang w:val="en-US"/>
        </w:rPr>
        <w:t>.2021)</w:t>
      </w:r>
      <w:bookmarkEnd w:id="2"/>
    </w:p>
    <w:p w14:paraId="6D60E253"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47B4FC9E" wp14:editId="054C1C75">
            <wp:extent cx="5940425" cy="7179945"/>
            <wp:effectExtent l="0" t="0" r="317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38D76903"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3AE4706E"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443459807"/>
        <w:docPartObj>
          <w:docPartGallery w:val="Table of Contents"/>
          <w:docPartUnique/>
        </w:docPartObj>
      </w:sdtPr>
      <w:sdtEndPr>
        <w:rPr>
          <w:b/>
          <w:bCs/>
        </w:rPr>
      </w:sdtEndPr>
      <w:sdtContent>
        <w:p w14:paraId="68BA0BB8"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446070EE"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42D92132"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1EDB40A0"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5C4AFC36"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43BA8566"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659C7577"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3E534726"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1BDD4C62"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3C7FB5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A01BA67"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F58E90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00F12CE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3F55697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4ABB2317"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083E052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4E58237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2655BA4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41D880D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29D3E81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417C6DD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5D8F7C2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649A6E8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138E4D9E"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55445873"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3A021A81"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7DBFA1D3"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3BB00920"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6B5AD2A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164F920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05A1F61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316A277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078138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29914CED"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4640ECC0" w14:textId="77777777" w:rsidR="00EF3035" w:rsidRPr="004E55B2" w:rsidRDefault="00EF3035" w:rsidP="00EF3035">
      <w:pPr>
        <w:pStyle w:val="a1"/>
      </w:pPr>
      <w:r w:rsidRPr="004E55B2">
        <w:t>провести сравнение программ-аналогов;</w:t>
      </w:r>
    </w:p>
    <w:p w14:paraId="43C7549F"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51062D8E" w14:textId="77777777" w:rsidR="00EF3035" w:rsidRPr="004E55B2" w:rsidRDefault="00EF3035" w:rsidP="00EF3035">
      <w:pPr>
        <w:pStyle w:val="a1"/>
      </w:pPr>
      <w:r w:rsidRPr="004E55B2">
        <w:t>разработать пользовательский интерфейс;</w:t>
      </w:r>
    </w:p>
    <w:p w14:paraId="750E7999" w14:textId="77777777" w:rsidR="00EF3035" w:rsidRPr="004E55B2" w:rsidRDefault="00EF3035" w:rsidP="00EF3035">
      <w:pPr>
        <w:pStyle w:val="a1"/>
      </w:pPr>
      <w:r w:rsidRPr="004E55B2">
        <w:t>реализовать готовый продукт (приложение)</w:t>
      </w:r>
      <w:r>
        <w:t>.</w:t>
      </w:r>
    </w:p>
    <w:p w14:paraId="475BDAB1"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9E198B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4EAD355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65E5458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27A8C82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11132290"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2621B01A" w14:textId="77777777" w:rsidR="00EF3035" w:rsidRPr="004E55B2" w:rsidRDefault="00EF3035" w:rsidP="00EF3035">
      <w:pPr>
        <w:pStyle w:val="a6"/>
      </w:pPr>
      <w:r w:rsidRPr="004E55B2">
        <w:lastRenderedPageBreak/>
        <w:t>Анализ предметной области</w:t>
      </w:r>
    </w:p>
    <w:p w14:paraId="756D9B5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08EDB79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22A90B47"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4A225A17" w14:textId="77777777" w:rsidR="00EF3035" w:rsidRPr="004E55B2" w:rsidRDefault="00EF3035" w:rsidP="00EF3035">
      <w:pPr>
        <w:pStyle w:val="Heading2"/>
      </w:pPr>
      <w:r w:rsidRPr="004E55B2">
        <w:rPr>
          <w:lang w:val="en-US"/>
        </w:rPr>
        <w:t>Open Office XML</w:t>
      </w:r>
    </w:p>
    <w:p w14:paraId="22E70025"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12FD527A"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1B51CD4B"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2C3D67DA"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53EC6CED" wp14:editId="301B9152">
            <wp:extent cx="5118265" cy="701675"/>
            <wp:effectExtent l="0" t="0" r="635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4AC5D31D"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2240CCDD"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2AFFFF25"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2CA2CCBC" wp14:editId="7C9508E2">
            <wp:extent cx="2457793" cy="342947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39EC0582"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2E9C289D"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37CEE77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17920D82" w14:textId="77777777" w:rsidR="00EF3035" w:rsidRPr="0077335E" w:rsidRDefault="00EF3035" w:rsidP="00EF3035">
      <w:pPr>
        <w:pStyle w:val="a1"/>
      </w:pPr>
      <w:r w:rsidRPr="0077335E">
        <w:t>файлы метаданных;</w:t>
      </w:r>
    </w:p>
    <w:p w14:paraId="591CE8D3" w14:textId="77777777" w:rsidR="00EF3035" w:rsidRPr="0077335E" w:rsidRDefault="00EF3035" w:rsidP="00EF3035">
      <w:pPr>
        <w:pStyle w:val="a1"/>
      </w:pPr>
      <w:r w:rsidRPr="0077335E">
        <w:t>непосредственно документ.</w:t>
      </w:r>
    </w:p>
    <w:p w14:paraId="451CD41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7E02918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43971528" w14:textId="77777777" w:rsidR="00EF3035" w:rsidRPr="0077335E" w:rsidRDefault="00EF3035" w:rsidP="00EF3035">
      <w:pPr>
        <w:pStyle w:val="a1"/>
      </w:pPr>
      <w:r w:rsidRPr="0077335E">
        <w:t>компонент или части;</w:t>
      </w:r>
    </w:p>
    <w:p w14:paraId="16138344" w14:textId="77777777" w:rsidR="00EF3035" w:rsidRPr="0077335E" w:rsidRDefault="00EF3035" w:rsidP="00EF3035">
      <w:pPr>
        <w:pStyle w:val="a1"/>
      </w:pPr>
      <w:r w:rsidRPr="0077335E">
        <w:t>отношения.</w:t>
      </w:r>
    </w:p>
    <w:p w14:paraId="059F721E"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50E9950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2C072D3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2A5EAAF7"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C82B5F7" wp14:editId="3D8BCC47">
            <wp:extent cx="5940425" cy="1094105"/>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0CD1959C"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5F6526E9" w14:textId="77777777" w:rsidR="00EF3035" w:rsidRDefault="00EF3035" w:rsidP="00EF3035">
      <w:pPr>
        <w:spacing w:after="0" w:line="360" w:lineRule="auto"/>
        <w:jc w:val="center"/>
        <w:rPr>
          <w:rFonts w:ascii="Times New Roman" w:hAnsi="Times New Roman" w:cs="Times New Roman"/>
          <w:sz w:val="28"/>
          <w:szCs w:val="28"/>
        </w:rPr>
      </w:pPr>
    </w:p>
    <w:p w14:paraId="46929D0C"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372889E6" wp14:editId="293F08AF">
            <wp:extent cx="3352800" cy="2317494"/>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019FBE7D"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685B6ED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16B7249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23CEA07" wp14:editId="25EB012F">
            <wp:extent cx="5940425" cy="124079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0B04746E"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4F347D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44173568" w14:textId="77777777" w:rsidR="00EF3035" w:rsidRPr="004E55B2" w:rsidRDefault="00EF3035" w:rsidP="00EF3035">
      <w:pPr>
        <w:pStyle w:val="Heading2"/>
      </w:pPr>
      <w:r w:rsidRPr="004E55B2">
        <w:rPr>
          <w:lang w:val="en-US"/>
        </w:rPr>
        <w:lastRenderedPageBreak/>
        <w:t>Open Document Text</w:t>
      </w:r>
    </w:p>
    <w:p w14:paraId="4968A2C2"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4E38CD5C"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742B16F0"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43993E9E" wp14:editId="6904055E">
            <wp:extent cx="2371725" cy="155038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341BF132"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2F00D652"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4E2AC26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59700516" w14:textId="77777777" w:rsidR="00EF3035" w:rsidRPr="0077335E" w:rsidRDefault="00EF3035" w:rsidP="00EF3035">
      <w:pPr>
        <w:pStyle w:val="a1"/>
      </w:pPr>
      <w:r w:rsidRPr="0077335E">
        <w:t>одним XML файлом;</w:t>
      </w:r>
    </w:p>
    <w:p w14:paraId="398014E1"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01ADC732"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02BF7946"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069C1713"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2D2DF78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5A4EDC69" wp14:editId="1E6A8C40">
            <wp:extent cx="5940425" cy="1017905"/>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577EFBFC"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D95C6CE"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35F89D4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893407F" wp14:editId="441E52C1">
            <wp:extent cx="5514975" cy="26375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1DB7BCB0"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CCE6F60"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06937BA3"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5A599173" wp14:editId="392DD2BA">
            <wp:extent cx="5940425" cy="1194435"/>
            <wp:effectExtent l="0" t="0" r="3175"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62FAD3CF"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B9CA3DC"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53470BD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DF9FD44" wp14:editId="6A75EF6B">
            <wp:extent cx="3971925" cy="268672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679DCD35"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BD65A7F"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595A97B9"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37B7ACAF" w14:textId="77777777" w:rsidTr="009020E5">
        <w:trPr>
          <w:trHeight w:val="1261"/>
        </w:trPr>
        <w:tc>
          <w:tcPr>
            <w:tcW w:w="1413" w:type="dxa"/>
          </w:tcPr>
          <w:p w14:paraId="037B6908"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3078FCB3"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2C83199F"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3C7AC440"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4CC79CC6"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20D62362"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52183D11"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06EBA68C"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1960F585"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11A02A16" w14:textId="77777777" w:rsidTr="009020E5">
        <w:trPr>
          <w:trHeight w:val="841"/>
        </w:trPr>
        <w:tc>
          <w:tcPr>
            <w:tcW w:w="1413" w:type="dxa"/>
          </w:tcPr>
          <w:p w14:paraId="1C688659"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70F6D6D3" w14:textId="77777777" w:rsidR="00EF3035" w:rsidRPr="007E3233" w:rsidRDefault="00EF3035" w:rsidP="009020E5">
            <w:pPr>
              <w:jc w:val="center"/>
              <w:rPr>
                <w:rFonts w:ascii="Times New Roman" w:hAnsi="Times New Roman" w:cs="Times New Roman"/>
                <w:sz w:val="27"/>
                <w:szCs w:val="27"/>
              </w:rPr>
            </w:pPr>
          </w:p>
          <w:p w14:paraId="489C5C5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18EF023" w14:textId="77777777" w:rsidR="00EF3035" w:rsidRPr="007E3233" w:rsidRDefault="00EF3035" w:rsidP="009020E5">
            <w:pPr>
              <w:jc w:val="center"/>
              <w:rPr>
                <w:rFonts w:ascii="Times New Roman" w:hAnsi="Times New Roman" w:cs="Times New Roman"/>
                <w:sz w:val="27"/>
                <w:szCs w:val="27"/>
              </w:rPr>
            </w:pPr>
          </w:p>
          <w:p w14:paraId="539F3E96"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1F30F276" w14:textId="77777777" w:rsidR="00EF3035" w:rsidRPr="007E3233" w:rsidRDefault="00EF3035" w:rsidP="009020E5">
            <w:pPr>
              <w:jc w:val="center"/>
              <w:rPr>
                <w:rFonts w:ascii="Times New Roman" w:hAnsi="Times New Roman" w:cs="Times New Roman"/>
                <w:sz w:val="27"/>
                <w:szCs w:val="27"/>
              </w:rPr>
            </w:pPr>
          </w:p>
          <w:p w14:paraId="33D256E9"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275CEB68" w14:textId="77777777" w:rsidR="00EF3035" w:rsidRPr="007E3233" w:rsidRDefault="00EF3035" w:rsidP="009020E5">
            <w:pPr>
              <w:jc w:val="center"/>
              <w:rPr>
                <w:rFonts w:ascii="Times New Roman" w:hAnsi="Times New Roman" w:cs="Times New Roman"/>
                <w:sz w:val="27"/>
                <w:szCs w:val="27"/>
              </w:rPr>
            </w:pPr>
          </w:p>
          <w:p w14:paraId="32BFC88D"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027DA5EA" w14:textId="77777777" w:rsidR="00EF3035" w:rsidRPr="007E3233" w:rsidRDefault="00EF3035" w:rsidP="009020E5">
            <w:pPr>
              <w:jc w:val="center"/>
              <w:rPr>
                <w:rFonts w:ascii="Times New Roman" w:hAnsi="Times New Roman" w:cs="Times New Roman"/>
                <w:sz w:val="27"/>
                <w:szCs w:val="27"/>
              </w:rPr>
            </w:pPr>
          </w:p>
          <w:p w14:paraId="2952A992"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3401C48" w14:textId="77777777" w:rsidR="00EF3035" w:rsidRPr="007E3233" w:rsidRDefault="00EF3035" w:rsidP="009020E5">
            <w:pPr>
              <w:jc w:val="center"/>
              <w:rPr>
                <w:rFonts w:ascii="Times New Roman" w:hAnsi="Times New Roman" w:cs="Times New Roman"/>
                <w:sz w:val="27"/>
                <w:szCs w:val="27"/>
              </w:rPr>
            </w:pPr>
          </w:p>
          <w:p w14:paraId="2D89E99F"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1ED44F15" w14:textId="77777777" w:rsidR="00EF3035" w:rsidRPr="007E3233" w:rsidRDefault="00EF3035" w:rsidP="009020E5">
            <w:pPr>
              <w:jc w:val="center"/>
              <w:rPr>
                <w:rFonts w:ascii="Times New Roman" w:hAnsi="Times New Roman" w:cs="Times New Roman"/>
                <w:sz w:val="27"/>
                <w:szCs w:val="27"/>
              </w:rPr>
            </w:pPr>
          </w:p>
          <w:p w14:paraId="51EA95B2"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2F7DA8EE" w14:textId="77777777" w:rsidR="00EF3035" w:rsidRPr="007E3233" w:rsidRDefault="00EF3035" w:rsidP="009020E5">
            <w:pPr>
              <w:jc w:val="center"/>
              <w:rPr>
                <w:rFonts w:ascii="Times New Roman" w:hAnsi="Times New Roman" w:cs="Times New Roman"/>
                <w:sz w:val="27"/>
                <w:szCs w:val="27"/>
              </w:rPr>
            </w:pPr>
          </w:p>
          <w:p w14:paraId="02C66F15"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41B0F69D" w14:textId="77777777" w:rsidTr="009020E5">
        <w:trPr>
          <w:trHeight w:val="1261"/>
        </w:trPr>
        <w:tc>
          <w:tcPr>
            <w:tcW w:w="1413" w:type="dxa"/>
          </w:tcPr>
          <w:p w14:paraId="487B3CF9"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3ADF0907" w14:textId="77777777" w:rsidR="00EF3035" w:rsidRPr="007E3233" w:rsidRDefault="00EF3035" w:rsidP="009020E5">
            <w:pPr>
              <w:jc w:val="center"/>
              <w:rPr>
                <w:rFonts w:ascii="Times New Roman" w:hAnsi="Times New Roman" w:cs="Times New Roman"/>
                <w:sz w:val="27"/>
                <w:szCs w:val="27"/>
              </w:rPr>
            </w:pPr>
          </w:p>
          <w:p w14:paraId="196A32F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A317337" w14:textId="77777777" w:rsidR="00EF3035" w:rsidRPr="007E3233" w:rsidRDefault="00EF3035" w:rsidP="009020E5">
            <w:pPr>
              <w:jc w:val="center"/>
              <w:rPr>
                <w:rFonts w:ascii="Times New Roman" w:hAnsi="Times New Roman" w:cs="Times New Roman"/>
                <w:sz w:val="27"/>
                <w:szCs w:val="27"/>
              </w:rPr>
            </w:pPr>
          </w:p>
          <w:p w14:paraId="761DBDC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E0648FE" w14:textId="77777777" w:rsidR="00EF3035" w:rsidRPr="007E3233" w:rsidRDefault="00EF3035" w:rsidP="009020E5">
            <w:pPr>
              <w:jc w:val="center"/>
              <w:rPr>
                <w:rFonts w:ascii="Times New Roman" w:hAnsi="Times New Roman" w:cs="Times New Roman"/>
                <w:sz w:val="27"/>
                <w:szCs w:val="27"/>
              </w:rPr>
            </w:pPr>
          </w:p>
          <w:p w14:paraId="022B200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B795C3A" w14:textId="77777777" w:rsidR="00EF3035" w:rsidRPr="007E3233" w:rsidRDefault="00EF3035" w:rsidP="009020E5">
            <w:pPr>
              <w:jc w:val="center"/>
              <w:rPr>
                <w:rFonts w:ascii="Times New Roman" w:hAnsi="Times New Roman" w:cs="Times New Roman"/>
                <w:sz w:val="27"/>
                <w:szCs w:val="27"/>
              </w:rPr>
            </w:pPr>
          </w:p>
          <w:p w14:paraId="09D3FE2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4CB04C7" w14:textId="77777777" w:rsidR="00EF3035" w:rsidRPr="007E3233" w:rsidRDefault="00EF3035" w:rsidP="009020E5">
            <w:pPr>
              <w:jc w:val="center"/>
              <w:rPr>
                <w:rFonts w:ascii="Times New Roman" w:hAnsi="Times New Roman" w:cs="Times New Roman"/>
                <w:sz w:val="27"/>
                <w:szCs w:val="27"/>
              </w:rPr>
            </w:pPr>
          </w:p>
          <w:p w14:paraId="1B83068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C9D764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0FCE6AF7" w14:textId="77777777" w:rsidR="00EF3035" w:rsidRPr="007E3233" w:rsidRDefault="00EF3035" w:rsidP="009020E5">
            <w:pPr>
              <w:jc w:val="both"/>
              <w:rPr>
                <w:rFonts w:ascii="Times New Roman" w:hAnsi="Times New Roman" w:cs="Times New Roman"/>
                <w:sz w:val="27"/>
                <w:szCs w:val="27"/>
              </w:rPr>
            </w:pPr>
          </w:p>
          <w:p w14:paraId="7CEA46E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2AF8042" w14:textId="77777777" w:rsidR="00EF3035" w:rsidRPr="007E3233" w:rsidRDefault="00EF3035" w:rsidP="009020E5">
            <w:pPr>
              <w:jc w:val="center"/>
              <w:rPr>
                <w:rFonts w:ascii="Times New Roman" w:hAnsi="Times New Roman" w:cs="Times New Roman"/>
                <w:sz w:val="27"/>
                <w:szCs w:val="27"/>
                <w:lang w:val="en-US"/>
              </w:rPr>
            </w:pPr>
          </w:p>
          <w:p w14:paraId="61D84A8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18E9B57F" w14:textId="77777777" w:rsidTr="009020E5">
        <w:trPr>
          <w:trHeight w:val="998"/>
        </w:trPr>
        <w:tc>
          <w:tcPr>
            <w:tcW w:w="1413" w:type="dxa"/>
          </w:tcPr>
          <w:p w14:paraId="3CF1B462"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1FA1FB2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42CE20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8E9199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1877BE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5A9937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58B967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719648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433239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0708245B" w14:textId="77777777" w:rsidTr="009020E5">
        <w:trPr>
          <w:trHeight w:val="984"/>
        </w:trPr>
        <w:tc>
          <w:tcPr>
            <w:tcW w:w="1413" w:type="dxa"/>
          </w:tcPr>
          <w:p w14:paraId="58E487DA"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523C914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89F58B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41C511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D5F676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00D920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3A92E8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C6ACC3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829CF7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57190993" w14:textId="77777777" w:rsidTr="009020E5">
        <w:trPr>
          <w:trHeight w:val="988"/>
        </w:trPr>
        <w:tc>
          <w:tcPr>
            <w:tcW w:w="1413" w:type="dxa"/>
          </w:tcPr>
          <w:p w14:paraId="5E6765AA"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3FB403D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804748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DF7FB1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D68B8A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58014C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DAA5F7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C1D99D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6A3DB1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76912EC8" w14:textId="77777777" w:rsidR="00EF3035" w:rsidRDefault="00EF3035" w:rsidP="00EF3035">
      <w:pPr>
        <w:pStyle w:val="Heading2"/>
      </w:pPr>
      <w:r>
        <w:t>Сравнение форматов</w:t>
      </w:r>
    </w:p>
    <w:p w14:paraId="3ABC9B74"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70A48116"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496ED448" wp14:editId="3BD2A406">
            <wp:extent cx="5858693" cy="74305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71F921EC"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7D976187"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33856F8E"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211569A3"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4D825DE4"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1D58DF34"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75778C87"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0657118E"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1AEB5A2A" wp14:editId="51EECAE2">
            <wp:extent cx="5658390" cy="3693226"/>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55492776"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727BC084"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50EA20D5" wp14:editId="40FA7853">
            <wp:extent cx="5940425" cy="661670"/>
            <wp:effectExtent l="0" t="0" r="3175"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10958250"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52B5025D"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052898AF" w14:textId="77777777" w:rsidR="00EF3035" w:rsidRPr="0077335E" w:rsidRDefault="00EF3035" w:rsidP="00EF3035">
      <w:pPr>
        <w:pStyle w:val="a1"/>
      </w:pPr>
      <w:r w:rsidRPr="0077335E">
        <w:t>открыть файл;</w:t>
      </w:r>
    </w:p>
    <w:p w14:paraId="01761E76" w14:textId="77777777" w:rsidR="00EF3035" w:rsidRPr="0077335E" w:rsidRDefault="00EF3035" w:rsidP="00EF3035">
      <w:pPr>
        <w:pStyle w:val="a1"/>
      </w:pPr>
      <w:r w:rsidRPr="0077335E">
        <w:t>открыть папку;</w:t>
      </w:r>
    </w:p>
    <w:p w14:paraId="2B7B40C7" w14:textId="77777777" w:rsidR="00EF3035" w:rsidRPr="0077335E" w:rsidRDefault="00EF3035" w:rsidP="00EF3035">
      <w:pPr>
        <w:pStyle w:val="a1"/>
      </w:pPr>
      <w:r w:rsidRPr="0077335E">
        <w:t>отправить файл по почте.</w:t>
      </w:r>
    </w:p>
    <w:p w14:paraId="3270D6B4"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2DE99683"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753FFCFC"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32D94C7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3E6E609" wp14:editId="2C13D7F7">
            <wp:extent cx="5940425" cy="1713584"/>
            <wp:effectExtent l="0" t="0" r="3175"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55584016"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359F5C51"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3DA55E7A"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1050D967" wp14:editId="08B10084">
            <wp:extent cx="5877745" cy="51442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0C263A00"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318BD703"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096D6EFF" wp14:editId="4647D21A">
            <wp:extent cx="4629796" cy="3629532"/>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5CC44CBA"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71C07613"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C540264" wp14:editId="4DEC9317">
            <wp:extent cx="5940425" cy="3286125"/>
            <wp:effectExtent l="0" t="0" r="317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7F7EB66D"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3B2979CB"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413246E0"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40D5C8F4"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648B20B7"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4872F1C9"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7CB275A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65593687"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07D3AE41" wp14:editId="5ED09F5F">
            <wp:extent cx="5940425" cy="4436110"/>
            <wp:effectExtent l="0" t="0" r="3175"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2A8DBA60"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1A33CCD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047EDC5A" wp14:editId="11D81E32">
            <wp:extent cx="5940425" cy="1322705"/>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50463763"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30C79E4B"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7510681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1176AAE1"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10862FEA" w14:textId="77777777" w:rsidR="00EF3035" w:rsidRPr="007D3DB0" w:rsidRDefault="00EF3035" w:rsidP="00EF3035">
      <w:pPr>
        <w:pStyle w:val="Heading2"/>
      </w:pPr>
      <w:r>
        <w:t>Требования к возможностям ПО</w:t>
      </w:r>
    </w:p>
    <w:p w14:paraId="06E8E40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2F7F8C1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4B2F5CF9"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2B0B322B" wp14:editId="67905277">
            <wp:extent cx="2752090" cy="42957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730EA2E2"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138B9D8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6E282853"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159FECE5"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334FC0AB"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159F31CC"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17461223" w14:textId="77777777" w:rsidR="00EF3035" w:rsidRDefault="00EF3035" w:rsidP="00EF3035">
      <w:pPr>
        <w:pStyle w:val="Heading2"/>
      </w:pPr>
      <w:r w:rsidRPr="004E55B2">
        <w:t>Требования к системе</w:t>
      </w:r>
    </w:p>
    <w:p w14:paraId="763296F0"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0DD5674F" w14:textId="77777777" w:rsidR="00EF3035" w:rsidRDefault="00EF3035" w:rsidP="00EF3035">
      <w:pPr>
        <w:pStyle w:val="a4"/>
      </w:pPr>
      <w:r w:rsidRPr="00302666">
        <w:t>1.6.1</w:t>
      </w:r>
      <w:r>
        <w:tab/>
      </w:r>
      <w:r w:rsidRPr="00302666">
        <w:t>Функциональные требования</w:t>
      </w:r>
    </w:p>
    <w:p w14:paraId="4EE8E763" w14:textId="77777777" w:rsidR="00EF3035" w:rsidRPr="004E55B2" w:rsidRDefault="00EF3035" w:rsidP="00EF3035">
      <w:pPr>
        <w:pStyle w:val="a4"/>
      </w:pPr>
      <w:r w:rsidRPr="004E55B2">
        <w:t>Основные требования:</w:t>
      </w:r>
    </w:p>
    <w:p w14:paraId="5801A8D0"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52B62A53"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3182882C" w14:textId="77777777" w:rsidR="00EF3035" w:rsidRPr="004E55B2" w:rsidRDefault="00EF3035" w:rsidP="00EF3035">
      <w:pPr>
        <w:pStyle w:val="a1"/>
      </w:pPr>
      <w:r>
        <w:t>пакетная обработка нескольких документов;</w:t>
      </w:r>
    </w:p>
    <w:p w14:paraId="77AEC78A"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0729E4E2"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6D3E6D5E" w14:textId="77777777" w:rsidR="00EF3035" w:rsidRPr="001626BD" w:rsidRDefault="00EF3035" w:rsidP="00EF3035">
      <w:pPr>
        <w:pStyle w:val="a1"/>
      </w:pPr>
      <w:r w:rsidRPr="001626BD">
        <w:t>наличие графического интерфейса</w:t>
      </w:r>
      <w:r w:rsidRPr="00BA0B2A">
        <w:t>;</w:t>
      </w:r>
    </w:p>
    <w:p w14:paraId="0EF6A2FE"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26D796DC"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37C32C52" w14:textId="77777777" w:rsidR="00EF3035" w:rsidRPr="004E55B2" w:rsidRDefault="00EF3035" w:rsidP="00EF3035">
      <w:pPr>
        <w:pStyle w:val="Heading1"/>
      </w:pPr>
      <w:r w:rsidRPr="004E55B2">
        <w:lastRenderedPageBreak/>
        <w:t>Проектирование программного продукта</w:t>
      </w:r>
    </w:p>
    <w:p w14:paraId="55881AAF" w14:textId="77777777" w:rsidR="00EF3035" w:rsidRDefault="00EF3035" w:rsidP="00EF3035">
      <w:pPr>
        <w:pStyle w:val="Heading2"/>
      </w:pPr>
      <w:r>
        <w:t>Выбор архитектуры программного обеспечения</w:t>
      </w:r>
    </w:p>
    <w:p w14:paraId="61747DB2"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4D06F28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1E91F45D"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26B89DF0" wp14:editId="138FB996">
            <wp:extent cx="4581525" cy="77152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605861C9"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39AC393B"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1F1C64C7"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1F52DFB1" w14:textId="77777777" w:rsidR="00EF3035" w:rsidRPr="004E55B2" w:rsidRDefault="00EF3035" w:rsidP="00EF3035">
      <w:pPr>
        <w:pStyle w:val="Heading2"/>
      </w:pPr>
      <w:r w:rsidRPr="004E55B2">
        <w:t>Выбор шаблонов проектирования</w:t>
      </w:r>
    </w:p>
    <w:p w14:paraId="495C4205"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735DA6E9"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6AD92477" w14:textId="77777777" w:rsidR="00EF3035" w:rsidRDefault="00EF3035" w:rsidP="00EF3035">
      <w:pPr>
        <w:pStyle w:val="a4"/>
      </w:pPr>
      <w:r>
        <w:t>Шаблоны проектирования делятся на три категории</w:t>
      </w:r>
      <w:r w:rsidRPr="00CE3BB9">
        <w:t>:</w:t>
      </w:r>
    </w:p>
    <w:p w14:paraId="2758D1C2" w14:textId="77777777" w:rsidR="00EF3035" w:rsidRDefault="00EF3035" w:rsidP="00EF3035">
      <w:pPr>
        <w:pStyle w:val="a1"/>
      </w:pPr>
      <w:r>
        <w:t>порождающие</w:t>
      </w:r>
      <w:r w:rsidRPr="00341617">
        <w:t>;</w:t>
      </w:r>
    </w:p>
    <w:p w14:paraId="1573C1F1" w14:textId="77777777" w:rsidR="00EF3035" w:rsidRDefault="00EF3035" w:rsidP="00EF3035">
      <w:pPr>
        <w:pStyle w:val="a1"/>
      </w:pPr>
      <w:r>
        <w:t>структурные</w:t>
      </w:r>
      <w:r w:rsidRPr="00341617">
        <w:t>;</w:t>
      </w:r>
    </w:p>
    <w:p w14:paraId="14E3F273" w14:textId="77777777" w:rsidR="00EF3035" w:rsidRDefault="00EF3035" w:rsidP="00EF3035">
      <w:pPr>
        <w:pStyle w:val="a1"/>
      </w:pPr>
      <w:r>
        <w:t>поведенческие.</w:t>
      </w:r>
    </w:p>
    <w:p w14:paraId="07D8EC97"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27F902EC"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16F1D5B4"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56A0162F" w14:textId="77777777" w:rsidR="00EF3035" w:rsidRDefault="00EF3035" w:rsidP="00EF3035">
      <w:pPr>
        <w:pStyle w:val="a4"/>
      </w:pPr>
      <w:r w:rsidRPr="00302666">
        <w:t>2.2.1</w:t>
      </w:r>
      <w:r>
        <w:tab/>
      </w:r>
      <w:r w:rsidRPr="00302666">
        <w:t>Выбор порождающего шаблона проектирования</w:t>
      </w:r>
    </w:p>
    <w:p w14:paraId="567FE0F7"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02E6400C"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5633B771"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191154E7" w14:textId="77777777" w:rsidR="00EF3035" w:rsidRDefault="00EF3035" w:rsidP="00EF3035">
      <w:pPr>
        <w:pStyle w:val="a4"/>
      </w:pPr>
      <w:r w:rsidRPr="00302666">
        <w:t>2.2.2</w:t>
      </w:r>
      <w:r>
        <w:tab/>
      </w:r>
      <w:r w:rsidRPr="00302666">
        <w:t>Выбор структурного шаблона проектирования</w:t>
      </w:r>
    </w:p>
    <w:p w14:paraId="48F2ED25" w14:textId="77777777" w:rsidR="00EF3035" w:rsidRDefault="00EF3035" w:rsidP="00EF3035">
      <w:pPr>
        <w:pStyle w:val="a4"/>
      </w:pPr>
      <w:r>
        <w:t>Структурным шаблоном проектирования был выбран шаблон «Фасад».</w:t>
      </w:r>
    </w:p>
    <w:p w14:paraId="2A808C5E"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2095C984"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2D609EDA"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6EBAD920" w14:textId="77777777" w:rsidR="00EF3035" w:rsidRDefault="00EF3035" w:rsidP="00EF3035">
      <w:pPr>
        <w:pStyle w:val="Heading2"/>
      </w:pPr>
      <w:r>
        <w:t>Выбор а</w:t>
      </w:r>
      <w:r w:rsidRPr="00B652DA">
        <w:t>лгоритм</w:t>
      </w:r>
      <w:r>
        <w:t>а</w:t>
      </w:r>
      <w:r w:rsidRPr="00B652DA">
        <w:t xml:space="preserve"> преобразования</w:t>
      </w:r>
    </w:p>
    <w:p w14:paraId="112888D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5B16E025"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17A1DA30"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373C28BF"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19F401E7"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40F9BE94" w14:textId="77777777" w:rsidR="00EF3035" w:rsidRDefault="00EF3035" w:rsidP="00EF3035">
      <w:pPr>
        <w:spacing w:after="0" w:line="360" w:lineRule="auto"/>
        <w:ind w:firstLine="706"/>
        <w:jc w:val="both"/>
        <w:rPr>
          <w:rFonts w:ascii="Times New Roman" w:hAnsi="Times New Roman" w:cs="Times New Roman"/>
          <w:sz w:val="28"/>
          <w:szCs w:val="28"/>
        </w:rPr>
      </w:pPr>
    </w:p>
    <w:p w14:paraId="48110E6E"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5163638F"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6CEF375E"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302C09DC"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24830860"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51E52157"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5E3CF7F8" w14:textId="77777777" w:rsidR="00EF3035" w:rsidRDefault="00EF3035" w:rsidP="00EF3035">
      <w:pPr>
        <w:pStyle w:val="Heading2"/>
      </w:pPr>
      <w:r>
        <w:t>Серверная часть ПО</w:t>
      </w:r>
    </w:p>
    <w:p w14:paraId="6401DE7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36C0D20D"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1E470D7F"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26DD93A2" w14:textId="77777777" w:rsidR="00EF3035" w:rsidRDefault="00EF3035" w:rsidP="00EF3035">
      <w:pPr>
        <w:pStyle w:val="Heading2"/>
      </w:pPr>
      <w:r>
        <w:t>Прототип интерфейса клиентской части ПО</w:t>
      </w:r>
    </w:p>
    <w:p w14:paraId="1D75872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40CF43E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6A6BDE9C"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BCF6837" wp14:editId="2EDDCCB7">
            <wp:extent cx="5940425" cy="3332480"/>
            <wp:effectExtent l="0" t="0" r="3175"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4747F8A3"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2F1A699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2352BB86"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0E034DF1" wp14:editId="2FD1D8A4">
            <wp:extent cx="5940425" cy="3330575"/>
            <wp:effectExtent l="0" t="0" r="3175"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37F0D773"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2D86337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10712A29"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2070C700" wp14:editId="218F000D">
            <wp:extent cx="5940425" cy="3346450"/>
            <wp:effectExtent l="0" t="0" r="3175"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606B16C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07558665"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771189B5"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601BD48" wp14:editId="0BC71C5F">
            <wp:extent cx="5391150" cy="303126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76DCEDB8"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1498AD8C"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7098183D" wp14:editId="15E6D10D">
            <wp:extent cx="5457825" cy="3067000"/>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40469785"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6F2FA3F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11B2A5C9"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52EEA0FC" wp14:editId="27A2C568">
            <wp:extent cx="5970958" cy="33528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0D8EBC28"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37D4FD7C"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010D454F" w14:textId="77777777" w:rsidR="00EF3035" w:rsidRDefault="00EF3035" w:rsidP="00EF3035">
      <w:pPr>
        <w:pStyle w:val="Heading1"/>
      </w:pPr>
      <w:r w:rsidRPr="00721C07">
        <w:lastRenderedPageBreak/>
        <w:t xml:space="preserve">Описание реализации </w:t>
      </w:r>
      <w:r>
        <w:t>приложения</w:t>
      </w:r>
    </w:p>
    <w:p w14:paraId="75289135" w14:textId="77777777" w:rsidR="00EF3035" w:rsidRDefault="00EF3035" w:rsidP="00EF3035">
      <w:pPr>
        <w:pStyle w:val="Heading2"/>
      </w:pPr>
      <w:r w:rsidRPr="00721C07">
        <w:t>Выбор языка программирования</w:t>
      </w:r>
    </w:p>
    <w:p w14:paraId="30579039"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2A44A45D"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26624C7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241C526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6D927689"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26DA514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206D76E6"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2277286D"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5056B364"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292CDC58"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390DEDB7"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666565D6"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5B00B335" w14:textId="77777777" w:rsidR="00EF3035" w:rsidRDefault="00EF3035" w:rsidP="00EF3035">
      <w:pPr>
        <w:pStyle w:val="Heading2"/>
      </w:pPr>
      <w:r w:rsidRPr="00004FD3">
        <w:t>Выбор инструментов разработки</w:t>
      </w:r>
    </w:p>
    <w:p w14:paraId="44E7EABF"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102569D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065A4FC0"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51B228C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3AD344B1"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55FF1171"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354CFF68"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65EF0D13" w14:textId="77777777" w:rsidR="00EF3035" w:rsidRPr="009F2658" w:rsidRDefault="00EF3035" w:rsidP="00EF3035">
      <w:pPr>
        <w:pStyle w:val="a1"/>
        <w:ind w:firstLine="706"/>
      </w:pPr>
      <w:r w:rsidRPr="00341617">
        <w:t>Windows OS;</w:t>
      </w:r>
    </w:p>
    <w:p w14:paraId="1ED57902" w14:textId="77777777" w:rsidR="00EF3035" w:rsidRPr="009F2658" w:rsidRDefault="00EF3035" w:rsidP="00EF3035">
      <w:pPr>
        <w:pStyle w:val="a1"/>
        <w:ind w:firstLine="706"/>
      </w:pPr>
      <w:r w:rsidRPr="00341617">
        <w:t>Linux;</w:t>
      </w:r>
    </w:p>
    <w:p w14:paraId="7E8FF2CD" w14:textId="77777777" w:rsidR="00EF3035" w:rsidRPr="009F2658" w:rsidRDefault="00EF3035" w:rsidP="00EF3035">
      <w:pPr>
        <w:pStyle w:val="a1"/>
        <w:ind w:firstLine="706"/>
      </w:pPr>
      <w:r w:rsidRPr="00341617">
        <w:lastRenderedPageBreak/>
        <w:t>MacOS.</w:t>
      </w:r>
    </w:p>
    <w:p w14:paraId="7362A1B3"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29E23A5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66E55EF1" w14:textId="77777777" w:rsidR="00EF3035" w:rsidRDefault="00EF3035" w:rsidP="00EF3035">
      <w:pPr>
        <w:pStyle w:val="Heading2"/>
      </w:pPr>
      <w:r>
        <w:t>Требования к аппаратному обеспечению</w:t>
      </w:r>
    </w:p>
    <w:p w14:paraId="08783200"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0622D370"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01163453" w14:textId="77777777" w:rsidR="00EF3035" w:rsidRPr="0077335E" w:rsidRDefault="00EF3035" w:rsidP="00EF3035">
      <w:pPr>
        <w:pStyle w:val="a1"/>
      </w:pPr>
      <w:r w:rsidRPr="0077335E">
        <w:t>оперативную память объемом не менее 512 Гб;</w:t>
      </w:r>
    </w:p>
    <w:p w14:paraId="4BE21650" w14:textId="77777777" w:rsidR="00EF3035" w:rsidRPr="0077335E" w:rsidRDefault="00EF3035" w:rsidP="00EF3035">
      <w:pPr>
        <w:pStyle w:val="a1"/>
      </w:pPr>
      <w:r w:rsidRPr="0077335E">
        <w:t>жесткий диск объемом не менее 64 Гб;</w:t>
      </w:r>
    </w:p>
    <w:p w14:paraId="3B7EE3D0" w14:textId="77777777" w:rsidR="00EF3035" w:rsidRPr="0077335E" w:rsidRDefault="00EF3035" w:rsidP="00EF3035">
      <w:pPr>
        <w:pStyle w:val="a1"/>
      </w:pPr>
      <w:r w:rsidRPr="0077335E">
        <w:t>дисплей с разрешением не менее чем 800x600</w:t>
      </w:r>
      <w:r>
        <w:t>.</w:t>
      </w:r>
    </w:p>
    <w:p w14:paraId="0DF68552"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45655DB3"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5CC87DBB" w14:textId="77777777" w:rsidR="00EF3035" w:rsidRPr="007F4BB4" w:rsidRDefault="00EF3035" w:rsidP="00EF3035">
      <w:pPr>
        <w:pStyle w:val="a1"/>
      </w:pPr>
      <w:r w:rsidRPr="00341617">
        <w:t>оперативную память объемом не менее 512 Гб;</w:t>
      </w:r>
    </w:p>
    <w:p w14:paraId="128C69BF" w14:textId="77777777" w:rsidR="00EF3035" w:rsidRPr="00451190" w:rsidRDefault="00EF3035" w:rsidP="00EF3035">
      <w:pPr>
        <w:pStyle w:val="a1"/>
      </w:pPr>
      <w:r w:rsidRPr="00341617">
        <w:t>жесткий диск объемом не менее 64 Гб;</w:t>
      </w:r>
    </w:p>
    <w:p w14:paraId="2FC16CB3" w14:textId="77777777" w:rsidR="00EF3035" w:rsidRPr="00F26DB4" w:rsidRDefault="00EF3035" w:rsidP="00EF3035">
      <w:pPr>
        <w:pStyle w:val="a1"/>
      </w:pPr>
      <w:r>
        <w:t>д</w:t>
      </w:r>
      <w:r w:rsidRPr="00451190">
        <w:t>исплей с разрешением не менее чем 800x600</w:t>
      </w:r>
      <w:r>
        <w:t>.</w:t>
      </w:r>
    </w:p>
    <w:p w14:paraId="2A73DE3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3A2130AF"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26558CB5" w14:textId="77777777" w:rsidR="00EF3035" w:rsidRPr="007F4BB4" w:rsidRDefault="00EF3035" w:rsidP="00EF3035">
      <w:pPr>
        <w:pStyle w:val="a1"/>
      </w:pPr>
      <w:r w:rsidRPr="00341617">
        <w:t>оперативную память объемом 2 Гб;</w:t>
      </w:r>
    </w:p>
    <w:p w14:paraId="3B03BB25" w14:textId="77777777" w:rsidR="00EF3035" w:rsidRPr="00451190" w:rsidRDefault="00EF3035" w:rsidP="00EF3035">
      <w:pPr>
        <w:pStyle w:val="a1"/>
      </w:pPr>
      <w:r w:rsidRPr="00341617">
        <w:t>жесткий диск объемом 256 Гб;</w:t>
      </w:r>
    </w:p>
    <w:p w14:paraId="192F478C" w14:textId="77777777" w:rsidR="00EF3035" w:rsidRDefault="00EF3035" w:rsidP="00EF3035">
      <w:pPr>
        <w:pStyle w:val="a1"/>
      </w:pPr>
      <w:r>
        <w:t>д</w:t>
      </w:r>
      <w:r w:rsidRPr="00451190">
        <w:t>исплей с разрешением не менее чем 800x600</w:t>
      </w:r>
      <w:r w:rsidRPr="006776F9">
        <w:t>.</w:t>
      </w:r>
    </w:p>
    <w:p w14:paraId="45D875D0"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1C2C8FFF"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749CDE89" w14:textId="77777777" w:rsidR="00EF3035" w:rsidRPr="007F4BB4" w:rsidRDefault="00EF3035" w:rsidP="00EF3035">
      <w:pPr>
        <w:pStyle w:val="a1"/>
        <w:ind w:firstLine="706"/>
      </w:pPr>
      <w:r w:rsidRPr="00341617">
        <w:t>оперативную память объемом не менее 2 Гб;</w:t>
      </w:r>
    </w:p>
    <w:p w14:paraId="411210C0" w14:textId="77777777" w:rsidR="00EF3035" w:rsidRPr="00451190" w:rsidRDefault="00EF3035" w:rsidP="00EF3035">
      <w:pPr>
        <w:pStyle w:val="a1"/>
        <w:ind w:firstLine="706"/>
      </w:pPr>
      <w:r w:rsidRPr="00341617">
        <w:t>жесткий диск объемом не менее 256 Гб;</w:t>
      </w:r>
    </w:p>
    <w:p w14:paraId="6D196DA3"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039008E5" w14:textId="77777777" w:rsidR="00EF3035" w:rsidRDefault="00EF3035" w:rsidP="00EF3035">
      <w:pPr>
        <w:pStyle w:val="Heading2"/>
      </w:pPr>
      <w:r>
        <w:t>Требования к программному обеспечению</w:t>
      </w:r>
    </w:p>
    <w:p w14:paraId="47B1E44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0E8F3C48"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28084A62" w14:textId="77777777" w:rsidR="00EF3035" w:rsidRDefault="00EF3035" w:rsidP="00EF3035">
      <w:pPr>
        <w:pStyle w:val="Heading2"/>
      </w:pPr>
      <w:r>
        <w:t>Реализация алгоритма</w:t>
      </w:r>
    </w:p>
    <w:p w14:paraId="611A5C3A"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4B5119FA"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015E5DC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1C4103A6"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2A7BE2CD" wp14:editId="6DB898E7">
            <wp:extent cx="4419600" cy="1984213"/>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0535B50D"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786F661C"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64AD3313" w14:textId="77777777" w:rsidR="00EF3035" w:rsidRDefault="00EF3035" w:rsidP="00EF3035">
      <w:pPr>
        <w:pStyle w:val="Heading2"/>
      </w:pPr>
      <w:r>
        <w:t>Реализация серверной части</w:t>
      </w:r>
    </w:p>
    <w:p w14:paraId="638D3B8A"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3C31FC9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64B4166D"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5DCECC3A" wp14:editId="617DC614">
            <wp:extent cx="5047530" cy="2762250"/>
            <wp:effectExtent l="0" t="0" r="127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6BCD512D"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3EB015AC" w14:textId="77777777" w:rsidR="00EF3035" w:rsidRDefault="00EF3035" w:rsidP="00EF3035">
      <w:pPr>
        <w:spacing w:after="0" w:line="240" w:lineRule="auto"/>
        <w:jc w:val="center"/>
        <w:rPr>
          <w:rFonts w:ascii="Times New Roman" w:hAnsi="Times New Roman" w:cs="Times New Roman"/>
          <w:sz w:val="28"/>
          <w:szCs w:val="28"/>
        </w:rPr>
      </w:pPr>
    </w:p>
    <w:p w14:paraId="043C37BD"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1532EF61" w14:textId="77777777" w:rsidR="00EF3035" w:rsidRDefault="00EF3035" w:rsidP="00EF3035">
      <w:pPr>
        <w:pStyle w:val="Heading2"/>
      </w:pPr>
      <w:r>
        <w:t>Реализация клиентской части</w:t>
      </w:r>
    </w:p>
    <w:p w14:paraId="5E162C0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13A44045"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3124D485" wp14:editId="6CF9B154">
            <wp:extent cx="5940425" cy="2505710"/>
            <wp:effectExtent l="0" t="0" r="3175" b="889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1F42593B"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4F65EED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1487C595"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4214DA80" wp14:editId="350F4B6C">
            <wp:extent cx="5940425" cy="3335020"/>
            <wp:effectExtent l="0" t="0" r="317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37B3B00F"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0375FB81"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26CD4FCB" wp14:editId="2D7AE541">
            <wp:extent cx="5940425" cy="3331210"/>
            <wp:effectExtent l="0" t="0" r="3175" b="25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603E4559"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4FF75E18" w14:textId="77777777" w:rsidR="00EF3035" w:rsidRDefault="00EF3035" w:rsidP="00EF3035">
      <w:pPr>
        <w:spacing w:after="0"/>
        <w:jc w:val="center"/>
        <w:rPr>
          <w:rFonts w:ascii="Times New Roman" w:hAnsi="Times New Roman" w:cs="Times New Roman"/>
          <w:sz w:val="28"/>
          <w:szCs w:val="28"/>
        </w:rPr>
      </w:pPr>
    </w:p>
    <w:p w14:paraId="5FE194BC"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6C13DE37"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5EB9C587" wp14:editId="17DBC0DC">
            <wp:extent cx="5940425" cy="3338830"/>
            <wp:effectExtent l="0" t="0" r="3175" b="0"/>
            <wp:docPr id="71"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5140CFBA"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3E6DF43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1B3E3C5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3D9EB4F2"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64827237" wp14:editId="7B648DF4">
            <wp:extent cx="5886450" cy="331919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0C9076BE"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1D280DC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24A61C7C"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5BA6D202" wp14:editId="29D3870C">
            <wp:extent cx="4267200" cy="335400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139F7E91"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68C7390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3DE3656F"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32F0958D" wp14:editId="52A612EB">
            <wp:extent cx="5940425" cy="1245235"/>
            <wp:effectExtent l="0" t="0" r="317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57B72D63"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2955158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40284286"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4830B343" wp14:editId="0F59EEC7">
            <wp:extent cx="5940425" cy="3351530"/>
            <wp:effectExtent l="0" t="0" r="3175" b="1270"/>
            <wp:docPr id="75"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638CDE07"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2E2E9A18"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4CDA659B"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082A0F2E" wp14:editId="509504BE">
            <wp:extent cx="6259328" cy="3514725"/>
            <wp:effectExtent l="0" t="0" r="8255" b="0"/>
            <wp:docPr id="76"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7178D1CF"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4315DE9F"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390A4D4F" w14:textId="77777777" w:rsidR="00EF3035" w:rsidRDefault="00EF3035" w:rsidP="00EF3035">
      <w:pPr>
        <w:pStyle w:val="Heading2"/>
      </w:pPr>
      <w:r>
        <w:t>Результат работы</w:t>
      </w:r>
      <w:r>
        <w:rPr>
          <w:lang w:val="en-US"/>
        </w:rPr>
        <w:t xml:space="preserve"> </w:t>
      </w:r>
      <w:r>
        <w:t>программного обеспечения</w:t>
      </w:r>
    </w:p>
    <w:p w14:paraId="5B44977B"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717423F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0F94DC94"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5CDEDA6D"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3C24C121" w14:textId="77777777" w:rsidTr="009020E5">
        <w:tc>
          <w:tcPr>
            <w:tcW w:w="3115" w:type="dxa"/>
          </w:tcPr>
          <w:p w14:paraId="6C6E7E6E"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65F5454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0D70D19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382867D1" w14:textId="77777777" w:rsidTr="009020E5">
        <w:tc>
          <w:tcPr>
            <w:tcW w:w="3115" w:type="dxa"/>
          </w:tcPr>
          <w:p w14:paraId="6911E8D3"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6F1DDEA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67F4DF53"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63E295A1" w14:textId="77777777" w:rsidTr="009020E5">
        <w:tc>
          <w:tcPr>
            <w:tcW w:w="3115" w:type="dxa"/>
          </w:tcPr>
          <w:p w14:paraId="01238FA7"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4C4A9B29"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652F5527"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4EB1933F" w14:textId="77777777" w:rsidTr="009020E5">
        <w:tc>
          <w:tcPr>
            <w:tcW w:w="3115" w:type="dxa"/>
          </w:tcPr>
          <w:p w14:paraId="069320E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5560ED9E"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0288A1B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0D6AAB96" w14:textId="77777777" w:rsidR="00EF3035" w:rsidRDefault="00EF3035" w:rsidP="00EF3035">
      <w:pPr>
        <w:spacing w:line="360" w:lineRule="auto"/>
        <w:jc w:val="both"/>
        <w:rPr>
          <w:rFonts w:ascii="Times New Roman" w:hAnsi="Times New Roman" w:cs="Times New Roman"/>
          <w:sz w:val="28"/>
          <w:szCs w:val="28"/>
        </w:rPr>
      </w:pPr>
    </w:p>
    <w:p w14:paraId="50455FD9"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107AF72E" w14:textId="77777777" w:rsidR="00EF3035" w:rsidRDefault="00EF3035" w:rsidP="00EF3035">
      <w:pPr>
        <w:pStyle w:val="a8"/>
        <w:jc w:val="center"/>
      </w:pPr>
      <w:r>
        <w:lastRenderedPageBreak/>
        <w:t>ЗАКЛЮЧЕНИЕ</w:t>
      </w:r>
    </w:p>
    <w:p w14:paraId="5869500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B306F8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6C33EE2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1F443306"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1666338A"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69D3FE1C"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04C8753B" w14:textId="77777777" w:rsidR="00EF3035" w:rsidRDefault="00EF3035" w:rsidP="00EF3035">
      <w:pPr>
        <w:pStyle w:val="a8"/>
        <w:jc w:val="center"/>
        <w:rPr>
          <w:b w:val="0"/>
          <w:bCs/>
        </w:rPr>
      </w:pPr>
      <w:r>
        <w:lastRenderedPageBreak/>
        <w:t>СПИСОК ИСПОЛЬЗОВАННЫХ ИСТОЧНИКОВ</w:t>
      </w:r>
    </w:p>
    <w:p w14:paraId="194611FB"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302C90D8"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38BD6CF6"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5609DF93"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53D2EBCF"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5DAD4322"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5AF54E82"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0FD1C54B"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7D8A8F95"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47B32FF4"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404381FA"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78DE2198"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7CBBB2E2"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47CA933E"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417F9734"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56D86C06"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36C1022D"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5DE6D24A" wp14:editId="7B1E4DE6">
            <wp:extent cx="5940425" cy="7179945"/>
            <wp:effectExtent l="0" t="0" r="3175" b="190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257D4706"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521A8061"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3751287"/>
        <w:docPartObj>
          <w:docPartGallery w:val="Table of Contents"/>
          <w:docPartUnique/>
        </w:docPartObj>
      </w:sdtPr>
      <w:sdtEndPr>
        <w:rPr>
          <w:b/>
          <w:bCs/>
        </w:rPr>
      </w:sdtEndPr>
      <w:sdtContent>
        <w:p w14:paraId="5DBBE2DA"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0BFAA854"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2A185DE8"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03D75A63"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77B337E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317515C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73D234C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6240D32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6BF12CA6"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E4ABFF6"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34B30A5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39FD05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350890AB"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24A2BBA7"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1205ACBE"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7EC0BBE7"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42F586A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603C7B2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0B4C8A7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1269ADA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7B37F47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2CAABC1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2CFFB5F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68F4DA96"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14729120"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0A3629EE"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5AF356DE"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44586075"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0D79523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0254603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9FC4CC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5F1AB24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E3751D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4B4BC0CE"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343089E9" w14:textId="77777777" w:rsidR="00EF3035" w:rsidRPr="004E55B2" w:rsidRDefault="00EF3035" w:rsidP="00EF3035">
      <w:pPr>
        <w:pStyle w:val="a1"/>
      </w:pPr>
      <w:r w:rsidRPr="004E55B2">
        <w:t>провести сравнение программ-аналогов;</w:t>
      </w:r>
    </w:p>
    <w:p w14:paraId="452778C6"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16512890" w14:textId="77777777" w:rsidR="00EF3035" w:rsidRPr="004E55B2" w:rsidRDefault="00EF3035" w:rsidP="00EF3035">
      <w:pPr>
        <w:pStyle w:val="a1"/>
      </w:pPr>
      <w:r w:rsidRPr="004E55B2">
        <w:t>разработать пользовательский интерфейс;</w:t>
      </w:r>
    </w:p>
    <w:p w14:paraId="428DCD9E" w14:textId="77777777" w:rsidR="00EF3035" w:rsidRPr="004E55B2" w:rsidRDefault="00EF3035" w:rsidP="00EF3035">
      <w:pPr>
        <w:pStyle w:val="a1"/>
      </w:pPr>
      <w:r w:rsidRPr="004E55B2">
        <w:t>реализовать готовый продукт (приложение)</w:t>
      </w:r>
      <w:r>
        <w:t>.</w:t>
      </w:r>
    </w:p>
    <w:p w14:paraId="5515EDCE"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550D5A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492104A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12BCD2E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70F416B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5F18AE7E"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50EAF835" w14:textId="77777777" w:rsidR="00EF3035" w:rsidRPr="004E55B2" w:rsidRDefault="00EF3035" w:rsidP="00EF3035">
      <w:pPr>
        <w:pStyle w:val="a6"/>
      </w:pPr>
      <w:r w:rsidRPr="004E55B2">
        <w:lastRenderedPageBreak/>
        <w:t>Анализ предметной области</w:t>
      </w:r>
    </w:p>
    <w:p w14:paraId="6140DA5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1004908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1A292D83"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38C3C359" w14:textId="77777777" w:rsidR="00EF3035" w:rsidRPr="004E55B2" w:rsidRDefault="00EF3035" w:rsidP="00EF3035">
      <w:pPr>
        <w:pStyle w:val="Heading2"/>
      </w:pPr>
      <w:r w:rsidRPr="004E55B2">
        <w:rPr>
          <w:lang w:val="en-US"/>
        </w:rPr>
        <w:t>Open Office XML</w:t>
      </w:r>
    </w:p>
    <w:p w14:paraId="4929EF1E"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68C73E2B"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3EA8E385"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702D2E5E"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549F7BC5" wp14:editId="055C214B">
            <wp:extent cx="5118265" cy="701675"/>
            <wp:effectExtent l="0" t="0" r="6350" b="317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1058D02D"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3A3703EC"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6B9E49B3"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3A75DCDD" wp14:editId="56A6E0FA">
            <wp:extent cx="2457793" cy="3429479"/>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327E577B"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33EEE27A"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6E731F2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517F549D" w14:textId="77777777" w:rsidR="00EF3035" w:rsidRPr="0077335E" w:rsidRDefault="00EF3035" w:rsidP="00EF3035">
      <w:pPr>
        <w:pStyle w:val="a1"/>
      </w:pPr>
      <w:r w:rsidRPr="0077335E">
        <w:t>файлы метаданных;</w:t>
      </w:r>
    </w:p>
    <w:p w14:paraId="1CDDFA75" w14:textId="77777777" w:rsidR="00EF3035" w:rsidRPr="0077335E" w:rsidRDefault="00EF3035" w:rsidP="00EF3035">
      <w:pPr>
        <w:pStyle w:val="a1"/>
      </w:pPr>
      <w:r w:rsidRPr="0077335E">
        <w:t>непосредственно документ.</w:t>
      </w:r>
    </w:p>
    <w:p w14:paraId="0ADE11C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045DC14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1BCBEE60" w14:textId="77777777" w:rsidR="00EF3035" w:rsidRPr="0077335E" w:rsidRDefault="00EF3035" w:rsidP="00EF3035">
      <w:pPr>
        <w:pStyle w:val="a1"/>
      </w:pPr>
      <w:r w:rsidRPr="0077335E">
        <w:t>компонент или части;</w:t>
      </w:r>
    </w:p>
    <w:p w14:paraId="798493D7" w14:textId="77777777" w:rsidR="00EF3035" w:rsidRPr="0077335E" w:rsidRDefault="00EF3035" w:rsidP="00EF3035">
      <w:pPr>
        <w:pStyle w:val="a1"/>
      </w:pPr>
      <w:r w:rsidRPr="0077335E">
        <w:t>отношения.</w:t>
      </w:r>
    </w:p>
    <w:p w14:paraId="6E289D6F"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272C8EC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736D5D7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45A6EEBA"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B11B6BA" wp14:editId="519BEA97">
            <wp:extent cx="5940425" cy="1094105"/>
            <wp:effectExtent l="0" t="0" r="317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3021296B"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033EAB2B" w14:textId="77777777" w:rsidR="00EF3035" w:rsidRDefault="00EF3035" w:rsidP="00EF3035">
      <w:pPr>
        <w:spacing w:after="0" w:line="360" w:lineRule="auto"/>
        <w:jc w:val="center"/>
        <w:rPr>
          <w:rFonts w:ascii="Times New Roman" w:hAnsi="Times New Roman" w:cs="Times New Roman"/>
          <w:sz w:val="28"/>
          <w:szCs w:val="28"/>
        </w:rPr>
      </w:pPr>
    </w:p>
    <w:p w14:paraId="16393411"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658387B5" wp14:editId="01FA1754">
            <wp:extent cx="3352800" cy="2317494"/>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2B8F206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2CDC0BE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10C184F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25DAC8E" wp14:editId="0EB1C8E4">
            <wp:extent cx="5940425" cy="1240790"/>
            <wp:effectExtent l="0" t="0" r="317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6B17E993"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F689C6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3B45A3FE" w14:textId="77777777" w:rsidR="00EF3035" w:rsidRPr="004E55B2" w:rsidRDefault="00EF3035" w:rsidP="00EF3035">
      <w:pPr>
        <w:pStyle w:val="Heading2"/>
      </w:pPr>
      <w:r w:rsidRPr="004E55B2">
        <w:rPr>
          <w:lang w:val="en-US"/>
        </w:rPr>
        <w:lastRenderedPageBreak/>
        <w:t>Open Document Text</w:t>
      </w:r>
    </w:p>
    <w:p w14:paraId="79B1090F"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17B570B9"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26B22ED1"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55747C43" wp14:editId="70D00156">
            <wp:extent cx="2371725" cy="155038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1CBAD7F4"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46FB5ED1"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3471541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7AB3B9DD" w14:textId="77777777" w:rsidR="00EF3035" w:rsidRPr="0077335E" w:rsidRDefault="00EF3035" w:rsidP="00EF3035">
      <w:pPr>
        <w:pStyle w:val="a1"/>
      </w:pPr>
      <w:r w:rsidRPr="0077335E">
        <w:t>одним XML файлом;</w:t>
      </w:r>
    </w:p>
    <w:p w14:paraId="5BEE4660"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5F0EAAB6"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50B80027"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3DEAB18F"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6FAA892C"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76D028C4" wp14:editId="2AB8D008">
            <wp:extent cx="5940425" cy="1017905"/>
            <wp:effectExtent l="0" t="0" r="317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7C5D4F19"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2B06480"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640C440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0F117AE2" wp14:editId="2CA3D784">
            <wp:extent cx="5514975" cy="263752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459BF12E"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A80439C"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75AE7F9A"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248FAB43" wp14:editId="36A9E7AE">
            <wp:extent cx="5940425" cy="1194435"/>
            <wp:effectExtent l="0" t="0" r="3175"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42621F2C"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952A7EF"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03016A93"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F29DCD9" wp14:editId="740A341D">
            <wp:extent cx="3971925" cy="2686727"/>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68622858"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8B2B8DA"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1B6A377F"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06738E32" w14:textId="77777777" w:rsidTr="009020E5">
        <w:trPr>
          <w:trHeight w:val="1261"/>
        </w:trPr>
        <w:tc>
          <w:tcPr>
            <w:tcW w:w="1413" w:type="dxa"/>
          </w:tcPr>
          <w:p w14:paraId="54DFD4BC"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29F102B8"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1E021F31"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5273662E"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3023C236"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66DE60BD"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7C322BAA"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2BC22660"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5246F00A"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14A65A1A" w14:textId="77777777" w:rsidTr="009020E5">
        <w:trPr>
          <w:trHeight w:val="841"/>
        </w:trPr>
        <w:tc>
          <w:tcPr>
            <w:tcW w:w="1413" w:type="dxa"/>
          </w:tcPr>
          <w:p w14:paraId="1A22D07C"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44A4E0FD" w14:textId="77777777" w:rsidR="00EF3035" w:rsidRPr="007E3233" w:rsidRDefault="00EF3035" w:rsidP="009020E5">
            <w:pPr>
              <w:jc w:val="center"/>
              <w:rPr>
                <w:rFonts w:ascii="Times New Roman" w:hAnsi="Times New Roman" w:cs="Times New Roman"/>
                <w:sz w:val="27"/>
                <w:szCs w:val="27"/>
              </w:rPr>
            </w:pPr>
          </w:p>
          <w:p w14:paraId="04582FB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62C39BB" w14:textId="77777777" w:rsidR="00EF3035" w:rsidRPr="007E3233" w:rsidRDefault="00EF3035" w:rsidP="009020E5">
            <w:pPr>
              <w:jc w:val="center"/>
              <w:rPr>
                <w:rFonts w:ascii="Times New Roman" w:hAnsi="Times New Roman" w:cs="Times New Roman"/>
                <w:sz w:val="27"/>
                <w:szCs w:val="27"/>
              </w:rPr>
            </w:pPr>
          </w:p>
          <w:p w14:paraId="29AF8D22"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EC60ECB" w14:textId="77777777" w:rsidR="00EF3035" w:rsidRPr="007E3233" w:rsidRDefault="00EF3035" w:rsidP="009020E5">
            <w:pPr>
              <w:jc w:val="center"/>
              <w:rPr>
                <w:rFonts w:ascii="Times New Roman" w:hAnsi="Times New Roman" w:cs="Times New Roman"/>
                <w:sz w:val="27"/>
                <w:szCs w:val="27"/>
              </w:rPr>
            </w:pPr>
          </w:p>
          <w:p w14:paraId="1F32597D"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99FDEC8" w14:textId="77777777" w:rsidR="00EF3035" w:rsidRPr="007E3233" w:rsidRDefault="00EF3035" w:rsidP="009020E5">
            <w:pPr>
              <w:jc w:val="center"/>
              <w:rPr>
                <w:rFonts w:ascii="Times New Roman" w:hAnsi="Times New Roman" w:cs="Times New Roman"/>
                <w:sz w:val="27"/>
                <w:szCs w:val="27"/>
              </w:rPr>
            </w:pPr>
          </w:p>
          <w:p w14:paraId="35329EB6"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71FF6FDA" w14:textId="77777777" w:rsidR="00EF3035" w:rsidRPr="007E3233" w:rsidRDefault="00EF3035" w:rsidP="009020E5">
            <w:pPr>
              <w:jc w:val="center"/>
              <w:rPr>
                <w:rFonts w:ascii="Times New Roman" w:hAnsi="Times New Roman" w:cs="Times New Roman"/>
                <w:sz w:val="27"/>
                <w:szCs w:val="27"/>
              </w:rPr>
            </w:pPr>
          </w:p>
          <w:p w14:paraId="6F72DFD3"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25019592" w14:textId="77777777" w:rsidR="00EF3035" w:rsidRPr="007E3233" w:rsidRDefault="00EF3035" w:rsidP="009020E5">
            <w:pPr>
              <w:jc w:val="center"/>
              <w:rPr>
                <w:rFonts w:ascii="Times New Roman" w:hAnsi="Times New Roman" w:cs="Times New Roman"/>
                <w:sz w:val="27"/>
                <w:szCs w:val="27"/>
              </w:rPr>
            </w:pPr>
          </w:p>
          <w:p w14:paraId="48D3B584"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7CE75A9F" w14:textId="77777777" w:rsidR="00EF3035" w:rsidRPr="007E3233" w:rsidRDefault="00EF3035" w:rsidP="009020E5">
            <w:pPr>
              <w:jc w:val="center"/>
              <w:rPr>
                <w:rFonts w:ascii="Times New Roman" w:hAnsi="Times New Roman" w:cs="Times New Roman"/>
                <w:sz w:val="27"/>
                <w:szCs w:val="27"/>
              </w:rPr>
            </w:pPr>
          </w:p>
          <w:p w14:paraId="528C8583"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73EAE740" w14:textId="77777777" w:rsidR="00EF3035" w:rsidRPr="007E3233" w:rsidRDefault="00EF3035" w:rsidP="009020E5">
            <w:pPr>
              <w:jc w:val="center"/>
              <w:rPr>
                <w:rFonts w:ascii="Times New Roman" w:hAnsi="Times New Roman" w:cs="Times New Roman"/>
                <w:sz w:val="27"/>
                <w:szCs w:val="27"/>
              </w:rPr>
            </w:pPr>
          </w:p>
          <w:p w14:paraId="15B67B56"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1C4A1B42" w14:textId="77777777" w:rsidTr="009020E5">
        <w:trPr>
          <w:trHeight w:val="1261"/>
        </w:trPr>
        <w:tc>
          <w:tcPr>
            <w:tcW w:w="1413" w:type="dxa"/>
          </w:tcPr>
          <w:p w14:paraId="4CDB5257"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14F2A49B" w14:textId="77777777" w:rsidR="00EF3035" w:rsidRPr="007E3233" w:rsidRDefault="00EF3035" w:rsidP="009020E5">
            <w:pPr>
              <w:jc w:val="center"/>
              <w:rPr>
                <w:rFonts w:ascii="Times New Roman" w:hAnsi="Times New Roman" w:cs="Times New Roman"/>
                <w:sz w:val="27"/>
                <w:szCs w:val="27"/>
              </w:rPr>
            </w:pPr>
          </w:p>
          <w:p w14:paraId="3BA18F5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0051649" w14:textId="77777777" w:rsidR="00EF3035" w:rsidRPr="007E3233" w:rsidRDefault="00EF3035" w:rsidP="009020E5">
            <w:pPr>
              <w:jc w:val="center"/>
              <w:rPr>
                <w:rFonts w:ascii="Times New Roman" w:hAnsi="Times New Roman" w:cs="Times New Roman"/>
                <w:sz w:val="27"/>
                <w:szCs w:val="27"/>
              </w:rPr>
            </w:pPr>
          </w:p>
          <w:p w14:paraId="1E34B6E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7598139" w14:textId="77777777" w:rsidR="00EF3035" w:rsidRPr="007E3233" w:rsidRDefault="00EF3035" w:rsidP="009020E5">
            <w:pPr>
              <w:jc w:val="center"/>
              <w:rPr>
                <w:rFonts w:ascii="Times New Roman" w:hAnsi="Times New Roman" w:cs="Times New Roman"/>
                <w:sz w:val="27"/>
                <w:szCs w:val="27"/>
              </w:rPr>
            </w:pPr>
          </w:p>
          <w:p w14:paraId="6FBF689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D1C0628" w14:textId="77777777" w:rsidR="00EF3035" w:rsidRPr="007E3233" w:rsidRDefault="00EF3035" w:rsidP="009020E5">
            <w:pPr>
              <w:jc w:val="center"/>
              <w:rPr>
                <w:rFonts w:ascii="Times New Roman" w:hAnsi="Times New Roman" w:cs="Times New Roman"/>
                <w:sz w:val="27"/>
                <w:szCs w:val="27"/>
              </w:rPr>
            </w:pPr>
          </w:p>
          <w:p w14:paraId="5724E0E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CD4FCD9" w14:textId="77777777" w:rsidR="00EF3035" w:rsidRPr="007E3233" w:rsidRDefault="00EF3035" w:rsidP="009020E5">
            <w:pPr>
              <w:jc w:val="center"/>
              <w:rPr>
                <w:rFonts w:ascii="Times New Roman" w:hAnsi="Times New Roman" w:cs="Times New Roman"/>
                <w:sz w:val="27"/>
                <w:szCs w:val="27"/>
              </w:rPr>
            </w:pPr>
          </w:p>
          <w:p w14:paraId="51F4DF2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A20EE1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1C5A16C3" w14:textId="77777777" w:rsidR="00EF3035" w:rsidRPr="007E3233" w:rsidRDefault="00EF3035" w:rsidP="009020E5">
            <w:pPr>
              <w:jc w:val="both"/>
              <w:rPr>
                <w:rFonts w:ascii="Times New Roman" w:hAnsi="Times New Roman" w:cs="Times New Roman"/>
                <w:sz w:val="27"/>
                <w:szCs w:val="27"/>
              </w:rPr>
            </w:pPr>
          </w:p>
          <w:p w14:paraId="4727F1B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2718A4B" w14:textId="77777777" w:rsidR="00EF3035" w:rsidRPr="007E3233" w:rsidRDefault="00EF3035" w:rsidP="009020E5">
            <w:pPr>
              <w:jc w:val="center"/>
              <w:rPr>
                <w:rFonts w:ascii="Times New Roman" w:hAnsi="Times New Roman" w:cs="Times New Roman"/>
                <w:sz w:val="27"/>
                <w:szCs w:val="27"/>
                <w:lang w:val="en-US"/>
              </w:rPr>
            </w:pPr>
          </w:p>
          <w:p w14:paraId="38D346A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160756DE" w14:textId="77777777" w:rsidTr="009020E5">
        <w:trPr>
          <w:trHeight w:val="998"/>
        </w:trPr>
        <w:tc>
          <w:tcPr>
            <w:tcW w:w="1413" w:type="dxa"/>
          </w:tcPr>
          <w:p w14:paraId="62047B5B"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60FD3DB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E36097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A15447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CEF576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4F9C92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DA71E9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F4C26A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7745C5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2F3B3972" w14:textId="77777777" w:rsidTr="009020E5">
        <w:trPr>
          <w:trHeight w:val="984"/>
        </w:trPr>
        <w:tc>
          <w:tcPr>
            <w:tcW w:w="1413" w:type="dxa"/>
          </w:tcPr>
          <w:p w14:paraId="329C2D49"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2C820A8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3DBDCE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4B6524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180194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A56B9B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C209F0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A8132F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98E32B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2DF7202D" w14:textId="77777777" w:rsidTr="009020E5">
        <w:trPr>
          <w:trHeight w:val="988"/>
        </w:trPr>
        <w:tc>
          <w:tcPr>
            <w:tcW w:w="1413" w:type="dxa"/>
          </w:tcPr>
          <w:p w14:paraId="0E17840A"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37311AE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1E1A3E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85A81A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32DCE3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F4E1F3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310D3D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79B4B1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B9CEB2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7C9A175D" w14:textId="77777777" w:rsidR="00EF3035" w:rsidRDefault="00EF3035" w:rsidP="00EF3035">
      <w:pPr>
        <w:pStyle w:val="Heading2"/>
      </w:pPr>
      <w:r>
        <w:t>Сравнение форматов</w:t>
      </w:r>
    </w:p>
    <w:p w14:paraId="3E7F53C1"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35BCEE74"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467E4115" wp14:editId="7493A8E7">
            <wp:extent cx="5858693" cy="743054"/>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2C149BBA"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2DA70244"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7B0EC06B"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7FF8C147"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051BBD1A"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14324F1D"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6911B5A5"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677257ED"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5FC3A3CC" wp14:editId="6F6FA8F1">
            <wp:extent cx="5658390" cy="3693226"/>
            <wp:effectExtent l="0" t="0" r="0"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28A408E6"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37F62550"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29B10B9B" wp14:editId="0816FC13">
            <wp:extent cx="5940425" cy="661670"/>
            <wp:effectExtent l="0" t="0" r="3175" b="508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79024C05"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682B537A"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612E4C4E" w14:textId="77777777" w:rsidR="00EF3035" w:rsidRPr="0077335E" w:rsidRDefault="00EF3035" w:rsidP="00EF3035">
      <w:pPr>
        <w:pStyle w:val="a1"/>
      </w:pPr>
      <w:r w:rsidRPr="0077335E">
        <w:t>открыть файл;</w:t>
      </w:r>
    </w:p>
    <w:p w14:paraId="48323622" w14:textId="77777777" w:rsidR="00EF3035" w:rsidRPr="0077335E" w:rsidRDefault="00EF3035" w:rsidP="00EF3035">
      <w:pPr>
        <w:pStyle w:val="a1"/>
      </w:pPr>
      <w:r w:rsidRPr="0077335E">
        <w:t>открыть папку;</w:t>
      </w:r>
    </w:p>
    <w:p w14:paraId="4953A279" w14:textId="77777777" w:rsidR="00EF3035" w:rsidRPr="0077335E" w:rsidRDefault="00EF3035" w:rsidP="00EF3035">
      <w:pPr>
        <w:pStyle w:val="a1"/>
      </w:pPr>
      <w:r w:rsidRPr="0077335E">
        <w:t>отправить файл по почте.</w:t>
      </w:r>
    </w:p>
    <w:p w14:paraId="288CD9EB"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3E90DDAB"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5694C608"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247E03BD"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4D1124E" wp14:editId="13B83D63">
            <wp:extent cx="5940425" cy="1713584"/>
            <wp:effectExtent l="0" t="0" r="3175" b="127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1162338B"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7F6012B7"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23BAF1AA"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1E17CCF8" wp14:editId="121EFCF2">
            <wp:extent cx="5877745" cy="514422"/>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55D5D1E9"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06E2B89B"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49DA81E4" wp14:editId="5EB5E796">
            <wp:extent cx="4629796" cy="3629532"/>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42D0C76F"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5E7FBED8"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03824495" wp14:editId="378DA880">
            <wp:extent cx="5940425" cy="3286125"/>
            <wp:effectExtent l="0" t="0" r="3175"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65C95648"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780004FC"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33CC28EA"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3A4A6C1B"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54220C24"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3938B418"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4F61CF9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7665A9A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5085FBF5" wp14:editId="3F1FCE74">
            <wp:extent cx="5940425" cy="4436110"/>
            <wp:effectExtent l="0" t="0" r="3175" b="254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352A1E52"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2BDA018A"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424019EC" wp14:editId="302F4E26">
            <wp:extent cx="5940425" cy="1322705"/>
            <wp:effectExtent l="0" t="0" r="317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6579C520"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0B8C4D19"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20765DD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77FB1649"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7692E128" w14:textId="77777777" w:rsidR="00EF3035" w:rsidRPr="007D3DB0" w:rsidRDefault="00EF3035" w:rsidP="00EF3035">
      <w:pPr>
        <w:pStyle w:val="Heading2"/>
      </w:pPr>
      <w:r>
        <w:t>Требования к возможностям ПО</w:t>
      </w:r>
    </w:p>
    <w:p w14:paraId="7BD4B86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2AB472B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67A26C3D"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21D5D25C" wp14:editId="22F3E2FF">
            <wp:extent cx="2752090" cy="42957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5D1F471C"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13F7ED0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294D79BE"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1C443116"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7F1BE245"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6BC463A1"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682F0D59" w14:textId="77777777" w:rsidR="00EF3035" w:rsidRDefault="00EF3035" w:rsidP="00EF3035">
      <w:pPr>
        <w:pStyle w:val="Heading2"/>
      </w:pPr>
      <w:r w:rsidRPr="004E55B2">
        <w:t>Требования к системе</w:t>
      </w:r>
    </w:p>
    <w:p w14:paraId="702004E4"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17689ECF" w14:textId="77777777" w:rsidR="00EF3035" w:rsidRDefault="00EF3035" w:rsidP="00EF3035">
      <w:pPr>
        <w:pStyle w:val="a4"/>
      </w:pPr>
      <w:r w:rsidRPr="00302666">
        <w:t>1.6.1</w:t>
      </w:r>
      <w:r>
        <w:tab/>
      </w:r>
      <w:r w:rsidRPr="00302666">
        <w:t>Функциональные требования</w:t>
      </w:r>
    </w:p>
    <w:p w14:paraId="23A127F8" w14:textId="77777777" w:rsidR="00EF3035" w:rsidRPr="004E55B2" w:rsidRDefault="00EF3035" w:rsidP="00EF3035">
      <w:pPr>
        <w:pStyle w:val="a4"/>
      </w:pPr>
      <w:r w:rsidRPr="004E55B2">
        <w:t>Основные требования:</w:t>
      </w:r>
    </w:p>
    <w:p w14:paraId="7887147B"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7129A625"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65D7D632" w14:textId="77777777" w:rsidR="00EF3035" w:rsidRPr="004E55B2" w:rsidRDefault="00EF3035" w:rsidP="00EF3035">
      <w:pPr>
        <w:pStyle w:val="a1"/>
      </w:pPr>
      <w:r>
        <w:t>пакетная обработка нескольких документов;</w:t>
      </w:r>
    </w:p>
    <w:p w14:paraId="244126A4"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72741952"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6AFC6462" w14:textId="77777777" w:rsidR="00EF3035" w:rsidRPr="001626BD" w:rsidRDefault="00EF3035" w:rsidP="00EF3035">
      <w:pPr>
        <w:pStyle w:val="a1"/>
      </w:pPr>
      <w:r w:rsidRPr="001626BD">
        <w:t>наличие графического интерфейса</w:t>
      </w:r>
      <w:r w:rsidRPr="00BA0B2A">
        <w:t>;</w:t>
      </w:r>
    </w:p>
    <w:p w14:paraId="6FA3FEB5"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016F5062"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266B5F00" w14:textId="77777777" w:rsidR="00EF3035" w:rsidRPr="004E55B2" w:rsidRDefault="00EF3035" w:rsidP="00EF3035">
      <w:pPr>
        <w:pStyle w:val="Heading1"/>
      </w:pPr>
      <w:r w:rsidRPr="004E55B2">
        <w:lastRenderedPageBreak/>
        <w:t>Проектирование программного продукта</w:t>
      </w:r>
    </w:p>
    <w:p w14:paraId="00283A9A" w14:textId="77777777" w:rsidR="00EF3035" w:rsidRDefault="00EF3035" w:rsidP="00EF3035">
      <w:pPr>
        <w:pStyle w:val="Heading2"/>
      </w:pPr>
      <w:r>
        <w:t>Выбор архитектуры программного обеспечения</w:t>
      </w:r>
    </w:p>
    <w:p w14:paraId="225CDC62"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5F7F60C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34B163BD"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015826BC" wp14:editId="2DD2A276">
            <wp:extent cx="4581525" cy="771525"/>
            <wp:effectExtent l="0" t="0" r="9525"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144C21EE"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47BE59E3"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6C8B3CAB"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34A358D8" w14:textId="77777777" w:rsidR="00EF3035" w:rsidRPr="004E55B2" w:rsidRDefault="00EF3035" w:rsidP="00EF3035">
      <w:pPr>
        <w:pStyle w:val="Heading2"/>
      </w:pPr>
      <w:r w:rsidRPr="004E55B2">
        <w:t>Выбор шаблонов проектирования</w:t>
      </w:r>
    </w:p>
    <w:p w14:paraId="79941F85"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428A3557"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4B2D268B" w14:textId="77777777" w:rsidR="00EF3035" w:rsidRDefault="00EF3035" w:rsidP="00EF3035">
      <w:pPr>
        <w:pStyle w:val="a4"/>
      </w:pPr>
      <w:r>
        <w:t>Шаблоны проектирования делятся на три категории</w:t>
      </w:r>
      <w:r w:rsidRPr="00CE3BB9">
        <w:t>:</w:t>
      </w:r>
    </w:p>
    <w:p w14:paraId="1E2C7778" w14:textId="77777777" w:rsidR="00EF3035" w:rsidRDefault="00EF3035" w:rsidP="00EF3035">
      <w:pPr>
        <w:pStyle w:val="a1"/>
      </w:pPr>
      <w:r>
        <w:t>порождающие</w:t>
      </w:r>
      <w:r w:rsidRPr="00341617">
        <w:t>;</w:t>
      </w:r>
    </w:p>
    <w:p w14:paraId="2AEFE952" w14:textId="77777777" w:rsidR="00EF3035" w:rsidRDefault="00EF3035" w:rsidP="00EF3035">
      <w:pPr>
        <w:pStyle w:val="a1"/>
      </w:pPr>
      <w:r>
        <w:t>структурные</w:t>
      </w:r>
      <w:r w:rsidRPr="00341617">
        <w:t>;</w:t>
      </w:r>
    </w:p>
    <w:p w14:paraId="50D6C781" w14:textId="77777777" w:rsidR="00EF3035" w:rsidRDefault="00EF3035" w:rsidP="00EF3035">
      <w:pPr>
        <w:pStyle w:val="a1"/>
      </w:pPr>
      <w:r>
        <w:t>поведенческие.</w:t>
      </w:r>
    </w:p>
    <w:p w14:paraId="5AB07C19"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3F95BBED"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6E573BB3"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239A429B" w14:textId="77777777" w:rsidR="00EF3035" w:rsidRDefault="00EF3035" w:rsidP="00EF3035">
      <w:pPr>
        <w:pStyle w:val="a4"/>
      </w:pPr>
      <w:r w:rsidRPr="00302666">
        <w:t>2.2.1</w:t>
      </w:r>
      <w:r>
        <w:tab/>
      </w:r>
      <w:r w:rsidRPr="00302666">
        <w:t>Выбор порождающего шаблона проектирования</w:t>
      </w:r>
    </w:p>
    <w:p w14:paraId="6FFA0275"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653D2DA6"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770D2FEA"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4FF41274" w14:textId="77777777" w:rsidR="00EF3035" w:rsidRDefault="00EF3035" w:rsidP="00EF3035">
      <w:pPr>
        <w:pStyle w:val="a4"/>
      </w:pPr>
      <w:r w:rsidRPr="00302666">
        <w:t>2.2.2</w:t>
      </w:r>
      <w:r>
        <w:tab/>
      </w:r>
      <w:r w:rsidRPr="00302666">
        <w:t>Выбор структурного шаблона проектирования</w:t>
      </w:r>
    </w:p>
    <w:p w14:paraId="6174BC16" w14:textId="77777777" w:rsidR="00EF3035" w:rsidRDefault="00EF3035" w:rsidP="00EF3035">
      <w:pPr>
        <w:pStyle w:val="a4"/>
      </w:pPr>
      <w:r>
        <w:t>Структурным шаблоном проектирования был выбран шаблон «Фасад».</w:t>
      </w:r>
    </w:p>
    <w:p w14:paraId="566090ED"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51A4B461"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36A8D6BD"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0642E0EA" w14:textId="77777777" w:rsidR="00EF3035" w:rsidRDefault="00EF3035" w:rsidP="00EF3035">
      <w:pPr>
        <w:pStyle w:val="Heading2"/>
      </w:pPr>
      <w:r>
        <w:t>Выбор а</w:t>
      </w:r>
      <w:r w:rsidRPr="00B652DA">
        <w:t>лгоритм</w:t>
      </w:r>
      <w:r>
        <w:t>а</w:t>
      </w:r>
      <w:r w:rsidRPr="00B652DA">
        <w:t xml:space="preserve"> преобразования</w:t>
      </w:r>
    </w:p>
    <w:p w14:paraId="4EBB12B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79CA395E"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5E07B625"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68E391F7"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7D63997A"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7103DAF9" w14:textId="77777777" w:rsidR="00EF3035" w:rsidRDefault="00EF3035" w:rsidP="00EF3035">
      <w:pPr>
        <w:spacing w:after="0" w:line="360" w:lineRule="auto"/>
        <w:ind w:firstLine="706"/>
        <w:jc w:val="both"/>
        <w:rPr>
          <w:rFonts w:ascii="Times New Roman" w:hAnsi="Times New Roman" w:cs="Times New Roman"/>
          <w:sz w:val="28"/>
          <w:szCs w:val="28"/>
        </w:rPr>
      </w:pPr>
    </w:p>
    <w:p w14:paraId="3BF473D3"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2C0C38C0"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6BE9E215"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069332A6"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580AB6E3"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2E16FF3A"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434A28F7" w14:textId="77777777" w:rsidR="00EF3035" w:rsidRDefault="00EF3035" w:rsidP="00EF3035">
      <w:pPr>
        <w:pStyle w:val="Heading2"/>
      </w:pPr>
      <w:r>
        <w:t>Серверная часть ПО</w:t>
      </w:r>
    </w:p>
    <w:p w14:paraId="0F125DD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4EA75108"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03DC7BC6"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3C850291" w14:textId="77777777" w:rsidR="00EF3035" w:rsidRDefault="00EF3035" w:rsidP="00EF3035">
      <w:pPr>
        <w:pStyle w:val="Heading2"/>
      </w:pPr>
      <w:r>
        <w:t>Прототип интерфейса клиентской части ПО</w:t>
      </w:r>
    </w:p>
    <w:p w14:paraId="55C051E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4E1249C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2EA64398"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4AF4A23" wp14:editId="53BBC158">
            <wp:extent cx="5940425" cy="3332480"/>
            <wp:effectExtent l="0" t="0" r="3175" b="127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3B7BFD4E"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1EB1601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15BF5800"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64F53DFF" wp14:editId="2F584CE2">
            <wp:extent cx="5940425" cy="3330575"/>
            <wp:effectExtent l="0" t="0" r="3175"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689FBA1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52B2BFC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2E73EA58"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698A4D7F" wp14:editId="79CBE157">
            <wp:extent cx="5940425" cy="3346450"/>
            <wp:effectExtent l="0" t="0" r="3175"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2FF1FC8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71717040"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27EC43B5"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D90CF80" wp14:editId="577535F1">
            <wp:extent cx="5391150" cy="3031261"/>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2DEE455B"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28E77C4B"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46A35397" wp14:editId="02CA970F">
            <wp:extent cx="5457825" cy="3067000"/>
            <wp:effectExtent l="0" t="0" r="0"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5398009E"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095C9028"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3F131171"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3111CDB4" wp14:editId="130D2F2A">
            <wp:extent cx="5970958" cy="335280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5990FDC2"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2A63CFEC"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522C5F69" w14:textId="77777777" w:rsidR="00EF3035" w:rsidRDefault="00EF3035" w:rsidP="00EF3035">
      <w:pPr>
        <w:pStyle w:val="Heading1"/>
      </w:pPr>
      <w:r w:rsidRPr="00721C07">
        <w:lastRenderedPageBreak/>
        <w:t xml:space="preserve">Описание реализации </w:t>
      </w:r>
      <w:r>
        <w:t>приложения</w:t>
      </w:r>
    </w:p>
    <w:p w14:paraId="0B550E59" w14:textId="77777777" w:rsidR="00EF3035" w:rsidRDefault="00EF3035" w:rsidP="00EF3035">
      <w:pPr>
        <w:pStyle w:val="Heading2"/>
      </w:pPr>
      <w:r w:rsidRPr="00721C07">
        <w:t>Выбор языка программирования</w:t>
      </w:r>
    </w:p>
    <w:p w14:paraId="59141F95"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740C7A42"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1DBB1BB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2E23A23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2811C954"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4D6576B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4887B367"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18FA525C"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56364207"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7A8FDFA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7C83229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4DD1F0E9"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0A140B91" w14:textId="77777777" w:rsidR="00EF3035" w:rsidRDefault="00EF3035" w:rsidP="00EF3035">
      <w:pPr>
        <w:pStyle w:val="Heading2"/>
      </w:pPr>
      <w:r w:rsidRPr="00004FD3">
        <w:t>Выбор инструментов разработки</w:t>
      </w:r>
    </w:p>
    <w:p w14:paraId="3E0C62E3"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7C3A748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69966079"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48FFE99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1CB0DAFD"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47CDD7ED"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3EE18BE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6DC0A023" w14:textId="77777777" w:rsidR="00EF3035" w:rsidRPr="009F2658" w:rsidRDefault="00EF3035" w:rsidP="00EF3035">
      <w:pPr>
        <w:pStyle w:val="a1"/>
        <w:ind w:firstLine="706"/>
      </w:pPr>
      <w:r w:rsidRPr="00341617">
        <w:t>Windows OS;</w:t>
      </w:r>
    </w:p>
    <w:p w14:paraId="11CC57A7" w14:textId="77777777" w:rsidR="00EF3035" w:rsidRPr="009F2658" w:rsidRDefault="00EF3035" w:rsidP="00EF3035">
      <w:pPr>
        <w:pStyle w:val="a1"/>
        <w:ind w:firstLine="706"/>
      </w:pPr>
      <w:r w:rsidRPr="00341617">
        <w:t>Linux;</w:t>
      </w:r>
    </w:p>
    <w:p w14:paraId="674B5BBC" w14:textId="77777777" w:rsidR="00EF3035" w:rsidRPr="009F2658" w:rsidRDefault="00EF3035" w:rsidP="00EF3035">
      <w:pPr>
        <w:pStyle w:val="a1"/>
        <w:ind w:firstLine="706"/>
      </w:pPr>
      <w:r w:rsidRPr="00341617">
        <w:lastRenderedPageBreak/>
        <w:t>MacOS.</w:t>
      </w:r>
    </w:p>
    <w:p w14:paraId="510B32BB"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35A61E4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40E55F2B" w14:textId="77777777" w:rsidR="00EF3035" w:rsidRDefault="00EF3035" w:rsidP="00EF3035">
      <w:pPr>
        <w:pStyle w:val="Heading2"/>
      </w:pPr>
      <w:r>
        <w:t>Требования к аппаратному обеспечению</w:t>
      </w:r>
    </w:p>
    <w:p w14:paraId="3A80BD61"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77EDF406"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7EB77673" w14:textId="77777777" w:rsidR="00EF3035" w:rsidRPr="0077335E" w:rsidRDefault="00EF3035" w:rsidP="00EF3035">
      <w:pPr>
        <w:pStyle w:val="a1"/>
      </w:pPr>
      <w:r w:rsidRPr="0077335E">
        <w:t>оперативную память объемом не менее 512 Гб;</w:t>
      </w:r>
    </w:p>
    <w:p w14:paraId="5F4805BF" w14:textId="77777777" w:rsidR="00EF3035" w:rsidRPr="0077335E" w:rsidRDefault="00EF3035" w:rsidP="00EF3035">
      <w:pPr>
        <w:pStyle w:val="a1"/>
      </w:pPr>
      <w:r w:rsidRPr="0077335E">
        <w:t>жесткий диск объемом не менее 64 Гб;</w:t>
      </w:r>
    </w:p>
    <w:p w14:paraId="691166D9" w14:textId="77777777" w:rsidR="00EF3035" w:rsidRPr="0077335E" w:rsidRDefault="00EF3035" w:rsidP="00EF3035">
      <w:pPr>
        <w:pStyle w:val="a1"/>
      </w:pPr>
      <w:r w:rsidRPr="0077335E">
        <w:t>дисплей с разрешением не менее чем 800x600</w:t>
      </w:r>
      <w:r>
        <w:t>.</w:t>
      </w:r>
    </w:p>
    <w:p w14:paraId="5BA37357"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288CA8A6"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372EAC31" w14:textId="77777777" w:rsidR="00EF3035" w:rsidRPr="007F4BB4" w:rsidRDefault="00EF3035" w:rsidP="00EF3035">
      <w:pPr>
        <w:pStyle w:val="a1"/>
      </w:pPr>
      <w:r w:rsidRPr="00341617">
        <w:t>оперативную память объемом не менее 512 Гб;</w:t>
      </w:r>
    </w:p>
    <w:p w14:paraId="14909D02" w14:textId="77777777" w:rsidR="00EF3035" w:rsidRPr="00451190" w:rsidRDefault="00EF3035" w:rsidP="00EF3035">
      <w:pPr>
        <w:pStyle w:val="a1"/>
      </w:pPr>
      <w:r w:rsidRPr="00341617">
        <w:t>жесткий диск объемом не менее 64 Гб;</w:t>
      </w:r>
    </w:p>
    <w:p w14:paraId="0AE41AF7" w14:textId="77777777" w:rsidR="00EF3035" w:rsidRPr="00F26DB4" w:rsidRDefault="00EF3035" w:rsidP="00EF3035">
      <w:pPr>
        <w:pStyle w:val="a1"/>
      </w:pPr>
      <w:r>
        <w:t>д</w:t>
      </w:r>
      <w:r w:rsidRPr="00451190">
        <w:t>исплей с разрешением не менее чем 800x600</w:t>
      </w:r>
      <w:r>
        <w:t>.</w:t>
      </w:r>
    </w:p>
    <w:p w14:paraId="6BEB22E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36A732CA"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475449D2" w14:textId="77777777" w:rsidR="00EF3035" w:rsidRPr="007F4BB4" w:rsidRDefault="00EF3035" w:rsidP="00EF3035">
      <w:pPr>
        <w:pStyle w:val="a1"/>
      </w:pPr>
      <w:r w:rsidRPr="00341617">
        <w:t>оперативную память объемом 2 Гб;</w:t>
      </w:r>
    </w:p>
    <w:p w14:paraId="07A0E059" w14:textId="77777777" w:rsidR="00EF3035" w:rsidRPr="00451190" w:rsidRDefault="00EF3035" w:rsidP="00EF3035">
      <w:pPr>
        <w:pStyle w:val="a1"/>
      </w:pPr>
      <w:r w:rsidRPr="00341617">
        <w:t>жесткий диск объемом 256 Гб;</w:t>
      </w:r>
    </w:p>
    <w:p w14:paraId="41CB6EC1" w14:textId="77777777" w:rsidR="00EF3035" w:rsidRDefault="00EF3035" w:rsidP="00EF3035">
      <w:pPr>
        <w:pStyle w:val="a1"/>
      </w:pPr>
      <w:r>
        <w:t>д</w:t>
      </w:r>
      <w:r w:rsidRPr="00451190">
        <w:t>исплей с разрешением не менее чем 800x600</w:t>
      </w:r>
      <w:r w:rsidRPr="006776F9">
        <w:t>.</w:t>
      </w:r>
    </w:p>
    <w:p w14:paraId="3464B356"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1640C030"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4D19B206" w14:textId="77777777" w:rsidR="00EF3035" w:rsidRPr="007F4BB4" w:rsidRDefault="00EF3035" w:rsidP="00EF3035">
      <w:pPr>
        <w:pStyle w:val="a1"/>
        <w:ind w:firstLine="706"/>
      </w:pPr>
      <w:r w:rsidRPr="00341617">
        <w:t>оперативную память объемом не менее 2 Гб;</w:t>
      </w:r>
    </w:p>
    <w:p w14:paraId="6DCF800C" w14:textId="77777777" w:rsidR="00EF3035" w:rsidRPr="00451190" w:rsidRDefault="00EF3035" w:rsidP="00EF3035">
      <w:pPr>
        <w:pStyle w:val="a1"/>
        <w:ind w:firstLine="706"/>
      </w:pPr>
      <w:r w:rsidRPr="00341617">
        <w:t>жесткий диск объемом не менее 256 Гб;</w:t>
      </w:r>
    </w:p>
    <w:p w14:paraId="4C702D77"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068D17A9" w14:textId="77777777" w:rsidR="00EF3035" w:rsidRDefault="00EF3035" w:rsidP="00EF3035">
      <w:pPr>
        <w:pStyle w:val="Heading2"/>
      </w:pPr>
      <w:r>
        <w:t>Требования к программному обеспечению</w:t>
      </w:r>
    </w:p>
    <w:p w14:paraId="6DD1514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12293645"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52139E34" w14:textId="77777777" w:rsidR="00EF3035" w:rsidRDefault="00EF3035" w:rsidP="00EF3035">
      <w:pPr>
        <w:pStyle w:val="Heading2"/>
      </w:pPr>
      <w:r>
        <w:t>Реализация алгоритма</w:t>
      </w:r>
    </w:p>
    <w:p w14:paraId="55A90004"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4F726C19"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73A9E25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575CBC41"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7BD70E49" wp14:editId="044BF0EC">
            <wp:extent cx="4419600" cy="1984213"/>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1BAF00AD"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23B9B861"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26E31850" w14:textId="77777777" w:rsidR="00EF3035" w:rsidRDefault="00EF3035" w:rsidP="00EF3035">
      <w:pPr>
        <w:pStyle w:val="Heading2"/>
      </w:pPr>
      <w:r>
        <w:t>Реализация серверной части</w:t>
      </w:r>
    </w:p>
    <w:p w14:paraId="71287BF1"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3927C64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45EFA4FB"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0663E83" wp14:editId="1D790AF2">
            <wp:extent cx="5047530" cy="2762250"/>
            <wp:effectExtent l="0" t="0" r="127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15991AAF"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2DA17BD3" w14:textId="77777777" w:rsidR="00EF3035" w:rsidRDefault="00EF3035" w:rsidP="00EF3035">
      <w:pPr>
        <w:spacing w:after="0" w:line="240" w:lineRule="auto"/>
        <w:jc w:val="center"/>
        <w:rPr>
          <w:rFonts w:ascii="Times New Roman" w:hAnsi="Times New Roman" w:cs="Times New Roman"/>
          <w:sz w:val="28"/>
          <w:szCs w:val="28"/>
        </w:rPr>
      </w:pPr>
    </w:p>
    <w:p w14:paraId="271815BC"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62069D18" w14:textId="77777777" w:rsidR="00EF3035" w:rsidRDefault="00EF3035" w:rsidP="00EF3035">
      <w:pPr>
        <w:pStyle w:val="Heading2"/>
      </w:pPr>
      <w:r>
        <w:t>Реализация клиентской части</w:t>
      </w:r>
    </w:p>
    <w:p w14:paraId="32C58CB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5FB43101"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47A5BA5C" wp14:editId="3BEB2A19">
            <wp:extent cx="5940425" cy="2505710"/>
            <wp:effectExtent l="0" t="0" r="3175" b="889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1EC8DC1E"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1AB11BD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17855EF2"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47BAD048" wp14:editId="64D533C5">
            <wp:extent cx="5940425" cy="3335020"/>
            <wp:effectExtent l="0" t="0" r="317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729835F7"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545B2C95"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622FEFB2" wp14:editId="640B656A">
            <wp:extent cx="5940425" cy="3331210"/>
            <wp:effectExtent l="0" t="0" r="317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48CA20AD"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0D5470CE" w14:textId="77777777" w:rsidR="00EF3035" w:rsidRDefault="00EF3035" w:rsidP="00EF3035">
      <w:pPr>
        <w:spacing w:after="0"/>
        <w:jc w:val="center"/>
        <w:rPr>
          <w:rFonts w:ascii="Times New Roman" w:hAnsi="Times New Roman" w:cs="Times New Roman"/>
          <w:sz w:val="28"/>
          <w:szCs w:val="28"/>
        </w:rPr>
      </w:pPr>
    </w:p>
    <w:p w14:paraId="7B784E26"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515AF44D"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243E86F9" wp14:editId="0DCCD4C7">
            <wp:extent cx="5940425" cy="3338830"/>
            <wp:effectExtent l="0" t="0" r="3175" b="0"/>
            <wp:docPr id="110"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295B086A"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245E873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59758E4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0DE1644A"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060B935D" wp14:editId="05210BB0">
            <wp:extent cx="5886450" cy="331919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1AD11A77"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62F107D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53C5CCCB"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5FCA1B8E" wp14:editId="678FEE66">
            <wp:extent cx="4267200" cy="335400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664E68DA"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69195C9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0D03090C"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7B9BAC4" wp14:editId="4B3EA068">
            <wp:extent cx="5940425" cy="1245235"/>
            <wp:effectExtent l="0" t="0" r="317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487EB733"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4046EEF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7C49CECB"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C9CA041" wp14:editId="5FBCBBB9">
            <wp:extent cx="5940425" cy="3351530"/>
            <wp:effectExtent l="0" t="0" r="3175" b="1270"/>
            <wp:docPr id="114"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368F3EE1"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306BFE67"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3A0B85E4"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667A8770" wp14:editId="05AACEB9">
            <wp:extent cx="6259328" cy="3514725"/>
            <wp:effectExtent l="0" t="0" r="8255" b="0"/>
            <wp:docPr id="115"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671C58D0"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45880D5C"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0F756E8C" w14:textId="77777777" w:rsidR="00EF3035" w:rsidRDefault="00EF3035" w:rsidP="00EF3035">
      <w:pPr>
        <w:pStyle w:val="Heading2"/>
      </w:pPr>
      <w:r>
        <w:t>Результат работы</w:t>
      </w:r>
      <w:r>
        <w:rPr>
          <w:lang w:val="en-US"/>
        </w:rPr>
        <w:t xml:space="preserve"> </w:t>
      </w:r>
      <w:r>
        <w:t>программного обеспечения</w:t>
      </w:r>
    </w:p>
    <w:p w14:paraId="271EA875"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5E3161C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2781D263"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3A70DC6F"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1588593C" w14:textId="77777777" w:rsidTr="009020E5">
        <w:tc>
          <w:tcPr>
            <w:tcW w:w="3115" w:type="dxa"/>
          </w:tcPr>
          <w:p w14:paraId="16C55835"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2BD5A07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3D7A3D2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7E3BCE3A" w14:textId="77777777" w:rsidTr="009020E5">
        <w:tc>
          <w:tcPr>
            <w:tcW w:w="3115" w:type="dxa"/>
          </w:tcPr>
          <w:p w14:paraId="2AD40D6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241290D1"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774A7372"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70A830EF" w14:textId="77777777" w:rsidTr="009020E5">
        <w:tc>
          <w:tcPr>
            <w:tcW w:w="3115" w:type="dxa"/>
          </w:tcPr>
          <w:p w14:paraId="576383F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1FCADFDE"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44FB1D8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293EC78F" w14:textId="77777777" w:rsidTr="009020E5">
        <w:tc>
          <w:tcPr>
            <w:tcW w:w="3115" w:type="dxa"/>
          </w:tcPr>
          <w:p w14:paraId="7F6A34C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2878F04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42A75A4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687A7F28" w14:textId="77777777" w:rsidR="00EF3035" w:rsidRDefault="00EF3035" w:rsidP="00EF3035">
      <w:pPr>
        <w:spacing w:line="360" w:lineRule="auto"/>
        <w:jc w:val="both"/>
        <w:rPr>
          <w:rFonts w:ascii="Times New Roman" w:hAnsi="Times New Roman" w:cs="Times New Roman"/>
          <w:sz w:val="28"/>
          <w:szCs w:val="28"/>
        </w:rPr>
      </w:pPr>
    </w:p>
    <w:p w14:paraId="3E6D02F0"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7716901E" w14:textId="77777777" w:rsidR="00EF3035" w:rsidRDefault="00EF3035" w:rsidP="00EF3035">
      <w:pPr>
        <w:pStyle w:val="a8"/>
        <w:jc w:val="center"/>
      </w:pPr>
      <w:r>
        <w:lastRenderedPageBreak/>
        <w:t>ЗАКЛЮЧЕНИЕ</w:t>
      </w:r>
    </w:p>
    <w:p w14:paraId="37A3D46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319011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114B784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1751A94A"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32D83488"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2B64052C"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37273291" w14:textId="77777777" w:rsidR="00EF3035" w:rsidRDefault="00EF3035" w:rsidP="00EF3035">
      <w:pPr>
        <w:pStyle w:val="a8"/>
        <w:jc w:val="center"/>
        <w:rPr>
          <w:b w:val="0"/>
          <w:bCs/>
        </w:rPr>
      </w:pPr>
      <w:r>
        <w:lastRenderedPageBreak/>
        <w:t>СПИСОК ИСПОЛЬЗОВАННЫХ ИСТОЧНИКОВ</w:t>
      </w:r>
    </w:p>
    <w:p w14:paraId="75CBA663"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20BB0945"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425F65B9"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60CE32E3"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61830FA5"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7BFC1D55"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11FE3167"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5FBA0911"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7EFACA68"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7633F3EF"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42221747"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30E3D796"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2FD25256"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32AD739A"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4338A3ED"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6EF591CA"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5967E110"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704F20ED" wp14:editId="26AF0A3A">
            <wp:extent cx="5940425" cy="7179945"/>
            <wp:effectExtent l="0" t="0" r="3175" b="190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0131FB62"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75858689"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60592650"/>
        <w:docPartObj>
          <w:docPartGallery w:val="Table of Contents"/>
          <w:docPartUnique/>
        </w:docPartObj>
      </w:sdtPr>
      <w:sdtEndPr>
        <w:rPr>
          <w:b/>
          <w:bCs/>
        </w:rPr>
      </w:sdtEndPr>
      <w:sdtContent>
        <w:p w14:paraId="1E872EDB"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431D5AF4"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583722D9"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5640C15D"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0D46E12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7338833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5A0F8E7B"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21D9DDE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3E238D63"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4F3E2F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4B56C29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A74292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355B47C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09DEA21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3CFD6104"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5F7F985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3D03284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3D2DF9C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27D3042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655432D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6A2F9C6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3F8EFE2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6BB8A12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250BAC4A"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4BDD593D"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05B56882"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1B76F38F"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3D6A6E7F"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371DC4C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0C13849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3D2CE2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293B8F9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CFFD95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2E419767"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255A1845" w14:textId="77777777" w:rsidR="00EF3035" w:rsidRPr="004E55B2" w:rsidRDefault="00EF3035" w:rsidP="00EF3035">
      <w:pPr>
        <w:pStyle w:val="a1"/>
      </w:pPr>
      <w:r w:rsidRPr="004E55B2">
        <w:t>провести сравнение программ-аналогов;</w:t>
      </w:r>
    </w:p>
    <w:p w14:paraId="0C61DE58"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219B9031" w14:textId="77777777" w:rsidR="00EF3035" w:rsidRPr="004E55B2" w:rsidRDefault="00EF3035" w:rsidP="00EF3035">
      <w:pPr>
        <w:pStyle w:val="a1"/>
      </w:pPr>
      <w:r w:rsidRPr="004E55B2">
        <w:t>разработать пользовательский интерфейс;</w:t>
      </w:r>
    </w:p>
    <w:p w14:paraId="67F76072" w14:textId="77777777" w:rsidR="00EF3035" w:rsidRPr="004E55B2" w:rsidRDefault="00EF3035" w:rsidP="00EF3035">
      <w:pPr>
        <w:pStyle w:val="a1"/>
      </w:pPr>
      <w:r w:rsidRPr="004E55B2">
        <w:t>реализовать готовый продукт (приложение)</w:t>
      </w:r>
      <w:r>
        <w:t>.</w:t>
      </w:r>
    </w:p>
    <w:p w14:paraId="183BDB8B"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B622D1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106819F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04B9712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5935A24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799F6CD5"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741F2EEC" w14:textId="77777777" w:rsidR="00EF3035" w:rsidRPr="004E55B2" w:rsidRDefault="00EF3035" w:rsidP="00EF3035">
      <w:pPr>
        <w:pStyle w:val="a6"/>
      </w:pPr>
      <w:r w:rsidRPr="004E55B2">
        <w:lastRenderedPageBreak/>
        <w:t>Анализ предметной области</w:t>
      </w:r>
    </w:p>
    <w:p w14:paraId="6B58043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2AA60B18"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3F046738"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26F89E78" w14:textId="77777777" w:rsidR="00EF3035" w:rsidRPr="004E55B2" w:rsidRDefault="00EF3035" w:rsidP="00EF3035">
      <w:pPr>
        <w:pStyle w:val="Heading2"/>
      </w:pPr>
      <w:r w:rsidRPr="004E55B2">
        <w:rPr>
          <w:lang w:val="en-US"/>
        </w:rPr>
        <w:t>Open Office XML</w:t>
      </w:r>
    </w:p>
    <w:p w14:paraId="2AE4343E"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0FB4EF6A"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2B517486"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6EF0094D"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24281CBA" wp14:editId="31E2D440">
            <wp:extent cx="5118265" cy="701675"/>
            <wp:effectExtent l="0" t="0" r="6350" b="317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09A1B9E6"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1C6567D3"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794CD720"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65F57C6E" wp14:editId="15B3785B">
            <wp:extent cx="2457793" cy="3429479"/>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13E5DFC9"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74C6F0EB"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0F154B7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3EFD5492" w14:textId="77777777" w:rsidR="00EF3035" w:rsidRPr="0077335E" w:rsidRDefault="00EF3035" w:rsidP="00EF3035">
      <w:pPr>
        <w:pStyle w:val="a1"/>
      </w:pPr>
      <w:r w:rsidRPr="0077335E">
        <w:t>файлы метаданных;</w:t>
      </w:r>
    </w:p>
    <w:p w14:paraId="17A2494C" w14:textId="77777777" w:rsidR="00EF3035" w:rsidRPr="0077335E" w:rsidRDefault="00EF3035" w:rsidP="00EF3035">
      <w:pPr>
        <w:pStyle w:val="a1"/>
      </w:pPr>
      <w:r w:rsidRPr="0077335E">
        <w:t>непосредственно документ.</w:t>
      </w:r>
    </w:p>
    <w:p w14:paraId="47E29D6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5BBE875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375ACA2E" w14:textId="77777777" w:rsidR="00EF3035" w:rsidRPr="0077335E" w:rsidRDefault="00EF3035" w:rsidP="00EF3035">
      <w:pPr>
        <w:pStyle w:val="a1"/>
      </w:pPr>
      <w:r w:rsidRPr="0077335E">
        <w:t>компонент или части;</w:t>
      </w:r>
    </w:p>
    <w:p w14:paraId="310B1BAE" w14:textId="77777777" w:rsidR="00EF3035" w:rsidRPr="0077335E" w:rsidRDefault="00EF3035" w:rsidP="00EF3035">
      <w:pPr>
        <w:pStyle w:val="a1"/>
      </w:pPr>
      <w:r w:rsidRPr="0077335E">
        <w:t>отношения.</w:t>
      </w:r>
    </w:p>
    <w:p w14:paraId="1231BB4E"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18EB51B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16A9A92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05CBEDD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11D0038" wp14:editId="709E30EB">
            <wp:extent cx="5940425" cy="1094105"/>
            <wp:effectExtent l="0" t="0" r="317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7B6FA69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0557FBFB" w14:textId="77777777" w:rsidR="00EF3035" w:rsidRDefault="00EF3035" w:rsidP="00EF3035">
      <w:pPr>
        <w:spacing w:after="0" w:line="360" w:lineRule="auto"/>
        <w:jc w:val="center"/>
        <w:rPr>
          <w:rFonts w:ascii="Times New Roman" w:hAnsi="Times New Roman" w:cs="Times New Roman"/>
          <w:sz w:val="28"/>
          <w:szCs w:val="28"/>
        </w:rPr>
      </w:pPr>
    </w:p>
    <w:p w14:paraId="1B6A73F9"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7FC799A2" wp14:editId="275DDC35">
            <wp:extent cx="3352800" cy="2317494"/>
            <wp:effectExtent l="0" t="0" r="0" b="698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5DEFDC3D"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55E1069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34C7E24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6D59693" wp14:editId="5AFE5D84">
            <wp:extent cx="5940425" cy="1240790"/>
            <wp:effectExtent l="0" t="0" r="3175"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7340491B"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4417B1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5F1AB7CD" w14:textId="77777777" w:rsidR="00EF3035" w:rsidRPr="004E55B2" w:rsidRDefault="00EF3035" w:rsidP="00EF3035">
      <w:pPr>
        <w:pStyle w:val="Heading2"/>
      </w:pPr>
      <w:r w:rsidRPr="004E55B2">
        <w:rPr>
          <w:lang w:val="en-US"/>
        </w:rPr>
        <w:lastRenderedPageBreak/>
        <w:t>Open Document Text</w:t>
      </w:r>
    </w:p>
    <w:p w14:paraId="1F0A2D02"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646D7107"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55960870"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6B56822B" wp14:editId="70CC9711">
            <wp:extent cx="2371725" cy="1550387"/>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77CE83EE"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48A83A18"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78C995A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687E9622" w14:textId="77777777" w:rsidR="00EF3035" w:rsidRPr="0077335E" w:rsidRDefault="00EF3035" w:rsidP="00EF3035">
      <w:pPr>
        <w:pStyle w:val="a1"/>
      </w:pPr>
      <w:r w:rsidRPr="0077335E">
        <w:t>одним XML файлом;</w:t>
      </w:r>
    </w:p>
    <w:p w14:paraId="5B52835F"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0786B85E"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565BB45B"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1722E878"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313CFC2A"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73CC534B" wp14:editId="00A468A6">
            <wp:extent cx="5940425" cy="1017905"/>
            <wp:effectExtent l="0" t="0" r="317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0BA2B66C"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C3CF492"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497F6CBD"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E4F5A48" wp14:editId="05475BEB">
            <wp:extent cx="5514975" cy="2637520"/>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387B777C"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3A3AE4E"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6962D381"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1D9E0A8F" wp14:editId="5307CEAA">
            <wp:extent cx="5940425" cy="1194435"/>
            <wp:effectExtent l="0" t="0" r="3175" b="571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0F58EEBB"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1CB40DE"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4D8462A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6D902ADE" wp14:editId="4EC9820E">
            <wp:extent cx="3971925" cy="268672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6ACAABD6"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C2F2FE4"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394D4779"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195B5969" w14:textId="77777777" w:rsidTr="009020E5">
        <w:trPr>
          <w:trHeight w:val="1261"/>
        </w:trPr>
        <w:tc>
          <w:tcPr>
            <w:tcW w:w="1413" w:type="dxa"/>
          </w:tcPr>
          <w:p w14:paraId="64BBBA5B"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10E92741"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5B939532"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47CF7BED"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7DD207FD"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7D896D64"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1C369888"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75864EFA"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3C90C827"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4E12F952" w14:textId="77777777" w:rsidTr="009020E5">
        <w:trPr>
          <w:trHeight w:val="841"/>
        </w:trPr>
        <w:tc>
          <w:tcPr>
            <w:tcW w:w="1413" w:type="dxa"/>
          </w:tcPr>
          <w:p w14:paraId="6081D16E"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6F4C6351" w14:textId="77777777" w:rsidR="00EF3035" w:rsidRPr="007E3233" w:rsidRDefault="00EF3035" w:rsidP="009020E5">
            <w:pPr>
              <w:jc w:val="center"/>
              <w:rPr>
                <w:rFonts w:ascii="Times New Roman" w:hAnsi="Times New Roman" w:cs="Times New Roman"/>
                <w:sz w:val="27"/>
                <w:szCs w:val="27"/>
              </w:rPr>
            </w:pPr>
          </w:p>
          <w:p w14:paraId="608B0C0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158DD61" w14:textId="77777777" w:rsidR="00EF3035" w:rsidRPr="007E3233" w:rsidRDefault="00EF3035" w:rsidP="009020E5">
            <w:pPr>
              <w:jc w:val="center"/>
              <w:rPr>
                <w:rFonts w:ascii="Times New Roman" w:hAnsi="Times New Roman" w:cs="Times New Roman"/>
                <w:sz w:val="27"/>
                <w:szCs w:val="27"/>
              </w:rPr>
            </w:pPr>
          </w:p>
          <w:p w14:paraId="5931A99A"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1447134" w14:textId="77777777" w:rsidR="00EF3035" w:rsidRPr="007E3233" w:rsidRDefault="00EF3035" w:rsidP="009020E5">
            <w:pPr>
              <w:jc w:val="center"/>
              <w:rPr>
                <w:rFonts w:ascii="Times New Roman" w:hAnsi="Times New Roman" w:cs="Times New Roman"/>
                <w:sz w:val="27"/>
                <w:szCs w:val="27"/>
              </w:rPr>
            </w:pPr>
          </w:p>
          <w:p w14:paraId="19B7C630"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3A3AE14D" w14:textId="77777777" w:rsidR="00EF3035" w:rsidRPr="007E3233" w:rsidRDefault="00EF3035" w:rsidP="009020E5">
            <w:pPr>
              <w:jc w:val="center"/>
              <w:rPr>
                <w:rFonts w:ascii="Times New Roman" w:hAnsi="Times New Roman" w:cs="Times New Roman"/>
                <w:sz w:val="27"/>
                <w:szCs w:val="27"/>
              </w:rPr>
            </w:pPr>
          </w:p>
          <w:p w14:paraId="7FE213D8"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1F20539C" w14:textId="77777777" w:rsidR="00EF3035" w:rsidRPr="007E3233" w:rsidRDefault="00EF3035" w:rsidP="009020E5">
            <w:pPr>
              <w:jc w:val="center"/>
              <w:rPr>
                <w:rFonts w:ascii="Times New Roman" w:hAnsi="Times New Roman" w:cs="Times New Roman"/>
                <w:sz w:val="27"/>
                <w:szCs w:val="27"/>
              </w:rPr>
            </w:pPr>
          </w:p>
          <w:p w14:paraId="3634512D"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101B0C75" w14:textId="77777777" w:rsidR="00EF3035" w:rsidRPr="007E3233" w:rsidRDefault="00EF3035" w:rsidP="009020E5">
            <w:pPr>
              <w:jc w:val="center"/>
              <w:rPr>
                <w:rFonts w:ascii="Times New Roman" w:hAnsi="Times New Roman" w:cs="Times New Roman"/>
                <w:sz w:val="27"/>
                <w:szCs w:val="27"/>
              </w:rPr>
            </w:pPr>
          </w:p>
          <w:p w14:paraId="78B9A790"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055E2EF6" w14:textId="77777777" w:rsidR="00EF3035" w:rsidRPr="007E3233" w:rsidRDefault="00EF3035" w:rsidP="009020E5">
            <w:pPr>
              <w:jc w:val="center"/>
              <w:rPr>
                <w:rFonts w:ascii="Times New Roman" w:hAnsi="Times New Roman" w:cs="Times New Roman"/>
                <w:sz w:val="27"/>
                <w:szCs w:val="27"/>
              </w:rPr>
            </w:pPr>
          </w:p>
          <w:p w14:paraId="093C395C"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6671356B" w14:textId="77777777" w:rsidR="00EF3035" w:rsidRPr="007E3233" w:rsidRDefault="00EF3035" w:rsidP="009020E5">
            <w:pPr>
              <w:jc w:val="center"/>
              <w:rPr>
                <w:rFonts w:ascii="Times New Roman" w:hAnsi="Times New Roman" w:cs="Times New Roman"/>
                <w:sz w:val="27"/>
                <w:szCs w:val="27"/>
              </w:rPr>
            </w:pPr>
          </w:p>
          <w:p w14:paraId="201B3027"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7C12D1B8" w14:textId="77777777" w:rsidTr="009020E5">
        <w:trPr>
          <w:trHeight w:val="1261"/>
        </w:trPr>
        <w:tc>
          <w:tcPr>
            <w:tcW w:w="1413" w:type="dxa"/>
          </w:tcPr>
          <w:p w14:paraId="48F39E9F"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45191FD0" w14:textId="77777777" w:rsidR="00EF3035" w:rsidRPr="007E3233" w:rsidRDefault="00EF3035" w:rsidP="009020E5">
            <w:pPr>
              <w:jc w:val="center"/>
              <w:rPr>
                <w:rFonts w:ascii="Times New Roman" w:hAnsi="Times New Roman" w:cs="Times New Roman"/>
                <w:sz w:val="27"/>
                <w:szCs w:val="27"/>
              </w:rPr>
            </w:pPr>
          </w:p>
          <w:p w14:paraId="6FE6578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2B90EF7" w14:textId="77777777" w:rsidR="00EF3035" w:rsidRPr="007E3233" w:rsidRDefault="00EF3035" w:rsidP="009020E5">
            <w:pPr>
              <w:jc w:val="center"/>
              <w:rPr>
                <w:rFonts w:ascii="Times New Roman" w:hAnsi="Times New Roman" w:cs="Times New Roman"/>
                <w:sz w:val="27"/>
                <w:szCs w:val="27"/>
              </w:rPr>
            </w:pPr>
          </w:p>
          <w:p w14:paraId="407FFEA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95966A6" w14:textId="77777777" w:rsidR="00EF3035" w:rsidRPr="007E3233" w:rsidRDefault="00EF3035" w:rsidP="009020E5">
            <w:pPr>
              <w:jc w:val="center"/>
              <w:rPr>
                <w:rFonts w:ascii="Times New Roman" w:hAnsi="Times New Roman" w:cs="Times New Roman"/>
                <w:sz w:val="27"/>
                <w:szCs w:val="27"/>
              </w:rPr>
            </w:pPr>
          </w:p>
          <w:p w14:paraId="45C3AC3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EB1D559" w14:textId="77777777" w:rsidR="00EF3035" w:rsidRPr="007E3233" w:rsidRDefault="00EF3035" w:rsidP="009020E5">
            <w:pPr>
              <w:jc w:val="center"/>
              <w:rPr>
                <w:rFonts w:ascii="Times New Roman" w:hAnsi="Times New Roman" w:cs="Times New Roman"/>
                <w:sz w:val="27"/>
                <w:szCs w:val="27"/>
              </w:rPr>
            </w:pPr>
          </w:p>
          <w:p w14:paraId="0752B9B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BAB30B2" w14:textId="77777777" w:rsidR="00EF3035" w:rsidRPr="007E3233" w:rsidRDefault="00EF3035" w:rsidP="009020E5">
            <w:pPr>
              <w:jc w:val="center"/>
              <w:rPr>
                <w:rFonts w:ascii="Times New Roman" w:hAnsi="Times New Roman" w:cs="Times New Roman"/>
                <w:sz w:val="27"/>
                <w:szCs w:val="27"/>
              </w:rPr>
            </w:pPr>
          </w:p>
          <w:p w14:paraId="4177CB4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BBDEF2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308CAA3F" w14:textId="77777777" w:rsidR="00EF3035" w:rsidRPr="007E3233" w:rsidRDefault="00EF3035" w:rsidP="009020E5">
            <w:pPr>
              <w:jc w:val="both"/>
              <w:rPr>
                <w:rFonts w:ascii="Times New Roman" w:hAnsi="Times New Roman" w:cs="Times New Roman"/>
                <w:sz w:val="27"/>
                <w:szCs w:val="27"/>
              </w:rPr>
            </w:pPr>
          </w:p>
          <w:p w14:paraId="1F6C0F2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F8D091B" w14:textId="77777777" w:rsidR="00EF3035" w:rsidRPr="007E3233" w:rsidRDefault="00EF3035" w:rsidP="009020E5">
            <w:pPr>
              <w:jc w:val="center"/>
              <w:rPr>
                <w:rFonts w:ascii="Times New Roman" w:hAnsi="Times New Roman" w:cs="Times New Roman"/>
                <w:sz w:val="27"/>
                <w:szCs w:val="27"/>
                <w:lang w:val="en-US"/>
              </w:rPr>
            </w:pPr>
          </w:p>
          <w:p w14:paraId="30A3196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3057F318" w14:textId="77777777" w:rsidTr="009020E5">
        <w:trPr>
          <w:trHeight w:val="998"/>
        </w:trPr>
        <w:tc>
          <w:tcPr>
            <w:tcW w:w="1413" w:type="dxa"/>
          </w:tcPr>
          <w:p w14:paraId="7904745B"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3AF0B24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EF44B4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CF985F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B95290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453B24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9EB4B9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2C0057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B9DD09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1E681EE9" w14:textId="77777777" w:rsidTr="009020E5">
        <w:trPr>
          <w:trHeight w:val="984"/>
        </w:trPr>
        <w:tc>
          <w:tcPr>
            <w:tcW w:w="1413" w:type="dxa"/>
          </w:tcPr>
          <w:p w14:paraId="3915A913"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0F04111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A0FD13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BD9A6C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7E0404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10E42F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B2C353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A02EC0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D26A3D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38D0DFA6" w14:textId="77777777" w:rsidTr="009020E5">
        <w:trPr>
          <w:trHeight w:val="988"/>
        </w:trPr>
        <w:tc>
          <w:tcPr>
            <w:tcW w:w="1413" w:type="dxa"/>
          </w:tcPr>
          <w:p w14:paraId="1B76A624"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31D0703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46DF69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999444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7DC968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487B13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4A6E56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1BB400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7948C2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4020C157" w14:textId="77777777" w:rsidR="00EF3035" w:rsidRDefault="00EF3035" w:rsidP="00EF3035">
      <w:pPr>
        <w:pStyle w:val="Heading2"/>
      </w:pPr>
      <w:r>
        <w:t>Сравнение форматов</w:t>
      </w:r>
    </w:p>
    <w:p w14:paraId="43A5FEDF"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522F89CD"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238F3339" wp14:editId="47ACC6E8">
            <wp:extent cx="5858693" cy="743054"/>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04C660AF"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4977B991"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1116DF06"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35769982"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21EBF023"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7368355F"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7FD4625D"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11CE7682"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4A578AC5" wp14:editId="1B739544">
            <wp:extent cx="5658390" cy="3693226"/>
            <wp:effectExtent l="0" t="0" r="0" b="2540"/>
            <wp:docPr id="2048" name="Picture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38A52248"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322101D1"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3C32022F" wp14:editId="658A8C8E">
            <wp:extent cx="5940425" cy="661670"/>
            <wp:effectExtent l="0" t="0" r="3175" b="5080"/>
            <wp:docPr id="2049" name="Picture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374F8AB7"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01895584"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0CA263ED" w14:textId="77777777" w:rsidR="00EF3035" w:rsidRPr="0077335E" w:rsidRDefault="00EF3035" w:rsidP="00EF3035">
      <w:pPr>
        <w:pStyle w:val="a1"/>
      </w:pPr>
      <w:r w:rsidRPr="0077335E">
        <w:t>открыть файл;</w:t>
      </w:r>
    </w:p>
    <w:p w14:paraId="4CE02CB3" w14:textId="77777777" w:rsidR="00EF3035" w:rsidRPr="0077335E" w:rsidRDefault="00EF3035" w:rsidP="00EF3035">
      <w:pPr>
        <w:pStyle w:val="a1"/>
      </w:pPr>
      <w:r w:rsidRPr="0077335E">
        <w:t>открыть папку;</w:t>
      </w:r>
    </w:p>
    <w:p w14:paraId="4F1FBDCF" w14:textId="77777777" w:rsidR="00EF3035" w:rsidRPr="0077335E" w:rsidRDefault="00EF3035" w:rsidP="00EF3035">
      <w:pPr>
        <w:pStyle w:val="a1"/>
      </w:pPr>
      <w:r w:rsidRPr="0077335E">
        <w:t>отправить файл по почте.</w:t>
      </w:r>
    </w:p>
    <w:p w14:paraId="0FC18A37"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0EE0158F"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45A7BD8E"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4F1FC9AD"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0F3F085E" wp14:editId="0030BD64">
            <wp:extent cx="5940425" cy="1713584"/>
            <wp:effectExtent l="0" t="0" r="3175" b="1270"/>
            <wp:docPr id="2050" name="Picture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1188CA91"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47CFD28D"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0ACD35B4"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68DE647E" wp14:editId="36C21456">
            <wp:extent cx="5877745" cy="514422"/>
            <wp:effectExtent l="0" t="0" r="0" b="0"/>
            <wp:docPr id="2051" name="Picture 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7D9202FE"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6589CAD9"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4E92F1F2" wp14:editId="7658AE6C">
            <wp:extent cx="4629796" cy="3629532"/>
            <wp:effectExtent l="0" t="0" r="0" b="9525"/>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7237DB58"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63E6AA1D"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3285973" wp14:editId="7DFC601F">
            <wp:extent cx="5940425" cy="3286125"/>
            <wp:effectExtent l="0" t="0" r="3175" b="9525"/>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23191126"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13B3A6E4"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6E162243"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622D4F56"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7F497EC3"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41910DF4"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74D1211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15EEFB7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5600932D" wp14:editId="6F1B0062">
            <wp:extent cx="5940425" cy="4436110"/>
            <wp:effectExtent l="0" t="0" r="3175" b="2540"/>
            <wp:docPr id="2055" name="Picture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0C32FB1A"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1AD7BE42"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79EAA409" wp14:editId="39A3F7F6">
            <wp:extent cx="5940425" cy="1322705"/>
            <wp:effectExtent l="0" t="0" r="3175"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61AAAB1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6B726546"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1EA4190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1861F3D9"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00D4836F" w14:textId="77777777" w:rsidR="00EF3035" w:rsidRPr="007D3DB0" w:rsidRDefault="00EF3035" w:rsidP="00EF3035">
      <w:pPr>
        <w:pStyle w:val="Heading2"/>
      </w:pPr>
      <w:r>
        <w:t>Требования к возможностям ПО</w:t>
      </w:r>
    </w:p>
    <w:p w14:paraId="73C2E44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16BB94E4"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354BB6D6"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626C7A99" wp14:editId="76A81E70">
            <wp:extent cx="2752090" cy="4295775"/>
            <wp:effectExtent l="0" t="0" r="0" b="9525"/>
            <wp:docPr id="2057" name="Picture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34B1F893"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2A99E82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6D6C2EAE"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6A47B57B"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5C0A1BA7"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0AD3CC0F"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7A480E9F" w14:textId="77777777" w:rsidR="00EF3035" w:rsidRDefault="00EF3035" w:rsidP="00EF3035">
      <w:pPr>
        <w:pStyle w:val="Heading2"/>
      </w:pPr>
      <w:r w:rsidRPr="004E55B2">
        <w:t>Требования к системе</w:t>
      </w:r>
    </w:p>
    <w:p w14:paraId="3965EC4A"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1626968C" w14:textId="77777777" w:rsidR="00EF3035" w:rsidRDefault="00EF3035" w:rsidP="00EF3035">
      <w:pPr>
        <w:pStyle w:val="a4"/>
      </w:pPr>
      <w:r w:rsidRPr="00302666">
        <w:t>1.6.1</w:t>
      </w:r>
      <w:r>
        <w:tab/>
      </w:r>
      <w:r w:rsidRPr="00302666">
        <w:t>Функциональные требования</w:t>
      </w:r>
    </w:p>
    <w:p w14:paraId="616A2D28" w14:textId="77777777" w:rsidR="00EF3035" w:rsidRPr="004E55B2" w:rsidRDefault="00EF3035" w:rsidP="00EF3035">
      <w:pPr>
        <w:pStyle w:val="a4"/>
      </w:pPr>
      <w:r w:rsidRPr="004E55B2">
        <w:t>Основные требования:</w:t>
      </w:r>
    </w:p>
    <w:p w14:paraId="41534F7E"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341D6732"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670CBB82" w14:textId="77777777" w:rsidR="00EF3035" w:rsidRPr="004E55B2" w:rsidRDefault="00EF3035" w:rsidP="00EF3035">
      <w:pPr>
        <w:pStyle w:val="a1"/>
      </w:pPr>
      <w:r>
        <w:t>пакетная обработка нескольких документов;</w:t>
      </w:r>
    </w:p>
    <w:p w14:paraId="6E825BF7"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1A0F0898"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4DC97E6B" w14:textId="77777777" w:rsidR="00EF3035" w:rsidRPr="001626BD" w:rsidRDefault="00EF3035" w:rsidP="00EF3035">
      <w:pPr>
        <w:pStyle w:val="a1"/>
      </w:pPr>
      <w:r w:rsidRPr="001626BD">
        <w:t>наличие графического интерфейса</w:t>
      </w:r>
      <w:r w:rsidRPr="00BA0B2A">
        <w:t>;</w:t>
      </w:r>
    </w:p>
    <w:p w14:paraId="4603A87C"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1563802E"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2539241A" w14:textId="77777777" w:rsidR="00EF3035" w:rsidRPr="004E55B2" w:rsidRDefault="00EF3035" w:rsidP="00EF3035">
      <w:pPr>
        <w:pStyle w:val="Heading1"/>
      </w:pPr>
      <w:r w:rsidRPr="004E55B2">
        <w:lastRenderedPageBreak/>
        <w:t>Проектирование программного продукта</w:t>
      </w:r>
    </w:p>
    <w:p w14:paraId="1C2AC68D" w14:textId="77777777" w:rsidR="00EF3035" w:rsidRDefault="00EF3035" w:rsidP="00EF3035">
      <w:pPr>
        <w:pStyle w:val="Heading2"/>
      </w:pPr>
      <w:r>
        <w:t>Выбор архитектуры программного обеспечения</w:t>
      </w:r>
    </w:p>
    <w:p w14:paraId="300FBF2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672604C7"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3892218E"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2AA4AD3E" wp14:editId="0A96F56C">
            <wp:extent cx="4581525" cy="771525"/>
            <wp:effectExtent l="0" t="0" r="9525" b="9525"/>
            <wp:docPr id="2058" name="Picture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591E2791"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74E0BD7D"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6CD2601D"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5DBE348A" w14:textId="77777777" w:rsidR="00EF3035" w:rsidRPr="004E55B2" w:rsidRDefault="00EF3035" w:rsidP="00EF3035">
      <w:pPr>
        <w:pStyle w:val="Heading2"/>
      </w:pPr>
      <w:r w:rsidRPr="004E55B2">
        <w:t>Выбор шаблонов проектирования</w:t>
      </w:r>
    </w:p>
    <w:p w14:paraId="64F283A6"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46B15843"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1C93DDD4" w14:textId="77777777" w:rsidR="00EF3035" w:rsidRDefault="00EF3035" w:rsidP="00EF3035">
      <w:pPr>
        <w:pStyle w:val="a4"/>
      </w:pPr>
      <w:r>
        <w:t>Шаблоны проектирования делятся на три категории</w:t>
      </w:r>
      <w:r w:rsidRPr="00CE3BB9">
        <w:t>:</w:t>
      </w:r>
    </w:p>
    <w:p w14:paraId="6FB1DF89" w14:textId="77777777" w:rsidR="00EF3035" w:rsidRDefault="00EF3035" w:rsidP="00EF3035">
      <w:pPr>
        <w:pStyle w:val="a1"/>
      </w:pPr>
      <w:r>
        <w:t>порождающие</w:t>
      </w:r>
      <w:r w:rsidRPr="00341617">
        <w:t>;</w:t>
      </w:r>
    </w:p>
    <w:p w14:paraId="15D97C97" w14:textId="77777777" w:rsidR="00EF3035" w:rsidRDefault="00EF3035" w:rsidP="00EF3035">
      <w:pPr>
        <w:pStyle w:val="a1"/>
      </w:pPr>
      <w:r>
        <w:t>структурные</w:t>
      </w:r>
      <w:r w:rsidRPr="00341617">
        <w:t>;</w:t>
      </w:r>
    </w:p>
    <w:p w14:paraId="538D5D09" w14:textId="77777777" w:rsidR="00EF3035" w:rsidRDefault="00EF3035" w:rsidP="00EF3035">
      <w:pPr>
        <w:pStyle w:val="a1"/>
      </w:pPr>
      <w:r>
        <w:t>поведенческие.</w:t>
      </w:r>
    </w:p>
    <w:p w14:paraId="7136F43D"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6444BD6C"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3C23BC6A"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420002BA" w14:textId="77777777" w:rsidR="00EF3035" w:rsidRDefault="00EF3035" w:rsidP="00EF3035">
      <w:pPr>
        <w:pStyle w:val="a4"/>
      </w:pPr>
      <w:r w:rsidRPr="00302666">
        <w:t>2.2.1</w:t>
      </w:r>
      <w:r>
        <w:tab/>
      </w:r>
      <w:r w:rsidRPr="00302666">
        <w:t>Выбор порождающего шаблона проектирования</w:t>
      </w:r>
    </w:p>
    <w:p w14:paraId="157579B5"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56CAC9F4"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3CB26E22"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2437D5AF" w14:textId="77777777" w:rsidR="00EF3035" w:rsidRDefault="00EF3035" w:rsidP="00EF3035">
      <w:pPr>
        <w:pStyle w:val="a4"/>
      </w:pPr>
      <w:r w:rsidRPr="00302666">
        <w:t>2.2.2</w:t>
      </w:r>
      <w:r>
        <w:tab/>
      </w:r>
      <w:r w:rsidRPr="00302666">
        <w:t>Выбор структурного шаблона проектирования</w:t>
      </w:r>
    </w:p>
    <w:p w14:paraId="0D0D716B" w14:textId="77777777" w:rsidR="00EF3035" w:rsidRDefault="00EF3035" w:rsidP="00EF3035">
      <w:pPr>
        <w:pStyle w:val="a4"/>
      </w:pPr>
      <w:r>
        <w:t>Структурным шаблоном проектирования был выбран шаблон «Фасад».</w:t>
      </w:r>
    </w:p>
    <w:p w14:paraId="57C4DD5A"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366CAA7A"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01D4C990"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5B45587A" w14:textId="77777777" w:rsidR="00EF3035" w:rsidRDefault="00EF3035" w:rsidP="00EF3035">
      <w:pPr>
        <w:pStyle w:val="Heading2"/>
      </w:pPr>
      <w:r>
        <w:t>Выбор а</w:t>
      </w:r>
      <w:r w:rsidRPr="00B652DA">
        <w:t>лгоритм</w:t>
      </w:r>
      <w:r>
        <w:t>а</w:t>
      </w:r>
      <w:r w:rsidRPr="00B652DA">
        <w:t xml:space="preserve"> преобразования</w:t>
      </w:r>
    </w:p>
    <w:p w14:paraId="0E601EE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188D976D"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0AF6E37A"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3C817F9C"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4F0957AA"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3475065A" w14:textId="77777777" w:rsidR="00EF3035" w:rsidRDefault="00EF3035" w:rsidP="00EF3035">
      <w:pPr>
        <w:spacing w:after="0" w:line="360" w:lineRule="auto"/>
        <w:ind w:firstLine="706"/>
        <w:jc w:val="both"/>
        <w:rPr>
          <w:rFonts w:ascii="Times New Roman" w:hAnsi="Times New Roman" w:cs="Times New Roman"/>
          <w:sz w:val="28"/>
          <w:szCs w:val="28"/>
        </w:rPr>
      </w:pPr>
    </w:p>
    <w:p w14:paraId="08816C43"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6822F757"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2077BCDE"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2C955895"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78740DFD"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17499627"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7D1217BA" w14:textId="77777777" w:rsidR="00EF3035" w:rsidRDefault="00EF3035" w:rsidP="00EF3035">
      <w:pPr>
        <w:pStyle w:val="Heading2"/>
      </w:pPr>
      <w:r>
        <w:t>Серверная часть ПО</w:t>
      </w:r>
    </w:p>
    <w:p w14:paraId="3A25384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40EDB405"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7A1FF9AE"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37BA8E8F" w14:textId="77777777" w:rsidR="00EF3035" w:rsidRDefault="00EF3035" w:rsidP="00EF3035">
      <w:pPr>
        <w:pStyle w:val="Heading2"/>
      </w:pPr>
      <w:r>
        <w:t>Прототип интерфейса клиентской части ПО</w:t>
      </w:r>
    </w:p>
    <w:p w14:paraId="0AFBD1A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79A6B50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0B7AD031"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5C51F82A" wp14:editId="4FAA4B7C">
            <wp:extent cx="5940425" cy="3332480"/>
            <wp:effectExtent l="0" t="0" r="3175" b="1270"/>
            <wp:docPr id="2059" name="Picture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01919FC7"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4AAB3CB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2644B410"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531EA0EC" wp14:editId="59106582">
            <wp:extent cx="5940425" cy="3330575"/>
            <wp:effectExtent l="0" t="0" r="3175" b="3175"/>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34BC939E"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4177EB0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307FD165"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65131C05" wp14:editId="2926C5F5">
            <wp:extent cx="5940425" cy="3346450"/>
            <wp:effectExtent l="0" t="0" r="3175" b="6350"/>
            <wp:docPr id="2061" name="Picture 2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3290DA79"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7A1A1212"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55342CA1"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F850F2F" wp14:editId="3EA46D58">
            <wp:extent cx="5391150" cy="3031261"/>
            <wp:effectExtent l="0" t="0" r="0" b="0"/>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4DA11280"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374F9590"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450398B1" wp14:editId="3605A255">
            <wp:extent cx="5457825" cy="3067000"/>
            <wp:effectExtent l="0" t="0" r="0" b="635"/>
            <wp:docPr id="2063" name="Picture 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03297FB8"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6A15777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54958805"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11315D2A" wp14:editId="2DCFD645">
            <wp:extent cx="5970958" cy="3352800"/>
            <wp:effectExtent l="0" t="0" r="0" b="0"/>
            <wp:docPr id="2064" name="Picture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07900C99"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3C4008D2"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7F9F45D0" w14:textId="77777777" w:rsidR="00EF3035" w:rsidRDefault="00EF3035" w:rsidP="00EF3035">
      <w:pPr>
        <w:pStyle w:val="Heading1"/>
      </w:pPr>
      <w:r w:rsidRPr="00721C07">
        <w:lastRenderedPageBreak/>
        <w:t xml:space="preserve">Описание реализации </w:t>
      </w:r>
      <w:r>
        <w:t>приложения</w:t>
      </w:r>
    </w:p>
    <w:p w14:paraId="1C46417D" w14:textId="77777777" w:rsidR="00EF3035" w:rsidRDefault="00EF3035" w:rsidP="00EF3035">
      <w:pPr>
        <w:pStyle w:val="Heading2"/>
      </w:pPr>
      <w:r w:rsidRPr="00721C07">
        <w:t>Выбор языка программирования</w:t>
      </w:r>
    </w:p>
    <w:p w14:paraId="4E4B14E0"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316CC59E"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34E61BF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7ACC675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0EA64C4E"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1CCA070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0D7B93D3"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58E2ACB0"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0B07CE22"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457B9AE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31F39F9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6A3E1262"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6A543216" w14:textId="77777777" w:rsidR="00EF3035" w:rsidRDefault="00EF3035" w:rsidP="00EF3035">
      <w:pPr>
        <w:pStyle w:val="Heading2"/>
      </w:pPr>
      <w:r w:rsidRPr="00004FD3">
        <w:t>Выбор инструментов разработки</w:t>
      </w:r>
    </w:p>
    <w:p w14:paraId="3B1252D4"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49006AE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301107BD"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1862BAE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1EA7D55B"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27B0BD75"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4260EA3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1B0679CE" w14:textId="77777777" w:rsidR="00EF3035" w:rsidRPr="009F2658" w:rsidRDefault="00EF3035" w:rsidP="00EF3035">
      <w:pPr>
        <w:pStyle w:val="a1"/>
        <w:ind w:firstLine="706"/>
      </w:pPr>
      <w:r w:rsidRPr="00341617">
        <w:t>Windows OS;</w:t>
      </w:r>
    </w:p>
    <w:p w14:paraId="627B994B" w14:textId="77777777" w:rsidR="00EF3035" w:rsidRPr="009F2658" w:rsidRDefault="00EF3035" w:rsidP="00EF3035">
      <w:pPr>
        <w:pStyle w:val="a1"/>
        <w:ind w:firstLine="706"/>
      </w:pPr>
      <w:r w:rsidRPr="00341617">
        <w:t>Linux;</w:t>
      </w:r>
    </w:p>
    <w:p w14:paraId="3AB4BAB2" w14:textId="77777777" w:rsidR="00EF3035" w:rsidRPr="009F2658" w:rsidRDefault="00EF3035" w:rsidP="00EF3035">
      <w:pPr>
        <w:pStyle w:val="a1"/>
        <w:ind w:firstLine="706"/>
      </w:pPr>
      <w:r w:rsidRPr="00341617">
        <w:lastRenderedPageBreak/>
        <w:t>MacOS.</w:t>
      </w:r>
    </w:p>
    <w:p w14:paraId="426B2072"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22C890D4"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0368DF93" w14:textId="77777777" w:rsidR="00EF3035" w:rsidRDefault="00EF3035" w:rsidP="00EF3035">
      <w:pPr>
        <w:pStyle w:val="Heading2"/>
      </w:pPr>
      <w:r>
        <w:t>Требования к аппаратному обеспечению</w:t>
      </w:r>
    </w:p>
    <w:p w14:paraId="6955B39C"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17D86421"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63861483" w14:textId="77777777" w:rsidR="00EF3035" w:rsidRPr="0077335E" w:rsidRDefault="00EF3035" w:rsidP="00EF3035">
      <w:pPr>
        <w:pStyle w:val="a1"/>
      </w:pPr>
      <w:r w:rsidRPr="0077335E">
        <w:t>оперативную память объемом не менее 512 Гб;</w:t>
      </w:r>
    </w:p>
    <w:p w14:paraId="29CDCD38" w14:textId="77777777" w:rsidR="00EF3035" w:rsidRPr="0077335E" w:rsidRDefault="00EF3035" w:rsidP="00EF3035">
      <w:pPr>
        <w:pStyle w:val="a1"/>
      </w:pPr>
      <w:r w:rsidRPr="0077335E">
        <w:t>жесткий диск объемом не менее 64 Гб;</w:t>
      </w:r>
    </w:p>
    <w:p w14:paraId="574698D6" w14:textId="77777777" w:rsidR="00EF3035" w:rsidRPr="0077335E" w:rsidRDefault="00EF3035" w:rsidP="00EF3035">
      <w:pPr>
        <w:pStyle w:val="a1"/>
      </w:pPr>
      <w:r w:rsidRPr="0077335E">
        <w:t>дисплей с разрешением не менее чем 800x600</w:t>
      </w:r>
      <w:r>
        <w:t>.</w:t>
      </w:r>
    </w:p>
    <w:p w14:paraId="4A622C1F"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33438E0F"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41ADA566" w14:textId="77777777" w:rsidR="00EF3035" w:rsidRPr="007F4BB4" w:rsidRDefault="00EF3035" w:rsidP="00EF3035">
      <w:pPr>
        <w:pStyle w:val="a1"/>
      </w:pPr>
      <w:r w:rsidRPr="00341617">
        <w:t>оперативную память объемом не менее 512 Гб;</w:t>
      </w:r>
    </w:p>
    <w:p w14:paraId="3DAF0CA0" w14:textId="77777777" w:rsidR="00EF3035" w:rsidRPr="00451190" w:rsidRDefault="00EF3035" w:rsidP="00EF3035">
      <w:pPr>
        <w:pStyle w:val="a1"/>
      </w:pPr>
      <w:r w:rsidRPr="00341617">
        <w:t>жесткий диск объемом не менее 64 Гб;</w:t>
      </w:r>
    </w:p>
    <w:p w14:paraId="7F843668" w14:textId="77777777" w:rsidR="00EF3035" w:rsidRPr="00F26DB4" w:rsidRDefault="00EF3035" w:rsidP="00EF3035">
      <w:pPr>
        <w:pStyle w:val="a1"/>
      </w:pPr>
      <w:r>
        <w:t>д</w:t>
      </w:r>
      <w:r w:rsidRPr="00451190">
        <w:t>исплей с разрешением не менее чем 800x600</w:t>
      </w:r>
      <w:r>
        <w:t>.</w:t>
      </w:r>
    </w:p>
    <w:p w14:paraId="0E281D4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33F82368"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517314DD" w14:textId="77777777" w:rsidR="00EF3035" w:rsidRPr="007F4BB4" w:rsidRDefault="00EF3035" w:rsidP="00EF3035">
      <w:pPr>
        <w:pStyle w:val="a1"/>
      </w:pPr>
      <w:r w:rsidRPr="00341617">
        <w:t>оперативную память объемом 2 Гб;</w:t>
      </w:r>
    </w:p>
    <w:p w14:paraId="46F43215" w14:textId="77777777" w:rsidR="00EF3035" w:rsidRPr="00451190" w:rsidRDefault="00EF3035" w:rsidP="00EF3035">
      <w:pPr>
        <w:pStyle w:val="a1"/>
      </w:pPr>
      <w:r w:rsidRPr="00341617">
        <w:t>жесткий диск объемом 256 Гб;</w:t>
      </w:r>
    </w:p>
    <w:p w14:paraId="21323AA1" w14:textId="77777777" w:rsidR="00EF3035" w:rsidRDefault="00EF3035" w:rsidP="00EF3035">
      <w:pPr>
        <w:pStyle w:val="a1"/>
      </w:pPr>
      <w:r>
        <w:t>д</w:t>
      </w:r>
      <w:r w:rsidRPr="00451190">
        <w:t>исплей с разрешением не менее чем 800x600</w:t>
      </w:r>
      <w:r w:rsidRPr="006776F9">
        <w:t>.</w:t>
      </w:r>
    </w:p>
    <w:p w14:paraId="1EFFF4A7"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5C596D0E"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6DB98960" w14:textId="77777777" w:rsidR="00EF3035" w:rsidRPr="007F4BB4" w:rsidRDefault="00EF3035" w:rsidP="00EF3035">
      <w:pPr>
        <w:pStyle w:val="a1"/>
        <w:ind w:firstLine="706"/>
      </w:pPr>
      <w:r w:rsidRPr="00341617">
        <w:t>оперативную память объемом не менее 2 Гб;</w:t>
      </w:r>
    </w:p>
    <w:p w14:paraId="01D8192C" w14:textId="77777777" w:rsidR="00EF3035" w:rsidRPr="00451190" w:rsidRDefault="00EF3035" w:rsidP="00EF3035">
      <w:pPr>
        <w:pStyle w:val="a1"/>
        <w:ind w:firstLine="706"/>
      </w:pPr>
      <w:r w:rsidRPr="00341617">
        <w:t>жесткий диск объемом не менее 256 Гб;</w:t>
      </w:r>
    </w:p>
    <w:p w14:paraId="5A4A52AC"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70527856" w14:textId="77777777" w:rsidR="00EF3035" w:rsidRDefault="00EF3035" w:rsidP="00EF3035">
      <w:pPr>
        <w:pStyle w:val="Heading2"/>
      </w:pPr>
      <w:r>
        <w:t>Требования к программному обеспечению</w:t>
      </w:r>
    </w:p>
    <w:p w14:paraId="26DF62A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62D820E4"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1872B993" w14:textId="77777777" w:rsidR="00EF3035" w:rsidRDefault="00EF3035" w:rsidP="00EF3035">
      <w:pPr>
        <w:pStyle w:val="Heading2"/>
      </w:pPr>
      <w:r>
        <w:t>Реализация алгоритма</w:t>
      </w:r>
    </w:p>
    <w:p w14:paraId="044601B7"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0CBC7DA2"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362C738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62584340"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195BEFE2" wp14:editId="770E6A45">
            <wp:extent cx="4419600" cy="1984213"/>
            <wp:effectExtent l="0" t="0" r="0" b="0"/>
            <wp:docPr id="2065" name="Picture 2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6F18E635"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2944780A"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42BDE9FB" w14:textId="77777777" w:rsidR="00EF3035" w:rsidRDefault="00EF3035" w:rsidP="00EF3035">
      <w:pPr>
        <w:pStyle w:val="Heading2"/>
      </w:pPr>
      <w:r>
        <w:t>Реализация серверной части</w:t>
      </w:r>
    </w:p>
    <w:p w14:paraId="0AC60D91"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6B031CC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717526AF"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F0FC99B" wp14:editId="1BB638EB">
            <wp:extent cx="5047530" cy="2762250"/>
            <wp:effectExtent l="0" t="0" r="1270" b="0"/>
            <wp:docPr id="2066" name="Picture 2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365A0096"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35D53B75" w14:textId="77777777" w:rsidR="00EF3035" w:rsidRDefault="00EF3035" w:rsidP="00EF3035">
      <w:pPr>
        <w:spacing w:after="0" w:line="240" w:lineRule="auto"/>
        <w:jc w:val="center"/>
        <w:rPr>
          <w:rFonts w:ascii="Times New Roman" w:hAnsi="Times New Roman" w:cs="Times New Roman"/>
          <w:sz w:val="28"/>
          <w:szCs w:val="28"/>
        </w:rPr>
      </w:pPr>
    </w:p>
    <w:p w14:paraId="5056BD7C"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2AB030EA" w14:textId="77777777" w:rsidR="00EF3035" w:rsidRDefault="00EF3035" w:rsidP="00EF3035">
      <w:pPr>
        <w:pStyle w:val="Heading2"/>
      </w:pPr>
      <w:r>
        <w:t>Реализация клиентской части</w:t>
      </w:r>
    </w:p>
    <w:p w14:paraId="445145F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7CF50C95"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38B261B8" wp14:editId="2E5B9B39">
            <wp:extent cx="5940425" cy="2505710"/>
            <wp:effectExtent l="0" t="0" r="3175" b="8890"/>
            <wp:docPr id="2067" name="Picture 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5FF0AEC2"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2F6D216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08A7D0A7"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0B5EA936" wp14:editId="498E2561">
            <wp:extent cx="5940425" cy="3335020"/>
            <wp:effectExtent l="0" t="0" r="3175" b="0"/>
            <wp:docPr id="2068" name="Picture 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28FC54C9"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734D6CBF"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6D3CCCE2" wp14:editId="508CE15A">
            <wp:extent cx="5940425" cy="3331210"/>
            <wp:effectExtent l="0" t="0" r="3175" b="2540"/>
            <wp:docPr id="2069" name="Picture 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7C51D165"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69DB1330" w14:textId="77777777" w:rsidR="00EF3035" w:rsidRDefault="00EF3035" w:rsidP="00EF3035">
      <w:pPr>
        <w:spacing w:after="0"/>
        <w:jc w:val="center"/>
        <w:rPr>
          <w:rFonts w:ascii="Times New Roman" w:hAnsi="Times New Roman" w:cs="Times New Roman"/>
          <w:sz w:val="28"/>
          <w:szCs w:val="28"/>
        </w:rPr>
      </w:pPr>
    </w:p>
    <w:p w14:paraId="147C1040"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76882BBB"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47AE1F39" wp14:editId="7DF0AC43">
            <wp:extent cx="5940425" cy="3338830"/>
            <wp:effectExtent l="0" t="0" r="3175" b="0"/>
            <wp:docPr id="2070"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6102A5E2"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3DA2C02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27B30F2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1B585934"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150D8F63" wp14:editId="444284FC">
            <wp:extent cx="5886450" cy="3319190"/>
            <wp:effectExtent l="0" t="0" r="0" b="0"/>
            <wp:docPr id="2071" name="Picture 2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2762EF2B"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197DFED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11A65D1E"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6F47DFB" wp14:editId="2C91D622">
            <wp:extent cx="4267200" cy="3354005"/>
            <wp:effectExtent l="0" t="0" r="0" b="0"/>
            <wp:docPr id="2072" name="Picture 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364F07AA"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10E5CE5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5B29A151"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1D0A8EB" wp14:editId="6CED4604">
            <wp:extent cx="5940425" cy="1245235"/>
            <wp:effectExtent l="0" t="0" r="3175" b="0"/>
            <wp:docPr id="2073" name="Picture 2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671E85BA"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18FD209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41D80989"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65A3F106" wp14:editId="5D6270D5">
            <wp:extent cx="5940425" cy="3351530"/>
            <wp:effectExtent l="0" t="0" r="3175" b="1270"/>
            <wp:docPr id="2074"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17F2ADF4"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540833A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59B312A4"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248F8CAC" wp14:editId="32146E8A">
            <wp:extent cx="6259328" cy="3514725"/>
            <wp:effectExtent l="0" t="0" r="8255" b="0"/>
            <wp:docPr id="2075"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45DF1085"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19898A39"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4C886042" w14:textId="77777777" w:rsidR="00EF3035" w:rsidRDefault="00EF3035" w:rsidP="00EF3035">
      <w:pPr>
        <w:pStyle w:val="Heading2"/>
      </w:pPr>
      <w:r>
        <w:t>Результат работы</w:t>
      </w:r>
      <w:r>
        <w:rPr>
          <w:lang w:val="en-US"/>
        </w:rPr>
        <w:t xml:space="preserve"> </w:t>
      </w:r>
      <w:r>
        <w:t>программного обеспечения</w:t>
      </w:r>
    </w:p>
    <w:p w14:paraId="26E19C9E"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38422EA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5E0524B8"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065E9571"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5AB08F85" w14:textId="77777777" w:rsidTr="009020E5">
        <w:tc>
          <w:tcPr>
            <w:tcW w:w="3115" w:type="dxa"/>
          </w:tcPr>
          <w:p w14:paraId="7597C76B"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5ACA5CF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205E3F56"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0735864C" w14:textId="77777777" w:rsidTr="009020E5">
        <w:tc>
          <w:tcPr>
            <w:tcW w:w="3115" w:type="dxa"/>
          </w:tcPr>
          <w:p w14:paraId="427ED3E2"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16935487"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2D1E8733"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284BC850" w14:textId="77777777" w:rsidTr="009020E5">
        <w:tc>
          <w:tcPr>
            <w:tcW w:w="3115" w:type="dxa"/>
          </w:tcPr>
          <w:p w14:paraId="2B6DD22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2F22D82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66CB821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5F6AAAE7" w14:textId="77777777" w:rsidTr="009020E5">
        <w:tc>
          <w:tcPr>
            <w:tcW w:w="3115" w:type="dxa"/>
          </w:tcPr>
          <w:p w14:paraId="7E5071D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6F2D0C17"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2E35C245"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1A2B57F5" w14:textId="77777777" w:rsidR="00EF3035" w:rsidRDefault="00EF3035" w:rsidP="00EF3035">
      <w:pPr>
        <w:spacing w:line="360" w:lineRule="auto"/>
        <w:jc w:val="both"/>
        <w:rPr>
          <w:rFonts w:ascii="Times New Roman" w:hAnsi="Times New Roman" w:cs="Times New Roman"/>
          <w:sz w:val="28"/>
          <w:szCs w:val="28"/>
        </w:rPr>
      </w:pPr>
    </w:p>
    <w:p w14:paraId="0BDA0509"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45FFD222" w14:textId="77777777" w:rsidR="00EF3035" w:rsidRDefault="00EF3035" w:rsidP="00EF3035">
      <w:pPr>
        <w:pStyle w:val="a8"/>
        <w:jc w:val="center"/>
      </w:pPr>
      <w:r>
        <w:lastRenderedPageBreak/>
        <w:t>ЗАКЛЮЧЕНИЕ</w:t>
      </w:r>
    </w:p>
    <w:p w14:paraId="022D2E1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A4E8DC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52A238E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346DE171"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766E78A0"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07168465"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05E1CA52" w14:textId="77777777" w:rsidR="00EF3035" w:rsidRDefault="00EF3035" w:rsidP="00EF3035">
      <w:pPr>
        <w:pStyle w:val="a8"/>
        <w:jc w:val="center"/>
        <w:rPr>
          <w:b w:val="0"/>
          <w:bCs/>
        </w:rPr>
      </w:pPr>
      <w:r>
        <w:lastRenderedPageBreak/>
        <w:t>СПИСОК ИСПОЛЬЗОВАННЫХ ИСТОЧНИКОВ</w:t>
      </w:r>
    </w:p>
    <w:p w14:paraId="421B6509"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2FFFDB6B"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59166D9"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623578B"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04E238A1"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75A336C0"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117861C8"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524BFD36"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483DEC5D"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0AA18D45"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72B54F9A"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30BBC859"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2F01CC7C"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730E75D4"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0CCB3C7B"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6BDBF4E7"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4F43DBE9"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30F8C59A" wp14:editId="52C16469">
            <wp:extent cx="5940425" cy="7179945"/>
            <wp:effectExtent l="0" t="0" r="3175" b="1905"/>
            <wp:docPr id="2076" name="Picture 2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79586790"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4F89EB0F"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446851577"/>
        <w:docPartObj>
          <w:docPartGallery w:val="Table of Contents"/>
          <w:docPartUnique/>
        </w:docPartObj>
      </w:sdtPr>
      <w:sdtEndPr>
        <w:rPr>
          <w:b/>
          <w:bCs/>
        </w:rPr>
      </w:sdtEndPr>
      <w:sdtContent>
        <w:p w14:paraId="790B8014"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493D731B"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5575A5C1"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1D64B9E0"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3C3B9B4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55C0783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53CFA646"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602AA74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5F60B63F"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C3C6C1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50BD36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41BAB5F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32E4B05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0A4E802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009743FE"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4618295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27F7903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5F6401C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1AA4A51B"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395EBBA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02529E8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3698BA9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1C3A53D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04AF9064"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5E42F6A9"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49FDA349"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226E04F5"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71C0F1E2"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120C64D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00862C3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65AB06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502DBC9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05A84D5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24AABDD9"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4541E1C2" w14:textId="77777777" w:rsidR="00EF3035" w:rsidRPr="004E55B2" w:rsidRDefault="00EF3035" w:rsidP="00EF3035">
      <w:pPr>
        <w:pStyle w:val="a1"/>
      </w:pPr>
      <w:r w:rsidRPr="004E55B2">
        <w:t>провести сравнение программ-аналогов;</w:t>
      </w:r>
    </w:p>
    <w:p w14:paraId="0B7EA499"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147D4240" w14:textId="77777777" w:rsidR="00EF3035" w:rsidRPr="004E55B2" w:rsidRDefault="00EF3035" w:rsidP="00EF3035">
      <w:pPr>
        <w:pStyle w:val="a1"/>
      </w:pPr>
      <w:r w:rsidRPr="004E55B2">
        <w:t>разработать пользовательский интерфейс;</w:t>
      </w:r>
    </w:p>
    <w:p w14:paraId="24633B5D" w14:textId="77777777" w:rsidR="00EF3035" w:rsidRPr="004E55B2" w:rsidRDefault="00EF3035" w:rsidP="00EF3035">
      <w:pPr>
        <w:pStyle w:val="a1"/>
      </w:pPr>
      <w:r w:rsidRPr="004E55B2">
        <w:t>реализовать готовый продукт (приложение)</w:t>
      </w:r>
      <w:r>
        <w:t>.</w:t>
      </w:r>
    </w:p>
    <w:p w14:paraId="0DE91569"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1E7209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5AD9B9E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6DBD176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0A3881E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34DC0B2E"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78A5A725" w14:textId="77777777" w:rsidR="00EF3035" w:rsidRPr="004E55B2" w:rsidRDefault="00EF3035" w:rsidP="00EF3035">
      <w:pPr>
        <w:pStyle w:val="a6"/>
      </w:pPr>
      <w:r w:rsidRPr="004E55B2">
        <w:lastRenderedPageBreak/>
        <w:t>Анализ предметной области</w:t>
      </w:r>
    </w:p>
    <w:p w14:paraId="060A229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4DDCCC5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2A984A99"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2F72A860" w14:textId="77777777" w:rsidR="00EF3035" w:rsidRPr="004E55B2" w:rsidRDefault="00EF3035" w:rsidP="00EF3035">
      <w:pPr>
        <w:pStyle w:val="Heading2"/>
      </w:pPr>
      <w:r w:rsidRPr="004E55B2">
        <w:rPr>
          <w:lang w:val="en-US"/>
        </w:rPr>
        <w:t>Open Office XML</w:t>
      </w:r>
    </w:p>
    <w:p w14:paraId="5CB227B7"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39AA8434"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5D9E87DF"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25CF4CB5"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6035E436" wp14:editId="0E80E42E">
            <wp:extent cx="5118265" cy="701675"/>
            <wp:effectExtent l="0" t="0" r="6350" b="3175"/>
            <wp:docPr id="2077" name="Picture 2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1CBE754D"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51A6D1A1"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07C4F258"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01BE7628" wp14:editId="02C78DEA">
            <wp:extent cx="2457793" cy="3429479"/>
            <wp:effectExtent l="0" t="0" r="0" b="0"/>
            <wp:docPr id="2078" name="Picture 2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2991E02E"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5C51FFC1"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50CD6E0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7403A184" w14:textId="77777777" w:rsidR="00EF3035" w:rsidRPr="0077335E" w:rsidRDefault="00EF3035" w:rsidP="00EF3035">
      <w:pPr>
        <w:pStyle w:val="a1"/>
      </w:pPr>
      <w:r w:rsidRPr="0077335E">
        <w:t>файлы метаданных;</w:t>
      </w:r>
    </w:p>
    <w:p w14:paraId="4A583904" w14:textId="77777777" w:rsidR="00EF3035" w:rsidRPr="0077335E" w:rsidRDefault="00EF3035" w:rsidP="00EF3035">
      <w:pPr>
        <w:pStyle w:val="a1"/>
      </w:pPr>
      <w:r w:rsidRPr="0077335E">
        <w:t>непосредственно документ.</w:t>
      </w:r>
    </w:p>
    <w:p w14:paraId="3590363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787D3ED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77E17E6C" w14:textId="77777777" w:rsidR="00EF3035" w:rsidRPr="0077335E" w:rsidRDefault="00EF3035" w:rsidP="00EF3035">
      <w:pPr>
        <w:pStyle w:val="a1"/>
      </w:pPr>
      <w:r w:rsidRPr="0077335E">
        <w:t>компонент или части;</w:t>
      </w:r>
    </w:p>
    <w:p w14:paraId="20BBE2DB" w14:textId="77777777" w:rsidR="00EF3035" w:rsidRPr="0077335E" w:rsidRDefault="00EF3035" w:rsidP="00EF3035">
      <w:pPr>
        <w:pStyle w:val="a1"/>
      </w:pPr>
      <w:r w:rsidRPr="0077335E">
        <w:t>отношения.</w:t>
      </w:r>
    </w:p>
    <w:p w14:paraId="62FABB81"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47F83CC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19413E6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77036BD3"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C9BF206" wp14:editId="45A09A81">
            <wp:extent cx="5940425" cy="1094105"/>
            <wp:effectExtent l="0" t="0" r="3175" b="0"/>
            <wp:docPr id="2079" name="Picture 2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594C7443"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65151CDB" w14:textId="77777777" w:rsidR="00EF3035" w:rsidRDefault="00EF3035" w:rsidP="00EF3035">
      <w:pPr>
        <w:spacing w:after="0" w:line="360" w:lineRule="auto"/>
        <w:jc w:val="center"/>
        <w:rPr>
          <w:rFonts w:ascii="Times New Roman" w:hAnsi="Times New Roman" w:cs="Times New Roman"/>
          <w:sz w:val="28"/>
          <w:szCs w:val="28"/>
        </w:rPr>
      </w:pPr>
    </w:p>
    <w:p w14:paraId="7600FAB0"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3D542041" wp14:editId="5F662BD6">
            <wp:extent cx="3352800" cy="2317494"/>
            <wp:effectExtent l="0" t="0" r="0" b="6985"/>
            <wp:docPr id="2080" name="Picture 2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1E9E18D1"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322ACC8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2EF58FF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DACA2DB" wp14:editId="12F09DE7">
            <wp:extent cx="5940425" cy="1240790"/>
            <wp:effectExtent l="0" t="0" r="3175" b="0"/>
            <wp:docPr id="2081" name="Picture 2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1DA0DBA9"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F17AF9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0AB75154" w14:textId="77777777" w:rsidR="00EF3035" w:rsidRPr="004E55B2" w:rsidRDefault="00EF3035" w:rsidP="00EF3035">
      <w:pPr>
        <w:pStyle w:val="Heading2"/>
      </w:pPr>
      <w:r w:rsidRPr="004E55B2">
        <w:rPr>
          <w:lang w:val="en-US"/>
        </w:rPr>
        <w:lastRenderedPageBreak/>
        <w:t>Open Document Text</w:t>
      </w:r>
    </w:p>
    <w:p w14:paraId="35B7BC76"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64C5D681"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14C2F253"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33E66196" wp14:editId="283A99F3">
            <wp:extent cx="2371725" cy="1550387"/>
            <wp:effectExtent l="0" t="0" r="0" b="0"/>
            <wp:docPr id="2082" name="Picture 2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15D71D5E"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788E5000"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069FFA5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42531267" w14:textId="77777777" w:rsidR="00EF3035" w:rsidRPr="0077335E" w:rsidRDefault="00EF3035" w:rsidP="00EF3035">
      <w:pPr>
        <w:pStyle w:val="a1"/>
      </w:pPr>
      <w:r w:rsidRPr="0077335E">
        <w:t>одним XML файлом;</w:t>
      </w:r>
    </w:p>
    <w:p w14:paraId="07F5C181"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7A0D1B4C"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63DD1D9B"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34C5ABD6"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1E5DF322"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6B30CCAD" wp14:editId="4A28FB0A">
            <wp:extent cx="5940425" cy="1017905"/>
            <wp:effectExtent l="0" t="0" r="3175" b="0"/>
            <wp:docPr id="2083" name="Picture 2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15451048"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58E6516"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12C8C90C"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1338195" wp14:editId="4FFEE787">
            <wp:extent cx="5514975" cy="2637520"/>
            <wp:effectExtent l="0" t="0" r="0" b="0"/>
            <wp:docPr id="2084" name="Picture 2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3BD592D9"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B6F5F3C"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4AA53073"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0104FAF1" wp14:editId="371B9B4F">
            <wp:extent cx="5940425" cy="1194435"/>
            <wp:effectExtent l="0" t="0" r="3175" b="5715"/>
            <wp:docPr id="2085" name="Picture 2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3E4099B3"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F552D69"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11BBF6A1"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3922028A" wp14:editId="68C82918">
            <wp:extent cx="3971925" cy="2686727"/>
            <wp:effectExtent l="0" t="0" r="0" b="0"/>
            <wp:docPr id="2086" name="Picture 2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72F13E06"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BE56D95"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1BA9BB48"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651BF18A" w14:textId="77777777" w:rsidTr="009020E5">
        <w:trPr>
          <w:trHeight w:val="1261"/>
        </w:trPr>
        <w:tc>
          <w:tcPr>
            <w:tcW w:w="1413" w:type="dxa"/>
          </w:tcPr>
          <w:p w14:paraId="59827DF0"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7E2656A5"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1FD6FED1"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15FA499B"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3DE68332"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4F43DE5E"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79B6A7BE"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6F4E1DEE"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22DF21AF"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7C14507E" w14:textId="77777777" w:rsidTr="009020E5">
        <w:trPr>
          <w:trHeight w:val="841"/>
        </w:trPr>
        <w:tc>
          <w:tcPr>
            <w:tcW w:w="1413" w:type="dxa"/>
          </w:tcPr>
          <w:p w14:paraId="7C0E3975"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48BF4726" w14:textId="77777777" w:rsidR="00EF3035" w:rsidRPr="007E3233" w:rsidRDefault="00EF3035" w:rsidP="009020E5">
            <w:pPr>
              <w:jc w:val="center"/>
              <w:rPr>
                <w:rFonts w:ascii="Times New Roman" w:hAnsi="Times New Roman" w:cs="Times New Roman"/>
                <w:sz w:val="27"/>
                <w:szCs w:val="27"/>
              </w:rPr>
            </w:pPr>
          </w:p>
          <w:p w14:paraId="6D194A3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E409F14" w14:textId="77777777" w:rsidR="00EF3035" w:rsidRPr="007E3233" w:rsidRDefault="00EF3035" w:rsidP="009020E5">
            <w:pPr>
              <w:jc w:val="center"/>
              <w:rPr>
                <w:rFonts w:ascii="Times New Roman" w:hAnsi="Times New Roman" w:cs="Times New Roman"/>
                <w:sz w:val="27"/>
                <w:szCs w:val="27"/>
              </w:rPr>
            </w:pPr>
          </w:p>
          <w:p w14:paraId="1023BB94"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5DFD33D" w14:textId="77777777" w:rsidR="00EF3035" w:rsidRPr="007E3233" w:rsidRDefault="00EF3035" w:rsidP="009020E5">
            <w:pPr>
              <w:jc w:val="center"/>
              <w:rPr>
                <w:rFonts w:ascii="Times New Roman" w:hAnsi="Times New Roman" w:cs="Times New Roman"/>
                <w:sz w:val="27"/>
                <w:szCs w:val="27"/>
              </w:rPr>
            </w:pPr>
          </w:p>
          <w:p w14:paraId="36B7A706"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3E8F5F2E" w14:textId="77777777" w:rsidR="00EF3035" w:rsidRPr="007E3233" w:rsidRDefault="00EF3035" w:rsidP="009020E5">
            <w:pPr>
              <w:jc w:val="center"/>
              <w:rPr>
                <w:rFonts w:ascii="Times New Roman" w:hAnsi="Times New Roman" w:cs="Times New Roman"/>
                <w:sz w:val="27"/>
                <w:szCs w:val="27"/>
              </w:rPr>
            </w:pPr>
          </w:p>
          <w:p w14:paraId="1D4344ED"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38B7EA13" w14:textId="77777777" w:rsidR="00EF3035" w:rsidRPr="007E3233" w:rsidRDefault="00EF3035" w:rsidP="009020E5">
            <w:pPr>
              <w:jc w:val="center"/>
              <w:rPr>
                <w:rFonts w:ascii="Times New Roman" w:hAnsi="Times New Roman" w:cs="Times New Roman"/>
                <w:sz w:val="27"/>
                <w:szCs w:val="27"/>
              </w:rPr>
            </w:pPr>
          </w:p>
          <w:p w14:paraId="029BBAAA"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2B54C47B" w14:textId="77777777" w:rsidR="00EF3035" w:rsidRPr="007E3233" w:rsidRDefault="00EF3035" w:rsidP="009020E5">
            <w:pPr>
              <w:jc w:val="center"/>
              <w:rPr>
                <w:rFonts w:ascii="Times New Roman" w:hAnsi="Times New Roman" w:cs="Times New Roman"/>
                <w:sz w:val="27"/>
                <w:szCs w:val="27"/>
              </w:rPr>
            </w:pPr>
          </w:p>
          <w:p w14:paraId="6E02696A"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6D930A55" w14:textId="77777777" w:rsidR="00EF3035" w:rsidRPr="007E3233" w:rsidRDefault="00EF3035" w:rsidP="009020E5">
            <w:pPr>
              <w:jc w:val="center"/>
              <w:rPr>
                <w:rFonts w:ascii="Times New Roman" w:hAnsi="Times New Roman" w:cs="Times New Roman"/>
                <w:sz w:val="27"/>
                <w:szCs w:val="27"/>
              </w:rPr>
            </w:pPr>
          </w:p>
          <w:p w14:paraId="3D003E6A"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4D6732C3" w14:textId="77777777" w:rsidR="00EF3035" w:rsidRPr="007E3233" w:rsidRDefault="00EF3035" w:rsidP="009020E5">
            <w:pPr>
              <w:jc w:val="center"/>
              <w:rPr>
                <w:rFonts w:ascii="Times New Roman" w:hAnsi="Times New Roman" w:cs="Times New Roman"/>
                <w:sz w:val="27"/>
                <w:szCs w:val="27"/>
              </w:rPr>
            </w:pPr>
          </w:p>
          <w:p w14:paraId="0B133CE8"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3AFC2A02" w14:textId="77777777" w:rsidTr="009020E5">
        <w:trPr>
          <w:trHeight w:val="1261"/>
        </w:trPr>
        <w:tc>
          <w:tcPr>
            <w:tcW w:w="1413" w:type="dxa"/>
          </w:tcPr>
          <w:p w14:paraId="3260E52A"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4A444B9B" w14:textId="77777777" w:rsidR="00EF3035" w:rsidRPr="007E3233" w:rsidRDefault="00EF3035" w:rsidP="009020E5">
            <w:pPr>
              <w:jc w:val="center"/>
              <w:rPr>
                <w:rFonts w:ascii="Times New Roman" w:hAnsi="Times New Roman" w:cs="Times New Roman"/>
                <w:sz w:val="27"/>
                <w:szCs w:val="27"/>
              </w:rPr>
            </w:pPr>
          </w:p>
          <w:p w14:paraId="391560D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431B2D0" w14:textId="77777777" w:rsidR="00EF3035" w:rsidRPr="007E3233" w:rsidRDefault="00EF3035" w:rsidP="009020E5">
            <w:pPr>
              <w:jc w:val="center"/>
              <w:rPr>
                <w:rFonts w:ascii="Times New Roman" w:hAnsi="Times New Roman" w:cs="Times New Roman"/>
                <w:sz w:val="27"/>
                <w:szCs w:val="27"/>
              </w:rPr>
            </w:pPr>
          </w:p>
          <w:p w14:paraId="01A595B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86CE073" w14:textId="77777777" w:rsidR="00EF3035" w:rsidRPr="007E3233" w:rsidRDefault="00EF3035" w:rsidP="009020E5">
            <w:pPr>
              <w:jc w:val="center"/>
              <w:rPr>
                <w:rFonts w:ascii="Times New Roman" w:hAnsi="Times New Roman" w:cs="Times New Roman"/>
                <w:sz w:val="27"/>
                <w:szCs w:val="27"/>
              </w:rPr>
            </w:pPr>
          </w:p>
          <w:p w14:paraId="13EB6F4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A17B687" w14:textId="77777777" w:rsidR="00EF3035" w:rsidRPr="007E3233" w:rsidRDefault="00EF3035" w:rsidP="009020E5">
            <w:pPr>
              <w:jc w:val="center"/>
              <w:rPr>
                <w:rFonts w:ascii="Times New Roman" w:hAnsi="Times New Roman" w:cs="Times New Roman"/>
                <w:sz w:val="27"/>
                <w:szCs w:val="27"/>
              </w:rPr>
            </w:pPr>
          </w:p>
          <w:p w14:paraId="0AC22F7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6A29FB9" w14:textId="77777777" w:rsidR="00EF3035" w:rsidRPr="007E3233" w:rsidRDefault="00EF3035" w:rsidP="009020E5">
            <w:pPr>
              <w:jc w:val="center"/>
              <w:rPr>
                <w:rFonts w:ascii="Times New Roman" w:hAnsi="Times New Roman" w:cs="Times New Roman"/>
                <w:sz w:val="27"/>
                <w:szCs w:val="27"/>
              </w:rPr>
            </w:pPr>
          </w:p>
          <w:p w14:paraId="37D6535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44860B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57B2143B" w14:textId="77777777" w:rsidR="00EF3035" w:rsidRPr="007E3233" w:rsidRDefault="00EF3035" w:rsidP="009020E5">
            <w:pPr>
              <w:jc w:val="both"/>
              <w:rPr>
                <w:rFonts w:ascii="Times New Roman" w:hAnsi="Times New Roman" w:cs="Times New Roman"/>
                <w:sz w:val="27"/>
                <w:szCs w:val="27"/>
              </w:rPr>
            </w:pPr>
          </w:p>
          <w:p w14:paraId="65BF028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BD11935" w14:textId="77777777" w:rsidR="00EF3035" w:rsidRPr="007E3233" w:rsidRDefault="00EF3035" w:rsidP="009020E5">
            <w:pPr>
              <w:jc w:val="center"/>
              <w:rPr>
                <w:rFonts w:ascii="Times New Roman" w:hAnsi="Times New Roman" w:cs="Times New Roman"/>
                <w:sz w:val="27"/>
                <w:szCs w:val="27"/>
                <w:lang w:val="en-US"/>
              </w:rPr>
            </w:pPr>
          </w:p>
          <w:p w14:paraId="4FC1057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4DA4F671" w14:textId="77777777" w:rsidTr="009020E5">
        <w:trPr>
          <w:trHeight w:val="998"/>
        </w:trPr>
        <w:tc>
          <w:tcPr>
            <w:tcW w:w="1413" w:type="dxa"/>
          </w:tcPr>
          <w:p w14:paraId="76E45EE6"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3219850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81157E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C66042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0B9E75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6EDD89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D9AF1B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C380A0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CE5240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327D9BB2" w14:textId="77777777" w:rsidTr="009020E5">
        <w:trPr>
          <w:trHeight w:val="984"/>
        </w:trPr>
        <w:tc>
          <w:tcPr>
            <w:tcW w:w="1413" w:type="dxa"/>
          </w:tcPr>
          <w:p w14:paraId="4C8F2039"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29D3F60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391999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3BF3C0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A6DEB0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5DD236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FA446C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C3B9BF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5DAB5D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1B614296" w14:textId="77777777" w:rsidTr="009020E5">
        <w:trPr>
          <w:trHeight w:val="988"/>
        </w:trPr>
        <w:tc>
          <w:tcPr>
            <w:tcW w:w="1413" w:type="dxa"/>
          </w:tcPr>
          <w:p w14:paraId="17CAB8CF"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5720991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89D000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A17317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6D14DB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69E404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01436A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282CA7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E9D15F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7D443D65" w14:textId="77777777" w:rsidR="00EF3035" w:rsidRDefault="00EF3035" w:rsidP="00EF3035">
      <w:pPr>
        <w:pStyle w:val="Heading2"/>
      </w:pPr>
      <w:r>
        <w:t>Сравнение форматов</w:t>
      </w:r>
    </w:p>
    <w:p w14:paraId="3DF441C7"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5E8C5352"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61DD6A10" wp14:editId="063ADAAE">
            <wp:extent cx="5858693" cy="743054"/>
            <wp:effectExtent l="0" t="0" r="0" b="0"/>
            <wp:docPr id="2087" name="Picture 2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48655D6F"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73BE53B2"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679DD4D7"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2CFB1BA4"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38602CC2"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5CA1E192"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495788BD"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3E258750"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1AE40A26" wp14:editId="39660B7A">
            <wp:extent cx="5658390" cy="3693226"/>
            <wp:effectExtent l="0" t="0" r="0" b="2540"/>
            <wp:docPr id="2088" name="Picture 2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40C4DAEF"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5B0FD89E"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1AD31F97" wp14:editId="306F9649">
            <wp:extent cx="5940425" cy="661670"/>
            <wp:effectExtent l="0" t="0" r="3175" b="5080"/>
            <wp:docPr id="2089" name="Picture 2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09F5FE6B"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3D2DFA41"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27E66FF9" w14:textId="77777777" w:rsidR="00EF3035" w:rsidRPr="0077335E" w:rsidRDefault="00EF3035" w:rsidP="00EF3035">
      <w:pPr>
        <w:pStyle w:val="a1"/>
      </w:pPr>
      <w:r w:rsidRPr="0077335E">
        <w:t>открыть файл;</w:t>
      </w:r>
    </w:p>
    <w:p w14:paraId="4E626D90" w14:textId="77777777" w:rsidR="00EF3035" w:rsidRPr="0077335E" w:rsidRDefault="00EF3035" w:rsidP="00EF3035">
      <w:pPr>
        <w:pStyle w:val="a1"/>
      </w:pPr>
      <w:r w:rsidRPr="0077335E">
        <w:t>открыть папку;</w:t>
      </w:r>
    </w:p>
    <w:p w14:paraId="3111F971" w14:textId="77777777" w:rsidR="00EF3035" w:rsidRPr="0077335E" w:rsidRDefault="00EF3035" w:rsidP="00EF3035">
      <w:pPr>
        <w:pStyle w:val="a1"/>
      </w:pPr>
      <w:r w:rsidRPr="0077335E">
        <w:t>отправить файл по почте.</w:t>
      </w:r>
    </w:p>
    <w:p w14:paraId="199B2C82"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71074380"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3EB58242"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5452E21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43E52B5D" wp14:editId="49BD5524">
            <wp:extent cx="5940425" cy="1713584"/>
            <wp:effectExtent l="0" t="0" r="3175" b="1270"/>
            <wp:docPr id="2090" name="Picture 2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0AB8441B"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5A1978AE"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1E377FE2"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7F78356B" wp14:editId="41A646ED">
            <wp:extent cx="5877745" cy="514422"/>
            <wp:effectExtent l="0" t="0" r="0" b="0"/>
            <wp:docPr id="2091" name="Picture 2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5231BE51"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595F12A0"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22FBD215" wp14:editId="31B73D41">
            <wp:extent cx="4629796" cy="3629532"/>
            <wp:effectExtent l="0" t="0" r="0" b="9525"/>
            <wp:docPr id="2092" name="Picture 2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2F5A5EDD"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38F61CDA"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5DB5C758" wp14:editId="21AD67EB">
            <wp:extent cx="5940425" cy="3286125"/>
            <wp:effectExtent l="0" t="0" r="3175" b="9525"/>
            <wp:docPr id="2093" name="Picture 2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54BDA57F"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0A82CBDC"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56D37EC7"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0AB3798E"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224AE739"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2E9536BF"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2D620A5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253373FD"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147859E5" wp14:editId="681D7085">
            <wp:extent cx="5940425" cy="4436110"/>
            <wp:effectExtent l="0" t="0" r="3175" b="2540"/>
            <wp:docPr id="2094" name="Picture 2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41F57638"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00C51CDC"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4C727F59" wp14:editId="5F8C5BC9">
            <wp:extent cx="5940425" cy="1322705"/>
            <wp:effectExtent l="0" t="0" r="3175" b="0"/>
            <wp:docPr id="2095" name="Picture 2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24F0E79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48F119CB"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64775DD8"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52580893"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164DD8D4" w14:textId="77777777" w:rsidR="00EF3035" w:rsidRPr="007D3DB0" w:rsidRDefault="00EF3035" w:rsidP="00EF3035">
      <w:pPr>
        <w:pStyle w:val="Heading2"/>
      </w:pPr>
      <w:r>
        <w:t>Требования к возможностям ПО</w:t>
      </w:r>
    </w:p>
    <w:p w14:paraId="4384064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3AF25DD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7F05C3FC"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26AA21C9" wp14:editId="67DEE7D8">
            <wp:extent cx="2752090" cy="4295775"/>
            <wp:effectExtent l="0" t="0" r="0" b="9525"/>
            <wp:docPr id="2096" name="Picture 2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1B3C8912"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7C63280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03030F4D"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276EBB8A"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5E1D6A4F"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29844CFD"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538A5C27" w14:textId="77777777" w:rsidR="00EF3035" w:rsidRDefault="00EF3035" w:rsidP="00EF3035">
      <w:pPr>
        <w:pStyle w:val="Heading2"/>
      </w:pPr>
      <w:r w:rsidRPr="004E55B2">
        <w:t>Требования к системе</w:t>
      </w:r>
    </w:p>
    <w:p w14:paraId="7DFE20A0"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19369FE0" w14:textId="77777777" w:rsidR="00EF3035" w:rsidRDefault="00EF3035" w:rsidP="00EF3035">
      <w:pPr>
        <w:pStyle w:val="a4"/>
      </w:pPr>
      <w:r w:rsidRPr="00302666">
        <w:t>1.6.1</w:t>
      </w:r>
      <w:r>
        <w:tab/>
      </w:r>
      <w:r w:rsidRPr="00302666">
        <w:t>Функциональные требования</w:t>
      </w:r>
    </w:p>
    <w:p w14:paraId="5FA010B1" w14:textId="77777777" w:rsidR="00EF3035" w:rsidRPr="004E55B2" w:rsidRDefault="00EF3035" w:rsidP="00EF3035">
      <w:pPr>
        <w:pStyle w:val="a4"/>
      </w:pPr>
      <w:r w:rsidRPr="004E55B2">
        <w:t>Основные требования:</w:t>
      </w:r>
    </w:p>
    <w:p w14:paraId="1AAD389C"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02617824"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704AAAC8" w14:textId="77777777" w:rsidR="00EF3035" w:rsidRPr="004E55B2" w:rsidRDefault="00EF3035" w:rsidP="00EF3035">
      <w:pPr>
        <w:pStyle w:val="a1"/>
      </w:pPr>
      <w:r>
        <w:t>пакетная обработка нескольких документов;</w:t>
      </w:r>
    </w:p>
    <w:p w14:paraId="7B86B337"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79963FC9"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1419F723" w14:textId="77777777" w:rsidR="00EF3035" w:rsidRPr="001626BD" w:rsidRDefault="00EF3035" w:rsidP="00EF3035">
      <w:pPr>
        <w:pStyle w:val="a1"/>
      </w:pPr>
      <w:r w:rsidRPr="001626BD">
        <w:t>наличие графического интерфейса</w:t>
      </w:r>
      <w:r w:rsidRPr="00BA0B2A">
        <w:t>;</w:t>
      </w:r>
    </w:p>
    <w:p w14:paraId="432AA998"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56B908AE"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138EDA99" w14:textId="77777777" w:rsidR="00EF3035" w:rsidRPr="004E55B2" w:rsidRDefault="00EF3035" w:rsidP="00EF3035">
      <w:pPr>
        <w:pStyle w:val="Heading1"/>
      </w:pPr>
      <w:r w:rsidRPr="004E55B2">
        <w:lastRenderedPageBreak/>
        <w:t>Проектирование программного продукта</w:t>
      </w:r>
    </w:p>
    <w:p w14:paraId="6A64DBD2" w14:textId="77777777" w:rsidR="00EF3035" w:rsidRDefault="00EF3035" w:rsidP="00EF3035">
      <w:pPr>
        <w:pStyle w:val="Heading2"/>
      </w:pPr>
      <w:r>
        <w:t>Выбор архитектуры программного обеспечения</w:t>
      </w:r>
    </w:p>
    <w:p w14:paraId="3A5208F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782FBBD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5A46BA9E"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6D7142C6" wp14:editId="2D1BA90E">
            <wp:extent cx="4581525" cy="771525"/>
            <wp:effectExtent l="0" t="0" r="9525" b="9525"/>
            <wp:docPr id="2097" name="Picture 2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66721530"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41A3D1D1"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44B510AC"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714D76D7" w14:textId="77777777" w:rsidR="00EF3035" w:rsidRPr="004E55B2" w:rsidRDefault="00EF3035" w:rsidP="00EF3035">
      <w:pPr>
        <w:pStyle w:val="Heading2"/>
      </w:pPr>
      <w:r w:rsidRPr="004E55B2">
        <w:t>Выбор шаблонов проектирования</w:t>
      </w:r>
    </w:p>
    <w:p w14:paraId="43D50693"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5E6A019A"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23CC66BC" w14:textId="77777777" w:rsidR="00EF3035" w:rsidRDefault="00EF3035" w:rsidP="00EF3035">
      <w:pPr>
        <w:pStyle w:val="a4"/>
      </w:pPr>
      <w:r>
        <w:t>Шаблоны проектирования делятся на три категории</w:t>
      </w:r>
      <w:r w:rsidRPr="00CE3BB9">
        <w:t>:</w:t>
      </w:r>
    </w:p>
    <w:p w14:paraId="738E0273" w14:textId="77777777" w:rsidR="00EF3035" w:rsidRDefault="00EF3035" w:rsidP="00EF3035">
      <w:pPr>
        <w:pStyle w:val="a1"/>
      </w:pPr>
      <w:r>
        <w:t>порождающие</w:t>
      </w:r>
      <w:r w:rsidRPr="00341617">
        <w:t>;</w:t>
      </w:r>
    </w:p>
    <w:p w14:paraId="2A00F2E9" w14:textId="77777777" w:rsidR="00EF3035" w:rsidRDefault="00EF3035" w:rsidP="00EF3035">
      <w:pPr>
        <w:pStyle w:val="a1"/>
      </w:pPr>
      <w:r>
        <w:t>структурные</w:t>
      </w:r>
      <w:r w:rsidRPr="00341617">
        <w:t>;</w:t>
      </w:r>
    </w:p>
    <w:p w14:paraId="01739550" w14:textId="77777777" w:rsidR="00EF3035" w:rsidRDefault="00EF3035" w:rsidP="00EF3035">
      <w:pPr>
        <w:pStyle w:val="a1"/>
      </w:pPr>
      <w:r>
        <w:t>поведенческие.</w:t>
      </w:r>
    </w:p>
    <w:p w14:paraId="4A33C82C"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3F931CF9"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09CB4B5C"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5716C629" w14:textId="77777777" w:rsidR="00EF3035" w:rsidRDefault="00EF3035" w:rsidP="00EF3035">
      <w:pPr>
        <w:pStyle w:val="a4"/>
      </w:pPr>
      <w:r w:rsidRPr="00302666">
        <w:t>2.2.1</w:t>
      </w:r>
      <w:r>
        <w:tab/>
      </w:r>
      <w:r w:rsidRPr="00302666">
        <w:t>Выбор порождающего шаблона проектирования</w:t>
      </w:r>
    </w:p>
    <w:p w14:paraId="1FBD0683"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31AF8D7B"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36D382DF"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6B508105" w14:textId="77777777" w:rsidR="00EF3035" w:rsidRDefault="00EF3035" w:rsidP="00EF3035">
      <w:pPr>
        <w:pStyle w:val="a4"/>
      </w:pPr>
      <w:r w:rsidRPr="00302666">
        <w:t>2.2.2</w:t>
      </w:r>
      <w:r>
        <w:tab/>
      </w:r>
      <w:r w:rsidRPr="00302666">
        <w:t>Выбор структурного шаблона проектирования</w:t>
      </w:r>
    </w:p>
    <w:p w14:paraId="0A729F1F" w14:textId="77777777" w:rsidR="00EF3035" w:rsidRDefault="00EF3035" w:rsidP="00EF3035">
      <w:pPr>
        <w:pStyle w:val="a4"/>
      </w:pPr>
      <w:r>
        <w:t>Структурным шаблоном проектирования был выбран шаблон «Фасад».</w:t>
      </w:r>
    </w:p>
    <w:p w14:paraId="6A4F16F1"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772FFB9B"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06D46445"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1D176164" w14:textId="77777777" w:rsidR="00EF3035" w:rsidRDefault="00EF3035" w:rsidP="00EF3035">
      <w:pPr>
        <w:pStyle w:val="Heading2"/>
      </w:pPr>
      <w:r>
        <w:t>Выбор а</w:t>
      </w:r>
      <w:r w:rsidRPr="00B652DA">
        <w:t>лгоритм</w:t>
      </w:r>
      <w:r>
        <w:t>а</w:t>
      </w:r>
      <w:r w:rsidRPr="00B652DA">
        <w:t xml:space="preserve"> преобразования</w:t>
      </w:r>
    </w:p>
    <w:p w14:paraId="2500074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0D231EDC"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17639406"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62326333"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42147E22"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2737B9B1" w14:textId="77777777" w:rsidR="00EF3035" w:rsidRDefault="00EF3035" w:rsidP="00EF3035">
      <w:pPr>
        <w:spacing w:after="0" w:line="360" w:lineRule="auto"/>
        <w:ind w:firstLine="706"/>
        <w:jc w:val="both"/>
        <w:rPr>
          <w:rFonts w:ascii="Times New Roman" w:hAnsi="Times New Roman" w:cs="Times New Roman"/>
          <w:sz w:val="28"/>
          <w:szCs w:val="28"/>
        </w:rPr>
      </w:pPr>
    </w:p>
    <w:p w14:paraId="1FDB7EE3"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429F9E29"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0083609E"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4B1E3915"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6180B07F"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20FFE396"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13CAB71B" w14:textId="77777777" w:rsidR="00EF3035" w:rsidRDefault="00EF3035" w:rsidP="00EF3035">
      <w:pPr>
        <w:pStyle w:val="Heading2"/>
      </w:pPr>
      <w:r>
        <w:t>Серверная часть ПО</w:t>
      </w:r>
    </w:p>
    <w:p w14:paraId="62DF307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27534523"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40900583"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70305C76" w14:textId="77777777" w:rsidR="00EF3035" w:rsidRDefault="00EF3035" w:rsidP="00EF3035">
      <w:pPr>
        <w:pStyle w:val="Heading2"/>
      </w:pPr>
      <w:r>
        <w:t>Прототип интерфейса клиентской части ПО</w:t>
      </w:r>
    </w:p>
    <w:p w14:paraId="0A580DF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6F1C49D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2B49B524"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9315322" wp14:editId="144EF90D">
            <wp:extent cx="5940425" cy="3332480"/>
            <wp:effectExtent l="0" t="0" r="3175" b="1270"/>
            <wp:docPr id="2098" name="Picture 2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45B6FF9E"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18792C9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7BAF53D2"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34B515F4" wp14:editId="22180E41">
            <wp:extent cx="5940425" cy="3330575"/>
            <wp:effectExtent l="0" t="0" r="3175" b="3175"/>
            <wp:docPr id="2099" name="Picture 2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102F9262"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0C0F6D1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46D869F0"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FE79A93" wp14:editId="4321AD67">
            <wp:extent cx="5940425" cy="3346450"/>
            <wp:effectExtent l="0" t="0" r="3175" b="6350"/>
            <wp:docPr id="2100" name="Picture 2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7764F593"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772DFCFD"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3A4F6807"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7E062480" wp14:editId="4CB34BC5">
            <wp:extent cx="5391150" cy="3031261"/>
            <wp:effectExtent l="0" t="0" r="0" b="0"/>
            <wp:docPr id="2101" name="Picture 2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1356A099"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7D5BCF11"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156E956B" wp14:editId="4E66DCF9">
            <wp:extent cx="5457825" cy="3067000"/>
            <wp:effectExtent l="0" t="0" r="0" b="635"/>
            <wp:docPr id="2102" name="Picture 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4623B5F0"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63078E47"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33EA2EAF"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5B3811A6" wp14:editId="1109FB4D">
            <wp:extent cx="5970958" cy="3352800"/>
            <wp:effectExtent l="0" t="0" r="0" b="0"/>
            <wp:docPr id="2103" name="Picture 2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3A0DB0D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3A45E399"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263946F7" w14:textId="77777777" w:rsidR="00EF3035" w:rsidRDefault="00EF3035" w:rsidP="00EF3035">
      <w:pPr>
        <w:pStyle w:val="Heading1"/>
      </w:pPr>
      <w:r w:rsidRPr="00721C07">
        <w:lastRenderedPageBreak/>
        <w:t xml:space="preserve">Описание реализации </w:t>
      </w:r>
      <w:r>
        <w:t>приложения</w:t>
      </w:r>
    </w:p>
    <w:p w14:paraId="7E643829" w14:textId="77777777" w:rsidR="00EF3035" w:rsidRDefault="00EF3035" w:rsidP="00EF3035">
      <w:pPr>
        <w:pStyle w:val="Heading2"/>
      </w:pPr>
      <w:r w:rsidRPr="00721C07">
        <w:t>Выбор языка программирования</w:t>
      </w:r>
    </w:p>
    <w:p w14:paraId="65CB7334"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490F8AE6"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745080C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4F6A443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3AC7C2AE"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1C8458B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1C4D2819"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57080DF7"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6B0C902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5C01FBD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5326FCE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19C14B04"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2767A029" w14:textId="77777777" w:rsidR="00EF3035" w:rsidRDefault="00EF3035" w:rsidP="00EF3035">
      <w:pPr>
        <w:pStyle w:val="Heading2"/>
      </w:pPr>
      <w:r w:rsidRPr="00004FD3">
        <w:t>Выбор инструментов разработки</w:t>
      </w:r>
    </w:p>
    <w:p w14:paraId="4D781837"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1345CF3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782B7DFE"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378D73A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4899D928"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512C9C10"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376BE50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413F42B9" w14:textId="77777777" w:rsidR="00EF3035" w:rsidRPr="009F2658" w:rsidRDefault="00EF3035" w:rsidP="00EF3035">
      <w:pPr>
        <w:pStyle w:val="a1"/>
        <w:ind w:firstLine="706"/>
      </w:pPr>
      <w:r w:rsidRPr="00341617">
        <w:t>Windows OS;</w:t>
      </w:r>
    </w:p>
    <w:p w14:paraId="32EF779E" w14:textId="77777777" w:rsidR="00EF3035" w:rsidRPr="009F2658" w:rsidRDefault="00EF3035" w:rsidP="00EF3035">
      <w:pPr>
        <w:pStyle w:val="a1"/>
        <w:ind w:firstLine="706"/>
      </w:pPr>
      <w:r w:rsidRPr="00341617">
        <w:t>Linux;</w:t>
      </w:r>
    </w:p>
    <w:p w14:paraId="27CCBC05" w14:textId="77777777" w:rsidR="00EF3035" w:rsidRPr="009F2658" w:rsidRDefault="00EF3035" w:rsidP="00EF3035">
      <w:pPr>
        <w:pStyle w:val="a1"/>
        <w:ind w:firstLine="706"/>
      </w:pPr>
      <w:r w:rsidRPr="00341617">
        <w:lastRenderedPageBreak/>
        <w:t>MacOS.</w:t>
      </w:r>
    </w:p>
    <w:p w14:paraId="7455DA90"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1CAEC2D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7775AE1C" w14:textId="77777777" w:rsidR="00EF3035" w:rsidRDefault="00EF3035" w:rsidP="00EF3035">
      <w:pPr>
        <w:pStyle w:val="Heading2"/>
      </w:pPr>
      <w:r>
        <w:t>Требования к аппаратному обеспечению</w:t>
      </w:r>
    </w:p>
    <w:p w14:paraId="78A5599C"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7A6BB62C"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1138A39C" w14:textId="77777777" w:rsidR="00EF3035" w:rsidRPr="0077335E" w:rsidRDefault="00EF3035" w:rsidP="00EF3035">
      <w:pPr>
        <w:pStyle w:val="a1"/>
      </w:pPr>
      <w:r w:rsidRPr="0077335E">
        <w:t>оперативную память объемом не менее 512 Гб;</w:t>
      </w:r>
    </w:p>
    <w:p w14:paraId="44E94142" w14:textId="77777777" w:rsidR="00EF3035" w:rsidRPr="0077335E" w:rsidRDefault="00EF3035" w:rsidP="00EF3035">
      <w:pPr>
        <w:pStyle w:val="a1"/>
      </w:pPr>
      <w:r w:rsidRPr="0077335E">
        <w:t>жесткий диск объемом не менее 64 Гб;</w:t>
      </w:r>
    </w:p>
    <w:p w14:paraId="4379538C" w14:textId="77777777" w:rsidR="00EF3035" w:rsidRPr="0077335E" w:rsidRDefault="00EF3035" w:rsidP="00EF3035">
      <w:pPr>
        <w:pStyle w:val="a1"/>
      </w:pPr>
      <w:r w:rsidRPr="0077335E">
        <w:t>дисплей с разрешением не менее чем 800x600</w:t>
      </w:r>
      <w:r>
        <w:t>.</w:t>
      </w:r>
    </w:p>
    <w:p w14:paraId="20870225"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766A0893"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5CD7E603" w14:textId="77777777" w:rsidR="00EF3035" w:rsidRPr="007F4BB4" w:rsidRDefault="00EF3035" w:rsidP="00EF3035">
      <w:pPr>
        <w:pStyle w:val="a1"/>
      </w:pPr>
      <w:r w:rsidRPr="00341617">
        <w:t>оперативную память объемом не менее 512 Гб;</w:t>
      </w:r>
    </w:p>
    <w:p w14:paraId="619FEF9B" w14:textId="77777777" w:rsidR="00EF3035" w:rsidRPr="00451190" w:rsidRDefault="00EF3035" w:rsidP="00EF3035">
      <w:pPr>
        <w:pStyle w:val="a1"/>
      </w:pPr>
      <w:r w:rsidRPr="00341617">
        <w:t>жесткий диск объемом не менее 64 Гб;</w:t>
      </w:r>
    </w:p>
    <w:p w14:paraId="4FB80A70" w14:textId="77777777" w:rsidR="00EF3035" w:rsidRPr="00F26DB4" w:rsidRDefault="00EF3035" w:rsidP="00EF3035">
      <w:pPr>
        <w:pStyle w:val="a1"/>
      </w:pPr>
      <w:r>
        <w:t>д</w:t>
      </w:r>
      <w:r w:rsidRPr="00451190">
        <w:t>исплей с разрешением не менее чем 800x600</w:t>
      </w:r>
      <w:r>
        <w:t>.</w:t>
      </w:r>
    </w:p>
    <w:p w14:paraId="6275519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49C6EA36"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6F13FED8" w14:textId="77777777" w:rsidR="00EF3035" w:rsidRPr="007F4BB4" w:rsidRDefault="00EF3035" w:rsidP="00EF3035">
      <w:pPr>
        <w:pStyle w:val="a1"/>
      </w:pPr>
      <w:r w:rsidRPr="00341617">
        <w:t>оперативную память объемом 2 Гб;</w:t>
      </w:r>
    </w:p>
    <w:p w14:paraId="6D248D84" w14:textId="77777777" w:rsidR="00EF3035" w:rsidRPr="00451190" w:rsidRDefault="00EF3035" w:rsidP="00EF3035">
      <w:pPr>
        <w:pStyle w:val="a1"/>
      </w:pPr>
      <w:r w:rsidRPr="00341617">
        <w:t>жесткий диск объемом 256 Гб;</w:t>
      </w:r>
    </w:p>
    <w:p w14:paraId="2E55F445" w14:textId="77777777" w:rsidR="00EF3035" w:rsidRDefault="00EF3035" w:rsidP="00EF3035">
      <w:pPr>
        <w:pStyle w:val="a1"/>
      </w:pPr>
      <w:r>
        <w:t>д</w:t>
      </w:r>
      <w:r w:rsidRPr="00451190">
        <w:t>исплей с разрешением не менее чем 800x600</w:t>
      </w:r>
      <w:r w:rsidRPr="006776F9">
        <w:t>.</w:t>
      </w:r>
    </w:p>
    <w:p w14:paraId="3288C386"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43C1B7F5"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79BB0865" w14:textId="77777777" w:rsidR="00EF3035" w:rsidRPr="007F4BB4" w:rsidRDefault="00EF3035" w:rsidP="00EF3035">
      <w:pPr>
        <w:pStyle w:val="a1"/>
        <w:ind w:firstLine="706"/>
      </w:pPr>
      <w:r w:rsidRPr="00341617">
        <w:t>оперативную память объемом не менее 2 Гб;</w:t>
      </w:r>
    </w:p>
    <w:p w14:paraId="173DF518" w14:textId="77777777" w:rsidR="00EF3035" w:rsidRPr="00451190" w:rsidRDefault="00EF3035" w:rsidP="00EF3035">
      <w:pPr>
        <w:pStyle w:val="a1"/>
        <w:ind w:firstLine="706"/>
      </w:pPr>
      <w:r w:rsidRPr="00341617">
        <w:t>жесткий диск объемом не менее 256 Гб;</w:t>
      </w:r>
    </w:p>
    <w:p w14:paraId="3EF04A7F"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2366CD7E" w14:textId="77777777" w:rsidR="00EF3035" w:rsidRDefault="00EF3035" w:rsidP="00EF3035">
      <w:pPr>
        <w:pStyle w:val="Heading2"/>
      </w:pPr>
      <w:r>
        <w:t>Требования к программному обеспечению</w:t>
      </w:r>
    </w:p>
    <w:p w14:paraId="39E62F1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4EA88647"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3234293C" w14:textId="77777777" w:rsidR="00EF3035" w:rsidRDefault="00EF3035" w:rsidP="00EF3035">
      <w:pPr>
        <w:pStyle w:val="Heading2"/>
      </w:pPr>
      <w:r>
        <w:t>Реализация алгоритма</w:t>
      </w:r>
    </w:p>
    <w:p w14:paraId="161EBBAA"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34122C92"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38449F47"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3B9F3026"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46FA8553" wp14:editId="13D99E84">
            <wp:extent cx="4419600" cy="1984213"/>
            <wp:effectExtent l="0" t="0" r="0" b="0"/>
            <wp:docPr id="2104" name="Picture 2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6506F4F9"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56F0E61F"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72B92227" w14:textId="77777777" w:rsidR="00EF3035" w:rsidRDefault="00EF3035" w:rsidP="00EF3035">
      <w:pPr>
        <w:pStyle w:val="Heading2"/>
      </w:pPr>
      <w:r>
        <w:t>Реализация серверной части</w:t>
      </w:r>
    </w:p>
    <w:p w14:paraId="43602BC7"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5B7C43A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493BB5F5"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EA2EDDF" wp14:editId="6B8C352A">
            <wp:extent cx="5047530" cy="2762250"/>
            <wp:effectExtent l="0" t="0" r="1270" b="0"/>
            <wp:docPr id="2105" name="Picture 2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12C04782"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7583EEFC" w14:textId="77777777" w:rsidR="00EF3035" w:rsidRDefault="00EF3035" w:rsidP="00EF3035">
      <w:pPr>
        <w:spacing w:after="0" w:line="240" w:lineRule="auto"/>
        <w:jc w:val="center"/>
        <w:rPr>
          <w:rFonts w:ascii="Times New Roman" w:hAnsi="Times New Roman" w:cs="Times New Roman"/>
          <w:sz w:val="28"/>
          <w:szCs w:val="28"/>
        </w:rPr>
      </w:pPr>
    </w:p>
    <w:p w14:paraId="6174328E"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41C458EA" w14:textId="77777777" w:rsidR="00EF3035" w:rsidRDefault="00EF3035" w:rsidP="00EF3035">
      <w:pPr>
        <w:pStyle w:val="Heading2"/>
      </w:pPr>
      <w:r>
        <w:t>Реализация клиентской части</w:t>
      </w:r>
    </w:p>
    <w:p w14:paraId="2493CEF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5578B2C6"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7CE06C16" wp14:editId="489F947C">
            <wp:extent cx="5940425" cy="2505710"/>
            <wp:effectExtent l="0" t="0" r="3175" b="8890"/>
            <wp:docPr id="2106" name="Picture 2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126F413B"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51262C1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4076E013"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2D1022B4" wp14:editId="5F101C12">
            <wp:extent cx="5940425" cy="3335020"/>
            <wp:effectExtent l="0" t="0" r="3175" b="0"/>
            <wp:docPr id="2107" name="Picture 2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2B7F11B2"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44D69682"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0811BFBA" wp14:editId="2BF4E63D">
            <wp:extent cx="5940425" cy="3331210"/>
            <wp:effectExtent l="0" t="0" r="3175" b="2540"/>
            <wp:docPr id="2108" name="Picture 2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7758BF95"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22BAA679" w14:textId="77777777" w:rsidR="00EF3035" w:rsidRDefault="00EF3035" w:rsidP="00EF3035">
      <w:pPr>
        <w:spacing w:after="0"/>
        <w:jc w:val="center"/>
        <w:rPr>
          <w:rFonts w:ascii="Times New Roman" w:hAnsi="Times New Roman" w:cs="Times New Roman"/>
          <w:sz w:val="28"/>
          <w:szCs w:val="28"/>
        </w:rPr>
      </w:pPr>
    </w:p>
    <w:p w14:paraId="6D9146CC"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7955EDF3"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6D317751" wp14:editId="1DBB515E">
            <wp:extent cx="5940425" cy="3338830"/>
            <wp:effectExtent l="0" t="0" r="3175" b="0"/>
            <wp:docPr id="2109"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70968E91"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5AE8444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1B90AF3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189E8CC7"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362D4F34" wp14:editId="03443F62">
            <wp:extent cx="5886450" cy="3319190"/>
            <wp:effectExtent l="0" t="0" r="0" b="0"/>
            <wp:docPr id="2110" name="Picture 2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158B5FD3"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1EE7D79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3F470065"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C403CA2" wp14:editId="77630F3B">
            <wp:extent cx="4267200" cy="3354005"/>
            <wp:effectExtent l="0" t="0" r="0" b="0"/>
            <wp:docPr id="2111" name="Picture 2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21E6E72E"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323F83F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49B558D1"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2E4C4F6F" wp14:editId="409018AF">
            <wp:extent cx="5940425" cy="1245235"/>
            <wp:effectExtent l="0" t="0" r="3175" b="0"/>
            <wp:docPr id="3072" name="Picture 3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4D1D2078"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71736D9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743F2293"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730FD6BA" wp14:editId="41AD7FA7">
            <wp:extent cx="5940425" cy="3351530"/>
            <wp:effectExtent l="0" t="0" r="3175" b="1270"/>
            <wp:docPr id="3073"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351E4595"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6560396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3787CB56"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3806FAAB" wp14:editId="7ECB3328">
            <wp:extent cx="6259328" cy="3514725"/>
            <wp:effectExtent l="0" t="0" r="8255" b="0"/>
            <wp:docPr id="3075"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6F9079AE"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14990771"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4DBF3E03" w14:textId="77777777" w:rsidR="00EF3035" w:rsidRDefault="00EF3035" w:rsidP="00EF3035">
      <w:pPr>
        <w:pStyle w:val="Heading2"/>
      </w:pPr>
      <w:r>
        <w:t>Результат работы</w:t>
      </w:r>
      <w:r>
        <w:rPr>
          <w:lang w:val="en-US"/>
        </w:rPr>
        <w:t xml:space="preserve"> </w:t>
      </w:r>
      <w:r>
        <w:t>программного обеспечения</w:t>
      </w:r>
    </w:p>
    <w:p w14:paraId="3CBAC943"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64C7F6D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665483D8"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5352E017"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3E74C9D9" w14:textId="77777777" w:rsidTr="009020E5">
        <w:tc>
          <w:tcPr>
            <w:tcW w:w="3115" w:type="dxa"/>
          </w:tcPr>
          <w:p w14:paraId="2D6BBE67"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19744C6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1DA42D91"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28C9DFD3" w14:textId="77777777" w:rsidTr="009020E5">
        <w:tc>
          <w:tcPr>
            <w:tcW w:w="3115" w:type="dxa"/>
          </w:tcPr>
          <w:p w14:paraId="2170703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718C998E"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39EBDEA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20243CAD" w14:textId="77777777" w:rsidTr="009020E5">
        <w:tc>
          <w:tcPr>
            <w:tcW w:w="3115" w:type="dxa"/>
          </w:tcPr>
          <w:p w14:paraId="639C60B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0138309E"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63ADDDD6"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08A1FA4C" w14:textId="77777777" w:rsidTr="009020E5">
        <w:tc>
          <w:tcPr>
            <w:tcW w:w="3115" w:type="dxa"/>
          </w:tcPr>
          <w:p w14:paraId="2938874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78AB4F4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5F0CC9AE"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490BE02B" w14:textId="77777777" w:rsidR="00EF3035" w:rsidRDefault="00EF3035" w:rsidP="00EF3035">
      <w:pPr>
        <w:spacing w:line="360" w:lineRule="auto"/>
        <w:jc w:val="both"/>
        <w:rPr>
          <w:rFonts w:ascii="Times New Roman" w:hAnsi="Times New Roman" w:cs="Times New Roman"/>
          <w:sz w:val="28"/>
          <w:szCs w:val="28"/>
        </w:rPr>
      </w:pPr>
    </w:p>
    <w:p w14:paraId="67A3B20D"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0DF29429" w14:textId="77777777" w:rsidR="00EF3035" w:rsidRDefault="00EF3035" w:rsidP="00EF3035">
      <w:pPr>
        <w:pStyle w:val="a8"/>
        <w:jc w:val="center"/>
      </w:pPr>
      <w:r>
        <w:lastRenderedPageBreak/>
        <w:t>ЗАКЛЮЧЕНИЕ</w:t>
      </w:r>
    </w:p>
    <w:p w14:paraId="2E2AB0E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6D156C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17F9CC8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65275903"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318EB45D"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4AAA1951"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7A9A27D7" w14:textId="77777777" w:rsidR="00EF3035" w:rsidRDefault="00EF3035" w:rsidP="00EF3035">
      <w:pPr>
        <w:pStyle w:val="a8"/>
        <w:jc w:val="center"/>
        <w:rPr>
          <w:b w:val="0"/>
          <w:bCs/>
        </w:rPr>
      </w:pPr>
      <w:r>
        <w:lastRenderedPageBreak/>
        <w:t>СПИСОК ИСПОЛЬЗОВАННЫХ ИСТОЧНИКОВ</w:t>
      </w:r>
    </w:p>
    <w:p w14:paraId="06F76722"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5C3C38ED"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D60B112"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5175B244"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2B44B36B"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05A3EC1D"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7CA5B8A6"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7CA9A745"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138302B9"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240C220A"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0082A145"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2E717A0E"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52644872"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6C3C2F31"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5BEB5100"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6D8F63E9"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0397142A"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33A0FFEB" wp14:editId="4286974A">
            <wp:extent cx="5940425" cy="7179945"/>
            <wp:effectExtent l="0" t="0" r="3175" b="1905"/>
            <wp:docPr id="3076" name="Picture 3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55ED3F49"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09A1BDEC"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460879347"/>
        <w:docPartObj>
          <w:docPartGallery w:val="Table of Contents"/>
          <w:docPartUnique/>
        </w:docPartObj>
      </w:sdtPr>
      <w:sdtEndPr>
        <w:rPr>
          <w:b/>
          <w:bCs/>
        </w:rPr>
      </w:sdtEndPr>
      <w:sdtContent>
        <w:p w14:paraId="1CFFB784"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192FFFF3"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617ABB35"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3C6CC75B"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3428C58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1B2D985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3F3B11F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582CCC9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49B21FAA"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1758FE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61F68C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E02EFB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71B3D28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1AA0F0C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2B417A21"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09F6FF2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63A8749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508D4F0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581E4DC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1D9BDED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7FC15D8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382E32C7"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5F5EC63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51E84371"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567016BF"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25258F48"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2CF6743B"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05D5C252"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748C70D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4AD1087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03FD2A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3B81BE7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B75AF7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6CD9D500"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7BCD6099" w14:textId="77777777" w:rsidR="00EF3035" w:rsidRPr="004E55B2" w:rsidRDefault="00EF3035" w:rsidP="00EF3035">
      <w:pPr>
        <w:pStyle w:val="a1"/>
      </w:pPr>
      <w:r w:rsidRPr="004E55B2">
        <w:t>провести сравнение программ-аналогов;</w:t>
      </w:r>
    </w:p>
    <w:p w14:paraId="10FFDAAD"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4274D386" w14:textId="77777777" w:rsidR="00EF3035" w:rsidRPr="004E55B2" w:rsidRDefault="00EF3035" w:rsidP="00EF3035">
      <w:pPr>
        <w:pStyle w:val="a1"/>
      </w:pPr>
      <w:r w:rsidRPr="004E55B2">
        <w:t>разработать пользовательский интерфейс;</w:t>
      </w:r>
    </w:p>
    <w:p w14:paraId="16E389C2" w14:textId="77777777" w:rsidR="00EF3035" w:rsidRPr="004E55B2" w:rsidRDefault="00EF3035" w:rsidP="00EF3035">
      <w:pPr>
        <w:pStyle w:val="a1"/>
      </w:pPr>
      <w:r w:rsidRPr="004E55B2">
        <w:t>реализовать готовый продукт (приложение)</w:t>
      </w:r>
      <w:r>
        <w:t>.</w:t>
      </w:r>
    </w:p>
    <w:p w14:paraId="3228954B"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9F4327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0840DF5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3BC5CE5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2E8A04D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7FE7D9FB"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7CA26F63" w14:textId="77777777" w:rsidR="00EF3035" w:rsidRPr="004E55B2" w:rsidRDefault="00EF3035" w:rsidP="00EF3035">
      <w:pPr>
        <w:pStyle w:val="a6"/>
      </w:pPr>
      <w:r w:rsidRPr="004E55B2">
        <w:lastRenderedPageBreak/>
        <w:t>Анализ предметной области</w:t>
      </w:r>
    </w:p>
    <w:p w14:paraId="7E9816E2"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2BB2C7ED"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04AC9143"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6B4D79B9" w14:textId="77777777" w:rsidR="00EF3035" w:rsidRPr="004E55B2" w:rsidRDefault="00EF3035" w:rsidP="00EF3035">
      <w:pPr>
        <w:pStyle w:val="Heading2"/>
      </w:pPr>
      <w:r w:rsidRPr="004E55B2">
        <w:rPr>
          <w:lang w:val="en-US"/>
        </w:rPr>
        <w:t>Open Office XML</w:t>
      </w:r>
    </w:p>
    <w:p w14:paraId="1643ABDD"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3D25084A"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50BBD1E7"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50706EA6"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4066BF36" wp14:editId="40C23F7A">
            <wp:extent cx="5118265" cy="701675"/>
            <wp:effectExtent l="0" t="0" r="6350" b="3175"/>
            <wp:docPr id="3077" name="Picture 3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0451A715"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4B837CC3"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0E561E28"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770A0262" wp14:editId="560A6C5A">
            <wp:extent cx="2457793" cy="3429479"/>
            <wp:effectExtent l="0" t="0" r="0" b="0"/>
            <wp:docPr id="3078" name="Picture 3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18CFABCA"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71FE3441"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4027939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4955793F" w14:textId="77777777" w:rsidR="00EF3035" w:rsidRPr="0077335E" w:rsidRDefault="00EF3035" w:rsidP="00EF3035">
      <w:pPr>
        <w:pStyle w:val="a1"/>
      </w:pPr>
      <w:r w:rsidRPr="0077335E">
        <w:t>файлы метаданных;</w:t>
      </w:r>
    </w:p>
    <w:p w14:paraId="6F192F9D" w14:textId="77777777" w:rsidR="00EF3035" w:rsidRPr="0077335E" w:rsidRDefault="00EF3035" w:rsidP="00EF3035">
      <w:pPr>
        <w:pStyle w:val="a1"/>
      </w:pPr>
      <w:r w:rsidRPr="0077335E">
        <w:t>непосредственно документ.</w:t>
      </w:r>
    </w:p>
    <w:p w14:paraId="3444900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4556F97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34AE4E83" w14:textId="77777777" w:rsidR="00EF3035" w:rsidRPr="0077335E" w:rsidRDefault="00EF3035" w:rsidP="00EF3035">
      <w:pPr>
        <w:pStyle w:val="a1"/>
      </w:pPr>
      <w:r w:rsidRPr="0077335E">
        <w:t>компонент или части;</w:t>
      </w:r>
    </w:p>
    <w:p w14:paraId="1E06B51C" w14:textId="77777777" w:rsidR="00EF3035" w:rsidRPr="0077335E" w:rsidRDefault="00EF3035" w:rsidP="00EF3035">
      <w:pPr>
        <w:pStyle w:val="a1"/>
      </w:pPr>
      <w:r w:rsidRPr="0077335E">
        <w:t>отношения.</w:t>
      </w:r>
    </w:p>
    <w:p w14:paraId="025EAB86"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04E6D79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26E8D61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4D6AA104"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8EB912F" wp14:editId="302DA5C5">
            <wp:extent cx="5940425" cy="1094105"/>
            <wp:effectExtent l="0" t="0" r="3175" b="0"/>
            <wp:docPr id="3079" name="Picture 3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0EAFF18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0ED1ACC0" w14:textId="77777777" w:rsidR="00EF3035" w:rsidRDefault="00EF3035" w:rsidP="00EF3035">
      <w:pPr>
        <w:spacing w:after="0" w:line="360" w:lineRule="auto"/>
        <w:jc w:val="center"/>
        <w:rPr>
          <w:rFonts w:ascii="Times New Roman" w:hAnsi="Times New Roman" w:cs="Times New Roman"/>
          <w:sz w:val="28"/>
          <w:szCs w:val="28"/>
        </w:rPr>
      </w:pPr>
    </w:p>
    <w:p w14:paraId="1CDCFA06"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623D4D68" wp14:editId="64CF7CA0">
            <wp:extent cx="3352800" cy="2317494"/>
            <wp:effectExtent l="0" t="0" r="0" b="6985"/>
            <wp:docPr id="3080" name="Picture 3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64707B77"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4A3D626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2FF562B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06ECEAE8" wp14:editId="49FC8585">
            <wp:extent cx="5940425" cy="1240790"/>
            <wp:effectExtent l="0" t="0" r="3175" b="0"/>
            <wp:docPr id="3081" name="Picture 3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73D8B0AA"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AFE4DB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68F824F1" w14:textId="77777777" w:rsidR="00EF3035" w:rsidRPr="004E55B2" w:rsidRDefault="00EF3035" w:rsidP="00EF3035">
      <w:pPr>
        <w:pStyle w:val="Heading2"/>
      </w:pPr>
      <w:r w:rsidRPr="004E55B2">
        <w:rPr>
          <w:lang w:val="en-US"/>
        </w:rPr>
        <w:lastRenderedPageBreak/>
        <w:t>Open Document Text</w:t>
      </w:r>
    </w:p>
    <w:p w14:paraId="12AE2BFD"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3EDA34BE"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542640D4"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779B24D7" wp14:editId="15E15108">
            <wp:extent cx="2371725" cy="1550387"/>
            <wp:effectExtent l="0" t="0" r="0" b="0"/>
            <wp:docPr id="3082" name="Picture 3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5A91DCC1"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28CECCDA"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2095A0E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2749E834" w14:textId="77777777" w:rsidR="00EF3035" w:rsidRPr="0077335E" w:rsidRDefault="00EF3035" w:rsidP="00EF3035">
      <w:pPr>
        <w:pStyle w:val="a1"/>
      </w:pPr>
      <w:r w:rsidRPr="0077335E">
        <w:t>одним XML файлом;</w:t>
      </w:r>
    </w:p>
    <w:p w14:paraId="595DCE28"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7EBAC85E"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5EA5B74E"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1676209A"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4CCD71B0"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7FEE5C5F" wp14:editId="765A98C0">
            <wp:extent cx="5940425" cy="1017905"/>
            <wp:effectExtent l="0" t="0" r="3175" b="0"/>
            <wp:docPr id="3083" name="Picture 3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008F3A31"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1B827B2"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60D78C7D"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0CA301DA" wp14:editId="648AC4A9">
            <wp:extent cx="5514975" cy="2637520"/>
            <wp:effectExtent l="0" t="0" r="0" b="0"/>
            <wp:docPr id="3084" name="Picture 3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48357EEC"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7530E48"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5857C53C"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3AA777A3" wp14:editId="45A585CD">
            <wp:extent cx="5940425" cy="1194435"/>
            <wp:effectExtent l="0" t="0" r="3175" b="5715"/>
            <wp:docPr id="3085" name="Picture 3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3A3669E9"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489E4B0"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491713F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7A0ADE4A" wp14:editId="0DFEAE67">
            <wp:extent cx="3971925" cy="2686727"/>
            <wp:effectExtent l="0" t="0" r="0" b="0"/>
            <wp:docPr id="3086" name="Picture 3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1566F23C"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9679E0C"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0726F952"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324E2E06" w14:textId="77777777" w:rsidTr="009020E5">
        <w:trPr>
          <w:trHeight w:val="1261"/>
        </w:trPr>
        <w:tc>
          <w:tcPr>
            <w:tcW w:w="1413" w:type="dxa"/>
          </w:tcPr>
          <w:p w14:paraId="7D3772C9"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533B8B78"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2E625D93"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0EACA839"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10BE41B1"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6DEAD281"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649A8956"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1793866E"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1198E9CE"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21292C21" w14:textId="77777777" w:rsidTr="009020E5">
        <w:trPr>
          <w:trHeight w:val="841"/>
        </w:trPr>
        <w:tc>
          <w:tcPr>
            <w:tcW w:w="1413" w:type="dxa"/>
          </w:tcPr>
          <w:p w14:paraId="7C4859C4"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7EA8C03E" w14:textId="77777777" w:rsidR="00EF3035" w:rsidRPr="007E3233" w:rsidRDefault="00EF3035" w:rsidP="009020E5">
            <w:pPr>
              <w:jc w:val="center"/>
              <w:rPr>
                <w:rFonts w:ascii="Times New Roman" w:hAnsi="Times New Roman" w:cs="Times New Roman"/>
                <w:sz w:val="27"/>
                <w:szCs w:val="27"/>
              </w:rPr>
            </w:pPr>
          </w:p>
          <w:p w14:paraId="2AE3F71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68B3534" w14:textId="77777777" w:rsidR="00EF3035" w:rsidRPr="007E3233" w:rsidRDefault="00EF3035" w:rsidP="009020E5">
            <w:pPr>
              <w:jc w:val="center"/>
              <w:rPr>
                <w:rFonts w:ascii="Times New Roman" w:hAnsi="Times New Roman" w:cs="Times New Roman"/>
                <w:sz w:val="27"/>
                <w:szCs w:val="27"/>
              </w:rPr>
            </w:pPr>
          </w:p>
          <w:p w14:paraId="2584CB6F"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27D15FF" w14:textId="77777777" w:rsidR="00EF3035" w:rsidRPr="007E3233" w:rsidRDefault="00EF3035" w:rsidP="009020E5">
            <w:pPr>
              <w:jc w:val="center"/>
              <w:rPr>
                <w:rFonts w:ascii="Times New Roman" w:hAnsi="Times New Roman" w:cs="Times New Roman"/>
                <w:sz w:val="27"/>
                <w:szCs w:val="27"/>
              </w:rPr>
            </w:pPr>
          </w:p>
          <w:p w14:paraId="43C1CC13"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CBED93A" w14:textId="77777777" w:rsidR="00EF3035" w:rsidRPr="007E3233" w:rsidRDefault="00EF3035" w:rsidP="009020E5">
            <w:pPr>
              <w:jc w:val="center"/>
              <w:rPr>
                <w:rFonts w:ascii="Times New Roman" w:hAnsi="Times New Roman" w:cs="Times New Roman"/>
                <w:sz w:val="27"/>
                <w:szCs w:val="27"/>
              </w:rPr>
            </w:pPr>
          </w:p>
          <w:p w14:paraId="40A08E97"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6A8B0EE5" w14:textId="77777777" w:rsidR="00EF3035" w:rsidRPr="007E3233" w:rsidRDefault="00EF3035" w:rsidP="009020E5">
            <w:pPr>
              <w:jc w:val="center"/>
              <w:rPr>
                <w:rFonts w:ascii="Times New Roman" w:hAnsi="Times New Roman" w:cs="Times New Roman"/>
                <w:sz w:val="27"/>
                <w:szCs w:val="27"/>
              </w:rPr>
            </w:pPr>
          </w:p>
          <w:p w14:paraId="73C75170"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08C2542" w14:textId="77777777" w:rsidR="00EF3035" w:rsidRPr="007E3233" w:rsidRDefault="00EF3035" w:rsidP="009020E5">
            <w:pPr>
              <w:jc w:val="center"/>
              <w:rPr>
                <w:rFonts w:ascii="Times New Roman" w:hAnsi="Times New Roman" w:cs="Times New Roman"/>
                <w:sz w:val="27"/>
                <w:szCs w:val="27"/>
              </w:rPr>
            </w:pPr>
          </w:p>
          <w:p w14:paraId="5B7E1A49"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0FC33D09" w14:textId="77777777" w:rsidR="00EF3035" w:rsidRPr="007E3233" w:rsidRDefault="00EF3035" w:rsidP="009020E5">
            <w:pPr>
              <w:jc w:val="center"/>
              <w:rPr>
                <w:rFonts w:ascii="Times New Roman" w:hAnsi="Times New Roman" w:cs="Times New Roman"/>
                <w:sz w:val="27"/>
                <w:szCs w:val="27"/>
              </w:rPr>
            </w:pPr>
          </w:p>
          <w:p w14:paraId="500945EE"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0ECC9621" w14:textId="77777777" w:rsidR="00EF3035" w:rsidRPr="007E3233" w:rsidRDefault="00EF3035" w:rsidP="009020E5">
            <w:pPr>
              <w:jc w:val="center"/>
              <w:rPr>
                <w:rFonts w:ascii="Times New Roman" w:hAnsi="Times New Roman" w:cs="Times New Roman"/>
                <w:sz w:val="27"/>
                <w:szCs w:val="27"/>
              </w:rPr>
            </w:pPr>
          </w:p>
          <w:p w14:paraId="59A81B38"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5B29F897" w14:textId="77777777" w:rsidTr="009020E5">
        <w:trPr>
          <w:trHeight w:val="1261"/>
        </w:trPr>
        <w:tc>
          <w:tcPr>
            <w:tcW w:w="1413" w:type="dxa"/>
          </w:tcPr>
          <w:p w14:paraId="438EC056"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56756E9E" w14:textId="77777777" w:rsidR="00EF3035" w:rsidRPr="007E3233" w:rsidRDefault="00EF3035" w:rsidP="009020E5">
            <w:pPr>
              <w:jc w:val="center"/>
              <w:rPr>
                <w:rFonts w:ascii="Times New Roman" w:hAnsi="Times New Roman" w:cs="Times New Roman"/>
                <w:sz w:val="27"/>
                <w:szCs w:val="27"/>
              </w:rPr>
            </w:pPr>
          </w:p>
          <w:p w14:paraId="7221994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E016E78" w14:textId="77777777" w:rsidR="00EF3035" w:rsidRPr="007E3233" w:rsidRDefault="00EF3035" w:rsidP="009020E5">
            <w:pPr>
              <w:jc w:val="center"/>
              <w:rPr>
                <w:rFonts w:ascii="Times New Roman" w:hAnsi="Times New Roman" w:cs="Times New Roman"/>
                <w:sz w:val="27"/>
                <w:szCs w:val="27"/>
              </w:rPr>
            </w:pPr>
          </w:p>
          <w:p w14:paraId="67F79DE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17081A1" w14:textId="77777777" w:rsidR="00EF3035" w:rsidRPr="007E3233" w:rsidRDefault="00EF3035" w:rsidP="009020E5">
            <w:pPr>
              <w:jc w:val="center"/>
              <w:rPr>
                <w:rFonts w:ascii="Times New Roman" w:hAnsi="Times New Roman" w:cs="Times New Roman"/>
                <w:sz w:val="27"/>
                <w:szCs w:val="27"/>
              </w:rPr>
            </w:pPr>
          </w:p>
          <w:p w14:paraId="7429BC8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031717E" w14:textId="77777777" w:rsidR="00EF3035" w:rsidRPr="007E3233" w:rsidRDefault="00EF3035" w:rsidP="009020E5">
            <w:pPr>
              <w:jc w:val="center"/>
              <w:rPr>
                <w:rFonts w:ascii="Times New Roman" w:hAnsi="Times New Roman" w:cs="Times New Roman"/>
                <w:sz w:val="27"/>
                <w:szCs w:val="27"/>
              </w:rPr>
            </w:pPr>
          </w:p>
          <w:p w14:paraId="03DB8CF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8BBE7A8" w14:textId="77777777" w:rsidR="00EF3035" w:rsidRPr="007E3233" w:rsidRDefault="00EF3035" w:rsidP="009020E5">
            <w:pPr>
              <w:jc w:val="center"/>
              <w:rPr>
                <w:rFonts w:ascii="Times New Roman" w:hAnsi="Times New Roman" w:cs="Times New Roman"/>
                <w:sz w:val="27"/>
                <w:szCs w:val="27"/>
              </w:rPr>
            </w:pPr>
          </w:p>
          <w:p w14:paraId="7BB2C68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477CA7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529EA16D" w14:textId="77777777" w:rsidR="00EF3035" w:rsidRPr="007E3233" w:rsidRDefault="00EF3035" w:rsidP="009020E5">
            <w:pPr>
              <w:jc w:val="both"/>
              <w:rPr>
                <w:rFonts w:ascii="Times New Roman" w:hAnsi="Times New Roman" w:cs="Times New Roman"/>
                <w:sz w:val="27"/>
                <w:szCs w:val="27"/>
              </w:rPr>
            </w:pPr>
          </w:p>
          <w:p w14:paraId="2AA3B1E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4ECECEB" w14:textId="77777777" w:rsidR="00EF3035" w:rsidRPr="007E3233" w:rsidRDefault="00EF3035" w:rsidP="009020E5">
            <w:pPr>
              <w:jc w:val="center"/>
              <w:rPr>
                <w:rFonts w:ascii="Times New Roman" w:hAnsi="Times New Roman" w:cs="Times New Roman"/>
                <w:sz w:val="27"/>
                <w:szCs w:val="27"/>
                <w:lang w:val="en-US"/>
              </w:rPr>
            </w:pPr>
          </w:p>
          <w:p w14:paraId="7049D2D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2A7F54CC" w14:textId="77777777" w:rsidTr="009020E5">
        <w:trPr>
          <w:trHeight w:val="998"/>
        </w:trPr>
        <w:tc>
          <w:tcPr>
            <w:tcW w:w="1413" w:type="dxa"/>
          </w:tcPr>
          <w:p w14:paraId="74329025"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52D0CCB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F4B145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E58822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487157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D4F990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1AF563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E8C968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277017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6A53AF67" w14:textId="77777777" w:rsidTr="009020E5">
        <w:trPr>
          <w:trHeight w:val="984"/>
        </w:trPr>
        <w:tc>
          <w:tcPr>
            <w:tcW w:w="1413" w:type="dxa"/>
          </w:tcPr>
          <w:p w14:paraId="71E4DC8B"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73EDA77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F3DB06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CA65B1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500F67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0FD0CB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6DE03F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E4A6CF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84280C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099945F9" w14:textId="77777777" w:rsidTr="009020E5">
        <w:trPr>
          <w:trHeight w:val="988"/>
        </w:trPr>
        <w:tc>
          <w:tcPr>
            <w:tcW w:w="1413" w:type="dxa"/>
          </w:tcPr>
          <w:p w14:paraId="277D0372"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01F9FE0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E928B8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6FEF2F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DBAC39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0ED7E7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219B7E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FB111D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706C3F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581E0BB7" w14:textId="77777777" w:rsidR="00EF3035" w:rsidRDefault="00EF3035" w:rsidP="00EF3035">
      <w:pPr>
        <w:pStyle w:val="Heading2"/>
      </w:pPr>
      <w:r>
        <w:t>Сравнение форматов</w:t>
      </w:r>
    </w:p>
    <w:p w14:paraId="13B45668"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08638EFA"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7E756015" wp14:editId="77F40E72">
            <wp:extent cx="5858693" cy="743054"/>
            <wp:effectExtent l="0" t="0" r="0" b="0"/>
            <wp:docPr id="3087" name="Picture 3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6E70D353"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7968146E"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28E4B4C7"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68F7F0A9"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0AD87058"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2C5A977E"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2A72871B"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06B5D17B"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68DB1F53" wp14:editId="394DB35B">
            <wp:extent cx="5658390" cy="3693226"/>
            <wp:effectExtent l="0" t="0" r="0" b="2540"/>
            <wp:docPr id="3088" name="Picture 3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083217C8"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04C6FAB3"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74E67BBA" wp14:editId="49258E53">
            <wp:extent cx="5940425" cy="661670"/>
            <wp:effectExtent l="0" t="0" r="3175" b="5080"/>
            <wp:docPr id="3089" name="Picture 3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608C4A7D"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011296B9"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412CED9B" w14:textId="77777777" w:rsidR="00EF3035" w:rsidRPr="0077335E" w:rsidRDefault="00EF3035" w:rsidP="00EF3035">
      <w:pPr>
        <w:pStyle w:val="a1"/>
      </w:pPr>
      <w:r w:rsidRPr="0077335E">
        <w:t>открыть файл;</w:t>
      </w:r>
    </w:p>
    <w:p w14:paraId="73A42833" w14:textId="77777777" w:rsidR="00EF3035" w:rsidRPr="0077335E" w:rsidRDefault="00EF3035" w:rsidP="00EF3035">
      <w:pPr>
        <w:pStyle w:val="a1"/>
      </w:pPr>
      <w:r w:rsidRPr="0077335E">
        <w:t>открыть папку;</w:t>
      </w:r>
    </w:p>
    <w:p w14:paraId="7BA73079" w14:textId="77777777" w:rsidR="00EF3035" w:rsidRPr="0077335E" w:rsidRDefault="00EF3035" w:rsidP="00EF3035">
      <w:pPr>
        <w:pStyle w:val="a1"/>
      </w:pPr>
      <w:r w:rsidRPr="0077335E">
        <w:t>отправить файл по почте.</w:t>
      </w:r>
    </w:p>
    <w:p w14:paraId="57FB8D37"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6865492D"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10B52728"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10ABDAEA"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40D1D474" wp14:editId="4CD038DC">
            <wp:extent cx="5940425" cy="1713584"/>
            <wp:effectExtent l="0" t="0" r="3175" b="1270"/>
            <wp:docPr id="3090" name="Picture 3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2BF9EB05"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2DB9F882"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527F56F6"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6B223E24" wp14:editId="1BB6CC56">
            <wp:extent cx="5877745" cy="514422"/>
            <wp:effectExtent l="0" t="0" r="0" b="0"/>
            <wp:docPr id="3091" name="Picture 3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7A37FCFF"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50F1B67A"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4EC9D064" wp14:editId="2F4C5B4E">
            <wp:extent cx="4629796" cy="3629532"/>
            <wp:effectExtent l="0" t="0" r="0" b="9525"/>
            <wp:docPr id="3092" name="Picture 3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63F23944"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5E8BC276"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1F57840C" wp14:editId="7B71897C">
            <wp:extent cx="5940425" cy="3286125"/>
            <wp:effectExtent l="0" t="0" r="3175" b="9525"/>
            <wp:docPr id="3093" name="Picture 3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32B02420"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2A66B1C0"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40BDC939"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4BDD6B92"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08748E0B"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7A79F2D7"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336620C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7005850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4DB4650A" wp14:editId="1C950860">
            <wp:extent cx="5940425" cy="4436110"/>
            <wp:effectExtent l="0" t="0" r="3175" b="2540"/>
            <wp:docPr id="3094" name="Picture 3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1ECD69F6"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4966C521"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1C6F1941" wp14:editId="6D2885F0">
            <wp:extent cx="5940425" cy="1322705"/>
            <wp:effectExtent l="0" t="0" r="3175" b="0"/>
            <wp:docPr id="3095" name="Picture 3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06A556C3"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0FFE2D2B"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2517722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0F844B52"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614A3EE3" w14:textId="77777777" w:rsidR="00EF3035" w:rsidRPr="007D3DB0" w:rsidRDefault="00EF3035" w:rsidP="00EF3035">
      <w:pPr>
        <w:pStyle w:val="Heading2"/>
      </w:pPr>
      <w:r>
        <w:t>Требования к возможностям ПО</w:t>
      </w:r>
    </w:p>
    <w:p w14:paraId="785B69D8"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65F88C7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0B308007"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46A73249" wp14:editId="1740FC27">
            <wp:extent cx="2752090" cy="4295775"/>
            <wp:effectExtent l="0" t="0" r="0" b="9525"/>
            <wp:docPr id="3096" name="Picture 3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5EAC5020"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138AD5B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5034704B"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06C4BF4C"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44EB761D"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181F1685"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7BAFB9F0" w14:textId="77777777" w:rsidR="00EF3035" w:rsidRDefault="00EF3035" w:rsidP="00EF3035">
      <w:pPr>
        <w:pStyle w:val="Heading2"/>
      </w:pPr>
      <w:r w:rsidRPr="004E55B2">
        <w:t>Требования к системе</w:t>
      </w:r>
    </w:p>
    <w:p w14:paraId="1F7D3349"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21253E2E" w14:textId="77777777" w:rsidR="00EF3035" w:rsidRDefault="00EF3035" w:rsidP="00EF3035">
      <w:pPr>
        <w:pStyle w:val="a4"/>
      </w:pPr>
      <w:r w:rsidRPr="00302666">
        <w:t>1.6.1</w:t>
      </w:r>
      <w:r>
        <w:tab/>
      </w:r>
      <w:r w:rsidRPr="00302666">
        <w:t>Функциональные требования</w:t>
      </w:r>
    </w:p>
    <w:p w14:paraId="2CCF2934" w14:textId="77777777" w:rsidR="00EF3035" w:rsidRPr="004E55B2" w:rsidRDefault="00EF3035" w:rsidP="00EF3035">
      <w:pPr>
        <w:pStyle w:val="a4"/>
      </w:pPr>
      <w:r w:rsidRPr="004E55B2">
        <w:t>Основные требования:</w:t>
      </w:r>
    </w:p>
    <w:p w14:paraId="226C761A"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35FB7E7D"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0C306059" w14:textId="77777777" w:rsidR="00EF3035" w:rsidRPr="004E55B2" w:rsidRDefault="00EF3035" w:rsidP="00EF3035">
      <w:pPr>
        <w:pStyle w:val="a1"/>
      </w:pPr>
      <w:r>
        <w:t>пакетная обработка нескольких документов;</w:t>
      </w:r>
    </w:p>
    <w:p w14:paraId="36ECEF21"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3A9E92B1"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706E51A3" w14:textId="77777777" w:rsidR="00EF3035" w:rsidRPr="001626BD" w:rsidRDefault="00EF3035" w:rsidP="00EF3035">
      <w:pPr>
        <w:pStyle w:val="a1"/>
      </w:pPr>
      <w:r w:rsidRPr="001626BD">
        <w:t>наличие графического интерфейса</w:t>
      </w:r>
      <w:r w:rsidRPr="00BA0B2A">
        <w:t>;</w:t>
      </w:r>
    </w:p>
    <w:p w14:paraId="533EC30A"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29CD34F8"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4075DBDF" w14:textId="77777777" w:rsidR="00EF3035" w:rsidRPr="004E55B2" w:rsidRDefault="00EF3035" w:rsidP="00EF3035">
      <w:pPr>
        <w:pStyle w:val="Heading1"/>
      </w:pPr>
      <w:r w:rsidRPr="004E55B2">
        <w:lastRenderedPageBreak/>
        <w:t>Проектирование программного продукта</w:t>
      </w:r>
    </w:p>
    <w:p w14:paraId="0480C252" w14:textId="77777777" w:rsidR="00EF3035" w:rsidRDefault="00EF3035" w:rsidP="00EF3035">
      <w:pPr>
        <w:pStyle w:val="Heading2"/>
      </w:pPr>
      <w:r>
        <w:t>Выбор архитектуры программного обеспечения</w:t>
      </w:r>
    </w:p>
    <w:p w14:paraId="5AAB822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00AC0AA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63205F69"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331631A5" wp14:editId="757B59BC">
            <wp:extent cx="4581525" cy="771525"/>
            <wp:effectExtent l="0" t="0" r="9525" b="9525"/>
            <wp:docPr id="3097" name="Picture 3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6BF91D54"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4EE7112E"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118B00AF"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1CA5ED6D" w14:textId="77777777" w:rsidR="00EF3035" w:rsidRPr="004E55B2" w:rsidRDefault="00EF3035" w:rsidP="00EF3035">
      <w:pPr>
        <w:pStyle w:val="Heading2"/>
      </w:pPr>
      <w:r w:rsidRPr="004E55B2">
        <w:t>Выбор шаблонов проектирования</w:t>
      </w:r>
    </w:p>
    <w:p w14:paraId="24923CC0"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19315689"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14D195DF" w14:textId="77777777" w:rsidR="00EF3035" w:rsidRDefault="00EF3035" w:rsidP="00EF3035">
      <w:pPr>
        <w:pStyle w:val="a4"/>
      </w:pPr>
      <w:r>
        <w:t>Шаблоны проектирования делятся на три категории</w:t>
      </w:r>
      <w:r w:rsidRPr="00CE3BB9">
        <w:t>:</w:t>
      </w:r>
    </w:p>
    <w:p w14:paraId="476F4628" w14:textId="77777777" w:rsidR="00EF3035" w:rsidRDefault="00EF3035" w:rsidP="00EF3035">
      <w:pPr>
        <w:pStyle w:val="a1"/>
      </w:pPr>
      <w:r>
        <w:t>порождающие</w:t>
      </w:r>
      <w:r w:rsidRPr="00341617">
        <w:t>;</w:t>
      </w:r>
    </w:p>
    <w:p w14:paraId="12E34493" w14:textId="77777777" w:rsidR="00EF3035" w:rsidRDefault="00EF3035" w:rsidP="00EF3035">
      <w:pPr>
        <w:pStyle w:val="a1"/>
      </w:pPr>
      <w:r>
        <w:t>структурные</w:t>
      </w:r>
      <w:r w:rsidRPr="00341617">
        <w:t>;</w:t>
      </w:r>
    </w:p>
    <w:p w14:paraId="33CA7F4A" w14:textId="77777777" w:rsidR="00EF3035" w:rsidRDefault="00EF3035" w:rsidP="00EF3035">
      <w:pPr>
        <w:pStyle w:val="a1"/>
      </w:pPr>
      <w:r>
        <w:t>поведенческие.</w:t>
      </w:r>
    </w:p>
    <w:p w14:paraId="7A820316"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68BD4E96"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417CCA67"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6B6D9932" w14:textId="77777777" w:rsidR="00EF3035" w:rsidRDefault="00EF3035" w:rsidP="00EF3035">
      <w:pPr>
        <w:pStyle w:val="a4"/>
      </w:pPr>
      <w:r w:rsidRPr="00302666">
        <w:t>2.2.1</w:t>
      </w:r>
      <w:r>
        <w:tab/>
      </w:r>
      <w:r w:rsidRPr="00302666">
        <w:t>Выбор порождающего шаблона проектирования</w:t>
      </w:r>
    </w:p>
    <w:p w14:paraId="669B13D0"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66540E1E"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41AE82E5"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5EE0578B" w14:textId="77777777" w:rsidR="00EF3035" w:rsidRDefault="00EF3035" w:rsidP="00EF3035">
      <w:pPr>
        <w:pStyle w:val="a4"/>
      </w:pPr>
      <w:r w:rsidRPr="00302666">
        <w:t>2.2.2</w:t>
      </w:r>
      <w:r>
        <w:tab/>
      </w:r>
      <w:r w:rsidRPr="00302666">
        <w:t>Выбор структурного шаблона проектирования</w:t>
      </w:r>
    </w:p>
    <w:p w14:paraId="5F8B4CDB" w14:textId="77777777" w:rsidR="00EF3035" w:rsidRDefault="00EF3035" w:rsidP="00EF3035">
      <w:pPr>
        <w:pStyle w:val="a4"/>
      </w:pPr>
      <w:r>
        <w:t>Структурным шаблоном проектирования был выбран шаблон «Фасад».</w:t>
      </w:r>
    </w:p>
    <w:p w14:paraId="7E1053D5"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536D1042"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1A1593D0"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48D45240" w14:textId="77777777" w:rsidR="00EF3035" w:rsidRDefault="00EF3035" w:rsidP="00EF3035">
      <w:pPr>
        <w:pStyle w:val="Heading2"/>
      </w:pPr>
      <w:r>
        <w:t>Выбор а</w:t>
      </w:r>
      <w:r w:rsidRPr="00B652DA">
        <w:t>лгоритм</w:t>
      </w:r>
      <w:r>
        <w:t>а</w:t>
      </w:r>
      <w:r w:rsidRPr="00B652DA">
        <w:t xml:space="preserve"> преобразования</w:t>
      </w:r>
    </w:p>
    <w:p w14:paraId="14644A3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668058E7"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64DF7AD8"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6C78A401"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6B38BE03"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7ADE5878" w14:textId="77777777" w:rsidR="00EF3035" w:rsidRDefault="00EF3035" w:rsidP="00EF3035">
      <w:pPr>
        <w:spacing w:after="0" w:line="360" w:lineRule="auto"/>
        <w:ind w:firstLine="706"/>
        <w:jc w:val="both"/>
        <w:rPr>
          <w:rFonts w:ascii="Times New Roman" w:hAnsi="Times New Roman" w:cs="Times New Roman"/>
          <w:sz w:val="28"/>
          <w:szCs w:val="28"/>
        </w:rPr>
      </w:pPr>
    </w:p>
    <w:p w14:paraId="3EF4FCA3"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578CDB98"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51D14304"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6404C066"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255601FE"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6F972731"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14C76C4E" w14:textId="77777777" w:rsidR="00EF3035" w:rsidRDefault="00EF3035" w:rsidP="00EF3035">
      <w:pPr>
        <w:pStyle w:val="Heading2"/>
      </w:pPr>
      <w:r>
        <w:t>Серверная часть ПО</w:t>
      </w:r>
    </w:p>
    <w:p w14:paraId="4192963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2F99D0CA"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3AEBA52F"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7D2CC0B5" w14:textId="77777777" w:rsidR="00EF3035" w:rsidRDefault="00EF3035" w:rsidP="00EF3035">
      <w:pPr>
        <w:pStyle w:val="Heading2"/>
      </w:pPr>
      <w:r>
        <w:t>Прототип интерфейса клиентской части ПО</w:t>
      </w:r>
    </w:p>
    <w:p w14:paraId="38E9C84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7BB5349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71B06FA8"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82E767D" wp14:editId="4984502F">
            <wp:extent cx="5940425" cy="3332480"/>
            <wp:effectExtent l="0" t="0" r="3175" b="1270"/>
            <wp:docPr id="3098" name="Picture 3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18B86D5B"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7647F02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40D42B68"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7404EC72" wp14:editId="7BEFB54A">
            <wp:extent cx="5940425" cy="3330575"/>
            <wp:effectExtent l="0" t="0" r="3175" b="3175"/>
            <wp:docPr id="3099" name="Picture 3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269213B8"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4D0B32A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41A28B47"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60ADD08" wp14:editId="59CE4D34">
            <wp:extent cx="5940425" cy="3346450"/>
            <wp:effectExtent l="0" t="0" r="3175" b="6350"/>
            <wp:docPr id="3100" name="Picture 3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13C60A7F"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2F8D6C99"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5F8C07D7"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5A74A0CD" wp14:editId="4749BB4E">
            <wp:extent cx="5391150" cy="3031261"/>
            <wp:effectExtent l="0" t="0" r="0" b="0"/>
            <wp:docPr id="3101" name="Picture 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1A15B047"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4D186038"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72A36936" wp14:editId="02084092">
            <wp:extent cx="5457825" cy="3067000"/>
            <wp:effectExtent l="0" t="0" r="0" b="635"/>
            <wp:docPr id="3102" name="Picture 3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3B3028AC"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419530A4"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1377DB79"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11A1CF93" wp14:editId="07A4E62B">
            <wp:extent cx="5970958" cy="3352800"/>
            <wp:effectExtent l="0" t="0" r="0" b="0"/>
            <wp:docPr id="3103" name="Picture 3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782B66E7"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3417A3BB"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09F1017F" w14:textId="77777777" w:rsidR="00EF3035" w:rsidRDefault="00EF3035" w:rsidP="00EF3035">
      <w:pPr>
        <w:pStyle w:val="Heading1"/>
      </w:pPr>
      <w:r w:rsidRPr="00721C07">
        <w:lastRenderedPageBreak/>
        <w:t xml:space="preserve">Описание реализации </w:t>
      </w:r>
      <w:r>
        <w:t>приложения</w:t>
      </w:r>
    </w:p>
    <w:p w14:paraId="7DD32054" w14:textId="77777777" w:rsidR="00EF3035" w:rsidRDefault="00EF3035" w:rsidP="00EF3035">
      <w:pPr>
        <w:pStyle w:val="Heading2"/>
      </w:pPr>
      <w:r w:rsidRPr="00721C07">
        <w:t>Выбор языка программирования</w:t>
      </w:r>
    </w:p>
    <w:p w14:paraId="278C2363"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463663F5"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2FA5836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7BAFA2C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1C0445EC"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6AFB270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40143B03"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6328C06C"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2D6AE36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78A1A22D"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6BD7A36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4AA4F824"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35D066CE" w14:textId="77777777" w:rsidR="00EF3035" w:rsidRDefault="00EF3035" w:rsidP="00EF3035">
      <w:pPr>
        <w:pStyle w:val="Heading2"/>
      </w:pPr>
      <w:r w:rsidRPr="00004FD3">
        <w:t>Выбор инструментов разработки</w:t>
      </w:r>
    </w:p>
    <w:p w14:paraId="1704ABA1"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2938FB3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0A09F12E"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3A762BC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627A68BA"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0D1095F1"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5055076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6909035B" w14:textId="77777777" w:rsidR="00EF3035" w:rsidRPr="009F2658" w:rsidRDefault="00EF3035" w:rsidP="00EF3035">
      <w:pPr>
        <w:pStyle w:val="a1"/>
        <w:ind w:firstLine="706"/>
      </w:pPr>
      <w:r w:rsidRPr="00341617">
        <w:t>Windows OS;</w:t>
      </w:r>
    </w:p>
    <w:p w14:paraId="19D2A236" w14:textId="77777777" w:rsidR="00EF3035" w:rsidRPr="009F2658" w:rsidRDefault="00EF3035" w:rsidP="00EF3035">
      <w:pPr>
        <w:pStyle w:val="a1"/>
        <w:ind w:firstLine="706"/>
      </w:pPr>
      <w:r w:rsidRPr="00341617">
        <w:t>Linux;</w:t>
      </w:r>
    </w:p>
    <w:p w14:paraId="40A5B787" w14:textId="77777777" w:rsidR="00EF3035" w:rsidRPr="009F2658" w:rsidRDefault="00EF3035" w:rsidP="00EF3035">
      <w:pPr>
        <w:pStyle w:val="a1"/>
        <w:ind w:firstLine="706"/>
      </w:pPr>
      <w:r w:rsidRPr="00341617">
        <w:lastRenderedPageBreak/>
        <w:t>MacOS.</w:t>
      </w:r>
    </w:p>
    <w:p w14:paraId="307E7B94"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7F57A5D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608146F3" w14:textId="77777777" w:rsidR="00EF3035" w:rsidRDefault="00EF3035" w:rsidP="00EF3035">
      <w:pPr>
        <w:pStyle w:val="Heading2"/>
      </w:pPr>
      <w:r>
        <w:t>Требования к аппаратному обеспечению</w:t>
      </w:r>
    </w:p>
    <w:p w14:paraId="5A8BB437"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3C8D76F3"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1A19215F" w14:textId="77777777" w:rsidR="00EF3035" w:rsidRPr="0077335E" w:rsidRDefault="00EF3035" w:rsidP="00EF3035">
      <w:pPr>
        <w:pStyle w:val="a1"/>
      </w:pPr>
      <w:r w:rsidRPr="0077335E">
        <w:t>оперативную память объемом не менее 512 Гб;</w:t>
      </w:r>
    </w:p>
    <w:p w14:paraId="5121EBDD" w14:textId="77777777" w:rsidR="00EF3035" w:rsidRPr="0077335E" w:rsidRDefault="00EF3035" w:rsidP="00EF3035">
      <w:pPr>
        <w:pStyle w:val="a1"/>
      </w:pPr>
      <w:r w:rsidRPr="0077335E">
        <w:t>жесткий диск объемом не менее 64 Гб;</w:t>
      </w:r>
    </w:p>
    <w:p w14:paraId="1D625986" w14:textId="77777777" w:rsidR="00EF3035" w:rsidRPr="0077335E" w:rsidRDefault="00EF3035" w:rsidP="00EF3035">
      <w:pPr>
        <w:pStyle w:val="a1"/>
      </w:pPr>
      <w:r w:rsidRPr="0077335E">
        <w:t>дисплей с разрешением не менее чем 800x600</w:t>
      </w:r>
      <w:r>
        <w:t>.</w:t>
      </w:r>
    </w:p>
    <w:p w14:paraId="61113428"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6C0AD17F"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7613F5B6" w14:textId="77777777" w:rsidR="00EF3035" w:rsidRPr="007F4BB4" w:rsidRDefault="00EF3035" w:rsidP="00EF3035">
      <w:pPr>
        <w:pStyle w:val="a1"/>
      </w:pPr>
      <w:r w:rsidRPr="00341617">
        <w:t>оперативную память объемом не менее 512 Гб;</w:t>
      </w:r>
    </w:p>
    <w:p w14:paraId="76C63BA1" w14:textId="77777777" w:rsidR="00EF3035" w:rsidRPr="00451190" w:rsidRDefault="00EF3035" w:rsidP="00EF3035">
      <w:pPr>
        <w:pStyle w:val="a1"/>
      </w:pPr>
      <w:r w:rsidRPr="00341617">
        <w:t>жесткий диск объемом не менее 64 Гб;</w:t>
      </w:r>
    </w:p>
    <w:p w14:paraId="2DEA7AB6" w14:textId="77777777" w:rsidR="00EF3035" w:rsidRPr="00F26DB4" w:rsidRDefault="00EF3035" w:rsidP="00EF3035">
      <w:pPr>
        <w:pStyle w:val="a1"/>
      </w:pPr>
      <w:r>
        <w:t>д</w:t>
      </w:r>
      <w:r w:rsidRPr="00451190">
        <w:t>исплей с разрешением не менее чем 800x600</w:t>
      </w:r>
      <w:r>
        <w:t>.</w:t>
      </w:r>
    </w:p>
    <w:p w14:paraId="17726F4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1C231A56"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09B6032D" w14:textId="77777777" w:rsidR="00EF3035" w:rsidRPr="007F4BB4" w:rsidRDefault="00EF3035" w:rsidP="00EF3035">
      <w:pPr>
        <w:pStyle w:val="a1"/>
      </w:pPr>
      <w:r w:rsidRPr="00341617">
        <w:t>оперативную память объемом 2 Гб;</w:t>
      </w:r>
    </w:p>
    <w:p w14:paraId="26A49616" w14:textId="77777777" w:rsidR="00EF3035" w:rsidRPr="00451190" w:rsidRDefault="00EF3035" w:rsidP="00EF3035">
      <w:pPr>
        <w:pStyle w:val="a1"/>
      </w:pPr>
      <w:r w:rsidRPr="00341617">
        <w:t>жесткий диск объемом 256 Гб;</w:t>
      </w:r>
    </w:p>
    <w:p w14:paraId="131EA170" w14:textId="77777777" w:rsidR="00EF3035" w:rsidRDefault="00EF3035" w:rsidP="00EF3035">
      <w:pPr>
        <w:pStyle w:val="a1"/>
      </w:pPr>
      <w:r>
        <w:t>д</w:t>
      </w:r>
      <w:r w:rsidRPr="00451190">
        <w:t>исплей с разрешением не менее чем 800x600</w:t>
      </w:r>
      <w:r w:rsidRPr="006776F9">
        <w:t>.</w:t>
      </w:r>
    </w:p>
    <w:p w14:paraId="1923F831"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13F5339D"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40C9D046" w14:textId="77777777" w:rsidR="00EF3035" w:rsidRPr="007F4BB4" w:rsidRDefault="00EF3035" w:rsidP="00EF3035">
      <w:pPr>
        <w:pStyle w:val="a1"/>
        <w:ind w:firstLine="706"/>
      </w:pPr>
      <w:r w:rsidRPr="00341617">
        <w:t>оперативную память объемом не менее 2 Гб;</w:t>
      </w:r>
    </w:p>
    <w:p w14:paraId="1947D6CA" w14:textId="77777777" w:rsidR="00EF3035" w:rsidRPr="00451190" w:rsidRDefault="00EF3035" w:rsidP="00EF3035">
      <w:pPr>
        <w:pStyle w:val="a1"/>
        <w:ind w:firstLine="706"/>
      </w:pPr>
      <w:r w:rsidRPr="00341617">
        <w:t>жесткий диск объемом не менее 256 Гб;</w:t>
      </w:r>
    </w:p>
    <w:p w14:paraId="7407B030"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65FF131A" w14:textId="77777777" w:rsidR="00EF3035" w:rsidRDefault="00EF3035" w:rsidP="00EF3035">
      <w:pPr>
        <w:pStyle w:val="Heading2"/>
      </w:pPr>
      <w:r>
        <w:t>Требования к программному обеспечению</w:t>
      </w:r>
    </w:p>
    <w:p w14:paraId="058CBB6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02FEABBA"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7F0EA65B" w14:textId="77777777" w:rsidR="00EF3035" w:rsidRDefault="00EF3035" w:rsidP="00EF3035">
      <w:pPr>
        <w:pStyle w:val="Heading2"/>
      </w:pPr>
      <w:r>
        <w:t>Реализация алгоритма</w:t>
      </w:r>
    </w:p>
    <w:p w14:paraId="7010DC35"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51DCC46E"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1D688E7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4F2D8720"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5C1EA6BB" wp14:editId="1EEF4D18">
            <wp:extent cx="4419600" cy="1984213"/>
            <wp:effectExtent l="0" t="0" r="0" b="0"/>
            <wp:docPr id="3104" name="Picture 3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20A5BD0E"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1152812E"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253272F1" w14:textId="77777777" w:rsidR="00EF3035" w:rsidRDefault="00EF3035" w:rsidP="00EF3035">
      <w:pPr>
        <w:pStyle w:val="Heading2"/>
      </w:pPr>
      <w:r>
        <w:t>Реализация серверной части</w:t>
      </w:r>
    </w:p>
    <w:p w14:paraId="1B7047FE"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3D8696D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6F559F74"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5D6D608B" wp14:editId="481D91A2">
            <wp:extent cx="5047530" cy="2762250"/>
            <wp:effectExtent l="0" t="0" r="1270" b="0"/>
            <wp:docPr id="3105" name="Picture 3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42D30DD1"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35C5DB53" w14:textId="77777777" w:rsidR="00EF3035" w:rsidRDefault="00EF3035" w:rsidP="00EF3035">
      <w:pPr>
        <w:spacing w:after="0" w:line="240" w:lineRule="auto"/>
        <w:jc w:val="center"/>
        <w:rPr>
          <w:rFonts w:ascii="Times New Roman" w:hAnsi="Times New Roman" w:cs="Times New Roman"/>
          <w:sz w:val="28"/>
          <w:szCs w:val="28"/>
        </w:rPr>
      </w:pPr>
    </w:p>
    <w:p w14:paraId="027BD52D"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63ADC08A" w14:textId="77777777" w:rsidR="00EF3035" w:rsidRDefault="00EF3035" w:rsidP="00EF3035">
      <w:pPr>
        <w:pStyle w:val="Heading2"/>
      </w:pPr>
      <w:r>
        <w:t>Реализация клиентской части</w:t>
      </w:r>
    </w:p>
    <w:p w14:paraId="1BC059E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3D450539"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3168C53A" wp14:editId="1B62FF97">
            <wp:extent cx="5940425" cy="2505710"/>
            <wp:effectExtent l="0" t="0" r="3175" b="8890"/>
            <wp:docPr id="3106" name="Picture 3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1BE6388C"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6A14085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1D917F6D"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3FF3FC34" wp14:editId="0E1F2126">
            <wp:extent cx="5940425" cy="3335020"/>
            <wp:effectExtent l="0" t="0" r="3175" b="0"/>
            <wp:docPr id="3107" name="Picture 3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71D22F71"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277300C2"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5B476281" wp14:editId="5C9AD570">
            <wp:extent cx="5940425" cy="3331210"/>
            <wp:effectExtent l="0" t="0" r="3175" b="2540"/>
            <wp:docPr id="3108" name="Picture 3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01F0CBF3"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0DCCE8F8" w14:textId="77777777" w:rsidR="00EF3035" w:rsidRDefault="00EF3035" w:rsidP="00EF3035">
      <w:pPr>
        <w:spacing w:after="0"/>
        <w:jc w:val="center"/>
        <w:rPr>
          <w:rFonts w:ascii="Times New Roman" w:hAnsi="Times New Roman" w:cs="Times New Roman"/>
          <w:sz w:val="28"/>
          <w:szCs w:val="28"/>
        </w:rPr>
      </w:pPr>
    </w:p>
    <w:p w14:paraId="091234B6"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1A7CE098"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AFB1D14" wp14:editId="4E97579D">
            <wp:extent cx="5940425" cy="3338830"/>
            <wp:effectExtent l="0" t="0" r="3175" b="0"/>
            <wp:docPr id="3109"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43C0DCB8"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58E04CD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2FF0D7A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458F068D"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1F090997" wp14:editId="38C19A62">
            <wp:extent cx="5886450" cy="3319190"/>
            <wp:effectExtent l="0" t="0" r="0" b="0"/>
            <wp:docPr id="3110" name="Picture 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1AFB2EFC"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3146324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6D0347CC"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64C61BD" wp14:editId="6B4E7C14">
            <wp:extent cx="4267200" cy="3354005"/>
            <wp:effectExtent l="0" t="0" r="0" b="0"/>
            <wp:docPr id="3111" name="Picture 3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31E648EF"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6A88BAF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1A7A3E4D"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3CFB052D" wp14:editId="05025735">
            <wp:extent cx="5940425" cy="1245235"/>
            <wp:effectExtent l="0" t="0" r="3175" b="0"/>
            <wp:docPr id="3112" name="Picture 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5EB4C0E6"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575928D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1280D8E3"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45D84726" wp14:editId="152E4DCE">
            <wp:extent cx="5940425" cy="3351530"/>
            <wp:effectExtent l="0" t="0" r="3175" b="1270"/>
            <wp:docPr id="3113"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740D3DF3"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3B0E8A0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37D277BA"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2C6B98E0" wp14:editId="36D49654">
            <wp:extent cx="6259328" cy="3514725"/>
            <wp:effectExtent l="0" t="0" r="8255" b="0"/>
            <wp:docPr id="3114"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2047E919"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01C62559"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299382D4" w14:textId="77777777" w:rsidR="00EF3035" w:rsidRDefault="00EF3035" w:rsidP="00EF3035">
      <w:pPr>
        <w:pStyle w:val="Heading2"/>
      </w:pPr>
      <w:r>
        <w:t>Результат работы</w:t>
      </w:r>
      <w:r>
        <w:rPr>
          <w:lang w:val="en-US"/>
        </w:rPr>
        <w:t xml:space="preserve"> </w:t>
      </w:r>
      <w:r>
        <w:t>программного обеспечения</w:t>
      </w:r>
    </w:p>
    <w:p w14:paraId="1B0EBB0A"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1F2A25B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2EF557A3"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152FDB9D"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0F172466" w14:textId="77777777" w:rsidTr="009020E5">
        <w:tc>
          <w:tcPr>
            <w:tcW w:w="3115" w:type="dxa"/>
          </w:tcPr>
          <w:p w14:paraId="6808CFE1"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351BCD45"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069EA471"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418C8C9E" w14:textId="77777777" w:rsidTr="009020E5">
        <w:tc>
          <w:tcPr>
            <w:tcW w:w="3115" w:type="dxa"/>
          </w:tcPr>
          <w:p w14:paraId="05DC0A0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6578EE5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6B5BF32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4B100C74" w14:textId="77777777" w:rsidTr="009020E5">
        <w:tc>
          <w:tcPr>
            <w:tcW w:w="3115" w:type="dxa"/>
          </w:tcPr>
          <w:p w14:paraId="47FB54B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0FED45E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1CA041FB"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56CE1954" w14:textId="77777777" w:rsidTr="009020E5">
        <w:tc>
          <w:tcPr>
            <w:tcW w:w="3115" w:type="dxa"/>
          </w:tcPr>
          <w:p w14:paraId="41BAA8E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30EEECA1"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58F8AB3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3BAE8102" w14:textId="77777777" w:rsidR="00EF3035" w:rsidRDefault="00EF3035" w:rsidP="00EF3035">
      <w:pPr>
        <w:spacing w:line="360" w:lineRule="auto"/>
        <w:jc w:val="both"/>
        <w:rPr>
          <w:rFonts w:ascii="Times New Roman" w:hAnsi="Times New Roman" w:cs="Times New Roman"/>
          <w:sz w:val="28"/>
          <w:szCs w:val="28"/>
        </w:rPr>
      </w:pPr>
    </w:p>
    <w:p w14:paraId="30980D3C"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544072AA" w14:textId="77777777" w:rsidR="00EF3035" w:rsidRDefault="00EF3035" w:rsidP="00EF3035">
      <w:pPr>
        <w:pStyle w:val="a8"/>
        <w:jc w:val="center"/>
      </w:pPr>
      <w:r>
        <w:lastRenderedPageBreak/>
        <w:t>ЗАКЛЮЧЕНИЕ</w:t>
      </w:r>
    </w:p>
    <w:p w14:paraId="477BC29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1E5FF9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1F8B15A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35CB752D"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595B0554"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13E85A62"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53E02689" w14:textId="77777777" w:rsidR="00EF3035" w:rsidRDefault="00EF3035" w:rsidP="00EF3035">
      <w:pPr>
        <w:pStyle w:val="a8"/>
        <w:jc w:val="center"/>
        <w:rPr>
          <w:b w:val="0"/>
          <w:bCs/>
        </w:rPr>
      </w:pPr>
      <w:r>
        <w:lastRenderedPageBreak/>
        <w:t>СПИСОК ИСПОЛЬЗОВАННЫХ ИСТОЧНИКОВ</w:t>
      </w:r>
    </w:p>
    <w:p w14:paraId="593333CE"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1C573E1B"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59F6443C"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57A49500"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5FF50DB8"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571C3B30"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71177720"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2C420CE6"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7CF59A35"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7529EE78"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64AE5E50"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1065127C"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1082D659"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0665C9C2"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09F9DE83"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51DA028F"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6AE680CC"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74EF4B27" wp14:editId="1B231F77">
            <wp:extent cx="5940425" cy="7179945"/>
            <wp:effectExtent l="0" t="0" r="3175" b="1905"/>
            <wp:docPr id="3115" name="Picture 3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27E7FC22"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09C07F18"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690962948"/>
        <w:docPartObj>
          <w:docPartGallery w:val="Table of Contents"/>
          <w:docPartUnique/>
        </w:docPartObj>
      </w:sdtPr>
      <w:sdtEndPr>
        <w:rPr>
          <w:b/>
          <w:bCs/>
        </w:rPr>
      </w:sdtEndPr>
      <w:sdtContent>
        <w:p w14:paraId="38D86DEC"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61FDC508"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5F7CBCFD"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4F6B2421"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5C55E73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66952CE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03E7C18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6CF73ED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6431A04E"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EDFBC2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484232FB"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EAAA8F7"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6420E72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5D5040F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6ADA4635"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52C45BB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51FF23B7"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440A121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516440A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0E108FF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2C70065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60B125D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0706170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0FAD500B"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06E45ED6"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0216EAFF"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4441F567"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3170562D"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3DA6BA1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403DD19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E9F0B9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568B6E8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E1B008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2CEF7D87"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7AAF7902" w14:textId="77777777" w:rsidR="00EF3035" w:rsidRPr="004E55B2" w:rsidRDefault="00EF3035" w:rsidP="00EF3035">
      <w:pPr>
        <w:pStyle w:val="a1"/>
      </w:pPr>
      <w:r w:rsidRPr="004E55B2">
        <w:t>провести сравнение программ-аналогов;</w:t>
      </w:r>
    </w:p>
    <w:p w14:paraId="38C2412E"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0F4B5A81" w14:textId="77777777" w:rsidR="00EF3035" w:rsidRPr="004E55B2" w:rsidRDefault="00EF3035" w:rsidP="00EF3035">
      <w:pPr>
        <w:pStyle w:val="a1"/>
      </w:pPr>
      <w:r w:rsidRPr="004E55B2">
        <w:t>разработать пользовательский интерфейс;</w:t>
      </w:r>
    </w:p>
    <w:p w14:paraId="58DBC3B4" w14:textId="77777777" w:rsidR="00EF3035" w:rsidRPr="004E55B2" w:rsidRDefault="00EF3035" w:rsidP="00EF3035">
      <w:pPr>
        <w:pStyle w:val="a1"/>
      </w:pPr>
      <w:r w:rsidRPr="004E55B2">
        <w:t>реализовать готовый продукт (приложение)</w:t>
      </w:r>
      <w:r>
        <w:t>.</w:t>
      </w:r>
    </w:p>
    <w:p w14:paraId="01EFBD1E"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536CA8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020400A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6E99B0D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19227F2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5B74D18F"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2B984559" w14:textId="77777777" w:rsidR="00EF3035" w:rsidRPr="004E55B2" w:rsidRDefault="00EF3035" w:rsidP="00EF3035">
      <w:pPr>
        <w:pStyle w:val="a6"/>
      </w:pPr>
      <w:r w:rsidRPr="004E55B2">
        <w:lastRenderedPageBreak/>
        <w:t>Анализ предметной области</w:t>
      </w:r>
    </w:p>
    <w:p w14:paraId="0BA93E7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76CE8B4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6CC3505B"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1BEE9A3D" w14:textId="77777777" w:rsidR="00EF3035" w:rsidRPr="004E55B2" w:rsidRDefault="00EF3035" w:rsidP="00EF3035">
      <w:pPr>
        <w:pStyle w:val="Heading2"/>
      </w:pPr>
      <w:r w:rsidRPr="004E55B2">
        <w:rPr>
          <w:lang w:val="en-US"/>
        </w:rPr>
        <w:t>Open Office XML</w:t>
      </w:r>
    </w:p>
    <w:p w14:paraId="2B9FCE48"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2CB97BDF"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62D1DA13"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27A7F05B"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2D7ADB4B" wp14:editId="5D3B9586">
            <wp:extent cx="5118265" cy="701675"/>
            <wp:effectExtent l="0" t="0" r="6350" b="3175"/>
            <wp:docPr id="3116" name="Picture 3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70BCAAA6"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10EB891C"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36F7B2BE"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51E4283F" wp14:editId="38E8C850">
            <wp:extent cx="2457793" cy="3429479"/>
            <wp:effectExtent l="0" t="0" r="0" b="0"/>
            <wp:docPr id="3117" name="Picture 3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5790E602"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6CD4C366"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395916B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29CA4613" w14:textId="77777777" w:rsidR="00EF3035" w:rsidRPr="0077335E" w:rsidRDefault="00EF3035" w:rsidP="00EF3035">
      <w:pPr>
        <w:pStyle w:val="a1"/>
      </w:pPr>
      <w:r w:rsidRPr="0077335E">
        <w:t>файлы метаданных;</w:t>
      </w:r>
    </w:p>
    <w:p w14:paraId="4FEF1294" w14:textId="77777777" w:rsidR="00EF3035" w:rsidRPr="0077335E" w:rsidRDefault="00EF3035" w:rsidP="00EF3035">
      <w:pPr>
        <w:pStyle w:val="a1"/>
      </w:pPr>
      <w:r w:rsidRPr="0077335E">
        <w:t>непосредственно документ.</w:t>
      </w:r>
    </w:p>
    <w:p w14:paraId="21A8A32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5D875AB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2CB018FD" w14:textId="77777777" w:rsidR="00EF3035" w:rsidRPr="0077335E" w:rsidRDefault="00EF3035" w:rsidP="00EF3035">
      <w:pPr>
        <w:pStyle w:val="a1"/>
      </w:pPr>
      <w:r w:rsidRPr="0077335E">
        <w:t>компонент или части;</w:t>
      </w:r>
    </w:p>
    <w:p w14:paraId="7ABB7B12" w14:textId="77777777" w:rsidR="00EF3035" w:rsidRPr="0077335E" w:rsidRDefault="00EF3035" w:rsidP="00EF3035">
      <w:pPr>
        <w:pStyle w:val="a1"/>
      </w:pPr>
      <w:r w:rsidRPr="0077335E">
        <w:t>отношения.</w:t>
      </w:r>
    </w:p>
    <w:p w14:paraId="056D6797"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512BBDA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1618B46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4CCD6E04"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5596D38" wp14:editId="62BFD41C">
            <wp:extent cx="5940425" cy="1094105"/>
            <wp:effectExtent l="0" t="0" r="3175" b="0"/>
            <wp:docPr id="3118" name="Picture 3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00027BC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7A5433F9" w14:textId="77777777" w:rsidR="00EF3035" w:rsidRDefault="00EF3035" w:rsidP="00EF3035">
      <w:pPr>
        <w:spacing w:after="0" w:line="360" w:lineRule="auto"/>
        <w:jc w:val="center"/>
        <w:rPr>
          <w:rFonts w:ascii="Times New Roman" w:hAnsi="Times New Roman" w:cs="Times New Roman"/>
          <w:sz w:val="28"/>
          <w:szCs w:val="28"/>
        </w:rPr>
      </w:pPr>
    </w:p>
    <w:p w14:paraId="0B5AC2C2"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74391D0C" wp14:editId="4E1C3E42">
            <wp:extent cx="3352800" cy="2317494"/>
            <wp:effectExtent l="0" t="0" r="0" b="6985"/>
            <wp:docPr id="3119" name="Picture 3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33EE521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58CFE60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3AB800F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C8D4F35" wp14:editId="442466F1">
            <wp:extent cx="5940425" cy="1240790"/>
            <wp:effectExtent l="0" t="0" r="3175" b="0"/>
            <wp:docPr id="3120" name="Picture 3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400AEC70"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E1D483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44679941" w14:textId="77777777" w:rsidR="00EF3035" w:rsidRPr="004E55B2" w:rsidRDefault="00EF3035" w:rsidP="00EF3035">
      <w:pPr>
        <w:pStyle w:val="Heading2"/>
      </w:pPr>
      <w:r w:rsidRPr="004E55B2">
        <w:rPr>
          <w:lang w:val="en-US"/>
        </w:rPr>
        <w:lastRenderedPageBreak/>
        <w:t>Open Document Text</w:t>
      </w:r>
    </w:p>
    <w:p w14:paraId="556F2C74"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25092FD0"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6C7C17F3"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438DF85A" wp14:editId="387D7581">
            <wp:extent cx="2371725" cy="1550387"/>
            <wp:effectExtent l="0" t="0" r="0" b="0"/>
            <wp:docPr id="3121" name="Picture 3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6FAFB9DD"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437A4567"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44C54C7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60137F71" w14:textId="77777777" w:rsidR="00EF3035" w:rsidRPr="0077335E" w:rsidRDefault="00EF3035" w:rsidP="00EF3035">
      <w:pPr>
        <w:pStyle w:val="a1"/>
      </w:pPr>
      <w:r w:rsidRPr="0077335E">
        <w:t>одним XML файлом;</w:t>
      </w:r>
    </w:p>
    <w:p w14:paraId="670D08CF"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7A17E994"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0268C0B1"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07B4E566"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41D13C2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4011A36A" wp14:editId="7FB6F345">
            <wp:extent cx="5940425" cy="1017905"/>
            <wp:effectExtent l="0" t="0" r="3175" b="0"/>
            <wp:docPr id="3122" name="Picture 3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12FD29DB"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53B799F"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25B5920B"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89F8F23" wp14:editId="0C42E8F1">
            <wp:extent cx="5514975" cy="2637520"/>
            <wp:effectExtent l="0" t="0" r="0" b="0"/>
            <wp:docPr id="3123" name="Picture 3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41B07C33"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A997FF4"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5DCE7BCC"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7DEF1401" wp14:editId="57DF5BE1">
            <wp:extent cx="5940425" cy="1194435"/>
            <wp:effectExtent l="0" t="0" r="3175" b="5715"/>
            <wp:docPr id="3124" name="Picture 3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557017E0"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850D340"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5FC5272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ED4A7C6" wp14:editId="2F351306">
            <wp:extent cx="3971925" cy="2686727"/>
            <wp:effectExtent l="0" t="0" r="0" b="0"/>
            <wp:docPr id="3125" name="Picture 3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297BC209"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BCF95F6"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35B8A4CE"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118DC55D" w14:textId="77777777" w:rsidTr="009020E5">
        <w:trPr>
          <w:trHeight w:val="1261"/>
        </w:trPr>
        <w:tc>
          <w:tcPr>
            <w:tcW w:w="1413" w:type="dxa"/>
          </w:tcPr>
          <w:p w14:paraId="079753A6"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5370AE7E"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24E2F18A"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315905D6"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3F41C041"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58794B76"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4050E381"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7A34AC71"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51C8706C"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76C99B85" w14:textId="77777777" w:rsidTr="009020E5">
        <w:trPr>
          <w:trHeight w:val="841"/>
        </w:trPr>
        <w:tc>
          <w:tcPr>
            <w:tcW w:w="1413" w:type="dxa"/>
          </w:tcPr>
          <w:p w14:paraId="06D94A5E"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5906B9DC" w14:textId="77777777" w:rsidR="00EF3035" w:rsidRPr="007E3233" w:rsidRDefault="00EF3035" w:rsidP="009020E5">
            <w:pPr>
              <w:jc w:val="center"/>
              <w:rPr>
                <w:rFonts w:ascii="Times New Roman" w:hAnsi="Times New Roman" w:cs="Times New Roman"/>
                <w:sz w:val="27"/>
                <w:szCs w:val="27"/>
              </w:rPr>
            </w:pPr>
          </w:p>
          <w:p w14:paraId="7215123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D6904BA" w14:textId="77777777" w:rsidR="00EF3035" w:rsidRPr="007E3233" w:rsidRDefault="00EF3035" w:rsidP="009020E5">
            <w:pPr>
              <w:jc w:val="center"/>
              <w:rPr>
                <w:rFonts w:ascii="Times New Roman" w:hAnsi="Times New Roman" w:cs="Times New Roman"/>
                <w:sz w:val="27"/>
                <w:szCs w:val="27"/>
              </w:rPr>
            </w:pPr>
          </w:p>
          <w:p w14:paraId="30E71C54"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2D36844E" w14:textId="77777777" w:rsidR="00EF3035" w:rsidRPr="007E3233" w:rsidRDefault="00EF3035" w:rsidP="009020E5">
            <w:pPr>
              <w:jc w:val="center"/>
              <w:rPr>
                <w:rFonts w:ascii="Times New Roman" w:hAnsi="Times New Roman" w:cs="Times New Roman"/>
                <w:sz w:val="27"/>
                <w:szCs w:val="27"/>
              </w:rPr>
            </w:pPr>
          </w:p>
          <w:p w14:paraId="1F7E6A3F"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FBEB86B" w14:textId="77777777" w:rsidR="00EF3035" w:rsidRPr="007E3233" w:rsidRDefault="00EF3035" w:rsidP="009020E5">
            <w:pPr>
              <w:jc w:val="center"/>
              <w:rPr>
                <w:rFonts w:ascii="Times New Roman" w:hAnsi="Times New Roman" w:cs="Times New Roman"/>
                <w:sz w:val="27"/>
                <w:szCs w:val="27"/>
              </w:rPr>
            </w:pPr>
          </w:p>
          <w:p w14:paraId="62B5D04A"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7404848A" w14:textId="77777777" w:rsidR="00EF3035" w:rsidRPr="007E3233" w:rsidRDefault="00EF3035" w:rsidP="009020E5">
            <w:pPr>
              <w:jc w:val="center"/>
              <w:rPr>
                <w:rFonts w:ascii="Times New Roman" w:hAnsi="Times New Roman" w:cs="Times New Roman"/>
                <w:sz w:val="27"/>
                <w:szCs w:val="27"/>
              </w:rPr>
            </w:pPr>
          </w:p>
          <w:p w14:paraId="6C5DA448"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F744BA0" w14:textId="77777777" w:rsidR="00EF3035" w:rsidRPr="007E3233" w:rsidRDefault="00EF3035" w:rsidP="009020E5">
            <w:pPr>
              <w:jc w:val="center"/>
              <w:rPr>
                <w:rFonts w:ascii="Times New Roman" w:hAnsi="Times New Roman" w:cs="Times New Roman"/>
                <w:sz w:val="27"/>
                <w:szCs w:val="27"/>
              </w:rPr>
            </w:pPr>
          </w:p>
          <w:p w14:paraId="0B862181"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33C00650" w14:textId="77777777" w:rsidR="00EF3035" w:rsidRPr="007E3233" w:rsidRDefault="00EF3035" w:rsidP="009020E5">
            <w:pPr>
              <w:jc w:val="center"/>
              <w:rPr>
                <w:rFonts w:ascii="Times New Roman" w:hAnsi="Times New Roman" w:cs="Times New Roman"/>
                <w:sz w:val="27"/>
                <w:szCs w:val="27"/>
              </w:rPr>
            </w:pPr>
          </w:p>
          <w:p w14:paraId="68BF0A98"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040659C4" w14:textId="77777777" w:rsidR="00EF3035" w:rsidRPr="007E3233" w:rsidRDefault="00EF3035" w:rsidP="009020E5">
            <w:pPr>
              <w:jc w:val="center"/>
              <w:rPr>
                <w:rFonts w:ascii="Times New Roman" w:hAnsi="Times New Roman" w:cs="Times New Roman"/>
                <w:sz w:val="27"/>
                <w:szCs w:val="27"/>
              </w:rPr>
            </w:pPr>
          </w:p>
          <w:p w14:paraId="02AE60F0"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2EC39C94" w14:textId="77777777" w:rsidTr="009020E5">
        <w:trPr>
          <w:trHeight w:val="1261"/>
        </w:trPr>
        <w:tc>
          <w:tcPr>
            <w:tcW w:w="1413" w:type="dxa"/>
          </w:tcPr>
          <w:p w14:paraId="2F603056"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182B16C1" w14:textId="77777777" w:rsidR="00EF3035" w:rsidRPr="007E3233" w:rsidRDefault="00EF3035" w:rsidP="009020E5">
            <w:pPr>
              <w:jc w:val="center"/>
              <w:rPr>
                <w:rFonts w:ascii="Times New Roman" w:hAnsi="Times New Roman" w:cs="Times New Roman"/>
                <w:sz w:val="27"/>
                <w:szCs w:val="27"/>
              </w:rPr>
            </w:pPr>
          </w:p>
          <w:p w14:paraId="4814B6D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DB72FF1" w14:textId="77777777" w:rsidR="00EF3035" w:rsidRPr="007E3233" w:rsidRDefault="00EF3035" w:rsidP="009020E5">
            <w:pPr>
              <w:jc w:val="center"/>
              <w:rPr>
                <w:rFonts w:ascii="Times New Roman" w:hAnsi="Times New Roman" w:cs="Times New Roman"/>
                <w:sz w:val="27"/>
                <w:szCs w:val="27"/>
              </w:rPr>
            </w:pPr>
          </w:p>
          <w:p w14:paraId="57B7289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89CDBE2" w14:textId="77777777" w:rsidR="00EF3035" w:rsidRPr="007E3233" w:rsidRDefault="00EF3035" w:rsidP="009020E5">
            <w:pPr>
              <w:jc w:val="center"/>
              <w:rPr>
                <w:rFonts w:ascii="Times New Roman" w:hAnsi="Times New Roman" w:cs="Times New Roman"/>
                <w:sz w:val="27"/>
                <w:szCs w:val="27"/>
              </w:rPr>
            </w:pPr>
          </w:p>
          <w:p w14:paraId="24AC3B5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E6CD144" w14:textId="77777777" w:rsidR="00EF3035" w:rsidRPr="007E3233" w:rsidRDefault="00EF3035" w:rsidP="009020E5">
            <w:pPr>
              <w:jc w:val="center"/>
              <w:rPr>
                <w:rFonts w:ascii="Times New Roman" w:hAnsi="Times New Roman" w:cs="Times New Roman"/>
                <w:sz w:val="27"/>
                <w:szCs w:val="27"/>
              </w:rPr>
            </w:pPr>
          </w:p>
          <w:p w14:paraId="2FA5100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A655707" w14:textId="77777777" w:rsidR="00EF3035" w:rsidRPr="007E3233" w:rsidRDefault="00EF3035" w:rsidP="009020E5">
            <w:pPr>
              <w:jc w:val="center"/>
              <w:rPr>
                <w:rFonts w:ascii="Times New Roman" w:hAnsi="Times New Roman" w:cs="Times New Roman"/>
                <w:sz w:val="27"/>
                <w:szCs w:val="27"/>
              </w:rPr>
            </w:pPr>
          </w:p>
          <w:p w14:paraId="4CC88A0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462EF6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22870E3F" w14:textId="77777777" w:rsidR="00EF3035" w:rsidRPr="007E3233" w:rsidRDefault="00EF3035" w:rsidP="009020E5">
            <w:pPr>
              <w:jc w:val="both"/>
              <w:rPr>
                <w:rFonts w:ascii="Times New Roman" w:hAnsi="Times New Roman" w:cs="Times New Roman"/>
                <w:sz w:val="27"/>
                <w:szCs w:val="27"/>
              </w:rPr>
            </w:pPr>
          </w:p>
          <w:p w14:paraId="323A59D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3951D25" w14:textId="77777777" w:rsidR="00EF3035" w:rsidRPr="007E3233" w:rsidRDefault="00EF3035" w:rsidP="009020E5">
            <w:pPr>
              <w:jc w:val="center"/>
              <w:rPr>
                <w:rFonts w:ascii="Times New Roman" w:hAnsi="Times New Roman" w:cs="Times New Roman"/>
                <w:sz w:val="27"/>
                <w:szCs w:val="27"/>
                <w:lang w:val="en-US"/>
              </w:rPr>
            </w:pPr>
          </w:p>
          <w:p w14:paraId="0A8BC2F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5B4D0273" w14:textId="77777777" w:rsidTr="009020E5">
        <w:trPr>
          <w:trHeight w:val="998"/>
        </w:trPr>
        <w:tc>
          <w:tcPr>
            <w:tcW w:w="1413" w:type="dxa"/>
          </w:tcPr>
          <w:p w14:paraId="215AB69B"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301C0DC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F4A8C3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9F15DB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BA5F40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88E83C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E61889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EC0C30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40768D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5537040F" w14:textId="77777777" w:rsidTr="009020E5">
        <w:trPr>
          <w:trHeight w:val="984"/>
        </w:trPr>
        <w:tc>
          <w:tcPr>
            <w:tcW w:w="1413" w:type="dxa"/>
          </w:tcPr>
          <w:p w14:paraId="3463DE9A"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765F983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C5EF01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12C625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EC4825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3C9E17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2DB1DC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B11E75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8E5714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2642CE75" w14:textId="77777777" w:rsidTr="009020E5">
        <w:trPr>
          <w:trHeight w:val="988"/>
        </w:trPr>
        <w:tc>
          <w:tcPr>
            <w:tcW w:w="1413" w:type="dxa"/>
          </w:tcPr>
          <w:p w14:paraId="3AA3A2CB"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32A91C7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CB4D49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04CB83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A44E10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F791CA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44D60E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78A574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214319D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6BF71C51" w14:textId="77777777" w:rsidR="00EF3035" w:rsidRDefault="00EF3035" w:rsidP="00EF3035">
      <w:pPr>
        <w:pStyle w:val="Heading2"/>
      </w:pPr>
      <w:r>
        <w:t>Сравнение форматов</w:t>
      </w:r>
    </w:p>
    <w:p w14:paraId="02064A03"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46520EDC"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22279A95" wp14:editId="646211F4">
            <wp:extent cx="5858693" cy="743054"/>
            <wp:effectExtent l="0" t="0" r="0" b="0"/>
            <wp:docPr id="3126" name="Picture 3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5510E97C"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04DA298B"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407877C3"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68974B81"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0F3881A3"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05D201AA"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64969A1E"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00A3560E"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2157B6F4" wp14:editId="3D12650A">
            <wp:extent cx="5658390" cy="3693226"/>
            <wp:effectExtent l="0" t="0" r="0" b="2540"/>
            <wp:docPr id="3127" name="Picture 3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152912CF"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63C339C2"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05BB0588" wp14:editId="72CFDE29">
            <wp:extent cx="5940425" cy="661670"/>
            <wp:effectExtent l="0" t="0" r="3175" b="5080"/>
            <wp:docPr id="3128" name="Picture 3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538BB369"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316EA2E7"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7C6C5700" w14:textId="77777777" w:rsidR="00EF3035" w:rsidRPr="0077335E" w:rsidRDefault="00EF3035" w:rsidP="00EF3035">
      <w:pPr>
        <w:pStyle w:val="a1"/>
      </w:pPr>
      <w:r w:rsidRPr="0077335E">
        <w:t>открыть файл;</w:t>
      </w:r>
    </w:p>
    <w:p w14:paraId="63528818" w14:textId="77777777" w:rsidR="00EF3035" w:rsidRPr="0077335E" w:rsidRDefault="00EF3035" w:rsidP="00EF3035">
      <w:pPr>
        <w:pStyle w:val="a1"/>
      </w:pPr>
      <w:r w:rsidRPr="0077335E">
        <w:t>открыть папку;</w:t>
      </w:r>
    </w:p>
    <w:p w14:paraId="703BEC8A" w14:textId="77777777" w:rsidR="00EF3035" w:rsidRPr="0077335E" w:rsidRDefault="00EF3035" w:rsidP="00EF3035">
      <w:pPr>
        <w:pStyle w:val="a1"/>
      </w:pPr>
      <w:r w:rsidRPr="0077335E">
        <w:t>отправить файл по почте.</w:t>
      </w:r>
    </w:p>
    <w:p w14:paraId="45EE5295"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62E3000F"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398628CD"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6AD802C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B8ACE18" wp14:editId="07114AA9">
            <wp:extent cx="5940425" cy="1713584"/>
            <wp:effectExtent l="0" t="0" r="3175" b="1270"/>
            <wp:docPr id="3129" name="Picture 3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7BEFA957"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34406405"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2549DF92"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3D69E400" wp14:editId="225CAD18">
            <wp:extent cx="5877745" cy="514422"/>
            <wp:effectExtent l="0" t="0" r="0" b="0"/>
            <wp:docPr id="3130" name="Picture 3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1E12B005"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4DF76A56"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58692412" wp14:editId="5499A2C6">
            <wp:extent cx="4629796" cy="3629532"/>
            <wp:effectExtent l="0" t="0" r="0" b="9525"/>
            <wp:docPr id="3131" name="Picture 3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27B739C3"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3B2FC37C"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50676C6" wp14:editId="0407528A">
            <wp:extent cx="5940425" cy="3286125"/>
            <wp:effectExtent l="0" t="0" r="3175" b="9525"/>
            <wp:docPr id="3132" name="Picture 3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326B3720"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562EA09D"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55D486A5"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553E3916"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4F20F654"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3E96DF97"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3D0C6CF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20BDE42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27F62BFC" wp14:editId="2A0230B3">
            <wp:extent cx="5940425" cy="4436110"/>
            <wp:effectExtent l="0" t="0" r="3175" b="2540"/>
            <wp:docPr id="3133" name="Picture 3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2FE76A04"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5BDAE2DC"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311307D0" wp14:editId="421F86A9">
            <wp:extent cx="5940425" cy="1322705"/>
            <wp:effectExtent l="0" t="0" r="3175" b="0"/>
            <wp:docPr id="3134" name="Picture 3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773DEFBB"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1E22C2A9"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36928C4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2F1BA907"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53303E58" w14:textId="77777777" w:rsidR="00EF3035" w:rsidRPr="007D3DB0" w:rsidRDefault="00EF3035" w:rsidP="00EF3035">
      <w:pPr>
        <w:pStyle w:val="Heading2"/>
      </w:pPr>
      <w:r>
        <w:t>Требования к возможностям ПО</w:t>
      </w:r>
    </w:p>
    <w:p w14:paraId="7CD496C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02A91DD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2CEAC14F"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4E7DE1E7" wp14:editId="4E5032F5">
            <wp:extent cx="2752090" cy="4295775"/>
            <wp:effectExtent l="0" t="0" r="0" b="9525"/>
            <wp:docPr id="3135" name="Picture 3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4506C560"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2FCEBDE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29583271"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3793E5A1"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3FDD1D64"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20BD5F3F"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1BFBA62B" w14:textId="77777777" w:rsidR="00EF3035" w:rsidRDefault="00EF3035" w:rsidP="00EF3035">
      <w:pPr>
        <w:pStyle w:val="Heading2"/>
      </w:pPr>
      <w:r w:rsidRPr="004E55B2">
        <w:t>Требования к системе</w:t>
      </w:r>
    </w:p>
    <w:p w14:paraId="20226E87"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63F6FFA4" w14:textId="77777777" w:rsidR="00EF3035" w:rsidRDefault="00EF3035" w:rsidP="00EF3035">
      <w:pPr>
        <w:pStyle w:val="a4"/>
      </w:pPr>
      <w:r w:rsidRPr="00302666">
        <w:t>1.6.1</w:t>
      </w:r>
      <w:r>
        <w:tab/>
      </w:r>
      <w:r w:rsidRPr="00302666">
        <w:t>Функциональные требования</w:t>
      </w:r>
    </w:p>
    <w:p w14:paraId="15BA252D" w14:textId="77777777" w:rsidR="00EF3035" w:rsidRPr="004E55B2" w:rsidRDefault="00EF3035" w:rsidP="00EF3035">
      <w:pPr>
        <w:pStyle w:val="a4"/>
      </w:pPr>
      <w:r w:rsidRPr="004E55B2">
        <w:t>Основные требования:</w:t>
      </w:r>
    </w:p>
    <w:p w14:paraId="2130E6B9"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6C100399"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3D66EDDB" w14:textId="77777777" w:rsidR="00EF3035" w:rsidRPr="004E55B2" w:rsidRDefault="00EF3035" w:rsidP="00EF3035">
      <w:pPr>
        <w:pStyle w:val="a1"/>
      </w:pPr>
      <w:r>
        <w:t>пакетная обработка нескольких документов;</w:t>
      </w:r>
    </w:p>
    <w:p w14:paraId="30BFCC57"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490F0105"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5FA6E75E" w14:textId="77777777" w:rsidR="00EF3035" w:rsidRPr="001626BD" w:rsidRDefault="00EF3035" w:rsidP="00EF3035">
      <w:pPr>
        <w:pStyle w:val="a1"/>
      </w:pPr>
      <w:r w:rsidRPr="001626BD">
        <w:t>наличие графического интерфейса</w:t>
      </w:r>
      <w:r w:rsidRPr="00BA0B2A">
        <w:t>;</w:t>
      </w:r>
    </w:p>
    <w:p w14:paraId="2106F716"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2341DD16"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30CB6385" w14:textId="77777777" w:rsidR="00EF3035" w:rsidRPr="004E55B2" w:rsidRDefault="00EF3035" w:rsidP="00EF3035">
      <w:pPr>
        <w:pStyle w:val="Heading1"/>
      </w:pPr>
      <w:r w:rsidRPr="004E55B2">
        <w:lastRenderedPageBreak/>
        <w:t>Проектирование программного продукта</w:t>
      </w:r>
    </w:p>
    <w:p w14:paraId="05B5A695" w14:textId="77777777" w:rsidR="00EF3035" w:rsidRDefault="00EF3035" w:rsidP="00EF3035">
      <w:pPr>
        <w:pStyle w:val="Heading2"/>
      </w:pPr>
      <w:r>
        <w:t>Выбор архитектуры программного обеспечения</w:t>
      </w:r>
    </w:p>
    <w:p w14:paraId="24C45DA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1C487F2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244274E0"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75BFCB40" wp14:editId="59E545D1">
            <wp:extent cx="4581525" cy="771525"/>
            <wp:effectExtent l="0" t="0" r="9525" b="9525"/>
            <wp:docPr id="3136" name="Picture 3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248A8553"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712993B8"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6315007D"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37C0A4FC" w14:textId="77777777" w:rsidR="00EF3035" w:rsidRPr="004E55B2" w:rsidRDefault="00EF3035" w:rsidP="00EF3035">
      <w:pPr>
        <w:pStyle w:val="Heading2"/>
      </w:pPr>
      <w:r w:rsidRPr="004E55B2">
        <w:t>Выбор шаблонов проектирования</w:t>
      </w:r>
    </w:p>
    <w:p w14:paraId="74862EC3"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5ABCD929"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19E3F082" w14:textId="77777777" w:rsidR="00EF3035" w:rsidRDefault="00EF3035" w:rsidP="00EF3035">
      <w:pPr>
        <w:pStyle w:val="a4"/>
      </w:pPr>
      <w:r>
        <w:t>Шаблоны проектирования делятся на три категории</w:t>
      </w:r>
      <w:r w:rsidRPr="00CE3BB9">
        <w:t>:</w:t>
      </w:r>
    </w:p>
    <w:p w14:paraId="588E734E" w14:textId="77777777" w:rsidR="00EF3035" w:rsidRDefault="00EF3035" w:rsidP="00EF3035">
      <w:pPr>
        <w:pStyle w:val="a1"/>
      </w:pPr>
      <w:r>
        <w:t>порождающие</w:t>
      </w:r>
      <w:r w:rsidRPr="00341617">
        <w:t>;</w:t>
      </w:r>
    </w:p>
    <w:p w14:paraId="6BEA6D7F" w14:textId="77777777" w:rsidR="00EF3035" w:rsidRDefault="00EF3035" w:rsidP="00EF3035">
      <w:pPr>
        <w:pStyle w:val="a1"/>
      </w:pPr>
      <w:r>
        <w:t>структурные</w:t>
      </w:r>
      <w:r w:rsidRPr="00341617">
        <w:t>;</w:t>
      </w:r>
    </w:p>
    <w:p w14:paraId="1B778C23" w14:textId="77777777" w:rsidR="00EF3035" w:rsidRDefault="00EF3035" w:rsidP="00EF3035">
      <w:pPr>
        <w:pStyle w:val="a1"/>
      </w:pPr>
      <w:r>
        <w:t>поведенческие.</w:t>
      </w:r>
    </w:p>
    <w:p w14:paraId="5447DCE0"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63F1661F"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3EE7B0EB"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597AF24C" w14:textId="77777777" w:rsidR="00EF3035" w:rsidRDefault="00EF3035" w:rsidP="00EF3035">
      <w:pPr>
        <w:pStyle w:val="a4"/>
      </w:pPr>
      <w:r w:rsidRPr="00302666">
        <w:t>2.2.1</w:t>
      </w:r>
      <w:r>
        <w:tab/>
      </w:r>
      <w:r w:rsidRPr="00302666">
        <w:t>Выбор порождающего шаблона проектирования</w:t>
      </w:r>
    </w:p>
    <w:p w14:paraId="5CAE4006"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23DB0E08"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25B6194E"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55F59B5A" w14:textId="77777777" w:rsidR="00EF3035" w:rsidRDefault="00EF3035" w:rsidP="00EF3035">
      <w:pPr>
        <w:pStyle w:val="a4"/>
      </w:pPr>
      <w:r w:rsidRPr="00302666">
        <w:t>2.2.2</w:t>
      </w:r>
      <w:r>
        <w:tab/>
      </w:r>
      <w:r w:rsidRPr="00302666">
        <w:t>Выбор структурного шаблона проектирования</w:t>
      </w:r>
    </w:p>
    <w:p w14:paraId="4A55B99D" w14:textId="77777777" w:rsidR="00EF3035" w:rsidRDefault="00EF3035" w:rsidP="00EF3035">
      <w:pPr>
        <w:pStyle w:val="a4"/>
      </w:pPr>
      <w:r>
        <w:t>Структурным шаблоном проектирования был выбран шаблон «Фасад».</w:t>
      </w:r>
    </w:p>
    <w:p w14:paraId="55BEA7C8"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0E378524"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02FB759F"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03DC0971" w14:textId="77777777" w:rsidR="00EF3035" w:rsidRDefault="00EF3035" w:rsidP="00EF3035">
      <w:pPr>
        <w:pStyle w:val="Heading2"/>
      </w:pPr>
      <w:r>
        <w:t>Выбор а</w:t>
      </w:r>
      <w:r w:rsidRPr="00B652DA">
        <w:t>лгоритм</w:t>
      </w:r>
      <w:r>
        <w:t>а</w:t>
      </w:r>
      <w:r w:rsidRPr="00B652DA">
        <w:t xml:space="preserve"> преобразования</w:t>
      </w:r>
    </w:p>
    <w:p w14:paraId="2B62DBC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0A95C304"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2E672C5C"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471D9495"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54DA0171"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4A761E06" w14:textId="77777777" w:rsidR="00EF3035" w:rsidRDefault="00EF3035" w:rsidP="00EF3035">
      <w:pPr>
        <w:spacing w:after="0" w:line="360" w:lineRule="auto"/>
        <w:ind w:firstLine="706"/>
        <w:jc w:val="both"/>
        <w:rPr>
          <w:rFonts w:ascii="Times New Roman" w:hAnsi="Times New Roman" w:cs="Times New Roman"/>
          <w:sz w:val="28"/>
          <w:szCs w:val="28"/>
        </w:rPr>
      </w:pPr>
    </w:p>
    <w:p w14:paraId="306A9B15"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04CC3260"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28B533C4"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4A8FA418"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039707E9"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54172B4B"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17E4B830" w14:textId="77777777" w:rsidR="00EF3035" w:rsidRDefault="00EF3035" w:rsidP="00EF3035">
      <w:pPr>
        <w:pStyle w:val="Heading2"/>
      </w:pPr>
      <w:r>
        <w:t>Серверная часть ПО</w:t>
      </w:r>
    </w:p>
    <w:p w14:paraId="3C7AB80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4AF35716"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7460BFB4"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3EA75EFE" w14:textId="77777777" w:rsidR="00EF3035" w:rsidRDefault="00EF3035" w:rsidP="00EF3035">
      <w:pPr>
        <w:pStyle w:val="Heading2"/>
      </w:pPr>
      <w:r>
        <w:t>Прототип интерфейса клиентской части ПО</w:t>
      </w:r>
    </w:p>
    <w:p w14:paraId="35F400D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6CD0949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18E13AF3"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BB44E99" wp14:editId="5F381E18">
            <wp:extent cx="5940425" cy="3332480"/>
            <wp:effectExtent l="0" t="0" r="3175" b="1270"/>
            <wp:docPr id="3137" name="Picture 3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139F4AE1"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610861F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19A344D5"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06E768BF" wp14:editId="76AA1BAF">
            <wp:extent cx="5940425" cy="3330575"/>
            <wp:effectExtent l="0" t="0" r="3175" b="3175"/>
            <wp:docPr id="3138" name="Picture 3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27945BC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01917DD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459582D0"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76F50088" wp14:editId="30225A44">
            <wp:extent cx="5940425" cy="3346450"/>
            <wp:effectExtent l="0" t="0" r="3175" b="6350"/>
            <wp:docPr id="3139" name="Picture 3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13C83A03"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036638DF"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03A063D6"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0EDBC18" wp14:editId="2B55B2F2">
            <wp:extent cx="5391150" cy="3031261"/>
            <wp:effectExtent l="0" t="0" r="0" b="0"/>
            <wp:docPr id="3140" name="Picture 3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3B22AB49"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3C11DF3E"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11BEB9AB" wp14:editId="5CE5A119">
            <wp:extent cx="5457825" cy="3067000"/>
            <wp:effectExtent l="0" t="0" r="0" b="635"/>
            <wp:docPr id="3141" name="Picture 3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14AE318E"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79AFDAD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6A6C5F05"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70621CF6" wp14:editId="7EFE043F">
            <wp:extent cx="5970958" cy="3352800"/>
            <wp:effectExtent l="0" t="0" r="0" b="0"/>
            <wp:docPr id="3142" name="Picture 3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5A864411"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6BEE26AD"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2A4EA745" w14:textId="77777777" w:rsidR="00EF3035" w:rsidRDefault="00EF3035" w:rsidP="00EF3035">
      <w:pPr>
        <w:pStyle w:val="Heading1"/>
      </w:pPr>
      <w:r w:rsidRPr="00721C07">
        <w:lastRenderedPageBreak/>
        <w:t xml:space="preserve">Описание реализации </w:t>
      </w:r>
      <w:r>
        <w:t>приложения</w:t>
      </w:r>
    </w:p>
    <w:p w14:paraId="2673D59D" w14:textId="77777777" w:rsidR="00EF3035" w:rsidRDefault="00EF3035" w:rsidP="00EF3035">
      <w:pPr>
        <w:pStyle w:val="Heading2"/>
      </w:pPr>
      <w:r w:rsidRPr="00721C07">
        <w:t>Выбор языка программирования</w:t>
      </w:r>
    </w:p>
    <w:p w14:paraId="44D6AFD1"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7B23BF36"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256B761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269E841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2A3EF6A6"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4C88F4E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3D2911E6"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6BA06A50"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041B5D07"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28CC80A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486F64F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74817F0B"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26F3B9FD" w14:textId="77777777" w:rsidR="00EF3035" w:rsidRDefault="00EF3035" w:rsidP="00EF3035">
      <w:pPr>
        <w:pStyle w:val="Heading2"/>
      </w:pPr>
      <w:r w:rsidRPr="00004FD3">
        <w:t>Выбор инструментов разработки</w:t>
      </w:r>
    </w:p>
    <w:p w14:paraId="6F32F573"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10FF351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29A56896"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49AA0E2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1BEE72FF"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25BE5F47"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1359FAF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7DFCA259" w14:textId="77777777" w:rsidR="00EF3035" w:rsidRPr="009F2658" w:rsidRDefault="00EF3035" w:rsidP="00EF3035">
      <w:pPr>
        <w:pStyle w:val="a1"/>
        <w:ind w:firstLine="706"/>
      </w:pPr>
      <w:r w:rsidRPr="00341617">
        <w:t>Windows OS;</w:t>
      </w:r>
    </w:p>
    <w:p w14:paraId="5FED3661" w14:textId="77777777" w:rsidR="00EF3035" w:rsidRPr="009F2658" w:rsidRDefault="00EF3035" w:rsidP="00EF3035">
      <w:pPr>
        <w:pStyle w:val="a1"/>
        <w:ind w:firstLine="706"/>
      </w:pPr>
      <w:r w:rsidRPr="00341617">
        <w:t>Linux;</w:t>
      </w:r>
    </w:p>
    <w:p w14:paraId="2A4BFF6E" w14:textId="77777777" w:rsidR="00EF3035" w:rsidRPr="009F2658" w:rsidRDefault="00EF3035" w:rsidP="00EF3035">
      <w:pPr>
        <w:pStyle w:val="a1"/>
        <w:ind w:firstLine="706"/>
      </w:pPr>
      <w:r w:rsidRPr="00341617">
        <w:lastRenderedPageBreak/>
        <w:t>MacOS.</w:t>
      </w:r>
    </w:p>
    <w:p w14:paraId="4092F0C8"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602C0FF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156DFC88" w14:textId="77777777" w:rsidR="00EF3035" w:rsidRDefault="00EF3035" w:rsidP="00EF3035">
      <w:pPr>
        <w:pStyle w:val="Heading2"/>
      </w:pPr>
      <w:r>
        <w:t>Требования к аппаратному обеспечению</w:t>
      </w:r>
    </w:p>
    <w:p w14:paraId="377DB9E9"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6D51E493"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79BADFCC" w14:textId="77777777" w:rsidR="00EF3035" w:rsidRPr="0077335E" w:rsidRDefault="00EF3035" w:rsidP="00EF3035">
      <w:pPr>
        <w:pStyle w:val="a1"/>
      </w:pPr>
      <w:r w:rsidRPr="0077335E">
        <w:t>оперативную память объемом не менее 512 Гб;</w:t>
      </w:r>
    </w:p>
    <w:p w14:paraId="112893D1" w14:textId="77777777" w:rsidR="00EF3035" w:rsidRPr="0077335E" w:rsidRDefault="00EF3035" w:rsidP="00EF3035">
      <w:pPr>
        <w:pStyle w:val="a1"/>
      </w:pPr>
      <w:r w:rsidRPr="0077335E">
        <w:t>жесткий диск объемом не менее 64 Гб;</w:t>
      </w:r>
    </w:p>
    <w:p w14:paraId="5CBB7265" w14:textId="77777777" w:rsidR="00EF3035" w:rsidRPr="0077335E" w:rsidRDefault="00EF3035" w:rsidP="00EF3035">
      <w:pPr>
        <w:pStyle w:val="a1"/>
      </w:pPr>
      <w:r w:rsidRPr="0077335E">
        <w:t>дисплей с разрешением не менее чем 800x600</w:t>
      </w:r>
      <w:r>
        <w:t>.</w:t>
      </w:r>
    </w:p>
    <w:p w14:paraId="1E2072BF"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5DDECBFF"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4744E1D5" w14:textId="77777777" w:rsidR="00EF3035" w:rsidRPr="007F4BB4" w:rsidRDefault="00EF3035" w:rsidP="00EF3035">
      <w:pPr>
        <w:pStyle w:val="a1"/>
      </w:pPr>
      <w:r w:rsidRPr="00341617">
        <w:t>оперативную память объемом не менее 512 Гб;</w:t>
      </w:r>
    </w:p>
    <w:p w14:paraId="38988D4F" w14:textId="77777777" w:rsidR="00EF3035" w:rsidRPr="00451190" w:rsidRDefault="00EF3035" w:rsidP="00EF3035">
      <w:pPr>
        <w:pStyle w:val="a1"/>
      </w:pPr>
      <w:r w:rsidRPr="00341617">
        <w:t>жесткий диск объемом не менее 64 Гб;</w:t>
      </w:r>
    </w:p>
    <w:p w14:paraId="4F71DCE0" w14:textId="77777777" w:rsidR="00EF3035" w:rsidRPr="00F26DB4" w:rsidRDefault="00EF3035" w:rsidP="00EF3035">
      <w:pPr>
        <w:pStyle w:val="a1"/>
      </w:pPr>
      <w:r>
        <w:t>д</w:t>
      </w:r>
      <w:r w:rsidRPr="00451190">
        <w:t>исплей с разрешением не менее чем 800x600</w:t>
      </w:r>
      <w:r>
        <w:t>.</w:t>
      </w:r>
    </w:p>
    <w:p w14:paraId="5E335AA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7329E4B3"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2937A908" w14:textId="77777777" w:rsidR="00EF3035" w:rsidRPr="007F4BB4" w:rsidRDefault="00EF3035" w:rsidP="00EF3035">
      <w:pPr>
        <w:pStyle w:val="a1"/>
      </w:pPr>
      <w:r w:rsidRPr="00341617">
        <w:t>оперативную память объемом 2 Гб;</w:t>
      </w:r>
    </w:p>
    <w:p w14:paraId="575C5113" w14:textId="77777777" w:rsidR="00EF3035" w:rsidRPr="00451190" w:rsidRDefault="00EF3035" w:rsidP="00EF3035">
      <w:pPr>
        <w:pStyle w:val="a1"/>
      </w:pPr>
      <w:r w:rsidRPr="00341617">
        <w:t>жесткий диск объемом 256 Гб;</w:t>
      </w:r>
    </w:p>
    <w:p w14:paraId="0B9F3673" w14:textId="77777777" w:rsidR="00EF3035" w:rsidRDefault="00EF3035" w:rsidP="00EF3035">
      <w:pPr>
        <w:pStyle w:val="a1"/>
      </w:pPr>
      <w:r>
        <w:t>д</w:t>
      </w:r>
      <w:r w:rsidRPr="00451190">
        <w:t>исплей с разрешением не менее чем 800x600</w:t>
      </w:r>
      <w:r w:rsidRPr="006776F9">
        <w:t>.</w:t>
      </w:r>
    </w:p>
    <w:p w14:paraId="75F88682"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5A4D13EC"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5A0237BF" w14:textId="77777777" w:rsidR="00EF3035" w:rsidRPr="007F4BB4" w:rsidRDefault="00EF3035" w:rsidP="00EF3035">
      <w:pPr>
        <w:pStyle w:val="a1"/>
        <w:ind w:firstLine="706"/>
      </w:pPr>
      <w:r w:rsidRPr="00341617">
        <w:t>оперативную память объемом не менее 2 Гб;</w:t>
      </w:r>
    </w:p>
    <w:p w14:paraId="2221939F" w14:textId="77777777" w:rsidR="00EF3035" w:rsidRPr="00451190" w:rsidRDefault="00EF3035" w:rsidP="00EF3035">
      <w:pPr>
        <w:pStyle w:val="a1"/>
        <w:ind w:firstLine="706"/>
      </w:pPr>
      <w:r w:rsidRPr="00341617">
        <w:t>жесткий диск объемом не менее 256 Гб;</w:t>
      </w:r>
    </w:p>
    <w:p w14:paraId="7D29108D"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2B6CF09A" w14:textId="77777777" w:rsidR="00EF3035" w:rsidRDefault="00EF3035" w:rsidP="00EF3035">
      <w:pPr>
        <w:pStyle w:val="Heading2"/>
      </w:pPr>
      <w:r>
        <w:t>Требования к программному обеспечению</w:t>
      </w:r>
    </w:p>
    <w:p w14:paraId="0D5715B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60E807A8"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407AA880" w14:textId="77777777" w:rsidR="00EF3035" w:rsidRDefault="00EF3035" w:rsidP="00EF3035">
      <w:pPr>
        <w:pStyle w:val="Heading2"/>
      </w:pPr>
      <w:r>
        <w:t>Реализация алгоритма</w:t>
      </w:r>
    </w:p>
    <w:p w14:paraId="3C9F02A1"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3B34A2F2"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6D5BEA3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7A343031"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71F5E0E4" wp14:editId="00C17C59">
            <wp:extent cx="4419600" cy="1984213"/>
            <wp:effectExtent l="0" t="0" r="0" b="0"/>
            <wp:docPr id="3143" name="Picture 3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3F29B246"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3DA9059D"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18493E3D" w14:textId="77777777" w:rsidR="00EF3035" w:rsidRDefault="00EF3035" w:rsidP="00EF3035">
      <w:pPr>
        <w:pStyle w:val="Heading2"/>
      </w:pPr>
      <w:r>
        <w:t>Реализация серверной части</w:t>
      </w:r>
    </w:p>
    <w:p w14:paraId="4CE57AB5"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1AA155B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3A61E66F"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9CC1D01" wp14:editId="46816B75">
            <wp:extent cx="5047530" cy="2762250"/>
            <wp:effectExtent l="0" t="0" r="1270" b="0"/>
            <wp:docPr id="3144" name="Picture 3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58D1F675"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09E8C0F2" w14:textId="77777777" w:rsidR="00EF3035" w:rsidRDefault="00EF3035" w:rsidP="00EF3035">
      <w:pPr>
        <w:spacing w:after="0" w:line="240" w:lineRule="auto"/>
        <w:jc w:val="center"/>
        <w:rPr>
          <w:rFonts w:ascii="Times New Roman" w:hAnsi="Times New Roman" w:cs="Times New Roman"/>
          <w:sz w:val="28"/>
          <w:szCs w:val="28"/>
        </w:rPr>
      </w:pPr>
    </w:p>
    <w:p w14:paraId="413EC09B"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1F6FD918" w14:textId="77777777" w:rsidR="00EF3035" w:rsidRDefault="00EF3035" w:rsidP="00EF3035">
      <w:pPr>
        <w:pStyle w:val="Heading2"/>
      </w:pPr>
      <w:r>
        <w:t>Реализация клиентской части</w:t>
      </w:r>
    </w:p>
    <w:p w14:paraId="20E83EF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08C3797F"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6E044067" wp14:editId="3427B04C">
            <wp:extent cx="5940425" cy="2505710"/>
            <wp:effectExtent l="0" t="0" r="3175" b="8890"/>
            <wp:docPr id="3145" name="Picture 3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4E18BDB9"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2633521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19E08403"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71A31744" wp14:editId="18C08CBB">
            <wp:extent cx="5940425" cy="3335020"/>
            <wp:effectExtent l="0" t="0" r="3175" b="0"/>
            <wp:docPr id="3146" name="Picture 3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55352A26"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739EE372"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2DE3B3AF" wp14:editId="1370FA92">
            <wp:extent cx="5940425" cy="3331210"/>
            <wp:effectExtent l="0" t="0" r="3175" b="2540"/>
            <wp:docPr id="3147" name="Picture 3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31887EFB"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5C7C32AE" w14:textId="77777777" w:rsidR="00EF3035" w:rsidRDefault="00EF3035" w:rsidP="00EF3035">
      <w:pPr>
        <w:spacing w:after="0"/>
        <w:jc w:val="center"/>
        <w:rPr>
          <w:rFonts w:ascii="Times New Roman" w:hAnsi="Times New Roman" w:cs="Times New Roman"/>
          <w:sz w:val="28"/>
          <w:szCs w:val="28"/>
        </w:rPr>
      </w:pPr>
    </w:p>
    <w:p w14:paraId="23B132B3"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5FF2CFAC"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70497D24" wp14:editId="4E52C091">
            <wp:extent cx="5940425" cy="3338830"/>
            <wp:effectExtent l="0" t="0" r="3175" b="0"/>
            <wp:docPr id="3148"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0115E0BD"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3F5B71A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3224CA7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487853FB"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57B2697E" wp14:editId="7285F969">
            <wp:extent cx="5886450" cy="3319190"/>
            <wp:effectExtent l="0" t="0" r="0" b="0"/>
            <wp:docPr id="3149" name="Picture 3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4B3A9DB9"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22C19E5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78E56605"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8BE2DE7" wp14:editId="52F3BB07">
            <wp:extent cx="4267200" cy="3354005"/>
            <wp:effectExtent l="0" t="0" r="0" b="0"/>
            <wp:docPr id="3150" name="Picture 3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1387C0E9"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5A005E1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5B279CEF"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B5AD9A7" wp14:editId="175CBAE8">
            <wp:extent cx="5940425" cy="1245235"/>
            <wp:effectExtent l="0" t="0" r="3175" b="0"/>
            <wp:docPr id="3151" name="Picture 3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19BC5637"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69444A3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7BDF9F01"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5B7B04A9" wp14:editId="196EB1F2">
            <wp:extent cx="5940425" cy="3351530"/>
            <wp:effectExtent l="0" t="0" r="3175" b="1270"/>
            <wp:docPr id="3152"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4CE3DBB4"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5C70696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5F8936B0"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46AD4FA1" wp14:editId="01D4AE9B">
            <wp:extent cx="6259328" cy="3514725"/>
            <wp:effectExtent l="0" t="0" r="8255" b="0"/>
            <wp:docPr id="3153"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2E03F1B4"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685C5237"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38CB014A" w14:textId="77777777" w:rsidR="00EF3035" w:rsidRDefault="00EF3035" w:rsidP="00EF3035">
      <w:pPr>
        <w:pStyle w:val="Heading2"/>
      </w:pPr>
      <w:r>
        <w:t>Результат работы</w:t>
      </w:r>
      <w:r>
        <w:rPr>
          <w:lang w:val="en-US"/>
        </w:rPr>
        <w:t xml:space="preserve"> </w:t>
      </w:r>
      <w:r>
        <w:t>программного обеспечения</w:t>
      </w:r>
    </w:p>
    <w:p w14:paraId="5EFD50A4"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370B9ED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53D949DD"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51F3801F"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3C96FC95" w14:textId="77777777" w:rsidTr="009020E5">
        <w:tc>
          <w:tcPr>
            <w:tcW w:w="3115" w:type="dxa"/>
          </w:tcPr>
          <w:p w14:paraId="05870121"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2742F6A1"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4EFC3556"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18635D77" w14:textId="77777777" w:rsidTr="009020E5">
        <w:tc>
          <w:tcPr>
            <w:tcW w:w="3115" w:type="dxa"/>
          </w:tcPr>
          <w:p w14:paraId="0764BFE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3F22468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20F955F5"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686D53AC" w14:textId="77777777" w:rsidTr="009020E5">
        <w:tc>
          <w:tcPr>
            <w:tcW w:w="3115" w:type="dxa"/>
          </w:tcPr>
          <w:p w14:paraId="37056051"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644CE535"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7501FDA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0953C477" w14:textId="77777777" w:rsidTr="009020E5">
        <w:tc>
          <w:tcPr>
            <w:tcW w:w="3115" w:type="dxa"/>
          </w:tcPr>
          <w:p w14:paraId="452FE37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59375C32"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3BD8DAE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6DA4C133" w14:textId="77777777" w:rsidR="00EF3035" w:rsidRDefault="00EF3035" w:rsidP="00EF3035">
      <w:pPr>
        <w:spacing w:line="360" w:lineRule="auto"/>
        <w:jc w:val="both"/>
        <w:rPr>
          <w:rFonts w:ascii="Times New Roman" w:hAnsi="Times New Roman" w:cs="Times New Roman"/>
          <w:sz w:val="28"/>
          <w:szCs w:val="28"/>
        </w:rPr>
      </w:pPr>
    </w:p>
    <w:p w14:paraId="6494B5AA"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380A2994" w14:textId="77777777" w:rsidR="00EF3035" w:rsidRDefault="00EF3035" w:rsidP="00EF3035">
      <w:pPr>
        <w:pStyle w:val="a8"/>
        <w:jc w:val="center"/>
      </w:pPr>
      <w:r>
        <w:lastRenderedPageBreak/>
        <w:t>ЗАКЛЮЧЕНИЕ</w:t>
      </w:r>
    </w:p>
    <w:p w14:paraId="78E9DF0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F1E7F6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1009E37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66671DCC"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1CEEFA58"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1706D6A4"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7C650ECB" w14:textId="77777777" w:rsidR="00EF3035" w:rsidRDefault="00EF3035" w:rsidP="00EF3035">
      <w:pPr>
        <w:pStyle w:val="a8"/>
        <w:jc w:val="center"/>
        <w:rPr>
          <w:b w:val="0"/>
          <w:bCs/>
        </w:rPr>
      </w:pPr>
      <w:r>
        <w:lastRenderedPageBreak/>
        <w:t>СПИСОК ИСПОЛЬЗОВАННЫХ ИСТОЧНИКОВ</w:t>
      </w:r>
    </w:p>
    <w:p w14:paraId="4BF56AF2"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2114A0A8"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2F63FF3C"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2A436F19"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7809E4CD"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2E9B7AB2"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1DBEB9A3"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38E453D1"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2A705C35"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338E2A95"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70045AFC"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722372F9"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54FEBD5B"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4BB3327C"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34A4A480"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2B479A18"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0B0BA8B2"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6117C4B0" wp14:editId="67E1841A">
            <wp:extent cx="5940425" cy="7179945"/>
            <wp:effectExtent l="0" t="0" r="3175" b="1905"/>
            <wp:docPr id="3154" name="Picture 3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595361D8"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6EDD899C"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368054719"/>
        <w:docPartObj>
          <w:docPartGallery w:val="Table of Contents"/>
          <w:docPartUnique/>
        </w:docPartObj>
      </w:sdtPr>
      <w:sdtEndPr>
        <w:rPr>
          <w:b/>
          <w:bCs/>
        </w:rPr>
      </w:sdtEndPr>
      <w:sdtContent>
        <w:p w14:paraId="43F52653"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2ECC1359"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660F04F6"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693E4415"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14C6B6F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2666EE3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55CC7EF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212F367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2B49A603"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437283B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B33563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B7FADA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0C35136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6B35C09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082B2659"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7A6AD99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702AEEC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3A16BEE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15A76F5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5366AC3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24E913B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1CA54E1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0CB255B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308F73F9"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0A60E22A"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41D11C68"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0E3B8FA3"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1E020921"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4F24F13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57465D4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174B97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35FBFA2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EB9521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468DEEC1"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4E0D2BC4" w14:textId="77777777" w:rsidR="00EF3035" w:rsidRPr="004E55B2" w:rsidRDefault="00EF3035" w:rsidP="00EF3035">
      <w:pPr>
        <w:pStyle w:val="a1"/>
      </w:pPr>
      <w:r w:rsidRPr="004E55B2">
        <w:t>провести сравнение программ-аналогов;</w:t>
      </w:r>
    </w:p>
    <w:p w14:paraId="6A54ED3F"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571E6B11" w14:textId="77777777" w:rsidR="00EF3035" w:rsidRPr="004E55B2" w:rsidRDefault="00EF3035" w:rsidP="00EF3035">
      <w:pPr>
        <w:pStyle w:val="a1"/>
      </w:pPr>
      <w:r w:rsidRPr="004E55B2">
        <w:t>разработать пользовательский интерфейс;</w:t>
      </w:r>
    </w:p>
    <w:p w14:paraId="44FE5B91" w14:textId="77777777" w:rsidR="00EF3035" w:rsidRPr="004E55B2" w:rsidRDefault="00EF3035" w:rsidP="00EF3035">
      <w:pPr>
        <w:pStyle w:val="a1"/>
      </w:pPr>
      <w:r w:rsidRPr="004E55B2">
        <w:t>реализовать готовый продукт (приложение)</w:t>
      </w:r>
      <w:r>
        <w:t>.</w:t>
      </w:r>
    </w:p>
    <w:p w14:paraId="6D0BB532"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533321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481601D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0F523CD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60F5283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3813FE6D"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72146387" w14:textId="77777777" w:rsidR="00EF3035" w:rsidRPr="004E55B2" w:rsidRDefault="00EF3035" w:rsidP="00EF3035">
      <w:pPr>
        <w:pStyle w:val="a6"/>
      </w:pPr>
      <w:r w:rsidRPr="004E55B2">
        <w:lastRenderedPageBreak/>
        <w:t>Анализ предметной области</w:t>
      </w:r>
    </w:p>
    <w:p w14:paraId="133B1A4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5D6B9604"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03670633"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226597D7" w14:textId="77777777" w:rsidR="00EF3035" w:rsidRPr="004E55B2" w:rsidRDefault="00EF3035" w:rsidP="00EF3035">
      <w:pPr>
        <w:pStyle w:val="Heading2"/>
      </w:pPr>
      <w:r w:rsidRPr="004E55B2">
        <w:rPr>
          <w:lang w:val="en-US"/>
        </w:rPr>
        <w:t>Open Office XML</w:t>
      </w:r>
    </w:p>
    <w:p w14:paraId="2E7EC742"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50AEF2A3"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629F31E0"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10495657"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5195D66D" wp14:editId="7C4FEC89">
            <wp:extent cx="5118265" cy="701675"/>
            <wp:effectExtent l="0" t="0" r="6350" b="3175"/>
            <wp:docPr id="3155" name="Picture 3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6881F3A9"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5C6D931A"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72B13E2F"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213234EA" wp14:editId="1E24B347">
            <wp:extent cx="2457793" cy="3429479"/>
            <wp:effectExtent l="0" t="0" r="0" b="0"/>
            <wp:docPr id="3156" name="Picture 3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14AB86F0"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13647464"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0FD1D39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7FAEB7E4" w14:textId="77777777" w:rsidR="00EF3035" w:rsidRPr="0077335E" w:rsidRDefault="00EF3035" w:rsidP="00EF3035">
      <w:pPr>
        <w:pStyle w:val="a1"/>
      </w:pPr>
      <w:r w:rsidRPr="0077335E">
        <w:t>файлы метаданных;</w:t>
      </w:r>
    </w:p>
    <w:p w14:paraId="6CD1B1F1" w14:textId="77777777" w:rsidR="00EF3035" w:rsidRPr="0077335E" w:rsidRDefault="00EF3035" w:rsidP="00EF3035">
      <w:pPr>
        <w:pStyle w:val="a1"/>
      </w:pPr>
      <w:r w:rsidRPr="0077335E">
        <w:t>непосредственно документ.</w:t>
      </w:r>
    </w:p>
    <w:p w14:paraId="43A45E2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13BD559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61893DA6" w14:textId="77777777" w:rsidR="00EF3035" w:rsidRPr="0077335E" w:rsidRDefault="00EF3035" w:rsidP="00EF3035">
      <w:pPr>
        <w:pStyle w:val="a1"/>
      </w:pPr>
      <w:r w:rsidRPr="0077335E">
        <w:t>компонент или части;</w:t>
      </w:r>
    </w:p>
    <w:p w14:paraId="690EE132" w14:textId="77777777" w:rsidR="00EF3035" w:rsidRPr="0077335E" w:rsidRDefault="00EF3035" w:rsidP="00EF3035">
      <w:pPr>
        <w:pStyle w:val="a1"/>
      </w:pPr>
      <w:r w:rsidRPr="0077335E">
        <w:t>отношения.</w:t>
      </w:r>
    </w:p>
    <w:p w14:paraId="7AE21779"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4EAB74C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22AB6E2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25ACA32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00FE5C1A" wp14:editId="391FF27D">
            <wp:extent cx="5940425" cy="1094105"/>
            <wp:effectExtent l="0" t="0" r="3175" b="0"/>
            <wp:docPr id="3157" name="Picture 3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6AFD0894"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083F130D" w14:textId="77777777" w:rsidR="00EF3035" w:rsidRDefault="00EF3035" w:rsidP="00EF3035">
      <w:pPr>
        <w:spacing w:after="0" w:line="360" w:lineRule="auto"/>
        <w:jc w:val="center"/>
        <w:rPr>
          <w:rFonts w:ascii="Times New Roman" w:hAnsi="Times New Roman" w:cs="Times New Roman"/>
          <w:sz w:val="28"/>
          <w:szCs w:val="28"/>
        </w:rPr>
      </w:pPr>
    </w:p>
    <w:p w14:paraId="76CA81CE"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19A68339" wp14:editId="2404F089">
            <wp:extent cx="3352800" cy="2317494"/>
            <wp:effectExtent l="0" t="0" r="0" b="6985"/>
            <wp:docPr id="3158" name="Picture 3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51E2C2DB"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035A31B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3630F68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C8C6E8A" wp14:editId="62799BDE">
            <wp:extent cx="5940425" cy="1240790"/>
            <wp:effectExtent l="0" t="0" r="3175" b="0"/>
            <wp:docPr id="3159" name="Picture 3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0F6E0E08"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C1D07D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50C2D97C" w14:textId="77777777" w:rsidR="00EF3035" w:rsidRPr="004E55B2" w:rsidRDefault="00EF3035" w:rsidP="00EF3035">
      <w:pPr>
        <w:pStyle w:val="Heading2"/>
      </w:pPr>
      <w:r w:rsidRPr="004E55B2">
        <w:rPr>
          <w:lang w:val="en-US"/>
        </w:rPr>
        <w:lastRenderedPageBreak/>
        <w:t>Open Document Text</w:t>
      </w:r>
    </w:p>
    <w:p w14:paraId="5E1E5917"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4D4CA889"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10EA802A"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6E5D77AD" wp14:editId="12C5147F">
            <wp:extent cx="2371725" cy="1550387"/>
            <wp:effectExtent l="0" t="0" r="0" b="0"/>
            <wp:docPr id="3160" name="Picture 3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0F43906C"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2E082573"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099178A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2CCF8520" w14:textId="77777777" w:rsidR="00EF3035" w:rsidRPr="0077335E" w:rsidRDefault="00EF3035" w:rsidP="00EF3035">
      <w:pPr>
        <w:pStyle w:val="a1"/>
      </w:pPr>
      <w:r w:rsidRPr="0077335E">
        <w:t>одним XML файлом;</w:t>
      </w:r>
    </w:p>
    <w:p w14:paraId="3032F544"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2DF806F9"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1F304D0F"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1B0900AF"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436BF0F2"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2DB00E4D" wp14:editId="5621625C">
            <wp:extent cx="5940425" cy="1017905"/>
            <wp:effectExtent l="0" t="0" r="3175" b="0"/>
            <wp:docPr id="3161" name="Picture 3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1F0756AC"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794C764"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21B24F6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9C73AB6" wp14:editId="4B244969">
            <wp:extent cx="5514975" cy="2637520"/>
            <wp:effectExtent l="0" t="0" r="0" b="0"/>
            <wp:docPr id="3162" name="Picture 3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509CD080"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AF78D2D"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75EFC68B"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4A210D32" wp14:editId="71041F03">
            <wp:extent cx="5940425" cy="1194435"/>
            <wp:effectExtent l="0" t="0" r="3175" b="5715"/>
            <wp:docPr id="3163" name="Picture 3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0AA0C27A"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4517F16"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558554B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626ACDA" wp14:editId="54C1FD49">
            <wp:extent cx="3971925" cy="2686727"/>
            <wp:effectExtent l="0" t="0" r="0" b="0"/>
            <wp:docPr id="3164" name="Picture 3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7710F07C"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FE6C1BA"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32A2E000"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2D43B7E5" w14:textId="77777777" w:rsidTr="009020E5">
        <w:trPr>
          <w:trHeight w:val="1261"/>
        </w:trPr>
        <w:tc>
          <w:tcPr>
            <w:tcW w:w="1413" w:type="dxa"/>
          </w:tcPr>
          <w:p w14:paraId="2D783B44"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78865C51"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55908D9B"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259548A7"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6B11043C"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06DC5C46"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4ECCA140"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1B52FA74"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595F04B0"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49E456D9" w14:textId="77777777" w:rsidTr="009020E5">
        <w:trPr>
          <w:trHeight w:val="841"/>
        </w:trPr>
        <w:tc>
          <w:tcPr>
            <w:tcW w:w="1413" w:type="dxa"/>
          </w:tcPr>
          <w:p w14:paraId="19F28B82"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08DEC05D" w14:textId="77777777" w:rsidR="00EF3035" w:rsidRPr="007E3233" w:rsidRDefault="00EF3035" w:rsidP="009020E5">
            <w:pPr>
              <w:jc w:val="center"/>
              <w:rPr>
                <w:rFonts w:ascii="Times New Roman" w:hAnsi="Times New Roman" w:cs="Times New Roman"/>
                <w:sz w:val="27"/>
                <w:szCs w:val="27"/>
              </w:rPr>
            </w:pPr>
          </w:p>
          <w:p w14:paraId="648663D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2B1D1FB" w14:textId="77777777" w:rsidR="00EF3035" w:rsidRPr="007E3233" w:rsidRDefault="00EF3035" w:rsidP="009020E5">
            <w:pPr>
              <w:jc w:val="center"/>
              <w:rPr>
                <w:rFonts w:ascii="Times New Roman" w:hAnsi="Times New Roman" w:cs="Times New Roman"/>
                <w:sz w:val="27"/>
                <w:szCs w:val="27"/>
              </w:rPr>
            </w:pPr>
          </w:p>
          <w:p w14:paraId="4AD1429B"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8F50588" w14:textId="77777777" w:rsidR="00EF3035" w:rsidRPr="007E3233" w:rsidRDefault="00EF3035" w:rsidP="009020E5">
            <w:pPr>
              <w:jc w:val="center"/>
              <w:rPr>
                <w:rFonts w:ascii="Times New Roman" w:hAnsi="Times New Roman" w:cs="Times New Roman"/>
                <w:sz w:val="27"/>
                <w:szCs w:val="27"/>
              </w:rPr>
            </w:pPr>
          </w:p>
          <w:p w14:paraId="4AE20859"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C672548" w14:textId="77777777" w:rsidR="00EF3035" w:rsidRPr="007E3233" w:rsidRDefault="00EF3035" w:rsidP="009020E5">
            <w:pPr>
              <w:jc w:val="center"/>
              <w:rPr>
                <w:rFonts w:ascii="Times New Roman" w:hAnsi="Times New Roman" w:cs="Times New Roman"/>
                <w:sz w:val="27"/>
                <w:szCs w:val="27"/>
              </w:rPr>
            </w:pPr>
          </w:p>
          <w:p w14:paraId="7C0E2B05"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46956649" w14:textId="77777777" w:rsidR="00EF3035" w:rsidRPr="007E3233" w:rsidRDefault="00EF3035" w:rsidP="009020E5">
            <w:pPr>
              <w:jc w:val="center"/>
              <w:rPr>
                <w:rFonts w:ascii="Times New Roman" w:hAnsi="Times New Roman" w:cs="Times New Roman"/>
                <w:sz w:val="27"/>
                <w:szCs w:val="27"/>
              </w:rPr>
            </w:pPr>
          </w:p>
          <w:p w14:paraId="6C81E7F1"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EABF832" w14:textId="77777777" w:rsidR="00EF3035" w:rsidRPr="007E3233" w:rsidRDefault="00EF3035" w:rsidP="009020E5">
            <w:pPr>
              <w:jc w:val="center"/>
              <w:rPr>
                <w:rFonts w:ascii="Times New Roman" w:hAnsi="Times New Roman" w:cs="Times New Roman"/>
                <w:sz w:val="27"/>
                <w:szCs w:val="27"/>
              </w:rPr>
            </w:pPr>
          </w:p>
          <w:p w14:paraId="365D6284"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37993F51" w14:textId="77777777" w:rsidR="00EF3035" w:rsidRPr="007E3233" w:rsidRDefault="00EF3035" w:rsidP="009020E5">
            <w:pPr>
              <w:jc w:val="center"/>
              <w:rPr>
                <w:rFonts w:ascii="Times New Roman" w:hAnsi="Times New Roman" w:cs="Times New Roman"/>
                <w:sz w:val="27"/>
                <w:szCs w:val="27"/>
              </w:rPr>
            </w:pPr>
          </w:p>
          <w:p w14:paraId="0D1EC658"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70ABCF1E" w14:textId="77777777" w:rsidR="00EF3035" w:rsidRPr="007E3233" w:rsidRDefault="00EF3035" w:rsidP="009020E5">
            <w:pPr>
              <w:jc w:val="center"/>
              <w:rPr>
                <w:rFonts w:ascii="Times New Roman" w:hAnsi="Times New Roman" w:cs="Times New Roman"/>
                <w:sz w:val="27"/>
                <w:szCs w:val="27"/>
              </w:rPr>
            </w:pPr>
          </w:p>
          <w:p w14:paraId="0A35B819"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16F62ED1" w14:textId="77777777" w:rsidTr="009020E5">
        <w:trPr>
          <w:trHeight w:val="1261"/>
        </w:trPr>
        <w:tc>
          <w:tcPr>
            <w:tcW w:w="1413" w:type="dxa"/>
          </w:tcPr>
          <w:p w14:paraId="57E48C69"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75EB8038" w14:textId="77777777" w:rsidR="00EF3035" w:rsidRPr="007E3233" w:rsidRDefault="00EF3035" w:rsidP="009020E5">
            <w:pPr>
              <w:jc w:val="center"/>
              <w:rPr>
                <w:rFonts w:ascii="Times New Roman" w:hAnsi="Times New Roman" w:cs="Times New Roman"/>
                <w:sz w:val="27"/>
                <w:szCs w:val="27"/>
              </w:rPr>
            </w:pPr>
          </w:p>
          <w:p w14:paraId="66A2C9A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E1EAEF6" w14:textId="77777777" w:rsidR="00EF3035" w:rsidRPr="007E3233" w:rsidRDefault="00EF3035" w:rsidP="009020E5">
            <w:pPr>
              <w:jc w:val="center"/>
              <w:rPr>
                <w:rFonts w:ascii="Times New Roman" w:hAnsi="Times New Roman" w:cs="Times New Roman"/>
                <w:sz w:val="27"/>
                <w:szCs w:val="27"/>
              </w:rPr>
            </w:pPr>
          </w:p>
          <w:p w14:paraId="4A2ADC0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948998A" w14:textId="77777777" w:rsidR="00EF3035" w:rsidRPr="007E3233" w:rsidRDefault="00EF3035" w:rsidP="009020E5">
            <w:pPr>
              <w:jc w:val="center"/>
              <w:rPr>
                <w:rFonts w:ascii="Times New Roman" w:hAnsi="Times New Roman" w:cs="Times New Roman"/>
                <w:sz w:val="27"/>
                <w:szCs w:val="27"/>
              </w:rPr>
            </w:pPr>
          </w:p>
          <w:p w14:paraId="2137338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DC08733" w14:textId="77777777" w:rsidR="00EF3035" w:rsidRPr="007E3233" w:rsidRDefault="00EF3035" w:rsidP="009020E5">
            <w:pPr>
              <w:jc w:val="center"/>
              <w:rPr>
                <w:rFonts w:ascii="Times New Roman" w:hAnsi="Times New Roman" w:cs="Times New Roman"/>
                <w:sz w:val="27"/>
                <w:szCs w:val="27"/>
              </w:rPr>
            </w:pPr>
          </w:p>
          <w:p w14:paraId="3E0FA27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8D8A17E" w14:textId="77777777" w:rsidR="00EF3035" w:rsidRPr="007E3233" w:rsidRDefault="00EF3035" w:rsidP="009020E5">
            <w:pPr>
              <w:jc w:val="center"/>
              <w:rPr>
                <w:rFonts w:ascii="Times New Roman" w:hAnsi="Times New Roman" w:cs="Times New Roman"/>
                <w:sz w:val="27"/>
                <w:szCs w:val="27"/>
              </w:rPr>
            </w:pPr>
          </w:p>
          <w:p w14:paraId="29B85F0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1234E5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62821B0D" w14:textId="77777777" w:rsidR="00EF3035" w:rsidRPr="007E3233" w:rsidRDefault="00EF3035" w:rsidP="009020E5">
            <w:pPr>
              <w:jc w:val="both"/>
              <w:rPr>
                <w:rFonts w:ascii="Times New Roman" w:hAnsi="Times New Roman" w:cs="Times New Roman"/>
                <w:sz w:val="27"/>
                <w:szCs w:val="27"/>
              </w:rPr>
            </w:pPr>
          </w:p>
          <w:p w14:paraId="3454B6B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0F1462B" w14:textId="77777777" w:rsidR="00EF3035" w:rsidRPr="007E3233" w:rsidRDefault="00EF3035" w:rsidP="009020E5">
            <w:pPr>
              <w:jc w:val="center"/>
              <w:rPr>
                <w:rFonts w:ascii="Times New Roman" w:hAnsi="Times New Roman" w:cs="Times New Roman"/>
                <w:sz w:val="27"/>
                <w:szCs w:val="27"/>
                <w:lang w:val="en-US"/>
              </w:rPr>
            </w:pPr>
          </w:p>
          <w:p w14:paraId="331DBD5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110087E8" w14:textId="77777777" w:rsidTr="009020E5">
        <w:trPr>
          <w:trHeight w:val="998"/>
        </w:trPr>
        <w:tc>
          <w:tcPr>
            <w:tcW w:w="1413" w:type="dxa"/>
          </w:tcPr>
          <w:p w14:paraId="7D6ECAD5"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1E68557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3A2F13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D0CE66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2EF0CC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7CAEE1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F1CA51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8F77C0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95D728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56945A69" w14:textId="77777777" w:rsidTr="009020E5">
        <w:trPr>
          <w:trHeight w:val="984"/>
        </w:trPr>
        <w:tc>
          <w:tcPr>
            <w:tcW w:w="1413" w:type="dxa"/>
          </w:tcPr>
          <w:p w14:paraId="5C6A8C59"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7E970D9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3F1633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E77736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793AC2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741588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0EDD12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E7E12D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5A5D97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7E153CCD" w14:textId="77777777" w:rsidTr="009020E5">
        <w:trPr>
          <w:trHeight w:val="988"/>
        </w:trPr>
        <w:tc>
          <w:tcPr>
            <w:tcW w:w="1413" w:type="dxa"/>
          </w:tcPr>
          <w:p w14:paraId="145D401E"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58718DC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759AF3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6A39E3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DFA21B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FEB381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DD4FFA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F5FEC2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DF3692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0FCA83A1" w14:textId="77777777" w:rsidR="00EF3035" w:rsidRDefault="00EF3035" w:rsidP="00EF3035">
      <w:pPr>
        <w:pStyle w:val="Heading2"/>
      </w:pPr>
      <w:r>
        <w:t>Сравнение форматов</w:t>
      </w:r>
    </w:p>
    <w:p w14:paraId="67287467"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1606871C"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311ECE69" wp14:editId="05E15369">
            <wp:extent cx="5858693" cy="743054"/>
            <wp:effectExtent l="0" t="0" r="0" b="0"/>
            <wp:docPr id="3165" name="Picture 3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137A0209"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4AACC3F9"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60E703D8"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198B4DE3"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1037BDD5"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457A48FB"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7F4E8C49"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0368DB30"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30499EA4" wp14:editId="1357B599">
            <wp:extent cx="5658390" cy="3693226"/>
            <wp:effectExtent l="0" t="0" r="0" b="2540"/>
            <wp:docPr id="3166" name="Picture 3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68AD6DEB"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605EB406"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26DE7504" wp14:editId="3F3BEA67">
            <wp:extent cx="5940425" cy="661670"/>
            <wp:effectExtent l="0" t="0" r="3175" b="5080"/>
            <wp:docPr id="3167" name="Picture 3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2C2D3A59"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5E243EF3"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2F8FC938" w14:textId="77777777" w:rsidR="00EF3035" w:rsidRPr="0077335E" w:rsidRDefault="00EF3035" w:rsidP="00EF3035">
      <w:pPr>
        <w:pStyle w:val="a1"/>
      </w:pPr>
      <w:r w:rsidRPr="0077335E">
        <w:t>открыть файл;</w:t>
      </w:r>
    </w:p>
    <w:p w14:paraId="3A27341F" w14:textId="77777777" w:rsidR="00EF3035" w:rsidRPr="0077335E" w:rsidRDefault="00EF3035" w:rsidP="00EF3035">
      <w:pPr>
        <w:pStyle w:val="a1"/>
      </w:pPr>
      <w:r w:rsidRPr="0077335E">
        <w:t>открыть папку;</w:t>
      </w:r>
    </w:p>
    <w:p w14:paraId="0D076DBE" w14:textId="77777777" w:rsidR="00EF3035" w:rsidRPr="0077335E" w:rsidRDefault="00EF3035" w:rsidP="00EF3035">
      <w:pPr>
        <w:pStyle w:val="a1"/>
      </w:pPr>
      <w:r w:rsidRPr="0077335E">
        <w:t>отправить файл по почте.</w:t>
      </w:r>
    </w:p>
    <w:p w14:paraId="7109DBC0"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22404AC4"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1780F7FA"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49B60331"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89C43FC" wp14:editId="1DE92132">
            <wp:extent cx="5940425" cy="1713584"/>
            <wp:effectExtent l="0" t="0" r="3175" b="1270"/>
            <wp:docPr id="3168" name="Picture 3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66A552AE"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6F61BBEB"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137316FE"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13AB3E61" wp14:editId="2B84C018">
            <wp:extent cx="5877745" cy="514422"/>
            <wp:effectExtent l="0" t="0" r="0" b="0"/>
            <wp:docPr id="3169" name="Picture 3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4145C20D"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2C3233E8"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1ECA1CAE" wp14:editId="4ABB0F62">
            <wp:extent cx="4629796" cy="3629532"/>
            <wp:effectExtent l="0" t="0" r="0" b="9525"/>
            <wp:docPr id="3170" name="Picture 3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1CFE1430"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5A594529"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054A0A15" wp14:editId="04717530">
            <wp:extent cx="5940425" cy="3286125"/>
            <wp:effectExtent l="0" t="0" r="3175" b="9525"/>
            <wp:docPr id="3171" name="Picture 3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2DBF19ED"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17525F62"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4E21F49D"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07B205DA"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5397355D"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6AE72153"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3FF6669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6ACB5971"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0FA976B3" wp14:editId="733B76B5">
            <wp:extent cx="5940425" cy="4436110"/>
            <wp:effectExtent l="0" t="0" r="3175" b="2540"/>
            <wp:docPr id="3172" name="Picture 3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16333E09"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46DFAE0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4B45FB1C" wp14:editId="56BF36AA">
            <wp:extent cx="5940425" cy="1322705"/>
            <wp:effectExtent l="0" t="0" r="3175" b="0"/>
            <wp:docPr id="3173" name="Picture 3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0E23CBFD"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0E55580B"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7B1F5B22"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7CF82FF1"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585435D9" w14:textId="77777777" w:rsidR="00EF3035" w:rsidRPr="007D3DB0" w:rsidRDefault="00EF3035" w:rsidP="00EF3035">
      <w:pPr>
        <w:pStyle w:val="Heading2"/>
      </w:pPr>
      <w:r>
        <w:t>Требования к возможностям ПО</w:t>
      </w:r>
    </w:p>
    <w:p w14:paraId="31A2A51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47A351D8"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5F87AF0C"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00A0FB44" wp14:editId="3AD41B92">
            <wp:extent cx="2752090" cy="4295775"/>
            <wp:effectExtent l="0" t="0" r="0" b="9525"/>
            <wp:docPr id="3174" name="Picture 3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7353488E"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5D1370B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4DD6E894"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48A54B09"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083C66DF"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1043413F"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7F2AC541" w14:textId="77777777" w:rsidR="00EF3035" w:rsidRDefault="00EF3035" w:rsidP="00EF3035">
      <w:pPr>
        <w:pStyle w:val="Heading2"/>
      </w:pPr>
      <w:r w:rsidRPr="004E55B2">
        <w:t>Требования к системе</w:t>
      </w:r>
    </w:p>
    <w:p w14:paraId="26DE57BC"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3AD88A5C" w14:textId="77777777" w:rsidR="00EF3035" w:rsidRDefault="00EF3035" w:rsidP="00EF3035">
      <w:pPr>
        <w:pStyle w:val="a4"/>
      </w:pPr>
      <w:r w:rsidRPr="00302666">
        <w:t>1.6.1</w:t>
      </w:r>
      <w:r>
        <w:tab/>
      </w:r>
      <w:r w:rsidRPr="00302666">
        <w:t>Функциональные требования</w:t>
      </w:r>
    </w:p>
    <w:p w14:paraId="2040B4B4" w14:textId="77777777" w:rsidR="00EF3035" w:rsidRPr="004E55B2" w:rsidRDefault="00EF3035" w:rsidP="00EF3035">
      <w:pPr>
        <w:pStyle w:val="a4"/>
      </w:pPr>
      <w:r w:rsidRPr="004E55B2">
        <w:t>Основные требования:</w:t>
      </w:r>
    </w:p>
    <w:p w14:paraId="6D612997"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43857BA5"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72E53118" w14:textId="77777777" w:rsidR="00EF3035" w:rsidRPr="004E55B2" w:rsidRDefault="00EF3035" w:rsidP="00EF3035">
      <w:pPr>
        <w:pStyle w:val="a1"/>
      </w:pPr>
      <w:r>
        <w:t>пакетная обработка нескольких документов;</w:t>
      </w:r>
    </w:p>
    <w:p w14:paraId="5D9962D9"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607205DB"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11579966" w14:textId="77777777" w:rsidR="00EF3035" w:rsidRPr="001626BD" w:rsidRDefault="00EF3035" w:rsidP="00EF3035">
      <w:pPr>
        <w:pStyle w:val="a1"/>
      </w:pPr>
      <w:r w:rsidRPr="001626BD">
        <w:t>наличие графического интерфейса</w:t>
      </w:r>
      <w:r w:rsidRPr="00BA0B2A">
        <w:t>;</w:t>
      </w:r>
    </w:p>
    <w:p w14:paraId="68A494AD"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0CE89AA6"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52819810" w14:textId="77777777" w:rsidR="00EF3035" w:rsidRPr="004E55B2" w:rsidRDefault="00EF3035" w:rsidP="00EF3035">
      <w:pPr>
        <w:pStyle w:val="Heading1"/>
      </w:pPr>
      <w:r w:rsidRPr="004E55B2">
        <w:lastRenderedPageBreak/>
        <w:t>Проектирование программного продукта</w:t>
      </w:r>
    </w:p>
    <w:p w14:paraId="50B37BC6" w14:textId="77777777" w:rsidR="00EF3035" w:rsidRDefault="00EF3035" w:rsidP="00EF3035">
      <w:pPr>
        <w:pStyle w:val="Heading2"/>
      </w:pPr>
      <w:r>
        <w:t>Выбор архитектуры программного обеспечения</w:t>
      </w:r>
    </w:p>
    <w:p w14:paraId="10A02C3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6BCD89F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47334504"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76328EE5" wp14:editId="0CA0F136">
            <wp:extent cx="4581525" cy="771525"/>
            <wp:effectExtent l="0" t="0" r="9525" b="9525"/>
            <wp:docPr id="3175" name="Picture 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14EB7469"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27DD9E56"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7C1019F0"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10BFFE15" w14:textId="77777777" w:rsidR="00EF3035" w:rsidRPr="004E55B2" w:rsidRDefault="00EF3035" w:rsidP="00EF3035">
      <w:pPr>
        <w:pStyle w:val="Heading2"/>
      </w:pPr>
      <w:r w:rsidRPr="004E55B2">
        <w:t>Выбор шаблонов проектирования</w:t>
      </w:r>
    </w:p>
    <w:p w14:paraId="308322B4"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31D71A46"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2417C2D4" w14:textId="77777777" w:rsidR="00EF3035" w:rsidRDefault="00EF3035" w:rsidP="00EF3035">
      <w:pPr>
        <w:pStyle w:val="a4"/>
      </w:pPr>
      <w:r>
        <w:t>Шаблоны проектирования делятся на три категории</w:t>
      </w:r>
      <w:r w:rsidRPr="00CE3BB9">
        <w:t>:</w:t>
      </w:r>
    </w:p>
    <w:p w14:paraId="3E99F8DC" w14:textId="77777777" w:rsidR="00EF3035" w:rsidRDefault="00EF3035" w:rsidP="00EF3035">
      <w:pPr>
        <w:pStyle w:val="a1"/>
      </w:pPr>
      <w:r>
        <w:t>порождающие</w:t>
      </w:r>
      <w:r w:rsidRPr="00341617">
        <w:t>;</w:t>
      </w:r>
    </w:p>
    <w:p w14:paraId="33ECF274" w14:textId="77777777" w:rsidR="00EF3035" w:rsidRDefault="00EF3035" w:rsidP="00EF3035">
      <w:pPr>
        <w:pStyle w:val="a1"/>
      </w:pPr>
      <w:r>
        <w:t>структурные</w:t>
      </w:r>
      <w:r w:rsidRPr="00341617">
        <w:t>;</w:t>
      </w:r>
    </w:p>
    <w:p w14:paraId="241E2083" w14:textId="77777777" w:rsidR="00EF3035" w:rsidRDefault="00EF3035" w:rsidP="00EF3035">
      <w:pPr>
        <w:pStyle w:val="a1"/>
      </w:pPr>
      <w:r>
        <w:t>поведенческие.</w:t>
      </w:r>
    </w:p>
    <w:p w14:paraId="32D2094C"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3EBB7BEE"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398E32B4"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1F3BE3AE" w14:textId="77777777" w:rsidR="00EF3035" w:rsidRDefault="00EF3035" w:rsidP="00EF3035">
      <w:pPr>
        <w:pStyle w:val="a4"/>
      </w:pPr>
      <w:r w:rsidRPr="00302666">
        <w:t>2.2.1</w:t>
      </w:r>
      <w:r>
        <w:tab/>
      </w:r>
      <w:r w:rsidRPr="00302666">
        <w:t>Выбор порождающего шаблона проектирования</w:t>
      </w:r>
    </w:p>
    <w:p w14:paraId="579A5E34"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581CE27B"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6729709B"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3BD1E80A" w14:textId="77777777" w:rsidR="00EF3035" w:rsidRDefault="00EF3035" w:rsidP="00EF3035">
      <w:pPr>
        <w:pStyle w:val="a4"/>
      </w:pPr>
      <w:r w:rsidRPr="00302666">
        <w:t>2.2.2</w:t>
      </w:r>
      <w:r>
        <w:tab/>
      </w:r>
      <w:r w:rsidRPr="00302666">
        <w:t>Выбор структурного шаблона проектирования</w:t>
      </w:r>
    </w:p>
    <w:p w14:paraId="7EBF9987" w14:textId="77777777" w:rsidR="00EF3035" w:rsidRDefault="00EF3035" w:rsidP="00EF3035">
      <w:pPr>
        <w:pStyle w:val="a4"/>
      </w:pPr>
      <w:r>
        <w:t>Структурным шаблоном проектирования был выбран шаблон «Фасад».</w:t>
      </w:r>
    </w:p>
    <w:p w14:paraId="1771BE57"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019FD179"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6B33B578"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39C5A45F" w14:textId="77777777" w:rsidR="00EF3035" w:rsidRDefault="00EF3035" w:rsidP="00EF3035">
      <w:pPr>
        <w:pStyle w:val="Heading2"/>
      </w:pPr>
      <w:r>
        <w:t>Выбор а</w:t>
      </w:r>
      <w:r w:rsidRPr="00B652DA">
        <w:t>лгоритм</w:t>
      </w:r>
      <w:r>
        <w:t>а</w:t>
      </w:r>
      <w:r w:rsidRPr="00B652DA">
        <w:t xml:space="preserve"> преобразования</w:t>
      </w:r>
    </w:p>
    <w:p w14:paraId="6E3FA58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1ABF18A6"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302146B0"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07A19220"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5C6F9457"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3F9AA8B8" w14:textId="77777777" w:rsidR="00EF3035" w:rsidRDefault="00EF3035" w:rsidP="00EF3035">
      <w:pPr>
        <w:spacing w:after="0" w:line="360" w:lineRule="auto"/>
        <w:ind w:firstLine="706"/>
        <w:jc w:val="both"/>
        <w:rPr>
          <w:rFonts w:ascii="Times New Roman" w:hAnsi="Times New Roman" w:cs="Times New Roman"/>
          <w:sz w:val="28"/>
          <w:szCs w:val="28"/>
        </w:rPr>
      </w:pPr>
    </w:p>
    <w:p w14:paraId="2B476FE4"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6E9C3785"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7A0AE445"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0EE42E1F"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62CA02E6"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7ADE0EC3"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33E94D8B" w14:textId="77777777" w:rsidR="00EF3035" w:rsidRDefault="00EF3035" w:rsidP="00EF3035">
      <w:pPr>
        <w:pStyle w:val="Heading2"/>
      </w:pPr>
      <w:r>
        <w:t>Серверная часть ПО</w:t>
      </w:r>
    </w:p>
    <w:p w14:paraId="1850AD5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6A165591"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75DD84A6"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4E36C080" w14:textId="77777777" w:rsidR="00EF3035" w:rsidRDefault="00EF3035" w:rsidP="00EF3035">
      <w:pPr>
        <w:pStyle w:val="Heading2"/>
      </w:pPr>
      <w:r>
        <w:t>Прототип интерфейса клиентской части ПО</w:t>
      </w:r>
    </w:p>
    <w:p w14:paraId="2583D36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4D52F02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01D34C01"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5526E93" wp14:editId="1668BB98">
            <wp:extent cx="5940425" cy="3332480"/>
            <wp:effectExtent l="0" t="0" r="3175" b="1270"/>
            <wp:docPr id="3176" name="Picture 3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22177B50"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79E2615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7CBD16B3"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4AF186EB" wp14:editId="2ED1B0E6">
            <wp:extent cx="5940425" cy="3330575"/>
            <wp:effectExtent l="0" t="0" r="3175" b="3175"/>
            <wp:docPr id="3177" name="Picture 3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7D1CD7F8"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56964A8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5EB67D4D"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D7C44FE" wp14:editId="636F8B27">
            <wp:extent cx="5940425" cy="3346450"/>
            <wp:effectExtent l="0" t="0" r="3175" b="6350"/>
            <wp:docPr id="3178" name="Picture 3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19F1E5C4"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70084E2B"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09ABA9C8"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93A50ED" wp14:editId="5D3F744E">
            <wp:extent cx="5391150" cy="3031261"/>
            <wp:effectExtent l="0" t="0" r="0" b="0"/>
            <wp:docPr id="3179" name="Picture 3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199D0F5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39621A21"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665DB6DD" wp14:editId="343D3705">
            <wp:extent cx="5457825" cy="3067000"/>
            <wp:effectExtent l="0" t="0" r="0" b="635"/>
            <wp:docPr id="3180" name="Picture 3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03912D32"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737F9C6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019FC89B"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2B748286" wp14:editId="2FC02200">
            <wp:extent cx="5970958" cy="3352800"/>
            <wp:effectExtent l="0" t="0" r="0" b="0"/>
            <wp:docPr id="3181" name="Picture 3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69DF83CD"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3ED030BB"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53EA5265" w14:textId="77777777" w:rsidR="00EF3035" w:rsidRDefault="00EF3035" w:rsidP="00EF3035">
      <w:pPr>
        <w:pStyle w:val="Heading1"/>
      </w:pPr>
      <w:r w:rsidRPr="00721C07">
        <w:lastRenderedPageBreak/>
        <w:t xml:space="preserve">Описание реализации </w:t>
      </w:r>
      <w:r>
        <w:t>приложения</w:t>
      </w:r>
    </w:p>
    <w:p w14:paraId="5F67CC13" w14:textId="77777777" w:rsidR="00EF3035" w:rsidRDefault="00EF3035" w:rsidP="00EF3035">
      <w:pPr>
        <w:pStyle w:val="Heading2"/>
      </w:pPr>
      <w:r w:rsidRPr="00721C07">
        <w:t>Выбор языка программирования</w:t>
      </w:r>
    </w:p>
    <w:p w14:paraId="2C0CD782"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03B47191"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3C758B4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046C5D0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4C39F7FD"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66EB76F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723F6ADE"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05F3CD00"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750C205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6D416AF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01B0886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6C6CA935"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1FA44A66" w14:textId="77777777" w:rsidR="00EF3035" w:rsidRDefault="00EF3035" w:rsidP="00EF3035">
      <w:pPr>
        <w:pStyle w:val="Heading2"/>
      </w:pPr>
      <w:r w:rsidRPr="00004FD3">
        <w:t>Выбор инструментов разработки</w:t>
      </w:r>
    </w:p>
    <w:p w14:paraId="7CC6E412"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75288F8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30164991"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6211035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41B9D4E8"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112999E2"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04011F2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3A153A3E" w14:textId="77777777" w:rsidR="00EF3035" w:rsidRPr="009F2658" w:rsidRDefault="00EF3035" w:rsidP="00EF3035">
      <w:pPr>
        <w:pStyle w:val="a1"/>
        <w:ind w:firstLine="706"/>
      </w:pPr>
      <w:r w:rsidRPr="00341617">
        <w:t>Windows OS;</w:t>
      </w:r>
    </w:p>
    <w:p w14:paraId="5B6827E6" w14:textId="77777777" w:rsidR="00EF3035" w:rsidRPr="009F2658" w:rsidRDefault="00EF3035" w:rsidP="00EF3035">
      <w:pPr>
        <w:pStyle w:val="a1"/>
        <w:ind w:firstLine="706"/>
      </w:pPr>
      <w:r w:rsidRPr="00341617">
        <w:t>Linux;</w:t>
      </w:r>
    </w:p>
    <w:p w14:paraId="45CF986B" w14:textId="77777777" w:rsidR="00EF3035" w:rsidRPr="009F2658" w:rsidRDefault="00EF3035" w:rsidP="00EF3035">
      <w:pPr>
        <w:pStyle w:val="a1"/>
        <w:ind w:firstLine="706"/>
      </w:pPr>
      <w:r w:rsidRPr="00341617">
        <w:lastRenderedPageBreak/>
        <w:t>MacOS.</w:t>
      </w:r>
    </w:p>
    <w:p w14:paraId="48170FFF"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37CD7C4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6125BD68" w14:textId="77777777" w:rsidR="00EF3035" w:rsidRDefault="00EF3035" w:rsidP="00EF3035">
      <w:pPr>
        <w:pStyle w:val="Heading2"/>
      </w:pPr>
      <w:r>
        <w:t>Требования к аппаратному обеспечению</w:t>
      </w:r>
    </w:p>
    <w:p w14:paraId="7FE02428"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54D80984"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7EF1F7DF" w14:textId="77777777" w:rsidR="00EF3035" w:rsidRPr="0077335E" w:rsidRDefault="00EF3035" w:rsidP="00EF3035">
      <w:pPr>
        <w:pStyle w:val="a1"/>
      </w:pPr>
      <w:r w:rsidRPr="0077335E">
        <w:t>оперативную память объемом не менее 512 Гб;</w:t>
      </w:r>
    </w:p>
    <w:p w14:paraId="23BF2DEF" w14:textId="77777777" w:rsidR="00EF3035" w:rsidRPr="0077335E" w:rsidRDefault="00EF3035" w:rsidP="00EF3035">
      <w:pPr>
        <w:pStyle w:val="a1"/>
      </w:pPr>
      <w:r w:rsidRPr="0077335E">
        <w:t>жесткий диск объемом не менее 64 Гб;</w:t>
      </w:r>
    </w:p>
    <w:p w14:paraId="7851F07A" w14:textId="77777777" w:rsidR="00EF3035" w:rsidRPr="0077335E" w:rsidRDefault="00EF3035" w:rsidP="00EF3035">
      <w:pPr>
        <w:pStyle w:val="a1"/>
      </w:pPr>
      <w:r w:rsidRPr="0077335E">
        <w:t>дисплей с разрешением не менее чем 800x600</w:t>
      </w:r>
      <w:r>
        <w:t>.</w:t>
      </w:r>
    </w:p>
    <w:p w14:paraId="7A838389"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225A0B7E"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7377A9D3" w14:textId="77777777" w:rsidR="00EF3035" w:rsidRPr="007F4BB4" w:rsidRDefault="00EF3035" w:rsidP="00EF3035">
      <w:pPr>
        <w:pStyle w:val="a1"/>
      </w:pPr>
      <w:r w:rsidRPr="00341617">
        <w:t>оперативную память объемом не менее 512 Гб;</w:t>
      </w:r>
    </w:p>
    <w:p w14:paraId="50BB07AD" w14:textId="77777777" w:rsidR="00EF3035" w:rsidRPr="00451190" w:rsidRDefault="00EF3035" w:rsidP="00EF3035">
      <w:pPr>
        <w:pStyle w:val="a1"/>
      </w:pPr>
      <w:r w:rsidRPr="00341617">
        <w:t>жесткий диск объемом не менее 64 Гб;</w:t>
      </w:r>
    </w:p>
    <w:p w14:paraId="322253C9" w14:textId="77777777" w:rsidR="00EF3035" w:rsidRPr="00F26DB4" w:rsidRDefault="00EF3035" w:rsidP="00EF3035">
      <w:pPr>
        <w:pStyle w:val="a1"/>
      </w:pPr>
      <w:r>
        <w:t>д</w:t>
      </w:r>
      <w:r w:rsidRPr="00451190">
        <w:t>исплей с разрешением не менее чем 800x600</w:t>
      </w:r>
      <w:r>
        <w:t>.</w:t>
      </w:r>
    </w:p>
    <w:p w14:paraId="69F51AF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7B1934FF"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111319B8" w14:textId="77777777" w:rsidR="00EF3035" w:rsidRPr="007F4BB4" w:rsidRDefault="00EF3035" w:rsidP="00EF3035">
      <w:pPr>
        <w:pStyle w:val="a1"/>
      </w:pPr>
      <w:r w:rsidRPr="00341617">
        <w:t>оперативную память объемом 2 Гб;</w:t>
      </w:r>
    </w:p>
    <w:p w14:paraId="24CE5DB8" w14:textId="77777777" w:rsidR="00EF3035" w:rsidRPr="00451190" w:rsidRDefault="00EF3035" w:rsidP="00EF3035">
      <w:pPr>
        <w:pStyle w:val="a1"/>
      </w:pPr>
      <w:r w:rsidRPr="00341617">
        <w:t>жесткий диск объемом 256 Гб;</w:t>
      </w:r>
    </w:p>
    <w:p w14:paraId="1BEE2653" w14:textId="77777777" w:rsidR="00EF3035" w:rsidRDefault="00EF3035" w:rsidP="00EF3035">
      <w:pPr>
        <w:pStyle w:val="a1"/>
      </w:pPr>
      <w:r>
        <w:t>д</w:t>
      </w:r>
      <w:r w:rsidRPr="00451190">
        <w:t>исплей с разрешением не менее чем 800x600</w:t>
      </w:r>
      <w:r w:rsidRPr="006776F9">
        <w:t>.</w:t>
      </w:r>
    </w:p>
    <w:p w14:paraId="1A4106C3"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4BAD1AB1"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4AE5C673" w14:textId="77777777" w:rsidR="00EF3035" w:rsidRPr="007F4BB4" w:rsidRDefault="00EF3035" w:rsidP="00EF3035">
      <w:pPr>
        <w:pStyle w:val="a1"/>
        <w:ind w:firstLine="706"/>
      </w:pPr>
      <w:r w:rsidRPr="00341617">
        <w:t>оперативную память объемом не менее 2 Гб;</w:t>
      </w:r>
    </w:p>
    <w:p w14:paraId="6BFB14EC" w14:textId="77777777" w:rsidR="00EF3035" w:rsidRPr="00451190" w:rsidRDefault="00EF3035" w:rsidP="00EF3035">
      <w:pPr>
        <w:pStyle w:val="a1"/>
        <w:ind w:firstLine="706"/>
      </w:pPr>
      <w:r w:rsidRPr="00341617">
        <w:t>жесткий диск объемом не менее 256 Гб;</w:t>
      </w:r>
    </w:p>
    <w:p w14:paraId="1A5E9833"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3A0196BF" w14:textId="77777777" w:rsidR="00EF3035" w:rsidRDefault="00EF3035" w:rsidP="00EF3035">
      <w:pPr>
        <w:pStyle w:val="Heading2"/>
      </w:pPr>
      <w:r>
        <w:t>Требования к программному обеспечению</w:t>
      </w:r>
    </w:p>
    <w:p w14:paraId="6A00FC6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42DF94D2"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165D05DF" w14:textId="77777777" w:rsidR="00EF3035" w:rsidRDefault="00EF3035" w:rsidP="00EF3035">
      <w:pPr>
        <w:pStyle w:val="Heading2"/>
      </w:pPr>
      <w:r>
        <w:t>Реализация алгоритма</w:t>
      </w:r>
    </w:p>
    <w:p w14:paraId="09B6FDBA"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4C308782"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7CCB763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24841792"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78E5333D" wp14:editId="0BEB91D1">
            <wp:extent cx="4419600" cy="1984213"/>
            <wp:effectExtent l="0" t="0" r="0" b="0"/>
            <wp:docPr id="3182" name="Picture 3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7A88F701"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7378DFB1"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7F2A6CBA" w14:textId="77777777" w:rsidR="00EF3035" w:rsidRDefault="00EF3035" w:rsidP="00EF3035">
      <w:pPr>
        <w:pStyle w:val="Heading2"/>
      </w:pPr>
      <w:r>
        <w:t>Реализация серверной части</w:t>
      </w:r>
    </w:p>
    <w:p w14:paraId="199A1D46"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4861CA1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6A92AF04"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745ACB4" wp14:editId="76FF74EA">
            <wp:extent cx="5047530" cy="2762250"/>
            <wp:effectExtent l="0" t="0" r="1270" b="0"/>
            <wp:docPr id="3183" name="Picture 3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1851246B"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7BEEC8ED" w14:textId="77777777" w:rsidR="00EF3035" w:rsidRDefault="00EF3035" w:rsidP="00EF3035">
      <w:pPr>
        <w:spacing w:after="0" w:line="240" w:lineRule="auto"/>
        <w:jc w:val="center"/>
        <w:rPr>
          <w:rFonts w:ascii="Times New Roman" w:hAnsi="Times New Roman" w:cs="Times New Roman"/>
          <w:sz w:val="28"/>
          <w:szCs w:val="28"/>
        </w:rPr>
      </w:pPr>
    </w:p>
    <w:p w14:paraId="129F24CF"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7E53E4A6" w14:textId="77777777" w:rsidR="00EF3035" w:rsidRDefault="00EF3035" w:rsidP="00EF3035">
      <w:pPr>
        <w:pStyle w:val="Heading2"/>
      </w:pPr>
      <w:r>
        <w:t>Реализация клиентской части</w:t>
      </w:r>
    </w:p>
    <w:p w14:paraId="7377B12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51D356DE"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41353B0E" wp14:editId="32276047">
            <wp:extent cx="5940425" cy="2505710"/>
            <wp:effectExtent l="0" t="0" r="3175" b="8890"/>
            <wp:docPr id="3184" name="Picture 3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33B863AF"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43D4ECA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5A882985"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2BA5559E" wp14:editId="00D24F5E">
            <wp:extent cx="5940425" cy="3335020"/>
            <wp:effectExtent l="0" t="0" r="3175" b="0"/>
            <wp:docPr id="3185" name="Picture 3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34ADC582"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097EDF2D"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1F3B68C5" wp14:editId="452F1A12">
            <wp:extent cx="5940425" cy="3331210"/>
            <wp:effectExtent l="0" t="0" r="3175" b="2540"/>
            <wp:docPr id="3186" name="Picture 3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634477BE"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54B2AF48" w14:textId="77777777" w:rsidR="00EF3035" w:rsidRDefault="00EF3035" w:rsidP="00EF3035">
      <w:pPr>
        <w:spacing w:after="0"/>
        <w:jc w:val="center"/>
        <w:rPr>
          <w:rFonts w:ascii="Times New Roman" w:hAnsi="Times New Roman" w:cs="Times New Roman"/>
          <w:sz w:val="28"/>
          <w:szCs w:val="28"/>
        </w:rPr>
      </w:pPr>
    </w:p>
    <w:p w14:paraId="65FB2F47"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705193A0"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B07F4FA" wp14:editId="3B4DE11B">
            <wp:extent cx="5940425" cy="3338830"/>
            <wp:effectExtent l="0" t="0" r="3175" b="0"/>
            <wp:docPr id="3187"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0499635B"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0B8541D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123BE69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1F0B0B80"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35C18AD2" wp14:editId="5CF7751A">
            <wp:extent cx="5886450" cy="3319190"/>
            <wp:effectExtent l="0" t="0" r="0" b="0"/>
            <wp:docPr id="3188" name="Picture 3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05C4E7A6"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6DF77CF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4A82936E"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C5445FB" wp14:editId="680D785C">
            <wp:extent cx="4267200" cy="3354005"/>
            <wp:effectExtent l="0" t="0" r="0" b="0"/>
            <wp:docPr id="3189" name="Picture 3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0E5ED2AF"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66C5306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35DDEAE8"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7CF5AE1" wp14:editId="18DE5470">
            <wp:extent cx="5940425" cy="1245235"/>
            <wp:effectExtent l="0" t="0" r="3175" b="0"/>
            <wp:docPr id="3190" name="Picture 3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1D898ED0"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413894C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32B19B79"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245A1957" wp14:editId="2F8AF17A">
            <wp:extent cx="5940425" cy="3351530"/>
            <wp:effectExtent l="0" t="0" r="3175" b="1270"/>
            <wp:docPr id="3191"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62A6355D"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1D5A2AC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27279651"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005EAB1E" wp14:editId="4AD7508D">
            <wp:extent cx="6259328" cy="3514725"/>
            <wp:effectExtent l="0" t="0" r="8255" b="0"/>
            <wp:docPr id="3192"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34BE7798"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09FED7B7"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10A644A0" w14:textId="77777777" w:rsidR="00EF3035" w:rsidRDefault="00EF3035" w:rsidP="00EF3035">
      <w:pPr>
        <w:pStyle w:val="Heading2"/>
      </w:pPr>
      <w:r>
        <w:t>Результат работы</w:t>
      </w:r>
      <w:r>
        <w:rPr>
          <w:lang w:val="en-US"/>
        </w:rPr>
        <w:t xml:space="preserve"> </w:t>
      </w:r>
      <w:r>
        <w:t>программного обеспечения</w:t>
      </w:r>
    </w:p>
    <w:p w14:paraId="55A369FE"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7926142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44DF348B"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41EF8A65"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1FF233CC" w14:textId="77777777" w:rsidTr="009020E5">
        <w:tc>
          <w:tcPr>
            <w:tcW w:w="3115" w:type="dxa"/>
          </w:tcPr>
          <w:p w14:paraId="1D9D0CA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2CFA17F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117711C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3C9D35F1" w14:textId="77777777" w:rsidTr="009020E5">
        <w:tc>
          <w:tcPr>
            <w:tcW w:w="3115" w:type="dxa"/>
          </w:tcPr>
          <w:p w14:paraId="29B9E28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5B34A245"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0D421E9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56440A20" w14:textId="77777777" w:rsidTr="009020E5">
        <w:tc>
          <w:tcPr>
            <w:tcW w:w="3115" w:type="dxa"/>
          </w:tcPr>
          <w:p w14:paraId="762B2E46"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719B1775"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65DFD039"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51A59344" w14:textId="77777777" w:rsidTr="009020E5">
        <w:tc>
          <w:tcPr>
            <w:tcW w:w="3115" w:type="dxa"/>
          </w:tcPr>
          <w:p w14:paraId="0B454B4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7C660B4E"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71CC9CBB"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580F6FBE" w14:textId="77777777" w:rsidR="00EF3035" w:rsidRDefault="00EF3035" w:rsidP="00EF3035">
      <w:pPr>
        <w:spacing w:line="360" w:lineRule="auto"/>
        <w:jc w:val="both"/>
        <w:rPr>
          <w:rFonts w:ascii="Times New Roman" w:hAnsi="Times New Roman" w:cs="Times New Roman"/>
          <w:sz w:val="28"/>
          <w:szCs w:val="28"/>
        </w:rPr>
      </w:pPr>
    </w:p>
    <w:p w14:paraId="633EB645"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77E364A2" w14:textId="77777777" w:rsidR="00EF3035" w:rsidRDefault="00EF3035" w:rsidP="00EF3035">
      <w:pPr>
        <w:pStyle w:val="a8"/>
        <w:jc w:val="center"/>
      </w:pPr>
      <w:r>
        <w:lastRenderedPageBreak/>
        <w:t>ЗАКЛЮЧЕНИЕ</w:t>
      </w:r>
    </w:p>
    <w:p w14:paraId="6998867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B6ABD5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68EDE0E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08DB0B1E"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56462CA7"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5D2BE9B1"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78B12222" w14:textId="77777777" w:rsidR="00EF3035" w:rsidRDefault="00EF3035" w:rsidP="00EF3035">
      <w:pPr>
        <w:pStyle w:val="a8"/>
        <w:jc w:val="center"/>
        <w:rPr>
          <w:b w:val="0"/>
          <w:bCs/>
        </w:rPr>
      </w:pPr>
      <w:r>
        <w:lastRenderedPageBreak/>
        <w:t>СПИСОК ИСПОЛЬЗОВАННЫХ ИСТОЧНИКОВ</w:t>
      </w:r>
    </w:p>
    <w:p w14:paraId="3E7775B4"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7EB3DE8"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66B293A4"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6BD6FAC7"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315F9C54"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BFD1C0E"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782A213F"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034A57C4"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5615A0A4"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16C09464"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75097E84"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08478505"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3AC6B60E"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74431B7D"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4D827389"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2097229E"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73F54769"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2EA1D621" wp14:editId="11A082F0">
            <wp:extent cx="5940425" cy="7179945"/>
            <wp:effectExtent l="0" t="0" r="3175" b="1905"/>
            <wp:docPr id="3193" name="Picture 3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23C18806"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528C11D7"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2106338528"/>
        <w:docPartObj>
          <w:docPartGallery w:val="Table of Contents"/>
          <w:docPartUnique/>
        </w:docPartObj>
      </w:sdtPr>
      <w:sdtEndPr>
        <w:rPr>
          <w:b/>
          <w:bCs/>
        </w:rPr>
      </w:sdtEndPr>
      <w:sdtContent>
        <w:p w14:paraId="62953FC4"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12BC3A2B"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5A102FAD"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3A01F88F"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78A9515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12A1D30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65290FA6"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734A534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0569D44A"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4801DA5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0A225C6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633FAD9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1CF443D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61DB66D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39056135"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1E6F07F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249092A7"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5956CBE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71DA83A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66F9E38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1B9B8D7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398FB227"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58B24F6B"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4B9DA020"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7914C6CF"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2D1BF593"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24A8E457"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7E4CB292"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5F6B8A7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3BACDC9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196638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3174ABA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3EAD4E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42F67F94"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05892C8F" w14:textId="77777777" w:rsidR="00EF3035" w:rsidRPr="004E55B2" w:rsidRDefault="00EF3035" w:rsidP="00EF3035">
      <w:pPr>
        <w:pStyle w:val="a1"/>
      </w:pPr>
      <w:r w:rsidRPr="004E55B2">
        <w:t>провести сравнение программ-аналогов;</w:t>
      </w:r>
    </w:p>
    <w:p w14:paraId="7A7F0A9D"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76C730BA" w14:textId="77777777" w:rsidR="00EF3035" w:rsidRPr="004E55B2" w:rsidRDefault="00EF3035" w:rsidP="00EF3035">
      <w:pPr>
        <w:pStyle w:val="a1"/>
      </w:pPr>
      <w:r w:rsidRPr="004E55B2">
        <w:t>разработать пользовательский интерфейс;</w:t>
      </w:r>
    </w:p>
    <w:p w14:paraId="52A54DF9" w14:textId="77777777" w:rsidR="00EF3035" w:rsidRPr="004E55B2" w:rsidRDefault="00EF3035" w:rsidP="00EF3035">
      <w:pPr>
        <w:pStyle w:val="a1"/>
      </w:pPr>
      <w:r w:rsidRPr="004E55B2">
        <w:t>реализовать готовый продукт (приложение)</w:t>
      </w:r>
      <w:r>
        <w:t>.</w:t>
      </w:r>
    </w:p>
    <w:p w14:paraId="2AAD33C8"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1A84FD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410B5F7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6C5B38B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029AC8E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071AF1DC"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2FBD3C86" w14:textId="77777777" w:rsidR="00EF3035" w:rsidRPr="004E55B2" w:rsidRDefault="00EF3035" w:rsidP="00EF3035">
      <w:pPr>
        <w:pStyle w:val="a6"/>
      </w:pPr>
      <w:r w:rsidRPr="004E55B2">
        <w:lastRenderedPageBreak/>
        <w:t>Анализ предметной области</w:t>
      </w:r>
    </w:p>
    <w:p w14:paraId="09C7A29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4AB5FF4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430ECBED"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29B21AC4" w14:textId="77777777" w:rsidR="00EF3035" w:rsidRPr="004E55B2" w:rsidRDefault="00EF3035" w:rsidP="00EF3035">
      <w:pPr>
        <w:pStyle w:val="Heading2"/>
      </w:pPr>
      <w:r w:rsidRPr="004E55B2">
        <w:rPr>
          <w:lang w:val="en-US"/>
        </w:rPr>
        <w:t>Open Office XML</w:t>
      </w:r>
    </w:p>
    <w:p w14:paraId="30B9989C"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5B20767B"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076E3669"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2A2A18F0"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55CBE796" wp14:editId="0A803A64">
            <wp:extent cx="5118265" cy="701675"/>
            <wp:effectExtent l="0" t="0" r="6350" b="3175"/>
            <wp:docPr id="3194" name="Picture 3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2C0B6AE8"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4D111734"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23B40653"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744CBA15" wp14:editId="3E8BBAD4">
            <wp:extent cx="2457793" cy="3429479"/>
            <wp:effectExtent l="0" t="0" r="0" b="0"/>
            <wp:docPr id="3195" name="Picture 3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4C636F39"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1DAECC14"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55D7E41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56565BD6" w14:textId="77777777" w:rsidR="00EF3035" w:rsidRPr="0077335E" w:rsidRDefault="00EF3035" w:rsidP="00EF3035">
      <w:pPr>
        <w:pStyle w:val="a1"/>
      </w:pPr>
      <w:r w:rsidRPr="0077335E">
        <w:t>файлы метаданных;</w:t>
      </w:r>
    </w:p>
    <w:p w14:paraId="4A0E08E4" w14:textId="77777777" w:rsidR="00EF3035" w:rsidRPr="0077335E" w:rsidRDefault="00EF3035" w:rsidP="00EF3035">
      <w:pPr>
        <w:pStyle w:val="a1"/>
      </w:pPr>
      <w:r w:rsidRPr="0077335E">
        <w:t>непосредственно документ.</w:t>
      </w:r>
    </w:p>
    <w:p w14:paraId="1777FF1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71824DF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2EF65F3D" w14:textId="77777777" w:rsidR="00EF3035" w:rsidRPr="0077335E" w:rsidRDefault="00EF3035" w:rsidP="00EF3035">
      <w:pPr>
        <w:pStyle w:val="a1"/>
      </w:pPr>
      <w:r w:rsidRPr="0077335E">
        <w:t>компонент или части;</w:t>
      </w:r>
    </w:p>
    <w:p w14:paraId="3CB084E5" w14:textId="77777777" w:rsidR="00EF3035" w:rsidRPr="0077335E" w:rsidRDefault="00EF3035" w:rsidP="00EF3035">
      <w:pPr>
        <w:pStyle w:val="a1"/>
      </w:pPr>
      <w:r w:rsidRPr="0077335E">
        <w:t>отношения.</w:t>
      </w:r>
    </w:p>
    <w:p w14:paraId="5AE727F2"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70F4583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68E80B2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29005EE3"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18B32F5" wp14:editId="242E8F9D">
            <wp:extent cx="5940425" cy="1094105"/>
            <wp:effectExtent l="0" t="0" r="3175" b="0"/>
            <wp:docPr id="3196" name="Picture 3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0E44F92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0716A948" w14:textId="77777777" w:rsidR="00EF3035" w:rsidRDefault="00EF3035" w:rsidP="00EF3035">
      <w:pPr>
        <w:spacing w:after="0" w:line="360" w:lineRule="auto"/>
        <w:jc w:val="center"/>
        <w:rPr>
          <w:rFonts w:ascii="Times New Roman" w:hAnsi="Times New Roman" w:cs="Times New Roman"/>
          <w:sz w:val="28"/>
          <w:szCs w:val="28"/>
        </w:rPr>
      </w:pPr>
    </w:p>
    <w:p w14:paraId="0B68E269"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29482CC3" wp14:editId="50EA0D8E">
            <wp:extent cx="3352800" cy="2317494"/>
            <wp:effectExtent l="0" t="0" r="0" b="6985"/>
            <wp:docPr id="3197" name="Picture 3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51C292E9"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308ADA6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59E9482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E16DCD3" wp14:editId="0E225522">
            <wp:extent cx="5940425" cy="1240790"/>
            <wp:effectExtent l="0" t="0" r="3175" b="0"/>
            <wp:docPr id="3198" name="Picture 3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6581FCD9"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6CDF44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6620899A" w14:textId="77777777" w:rsidR="00EF3035" w:rsidRPr="004E55B2" w:rsidRDefault="00EF3035" w:rsidP="00EF3035">
      <w:pPr>
        <w:pStyle w:val="Heading2"/>
      </w:pPr>
      <w:r w:rsidRPr="004E55B2">
        <w:rPr>
          <w:lang w:val="en-US"/>
        </w:rPr>
        <w:lastRenderedPageBreak/>
        <w:t>Open Document Text</w:t>
      </w:r>
    </w:p>
    <w:p w14:paraId="094BBBEE"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39754AEA"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63C7C859"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5628C1F5" wp14:editId="74A5AE37">
            <wp:extent cx="2371725" cy="1550387"/>
            <wp:effectExtent l="0" t="0" r="0" b="0"/>
            <wp:docPr id="3199" name="Picture 3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025DFA44"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6A56C6D0"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1E15F7A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4BCB77B9" w14:textId="77777777" w:rsidR="00EF3035" w:rsidRPr="0077335E" w:rsidRDefault="00EF3035" w:rsidP="00EF3035">
      <w:pPr>
        <w:pStyle w:val="a1"/>
      </w:pPr>
      <w:r w:rsidRPr="0077335E">
        <w:t>одним XML файлом;</w:t>
      </w:r>
    </w:p>
    <w:p w14:paraId="57BCBFCF"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7F174C99"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3BE29912"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7F171B61"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34826242"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1319687F" wp14:editId="50CA94FF">
            <wp:extent cx="5940425" cy="1017905"/>
            <wp:effectExtent l="0" t="0" r="3175" b="0"/>
            <wp:docPr id="3200" name="Picture 3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090047EF"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AD45A03"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6F8E1C2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06C2D1B5" wp14:editId="7AF3C2C6">
            <wp:extent cx="5514975" cy="2637520"/>
            <wp:effectExtent l="0" t="0" r="0" b="0"/>
            <wp:docPr id="3201" name="Picture 3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39DACFC5"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A619D0C"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2DD29F17"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748424B5" wp14:editId="0C811A7C">
            <wp:extent cx="5940425" cy="1194435"/>
            <wp:effectExtent l="0" t="0" r="3175" b="5715"/>
            <wp:docPr id="3202" name="Picture 3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042E0502"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482D46C"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5A1C2400"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FE1BBB9" wp14:editId="21EB7649">
            <wp:extent cx="3971925" cy="2686727"/>
            <wp:effectExtent l="0" t="0" r="0" b="0"/>
            <wp:docPr id="3203" name="Picture 3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049DFC14"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BDC4A35"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0D179CE9"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0F93F85B" w14:textId="77777777" w:rsidTr="009020E5">
        <w:trPr>
          <w:trHeight w:val="1261"/>
        </w:trPr>
        <w:tc>
          <w:tcPr>
            <w:tcW w:w="1413" w:type="dxa"/>
          </w:tcPr>
          <w:p w14:paraId="5DEB5F53"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29B4D456"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1942B146"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2E978F97"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076C6070"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63BC4E3A"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4A11E0FC"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2AF0FC30"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7A0792B4"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78F52675" w14:textId="77777777" w:rsidTr="009020E5">
        <w:trPr>
          <w:trHeight w:val="841"/>
        </w:trPr>
        <w:tc>
          <w:tcPr>
            <w:tcW w:w="1413" w:type="dxa"/>
          </w:tcPr>
          <w:p w14:paraId="3AAB835D"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60DB6B7D" w14:textId="77777777" w:rsidR="00EF3035" w:rsidRPr="007E3233" w:rsidRDefault="00EF3035" w:rsidP="009020E5">
            <w:pPr>
              <w:jc w:val="center"/>
              <w:rPr>
                <w:rFonts w:ascii="Times New Roman" w:hAnsi="Times New Roman" w:cs="Times New Roman"/>
                <w:sz w:val="27"/>
                <w:szCs w:val="27"/>
              </w:rPr>
            </w:pPr>
          </w:p>
          <w:p w14:paraId="5CB7790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5AB84A6" w14:textId="77777777" w:rsidR="00EF3035" w:rsidRPr="007E3233" w:rsidRDefault="00EF3035" w:rsidP="009020E5">
            <w:pPr>
              <w:jc w:val="center"/>
              <w:rPr>
                <w:rFonts w:ascii="Times New Roman" w:hAnsi="Times New Roman" w:cs="Times New Roman"/>
                <w:sz w:val="27"/>
                <w:szCs w:val="27"/>
              </w:rPr>
            </w:pPr>
          </w:p>
          <w:p w14:paraId="200C8C21"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1C688DD4" w14:textId="77777777" w:rsidR="00EF3035" w:rsidRPr="007E3233" w:rsidRDefault="00EF3035" w:rsidP="009020E5">
            <w:pPr>
              <w:jc w:val="center"/>
              <w:rPr>
                <w:rFonts w:ascii="Times New Roman" w:hAnsi="Times New Roman" w:cs="Times New Roman"/>
                <w:sz w:val="27"/>
                <w:szCs w:val="27"/>
              </w:rPr>
            </w:pPr>
          </w:p>
          <w:p w14:paraId="7215CE90"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9A24E44" w14:textId="77777777" w:rsidR="00EF3035" w:rsidRPr="007E3233" w:rsidRDefault="00EF3035" w:rsidP="009020E5">
            <w:pPr>
              <w:jc w:val="center"/>
              <w:rPr>
                <w:rFonts w:ascii="Times New Roman" w:hAnsi="Times New Roman" w:cs="Times New Roman"/>
                <w:sz w:val="27"/>
                <w:szCs w:val="27"/>
              </w:rPr>
            </w:pPr>
          </w:p>
          <w:p w14:paraId="72A16C87"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35CD717A" w14:textId="77777777" w:rsidR="00EF3035" w:rsidRPr="007E3233" w:rsidRDefault="00EF3035" w:rsidP="009020E5">
            <w:pPr>
              <w:jc w:val="center"/>
              <w:rPr>
                <w:rFonts w:ascii="Times New Roman" w:hAnsi="Times New Roman" w:cs="Times New Roman"/>
                <w:sz w:val="27"/>
                <w:szCs w:val="27"/>
              </w:rPr>
            </w:pPr>
          </w:p>
          <w:p w14:paraId="258727AB"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D099680" w14:textId="77777777" w:rsidR="00EF3035" w:rsidRPr="007E3233" w:rsidRDefault="00EF3035" w:rsidP="009020E5">
            <w:pPr>
              <w:jc w:val="center"/>
              <w:rPr>
                <w:rFonts w:ascii="Times New Roman" w:hAnsi="Times New Roman" w:cs="Times New Roman"/>
                <w:sz w:val="27"/>
                <w:szCs w:val="27"/>
              </w:rPr>
            </w:pPr>
          </w:p>
          <w:p w14:paraId="03DF7C01"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2FA4DB20" w14:textId="77777777" w:rsidR="00EF3035" w:rsidRPr="007E3233" w:rsidRDefault="00EF3035" w:rsidP="009020E5">
            <w:pPr>
              <w:jc w:val="center"/>
              <w:rPr>
                <w:rFonts w:ascii="Times New Roman" w:hAnsi="Times New Roman" w:cs="Times New Roman"/>
                <w:sz w:val="27"/>
                <w:szCs w:val="27"/>
              </w:rPr>
            </w:pPr>
          </w:p>
          <w:p w14:paraId="62772D45"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11109752" w14:textId="77777777" w:rsidR="00EF3035" w:rsidRPr="007E3233" w:rsidRDefault="00EF3035" w:rsidP="009020E5">
            <w:pPr>
              <w:jc w:val="center"/>
              <w:rPr>
                <w:rFonts w:ascii="Times New Roman" w:hAnsi="Times New Roman" w:cs="Times New Roman"/>
                <w:sz w:val="27"/>
                <w:szCs w:val="27"/>
              </w:rPr>
            </w:pPr>
          </w:p>
          <w:p w14:paraId="4489E3CE"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4061E87C" w14:textId="77777777" w:rsidTr="009020E5">
        <w:trPr>
          <w:trHeight w:val="1261"/>
        </w:trPr>
        <w:tc>
          <w:tcPr>
            <w:tcW w:w="1413" w:type="dxa"/>
          </w:tcPr>
          <w:p w14:paraId="6FD1416D"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49C7D43B" w14:textId="77777777" w:rsidR="00EF3035" w:rsidRPr="007E3233" w:rsidRDefault="00EF3035" w:rsidP="009020E5">
            <w:pPr>
              <w:jc w:val="center"/>
              <w:rPr>
                <w:rFonts w:ascii="Times New Roman" w:hAnsi="Times New Roman" w:cs="Times New Roman"/>
                <w:sz w:val="27"/>
                <w:szCs w:val="27"/>
              </w:rPr>
            </w:pPr>
          </w:p>
          <w:p w14:paraId="1225A8F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9D0A550" w14:textId="77777777" w:rsidR="00EF3035" w:rsidRPr="007E3233" w:rsidRDefault="00EF3035" w:rsidP="009020E5">
            <w:pPr>
              <w:jc w:val="center"/>
              <w:rPr>
                <w:rFonts w:ascii="Times New Roman" w:hAnsi="Times New Roman" w:cs="Times New Roman"/>
                <w:sz w:val="27"/>
                <w:szCs w:val="27"/>
              </w:rPr>
            </w:pPr>
          </w:p>
          <w:p w14:paraId="6462B8C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A5714B7" w14:textId="77777777" w:rsidR="00EF3035" w:rsidRPr="007E3233" w:rsidRDefault="00EF3035" w:rsidP="009020E5">
            <w:pPr>
              <w:jc w:val="center"/>
              <w:rPr>
                <w:rFonts w:ascii="Times New Roman" w:hAnsi="Times New Roman" w:cs="Times New Roman"/>
                <w:sz w:val="27"/>
                <w:szCs w:val="27"/>
              </w:rPr>
            </w:pPr>
          </w:p>
          <w:p w14:paraId="39C27E5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5755226" w14:textId="77777777" w:rsidR="00EF3035" w:rsidRPr="007E3233" w:rsidRDefault="00EF3035" w:rsidP="009020E5">
            <w:pPr>
              <w:jc w:val="center"/>
              <w:rPr>
                <w:rFonts w:ascii="Times New Roman" w:hAnsi="Times New Roman" w:cs="Times New Roman"/>
                <w:sz w:val="27"/>
                <w:szCs w:val="27"/>
              </w:rPr>
            </w:pPr>
          </w:p>
          <w:p w14:paraId="30DD82C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CEDDED6" w14:textId="77777777" w:rsidR="00EF3035" w:rsidRPr="007E3233" w:rsidRDefault="00EF3035" w:rsidP="009020E5">
            <w:pPr>
              <w:jc w:val="center"/>
              <w:rPr>
                <w:rFonts w:ascii="Times New Roman" w:hAnsi="Times New Roman" w:cs="Times New Roman"/>
                <w:sz w:val="27"/>
                <w:szCs w:val="27"/>
              </w:rPr>
            </w:pPr>
          </w:p>
          <w:p w14:paraId="0C8A7E7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822D3C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2B2361BF" w14:textId="77777777" w:rsidR="00EF3035" w:rsidRPr="007E3233" w:rsidRDefault="00EF3035" w:rsidP="009020E5">
            <w:pPr>
              <w:jc w:val="both"/>
              <w:rPr>
                <w:rFonts w:ascii="Times New Roman" w:hAnsi="Times New Roman" w:cs="Times New Roman"/>
                <w:sz w:val="27"/>
                <w:szCs w:val="27"/>
              </w:rPr>
            </w:pPr>
          </w:p>
          <w:p w14:paraId="076997C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8F1953F" w14:textId="77777777" w:rsidR="00EF3035" w:rsidRPr="007E3233" w:rsidRDefault="00EF3035" w:rsidP="009020E5">
            <w:pPr>
              <w:jc w:val="center"/>
              <w:rPr>
                <w:rFonts w:ascii="Times New Roman" w:hAnsi="Times New Roman" w:cs="Times New Roman"/>
                <w:sz w:val="27"/>
                <w:szCs w:val="27"/>
                <w:lang w:val="en-US"/>
              </w:rPr>
            </w:pPr>
          </w:p>
          <w:p w14:paraId="66F782C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7BA4BC1A" w14:textId="77777777" w:rsidTr="009020E5">
        <w:trPr>
          <w:trHeight w:val="998"/>
        </w:trPr>
        <w:tc>
          <w:tcPr>
            <w:tcW w:w="1413" w:type="dxa"/>
          </w:tcPr>
          <w:p w14:paraId="0720BA1D"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0D908E9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DBA856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79C9EC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E831FF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76E161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551E4D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1C400D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760122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0139BA6B" w14:textId="77777777" w:rsidTr="009020E5">
        <w:trPr>
          <w:trHeight w:val="984"/>
        </w:trPr>
        <w:tc>
          <w:tcPr>
            <w:tcW w:w="1413" w:type="dxa"/>
          </w:tcPr>
          <w:p w14:paraId="79D12728"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67D8112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7170D7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A6C513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87493A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B51646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C86A5F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49A55B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FD81F6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749E37BE" w14:textId="77777777" w:rsidTr="009020E5">
        <w:trPr>
          <w:trHeight w:val="988"/>
        </w:trPr>
        <w:tc>
          <w:tcPr>
            <w:tcW w:w="1413" w:type="dxa"/>
          </w:tcPr>
          <w:p w14:paraId="1EB141FC"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113D335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3E7914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5BDD60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EC8C2C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6E620C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583E76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05233D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C9B808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74CD7486" w14:textId="77777777" w:rsidR="00EF3035" w:rsidRDefault="00EF3035" w:rsidP="00EF3035">
      <w:pPr>
        <w:pStyle w:val="Heading2"/>
      </w:pPr>
      <w:r>
        <w:t>Сравнение форматов</w:t>
      </w:r>
    </w:p>
    <w:p w14:paraId="08FC264E"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4C5627EC"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61258C55" wp14:editId="78859375">
            <wp:extent cx="5858693" cy="743054"/>
            <wp:effectExtent l="0" t="0" r="0" b="0"/>
            <wp:docPr id="3204" name="Picture 3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20465B4F"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46299F9E"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45DD59E6"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57CE9CCD"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2C6252EB"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5313D12B"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3A4C499F"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1BB11AED"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3776F600" wp14:editId="69C839A3">
            <wp:extent cx="5658390" cy="3693226"/>
            <wp:effectExtent l="0" t="0" r="0" b="2540"/>
            <wp:docPr id="3205" name="Picture 3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7462B87B"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0A4C4458"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415801AC" wp14:editId="68450D0E">
            <wp:extent cx="5940425" cy="661670"/>
            <wp:effectExtent l="0" t="0" r="3175" b="5080"/>
            <wp:docPr id="3206" name="Picture 3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2AE6889C"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69139BB1"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3048B908" w14:textId="77777777" w:rsidR="00EF3035" w:rsidRPr="0077335E" w:rsidRDefault="00EF3035" w:rsidP="00EF3035">
      <w:pPr>
        <w:pStyle w:val="a1"/>
      </w:pPr>
      <w:r w:rsidRPr="0077335E">
        <w:t>открыть файл;</w:t>
      </w:r>
    </w:p>
    <w:p w14:paraId="70EF38AD" w14:textId="77777777" w:rsidR="00EF3035" w:rsidRPr="0077335E" w:rsidRDefault="00EF3035" w:rsidP="00EF3035">
      <w:pPr>
        <w:pStyle w:val="a1"/>
      </w:pPr>
      <w:r w:rsidRPr="0077335E">
        <w:t>открыть папку;</w:t>
      </w:r>
    </w:p>
    <w:p w14:paraId="245E3DB6" w14:textId="77777777" w:rsidR="00EF3035" w:rsidRPr="0077335E" w:rsidRDefault="00EF3035" w:rsidP="00EF3035">
      <w:pPr>
        <w:pStyle w:val="a1"/>
      </w:pPr>
      <w:r w:rsidRPr="0077335E">
        <w:t>отправить файл по почте.</w:t>
      </w:r>
    </w:p>
    <w:p w14:paraId="4E722225"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0B94B3AC"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62BD72DF"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18ECC75B"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C12CFAB" wp14:editId="38B59715">
            <wp:extent cx="5940425" cy="1713584"/>
            <wp:effectExtent l="0" t="0" r="3175" b="1270"/>
            <wp:docPr id="3207" name="Picture 3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4EA8A894"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37580A49"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478F682A"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2971D0CE" wp14:editId="0E642FF4">
            <wp:extent cx="5877745" cy="514422"/>
            <wp:effectExtent l="0" t="0" r="0" b="0"/>
            <wp:docPr id="3208" name="Picture 3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639BDE56"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6DAD633B"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34905133" wp14:editId="1F87D5CA">
            <wp:extent cx="4629796" cy="3629532"/>
            <wp:effectExtent l="0" t="0" r="0" b="9525"/>
            <wp:docPr id="3209" name="Picture 3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2FC4AE0B"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2755AD25"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39216C11" wp14:editId="523B9F2B">
            <wp:extent cx="5940425" cy="3286125"/>
            <wp:effectExtent l="0" t="0" r="3175" b="9525"/>
            <wp:docPr id="3210" name="Picture 3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1CE0336B"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60215494"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79B6A141"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6E55459A"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585C230C"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61B9782C"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234410A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053F498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54560A0A" wp14:editId="03CBFE2C">
            <wp:extent cx="5940425" cy="4436110"/>
            <wp:effectExtent l="0" t="0" r="3175" b="2540"/>
            <wp:docPr id="3211" name="Picture 3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67F5AE97"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5737C72C"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43E29DF9" wp14:editId="67D337F1">
            <wp:extent cx="5940425" cy="1322705"/>
            <wp:effectExtent l="0" t="0" r="3175" b="0"/>
            <wp:docPr id="3212" name="Picture 3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11E0C78B"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7753C9D4"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6472BBE8"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209F90B8"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247FA9BA" w14:textId="77777777" w:rsidR="00EF3035" w:rsidRPr="007D3DB0" w:rsidRDefault="00EF3035" w:rsidP="00EF3035">
      <w:pPr>
        <w:pStyle w:val="Heading2"/>
      </w:pPr>
      <w:r>
        <w:t>Требования к возможностям ПО</w:t>
      </w:r>
    </w:p>
    <w:p w14:paraId="509F17F7"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02673EF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4DE65FB8"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2D15F444" wp14:editId="3E4894C4">
            <wp:extent cx="2752090" cy="4295775"/>
            <wp:effectExtent l="0" t="0" r="0" b="9525"/>
            <wp:docPr id="3213" name="Picture 3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19F2EA38"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17101EB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6076368E"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3217BFA7"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542029E1"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70F39020"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4AED1156" w14:textId="77777777" w:rsidR="00EF3035" w:rsidRDefault="00EF3035" w:rsidP="00EF3035">
      <w:pPr>
        <w:pStyle w:val="Heading2"/>
      </w:pPr>
      <w:r w:rsidRPr="004E55B2">
        <w:t>Требования к системе</w:t>
      </w:r>
    </w:p>
    <w:p w14:paraId="03BEF7DF"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5037E181" w14:textId="77777777" w:rsidR="00EF3035" w:rsidRDefault="00EF3035" w:rsidP="00EF3035">
      <w:pPr>
        <w:pStyle w:val="a4"/>
      </w:pPr>
      <w:r w:rsidRPr="00302666">
        <w:t>1.6.1</w:t>
      </w:r>
      <w:r>
        <w:tab/>
      </w:r>
      <w:r w:rsidRPr="00302666">
        <w:t>Функциональные требования</w:t>
      </w:r>
    </w:p>
    <w:p w14:paraId="0AD2F43F" w14:textId="77777777" w:rsidR="00EF3035" w:rsidRPr="004E55B2" w:rsidRDefault="00EF3035" w:rsidP="00EF3035">
      <w:pPr>
        <w:pStyle w:val="a4"/>
      </w:pPr>
      <w:r w:rsidRPr="004E55B2">
        <w:t>Основные требования:</w:t>
      </w:r>
    </w:p>
    <w:p w14:paraId="59F0DB51"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081AA8BE"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01C82D3C" w14:textId="77777777" w:rsidR="00EF3035" w:rsidRPr="004E55B2" w:rsidRDefault="00EF3035" w:rsidP="00EF3035">
      <w:pPr>
        <w:pStyle w:val="a1"/>
      </w:pPr>
      <w:r>
        <w:t>пакетная обработка нескольких документов;</w:t>
      </w:r>
    </w:p>
    <w:p w14:paraId="777C10B7"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6D9A25FB"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4DAFF582" w14:textId="77777777" w:rsidR="00EF3035" w:rsidRPr="001626BD" w:rsidRDefault="00EF3035" w:rsidP="00EF3035">
      <w:pPr>
        <w:pStyle w:val="a1"/>
      </w:pPr>
      <w:r w:rsidRPr="001626BD">
        <w:t>наличие графического интерфейса</w:t>
      </w:r>
      <w:r w:rsidRPr="00BA0B2A">
        <w:t>;</w:t>
      </w:r>
    </w:p>
    <w:p w14:paraId="726A68A5"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773D7BC6"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0CC24242" w14:textId="77777777" w:rsidR="00EF3035" w:rsidRPr="004E55B2" w:rsidRDefault="00EF3035" w:rsidP="00EF3035">
      <w:pPr>
        <w:pStyle w:val="Heading1"/>
      </w:pPr>
      <w:r w:rsidRPr="004E55B2">
        <w:lastRenderedPageBreak/>
        <w:t>Проектирование программного продукта</w:t>
      </w:r>
    </w:p>
    <w:p w14:paraId="1374A40A" w14:textId="77777777" w:rsidR="00EF3035" w:rsidRDefault="00EF3035" w:rsidP="00EF3035">
      <w:pPr>
        <w:pStyle w:val="Heading2"/>
      </w:pPr>
      <w:r>
        <w:t>Выбор архитектуры программного обеспечения</w:t>
      </w:r>
    </w:p>
    <w:p w14:paraId="7CC5C0B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497FF9D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4DA0653A"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018008A9" wp14:editId="27D8ECA0">
            <wp:extent cx="4581525" cy="771525"/>
            <wp:effectExtent l="0" t="0" r="9525" b="9525"/>
            <wp:docPr id="3214" name="Picture 3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1D583DC9"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5D470815"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090DF316"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77334438" w14:textId="77777777" w:rsidR="00EF3035" w:rsidRPr="004E55B2" w:rsidRDefault="00EF3035" w:rsidP="00EF3035">
      <w:pPr>
        <w:pStyle w:val="Heading2"/>
      </w:pPr>
      <w:r w:rsidRPr="004E55B2">
        <w:t>Выбор шаблонов проектирования</w:t>
      </w:r>
    </w:p>
    <w:p w14:paraId="04CCFF26"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4765105F"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0B31F5DD" w14:textId="77777777" w:rsidR="00EF3035" w:rsidRDefault="00EF3035" w:rsidP="00EF3035">
      <w:pPr>
        <w:pStyle w:val="a4"/>
      </w:pPr>
      <w:r>
        <w:t>Шаблоны проектирования делятся на три категории</w:t>
      </w:r>
      <w:r w:rsidRPr="00CE3BB9">
        <w:t>:</w:t>
      </w:r>
    </w:p>
    <w:p w14:paraId="16B1E199" w14:textId="77777777" w:rsidR="00EF3035" w:rsidRDefault="00EF3035" w:rsidP="00EF3035">
      <w:pPr>
        <w:pStyle w:val="a1"/>
      </w:pPr>
      <w:r>
        <w:t>порождающие</w:t>
      </w:r>
      <w:r w:rsidRPr="00341617">
        <w:t>;</w:t>
      </w:r>
    </w:p>
    <w:p w14:paraId="41287AE8" w14:textId="77777777" w:rsidR="00EF3035" w:rsidRDefault="00EF3035" w:rsidP="00EF3035">
      <w:pPr>
        <w:pStyle w:val="a1"/>
      </w:pPr>
      <w:r>
        <w:t>структурные</w:t>
      </w:r>
      <w:r w:rsidRPr="00341617">
        <w:t>;</w:t>
      </w:r>
    </w:p>
    <w:p w14:paraId="48FFE555" w14:textId="77777777" w:rsidR="00EF3035" w:rsidRDefault="00EF3035" w:rsidP="00EF3035">
      <w:pPr>
        <w:pStyle w:val="a1"/>
      </w:pPr>
      <w:r>
        <w:t>поведенческие.</w:t>
      </w:r>
    </w:p>
    <w:p w14:paraId="1C0DB98F"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559467F5"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39650702"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73CAABDE" w14:textId="77777777" w:rsidR="00EF3035" w:rsidRDefault="00EF3035" w:rsidP="00EF3035">
      <w:pPr>
        <w:pStyle w:val="a4"/>
      </w:pPr>
      <w:r w:rsidRPr="00302666">
        <w:t>2.2.1</w:t>
      </w:r>
      <w:r>
        <w:tab/>
      </w:r>
      <w:r w:rsidRPr="00302666">
        <w:t>Выбор порождающего шаблона проектирования</w:t>
      </w:r>
    </w:p>
    <w:p w14:paraId="4130632D"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7859952E"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1FBCEBC4"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2DAD80F7" w14:textId="77777777" w:rsidR="00EF3035" w:rsidRDefault="00EF3035" w:rsidP="00EF3035">
      <w:pPr>
        <w:pStyle w:val="a4"/>
      </w:pPr>
      <w:r w:rsidRPr="00302666">
        <w:t>2.2.2</w:t>
      </w:r>
      <w:r>
        <w:tab/>
      </w:r>
      <w:r w:rsidRPr="00302666">
        <w:t>Выбор структурного шаблона проектирования</w:t>
      </w:r>
    </w:p>
    <w:p w14:paraId="7439577F" w14:textId="77777777" w:rsidR="00EF3035" w:rsidRDefault="00EF3035" w:rsidP="00EF3035">
      <w:pPr>
        <w:pStyle w:val="a4"/>
      </w:pPr>
      <w:r>
        <w:t>Структурным шаблоном проектирования был выбран шаблон «Фасад».</w:t>
      </w:r>
    </w:p>
    <w:p w14:paraId="56DEA62F"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369A4D70"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58999EE6"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1871B5E6" w14:textId="77777777" w:rsidR="00EF3035" w:rsidRDefault="00EF3035" w:rsidP="00EF3035">
      <w:pPr>
        <w:pStyle w:val="Heading2"/>
      </w:pPr>
      <w:r>
        <w:t>Выбор а</w:t>
      </w:r>
      <w:r w:rsidRPr="00B652DA">
        <w:t>лгоритм</w:t>
      </w:r>
      <w:r>
        <w:t>а</w:t>
      </w:r>
      <w:r w:rsidRPr="00B652DA">
        <w:t xml:space="preserve"> преобразования</w:t>
      </w:r>
    </w:p>
    <w:p w14:paraId="5D5BF1F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2B5DD65D"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49F57484"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6883D7C6"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24F9AF62"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19C9FE06" w14:textId="77777777" w:rsidR="00EF3035" w:rsidRDefault="00EF3035" w:rsidP="00EF3035">
      <w:pPr>
        <w:spacing w:after="0" w:line="360" w:lineRule="auto"/>
        <w:ind w:firstLine="706"/>
        <w:jc w:val="both"/>
        <w:rPr>
          <w:rFonts w:ascii="Times New Roman" w:hAnsi="Times New Roman" w:cs="Times New Roman"/>
          <w:sz w:val="28"/>
          <w:szCs w:val="28"/>
        </w:rPr>
      </w:pPr>
    </w:p>
    <w:p w14:paraId="7522E13A"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56275EFC"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3F73DF8F"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5B544E02"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4C41937E"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0AC430C7"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238FFA44" w14:textId="77777777" w:rsidR="00EF3035" w:rsidRDefault="00EF3035" w:rsidP="00EF3035">
      <w:pPr>
        <w:pStyle w:val="Heading2"/>
      </w:pPr>
      <w:r>
        <w:t>Серверная часть ПО</w:t>
      </w:r>
    </w:p>
    <w:p w14:paraId="6580D07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19CAC6FE"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1340BC9E"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3590B1AC" w14:textId="77777777" w:rsidR="00EF3035" w:rsidRDefault="00EF3035" w:rsidP="00EF3035">
      <w:pPr>
        <w:pStyle w:val="Heading2"/>
      </w:pPr>
      <w:r>
        <w:t>Прототип интерфейса клиентской части ПО</w:t>
      </w:r>
    </w:p>
    <w:p w14:paraId="0AFCD6C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20C821C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38C3A8F4"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7FA7690" wp14:editId="6EA35FBE">
            <wp:extent cx="5940425" cy="3332480"/>
            <wp:effectExtent l="0" t="0" r="3175" b="1270"/>
            <wp:docPr id="3215" name="Picture 3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45356930"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2D113A6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08F9F402"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0C9CF410" wp14:editId="7C4BBCFC">
            <wp:extent cx="5940425" cy="3330575"/>
            <wp:effectExtent l="0" t="0" r="3175" b="3175"/>
            <wp:docPr id="3216" name="Picture 3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7812B6DB"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00FDF05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28FADC8E"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09E1213" wp14:editId="4B282690">
            <wp:extent cx="5940425" cy="3346450"/>
            <wp:effectExtent l="0" t="0" r="3175" b="6350"/>
            <wp:docPr id="3217" name="Picture 3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3AEBF2FA"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08D5396D"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7708C93C"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5E5C3CFA" wp14:editId="139C1FE2">
            <wp:extent cx="5391150" cy="3031261"/>
            <wp:effectExtent l="0" t="0" r="0" b="0"/>
            <wp:docPr id="3218" name="Picture 3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271CFD4E"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1E2E7294"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677FEB81" wp14:editId="317A9BDD">
            <wp:extent cx="5457825" cy="3067000"/>
            <wp:effectExtent l="0" t="0" r="0" b="635"/>
            <wp:docPr id="3219" name="Picture 3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76EE580D"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30B4E51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26C521EF"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47BA4B9F" wp14:editId="50F3E089">
            <wp:extent cx="5970958" cy="3352800"/>
            <wp:effectExtent l="0" t="0" r="0" b="0"/>
            <wp:docPr id="3220" name="Picture 3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73B3965A"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4B9BF44E"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38F826AF" w14:textId="77777777" w:rsidR="00EF3035" w:rsidRDefault="00EF3035" w:rsidP="00EF3035">
      <w:pPr>
        <w:pStyle w:val="Heading1"/>
      </w:pPr>
      <w:r w:rsidRPr="00721C07">
        <w:lastRenderedPageBreak/>
        <w:t xml:space="preserve">Описание реализации </w:t>
      </w:r>
      <w:r>
        <w:t>приложения</w:t>
      </w:r>
    </w:p>
    <w:p w14:paraId="22F0D2F4" w14:textId="77777777" w:rsidR="00EF3035" w:rsidRDefault="00EF3035" w:rsidP="00EF3035">
      <w:pPr>
        <w:pStyle w:val="Heading2"/>
      </w:pPr>
      <w:r w:rsidRPr="00721C07">
        <w:t>Выбор языка программирования</w:t>
      </w:r>
    </w:p>
    <w:p w14:paraId="0BD9AA25"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3860F634"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7AD1FB8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64AB9E0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26DA0B59"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15F20D8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01FDD6BA"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02235984"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212DDC6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776DDFF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4D34E20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00D06A2F"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56864AAA" w14:textId="77777777" w:rsidR="00EF3035" w:rsidRDefault="00EF3035" w:rsidP="00EF3035">
      <w:pPr>
        <w:pStyle w:val="Heading2"/>
      </w:pPr>
      <w:r w:rsidRPr="00004FD3">
        <w:t>Выбор инструментов разработки</w:t>
      </w:r>
    </w:p>
    <w:p w14:paraId="78EB416F"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743A374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7867BE03"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3EF178D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50B5C4C5"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684A8C49"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0EF4BAB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5DACC5EA" w14:textId="77777777" w:rsidR="00EF3035" w:rsidRPr="009F2658" w:rsidRDefault="00EF3035" w:rsidP="00EF3035">
      <w:pPr>
        <w:pStyle w:val="a1"/>
        <w:ind w:firstLine="706"/>
      </w:pPr>
      <w:r w:rsidRPr="00341617">
        <w:t>Windows OS;</w:t>
      </w:r>
    </w:p>
    <w:p w14:paraId="4831995E" w14:textId="77777777" w:rsidR="00EF3035" w:rsidRPr="009F2658" w:rsidRDefault="00EF3035" w:rsidP="00EF3035">
      <w:pPr>
        <w:pStyle w:val="a1"/>
        <w:ind w:firstLine="706"/>
      </w:pPr>
      <w:r w:rsidRPr="00341617">
        <w:t>Linux;</w:t>
      </w:r>
    </w:p>
    <w:p w14:paraId="31D5928D" w14:textId="77777777" w:rsidR="00EF3035" w:rsidRPr="009F2658" w:rsidRDefault="00EF3035" w:rsidP="00EF3035">
      <w:pPr>
        <w:pStyle w:val="a1"/>
        <w:ind w:firstLine="706"/>
      </w:pPr>
      <w:r w:rsidRPr="00341617">
        <w:lastRenderedPageBreak/>
        <w:t>MacOS.</w:t>
      </w:r>
    </w:p>
    <w:p w14:paraId="6963F82C"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3B349EB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6CBA313D" w14:textId="77777777" w:rsidR="00EF3035" w:rsidRDefault="00EF3035" w:rsidP="00EF3035">
      <w:pPr>
        <w:pStyle w:val="Heading2"/>
      </w:pPr>
      <w:r>
        <w:t>Требования к аппаратному обеспечению</w:t>
      </w:r>
    </w:p>
    <w:p w14:paraId="3DFFF20A"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1EF52D4C"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3ED770E9" w14:textId="77777777" w:rsidR="00EF3035" w:rsidRPr="0077335E" w:rsidRDefault="00EF3035" w:rsidP="00EF3035">
      <w:pPr>
        <w:pStyle w:val="a1"/>
      </w:pPr>
      <w:r w:rsidRPr="0077335E">
        <w:t>оперативную память объемом не менее 512 Гб;</w:t>
      </w:r>
    </w:p>
    <w:p w14:paraId="6A136C3D" w14:textId="77777777" w:rsidR="00EF3035" w:rsidRPr="0077335E" w:rsidRDefault="00EF3035" w:rsidP="00EF3035">
      <w:pPr>
        <w:pStyle w:val="a1"/>
      </w:pPr>
      <w:r w:rsidRPr="0077335E">
        <w:t>жесткий диск объемом не менее 64 Гб;</w:t>
      </w:r>
    </w:p>
    <w:p w14:paraId="062C58F3" w14:textId="77777777" w:rsidR="00EF3035" w:rsidRPr="0077335E" w:rsidRDefault="00EF3035" w:rsidP="00EF3035">
      <w:pPr>
        <w:pStyle w:val="a1"/>
      </w:pPr>
      <w:r w:rsidRPr="0077335E">
        <w:t>дисплей с разрешением не менее чем 800x600</w:t>
      </w:r>
      <w:r>
        <w:t>.</w:t>
      </w:r>
    </w:p>
    <w:p w14:paraId="6E5D0E42"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02F8EBB9"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2277C17F" w14:textId="77777777" w:rsidR="00EF3035" w:rsidRPr="007F4BB4" w:rsidRDefault="00EF3035" w:rsidP="00EF3035">
      <w:pPr>
        <w:pStyle w:val="a1"/>
      </w:pPr>
      <w:r w:rsidRPr="00341617">
        <w:t>оперативную память объемом не менее 512 Гб;</w:t>
      </w:r>
    </w:p>
    <w:p w14:paraId="6746DBD6" w14:textId="77777777" w:rsidR="00EF3035" w:rsidRPr="00451190" w:rsidRDefault="00EF3035" w:rsidP="00EF3035">
      <w:pPr>
        <w:pStyle w:val="a1"/>
      </w:pPr>
      <w:r w:rsidRPr="00341617">
        <w:t>жесткий диск объемом не менее 64 Гб;</w:t>
      </w:r>
    </w:p>
    <w:p w14:paraId="246C8227" w14:textId="77777777" w:rsidR="00EF3035" w:rsidRPr="00F26DB4" w:rsidRDefault="00EF3035" w:rsidP="00EF3035">
      <w:pPr>
        <w:pStyle w:val="a1"/>
      </w:pPr>
      <w:r>
        <w:t>д</w:t>
      </w:r>
      <w:r w:rsidRPr="00451190">
        <w:t>исплей с разрешением не менее чем 800x600</w:t>
      </w:r>
      <w:r>
        <w:t>.</w:t>
      </w:r>
    </w:p>
    <w:p w14:paraId="71C9CAB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657393D1"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1DFAAD24" w14:textId="77777777" w:rsidR="00EF3035" w:rsidRPr="007F4BB4" w:rsidRDefault="00EF3035" w:rsidP="00EF3035">
      <w:pPr>
        <w:pStyle w:val="a1"/>
      </w:pPr>
      <w:r w:rsidRPr="00341617">
        <w:t>оперативную память объемом 2 Гб;</w:t>
      </w:r>
    </w:p>
    <w:p w14:paraId="34D10D5A" w14:textId="77777777" w:rsidR="00EF3035" w:rsidRPr="00451190" w:rsidRDefault="00EF3035" w:rsidP="00EF3035">
      <w:pPr>
        <w:pStyle w:val="a1"/>
      </w:pPr>
      <w:r w:rsidRPr="00341617">
        <w:t>жесткий диск объемом 256 Гб;</w:t>
      </w:r>
    </w:p>
    <w:p w14:paraId="52FA1647" w14:textId="77777777" w:rsidR="00EF3035" w:rsidRDefault="00EF3035" w:rsidP="00EF3035">
      <w:pPr>
        <w:pStyle w:val="a1"/>
      </w:pPr>
      <w:r>
        <w:t>д</w:t>
      </w:r>
      <w:r w:rsidRPr="00451190">
        <w:t>исплей с разрешением не менее чем 800x600</w:t>
      </w:r>
      <w:r w:rsidRPr="006776F9">
        <w:t>.</w:t>
      </w:r>
    </w:p>
    <w:p w14:paraId="5F3580CD"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229B1E9A"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33F1C387" w14:textId="77777777" w:rsidR="00EF3035" w:rsidRPr="007F4BB4" w:rsidRDefault="00EF3035" w:rsidP="00EF3035">
      <w:pPr>
        <w:pStyle w:val="a1"/>
        <w:ind w:firstLine="706"/>
      </w:pPr>
      <w:r w:rsidRPr="00341617">
        <w:t>оперативную память объемом не менее 2 Гб;</w:t>
      </w:r>
    </w:p>
    <w:p w14:paraId="5CE6D3C1" w14:textId="77777777" w:rsidR="00EF3035" w:rsidRPr="00451190" w:rsidRDefault="00EF3035" w:rsidP="00EF3035">
      <w:pPr>
        <w:pStyle w:val="a1"/>
        <w:ind w:firstLine="706"/>
      </w:pPr>
      <w:r w:rsidRPr="00341617">
        <w:t>жесткий диск объемом не менее 256 Гб;</w:t>
      </w:r>
    </w:p>
    <w:p w14:paraId="1E56786B"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76566A86" w14:textId="77777777" w:rsidR="00EF3035" w:rsidRDefault="00EF3035" w:rsidP="00EF3035">
      <w:pPr>
        <w:pStyle w:val="Heading2"/>
      </w:pPr>
      <w:r>
        <w:t>Требования к программному обеспечению</w:t>
      </w:r>
    </w:p>
    <w:p w14:paraId="6C4185B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28B3EB8A"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195FE52D" w14:textId="77777777" w:rsidR="00EF3035" w:rsidRDefault="00EF3035" w:rsidP="00EF3035">
      <w:pPr>
        <w:pStyle w:val="Heading2"/>
      </w:pPr>
      <w:r>
        <w:t>Реализация алгоритма</w:t>
      </w:r>
    </w:p>
    <w:p w14:paraId="0EE7B33C"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69D3CE00"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7D92C198"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0219DE22"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36F9D671" wp14:editId="29A46B65">
            <wp:extent cx="4419600" cy="1984213"/>
            <wp:effectExtent l="0" t="0" r="0" b="0"/>
            <wp:docPr id="3221" name="Picture 3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356B5FD8"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7348C2BA"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49634192" w14:textId="77777777" w:rsidR="00EF3035" w:rsidRDefault="00EF3035" w:rsidP="00EF3035">
      <w:pPr>
        <w:pStyle w:val="Heading2"/>
      </w:pPr>
      <w:r>
        <w:t>Реализация серверной части</w:t>
      </w:r>
    </w:p>
    <w:p w14:paraId="7FD75C5F"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03FF9CA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00297B21"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23B8B9F7" wp14:editId="00C2FC05">
            <wp:extent cx="5047530" cy="2762250"/>
            <wp:effectExtent l="0" t="0" r="1270" b="0"/>
            <wp:docPr id="3222" name="Picture 3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526546E7"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125DE251" w14:textId="77777777" w:rsidR="00EF3035" w:rsidRDefault="00EF3035" w:rsidP="00EF3035">
      <w:pPr>
        <w:spacing w:after="0" w:line="240" w:lineRule="auto"/>
        <w:jc w:val="center"/>
        <w:rPr>
          <w:rFonts w:ascii="Times New Roman" w:hAnsi="Times New Roman" w:cs="Times New Roman"/>
          <w:sz w:val="28"/>
          <w:szCs w:val="28"/>
        </w:rPr>
      </w:pPr>
    </w:p>
    <w:p w14:paraId="36BFE97C"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7B6D0C64" w14:textId="77777777" w:rsidR="00EF3035" w:rsidRDefault="00EF3035" w:rsidP="00EF3035">
      <w:pPr>
        <w:pStyle w:val="Heading2"/>
      </w:pPr>
      <w:r>
        <w:t>Реализация клиентской части</w:t>
      </w:r>
    </w:p>
    <w:p w14:paraId="21814A1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7803642F"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534B03A3" wp14:editId="7FD76A6A">
            <wp:extent cx="5940425" cy="2505710"/>
            <wp:effectExtent l="0" t="0" r="3175" b="8890"/>
            <wp:docPr id="3223" name="Picture 3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35276280"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42FA930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21E84FA9"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061A66E3" wp14:editId="3DE9C80A">
            <wp:extent cx="5940425" cy="3335020"/>
            <wp:effectExtent l="0" t="0" r="3175" b="0"/>
            <wp:docPr id="3224" name="Picture 3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6844DC7C"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34CB75F0"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4CABFC9A" wp14:editId="7D067908">
            <wp:extent cx="5940425" cy="3331210"/>
            <wp:effectExtent l="0" t="0" r="3175" b="2540"/>
            <wp:docPr id="3225" name="Picture 3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7C783972"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2B40D2A3" w14:textId="77777777" w:rsidR="00EF3035" w:rsidRDefault="00EF3035" w:rsidP="00EF3035">
      <w:pPr>
        <w:spacing w:after="0"/>
        <w:jc w:val="center"/>
        <w:rPr>
          <w:rFonts w:ascii="Times New Roman" w:hAnsi="Times New Roman" w:cs="Times New Roman"/>
          <w:sz w:val="28"/>
          <w:szCs w:val="28"/>
        </w:rPr>
      </w:pPr>
    </w:p>
    <w:p w14:paraId="70DD7361"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7AA04AF8"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7C5E26FB" wp14:editId="430A6DC9">
            <wp:extent cx="5940425" cy="3338830"/>
            <wp:effectExtent l="0" t="0" r="3175" b="0"/>
            <wp:docPr id="3226"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7268FA4F"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4057B06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7F16EAB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2D37F22F"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02228294" wp14:editId="00F810FB">
            <wp:extent cx="5886450" cy="3319190"/>
            <wp:effectExtent l="0" t="0" r="0" b="0"/>
            <wp:docPr id="3227" name="Picture 3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5652BE6E"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3F60552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6DAEC4A7"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7B01CEA" wp14:editId="4A522288">
            <wp:extent cx="4267200" cy="3354005"/>
            <wp:effectExtent l="0" t="0" r="0" b="0"/>
            <wp:docPr id="3228" name="Picture 3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64BB298F"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7B364C8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6D23DC38"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C0386DC" wp14:editId="3E597C64">
            <wp:extent cx="5940425" cy="1245235"/>
            <wp:effectExtent l="0" t="0" r="3175" b="0"/>
            <wp:docPr id="3229" name="Picture 3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13C43B45"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6A22815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48C88DB8"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0A05D356" wp14:editId="1C8936E7">
            <wp:extent cx="5940425" cy="3351530"/>
            <wp:effectExtent l="0" t="0" r="3175" b="1270"/>
            <wp:docPr id="3230"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50F19EA4"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605FC867"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5597F48E"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570BF948" wp14:editId="0167364C">
            <wp:extent cx="6259328" cy="3514725"/>
            <wp:effectExtent l="0" t="0" r="8255" b="0"/>
            <wp:docPr id="3231"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418DBCF5"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7596E6E1"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39244AD0" w14:textId="77777777" w:rsidR="00EF3035" w:rsidRDefault="00EF3035" w:rsidP="00EF3035">
      <w:pPr>
        <w:pStyle w:val="Heading2"/>
      </w:pPr>
      <w:r>
        <w:t>Результат работы</w:t>
      </w:r>
      <w:r>
        <w:rPr>
          <w:lang w:val="en-US"/>
        </w:rPr>
        <w:t xml:space="preserve"> </w:t>
      </w:r>
      <w:r>
        <w:t>программного обеспечения</w:t>
      </w:r>
    </w:p>
    <w:p w14:paraId="4056D7D1"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5EA246F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128A3E7D"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5C8C0E6F"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283D71DA" w14:textId="77777777" w:rsidTr="009020E5">
        <w:tc>
          <w:tcPr>
            <w:tcW w:w="3115" w:type="dxa"/>
          </w:tcPr>
          <w:p w14:paraId="0412AE0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5BAB76D2"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5BFA312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4C586852" w14:textId="77777777" w:rsidTr="009020E5">
        <w:tc>
          <w:tcPr>
            <w:tcW w:w="3115" w:type="dxa"/>
          </w:tcPr>
          <w:p w14:paraId="58457E41"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7D09571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6A5EA7CE"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23AF52C3" w14:textId="77777777" w:rsidTr="009020E5">
        <w:tc>
          <w:tcPr>
            <w:tcW w:w="3115" w:type="dxa"/>
          </w:tcPr>
          <w:p w14:paraId="76A6ED8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7CF22DE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71D8C29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58B37E2B" w14:textId="77777777" w:rsidTr="009020E5">
        <w:tc>
          <w:tcPr>
            <w:tcW w:w="3115" w:type="dxa"/>
          </w:tcPr>
          <w:p w14:paraId="1806C63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56EE77AE"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1572304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78FC180D" w14:textId="77777777" w:rsidR="00EF3035" w:rsidRDefault="00EF3035" w:rsidP="00EF3035">
      <w:pPr>
        <w:spacing w:line="360" w:lineRule="auto"/>
        <w:jc w:val="both"/>
        <w:rPr>
          <w:rFonts w:ascii="Times New Roman" w:hAnsi="Times New Roman" w:cs="Times New Roman"/>
          <w:sz w:val="28"/>
          <w:szCs w:val="28"/>
        </w:rPr>
      </w:pPr>
    </w:p>
    <w:p w14:paraId="7A33A228"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29E0C70D" w14:textId="77777777" w:rsidR="00EF3035" w:rsidRDefault="00EF3035" w:rsidP="00EF3035">
      <w:pPr>
        <w:pStyle w:val="a8"/>
        <w:jc w:val="center"/>
      </w:pPr>
      <w:r>
        <w:lastRenderedPageBreak/>
        <w:t>ЗАКЛЮЧЕНИЕ</w:t>
      </w:r>
    </w:p>
    <w:p w14:paraId="2F41149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EBEC62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27C4D15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449EA961"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15D4B460"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1C187AF4"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72319F54" w14:textId="77777777" w:rsidR="00EF3035" w:rsidRDefault="00EF3035" w:rsidP="00EF3035">
      <w:pPr>
        <w:pStyle w:val="a8"/>
        <w:jc w:val="center"/>
        <w:rPr>
          <w:b w:val="0"/>
          <w:bCs/>
        </w:rPr>
      </w:pPr>
      <w:r>
        <w:lastRenderedPageBreak/>
        <w:t>СПИСОК ИСПОЛЬЗОВАННЫХ ИСТОЧНИКОВ</w:t>
      </w:r>
    </w:p>
    <w:p w14:paraId="74BA5EA9"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2CCE710E"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6D40313"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0E86B357"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609AD65D"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2F1E8BBF"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41E3EFAF"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606EE97C"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1A001CE1"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1160AD9F"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44F163FC"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7B958F5D"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33A9D44D"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15426F02"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30A95BD2"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6C3454B0"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00737B68"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78966A21" wp14:editId="3D727936">
            <wp:extent cx="5940425" cy="7179945"/>
            <wp:effectExtent l="0" t="0" r="3175" b="1905"/>
            <wp:docPr id="3232" name="Picture 3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6951ED3E"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070740AA"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550225904"/>
        <w:docPartObj>
          <w:docPartGallery w:val="Table of Contents"/>
          <w:docPartUnique/>
        </w:docPartObj>
      </w:sdtPr>
      <w:sdtEndPr>
        <w:rPr>
          <w:b/>
          <w:bCs/>
        </w:rPr>
      </w:sdtEndPr>
      <w:sdtContent>
        <w:p w14:paraId="3C48703B"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4206634C"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0A1C289D"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754EC5E1"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6A0A477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276399E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3313592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0850162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036E4F47"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39E4155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E14379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68A5C5D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3AA4B50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5BC1D68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364F3AEE"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1894800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1401200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0A378EC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106E46E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71A221F7"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73FE071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736257F7"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1ED5868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0095F2BC"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138DD10B"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4299560F"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0F87523C"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556A7C3F"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712D5C6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743F656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F2266C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25CCCC7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CCC963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0FACBE64"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7110AB16" w14:textId="77777777" w:rsidR="00EF3035" w:rsidRPr="004E55B2" w:rsidRDefault="00EF3035" w:rsidP="00EF3035">
      <w:pPr>
        <w:pStyle w:val="a1"/>
      </w:pPr>
      <w:r w:rsidRPr="004E55B2">
        <w:t>провести сравнение программ-аналогов;</w:t>
      </w:r>
    </w:p>
    <w:p w14:paraId="27806401"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03893B55" w14:textId="77777777" w:rsidR="00EF3035" w:rsidRPr="004E55B2" w:rsidRDefault="00EF3035" w:rsidP="00EF3035">
      <w:pPr>
        <w:pStyle w:val="a1"/>
      </w:pPr>
      <w:r w:rsidRPr="004E55B2">
        <w:t>разработать пользовательский интерфейс;</w:t>
      </w:r>
    </w:p>
    <w:p w14:paraId="42B5CB80" w14:textId="77777777" w:rsidR="00EF3035" w:rsidRPr="004E55B2" w:rsidRDefault="00EF3035" w:rsidP="00EF3035">
      <w:pPr>
        <w:pStyle w:val="a1"/>
      </w:pPr>
      <w:r w:rsidRPr="004E55B2">
        <w:t>реализовать готовый продукт (приложение)</w:t>
      </w:r>
      <w:r>
        <w:t>.</w:t>
      </w:r>
    </w:p>
    <w:p w14:paraId="534CBA00"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1887D4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2C3BAAA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080E543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28C14E0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1ADBDF34"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000E9441" w14:textId="77777777" w:rsidR="00EF3035" w:rsidRPr="004E55B2" w:rsidRDefault="00EF3035" w:rsidP="00EF3035">
      <w:pPr>
        <w:pStyle w:val="a6"/>
      </w:pPr>
      <w:r w:rsidRPr="004E55B2">
        <w:lastRenderedPageBreak/>
        <w:t>Анализ предметной области</w:t>
      </w:r>
    </w:p>
    <w:p w14:paraId="4A5A243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7F2CC22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7320332B"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3557E80A" w14:textId="77777777" w:rsidR="00EF3035" w:rsidRPr="004E55B2" w:rsidRDefault="00EF3035" w:rsidP="00EF3035">
      <w:pPr>
        <w:pStyle w:val="Heading2"/>
      </w:pPr>
      <w:r w:rsidRPr="004E55B2">
        <w:rPr>
          <w:lang w:val="en-US"/>
        </w:rPr>
        <w:t>Open Office XML</w:t>
      </w:r>
    </w:p>
    <w:p w14:paraId="086DA55F"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716DE9E7"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20B32C32"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14B33596"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6BA0E4F5" wp14:editId="167C6AC4">
            <wp:extent cx="5118265" cy="701675"/>
            <wp:effectExtent l="0" t="0" r="6350" b="3175"/>
            <wp:docPr id="3233" name="Picture 3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3A1B708B"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49B94F0D"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651A754B"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3E189A13" wp14:editId="50DB9F92">
            <wp:extent cx="2457793" cy="3429479"/>
            <wp:effectExtent l="0" t="0" r="0" b="0"/>
            <wp:docPr id="3234" name="Picture 3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4312BAB4"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409159EA"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23334DA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023621B6" w14:textId="77777777" w:rsidR="00EF3035" w:rsidRPr="0077335E" w:rsidRDefault="00EF3035" w:rsidP="00EF3035">
      <w:pPr>
        <w:pStyle w:val="a1"/>
      </w:pPr>
      <w:r w:rsidRPr="0077335E">
        <w:t>файлы метаданных;</w:t>
      </w:r>
    </w:p>
    <w:p w14:paraId="71B7FF22" w14:textId="77777777" w:rsidR="00EF3035" w:rsidRPr="0077335E" w:rsidRDefault="00EF3035" w:rsidP="00EF3035">
      <w:pPr>
        <w:pStyle w:val="a1"/>
      </w:pPr>
      <w:r w:rsidRPr="0077335E">
        <w:t>непосредственно документ.</w:t>
      </w:r>
    </w:p>
    <w:p w14:paraId="3AC3A82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7F16A0D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2224DBDB" w14:textId="77777777" w:rsidR="00EF3035" w:rsidRPr="0077335E" w:rsidRDefault="00EF3035" w:rsidP="00EF3035">
      <w:pPr>
        <w:pStyle w:val="a1"/>
      </w:pPr>
      <w:r w:rsidRPr="0077335E">
        <w:t>компонент или части;</w:t>
      </w:r>
    </w:p>
    <w:p w14:paraId="7B131754" w14:textId="77777777" w:rsidR="00EF3035" w:rsidRPr="0077335E" w:rsidRDefault="00EF3035" w:rsidP="00EF3035">
      <w:pPr>
        <w:pStyle w:val="a1"/>
      </w:pPr>
      <w:r w:rsidRPr="0077335E">
        <w:t>отношения.</w:t>
      </w:r>
    </w:p>
    <w:p w14:paraId="2672E941"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216B204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25C2307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25C92111"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485879F" wp14:editId="61B0A199">
            <wp:extent cx="5940425" cy="1094105"/>
            <wp:effectExtent l="0" t="0" r="3175" b="0"/>
            <wp:docPr id="3235" name="Picture 3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30063DA0"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7A7702A8" w14:textId="77777777" w:rsidR="00EF3035" w:rsidRDefault="00EF3035" w:rsidP="00EF3035">
      <w:pPr>
        <w:spacing w:after="0" w:line="360" w:lineRule="auto"/>
        <w:jc w:val="center"/>
        <w:rPr>
          <w:rFonts w:ascii="Times New Roman" w:hAnsi="Times New Roman" w:cs="Times New Roman"/>
          <w:sz w:val="28"/>
          <w:szCs w:val="28"/>
        </w:rPr>
      </w:pPr>
    </w:p>
    <w:p w14:paraId="42ADD793"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50344552" wp14:editId="0054335C">
            <wp:extent cx="3352800" cy="2317494"/>
            <wp:effectExtent l="0" t="0" r="0" b="6985"/>
            <wp:docPr id="3236" name="Picture 3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2233F5A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3E63B39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11ECF92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942F85C" wp14:editId="593EB425">
            <wp:extent cx="5940425" cy="1240790"/>
            <wp:effectExtent l="0" t="0" r="3175" b="0"/>
            <wp:docPr id="3237" name="Picture 3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4B2006F8"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6B826D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01B702A4" w14:textId="77777777" w:rsidR="00EF3035" w:rsidRPr="004E55B2" w:rsidRDefault="00EF3035" w:rsidP="00EF3035">
      <w:pPr>
        <w:pStyle w:val="Heading2"/>
      </w:pPr>
      <w:r w:rsidRPr="004E55B2">
        <w:rPr>
          <w:lang w:val="en-US"/>
        </w:rPr>
        <w:lastRenderedPageBreak/>
        <w:t>Open Document Text</w:t>
      </w:r>
    </w:p>
    <w:p w14:paraId="64ECFCB5"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72A78F42"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212FD03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5591C5AF" wp14:editId="5459A709">
            <wp:extent cx="2371725" cy="1550387"/>
            <wp:effectExtent l="0" t="0" r="0" b="0"/>
            <wp:docPr id="3238" name="Picture 3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42537D8F"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1804BDE7"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08F6106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62E0E057" w14:textId="77777777" w:rsidR="00EF3035" w:rsidRPr="0077335E" w:rsidRDefault="00EF3035" w:rsidP="00EF3035">
      <w:pPr>
        <w:pStyle w:val="a1"/>
      </w:pPr>
      <w:r w:rsidRPr="0077335E">
        <w:t>одним XML файлом;</w:t>
      </w:r>
    </w:p>
    <w:p w14:paraId="680B5307"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157D2330"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7CBBB4A3"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480DC700"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5398398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0E69E3A8" wp14:editId="0F4F6047">
            <wp:extent cx="5940425" cy="1017905"/>
            <wp:effectExtent l="0" t="0" r="3175" b="0"/>
            <wp:docPr id="3239" name="Picture 3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11E37A16"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ECF5E81"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546963C3"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32D38C4" wp14:editId="28E7A127">
            <wp:extent cx="5514975" cy="2637520"/>
            <wp:effectExtent l="0" t="0" r="0" b="0"/>
            <wp:docPr id="3240" name="Picture 3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6A251511"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BA6163A"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1DAF7BE0"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591E2903" wp14:editId="75183BBE">
            <wp:extent cx="5940425" cy="1194435"/>
            <wp:effectExtent l="0" t="0" r="3175" b="5715"/>
            <wp:docPr id="3241" name="Picture 3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702FFAD1"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BB617D6"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13BD6CF3"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3DB8D831" wp14:editId="774AA67D">
            <wp:extent cx="3971925" cy="2686727"/>
            <wp:effectExtent l="0" t="0" r="0" b="0"/>
            <wp:docPr id="3242" name="Picture 3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650951A9"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18EA0C1"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47B9D638"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09EA34A1" w14:textId="77777777" w:rsidTr="009020E5">
        <w:trPr>
          <w:trHeight w:val="1261"/>
        </w:trPr>
        <w:tc>
          <w:tcPr>
            <w:tcW w:w="1413" w:type="dxa"/>
          </w:tcPr>
          <w:p w14:paraId="3F5BEE79"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44D8606A"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3BF78EC9"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232D8B6A"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254A258B"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288F1CA4"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154A7C93"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6599C155"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569AC0FB"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192ADFEB" w14:textId="77777777" w:rsidTr="009020E5">
        <w:trPr>
          <w:trHeight w:val="841"/>
        </w:trPr>
        <w:tc>
          <w:tcPr>
            <w:tcW w:w="1413" w:type="dxa"/>
          </w:tcPr>
          <w:p w14:paraId="78F1B6FD"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6C05F215" w14:textId="77777777" w:rsidR="00EF3035" w:rsidRPr="007E3233" w:rsidRDefault="00EF3035" w:rsidP="009020E5">
            <w:pPr>
              <w:jc w:val="center"/>
              <w:rPr>
                <w:rFonts w:ascii="Times New Roman" w:hAnsi="Times New Roman" w:cs="Times New Roman"/>
                <w:sz w:val="27"/>
                <w:szCs w:val="27"/>
              </w:rPr>
            </w:pPr>
          </w:p>
          <w:p w14:paraId="3B24F84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45698BD" w14:textId="77777777" w:rsidR="00EF3035" w:rsidRPr="007E3233" w:rsidRDefault="00EF3035" w:rsidP="009020E5">
            <w:pPr>
              <w:jc w:val="center"/>
              <w:rPr>
                <w:rFonts w:ascii="Times New Roman" w:hAnsi="Times New Roman" w:cs="Times New Roman"/>
                <w:sz w:val="27"/>
                <w:szCs w:val="27"/>
              </w:rPr>
            </w:pPr>
          </w:p>
          <w:p w14:paraId="592E3A50"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D7FFCFB" w14:textId="77777777" w:rsidR="00EF3035" w:rsidRPr="007E3233" w:rsidRDefault="00EF3035" w:rsidP="009020E5">
            <w:pPr>
              <w:jc w:val="center"/>
              <w:rPr>
                <w:rFonts w:ascii="Times New Roman" w:hAnsi="Times New Roman" w:cs="Times New Roman"/>
                <w:sz w:val="27"/>
                <w:szCs w:val="27"/>
              </w:rPr>
            </w:pPr>
          </w:p>
          <w:p w14:paraId="121914EF"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744CFF1" w14:textId="77777777" w:rsidR="00EF3035" w:rsidRPr="007E3233" w:rsidRDefault="00EF3035" w:rsidP="009020E5">
            <w:pPr>
              <w:jc w:val="center"/>
              <w:rPr>
                <w:rFonts w:ascii="Times New Roman" w:hAnsi="Times New Roman" w:cs="Times New Roman"/>
                <w:sz w:val="27"/>
                <w:szCs w:val="27"/>
              </w:rPr>
            </w:pPr>
          </w:p>
          <w:p w14:paraId="55EA3674"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1537DB2E" w14:textId="77777777" w:rsidR="00EF3035" w:rsidRPr="007E3233" w:rsidRDefault="00EF3035" w:rsidP="009020E5">
            <w:pPr>
              <w:jc w:val="center"/>
              <w:rPr>
                <w:rFonts w:ascii="Times New Roman" w:hAnsi="Times New Roman" w:cs="Times New Roman"/>
                <w:sz w:val="27"/>
                <w:szCs w:val="27"/>
              </w:rPr>
            </w:pPr>
          </w:p>
          <w:p w14:paraId="1AE041CA"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2848A033" w14:textId="77777777" w:rsidR="00EF3035" w:rsidRPr="007E3233" w:rsidRDefault="00EF3035" w:rsidP="009020E5">
            <w:pPr>
              <w:jc w:val="center"/>
              <w:rPr>
                <w:rFonts w:ascii="Times New Roman" w:hAnsi="Times New Roman" w:cs="Times New Roman"/>
                <w:sz w:val="27"/>
                <w:szCs w:val="27"/>
              </w:rPr>
            </w:pPr>
          </w:p>
          <w:p w14:paraId="053698C0"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1A8EB786" w14:textId="77777777" w:rsidR="00EF3035" w:rsidRPr="007E3233" w:rsidRDefault="00EF3035" w:rsidP="009020E5">
            <w:pPr>
              <w:jc w:val="center"/>
              <w:rPr>
                <w:rFonts w:ascii="Times New Roman" w:hAnsi="Times New Roman" w:cs="Times New Roman"/>
                <w:sz w:val="27"/>
                <w:szCs w:val="27"/>
              </w:rPr>
            </w:pPr>
          </w:p>
          <w:p w14:paraId="702344E0"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1416443B" w14:textId="77777777" w:rsidR="00EF3035" w:rsidRPr="007E3233" w:rsidRDefault="00EF3035" w:rsidP="009020E5">
            <w:pPr>
              <w:jc w:val="center"/>
              <w:rPr>
                <w:rFonts w:ascii="Times New Roman" w:hAnsi="Times New Roman" w:cs="Times New Roman"/>
                <w:sz w:val="27"/>
                <w:szCs w:val="27"/>
              </w:rPr>
            </w:pPr>
          </w:p>
          <w:p w14:paraId="354452D7"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4646DEE8" w14:textId="77777777" w:rsidTr="009020E5">
        <w:trPr>
          <w:trHeight w:val="1261"/>
        </w:trPr>
        <w:tc>
          <w:tcPr>
            <w:tcW w:w="1413" w:type="dxa"/>
          </w:tcPr>
          <w:p w14:paraId="1CDCFDBC"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64FED416" w14:textId="77777777" w:rsidR="00EF3035" w:rsidRPr="007E3233" w:rsidRDefault="00EF3035" w:rsidP="009020E5">
            <w:pPr>
              <w:jc w:val="center"/>
              <w:rPr>
                <w:rFonts w:ascii="Times New Roman" w:hAnsi="Times New Roman" w:cs="Times New Roman"/>
                <w:sz w:val="27"/>
                <w:szCs w:val="27"/>
              </w:rPr>
            </w:pPr>
          </w:p>
          <w:p w14:paraId="1F1B321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15CD3D2" w14:textId="77777777" w:rsidR="00EF3035" w:rsidRPr="007E3233" w:rsidRDefault="00EF3035" w:rsidP="009020E5">
            <w:pPr>
              <w:jc w:val="center"/>
              <w:rPr>
                <w:rFonts w:ascii="Times New Roman" w:hAnsi="Times New Roman" w:cs="Times New Roman"/>
                <w:sz w:val="27"/>
                <w:szCs w:val="27"/>
              </w:rPr>
            </w:pPr>
          </w:p>
          <w:p w14:paraId="1137261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BBCEB25" w14:textId="77777777" w:rsidR="00EF3035" w:rsidRPr="007E3233" w:rsidRDefault="00EF3035" w:rsidP="009020E5">
            <w:pPr>
              <w:jc w:val="center"/>
              <w:rPr>
                <w:rFonts w:ascii="Times New Roman" w:hAnsi="Times New Roman" w:cs="Times New Roman"/>
                <w:sz w:val="27"/>
                <w:szCs w:val="27"/>
              </w:rPr>
            </w:pPr>
          </w:p>
          <w:p w14:paraId="6995930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A3744CC" w14:textId="77777777" w:rsidR="00EF3035" w:rsidRPr="007E3233" w:rsidRDefault="00EF3035" w:rsidP="009020E5">
            <w:pPr>
              <w:jc w:val="center"/>
              <w:rPr>
                <w:rFonts w:ascii="Times New Roman" w:hAnsi="Times New Roman" w:cs="Times New Roman"/>
                <w:sz w:val="27"/>
                <w:szCs w:val="27"/>
              </w:rPr>
            </w:pPr>
          </w:p>
          <w:p w14:paraId="25570F3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7F07BCB" w14:textId="77777777" w:rsidR="00EF3035" w:rsidRPr="007E3233" w:rsidRDefault="00EF3035" w:rsidP="009020E5">
            <w:pPr>
              <w:jc w:val="center"/>
              <w:rPr>
                <w:rFonts w:ascii="Times New Roman" w:hAnsi="Times New Roman" w:cs="Times New Roman"/>
                <w:sz w:val="27"/>
                <w:szCs w:val="27"/>
              </w:rPr>
            </w:pPr>
          </w:p>
          <w:p w14:paraId="7FC9CC0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BA5D62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24148DE0" w14:textId="77777777" w:rsidR="00EF3035" w:rsidRPr="007E3233" w:rsidRDefault="00EF3035" w:rsidP="009020E5">
            <w:pPr>
              <w:jc w:val="both"/>
              <w:rPr>
                <w:rFonts w:ascii="Times New Roman" w:hAnsi="Times New Roman" w:cs="Times New Roman"/>
                <w:sz w:val="27"/>
                <w:szCs w:val="27"/>
              </w:rPr>
            </w:pPr>
          </w:p>
          <w:p w14:paraId="439394C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FBF7E4C" w14:textId="77777777" w:rsidR="00EF3035" w:rsidRPr="007E3233" w:rsidRDefault="00EF3035" w:rsidP="009020E5">
            <w:pPr>
              <w:jc w:val="center"/>
              <w:rPr>
                <w:rFonts w:ascii="Times New Roman" w:hAnsi="Times New Roman" w:cs="Times New Roman"/>
                <w:sz w:val="27"/>
                <w:szCs w:val="27"/>
                <w:lang w:val="en-US"/>
              </w:rPr>
            </w:pPr>
          </w:p>
          <w:p w14:paraId="405CE19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2B5BCFCF" w14:textId="77777777" w:rsidTr="009020E5">
        <w:trPr>
          <w:trHeight w:val="998"/>
        </w:trPr>
        <w:tc>
          <w:tcPr>
            <w:tcW w:w="1413" w:type="dxa"/>
          </w:tcPr>
          <w:p w14:paraId="27E23297"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2BBB893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48B21C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89C78C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5D188A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274A1A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F6B1AF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AF7AED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AFB078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461810BA" w14:textId="77777777" w:rsidTr="009020E5">
        <w:trPr>
          <w:trHeight w:val="984"/>
        </w:trPr>
        <w:tc>
          <w:tcPr>
            <w:tcW w:w="1413" w:type="dxa"/>
          </w:tcPr>
          <w:p w14:paraId="7C3FF9E8"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3D6344F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458E7E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1C6848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7D62A0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E17D86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3D5507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97DB54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6A07E3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5255D2C7" w14:textId="77777777" w:rsidTr="009020E5">
        <w:trPr>
          <w:trHeight w:val="988"/>
        </w:trPr>
        <w:tc>
          <w:tcPr>
            <w:tcW w:w="1413" w:type="dxa"/>
          </w:tcPr>
          <w:p w14:paraId="2446813F"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3FD900E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304DF3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CF4CC8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658093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A65E17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1884AD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4AB9FB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71B6DF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4183EB6B" w14:textId="77777777" w:rsidR="00EF3035" w:rsidRDefault="00EF3035" w:rsidP="00EF3035">
      <w:pPr>
        <w:pStyle w:val="Heading2"/>
      </w:pPr>
      <w:r>
        <w:t>Сравнение форматов</w:t>
      </w:r>
    </w:p>
    <w:p w14:paraId="7CEB3A83"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6730C134"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05E20FAF" wp14:editId="4C80733B">
            <wp:extent cx="5858693" cy="743054"/>
            <wp:effectExtent l="0" t="0" r="0" b="0"/>
            <wp:docPr id="3243" name="Picture 3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5470CD6B"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0685606F"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45D13EA4"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075CFBE3"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1537F2EF"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1E6F6888"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3309FB9B"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210626C1"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76D18349" wp14:editId="5EA67417">
            <wp:extent cx="5658390" cy="3693226"/>
            <wp:effectExtent l="0" t="0" r="0" b="2540"/>
            <wp:docPr id="3244" name="Picture 3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04096B7F"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786D8F25"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32C077D7" wp14:editId="1CC232A6">
            <wp:extent cx="5940425" cy="661670"/>
            <wp:effectExtent l="0" t="0" r="3175" b="5080"/>
            <wp:docPr id="3245" name="Picture 3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1E197E7F"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531691F2"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23E9D984" w14:textId="77777777" w:rsidR="00EF3035" w:rsidRPr="0077335E" w:rsidRDefault="00EF3035" w:rsidP="00EF3035">
      <w:pPr>
        <w:pStyle w:val="a1"/>
      </w:pPr>
      <w:r w:rsidRPr="0077335E">
        <w:t>открыть файл;</w:t>
      </w:r>
    </w:p>
    <w:p w14:paraId="5D4A664E" w14:textId="77777777" w:rsidR="00EF3035" w:rsidRPr="0077335E" w:rsidRDefault="00EF3035" w:rsidP="00EF3035">
      <w:pPr>
        <w:pStyle w:val="a1"/>
      </w:pPr>
      <w:r w:rsidRPr="0077335E">
        <w:t>открыть папку;</w:t>
      </w:r>
    </w:p>
    <w:p w14:paraId="0A43B7E0" w14:textId="77777777" w:rsidR="00EF3035" w:rsidRPr="0077335E" w:rsidRDefault="00EF3035" w:rsidP="00EF3035">
      <w:pPr>
        <w:pStyle w:val="a1"/>
      </w:pPr>
      <w:r w:rsidRPr="0077335E">
        <w:t>отправить файл по почте.</w:t>
      </w:r>
    </w:p>
    <w:p w14:paraId="62F1B150"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6D2C38F4"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5491E240"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7BA1839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11DBEFA" wp14:editId="4D347142">
            <wp:extent cx="5940425" cy="1713584"/>
            <wp:effectExtent l="0" t="0" r="3175" b="1270"/>
            <wp:docPr id="3246" name="Picture 3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7E424FF5"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51026004"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632A5696"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6FE9D527" wp14:editId="78A333BF">
            <wp:extent cx="5877745" cy="514422"/>
            <wp:effectExtent l="0" t="0" r="0" b="0"/>
            <wp:docPr id="3247" name="Picture 3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6A48B03A"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019D84F4"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28052CE3" wp14:editId="6997B5BD">
            <wp:extent cx="4629796" cy="3629532"/>
            <wp:effectExtent l="0" t="0" r="0" b="9525"/>
            <wp:docPr id="3248" name="Picture 3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13023CFD"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57EA802A"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7C23F31E" wp14:editId="0A32AF7A">
            <wp:extent cx="5940425" cy="3286125"/>
            <wp:effectExtent l="0" t="0" r="3175" b="9525"/>
            <wp:docPr id="3249" name="Picture 3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5A43B0D2"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71E35D79"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3A85EE75"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3F19CFF4"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5C4B8820"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58B20E36"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41D81E9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1B1B1D37"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55828C3F" wp14:editId="0C4B3E2F">
            <wp:extent cx="5940425" cy="4436110"/>
            <wp:effectExtent l="0" t="0" r="3175" b="2540"/>
            <wp:docPr id="3250" name="Picture 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7A3C98F3"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01C4978B"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3D9D36C3" wp14:editId="534ABEB1">
            <wp:extent cx="5940425" cy="1322705"/>
            <wp:effectExtent l="0" t="0" r="3175" b="0"/>
            <wp:docPr id="3251" name="Picture 3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6DF66D4F"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21CC6A49"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3A16435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0323469E"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7B58CA3A" w14:textId="77777777" w:rsidR="00EF3035" w:rsidRPr="007D3DB0" w:rsidRDefault="00EF3035" w:rsidP="00EF3035">
      <w:pPr>
        <w:pStyle w:val="Heading2"/>
      </w:pPr>
      <w:r>
        <w:t>Требования к возможностям ПО</w:t>
      </w:r>
    </w:p>
    <w:p w14:paraId="18530112"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435CCC9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5A223192"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75825CB2" wp14:editId="252B150C">
            <wp:extent cx="2752090" cy="4295775"/>
            <wp:effectExtent l="0" t="0" r="0" b="9525"/>
            <wp:docPr id="3252" name="Picture 3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6CD49104"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31CC44A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0471D033"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1D4CE3BC"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29C96769"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2E90DEE4"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06C3B011" w14:textId="77777777" w:rsidR="00EF3035" w:rsidRDefault="00EF3035" w:rsidP="00EF3035">
      <w:pPr>
        <w:pStyle w:val="Heading2"/>
      </w:pPr>
      <w:r w:rsidRPr="004E55B2">
        <w:t>Требования к системе</w:t>
      </w:r>
    </w:p>
    <w:p w14:paraId="1C462A7C"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4AD89443" w14:textId="77777777" w:rsidR="00EF3035" w:rsidRDefault="00EF3035" w:rsidP="00EF3035">
      <w:pPr>
        <w:pStyle w:val="a4"/>
      </w:pPr>
      <w:r w:rsidRPr="00302666">
        <w:t>1.6.1</w:t>
      </w:r>
      <w:r>
        <w:tab/>
      </w:r>
      <w:r w:rsidRPr="00302666">
        <w:t>Функциональные требования</w:t>
      </w:r>
    </w:p>
    <w:p w14:paraId="71BCB789" w14:textId="77777777" w:rsidR="00EF3035" w:rsidRPr="004E55B2" w:rsidRDefault="00EF3035" w:rsidP="00EF3035">
      <w:pPr>
        <w:pStyle w:val="a4"/>
      </w:pPr>
      <w:r w:rsidRPr="004E55B2">
        <w:t>Основные требования:</w:t>
      </w:r>
    </w:p>
    <w:p w14:paraId="6FDA03DE"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19D35AA8"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5C498E03" w14:textId="77777777" w:rsidR="00EF3035" w:rsidRPr="004E55B2" w:rsidRDefault="00EF3035" w:rsidP="00EF3035">
      <w:pPr>
        <w:pStyle w:val="a1"/>
      </w:pPr>
      <w:r>
        <w:t>пакетная обработка нескольких документов;</w:t>
      </w:r>
    </w:p>
    <w:p w14:paraId="0CD9DEA9"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1D3FBD82"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3155DBF9" w14:textId="77777777" w:rsidR="00EF3035" w:rsidRPr="001626BD" w:rsidRDefault="00EF3035" w:rsidP="00EF3035">
      <w:pPr>
        <w:pStyle w:val="a1"/>
      </w:pPr>
      <w:r w:rsidRPr="001626BD">
        <w:t>наличие графического интерфейса</w:t>
      </w:r>
      <w:r w:rsidRPr="00BA0B2A">
        <w:t>;</w:t>
      </w:r>
    </w:p>
    <w:p w14:paraId="45E4BEB1"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737460F8"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52B8EDAC" w14:textId="77777777" w:rsidR="00EF3035" w:rsidRPr="004E55B2" w:rsidRDefault="00EF3035" w:rsidP="00EF3035">
      <w:pPr>
        <w:pStyle w:val="Heading1"/>
      </w:pPr>
      <w:r w:rsidRPr="004E55B2">
        <w:lastRenderedPageBreak/>
        <w:t>Проектирование программного продукта</w:t>
      </w:r>
    </w:p>
    <w:p w14:paraId="1B82C8C3" w14:textId="77777777" w:rsidR="00EF3035" w:rsidRDefault="00EF3035" w:rsidP="00EF3035">
      <w:pPr>
        <w:pStyle w:val="Heading2"/>
      </w:pPr>
      <w:r>
        <w:t>Выбор архитектуры программного обеспечения</w:t>
      </w:r>
    </w:p>
    <w:p w14:paraId="035C9C3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12E08B8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4B553BFE"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00D334EC" wp14:editId="41A1E0C1">
            <wp:extent cx="4581525" cy="771525"/>
            <wp:effectExtent l="0" t="0" r="9525" b="9525"/>
            <wp:docPr id="3253" name="Picture 3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1FEB4E7A"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212E5193"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08FC312C"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4DF72460" w14:textId="77777777" w:rsidR="00EF3035" w:rsidRPr="004E55B2" w:rsidRDefault="00EF3035" w:rsidP="00EF3035">
      <w:pPr>
        <w:pStyle w:val="Heading2"/>
      </w:pPr>
      <w:r w:rsidRPr="004E55B2">
        <w:t>Выбор шаблонов проектирования</w:t>
      </w:r>
    </w:p>
    <w:p w14:paraId="1D3B43FB"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05ABA424"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24C4B626" w14:textId="77777777" w:rsidR="00EF3035" w:rsidRDefault="00EF3035" w:rsidP="00EF3035">
      <w:pPr>
        <w:pStyle w:val="a4"/>
      </w:pPr>
      <w:r>
        <w:t>Шаблоны проектирования делятся на три категории</w:t>
      </w:r>
      <w:r w:rsidRPr="00CE3BB9">
        <w:t>:</w:t>
      </w:r>
    </w:p>
    <w:p w14:paraId="298C84B5" w14:textId="77777777" w:rsidR="00EF3035" w:rsidRDefault="00EF3035" w:rsidP="00EF3035">
      <w:pPr>
        <w:pStyle w:val="a1"/>
      </w:pPr>
      <w:r>
        <w:t>порождающие</w:t>
      </w:r>
      <w:r w:rsidRPr="00341617">
        <w:t>;</w:t>
      </w:r>
    </w:p>
    <w:p w14:paraId="0ECBD060" w14:textId="77777777" w:rsidR="00EF3035" w:rsidRDefault="00EF3035" w:rsidP="00EF3035">
      <w:pPr>
        <w:pStyle w:val="a1"/>
      </w:pPr>
      <w:r>
        <w:t>структурные</w:t>
      </w:r>
      <w:r w:rsidRPr="00341617">
        <w:t>;</w:t>
      </w:r>
    </w:p>
    <w:p w14:paraId="3C05A454" w14:textId="77777777" w:rsidR="00EF3035" w:rsidRDefault="00EF3035" w:rsidP="00EF3035">
      <w:pPr>
        <w:pStyle w:val="a1"/>
      </w:pPr>
      <w:r>
        <w:t>поведенческие.</w:t>
      </w:r>
    </w:p>
    <w:p w14:paraId="3F7DFFDC"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5FCD707D"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676155E2"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1C289D37" w14:textId="77777777" w:rsidR="00EF3035" w:rsidRDefault="00EF3035" w:rsidP="00EF3035">
      <w:pPr>
        <w:pStyle w:val="a4"/>
      </w:pPr>
      <w:r w:rsidRPr="00302666">
        <w:t>2.2.1</w:t>
      </w:r>
      <w:r>
        <w:tab/>
      </w:r>
      <w:r w:rsidRPr="00302666">
        <w:t>Выбор порождающего шаблона проектирования</w:t>
      </w:r>
    </w:p>
    <w:p w14:paraId="5D23FFD9"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491B22DD"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31155BDE"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1B72167D" w14:textId="77777777" w:rsidR="00EF3035" w:rsidRDefault="00EF3035" w:rsidP="00EF3035">
      <w:pPr>
        <w:pStyle w:val="a4"/>
      </w:pPr>
      <w:r w:rsidRPr="00302666">
        <w:t>2.2.2</w:t>
      </w:r>
      <w:r>
        <w:tab/>
      </w:r>
      <w:r w:rsidRPr="00302666">
        <w:t>Выбор структурного шаблона проектирования</w:t>
      </w:r>
    </w:p>
    <w:p w14:paraId="02D56DCA" w14:textId="77777777" w:rsidR="00EF3035" w:rsidRDefault="00EF3035" w:rsidP="00EF3035">
      <w:pPr>
        <w:pStyle w:val="a4"/>
      </w:pPr>
      <w:r>
        <w:t>Структурным шаблоном проектирования был выбран шаблон «Фасад».</w:t>
      </w:r>
    </w:p>
    <w:p w14:paraId="50E19096"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787498CB"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2C168D79"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783E19D2" w14:textId="77777777" w:rsidR="00EF3035" w:rsidRDefault="00EF3035" w:rsidP="00EF3035">
      <w:pPr>
        <w:pStyle w:val="Heading2"/>
      </w:pPr>
      <w:r>
        <w:t>Выбор а</w:t>
      </w:r>
      <w:r w:rsidRPr="00B652DA">
        <w:t>лгоритм</w:t>
      </w:r>
      <w:r>
        <w:t>а</w:t>
      </w:r>
      <w:r w:rsidRPr="00B652DA">
        <w:t xml:space="preserve"> преобразования</w:t>
      </w:r>
    </w:p>
    <w:p w14:paraId="0171765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78D5B48E"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397C9A55"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7C397FB9"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44E5DC09"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41371A9D" w14:textId="77777777" w:rsidR="00EF3035" w:rsidRDefault="00EF3035" w:rsidP="00EF3035">
      <w:pPr>
        <w:spacing w:after="0" w:line="360" w:lineRule="auto"/>
        <w:ind w:firstLine="706"/>
        <w:jc w:val="both"/>
        <w:rPr>
          <w:rFonts w:ascii="Times New Roman" w:hAnsi="Times New Roman" w:cs="Times New Roman"/>
          <w:sz w:val="28"/>
          <w:szCs w:val="28"/>
        </w:rPr>
      </w:pPr>
    </w:p>
    <w:p w14:paraId="7A04CE9A"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2576D46C"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5ABFEB0E"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0FA95E4B"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6F930D6E"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777718EA"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2F03AED6" w14:textId="77777777" w:rsidR="00EF3035" w:rsidRDefault="00EF3035" w:rsidP="00EF3035">
      <w:pPr>
        <w:pStyle w:val="Heading2"/>
      </w:pPr>
      <w:r>
        <w:t>Серверная часть ПО</w:t>
      </w:r>
    </w:p>
    <w:p w14:paraId="3B571BE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17D5ACA2"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7B4C7C2B"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40447C1A" w14:textId="77777777" w:rsidR="00EF3035" w:rsidRDefault="00EF3035" w:rsidP="00EF3035">
      <w:pPr>
        <w:pStyle w:val="Heading2"/>
      </w:pPr>
      <w:r>
        <w:t>Прототип интерфейса клиентской части ПО</w:t>
      </w:r>
    </w:p>
    <w:p w14:paraId="1E59BC4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73999B0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66DE540E"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7A382D98" wp14:editId="583A1196">
            <wp:extent cx="5940425" cy="3332480"/>
            <wp:effectExtent l="0" t="0" r="3175" b="1270"/>
            <wp:docPr id="3254" name="Picture 3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7A4B938B"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4068425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7AC6E830"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46C17A96" wp14:editId="0788B732">
            <wp:extent cx="5940425" cy="3330575"/>
            <wp:effectExtent l="0" t="0" r="3175" b="3175"/>
            <wp:docPr id="3255" name="Picture 3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3BC663B0"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44EB204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0B42B06C"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22E89F74" wp14:editId="5139F803">
            <wp:extent cx="5940425" cy="3346450"/>
            <wp:effectExtent l="0" t="0" r="3175" b="6350"/>
            <wp:docPr id="3256" name="Picture 3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1876C42D"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1F50BAE1"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771E1CFB"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7EC60E2" wp14:editId="024D971F">
            <wp:extent cx="5391150" cy="3031261"/>
            <wp:effectExtent l="0" t="0" r="0" b="0"/>
            <wp:docPr id="3257" name="Picture 3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594AC1D1"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23FA59DA"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75AB2BA4" wp14:editId="42B6394D">
            <wp:extent cx="5457825" cy="3067000"/>
            <wp:effectExtent l="0" t="0" r="0" b="635"/>
            <wp:docPr id="3258" name="Picture 3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5655BB63"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3202B1D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2C6D35A9"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63C12027" wp14:editId="02FB6891">
            <wp:extent cx="5970958" cy="3352800"/>
            <wp:effectExtent l="0" t="0" r="0" b="0"/>
            <wp:docPr id="3259" name="Picture 3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74B062D7"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2DCCD921"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26B286C1" w14:textId="77777777" w:rsidR="00EF3035" w:rsidRDefault="00EF3035" w:rsidP="00EF3035">
      <w:pPr>
        <w:pStyle w:val="Heading1"/>
      </w:pPr>
      <w:r w:rsidRPr="00721C07">
        <w:lastRenderedPageBreak/>
        <w:t xml:space="preserve">Описание реализации </w:t>
      </w:r>
      <w:r>
        <w:t>приложения</w:t>
      </w:r>
    </w:p>
    <w:p w14:paraId="29E863B2" w14:textId="77777777" w:rsidR="00EF3035" w:rsidRDefault="00EF3035" w:rsidP="00EF3035">
      <w:pPr>
        <w:pStyle w:val="Heading2"/>
      </w:pPr>
      <w:r w:rsidRPr="00721C07">
        <w:t>Выбор языка программирования</w:t>
      </w:r>
    </w:p>
    <w:p w14:paraId="53456560"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284EF92E"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78BA235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17EB95D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43DFC759"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7AEF794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500D3BE4"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26BF673B"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17E80E44"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3C77F34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60BD1447"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50BFE30D"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6C763BD7" w14:textId="77777777" w:rsidR="00EF3035" w:rsidRDefault="00EF3035" w:rsidP="00EF3035">
      <w:pPr>
        <w:pStyle w:val="Heading2"/>
      </w:pPr>
      <w:r w:rsidRPr="00004FD3">
        <w:t>Выбор инструментов разработки</w:t>
      </w:r>
    </w:p>
    <w:p w14:paraId="0EE2AA4F"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28AC4E4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7543A865"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3FA02A2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7E7DA63A"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355F08A4"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19DB41F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0B7D5D2C" w14:textId="77777777" w:rsidR="00EF3035" w:rsidRPr="009F2658" w:rsidRDefault="00EF3035" w:rsidP="00EF3035">
      <w:pPr>
        <w:pStyle w:val="a1"/>
        <w:ind w:firstLine="706"/>
      </w:pPr>
      <w:r w:rsidRPr="00341617">
        <w:t>Windows OS;</w:t>
      </w:r>
    </w:p>
    <w:p w14:paraId="636C1150" w14:textId="77777777" w:rsidR="00EF3035" w:rsidRPr="009F2658" w:rsidRDefault="00EF3035" w:rsidP="00EF3035">
      <w:pPr>
        <w:pStyle w:val="a1"/>
        <w:ind w:firstLine="706"/>
      </w:pPr>
      <w:r w:rsidRPr="00341617">
        <w:t>Linux;</w:t>
      </w:r>
    </w:p>
    <w:p w14:paraId="43E109F9" w14:textId="77777777" w:rsidR="00EF3035" w:rsidRPr="009F2658" w:rsidRDefault="00EF3035" w:rsidP="00EF3035">
      <w:pPr>
        <w:pStyle w:val="a1"/>
        <w:ind w:firstLine="706"/>
      </w:pPr>
      <w:r w:rsidRPr="00341617">
        <w:lastRenderedPageBreak/>
        <w:t>MacOS.</w:t>
      </w:r>
    </w:p>
    <w:p w14:paraId="2B485C1E"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1202A964"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0B29278A" w14:textId="77777777" w:rsidR="00EF3035" w:rsidRDefault="00EF3035" w:rsidP="00EF3035">
      <w:pPr>
        <w:pStyle w:val="Heading2"/>
      </w:pPr>
      <w:r>
        <w:t>Требования к аппаратному обеспечению</w:t>
      </w:r>
    </w:p>
    <w:p w14:paraId="44DE942D"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29E76149"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2C8BE651" w14:textId="77777777" w:rsidR="00EF3035" w:rsidRPr="0077335E" w:rsidRDefault="00EF3035" w:rsidP="00EF3035">
      <w:pPr>
        <w:pStyle w:val="a1"/>
      </w:pPr>
      <w:r w:rsidRPr="0077335E">
        <w:t>оперативную память объемом не менее 512 Гб;</w:t>
      </w:r>
    </w:p>
    <w:p w14:paraId="0E0F7F21" w14:textId="77777777" w:rsidR="00EF3035" w:rsidRPr="0077335E" w:rsidRDefault="00EF3035" w:rsidP="00EF3035">
      <w:pPr>
        <w:pStyle w:val="a1"/>
      </w:pPr>
      <w:r w:rsidRPr="0077335E">
        <w:t>жесткий диск объемом не менее 64 Гб;</w:t>
      </w:r>
    </w:p>
    <w:p w14:paraId="038CD654" w14:textId="77777777" w:rsidR="00EF3035" w:rsidRPr="0077335E" w:rsidRDefault="00EF3035" w:rsidP="00EF3035">
      <w:pPr>
        <w:pStyle w:val="a1"/>
      </w:pPr>
      <w:r w:rsidRPr="0077335E">
        <w:t>дисплей с разрешением не менее чем 800x600</w:t>
      </w:r>
      <w:r>
        <w:t>.</w:t>
      </w:r>
    </w:p>
    <w:p w14:paraId="4D0716FA"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24095315"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14C51370" w14:textId="77777777" w:rsidR="00EF3035" w:rsidRPr="007F4BB4" w:rsidRDefault="00EF3035" w:rsidP="00EF3035">
      <w:pPr>
        <w:pStyle w:val="a1"/>
      </w:pPr>
      <w:r w:rsidRPr="00341617">
        <w:t>оперативную память объемом не менее 512 Гб;</w:t>
      </w:r>
    </w:p>
    <w:p w14:paraId="67877C1D" w14:textId="77777777" w:rsidR="00EF3035" w:rsidRPr="00451190" w:rsidRDefault="00EF3035" w:rsidP="00EF3035">
      <w:pPr>
        <w:pStyle w:val="a1"/>
      </w:pPr>
      <w:r w:rsidRPr="00341617">
        <w:t>жесткий диск объемом не менее 64 Гб;</w:t>
      </w:r>
    </w:p>
    <w:p w14:paraId="53B148DD" w14:textId="77777777" w:rsidR="00EF3035" w:rsidRPr="00F26DB4" w:rsidRDefault="00EF3035" w:rsidP="00EF3035">
      <w:pPr>
        <w:pStyle w:val="a1"/>
      </w:pPr>
      <w:r>
        <w:t>д</w:t>
      </w:r>
      <w:r w:rsidRPr="00451190">
        <w:t>исплей с разрешением не менее чем 800x600</w:t>
      </w:r>
      <w:r>
        <w:t>.</w:t>
      </w:r>
    </w:p>
    <w:p w14:paraId="5345287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1F2D4EF2"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283A4FDD" w14:textId="77777777" w:rsidR="00EF3035" w:rsidRPr="007F4BB4" w:rsidRDefault="00EF3035" w:rsidP="00EF3035">
      <w:pPr>
        <w:pStyle w:val="a1"/>
      </w:pPr>
      <w:r w:rsidRPr="00341617">
        <w:t>оперативную память объемом 2 Гб;</w:t>
      </w:r>
    </w:p>
    <w:p w14:paraId="6016A2BB" w14:textId="77777777" w:rsidR="00EF3035" w:rsidRPr="00451190" w:rsidRDefault="00EF3035" w:rsidP="00EF3035">
      <w:pPr>
        <w:pStyle w:val="a1"/>
      </w:pPr>
      <w:r w:rsidRPr="00341617">
        <w:t>жесткий диск объемом 256 Гб;</w:t>
      </w:r>
    </w:p>
    <w:p w14:paraId="5F6DCAC8" w14:textId="77777777" w:rsidR="00EF3035" w:rsidRDefault="00EF3035" w:rsidP="00EF3035">
      <w:pPr>
        <w:pStyle w:val="a1"/>
      </w:pPr>
      <w:r>
        <w:t>д</w:t>
      </w:r>
      <w:r w:rsidRPr="00451190">
        <w:t>исплей с разрешением не менее чем 800x600</w:t>
      </w:r>
      <w:r w:rsidRPr="006776F9">
        <w:t>.</w:t>
      </w:r>
    </w:p>
    <w:p w14:paraId="1209353F"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064C7C85"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3F51AA7F" w14:textId="77777777" w:rsidR="00EF3035" w:rsidRPr="007F4BB4" w:rsidRDefault="00EF3035" w:rsidP="00EF3035">
      <w:pPr>
        <w:pStyle w:val="a1"/>
        <w:ind w:firstLine="706"/>
      </w:pPr>
      <w:r w:rsidRPr="00341617">
        <w:t>оперативную память объемом не менее 2 Гб;</w:t>
      </w:r>
    </w:p>
    <w:p w14:paraId="3B069C1C" w14:textId="77777777" w:rsidR="00EF3035" w:rsidRPr="00451190" w:rsidRDefault="00EF3035" w:rsidP="00EF3035">
      <w:pPr>
        <w:pStyle w:val="a1"/>
        <w:ind w:firstLine="706"/>
      </w:pPr>
      <w:r w:rsidRPr="00341617">
        <w:t>жесткий диск объемом не менее 256 Гб;</w:t>
      </w:r>
    </w:p>
    <w:p w14:paraId="079FAD13"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13BF6FA5" w14:textId="77777777" w:rsidR="00EF3035" w:rsidRDefault="00EF3035" w:rsidP="00EF3035">
      <w:pPr>
        <w:pStyle w:val="Heading2"/>
      </w:pPr>
      <w:r>
        <w:t>Требования к программному обеспечению</w:t>
      </w:r>
    </w:p>
    <w:p w14:paraId="322ADA3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31016E0E"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1EE7EA47" w14:textId="77777777" w:rsidR="00EF3035" w:rsidRDefault="00EF3035" w:rsidP="00EF3035">
      <w:pPr>
        <w:pStyle w:val="Heading2"/>
      </w:pPr>
      <w:r>
        <w:t>Реализация алгоритма</w:t>
      </w:r>
    </w:p>
    <w:p w14:paraId="42135B71"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7BA7D9FC"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716293E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6DCFF7FA"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01E7217A" wp14:editId="1AFBEB8A">
            <wp:extent cx="4419600" cy="1984213"/>
            <wp:effectExtent l="0" t="0" r="0" b="0"/>
            <wp:docPr id="3260" name="Picture 3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5E69188C"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00DF8DE7"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1B537EA2" w14:textId="77777777" w:rsidR="00EF3035" w:rsidRDefault="00EF3035" w:rsidP="00EF3035">
      <w:pPr>
        <w:pStyle w:val="Heading2"/>
      </w:pPr>
      <w:r>
        <w:t>Реализация серверной части</w:t>
      </w:r>
    </w:p>
    <w:p w14:paraId="6D2DCAAB"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10C4E1D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6C18E3EC"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D87C9AB" wp14:editId="6D5094B0">
            <wp:extent cx="5047530" cy="2762250"/>
            <wp:effectExtent l="0" t="0" r="1270" b="0"/>
            <wp:docPr id="3261" name="Picture 3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11ECC761"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43A9846B" w14:textId="77777777" w:rsidR="00EF3035" w:rsidRDefault="00EF3035" w:rsidP="00EF3035">
      <w:pPr>
        <w:spacing w:after="0" w:line="240" w:lineRule="auto"/>
        <w:jc w:val="center"/>
        <w:rPr>
          <w:rFonts w:ascii="Times New Roman" w:hAnsi="Times New Roman" w:cs="Times New Roman"/>
          <w:sz w:val="28"/>
          <w:szCs w:val="28"/>
        </w:rPr>
      </w:pPr>
    </w:p>
    <w:p w14:paraId="5949CED7"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7F91035D" w14:textId="77777777" w:rsidR="00EF3035" w:rsidRDefault="00EF3035" w:rsidP="00EF3035">
      <w:pPr>
        <w:pStyle w:val="Heading2"/>
      </w:pPr>
      <w:r>
        <w:t>Реализация клиентской части</w:t>
      </w:r>
    </w:p>
    <w:p w14:paraId="793B114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6A11B7DD"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47650F89" wp14:editId="0B11CE51">
            <wp:extent cx="5940425" cy="2505710"/>
            <wp:effectExtent l="0" t="0" r="3175" b="8890"/>
            <wp:docPr id="3262" name="Picture 3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44C77D9D"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342AD23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69CE79B0"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4524C135" wp14:editId="2E14E88B">
            <wp:extent cx="5940425" cy="3335020"/>
            <wp:effectExtent l="0" t="0" r="3175" b="0"/>
            <wp:docPr id="3263" name="Picture 3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311F579D"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1A70F37C"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7329F19D" wp14:editId="2B26FB10">
            <wp:extent cx="5940425" cy="3331210"/>
            <wp:effectExtent l="0" t="0" r="3175" b="2540"/>
            <wp:docPr id="3264" name="Picture 3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7A39A087"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0FD05BFF" w14:textId="77777777" w:rsidR="00EF3035" w:rsidRDefault="00EF3035" w:rsidP="00EF3035">
      <w:pPr>
        <w:spacing w:after="0"/>
        <w:jc w:val="center"/>
        <w:rPr>
          <w:rFonts w:ascii="Times New Roman" w:hAnsi="Times New Roman" w:cs="Times New Roman"/>
          <w:sz w:val="28"/>
          <w:szCs w:val="28"/>
        </w:rPr>
      </w:pPr>
    </w:p>
    <w:p w14:paraId="47661057"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318DB71E"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117A655D" wp14:editId="1F8F5E61">
            <wp:extent cx="5940425" cy="3338830"/>
            <wp:effectExtent l="0" t="0" r="3175" b="0"/>
            <wp:docPr id="3265"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24B6C7C0"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1319E00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62B426C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343FE5DA"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5A246E8D" wp14:editId="42B203B8">
            <wp:extent cx="5886450" cy="3319190"/>
            <wp:effectExtent l="0" t="0" r="0" b="0"/>
            <wp:docPr id="3266" name="Picture 3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12619BF6"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45A8F5F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7DF02CFC"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2458448" wp14:editId="7FF0A135">
            <wp:extent cx="4267200" cy="3354005"/>
            <wp:effectExtent l="0" t="0" r="0" b="0"/>
            <wp:docPr id="3267" name="Picture 3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01FACB38"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0D52C6A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3B9B23E6"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D657367" wp14:editId="480907B7">
            <wp:extent cx="5940425" cy="1245235"/>
            <wp:effectExtent l="0" t="0" r="3175" b="0"/>
            <wp:docPr id="3268" name="Picture 3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49BD005E"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72C3EE3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619591AF"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1D79D465" wp14:editId="65D5E328">
            <wp:extent cx="5940425" cy="3351530"/>
            <wp:effectExtent l="0" t="0" r="3175" b="1270"/>
            <wp:docPr id="3269"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4202D64B"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01E3CE6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1B72AA2D"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597865C6" wp14:editId="7AE53A83">
            <wp:extent cx="6259328" cy="3514725"/>
            <wp:effectExtent l="0" t="0" r="8255" b="0"/>
            <wp:docPr id="3270"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18F748E2"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61B3C9FC"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4958B81D" w14:textId="77777777" w:rsidR="00EF3035" w:rsidRDefault="00EF3035" w:rsidP="00EF3035">
      <w:pPr>
        <w:pStyle w:val="Heading2"/>
      </w:pPr>
      <w:r>
        <w:t>Результат работы</w:t>
      </w:r>
      <w:r>
        <w:rPr>
          <w:lang w:val="en-US"/>
        </w:rPr>
        <w:t xml:space="preserve"> </w:t>
      </w:r>
      <w:r>
        <w:t>программного обеспечения</w:t>
      </w:r>
    </w:p>
    <w:p w14:paraId="6B9C1C21"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5EF017E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3BD19A69"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731D8F66"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19206ADB" w14:textId="77777777" w:rsidTr="009020E5">
        <w:tc>
          <w:tcPr>
            <w:tcW w:w="3115" w:type="dxa"/>
          </w:tcPr>
          <w:p w14:paraId="5013336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0BA850F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5337A777"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6FF7880C" w14:textId="77777777" w:rsidTr="009020E5">
        <w:tc>
          <w:tcPr>
            <w:tcW w:w="3115" w:type="dxa"/>
          </w:tcPr>
          <w:p w14:paraId="0BB0193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7DC53683"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11C93B6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337A803E" w14:textId="77777777" w:rsidTr="009020E5">
        <w:tc>
          <w:tcPr>
            <w:tcW w:w="3115" w:type="dxa"/>
          </w:tcPr>
          <w:p w14:paraId="062B1AB7"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3EAC96C1"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7E202D65"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5A09B342" w14:textId="77777777" w:rsidTr="009020E5">
        <w:tc>
          <w:tcPr>
            <w:tcW w:w="3115" w:type="dxa"/>
          </w:tcPr>
          <w:p w14:paraId="7D968A6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1349C235"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0FAC24B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412ED3F4" w14:textId="77777777" w:rsidR="00EF3035" w:rsidRDefault="00EF3035" w:rsidP="00EF3035">
      <w:pPr>
        <w:spacing w:line="360" w:lineRule="auto"/>
        <w:jc w:val="both"/>
        <w:rPr>
          <w:rFonts w:ascii="Times New Roman" w:hAnsi="Times New Roman" w:cs="Times New Roman"/>
          <w:sz w:val="28"/>
          <w:szCs w:val="28"/>
        </w:rPr>
      </w:pPr>
    </w:p>
    <w:p w14:paraId="3C85FD79"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7B59EFE2" w14:textId="77777777" w:rsidR="00EF3035" w:rsidRDefault="00EF3035" w:rsidP="00EF3035">
      <w:pPr>
        <w:pStyle w:val="a8"/>
        <w:jc w:val="center"/>
      </w:pPr>
      <w:r>
        <w:lastRenderedPageBreak/>
        <w:t>ЗАКЛЮЧЕНИЕ</w:t>
      </w:r>
    </w:p>
    <w:p w14:paraId="4454A4A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E3D050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05F6315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50CF83C9"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43FFA42A"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4149B98C"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446004FA" w14:textId="77777777" w:rsidR="00EF3035" w:rsidRDefault="00EF3035" w:rsidP="00EF3035">
      <w:pPr>
        <w:pStyle w:val="a8"/>
        <w:jc w:val="center"/>
        <w:rPr>
          <w:b w:val="0"/>
          <w:bCs/>
        </w:rPr>
      </w:pPr>
      <w:r>
        <w:lastRenderedPageBreak/>
        <w:t>СПИСОК ИСПОЛЬЗОВАННЫХ ИСТОЧНИКОВ</w:t>
      </w:r>
    </w:p>
    <w:p w14:paraId="32ABD1D9"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49E424F"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46628752"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4CEE3E96"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6AE3EC9D"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44F920FF"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2473A816"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0404187B"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2C2BDAE9"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2979E746"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44AA3EF9"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523EA86E"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48D052DC"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7B07A606"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6F7927CB"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15F87B14"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54B7DF96"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2D5FAC1B" wp14:editId="4A5A63F8">
            <wp:extent cx="5940425" cy="7179945"/>
            <wp:effectExtent l="0" t="0" r="3175" b="1905"/>
            <wp:docPr id="3271" name="Picture 3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2D0958FB"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5AA766B4"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912301074"/>
        <w:docPartObj>
          <w:docPartGallery w:val="Table of Contents"/>
          <w:docPartUnique/>
        </w:docPartObj>
      </w:sdtPr>
      <w:sdtEndPr>
        <w:rPr>
          <w:b/>
          <w:bCs/>
        </w:rPr>
      </w:sdtEndPr>
      <w:sdtContent>
        <w:p w14:paraId="631BF934"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43343CB9"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460A5036"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14B3FAA4"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57A322F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28806EB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6223286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79D303A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2F3F71D6"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FFEEEB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6217CED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4668214B"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23D223B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4FB226A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0081034D"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70684A6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6BFB62C7"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2609605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50C26AD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4D895D2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29C83B2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019101D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32FF2B1B"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02257A8A"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72DAA2EF"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48A9A61F"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2F56CCCD"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2FFBB0A3"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65B420B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4A584C4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873D97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4F69E27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C212F2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101B52D9"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03461A97" w14:textId="77777777" w:rsidR="00EF3035" w:rsidRPr="004E55B2" w:rsidRDefault="00EF3035" w:rsidP="00EF3035">
      <w:pPr>
        <w:pStyle w:val="a1"/>
      </w:pPr>
      <w:r w:rsidRPr="004E55B2">
        <w:t>провести сравнение программ-аналогов;</w:t>
      </w:r>
    </w:p>
    <w:p w14:paraId="3376B878"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6C8FB47A" w14:textId="77777777" w:rsidR="00EF3035" w:rsidRPr="004E55B2" w:rsidRDefault="00EF3035" w:rsidP="00EF3035">
      <w:pPr>
        <w:pStyle w:val="a1"/>
      </w:pPr>
      <w:r w:rsidRPr="004E55B2">
        <w:t>разработать пользовательский интерфейс;</w:t>
      </w:r>
    </w:p>
    <w:p w14:paraId="600B97D7" w14:textId="77777777" w:rsidR="00EF3035" w:rsidRPr="004E55B2" w:rsidRDefault="00EF3035" w:rsidP="00EF3035">
      <w:pPr>
        <w:pStyle w:val="a1"/>
      </w:pPr>
      <w:r w:rsidRPr="004E55B2">
        <w:t>реализовать готовый продукт (приложение)</w:t>
      </w:r>
      <w:r>
        <w:t>.</w:t>
      </w:r>
    </w:p>
    <w:p w14:paraId="37CD061F"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F70A62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2FA23C2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7DEA307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1C51CA4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08C8D9B0"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1C53DFA6" w14:textId="77777777" w:rsidR="00EF3035" w:rsidRPr="004E55B2" w:rsidRDefault="00EF3035" w:rsidP="00EF3035">
      <w:pPr>
        <w:pStyle w:val="a6"/>
      </w:pPr>
      <w:r w:rsidRPr="004E55B2">
        <w:lastRenderedPageBreak/>
        <w:t>Анализ предметной области</w:t>
      </w:r>
    </w:p>
    <w:p w14:paraId="58B7AB4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1933E4E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76E0EDF2"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2E154511" w14:textId="77777777" w:rsidR="00EF3035" w:rsidRPr="004E55B2" w:rsidRDefault="00EF3035" w:rsidP="00EF3035">
      <w:pPr>
        <w:pStyle w:val="Heading2"/>
      </w:pPr>
      <w:r w:rsidRPr="004E55B2">
        <w:rPr>
          <w:lang w:val="en-US"/>
        </w:rPr>
        <w:t>Open Office XML</w:t>
      </w:r>
    </w:p>
    <w:p w14:paraId="0107633D"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1376C845"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4EEDBFE1"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11E704A7"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08BA0AF9" wp14:editId="644398D2">
            <wp:extent cx="5118265" cy="701675"/>
            <wp:effectExtent l="0" t="0" r="6350" b="3175"/>
            <wp:docPr id="3272" name="Picture 3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66AA37A8"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2B2622B1"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710DA109"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104A8A22" wp14:editId="16A1E5AA">
            <wp:extent cx="2457793" cy="3429479"/>
            <wp:effectExtent l="0" t="0" r="0" b="0"/>
            <wp:docPr id="3273" name="Picture 3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32E7D413"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02BFB5D9"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0FAFEA4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6ABA575E" w14:textId="77777777" w:rsidR="00EF3035" w:rsidRPr="0077335E" w:rsidRDefault="00EF3035" w:rsidP="00EF3035">
      <w:pPr>
        <w:pStyle w:val="a1"/>
      </w:pPr>
      <w:r w:rsidRPr="0077335E">
        <w:t>файлы метаданных;</w:t>
      </w:r>
    </w:p>
    <w:p w14:paraId="09B691E2" w14:textId="77777777" w:rsidR="00EF3035" w:rsidRPr="0077335E" w:rsidRDefault="00EF3035" w:rsidP="00EF3035">
      <w:pPr>
        <w:pStyle w:val="a1"/>
      </w:pPr>
      <w:r w:rsidRPr="0077335E">
        <w:t>непосредственно документ.</w:t>
      </w:r>
    </w:p>
    <w:p w14:paraId="3C0751A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7FD5847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3D476D32" w14:textId="77777777" w:rsidR="00EF3035" w:rsidRPr="0077335E" w:rsidRDefault="00EF3035" w:rsidP="00EF3035">
      <w:pPr>
        <w:pStyle w:val="a1"/>
      </w:pPr>
      <w:r w:rsidRPr="0077335E">
        <w:t>компонент или части;</w:t>
      </w:r>
    </w:p>
    <w:p w14:paraId="7834F831" w14:textId="77777777" w:rsidR="00EF3035" w:rsidRPr="0077335E" w:rsidRDefault="00EF3035" w:rsidP="00EF3035">
      <w:pPr>
        <w:pStyle w:val="a1"/>
      </w:pPr>
      <w:r w:rsidRPr="0077335E">
        <w:t>отношения.</w:t>
      </w:r>
    </w:p>
    <w:p w14:paraId="2322789F"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7C7A394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77F58BD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22020ED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BF45DC8" wp14:editId="48BEB63F">
            <wp:extent cx="5940425" cy="1094105"/>
            <wp:effectExtent l="0" t="0" r="3175" b="0"/>
            <wp:docPr id="3274" name="Picture 3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4401462C"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7FEDD28F" w14:textId="77777777" w:rsidR="00EF3035" w:rsidRDefault="00EF3035" w:rsidP="00EF3035">
      <w:pPr>
        <w:spacing w:after="0" w:line="360" w:lineRule="auto"/>
        <w:jc w:val="center"/>
        <w:rPr>
          <w:rFonts w:ascii="Times New Roman" w:hAnsi="Times New Roman" w:cs="Times New Roman"/>
          <w:sz w:val="28"/>
          <w:szCs w:val="28"/>
        </w:rPr>
      </w:pPr>
    </w:p>
    <w:p w14:paraId="61B3AA37"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57625AA3" wp14:editId="733C118D">
            <wp:extent cx="3352800" cy="2317494"/>
            <wp:effectExtent l="0" t="0" r="0" b="6985"/>
            <wp:docPr id="3275" name="Picture 3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4495D9F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43D7DEB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4B87708A"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27A5577" wp14:editId="0A2DB131">
            <wp:extent cx="5940425" cy="1240790"/>
            <wp:effectExtent l="0" t="0" r="3175" b="0"/>
            <wp:docPr id="3276" name="Picture 3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25F52D1C"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9D04FE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57955A3B" w14:textId="77777777" w:rsidR="00EF3035" w:rsidRPr="004E55B2" w:rsidRDefault="00EF3035" w:rsidP="00EF3035">
      <w:pPr>
        <w:pStyle w:val="Heading2"/>
      </w:pPr>
      <w:r w:rsidRPr="004E55B2">
        <w:rPr>
          <w:lang w:val="en-US"/>
        </w:rPr>
        <w:lastRenderedPageBreak/>
        <w:t>Open Document Text</w:t>
      </w:r>
    </w:p>
    <w:p w14:paraId="17B36E11"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5992337A"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58CDBD17"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15F35B0D" wp14:editId="33F8C8AE">
            <wp:extent cx="2371725" cy="1550387"/>
            <wp:effectExtent l="0" t="0" r="0" b="0"/>
            <wp:docPr id="3277" name="Picture 3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67DBF92A"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7CF2A9FA"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046FE75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540AB079" w14:textId="77777777" w:rsidR="00EF3035" w:rsidRPr="0077335E" w:rsidRDefault="00EF3035" w:rsidP="00EF3035">
      <w:pPr>
        <w:pStyle w:val="a1"/>
      </w:pPr>
      <w:r w:rsidRPr="0077335E">
        <w:t>одним XML файлом;</w:t>
      </w:r>
    </w:p>
    <w:p w14:paraId="3920F0D1"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3FC35A1E"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446502B8"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7226342B"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3EAC41F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6A379592" wp14:editId="7172047D">
            <wp:extent cx="5940425" cy="1017905"/>
            <wp:effectExtent l="0" t="0" r="3175" b="0"/>
            <wp:docPr id="3278" name="Picture 3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716B93BE"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70FD942"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460E8EEB"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E231251" wp14:editId="62827E46">
            <wp:extent cx="5514975" cy="2637520"/>
            <wp:effectExtent l="0" t="0" r="0" b="0"/>
            <wp:docPr id="3279" name="Picture 3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378DB453"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24B9DA8"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39EC1724"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43331CE5" wp14:editId="1AE85263">
            <wp:extent cx="5940425" cy="1194435"/>
            <wp:effectExtent l="0" t="0" r="3175" b="5715"/>
            <wp:docPr id="3280" name="Picture 3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31408324"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2F3C55C"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2CE726A0"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5DAD6798" wp14:editId="606C24EF">
            <wp:extent cx="3971925" cy="2686727"/>
            <wp:effectExtent l="0" t="0" r="0" b="0"/>
            <wp:docPr id="3281" name="Picture 3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3AC1978D"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FDFC461"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367D9402"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3601829A" w14:textId="77777777" w:rsidTr="009020E5">
        <w:trPr>
          <w:trHeight w:val="1261"/>
        </w:trPr>
        <w:tc>
          <w:tcPr>
            <w:tcW w:w="1413" w:type="dxa"/>
          </w:tcPr>
          <w:p w14:paraId="0AA3D13E"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499EFA0F"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72EBF6AD"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616333E5"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35CACB82"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3FEE029C"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28E6DFFB"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3C2B7AB3"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6B0EE8AF"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11B534C9" w14:textId="77777777" w:rsidTr="009020E5">
        <w:trPr>
          <w:trHeight w:val="841"/>
        </w:trPr>
        <w:tc>
          <w:tcPr>
            <w:tcW w:w="1413" w:type="dxa"/>
          </w:tcPr>
          <w:p w14:paraId="72FC1FB0"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4D58A9A8" w14:textId="77777777" w:rsidR="00EF3035" w:rsidRPr="007E3233" w:rsidRDefault="00EF3035" w:rsidP="009020E5">
            <w:pPr>
              <w:jc w:val="center"/>
              <w:rPr>
                <w:rFonts w:ascii="Times New Roman" w:hAnsi="Times New Roman" w:cs="Times New Roman"/>
                <w:sz w:val="27"/>
                <w:szCs w:val="27"/>
              </w:rPr>
            </w:pPr>
          </w:p>
          <w:p w14:paraId="5D7182A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6ADF45E" w14:textId="77777777" w:rsidR="00EF3035" w:rsidRPr="007E3233" w:rsidRDefault="00EF3035" w:rsidP="009020E5">
            <w:pPr>
              <w:jc w:val="center"/>
              <w:rPr>
                <w:rFonts w:ascii="Times New Roman" w:hAnsi="Times New Roman" w:cs="Times New Roman"/>
                <w:sz w:val="27"/>
                <w:szCs w:val="27"/>
              </w:rPr>
            </w:pPr>
          </w:p>
          <w:p w14:paraId="3A84A0BA"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0D16CC9A" w14:textId="77777777" w:rsidR="00EF3035" w:rsidRPr="007E3233" w:rsidRDefault="00EF3035" w:rsidP="009020E5">
            <w:pPr>
              <w:jc w:val="center"/>
              <w:rPr>
                <w:rFonts w:ascii="Times New Roman" w:hAnsi="Times New Roman" w:cs="Times New Roman"/>
                <w:sz w:val="27"/>
                <w:szCs w:val="27"/>
              </w:rPr>
            </w:pPr>
          </w:p>
          <w:p w14:paraId="3EB3D8EE"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14960A04" w14:textId="77777777" w:rsidR="00EF3035" w:rsidRPr="007E3233" w:rsidRDefault="00EF3035" w:rsidP="009020E5">
            <w:pPr>
              <w:jc w:val="center"/>
              <w:rPr>
                <w:rFonts w:ascii="Times New Roman" w:hAnsi="Times New Roman" w:cs="Times New Roman"/>
                <w:sz w:val="27"/>
                <w:szCs w:val="27"/>
              </w:rPr>
            </w:pPr>
          </w:p>
          <w:p w14:paraId="5B0AEFFA"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4DA53052" w14:textId="77777777" w:rsidR="00EF3035" w:rsidRPr="007E3233" w:rsidRDefault="00EF3035" w:rsidP="009020E5">
            <w:pPr>
              <w:jc w:val="center"/>
              <w:rPr>
                <w:rFonts w:ascii="Times New Roman" w:hAnsi="Times New Roman" w:cs="Times New Roman"/>
                <w:sz w:val="27"/>
                <w:szCs w:val="27"/>
              </w:rPr>
            </w:pPr>
          </w:p>
          <w:p w14:paraId="553BA636"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C643916" w14:textId="77777777" w:rsidR="00EF3035" w:rsidRPr="007E3233" w:rsidRDefault="00EF3035" w:rsidP="009020E5">
            <w:pPr>
              <w:jc w:val="center"/>
              <w:rPr>
                <w:rFonts w:ascii="Times New Roman" w:hAnsi="Times New Roman" w:cs="Times New Roman"/>
                <w:sz w:val="27"/>
                <w:szCs w:val="27"/>
              </w:rPr>
            </w:pPr>
          </w:p>
          <w:p w14:paraId="5BEEE82B"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774D981A" w14:textId="77777777" w:rsidR="00EF3035" w:rsidRPr="007E3233" w:rsidRDefault="00EF3035" w:rsidP="009020E5">
            <w:pPr>
              <w:jc w:val="center"/>
              <w:rPr>
                <w:rFonts w:ascii="Times New Roman" w:hAnsi="Times New Roman" w:cs="Times New Roman"/>
                <w:sz w:val="27"/>
                <w:szCs w:val="27"/>
              </w:rPr>
            </w:pPr>
          </w:p>
          <w:p w14:paraId="76D11F85"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4FB317BE" w14:textId="77777777" w:rsidR="00EF3035" w:rsidRPr="007E3233" w:rsidRDefault="00EF3035" w:rsidP="009020E5">
            <w:pPr>
              <w:jc w:val="center"/>
              <w:rPr>
                <w:rFonts w:ascii="Times New Roman" w:hAnsi="Times New Roman" w:cs="Times New Roman"/>
                <w:sz w:val="27"/>
                <w:szCs w:val="27"/>
              </w:rPr>
            </w:pPr>
          </w:p>
          <w:p w14:paraId="24A2B98E"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6F4A1DCA" w14:textId="77777777" w:rsidTr="009020E5">
        <w:trPr>
          <w:trHeight w:val="1261"/>
        </w:trPr>
        <w:tc>
          <w:tcPr>
            <w:tcW w:w="1413" w:type="dxa"/>
          </w:tcPr>
          <w:p w14:paraId="6FB6BF56"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50D7288C" w14:textId="77777777" w:rsidR="00EF3035" w:rsidRPr="007E3233" w:rsidRDefault="00EF3035" w:rsidP="009020E5">
            <w:pPr>
              <w:jc w:val="center"/>
              <w:rPr>
                <w:rFonts w:ascii="Times New Roman" w:hAnsi="Times New Roman" w:cs="Times New Roman"/>
                <w:sz w:val="27"/>
                <w:szCs w:val="27"/>
              </w:rPr>
            </w:pPr>
          </w:p>
          <w:p w14:paraId="693B68A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72BFC02" w14:textId="77777777" w:rsidR="00EF3035" w:rsidRPr="007E3233" w:rsidRDefault="00EF3035" w:rsidP="009020E5">
            <w:pPr>
              <w:jc w:val="center"/>
              <w:rPr>
                <w:rFonts w:ascii="Times New Roman" w:hAnsi="Times New Roman" w:cs="Times New Roman"/>
                <w:sz w:val="27"/>
                <w:szCs w:val="27"/>
              </w:rPr>
            </w:pPr>
          </w:p>
          <w:p w14:paraId="5D6FAAE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FFD038B" w14:textId="77777777" w:rsidR="00EF3035" w:rsidRPr="007E3233" w:rsidRDefault="00EF3035" w:rsidP="009020E5">
            <w:pPr>
              <w:jc w:val="center"/>
              <w:rPr>
                <w:rFonts w:ascii="Times New Roman" w:hAnsi="Times New Roman" w:cs="Times New Roman"/>
                <w:sz w:val="27"/>
                <w:szCs w:val="27"/>
              </w:rPr>
            </w:pPr>
          </w:p>
          <w:p w14:paraId="487D9CE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5F80BC1" w14:textId="77777777" w:rsidR="00EF3035" w:rsidRPr="007E3233" w:rsidRDefault="00EF3035" w:rsidP="009020E5">
            <w:pPr>
              <w:jc w:val="center"/>
              <w:rPr>
                <w:rFonts w:ascii="Times New Roman" w:hAnsi="Times New Roman" w:cs="Times New Roman"/>
                <w:sz w:val="27"/>
                <w:szCs w:val="27"/>
              </w:rPr>
            </w:pPr>
          </w:p>
          <w:p w14:paraId="67E79E7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BB618C9" w14:textId="77777777" w:rsidR="00EF3035" w:rsidRPr="007E3233" w:rsidRDefault="00EF3035" w:rsidP="009020E5">
            <w:pPr>
              <w:jc w:val="center"/>
              <w:rPr>
                <w:rFonts w:ascii="Times New Roman" w:hAnsi="Times New Roman" w:cs="Times New Roman"/>
                <w:sz w:val="27"/>
                <w:szCs w:val="27"/>
              </w:rPr>
            </w:pPr>
          </w:p>
          <w:p w14:paraId="53E1B8A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575AC2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5E59DA3C" w14:textId="77777777" w:rsidR="00EF3035" w:rsidRPr="007E3233" w:rsidRDefault="00EF3035" w:rsidP="009020E5">
            <w:pPr>
              <w:jc w:val="both"/>
              <w:rPr>
                <w:rFonts w:ascii="Times New Roman" w:hAnsi="Times New Roman" w:cs="Times New Roman"/>
                <w:sz w:val="27"/>
                <w:szCs w:val="27"/>
              </w:rPr>
            </w:pPr>
          </w:p>
          <w:p w14:paraId="381624F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495B4AF" w14:textId="77777777" w:rsidR="00EF3035" w:rsidRPr="007E3233" w:rsidRDefault="00EF3035" w:rsidP="009020E5">
            <w:pPr>
              <w:jc w:val="center"/>
              <w:rPr>
                <w:rFonts w:ascii="Times New Roman" w:hAnsi="Times New Roman" w:cs="Times New Roman"/>
                <w:sz w:val="27"/>
                <w:szCs w:val="27"/>
                <w:lang w:val="en-US"/>
              </w:rPr>
            </w:pPr>
          </w:p>
          <w:p w14:paraId="3E416EF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51A471CD" w14:textId="77777777" w:rsidTr="009020E5">
        <w:trPr>
          <w:trHeight w:val="998"/>
        </w:trPr>
        <w:tc>
          <w:tcPr>
            <w:tcW w:w="1413" w:type="dxa"/>
          </w:tcPr>
          <w:p w14:paraId="0965D376"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226DF9C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013618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291D1B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F27003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6403AA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91748D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D51A1E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FBD70F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159AC6E8" w14:textId="77777777" w:rsidTr="009020E5">
        <w:trPr>
          <w:trHeight w:val="984"/>
        </w:trPr>
        <w:tc>
          <w:tcPr>
            <w:tcW w:w="1413" w:type="dxa"/>
          </w:tcPr>
          <w:p w14:paraId="2CAEA1DC"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42844D5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897C2F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11F7F0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05A298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DF914E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7A31C4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781E65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2D6EFAD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0590B8B4" w14:textId="77777777" w:rsidTr="009020E5">
        <w:trPr>
          <w:trHeight w:val="988"/>
        </w:trPr>
        <w:tc>
          <w:tcPr>
            <w:tcW w:w="1413" w:type="dxa"/>
          </w:tcPr>
          <w:p w14:paraId="6DCD64DB"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7BA316B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AAAB5A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207C5C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F3B0B4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72D890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8EE954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3E1A66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2BA711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1C0A79DB" w14:textId="77777777" w:rsidR="00EF3035" w:rsidRDefault="00EF3035" w:rsidP="00EF3035">
      <w:pPr>
        <w:pStyle w:val="Heading2"/>
      </w:pPr>
      <w:r>
        <w:t>Сравнение форматов</w:t>
      </w:r>
    </w:p>
    <w:p w14:paraId="58F17D54"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4361F740"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2FD1C230" wp14:editId="1D136B5B">
            <wp:extent cx="5858693" cy="743054"/>
            <wp:effectExtent l="0" t="0" r="0" b="0"/>
            <wp:docPr id="3282" name="Picture 3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20573622"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4CC46EB2"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26D79348"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373A0B39"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48CD49EC"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0699AFC4"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50F89B30"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6C6667FC"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0D0A3337" wp14:editId="5B5B7E73">
            <wp:extent cx="5658390" cy="3693226"/>
            <wp:effectExtent l="0" t="0" r="0" b="2540"/>
            <wp:docPr id="3283" name="Picture 3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2FB02FCD"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15268BB0"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600EE7D4" wp14:editId="36E098FE">
            <wp:extent cx="5940425" cy="661670"/>
            <wp:effectExtent l="0" t="0" r="3175" b="5080"/>
            <wp:docPr id="3284" name="Picture 3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02C9ABF8"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0DD6F215"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0A11D0D3" w14:textId="77777777" w:rsidR="00EF3035" w:rsidRPr="0077335E" w:rsidRDefault="00EF3035" w:rsidP="00EF3035">
      <w:pPr>
        <w:pStyle w:val="a1"/>
      </w:pPr>
      <w:r w:rsidRPr="0077335E">
        <w:t>открыть файл;</w:t>
      </w:r>
    </w:p>
    <w:p w14:paraId="6884D3D1" w14:textId="77777777" w:rsidR="00EF3035" w:rsidRPr="0077335E" w:rsidRDefault="00EF3035" w:rsidP="00EF3035">
      <w:pPr>
        <w:pStyle w:val="a1"/>
      </w:pPr>
      <w:r w:rsidRPr="0077335E">
        <w:t>открыть папку;</w:t>
      </w:r>
    </w:p>
    <w:p w14:paraId="4ABED65C" w14:textId="77777777" w:rsidR="00EF3035" w:rsidRPr="0077335E" w:rsidRDefault="00EF3035" w:rsidP="00EF3035">
      <w:pPr>
        <w:pStyle w:val="a1"/>
      </w:pPr>
      <w:r w:rsidRPr="0077335E">
        <w:t>отправить файл по почте.</w:t>
      </w:r>
    </w:p>
    <w:p w14:paraId="163274AC"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28B29785"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666B8329"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45939E6D"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15A0E1B" wp14:editId="56DC06BC">
            <wp:extent cx="5940425" cy="1713584"/>
            <wp:effectExtent l="0" t="0" r="3175" b="1270"/>
            <wp:docPr id="3285" name="Picture 3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4B318FF7"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476CE4CD"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37925FCB"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51FB4DD6" wp14:editId="30E5E807">
            <wp:extent cx="5877745" cy="514422"/>
            <wp:effectExtent l="0" t="0" r="0" b="0"/>
            <wp:docPr id="3286" name="Picture 3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0571C7FD"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7911F532"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7F0333D9" wp14:editId="38E90DD5">
            <wp:extent cx="4629796" cy="3629532"/>
            <wp:effectExtent l="0" t="0" r="0" b="9525"/>
            <wp:docPr id="3287" name="Picture 3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40F87986"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175AD4FC"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5FC483E9" wp14:editId="11057231">
            <wp:extent cx="5940425" cy="3286125"/>
            <wp:effectExtent l="0" t="0" r="3175" b="9525"/>
            <wp:docPr id="3288" name="Picture 3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12A99015"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0E092284"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0F7DCDDD"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684F5BB1"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477D8F49"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36EEB245"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7E39D73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0C02EE4B"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18FA6E89" wp14:editId="5A6F421A">
            <wp:extent cx="5940425" cy="4436110"/>
            <wp:effectExtent l="0" t="0" r="3175" b="2540"/>
            <wp:docPr id="3289" name="Picture 3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677C7076"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2BF34811"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7947D275" wp14:editId="5361CBBD">
            <wp:extent cx="5940425" cy="1322705"/>
            <wp:effectExtent l="0" t="0" r="3175" b="0"/>
            <wp:docPr id="3290" name="Picture 3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2F208EEA"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0F177F94"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1385F8B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15A2E41D"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2515F465" w14:textId="77777777" w:rsidR="00EF3035" w:rsidRPr="007D3DB0" w:rsidRDefault="00EF3035" w:rsidP="00EF3035">
      <w:pPr>
        <w:pStyle w:val="Heading2"/>
      </w:pPr>
      <w:r>
        <w:t>Требования к возможностям ПО</w:t>
      </w:r>
    </w:p>
    <w:p w14:paraId="564D819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7671287D"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6E2B2ACF"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69D1E79A" wp14:editId="34AEE5E6">
            <wp:extent cx="2752090" cy="4295775"/>
            <wp:effectExtent l="0" t="0" r="0" b="9525"/>
            <wp:docPr id="3291" name="Picture 3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09163A84"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34CFA26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1C96626D"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504A9FA0"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59DAA786"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345996D3"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6BFBD9A4" w14:textId="77777777" w:rsidR="00EF3035" w:rsidRDefault="00EF3035" w:rsidP="00EF3035">
      <w:pPr>
        <w:pStyle w:val="Heading2"/>
      </w:pPr>
      <w:r w:rsidRPr="004E55B2">
        <w:t>Требования к системе</w:t>
      </w:r>
    </w:p>
    <w:p w14:paraId="37D9633D"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29C0DBFA" w14:textId="77777777" w:rsidR="00EF3035" w:rsidRDefault="00EF3035" w:rsidP="00EF3035">
      <w:pPr>
        <w:pStyle w:val="a4"/>
      </w:pPr>
      <w:r w:rsidRPr="00302666">
        <w:t>1.6.1</w:t>
      </w:r>
      <w:r>
        <w:tab/>
      </w:r>
      <w:r w:rsidRPr="00302666">
        <w:t>Функциональные требования</w:t>
      </w:r>
    </w:p>
    <w:p w14:paraId="66C3BDDD" w14:textId="77777777" w:rsidR="00EF3035" w:rsidRPr="004E55B2" w:rsidRDefault="00EF3035" w:rsidP="00EF3035">
      <w:pPr>
        <w:pStyle w:val="a4"/>
      </w:pPr>
      <w:r w:rsidRPr="004E55B2">
        <w:t>Основные требования:</w:t>
      </w:r>
    </w:p>
    <w:p w14:paraId="7E57C264"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07C960E1"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5396569A" w14:textId="77777777" w:rsidR="00EF3035" w:rsidRPr="004E55B2" w:rsidRDefault="00EF3035" w:rsidP="00EF3035">
      <w:pPr>
        <w:pStyle w:val="a1"/>
      </w:pPr>
      <w:r>
        <w:t>пакетная обработка нескольких документов;</w:t>
      </w:r>
    </w:p>
    <w:p w14:paraId="49853AFF"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17351571"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6A844A7E" w14:textId="77777777" w:rsidR="00EF3035" w:rsidRPr="001626BD" w:rsidRDefault="00EF3035" w:rsidP="00EF3035">
      <w:pPr>
        <w:pStyle w:val="a1"/>
      </w:pPr>
      <w:r w:rsidRPr="001626BD">
        <w:t>наличие графического интерфейса</w:t>
      </w:r>
      <w:r w:rsidRPr="00BA0B2A">
        <w:t>;</w:t>
      </w:r>
    </w:p>
    <w:p w14:paraId="702AB7AF"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31D5B4B4"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6E82283E" w14:textId="77777777" w:rsidR="00EF3035" w:rsidRPr="004E55B2" w:rsidRDefault="00EF3035" w:rsidP="00EF3035">
      <w:pPr>
        <w:pStyle w:val="Heading1"/>
      </w:pPr>
      <w:r w:rsidRPr="004E55B2">
        <w:lastRenderedPageBreak/>
        <w:t>Проектирование программного продукта</w:t>
      </w:r>
    </w:p>
    <w:p w14:paraId="124EBDF9" w14:textId="77777777" w:rsidR="00EF3035" w:rsidRDefault="00EF3035" w:rsidP="00EF3035">
      <w:pPr>
        <w:pStyle w:val="Heading2"/>
      </w:pPr>
      <w:r>
        <w:t>Выбор архитектуры программного обеспечения</w:t>
      </w:r>
    </w:p>
    <w:p w14:paraId="71DABF3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6FE67EF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78A0B4FF"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34B6720F" wp14:editId="56428A8E">
            <wp:extent cx="4581525" cy="771525"/>
            <wp:effectExtent l="0" t="0" r="9525" b="9525"/>
            <wp:docPr id="3292" name="Picture 3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484C858F"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3AACA095"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0B99419C"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1176AA1C" w14:textId="77777777" w:rsidR="00EF3035" w:rsidRPr="004E55B2" w:rsidRDefault="00EF3035" w:rsidP="00EF3035">
      <w:pPr>
        <w:pStyle w:val="Heading2"/>
      </w:pPr>
      <w:r w:rsidRPr="004E55B2">
        <w:t>Выбор шаблонов проектирования</w:t>
      </w:r>
    </w:p>
    <w:p w14:paraId="10689CA3"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184DCFFD"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7C30EE47" w14:textId="77777777" w:rsidR="00EF3035" w:rsidRDefault="00EF3035" w:rsidP="00EF3035">
      <w:pPr>
        <w:pStyle w:val="a4"/>
      </w:pPr>
      <w:r>
        <w:t>Шаблоны проектирования делятся на три категории</w:t>
      </w:r>
      <w:r w:rsidRPr="00CE3BB9">
        <w:t>:</w:t>
      </w:r>
    </w:p>
    <w:p w14:paraId="7C322408" w14:textId="77777777" w:rsidR="00EF3035" w:rsidRDefault="00EF3035" w:rsidP="00EF3035">
      <w:pPr>
        <w:pStyle w:val="a1"/>
      </w:pPr>
      <w:r>
        <w:t>порождающие</w:t>
      </w:r>
      <w:r w:rsidRPr="00341617">
        <w:t>;</w:t>
      </w:r>
    </w:p>
    <w:p w14:paraId="2A9D4C0E" w14:textId="77777777" w:rsidR="00EF3035" w:rsidRDefault="00EF3035" w:rsidP="00EF3035">
      <w:pPr>
        <w:pStyle w:val="a1"/>
      </w:pPr>
      <w:r>
        <w:t>структурные</w:t>
      </w:r>
      <w:r w:rsidRPr="00341617">
        <w:t>;</w:t>
      </w:r>
    </w:p>
    <w:p w14:paraId="6F7B8661" w14:textId="77777777" w:rsidR="00EF3035" w:rsidRDefault="00EF3035" w:rsidP="00EF3035">
      <w:pPr>
        <w:pStyle w:val="a1"/>
      </w:pPr>
      <w:r>
        <w:t>поведенческие.</w:t>
      </w:r>
    </w:p>
    <w:p w14:paraId="70DF3A83"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3ED4966C"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7C9B772F"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733850FD" w14:textId="77777777" w:rsidR="00EF3035" w:rsidRDefault="00EF3035" w:rsidP="00EF3035">
      <w:pPr>
        <w:pStyle w:val="a4"/>
      </w:pPr>
      <w:r w:rsidRPr="00302666">
        <w:t>2.2.1</w:t>
      </w:r>
      <w:r>
        <w:tab/>
      </w:r>
      <w:r w:rsidRPr="00302666">
        <w:t>Выбор порождающего шаблона проектирования</w:t>
      </w:r>
    </w:p>
    <w:p w14:paraId="5287F11F"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443A0BCD"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01E393A3"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12A397BA" w14:textId="77777777" w:rsidR="00EF3035" w:rsidRDefault="00EF3035" w:rsidP="00EF3035">
      <w:pPr>
        <w:pStyle w:val="a4"/>
      </w:pPr>
      <w:r w:rsidRPr="00302666">
        <w:t>2.2.2</w:t>
      </w:r>
      <w:r>
        <w:tab/>
      </w:r>
      <w:r w:rsidRPr="00302666">
        <w:t>Выбор структурного шаблона проектирования</w:t>
      </w:r>
    </w:p>
    <w:p w14:paraId="2900874D" w14:textId="77777777" w:rsidR="00EF3035" w:rsidRDefault="00EF3035" w:rsidP="00EF3035">
      <w:pPr>
        <w:pStyle w:val="a4"/>
      </w:pPr>
      <w:r>
        <w:t>Структурным шаблоном проектирования был выбран шаблон «Фасад».</w:t>
      </w:r>
    </w:p>
    <w:p w14:paraId="14535F74"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5D81ADBF"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52F35299"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5BB4AC18" w14:textId="77777777" w:rsidR="00EF3035" w:rsidRDefault="00EF3035" w:rsidP="00EF3035">
      <w:pPr>
        <w:pStyle w:val="Heading2"/>
      </w:pPr>
      <w:r>
        <w:t>Выбор а</w:t>
      </w:r>
      <w:r w:rsidRPr="00B652DA">
        <w:t>лгоритм</w:t>
      </w:r>
      <w:r>
        <w:t>а</w:t>
      </w:r>
      <w:r w:rsidRPr="00B652DA">
        <w:t xml:space="preserve"> преобразования</w:t>
      </w:r>
    </w:p>
    <w:p w14:paraId="3D3AFFD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1B76B7C0"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3473FAE5"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606CFB3B"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4FEEF0AE"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1C9432C8" w14:textId="77777777" w:rsidR="00EF3035" w:rsidRDefault="00EF3035" w:rsidP="00EF3035">
      <w:pPr>
        <w:spacing w:after="0" w:line="360" w:lineRule="auto"/>
        <w:ind w:firstLine="706"/>
        <w:jc w:val="both"/>
        <w:rPr>
          <w:rFonts w:ascii="Times New Roman" w:hAnsi="Times New Roman" w:cs="Times New Roman"/>
          <w:sz w:val="28"/>
          <w:szCs w:val="28"/>
        </w:rPr>
      </w:pPr>
    </w:p>
    <w:p w14:paraId="7C6CE7E3"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7908E95F"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65EDCFBB"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6F471A43"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15C77AAC"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20B9D58E"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14425D7D" w14:textId="77777777" w:rsidR="00EF3035" w:rsidRDefault="00EF3035" w:rsidP="00EF3035">
      <w:pPr>
        <w:pStyle w:val="Heading2"/>
      </w:pPr>
      <w:r>
        <w:t>Серверная часть ПО</w:t>
      </w:r>
    </w:p>
    <w:p w14:paraId="5109410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6B10815B"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733F7BC3"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657BE3D8" w14:textId="77777777" w:rsidR="00EF3035" w:rsidRDefault="00EF3035" w:rsidP="00EF3035">
      <w:pPr>
        <w:pStyle w:val="Heading2"/>
      </w:pPr>
      <w:r>
        <w:t>Прототип интерфейса клиентской части ПО</w:t>
      </w:r>
    </w:p>
    <w:p w14:paraId="5CE0C6F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363E928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19873A5A"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51CA5302" wp14:editId="59DF635E">
            <wp:extent cx="5940425" cy="3332480"/>
            <wp:effectExtent l="0" t="0" r="3175" b="1270"/>
            <wp:docPr id="3293" name="Picture 3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73D66037"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02360FC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6F08DBA6"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69F3FFB6" wp14:editId="50A5DEE7">
            <wp:extent cx="5940425" cy="3330575"/>
            <wp:effectExtent l="0" t="0" r="3175" b="3175"/>
            <wp:docPr id="3294" name="Picture 3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41DF67A4"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3297E48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0827FD99"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6653271" wp14:editId="734CC974">
            <wp:extent cx="5940425" cy="3346450"/>
            <wp:effectExtent l="0" t="0" r="3175" b="6350"/>
            <wp:docPr id="3295" name="Picture 3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01387A2D"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6EB3CE89"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030754D6"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63D94E04" wp14:editId="2292D86E">
            <wp:extent cx="5391150" cy="3031261"/>
            <wp:effectExtent l="0" t="0" r="0" b="0"/>
            <wp:docPr id="3296" name="Picture 3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4B4E4685"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14F43FAD"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7685B9CB" wp14:editId="033585AE">
            <wp:extent cx="5457825" cy="3067000"/>
            <wp:effectExtent l="0" t="0" r="0" b="635"/>
            <wp:docPr id="3297" name="Picture 3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793B94C7"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7DC79AB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6D8650A4"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37560B19" wp14:editId="7AF4A256">
            <wp:extent cx="5970958" cy="3352800"/>
            <wp:effectExtent l="0" t="0" r="0" b="0"/>
            <wp:docPr id="3298" name="Picture 3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54D08369"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5E4E3945"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79F7FC02" w14:textId="77777777" w:rsidR="00EF3035" w:rsidRDefault="00EF3035" w:rsidP="00EF3035">
      <w:pPr>
        <w:pStyle w:val="Heading1"/>
      </w:pPr>
      <w:r w:rsidRPr="00721C07">
        <w:lastRenderedPageBreak/>
        <w:t xml:space="preserve">Описание реализации </w:t>
      </w:r>
      <w:r>
        <w:t>приложения</w:t>
      </w:r>
    </w:p>
    <w:p w14:paraId="398BC0CD" w14:textId="77777777" w:rsidR="00EF3035" w:rsidRDefault="00EF3035" w:rsidP="00EF3035">
      <w:pPr>
        <w:pStyle w:val="Heading2"/>
      </w:pPr>
      <w:r w:rsidRPr="00721C07">
        <w:t>Выбор языка программирования</w:t>
      </w:r>
    </w:p>
    <w:p w14:paraId="41705DDA"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0ECD44D2"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73D5F0D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7185966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2CE740FD"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3EB4E87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3D475D7F"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75DAAE6B"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6162448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11EC642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34CA4BD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4FCB2DC6"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40A7DC26" w14:textId="77777777" w:rsidR="00EF3035" w:rsidRDefault="00EF3035" w:rsidP="00EF3035">
      <w:pPr>
        <w:pStyle w:val="Heading2"/>
      </w:pPr>
      <w:r w:rsidRPr="00004FD3">
        <w:t>Выбор инструментов разработки</w:t>
      </w:r>
    </w:p>
    <w:p w14:paraId="02B561C5"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03746C6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246E865B"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3F25159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0CBAD3FC"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76631F4B"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53B47BA7"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4DF895CD" w14:textId="77777777" w:rsidR="00EF3035" w:rsidRPr="009F2658" w:rsidRDefault="00EF3035" w:rsidP="00EF3035">
      <w:pPr>
        <w:pStyle w:val="a1"/>
        <w:ind w:firstLine="706"/>
      </w:pPr>
      <w:r w:rsidRPr="00341617">
        <w:t>Windows OS;</w:t>
      </w:r>
    </w:p>
    <w:p w14:paraId="5497B509" w14:textId="77777777" w:rsidR="00EF3035" w:rsidRPr="009F2658" w:rsidRDefault="00EF3035" w:rsidP="00EF3035">
      <w:pPr>
        <w:pStyle w:val="a1"/>
        <w:ind w:firstLine="706"/>
      </w:pPr>
      <w:r w:rsidRPr="00341617">
        <w:t>Linux;</w:t>
      </w:r>
    </w:p>
    <w:p w14:paraId="5B08F2C2" w14:textId="77777777" w:rsidR="00EF3035" w:rsidRPr="009F2658" w:rsidRDefault="00EF3035" w:rsidP="00EF3035">
      <w:pPr>
        <w:pStyle w:val="a1"/>
        <w:ind w:firstLine="706"/>
      </w:pPr>
      <w:r w:rsidRPr="00341617">
        <w:lastRenderedPageBreak/>
        <w:t>MacOS.</w:t>
      </w:r>
    </w:p>
    <w:p w14:paraId="0155EA2D"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580570D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63C63C7F" w14:textId="77777777" w:rsidR="00EF3035" w:rsidRDefault="00EF3035" w:rsidP="00EF3035">
      <w:pPr>
        <w:pStyle w:val="Heading2"/>
      </w:pPr>
      <w:r>
        <w:t>Требования к аппаратному обеспечению</w:t>
      </w:r>
    </w:p>
    <w:p w14:paraId="470BC461"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29799AD3"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39356579" w14:textId="77777777" w:rsidR="00EF3035" w:rsidRPr="0077335E" w:rsidRDefault="00EF3035" w:rsidP="00EF3035">
      <w:pPr>
        <w:pStyle w:val="a1"/>
      </w:pPr>
      <w:r w:rsidRPr="0077335E">
        <w:t>оперативную память объемом не менее 512 Гб;</w:t>
      </w:r>
    </w:p>
    <w:p w14:paraId="50829E1C" w14:textId="77777777" w:rsidR="00EF3035" w:rsidRPr="0077335E" w:rsidRDefault="00EF3035" w:rsidP="00EF3035">
      <w:pPr>
        <w:pStyle w:val="a1"/>
      </w:pPr>
      <w:r w:rsidRPr="0077335E">
        <w:t>жесткий диск объемом не менее 64 Гб;</w:t>
      </w:r>
    </w:p>
    <w:p w14:paraId="3DF87921" w14:textId="77777777" w:rsidR="00EF3035" w:rsidRPr="0077335E" w:rsidRDefault="00EF3035" w:rsidP="00EF3035">
      <w:pPr>
        <w:pStyle w:val="a1"/>
      </w:pPr>
      <w:r w:rsidRPr="0077335E">
        <w:t>дисплей с разрешением не менее чем 800x600</w:t>
      </w:r>
      <w:r>
        <w:t>.</w:t>
      </w:r>
    </w:p>
    <w:p w14:paraId="004BC27B"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757093D7"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7AE490EB" w14:textId="77777777" w:rsidR="00EF3035" w:rsidRPr="007F4BB4" w:rsidRDefault="00EF3035" w:rsidP="00EF3035">
      <w:pPr>
        <w:pStyle w:val="a1"/>
      </w:pPr>
      <w:r w:rsidRPr="00341617">
        <w:t>оперативную память объемом не менее 512 Гб;</w:t>
      </w:r>
    </w:p>
    <w:p w14:paraId="2D9892AA" w14:textId="77777777" w:rsidR="00EF3035" w:rsidRPr="00451190" w:rsidRDefault="00EF3035" w:rsidP="00EF3035">
      <w:pPr>
        <w:pStyle w:val="a1"/>
      </w:pPr>
      <w:r w:rsidRPr="00341617">
        <w:t>жесткий диск объемом не менее 64 Гб;</w:t>
      </w:r>
    </w:p>
    <w:p w14:paraId="513F5102" w14:textId="77777777" w:rsidR="00EF3035" w:rsidRPr="00F26DB4" w:rsidRDefault="00EF3035" w:rsidP="00EF3035">
      <w:pPr>
        <w:pStyle w:val="a1"/>
      </w:pPr>
      <w:r>
        <w:t>д</w:t>
      </w:r>
      <w:r w:rsidRPr="00451190">
        <w:t>исплей с разрешением не менее чем 800x600</w:t>
      </w:r>
      <w:r>
        <w:t>.</w:t>
      </w:r>
    </w:p>
    <w:p w14:paraId="05139DF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5CA0815F"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148FF587" w14:textId="77777777" w:rsidR="00EF3035" w:rsidRPr="007F4BB4" w:rsidRDefault="00EF3035" w:rsidP="00EF3035">
      <w:pPr>
        <w:pStyle w:val="a1"/>
      </w:pPr>
      <w:r w:rsidRPr="00341617">
        <w:t>оперативную память объемом 2 Гб;</w:t>
      </w:r>
    </w:p>
    <w:p w14:paraId="71CAF19D" w14:textId="77777777" w:rsidR="00EF3035" w:rsidRPr="00451190" w:rsidRDefault="00EF3035" w:rsidP="00EF3035">
      <w:pPr>
        <w:pStyle w:val="a1"/>
      </w:pPr>
      <w:r w:rsidRPr="00341617">
        <w:t>жесткий диск объемом 256 Гб;</w:t>
      </w:r>
    </w:p>
    <w:p w14:paraId="11A40F5F" w14:textId="77777777" w:rsidR="00EF3035" w:rsidRDefault="00EF3035" w:rsidP="00EF3035">
      <w:pPr>
        <w:pStyle w:val="a1"/>
      </w:pPr>
      <w:r>
        <w:t>д</w:t>
      </w:r>
      <w:r w:rsidRPr="00451190">
        <w:t>исплей с разрешением не менее чем 800x600</w:t>
      </w:r>
      <w:r w:rsidRPr="006776F9">
        <w:t>.</w:t>
      </w:r>
    </w:p>
    <w:p w14:paraId="5DEE6263"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1D41569E"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6EA4BF64" w14:textId="77777777" w:rsidR="00EF3035" w:rsidRPr="007F4BB4" w:rsidRDefault="00EF3035" w:rsidP="00EF3035">
      <w:pPr>
        <w:pStyle w:val="a1"/>
        <w:ind w:firstLine="706"/>
      </w:pPr>
      <w:r w:rsidRPr="00341617">
        <w:t>оперативную память объемом не менее 2 Гб;</w:t>
      </w:r>
    </w:p>
    <w:p w14:paraId="414F50EB" w14:textId="77777777" w:rsidR="00EF3035" w:rsidRPr="00451190" w:rsidRDefault="00EF3035" w:rsidP="00EF3035">
      <w:pPr>
        <w:pStyle w:val="a1"/>
        <w:ind w:firstLine="706"/>
      </w:pPr>
      <w:r w:rsidRPr="00341617">
        <w:t>жесткий диск объемом не менее 256 Гб;</w:t>
      </w:r>
    </w:p>
    <w:p w14:paraId="1AE02F4D"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25834DFA" w14:textId="77777777" w:rsidR="00EF3035" w:rsidRDefault="00EF3035" w:rsidP="00EF3035">
      <w:pPr>
        <w:pStyle w:val="Heading2"/>
      </w:pPr>
      <w:r>
        <w:t>Требования к программному обеспечению</w:t>
      </w:r>
    </w:p>
    <w:p w14:paraId="395341B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4A0CF7C6"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6E8A4F27" w14:textId="77777777" w:rsidR="00EF3035" w:rsidRDefault="00EF3035" w:rsidP="00EF3035">
      <w:pPr>
        <w:pStyle w:val="Heading2"/>
      </w:pPr>
      <w:r>
        <w:t>Реализация алгоритма</w:t>
      </w:r>
    </w:p>
    <w:p w14:paraId="4B0B7E68"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12FD43B6"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191B4E1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4790CD29"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1604AF70" wp14:editId="4CCB0845">
            <wp:extent cx="4419600" cy="1984213"/>
            <wp:effectExtent l="0" t="0" r="0" b="0"/>
            <wp:docPr id="3299" name="Picture 3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191B65D4"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4B1E37E1"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61527F9D" w14:textId="77777777" w:rsidR="00EF3035" w:rsidRDefault="00EF3035" w:rsidP="00EF3035">
      <w:pPr>
        <w:pStyle w:val="Heading2"/>
      </w:pPr>
      <w:r>
        <w:t>Реализация серверной части</w:t>
      </w:r>
    </w:p>
    <w:p w14:paraId="34F691D0"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7244A1F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4E076769"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24091BD4" wp14:editId="0C7D68EA">
            <wp:extent cx="5047530" cy="2762250"/>
            <wp:effectExtent l="0" t="0" r="1270" b="0"/>
            <wp:docPr id="3300" name="Picture 3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0D1714C5"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49847314" w14:textId="77777777" w:rsidR="00EF3035" w:rsidRDefault="00EF3035" w:rsidP="00EF3035">
      <w:pPr>
        <w:spacing w:after="0" w:line="240" w:lineRule="auto"/>
        <w:jc w:val="center"/>
        <w:rPr>
          <w:rFonts w:ascii="Times New Roman" w:hAnsi="Times New Roman" w:cs="Times New Roman"/>
          <w:sz w:val="28"/>
          <w:szCs w:val="28"/>
        </w:rPr>
      </w:pPr>
    </w:p>
    <w:p w14:paraId="793F91DD"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16CBD60E" w14:textId="77777777" w:rsidR="00EF3035" w:rsidRDefault="00EF3035" w:rsidP="00EF3035">
      <w:pPr>
        <w:pStyle w:val="Heading2"/>
      </w:pPr>
      <w:r>
        <w:t>Реализация клиентской части</w:t>
      </w:r>
    </w:p>
    <w:p w14:paraId="24DF99D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311DED9A"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422E84C4" wp14:editId="0DA8300B">
            <wp:extent cx="5940425" cy="2505710"/>
            <wp:effectExtent l="0" t="0" r="3175" b="8890"/>
            <wp:docPr id="3301" name="Picture 3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643109A1"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484B59C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0DBFFD8A"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0847CB80" wp14:editId="45569523">
            <wp:extent cx="5940425" cy="3335020"/>
            <wp:effectExtent l="0" t="0" r="3175" b="0"/>
            <wp:docPr id="3302" name="Picture 3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196E4D3C"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3795AFD1"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25A43CED" wp14:editId="28C22871">
            <wp:extent cx="5940425" cy="3331210"/>
            <wp:effectExtent l="0" t="0" r="3175" b="2540"/>
            <wp:docPr id="3303" name="Picture 3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0486C789"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41A187BE" w14:textId="77777777" w:rsidR="00EF3035" w:rsidRDefault="00EF3035" w:rsidP="00EF3035">
      <w:pPr>
        <w:spacing w:after="0"/>
        <w:jc w:val="center"/>
        <w:rPr>
          <w:rFonts w:ascii="Times New Roman" w:hAnsi="Times New Roman" w:cs="Times New Roman"/>
          <w:sz w:val="28"/>
          <w:szCs w:val="28"/>
        </w:rPr>
      </w:pPr>
    </w:p>
    <w:p w14:paraId="6CE16DF8"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1F44BD27"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B963072" wp14:editId="0BCD6480">
            <wp:extent cx="5940425" cy="3338830"/>
            <wp:effectExtent l="0" t="0" r="3175" b="0"/>
            <wp:docPr id="3304"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2B1956F6"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0629F46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1291255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6552A7B0"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6195493B" wp14:editId="37274842">
            <wp:extent cx="5886450" cy="3319190"/>
            <wp:effectExtent l="0" t="0" r="0" b="0"/>
            <wp:docPr id="3305" name="Picture 3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2EF7FB68"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7A7490E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64E80319"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90BCE0F" wp14:editId="54ED1D98">
            <wp:extent cx="4267200" cy="3354005"/>
            <wp:effectExtent l="0" t="0" r="0" b="0"/>
            <wp:docPr id="3306" name="Picture 3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33CBC8CC"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2BE3177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42083CDF"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27952BB5" wp14:editId="20BA9047">
            <wp:extent cx="5940425" cy="1245235"/>
            <wp:effectExtent l="0" t="0" r="3175" b="0"/>
            <wp:docPr id="3307" name="Picture 3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51140E87"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097E30E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4925E76D"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03DBF3F" wp14:editId="4BDEAA5B">
            <wp:extent cx="5940425" cy="3351530"/>
            <wp:effectExtent l="0" t="0" r="3175" b="1270"/>
            <wp:docPr id="3308"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4E2C2992"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0F43B23D"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33198CBA"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383A3010" wp14:editId="2B52A8D6">
            <wp:extent cx="6259328" cy="3514725"/>
            <wp:effectExtent l="0" t="0" r="8255" b="0"/>
            <wp:docPr id="3309"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763888BE"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71E2E4AB"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286B79DF" w14:textId="77777777" w:rsidR="00EF3035" w:rsidRDefault="00EF3035" w:rsidP="00EF3035">
      <w:pPr>
        <w:pStyle w:val="Heading2"/>
      </w:pPr>
      <w:r>
        <w:t>Результат работы</w:t>
      </w:r>
      <w:r>
        <w:rPr>
          <w:lang w:val="en-US"/>
        </w:rPr>
        <w:t xml:space="preserve"> </w:t>
      </w:r>
      <w:r>
        <w:t>программного обеспечения</w:t>
      </w:r>
    </w:p>
    <w:p w14:paraId="3E2F1C54"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305EA4D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39E5F21E"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45863CF8"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578A0E96" w14:textId="77777777" w:rsidTr="009020E5">
        <w:tc>
          <w:tcPr>
            <w:tcW w:w="3115" w:type="dxa"/>
          </w:tcPr>
          <w:p w14:paraId="49DDC84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5C59A2B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75C311A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3926B743" w14:textId="77777777" w:rsidTr="009020E5">
        <w:tc>
          <w:tcPr>
            <w:tcW w:w="3115" w:type="dxa"/>
          </w:tcPr>
          <w:p w14:paraId="665E6A5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4F22108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68E1CA9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29FF2161" w14:textId="77777777" w:rsidTr="009020E5">
        <w:tc>
          <w:tcPr>
            <w:tcW w:w="3115" w:type="dxa"/>
          </w:tcPr>
          <w:p w14:paraId="1D515118"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53A0D1B2"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5B997A8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337930B6" w14:textId="77777777" w:rsidTr="009020E5">
        <w:tc>
          <w:tcPr>
            <w:tcW w:w="3115" w:type="dxa"/>
          </w:tcPr>
          <w:p w14:paraId="3BB05BE2"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77C1B82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5DC396B3"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4B4E8E3C" w14:textId="77777777" w:rsidR="00EF3035" w:rsidRDefault="00EF3035" w:rsidP="00EF3035">
      <w:pPr>
        <w:spacing w:line="360" w:lineRule="auto"/>
        <w:jc w:val="both"/>
        <w:rPr>
          <w:rFonts w:ascii="Times New Roman" w:hAnsi="Times New Roman" w:cs="Times New Roman"/>
          <w:sz w:val="28"/>
          <w:szCs w:val="28"/>
        </w:rPr>
      </w:pPr>
    </w:p>
    <w:p w14:paraId="1FB35EA7"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3F42F1C1" w14:textId="77777777" w:rsidR="00EF3035" w:rsidRDefault="00EF3035" w:rsidP="00EF3035">
      <w:pPr>
        <w:pStyle w:val="a8"/>
        <w:jc w:val="center"/>
      </w:pPr>
      <w:r>
        <w:lastRenderedPageBreak/>
        <w:t>ЗАКЛЮЧЕНИЕ</w:t>
      </w:r>
    </w:p>
    <w:p w14:paraId="06413EB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0100F3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532523F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52E1E39E"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3EE60E46"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1ABE6029"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147BB860" w14:textId="77777777" w:rsidR="00EF3035" w:rsidRDefault="00EF3035" w:rsidP="00EF3035">
      <w:pPr>
        <w:pStyle w:val="a8"/>
        <w:jc w:val="center"/>
        <w:rPr>
          <w:b w:val="0"/>
          <w:bCs/>
        </w:rPr>
      </w:pPr>
      <w:r>
        <w:lastRenderedPageBreak/>
        <w:t>СПИСОК ИСПОЛЬЗОВАННЫХ ИСТОЧНИКОВ</w:t>
      </w:r>
    </w:p>
    <w:p w14:paraId="695CE62E"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2BF77277"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4EEF0D74"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43E40D42"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1EDD68F5"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2F103986"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1C7B9E34"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4D70E02B"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7E54C30F"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14CC16CE"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74939627"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5CF454A5"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24602F29"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18FDFCFB"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62DEEECA"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1D7BB1C6"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36899F69"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2BEBBDCA" wp14:editId="0DDCB4F8">
            <wp:extent cx="5940425" cy="7179945"/>
            <wp:effectExtent l="0" t="0" r="3175" b="1905"/>
            <wp:docPr id="3310" name="Picture 3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58B55876"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400F8521"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977733120"/>
        <w:docPartObj>
          <w:docPartGallery w:val="Table of Contents"/>
          <w:docPartUnique/>
        </w:docPartObj>
      </w:sdtPr>
      <w:sdtEndPr>
        <w:rPr>
          <w:b/>
          <w:bCs/>
        </w:rPr>
      </w:sdtEndPr>
      <w:sdtContent>
        <w:p w14:paraId="2E7309CC"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0E4BA38A"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06CDA31A"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19F6D83E"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2DD2740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7DBAF30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080A71B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13B9646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4A4DA4F9"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FBED15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6715A6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5A722C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27EDE6A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6CB6CE6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3C199D5D"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3DB6BF2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26CFB76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09BC80E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1FAAE40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79F9E76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032E7F76"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29DC71D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0908F44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378FC266"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212199E6"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2119D40A"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76E8420C"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473AABF6"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30E3E1E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315DECC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B50646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5629B24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8A8C08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1CEEF57A"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164C1B85" w14:textId="77777777" w:rsidR="00EF3035" w:rsidRPr="004E55B2" w:rsidRDefault="00EF3035" w:rsidP="00EF3035">
      <w:pPr>
        <w:pStyle w:val="a1"/>
      </w:pPr>
      <w:r w:rsidRPr="004E55B2">
        <w:t>провести сравнение программ-аналогов;</w:t>
      </w:r>
    </w:p>
    <w:p w14:paraId="00C87AC3"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261A3C38" w14:textId="77777777" w:rsidR="00EF3035" w:rsidRPr="004E55B2" w:rsidRDefault="00EF3035" w:rsidP="00EF3035">
      <w:pPr>
        <w:pStyle w:val="a1"/>
      </w:pPr>
      <w:r w:rsidRPr="004E55B2">
        <w:t>разработать пользовательский интерфейс;</w:t>
      </w:r>
    </w:p>
    <w:p w14:paraId="5784FEB8" w14:textId="77777777" w:rsidR="00EF3035" w:rsidRPr="004E55B2" w:rsidRDefault="00EF3035" w:rsidP="00EF3035">
      <w:pPr>
        <w:pStyle w:val="a1"/>
      </w:pPr>
      <w:r w:rsidRPr="004E55B2">
        <w:t>реализовать готовый продукт (приложение)</w:t>
      </w:r>
      <w:r>
        <w:t>.</w:t>
      </w:r>
    </w:p>
    <w:p w14:paraId="242CBE09"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38331B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3B1625A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5BAF1CA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67EC351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6BBCE906"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49448430" w14:textId="77777777" w:rsidR="00EF3035" w:rsidRPr="004E55B2" w:rsidRDefault="00EF3035" w:rsidP="00EF3035">
      <w:pPr>
        <w:pStyle w:val="a6"/>
      </w:pPr>
      <w:r w:rsidRPr="004E55B2">
        <w:lastRenderedPageBreak/>
        <w:t>Анализ предметной области</w:t>
      </w:r>
    </w:p>
    <w:p w14:paraId="64900CC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0546813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7CD6DAF0"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599A147C" w14:textId="77777777" w:rsidR="00EF3035" w:rsidRPr="004E55B2" w:rsidRDefault="00EF3035" w:rsidP="00EF3035">
      <w:pPr>
        <w:pStyle w:val="Heading2"/>
      </w:pPr>
      <w:r w:rsidRPr="004E55B2">
        <w:rPr>
          <w:lang w:val="en-US"/>
        </w:rPr>
        <w:t>Open Office XML</w:t>
      </w:r>
    </w:p>
    <w:p w14:paraId="0710B716"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274C78E5"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3BC6C1FB"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530C9D63"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6717459D" wp14:editId="02D688BB">
            <wp:extent cx="5118265" cy="701675"/>
            <wp:effectExtent l="0" t="0" r="6350" b="3175"/>
            <wp:docPr id="3311" name="Picture 3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25FECBB0"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3AD8E7EB"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2E45F911"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7B482899" wp14:editId="1A4A7E68">
            <wp:extent cx="2457793" cy="3429479"/>
            <wp:effectExtent l="0" t="0" r="0" b="0"/>
            <wp:docPr id="3312" name="Picture 3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4D70BAB8"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78B811DC"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4892302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2B4D9B70" w14:textId="77777777" w:rsidR="00EF3035" w:rsidRPr="0077335E" w:rsidRDefault="00EF3035" w:rsidP="00EF3035">
      <w:pPr>
        <w:pStyle w:val="a1"/>
      </w:pPr>
      <w:r w:rsidRPr="0077335E">
        <w:t>файлы метаданных;</w:t>
      </w:r>
    </w:p>
    <w:p w14:paraId="5B50E0AB" w14:textId="77777777" w:rsidR="00EF3035" w:rsidRPr="0077335E" w:rsidRDefault="00EF3035" w:rsidP="00EF3035">
      <w:pPr>
        <w:pStyle w:val="a1"/>
      </w:pPr>
      <w:r w:rsidRPr="0077335E">
        <w:t>непосредственно документ.</w:t>
      </w:r>
    </w:p>
    <w:p w14:paraId="48C7D6D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3588C97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5BA5ED9D" w14:textId="77777777" w:rsidR="00EF3035" w:rsidRPr="0077335E" w:rsidRDefault="00EF3035" w:rsidP="00EF3035">
      <w:pPr>
        <w:pStyle w:val="a1"/>
      </w:pPr>
      <w:r w:rsidRPr="0077335E">
        <w:t>компонент или части;</w:t>
      </w:r>
    </w:p>
    <w:p w14:paraId="079984E4" w14:textId="77777777" w:rsidR="00EF3035" w:rsidRPr="0077335E" w:rsidRDefault="00EF3035" w:rsidP="00EF3035">
      <w:pPr>
        <w:pStyle w:val="a1"/>
      </w:pPr>
      <w:r w:rsidRPr="0077335E">
        <w:t>отношения.</w:t>
      </w:r>
    </w:p>
    <w:p w14:paraId="278BE50A"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3CDE6BA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3BD5AAC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0F0599D2"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6E019E6" wp14:editId="4E4E5649">
            <wp:extent cx="5940425" cy="1094105"/>
            <wp:effectExtent l="0" t="0" r="3175" b="0"/>
            <wp:docPr id="3313" name="Picture 3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64EAB4A0"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1B2045D4" w14:textId="77777777" w:rsidR="00EF3035" w:rsidRDefault="00EF3035" w:rsidP="00EF3035">
      <w:pPr>
        <w:spacing w:after="0" w:line="360" w:lineRule="auto"/>
        <w:jc w:val="center"/>
        <w:rPr>
          <w:rFonts w:ascii="Times New Roman" w:hAnsi="Times New Roman" w:cs="Times New Roman"/>
          <w:sz w:val="28"/>
          <w:szCs w:val="28"/>
        </w:rPr>
      </w:pPr>
    </w:p>
    <w:p w14:paraId="4023987A"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2E50FE2B" wp14:editId="743394AE">
            <wp:extent cx="3352800" cy="2317494"/>
            <wp:effectExtent l="0" t="0" r="0" b="6985"/>
            <wp:docPr id="3314" name="Picture 3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309D5E9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204240F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28C2039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9DBC7FA" wp14:editId="7F93A9E4">
            <wp:extent cx="5940425" cy="1240790"/>
            <wp:effectExtent l="0" t="0" r="3175" b="0"/>
            <wp:docPr id="3315" name="Picture 3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3611825D"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8C30BF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4DADF471" w14:textId="77777777" w:rsidR="00EF3035" w:rsidRPr="004E55B2" w:rsidRDefault="00EF3035" w:rsidP="00EF3035">
      <w:pPr>
        <w:pStyle w:val="Heading2"/>
      </w:pPr>
      <w:r w:rsidRPr="004E55B2">
        <w:rPr>
          <w:lang w:val="en-US"/>
        </w:rPr>
        <w:lastRenderedPageBreak/>
        <w:t>Open Document Text</w:t>
      </w:r>
    </w:p>
    <w:p w14:paraId="25876F5D"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57C8143B"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31BD064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5EE99B91" wp14:editId="430200BD">
            <wp:extent cx="2371725" cy="1550387"/>
            <wp:effectExtent l="0" t="0" r="0" b="0"/>
            <wp:docPr id="3316" name="Picture 3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3BA6D2BF"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09EFB405"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4BD9D3F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7EA6AF9B" w14:textId="77777777" w:rsidR="00EF3035" w:rsidRPr="0077335E" w:rsidRDefault="00EF3035" w:rsidP="00EF3035">
      <w:pPr>
        <w:pStyle w:val="a1"/>
      </w:pPr>
      <w:r w:rsidRPr="0077335E">
        <w:t>одним XML файлом;</w:t>
      </w:r>
    </w:p>
    <w:p w14:paraId="5BABC292"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67543F37"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260A1B91"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6CD04371"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0CB847FB"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3EE31E30" wp14:editId="2A09F4E0">
            <wp:extent cx="5940425" cy="1017905"/>
            <wp:effectExtent l="0" t="0" r="3175" b="0"/>
            <wp:docPr id="3317" name="Picture 3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14AE1A77"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639F622"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28A46B51"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B03FC41" wp14:editId="42F1435F">
            <wp:extent cx="5514975" cy="2637520"/>
            <wp:effectExtent l="0" t="0" r="0" b="0"/>
            <wp:docPr id="3318" name="Picture 3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46B5CABB"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72F4CA3"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7C9BE7D9"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3CB273B8" wp14:editId="250E3C60">
            <wp:extent cx="5940425" cy="1194435"/>
            <wp:effectExtent l="0" t="0" r="3175" b="5715"/>
            <wp:docPr id="3319" name="Picture 3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041A597C"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1E7A206"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2E3F679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E2F033F" wp14:editId="5C9C4F97">
            <wp:extent cx="3971925" cy="2686727"/>
            <wp:effectExtent l="0" t="0" r="0" b="0"/>
            <wp:docPr id="3320" name="Picture 3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5175FA87"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618E263"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73B1C588"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79DFDD06" w14:textId="77777777" w:rsidTr="009020E5">
        <w:trPr>
          <w:trHeight w:val="1261"/>
        </w:trPr>
        <w:tc>
          <w:tcPr>
            <w:tcW w:w="1413" w:type="dxa"/>
          </w:tcPr>
          <w:p w14:paraId="05F3DCE2"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776D81EC"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3F1E20F0"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01E267BD"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65B27B40"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0B2F2BEF"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2BB52699"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5F968CF4"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2DAA5085"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28A7A20E" w14:textId="77777777" w:rsidTr="009020E5">
        <w:trPr>
          <w:trHeight w:val="841"/>
        </w:trPr>
        <w:tc>
          <w:tcPr>
            <w:tcW w:w="1413" w:type="dxa"/>
          </w:tcPr>
          <w:p w14:paraId="1C2F1FCD"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56E3AF3F" w14:textId="77777777" w:rsidR="00EF3035" w:rsidRPr="007E3233" w:rsidRDefault="00EF3035" w:rsidP="009020E5">
            <w:pPr>
              <w:jc w:val="center"/>
              <w:rPr>
                <w:rFonts w:ascii="Times New Roman" w:hAnsi="Times New Roman" w:cs="Times New Roman"/>
                <w:sz w:val="27"/>
                <w:szCs w:val="27"/>
              </w:rPr>
            </w:pPr>
          </w:p>
          <w:p w14:paraId="77C6F16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628F83B" w14:textId="77777777" w:rsidR="00EF3035" w:rsidRPr="007E3233" w:rsidRDefault="00EF3035" w:rsidP="009020E5">
            <w:pPr>
              <w:jc w:val="center"/>
              <w:rPr>
                <w:rFonts w:ascii="Times New Roman" w:hAnsi="Times New Roman" w:cs="Times New Roman"/>
                <w:sz w:val="27"/>
                <w:szCs w:val="27"/>
              </w:rPr>
            </w:pPr>
          </w:p>
          <w:p w14:paraId="0CC7BF3C"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600256E" w14:textId="77777777" w:rsidR="00EF3035" w:rsidRPr="007E3233" w:rsidRDefault="00EF3035" w:rsidP="009020E5">
            <w:pPr>
              <w:jc w:val="center"/>
              <w:rPr>
                <w:rFonts w:ascii="Times New Roman" w:hAnsi="Times New Roman" w:cs="Times New Roman"/>
                <w:sz w:val="27"/>
                <w:szCs w:val="27"/>
              </w:rPr>
            </w:pPr>
          </w:p>
          <w:p w14:paraId="2EA8D57D"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1E12DECD" w14:textId="77777777" w:rsidR="00EF3035" w:rsidRPr="007E3233" w:rsidRDefault="00EF3035" w:rsidP="009020E5">
            <w:pPr>
              <w:jc w:val="center"/>
              <w:rPr>
                <w:rFonts w:ascii="Times New Roman" w:hAnsi="Times New Roman" w:cs="Times New Roman"/>
                <w:sz w:val="27"/>
                <w:szCs w:val="27"/>
              </w:rPr>
            </w:pPr>
          </w:p>
          <w:p w14:paraId="54FA0F66"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182DAD59" w14:textId="77777777" w:rsidR="00EF3035" w:rsidRPr="007E3233" w:rsidRDefault="00EF3035" w:rsidP="009020E5">
            <w:pPr>
              <w:jc w:val="center"/>
              <w:rPr>
                <w:rFonts w:ascii="Times New Roman" w:hAnsi="Times New Roman" w:cs="Times New Roman"/>
                <w:sz w:val="27"/>
                <w:szCs w:val="27"/>
              </w:rPr>
            </w:pPr>
          </w:p>
          <w:p w14:paraId="2B5FFB63"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1C3BC674" w14:textId="77777777" w:rsidR="00EF3035" w:rsidRPr="007E3233" w:rsidRDefault="00EF3035" w:rsidP="009020E5">
            <w:pPr>
              <w:jc w:val="center"/>
              <w:rPr>
                <w:rFonts w:ascii="Times New Roman" w:hAnsi="Times New Roman" w:cs="Times New Roman"/>
                <w:sz w:val="27"/>
                <w:szCs w:val="27"/>
              </w:rPr>
            </w:pPr>
          </w:p>
          <w:p w14:paraId="3C39208A"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76A22426" w14:textId="77777777" w:rsidR="00EF3035" w:rsidRPr="007E3233" w:rsidRDefault="00EF3035" w:rsidP="009020E5">
            <w:pPr>
              <w:jc w:val="center"/>
              <w:rPr>
                <w:rFonts w:ascii="Times New Roman" w:hAnsi="Times New Roman" w:cs="Times New Roman"/>
                <w:sz w:val="27"/>
                <w:szCs w:val="27"/>
              </w:rPr>
            </w:pPr>
          </w:p>
          <w:p w14:paraId="4551B3B9"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6A68AC07" w14:textId="77777777" w:rsidR="00EF3035" w:rsidRPr="007E3233" w:rsidRDefault="00EF3035" w:rsidP="009020E5">
            <w:pPr>
              <w:jc w:val="center"/>
              <w:rPr>
                <w:rFonts w:ascii="Times New Roman" w:hAnsi="Times New Roman" w:cs="Times New Roman"/>
                <w:sz w:val="27"/>
                <w:szCs w:val="27"/>
              </w:rPr>
            </w:pPr>
          </w:p>
          <w:p w14:paraId="4C9C70FE"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7598983F" w14:textId="77777777" w:rsidTr="009020E5">
        <w:trPr>
          <w:trHeight w:val="1261"/>
        </w:trPr>
        <w:tc>
          <w:tcPr>
            <w:tcW w:w="1413" w:type="dxa"/>
          </w:tcPr>
          <w:p w14:paraId="4200CE80"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33FECF0E" w14:textId="77777777" w:rsidR="00EF3035" w:rsidRPr="007E3233" w:rsidRDefault="00EF3035" w:rsidP="009020E5">
            <w:pPr>
              <w:jc w:val="center"/>
              <w:rPr>
                <w:rFonts w:ascii="Times New Roman" w:hAnsi="Times New Roman" w:cs="Times New Roman"/>
                <w:sz w:val="27"/>
                <w:szCs w:val="27"/>
              </w:rPr>
            </w:pPr>
          </w:p>
          <w:p w14:paraId="515A1BA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8E3F87E" w14:textId="77777777" w:rsidR="00EF3035" w:rsidRPr="007E3233" w:rsidRDefault="00EF3035" w:rsidP="009020E5">
            <w:pPr>
              <w:jc w:val="center"/>
              <w:rPr>
                <w:rFonts w:ascii="Times New Roman" w:hAnsi="Times New Roman" w:cs="Times New Roman"/>
                <w:sz w:val="27"/>
                <w:szCs w:val="27"/>
              </w:rPr>
            </w:pPr>
          </w:p>
          <w:p w14:paraId="2CC0A1F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5113572" w14:textId="77777777" w:rsidR="00EF3035" w:rsidRPr="007E3233" w:rsidRDefault="00EF3035" w:rsidP="009020E5">
            <w:pPr>
              <w:jc w:val="center"/>
              <w:rPr>
                <w:rFonts w:ascii="Times New Roman" w:hAnsi="Times New Roman" w:cs="Times New Roman"/>
                <w:sz w:val="27"/>
                <w:szCs w:val="27"/>
              </w:rPr>
            </w:pPr>
          </w:p>
          <w:p w14:paraId="303C5EA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7074F63" w14:textId="77777777" w:rsidR="00EF3035" w:rsidRPr="007E3233" w:rsidRDefault="00EF3035" w:rsidP="009020E5">
            <w:pPr>
              <w:jc w:val="center"/>
              <w:rPr>
                <w:rFonts w:ascii="Times New Roman" w:hAnsi="Times New Roman" w:cs="Times New Roman"/>
                <w:sz w:val="27"/>
                <w:szCs w:val="27"/>
              </w:rPr>
            </w:pPr>
          </w:p>
          <w:p w14:paraId="0E7D36F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4B2B629" w14:textId="77777777" w:rsidR="00EF3035" w:rsidRPr="007E3233" w:rsidRDefault="00EF3035" w:rsidP="009020E5">
            <w:pPr>
              <w:jc w:val="center"/>
              <w:rPr>
                <w:rFonts w:ascii="Times New Roman" w:hAnsi="Times New Roman" w:cs="Times New Roman"/>
                <w:sz w:val="27"/>
                <w:szCs w:val="27"/>
              </w:rPr>
            </w:pPr>
          </w:p>
          <w:p w14:paraId="07033C9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237D30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52A6B404" w14:textId="77777777" w:rsidR="00EF3035" w:rsidRPr="007E3233" w:rsidRDefault="00EF3035" w:rsidP="009020E5">
            <w:pPr>
              <w:jc w:val="both"/>
              <w:rPr>
                <w:rFonts w:ascii="Times New Roman" w:hAnsi="Times New Roman" w:cs="Times New Roman"/>
                <w:sz w:val="27"/>
                <w:szCs w:val="27"/>
              </w:rPr>
            </w:pPr>
          </w:p>
          <w:p w14:paraId="6054D17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0F3F402" w14:textId="77777777" w:rsidR="00EF3035" w:rsidRPr="007E3233" w:rsidRDefault="00EF3035" w:rsidP="009020E5">
            <w:pPr>
              <w:jc w:val="center"/>
              <w:rPr>
                <w:rFonts w:ascii="Times New Roman" w:hAnsi="Times New Roman" w:cs="Times New Roman"/>
                <w:sz w:val="27"/>
                <w:szCs w:val="27"/>
                <w:lang w:val="en-US"/>
              </w:rPr>
            </w:pPr>
          </w:p>
          <w:p w14:paraId="19E4B24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65BE754F" w14:textId="77777777" w:rsidTr="009020E5">
        <w:trPr>
          <w:trHeight w:val="998"/>
        </w:trPr>
        <w:tc>
          <w:tcPr>
            <w:tcW w:w="1413" w:type="dxa"/>
          </w:tcPr>
          <w:p w14:paraId="7A15A125"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2AD3F6D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0B0527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758955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C65287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FCDD6C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6B5C56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6628E8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E01CA6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1AFB5D02" w14:textId="77777777" w:rsidTr="009020E5">
        <w:trPr>
          <w:trHeight w:val="984"/>
        </w:trPr>
        <w:tc>
          <w:tcPr>
            <w:tcW w:w="1413" w:type="dxa"/>
          </w:tcPr>
          <w:p w14:paraId="56A731C3"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672CEC6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17691E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CC7F3E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DE4CC7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D84F2A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05CFEE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AACAE6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DAC6DC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2D2A0B09" w14:textId="77777777" w:rsidTr="009020E5">
        <w:trPr>
          <w:trHeight w:val="988"/>
        </w:trPr>
        <w:tc>
          <w:tcPr>
            <w:tcW w:w="1413" w:type="dxa"/>
          </w:tcPr>
          <w:p w14:paraId="382BCBAD"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03317D4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CA0911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6EB204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543585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3A0825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FB5AFD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828336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94813B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40F615C9" w14:textId="77777777" w:rsidR="00EF3035" w:rsidRDefault="00EF3035" w:rsidP="00EF3035">
      <w:pPr>
        <w:pStyle w:val="Heading2"/>
      </w:pPr>
      <w:r>
        <w:t>Сравнение форматов</w:t>
      </w:r>
    </w:p>
    <w:p w14:paraId="3BAE9EBB"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350C3630"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73A64D89" wp14:editId="4DF9805F">
            <wp:extent cx="5858693" cy="743054"/>
            <wp:effectExtent l="0" t="0" r="0" b="0"/>
            <wp:docPr id="3321" name="Picture 3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3087A981"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5F7E7A13"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121E1E4C"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287CF299"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5C7398C5"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59B89874"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19BD80A5"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15FD0001"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77BEA33C" wp14:editId="6789361F">
            <wp:extent cx="5658390" cy="3693226"/>
            <wp:effectExtent l="0" t="0" r="0" b="2540"/>
            <wp:docPr id="3322" name="Picture 3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25F5D379"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62BE89C5"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15EE30E2" wp14:editId="6DD61DF9">
            <wp:extent cx="5940425" cy="661670"/>
            <wp:effectExtent l="0" t="0" r="3175" b="5080"/>
            <wp:docPr id="3323" name="Picture 3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42B828FA"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2E08D391"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23A925DD" w14:textId="77777777" w:rsidR="00EF3035" w:rsidRPr="0077335E" w:rsidRDefault="00EF3035" w:rsidP="00EF3035">
      <w:pPr>
        <w:pStyle w:val="a1"/>
      </w:pPr>
      <w:r w:rsidRPr="0077335E">
        <w:t>открыть файл;</w:t>
      </w:r>
    </w:p>
    <w:p w14:paraId="2B1E4E00" w14:textId="77777777" w:rsidR="00EF3035" w:rsidRPr="0077335E" w:rsidRDefault="00EF3035" w:rsidP="00EF3035">
      <w:pPr>
        <w:pStyle w:val="a1"/>
      </w:pPr>
      <w:r w:rsidRPr="0077335E">
        <w:t>открыть папку;</w:t>
      </w:r>
    </w:p>
    <w:p w14:paraId="44A3311D" w14:textId="77777777" w:rsidR="00EF3035" w:rsidRPr="0077335E" w:rsidRDefault="00EF3035" w:rsidP="00EF3035">
      <w:pPr>
        <w:pStyle w:val="a1"/>
      </w:pPr>
      <w:r w:rsidRPr="0077335E">
        <w:t>отправить файл по почте.</w:t>
      </w:r>
    </w:p>
    <w:p w14:paraId="439FFA94"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6B5CDFD2"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6503763F"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50DC2B93"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4A48CB6C" wp14:editId="65B0D2B6">
            <wp:extent cx="5940425" cy="1713584"/>
            <wp:effectExtent l="0" t="0" r="3175" b="1270"/>
            <wp:docPr id="3324" name="Picture 3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29807454"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3FFB90C2"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30ED3EF0"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4B908036" wp14:editId="01936745">
            <wp:extent cx="5877745" cy="514422"/>
            <wp:effectExtent l="0" t="0" r="0" b="0"/>
            <wp:docPr id="3325" name="Picture 3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18945C93"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0EB02FA6"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0EED78C4" wp14:editId="473EC19C">
            <wp:extent cx="4629796" cy="3629532"/>
            <wp:effectExtent l="0" t="0" r="0" b="9525"/>
            <wp:docPr id="3326" name="Picture 3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1820A848"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37E495BE"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D964ACF" wp14:editId="19C0D426">
            <wp:extent cx="5940425" cy="3286125"/>
            <wp:effectExtent l="0" t="0" r="3175" b="9525"/>
            <wp:docPr id="3327" name="Picture 3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57516DB8"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69EB018F"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77A7C35B"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79FE7649"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320CD504"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3154D617"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1EA60FD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63B98822"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15976D54" wp14:editId="6D49F9D8">
            <wp:extent cx="5940425" cy="4436110"/>
            <wp:effectExtent l="0" t="0" r="3175" b="2540"/>
            <wp:docPr id="3328" name="Picture 3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5FA87DEE"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5DF3FDC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4A02B480" wp14:editId="64D37507">
            <wp:extent cx="5940425" cy="1322705"/>
            <wp:effectExtent l="0" t="0" r="3175" b="0"/>
            <wp:docPr id="3329" name="Picture 3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745BD831"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0281B748"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4560F2C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334EFA9D"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77F13199" w14:textId="77777777" w:rsidR="00EF3035" w:rsidRPr="007D3DB0" w:rsidRDefault="00EF3035" w:rsidP="00EF3035">
      <w:pPr>
        <w:pStyle w:val="Heading2"/>
      </w:pPr>
      <w:r>
        <w:t>Требования к возможностям ПО</w:t>
      </w:r>
    </w:p>
    <w:p w14:paraId="7B08AF3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1737D6A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5433C679"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1F3D8847" wp14:editId="16A1D381">
            <wp:extent cx="2752090" cy="4295775"/>
            <wp:effectExtent l="0" t="0" r="0" b="9525"/>
            <wp:docPr id="3330" name="Picture 3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6151F40F"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200CD71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27A36512"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4269185D"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54D883CC"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1145050D"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1FDF7255" w14:textId="77777777" w:rsidR="00EF3035" w:rsidRDefault="00EF3035" w:rsidP="00EF3035">
      <w:pPr>
        <w:pStyle w:val="Heading2"/>
      </w:pPr>
      <w:r w:rsidRPr="004E55B2">
        <w:t>Требования к системе</w:t>
      </w:r>
    </w:p>
    <w:p w14:paraId="5A31D99B"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4575E806" w14:textId="77777777" w:rsidR="00EF3035" w:rsidRDefault="00EF3035" w:rsidP="00EF3035">
      <w:pPr>
        <w:pStyle w:val="a4"/>
      </w:pPr>
      <w:r w:rsidRPr="00302666">
        <w:t>1.6.1</w:t>
      </w:r>
      <w:r>
        <w:tab/>
      </w:r>
      <w:r w:rsidRPr="00302666">
        <w:t>Функциональные требования</w:t>
      </w:r>
    </w:p>
    <w:p w14:paraId="57530A6A" w14:textId="77777777" w:rsidR="00EF3035" w:rsidRPr="004E55B2" w:rsidRDefault="00EF3035" w:rsidP="00EF3035">
      <w:pPr>
        <w:pStyle w:val="a4"/>
      </w:pPr>
      <w:r w:rsidRPr="004E55B2">
        <w:t>Основные требования:</w:t>
      </w:r>
    </w:p>
    <w:p w14:paraId="27C3755A"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1079C64E"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2AB95230" w14:textId="77777777" w:rsidR="00EF3035" w:rsidRPr="004E55B2" w:rsidRDefault="00EF3035" w:rsidP="00EF3035">
      <w:pPr>
        <w:pStyle w:val="a1"/>
      </w:pPr>
      <w:r>
        <w:t>пакетная обработка нескольких документов;</w:t>
      </w:r>
    </w:p>
    <w:p w14:paraId="2292C997"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744C6AA3"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32A3E5AD" w14:textId="77777777" w:rsidR="00EF3035" w:rsidRPr="001626BD" w:rsidRDefault="00EF3035" w:rsidP="00EF3035">
      <w:pPr>
        <w:pStyle w:val="a1"/>
      </w:pPr>
      <w:r w:rsidRPr="001626BD">
        <w:t>наличие графического интерфейса</w:t>
      </w:r>
      <w:r w:rsidRPr="00BA0B2A">
        <w:t>;</w:t>
      </w:r>
    </w:p>
    <w:p w14:paraId="54AEFE6E"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5863A0F8"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0123303A" w14:textId="77777777" w:rsidR="00EF3035" w:rsidRPr="004E55B2" w:rsidRDefault="00EF3035" w:rsidP="00EF3035">
      <w:pPr>
        <w:pStyle w:val="Heading1"/>
      </w:pPr>
      <w:r w:rsidRPr="004E55B2">
        <w:lastRenderedPageBreak/>
        <w:t>Проектирование программного продукта</w:t>
      </w:r>
    </w:p>
    <w:p w14:paraId="3DFDC449" w14:textId="77777777" w:rsidR="00EF3035" w:rsidRDefault="00EF3035" w:rsidP="00EF3035">
      <w:pPr>
        <w:pStyle w:val="Heading2"/>
      </w:pPr>
      <w:r>
        <w:t>Выбор архитектуры программного обеспечения</w:t>
      </w:r>
    </w:p>
    <w:p w14:paraId="4B600C9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3ED013F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4F9B928C"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593BA8D2" wp14:editId="60C85987">
            <wp:extent cx="4581525" cy="771525"/>
            <wp:effectExtent l="0" t="0" r="9525" b="9525"/>
            <wp:docPr id="3331" name="Picture 3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1E51E332"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4685C2F1"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14945FDC"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1B2E3944" w14:textId="77777777" w:rsidR="00EF3035" w:rsidRPr="004E55B2" w:rsidRDefault="00EF3035" w:rsidP="00EF3035">
      <w:pPr>
        <w:pStyle w:val="Heading2"/>
      </w:pPr>
      <w:r w:rsidRPr="004E55B2">
        <w:t>Выбор шаблонов проектирования</w:t>
      </w:r>
    </w:p>
    <w:p w14:paraId="57579DF9"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5754431B"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569F40FE" w14:textId="77777777" w:rsidR="00EF3035" w:rsidRDefault="00EF3035" w:rsidP="00EF3035">
      <w:pPr>
        <w:pStyle w:val="a4"/>
      </w:pPr>
      <w:r>
        <w:t>Шаблоны проектирования делятся на три категории</w:t>
      </w:r>
      <w:r w:rsidRPr="00CE3BB9">
        <w:t>:</w:t>
      </w:r>
    </w:p>
    <w:p w14:paraId="368D367A" w14:textId="77777777" w:rsidR="00EF3035" w:rsidRDefault="00EF3035" w:rsidP="00EF3035">
      <w:pPr>
        <w:pStyle w:val="a1"/>
      </w:pPr>
      <w:r>
        <w:t>порождающие</w:t>
      </w:r>
      <w:r w:rsidRPr="00341617">
        <w:t>;</w:t>
      </w:r>
    </w:p>
    <w:p w14:paraId="626FB6DE" w14:textId="77777777" w:rsidR="00EF3035" w:rsidRDefault="00EF3035" w:rsidP="00EF3035">
      <w:pPr>
        <w:pStyle w:val="a1"/>
      </w:pPr>
      <w:r>
        <w:t>структурные</w:t>
      </w:r>
      <w:r w:rsidRPr="00341617">
        <w:t>;</w:t>
      </w:r>
    </w:p>
    <w:p w14:paraId="72C7469A" w14:textId="77777777" w:rsidR="00EF3035" w:rsidRDefault="00EF3035" w:rsidP="00EF3035">
      <w:pPr>
        <w:pStyle w:val="a1"/>
      </w:pPr>
      <w:r>
        <w:t>поведенческие.</w:t>
      </w:r>
    </w:p>
    <w:p w14:paraId="61EC679F"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45502B55"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2F9B3D49"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718AF873" w14:textId="77777777" w:rsidR="00EF3035" w:rsidRDefault="00EF3035" w:rsidP="00EF3035">
      <w:pPr>
        <w:pStyle w:val="a4"/>
      </w:pPr>
      <w:r w:rsidRPr="00302666">
        <w:t>2.2.1</w:t>
      </w:r>
      <w:r>
        <w:tab/>
      </w:r>
      <w:r w:rsidRPr="00302666">
        <w:t>Выбор порождающего шаблона проектирования</w:t>
      </w:r>
    </w:p>
    <w:p w14:paraId="7B6A594C"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39F0ACD3"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6122EA00"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1377E98E" w14:textId="77777777" w:rsidR="00EF3035" w:rsidRDefault="00EF3035" w:rsidP="00EF3035">
      <w:pPr>
        <w:pStyle w:val="a4"/>
      </w:pPr>
      <w:r w:rsidRPr="00302666">
        <w:t>2.2.2</w:t>
      </w:r>
      <w:r>
        <w:tab/>
      </w:r>
      <w:r w:rsidRPr="00302666">
        <w:t>Выбор структурного шаблона проектирования</w:t>
      </w:r>
    </w:p>
    <w:p w14:paraId="7A47A11C" w14:textId="77777777" w:rsidR="00EF3035" w:rsidRDefault="00EF3035" w:rsidP="00EF3035">
      <w:pPr>
        <w:pStyle w:val="a4"/>
      </w:pPr>
      <w:r>
        <w:t>Структурным шаблоном проектирования был выбран шаблон «Фасад».</w:t>
      </w:r>
    </w:p>
    <w:p w14:paraId="28FC95AD"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7D06D3E7"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09FC3EC1"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2D003314" w14:textId="77777777" w:rsidR="00EF3035" w:rsidRDefault="00EF3035" w:rsidP="00EF3035">
      <w:pPr>
        <w:pStyle w:val="Heading2"/>
      </w:pPr>
      <w:r>
        <w:t>Выбор а</w:t>
      </w:r>
      <w:r w:rsidRPr="00B652DA">
        <w:t>лгоритм</w:t>
      </w:r>
      <w:r>
        <w:t>а</w:t>
      </w:r>
      <w:r w:rsidRPr="00B652DA">
        <w:t xml:space="preserve"> преобразования</w:t>
      </w:r>
    </w:p>
    <w:p w14:paraId="7BB44C3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4EDDFFC0"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35A95420"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3C0D0E44"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5BE91AD9"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18B7D000" w14:textId="77777777" w:rsidR="00EF3035" w:rsidRDefault="00EF3035" w:rsidP="00EF3035">
      <w:pPr>
        <w:spacing w:after="0" w:line="360" w:lineRule="auto"/>
        <w:ind w:firstLine="706"/>
        <w:jc w:val="both"/>
        <w:rPr>
          <w:rFonts w:ascii="Times New Roman" w:hAnsi="Times New Roman" w:cs="Times New Roman"/>
          <w:sz w:val="28"/>
          <w:szCs w:val="28"/>
        </w:rPr>
      </w:pPr>
    </w:p>
    <w:p w14:paraId="5EB34952"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1F10A6E8"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5CDFDD22"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13334CCD"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32161A15"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14F367A8"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58DC4B35" w14:textId="77777777" w:rsidR="00EF3035" w:rsidRDefault="00EF3035" w:rsidP="00EF3035">
      <w:pPr>
        <w:pStyle w:val="Heading2"/>
      </w:pPr>
      <w:r>
        <w:t>Серверная часть ПО</w:t>
      </w:r>
    </w:p>
    <w:p w14:paraId="163E0C6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656F2861"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746D0453"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154BE45C" w14:textId="77777777" w:rsidR="00EF3035" w:rsidRDefault="00EF3035" w:rsidP="00EF3035">
      <w:pPr>
        <w:pStyle w:val="Heading2"/>
      </w:pPr>
      <w:r>
        <w:t>Прототип интерфейса клиентской части ПО</w:t>
      </w:r>
    </w:p>
    <w:p w14:paraId="1B8448C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3CE9E73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74573344"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11F76B3" wp14:editId="2F195EA9">
            <wp:extent cx="5940425" cy="3332480"/>
            <wp:effectExtent l="0" t="0" r="3175" b="1270"/>
            <wp:docPr id="3332" name="Picture 3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5056AA31"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27CC089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5973880A"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7B51449F" wp14:editId="77C27B30">
            <wp:extent cx="5940425" cy="3330575"/>
            <wp:effectExtent l="0" t="0" r="3175" b="3175"/>
            <wp:docPr id="3333" name="Picture 3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4036BE07"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0F24D69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1348C2E9"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7AFCC690" wp14:editId="4E5A7254">
            <wp:extent cx="5940425" cy="3346450"/>
            <wp:effectExtent l="0" t="0" r="3175" b="6350"/>
            <wp:docPr id="3334" name="Picture 3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696A21A2"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27993E83"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3CFFE854"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7EE0EFA1" wp14:editId="16560201">
            <wp:extent cx="5391150" cy="3031261"/>
            <wp:effectExtent l="0" t="0" r="0" b="0"/>
            <wp:docPr id="3335" name="Picture 3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4080B5F5"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24D150DF"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7C97A66B" wp14:editId="60D850B4">
            <wp:extent cx="5457825" cy="3067000"/>
            <wp:effectExtent l="0" t="0" r="0" b="635"/>
            <wp:docPr id="3336" name="Picture 3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0D183ED3"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762EE6E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005C8230"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659CF0B7" wp14:editId="50CB88D3">
            <wp:extent cx="5970958" cy="3352800"/>
            <wp:effectExtent l="0" t="0" r="0" b="0"/>
            <wp:docPr id="3337" name="Picture 3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77FB1851"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76E0D40F"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2A343C9C" w14:textId="77777777" w:rsidR="00EF3035" w:rsidRDefault="00EF3035" w:rsidP="00EF3035">
      <w:pPr>
        <w:pStyle w:val="Heading1"/>
      </w:pPr>
      <w:r w:rsidRPr="00721C07">
        <w:lastRenderedPageBreak/>
        <w:t xml:space="preserve">Описание реализации </w:t>
      </w:r>
      <w:r>
        <w:t>приложения</w:t>
      </w:r>
    </w:p>
    <w:p w14:paraId="3105FB93" w14:textId="77777777" w:rsidR="00EF3035" w:rsidRDefault="00EF3035" w:rsidP="00EF3035">
      <w:pPr>
        <w:pStyle w:val="Heading2"/>
      </w:pPr>
      <w:r w:rsidRPr="00721C07">
        <w:t>Выбор языка программирования</w:t>
      </w:r>
    </w:p>
    <w:p w14:paraId="4D90F425"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4CF2FCB1"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20D4F68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250380C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127007F2"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6EED847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29008461"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13E3567B"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13796CF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34566074"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70BF0D5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6C70B712"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3B2C2B58" w14:textId="77777777" w:rsidR="00EF3035" w:rsidRDefault="00EF3035" w:rsidP="00EF3035">
      <w:pPr>
        <w:pStyle w:val="Heading2"/>
      </w:pPr>
      <w:r w:rsidRPr="00004FD3">
        <w:t>Выбор инструментов разработки</w:t>
      </w:r>
    </w:p>
    <w:p w14:paraId="2887A7E9"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7741606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221CF3B7"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4BBE7D4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65D93022"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581887A7"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401902C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1A8DA3AE" w14:textId="77777777" w:rsidR="00EF3035" w:rsidRPr="009F2658" w:rsidRDefault="00EF3035" w:rsidP="00EF3035">
      <w:pPr>
        <w:pStyle w:val="a1"/>
        <w:ind w:firstLine="706"/>
      </w:pPr>
      <w:r w:rsidRPr="00341617">
        <w:t>Windows OS;</w:t>
      </w:r>
    </w:p>
    <w:p w14:paraId="46CD13F1" w14:textId="77777777" w:rsidR="00EF3035" w:rsidRPr="009F2658" w:rsidRDefault="00EF3035" w:rsidP="00EF3035">
      <w:pPr>
        <w:pStyle w:val="a1"/>
        <w:ind w:firstLine="706"/>
      </w:pPr>
      <w:r w:rsidRPr="00341617">
        <w:t>Linux;</w:t>
      </w:r>
    </w:p>
    <w:p w14:paraId="4482D433" w14:textId="77777777" w:rsidR="00EF3035" w:rsidRPr="009F2658" w:rsidRDefault="00EF3035" w:rsidP="00EF3035">
      <w:pPr>
        <w:pStyle w:val="a1"/>
        <w:ind w:firstLine="706"/>
      </w:pPr>
      <w:r w:rsidRPr="00341617">
        <w:lastRenderedPageBreak/>
        <w:t>MacOS.</w:t>
      </w:r>
    </w:p>
    <w:p w14:paraId="6A138596"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09F8BC4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265B17FB" w14:textId="77777777" w:rsidR="00EF3035" w:rsidRDefault="00EF3035" w:rsidP="00EF3035">
      <w:pPr>
        <w:pStyle w:val="Heading2"/>
      </w:pPr>
      <w:r>
        <w:t>Требования к аппаратному обеспечению</w:t>
      </w:r>
    </w:p>
    <w:p w14:paraId="0FB3B029"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7B79BC4E"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0839EB02" w14:textId="77777777" w:rsidR="00EF3035" w:rsidRPr="0077335E" w:rsidRDefault="00EF3035" w:rsidP="00EF3035">
      <w:pPr>
        <w:pStyle w:val="a1"/>
      </w:pPr>
      <w:r w:rsidRPr="0077335E">
        <w:t>оперативную память объемом не менее 512 Гб;</w:t>
      </w:r>
    </w:p>
    <w:p w14:paraId="30F96A25" w14:textId="77777777" w:rsidR="00EF3035" w:rsidRPr="0077335E" w:rsidRDefault="00EF3035" w:rsidP="00EF3035">
      <w:pPr>
        <w:pStyle w:val="a1"/>
      </w:pPr>
      <w:r w:rsidRPr="0077335E">
        <w:t>жесткий диск объемом не менее 64 Гб;</w:t>
      </w:r>
    </w:p>
    <w:p w14:paraId="6B69CCAE" w14:textId="77777777" w:rsidR="00EF3035" w:rsidRPr="0077335E" w:rsidRDefault="00EF3035" w:rsidP="00EF3035">
      <w:pPr>
        <w:pStyle w:val="a1"/>
      </w:pPr>
      <w:r w:rsidRPr="0077335E">
        <w:t>дисплей с разрешением не менее чем 800x600</w:t>
      </w:r>
      <w:r>
        <w:t>.</w:t>
      </w:r>
    </w:p>
    <w:p w14:paraId="54DE14BD"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66CE754B"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1976A7E6" w14:textId="77777777" w:rsidR="00EF3035" w:rsidRPr="007F4BB4" w:rsidRDefault="00EF3035" w:rsidP="00EF3035">
      <w:pPr>
        <w:pStyle w:val="a1"/>
      </w:pPr>
      <w:r w:rsidRPr="00341617">
        <w:t>оперативную память объемом не менее 512 Гб;</w:t>
      </w:r>
    </w:p>
    <w:p w14:paraId="7813DA60" w14:textId="77777777" w:rsidR="00EF3035" w:rsidRPr="00451190" w:rsidRDefault="00EF3035" w:rsidP="00EF3035">
      <w:pPr>
        <w:pStyle w:val="a1"/>
      </w:pPr>
      <w:r w:rsidRPr="00341617">
        <w:t>жесткий диск объемом не менее 64 Гб;</w:t>
      </w:r>
    </w:p>
    <w:p w14:paraId="2CAD7B14" w14:textId="77777777" w:rsidR="00EF3035" w:rsidRPr="00F26DB4" w:rsidRDefault="00EF3035" w:rsidP="00EF3035">
      <w:pPr>
        <w:pStyle w:val="a1"/>
      </w:pPr>
      <w:r>
        <w:t>д</w:t>
      </w:r>
      <w:r w:rsidRPr="00451190">
        <w:t>исплей с разрешением не менее чем 800x600</w:t>
      </w:r>
      <w:r>
        <w:t>.</w:t>
      </w:r>
    </w:p>
    <w:p w14:paraId="16577ED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35A8D585"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29140EA2" w14:textId="77777777" w:rsidR="00EF3035" w:rsidRPr="007F4BB4" w:rsidRDefault="00EF3035" w:rsidP="00EF3035">
      <w:pPr>
        <w:pStyle w:val="a1"/>
      </w:pPr>
      <w:r w:rsidRPr="00341617">
        <w:t>оперативную память объемом 2 Гб;</w:t>
      </w:r>
    </w:p>
    <w:p w14:paraId="018222FD" w14:textId="77777777" w:rsidR="00EF3035" w:rsidRPr="00451190" w:rsidRDefault="00EF3035" w:rsidP="00EF3035">
      <w:pPr>
        <w:pStyle w:val="a1"/>
      </w:pPr>
      <w:r w:rsidRPr="00341617">
        <w:t>жесткий диск объемом 256 Гб;</w:t>
      </w:r>
    </w:p>
    <w:p w14:paraId="7884F7FB" w14:textId="77777777" w:rsidR="00EF3035" w:rsidRDefault="00EF3035" w:rsidP="00EF3035">
      <w:pPr>
        <w:pStyle w:val="a1"/>
      </w:pPr>
      <w:r>
        <w:t>д</w:t>
      </w:r>
      <w:r w:rsidRPr="00451190">
        <w:t>исплей с разрешением не менее чем 800x600</w:t>
      </w:r>
      <w:r w:rsidRPr="006776F9">
        <w:t>.</w:t>
      </w:r>
    </w:p>
    <w:p w14:paraId="202A619B"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14EF3B46"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38C1963E" w14:textId="77777777" w:rsidR="00EF3035" w:rsidRPr="007F4BB4" w:rsidRDefault="00EF3035" w:rsidP="00EF3035">
      <w:pPr>
        <w:pStyle w:val="a1"/>
        <w:ind w:firstLine="706"/>
      </w:pPr>
      <w:r w:rsidRPr="00341617">
        <w:t>оперативную память объемом не менее 2 Гб;</w:t>
      </w:r>
    </w:p>
    <w:p w14:paraId="75AD89A2" w14:textId="77777777" w:rsidR="00EF3035" w:rsidRPr="00451190" w:rsidRDefault="00EF3035" w:rsidP="00EF3035">
      <w:pPr>
        <w:pStyle w:val="a1"/>
        <w:ind w:firstLine="706"/>
      </w:pPr>
      <w:r w:rsidRPr="00341617">
        <w:t>жесткий диск объемом не менее 256 Гб;</w:t>
      </w:r>
    </w:p>
    <w:p w14:paraId="1D860623"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39A630FA" w14:textId="77777777" w:rsidR="00EF3035" w:rsidRDefault="00EF3035" w:rsidP="00EF3035">
      <w:pPr>
        <w:pStyle w:val="Heading2"/>
      </w:pPr>
      <w:r>
        <w:t>Требования к программному обеспечению</w:t>
      </w:r>
    </w:p>
    <w:p w14:paraId="37B1AC8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3633A7DB"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76BB51F9" w14:textId="77777777" w:rsidR="00EF3035" w:rsidRDefault="00EF3035" w:rsidP="00EF3035">
      <w:pPr>
        <w:pStyle w:val="Heading2"/>
      </w:pPr>
      <w:r>
        <w:t>Реализация алгоритма</w:t>
      </w:r>
    </w:p>
    <w:p w14:paraId="0B44C05C"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6794497C"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3ED3FF8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65FDA917"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2B4CF985" wp14:editId="430D2840">
            <wp:extent cx="4419600" cy="1984213"/>
            <wp:effectExtent l="0" t="0" r="0" b="0"/>
            <wp:docPr id="3338" name="Picture 3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4F4CBE28"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4E27E676"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6BC12637" w14:textId="77777777" w:rsidR="00EF3035" w:rsidRDefault="00EF3035" w:rsidP="00EF3035">
      <w:pPr>
        <w:pStyle w:val="Heading2"/>
      </w:pPr>
      <w:r>
        <w:t>Реализация серверной части</w:t>
      </w:r>
    </w:p>
    <w:p w14:paraId="6BE3F4A7"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232DA16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2896CF0E"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ACDFD48" wp14:editId="7B7AB1C8">
            <wp:extent cx="5047530" cy="2762250"/>
            <wp:effectExtent l="0" t="0" r="1270" b="0"/>
            <wp:docPr id="3339" name="Picture 3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3C921A9C"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4C13BA4C" w14:textId="77777777" w:rsidR="00EF3035" w:rsidRDefault="00EF3035" w:rsidP="00EF3035">
      <w:pPr>
        <w:spacing w:after="0" w:line="240" w:lineRule="auto"/>
        <w:jc w:val="center"/>
        <w:rPr>
          <w:rFonts w:ascii="Times New Roman" w:hAnsi="Times New Roman" w:cs="Times New Roman"/>
          <w:sz w:val="28"/>
          <w:szCs w:val="28"/>
        </w:rPr>
      </w:pPr>
    </w:p>
    <w:p w14:paraId="2BDED778"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1EFCD29D" w14:textId="77777777" w:rsidR="00EF3035" w:rsidRDefault="00EF3035" w:rsidP="00EF3035">
      <w:pPr>
        <w:pStyle w:val="Heading2"/>
      </w:pPr>
      <w:r>
        <w:t>Реализация клиентской части</w:t>
      </w:r>
    </w:p>
    <w:p w14:paraId="6428977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0447A68C"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2D0344F6" wp14:editId="71795C38">
            <wp:extent cx="5940425" cy="2505710"/>
            <wp:effectExtent l="0" t="0" r="3175" b="8890"/>
            <wp:docPr id="3340" name="Picture 3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4BCCF511"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10E26D7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598E0B00"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57D3BBCA" wp14:editId="70D82080">
            <wp:extent cx="5940425" cy="3335020"/>
            <wp:effectExtent l="0" t="0" r="3175" b="0"/>
            <wp:docPr id="3341" name="Picture 3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3948F59D"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3F03501E"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2E63D2D3" wp14:editId="469BBA19">
            <wp:extent cx="5940425" cy="3331210"/>
            <wp:effectExtent l="0" t="0" r="3175" b="2540"/>
            <wp:docPr id="3342" name="Picture 3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7D255EB2"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1DAEBDAA" w14:textId="77777777" w:rsidR="00EF3035" w:rsidRDefault="00EF3035" w:rsidP="00EF3035">
      <w:pPr>
        <w:spacing w:after="0"/>
        <w:jc w:val="center"/>
        <w:rPr>
          <w:rFonts w:ascii="Times New Roman" w:hAnsi="Times New Roman" w:cs="Times New Roman"/>
          <w:sz w:val="28"/>
          <w:szCs w:val="28"/>
        </w:rPr>
      </w:pPr>
    </w:p>
    <w:p w14:paraId="53AEE4EB"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7790F41E"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5F3F3BEE" wp14:editId="17EAF40D">
            <wp:extent cx="5940425" cy="3338830"/>
            <wp:effectExtent l="0" t="0" r="3175" b="0"/>
            <wp:docPr id="3343"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0EF2208E"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79D7B29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62EB1DE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70E5FE1A"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2BA1615A" wp14:editId="6920903C">
            <wp:extent cx="5886450" cy="3319190"/>
            <wp:effectExtent l="0" t="0" r="0" b="0"/>
            <wp:docPr id="3344" name="Picture 3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42522295"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640580C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422A132E"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214A4622" wp14:editId="39715540">
            <wp:extent cx="4267200" cy="3354005"/>
            <wp:effectExtent l="0" t="0" r="0" b="0"/>
            <wp:docPr id="3345" name="Picture 3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632EB116"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114C8FF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413C54BE"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BE05C5B" wp14:editId="7943DC4E">
            <wp:extent cx="5940425" cy="1245235"/>
            <wp:effectExtent l="0" t="0" r="3175" b="0"/>
            <wp:docPr id="3346" name="Picture 3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428BDE95"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0AE6C0A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51790422"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B67A6F4" wp14:editId="127CB9FB">
            <wp:extent cx="5940425" cy="3351530"/>
            <wp:effectExtent l="0" t="0" r="3175" b="1270"/>
            <wp:docPr id="3347"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2AA05ACE"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64C84B2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72F716F7"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55F795C5" wp14:editId="16397A44">
            <wp:extent cx="6259328" cy="3514725"/>
            <wp:effectExtent l="0" t="0" r="8255" b="0"/>
            <wp:docPr id="3348"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0C38E3BD"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7D85939C"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087CD298" w14:textId="77777777" w:rsidR="00EF3035" w:rsidRDefault="00EF3035" w:rsidP="00EF3035">
      <w:pPr>
        <w:pStyle w:val="Heading2"/>
      </w:pPr>
      <w:r>
        <w:t>Результат работы</w:t>
      </w:r>
      <w:r>
        <w:rPr>
          <w:lang w:val="en-US"/>
        </w:rPr>
        <w:t xml:space="preserve"> </w:t>
      </w:r>
      <w:r>
        <w:t>программного обеспечения</w:t>
      </w:r>
    </w:p>
    <w:p w14:paraId="37A7BBB4"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38D8C1D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6E91C3C0"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690F8ABE"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5C0D2F3C" w14:textId="77777777" w:rsidTr="009020E5">
        <w:tc>
          <w:tcPr>
            <w:tcW w:w="3115" w:type="dxa"/>
          </w:tcPr>
          <w:p w14:paraId="144A8DBE"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0B2C6906"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41C5CB18"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29F04479" w14:textId="77777777" w:rsidTr="009020E5">
        <w:tc>
          <w:tcPr>
            <w:tcW w:w="3115" w:type="dxa"/>
          </w:tcPr>
          <w:p w14:paraId="00D9F0A2"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43F1368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17C6351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02BF8696" w14:textId="77777777" w:rsidTr="009020E5">
        <w:tc>
          <w:tcPr>
            <w:tcW w:w="3115" w:type="dxa"/>
          </w:tcPr>
          <w:p w14:paraId="017F8C82"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153E13B2"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09865D8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55B5A5D2" w14:textId="77777777" w:rsidTr="009020E5">
        <w:tc>
          <w:tcPr>
            <w:tcW w:w="3115" w:type="dxa"/>
          </w:tcPr>
          <w:p w14:paraId="089AE59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3966EA26"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3C319889"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34A75244" w14:textId="77777777" w:rsidR="00EF3035" w:rsidRDefault="00EF3035" w:rsidP="00EF3035">
      <w:pPr>
        <w:spacing w:line="360" w:lineRule="auto"/>
        <w:jc w:val="both"/>
        <w:rPr>
          <w:rFonts w:ascii="Times New Roman" w:hAnsi="Times New Roman" w:cs="Times New Roman"/>
          <w:sz w:val="28"/>
          <w:szCs w:val="28"/>
        </w:rPr>
      </w:pPr>
    </w:p>
    <w:p w14:paraId="120BC08A"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67E62CB2" w14:textId="77777777" w:rsidR="00EF3035" w:rsidRDefault="00EF3035" w:rsidP="00EF3035">
      <w:pPr>
        <w:pStyle w:val="a8"/>
        <w:jc w:val="center"/>
      </w:pPr>
      <w:r>
        <w:lastRenderedPageBreak/>
        <w:t>ЗАКЛЮЧЕНИЕ</w:t>
      </w:r>
    </w:p>
    <w:p w14:paraId="044D9C3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06E542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13A021A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013805AC"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5D3E5094"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3AA62757"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1340174A" w14:textId="77777777" w:rsidR="00EF3035" w:rsidRDefault="00EF3035" w:rsidP="00EF3035">
      <w:pPr>
        <w:pStyle w:val="a8"/>
        <w:jc w:val="center"/>
        <w:rPr>
          <w:b w:val="0"/>
          <w:bCs/>
        </w:rPr>
      </w:pPr>
      <w:r>
        <w:lastRenderedPageBreak/>
        <w:t>СПИСОК ИСПОЛЬЗОВАННЫХ ИСТОЧНИКОВ</w:t>
      </w:r>
    </w:p>
    <w:p w14:paraId="1CCA2DD4"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134CDD7C"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6D98BC2"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62D33D4F"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5CE3E381"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2D9BA39B"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46E03FAF"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23F7F644"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7AAF526F"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32FA7452"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4D4D3B57"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26EA525F"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0666D138"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3175087E"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71D3979F"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5D6CA466"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58E44D01"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305D11C9" wp14:editId="7D8009AF">
            <wp:extent cx="5940425" cy="7179945"/>
            <wp:effectExtent l="0" t="0" r="3175" b="1905"/>
            <wp:docPr id="3349" name="Picture 3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496AFF59"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28D2C6F6"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814527905"/>
        <w:docPartObj>
          <w:docPartGallery w:val="Table of Contents"/>
          <w:docPartUnique/>
        </w:docPartObj>
      </w:sdtPr>
      <w:sdtEndPr>
        <w:rPr>
          <w:b/>
          <w:bCs/>
        </w:rPr>
      </w:sdtEndPr>
      <w:sdtContent>
        <w:p w14:paraId="392785BD"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3C426A3E"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5AF2AA68"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2A80487A"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16692AF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5BA30E5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196AF98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37F4620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35625FAB"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9FCFFE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9F155F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A7CE9C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0520945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4DE69CE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231EFE1A"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7706E24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5E242F96"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2D426D5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6868EF3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1CAD86D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481BB87B"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6A812B9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7872F33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6CE93BE7"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4AABEC4D"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409528A7"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354570FA"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440BE649"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178E529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4A033D0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949FF8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26DCB5C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C36AE7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58D01240"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41590761" w14:textId="77777777" w:rsidR="00EF3035" w:rsidRPr="004E55B2" w:rsidRDefault="00EF3035" w:rsidP="00EF3035">
      <w:pPr>
        <w:pStyle w:val="a1"/>
      </w:pPr>
      <w:r w:rsidRPr="004E55B2">
        <w:t>провести сравнение программ-аналогов;</w:t>
      </w:r>
    </w:p>
    <w:p w14:paraId="0F7CDDD2"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44568300" w14:textId="77777777" w:rsidR="00EF3035" w:rsidRPr="004E55B2" w:rsidRDefault="00EF3035" w:rsidP="00EF3035">
      <w:pPr>
        <w:pStyle w:val="a1"/>
      </w:pPr>
      <w:r w:rsidRPr="004E55B2">
        <w:t>разработать пользовательский интерфейс;</w:t>
      </w:r>
    </w:p>
    <w:p w14:paraId="45EC7C4E" w14:textId="77777777" w:rsidR="00EF3035" w:rsidRPr="004E55B2" w:rsidRDefault="00EF3035" w:rsidP="00EF3035">
      <w:pPr>
        <w:pStyle w:val="a1"/>
      </w:pPr>
      <w:r w:rsidRPr="004E55B2">
        <w:t>реализовать готовый продукт (приложение)</w:t>
      </w:r>
      <w:r>
        <w:t>.</w:t>
      </w:r>
    </w:p>
    <w:p w14:paraId="1C6985FE"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74629F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79C456D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7C43A6A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4A5E4CB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1EB294F3"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44090126" w14:textId="77777777" w:rsidR="00EF3035" w:rsidRPr="004E55B2" w:rsidRDefault="00EF3035" w:rsidP="00EF3035">
      <w:pPr>
        <w:pStyle w:val="a6"/>
      </w:pPr>
      <w:r w:rsidRPr="004E55B2">
        <w:lastRenderedPageBreak/>
        <w:t>Анализ предметной области</w:t>
      </w:r>
    </w:p>
    <w:p w14:paraId="287DE49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00B79A9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1EB2B155"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4849C3E0" w14:textId="77777777" w:rsidR="00EF3035" w:rsidRPr="004E55B2" w:rsidRDefault="00EF3035" w:rsidP="00EF3035">
      <w:pPr>
        <w:pStyle w:val="Heading2"/>
      </w:pPr>
      <w:r w:rsidRPr="004E55B2">
        <w:rPr>
          <w:lang w:val="en-US"/>
        </w:rPr>
        <w:t>Open Office XML</w:t>
      </w:r>
    </w:p>
    <w:p w14:paraId="50EC3DFB"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1212A100"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6FB7362B"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62A60029"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34006B39" wp14:editId="0F1E2BDF">
            <wp:extent cx="5118265" cy="701675"/>
            <wp:effectExtent l="0" t="0" r="6350" b="3175"/>
            <wp:docPr id="3350" name="Picture 3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15611E82"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49DC0D22"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19F0BC21"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1385CC67" wp14:editId="0EFF3C59">
            <wp:extent cx="2457793" cy="3429479"/>
            <wp:effectExtent l="0" t="0" r="0" b="0"/>
            <wp:docPr id="3351" name="Picture 3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436DEB3F"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6AE69EA2"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2C60A96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134EEA3F" w14:textId="77777777" w:rsidR="00EF3035" w:rsidRPr="0077335E" w:rsidRDefault="00EF3035" w:rsidP="00EF3035">
      <w:pPr>
        <w:pStyle w:val="a1"/>
      </w:pPr>
      <w:r w:rsidRPr="0077335E">
        <w:t>файлы метаданных;</w:t>
      </w:r>
    </w:p>
    <w:p w14:paraId="557D3DF7" w14:textId="77777777" w:rsidR="00EF3035" w:rsidRPr="0077335E" w:rsidRDefault="00EF3035" w:rsidP="00EF3035">
      <w:pPr>
        <w:pStyle w:val="a1"/>
      </w:pPr>
      <w:r w:rsidRPr="0077335E">
        <w:t>непосредственно документ.</w:t>
      </w:r>
    </w:p>
    <w:p w14:paraId="40BF06B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7B71A07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5125534A" w14:textId="77777777" w:rsidR="00EF3035" w:rsidRPr="0077335E" w:rsidRDefault="00EF3035" w:rsidP="00EF3035">
      <w:pPr>
        <w:pStyle w:val="a1"/>
      </w:pPr>
      <w:r w:rsidRPr="0077335E">
        <w:t>компонент или части;</w:t>
      </w:r>
    </w:p>
    <w:p w14:paraId="1FF90CEF" w14:textId="77777777" w:rsidR="00EF3035" w:rsidRPr="0077335E" w:rsidRDefault="00EF3035" w:rsidP="00EF3035">
      <w:pPr>
        <w:pStyle w:val="a1"/>
      </w:pPr>
      <w:r w:rsidRPr="0077335E">
        <w:t>отношения.</w:t>
      </w:r>
    </w:p>
    <w:p w14:paraId="3071F881"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1F5731E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6F211D0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6462F699"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0BAED42" wp14:editId="4E2CEF64">
            <wp:extent cx="5940425" cy="1094105"/>
            <wp:effectExtent l="0" t="0" r="3175" b="0"/>
            <wp:docPr id="3352" name="Picture 3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439B24D2"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31E072F1" w14:textId="77777777" w:rsidR="00EF3035" w:rsidRDefault="00EF3035" w:rsidP="00EF3035">
      <w:pPr>
        <w:spacing w:after="0" w:line="360" w:lineRule="auto"/>
        <w:jc w:val="center"/>
        <w:rPr>
          <w:rFonts w:ascii="Times New Roman" w:hAnsi="Times New Roman" w:cs="Times New Roman"/>
          <w:sz w:val="28"/>
          <w:szCs w:val="28"/>
        </w:rPr>
      </w:pPr>
    </w:p>
    <w:p w14:paraId="0AA65B8D"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2CE8B741" wp14:editId="76CB0FFA">
            <wp:extent cx="3352800" cy="2317494"/>
            <wp:effectExtent l="0" t="0" r="0" b="6985"/>
            <wp:docPr id="3353" name="Picture 3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2B12D517"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0C8594E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7BAED2BC"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730E214" wp14:editId="595E07A2">
            <wp:extent cx="5940425" cy="1240790"/>
            <wp:effectExtent l="0" t="0" r="3175" b="0"/>
            <wp:docPr id="3354" name="Picture 3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7CD76E8E"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FB92BF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2DD81EE9" w14:textId="77777777" w:rsidR="00EF3035" w:rsidRPr="004E55B2" w:rsidRDefault="00EF3035" w:rsidP="00EF3035">
      <w:pPr>
        <w:pStyle w:val="Heading2"/>
      </w:pPr>
      <w:r w:rsidRPr="004E55B2">
        <w:rPr>
          <w:lang w:val="en-US"/>
        </w:rPr>
        <w:lastRenderedPageBreak/>
        <w:t>Open Document Text</w:t>
      </w:r>
    </w:p>
    <w:p w14:paraId="5726A071"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7FE5FA0B"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34B686E3"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0757C10D" wp14:editId="4C95B21D">
            <wp:extent cx="2371725" cy="1550387"/>
            <wp:effectExtent l="0" t="0" r="0" b="0"/>
            <wp:docPr id="3355" name="Picture 3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596174ED"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0ACF865C"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56623E3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11FA29DD" w14:textId="77777777" w:rsidR="00EF3035" w:rsidRPr="0077335E" w:rsidRDefault="00EF3035" w:rsidP="00EF3035">
      <w:pPr>
        <w:pStyle w:val="a1"/>
      </w:pPr>
      <w:r w:rsidRPr="0077335E">
        <w:t>одним XML файлом;</w:t>
      </w:r>
    </w:p>
    <w:p w14:paraId="4524C140"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2E169668"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3394EBAC"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732201CB"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7AABC08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25DEEAB0" wp14:editId="73DE27D8">
            <wp:extent cx="5940425" cy="1017905"/>
            <wp:effectExtent l="0" t="0" r="3175" b="0"/>
            <wp:docPr id="3356" name="Picture 3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2A06F283"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79246DB"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71B5336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CAB755E" wp14:editId="48C26034">
            <wp:extent cx="5514975" cy="2637520"/>
            <wp:effectExtent l="0" t="0" r="0" b="0"/>
            <wp:docPr id="3357" name="Picture 3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4F81A2DA"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B515418"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3A1400D3"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63F1888D" wp14:editId="44106503">
            <wp:extent cx="5940425" cy="1194435"/>
            <wp:effectExtent l="0" t="0" r="3175" b="5715"/>
            <wp:docPr id="3358" name="Picture 3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2C706BE8"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FE8612B"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40E4B02C"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3FFEB1F" wp14:editId="4BEBE598">
            <wp:extent cx="3971925" cy="2686727"/>
            <wp:effectExtent l="0" t="0" r="0" b="0"/>
            <wp:docPr id="3359" name="Picture 3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20476413"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DD6E971"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68C68B42"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1631E03D" w14:textId="77777777" w:rsidTr="009020E5">
        <w:trPr>
          <w:trHeight w:val="1261"/>
        </w:trPr>
        <w:tc>
          <w:tcPr>
            <w:tcW w:w="1413" w:type="dxa"/>
          </w:tcPr>
          <w:p w14:paraId="23D962E2"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65B32DE6"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25F4BA6E"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38A0DAB0"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0DF26BC8"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281D82F7"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0F361720"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2921CE7D"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10FB5D2A"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6BCEC850" w14:textId="77777777" w:rsidTr="009020E5">
        <w:trPr>
          <w:trHeight w:val="841"/>
        </w:trPr>
        <w:tc>
          <w:tcPr>
            <w:tcW w:w="1413" w:type="dxa"/>
          </w:tcPr>
          <w:p w14:paraId="12743EAF"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10956DBC" w14:textId="77777777" w:rsidR="00EF3035" w:rsidRPr="007E3233" w:rsidRDefault="00EF3035" w:rsidP="009020E5">
            <w:pPr>
              <w:jc w:val="center"/>
              <w:rPr>
                <w:rFonts w:ascii="Times New Roman" w:hAnsi="Times New Roman" w:cs="Times New Roman"/>
                <w:sz w:val="27"/>
                <w:szCs w:val="27"/>
              </w:rPr>
            </w:pPr>
          </w:p>
          <w:p w14:paraId="4F9F749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3481CD8" w14:textId="77777777" w:rsidR="00EF3035" w:rsidRPr="007E3233" w:rsidRDefault="00EF3035" w:rsidP="009020E5">
            <w:pPr>
              <w:jc w:val="center"/>
              <w:rPr>
                <w:rFonts w:ascii="Times New Roman" w:hAnsi="Times New Roman" w:cs="Times New Roman"/>
                <w:sz w:val="27"/>
                <w:szCs w:val="27"/>
              </w:rPr>
            </w:pPr>
          </w:p>
          <w:p w14:paraId="70876474"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1525BC1E" w14:textId="77777777" w:rsidR="00EF3035" w:rsidRPr="007E3233" w:rsidRDefault="00EF3035" w:rsidP="009020E5">
            <w:pPr>
              <w:jc w:val="center"/>
              <w:rPr>
                <w:rFonts w:ascii="Times New Roman" w:hAnsi="Times New Roman" w:cs="Times New Roman"/>
                <w:sz w:val="27"/>
                <w:szCs w:val="27"/>
              </w:rPr>
            </w:pPr>
          </w:p>
          <w:p w14:paraId="63AE75AE"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36E5898D" w14:textId="77777777" w:rsidR="00EF3035" w:rsidRPr="007E3233" w:rsidRDefault="00EF3035" w:rsidP="009020E5">
            <w:pPr>
              <w:jc w:val="center"/>
              <w:rPr>
                <w:rFonts w:ascii="Times New Roman" w:hAnsi="Times New Roman" w:cs="Times New Roman"/>
                <w:sz w:val="27"/>
                <w:szCs w:val="27"/>
              </w:rPr>
            </w:pPr>
          </w:p>
          <w:p w14:paraId="1EDAAAEF"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45DC5BF4" w14:textId="77777777" w:rsidR="00EF3035" w:rsidRPr="007E3233" w:rsidRDefault="00EF3035" w:rsidP="009020E5">
            <w:pPr>
              <w:jc w:val="center"/>
              <w:rPr>
                <w:rFonts w:ascii="Times New Roman" w:hAnsi="Times New Roman" w:cs="Times New Roman"/>
                <w:sz w:val="27"/>
                <w:szCs w:val="27"/>
              </w:rPr>
            </w:pPr>
          </w:p>
          <w:p w14:paraId="31C08445"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19F22BC" w14:textId="77777777" w:rsidR="00EF3035" w:rsidRPr="007E3233" w:rsidRDefault="00EF3035" w:rsidP="009020E5">
            <w:pPr>
              <w:jc w:val="center"/>
              <w:rPr>
                <w:rFonts w:ascii="Times New Roman" w:hAnsi="Times New Roman" w:cs="Times New Roman"/>
                <w:sz w:val="27"/>
                <w:szCs w:val="27"/>
              </w:rPr>
            </w:pPr>
          </w:p>
          <w:p w14:paraId="11044DB5"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6D25D033" w14:textId="77777777" w:rsidR="00EF3035" w:rsidRPr="007E3233" w:rsidRDefault="00EF3035" w:rsidP="009020E5">
            <w:pPr>
              <w:jc w:val="center"/>
              <w:rPr>
                <w:rFonts w:ascii="Times New Roman" w:hAnsi="Times New Roman" w:cs="Times New Roman"/>
                <w:sz w:val="27"/>
                <w:szCs w:val="27"/>
              </w:rPr>
            </w:pPr>
          </w:p>
          <w:p w14:paraId="5EB11E40"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4BE2627A" w14:textId="77777777" w:rsidR="00EF3035" w:rsidRPr="007E3233" w:rsidRDefault="00EF3035" w:rsidP="009020E5">
            <w:pPr>
              <w:jc w:val="center"/>
              <w:rPr>
                <w:rFonts w:ascii="Times New Roman" w:hAnsi="Times New Roman" w:cs="Times New Roman"/>
                <w:sz w:val="27"/>
                <w:szCs w:val="27"/>
              </w:rPr>
            </w:pPr>
          </w:p>
          <w:p w14:paraId="46E8CB5F"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665A5F4E" w14:textId="77777777" w:rsidTr="009020E5">
        <w:trPr>
          <w:trHeight w:val="1261"/>
        </w:trPr>
        <w:tc>
          <w:tcPr>
            <w:tcW w:w="1413" w:type="dxa"/>
          </w:tcPr>
          <w:p w14:paraId="76E785DE"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2B078990" w14:textId="77777777" w:rsidR="00EF3035" w:rsidRPr="007E3233" w:rsidRDefault="00EF3035" w:rsidP="009020E5">
            <w:pPr>
              <w:jc w:val="center"/>
              <w:rPr>
                <w:rFonts w:ascii="Times New Roman" w:hAnsi="Times New Roman" w:cs="Times New Roman"/>
                <w:sz w:val="27"/>
                <w:szCs w:val="27"/>
              </w:rPr>
            </w:pPr>
          </w:p>
          <w:p w14:paraId="5B35332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2F830D8" w14:textId="77777777" w:rsidR="00EF3035" w:rsidRPr="007E3233" w:rsidRDefault="00EF3035" w:rsidP="009020E5">
            <w:pPr>
              <w:jc w:val="center"/>
              <w:rPr>
                <w:rFonts w:ascii="Times New Roman" w:hAnsi="Times New Roman" w:cs="Times New Roman"/>
                <w:sz w:val="27"/>
                <w:szCs w:val="27"/>
              </w:rPr>
            </w:pPr>
          </w:p>
          <w:p w14:paraId="2676817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B52B35D" w14:textId="77777777" w:rsidR="00EF3035" w:rsidRPr="007E3233" w:rsidRDefault="00EF3035" w:rsidP="009020E5">
            <w:pPr>
              <w:jc w:val="center"/>
              <w:rPr>
                <w:rFonts w:ascii="Times New Roman" w:hAnsi="Times New Roman" w:cs="Times New Roman"/>
                <w:sz w:val="27"/>
                <w:szCs w:val="27"/>
              </w:rPr>
            </w:pPr>
          </w:p>
          <w:p w14:paraId="1EB7C28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AAEF41D" w14:textId="77777777" w:rsidR="00EF3035" w:rsidRPr="007E3233" w:rsidRDefault="00EF3035" w:rsidP="009020E5">
            <w:pPr>
              <w:jc w:val="center"/>
              <w:rPr>
                <w:rFonts w:ascii="Times New Roman" w:hAnsi="Times New Roman" w:cs="Times New Roman"/>
                <w:sz w:val="27"/>
                <w:szCs w:val="27"/>
              </w:rPr>
            </w:pPr>
          </w:p>
          <w:p w14:paraId="74D7B70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296689C" w14:textId="77777777" w:rsidR="00EF3035" w:rsidRPr="007E3233" w:rsidRDefault="00EF3035" w:rsidP="009020E5">
            <w:pPr>
              <w:jc w:val="center"/>
              <w:rPr>
                <w:rFonts w:ascii="Times New Roman" w:hAnsi="Times New Roman" w:cs="Times New Roman"/>
                <w:sz w:val="27"/>
                <w:szCs w:val="27"/>
              </w:rPr>
            </w:pPr>
          </w:p>
          <w:p w14:paraId="2F37D7F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C6476B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052B4AD6" w14:textId="77777777" w:rsidR="00EF3035" w:rsidRPr="007E3233" w:rsidRDefault="00EF3035" w:rsidP="009020E5">
            <w:pPr>
              <w:jc w:val="both"/>
              <w:rPr>
                <w:rFonts w:ascii="Times New Roman" w:hAnsi="Times New Roman" w:cs="Times New Roman"/>
                <w:sz w:val="27"/>
                <w:szCs w:val="27"/>
              </w:rPr>
            </w:pPr>
          </w:p>
          <w:p w14:paraId="68E2ACF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B13370E" w14:textId="77777777" w:rsidR="00EF3035" w:rsidRPr="007E3233" w:rsidRDefault="00EF3035" w:rsidP="009020E5">
            <w:pPr>
              <w:jc w:val="center"/>
              <w:rPr>
                <w:rFonts w:ascii="Times New Roman" w:hAnsi="Times New Roman" w:cs="Times New Roman"/>
                <w:sz w:val="27"/>
                <w:szCs w:val="27"/>
                <w:lang w:val="en-US"/>
              </w:rPr>
            </w:pPr>
          </w:p>
          <w:p w14:paraId="0B34096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3833510B" w14:textId="77777777" w:rsidTr="009020E5">
        <w:trPr>
          <w:trHeight w:val="998"/>
        </w:trPr>
        <w:tc>
          <w:tcPr>
            <w:tcW w:w="1413" w:type="dxa"/>
          </w:tcPr>
          <w:p w14:paraId="340722D5"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10D003A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728A89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DD9301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0164D1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297BBA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205CE4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3C75BE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221C714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7C46958B" w14:textId="77777777" w:rsidTr="009020E5">
        <w:trPr>
          <w:trHeight w:val="984"/>
        </w:trPr>
        <w:tc>
          <w:tcPr>
            <w:tcW w:w="1413" w:type="dxa"/>
          </w:tcPr>
          <w:p w14:paraId="23B8E412"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07124E8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45C19B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C52640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FD5553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633CB1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C02371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C079CF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B1D40A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50BF19C0" w14:textId="77777777" w:rsidTr="009020E5">
        <w:trPr>
          <w:trHeight w:val="988"/>
        </w:trPr>
        <w:tc>
          <w:tcPr>
            <w:tcW w:w="1413" w:type="dxa"/>
          </w:tcPr>
          <w:p w14:paraId="3AE3E2E4"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5384262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FB8CAD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F4B3D3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477C13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13C463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05E0FF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397066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3DD02B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4E4BB5B6" w14:textId="77777777" w:rsidR="00EF3035" w:rsidRDefault="00EF3035" w:rsidP="00EF3035">
      <w:pPr>
        <w:pStyle w:val="Heading2"/>
      </w:pPr>
      <w:r>
        <w:t>Сравнение форматов</w:t>
      </w:r>
    </w:p>
    <w:p w14:paraId="4986F496"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596206CB"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33D3D030" wp14:editId="5FE67E5A">
            <wp:extent cx="5858693" cy="743054"/>
            <wp:effectExtent l="0" t="0" r="0" b="0"/>
            <wp:docPr id="3360" name="Picture 3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20AB6D98"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6B981D82"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45B0F465"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309C9D62"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034E9884"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793DA03E"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4C3975BE"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5366D74F"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288A3663" wp14:editId="595538D3">
            <wp:extent cx="5658390" cy="3693226"/>
            <wp:effectExtent l="0" t="0" r="0" b="2540"/>
            <wp:docPr id="3361" name="Picture 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2B5ED102"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6F85155C"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3571CDB8" wp14:editId="69EDE83A">
            <wp:extent cx="5940425" cy="661670"/>
            <wp:effectExtent l="0" t="0" r="3175" b="5080"/>
            <wp:docPr id="3362" name="Picture 3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5F91703E"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698BE43F"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36C02A0A" w14:textId="77777777" w:rsidR="00EF3035" w:rsidRPr="0077335E" w:rsidRDefault="00EF3035" w:rsidP="00EF3035">
      <w:pPr>
        <w:pStyle w:val="a1"/>
      </w:pPr>
      <w:r w:rsidRPr="0077335E">
        <w:t>открыть файл;</w:t>
      </w:r>
    </w:p>
    <w:p w14:paraId="0519A3B8" w14:textId="77777777" w:rsidR="00EF3035" w:rsidRPr="0077335E" w:rsidRDefault="00EF3035" w:rsidP="00EF3035">
      <w:pPr>
        <w:pStyle w:val="a1"/>
      </w:pPr>
      <w:r w:rsidRPr="0077335E">
        <w:t>открыть папку;</w:t>
      </w:r>
    </w:p>
    <w:p w14:paraId="43AA7467" w14:textId="77777777" w:rsidR="00EF3035" w:rsidRPr="0077335E" w:rsidRDefault="00EF3035" w:rsidP="00EF3035">
      <w:pPr>
        <w:pStyle w:val="a1"/>
      </w:pPr>
      <w:r w:rsidRPr="0077335E">
        <w:t>отправить файл по почте.</w:t>
      </w:r>
    </w:p>
    <w:p w14:paraId="7D4073D9"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2CA94345"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74867638"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65723F79"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6F2F7D9" wp14:editId="121B2690">
            <wp:extent cx="5940425" cy="1713584"/>
            <wp:effectExtent l="0" t="0" r="3175" b="1270"/>
            <wp:docPr id="3363" name="Picture 3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6AF9EBFB"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10DEF306"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541DE3F4"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36A316EA" wp14:editId="29B2D61E">
            <wp:extent cx="5877745" cy="514422"/>
            <wp:effectExtent l="0" t="0" r="0" b="0"/>
            <wp:docPr id="3364" name="Picture 3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19BED904"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49982BF8"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4CCCFED6" wp14:editId="6F592B96">
            <wp:extent cx="4629796" cy="3629532"/>
            <wp:effectExtent l="0" t="0" r="0" b="9525"/>
            <wp:docPr id="3365" name="Picture 3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6DDBA7CD"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1EC15418"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AE9FD26" wp14:editId="0DA164C3">
            <wp:extent cx="5940425" cy="3286125"/>
            <wp:effectExtent l="0" t="0" r="3175" b="9525"/>
            <wp:docPr id="3366" name="Picture 3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79C3D07E"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68225F51"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09AF95D9"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30145D21"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184596C7"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40B61753"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24A9AC7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1C4AE904"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03A34B09" wp14:editId="2A82429B">
            <wp:extent cx="5940425" cy="4436110"/>
            <wp:effectExtent l="0" t="0" r="3175" b="2540"/>
            <wp:docPr id="3367" name="Picture 3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00D9FB60"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458D38D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6241FFD6" wp14:editId="1900922E">
            <wp:extent cx="5940425" cy="1322705"/>
            <wp:effectExtent l="0" t="0" r="3175" b="0"/>
            <wp:docPr id="3368" name="Picture 3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55CA54F7"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4E2A6A43"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4C3B60B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1CF9EDD3"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3B258AF9" w14:textId="77777777" w:rsidR="00EF3035" w:rsidRPr="007D3DB0" w:rsidRDefault="00EF3035" w:rsidP="00EF3035">
      <w:pPr>
        <w:pStyle w:val="Heading2"/>
      </w:pPr>
      <w:r>
        <w:t>Требования к возможностям ПО</w:t>
      </w:r>
    </w:p>
    <w:p w14:paraId="2A514BB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0BD1D252"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0B7E416D"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45F4B598" wp14:editId="57E75B9D">
            <wp:extent cx="2752090" cy="4295775"/>
            <wp:effectExtent l="0" t="0" r="0" b="9525"/>
            <wp:docPr id="3369" name="Picture 3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05A09777"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7CDF71C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231D501D"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36973A95"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62AF3BFF"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779D859E"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711BF262" w14:textId="77777777" w:rsidR="00EF3035" w:rsidRDefault="00EF3035" w:rsidP="00EF3035">
      <w:pPr>
        <w:pStyle w:val="Heading2"/>
      </w:pPr>
      <w:r w:rsidRPr="004E55B2">
        <w:t>Требования к системе</w:t>
      </w:r>
    </w:p>
    <w:p w14:paraId="582EA0B2"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0FD7B9B0" w14:textId="77777777" w:rsidR="00EF3035" w:rsidRDefault="00EF3035" w:rsidP="00EF3035">
      <w:pPr>
        <w:pStyle w:val="a4"/>
      </w:pPr>
      <w:r w:rsidRPr="00302666">
        <w:t>1.6.1</w:t>
      </w:r>
      <w:r>
        <w:tab/>
      </w:r>
      <w:r w:rsidRPr="00302666">
        <w:t>Функциональные требования</w:t>
      </w:r>
    </w:p>
    <w:p w14:paraId="61FB536D" w14:textId="77777777" w:rsidR="00EF3035" w:rsidRPr="004E55B2" w:rsidRDefault="00EF3035" w:rsidP="00EF3035">
      <w:pPr>
        <w:pStyle w:val="a4"/>
      </w:pPr>
      <w:r w:rsidRPr="004E55B2">
        <w:t>Основные требования:</w:t>
      </w:r>
    </w:p>
    <w:p w14:paraId="01BC692C"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341B7807"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1CD8837B" w14:textId="77777777" w:rsidR="00EF3035" w:rsidRPr="004E55B2" w:rsidRDefault="00EF3035" w:rsidP="00EF3035">
      <w:pPr>
        <w:pStyle w:val="a1"/>
      </w:pPr>
      <w:r>
        <w:t>пакетная обработка нескольких документов;</w:t>
      </w:r>
    </w:p>
    <w:p w14:paraId="3938D57C"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5462BAAE"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6AA08DBC" w14:textId="77777777" w:rsidR="00EF3035" w:rsidRPr="001626BD" w:rsidRDefault="00EF3035" w:rsidP="00EF3035">
      <w:pPr>
        <w:pStyle w:val="a1"/>
      </w:pPr>
      <w:r w:rsidRPr="001626BD">
        <w:t>наличие графического интерфейса</w:t>
      </w:r>
      <w:r w:rsidRPr="00BA0B2A">
        <w:t>;</w:t>
      </w:r>
    </w:p>
    <w:p w14:paraId="2C6A4E0C"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0540F9A8"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28B64699" w14:textId="77777777" w:rsidR="00EF3035" w:rsidRPr="004E55B2" w:rsidRDefault="00EF3035" w:rsidP="00EF3035">
      <w:pPr>
        <w:pStyle w:val="Heading1"/>
      </w:pPr>
      <w:r w:rsidRPr="004E55B2">
        <w:lastRenderedPageBreak/>
        <w:t>Проектирование программного продукта</w:t>
      </w:r>
    </w:p>
    <w:p w14:paraId="73BF27A2" w14:textId="77777777" w:rsidR="00EF3035" w:rsidRDefault="00EF3035" w:rsidP="00EF3035">
      <w:pPr>
        <w:pStyle w:val="Heading2"/>
      </w:pPr>
      <w:r>
        <w:t>Выбор архитектуры программного обеспечения</w:t>
      </w:r>
    </w:p>
    <w:p w14:paraId="076059B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165E1EF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33D5C125"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61B2763E" wp14:editId="166F0B0F">
            <wp:extent cx="4581525" cy="771525"/>
            <wp:effectExtent l="0" t="0" r="9525" b="9525"/>
            <wp:docPr id="3370" name="Picture 3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2A5F67C2"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291C439C"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3C5A921C"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79A41F39" w14:textId="77777777" w:rsidR="00EF3035" w:rsidRPr="004E55B2" w:rsidRDefault="00EF3035" w:rsidP="00EF3035">
      <w:pPr>
        <w:pStyle w:val="Heading2"/>
      </w:pPr>
      <w:r w:rsidRPr="004E55B2">
        <w:t>Выбор шаблонов проектирования</w:t>
      </w:r>
    </w:p>
    <w:p w14:paraId="284ED2DB"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72FBECDA"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45BA6A78" w14:textId="77777777" w:rsidR="00EF3035" w:rsidRDefault="00EF3035" w:rsidP="00EF3035">
      <w:pPr>
        <w:pStyle w:val="a4"/>
      </w:pPr>
      <w:r>
        <w:t>Шаблоны проектирования делятся на три категории</w:t>
      </w:r>
      <w:r w:rsidRPr="00CE3BB9">
        <w:t>:</w:t>
      </w:r>
    </w:p>
    <w:p w14:paraId="1B93606D" w14:textId="77777777" w:rsidR="00EF3035" w:rsidRDefault="00EF3035" w:rsidP="00EF3035">
      <w:pPr>
        <w:pStyle w:val="a1"/>
      </w:pPr>
      <w:r>
        <w:t>порождающие</w:t>
      </w:r>
      <w:r w:rsidRPr="00341617">
        <w:t>;</w:t>
      </w:r>
    </w:p>
    <w:p w14:paraId="7FE6FF79" w14:textId="77777777" w:rsidR="00EF3035" w:rsidRDefault="00EF3035" w:rsidP="00EF3035">
      <w:pPr>
        <w:pStyle w:val="a1"/>
      </w:pPr>
      <w:r>
        <w:t>структурные</w:t>
      </w:r>
      <w:r w:rsidRPr="00341617">
        <w:t>;</w:t>
      </w:r>
    </w:p>
    <w:p w14:paraId="5BE3C8E8" w14:textId="77777777" w:rsidR="00EF3035" w:rsidRDefault="00EF3035" w:rsidP="00EF3035">
      <w:pPr>
        <w:pStyle w:val="a1"/>
      </w:pPr>
      <w:r>
        <w:t>поведенческие.</w:t>
      </w:r>
    </w:p>
    <w:p w14:paraId="4C9F412D"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14942D79"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13A1316F"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29F224D3" w14:textId="77777777" w:rsidR="00EF3035" w:rsidRDefault="00EF3035" w:rsidP="00EF3035">
      <w:pPr>
        <w:pStyle w:val="a4"/>
      </w:pPr>
      <w:r w:rsidRPr="00302666">
        <w:t>2.2.1</w:t>
      </w:r>
      <w:r>
        <w:tab/>
      </w:r>
      <w:r w:rsidRPr="00302666">
        <w:t>Выбор порождающего шаблона проектирования</w:t>
      </w:r>
    </w:p>
    <w:p w14:paraId="497B80A7"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220363E2"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771B8713"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7619EA05" w14:textId="77777777" w:rsidR="00EF3035" w:rsidRDefault="00EF3035" w:rsidP="00EF3035">
      <w:pPr>
        <w:pStyle w:val="a4"/>
      </w:pPr>
      <w:r w:rsidRPr="00302666">
        <w:t>2.2.2</w:t>
      </w:r>
      <w:r>
        <w:tab/>
      </w:r>
      <w:r w:rsidRPr="00302666">
        <w:t>Выбор структурного шаблона проектирования</w:t>
      </w:r>
    </w:p>
    <w:p w14:paraId="5B33C76A" w14:textId="77777777" w:rsidR="00EF3035" w:rsidRDefault="00EF3035" w:rsidP="00EF3035">
      <w:pPr>
        <w:pStyle w:val="a4"/>
      </w:pPr>
      <w:r>
        <w:t>Структурным шаблоном проектирования был выбран шаблон «Фасад».</w:t>
      </w:r>
    </w:p>
    <w:p w14:paraId="6C760240"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06413BCD"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0F9FE657"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04545A4C" w14:textId="77777777" w:rsidR="00EF3035" w:rsidRDefault="00EF3035" w:rsidP="00EF3035">
      <w:pPr>
        <w:pStyle w:val="Heading2"/>
      </w:pPr>
      <w:r>
        <w:t>Выбор а</w:t>
      </w:r>
      <w:r w:rsidRPr="00B652DA">
        <w:t>лгоритм</w:t>
      </w:r>
      <w:r>
        <w:t>а</w:t>
      </w:r>
      <w:r w:rsidRPr="00B652DA">
        <w:t xml:space="preserve"> преобразования</w:t>
      </w:r>
    </w:p>
    <w:p w14:paraId="3318BC0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56F2F92A"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424DB42C"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3A05D5C0"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0CE5F175"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6C6CCCA6" w14:textId="77777777" w:rsidR="00EF3035" w:rsidRDefault="00EF3035" w:rsidP="00EF3035">
      <w:pPr>
        <w:spacing w:after="0" w:line="360" w:lineRule="auto"/>
        <w:ind w:firstLine="706"/>
        <w:jc w:val="both"/>
        <w:rPr>
          <w:rFonts w:ascii="Times New Roman" w:hAnsi="Times New Roman" w:cs="Times New Roman"/>
          <w:sz w:val="28"/>
          <w:szCs w:val="28"/>
        </w:rPr>
      </w:pPr>
    </w:p>
    <w:p w14:paraId="24F3F085"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3D5EEDAA"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7DD07A4E"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41F10396"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56237811"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29C21791"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160EE507" w14:textId="77777777" w:rsidR="00EF3035" w:rsidRDefault="00EF3035" w:rsidP="00EF3035">
      <w:pPr>
        <w:pStyle w:val="Heading2"/>
      </w:pPr>
      <w:r>
        <w:t>Серверная часть ПО</w:t>
      </w:r>
    </w:p>
    <w:p w14:paraId="5474FEB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275D26D3"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3BA72CCB"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176E2DCF" w14:textId="77777777" w:rsidR="00EF3035" w:rsidRDefault="00EF3035" w:rsidP="00EF3035">
      <w:pPr>
        <w:pStyle w:val="Heading2"/>
      </w:pPr>
      <w:r>
        <w:t>Прототип интерфейса клиентской части ПО</w:t>
      </w:r>
    </w:p>
    <w:p w14:paraId="78E00B4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461E968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1E80FE14"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D07EC75" wp14:editId="74070C35">
            <wp:extent cx="5940425" cy="3332480"/>
            <wp:effectExtent l="0" t="0" r="3175" b="1270"/>
            <wp:docPr id="3371" name="Picture 3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559FFA9D"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755E3F7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3BB57752"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4D6C46F0" wp14:editId="4DEA3E6D">
            <wp:extent cx="5940425" cy="3330575"/>
            <wp:effectExtent l="0" t="0" r="3175" b="3175"/>
            <wp:docPr id="3372" name="Picture 3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3BAF5C88"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517D9BC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5ACE2158"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2E69C240" wp14:editId="2A4DE53F">
            <wp:extent cx="5940425" cy="3346450"/>
            <wp:effectExtent l="0" t="0" r="3175" b="6350"/>
            <wp:docPr id="3373" name="Picture 3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30E21712"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6C9BC8CE"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2F737AAD"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9606D1E" wp14:editId="5346D976">
            <wp:extent cx="5391150" cy="3031261"/>
            <wp:effectExtent l="0" t="0" r="0" b="0"/>
            <wp:docPr id="3374" name="Picture 3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7C3611CA"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41557582"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60115B3B" wp14:editId="14E5DEB2">
            <wp:extent cx="5457825" cy="3067000"/>
            <wp:effectExtent l="0" t="0" r="0" b="635"/>
            <wp:docPr id="3375" name="Picture 3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0689D14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702E241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352CB438"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519D1A98" wp14:editId="13122172">
            <wp:extent cx="5970958" cy="3352800"/>
            <wp:effectExtent l="0" t="0" r="0" b="0"/>
            <wp:docPr id="3376" name="Picture 3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0F0AA509"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2669F1D5"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496F4E9F" w14:textId="77777777" w:rsidR="00EF3035" w:rsidRDefault="00EF3035" w:rsidP="00EF3035">
      <w:pPr>
        <w:pStyle w:val="Heading1"/>
      </w:pPr>
      <w:r w:rsidRPr="00721C07">
        <w:lastRenderedPageBreak/>
        <w:t xml:space="preserve">Описание реализации </w:t>
      </w:r>
      <w:r>
        <w:t>приложения</w:t>
      </w:r>
    </w:p>
    <w:p w14:paraId="4E280639" w14:textId="77777777" w:rsidR="00EF3035" w:rsidRDefault="00EF3035" w:rsidP="00EF3035">
      <w:pPr>
        <w:pStyle w:val="Heading2"/>
      </w:pPr>
      <w:r w:rsidRPr="00721C07">
        <w:t>Выбор языка программирования</w:t>
      </w:r>
    </w:p>
    <w:p w14:paraId="70839817"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036E8CF7"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432294B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20AFA75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0DB3884E"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3B80C7B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5679A359"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137C6334"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25F67B8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7BED1E3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52AD04B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529AA723"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120ACE92" w14:textId="77777777" w:rsidR="00EF3035" w:rsidRDefault="00EF3035" w:rsidP="00EF3035">
      <w:pPr>
        <w:pStyle w:val="Heading2"/>
      </w:pPr>
      <w:r w:rsidRPr="00004FD3">
        <w:t>Выбор инструментов разработки</w:t>
      </w:r>
    </w:p>
    <w:p w14:paraId="43A37D3F"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7208BB4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54060B2E"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06E7C2F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042E9296"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09BA41B6"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4977A5F4"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0E265C62" w14:textId="77777777" w:rsidR="00EF3035" w:rsidRPr="009F2658" w:rsidRDefault="00EF3035" w:rsidP="00EF3035">
      <w:pPr>
        <w:pStyle w:val="a1"/>
        <w:ind w:firstLine="706"/>
      </w:pPr>
      <w:r w:rsidRPr="00341617">
        <w:t>Windows OS;</w:t>
      </w:r>
    </w:p>
    <w:p w14:paraId="70B2CDCD" w14:textId="77777777" w:rsidR="00EF3035" w:rsidRPr="009F2658" w:rsidRDefault="00EF3035" w:rsidP="00EF3035">
      <w:pPr>
        <w:pStyle w:val="a1"/>
        <w:ind w:firstLine="706"/>
      </w:pPr>
      <w:r w:rsidRPr="00341617">
        <w:t>Linux;</w:t>
      </w:r>
    </w:p>
    <w:p w14:paraId="168E2624" w14:textId="77777777" w:rsidR="00EF3035" w:rsidRPr="009F2658" w:rsidRDefault="00EF3035" w:rsidP="00EF3035">
      <w:pPr>
        <w:pStyle w:val="a1"/>
        <w:ind w:firstLine="706"/>
      </w:pPr>
      <w:r w:rsidRPr="00341617">
        <w:lastRenderedPageBreak/>
        <w:t>MacOS.</w:t>
      </w:r>
    </w:p>
    <w:p w14:paraId="6659DF82"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20E0736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5DB886A4" w14:textId="77777777" w:rsidR="00EF3035" w:rsidRDefault="00EF3035" w:rsidP="00EF3035">
      <w:pPr>
        <w:pStyle w:val="Heading2"/>
      </w:pPr>
      <w:r>
        <w:t>Требования к аппаратному обеспечению</w:t>
      </w:r>
    </w:p>
    <w:p w14:paraId="0B123951"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552D95F1"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50DE1D42" w14:textId="77777777" w:rsidR="00EF3035" w:rsidRPr="0077335E" w:rsidRDefault="00EF3035" w:rsidP="00EF3035">
      <w:pPr>
        <w:pStyle w:val="a1"/>
      </w:pPr>
      <w:r w:rsidRPr="0077335E">
        <w:t>оперативную память объемом не менее 512 Гб;</w:t>
      </w:r>
    </w:p>
    <w:p w14:paraId="74155D97" w14:textId="77777777" w:rsidR="00EF3035" w:rsidRPr="0077335E" w:rsidRDefault="00EF3035" w:rsidP="00EF3035">
      <w:pPr>
        <w:pStyle w:val="a1"/>
      </w:pPr>
      <w:r w:rsidRPr="0077335E">
        <w:t>жесткий диск объемом не менее 64 Гб;</w:t>
      </w:r>
    </w:p>
    <w:p w14:paraId="72B46A48" w14:textId="77777777" w:rsidR="00EF3035" w:rsidRPr="0077335E" w:rsidRDefault="00EF3035" w:rsidP="00EF3035">
      <w:pPr>
        <w:pStyle w:val="a1"/>
      </w:pPr>
      <w:r w:rsidRPr="0077335E">
        <w:t>дисплей с разрешением не менее чем 800x600</w:t>
      </w:r>
      <w:r>
        <w:t>.</w:t>
      </w:r>
    </w:p>
    <w:p w14:paraId="0E5E32E3"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4ED2E324"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0B60AA28" w14:textId="77777777" w:rsidR="00EF3035" w:rsidRPr="007F4BB4" w:rsidRDefault="00EF3035" w:rsidP="00EF3035">
      <w:pPr>
        <w:pStyle w:val="a1"/>
      </w:pPr>
      <w:r w:rsidRPr="00341617">
        <w:t>оперативную память объемом не менее 512 Гб;</w:t>
      </w:r>
    </w:p>
    <w:p w14:paraId="166C7E5A" w14:textId="77777777" w:rsidR="00EF3035" w:rsidRPr="00451190" w:rsidRDefault="00EF3035" w:rsidP="00EF3035">
      <w:pPr>
        <w:pStyle w:val="a1"/>
      </w:pPr>
      <w:r w:rsidRPr="00341617">
        <w:t>жесткий диск объемом не менее 64 Гб;</w:t>
      </w:r>
    </w:p>
    <w:p w14:paraId="5B37F08D" w14:textId="77777777" w:rsidR="00EF3035" w:rsidRPr="00F26DB4" w:rsidRDefault="00EF3035" w:rsidP="00EF3035">
      <w:pPr>
        <w:pStyle w:val="a1"/>
      </w:pPr>
      <w:r>
        <w:t>д</w:t>
      </w:r>
      <w:r w:rsidRPr="00451190">
        <w:t>исплей с разрешением не менее чем 800x600</w:t>
      </w:r>
      <w:r>
        <w:t>.</w:t>
      </w:r>
    </w:p>
    <w:p w14:paraId="0C14315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7DB64B9E"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557FEB40" w14:textId="77777777" w:rsidR="00EF3035" w:rsidRPr="007F4BB4" w:rsidRDefault="00EF3035" w:rsidP="00EF3035">
      <w:pPr>
        <w:pStyle w:val="a1"/>
      </w:pPr>
      <w:r w:rsidRPr="00341617">
        <w:t>оперативную память объемом 2 Гб;</w:t>
      </w:r>
    </w:p>
    <w:p w14:paraId="2770E406" w14:textId="77777777" w:rsidR="00EF3035" w:rsidRPr="00451190" w:rsidRDefault="00EF3035" w:rsidP="00EF3035">
      <w:pPr>
        <w:pStyle w:val="a1"/>
      </w:pPr>
      <w:r w:rsidRPr="00341617">
        <w:t>жесткий диск объемом 256 Гб;</w:t>
      </w:r>
    </w:p>
    <w:p w14:paraId="30E871A1" w14:textId="77777777" w:rsidR="00EF3035" w:rsidRDefault="00EF3035" w:rsidP="00EF3035">
      <w:pPr>
        <w:pStyle w:val="a1"/>
      </w:pPr>
      <w:r>
        <w:t>д</w:t>
      </w:r>
      <w:r w:rsidRPr="00451190">
        <w:t>исплей с разрешением не менее чем 800x600</w:t>
      </w:r>
      <w:r w:rsidRPr="006776F9">
        <w:t>.</w:t>
      </w:r>
    </w:p>
    <w:p w14:paraId="605BF0D9"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423399FC"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50A73AA1" w14:textId="77777777" w:rsidR="00EF3035" w:rsidRPr="007F4BB4" w:rsidRDefault="00EF3035" w:rsidP="00EF3035">
      <w:pPr>
        <w:pStyle w:val="a1"/>
        <w:ind w:firstLine="706"/>
      </w:pPr>
      <w:r w:rsidRPr="00341617">
        <w:t>оперативную память объемом не менее 2 Гб;</w:t>
      </w:r>
    </w:p>
    <w:p w14:paraId="3A810369" w14:textId="77777777" w:rsidR="00EF3035" w:rsidRPr="00451190" w:rsidRDefault="00EF3035" w:rsidP="00EF3035">
      <w:pPr>
        <w:pStyle w:val="a1"/>
        <w:ind w:firstLine="706"/>
      </w:pPr>
      <w:r w:rsidRPr="00341617">
        <w:t>жесткий диск объемом не менее 256 Гб;</w:t>
      </w:r>
    </w:p>
    <w:p w14:paraId="026CB395"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1F3205D7" w14:textId="77777777" w:rsidR="00EF3035" w:rsidRDefault="00EF3035" w:rsidP="00EF3035">
      <w:pPr>
        <w:pStyle w:val="Heading2"/>
      </w:pPr>
      <w:r>
        <w:t>Требования к программному обеспечению</w:t>
      </w:r>
    </w:p>
    <w:p w14:paraId="5D16D11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4F61255E"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5CE36D33" w14:textId="77777777" w:rsidR="00EF3035" w:rsidRDefault="00EF3035" w:rsidP="00EF3035">
      <w:pPr>
        <w:pStyle w:val="Heading2"/>
      </w:pPr>
      <w:r>
        <w:t>Реализация алгоритма</w:t>
      </w:r>
    </w:p>
    <w:p w14:paraId="1BE12681"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278EE8B3"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3081D998"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00856966"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3999DF4B" wp14:editId="5F1801A8">
            <wp:extent cx="4419600" cy="1984213"/>
            <wp:effectExtent l="0" t="0" r="0" b="0"/>
            <wp:docPr id="3377" name="Picture 3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192924FB"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5A7C6A21"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72005B20" w14:textId="77777777" w:rsidR="00EF3035" w:rsidRDefault="00EF3035" w:rsidP="00EF3035">
      <w:pPr>
        <w:pStyle w:val="Heading2"/>
      </w:pPr>
      <w:r>
        <w:t>Реализация серверной части</w:t>
      </w:r>
    </w:p>
    <w:p w14:paraId="12B4C8C6"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3C87080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234AF16C"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370479D3" wp14:editId="41C26DCB">
            <wp:extent cx="5047530" cy="2762250"/>
            <wp:effectExtent l="0" t="0" r="1270" b="0"/>
            <wp:docPr id="3378" name="Picture 3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0D1C74A9"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17B42242" w14:textId="77777777" w:rsidR="00EF3035" w:rsidRDefault="00EF3035" w:rsidP="00EF3035">
      <w:pPr>
        <w:spacing w:after="0" w:line="240" w:lineRule="auto"/>
        <w:jc w:val="center"/>
        <w:rPr>
          <w:rFonts w:ascii="Times New Roman" w:hAnsi="Times New Roman" w:cs="Times New Roman"/>
          <w:sz w:val="28"/>
          <w:szCs w:val="28"/>
        </w:rPr>
      </w:pPr>
    </w:p>
    <w:p w14:paraId="7492ED8E"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43B0478A" w14:textId="77777777" w:rsidR="00EF3035" w:rsidRDefault="00EF3035" w:rsidP="00EF3035">
      <w:pPr>
        <w:pStyle w:val="Heading2"/>
      </w:pPr>
      <w:r>
        <w:t>Реализация клиентской части</w:t>
      </w:r>
    </w:p>
    <w:p w14:paraId="5CB542C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30D00811"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5AFACBED" wp14:editId="626E325D">
            <wp:extent cx="5940425" cy="2505710"/>
            <wp:effectExtent l="0" t="0" r="3175" b="8890"/>
            <wp:docPr id="3379" name="Picture 3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37D22EFF"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1561B6A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60A98347"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388F0FDF" wp14:editId="6360C20A">
            <wp:extent cx="5940425" cy="3335020"/>
            <wp:effectExtent l="0" t="0" r="3175" b="0"/>
            <wp:docPr id="3380" name="Picture 3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621E2DBB"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3ACD5133"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1200E648" wp14:editId="478F1A2B">
            <wp:extent cx="5940425" cy="3331210"/>
            <wp:effectExtent l="0" t="0" r="3175" b="2540"/>
            <wp:docPr id="3381" name="Picture 3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71B0EB70"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2B4526B1" w14:textId="77777777" w:rsidR="00EF3035" w:rsidRDefault="00EF3035" w:rsidP="00EF3035">
      <w:pPr>
        <w:spacing w:after="0"/>
        <w:jc w:val="center"/>
        <w:rPr>
          <w:rFonts w:ascii="Times New Roman" w:hAnsi="Times New Roman" w:cs="Times New Roman"/>
          <w:sz w:val="28"/>
          <w:szCs w:val="28"/>
        </w:rPr>
      </w:pPr>
    </w:p>
    <w:p w14:paraId="16EA29A6"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304C7483"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57EBBE6F" wp14:editId="09F587DD">
            <wp:extent cx="5940425" cy="3338830"/>
            <wp:effectExtent l="0" t="0" r="3175" b="0"/>
            <wp:docPr id="3382"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001E89B4"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2E95762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36E1FBF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168B7C56"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2B69CD1A" wp14:editId="14EE318B">
            <wp:extent cx="5886450" cy="3319190"/>
            <wp:effectExtent l="0" t="0" r="0" b="0"/>
            <wp:docPr id="3383" name="Picture 3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002DA7AB"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7285F5F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183A7421"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0EF65D5" wp14:editId="4B226908">
            <wp:extent cx="4267200" cy="3354005"/>
            <wp:effectExtent l="0" t="0" r="0" b="0"/>
            <wp:docPr id="3384" name="Picture 3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1585E50A"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4CB07C4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299DCE13"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02242AC8" wp14:editId="4089EA16">
            <wp:extent cx="5940425" cy="1245235"/>
            <wp:effectExtent l="0" t="0" r="3175" b="0"/>
            <wp:docPr id="3385" name="Picture 3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25F76D8B"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203241A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430D09BE"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05E62703" wp14:editId="69736079">
            <wp:extent cx="5940425" cy="3351530"/>
            <wp:effectExtent l="0" t="0" r="3175" b="1270"/>
            <wp:docPr id="3386"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663B9DB4"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181E00D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521435DD"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0A48FF9E" wp14:editId="2D82F4F7">
            <wp:extent cx="6259328" cy="3514725"/>
            <wp:effectExtent l="0" t="0" r="8255" b="0"/>
            <wp:docPr id="3387"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6C634ABB"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3836D3E8"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2A6C3B62" w14:textId="77777777" w:rsidR="00EF3035" w:rsidRDefault="00EF3035" w:rsidP="00EF3035">
      <w:pPr>
        <w:pStyle w:val="Heading2"/>
      </w:pPr>
      <w:r>
        <w:t>Результат работы</w:t>
      </w:r>
      <w:r>
        <w:rPr>
          <w:lang w:val="en-US"/>
        </w:rPr>
        <w:t xml:space="preserve"> </w:t>
      </w:r>
      <w:r>
        <w:t>программного обеспечения</w:t>
      </w:r>
    </w:p>
    <w:p w14:paraId="152ED8C0"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413DEF6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001712DA"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103AD80A"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61AEDDCE" w14:textId="77777777" w:rsidTr="009020E5">
        <w:tc>
          <w:tcPr>
            <w:tcW w:w="3115" w:type="dxa"/>
          </w:tcPr>
          <w:p w14:paraId="3C7EBCDE"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652071D9"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28BC7A5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3C112CE7" w14:textId="77777777" w:rsidTr="009020E5">
        <w:tc>
          <w:tcPr>
            <w:tcW w:w="3115" w:type="dxa"/>
          </w:tcPr>
          <w:p w14:paraId="0C80257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2B2B1DB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301F4E72"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13B994D8" w14:textId="77777777" w:rsidTr="009020E5">
        <w:tc>
          <w:tcPr>
            <w:tcW w:w="3115" w:type="dxa"/>
          </w:tcPr>
          <w:p w14:paraId="79F46A5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309F7B72"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714F8BF8"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52980E6A" w14:textId="77777777" w:rsidTr="009020E5">
        <w:tc>
          <w:tcPr>
            <w:tcW w:w="3115" w:type="dxa"/>
          </w:tcPr>
          <w:p w14:paraId="518FDDB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173A692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36E03683"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2E6DD5A5" w14:textId="77777777" w:rsidR="00EF3035" w:rsidRDefault="00EF3035" w:rsidP="00EF3035">
      <w:pPr>
        <w:spacing w:line="360" w:lineRule="auto"/>
        <w:jc w:val="both"/>
        <w:rPr>
          <w:rFonts w:ascii="Times New Roman" w:hAnsi="Times New Roman" w:cs="Times New Roman"/>
          <w:sz w:val="28"/>
          <w:szCs w:val="28"/>
        </w:rPr>
      </w:pPr>
    </w:p>
    <w:p w14:paraId="46A9EC50"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7FDB9CF0" w14:textId="77777777" w:rsidR="00EF3035" w:rsidRDefault="00EF3035" w:rsidP="00EF3035">
      <w:pPr>
        <w:pStyle w:val="a8"/>
        <w:jc w:val="center"/>
      </w:pPr>
      <w:r>
        <w:lastRenderedPageBreak/>
        <w:t>ЗАКЛЮЧЕНИЕ</w:t>
      </w:r>
    </w:p>
    <w:p w14:paraId="2720A84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AE3DC9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02928D4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4B42E9BC"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610D9E53"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627FBC81"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596F7F59" w14:textId="77777777" w:rsidR="00EF3035" w:rsidRDefault="00EF3035" w:rsidP="00EF3035">
      <w:pPr>
        <w:pStyle w:val="a8"/>
        <w:jc w:val="center"/>
        <w:rPr>
          <w:b w:val="0"/>
          <w:bCs/>
        </w:rPr>
      </w:pPr>
      <w:r>
        <w:lastRenderedPageBreak/>
        <w:t>СПИСОК ИСПОЛЬЗОВАННЫХ ИСТОЧНИКОВ</w:t>
      </w:r>
    </w:p>
    <w:p w14:paraId="2575550C"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214C6D6D"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C0EADB1"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2A2A1088"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2AC8F1D9"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79F2CD66"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72BEAB67"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17C2773F"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1A6563DC"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3EB4BCB3"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36B7E756"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48328C95"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56480EC3"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256B387E"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1D62F199"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77DB3A6B"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3610F6A0"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24F68CFF" wp14:editId="218BCF7B">
            <wp:extent cx="5940425" cy="7179945"/>
            <wp:effectExtent l="0" t="0" r="3175" b="1905"/>
            <wp:docPr id="3388" name="Picture 3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43D22E25"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714108FF"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670608868"/>
        <w:docPartObj>
          <w:docPartGallery w:val="Table of Contents"/>
          <w:docPartUnique/>
        </w:docPartObj>
      </w:sdtPr>
      <w:sdtEndPr>
        <w:rPr>
          <w:b/>
          <w:bCs/>
        </w:rPr>
      </w:sdtEndPr>
      <w:sdtContent>
        <w:p w14:paraId="67030A62"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7AB2333B"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21645246"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20B51A61"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5EC1B1A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47C88F1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7426F74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15E9D516"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46A06291"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1F229A6"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234780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01EDA3A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14AAE70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7B6CB57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147B0F4C"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5006816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249ECEAB"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7B6B3AD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5BBCC68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74184DD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636FA23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4CAF52A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7D01AFD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44C4DF7E"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4FBECAC0"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657509C1"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5604216E"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77835D83"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05A761A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015A0F4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708AE7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231A1AB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B7FE43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346367AD"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648D332F" w14:textId="77777777" w:rsidR="00EF3035" w:rsidRPr="004E55B2" w:rsidRDefault="00EF3035" w:rsidP="00EF3035">
      <w:pPr>
        <w:pStyle w:val="a1"/>
      </w:pPr>
      <w:r w:rsidRPr="004E55B2">
        <w:t>провести сравнение программ-аналогов;</w:t>
      </w:r>
    </w:p>
    <w:p w14:paraId="17F17C07"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262FC5E0" w14:textId="77777777" w:rsidR="00EF3035" w:rsidRPr="004E55B2" w:rsidRDefault="00EF3035" w:rsidP="00EF3035">
      <w:pPr>
        <w:pStyle w:val="a1"/>
      </w:pPr>
      <w:r w:rsidRPr="004E55B2">
        <w:t>разработать пользовательский интерфейс;</w:t>
      </w:r>
    </w:p>
    <w:p w14:paraId="11C6F819" w14:textId="77777777" w:rsidR="00EF3035" w:rsidRPr="004E55B2" w:rsidRDefault="00EF3035" w:rsidP="00EF3035">
      <w:pPr>
        <w:pStyle w:val="a1"/>
      </w:pPr>
      <w:r w:rsidRPr="004E55B2">
        <w:t>реализовать готовый продукт (приложение)</w:t>
      </w:r>
      <w:r>
        <w:t>.</w:t>
      </w:r>
    </w:p>
    <w:p w14:paraId="192882C5"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22D6F1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640AE58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1114134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4A35781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004C1120"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0139B027" w14:textId="77777777" w:rsidR="00EF3035" w:rsidRPr="004E55B2" w:rsidRDefault="00EF3035" w:rsidP="00EF3035">
      <w:pPr>
        <w:pStyle w:val="a6"/>
      </w:pPr>
      <w:r w:rsidRPr="004E55B2">
        <w:lastRenderedPageBreak/>
        <w:t>Анализ предметной области</w:t>
      </w:r>
    </w:p>
    <w:p w14:paraId="1D276C2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0C6C43C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30703BC0"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5CB0F928" w14:textId="77777777" w:rsidR="00EF3035" w:rsidRPr="004E55B2" w:rsidRDefault="00EF3035" w:rsidP="00EF3035">
      <w:pPr>
        <w:pStyle w:val="Heading2"/>
      </w:pPr>
      <w:r w:rsidRPr="004E55B2">
        <w:rPr>
          <w:lang w:val="en-US"/>
        </w:rPr>
        <w:t>Open Office XML</w:t>
      </w:r>
    </w:p>
    <w:p w14:paraId="0C536D85"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779D2FB3"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643BE28E"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686F5D97"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0BA3680B" wp14:editId="16DB36FB">
            <wp:extent cx="5118265" cy="701675"/>
            <wp:effectExtent l="0" t="0" r="6350" b="3175"/>
            <wp:docPr id="3389" name="Picture 3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13665B4D"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58C94C99"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3D8C6931"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72D8EB82" wp14:editId="06CFE080">
            <wp:extent cx="2457793" cy="3429479"/>
            <wp:effectExtent l="0" t="0" r="0" b="0"/>
            <wp:docPr id="3390" name="Picture 3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4EAC4DF3"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43373240"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378FAC5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1DD2B549" w14:textId="77777777" w:rsidR="00EF3035" w:rsidRPr="0077335E" w:rsidRDefault="00EF3035" w:rsidP="00EF3035">
      <w:pPr>
        <w:pStyle w:val="a1"/>
      </w:pPr>
      <w:r w:rsidRPr="0077335E">
        <w:t>файлы метаданных;</w:t>
      </w:r>
    </w:p>
    <w:p w14:paraId="37816FC9" w14:textId="77777777" w:rsidR="00EF3035" w:rsidRPr="0077335E" w:rsidRDefault="00EF3035" w:rsidP="00EF3035">
      <w:pPr>
        <w:pStyle w:val="a1"/>
      </w:pPr>
      <w:r w:rsidRPr="0077335E">
        <w:t>непосредственно документ.</w:t>
      </w:r>
    </w:p>
    <w:p w14:paraId="7BAA49A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4ED9AC5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0FB589DB" w14:textId="77777777" w:rsidR="00EF3035" w:rsidRPr="0077335E" w:rsidRDefault="00EF3035" w:rsidP="00EF3035">
      <w:pPr>
        <w:pStyle w:val="a1"/>
      </w:pPr>
      <w:r w:rsidRPr="0077335E">
        <w:t>компонент или части;</w:t>
      </w:r>
    </w:p>
    <w:p w14:paraId="427660E3" w14:textId="77777777" w:rsidR="00EF3035" w:rsidRPr="0077335E" w:rsidRDefault="00EF3035" w:rsidP="00EF3035">
      <w:pPr>
        <w:pStyle w:val="a1"/>
      </w:pPr>
      <w:r w:rsidRPr="0077335E">
        <w:t>отношения.</w:t>
      </w:r>
    </w:p>
    <w:p w14:paraId="526FC57F"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24F87B9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6BAA439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7DF0F69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FE45528" wp14:editId="25A3C463">
            <wp:extent cx="5940425" cy="1094105"/>
            <wp:effectExtent l="0" t="0" r="3175" b="0"/>
            <wp:docPr id="3391" name="Picture 3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2030D1C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0BED8250" w14:textId="77777777" w:rsidR="00EF3035" w:rsidRDefault="00EF3035" w:rsidP="00EF3035">
      <w:pPr>
        <w:spacing w:after="0" w:line="360" w:lineRule="auto"/>
        <w:jc w:val="center"/>
        <w:rPr>
          <w:rFonts w:ascii="Times New Roman" w:hAnsi="Times New Roman" w:cs="Times New Roman"/>
          <w:sz w:val="28"/>
          <w:szCs w:val="28"/>
        </w:rPr>
      </w:pPr>
    </w:p>
    <w:p w14:paraId="31ACEC90"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16B1D053" wp14:editId="3E91C922">
            <wp:extent cx="3352800" cy="2317494"/>
            <wp:effectExtent l="0" t="0" r="0" b="6985"/>
            <wp:docPr id="3392" name="Picture 3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51FC1E50"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5023C04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069415C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9DDF40A" wp14:editId="52E829E7">
            <wp:extent cx="5940425" cy="1240790"/>
            <wp:effectExtent l="0" t="0" r="3175" b="0"/>
            <wp:docPr id="3393" name="Picture 3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7A140652"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D437D3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512853F7" w14:textId="77777777" w:rsidR="00EF3035" w:rsidRPr="004E55B2" w:rsidRDefault="00EF3035" w:rsidP="00EF3035">
      <w:pPr>
        <w:pStyle w:val="Heading2"/>
      </w:pPr>
      <w:r w:rsidRPr="004E55B2">
        <w:rPr>
          <w:lang w:val="en-US"/>
        </w:rPr>
        <w:lastRenderedPageBreak/>
        <w:t>Open Document Text</w:t>
      </w:r>
    </w:p>
    <w:p w14:paraId="132A1D99"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51BE3B84"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09FE14F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2F9C6FF1" wp14:editId="1F7F2F0B">
            <wp:extent cx="2371725" cy="1550387"/>
            <wp:effectExtent l="0" t="0" r="0" b="0"/>
            <wp:docPr id="3394" name="Picture 3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7378062C"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5E91C523"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1944B2F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7B93ADF6" w14:textId="77777777" w:rsidR="00EF3035" w:rsidRPr="0077335E" w:rsidRDefault="00EF3035" w:rsidP="00EF3035">
      <w:pPr>
        <w:pStyle w:val="a1"/>
      </w:pPr>
      <w:r w:rsidRPr="0077335E">
        <w:t>одним XML файлом;</w:t>
      </w:r>
    </w:p>
    <w:p w14:paraId="6B85A196"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0094F500"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6D87BE10"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0B936D71"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31DA503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6D3C7F34" wp14:editId="44E8CF4C">
            <wp:extent cx="5940425" cy="1017905"/>
            <wp:effectExtent l="0" t="0" r="3175" b="0"/>
            <wp:docPr id="3395" name="Picture 3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1F43D806"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8C31EB2"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407D5533"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265758B" wp14:editId="795B34A7">
            <wp:extent cx="5514975" cy="2637520"/>
            <wp:effectExtent l="0" t="0" r="0" b="0"/>
            <wp:docPr id="3396" name="Picture 3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233A6AC2"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31E572A"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0E02B310"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3AFFDEBC" wp14:editId="051093B7">
            <wp:extent cx="5940425" cy="1194435"/>
            <wp:effectExtent l="0" t="0" r="3175" b="5715"/>
            <wp:docPr id="3397" name="Picture 3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189C2742"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99ADC87"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050B00D0"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67FF768B" wp14:editId="4E73B2FF">
            <wp:extent cx="3971925" cy="2686727"/>
            <wp:effectExtent l="0" t="0" r="0" b="0"/>
            <wp:docPr id="3398" name="Picture 3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122ACFE8"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F76AE6F"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570E7FCF"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6C23275D" w14:textId="77777777" w:rsidTr="009020E5">
        <w:trPr>
          <w:trHeight w:val="1261"/>
        </w:trPr>
        <w:tc>
          <w:tcPr>
            <w:tcW w:w="1413" w:type="dxa"/>
          </w:tcPr>
          <w:p w14:paraId="624A1DD6"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50677B53"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2CF2FE2A"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010D5107"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76EA1CC2"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0E5E268E"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4CF9E024"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291894A7"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2F0BA0C3"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11CEA9C3" w14:textId="77777777" w:rsidTr="009020E5">
        <w:trPr>
          <w:trHeight w:val="841"/>
        </w:trPr>
        <w:tc>
          <w:tcPr>
            <w:tcW w:w="1413" w:type="dxa"/>
          </w:tcPr>
          <w:p w14:paraId="1BAA026A"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642B5813" w14:textId="77777777" w:rsidR="00EF3035" w:rsidRPr="007E3233" w:rsidRDefault="00EF3035" w:rsidP="009020E5">
            <w:pPr>
              <w:jc w:val="center"/>
              <w:rPr>
                <w:rFonts w:ascii="Times New Roman" w:hAnsi="Times New Roman" w:cs="Times New Roman"/>
                <w:sz w:val="27"/>
                <w:szCs w:val="27"/>
              </w:rPr>
            </w:pPr>
          </w:p>
          <w:p w14:paraId="6DDEBA4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49C11EE" w14:textId="77777777" w:rsidR="00EF3035" w:rsidRPr="007E3233" w:rsidRDefault="00EF3035" w:rsidP="009020E5">
            <w:pPr>
              <w:jc w:val="center"/>
              <w:rPr>
                <w:rFonts w:ascii="Times New Roman" w:hAnsi="Times New Roman" w:cs="Times New Roman"/>
                <w:sz w:val="27"/>
                <w:szCs w:val="27"/>
              </w:rPr>
            </w:pPr>
          </w:p>
          <w:p w14:paraId="4268817F"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3E3CBB28" w14:textId="77777777" w:rsidR="00EF3035" w:rsidRPr="007E3233" w:rsidRDefault="00EF3035" w:rsidP="009020E5">
            <w:pPr>
              <w:jc w:val="center"/>
              <w:rPr>
                <w:rFonts w:ascii="Times New Roman" w:hAnsi="Times New Roman" w:cs="Times New Roman"/>
                <w:sz w:val="27"/>
                <w:szCs w:val="27"/>
              </w:rPr>
            </w:pPr>
          </w:p>
          <w:p w14:paraId="3AE4B517"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303F8BC" w14:textId="77777777" w:rsidR="00EF3035" w:rsidRPr="007E3233" w:rsidRDefault="00EF3035" w:rsidP="009020E5">
            <w:pPr>
              <w:jc w:val="center"/>
              <w:rPr>
                <w:rFonts w:ascii="Times New Roman" w:hAnsi="Times New Roman" w:cs="Times New Roman"/>
                <w:sz w:val="27"/>
                <w:szCs w:val="27"/>
              </w:rPr>
            </w:pPr>
          </w:p>
          <w:p w14:paraId="7A6A4C23"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5AF7E70E" w14:textId="77777777" w:rsidR="00EF3035" w:rsidRPr="007E3233" w:rsidRDefault="00EF3035" w:rsidP="009020E5">
            <w:pPr>
              <w:jc w:val="center"/>
              <w:rPr>
                <w:rFonts w:ascii="Times New Roman" w:hAnsi="Times New Roman" w:cs="Times New Roman"/>
                <w:sz w:val="27"/>
                <w:szCs w:val="27"/>
              </w:rPr>
            </w:pPr>
          </w:p>
          <w:p w14:paraId="7367E62A"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3F5D08A" w14:textId="77777777" w:rsidR="00EF3035" w:rsidRPr="007E3233" w:rsidRDefault="00EF3035" w:rsidP="009020E5">
            <w:pPr>
              <w:jc w:val="center"/>
              <w:rPr>
                <w:rFonts w:ascii="Times New Roman" w:hAnsi="Times New Roman" w:cs="Times New Roman"/>
                <w:sz w:val="27"/>
                <w:szCs w:val="27"/>
              </w:rPr>
            </w:pPr>
          </w:p>
          <w:p w14:paraId="384E44EE"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2DB72F9C" w14:textId="77777777" w:rsidR="00EF3035" w:rsidRPr="007E3233" w:rsidRDefault="00EF3035" w:rsidP="009020E5">
            <w:pPr>
              <w:jc w:val="center"/>
              <w:rPr>
                <w:rFonts w:ascii="Times New Roman" w:hAnsi="Times New Roman" w:cs="Times New Roman"/>
                <w:sz w:val="27"/>
                <w:szCs w:val="27"/>
              </w:rPr>
            </w:pPr>
          </w:p>
          <w:p w14:paraId="67AA42A5"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09CB9F04" w14:textId="77777777" w:rsidR="00EF3035" w:rsidRPr="007E3233" w:rsidRDefault="00EF3035" w:rsidP="009020E5">
            <w:pPr>
              <w:jc w:val="center"/>
              <w:rPr>
                <w:rFonts w:ascii="Times New Roman" w:hAnsi="Times New Roman" w:cs="Times New Roman"/>
                <w:sz w:val="27"/>
                <w:szCs w:val="27"/>
              </w:rPr>
            </w:pPr>
          </w:p>
          <w:p w14:paraId="63A02595"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016B2EEA" w14:textId="77777777" w:rsidTr="009020E5">
        <w:trPr>
          <w:trHeight w:val="1261"/>
        </w:trPr>
        <w:tc>
          <w:tcPr>
            <w:tcW w:w="1413" w:type="dxa"/>
          </w:tcPr>
          <w:p w14:paraId="40534F25"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571005D9" w14:textId="77777777" w:rsidR="00EF3035" w:rsidRPr="007E3233" w:rsidRDefault="00EF3035" w:rsidP="009020E5">
            <w:pPr>
              <w:jc w:val="center"/>
              <w:rPr>
                <w:rFonts w:ascii="Times New Roman" w:hAnsi="Times New Roman" w:cs="Times New Roman"/>
                <w:sz w:val="27"/>
                <w:szCs w:val="27"/>
              </w:rPr>
            </w:pPr>
          </w:p>
          <w:p w14:paraId="1CBD33A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173044E" w14:textId="77777777" w:rsidR="00EF3035" w:rsidRPr="007E3233" w:rsidRDefault="00EF3035" w:rsidP="009020E5">
            <w:pPr>
              <w:jc w:val="center"/>
              <w:rPr>
                <w:rFonts w:ascii="Times New Roman" w:hAnsi="Times New Roman" w:cs="Times New Roman"/>
                <w:sz w:val="27"/>
                <w:szCs w:val="27"/>
              </w:rPr>
            </w:pPr>
          </w:p>
          <w:p w14:paraId="5478E32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CAE24B5" w14:textId="77777777" w:rsidR="00EF3035" w:rsidRPr="007E3233" w:rsidRDefault="00EF3035" w:rsidP="009020E5">
            <w:pPr>
              <w:jc w:val="center"/>
              <w:rPr>
                <w:rFonts w:ascii="Times New Roman" w:hAnsi="Times New Roman" w:cs="Times New Roman"/>
                <w:sz w:val="27"/>
                <w:szCs w:val="27"/>
              </w:rPr>
            </w:pPr>
          </w:p>
          <w:p w14:paraId="7FC304A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7974147" w14:textId="77777777" w:rsidR="00EF3035" w:rsidRPr="007E3233" w:rsidRDefault="00EF3035" w:rsidP="009020E5">
            <w:pPr>
              <w:jc w:val="center"/>
              <w:rPr>
                <w:rFonts w:ascii="Times New Roman" w:hAnsi="Times New Roman" w:cs="Times New Roman"/>
                <w:sz w:val="27"/>
                <w:szCs w:val="27"/>
              </w:rPr>
            </w:pPr>
          </w:p>
          <w:p w14:paraId="00B0384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36CD764" w14:textId="77777777" w:rsidR="00EF3035" w:rsidRPr="007E3233" w:rsidRDefault="00EF3035" w:rsidP="009020E5">
            <w:pPr>
              <w:jc w:val="center"/>
              <w:rPr>
                <w:rFonts w:ascii="Times New Roman" w:hAnsi="Times New Roman" w:cs="Times New Roman"/>
                <w:sz w:val="27"/>
                <w:szCs w:val="27"/>
              </w:rPr>
            </w:pPr>
          </w:p>
          <w:p w14:paraId="018FBCA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244D67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25E3BF71" w14:textId="77777777" w:rsidR="00EF3035" w:rsidRPr="007E3233" w:rsidRDefault="00EF3035" w:rsidP="009020E5">
            <w:pPr>
              <w:jc w:val="both"/>
              <w:rPr>
                <w:rFonts w:ascii="Times New Roman" w:hAnsi="Times New Roman" w:cs="Times New Roman"/>
                <w:sz w:val="27"/>
                <w:szCs w:val="27"/>
              </w:rPr>
            </w:pPr>
          </w:p>
          <w:p w14:paraId="2D340E6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119396B" w14:textId="77777777" w:rsidR="00EF3035" w:rsidRPr="007E3233" w:rsidRDefault="00EF3035" w:rsidP="009020E5">
            <w:pPr>
              <w:jc w:val="center"/>
              <w:rPr>
                <w:rFonts w:ascii="Times New Roman" w:hAnsi="Times New Roman" w:cs="Times New Roman"/>
                <w:sz w:val="27"/>
                <w:szCs w:val="27"/>
                <w:lang w:val="en-US"/>
              </w:rPr>
            </w:pPr>
          </w:p>
          <w:p w14:paraId="7FBC99F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7AC112B0" w14:textId="77777777" w:rsidTr="009020E5">
        <w:trPr>
          <w:trHeight w:val="998"/>
        </w:trPr>
        <w:tc>
          <w:tcPr>
            <w:tcW w:w="1413" w:type="dxa"/>
          </w:tcPr>
          <w:p w14:paraId="07F3717F"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2155C83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2EFACD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FC723D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5B6BBE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E53942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767E3C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79A1EF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EA1A84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285C88DD" w14:textId="77777777" w:rsidTr="009020E5">
        <w:trPr>
          <w:trHeight w:val="984"/>
        </w:trPr>
        <w:tc>
          <w:tcPr>
            <w:tcW w:w="1413" w:type="dxa"/>
          </w:tcPr>
          <w:p w14:paraId="5BF6EFE8"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2B5E8EC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598D0B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28C0DE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1FEB98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41F482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F1EF1A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129817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057838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3F983F5D" w14:textId="77777777" w:rsidTr="009020E5">
        <w:trPr>
          <w:trHeight w:val="988"/>
        </w:trPr>
        <w:tc>
          <w:tcPr>
            <w:tcW w:w="1413" w:type="dxa"/>
          </w:tcPr>
          <w:p w14:paraId="00FB5095"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444F082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6F7D1B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C3425A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79553E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6C0B5C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A09C27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37569A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A6213A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4EC3A2E2" w14:textId="77777777" w:rsidR="00EF3035" w:rsidRDefault="00EF3035" w:rsidP="00EF3035">
      <w:pPr>
        <w:pStyle w:val="Heading2"/>
      </w:pPr>
      <w:r>
        <w:t>Сравнение форматов</w:t>
      </w:r>
    </w:p>
    <w:p w14:paraId="424C989C"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0F8770B7"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47A6CE2F" wp14:editId="6540A9FA">
            <wp:extent cx="5858693" cy="743054"/>
            <wp:effectExtent l="0" t="0" r="0" b="0"/>
            <wp:docPr id="3399" name="Picture 3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59FBE05D"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2EDB3F5B"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2C1A4B4B"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07C74FCB"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044CE688"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1534A356"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1F6AC900"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5EADC5A9"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7CC5D1E7" wp14:editId="4C12954F">
            <wp:extent cx="5658390" cy="3693226"/>
            <wp:effectExtent l="0" t="0" r="0" b="2540"/>
            <wp:docPr id="3400" name="Picture 3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4B84DB3B"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42DB436B"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7FF6E46B" wp14:editId="3DA5CC37">
            <wp:extent cx="5940425" cy="661670"/>
            <wp:effectExtent l="0" t="0" r="3175" b="5080"/>
            <wp:docPr id="3401" name="Picture 34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70B649AB"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1C35113F"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3AE3558F" w14:textId="77777777" w:rsidR="00EF3035" w:rsidRPr="0077335E" w:rsidRDefault="00EF3035" w:rsidP="00EF3035">
      <w:pPr>
        <w:pStyle w:val="a1"/>
      </w:pPr>
      <w:r w:rsidRPr="0077335E">
        <w:t>открыть файл;</w:t>
      </w:r>
    </w:p>
    <w:p w14:paraId="3E562737" w14:textId="77777777" w:rsidR="00EF3035" w:rsidRPr="0077335E" w:rsidRDefault="00EF3035" w:rsidP="00EF3035">
      <w:pPr>
        <w:pStyle w:val="a1"/>
      </w:pPr>
      <w:r w:rsidRPr="0077335E">
        <w:t>открыть папку;</w:t>
      </w:r>
    </w:p>
    <w:p w14:paraId="0A2B41C6" w14:textId="77777777" w:rsidR="00EF3035" w:rsidRPr="0077335E" w:rsidRDefault="00EF3035" w:rsidP="00EF3035">
      <w:pPr>
        <w:pStyle w:val="a1"/>
      </w:pPr>
      <w:r w:rsidRPr="0077335E">
        <w:t>отправить файл по почте.</w:t>
      </w:r>
    </w:p>
    <w:p w14:paraId="388705C6"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2EF5434A"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122336DE"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6BFC92FA"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C9830D3" wp14:editId="1595D623">
            <wp:extent cx="5940425" cy="1713584"/>
            <wp:effectExtent l="0" t="0" r="3175" b="1270"/>
            <wp:docPr id="3402" name="Picture 3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539F60BA"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244EAC98"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794001B5"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3044BB22" wp14:editId="57CBC697">
            <wp:extent cx="5877745" cy="514422"/>
            <wp:effectExtent l="0" t="0" r="0" b="0"/>
            <wp:docPr id="3403" name="Picture 3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278E6954"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1D6B76A3"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3F8E7462" wp14:editId="5713B229">
            <wp:extent cx="4629796" cy="3629532"/>
            <wp:effectExtent l="0" t="0" r="0" b="9525"/>
            <wp:docPr id="3404" name="Picture 3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3EB30AC1"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75B06926"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9A6B194" wp14:editId="7AF736B4">
            <wp:extent cx="5940425" cy="3286125"/>
            <wp:effectExtent l="0" t="0" r="3175" b="9525"/>
            <wp:docPr id="3405" name="Picture 3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0BBECB3F"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3187EDDB"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46BCA65A"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4E46A296"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06D830CF"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2ED52049"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4144550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757DE1F3"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78FAA394" wp14:editId="42625F46">
            <wp:extent cx="5940425" cy="4436110"/>
            <wp:effectExtent l="0" t="0" r="3175" b="2540"/>
            <wp:docPr id="3406" name="Picture 3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79521844"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5D79E59B"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52EDD9AB" wp14:editId="09C45BC7">
            <wp:extent cx="5940425" cy="1322705"/>
            <wp:effectExtent l="0" t="0" r="3175" b="0"/>
            <wp:docPr id="3407" name="Picture 3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286A63B8"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14805FB7"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1BE4A91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2E381813"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39004B46" w14:textId="77777777" w:rsidR="00EF3035" w:rsidRPr="007D3DB0" w:rsidRDefault="00EF3035" w:rsidP="00EF3035">
      <w:pPr>
        <w:pStyle w:val="Heading2"/>
      </w:pPr>
      <w:r>
        <w:t>Требования к возможностям ПО</w:t>
      </w:r>
    </w:p>
    <w:p w14:paraId="5B54830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5432E7F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3FFA2C26"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4D018EED" wp14:editId="4FD4E553">
            <wp:extent cx="2752090" cy="4295775"/>
            <wp:effectExtent l="0" t="0" r="0" b="9525"/>
            <wp:docPr id="3408" name="Picture 3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7B7C8ED5"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74808A3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02429415"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4F379D1B"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2392E67C"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55A0ED13"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19B3DD6D" w14:textId="77777777" w:rsidR="00EF3035" w:rsidRDefault="00EF3035" w:rsidP="00EF3035">
      <w:pPr>
        <w:pStyle w:val="Heading2"/>
      </w:pPr>
      <w:r w:rsidRPr="004E55B2">
        <w:t>Требования к системе</w:t>
      </w:r>
    </w:p>
    <w:p w14:paraId="24426B2D"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23166941" w14:textId="77777777" w:rsidR="00EF3035" w:rsidRDefault="00EF3035" w:rsidP="00EF3035">
      <w:pPr>
        <w:pStyle w:val="a4"/>
      </w:pPr>
      <w:r w:rsidRPr="00302666">
        <w:t>1.6.1</w:t>
      </w:r>
      <w:r>
        <w:tab/>
      </w:r>
      <w:r w:rsidRPr="00302666">
        <w:t>Функциональные требования</w:t>
      </w:r>
    </w:p>
    <w:p w14:paraId="2DD0962A" w14:textId="77777777" w:rsidR="00EF3035" w:rsidRPr="004E55B2" w:rsidRDefault="00EF3035" w:rsidP="00EF3035">
      <w:pPr>
        <w:pStyle w:val="a4"/>
      </w:pPr>
      <w:r w:rsidRPr="004E55B2">
        <w:t>Основные требования:</w:t>
      </w:r>
    </w:p>
    <w:p w14:paraId="361DA1E6"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29D8C9D3"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7CC37240" w14:textId="77777777" w:rsidR="00EF3035" w:rsidRPr="004E55B2" w:rsidRDefault="00EF3035" w:rsidP="00EF3035">
      <w:pPr>
        <w:pStyle w:val="a1"/>
      </w:pPr>
      <w:r>
        <w:t>пакетная обработка нескольких документов;</w:t>
      </w:r>
    </w:p>
    <w:p w14:paraId="7102EFD7"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18B80F35"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682C20B8" w14:textId="77777777" w:rsidR="00EF3035" w:rsidRPr="001626BD" w:rsidRDefault="00EF3035" w:rsidP="00EF3035">
      <w:pPr>
        <w:pStyle w:val="a1"/>
      </w:pPr>
      <w:r w:rsidRPr="001626BD">
        <w:t>наличие графического интерфейса</w:t>
      </w:r>
      <w:r w:rsidRPr="00BA0B2A">
        <w:t>;</w:t>
      </w:r>
    </w:p>
    <w:p w14:paraId="7FF02315"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3A7EE094"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307A62A9" w14:textId="77777777" w:rsidR="00EF3035" w:rsidRPr="004E55B2" w:rsidRDefault="00EF3035" w:rsidP="00EF3035">
      <w:pPr>
        <w:pStyle w:val="Heading1"/>
      </w:pPr>
      <w:r w:rsidRPr="004E55B2">
        <w:lastRenderedPageBreak/>
        <w:t>Проектирование программного продукта</w:t>
      </w:r>
    </w:p>
    <w:p w14:paraId="6227BF84" w14:textId="77777777" w:rsidR="00EF3035" w:rsidRDefault="00EF3035" w:rsidP="00EF3035">
      <w:pPr>
        <w:pStyle w:val="Heading2"/>
      </w:pPr>
      <w:r>
        <w:t>Выбор архитектуры программного обеспечения</w:t>
      </w:r>
    </w:p>
    <w:p w14:paraId="29EB07C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3896AC3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075ABAE4"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356E8914" wp14:editId="6C8D9BA1">
            <wp:extent cx="4581525" cy="771525"/>
            <wp:effectExtent l="0" t="0" r="9525" b="9525"/>
            <wp:docPr id="3409" name="Picture 3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3EC073AD"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78228C2F"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6068ED32"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34607666" w14:textId="77777777" w:rsidR="00EF3035" w:rsidRPr="004E55B2" w:rsidRDefault="00EF3035" w:rsidP="00EF3035">
      <w:pPr>
        <w:pStyle w:val="Heading2"/>
      </w:pPr>
      <w:r w:rsidRPr="004E55B2">
        <w:t>Выбор шаблонов проектирования</w:t>
      </w:r>
    </w:p>
    <w:p w14:paraId="73AAFBB9"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0187CBCA"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51A1C74B" w14:textId="77777777" w:rsidR="00EF3035" w:rsidRDefault="00EF3035" w:rsidP="00EF3035">
      <w:pPr>
        <w:pStyle w:val="a4"/>
      </w:pPr>
      <w:r>
        <w:t>Шаблоны проектирования делятся на три категории</w:t>
      </w:r>
      <w:r w:rsidRPr="00CE3BB9">
        <w:t>:</w:t>
      </w:r>
    </w:p>
    <w:p w14:paraId="466769F4" w14:textId="77777777" w:rsidR="00EF3035" w:rsidRDefault="00EF3035" w:rsidP="00EF3035">
      <w:pPr>
        <w:pStyle w:val="a1"/>
      </w:pPr>
      <w:r>
        <w:t>порождающие</w:t>
      </w:r>
      <w:r w:rsidRPr="00341617">
        <w:t>;</w:t>
      </w:r>
    </w:p>
    <w:p w14:paraId="0858958D" w14:textId="77777777" w:rsidR="00EF3035" w:rsidRDefault="00EF3035" w:rsidP="00EF3035">
      <w:pPr>
        <w:pStyle w:val="a1"/>
      </w:pPr>
      <w:r>
        <w:t>структурные</w:t>
      </w:r>
      <w:r w:rsidRPr="00341617">
        <w:t>;</w:t>
      </w:r>
    </w:p>
    <w:p w14:paraId="496E08E1" w14:textId="77777777" w:rsidR="00EF3035" w:rsidRDefault="00EF3035" w:rsidP="00EF3035">
      <w:pPr>
        <w:pStyle w:val="a1"/>
      </w:pPr>
      <w:r>
        <w:t>поведенческие.</w:t>
      </w:r>
    </w:p>
    <w:p w14:paraId="1D578498"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4186816D"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60201401"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49AC494C" w14:textId="77777777" w:rsidR="00EF3035" w:rsidRDefault="00EF3035" w:rsidP="00EF3035">
      <w:pPr>
        <w:pStyle w:val="a4"/>
      </w:pPr>
      <w:r w:rsidRPr="00302666">
        <w:t>2.2.1</w:t>
      </w:r>
      <w:r>
        <w:tab/>
      </w:r>
      <w:r w:rsidRPr="00302666">
        <w:t>Выбор порождающего шаблона проектирования</w:t>
      </w:r>
    </w:p>
    <w:p w14:paraId="7184C7C4"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0DF09E45"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62F47E7A"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58A4FE1D" w14:textId="77777777" w:rsidR="00EF3035" w:rsidRDefault="00EF3035" w:rsidP="00EF3035">
      <w:pPr>
        <w:pStyle w:val="a4"/>
      </w:pPr>
      <w:r w:rsidRPr="00302666">
        <w:t>2.2.2</w:t>
      </w:r>
      <w:r>
        <w:tab/>
      </w:r>
      <w:r w:rsidRPr="00302666">
        <w:t>Выбор структурного шаблона проектирования</w:t>
      </w:r>
    </w:p>
    <w:p w14:paraId="4CB578AC" w14:textId="77777777" w:rsidR="00EF3035" w:rsidRDefault="00EF3035" w:rsidP="00EF3035">
      <w:pPr>
        <w:pStyle w:val="a4"/>
      </w:pPr>
      <w:r>
        <w:t>Структурным шаблоном проектирования был выбран шаблон «Фасад».</w:t>
      </w:r>
    </w:p>
    <w:p w14:paraId="68E34C07"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72E897CF"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6014D649"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1A6D928D" w14:textId="77777777" w:rsidR="00EF3035" w:rsidRDefault="00EF3035" w:rsidP="00EF3035">
      <w:pPr>
        <w:pStyle w:val="Heading2"/>
      </w:pPr>
      <w:r>
        <w:t>Выбор а</w:t>
      </w:r>
      <w:r w:rsidRPr="00B652DA">
        <w:t>лгоритм</w:t>
      </w:r>
      <w:r>
        <w:t>а</w:t>
      </w:r>
      <w:r w:rsidRPr="00B652DA">
        <w:t xml:space="preserve"> преобразования</w:t>
      </w:r>
    </w:p>
    <w:p w14:paraId="789BF18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118CCA3E"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6137610C"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2492EFDD"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3408B758"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4D6E7E70" w14:textId="77777777" w:rsidR="00EF3035" w:rsidRDefault="00EF3035" w:rsidP="00EF3035">
      <w:pPr>
        <w:spacing w:after="0" w:line="360" w:lineRule="auto"/>
        <w:ind w:firstLine="706"/>
        <w:jc w:val="both"/>
        <w:rPr>
          <w:rFonts w:ascii="Times New Roman" w:hAnsi="Times New Roman" w:cs="Times New Roman"/>
          <w:sz w:val="28"/>
          <w:szCs w:val="28"/>
        </w:rPr>
      </w:pPr>
    </w:p>
    <w:p w14:paraId="22F575DE"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3DB77DB2"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435DEA68"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04F68255"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7FF2B597"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1D2D6356"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714888EB" w14:textId="77777777" w:rsidR="00EF3035" w:rsidRDefault="00EF3035" w:rsidP="00EF3035">
      <w:pPr>
        <w:pStyle w:val="Heading2"/>
      </w:pPr>
      <w:r>
        <w:t>Серверная часть ПО</w:t>
      </w:r>
    </w:p>
    <w:p w14:paraId="06B9A5C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1B1A317E"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56E972F5"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54EC0615" w14:textId="77777777" w:rsidR="00EF3035" w:rsidRDefault="00EF3035" w:rsidP="00EF3035">
      <w:pPr>
        <w:pStyle w:val="Heading2"/>
      </w:pPr>
      <w:r>
        <w:t>Прототип интерфейса клиентской части ПО</w:t>
      </w:r>
    </w:p>
    <w:p w14:paraId="7DB22EB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37B8041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2980E04F"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F9867C0" wp14:editId="64D0F8C1">
            <wp:extent cx="5940425" cy="3332480"/>
            <wp:effectExtent l="0" t="0" r="3175" b="1270"/>
            <wp:docPr id="3410" name="Picture 3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502A1243"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790B6CD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465AEEB6"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3FE3F34F" wp14:editId="26F9E675">
            <wp:extent cx="5940425" cy="3330575"/>
            <wp:effectExtent l="0" t="0" r="3175" b="3175"/>
            <wp:docPr id="3411" name="Picture 3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298492F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5E06AED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416E9F9C"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5C0AD84A" wp14:editId="27187B28">
            <wp:extent cx="5940425" cy="3346450"/>
            <wp:effectExtent l="0" t="0" r="3175" b="6350"/>
            <wp:docPr id="3412" name="Picture 3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4BEE094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05E6A7F6"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7CC6408F"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71397310" wp14:editId="44001C3B">
            <wp:extent cx="5391150" cy="3031261"/>
            <wp:effectExtent l="0" t="0" r="0" b="0"/>
            <wp:docPr id="3413" name="Picture 3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5CA7B6FE"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292410A8"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5347E12B" wp14:editId="07961161">
            <wp:extent cx="5457825" cy="3067000"/>
            <wp:effectExtent l="0" t="0" r="0" b="635"/>
            <wp:docPr id="3414" name="Picture 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679FC37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771A7C2D"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4E1AC348"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23257927" wp14:editId="6FA58882">
            <wp:extent cx="5970958" cy="3352800"/>
            <wp:effectExtent l="0" t="0" r="0" b="0"/>
            <wp:docPr id="3415" name="Picture 3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73C2819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07F24EEF"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75CAC89D" w14:textId="77777777" w:rsidR="00EF3035" w:rsidRDefault="00EF3035" w:rsidP="00EF3035">
      <w:pPr>
        <w:pStyle w:val="Heading1"/>
      </w:pPr>
      <w:r w:rsidRPr="00721C07">
        <w:lastRenderedPageBreak/>
        <w:t xml:space="preserve">Описание реализации </w:t>
      </w:r>
      <w:r>
        <w:t>приложения</w:t>
      </w:r>
    </w:p>
    <w:p w14:paraId="7F7F2C29" w14:textId="77777777" w:rsidR="00EF3035" w:rsidRDefault="00EF3035" w:rsidP="00EF3035">
      <w:pPr>
        <w:pStyle w:val="Heading2"/>
      </w:pPr>
      <w:r w:rsidRPr="00721C07">
        <w:t>Выбор языка программирования</w:t>
      </w:r>
    </w:p>
    <w:p w14:paraId="4CCE2E49"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1CD27712"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512EAB2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0667F6A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5D6EC441"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7D6BCC0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2B7FF1C8"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666B3E3A"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3B3F163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7E44A32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2A33370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09D3D68D"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1EDA971F" w14:textId="77777777" w:rsidR="00EF3035" w:rsidRDefault="00EF3035" w:rsidP="00EF3035">
      <w:pPr>
        <w:pStyle w:val="Heading2"/>
      </w:pPr>
      <w:r w:rsidRPr="00004FD3">
        <w:t>Выбор инструментов разработки</w:t>
      </w:r>
    </w:p>
    <w:p w14:paraId="42E44712"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4A8749F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432D6D0F"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40BDBA9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49ACA433"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7F2414D6"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26404D8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0BEC0526" w14:textId="77777777" w:rsidR="00EF3035" w:rsidRPr="009F2658" w:rsidRDefault="00EF3035" w:rsidP="00EF3035">
      <w:pPr>
        <w:pStyle w:val="a1"/>
        <w:ind w:firstLine="706"/>
      </w:pPr>
      <w:r w:rsidRPr="00341617">
        <w:t>Windows OS;</w:t>
      </w:r>
    </w:p>
    <w:p w14:paraId="788E3DFF" w14:textId="77777777" w:rsidR="00EF3035" w:rsidRPr="009F2658" w:rsidRDefault="00EF3035" w:rsidP="00EF3035">
      <w:pPr>
        <w:pStyle w:val="a1"/>
        <w:ind w:firstLine="706"/>
      </w:pPr>
      <w:r w:rsidRPr="00341617">
        <w:t>Linux;</w:t>
      </w:r>
    </w:p>
    <w:p w14:paraId="03ED4C83" w14:textId="77777777" w:rsidR="00EF3035" w:rsidRPr="009F2658" w:rsidRDefault="00EF3035" w:rsidP="00EF3035">
      <w:pPr>
        <w:pStyle w:val="a1"/>
        <w:ind w:firstLine="706"/>
      </w:pPr>
      <w:r w:rsidRPr="00341617">
        <w:lastRenderedPageBreak/>
        <w:t>MacOS.</w:t>
      </w:r>
    </w:p>
    <w:p w14:paraId="419CEE38"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3C6BAFC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0A42A861" w14:textId="77777777" w:rsidR="00EF3035" w:rsidRDefault="00EF3035" w:rsidP="00EF3035">
      <w:pPr>
        <w:pStyle w:val="Heading2"/>
      </w:pPr>
      <w:r>
        <w:t>Требования к аппаратному обеспечению</w:t>
      </w:r>
    </w:p>
    <w:p w14:paraId="3A42513A"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1D32FC8F"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480FAF4C" w14:textId="77777777" w:rsidR="00EF3035" w:rsidRPr="0077335E" w:rsidRDefault="00EF3035" w:rsidP="00EF3035">
      <w:pPr>
        <w:pStyle w:val="a1"/>
      </w:pPr>
      <w:r w:rsidRPr="0077335E">
        <w:t>оперативную память объемом не менее 512 Гб;</w:t>
      </w:r>
    </w:p>
    <w:p w14:paraId="1CC4DD0A" w14:textId="77777777" w:rsidR="00EF3035" w:rsidRPr="0077335E" w:rsidRDefault="00EF3035" w:rsidP="00EF3035">
      <w:pPr>
        <w:pStyle w:val="a1"/>
      </w:pPr>
      <w:r w:rsidRPr="0077335E">
        <w:t>жесткий диск объемом не менее 64 Гб;</w:t>
      </w:r>
    </w:p>
    <w:p w14:paraId="476087B9" w14:textId="77777777" w:rsidR="00EF3035" w:rsidRPr="0077335E" w:rsidRDefault="00EF3035" w:rsidP="00EF3035">
      <w:pPr>
        <w:pStyle w:val="a1"/>
      </w:pPr>
      <w:r w:rsidRPr="0077335E">
        <w:t>дисплей с разрешением не менее чем 800x600</w:t>
      </w:r>
      <w:r>
        <w:t>.</w:t>
      </w:r>
    </w:p>
    <w:p w14:paraId="5D439BCC"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05BCC7EA"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364E1794" w14:textId="77777777" w:rsidR="00EF3035" w:rsidRPr="007F4BB4" w:rsidRDefault="00EF3035" w:rsidP="00EF3035">
      <w:pPr>
        <w:pStyle w:val="a1"/>
      </w:pPr>
      <w:r w:rsidRPr="00341617">
        <w:t>оперативную память объемом не менее 512 Гб;</w:t>
      </w:r>
    </w:p>
    <w:p w14:paraId="6CEB4BC0" w14:textId="77777777" w:rsidR="00EF3035" w:rsidRPr="00451190" w:rsidRDefault="00EF3035" w:rsidP="00EF3035">
      <w:pPr>
        <w:pStyle w:val="a1"/>
      </w:pPr>
      <w:r w:rsidRPr="00341617">
        <w:t>жесткий диск объемом не менее 64 Гб;</w:t>
      </w:r>
    </w:p>
    <w:p w14:paraId="19C5ED6D" w14:textId="77777777" w:rsidR="00EF3035" w:rsidRPr="00F26DB4" w:rsidRDefault="00EF3035" w:rsidP="00EF3035">
      <w:pPr>
        <w:pStyle w:val="a1"/>
      </w:pPr>
      <w:r>
        <w:t>д</w:t>
      </w:r>
      <w:r w:rsidRPr="00451190">
        <w:t>исплей с разрешением не менее чем 800x600</w:t>
      </w:r>
      <w:r>
        <w:t>.</w:t>
      </w:r>
    </w:p>
    <w:p w14:paraId="59323EF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77A792A7"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72B1FE96" w14:textId="77777777" w:rsidR="00EF3035" w:rsidRPr="007F4BB4" w:rsidRDefault="00EF3035" w:rsidP="00EF3035">
      <w:pPr>
        <w:pStyle w:val="a1"/>
      </w:pPr>
      <w:r w:rsidRPr="00341617">
        <w:t>оперативную память объемом 2 Гб;</w:t>
      </w:r>
    </w:p>
    <w:p w14:paraId="3180AC51" w14:textId="77777777" w:rsidR="00EF3035" w:rsidRPr="00451190" w:rsidRDefault="00EF3035" w:rsidP="00EF3035">
      <w:pPr>
        <w:pStyle w:val="a1"/>
      </w:pPr>
      <w:r w:rsidRPr="00341617">
        <w:t>жесткий диск объемом 256 Гб;</w:t>
      </w:r>
    </w:p>
    <w:p w14:paraId="305F6197" w14:textId="77777777" w:rsidR="00EF3035" w:rsidRDefault="00EF3035" w:rsidP="00EF3035">
      <w:pPr>
        <w:pStyle w:val="a1"/>
      </w:pPr>
      <w:r>
        <w:t>д</w:t>
      </w:r>
      <w:r w:rsidRPr="00451190">
        <w:t>исплей с разрешением не менее чем 800x600</w:t>
      </w:r>
      <w:r w:rsidRPr="006776F9">
        <w:t>.</w:t>
      </w:r>
    </w:p>
    <w:p w14:paraId="562FA03E"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7C2341D0"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6FA0B9DA" w14:textId="77777777" w:rsidR="00EF3035" w:rsidRPr="007F4BB4" w:rsidRDefault="00EF3035" w:rsidP="00EF3035">
      <w:pPr>
        <w:pStyle w:val="a1"/>
        <w:ind w:firstLine="706"/>
      </w:pPr>
      <w:r w:rsidRPr="00341617">
        <w:t>оперативную память объемом не менее 2 Гб;</w:t>
      </w:r>
    </w:p>
    <w:p w14:paraId="0406D29D" w14:textId="77777777" w:rsidR="00EF3035" w:rsidRPr="00451190" w:rsidRDefault="00EF3035" w:rsidP="00EF3035">
      <w:pPr>
        <w:pStyle w:val="a1"/>
        <w:ind w:firstLine="706"/>
      </w:pPr>
      <w:r w:rsidRPr="00341617">
        <w:t>жесткий диск объемом не менее 256 Гб;</w:t>
      </w:r>
    </w:p>
    <w:p w14:paraId="14CA929A"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3A66CEF3" w14:textId="77777777" w:rsidR="00EF3035" w:rsidRDefault="00EF3035" w:rsidP="00EF3035">
      <w:pPr>
        <w:pStyle w:val="Heading2"/>
      </w:pPr>
      <w:r>
        <w:t>Требования к программному обеспечению</w:t>
      </w:r>
    </w:p>
    <w:p w14:paraId="151E122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3DAC1047"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0CF95C06" w14:textId="77777777" w:rsidR="00EF3035" w:rsidRDefault="00EF3035" w:rsidP="00EF3035">
      <w:pPr>
        <w:pStyle w:val="Heading2"/>
      </w:pPr>
      <w:r>
        <w:t>Реализация алгоритма</w:t>
      </w:r>
    </w:p>
    <w:p w14:paraId="554BF8B1"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5E908613"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697476B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33FA64CE"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3C72DE09" wp14:editId="1DBCCE06">
            <wp:extent cx="4419600" cy="1984213"/>
            <wp:effectExtent l="0" t="0" r="0" b="0"/>
            <wp:docPr id="3416" name="Picture 3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27F9FA05"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3BF95AB9"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681A3AEE" w14:textId="77777777" w:rsidR="00EF3035" w:rsidRDefault="00EF3035" w:rsidP="00EF3035">
      <w:pPr>
        <w:pStyle w:val="Heading2"/>
      </w:pPr>
      <w:r>
        <w:t>Реализация серверной части</w:t>
      </w:r>
    </w:p>
    <w:p w14:paraId="5153A07D"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1040C80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2047A977"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F386BFB" wp14:editId="6293780A">
            <wp:extent cx="5047530" cy="2762250"/>
            <wp:effectExtent l="0" t="0" r="1270" b="0"/>
            <wp:docPr id="3417" name="Picture 3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783CEEAD"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549D68BE" w14:textId="77777777" w:rsidR="00EF3035" w:rsidRDefault="00EF3035" w:rsidP="00EF3035">
      <w:pPr>
        <w:spacing w:after="0" w:line="240" w:lineRule="auto"/>
        <w:jc w:val="center"/>
        <w:rPr>
          <w:rFonts w:ascii="Times New Roman" w:hAnsi="Times New Roman" w:cs="Times New Roman"/>
          <w:sz w:val="28"/>
          <w:szCs w:val="28"/>
        </w:rPr>
      </w:pPr>
    </w:p>
    <w:p w14:paraId="35C831A4"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5C253AA4" w14:textId="77777777" w:rsidR="00EF3035" w:rsidRDefault="00EF3035" w:rsidP="00EF3035">
      <w:pPr>
        <w:pStyle w:val="Heading2"/>
      </w:pPr>
      <w:r>
        <w:t>Реализация клиентской части</w:t>
      </w:r>
    </w:p>
    <w:p w14:paraId="1B478C2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22D8A78F"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4E70FB36" wp14:editId="5F622FD1">
            <wp:extent cx="5940425" cy="2505710"/>
            <wp:effectExtent l="0" t="0" r="3175" b="8890"/>
            <wp:docPr id="3418" name="Picture 3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6CA0E84C"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73FC932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3BA666EF"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54D13FAA" wp14:editId="7A843552">
            <wp:extent cx="5940425" cy="3335020"/>
            <wp:effectExtent l="0" t="0" r="3175" b="0"/>
            <wp:docPr id="3419" name="Picture 3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79C7ACF9"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7C43B79A"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3CFE7F74" wp14:editId="0A6C57F1">
            <wp:extent cx="5940425" cy="3331210"/>
            <wp:effectExtent l="0" t="0" r="3175" b="2540"/>
            <wp:docPr id="3420" name="Picture 3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4CE7858E"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68FB871A" w14:textId="77777777" w:rsidR="00EF3035" w:rsidRDefault="00EF3035" w:rsidP="00EF3035">
      <w:pPr>
        <w:spacing w:after="0"/>
        <w:jc w:val="center"/>
        <w:rPr>
          <w:rFonts w:ascii="Times New Roman" w:hAnsi="Times New Roman" w:cs="Times New Roman"/>
          <w:sz w:val="28"/>
          <w:szCs w:val="28"/>
        </w:rPr>
      </w:pPr>
    </w:p>
    <w:p w14:paraId="147AED94"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4AF90747"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79766102" wp14:editId="4D748D3A">
            <wp:extent cx="5940425" cy="3338830"/>
            <wp:effectExtent l="0" t="0" r="3175" b="0"/>
            <wp:docPr id="3421"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4E9917B1"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622EC68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3783121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3A59EF85"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0B5ABB85" wp14:editId="32D8A1CD">
            <wp:extent cx="5886450" cy="3319190"/>
            <wp:effectExtent l="0" t="0" r="0" b="0"/>
            <wp:docPr id="3422" name="Picture 3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2746A220"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5BC6732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673D5F1C"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3BC41010" wp14:editId="6BA90070">
            <wp:extent cx="4267200" cy="3354005"/>
            <wp:effectExtent l="0" t="0" r="0" b="0"/>
            <wp:docPr id="3423" name="Picture 3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3876A63D"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3AD44FA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7E014755"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D82C598" wp14:editId="2CE32A44">
            <wp:extent cx="5940425" cy="1245235"/>
            <wp:effectExtent l="0" t="0" r="3175" b="0"/>
            <wp:docPr id="3424" name="Picture 3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121A7D85"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1D4E11B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57095385"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21D94893" wp14:editId="27C1E906">
            <wp:extent cx="5940425" cy="3351530"/>
            <wp:effectExtent l="0" t="0" r="3175" b="1270"/>
            <wp:docPr id="3425"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1BD5F334"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79DFDC37"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1C103161"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551558CE" wp14:editId="2EFCB792">
            <wp:extent cx="6259328" cy="3514725"/>
            <wp:effectExtent l="0" t="0" r="8255" b="0"/>
            <wp:docPr id="3426"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34431268"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0C25F427"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271443E0" w14:textId="77777777" w:rsidR="00EF3035" w:rsidRDefault="00EF3035" w:rsidP="00EF3035">
      <w:pPr>
        <w:pStyle w:val="Heading2"/>
      </w:pPr>
      <w:r>
        <w:t>Результат работы</w:t>
      </w:r>
      <w:r>
        <w:rPr>
          <w:lang w:val="en-US"/>
        </w:rPr>
        <w:t xml:space="preserve"> </w:t>
      </w:r>
      <w:r>
        <w:t>программного обеспечения</w:t>
      </w:r>
    </w:p>
    <w:p w14:paraId="4F7CBBB2"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7F3974E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5A46A892"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63BDBD2F"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54890ACF" w14:textId="77777777" w:rsidTr="009020E5">
        <w:tc>
          <w:tcPr>
            <w:tcW w:w="3115" w:type="dxa"/>
          </w:tcPr>
          <w:p w14:paraId="010F8D3E"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4CAA3CD8"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39ED0296"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7E95AABF" w14:textId="77777777" w:rsidTr="009020E5">
        <w:tc>
          <w:tcPr>
            <w:tcW w:w="3115" w:type="dxa"/>
          </w:tcPr>
          <w:p w14:paraId="28708AA1"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00831DC1"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411931BB"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026F3E69" w14:textId="77777777" w:rsidTr="009020E5">
        <w:tc>
          <w:tcPr>
            <w:tcW w:w="3115" w:type="dxa"/>
          </w:tcPr>
          <w:p w14:paraId="4EC4688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5FEC038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7C4F1F43"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301A28BF" w14:textId="77777777" w:rsidTr="009020E5">
        <w:tc>
          <w:tcPr>
            <w:tcW w:w="3115" w:type="dxa"/>
          </w:tcPr>
          <w:p w14:paraId="00B9F95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79A05FF7"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188E8F3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7699FE73" w14:textId="77777777" w:rsidR="00EF3035" w:rsidRDefault="00EF3035" w:rsidP="00EF3035">
      <w:pPr>
        <w:spacing w:line="360" w:lineRule="auto"/>
        <w:jc w:val="both"/>
        <w:rPr>
          <w:rFonts w:ascii="Times New Roman" w:hAnsi="Times New Roman" w:cs="Times New Roman"/>
          <w:sz w:val="28"/>
          <w:szCs w:val="28"/>
        </w:rPr>
      </w:pPr>
    </w:p>
    <w:p w14:paraId="0CC38488"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43C00789" w14:textId="77777777" w:rsidR="00EF3035" w:rsidRDefault="00EF3035" w:rsidP="00EF3035">
      <w:pPr>
        <w:pStyle w:val="a8"/>
        <w:jc w:val="center"/>
      </w:pPr>
      <w:r>
        <w:lastRenderedPageBreak/>
        <w:t>ЗАКЛЮЧЕНИЕ</w:t>
      </w:r>
    </w:p>
    <w:p w14:paraId="38EDDA1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7D4EE4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5EC6545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799F588F"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711571EA"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5EC00389"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07547D68" w14:textId="77777777" w:rsidR="00EF3035" w:rsidRDefault="00EF3035" w:rsidP="00EF3035">
      <w:pPr>
        <w:pStyle w:val="a8"/>
        <w:jc w:val="center"/>
        <w:rPr>
          <w:b w:val="0"/>
          <w:bCs/>
        </w:rPr>
      </w:pPr>
      <w:r>
        <w:lastRenderedPageBreak/>
        <w:t>СПИСОК ИСПОЛЬЗОВАННЫХ ИСТОЧНИКОВ</w:t>
      </w:r>
    </w:p>
    <w:p w14:paraId="4F5BC211"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E30E45D"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4B583A1"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428761AC"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5EBAE770"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434D995E"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13017149"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3963B198"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40A0F746"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7A3B1736"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47F66A34"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535522D5"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04262C56"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477F8262"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01B9CAB6"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4FA26B2D"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1527A9A3"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2620ECC3" wp14:editId="5827CE14">
            <wp:extent cx="5940425" cy="7179945"/>
            <wp:effectExtent l="0" t="0" r="3175" b="1905"/>
            <wp:docPr id="3427" name="Picture 3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2DA38CE3"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76609C8E"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614100503"/>
        <w:docPartObj>
          <w:docPartGallery w:val="Table of Contents"/>
          <w:docPartUnique/>
        </w:docPartObj>
      </w:sdtPr>
      <w:sdtEndPr>
        <w:rPr>
          <w:b/>
          <w:bCs/>
        </w:rPr>
      </w:sdtEndPr>
      <w:sdtContent>
        <w:p w14:paraId="7362E759"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34523399"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50924E92"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17DD16A6"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17BAAF7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6FE9C41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7615779B"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309A64E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2E1CD10C"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28C93E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0611BC0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1677FE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2AA3C56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67D992B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20DEE940"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22A7038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7C3E621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00464B0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23B9EFD7"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2F32D4D6"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4C1BF3C7"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6763F18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0036D3B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5265DCDD"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28D6F702"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59CEDF17"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70516D9D"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7EE70E53"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011D94B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66E009F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BEB843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553B8FA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9033F4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3C9E79EE"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26B866B8" w14:textId="77777777" w:rsidR="00EF3035" w:rsidRPr="004E55B2" w:rsidRDefault="00EF3035" w:rsidP="00EF3035">
      <w:pPr>
        <w:pStyle w:val="a1"/>
      </w:pPr>
      <w:r w:rsidRPr="004E55B2">
        <w:t>провести сравнение программ-аналогов;</w:t>
      </w:r>
    </w:p>
    <w:p w14:paraId="0B4970B9"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1B760E73" w14:textId="77777777" w:rsidR="00EF3035" w:rsidRPr="004E55B2" w:rsidRDefault="00EF3035" w:rsidP="00EF3035">
      <w:pPr>
        <w:pStyle w:val="a1"/>
      </w:pPr>
      <w:r w:rsidRPr="004E55B2">
        <w:t>разработать пользовательский интерфейс;</w:t>
      </w:r>
    </w:p>
    <w:p w14:paraId="1B150FD2" w14:textId="77777777" w:rsidR="00EF3035" w:rsidRPr="004E55B2" w:rsidRDefault="00EF3035" w:rsidP="00EF3035">
      <w:pPr>
        <w:pStyle w:val="a1"/>
      </w:pPr>
      <w:r w:rsidRPr="004E55B2">
        <w:t>реализовать готовый продукт (приложение)</w:t>
      </w:r>
      <w:r>
        <w:t>.</w:t>
      </w:r>
    </w:p>
    <w:p w14:paraId="120CAE0E"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0B7DFC7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7B4C4A7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38D15EC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532E67F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3658315F"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706AE8E5" w14:textId="77777777" w:rsidR="00EF3035" w:rsidRPr="004E55B2" w:rsidRDefault="00EF3035" w:rsidP="00EF3035">
      <w:pPr>
        <w:pStyle w:val="a6"/>
      </w:pPr>
      <w:r w:rsidRPr="004E55B2">
        <w:lastRenderedPageBreak/>
        <w:t>Анализ предметной области</w:t>
      </w:r>
    </w:p>
    <w:p w14:paraId="50757BC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461B1C72"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191F2B5E"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5BCF627B" w14:textId="77777777" w:rsidR="00EF3035" w:rsidRPr="004E55B2" w:rsidRDefault="00EF3035" w:rsidP="00EF3035">
      <w:pPr>
        <w:pStyle w:val="Heading2"/>
      </w:pPr>
      <w:r w:rsidRPr="004E55B2">
        <w:rPr>
          <w:lang w:val="en-US"/>
        </w:rPr>
        <w:t>Open Office XML</w:t>
      </w:r>
    </w:p>
    <w:p w14:paraId="3E01DE67"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68BDE776"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58659619"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4C3C1D11"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0A19BBEC" wp14:editId="184AFA5E">
            <wp:extent cx="5118265" cy="701675"/>
            <wp:effectExtent l="0" t="0" r="6350" b="3175"/>
            <wp:docPr id="3428" name="Picture 3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3933E2CD"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1690B335"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4837BED6"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0F73B361" wp14:editId="64B551CC">
            <wp:extent cx="2457793" cy="3429479"/>
            <wp:effectExtent l="0" t="0" r="0" b="0"/>
            <wp:docPr id="3429" name="Picture 3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1DA0F5A1"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42FBEBD1"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559291F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72F64675" w14:textId="77777777" w:rsidR="00EF3035" w:rsidRPr="0077335E" w:rsidRDefault="00EF3035" w:rsidP="00EF3035">
      <w:pPr>
        <w:pStyle w:val="a1"/>
      </w:pPr>
      <w:r w:rsidRPr="0077335E">
        <w:t>файлы метаданных;</w:t>
      </w:r>
    </w:p>
    <w:p w14:paraId="6CF9EA44" w14:textId="77777777" w:rsidR="00EF3035" w:rsidRPr="0077335E" w:rsidRDefault="00EF3035" w:rsidP="00EF3035">
      <w:pPr>
        <w:pStyle w:val="a1"/>
      </w:pPr>
      <w:r w:rsidRPr="0077335E">
        <w:t>непосредственно документ.</w:t>
      </w:r>
    </w:p>
    <w:p w14:paraId="4A9D24F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09A0181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5DC8BD3C" w14:textId="77777777" w:rsidR="00EF3035" w:rsidRPr="0077335E" w:rsidRDefault="00EF3035" w:rsidP="00EF3035">
      <w:pPr>
        <w:pStyle w:val="a1"/>
      </w:pPr>
      <w:r w:rsidRPr="0077335E">
        <w:t>компонент или части;</w:t>
      </w:r>
    </w:p>
    <w:p w14:paraId="79109E4E" w14:textId="77777777" w:rsidR="00EF3035" w:rsidRPr="0077335E" w:rsidRDefault="00EF3035" w:rsidP="00EF3035">
      <w:pPr>
        <w:pStyle w:val="a1"/>
      </w:pPr>
      <w:r w:rsidRPr="0077335E">
        <w:t>отношения.</w:t>
      </w:r>
    </w:p>
    <w:p w14:paraId="0D960BAD"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504AB0B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5C69E6D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65C8E2AC"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B0FFCD7" wp14:editId="4F639600">
            <wp:extent cx="5940425" cy="1094105"/>
            <wp:effectExtent l="0" t="0" r="3175" b="0"/>
            <wp:docPr id="3430" name="Picture 3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66ACDF43"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10FDF412" w14:textId="77777777" w:rsidR="00EF3035" w:rsidRDefault="00EF3035" w:rsidP="00EF3035">
      <w:pPr>
        <w:spacing w:after="0" w:line="360" w:lineRule="auto"/>
        <w:jc w:val="center"/>
        <w:rPr>
          <w:rFonts w:ascii="Times New Roman" w:hAnsi="Times New Roman" w:cs="Times New Roman"/>
          <w:sz w:val="28"/>
          <w:szCs w:val="28"/>
        </w:rPr>
      </w:pPr>
    </w:p>
    <w:p w14:paraId="79890B23"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3A7E6C4C" wp14:editId="1F0D6179">
            <wp:extent cx="3352800" cy="2317494"/>
            <wp:effectExtent l="0" t="0" r="0" b="6985"/>
            <wp:docPr id="3431" name="Picture 3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197D2B30"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71EE927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68752097"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F612BD5" wp14:editId="2DDB7228">
            <wp:extent cx="5940425" cy="1240790"/>
            <wp:effectExtent l="0" t="0" r="3175" b="0"/>
            <wp:docPr id="3432" name="Picture 3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70702063"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897668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03445C7A" w14:textId="77777777" w:rsidR="00EF3035" w:rsidRPr="004E55B2" w:rsidRDefault="00EF3035" w:rsidP="00EF3035">
      <w:pPr>
        <w:pStyle w:val="Heading2"/>
      </w:pPr>
      <w:r w:rsidRPr="004E55B2">
        <w:rPr>
          <w:lang w:val="en-US"/>
        </w:rPr>
        <w:lastRenderedPageBreak/>
        <w:t>Open Document Text</w:t>
      </w:r>
    </w:p>
    <w:p w14:paraId="709C603A"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3A247BD9"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24AFF81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56B731F6" wp14:editId="4D048481">
            <wp:extent cx="2371725" cy="1550387"/>
            <wp:effectExtent l="0" t="0" r="0" b="0"/>
            <wp:docPr id="3433" name="Picture 3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0DCD7668"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1E442469"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3735A59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201D61DA" w14:textId="77777777" w:rsidR="00EF3035" w:rsidRPr="0077335E" w:rsidRDefault="00EF3035" w:rsidP="00EF3035">
      <w:pPr>
        <w:pStyle w:val="a1"/>
      </w:pPr>
      <w:r w:rsidRPr="0077335E">
        <w:t>одним XML файлом;</w:t>
      </w:r>
    </w:p>
    <w:p w14:paraId="223FA830"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7F23F18E"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20F6D6AA"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3895F7D3"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6C5118BD"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415C3669" wp14:editId="09A0230E">
            <wp:extent cx="5940425" cy="1017905"/>
            <wp:effectExtent l="0" t="0" r="3175" b="0"/>
            <wp:docPr id="3434" name="Picture 3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7E2F089C"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D6A55E9"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236EB49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F6D7972" wp14:editId="05D8EE72">
            <wp:extent cx="5514975" cy="2637520"/>
            <wp:effectExtent l="0" t="0" r="0" b="0"/>
            <wp:docPr id="3435" name="Picture 3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6913FDAB"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EF77505"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365109DF"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6E4051B2" wp14:editId="348B020A">
            <wp:extent cx="5940425" cy="1194435"/>
            <wp:effectExtent l="0" t="0" r="3175" b="5715"/>
            <wp:docPr id="3436" name="Picture 3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5DF48DAC"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9EBDB46"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3847D37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53DA1485" wp14:editId="705218D1">
            <wp:extent cx="3971925" cy="2686727"/>
            <wp:effectExtent l="0" t="0" r="0" b="0"/>
            <wp:docPr id="3437" name="Picture 3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36883733"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2BA777F"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6687000D"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79934700" w14:textId="77777777" w:rsidTr="009020E5">
        <w:trPr>
          <w:trHeight w:val="1261"/>
        </w:trPr>
        <w:tc>
          <w:tcPr>
            <w:tcW w:w="1413" w:type="dxa"/>
          </w:tcPr>
          <w:p w14:paraId="6419E669"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50A9355E"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06712E38"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3F06D05E"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03747E91"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2728410B"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4E53F798"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064E6FB1"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0A1F9B3E"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23B5360A" w14:textId="77777777" w:rsidTr="009020E5">
        <w:trPr>
          <w:trHeight w:val="841"/>
        </w:trPr>
        <w:tc>
          <w:tcPr>
            <w:tcW w:w="1413" w:type="dxa"/>
          </w:tcPr>
          <w:p w14:paraId="2217D505"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0753EAC6" w14:textId="77777777" w:rsidR="00EF3035" w:rsidRPr="007E3233" w:rsidRDefault="00EF3035" w:rsidP="009020E5">
            <w:pPr>
              <w:jc w:val="center"/>
              <w:rPr>
                <w:rFonts w:ascii="Times New Roman" w:hAnsi="Times New Roman" w:cs="Times New Roman"/>
                <w:sz w:val="27"/>
                <w:szCs w:val="27"/>
              </w:rPr>
            </w:pPr>
          </w:p>
          <w:p w14:paraId="39626C1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FDAB1F6" w14:textId="77777777" w:rsidR="00EF3035" w:rsidRPr="007E3233" w:rsidRDefault="00EF3035" w:rsidP="009020E5">
            <w:pPr>
              <w:jc w:val="center"/>
              <w:rPr>
                <w:rFonts w:ascii="Times New Roman" w:hAnsi="Times New Roman" w:cs="Times New Roman"/>
                <w:sz w:val="27"/>
                <w:szCs w:val="27"/>
              </w:rPr>
            </w:pPr>
          </w:p>
          <w:p w14:paraId="53E9F5E5"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18B2FA0" w14:textId="77777777" w:rsidR="00EF3035" w:rsidRPr="007E3233" w:rsidRDefault="00EF3035" w:rsidP="009020E5">
            <w:pPr>
              <w:jc w:val="center"/>
              <w:rPr>
                <w:rFonts w:ascii="Times New Roman" w:hAnsi="Times New Roman" w:cs="Times New Roman"/>
                <w:sz w:val="27"/>
                <w:szCs w:val="27"/>
              </w:rPr>
            </w:pPr>
          </w:p>
          <w:p w14:paraId="63AEFA5E"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AC7E1E8" w14:textId="77777777" w:rsidR="00EF3035" w:rsidRPr="007E3233" w:rsidRDefault="00EF3035" w:rsidP="009020E5">
            <w:pPr>
              <w:jc w:val="center"/>
              <w:rPr>
                <w:rFonts w:ascii="Times New Roman" w:hAnsi="Times New Roman" w:cs="Times New Roman"/>
                <w:sz w:val="27"/>
                <w:szCs w:val="27"/>
              </w:rPr>
            </w:pPr>
          </w:p>
          <w:p w14:paraId="7132617D"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34D2DAF1" w14:textId="77777777" w:rsidR="00EF3035" w:rsidRPr="007E3233" w:rsidRDefault="00EF3035" w:rsidP="009020E5">
            <w:pPr>
              <w:jc w:val="center"/>
              <w:rPr>
                <w:rFonts w:ascii="Times New Roman" w:hAnsi="Times New Roman" w:cs="Times New Roman"/>
                <w:sz w:val="27"/>
                <w:szCs w:val="27"/>
              </w:rPr>
            </w:pPr>
          </w:p>
          <w:p w14:paraId="182623FF"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0A3FBC51" w14:textId="77777777" w:rsidR="00EF3035" w:rsidRPr="007E3233" w:rsidRDefault="00EF3035" w:rsidP="009020E5">
            <w:pPr>
              <w:jc w:val="center"/>
              <w:rPr>
                <w:rFonts w:ascii="Times New Roman" w:hAnsi="Times New Roman" w:cs="Times New Roman"/>
                <w:sz w:val="27"/>
                <w:szCs w:val="27"/>
              </w:rPr>
            </w:pPr>
          </w:p>
          <w:p w14:paraId="4A281843"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7F379BF3" w14:textId="77777777" w:rsidR="00EF3035" w:rsidRPr="007E3233" w:rsidRDefault="00EF3035" w:rsidP="009020E5">
            <w:pPr>
              <w:jc w:val="center"/>
              <w:rPr>
                <w:rFonts w:ascii="Times New Roman" w:hAnsi="Times New Roman" w:cs="Times New Roman"/>
                <w:sz w:val="27"/>
                <w:szCs w:val="27"/>
              </w:rPr>
            </w:pPr>
          </w:p>
          <w:p w14:paraId="1366C2C6"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684AE564" w14:textId="77777777" w:rsidR="00EF3035" w:rsidRPr="007E3233" w:rsidRDefault="00EF3035" w:rsidP="009020E5">
            <w:pPr>
              <w:jc w:val="center"/>
              <w:rPr>
                <w:rFonts w:ascii="Times New Roman" w:hAnsi="Times New Roman" w:cs="Times New Roman"/>
                <w:sz w:val="27"/>
                <w:szCs w:val="27"/>
              </w:rPr>
            </w:pPr>
          </w:p>
          <w:p w14:paraId="1C4F27C3"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36176479" w14:textId="77777777" w:rsidTr="009020E5">
        <w:trPr>
          <w:trHeight w:val="1261"/>
        </w:trPr>
        <w:tc>
          <w:tcPr>
            <w:tcW w:w="1413" w:type="dxa"/>
          </w:tcPr>
          <w:p w14:paraId="79E6DB12"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286F3FA5" w14:textId="77777777" w:rsidR="00EF3035" w:rsidRPr="007E3233" w:rsidRDefault="00EF3035" w:rsidP="009020E5">
            <w:pPr>
              <w:jc w:val="center"/>
              <w:rPr>
                <w:rFonts w:ascii="Times New Roman" w:hAnsi="Times New Roman" w:cs="Times New Roman"/>
                <w:sz w:val="27"/>
                <w:szCs w:val="27"/>
              </w:rPr>
            </w:pPr>
          </w:p>
          <w:p w14:paraId="4EE96B6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BC9BBFC" w14:textId="77777777" w:rsidR="00EF3035" w:rsidRPr="007E3233" w:rsidRDefault="00EF3035" w:rsidP="009020E5">
            <w:pPr>
              <w:jc w:val="center"/>
              <w:rPr>
                <w:rFonts w:ascii="Times New Roman" w:hAnsi="Times New Roman" w:cs="Times New Roman"/>
                <w:sz w:val="27"/>
                <w:szCs w:val="27"/>
              </w:rPr>
            </w:pPr>
          </w:p>
          <w:p w14:paraId="353D988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7112EC3" w14:textId="77777777" w:rsidR="00EF3035" w:rsidRPr="007E3233" w:rsidRDefault="00EF3035" w:rsidP="009020E5">
            <w:pPr>
              <w:jc w:val="center"/>
              <w:rPr>
                <w:rFonts w:ascii="Times New Roman" w:hAnsi="Times New Roman" w:cs="Times New Roman"/>
                <w:sz w:val="27"/>
                <w:szCs w:val="27"/>
              </w:rPr>
            </w:pPr>
          </w:p>
          <w:p w14:paraId="093BBFC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4387C46" w14:textId="77777777" w:rsidR="00EF3035" w:rsidRPr="007E3233" w:rsidRDefault="00EF3035" w:rsidP="009020E5">
            <w:pPr>
              <w:jc w:val="center"/>
              <w:rPr>
                <w:rFonts w:ascii="Times New Roman" w:hAnsi="Times New Roman" w:cs="Times New Roman"/>
                <w:sz w:val="27"/>
                <w:szCs w:val="27"/>
              </w:rPr>
            </w:pPr>
          </w:p>
          <w:p w14:paraId="16045A8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010CEDF" w14:textId="77777777" w:rsidR="00EF3035" w:rsidRPr="007E3233" w:rsidRDefault="00EF3035" w:rsidP="009020E5">
            <w:pPr>
              <w:jc w:val="center"/>
              <w:rPr>
                <w:rFonts w:ascii="Times New Roman" w:hAnsi="Times New Roman" w:cs="Times New Roman"/>
                <w:sz w:val="27"/>
                <w:szCs w:val="27"/>
              </w:rPr>
            </w:pPr>
          </w:p>
          <w:p w14:paraId="5FDD09D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DCF6C3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5977AEDB" w14:textId="77777777" w:rsidR="00EF3035" w:rsidRPr="007E3233" w:rsidRDefault="00EF3035" w:rsidP="009020E5">
            <w:pPr>
              <w:jc w:val="both"/>
              <w:rPr>
                <w:rFonts w:ascii="Times New Roman" w:hAnsi="Times New Roman" w:cs="Times New Roman"/>
                <w:sz w:val="27"/>
                <w:szCs w:val="27"/>
              </w:rPr>
            </w:pPr>
          </w:p>
          <w:p w14:paraId="5F7BF3D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145F7EA" w14:textId="77777777" w:rsidR="00EF3035" w:rsidRPr="007E3233" w:rsidRDefault="00EF3035" w:rsidP="009020E5">
            <w:pPr>
              <w:jc w:val="center"/>
              <w:rPr>
                <w:rFonts w:ascii="Times New Roman" w:hAnsi="Times New Roman" w:cs="Times New Roman"/>
                <w:sz w:val="27"/>
                <w:szCs w:val="27"/>
                <w:lang w:val="en-US"/>
              </w:rPr>
            </w:pPr>
          </w:p>
          <w:p w14:paraId="6444951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505B2FA5" w14:textId="77777777" w:rsidTr="009020E5">
        <w:trPr>
          <w:trHeight w:val="998"/>
        </w:trPr>
        <w:tc>
          <w:tcPr>
            <w:tcW w:w="1413" w:type="dxa"/>
          </w:tcPr>
          <w:p w14:paraId="3A7651BF"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682AD36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DFD913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3B84FD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0DC67D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288706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74E173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9DC3D2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1226A7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797EE619" w14:textId="77777777" w:rsidTr="009020E5">
        <w:trPr>
          <w:trHeight w:val="984"/>
        </w:trPr>
        <w:tc>
          <w:tcPr>
            <w:tcW w:w="1413" w:type="dxa"/>
          </w:tcPr>
          <w:p w14:paraId="553FB3AB"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07DC821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1774D1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8D5A06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676A37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069301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E65EC5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728C29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1BDCD6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1C68BAA1" w14:textId="77777777" w:rsidTr="009020E5">
        <w:trPr>
          <w:trHeight w:val="988"/>
        </w:trPr>
        <w:tc>
          <w:tcPr>
            <w:tcW w:w="1413" w:type="dxa"/>
          </w:tcPr>
          <w:p w14:paraId="144E57ED"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1C8FE8E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7E6BC8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9DBACB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B7D8CE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A9311A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719BD3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17CB6A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8771B8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78CC741F" w14:textId="77777777" w:rsidR="00EF3035" w:rsidRDefault="00EF3035" w:rsidP="00EF3035">
      <w:pPr>
        <w:pStyle w:val="Heading2"/>
      </w:pPr>
      <w:r>
        <w:t>Сравнение форматов</w:t>
      </w:r>
    </w:p>
    <w:p w14:paraId="568FCDF5"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65DD2437"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188EF65A" wp14:editId="3F8D87E1">
            <wp:extent cx="5858693" cy="743054"/>
            <wp:effectExtent l="0" t="0" r="0" b="0"/>
            <wp:docPr id="3438" name="Picture 3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6FC3479E"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319F58FB"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49257444"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3CEA41CD"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01EB1AEF"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337504E9"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2B4A406E"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5A968803"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33A28A85" wp14:editId="7DA8EA9A">
            <wp:extent cx="5658390" cy="3693226"/>
            <wp:effectExtent l="0" t="0" r="0" b="2540"/>
            <wp:docPr id="3439" name="Picture 3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5BECC2F0"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24FF67F3"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543D116D" wp14:editId="45D269A0">
            <wp:extent cx="5940425" cy="661670"/>
            <wp:effectExtent l="0" t="0" r="3175" b="5080"/>
            <wp:docPr id="3440" name="Picture 3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7543AB4B"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400F4A2B"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259D1915" w14:textId="77777777" w:rsidR="00EF3035" w:rsidRPr="0077335E" w:rsidRDefault="00EF3035" w:rsidP="00EF3035">
      <w:pPr>
        <w:pStyle w:val="a1"/>
      </w:pPr>
      <w:r w:rsidRPr="0077335E">
        <w:t>открыть файл;</w:t>
      </w:r>
    </w:p>
    <w:p w14:paraId="16D7FCB8" w14:textId="77777777" w:rsidR="00EF3035" w:rsidRPr="0077335E" w:rsidRDefault="00EF3035" w:rsidP="00EF3035">
      <w:pPr>
        <w:pStyle w:val="a1"/>
      </w:pPr>
      <w:r w:rsidRPr="0077335E">
        <w:t>открыть папку;</w:t>
      </w:r>
    </w:p>
    <w:p w14:paraId="7706DA42" w14:textId="77777777" w:rsidR="00EF3035" w:rsidRPr="0077335E" w:rsidRDefault="00EF3035" w:rsidP="00EF3035">
      <w:pPr>
        <w:pStyle w:val="a1"/>
      </w:pPr>
      <w:r w:rsidRPr="0077335E">
        <w:t>отправить файл по почте.</w:t>
      </w:r>
    </w:p>
    <w:p w14:paraId="5CF017C0"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01CC11AC"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0CCE9CB3"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6D5E2EC2"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42AEF99" wp14:editId="6E369D91">
            <wp:extent cx="5940425" cy="1713584"/>
            <wp:effectExtent l="0" t="0" r="3175" b="1270"/>
            <wp:docPr id="3441" name="Picture 3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5134ADFF"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6D03DEFC"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488E5119"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4047AD7A" wp14:editId="18D6E715">
            <wp:extent cx="5877745" cy="514422"/>
            <wp:effectExtent l="0" t="0" r="0" b="0"/>
            <wp:docPr id="3442" name="Picture 3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16CA071F"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5F7FFE56"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076BC83B" wp14:editId="4CED2A5E">
            <wp:extent cx="4629796" cy="3629532"/>
            <wp:effectExtent l="0" t="0" r="0" b="9525"/>
            <wp:docPr id="3443" name="Picture 3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4C4D0D6C"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4308BC74"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17F350F" wp14:editId="48236348">
            <wp:extent cx="5940425" cy="3286125"/>
            <wp:effectExtent l="0" t="0" r="3175" b="9525"/>
            <wp:docPr id="3444" name="Picture 3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41328E46"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4B88EEFE"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5F455EC3"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03514C8A"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60F1FA9C"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3E282085"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247463B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2022FFD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10A48B0A" wp14:editId="1376B5DC">
            <wp:extent cx="5940425" cy="4436110"/>
            <wp:effectExtent l="0" t="0" r="3175" b="2540"/>
            <wp:docPr id="3445" name="Picture 3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79BD74BA"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7434086A"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4C2B6761" wp14:editId="3829BF64">
            <wp:extent cx="5940425" cy="1322705"/>
            <wp:effectExtent l="0" t="0" r="3175" b="0"/>
            <wp:docPr id="3446" name="Picture 3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0B33CCA9"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5D3F3680"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5D1AB4C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6496F051"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0D8E3715" w14:textId="77777777" w:rsidR="00EF3035" w:rsidRPr="007D3DB0" w:rsidRDefault="00EF3035" w:rsidP="00EF3035">
      <w:pPr>
        <w:pStyle w:val="Heading2"/>
      </w:pPr>
      <w:r>
        <w:t>Требования к возможностям ПО</w:t>
      </w:r>
    </w:p>
    <w:p w14:paraId="23E3EA6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79A57AF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5C6A487D"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34A04049" wp14:editId="02CF0C03">
            <wp:extent cx="2752090" cy="4295775"/>
            <wp:effectExtent l="0" t="0" r="0" b="9525"/>
            <wp:docPr id="3447" name="Picture 3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746BD4A0"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67C8E99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21B5722A"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48E96CDB"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3E01DEDB"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68CF5478"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74E8626C" w14:textId="77777777" w:rsidR="00EF3035" w:rsidRDefault="00EF3035" w:rsidP="00EF3035">
      <w:pPr>
        <w:pStyle w:val="Heading2"/>
      </w:pPr>
      <w:r w:rsidRPr="004E55B2">
        <w:t>Требования к системе</w:t>
      </w:r>
    </w:p>
    <w:p w14:paraId="1214B97B"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401C5B0E" w14:textId="77777777" w:rsidR="00EF3035" w:rsidRDefault="00EF3035" w:rsidP="00EF3035">
      <w:pPr>
        <w:pStyle w:val="a4"/>
      </w:pPr>
      <w:r w:rsidRPr="00302666">
        <w:t>1.6.1</w:t>
      </w:r>
      <w:r>
        <w:tab/>
      </w:r>
      <w:r w:rsidRPr="00302666">
        <w:t>Функциональные требования</w:t>
      </w:r>
    </w:p>
    <w:p w14:paraId="1ADE0AD8" w14:textId="77777777" w:rsidR="00EF3035" w:rsidRPr="004E55B2" w:rsidRDefault="00EF3035" w:rsidP="00EF3035">
      <w:pPr>
        <w:pStyle w:val="a4"/>
      </w:pPr>
      <w:r w:rsidRPr="004E55B2">
        <w:t>Основные требования:</w:t>
      </w:r>
    </w:p>
    <w:p w14:paraId="5352C361"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291E41F2"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08D4B55D" w14:textId="77777777" w:rsidR="00EF3035" w:rsidRPr="004E55B2" w:rsidRDefault="00EF3035" w:rsidP="00EF3035">
      <w:pPr>
        <w:pStyle w:val="a1"/>
      </w:pPr>
      <w:r>
        <w:t>пакетная обработка нескольких документов;</w:t>
      </w:r>
    </w:p>
    <w:p w14:paraId="633E5918"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69ECE347"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3FD81AC5" w14:textId="77777777" w:rsidR="00EF3035" w:rsidRPr="001626BD" w:rsidRDefault="00EF3035" w:rsidP="00EF3035">
      <w:pPr>
        <w:pStyle w:val="a1"/>
      </w:pPr>
      <w:r w:rsidRPr="001626BD">
        <w:t>наличие графического интерфейса</w:t>
      </w:r>
      <w:r w:rsidRPr="00BA0B2A">
        <w:t>;</w:t>
      </w:r>
    </w:p>
    <w:p w14:paraId="6087DAB2"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56DDC46A"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14C509FA" w14:textId="77777777" w:rsidR="00EF3035" w:rsidRPr="004E55B2" w:rsidRDefault="00EF3035" w:rsidP="00EF3035">
      <w:pPr>
        <w:pStyle w:val="Heading1"/>
      </w:pPr>
      <w:r w:rsidRPr="004E55B2">
        <w:lastRenderedPageBreak/>
        <w:t>Проектирование программного продукта</w:t>
      </w:r>
    </w:p>
    <w:p w14:paraId="661C6BC6" w14:textId="77777777" w:rsidR="00EF3035" w:rsidRDefault="00EF3035" w:rsidP="00EF3035">
      <w:pPr>
        <w:pStyle w:val="Heading2"/>
      </w:pPr>
      <w:r>
        <w:t>Выбор архитектуры программного обеспечения</w:t>
      </w:r>
    </w:p>
    <w:p w14:paraId="6B5F6E5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47199AA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3C500EB4"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5C0C7A3F" wp14:editId="65BAB4B4">
            <wp:extent cx="4581525" cy="771525"/>
            <wp:effectExtent l="0" t="0" r="9525" b="9525"/>
            <wp:docPr id="3448" name="Picture 3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6650F524"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4AD9598B"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0F4CFFD1"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17FEB1FF" w14:textId="77777777" w:rsidR="00EF3035" w:rsidRPr="004E55B2" w:rsidRDefault="00EF3035" w:rsidP="00EF3035">
      <w:pPr>
        <w:pStyle w:val="Heading2"/>
      </w:pPr>
      <w:r w:rsidRPr="004E55B2">
        <w:t>Выбор шаблонов проектирования</w:t>
      </w:r>
    </w:p>
    <w:p w14:paraId="20FF388A"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7A28C2BF"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08C41792" w14:textId="77777777" w:rsidR="00EF3035" w:rsidRDefault="00EF3035" w:rsidP="00EF3035">
      <w:pPr>
        <w:pStyle w:val="a4"/>
      </w:pPr>
      <w:r>
        <w:t>Шаблоны проектирования делятся на три категории</w:t>
      </w:r>
      <w:r w:rsidRPr="00CE3BB9">
        <w:t>:</w:t>
      </w:r>
    </w:p>
    <w:p w14:paraId="65C8EB04" w14:textId="77777777" w:rsidR="00EF3035" w:rsidRDefault="00EF3035" w:rsidP="00EF3035">
      <w:pPr>
        <w:pStyle w:val="a1"/>
      </w:pPr>
      <w:r>
        <w:t>порождающие</w:t>
      </w:r>
      <w:r w:rsidRPr="00341617">
        <w:t>;</w:t>
      </w:r>
    </w:p>
    <w:p w14:paraId="67ECF462" w14:textId="77777777" w:rsidR="00EF3035" w:rsidRDefault="00EF3035" w:rsidP="00EF3035">
      <w:pPr>
        <w:pStyle w:val="a1"/>
      </w:pPr>
      <w:r>
        <w:t>структурные</w:t>
      </w:r>
      <w:r w:rsidRPr="00341617">
        <w:t>;</w:t>
      </w:r>
    </w:p>
    <w:p w14:paraId="08683E14" w14:textId="77777777" w:rsidR="00EF3035" w:rsidRDefault="00EF3035" w:rsidP="00EF3035">
      <w:pPr>
        <w:pStyle w:val="a1"/>
      </w:pPr>
      <w:r>
        <w:t>поведенческие.</w:t>
      </w:r>
    </w:p>
    <w:p w14:paraId="22223D04"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168B7B54"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0006F3D3"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25C4A2DF" w14:textId="77777777" w:rsidR="00EF3035" w:rsidRDefault="00EF3035" w:rsidP="00EF3035">
      <w:pPr>
        <w:pStyle w:val="a4"/>
      </w:pPr>
      <w:r w:rsidRPr="00302666">
        <w:t>2.2.1</w:t>
      </w:r>
      <w:r>
        <w:tab/>
      </w:r>
      <w:r w:rsidRPr="00302666">
        <w:t>Выбор порождающего шаблона проектирования</w:t>
      </w:r>
    </w:p>
    <w:p w14:paraId="03A907DA"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069EF836"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1BA4E412"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1FCE3FB6" w14:textId="77777777" w:rsidR="00EF3035" w:rsidRDefault="00EF3035" w:rsidP="00EF3035">
      <w:pPr>
        <w:pStyle w:val="a4"/>
      </w:pPr>
      <w:r w:rsidRPr="00302666">
        <w:t>2.2.2</w:t>
      </w:r>
      <w:r>
        <w:tab/>
      </w:r>
      <w:r w:rsidRPr="00302666">
        <w:t>Выбор структурного шаблона проектирования</w:t>
      </w:r>
    </w:p>
    <w:p w14:paraId="466EF34C" w14:textId="77777777" w:rsidR="00EF3035" w:rsidRDefault="00EF3035" w:rsidP="00EF3035">
      <w:pPr>
        <w:pStyle w:val="a4"/>
      </w:pPr>
      <w:r>
        <w:t>Структурным шаблоном проектирования был выбран шаблон «Фасад».</w:t>
      </w:r>
    </w:p>
    <w:p w14:paraId="29787DB5"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0E7B4D18"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2B493802"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32F67799" w14:textId="77777777" w:rsidR="00EF3035" w:rsidRDefault="00EF3035" w:rsidP="00EF3035">
      <w:pPr>
        <w:pStyle w:val="Heading2"/>
      </w:pPr>
      <w:r>
        <w:t>Выбор а</w:t>
      </w:r>
      <w:r w:rsidRPr="00B652DA">
        <w:t>лгоритм</w:t>
      </w:r>
      <w:r>
        <w:t>а</w:t>
      </w:r>
      <w:r w:rsidRPr="00B652DA">
        <w:t xml:space="preserve"> преобразования</w:t>
      </w:r>
    </w:p>
    <w:p w14:paraId="3456FE6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086981E5"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52A8D993"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32AFBCC3"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1AE94EF2"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0386660C" w14:textId="77777777" w:rsidR="00EF3035" w:rsidRDefault="00EF3035" w:rsidP="00EF3035">
      <w:pPr>
        <w:spacing w:after="0" w:line="360" w:lineRule="auto"/>
        <w:ind w:firstLine="706"/>
        <w:jc w:val="both"/>
        <w:rPr>
          <w:rFonts w:ascii="Times New Roman" w:hAnsi="Times New Roman" w:cs="Times New Roman"/>
          <w:sz w:val="28"/>
          <w:szCs w:val="28"/>
        </w:rPr>
      </w:pPr>
    </w:p>
    <w:p w14:paraId="56057C73"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2B843A6B"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0AC1F144"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4D5181BD"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4AEB06CD"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3570C9D4"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42FB9E4F" w14:textId="77777777" w:rsidR="00EF3035" w:rsidRDefault="00EF3035" w:rsidP="00EF3035">
      <w:pPr>
        <w:pStyle w:val="Heading2"/>
      </w:pPr>
      <w:r>
        <w:t>Серверная часть ПО</w:t>
      </w:r>
    </w:p>
    <w:p w14:paraId="49F523C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5C6B46EA"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1A8C57E0"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1513F030" w14:textId="77777777" w:rsidR="00EF3035" w:rsidRDefault="00EF3035" w:rsidP="00EF3035">
      <w:pPr>
        <w:pStyle w:val="Heading2"/>
      </w:pPr>
      <w:r>
        <w:t>Прототип интерфейса клиентской части ПО</w:t>
      </w:r>
    </w:p>
    <w:p w14:paraId="38F223A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3C4F6D3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4E1D370F"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6B34ADC" wp14:editId="674BC238">
            <wp:extent cx="5940425" cy="3332480"/>
            <wp:effectExtent l="0" t="0" r="3175" b="1270"/>
            <wp:docPr id="3449" name="Picture 3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51D62C1D"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2067436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3492A635"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6066D88D" wp14:editId="648E7CE0">
            <wp:extent cx="5940425" cy="3330575"/>
            <wp:effectExtent l="0" t="0" r="3175" b="3175"/>
            <wp:docPr id="3450" name="Picture 3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78FF118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6C502C7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5AC631D6"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9598D8B" wp14:editId="0B97E41E">
            <wp:extent cx="5940425" cy="3346450"/>
            <wp:effectExtent l="0" t="0" r="3175" b="6350"/>
            <wp:docPr id="3451" name="Picture 3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0072B48A"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4B84C4C9"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3F7E24C5"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5D170579" wp14:editId="5739E419">
            <wp:extent cx="5391150" cy="3031261"/>
            <wp:effectExtent l="0" t="0" r="0" b="0"/>
            <wp:docPr id="3452" name="Picture 3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65555F0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172B51A2"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62F0778F" wp14:editId="3E27990B">
            <wp:extent cx="5457825" cy="3067000"/>
            <wp:effectExtent l="0" t="0" r="0" b="635"/>
            <wp:docPr id="3453" name="Picture 3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73E76F44"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10A4857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12A18A3E"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10270AA6" wp14:editId="44D03901">
            <wp:extent cx="5970958" cy="3352800"/>
            <wp:effectExtent l="0" t="0" r="0" b="0"/>
            <wp:docPr id="3454" name="Picture 3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5A4115BC"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0DEBA365"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23E801DB" w14:textId="77777777" w:rsidR="00EF3035" w:rsidRDefault="00EF3035" w:rsidP="00EF3035">
      <w:pPr>
        <w:pStyle w:val="Heading1"/>
      </w:pPr>
      <w:r w:rsidRPr="00721C07">
        <w:lastRenderedPageBreak/>
        <w:t xml:space="preserve">Описание реализации </w:t>
      </w:r>
      <w:r>
        <w:t>приложения</w:t>
      </w:r>
    </w:p>
    <w:p w14:paraId="169BEFD3" w14:textId="77777777" w:rsidR="00EF3035" w:rsidRDefault="00EF3035" w:rsidP="00EF3035">
      <w:pPr>
        <w:pStyle w:val="Heading2"/>
      </w:pPr>
      <w:r w:rsidRPr="00721C07">
        <w:t>Выбор языка программирования</w:t>
      </w:r>
    </w:p>
    <w:p w14:paraId="774C2D24"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406CC6D3"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2814532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2EC722D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288F5404"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1D96D7C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3EDFA05D"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2417F1CB"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45A3C2B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3671319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2F87F1D4"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0D551D8C"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155B3AEF" w14:textId="77777777" w:rsidR="00EF3035" w:rsidRDefault="00EF3035" w:rsidP="00EF3035">
      <w:pPr>
        <w:pStyle w:val="Heading2"/>
      </w:pPr>
      <w:r w:rsidRPr="00004FD3">
        <w:t>Выбор инструментов разработки</w:t>
      </w:r>
    </w:p>
    <w:p w14:paraId="67F0A9B4"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16AB582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46618A03"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26F8779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2511E322"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3A43570F"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446FADC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0B6A37CF" w14:textId="77777777" w:rsidR="00EF3035" w:rsidRPr="009F2658" w:rsidRDefault="00EF3035" w:rsidP="00EF3035">
      <w:pPr>
        <w:pStyle w:val="a1"/>
        <w:ind w:firstLine="706"/>
      </w:pPr>
      <w:r w:rsidRPr="00341617">
        <w:t>Windows OS;</w:t>
      </w:r>
    </w:p>
    <w:p w14:paraId="04EBC07E" w14:textId="77777777" w:rsidR="00EF3035" w:rsidRPr="009F2658" w:rsidRDefault="00EF3035" w:rsidP="00EF3035">
      <w:pPr>
        <w:pStyle w:val="a1"/>
        <w:ind w:firstLine="706"/>
      </w:pPr>
      <w:r w:rsidRPr="00341617">
        <w:t>Linux;</w:t>
      </w:r>
    </w:p>
    <w:p w14:paraId="63444F67" w14:textId="77777777" w:rsidR="00EF3035" w:rsidRPr="009F2658" w:rsidRDefault="00EF3035" w:rsidP="00EF3035">
      <w:pPr>
        <w:pStyle w:val="a1"/>
        <w:ind w:firstLine="706"/>
      </w:pPr>
      <w:r w:rsidRPr="00341617">
        <w:lastRenderedPageBreak/>
        <w:t>MacOS.</w:t>
      </w:r>
    </w:p>
    <w:p w14:paraId="4EA71402"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7AB778A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6B9C7608" w14:textId="77777777" w:rsidR="00EF3035" w:rsidRDefault="00EF3035" w:rsidP="00EF3035">
      <w:pPr>
        <w:pStyle w:val="Heading2"/>
      </w:pPr>
      <w:r>
        <w:t>Требования к аппаратному обеспечению</w:t>
      </w:r>
    </w:p>
    <w:p w14:paraId="6C690950"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14973E5F"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0940832E" w14:textId="77777777" w:rsidR="00EF3035" w:rsidRPr="0077335E" w:rsidRDefault="00EF3035" w:rsidP="00EF3035">
      <w:pPr>
        <w:pStyle w:val="a1"/>
      </w:pPr>
      <w:r w:rsidRPr="0077335E">
        <w:t>оперативную память объемом не менее 512 Гб;</w:t>
      </w:r>
    </w:p>
    <w:p w14:paraId="0AF525D3" w14:textId="77777777" w:rsidR="00EF3035" w:rsidRPr="0077335E" w:rsidRDefault="00EF3035" w:rsidP="00EF3035">
      <w:pPr>
        <w:pStyle w:val="a1"/>
      </w:pPr>
      <w:r w:rsidRPr="0077335E">
        <w:t>жесткий диск объемом не менее 64 Гб;</w:t>
      </w:r>
    </w:p>
    <w:p w14:paraId="79B8C646" w14:textId="77777777" w:rsidR="00EF3035" w:rsidRPr="0077335E" w:rsidRDefault="00EF3035" w:rsidP="00EF3035">
      <w:pPr>
        <w:pStyle w:val="a1"/>
      </w:pPr>
      <w:r w:rsidRPr="0077335E">
        <w:t>дисплей с разрешением не менее чем 800x600</w:t>
      </w:r>
      <w:r>
        <w:t>.</w:t>
      </w:r>
    </w:p>
    <w:p w14:paraId="409B553B"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22217E32"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79F2FBC2" w14:textId="77777777" w:rsidR="00EF3035" w:rsidRPr="007F4BB4" w:rsidRDefault="00EF3035" w:rsidP="00EF3035">
      <w:pPr>
        <w:pStyle w:val="a1"/>
      </w:pPr>
      <w:r w:rsidRPr="00341617">
        <w:t>оперативную память объемом не менее 512 Гб;</w:t>
      </w:r>
    </w:p>
    <w:p w14:paraId="79B13922" w14:textId="77777777" w:rsidR="00EF3035" w:rsidRPr="00451190" w:rsidRDefault="00EF3035" w:rsidP="00EF3035">
      <w:pPr>
        <w:pStyle w:val="a1"/>
      </w:pPr>
      <w:r w:rsidRPr="00341617">
        <w:t>жесткий диск объемом не менее 64 Гб;</w:t>
      </w:r>
    </w:p>
    <w:p w14:paraId="1EE9D0B4" w14:textId="77777777" w:rsidR="00EF3035" w:rsidRPr="00F26DB4" w:rsidRDefault="00EF3035" w:rsidP="00EF3035">
      <w:pPr>
        <w:pStyle w:val="a1"/>
      </w:pPr>
      <w:r>
        <w:t>д</w:t>
      </w:r>
      <w:r w:rsidRPr="00451190">
        <w:t>исплей с разрешением не менее чем 800x600</w:t>
      </w:r>
      <w:r>
        <w:t>.</w:t>
      </w:r>
    </w:p>
    <w:p w14:paraId="0AF84CE8"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72AB06A4"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262AC1C8" w14:textId="77777777" w:rsidR="00EF3035" w:rsidRPr="007F4BB4" w:rsidRDefault="00EF3035" w:rsidP="00EF3035">
      <w:pPr>
        <w:pStyle w:val="a1"/>
      </w:pPr>
      <w:r w:rsidRPr="00341617">
        <w:t>оперативную память объемом 2 Гб;</w:t>
      </w:r>
    </w:p>
    <w:p w14:paraId="5158E767" w14:textId="77777777" w:rsidR="00EF3035" w:rsidRPr="00451190" w:rsidRDefault="00EF3035" w:rsidP="00EF3035">
      <w:pPr>
        <w:pStyle w:val="a1"/>
      </w:pPr>
      <w:r w:rsidRPr="00341617">
        <w:t>жесткий диск объемом 256 Гб;</w:t>
      </w:r>
    </w:p>
    <w:p w14:paraId="5AB23AC6" w14:textId="77777777" w:rsidR="00EF3035" w:rsidRDefault="00EF3035" w:rsidP="00EF3035">
      <w:pPr>
        <w:pStyle w:val="a1"/>
      </w:pPr>
      <w:r>
        <w:t>д</w:t>
      </w:r>
      <w:r w:rsidRPr="00451190">
        <w:t>исплей с разрешением не менее чем 800x600</w:t>
      </w:r>
      <w:r w:rsidRPr="006776F9">
        <w:t>.</w:t>
      </w:r>
    </w:p>
    <w:p w14:paraId="0285AE67"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5D804B2E"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1DD11289" w14:textId="77777777" w:rsidR="00EF3035" w:rsidRPr="007F4BB4" w:rsidRDefault="00EF3035" w:rsidP="00EF3035">
      <w:pPr>
        <w:pStyle w:val="a1"/>
        <w:ind w:firstLine="706"/>
      </w:pPr>
      <w:r w:rsidRPr="00341617">
        <w:t>оперативную память объемом не менее 2 Гб;</w:t>
      </w:r>
    </w:p>
    <w:p w14:paraId="78C0CEAF" w14:textId="77777777" w:rsidR="00EF3035" w:rsidRPr="00451190" w:rsidRDefault="00EF3035" w:rsidP="00EF3035">
      <w:pPr>
        <w:pStyle w:val="a1"/>
        <w:ind w:firstLine="706"/>
      </w:pPr>
      <w:r w:rsidRPr="00341617">
        <w:t>жесткий диск объемом не менее 256 Гб;</w:t>
      </w:r>
    </w:p>
    <w:p w14:paraId="17C60344"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22780C90" w14:textId="77777777" w:rsidR="00EF3035" w:rsidRDefault="00EF3035" w:rsidP="00EF3035">
      <w:pPr>
        <w:pStyle w:val="Heading2"/>
      </w:pPr>
      <w:r>
        <w:t>Требования к программному обеспечению</w:t>
      </w:r>
    </w:p>
    <w:p w14:paraId="7286C76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379BB0A0"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6AD3C29D" w14:textId="77777777" w:rsidR="00EF3035" w:rsidRDefault="00EF3035" w:rsidP="00EF3035">
      <w:pPr>
        <w:pStyle w:val="Heading2"/>
      </w:pPr>
      <w:r>
        <w:t>Реализация алгоритма</w:t>
      </w:r>
    </w:p>
    <w:p w14:paraId="58DDEEBB"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551C52C6"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3AA063C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362087B6"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0327A5C5" wp14:editId="230F3835">
            <wp:extent cx="4419600" cy="1984213"/>
            <wp:effectExtent l="0" t="0" r="0" b="0"/>
            <wp:docPr id="3455" name="Picture 3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1903105C"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25975897"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3A2E510D" w14:textId="77777777" w:rsidR="00EF3035" w:rsidRDefault="00EF3035" w:rsidP="00EF3035">
      <w:pPr>
        <w:pStyle w:val="Heading2"/>
      </w:pPr>
      <w:r>
        <w:t>Реализация серверной части</w:t>
      </w:r>
    </w:p>
    <w:p w14:paraId="1DE84268"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72484BB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5A8DDE09"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9EC013B" wp14:editId="0DF7F2DA">
            <wp:extent cx="5047530" cy="2762250"/>
            <wp:effectExtent l="0" t="0" r="1270" b="0"/>
            <wp:docPr id="3456" name="Picture 3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0F8BD36B"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023A62AD" w14:textId="77777777" w:rsidR="00EF3035" w:rsidRDefault="00EF3035" w:rsidP="00EF3035">
      <w:pPr>
        <w:spacing w:after="0" w:line="240" w:lineRule="auto"/>
        <w:jc w:val="center"/>
        <w:rPr>
          <w:rFonts w:ascii="Times New Roman" w:hAnsi="Times New Roman" w:cs="Times New Roman"/>
          <w:sz w:val="28"/>
          <w:szCs w:val="28"/>
        </w:rPr>
      </w:pPr>
    </w:p>
    <w:p w14:paraId="14E8402C"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2CF289BE" w14:textId="77777777" w:rsidR="00EF3035" w:rsidRDefault="00EF3035" w:rsidP="00EF3035">
      <w:pPr>
        <w:pStyle w:val="Heading2"/>
      </w:pPr>
      <w:r>
        <w:t>Реализация клиентской части</w:t>
      </w:r>
    </w:p>
    <w:p w14:paraId="6F9AF98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27631F56"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7C2C546E" wp14:editId="4BB00BDA">
            <wp:extent cx="5940425" cy="2505710"/>
            <wp:effectExtent l="0" t="0" r="3175" b="8890"/>
            <wp:docPr id="3457" name="Picture 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20B5ECC0"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7E4858A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387E6692"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3BC388D5" wp14:editId="576516AA">
            <wp:extent cx="5940425" cy="3335020"/>
            <wp:effectExtent l="0" t="0" r="3175" b="0"/>
            <wp:docPr id="3458" name="Picture 3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6431CFC5"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65FCA583"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5C2355F1" wp14:editId="52A4E4C1">
            <wp:extent cx="5940425" cy="3331210"/>
            <wp:effectExtent l="0" t="0" r="3175" b="2540"/>
            <wp:docPr id="3459" name="Picture 3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2866707A"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7CF5C2A5" w14:textId="77777777" w:rsidR="00EF3035" w:rsidRDefault="00EF3035" w:rsidP="00EF3035">
      <w:pPr>
        <w:spacing w:after="0"/>
        <w:jc w:val="center"/>
        <w:rPr>
          <w:rFonts w:ascii="Times New Roman" w:hAnsi="Times New Roman" w:cs="Times New Roman"/>
          <w:sz w:val="28"/>
          <w:szCs w:val="28"/>
        </w:rPr>
      </w:pPr>
    </w:p>
    <w:p w14:paraId="7B393B55"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5DA634C5"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1AE890AA" wp14:editId="67028759">
            <wp:extent cx="5940425" cy="3338830"/>
            <wp:effectExtent l="0" t="0" r="3175" b="0"/>
            <wp:docPr id="3460"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4C436460"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506E858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3B06416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7A08A5D8"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670F4702" wp14:editId="50240439">
            <wp:extent cx="5886450" cy="3319190"/>
            <wp:effectExtent l="0" t="0" r="0" b="0"/>
            <wp:docPr id="3461" name="Picture 3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38CF58F7"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0594BB3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35DE413C"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0C2D926" wp14:editId="1E114380">
            <wp:extent cx="4267200" cy="3354005"/>
            <wp:effectExtent l="0" t="0" r="0" b="0"/>
            <wp:docPr id="3462" name="Picture 3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2A796CFF"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0F57301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1EDC4702"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7573DEC" wp14:editId="08EF57F6">
            <wp:extent cx="5940425" cy="1245235"/>
            <wp:effectExtent l="0" t="0" r="3175" b="0"/>
            <wp:docPr id="3463" name="Picture 3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039CE61B"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35344D2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327FFB74"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610E27F2" wp14:editId="771F55DD">
            <wp:extent cx="5940425" cy="3351530"/>
            <wp:effectExtent l="0" t="0" r="3175" b="1270"/>
            <wp:docPr id="3464"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72DE4C68"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5526259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337E17B5"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082DEF28" wp14:editId="653C8C59">
            <wp:extent cx="6259328" cy="3514725"/>
            <wp:effectExtent l="0" t="0" r="8255" b="0"/>
            <wp:docPr id="3465"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07605785"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160A37DA"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210D51F5" w14:textId="77777777" w:rsidR="00EF3035" w:rsidRDefault="00EF3035" w:rsidP="00EF3035">
      <w:pPr>
        <w:pStyle w:val="Heading2"/>
      </w:pPr>
      <w:r>
        <w:t>Результат работы</w:t>
      </w:r>
      <w:r>
        <w:rPr>
          <w:lang w:val="en-US"/>
        </w:rPr>
        <w:t xml:space="preserve"> </w:t>
      </w:r>
      <w:r>
        <w:t>программного обеспечения</w:t>
      </w:r>
    </w:p>
    <w:p w14:paraId="170DDA7B"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0983563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0E8E1714"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7C18111C"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1CCB3E50" w14:textId="77777777" w:rsidTr="009020E5">
        <w:tc>
          <w:tcPr>
            <w:tcW w:w="3115" w:type="dxa"/>
          </w:tcPr>
          <w:p w14:paraId="42555DE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5FFF3A35"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5D68E94E"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513ADDF9" w14:textId="77777777" w:rsidTr="009020E5">
        <w:tc>
          <w:tcPr>
            <w:tcW w:w="3115" w:type="dxa"/>
          </w:tcPr>
          <w:p w14:paraId="3C2248E5"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0A535E2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3B4E987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0C93BAE4" w14:textId="77777777" w:rsidTr="009020E5">
        <w:tc>
          <w:tcPr>
            <w:tcW w:w="3115" w:type="dxa"/>
          </w:tcPr>
          <w:p w14:paraId="5A6278C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0EBFD2D8"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7008619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625CB63A" w14:textId="77777777" w:rsidTr="009020E5">
        <w:tc>
          <w:tcPr>
            <w:tcW w:w="3115" w:type="dxa"/>
          </w:tcPr>
          <w:p w14:paraId="1A756DC2"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26007668"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7ACB3FD5"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19C7C5FC" w14:textId="77777777" w:rsidR="00EF3035" w:rsidRDefault="00EF3035" w:rsidP="00EF3035">
      <w:pPr>
        <w:spacing w:line="360" w:lineRule="auto"/>
        <w:jc w:val="both"/>
        <w:rPr>
          <w:rFonts w:ascii="Times New Roman" w:hAnsi="Times New Roman" w:cs="Times New Roman"/>
          <w:sz w:val="28"/>
          <w:szCs w:val="28"/>
        </w:rPr>
      </w:pPr>
    </w:p>
    <w:p w14:paraId="20031224"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30DBAE65" w14:textId="77777777" w:rsidR="00EF3035" w:rsidRDefault="00EF3035" w:rsidP="00EF3035">
      <w:pPr>
        <w:pStyle w:val="a8"/>
        <w:jc w:val="center"/>
      </w:pPr>
      <w:r>
        <w:lastRenderedPageBreak/>
        <w:t>ЗАКЛЮЧЕНИЕ</w:t>
      </w:r>
    </w:p>
    <w:p w14:paraId="76BE1ED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6B15F1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0D99D87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6212F2DF"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0BFC4F73"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69809A9C"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05B8367B" w14:textId="77777777" w:rsidR="00EF3035" w:rsidRDefault="00EF3035" w:rsidP="00EF3035">
      <w:pPr>
        <w:pStyle w:val="a8"/>
        <w:jc w:val="center"/>
        <w:rPr>
          <w:b w:val="0"/>
          <w:bCs/>
        </w:rPr>
      </w:pPr>
      <w:r>
        <w:lastRenderedPageBreak/>
        <w:t>СПИСОК ИСПОЛЬЗОВАННЫХ ИСТОЧНИКОВ</w:t>
      </w:r>
    </w:p>
    <w:p w14:paraId="070EBE11"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5B9E3A30"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602B1D20"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71093EB9"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0AB820D8"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54D0A5A8"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636FF7CB"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598217D0"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6ED86412"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7E83FAC0"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28378D77"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763ACF7D"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4936F6A1"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5CA06104"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0FB6D130"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7383E624"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14221883"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2CB1D1F5" wp14:editId="3CD08184">
            <wp:extent cx="5940425" cy="7179945"/>
            <wp:effectExtent l="0" t="0" r="3175" b="1905"/>
            <wp:docPr id="3466" name="Picture 3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7B1325A4"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2897EC6E"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111360517"/>
        <w:docPartObj>
          <w:docPartGallery w:val="Table of Contents"/>
          <w:docPartUnique/>
        </w:docPartObj>
      </w:sdtPr>
      <w:sdtEndPr>
        <w:rPr>
          <w:b/>
          <w:bCs/>
        </w:rPr>
      </w:sdtEndPr>
      <w:sdtContent>
        <w:p w14:paraId="67560882"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6A91472E"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62649563"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47C3E376"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40FA004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51EA936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2F25421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436623C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40769F6B"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1CEB2D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1AF122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045869A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4ED97BA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08690BD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40F8C320"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2262720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35BE24E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5A99A28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52FC15B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2BDADC9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064C3F2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36208A66"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196A37D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1AEDAD5E"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2B20BCB3"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21F3F8CB"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279C4E74"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327A6F4A"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1E0C37B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55C2F69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37A1F9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6F1BF5C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EB06CB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7146B251"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4033BC78" w14:textId="77777777" w:rsidR="00EF3035" w:rsidRPr="004E55B2" w:rsidRDefault="00EF3035" w:rsidP="00EF3035">
      <w:pPr>
        <w:pStyle w:val="a1"/>
      </w:pPr>
      <w:r w:rsidRPr="004E55B2">
        <w:t>провести сравнение программ-аналогов;</w:t>
      </w:r>
    </w:p>
    <w:p w14:paraId="1BD228EE"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6878E410" w14:textId="77777777" w:rsidR="00EF3035" w:rsidRPr="004E55B2" w:rsidRDefault="00EF3035" w:rsidP="00EF3035">
      <w:pPr>
        <w:pStyle w:val="a1"/>
      </w:pPr>
      <w:r w:rsidRPr="004E55B2">
        <w:t>разработать пользовательский интерфейс;</w:t>
      </w:r>
    </w:p>
    <w:p w14:paraId="00D21D19" w14:textId="77777777" w:rsidR="00EF3035" w:rsidRPr="004E55B2" w:rsidRDefault="00EF3035" w:rsidP="00EF3035">
      <w:pPr>
        <w:pStyle w:val="a1"/>
      </w:pPr>
      <w:r w:rsidRPr="004E55B2">
        <w:t>реализовать готовый продукт (приложение)</w:t>
      </w:r>
      <w:r>
        <w:t>.</w:t>
      </w:r>
    </w:p>
    <w:p w14:paraId="17B2EF0C"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689643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1FD69AE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0701C7A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6A54C71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51671932"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7B3E6A74" w14:textId="77777777" w:rsidR="00EF3035" w:rsidRPr="004E55B2" w:rsidRDefault="00EF3035" w:rsidP="00EF3035">
      <w:pPr>
        <w:pStyle w:val="a6"/>
      </w:pPr>
      <w:r w:rsidRPr="004E55B2">
        <w:lastRenderedPageBreak/>
        <w:t>Анализ предметной области</w:t>
      </w:r>
    </w:p>
    <w:p w14:paraId="2486D56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63B6CF6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773E7DB9"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336A18F8" w14:textId="77777777" w:rsidR="00EF3035" w:rsidRPr="004E55B2" w:rsidRDefault="00EF3035" w:rsidP="00EF3035">
      <w:pPr>
        <w:pStyle w:val="Heading2"/>
      </w:pPr>
      <w:r w:rsidRPr="004E55B2">
        <w:rPr>
          <w:lang w:val="en-US"/>
        </w:rPr>
        <w:t>Open Office XML</w:t>
      </w:r>
    </w:p>
    <w:p w14:paraId="084CB831"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0242D7F7"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5963DFFE"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6794F521"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260572CE" wp14:editId="3A12181C">
            <wp:extent cx="5118265" cy="701675"/>
            <wp:effectExtent l="0" t="0" r="6350" b="3175"/>
            <wp:docPr id="3467" name="Picture 3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588CEC5F"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3154DC3E"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1F92074C"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6333CAC1" wp14:editId="54F62D1F">
            <wp:extent cx="2457793" cy="3429479"/>
            <wp:effectExtent l="0" t="0" r="0" b="0"/>
            <wp:docPr id="3468" name="Picture 3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402EC11B"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5CB3021F"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5A654CE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7B4349F9" w14:textId="77777777" w:rsidR="00EF3035" w:rsidRPr="0077335E" w:rsidRDefault="00EF3035" w:rsidP="00EF3035">
      <w:pPr>
        <w:pStyle w:val="a1"/>
      </w:pPr>
      <w:r w:rsidRPr="0077335E">
        <w:t>файлы метаданных;</w:t>
      </w:r>
    </w:p>
    <w:p w14:paraId="5F79C76C" w14:textId="77777777" w:rsidR="00EF3035" w:rsidRPr="0077335E" w:rsidRDefault="00EF3035" w:rsidP="00EF3035">
      <w:pPr>
        <w:pStyle w:val="a1"/>
      </w:pPr>
      <w:r w:rsidRPr="0077335E">
        <w:t>непосредственно документ.</w:t>
      </w:r>
    </w:p>
    <w:p w14:paraId="5DE45EB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1D125C3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64685344" w14:textId="77777777" w:rsidR="00EF3035" w:rsidRPr="0077335E" w:rsidRDefault="00EF3035" w:rsidP="00EF3035">
      <w:pPr>
        <w:pStyle w:val="a1"/>
      </w:pPr>
      <w:r w:rsidRPr="0077335E">
        <w:t>компонент или части;</w:t>
      </w:r>
    </w:p>
    <w:p w14:paraId="114F34C4" w14:textId="77777777" w:rsidR="00EF3035" w:rsidRPr="0077335E" w:rsidRDefault="00EF3035" w:rsidP="00EF3035">
      <w:pPr>
        <w:pStyle w:val="a1"/>
      </w:pPr>
      <w:r w:rsidRPr="0077335E">
        <w:t>отношения.</w:t>
      </w:r>
    </w:p>
    <w:p w14:paraId="26A80D9C"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181EDB5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72D0440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3ACEDB0C"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032DE465" wp14:editId="129F99E9">
            <wp:extent cx="5940425" cy="1094105"/>
            <wp:effectExtent l="0" t="0" r="3175" b="0"/>
            <wp:docPr id="3469" name="Picture 3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2CB623D1"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6288D533" w14:textId="77777777" w:rsidR="00EF3035" w:rsidRDefault="00EF3035" w:rsidP="00EF3035">
      <w:pPr>
        <w:spacing w:after="0" w:line="360" w:lineRule="auto"/>
        <w:jc w:val="center"/>
        <w:rPr>
          <w:rFonts w:ascii="Times New Roman" w:hAnsi="Times New Roman" w:cs="Times New Roman"/>
          <w:sz w:val="28"/>
          <w:szCs w:val="28"/>
        </w:rPr>
      </w:pPr>
    </w:p>
    <w:p w14:paraId="36680249"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0FE0415D" wp14:editId="29383C5E">
            <wp:extent cx="3352800" cy="2317494"/>
            <wp:effectExtent l="0" t="0" r="0" b="6985"/>
            <wp:docPr id="3470" name="Picture 3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4F2C6E8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769A14B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101A06E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D70A2BC" wp14:editId="151FF62B">
            <wp:extent cx="5940425" cy="1240790"/>
            <wp:effectExtent l="0" t="0" r="3175" b="0"/>
            <wp:docPr id="3471" name="Picture 3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5188868B"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D9E512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3D9CD42F" w14:textId="77777777" w:rsidR="00EF3035" w:rsidRPr="004E55B2" w:rsidRDefault="00EF3035" w:rsidP="00EF3035">
      <w:pPr>
        <w:pStyle w:val="Heading2"/>
      </w:pPr>
      <w:r w:rsidRPr="004E55B2">
        <w:rPr>
          <w:lang w:val="en-US"/>
        </w:rPr>
        <w:lastRenderedPageBreak/>
        <w:t>Open Document Text</w:t>
      </w:r>
    </w:p>
    <w:p w14:paraId="4484E8C3"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39E26AF0"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3E2D5AD2"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06338A72" wp14:editId="0252DB16">
            <wp:extent cx="2371725" cy="1550387"/>
            <wp:effectExtent l="0" t="0" r="0" b="0"/>
            <wp:docPr id="3472" name="Picture 3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6D01F7C3"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7F8AECFF"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0FB2E7E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5D7746BB" w14:textId="77777777" w:rsidR="00EF3035" w:rsidRPr="0077335E" w:rsidRDefault="00EF3035" w:rsidP="00EF3035">
      <w:pPr>
        <w:pStyle w:val="a1"/>
      </w:pPr>
      <w:r w:rsidRPr="0077335E">
        <w:t>одним XML файлом;</w:t>
      </w:r>
    </w:p>
    <w:p w14:paraId="43E16E84"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3A599E16"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1B128D8F"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31CD5914"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2DDF1B99"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3FAB79CA" wp14:editId="306C06F7">
            <wp:extent cx="5940425" cy="1017905"/>
            <wp:effectExtent l="0" t="0" r="3175" b="0"/>
            <wp:docPr id="3473" name="Picture 3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6332936C"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64E8415"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2D2DD80C"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B53EE46" wp14:editId="1DE8C448">
            <wp:extent cx="5514975" cy="2637520"/>
            <wp:effectExtent l="0" t="0" r="0" b="0"/>
            <wp:docPr id="3474" name="Picture 3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52C60399"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184EA1D"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331612BC"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05BEB143" wp14:editId="7FA3062B">
            <wp:extent cx="5940425" cy="1194435"/>
            <wp:effectExtent l="0" t="0" r="3175" b="5715"/>
            <wp:docPr id="3475" name="Picture 3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70D9729D"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10ED357"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10CE9670"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C308D9E" wp14:editId="5DB5B2C0">
            <wp:extent cx="3971925" cy="2686727"/>
            <wp:effectExtent l="0" t="0" r="0" b="0"/>
            <wp:docPr id="3476" name="Picture 3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606DF464"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54598E3"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0A072046"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184D648E" w14:textId="77777777" w:rsidTr="009020E5">
        <w:trPr>
          <w:trHeight w:val="1261"/>
        </w:trPr>
        <w:tc>
          <w:tcPr>
            <w:tcW w:w="1413" w:type="dxa"/>
          </w:tcPr>
          <w:p w14:paraId="4E6DCECF"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65A3A992"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52AD4617"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5C66CA74"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6E71A5C5"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18F16A69"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008BEABB"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12B8BE56"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546A97C6"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0AC86127" w14:textId="77777777" w:rsidTr="009020E5">
        <w:trPr>
          <w:trHeight w:val="841"/>
        </w:trPr>
        <w:tc>
          <w:tcPr>
            <w:tcW w:w="1413" w:type="dxa"/>
          </w:tcPr>
          <w:p w14:paraId="6C1760AB"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57E46C17" w14:textId="77777777" w:rsidR="00EF3035" w:rsidRPr="007E3233" w:rsidRDefault="00EF3035" w:rsidP="009020E5">
            <w:pPr>
              <w:jc w:val="center"/>
              <w:rPr>
                <w:rFonts w:ascii="Times New Roman" w:hAnsi="Times New Roman" w:cs="Times New Roman"/>
                <w:sz w:val="27"/>
                <w:szCs w:val="27"/>
              </w:rPr>
            </w:pPr>
          </w:p>
          <w:p w14:paraId="7113A4D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9A6C670" w14:textId="77777777" w:rsidR="00EF3035" w:rsidRPr="007E3233" w:rsidRDefault="00EF3035" w:rsidP="009020E5">
            <w:pPr>
              <w:jc w:val="center"/>
              <w:rPr>
                <w:rFonts w:ascii="Times New Roman" w:hAnsi="Times New Roman" w:cs="Times New Roman"/>
                <w:sz w:val="27"/>
                <w:szCs w:val="27"/>
              </w:rPr>
            </w:pPr>
          </w:p>
          <w:p w14:paraId="2E17685E"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30BA208" w14:textId="77777777" w:rsidR="00EF3035" w:rsidRPr="007E3233" w:rsidRDefault="00EF3035" w:rsidP="009020E5">
            <w:pPr>
              <w:jc w:val="center"/>
              <w:rPr>
                <w:rFonts w:ascii="Times New Roman" w:hAnsi="Times New Roman" w:cs="Times New Roman"/>
                <w:sz w:val="27"/>
                <w:szCs w:val="27"/>
              </w:rPr>
            </w:pPr>
          </w:p>
          <w:p w14:paraId="0053FC7B"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3109998E" w14:textId="77777777" w:rsidR="00EF3035" w:rsidRPr="007E3233" w:rsidRDefault="00EF3035" w:rsidP="009020E5">
            <w:pPr>
              <w:jc w:val="center"/>
              <w:rPr>
                <w:rFonts w:ascii="Times New Roman" w:hAnsi="Times New Roman" w:cs="Times New Roman"/>
                <w:sz w:val="27"/>
                <w:szCs w:val="27"/>
              </w:rPr>
            </w:pPr>
          </w:p>
          <w:p w14:paraId="5854B022"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43F5DE85" w14:textId="77777777" w:rsidR="00EF3035" w:rsidRPr="007E3233" w:rsidRDefault="00EF3035" w:rsidP="009020E5">
            <w:pPr>
              <w:jc w:val="center"/>
              <w:rPr>
                <w:rFonts w:ascii="Times New Roman" w:hAnsi="Times New Roman" w:cs="Times New Roman"/>
                <w:sz w:val="27"/>
                <w:szCs w:val="27"/>
              </w:rPr>
            </w:pPr>
          </w:p>
          <w:p w14:paraId="4A6669CF"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5F60DB4" w14:textId="77777777" w:rsidR="00EF3035" w:rsidRPr="007E3233" w:rsidRDefault="00EF3035" w:rsidP="009020E5">
            <w:pPr>
              <w:jc w:val="center"/>
              <w:rPr>
                <w:rFonts w:ascii="Times New Roman" w:hAnsi="Times New Roman" w:cs="Times New Roman"/>
                <w:sz w:val="27"/>
                <w:szCs w:val="27"/>
              </w:rPr>
            </w:pPr>
          </w:p>
          <w:p w14:paraId="5B78949F"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3BEA769F" w14:textId="77777777" w:rsidR="00EF3035" w:rsidRPr="007E3233" w:rsidRDefault="00EF3035" w:rsidP="009020E5">
            <w:pPr>
              <w:jc w:val="center"/>
              <w:rPr>
                <w:rFonts w:ascii="Times New Roman" w:hAnsi="Times New Roman" w:cs="Times New Roman"/>
                <w:sz w:val="27"/>
                <w:szCs w:val="27"/>
              </w:rPr>
            </w:pPr>
          </w:p>
          <w:p w14:paraId="2CD589F4"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171A2777" w14:textId="77777777" w:rsidR="00EF3035" w:rsidRPr="007E3233" w:rsidRDefault="00EF3035" w:rsidP="009020E5">
            <w:pPr>
              <w:jc w:val="center"/>
              <w:rPr>
                <w:rFonts w:ascii="Times New Roman" w:hAnsi="Times New Roman" w:cs="Times New Roman"/>
                <w:sz w:val="27"/>
                <w:szCs w:val="27"/>
              </w:rPr>
            </w:pPr>
          </w:p>
          <w:p w14:paraId="6168C131"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275BC65D" w14:textId="77777777" w:rsidTr="009020E5">
        <w:trPr>
          <w:trHeight w:val="1261"/>
        </w:trPr>
        <w:tc>
          <w:tcPr>
            <w:tcW w:w="1413" w:type="dxa"/>
          </w:tcPr>
          <w:p w14:paraId="4443BB4E"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75758AA1" w14:textId="77777777" w:rsidR="00EF3035" w:rsidRPr="007E3233" w:rsidRDefault="00EF3035" w:rsidP="009020E5">
            <w:pPr>
              <w:jc w:val="center"/>
              <w:rPr>
                <w:rFonts w:ascii="Times New Roman" w:hAnsi="Times New Roman" w:cs="Times New Roman"/>
                <w:sz w:val="27"/>
                <w:szCs w:val="27"/>
              </w:rPr>
            </w:pPr>
          </w:p>
          <w:p w14:paraId="395446E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1304ACD" w14:textId="77777777" w:rsidR="00EF3035" w:rsidRPr="007E3233" w:rsidRDefault="00EF3035" w:rsidP="009020E5">
            <w:pPr>
              <w:jc w:val="center"/>
              <w:rPr>
                <w:rFonts w:ascii="Times New Roman" w:hAnsi="Times New Roman" w:cs="Times New Roman"/>
                <w:sz w:val="27"/>
                <w:szCs w:val="27"/>
              </w:rPr>
            </w:pPr>
          </w:p>
          <w:p w14:paraId="64B2A09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3C7C674" w14:textId="77777777" w:rsidR="00EF3035" w:rsidRPr="007E3233" w:rsidRDefault="00EF3035" w:rsidP="009020E5">
            <w:pPr>
              <w:jc w:val="center"/>
              <w:rPr>
                <w:rFonts w:ascii="Times New Roman" w:hAnsi="Times New Roman" w:cs="Times New Roman"/>
                <w:sz w:val="27"/>
                <w:szCs w:val="27"/>
              </w:rPr>
            </w:pPr>
          </w:p>
          <w:p w14:paraId="121524D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031FCC7" w14:textId="77777777" w:rsidR="00EF3035" w:rsidRPr="007E3233" w:rsidRDefault="00EF3035" w:rsidP="009020E5">
            <w:pPr>
              <w:jc w:val="center"/>
              <w:rPr>
                <w:rFonts w:ascii="Times New Roman" w:hAnsi="Times New Roman" w:cs="Times New Roman"/>
                <w:sz w:val="27"/>
                <w:szCs w:val="27"/>
              </w:rPr>
            </w:pPr>
          </w:p>
          <w:p w14:paraId="28BB477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3B28783" w14:textId="77777777" w:rsidR="00EF3035" w:rsidRPr="007E3233" w:rsidRDefault="00EF3035" w:rsidP="009020E5">
            <w:pPr>
              <w:jc w:val="center"/>
              <w:rPr>
                <w:rFonts w:ascii="Times New Roman" w:hAnsi="Times New Roman" w:cs="Times New Roman"/>
                <w:sz w:val="27"/>
                <w:szCs w:val="27"/>
              </w:rPr>
            </w:pPr>
          </w:p>
          <w:p w14:paraId="6305852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5D21DD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48CF4719" w14:textId="77777777" w:rsidR="00EF3035" w:rsidRPr="007E3233" w:rsidRDefault="00EF3035" w:rsidP="009020E5">
            <w:pPr>
              <w:jc w:val="both"/>
              <w:rPr>
                <w:rFonts w:ascii="Times New Roman" w:hAnsi="Times New Roman" w:cs="Times New Roman"/>
                <w:sz w:val="27"/>
                <w:szCs w:val="27"/>
              </w:rPr>
            </w:pPr>
          </w:p>
          <w:p w14:paraId="52E7784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4FF033C" w14:textId="77777777" w:rsidR="00EF3035" w:rsidRPr="007E3233" w:rsidRDefault="00EF3035" w:rsidP="009020E5">
            <w:pPr>
              <w:jc w:val="center"/>
              <w:rPr>
                <w:rFonts w:ascii="Times New Roman" w:hAnsi="Times New Roman" w:cs="Times New Roman"/>
                <w:sz w:val="27"/>
                <w:szCs w:val="27"/>
                <w:lang w:val="en-US"/>
              </w:rPr>
            </w:pPr>
          </w:p>
          <w:p w14:paraId="162BBF6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5254B915" w14:textId="77777777" w:rsidTr="009020E5">
        <w:trPr>
          <w:trHeight w:val="998"/>
        </w:trPr>
        <w:tc>
          <w:tcPr>
            <w:tcW w:w="1413" w:type="dxa"/>
          </w:tcPr>
          <w:p w14:paraId="06D5AABE"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4E03DD0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543B44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168EED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19FE4D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E1B803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012DC4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E9A7A5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75566C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03D94D9B" w14:textId="77777777" w:rsidTr="009020E5">
        <w:trPr>
          <w:trHeight w:val="984"/>
        </w:trPr>
        <w:tc>
          <w:tcPr>
            <w:tcW w:w="1413" w:type="dxa"/>
          </w:tcPr>
          <w:p w14:paraId="174D3DD6"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094A011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7190B6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6D82B4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E0195D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DDF334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6BEE52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46A42D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B930FF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15E00A8A" w14:textId="77777777" w:rsidTr="009020E5">
        <w:trPr>
          <w:trHeight w:val="988"/>
        </w:trPr>
        <w:tc>
          <w:tcPr>
            <w:tcW w:w="1413" w:type="dxa"/>
          </w:tcPr>
          <w:p w14:paraId="4282EDFA"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33F0724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A5CDB3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751D8F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9FE5B3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DFE501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053F0B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F45FB8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ACEAD6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4F00FED0" w14:textId="77777777" w:rsidR="00EF3035" w:rsidRDefault="00EF3035" w:rsidP="00EF3035">
      <w:pPr>
        <w:pStyle w:val="Heading2"/>
      </w:pPr>
      <w:r>
        <w:t>Сравнение форматов</w:t>
      </w:r>
    </w:p>
    <w:p w14:paraId="743C519E"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4914155B"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1E974D1D" wp14:editId="2D761173">
            <wp:extent cx="5858693" cy="743054"/>
            <wp:effectExtent l="0" t="0" r="0" b="0"/>
            <wp:docPr id="3477" name="Picture 3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228420BF"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41E90D50"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24B08C4F"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240368CD"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31D8397F"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4F227961"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78975993"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61544659"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2588404C" wp14:editId="77175D14">
            <wp:extent cx="5658390" cy="3693226"/>
            <wp:effectExtent l="0" t="0" r="0" b="2540"/>
            <wp:docPr id="3478" name="Picture 3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791BBE89"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386997CA"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565AAE51" wp14:editId="6FDE428C">
            <wp:extent cx="5940425" cy="661670"/>
            <wp:effectExtent l="0" t="0" r="3175" b="5080"/>
            <wp:docPr id="3479" name="Picture 3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45F0EA56"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465AC9CC"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23FC67CF" w14:textId="77777777" w:rsidR="00EF3035" w:rsidRPr="0077335E" w:rsidRDefault="00EF3035" w:rsidP="00EF3035">
      <w:pPr>
        <w:pStyle w:val="a1"/>
      </w:pPr>
      <w:r w:rsidRPr="0077335E">
        <w:t>открыть файл;</w:t>
      </w:r>
    </w:p>
    <w:p w14:paraId="25273BBB" w14:textId="77777777" w:rsidR="00EF3035" w:rsidRPr="0077335E" w:rsidRDefault="00EF3035" w:rsidP="00EF3035">
      <w:pPr>
        <w:pStyle w:val="a1"/>
      </w:pPr>
      <w:r w:rsidRPr="0077335E">
        <w:t>открыть папку;</w:t>
      </w:r>
    </w:p>
    <w:p w14:paraId="6D2B2C01" w14:textId="77777777" w:rsidR="00EF3035" w:rsidRPr="0077335E" w:rsidRDefault="00EF3035" w:rsidP="00EF3035">
      <w:pPr>
        <w:pStyle w:val="a1"/>
      </w:pPr>
      <w:r w:rsidRPr="0077335E">
        <w:t>отправить файл по почте.</w:t>
      </w:r>
    </w:p>
    <w:p w14:paraId="2C440F9C"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4A17A737"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0876D721"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5227C0EA"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CABEEFE" wp14:editId="2AFC631C">
            <wp:extent cx="5940425" cy="1713584"/>
            <wp:effectExtent l="0" t="0" r="3175" b="1270"/>
            <wp:docPr id="3480" name="Picture 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5A20A620"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319200A7"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492FD724"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2F730509" wp14:editId="6A94F845">
            <wp:extent cx="5877745" cy="514422"/>
            <wp:effectExtent l="0" t="0" r="0" b="0"/>
            <wp:docPr id="3481" name="Picture 3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4B5D5D10"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57C8189C"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70054C46" wp14:editId="164C1823">
            <wp:extent cx="4629796" cy="3629532"/>
            <wp:effectExtent l="0" t="0" r="0" b="9525"/>
            <wp:docPr id="3482" name="Picture 3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326504CB"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6875BDB4"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0046B030" wp14:editId="32E1E121">
            <wp:extent cx="5940425" cy="3286125"/>
            <wp:effectExtent l="0" t="0" r="3175" b="9525"/>
            <wp:docPr id="3483" name="Picture 3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07FB9A0E"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5A51C1A2"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0D7E46AF"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406A7174"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4E8F4CBA"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6A7F5063"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313BD77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5FC66AA4"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1E86719A" wp14:editId="26C0F52B">
            <wp:extent cx="5940425" cy="4436110"/>
            <wp:effectExtent l="0" t="0" r="3175" b="2540"/>
            <wp:docPr id="3484" name="Picture 3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59F5F110"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4B2DEAB3"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538A2C64" wp14:editId="76D5D3E3">
            <wp:extent cx="5940425" cy="1322705"/>
            <wp:effectExtent l="0" t="0" r="3175" b="0"/>
            <wp:docPr id="3485" name="Picture 3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3B91A07B"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5CC66526"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4223542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6060EF01"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01BDDD19" w14:textId="77777777" w:rsidR="00EF3035" w:rsidRPr="007D3DB0" w:rsidRDefault="00EF3035" w:rsidP="00EF3035">
      <w:pPr>
        <w:pStyle w:val="Heading2"/>
      </w:pPr>
      <w:r>
        <w:t>Требования к возможностям ПО</w:t>
      </w:r>
    </w:p>
    <w:p w14:paraId="6BD7B27D"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4CE75E4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63186D62"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042EAA53" wp14:editId="0D48D333">
            <wp:extent cx="2752090" cy="4295775"/>
            <wp:effectExtent l="0" t="0" r="0" b="9525"/>
            <wp:docPr id="3486" name="Picture 3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3B292D28"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35B6283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28322AF7"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27A6FCCE"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4C3D31B8"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62A9333D"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101F8B5F" w14:textId="77777777" w:rsidR="00EF3035" w:rsidRDefault="00EF3035" w:rsidP="00EF3035">
      <w:pPr>
        <w:pStyle w:val="Heading2"/>
      </w:pPr>
      <w:r w:rsidRPr="004E55B2">
        <w:t>Требования к системе</w:t>
      </w:r>
    </w:p>
    <w:p w14:paraId="253277AE"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1C262295" w14:textId="77777777" w:rsidR="00EF3035" w:rsidRDefault="00EF3035" w:rsidP="00EF3035">
      <w:pPr>
        <w:pStyle w:val="a4"/>
      </w:pPr>
      <w:r w:rsidRPr="00302666">
        <w:t>1.6.1</w:t>
      </w:r>
      <w:r>
        <w:tab/>
      </w:r>
      <w:r w:rsidRPr="00302666">
        <w:t>Функциональные требования</w:t>
      </w:r>
    </w:p>
    <w:p w14:paraId="7E0975D5" w14:textId="77777777" w:rsidR="00EF3035" w:rsidRPr="004E55B2" w:rsidRDefault="00EF3035" w:rsidP="00EF3035">
      <w:pPr>
        <w:pStyle w:val="a4"/>
      </w:pPr>
      <w:r w:rsidRPr="004E55B2">
        <w:t>Основные требования:</w:t>
      </w:r>
    </w:p>
    <w:p w14:paraId="4BFA6610"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602A4D0D"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51DAD260" w14:textId="77777777" w:rsidR="00EF3035" w:rsidRPr="004E55B2" w:rsidRDefault="00EF3035" w:rsidP="00EF3035">
      <w:pPr>
        <w:pStyle w:val="a1"/>
      </w:pPr>
      <w:r>
        <w:t>пакетная обработка нескольких документов;</w:t>
      </w:r>
    </w:p>
    <w:p w14:paraId="52C580DE"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7DEDB63C"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23752A16" w14:textId="77777777" w:rsidR="00EF3035" w:rsidRPr="001626BD" w:rsidRDefault="00EF3035" w:rsidP="00EF3035">
      <w:pPr>
        <w:pStyle w:val="a1"/>
      </w:pPr>
      <w:r w:rsidRPr="001626BD">
        <w:t>наличие графического интерфейса</w:t>
      </w:r>
      <w:r w:rsidRPr="00BA0B2A">
        <w:t>;</w:t>
      </w:r>
    </w:p>
    <w:p w14:paraId="60DC656F"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022C2C31"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73A8179C" w14:textId="77777777" w:rsidR="00EF3035" w:rsidRPr="004E55B2" w:rsidRDefault="00EF3035" w:rsidP="00EF3035">
      <w:pPr>
        <w:pStyle w:val="Heading1"/>
      </w:pPr>
      <w:r w:rsidRPr="004E55B2">
        <w:lastRenderedPageBreak/>
        <w:t>Проектирование программного продукта</w:t>
      </w:r>
    </w:p>
    <w:p w14:paraId="129EA447" w14:textId="77777777" w:rsidR="00EF3035" w:rsidRDefault="00EF3035" w:rsidP="00EF3035">
      <w:pPr>
        <w:pStyle w:val="Heading2"/>
      </w:pPr>
      <w:r>
        <w:t>Выбор архитектуры программного обеспечения</w:t>
      </w:r>
    </w:p>
    <w:p w14:paraId="6B10F1D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041B7C5D"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2D7E9D94"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3DDB02FA" wp14:editId="160DF42F">
            <wp:extent cx="4581525" cy="771525"/>
            <wp:effectExtent l="0" t="0" r="9525" b="9525"/>
            <wp:docPr id="3487" name="Picture 3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6D700D88"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7EC40147"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40721022"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72E1AE42" w14:textId="77777777" w:rsidR="00EF3035" w:rsidRPr="004E55B2" w:rsidRDefault="00EF3035" w:rsidP="00EF3035">
      <w:pPr>
        <w:pStyle w:val="Heading2"/>
      </w:pPr>
      <w:r w:rsidRPr="004E55B2">
        <w:t>Выбор шаблонов проектирования</w:t>
      </w:r>
    </w:p>
    <w:p w14:paraId="56E705DF"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77D92B6D"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6163F89F" w14:textId="77777777" w:rsidR="00EF3035" w:rsidRDefault="00EF3035" w:rsidP="00EF3035">
      <w:pPr>
        <w:pStyle w:val="a4"/>
      </w:pPr>
      <w:r>
        <w:t>Шаблоны проектирования делятся на три категории</w:t>
      </w:r>
      <w:r w:rsidRPr="00CE3BB9">
        <w:t>:</w:t>
      </w:r>
    </w:p>
    <w:p w14:paraId="5345C7B3" w14:textId="77777777" w:rsidR="00EF3035" w:rsidRDefault="00EF3035" w:rsidP="00EF3035">
      <w:pPr>
        <w:pStyle w:val="a1"/>
      </w:pPr>
      <w:r>
        <w:t>порождающие</w:t>
      </w:r>
      <w:r w:rsidRPr="00341617">
        <w:t>;</w:t>
      </w:r>
    </w:p>
    <w:p w14:paraId="370AF2FF" w14:textId="77777777" w:rsidR="00EF3035" w:rsidRDefault="00EF3035" w:rsidP="00EF3035">
      <w:pPr>
        <w:pStyle w:val="a1"/>
      </w:pPr>
      <w:r>
        <w:t>структурные</w:t>
      </w:r>
      <w:r w:rsidRPr="00341617">
        <w:t>;</w:t>
      </w:r>
    </w:p>
    <w:p w14:paraId="3A18F9BA" w14:textId="77777777" w:rsidR="00EF3035" w:rsidRDefault="00EF3035" w:rsidP="00EF3035">
      <w:pPr>
        <w:pStyle w:val="a1"/>
      </w:pPr>
      <w:r>
        <w:t>поведенческие.</w:t>
      </w:r>
    </w:p>
    <w:p w14:paraId="6B312D48"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58A325C1"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05EC4E09"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557A587B" w14:textId="77777777" w:rsidR="00EF3035" w:rsidRDefault="00EF3035" w:rsidP="00EF3035">
      <w:pPr>
        <w:pStyle w:val="a4"/>
      </w:pPr>
      <w:r w:rsidRPr="00302666">
        <w:t>2.2.1</w:t>
      </w:r>
      <w:r>
        <w:tab/>
      </w:r>
      <w:r w:rsidRPr="00302666">
        <w:t>Выбор порождающего шаблона проектирования</w:t>
      </w:r>
    </w:p>
    <w:p w14:paraId="51A13CC7"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31A56CD2"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324C758E"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3A468414" w14:textId="77777777" w:rsidR="00EF3035" w:rsidRDefault="00EF3035" w:rsidP="00EF3035">
      <w:pPr>
        <w:pStyle w:val="a4"/>
      </w:pPr>
      <w:r w:rsidRPr="00302666">
        <w:t>2.2.2</w:t>
      </w:r>
      <w:r>
        <w:tab/>
      </w:r>
      <w:r w:rsidRPr="00302666">
        <w:t>Выбор структурного шаблона проектирования</w:t>
      </w:r>
    </w:p>
    <w:p w14:paraId="3E45D5A6" w14:textId="77777777" w:rsidR="00EF3035" w:rsidRDefault="00EF3035" w:rsidP="00EF3035">
      <w:pPr>
        <w:pStyle w:val="a4"/>
      </w:pPr>
      <w:r>
        <w:t>Структурным шаблоном проектирования был выбран шаблон «Фасад».</w:t>
      </w:r>
    </w:p>
    <w:p w14:paraId="182207BD"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6C8FAD9B"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5F040C3E"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395686F5" w14:textId="77777777" w:rsidR="00EF3035" w:rsidRDefault="00EF3035" w:rsidP="00EF3035">
      <w:pPr>
        <w:pStyle w:val="Heading2"/>
      </w:pPr>
      <w:r>
        <w:t>Выбор а</w:t>
      </w:r>
      <w:r w:rsidRPr="00B652DA">
        <w:t>лгоритм</w:t>
      </w:r>
      <w:r>
        <w:t>а</w:t>
      </w:r>
      <w:r w:rsidRPr="00B652DA">
        <w:t xml:space="preserve"> преобразования</w:t>
      </w:r>
    </w:p>
    <w:p w14:paraId="4784361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361B6546"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5408F742"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77028E18"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381216DF"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29042F12" w14:textId="77777777" w:rsidR="00EF3035" w:rsidRDefault="00EF3035" w:rsidP="00EF3035">
      <w:pPr>
        <w:spacing w:after="0" w:line="360" w:lineRule="auto"/>
        <w:ind w:firstLine="706"/>
        <w:jc w:val="both"/>
        <w:rPr>
          <w:rFonts w:ascii="Times New Roman" w:hAnsi="Times New Roman" w:cs="Times New Roman"/>
          <w:sz w:val="28"/>
          <w:szCs w:val="28"/>
        </w:rPr>
      </w:pPr>
    </w:p>
    <w:p w14:paraId="208E9903"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1990C8E8"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62782453"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36167F43"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181CF187"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296A86C2"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76C09B96" w14:textId="77777777" w:rsidR="00EF3035" w:rsidRDefault="00EF3035" w:rsidP="00EF3035">
      <w:pPr>
        <w:pStyle w:val="Heading2"/>
      </w:pPr>
      <w:r>
        <w:t>Серверная часть ПО</w:t>
      </w:r>
    </w:p>
    <w:p w14:paraId="561DC4E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4F178BB0"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5556BA80"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7B3D98FD" w14:textId="77777777" w:rsidR="00EF3035" w:rsidRDefault="00EF3035" w:rsidP="00EF3035">
      <w:pPr>
        <w:pStyle w:val="Heading2"/>
      </w:pPr>
      <w:r>
        <w:t>Прототип интерфейса клиентской части ПО</w:t>
      </w:r>
    </w:p>
    <w:p w14:paraId="05230F9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2D1A842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6D4C93A6"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05D6DDE" wp14:editId="0B4C995F">
            <wp:extent cx="5940425" cy="3332480"/>
            <wp:effectExtent l="0" t="0" r="3175" b="1270"/>
            <wp:docPr id="3488" name="Picture 3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2DC92C1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19AD074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1DFE27D6"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14A47C13" wp14:editId="05389EFA">
            <wp:extent cx="5940425" cy="3330575"/>
            <wp:effectExtent l="0" t="0" r="3175" b="3175"/>
            <wp:docPr id="3489" name="Picture 3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3A4AF0D1"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680564F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31FFCFF8"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68378787" wp14:editId="3557346A">
            <wp:extent cx="5940425" cy="3346450"/>
            <wp:effectExtent l="0" t="0" r="3175" b="6350"/>
            <wp:docPr id="3490" name="Picture 3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3DDA2E51"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762FAF5E"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1E67901A"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6D828F56" wp14:editId="44C1C55C">
            <wp:extent cx="5391150" cy="3031261"/>
            <wp:effectExtent l="0" t="0" r="0" b="0"/>
            <wp:docPr id="3491" name="Picture 3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060FFF1B"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2EBA5121"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58BD42A5" wp14:editId="6FB2A72E">
            <wp:extent cx="5457825" cy="3067000"/>
            <wp:effectExtent l="0" t="0" r="0" b="635"/>
            <wp:docPr id="3492" name="Picture 3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3CC719CF"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3D35E43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57817097"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33C4777D" wp14:editId="1328BFEB">
            <wp:extent cx="5970958" cy="3352800"/>
            <wp:effectExtent l="0" t="0" r="0" b="0"/>
            <wp:docPr id="3493" name="Picture 3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1BC943CC"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133AB504"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4E3F0E01" w14:textId="77777777" w:rsidR="00EF3035" w:rsidRDefault="00EF3035" w:rsidP="00EF3035">
      <w:pPr>
        <w:pStyle w:val="Heading1"/>
      </w:pPr>
      <w:r w:rsidRPr="00721C07">
        <w:lastRenderedPageBreak/>
        <w:t xml:space="preserve">Описание реализации </w:t>
      </w:r>
      <w:r>
        <w:t>приложения</w:t>
      </w:r>
    </w:p>
    <w:p w14:paraId="64091500" w14:textId="77777777" w:rsidR="00EF3035" w:rsidRDefault="00EF3035" w:rsidP="00EF3035">
      <w:pPr>
        <w:pStyle w:val="Heading2"/>
      </w:pPr>
      <w:r w:rsidRPr="00721C07">
        <w:t>Выбор языка программирования</w:t>
      </w:r>
    </w:p>
    <w:p w14:paraId="4B779CA2"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46C0C174"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6BCA475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4A20E53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6B0784B7"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1A7B50B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07D4A6F2"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04154E4F"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4069EF9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3B1A156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72B2FEA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57E14E3F"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7983BC99" w14:textId="77777777" w:rsidR="00EF3035" w:rsidRDefault="00EF3035" w:rsidP="00EF3035">
      <w:pPr>
        <w:pStyle w:val="Heading2"/>
      </w:pPr>
      <w:r w:rsidRPr="00004FD3">
        <w:t>Выбор инструментов разработки</w:t>
      </w:r>
    </w:p>
    <w:p w14:paraId="4DE72122"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36EEF06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0788FA68"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2CFB259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39DE32CD"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1C4FC29C"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3AE98FD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2D413681" w14:textId="77777777" w:rsidR="00EF3035" w:rsidRPr="009F2658" w:rsidRDefault="00EF3035" w:rsidP="00EF3035">
      <w:pPr>
        <w:pStyle w:val="a1"/>
        <w:ind w:firstLine="706"/>
      </w:pPr>
      <w:r w:rsidRPr="00341617">
        <w:t>Windows OS;</w:t>
      </w:r>
    </w:p>
    <w:p w14:paraId="39D4BA32" w14:textId="77777777" w:rsidR="00EF3035" w:rsidRPr="009F2658" w:rsidRDefault="00EF3035" w:rsidP="00EF3035">
      <w:pPr>
        <w:pStyle w:val="a1"/>
        <w:ind w:firstLine="706"/>
      </w:pPr>
      <w:r w:rsidRPr="00341617">
        <w:t>Linux;</w:t>
      </w:r>
    </w:p>
    <w:p w14:paraId="30F7E702" w14:textId="77777777" w:rsidR="00EF3035" w:rsidRPr="009F2658" w:rsidRDefault="00EF3035" w:rsidP="00EF3035">
      <w:pPr>
        <w:pStyle w:val="a1"/>
        <w:ind w:firstLine="706"/>
      </w:pPr>
      <w:r w:rsidRPr="00341617">
        <w:lastRenderedPageBreak/>
        <w:t>MacOS.</w:t>
      </w:r>
    </w:p>
    <w:p w14:paraId="3165FF36"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30FC790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60BC0D82" w14:textId="77777777" w:rsidR="00EF3035" w:rsidRDefault="00EF3035" w:rsidP="00EF3035">
      <w:pPr>
        <w:pStyle w:val="Heading2"/>
      </w:pPr>
      <w:r>
        <w:t>Требования к аппаратному обеспечению</w:t>
      </w:r>
    </w:p>
    <w:p w14:paraId="295F19C2"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406BDFAC"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0570AC2B" w14:textId="77777777" w:rsidR="00EF3035" w:rsidRPr="0077335E" w:rsidRDefault="00EF3035" w:rsidP="00EF3035">
      <w:pPr>
        <w:pStyle w:val="a1"/>
      </w:pPr>
      <w:r w:rsidRPr="0077335E">
        <w:t>оперативную память объемом не менее 512 Гб;</w:t>
      </w:r>
    </w:p>
    <w:p w14:paraId="4E89A990" w14:textId="77777777" w:rsidR="00EF3035" w:rsidRPr="0077335E" w:rsidRDefault="00EF3035" w:rsidP="00EF3035">
      <w:pPr>
        <w:pStyle w:val="a1"/>
      </w:pPr>
      <w:r w:rsidRPr="0077335E">
        <w:t>жесткий диск объемом не менее 64 Гб;</w:t>
      </w:r>
    </w:p>
    <w:p w14:paraId="123ADF25" w14:textId="77777777" w:rsidR="00EF3035" w:rsidRPr="0077335E" w:rsidRDefault="00EF3035" w:rsidP="00EF3035">
      <w:pPr>
        <w:pStyle w:val="a1"/>
      </w:pPr>
      <w:r w:rsidRPr="0077335E">
        <w:t>дисплей с разрешением не менее чем 800x600</w:t>
      </w:r>
      <w:r>
        <w:t>.</w:t>
      </w:r>
    </w:p>
    <w:p w14:paraId="778F3C25"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4D035000"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1320F3E2" w14:textId="77777777" w:rsidR="00EF3035" w:rsidRPr="007F4BB4" w:rsidRDefault="00EF3035" w:rsidP="00EF3035">
      <w:pPr>
        <w:pStyle w:val="a1"/>
      </w:pPr>
      <w:r w:rsidRPr="00341617">
        <w:t>оперативную память объемом не менее 512 Гб;</w:t>
      </w:r>
    </w:p>
    <w:p w14:paraId="7238DD72" w14:textId="77777777" w:rsidR="00EF3035" w:rsidRPr="00451190" w:rsidRDefault="00EF3035" w:rsidP="00EF3035">
      <w:pPr>
        <w:pStyle w:val="a1"/>
      </w:pPr>
      <w:r w:rsidRPr="00341617">
        <w:t>жесткий диск объемом не менее 64 Гб;</w:t>
      </w:r>
    </w:p>
    <w:p w14:paraId="0A944F09" w14:textId="77777777" w:rsidR="00EF3035" w:rsidRPr="00F26DB4" w:rsidRDefault="00EF3035" w:rsidP="00EF3035">
      <w:pPr>
        <w:pStyle w:val="a1"/>
      </w:pPr>
      <w:r>
        <w:t>д</w:t>
      </w:r>
      <w:r w:rsidRPr="00451190">
        <w:t>исплей с разрешением не менее чем 800x600</w:t>
      </w:r>
      <w:r>
        <w:t>.</w:t>
      </w:r>
    </w:p>
    <w:p w14:paraId="76A8C00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42DC538B"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197DC48E" w14:textId="77777777" w:rsidR="00EF3035" w:rsidRPr="007F4BB4" w:rsidRDefault="00EF3035" w:rsidP="00EF3035">
      <w:pPr>
        <w:pStyle w:val="a1"/>
      </w:pPr>
      <w:r w:rsidRPr="00341617">
        <w:t>оперативную память объемом 2 Гб;</w:t>
      </w:r>
    </w:p>
    <w:p w14:paraId="08EA32E3" w14:textId="77777777" w:rsidR="00EF3035" w:rsidRPr="00451190" w:rsidRDefault="00EF3035" w:rsidP="00EF3035">
      <w:pPr>
        <w:pStyle w:val="a1"/>
      </w:pPr>
      <w:r w:rsidRPr="00341617">
        <w:t>жесткий диск объемом 256 Гб;</w:t>
      </w:r>
    </w:p>
    <w:p w14:paraId="1BAEE3E4" w14:textId="77777777" w:rsidR="00EF3035" w:rsidRDefault="00EF3035" w:rsidP="00EF3035">
      <w:pPr>
        <w:pStyle w:val="a1"/>
      </w:pPr>
      <w:r>
        <w:t>д</w:t>
      </w:r>
      <w:r w:rsidRPr="00451190">
        <w:t>исплей с разрешением не менее чем 800x600</w:t>
      </w:r>
      <w:r w:rsidRPr="006776F9">
        <w:t>.</w:t>
      </w:r>
    </w:p>
    <w:p w14:paraId="1F6968DD"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29E8A141"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5C7F1294" w14:textId="77777777" w:rsidR="00EF3035" w:rsidRPr="007F4BB4" w:rsidRDefault="00EF3035" w:rsidP="00EF3035">
      <w:pPr>
        <w:pStyle w:val="a1"/>
        <w:ind w:firstLine="706"/>
      </w:pPr>
      <w:r w:rsidRPr="00341617">
        <w:t>оперативную память объемом не менее 2 Гб;</w:t>
      </w:r>
    </w:p>
    <w:p w14:paraId="11F89B0C" w14:textId="77777777" w:rsidR="00EF3035" w:rsidRPr="00451190" w:rsidRDefault="00EF3035" w:rsidP="00EF3035">
      <w:pPr>
        <w:pStyle w:val="a1"/>
        <w:ind w:firstLine="706"/>
      </w:pPr>
      <w:r w:rsidRPr="00341617">
        <w:t>жесткий диск объемом не менее 256 Гб;</w:t>
      </w:r>
    </w:p>
    <w:p w14:paraId="0960E8B0"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65CB6CCB" w14:textId="77777777" w:rsidR="00EF3035" w:rsidRDefault="00EF3035" w:rsidP="00EF3035">
      <w:pPr>
        <w:pStyle w:val="Heading2"/>
      </w:pPr>
      <w:r>
        <w:t>Требования к программному обеспечению</w:t>
      </w:r>
    </w:p>
    <w:p w14:paraId="4819A52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1AE28BBD"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001783B7" w14:textId="77777777" w:rsidR="00EF3035" w:rsidRDefault="00EF3035" w:rsidP="00EF3035">
      <w:pPr>
        <w:pStyle w:val="Heading2"/>
      </w:pPr>
      <w:r>
        <w:t>Реализация алгоритма</w:t>
      </w:r>
    </w:p>
    <w:p w14:paraId="2124C3D9"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1A7A1070"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57D5471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2C1441BA"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1D57551E" wp14:editId="3A6922F6">
            <wp:extent cx="4419600" cy="1984213"/>
            <wp:effectExtent l="0" t="0" r="0" b="0"/>
            <wp:docPr id="3494" name="Picture 3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202A3B4A"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0F313AA3"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6EA32DE5" w14:textId="77777777" w:rsidR="00EF3035" w:rsidRDefault="00EF3035" w:rsidP="00EF3035">
      <w:pPr>
        <w:pStyle w:val="Heading2"/>
      </w:pPr>
      <w:r>
        <w:t>Реализация серверной части</w:t>
      </w:r>
    </w:p>
    <w:p w14:paraId="05248A41"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65D88DF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3FCC33D2"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E6F00A5" wp14:editId="3378AC82">
            <wp:extent cx="5047530" cy="2762250"/>
            <wp:effectExtent l="0" t="0" r="1270" b="0"/>
            <wp:docPr id="3495" name="Picture 3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17ECE45F"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7601C542" w14:textId="77777777" w:rsidR="00EF3035" w:rsidRDefault="00EF3035" w:rsidP="00EF3035">
      <w:pPr>
        <w:spacing w:after="0" w:line="240" w:lineRule="auto"/>
        <w:jc w:val="center"/>
        <w:rPr>
          <w:rFonts w:ascii="Times New Roman" w:hAnsi="Times New Roman" w:cs="Times New Roman"/>
          <w:sz w:val="28"/>
          <w:szCs w:val="28"/>
        </w:rPr>
      </w:pPr>
    </w:p>
    <w:p w14:paraId="3CF97062"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48593FBC" w14:textId="77777777" w:rsidR="00EF3035" w:rsidRDefault="00EF3035" w:rsidP="00EF3035">
      <w:pPr>
        <w:pStyle w:val="Heading2"/>
      </w:pPr>
      <w:r>
        <w:t>Реализация клиентской части</w:t>
      </w:r>
    </w:p>
    <w:p w14:paraId="22EEEAD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42B4D26A"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377EC6BA" wp14:editId="159A9CB3">
            <wp:extent cx="5940425" cy="2505710"/>
            <wp:effectExtent l="0" t="0" r="3175" b="8890"/>
            <wp:docPr id="3496" name="Picture 3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2DF8F3D7"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42AF55F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5B8112C2"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677A2B4F" wp14:editId="54DC5CF3">
            <wp:extent cx="5940425" cy="3335020"/>
            <wp:effectExtent l="0" t="0" r="3175" b="0"/>
            <wp:docPr id="3497" name="Picture 3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01B98142"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44A08037"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24E6BBA8" wp14:editId="42B9ECA7">
            <wp:extent cx="5940425" cy="3331210"/>
            <wp:effectExtent l="0" t="0" r="3175" b="2540"/>
            <wp:docPr id="3498" name="Picture 3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5C63A382"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7584A7C9" w14:textId="77777777" w:rsidR="00EF3035" w:rsidRDefault="00EF3035" w:rsidP="00EF3035">
      <w:pPr>
        <w:spacing w:after="0"/>
        <w:jc w:val="center"/>
        <w:rPr>
          <w:rFonts w:ascii="Times New Roman" w:hAnsi="Times New Roman" w:cs="Times New Roman"/>
          <w:sz w:val="28"/>
          <w:szCs w:val="28"/>
        </w:rPr>
      </w:pPr>
    </w:p>
    <w:p w14:paraId="7D25C9FE"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2DC31EC5"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71B8AD97" wp14:editId="54E85B69">
            <wp:extent cx="5940425" cy="3338830"/>
            <wp:effectExtent l="0" t="0" r="3175" b="0"/>
            <wp:docPr id="3499"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31802B08"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1CFFA5F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168F3A0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0FB18F43"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7107B82A" wp14:editId="5031081C">
            <wp:extent cx="5886450" cy="3319190"/>
            <wp:effectExtent l="0" t="0" r="0" b="0"/>
            <wp:docPr id="3500" name="Picture 3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29D1AEB8"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6C28973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6C3E1908"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041106E6" wp14:editId="1C42482D">
            <wp:extent cx="4267200" cy="3354005"/>
            <wp:effectExtent l="0" t="0" r="0" b="0"/>
            <wp:docPr id="3501" name="Picture 3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25533215"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03B511F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547E1ADF"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35D796AD" wp14:editId="2ABC4AC2">
            <wp:extent cx="5940425" cy="1245235"/>
            <wp:effectExtent l="0" t="0" r="3175" b="0"/>
            <wp:docPr id="3502" name="Picture 3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04D9D26E"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336A6B4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14A247CE"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148CBB23" wp14:editId="75F3EC34">
            <wp:extent cx="5940425" cy="3351530"/>
            <wp:effectExtent l="0" t="0" r="3175" b="1270"/>
            <wp:docPr id="3503"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30A9687A"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6E19E47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725E8264"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29B97377" wp14:editId="4A8F5759">
            <wp:extent cx="6259328" cy="3514725"/>
            <wp:effectExtent l="0" t="0" r="8255" b="0"/>
            <wp:docPr id="3504"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2EBD3C87"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2CC7C6CF"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0722BCC8" w14:textId="77777777" w:rsidR="00EF3035" w:rsidRDefault="00EF3035" w:rsidP="00EF3035">
      <w:pPr>
        <w:pStyle w:val="Heading2"/>
      </w:pPr>
      <w:r>
        <w:t>Результат работы</w:t>
      </w:r>
      <w:r>
        <w:rPr>
          <w:lang w:val="en-US"/>
        </w:rPr>
        <w:t xml:space="preserve"> </w:t>
      </w:r>
      <w:r>
        <w:t>программного обеспечения</w:t>
      </w:r>
    </w:p>
    <w:p w14:paraId="5AB1065E"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544E297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559910CB"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6C262ACA"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0DEFC77B" w14:textId="77777777" w:rsidTr="009020E5">
        <w:tc>
          <w:tcPr>
            <w:tcW w:w="3115" w:type="dxa"/>
          </w:tcPr>
          <w:p w14:paraId="0F446891"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4E6C4CC8"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2BCA60C9"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2921B0B4" w14:textId="77777777" w:rsidTr="009020E5">
        <w:tc>
          <w:tcPr>
            <w:tcW w:w="3115" w:type="dxa"/>
          </w:tcPr>
          <w:p w14:paraId="42C45F99"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029446F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0D73A8D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79ABB3EF" w14:textId="77777777" w:rsidTr="009020E5">
        <w:tc>
          <w:tcPr>
            <w:tcW w:w="3115" w:type="dxa"/>
          </w:tcPr>
          <w:p w14:paraId="0C84BD6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5B624A31"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64C521B9"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79132022" w14:textId="77777777" w:rsidTr="009020E5">
        <w:tc>
          <w:tcPr>
            <w:tcW w:w="3115" w:type="dxa"/>
          </w:tcPr>
          <w:p w14:paraId="4B22D015"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1195A40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34C15CD5"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6DC4A080" w14:textId="77777777" w:rsidR="00EF3035" w:rsidRDefault="00EF3035" w:rsidP="00EF3035">
      <w:pPr>
        <w:spacing w:line="360" w:lineRule="auto"/>
        <w:jc w:val="both"/>
        <w:rPr>
          <w:rFonts w:ascii="Times New Roman" w:hAnsi="Times New Roman" w:cs="Times New Roman"/>
          <w:sz w:val="28"/>
          <w:szCs w:val="28"/>
        </w:rPr>
      </w:pPr>
    </w:p>
    <w:p w14:paraId="2B4E3AEC"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73374347" w14:textId="77777777" w:rsidR="00EF3035" w:rsidRDefault="00EF3035" w:rsidP="00EF3035">
      <w:pPr>
        <w:pStyle w:val="a8"/>
        <w:jc w:val="center"/>
      </w:pPr>
      <w:r>
        <w:lastRenderedPageBreak/>
        <w:t>ЗАКЛЮЧЕНИЕ</w:t>
      </w:r>
    </w:p>
    <w:p w14:paraId="2A1CE8F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22119A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3AE0F22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62B7AD7E"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3B87B25C"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5FD2495D"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21555BBD" w14:textId="77777777" w:rsidR="00EF3035" w:rsidRDefault="00EF3035" w:rsidP="00EF3035">
      <w:pPr>
        <w:pStyle w:val="a8"/>
        <w:jc w:val="center"/>
        <w:rPr>
          <w:b w:val="0"/>
          <w:bCs/>
        </w:rPr>
      </w:pPr>
      <w:r>
        <w:lastRenderedPageBreak/>
        <w:t>СПИСОК ИСПОЛЬЗОВАННЫХ ИСТОЧНИКОВ</w:t>
      </w:r>
    </w:p>
    <w:p w14:paraId="62AD2B2A"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285DCB5E"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314F9836"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558F18E5"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6DBAFBC1"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95910E7"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28EA3613"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3C294DAB"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17958000"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5D5C4289"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37716700"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14892DB0"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6DAA85BD"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41D98478"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50BBBD25"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4D540E34"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3FD626E5"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21D42B37" wp14:editId="638AAC8D">
            <wp:extent cx="5940425" cy="7179945"/>
            <wp:effectExtent l="0" t="0" r="3175" b="1905"/>
            <wp:docPr id="3505" name="Picture 3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159EE3FA"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0B9CBDEC"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265535849"/>
        <w:docPartObj>
          <w:docPartGallery w:val="Table of Contents"/>
          <w:docPartUnique/>
        </w:docPartObj>
      </w:sdtPr>
      <w:sdtEndPr>
        <w:rPr>
          <w:b/>
          <w:bCs/>
        </w:rPr>
      </w:sdtEndPr>
      <w:sdtContent>
        <w:p w14:paraId="172EC0E2"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77AA4FC7"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5BC36F8A"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739AF0D9"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1A16AE5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732C179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7D92456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6F7DBEA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46083A6D"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44B64A2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046A85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1B5992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3EC05A4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745561F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0A9B1AD8"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7B617E3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6635366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2275605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0BFDCFA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2314490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5C41978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5B602DE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13CCDDEB"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356A374B"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46D8178E"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6B0C7E39"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5953302A"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676BA4FB"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27A5165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0356C35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290181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5CF8715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220C15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7DA5086E"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3F415328" w14:textId="77777777" w:rsidR="00EF3035" w:rsidRPr="004E55B2" w:rsidRDefault="00EF3035" w:rsidP="00EF3035">
      <w:pPr>
        <w:pStyle w:val="a1"/>
      </w:pPr>
      <w:r w:rsidRPr="004E55B2">
        <w:t>провести сравнение программ-аналогов;</w:t>
      </w:r>
    </w:p>
    <w:p w14:paraId="481FEE49"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0C054EAC" w14:textId="77777777" w:rsidR="00EF3035" w:rsidRPr="004E55B2" w:rsidRDefault="00EF3035" w:rsidP="00EF3035">
      <w:pPr>
        <w:pStyle w:val="a1"/>
      </w:pPr>
      <w:r w:rsidRPr="004E55B2">
        <w:t>разработать пользовательский интерфейс;</w:t>
      </w:r>
    </w:p>
    <w:p w14:paraId="42A7E265" w14:textId="77777777" w:rsidR="00EF3035" w:rsidRPr="004E55B2" w:rsidRDefault="00EF3035" w:rsidP="00EF3035">
      <w:pPr>
        <w:pStyle w:val="a1"/>
      </w:pPr>
      <w:r w:rsidRPr="004E55B2">
        <w:t>реализовать готовый продукт (приложение)</w:t>
      </w:r>
      <w:r>
        <w:t>.</w:t>
      </w:r>
    </w:p>
    <w:p w14:paraId="3DA5023A"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E53341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59038D4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7850057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30EE2E7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3C79B132"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238FB1D1" w14:textId="77777777" w:rsidR="00EF3035" w:rsidRPr="004E55B2" w:rsidRDefault="00EF3035" w:rsidP="00EF3035">
      <w:pPr>
        <w:pStyle w:val="a6"/>
      </w:pPr>
      <w:r w:rsidRPr="004E55B2">
        <w:lastRenderedPageBreak/>
        <w:t>Анализ предметной области</w:t>
      </w:r>
    </w:p>
    <w:p w14:paraId="5AA572E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183692F7"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00B0CF4C"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1A0D479D" w14:textId="77777777" w:rsidR="00EF3035" w:rsidRPr="004E55B2" w:rsidRDefault="00EF3035" w:rsidP="00EF3035">
      <w:pPr>
        <w:pStyle w:val="Heading2"/>
      </w:pPr>
      <w:r w:rsidRPr="004E55B2">
        <w:rPr>
          <w:lang w:val="en-US"/>
        </w:rPr>
        <w:t>Open Office XML</w:t>
      </w:r>
    </w:p>
    <w:p w14:paraId="0A8123F0"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174C5B42"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6755C37C"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60395FB2"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5A0A99AD" wp14:editId="63B676BC">
            <wp:extent cx="5118265" cy="701675"/>
            <wp:effectExtent l="0" t="0" r="6350" b="3175"/>
            <wp:docPr id="3506" name="Picture 3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14192A8D"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24821281"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2D0CA9F1"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69F5F1EC" wp14:editId="1B4ECC98">
            <wp:extent cx="2457793" cy="3429479"/>
            <wp:effectExtent l="0" t="0" r="0" b="0"/>
            <wp:docPr id="3507" name="Picture 3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59E05C8A"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0F4AF9BF"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4A5BBF2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3CC1C9F6" w14:textId="77777777" w:rsidR="00EF3035" w:rsidRPr="0077335E" w:rsidRDefault="00EF3035" w:rsidP="00EF3035">
      <w:pPr>
        <w:pStyle w:val="a1"/>
      </w:pPr>
      <w:r w:rsidRPr="0077335E">
        <w:t>файлы метаданных;</w:t>
      </w:r>
    </w:p>
    <w:p w14:paraId="716DA713" w14:textId="77777777" w:rsidR="00EF3035" w:rsidRPr="0077335E" w:rsidRDefault="00EF3035" w:rsidP="00EF3035">
      <w:pPr>
        <w:pStyle w:val="a1"/>
      </w:pPr>
      <w:r w:rsidRPr="0077335E">
        <w:t>непосредственно документ.</w:t>
      </w:r>
    </w:p>
    <w:p w14:paraId="16AF736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63EACE5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41F9F775" w14:textId="77777777" w:rsidR="00EF3035" w:rsidRPr="0077335E" w:rsidRDefault="00EF3035" w:rsidP="00EF3035">
      <w:pPr>
        <w:pStyle w:val="a1"/>
      </w:pPr>
      <w:r w:rsidRPr="0077335E">
        <w:t>компонент или части;</w:t>
      </w:r>
    </w:p>
    <w:p w14:paraId="2D970AE9" w14:textId="77777777" w:rsidR="00EF3035" w:rsidRPr="0077335E" w:rsidRDefault="00EF3035" w:rsidP="00EF3035">
      <w:pPr>
        <w:pStyle w:val="a1"/>
      </w:pPr>
      <w:r w:rsidRPr="0077335E">
        <w:t>отношения.</w:t>
      </w:r>
    </w:p>
    <w:p w14:paraId="168A6A75"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5722CDD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6D407C7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5DF2B6C4"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90B9F3D" wp14:editId="0DE8AD99">
            <wp:extent cx="5940425" cy="1094105"/>
            <wp:effectExtent l="0" t="0" r="3175" b="0"/>
            <wp:docPr id="3508" name="Picture 3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435A7490"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00369FB8" w14:textId="77777777" w:rsidR="00EF3035" w:rsidRDefault="00EF3035" w:rsidP="00EF3035">
      <w:pPr>
        <w:spacing w:after="0" w:line="360" w:lineRule="auto"/>
        <w:jc w:val="center"/>
        <w:rPr>
          <w:rFonts w:ascii="Times New Roman" w:hAnsi="Times New Roman" w:cs="Times New Roman"/>
          <w:sz w:val="28"/>
          <w:szCs w:val="28"/>
        </w:rPr>
      </w:pPr>
    </w:p>
    <w:p w14:paraId="4A99FC6E"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3258702B" wp14:editId="05D3F432">
            <wp:extent cx="3352800" cy="2317494"/>
            <wp:effectExtent l="0" t="0" r="0" b="6985"/>
            <wp:docPr id="3509" name="Picture 3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1075F6B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1886517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73EF7E7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F4BDC16" wp14:editId="0C46FB22">
            <wp:extent cx="5940425" cy="1240790"/>
            <wp:effectExtent l="0" t="0" r="3175" b="0"/>
            <wp:docPr id="3510" name="Picture 3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45D4A02F"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912010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12BDDD68" w14:textId="77777777" w:rsidR="00EF3035" w:rsidRPr="004E55B2" w:rsidRDefault="00EF3035" w:rsidP="00EF3035">
      <w:pPr>
        <w:pStyle w:val="Heading2"/>
      </w:pPr>
      <w:r w:rsidRPr="004E55B2">
        <w:rPr>
          <w:lang w:val="en-US"/>
        </w:rPr>
        <w:lastRenderedPageBreak/>
        <w:t>Open Document Text</w:t>
      </w:r>
    </w:p>
    <w:p w14:paraId="18E3A84A"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70BBD9A0"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7198B88C"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1A1CF13D" wp14:editId="635F793D">
            <wp:extent cx="2371725" cy="1550387"/>
            <wp:effectExtent l="0" t="0" r="0" b="0"/>
            <wp:docPr id="3511" name="Picture 3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0AECC295"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37F17B03"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4608F45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60935831" w14:textId="77777777" w:rsidR="00EF3035" w:rsidRPr="0077335E" w:rsidRDefault="00EF3035" w:rsidP="00EF3035">
      <w:pPr>
        <w:pStyle w:val="a1"/>
      </w:pPr>
      <w:r w:rsidRPr="0077335E">
        <w:t>одним XML файлом;</w:t>
      </w:r>
    </w:p>
    <w:p w14:paraId="0FAB49CA"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393A72C5"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1251C5BD"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661B92CA"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4ADB32E3"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60BB0F52" wp14:editId="0347A7CA">
            <wp:extent cx="5940425" cy="1017905"/>
            <wp:effectExtent l="0" t="0" r="3175" b="0"/>
            <wp:docPr id="3512" name="Picture 3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563C10B2"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9595B86"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5418FBD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EFCB28B" wp14:editId="6F5A673F">
            <wp:extent cx="5514975" cy="2637520"/>
            <wp:effectExtent l="0" t="0" r="0" b="0"/>
            <wp:docPr id="3513" name="Picture 3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5D836BD5"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5CCB1B5"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68CA32BC"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7A37CA41" wp14:editId="49570EE2">
            <wp:extent cx="5940425" cy="1194435"/>
            <wp:effectExtent l="0" t="0" r="3175" b="5715"/>
            <wp:docPr id="3514" name="Picture 3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3009492A"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F489530"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4E9056D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BE2C3E7" wp14:editId="3582398E">
            <wp:extent cx="3971925" cy="2686727"/>
            <wp:effectExtent l="0" t="0" r="0" b="0"/>
            <wp:docPr id="3515" name="Picture 3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12602816"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DEE8D64"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13B2EE0D"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40C0EAAA" w14:textId="77777777" w:rsidTr="009020E5">
        <w:trPr>
          <w:trHeight w:val="1261"/>
        </w:trPr>
        <w:tc>
          <w:tcPr>
            <w:tcW w:w="1413" w:type="dxa"/>
          </w:tcPr>
          <w:p w14:paraId="52632F74"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422060F6"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6F34A5D1"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51CA24B5"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52EF0F3E"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38288F0C"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07048AD1"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544E2407"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54C911E9"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099A7523" w14:textId="77777777" w:rsidTr="009020E5">
        <w:trPr>
          <w:trHeight w:val="841"/>
        </w:trPr>
        <w:tc>
          <w:tcPr>
            <w:tcW w:w="1413" w:type="dxa"/>
          </w:tcPr>
          <w:p w14:paraId="43F75F7D"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04170F30" w14:textId="77777777" w:rsidR="00EF3035" w:rsidRPr="007E3233" w:rsidRDefault="00EF3035" w:rsidP="009020E5">
            <w:pPr>
              <w:jc w:val="center"/>
              <w:rPr>
                <w:rFonts w:ascii="Times New Roman" w:hAnsi="Times New Roman" w:cs="Times New Roman"/>
                <w:sz w:val="27"/>
                <w:szCs w:val="27"/>
              </w:rPr>
            </w:pPr>
          </w:p>
          <w:p w14:paraId="03AE509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155CA5A" w14:textId="77777777" w:rsidR="00EF3035" w:rsidRPr="007E3233" w:rsidRDefault="00EF3035" w:rsidP="009020E5">
            <w:pPr>
              <w:jc w:val="center"/>
              <w:rPr>
                <w:rFonts w:ascii="Times New Roman" w:hAnsi="Times New Roman" w:cs="Times New Roman"/>
                <w:sz w:val="27"/>
                <w:szCs w:val="27"/>
              </w:rPr>
            </w:pPr>
          </w:p>
          <w:p w14:paraId="6340CC50"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7EB0F4D" w14:textId="77777777" w:rsidR="00EF3035" w:rsidRPr="007E3233" w:rsidRDefault="00EF3035" w:rsidP="009020E5">
            <w:pPr>
              <w:jc w:val="center"/>
              <w:rPr>
                <w:rFonts w:ascii="Times New Roman" w:hAnsi="Times New Roman" w:cs="Times New Roman"/>
                <w:sz w:val="27"/>
                <w:szCs w:val="27"/>
              </w:rPr>
            </w:pPr>
          </w:p>
          <w:p w14:paraId="1FB6C894"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23993CE" w14:textId="77777777" w:rsidR="00EF3035" w:rsidRPr="007E3233" w:rsidRDefault="00EF3035" w:rsidP="009020E5">
            <w:pPr>
              <w:jc w:val="center"/>
              <w:rPr>
                <w:rFonts w:ascii="Times New Roman" w:hAnsi="Times New Roman" w:cs="Times New Roman"/>
                <w:sz w:val="27"/>
                <w:szCs w:val="27"/>
              </w:rPr>
            </w:pPr>
          </w:p>
          <w:p w14:paraId="35E82EF6"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275E6724" w14:textId="77777777" w:rsidR="00EF3035" w:rsidRPr="007E3233" w:rsidRDefault="00EF3035" w:rsidP="009020E5">
            <w:pPr>
              <w:jc w:val="center"/>
              <w:rPr>
                <w:rFonts w:ascii="Times New Roman" w:hAnsi="Times New Roman" w:cs="Times New Roman"/>
                <w:sz w:val="27"/>
                <w:szCs w:val="27"/>
              </w:rPr>
            </w:pPr>
          </w:p>
          <w:p w14:paraId="6BA78666"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14DBEB59" w14:textId="77777777" w:rsidR="00EF3035" w:rsidRPr="007E3233" w:rsidRDefault="00EF3035" w:rsidP="009020E5">
            <w:pPr>
              <w:jc w:val="center"/>
              <w:rPr>
                <w:rFonts w:ascii="Times New Roman" w:hAnsi="Times New Roman" w:cs="Times New Roman"/>
                <w:sz w:val="27"/>
                <w:szCs w:val="27"/>
              </w:rPr>
            </w:pPr>
          </w:p>
          <w:p w14:paraId="53E06536"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6297A514" w14:textId="77777777" w:rsidR="00EF3035" w:rsidRPr="007E3233" w:rsidRDefault="00EF3035" w:rsidP="009020E5">
            <w:pPr>
              <w:jc w:val="center"/>
              <w:rPr>
                <w:rFonts w:ascii="Times New Roman" w:hAnsi="Times New Roman" w:cs="Times New Roman"/>
                <w:sz w:val="27"/>
                <w:szCs w:val="27"/>
              </w:rPr>
            </w:pPr>
          </w:p>
          <w:p w14:paraId="6EA4CFA6"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43BEF5E9" w14:textId="77777777" w:rsidR="00EF3035" w:rsidRPr="007E3233" w:rsidRDefault="00EF3035" w:rsidP="009020E5">
            <w:pPr>
              <w:jc w:val="center"/>
              <w:rPr>
                <w:rFonts w:ascii="Times New Roman" w:hAnsi="Times New Roman" w:cs="Times New Roman"/>
                <w:sz w:val="27"/>
                <w:szCs w:val="27"/>
              </w:rPr>
            </w:pPr>
          </w:p>
          <w:p w14:paraId="0FECC6FC"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20C3E7DB" w14:textId="77777777" w:rsidTr="009020E5">
        <w:trPr>
          <w:trHeight w:val="1261"/>
        </w:trPr>
        <w:tc>
          <w:tcPr>
            <w:tcW w:w="1413" w:type="dxa"/>
          </w:tcPr>
          <w:p w14:paraId="058C6D0D"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77403B13" w14:textId="77777777" w:rsidR="00EF3035" w:rsidRPr="007E3233" w:rsidRDefault="00EF3035" w:rsidP="009020E5">
            <w:pPr>
              <w:jc w:val="center"/>
              <w:rPr>
                <w:rFonts w:ascii="Times New Roman" w:hAnsi="Times New Roman" w:cs="Times New Roman"/>
                <w:sz w:val="27"/>
                <w:szCs w:val="27"/>
              </w:rPr>
            </w:pPr>
          </w:p>
          <w:p w14:paraId="7627404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ADB1301" w14:textId="77777777" w:rsidR="00EF3035" w:rsidRPr="007E3233" w:rsidRDefault="00EF3035" w:rsidP="009020E5">
            <w:pPr>
              <w:jc w:val="center"/>
              <w:rPr>
                <w:rFonts w:ascii="Times New Roman" w:hAnsi="Times New Roman" w:cs="Times New Roman"/>
                <w:sz w:val="27"/>
                <w:szCs w:val="27"/>
              </w:rPr>
            </w:pPr>
          </w:p>
          <w:p w14:paraId="2174F46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ED070CE" w14:textId="77777777" w:rsidR="00EF3035" w:rsidRPr="007E3233" w:rsidRDefault="00EF3035" w:rsidP="009020E5">
            <w:pPr>
              <w:jc w:val="center"/>
              <w:rPr>
                <w:rFonts w:ascii="Times New Roman" w:hAnsi="Times New Roman" w:cs="Times New Roman"/>
                <w:sz w:val="27"/>
                <w:szCs w:val="27"/>
              </w:rPr>
            </w:pPr>
          </w:p>
          <w:p w14:paraId="3D84457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669834E" w14:textId="77777777" w:rsidR="00EF3035" w:rsidRPr="007E3233" w:rsidRDefault="00EF3035" w:rsidP="009020E5">
            <w:pPr>
              <w:jc w:val="center"/>
              <w:rPr>
                <w:rFonts w:ascii="Times New Roman" w:hAnsi="Times New Roman" w:cs="Times New Roman"/>
                <w:sz w:val="27"/>
                <w:szCs w:val="27"/>
              </w:rPr>
            </w:pPr>
          </w:p>
          <w:p w14:paraId="68DF0D1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0062FAE" w14:textId="77777777" w:rsidR="00EF3035" w:rsidRPr="007E3233" w:rsidRDefault="00EF3035" w:rsidP="009020E5">
            <w:pPr>
              <w:jc w:val="center"/>
              <w:rPr>
                <w:rFonts w:ascii="Times New Roman" w:hAnsi="Times New Roman" w:cs="Times New Roman"/>
                <w:sz w:val="27"/>
                <w:szCs w:val="27"/>
              </w:rPr>
            </w:pPr>
          </w:p>
          <w:p w14:paraId="185FF78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4A7132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0896088D" w14:textId="77777777" w:rsidR="00EF3035" w:rsidRPr="007E3233" w:rsidRDefault="00EF3035" w:rsidP="009020E5">
            <w:pPr>
              <w:jc w:val="both"/>
              <w:rPr>
                <w:rFonts w:ascii="Times New Roman" w:hAnsi="Times New Roman" w:cs="Times New Roman"/>
                <w:sz w:val="27"/>
                <w:szCs w:val="27"/>
              </w:rPr>
            </w:pPr>
          </w:p>
          <w:p w14:paraId="7ED2ACB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339AC3E" w14:textId="77777777" w:rsidR="00EF3035" w:rsidRPr="007E3233" w:rsidRDefault="00EF3035" w:rsidP="009020E5">
            <w:pPr>
              <w:jc w:val="center"/>
              <w:rPr>
                <w:rFonts w:ascii="Times New Roman" w:hAnsi="Times New Roman" w:cs="Times New Roman"/>
                <w:sz w:val="27"/>
                <w:szCs w:val="27"/>
                <w:lang w:val="en-US"/>
              </w:rPr>
            </w:pPr>
          </w:p>
          <w:p w14:paraId="0691C1C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1D721C9C" w14:textId="77777777" w:rsidTr="009020E5">
        <w:trPr>
          <w:trHeight w:val="998"/>
        </w:trPr>
        <w:tc>
          <w:tcPr>
            <w:tcW w:w="1413" w:type="dxa"/>
          </w:tcPr>
          <w:p w14:paraId="16A27A01"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722F29B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6612C6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8F11EE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53B08D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4CFDFA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5C4BE1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7BCAAA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BEBBB0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26FBAB41" w14:textId="77777777" w:rsidTr="009020E5">
        <w:trPr>
          <w:trHeight w:val="984"/>
        </w:trPr>
        <w:tc>
          <w:tcPr>
            <w:tcW w:w="1413" w:type="dxa"/>
          </w:tcPr>
          <w:p w14:paraId="3DC06144"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18604A5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10FCC6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620A5F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D8BD0D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7D6C4D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549F03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091BA9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1B0CED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645A7961" w14:textId="77777777" w:rsidTr="009020E5">
        <w:trPr>
          <w:trHeight w:val="988"/>
        </w:trPr>
        <w:tc>
          <w:tcPr>
            <w:tcW w:w="1413" w:type="dxa"/>
          </w:tcPr>
          <w:p w14:paraId="1FE5B4F5"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4A5BD46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FF02C2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BDA27C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B361C0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5DDD45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A27F66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A25B83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419298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7DEF6290" w14:textId="77777777" w:rsidR="00EF3035" w:rsidRDefault="00EF3035" w:rsidP="00EF3035">
      <w:pPr>
        <w:pStyle w:val="Heading2"/>
      </w:pPr>
      <w:r>
        <w:t>Сравнение форматов</w:t>
      </w:r>
    </w:p>
    <w:p w14:paraId="63A536D4"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5435616B"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5FE6BEBF" wp14:editId="32308E23">
            <wp:extent cx="5858693" cy="743054"/>
            <wp:effectExtent l="0" t="0" r="0" b="0"/>
            <wp:docPr id="3516" name="Picture 3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1EE7301F"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262DDE78"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48BC66D4"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7EC1A68F"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661FAA18"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67CD3528"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467D2296"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49A4B347"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0BC9AC03" wp14:editId="52D893A7">
            <wp:extent cx="5658390" cy="3693226"/>
            <wp:effectExtent l="0" t="0" r="0" b="2540"/>
            <wp:docPr id="3517" name="Picture 3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4E7E7C04"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65687B65"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59A56015" wp14:editId="3863ED7B">
            <wp:extent cx="5940425" cy="661670"/>
            <wp:effectExtent l="0" t="0" r="3175" b="5080"/>
            <wp:docPr id="3518" name="Picture 3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7452B8A4"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24825B73"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37FB0599" w14:textId="77777777" w:rsidR="00EF3035" w:rsidRPr="0077335E" w:rsidRDefault="00EF3035" w:rsidP="00EF3035">
      <w:pPr>
        <w:pStyle w:val="a1"/>
      </w:pPr>
      <w:r w:rsidRPr="0077335E">
        <w:t>открыть файл;</w:t>
      </w:r>
    </w:p>
    <w:p w14:paraId="3412889D" w14:textId="77777777" w:rsidR="00EF3035" w:rsidRPr="0077335E" w:rsidRDefault="00EF3035" w:rsidP="00EF3035">
      <w:pPr>
        <w:pStyle w:val="a1"/>
      </w:pPr>
      <w:r w:rsidRPr="0077335E">
        <w:t>открыть папку;</w:t>
      </w:r>
    </w:p>
    <w:p w14:paraId="460FB432" w14:textId="77777777" w:rsidR="00EF3035" w:rsidRPr="0077335E" w:rsidRDefault="00EF3035" w:rsidP="00EF3035">
      <w:pPr>
        <w:pStyle w:val="a1"/>
      </w:pPr>
      <w:r w:rsidRPr="0077335E">
        <w:t>отправить файл по почте.</w:t>
      </w:r>
    </w:p>
    <w:p w14:paraId="6380AEBD"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5ABC7AED"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0BC4B004"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13A13BBC"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C9A5814" wp14:editId="7831F3A5">
            <wp:extent cx="5940425" cy="1713584"/>
            <wp:effectExtent l="0" t="0" r="3175" b="1270"/>
            <wp:docPr id="3519" name="Picture 3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2B7D4A34"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00947B7F"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5B525901"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2F5CEEDD" wp14:editId="1B4459BF">
            <wp:extent cx="5877745" cy="514422"/>
            <wp:effectExtent l="0" t="0" r="0" b="0"/>
            <wp:docPr id="3520" name="Picture 3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012D591B"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43C0024D"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2833B67A" wp14:editId="62EC21BD">
            <wp:extent cx="4629796" cy="3629532"/>
            <wp:effectExtent l="0" t="0" r="0" b="9525"/>
            <wp:docPr id="3521" name="Picture 3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3825253B"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041224E6"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17D72B13" wp14:editId="349C4275">
            <wp:extent cx="5940425" cy="3286125"/>
            <wp:effectExtent l="0" t="0" r="3175" b="9525"/>
            <wp:docPr id="3522" name="Picture 3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471E4493"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6F399E01"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106F8E11"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22A9E5D7"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6AE31D67"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25EBF061"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67718BB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0A0A849D"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69AE5213" wp14:editId="5F8F9F5B">
            <wp:extent cx="5940425" cy="4436110"/>
            <wp:effectExtent l="0" t="0" r="3175" b="2540"/>
            <wp:docPr id="3523" name="Picture 3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508E424B"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7C92071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23E15AF3" wp14:editId="176ADD8B">
            <wp:extent cx="5940425" cy="1322705"/>
            <wp:effectExtent l="0" t="0" r="3175" b="0"/>
            <wp:docPr id="3524" name="Picture 3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0927FBDE"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5DF631C3"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48DFF5E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52EAA179"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0E417C05" w14:textId="77777777" w:rsidR="00EF3035" w:rsidRPr="007D3DB0" w:rsidRDefault="00EF3035" w:rsidP="00EF3035">
      <w:pPr>
        <w:pStyle w:val="Heading2"/>
      </w:pPr>
      <w:r>
        <w:t>Требования к возможностям ПО</w:t>
      </w:r>
    </w:p>
    <w:p w14:paraId="013F963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7F72CA57"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71C9704D"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79C1D8FC" wp14:editId="1CAE444B">
            <wp:extent cx="2752090" cy="4295775"/>
            <wp:effectExtent l="0" t="0" r="0" b="9525"/>
            <wp:docPr id="3525" name="Picture 3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57E639B9"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364162D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057AD7BD"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54B30F27"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74592C6C"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1C0A2299"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4BDE08B2" w14:textId="77777777" w:rsidR="00EF3035" w:rsidRDefault="00EF3035" w:rsidP="00EF3035">
      <w:pPr>
        <w:pStyle w:val="Heading2"/>
      </w:pPr>
      <w:r w:rsidRPr="004E55B2">
        <w:t>Требования к системе</w:t>
      </w:r>
    </w:p>
    <w:p w14:paraId="20006896"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4AB906C0" w14:textId="77777777" w:rsidR="00EF3035" w:rsidRDefault="00EF3035" w:rsidP="00EF3035">
      <w:pPr>
        <w:pStyle w:val="a4"/>
      </w:pPr>
      <w:r w:rsidRPr="00302666">
        <w:t>1.6.1</w:t>
      </w:r>
      <w:r>
        <w:tab/>
      </w:r>
      <w:r w:rsidRPr="00302666">
        <w:t>Функциональные требования</w:t>
      </w:r>
    </w:p>
    <w:p w14:paraId="3744DFCC" w14:textId="77777777" w:rsidR="00EF3035" w:rsidRPr="004E55B2" w:rsidRDefault="00EF3035" w:rsidP="00EF3035">
      <w:pPr>
        <w:pStyle w:val="a4"/>
      </w:pPr>
      <w:r w:rsidRPr="004E55B2">
        <w:t>Основные требования:</w:t>
      </w:r>
    </w:p>
    <w:p w14:paraId="684A6C19"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0A21F6DE"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540858D2" w14:textId="77777777" w:rsidR="00EF3035" w:rsidRPr="004E55B2" w:rsidRDefault="00EF3035" w:rsidP="00EF3035">
      <w:pPr>
        <w:pStyle w:val="a1"/>
      </w:pPr>
      <w:r>
        <w:t>пакетная обработка нескольких документов;</w:t>
      </w:r>
    </w:p>
    <w:p w14:paraId="5F4456A4"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5BBCB010"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70BB3186" w14:textId="77777777" w:rsidR="00EF3035" w:rsidRPr="001626BD" w:rsidRDefault="00EF3035" w:rsidP="00EF3035">
      <w:pPr>
        <w:pStyle w:val="a1"/>
      </w:pPr>
      <w:r w:rsidRPr="001626BD">
        <w:t>наличие графического интерфейса</w:t>
      </w:r>
      <w:r w:rsidRPr="00BA0B2A">
        <w:t>;</w:t>
      </w:r>
    </w:p>
    <w:p w14:paraId="5867C81B"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20749957"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342B56CE" w14:textId="77777777" w:rsidR="00EF3035" w:rsidRPr="004E55B2" w:rsidRDefault="00EF3035" w:rsidP="00EF3035">
      <w:pPr>
        <w:pStyle w:val="Heading1"/>
      </w:pPr>
      <w:r w:rsidRPr="004E55B2">
        <w:lastRenderedPageBreak/>
        <w:t>Проектирование программного продукта</w:t>
      </w:r>
    </w:p>
    <w:p w14:paraId="7DADD926" w14:textId="77777777" w:rsidR="00EF3035" w:rsidRDefault="00EF3035" w:rsidP="00EF3035">
      <w:pPr>
        <w:pStyle w:val="Heading2"/>
      </w:pPr>
      <w:r>
        <w:t>Выбор архитектуры программного обеспечения</w:t>
      </w:r>
    </w:p>
    <w:p w14:paraId="11708F7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263CFAC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0C6DC518"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647EB7C0" wp14:editId="6C5C3E07">
            <wp:extent cx="4581525" cy="771525"/>
            <wp:effectExtent l="0" t="0" r="9525" b="9525"/>
            <wp:docPr id="3526" name="Picture 3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6A2ED58D"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21C36608"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602DF248"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5DB4A8E5" w14:textId="77777777" w:rsidR="00EF3035" w:rsidRPr="004E55B2" w:rsidRDefault="00EF3035" w:rsidP="00EF3035">
      <w:pPr>
        <w:pStyle w:val="Heading2"/>
      </w:pPr>
      <w:r w:rsidRPr="004E55B2">
        <w:t>Выбор шаблонов проектирования</w:t>
      </w:r>
    </w:p>
    <w:p w14:paraId="76C032E1"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466CCBD6"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56D4B25F" w14:textId="77777777" w:rsidR="00EF3035" w:rsidRDefault="00EF3035" w:rsidP="00EF3035">
      <w:pPr>
        <w:pStyle w:val="a4"/>
      </w:pPr>
      <w:r>
        <w:t>Шаблоны проектирования делятся на три категории</w:t>
      </w:r>
      <w:r w:rsidRPr="00CE3BB9">
        <w:t>:</w:t>
      </w:r>
    </w:p>
    <w:p w14:paraId="38CBDA5A" w14:textId="77777777" w:rsidR="00EF3035" w:rsidRDefault="00EF3035" w:rsidP="00EF3035">
      <w:pPr>
        <w:pStyle w:val="a1"/>
      </w:pPr>
      <w:r>
        <w:t>порождающие</w:t>
      </w:r>
      <w:r w:rsidRPr="00341617">
        <w:t>;</w:t>
      </w:r>
    </w:p>
    <w:p w14:paraId="7F84817D" w14:textId="77777777" w:rsidR="00EF3035" w:rsidRDefault="00EF3035" w:rsidP="00EF3035">
      <w:pPr>
        <w:pStyle w:val="a1"/>
      </w:pPr>
      <w:r>
        <w:t>структурные</w:t>
      </w:r>
      <w:r w:rsidRPr="00341617">
        <w:t>;</w:t>
      </w:r>
    </w:p>
    <w:p w14:paraId="19688D9A" w14:textId="77777777" w:rsidR="00EF3035" w:rsidRDefault="00EF3035" w:rsidP="00EF3035">
      <w:pPr>
        <w:pStyle w:val="a1"/>
      </w:pPr>
      <w:r>
        <w:t>поведенческие.</w:t>
      </w:r>
    </w:p>
    <w:p w14:paraId="5B0D03B7"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1D547B38"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4D07D0DC"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3FE466A2" w14:textId="77777777" w:rsidR="00EF3035" w:rsidRDefault="00EF3035" w:rsidP="00EF3035">
      <w:pPr>
        <w:pStyle w:val="a4"/>
      </w:pPr>
      <w:r w:rsidRPr="00302666">
        <w:t>2.2.1</w:t>
      </w:r>
      <w:r>
        <w:tab/>
      </w:r>
      <w:r w:rsidRPr="00302666">
        <w:t>Выбор порождающего шаблона проектирования</w:t>
      </w:r>
    </w:p>
    <w:p w14:paraId="38421F1B"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5BB028DF"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101CD998"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3DD442E2" w14:textId="77777777" w:rsidR="00EF3035" w:rsidRDefault="00EF3035" w:rsidP="00EF3035">
      <w:pPr>
        <w:pStyle w:val="a4"/>
      </w:pPr>
      <w:r w:rsidRPr="00302666">
        <w:t>2.2.2</w:t>
      </w:r>
      <w:r>
        <w:tab/>
      </w:r>
      <w:r w:rsidRPr="00302666">
        <w:t>Выбор структурного шаблона проектирования</w:t>
      </w:r>
    </w:p>
    <w:p w14:paraId="1316A774" w14:textId="77777777" w:rsidR="00EF3035" w:rsidRDefault="00EF3035" w:rsidP="00EF3035">
      <w:pPr>
        <w:pStyle w:val="a4"/>
      </w:pPr>
      <w:r>
        <w:t>Структурным шаблоном проектирования был выбран шаблон «Фасад».</w:t>
      </w:r>
    </w:p>
    <w:p w14:paraId="6722CE54"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3D524767"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188A20EC"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061DC3CC" w14:textId="77777777" w:rsidR="00EF3035" w:rsidRDefault="00EF3035" w:rsidP="00EF3035">
      <w:pPr>
        <w:pStyle w:val="Heading2"/>
      </w:pPr>
      <w:r>
        <w:t>Выбор а</w:t>
      </w:r>
      <w:r w:rsidRPr="00B652DA">
        <w:t>лгоритм</w:t>
      </w:r>
      <w:r>
        <w:t>а</w:t>
      </w:r>
      <w:r w:rsidRPr="00B652DA">
        <w:t xml:space="preserve"> преобразования</w:t>
      </w:r>
    </w:p>
    <w:p w14:paraId="3EED163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287A2329"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70A393F0"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4E6F594B"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20C17CDF"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39E03CB2" w14:textId="77777777" w:rsidR="00EF3035" w:rsidRDefault="00EF3035" w:rsidP="00EF3035">
      <w:pPr>
        <w:spacing w:after="0" w:line="360" w:lineRule="auto"/>
        <w:ind w:firstLine="706"/>
        <w:jc w:val="both"/>
        <w:rPr>
          <w:rFonts w:ascii="Times New Roman" w:hAnsi="Times New Roman" w:cs="Times New Roman"/>
          <w:sz w:val="28"/>
          <w:szCs w:val="28"/>
        </w:rPr>
      </w:pPr>
    </w:p>
    <w:p w14:paraId="6A854FA7"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174DB574"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1B36D951"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223BB86B"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681E98FE"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78E023FC"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49D160F9" w14:textId="77777777" w:rsidR="00EF3035" w:rsidRDefault="00EF3035" w:rsidP="00EF3035">
      <w:pPr>
        <w:pStyle w:val="Heading2"/>
      </w:pPr>
      <w:r>
        <w:t>Серверная часть ПО</w:t>
      </w:r>
    </w:p>
    <w:p w14:paraId="008215F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1992431C"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1B25457E"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7FE7BA37" w14:textId="77777777" w:rsidR="00EF3035" w:rsidRDefault="00EF3035" w:rsidP="00EF3035">
      <w:pPr>
        <w:pStyle w:val="Heading2"/>
      </w:pPr>
      <w:r>
        <w:t>Прототип интерфейса клиентской части ПО</w:t>
      </w:r>
    </w:p>
    <w:p w14:paraId="77DFC47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5E80911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054B48C6"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29C4875C" wp14:editId="73898ECA">
            <wp:extent cx="5940425" cy="3332480"/>
            <wp:effectExtent l="0" t="0" r="3175" b="1270"/>
            <wp:docPr id="3527" name="Picture 3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34337B7E"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3615670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6E1DE0EA"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7F37C853" wp14:editId="1A0D1C8E">
            <wp:extent cx="5940425" cy="3330575"/>
            <wp:effectExtent l="0" t="0" r="3175" b="3175"/>
            <wp:docPr id="3528" name="Picture 3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0B4A5065"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3CFAEF0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01B00209"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40D2591" wp14:editId="0766E513">
            <wp:extent cx="5940425" cy="3346450"/>
            <wp:effectExtent l="0" t="0" r="3175" b="6350"/>
            <wp:docPr id="3529" name="Picture 3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584AD2BC"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49834A5E"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4CC8E159"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16EC2A0" wp14:editId="612D3ADB">
            <wp:extent cx="5391150" cy="3031261"/>
            <wp:effectExtent l="0" t="0" r="0" b="0"/>
            <wp:docPr id="3530" name="Picture 3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5179EE12"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4DAF011B"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1F37CF62" wp14:editId="3B1BA4B0">
            <wp:extent cx="5457825" cy="3067000"/>
            <wp:effectExtent l="0" t="0" r="0" b="635"/>
            <wp:docPr id="3531" name="Picture 3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4DCA371C"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61B0FFE4"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5E55BC0C"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2E89D5B8" wp14:editId="78D8CF41">
            <wp:extent cx="5970958" cy="3352800"/>
            <wp:effectExtent l="0" t="0" r="0" b="0"/>
            <wp:docPr id="3532" name="Picture 3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1A1BF99E"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3E43F365"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4FDD5118" w14:textId="77777777" w:rsidR="00EF3035" w:rsidRDefault="00EF3035" w:rsidP="00EF3035">
      <w:pPr>
        <w:pStyle w:val="Heading1"/>
      </w:pPr>
      <w:r w:rsidRPr="00721C07">
        <w:lastRenderedPageBreak/>
        <w:t xml:space="preserve">Описание реализации </w:t>
      </w:r>
      <w:r>
        <w:t>приложения</w:t>
      </w:r>
    </w:p>
    <w:p w14:paraId="787CD2AB" w14:textId="77777777" w:rsidR="00EF3035" w:rsidRDefault="00EF3035" w:rsidP="00EF3035">
      <w:pPr>
        <w:pStyle w:val="Heading2"/>
      </w:pPr>
      <w:r w:rsidRPr="00721C07">
        <w:t>Выбор языка программирования</w:t>
      </w:r>
    </w:p>
    <w:p w14:paraId="67AAD8DD"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204E821C"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7EE22E4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46157BC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41399CF7"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5A47814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04366612"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35F670A5"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4A4C34F2"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6897FAE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2982868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0F70C65D"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747689EA" w14:textId="77777777" w:rsidR="00EF3035" w:rsidRDefault="00EF3035" w:rsidP="00EF3035">
      <w:pPr>
        <w:pStyle w:val="Heading2"/>
      </w:pPr>
      <w:r w:rsidRPr="00004FD3">
        <w:t>Выбор инструментов разработки</w:t>
      </w:r>
    </w:p>
    <w:p w14:paraId="0295D5B1"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4933883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58FCB60A"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71E0803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4CA47F7F"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5DBC1529"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1384A09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62105F8B" w14:textId="77777777" w:rsidR="00EF3035" w:rsidRPr="009F2658" w:rsidRDefault="00EF3035" w:rsidP="00EF3035">
      <w:pPr>
        <w:pStyle w:val="a1"/>
        <w:ind w:firstLine="706"/>
      </w:pPr>
      <w:r w:rsidRPr="00341617">
        <w:t>Windows OS;</w:t>
      </w:r>
    </w:p>
    <w:p w14:paraId="292E5048" w14:textId="77777777" w:rsidR="00EF3035" w:rsidRPr="009F2658" w:rsidRDefault="00EF3035" w:rsidP="00EF3035">
      <w:pPr>
        <w:pStyle w:val="a1"/>
        <w:ind w:firstLine="706"/>
      </w:pPr>
      <w:r w:rsidRPr="00341617">
        <w:t>Linux;</w:t>
      </w:r>
    </w:p>
    <w:p w14:paraId="70CAAC80" w14:textId="77777777" w:rsidR="00EF3035" w:rsidRPr="009F2658" w:rsidRDefault="00EF3035" w:rsidP="00EF3035">
      <w:pPr>
        <w:pStyle w:val="a1"/>
        <w:ind w:firstLine="706"/>
      </w:pPr>
      <w:r w:rsidRPr="00341617">
        <w:lastRenderedPageBreak/>
        <w:t>MacOS.</w:t>
      </w:r>
    </w:p>
    <w:p w14:paraId="2A489C3E"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3E9EC62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6C25630B" w14:textId="77777777" w:rsidR="00EF3035" w:rsidRDefault="00EF3035" w:rsidP="00EF3035">
      <w:pPr>
        <w:pStyle w:val="Heading2"/>
      </w:pPr>
      <w:r>
        <w:t>Требования к аппаратному обеспечению</w:t>
      </w:r>
    </w:p>
    <w:p w14:paraId="71558DC3"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7A2C59E9"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12824B64" w14:textId="77777777" w:rsidR="00EF3035" w:rsidRPr="0077335E" w:rsidRDefault="00EF3035" w:rsidP="00EF3035">
      <w:pPr>
        <w:pStyle w:val="a1"/>
      </w:pPr>
      <w:r w:rsidRPr="0077335E">
        <w:t>оперативную память объемом не менее 512 Гб;</w:t>
      </w:r>
    </w:p>
    <w:p w14:paraId="2B92E5AA" w14:textId="77777777" w:rsidR="00EF3035" w:rsidRPr="0077335E" w:rsidRDefault="00EF3035" w:rsidP="00EF3035">
      <w:pPr>
        <w:pStyle w:val="a1"/>
      </w:pPr>
      <w:r w:rsidRPr="0077335E">
        <w:t>жесткий диск объемом не менее 64 Гб;</w:t>
      </w:r>
    </w:p>
    <w:p w14:paraId="3D817649" w14:textId="77777777" w:rsidR="00EF3035" w:rsidRPr="0077335E" w:rsidRDefault="00EF3035" w:rsidP="00EF3035">
      <w:pPr>
        <w:pStyle w:val="a1"/>
      </w:pPr>
      <w:r w:rsidRPr="0077335E">
        <w:t>дисплей с разрешением не менее чем 800x600</w:t>
      </w:r>
      <w:r>
        <w:t>.</w:t>
      </w:r>
    </w:p>
    <w:p w14:paraId="2AA3ABF5"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64089CE2"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397783DC" w14:textId="77777777" w:rsidR="00EF3035" w:rsidRPr="007F4BB4" w:rsidRDefault="00EF3035" w:rsidP="00EF3035">
      <w:pPr>
        <w:pStyle w:val="a1"/>
      </w:pPr>
      <w:r w:rsidRPr="00341617">
        <w:t>оперативную память объемом не менее 512 Гб;</w:t>
      </w:r>
    </w:p>
    <w:p w14:paraId="390A6F21" w14:textId="77777777" w:rsidR="00EF3035" w:rsidRPr="00451190" w:rsidRDefault="00EF3035" w:rsidP="00EF3035">
      <w:pPr>
        <w:pStyle w:val="a1"/>
      </w:pPr>
      <w:r w:rsidRPr="00341617">
        <w:t>жесткий диск объемом не менее 64 Гб;</w:t>
      </w:r>
    </w:p>
    <w:p w14:paraId="60562784" w14:textId="77777777" w:rsidR="00EF3035" w:rsidRPr="00F26DB4" w:rsidRDefault="00EF3035" w:rsidP="00EF3035">
      <w:pPr>
        <w:pStyle w:val="a1"/>
      </w:pPr>
      <w:r>
        <w:t>д</w:t>
      </w:r>
      <w:r w:rsidRPr="00451190">
        <w:t>исплей с разрешением не менее чем 800x600</w:t>
      </w:r>
      <w:r>
        <w:t>.</w:t>
      </w:r>
    </w:p>
    <w:p w14:paraId="6436EDA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2A4940A5"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5741CD43" w14:textId="77777777" w:rsidR="00EF3035" w:rsidRPr="007F4BB4" w:rsidRDefault="00EF3035" w:rsidP="00EF3035">
      <w:pPr>
        <w:pStyle w:val="a1"/>
      </w:pPr>
      <w:r w:rsidRPr="00341617">
        <w:t>оперативную память объемом 2 Гб;</w:t>
      </w:r>
    </w:p>
    <w:p w14:paraId="126C5C95" w14:textId="77777777" w:rsidR="00EF3035" w:rsidRPr="00451190" w:rsidRDefault="00EF3035" w:rsidP="00EF3035">
      <w:pPr>
        <w:pStyle w:val="a1"/>
      </w:pPr>
      <w:r w:rsidRPr="00341617">
        <w:t>жесткий диск объемом 256 Гб;</w:t>
      </w:r>
    </w:p>
    <w:p w14:paraId="6228806A" w14:textId="77777777" w:rsidR="00EF3035" w:rsidRDefault="00EF3035" w:rsidP="00EF3035">
      <w:pPr>
        <w:pStyle w:val="a1"/>
      </w:pPr>
      <w:r>
        <w:t>д</w:t>
      </w:r>
      <w:r w:rsidRPr="00451190">
        <w:t>исплей с разрешением не менее чем 800x600</w:t>
      </w:r>
      <w:r w:rsidRPr="006776F9">
        <w:t>.</w:t>
      </w:r>
    </w:p>
    <w:p w14:paraId="46D35CDE"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359E7BE1"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1C03284E" w14:textId="77777777" w:rsidR="00EF3035" w:rsidRPr="007F4BB4" w:rsidRDefault="00EF3035" w:rsidP="00EF3035">
      <w:pPr>
        <w:pStyle w:val="a1"/>
        <w:ind w:firstLine="706"/>
      </w:pPr>
      <w:r w:rsidRPr="00341617">
        <w:t>оперативную память объемом не менее 2 Гб;</w:t>
      </w:r>
    </w:p>
    <w:p w14:paraId="402DE957" w14:textId="77777777" w:rsidR="00EF3035" w:rsidRPr="00451190" w:rsidRDefault="00EF3035" w:rsidP="00EF3035">
      <w:pPr>
        <w:pStyle w:val="a1"/>
        <w:ind w:firstLine="706"/>
      </w:pPr>
      <w:r w:rsidRPr="00341617">
        <w:t>жесткий диск объемом не менее 256 Гб;</w:t>
      </w:r>
    </w:p>
    <w:p w14:paraId="3C5D8081"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6A179CCB" w14:textId="77777777" w:rsidR="00EF3035" w:rsidRDefault="00EF3035" w:rsidP="00EF3035">
      <w:pPr>
        <w:pStyle w:val="Heading2"/>
      </w:pPr>
      <w:r>
        <w:t>Требования к программному обеспечению</w:t>
      </w:r>
    </w:p>
    <w:p w14:paraId="26E6FFF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06F6C056"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433D64A8" w14:textId="77777777" w:rsidR="00EF3035" w:rsidRDefault="00EF3035" w:rsidP="00EF3035">
      <w:pPr>
        <w:pStyle w:val="Heading2"/>
      </w:pPr>
      <w:r>
        <w:t>Реализация алгоритма</w:t>
      </w:r>
    </w:p>
    <w:p w14:paraId="254B4A77"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54746B01"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1139F2E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77289D8C"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3093E188" wp14:editId="343FEE0E">
            <wp:extent cx="4419600" cy="1984213"/>
            <wp:effectExtent l="0" t="0" r="0" b="0"/>
            <wp:docPr id="3533" name="Picture 3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6C30F9F2"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2DF19CF2"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291EB646" w14:textId="77777777" w:rsidR="00EF3035" w:rsidRDefault="00EF3035" w:rsidP="00EF3035">
      <w:pPr>
        <w:pStyle w:val="Heading2"/>
      </w:pPr>
      <w:r>
        <w:t>Реализация серверной части</w:t>
      </w:r>
    </w:p>
    <w:p w14:paraId="1A43646A"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266FE6D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2DF77FA7"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39C6C26" wp14:editId="72EDB835">
            <wp:extent cx="5047530" cy="2762250"/>
            <wp:effectExtent l="0" t="0" r="1270" b="0"/>
            <wp:docPr id="3534" name="Picture 3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0AE8F054"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25588502" w14:textId="77777777" w:rsidR="00EF3035" w:rsidRDefault="00EF3035" w:rsidP="00EF3035">
      <w:pPr>
        <w:spacing w:after="0" w:line="240" w:lineRule="auto"/>
        <w:jc w:val="center"/>
        <w:rPr>
          <w:rFonts w:ascii="Times New Roman" w:hAnsi="Times New Roman" w:cs="Times New Roman"/>
          <w:sz w:val="28"/>
          <w:szCs w:val="28"/>
        </w:rPr>
      </w:pPr>
    </w:p>
    <w:p w14:paraId="4FF363EF"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474DA93B" w14:textId="77777777" w:rsidR="00EF3035" w:rsidRDefault="00EF3035" w:rsidP="00EF3035">
      <w:pPr>
        <w:pStyle w:val="Heading2"/>
      </w:pPr>
      <w:r>
        <w:t>Реализация клиентской части</w:t>
      </w:r>
    </w:p>
    <w:p w14:paraId="09621B5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13C0C44F"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24C0B142" wp14:editId="0F5CE8F4">
            <wp:extent cx="5940425" cy="2505710"/>
            <wp:effectExtent l="0" t="0" r="3175" b="8890"/>
            <wp:docPr id="3535" name="Picture 3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6537D866"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2A75A8C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7ED7DCEF"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7A61800D" wp14:editId="097A6165">
            <wp:extent cx="5940425" cy="3335020"/>
            <wp:effectExtent l="0" t="0" r="3175" b="0"/>
            <wp:docPr id="3536" name="Picture 3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3A43C173"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54611FBC"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36F71E1C" wp14:editId="414AD769">
            <wp:extent cx="5940425" cy="3331210"/>
            <wp:effectExtent l="0" t="0" r="3175" b="2540"/>
            <wp:docPr id="3537" name="Picture 3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2D0B49A9"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2515B47C" w14:textId="77777777" w:rsidR="00EF3035" w:rsidRDefault="00EF3035" w:rsidP="00EF3035">
      <w:pPr>
        <w:spacing w:after="0"/>
        <w:jc w:val="center"/>
        <w:rPr>
          <w:rFonts w:ascii="Times New Roman" w:hAnsi="Times New Roman" w:cs="Times New Roman"/>
          <w:sz w:val="28"/>
          <w:szCs w:val="28"/>
        </w:rPr>
      </w:pPr>
    </w:p>
    <w:p w14:paraId="4CB9B597"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0B7832B5"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6F36BCAB" wp14:editId="21F0F10C">
            <wp:extent cx="5940425" cy="3338830"/>
            <wp:effectExtent l="0" t="0" r="3175" b="0"/>
            <wp:docPr id="3538"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1D3DFCDC"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6E1A32C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7E19DDB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415CB4BD"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335C15D4" wp14:editId="6EBE2FE4">
            <wp:extent cx="5886450" cy="3319190"/>
            <wp:effectExtent l="0" t="0" r="0" b="0"/>
            <wp:docPr id="3539" name="Picture 3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1C8E9419"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24D449F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7F265C1F"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14041C8" wp14:editId="6928442F">
            <wp:extent cx="4267200" cy="3354005"/>
            <wp:effectExtent l="0" t="0" r="0" b="0"/>
            <wp:docPr id="3540" name="Picture 3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7DA917D4"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5B0428E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49A24717"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8CCB78F" wp14:editId="70AAC5C8">
            <wp:extent cx="5940425" cy="1245235"/>
            <wp:effectExtent l="0" t="0" r="3175" b="0"/>
            <wp:docPr id="3541" name="Picture 3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718E0C07"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71705E1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7ED70B7F"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62728BE1" wp14:editId="5F6D2B40">
            <wp:extent cx="5940425" cy="3351530"/>
            <wp:effectExtent l="0" t="0" r="3175" b="1270"/>
            <wp:docPr id="3542"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1AE0F150"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42964C6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1AFCCF33"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7A212165" wp14:editId="640B1627">
            <wp:extent cx="6259328" cy="3514725"/>
            <wp:effectExtent l="0" t="0" r="8255" b="0"/>
            <wp:docPr id="3543"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6FA5A693"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40F44772"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7665A592" w14:textId="77777777" w:rsidR="00EF3035" w:rsidRDefault="00EF3035" w:rsidP="00EF3035">
      <w:pPr>
        <w:pStyle w:val="Heading2"/>
      </w:pPr>
      <w:r>
        <w:t>Результат работы</w:t>
      </w:r>
      <w:r>
        <w:rPr>
          <w:lang w:val="en-US"/>
        </w:rPr>
        <w:t xml:space="preserve"> </w:t>
      </w:r>
      <w:r>
        <w:t>программного обеспечения</w:t>
      </w:r>
    </w:p>
    <w:p w14:paraId="348DC4FB"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3DCA9D3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20FEEEA6"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6F1626B3"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0AC67F6A" w14:textId="77777777" w:rsidTr="009020E5">
        <w:tc>
          <w:tcPr>
            <w:tcW w:w="3115" w:type="dxa"/>
          </w:tcPr>
          <w:p w14:paraId="3FD79D69"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4DBE8CB3"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22289AC7"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3DC5091D" w14:textId="77777777" w:rsidTr="009020E5">
        <w:tc>
          <w:tcPr>
            <w:tcW w:w="3115" w:type="dxa"/>
          </w:tcPr>
          <w:p w14:paraId="7C12C50B"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771E3865"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5D666F3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2C71F8F9" w14:textId="77777777" w:rsidTr="009020E5">
        <w:tc>
          <w:tcPr>
            <w:tcW w:w="3115" w:type="dxa"/>
          </w:tcPr>
          <w:p w14:paraId="4AFB749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2BB51455"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5CD9D94B"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51239A20" w14:textId="77777777" w:rsidTr="009020E5">
        <w:tc>
          <w:tcPr>
            <w:tcW w:w="3115" w:type="dxa"/>
          </w:tcPr>
          <w:p w14:paraId="2B69436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004C4D58"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0A3FEAE9"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5DDCAFA8" w14:textId="77777777" w:rsidR="00EF3035" w:rsidRDefault="00EF3035" w:rsidP="00EF3035">
      <w:pPr>
        <w:spacing w:line="360" w:lineRule="auto"/>
        <w:jc w:val="both"/>
        <w:rPr>
          <w:rFonts w:ascii="Times New Roman" w:hAnsi="Times New Roman" w:cs="Times New Roman"/>
          <w:sz w:val="28"/>
          <w:szCs w:val="28"/>
        </w:rPr>
      </w:pPr>
    </w:p>
    <w:p w14:paraId="764B9C1D"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4DB10DCE" w14:textId="77777777" w:rsidR="00EF3035" w:rsidRDefault="00EF3035" w:rsidP="00EF3035">
      <w:pPr>
        <w:pStyle w:val="a8"/>
        <w:jc w:val="center"/>
      </w:pPr>
      <w:r>
        <w:lastRenderedPageBreak/>
        <w:t>ЗАКЛЮЧЕНИЕ</w:t>
      </w:r>
    </w:p>
    <w:p w14:paraId="1C6B68B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F9BDB0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792EE3D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16E703A6"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3783C3A8"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54F5E164"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77D49F9A" w14:textId="77777777" w:rsidR="00EF3035" w:rsidRDefault="00EF3035" w:rsidP="00EF3035">
      <w:pPr>
        <w:pStyle w:val="a8"/>
        <w:jc w:val="center"/>
        <w:rPr>
          <w:b w:val="0"/>
          <w:bCs/>
        </w:rPr>
      </w:pPr>
      <w:r>
        <w:lastRenderedPageBreak/>
        <w:t>СПИСОК ИСПОЛЬЗОВАННЫХ ИСТОЧНИКОВ</w:t>
      </w:r>
    </w:p>
    <w:p w14:paraId="32FBD4D3"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220827D"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343AB51A"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4B42690F"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4DC54149"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23666962"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2AE5A29B"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469BCB28"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61CD95DF"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26FB6BC6"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166243A7"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52CA2466"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2FE348E1"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3D6FA1D3"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7E9FFD6E"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5ACA66BC"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4294729B"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419BEF4B" wp14:editId="1637E43E">
            <wp:extent cx="5940425" cy="7179945"/>
            <wp:effectExtent l="0" t="0" r="3175" b="1905"/>
            <wp:docPr id="3544" name="Picture 3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53FD6DE3"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3C6D858A"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817609840"/>
        <w:docPartObj>
          <w:docPartGallery w:val="Table of Contents"/>
          <w:docPartUnique/>
        </w:docPartObj>
      </w:sdtPr>
      <w:sdtEndPr>
        <w:rPr>
          <w:b/>
          <w:bCs/>
        </w:rPr>
      </w:sdtEndPr>
      <w:sdtContent>
        <w:p w14:paraId="50A8E46F"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7A506657"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797306A5"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4CD2EFA3"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5340184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5CEF5FD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663D6A7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5D2B290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5BD10545"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CC4163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0994EFE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31C46C7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57824BF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3CA89BFE"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2B753CA3"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4BA3F92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6C993E8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4DFFBAB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66AA24C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2852495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77D3DD3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15DADF6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08B82F8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1D043D17"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46A8562D"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42FEC661"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430D3C66"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6DD2E1A1"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4E26CFC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41FCF91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0ED3A0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47D8FC3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A5158C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4DC768A3"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760624B5" w14:textId="77777777" w:rsidR="00EF3035" w:rsidRPr="004E55B2" w:rsidRDefault="00EF3035" w:rsidP="00EF3035">
      <w:pPr>
        <w:pStyle w:val="a1"/>
      </w:pPr>
      <w:r w:rsidRPr="004E55B2">
        <w:t>провести сравнение программ-аналогов;</w:t>
      </w:r>
    </w:p>
    <w:p w14:paraId="64BB1861"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78A33F57" w14:textId="77777777" w:rsidR="00EF3035" w:rsidRPr="004E55B2" w:rsidRDefault="00EF3035" w:rsidP="00EF3035">
      <w:pPr>
        <w:pStyle w:val="a1"/>
      </w:pPr>
      <w:r w:rsidRPr="004E55B2">
        <w:t>разработать пользовательский интерфейс;</w:t>
      </w:r>
    </w:p>
    <w:p w14:paraId="29C1E158" w14:textId="77777777" w:rsidR="00EF3035" w:rsidRPr="004E55B2" w:rsidRDefault="00EF3035" w:rsidP="00EF3035">
      <w:pPr>
        <w:pStyle w:val="a1"/>
      </w:pPr>
      <w:r w:rsidRPr="004E55B2">
        <w:t>реализовать готовый продукт (приложение)</w:t>
      </w:r>
      <w:r>
        <w:t>.</w:t>
      </w:r>
    </w:p>
    <w:p w14:paraId="0DEEC6D0"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C4DC4E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6E86786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37C5D5A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3BA1E6B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4D1C06A4"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4737A276" w14:textId="77777777" w:rsidR="00EF3035" w:rsidRPr="004E55B2" w:rsidRDefault="00EF3035" w:rsidP="00EF3035">
      <w:pPr>
        <w:pStyle w:val="a6"/>
      </w:pPr>
      <w:r w:rsidRPr="004E55B2">
        <w:lastRenderedPageBreak/>
        <w:t>Анализ предметной области</w:t>
      </w:r>
    </w:p>
    <w:p w14:paraId="3C605D6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57EB749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7EE54FBF"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3E3152BD" w14:textId="77777777" w:rsidR="00EF3035" w:rsidRPr="004E55B2" w:rsidRDefault="00EF3035" w:rsidP="00EF3035">
      <w:pPr>
        <w:pStyle w:val="Heading2"/>
      </w:pPr>
      <w:r w:rsidRPr="004E55B2">
        <w:rPr>
          <w:lang w:val="en-US"/>
        </w:rPr>
        <w:t>Open Office XML</w:t>
      </w:r>
    </w:p>
    <w:p w14:paraId="053FFC59"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02C09417"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30FDDAD9"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15C17BEC"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793BE9C0" wp14:editId="0A8352AE">
            <wp:extent cx="5118265" cy="701675"/>
            <wp:effectExtent l="0" t="0" r="6350" b="3175"/>
            <wp:docPr id="3545" name="Picture 35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3ABBC2FC"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50340481"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769DA339"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6B078E49" wp14:editId="1BEA85C0">
            <wp:extent cx="2457793" cy="3429479"/>
            <wp:effectExtent l="0" t="0" r="0" b="0"/>
            <wp:docPr id="3546" name="Picture 3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188BC429"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44F11583"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6FD31A6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10A8DD21" w14:textId="77777777" w:rsidR="00EF3035" w:rsidRPr="0077335E" w:rsidRDefault="00EF3035" w:rsidP="00EF3035">
      <w:pPr>
        <w:pStyle w:val="a1"/>
      </w:pPr>
      <w:r w:rsidRPr="0077335E">
        <w:t>файлы метаданных;</w:t>
      </w:r>
    </w:p>
    <w:p w14:paraId="3937EA45" w14:textId="77777777" w:rsidR="00EF3035" w:rsidRPr="0077335E" w:rsidRDefault="00EF3035" w:rsidP="00EF3035">
      <w:pPr>
        <w:pStyle w:val="a1"/>
      </w:pPr>
      <w:r w:rsidRPr="0077335E">
        <w:t>непосредственно документ.</w:t>
      </w:r>
    </w:p>
    <w:p w14:paraId="3123242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2C2E796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0DF55093" w14:textId="77777777" w:rsidR="00EF3035" w:rsidRPr="0077335E" w:rsidRDefault="00EF3035" w:rsidP="00EF3035">
      <w:pPr>
        <w:pStyle w:val="a1"/>
      </w:pPr>
      <w:r w:rsidRPr="0077335E">
        <w:t>компонент или части;</w:t>
      </w:r>
    </w:p>
    <w:p w14:paraId="1720C230" w14:textId="77777777" w:rsidR="00EF3035" w:rsidRPr="0077335E" w:rsidRDefault="00EF3035" w:rsidP="00EF3035">
      <w:pPr>
        <w:pStyle w:val="a1"/>
      </w:pPr>
      <w:r w:rsidRPr="0077335E">
        <w:t>отношения.</w:t>
      </w:r>
    </w:p>
    <w:p w14:paraId="5EC67A69"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7F52F93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2D2FA27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1778E097"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0F19DAB7" wp14:editId="6DE8484A">
            <wp:extent cx="5940425" cy="1094105"/>
            <wp:effectExtent l="0" t="0" r="3175" b="0"/>
            <wp:docPr id="3547" name="Picture 3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134CB229"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005B964E" w14:textId="77777777" w:rsidR="00EF3035" w:rsidRDefault="00EF3035" w:rsidP="00EF3035">
      <w:pPr>
        <w:spacing w:after="0" w:line="360" w:lineRule="auto"/>
        <w:jc w:val="center"/>
        <w:rPr>
          <w:rFonts w:ascii="Times New Roman" w:hAnsi="Times New Roman" w:cs="Times New Roman"/>
          <w:sz w:val="28"/>
          <w:szCs w:val="28"/>
        </w:rPr>
      </w:pPr>
    </w:p>
    <w:p w14:paraId="54A1E5C8"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032A265D" wp14:editId="030E6B6C">
            <wp:extent cx="3352800" cy="2317494"/>
            <wp:effectExtent l="0" t="0" r="0" b="6985"/>
            <wp:docPr id="3548" name="Picture 3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61F91361"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2B6963C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0525A69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B3BB31A" wp14:editId="1C52C502">
            <wp:extent cx="5940425" cy="1240790"/>
            <wp:effectExtent l="0" t="0" r="3175" b="0"/>
            <wp:docPr id="3549" name="Picture 3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10745B14"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AD6C38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7C186497" w14:textId="77777777" w:rsidR="00EF3035" w:rsidRPr="004E55B2" w:rsidRDefault="00EF3035" w:rsidP="00EF3035">
      <w:pPr>
        <w:pStyle w:val="Heading2"/>
      </w:pPr>
      <w:r w:rsidRPr="004E55B2">
        <w:rPr>
          <w:lang w:val="en-US"/>
        </w:rPr>
        <w:lastRenderedPageBreak/>
        <w:t>Open Document Text</w:t>
      </w:r>
    </w:p>
    <w:p w14:paraId="4ED7DE6E"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4A7CF941"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3772FD8B"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2E5CA463" wp14:editId="331B2875">
            <wp:extent cx="2371725" cy="1550387"/>
            <wp:effectExtent l="0" t="0" r="0" b="0"/>
            <wp:docPr id="3550" name="Picture 3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5175898C"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252AA7B6"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7070C18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30BCBAF9" w14:textId="77777777" w:rsidR="00EF3035" w:rsidRPr="0077335E" w:rsidRDefault="00EF3035" w:rsidP="00EF3035">
      <w:pPr>
        <w:pStyle w:val="a1"/>
      </w:pPr>
      <w:r w:rsidRPr="0077335E">
        <w:t>одним XML файлом;</w:t>
      </w:r>
    </w:p>
    <w:p w14:paraId="535DAA03"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4B5020D6"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5C089339"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5004D79C"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64D056B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33EBD6B6" wp14:editId="7998E585">
            <wp:extent cx="5940425" cy="1017905"/>
            <wp:effectExtent l="0" t="0" r="3175" b="0"/>
            <wp:docPr id="3551" name="Picture 35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279B5232"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CAD05FC"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64CB4267"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9AA249C" wp14:editId="0F4B7A46">
            <wp:extent cx="5514975" cy="2637520"/>
            <wp:effectExtent l="0" t="0" r="0" b="0"/>
            <wp:docPr id="3552" name="Picture 3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64BF498D"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97581CA"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4C00D482"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5D9E7DCF" wp14:editId="244D58C0">
            <wp:extent cx="5940425" cy="1194435"/>
            <wp:effectExtent l="0" t="0" r="3175" b="5715"/>
            <wp:docPr id="3553" name="Picture 35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56E56CEC"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A907094"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523BA53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6527C77" wp14:editId="657DBC57">
            <wp:extent cx="3971925" cy="2686727"/>
            <wp:effectExtent l="0" t="0" r="0" b="0"/>
            <wp:docPr id="3554" name="Picture 3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553F46AA"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786CD5C"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098127F4"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045984D4" w14:textId="77777777" w:rsidTr="009020E5">
        <w:trPr>
          <w:trHeight w:val="1261"/>
        </w:trPr>
        <w:tc>
          <w:tcPr>
            <w:tcW w:w="1413" w:type="dxa"/>
          </w:tcPr>
          <w:p w14:paraId="3AE673EA"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35F99B4B"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43C76A6E"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544AE42A"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581FEFCE"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5C3F95CA"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0E624C10"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6C0CC7F1"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415F695A"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731BDBE8" w14:textId="77777777" w:rsidTr="009020E5">
        <w:trPr>
          <w:trHeight w:val="841"/>
        </w:trPr>
        <w:tc>
          <w:tcPr>
            <w:tcW w:w="1413" w:type="dxa"/>
          </w:tcPr>
          <w:p w14:paraId="79497867"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129CFAE3" w14:textId="77777777" w:rsidR="00EF3035" w:rsidRPr="007E3233" w:rsidRDefault="00EF3035" w:rsidP="009020E5">
            <w:pPr>
              <w:jc w:val="center"/>
              <w:rPr>
                <w:rFonts w:ascii="Times New Roman" w:hAnsi="Times New Roman" w:cs="Times New Roman"/>
                <w:sz w:val="27"/>
                <w:szCs w:val="27"/>
              </w:rPr>
            </w:pPr>
          </w:p>
          <w:p w14:paraId="2B51867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1A17A2B" w14:textId="77777777" w:rsidR="00EF3035" w:rsidRPr="007E3233" w:rsidRDefault="00EF3035" w:rsidP="009020E5">
            <w:pPr>
              <w:jc w:val="center"/>
              <w:rPr>
                <w:rFonts w:ascii="Times New Roman" w:hAnsi="Times New Roman" w:cs="Times New Roman"/>
                <w:sz w:val="27"/>
                <w:szCs w:val="27"/>
              </w:rPr>
            </w:pPr>
          </w:p>
          <w:p w14:paraId="5AD8C120"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875CC0E" w14:textId="77777777" w:rsidR="00EF3035" w:rsidRPr="007E3233" w:rsidRDefault="00EF3035" w:rsidP="009020E5">
            <w:pPr>
              <w:jc w:val="center"/>
              <w:rPr>
                <w:rFonts w:ascii="Times New Roman" w:hAnsi="Times New Roman" w:cs="Times New Roman"/>
                <w:sz w:val="27"/>
                <w:szCs w:val="27"/>
              </w:rPr>
            </w:pPr>
          </w:p>
          <w:p w14:paraId="6A221059"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37DA0950" w14:textId="77777777" w:rsidR="00EF3035" w:rsidRPr="007E3233" w:rsidRDefault="00EF3035" w:rsidP="009020E5">
            <w:pPr>
              <w:jc w:val="center"/>
              <w:rPr>
                <w:rFonts w:ascii="Times New Roman" w:hAnsi="Times New Roman" w:cs="Times New Roman"/>
                <w:sz w:val="27"/>
                <w:szCs w:val="27"/>
              </w:rPr>
            </w:pPr>
          </w:p>
          <w:p w14:paraId="42A419E1"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2C81A215" w14:textId="77777777" w:rsidR="00EF3035" w:rsidRPr="007E3233" w:rsidRDefault="00EF3035" w:rsidP="009020E5">
            <w:pPr>
              <w:jc w:val="center"/>
              <w:rPr>
                <w:rFonts w:ascii="Times New Roman" w:hAnsi="Times New Roman" w:cs="Times New Roman"/>
                <w:sz w:val="27"/>
                <w:szCs w:val="27"/>
              </w:rPr>
            </w:pPr>
          </w:p>
          <w:p w14:paraId="0433D533"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386C9A3" w14:textId="77777777" w:rsidR="00EF3035" w:rsidRPr="007E3233" w:rsidRDefault="00EF3035" w:rsidP="009020E5">
            <w:pPr>
              <w:jc w:val="center"/>
              <w:rPr>
                <w:rFonts w:ascii="Times New Roman" w:hAnsi="Times New Roman" w:cs="Times New Roman"/>
                <w:sz w:val="27"/>
                <w:szCs w:val="27"/>
              </w:rPr>
            </w:pPr>
          </w:p>
          <w:p w14:paraId="74F25052"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0F005F64" w14:textId="77777777" w:rsidR="00EF3035" w:rsidRPr="007E3233" w:rsidRDefault="00EF3035" w:rsidP="009020E5">
            <w:pPr>
              <w:jc w:val="center"/>
              <w:rPr>
                <w:rFonts w:ascii="Times New Roman" w:hAnsi="Times New Roman" w:cs="Times New Roman"/>
                <w:sz w:val="27"/>
                <w:szCs w:val="27"/>
              </w:rPr>
            </w:pPr>
          </w:p>
          <w:p w14:paraId="1C582DB6"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7DDE634C" w14:textId="77777777" w:rsidR="00EF3035" w:rsidRPr="007E3233" w:rsidRDefault="00EF3035" w:rsidP="009020E5">
            <w:pPr>
              <w:jc w:val="center"/>
              <w:rPr>
                <w:rFonts w:ascii="Times New Roman" w:hAnsi="Times New Roman" w:cs="Times New Roman"/>
                <w:sz w:val="27"/>
                <w:szCs w:val="27"/>
              </w:rPr>
            </w:pPr>
          </w:p>
          <w:p w14:paraId="5794660D"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1EF2C22D" w14:textId="77777777" w:rsidTr="009020E5">
        <w:trPr>
          <w:trHeight w:val="1261"/>
        </w:trPr>
        <w:tc>
          <w:tcPr>
            <w:tcW w:w="1413" w:type="dxa"/>
          </w:tcPr>
          <w:p w14:paraId="0ED055A9"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6972E9F7" w14:textId="77777777" w:rsidR="00EF3035" w:rsidRPr="007E3233" w:rsidRDefault="00EF3035" w:rsidP="009020E5">
            <w:pPr>
              <w:jc w:val="center"/>
              <w:rPr>
                <w:rFonts w:ascii="Times New Roman" w:hAnsi="Times New Roman" w:cs="Times New Roman"/>
                <w:sz w:val="27"/>
                <w:szCs w:val="27"/>
              </w:rPr>
            </w:pPr>
          </w:p>
          <w:p w14:paraId="7886A40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050D2E7" w14:textId="77777777" w:rsidR="00EF3035" w:rsidRPr="007E3233" w:rsidRDefault="00EF3035" w:rsidP="009020E5">
            <w:pPr>
              <w:jc w:val="center"/>
              <w:rPr>
                <w:rFonts w:ascii="Times New Roman" w:hAnsi="Times New Roman" w:cs="Times New Roman"/>
                <w:sz w:val="27"/>
                <w:szCs w:val="27"/>
              </w:rPr>
            </w:pPr>
          </w:p>
          <w:p w14:paraId="17B7C0B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F68C2F5" w14:textId="77777777" w:rsidR="00EF3035" w:rsidRPr="007E3233" w:rsidRDefault="00EF3035" w:rsidP="009020E5">
            <w:pPr>
              <w:jc w:val="center"/>
              <w:rPr>
                <w:rFonts w:ascii="Times New Roman" w:hAnsi="Times New Roman" w:cs="Times New Roman"/>
                <w:sz w:val="27"/>
                <w:szCs w:val="27"/>
              </w:rPr>
            </w:pPr>
          </w:p>
          <w:p w14:paraId="710C1DB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8DD319F" w14:textId="77777777" w:rsidR="00EF3035" w:rsidRPr="007E3233" w:rsidRDefault="00EF3035" w:rsidP="009020E5">
            <w:pPr>
              <w:jc w:val="center"/>
              <w:rPr>
                <w:rFonts w:ascii="Times New Roman" w:hAnsi="Times New Roman" w:cs="Times New Roman"/>
                <w:sz w:val="27"/>
                <w:szCs w:val="27"/>
              </w:rPr>
            </w:pPr>
          </w:p>
          <w:p w14:paraId="58C5A4D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1526EC1" w14:textId="77777777" w:rsidR="00EF3035" w:rsidRPr="007E3233" w:rsidRDefault="00EF3035" w:rsidP="009020E5">
            <w:pPr>
              <w:jc w:val="center"/>
              <w:rPr>
                <w:rFonts w:ascii="Times New Roman" w:hAnsi="Times New Roman" w:cs="Times New Roman"/>
                <w:sz w:val="27"/>
                <w:szCs w:val="27"/>
              </w:rPr>
            </w:pPr>
          </w:p>
          <w:p w14:paraId="426FABF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1260CD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3BC828BE" w14:textId="77777777" w:rsidR="00EF3035" w:rsidRPr="007E3233" w:rsidRDefault="00EF3035" w:rsidP="009020E5">
            <w:pPr>
              <w:jc w:val="both"/>
              <w:rPr>
                <w:rFonts w:ascii="Times New Roman" w:hAnsi="Times New Roman" w:cs="Times New Roman"/>
                <w:sz w:val="27"/>
                <w:szCs w:val="27"/>
              </w:rPr>
            </w:pPr>
          </w:p>
          <w:p w14:paraId="08CFCC2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26D8BB4F" w14:textId="77777777" w:rsidR="00EF3035" w:rsidRPr="007E3233" w:rsidRDefault="00EF3035" w:rsidP="009020E5">
            <w:pPr>
              <w:jc w:val="center"/>
              <w:rPr>
                <w:rFonts w:ascii="Times New Roman" w:hAnsi="Times New Roman" w:cs="Times New Roman"/>
                <w:sz w:val="27"/>
                <w:szCs w:val="27"/>
                <w:lang w:val="en-US"/>
              </w:rPr>
            </w:pPr>
          </w:p>
          <w:p w14:paraId="63967AD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51FA5AD5" w14:textId="77777777" w:rsidTr="009020E5">
        <w:trPr>
          <w:trHeight w:val="998"/>
        </w:trPr>
        <w:tc>
          <w:tcPr>
            <w:tcW w:w="1413" w:type="dxa"/>
          </w:tcPr>
          <w:p w14:paraId="621003CC"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1B6EA5F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EE0D98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306EF9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C22F10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385DD6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18BB14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71CCA1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6825B6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2C24BC68" w14:textId="77777777" w:rsidTr="009020E5">
        <w:trPr>
          <w:trHeight w:val="984"/>
        </w:trPr>
        <w:tc>
          <w:tcPr>
            <w:tcW w:w="1413" w:type="dxa"/>
          </w:tcPr>
          <w:p w14:paraId="0C7B8F59"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7B37075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922B0A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2DF311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769F01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62D059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83D2EA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E33959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BFF4C7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4E3CDE43" w14:textId="77777777" w:rsidTr="009020E5">
        <w:trPr>
          <w:trHeight w:val="988"/>
        </w:trPr>
        <w:tc>
          <w:tcPr>
            <w:tcW w:w="1413" w:type="dxa"/>
          </w:tcPr>
          <w:p w14:paraId="185CB973"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3843382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5CF40E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AF907D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EAE0EC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67AD71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199860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9B7DF7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E0483B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10279CB0" w14:textId="77777777" w:rsidR="00EF3035" w:rsidRDefault="00EF3035" w:rsidP="00EF3035">
      <w:pPr>
        <w:pStyle w:val="Heading2"/>
      </w:pPr>
      <w:r>
        <w:t>Сравнение форматов</w:t>
      </w:r>
    </w:p>
    <w:p w14:paraId="5AB2D870"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1A262BFD"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23AF5104" wp14:editId="17C3C027">
            <wp:extent cx="5858693" cy="743054"/>
            <wp:effectExtent l="0" t="0" r="0" b="0"/>
            <wp:docPr id="3555" name="Picture 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45724095"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4B246C65"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4F5F377B"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12E04CE4"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41F28D30"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111F336C"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7504668F"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44DF8239"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4BAF4666" wp14:editId="1E2C93AB">
            <wp:extent cx="5658390" cy="3693226"/>
            <wp:effectExtent l="0" t="0" r="0" b="2540"/>
            <wp:docPr id="3556" name="Picture 3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4D938B5D"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305653A4"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2F29CE14" wp14:editId="71D3AFA0">
            <wp:extent cx="5940425" cy="661670"/>
            <wp:effectExtent l="0" t="0" r="3175" b="5080"/>
            <wp:docPr id="3557" name="Picture 3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7AD380C8"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1F00806E"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714BB487" w14:textId="77777777" w:rsidR="00EF3035" w:rsidRPr="0077335E" w:rsidRDefault="00EF3035" w:rsidP="00EF3035">
      <w:pPr>
        <w:pStyle w:val="a1"/>
      </w:pPr>
      <w:r w:rsidRPr="0077335E">
        <w:t>открыть файл;</w:t>
      </w:r>
    </w:p>
    <w:p w14:paraId="0059A492" w14:textId="77777777" w:rsidR="00EF3035" w:rsidRPr="0077335E" w:rsidRDefault="00EF3035" w:rsidP="00EF3035">
      <w:pPr>
        <w:pStyle w:val="a1"/>
      </w:pPr>
      <w:r w:rsidRPr="0077335E">
        <w:t>открыть папку;</w:t>
      </w:r>
    </w:p>
    <w:p w14:paraId="0A0B1C88" w14:textId="77777777" w:rsidR="00EF3035" w:rsidRPr="0077335E" w:rsidRDefault="00EF3035" w:rsidP="00EF3035">
      <w:pPr>
        <w:pStyle w:val="a1"/>
      </w:pPr>
      <w:r w:rsidRPr="0077335E">
        <w:t>отправить файл по почте.</w:t>
      </w:r>
    </w:p>
    <w:p w14:paraId="67523651"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57FAB062"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474D90E5"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05BC6D3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1058F93" wp14:editId="2D61DD62">
            <wp:extent cx="5940425" cy="1713584"/>
            <wp:effectExtent l="0" t="0" r="3175" b="1270"/>
            <wp:docPr id="3558" name="Picture 3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28B7CB60"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2E01F246"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1BB83D73"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1E76D06B" wp14:editId="4F266E37">
            <wp:extent cx="5877745" cy="514422"/>
            <wp:effectExtent l="0" t="0" r="0" b="0"/>
            <wp:docPr id="3559" name="Picture 3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061A2C56"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3523A4A0"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105F098D" wp14:editId="28FE2A56">
            <wp:extent cx="4629796" cy="3629532"/>
            <wp:effectExtent l="0" t="0" r="0" b="9525"/>
            <wp:docPr id="3560" name="Picture 3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336F6F9C"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55197336"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39AADCFD" wp14:editId="6AECB524">
            <wp:extent cx="5940425" cy="3286125"/>
            <wp:effectExtent l="0" t="0" r="3175" b="9525"/>
            <wp:docPr id="3561" name="Picture 3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4C65B9A8"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7590301B"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37925FFD"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05794135"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17C74EFF"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542E3DB7"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0D026E5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3150102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15EE211D" wp14:editId="6B7912E6">
            <wp:extent cx="5940425" cy="4436110"/>
            <wp:effectExtent l="0" t="0" r="3175" b="2540"/>
            <wp:docPr id="3562" name="Picture 3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67881DAD"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6BE76590"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1ED6F8B1" wp14:editId="380F70F3">
            <wp:extent cx="5940425" cy="1322705"/>
            <wp:effectExtent l="0" t="0" r="3175" b="0"/>
            <wp:docPr id="3563" name="Picture 3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27303ED9"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00E7D64A"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591484F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033EA8EB"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15E2F77F" w14:textId="77777777" w:rsidR="00EF3035" w:rsidRPr="007D3DB0" w:rsidRDefault="00EF3035" w:rsidP="00EF3035">
      <w:pPr>
        <w:pStyle w:val="Heading2"/>
      </w:pPr>
      <w:r>
        <w:t>Требования к возможностям ПО</w:t>
      </w:r>
    </w:p>
    <w:p w14:paraId="3F3D787D"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34442A7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361E66B5"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436CDB2A" wp14:editId="4220BFA3">
            <wp:extent cx="2752090" cy="4295775"/>
            <wp:effectExtent l="0" t="0" r="0" b="9525"/>
            <wp:docPr id="3564" name="Picture 35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4757062B"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7094865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0CF2DF4C"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5C6D2DDD"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63856D85"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10C77949"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4F84A38F" w14:textId="77777777" w:rsidR="00EF3035" w:rsidRDefault="00EF3035" w:rsidP="00EF3035">
      <w:pPr>
        <w:pStyle w:val="Heading2"/>
      </w:pPr>
      <w:r w:rsidRPr="004E55B2">
        <w:t>Требования к системе</w:t>
      </w:r>
    </w:p>
    <w:p w14:paraId="2E838E13"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07EE42AD" w14:textId="77777777" w:rsidR="00EF3035" w:rsidRDefault="00EF3035" w:rsidP="00EF3035">
      <w:pPr>
        <w:pStyle w:val="a4"/>
      </w:pPr>
      <w:r w:rsidRPr="00302666">
        <w:t>1.6.1</w:t>
      </w:r>
      <w:r>
        <w:tab/>
      </w:r>
      <w:r w:rsidRPr="00302666">
        <w:t>Функциональные требования</w:t>
      </w:r>
    </w:p>
    <w:p w14:paraId="5A809D2B" w14:textId="77777777" w:rsidR="00EF3035" w:rsidRPr="004E55B2" w:rsidRDefault="00EF3035" w:rsidP="00EF3035">
      <w:pPr>
        <w:pStyle w:val="a4"/>
      </w:pPr>
      <w:r w:rsidRPr="004E55B2">
        <w:t>Основные требования:</w:t>
      </w:r>
    </w:p>
    <w:p w14:paraId="131A6EEA"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781DB6E2"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26FDFEEE" w14:textId="77777777" w:rsidR="00EF3035" w:rsidRPr="004E55B2" w:rsidRDefault="00EF3035" w:rsidP="00EF3035">
      <w:pPr>
        <w:pStyle w:val="a1"/>
      </w:pPr>
      <w:r>
        <w:t>пакетная обработка нескольких документов;</w:t>
      </w:r>
    </w:p>
    <w:p w14:paraId="7929A9A1"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4E5D7608"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7285E426" w14:textId="77777777" w:rsidR="00EF3035" w:rsidRPr="001626BD" w:rsidRDefault="00EF3035" w:rsidP="00EF3035">
      <w:pPr>
        <w:pStyle w:val="a1"/>
      </w:pPr>
      <w:r w:rsidRPr="001626BD">
        <w:t>наличие графического интерфейса</w:t>
      </w:r>
      <w:r w:rsidRPr="00BA0B2A">
        <w:t>;</w:t>
      </w:r>
    </w:p>
    <w:p w14:paraId="158E7E71"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1695799D"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7F67373A" w14:textId="77777777" w:rsidR="00EF3035" w:rsidRPr="004E55B2" w:rsidRDefault="00EF3035" w:rsidP="00EF3035">
      <w:pPr>
        <w:pStyle w:val="Heading1"/>
      </w:pPr>
      <w:r w:rsidRPr="004E55B2">
        <w:lastRenderedPageBreak/>
        <w:t>Проектирование программного продукта</w:t>
      </w:r>
    </w:p>
    <w:p w14:paraId="35BE98F1" w14:textId="77777777" w:rsidR="00EF3035" w:rsidRDefault="00EF3035" w:rsidP="00EF3035">
      <w:pPr>
        <w:pStyle w:val="Heading2"/>
      </w:pPr>
      <w:r>
        <w:t>Выбор архитектуры программного обеспечения</w:t>
      </w:r>
    </w:p>
    <w:p w14:paraId="6BFE2C8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10FFA5E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3A8CDE8B"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7D64A0D6" wp14:editId="187B1CAB">
            <wp:extent cx="4581525" cy="771525"/>
            <wp:effectExtent l="0" t="0" r="9525" b="9525"/>
            <wp:docPr id="3565" name="Picture 3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494260D9"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128A4352"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5D455623"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48066324" w14:textId="77777777" w:rsidR="00EF3035" w:rsidRPr="004E55B2" w:rsidRDefault="00EF3035" w:rsidP="00EF3035">
      <w:pPr>
        <w:pStyle w:val="Heading2"/>
      </w:pPr>
      <w:r w:rsidRPr="004E55B2">
        <w:t>Выбор шаблонов проектирования</w:t>
      </w:r>
    </w:p>
    <w:p w14:paraId="38164188"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48DCD5FF"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5B0A7E70" w14:textId="77777777" w:rsidR="00EF3035" w:rsidRDefault="00EF3035" w:rsidP="00EF3035">
      <w:pPr>
        <w:pStyle w:val="a4"/>
      </w:pPr>
      <w:r>
        <w:t>Шаблоны проектирования делятся на три категории</w:t>
      </w:r>
      <w:r w:rsidRPr="00CE3BB9">
        <w:t>:</w:t>
      </w:r>
    </w:p>
    <w:p w14:paraId="3CA1709F" w14:textId="77777777" w:rsidR="00EF3035" w:rsidRDefault="00EF3035" w:rsidP="00EF3035">
      <w:pPr>
        <w:pStyle w:val="a1"/>
      </w:pPr>
      <w:r>
        <w:t>порождающие</w:t>
      </w:r>
      <w:r w:rsidRPr="00341617">
        <w:t>;</w:t>
      </w:r>
    </w:p>
    <w:p w14:paraId="186A46C0" w14:textId="77777777" w:rsidR="00EF3035" w:rsidRDefault="00EF3035" w:rsidP="00EF3035">
      <w:pPr>
        <w:pStyle w:val="a1"/>
      </w:pPr>
      <w:r>
        <w:t>структурные</w:t>
      </w:r>
      <w:r w:rsidRPr="00341617">
        <w:t>;</w:t>
      </w:r>
    </w:p>
    <w:p w14:paraId="4028F610" w14:textId="77777777" w:rsidR="00EF3035" w:rsidRDefault="00EF3035" w:rsidP="00EF3035">
      <w:pPr>
        <w:pStyle w:val="a1"/>
      </w:pPr>
      <w:r>
        <w:t>поведенческие.</w:t>
      </w:r>
    </w:p>
    <w:p w14:paraId="7E749422"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5963D1C3"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657317F4"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0B6ADDFC" w14:textId="77777777" w:rsidR="00EF3035" w:rsidRDefault="00EF3035" w:rsidP="00EF3035">
      <w:pPr>
        <w:pStyle w:val="a4"/>
      </w:pPr>
      <w:r w:rsidRPr="00302666">
        <w:t>2.2.1</w:t>
      </w:r>
      <w:r>
        <w:tab/>
      </w:r>
      <w:r w:rsidRPr="00302666">
        <w:t>Выбор порождающего шаблона проектирования</w:t>
      </w:r>
    </w:p>
    <w:p w14:paraId="1DD2C711"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3A2BABB2"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3866A14F"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54471EC7" w14:textId="77777777" w:rsidR="00EF3035" w:rsidRDefault="00EF3035" w:rsidP="00EF3035">
      <w:pPr>
        <w:pStyle w:val="a4"/>
      </w:pPr>
      <w:r w:rsidRPr="00302666">
        <w:t>2.2.2</w:t>
      </w:r>
      <w:r>
        <w:tab/>
      </w:r>
      <w:r w:rsidRPr="00302666">
        <w:t>Выбор структурного шаблона проектирования</w:t>
      </w:r>
    </w:p>
    <w:p w14:paraId="47749248" w14:textId="77777777" w:rsidR="00EF3035" w:rsidRDefault="00EF3035" w:rsidP="00EF3035">
      <w:pPr>
        <w:pStyle w:val="a4"/>
      </w:pPr>
      <w:r>
        <w:t>Структурным шаблоном проектирования был выбран шаблон «Фасад».</w:t>
      </w:r>
    </w:p>
    <w:p w14:paraId="5E1CB3C3"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0E29375B"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5E3D46AB"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6FCCF931" w14:textId="77777777" w:rsidR="00EF3035" w:rsidRDefault="00EF3035" w:rsidP="00EF3035">
      <w:pPr>
        <w:pStyle w:val="Heading2"/>
      </w:pPr>
      <w:r>
        <w:t>Выбор а</w:t>
      </w:r>
      <w:r w:rsidRPr="00B652DA">
        <w:t>лгоритм</w:t>
      </w:r>
      <w:r>
        <w:t>а</w:t>
      </w:r>
      <w:r w:rsidRPr="00B652DA">
        <w:t xml:space="preserve"> преобразования</w:t>
      </w:r>
    </w:p>
    <w:p w14:paraId="2580BC4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56C46DE0"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48B8020A"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56332767"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037B783B"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32C032CC" w14:textId="77777777" w:rsidR="00EF3035" w:rsidRDefault="00EF3035" w:rsidP="00EF3035">
      <w:pPr>
        <w:spacing w:after="0" w:line="360" w:lineRule="auto"/>
        <w:ind w:firstLine="706"/>
        <w:jc w:val="both"/>
        <w:rPr>
          <w:rFonts w:ascii="Times New Roman" w:hAnsi="Times New Roman" w:cs="Times New Roman"/>
          <w:sz w:val="28"/>
          <w:szCs w:val="28"/>
        </w:rPr>
      </w:pPr>
    </w:p>
    <w:p w14:paraId="12697AE7"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739CABA2"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5C715D23"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040EE827"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4AECCAE0"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792FE1BE"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3CF42538" w14:textId="77777777" w:rsidR="00EF3035" w:rsidRDefault="00EF3035" w:rsidP="00EF3035">
      <w:pPr>
        <w:pStyle w:val="Heading2"/>
      </w:pPr>
      <w:r>
        <w:t>Серверная часть ПО</w:t>
      </w:r>
    </w:p>
    <w:p w14:paraId="7D449E1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4C720D3B"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4E727CDB"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192CB108" w14:textId="77777777" w:rsidR="00EF3035" w:rsidRDefault="00EF3035" w:rsidP="00EF3035">
      <w:pPr>
        <w:pStyle w:val="Heading2"/>
      </w:pPr>
      <w:r>
        <w:t>Прототип интерфейса клиентской части ПО</w:t>
      </w:r>
    </w:p>
    <w:p w14:paraId="629040B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530FB14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1C0FDF5C"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6078764" wp14:editId="29E1D4CE">
            <wp:extent cx="5940425" cy="3332480"/>
            <wp:effectExtent l="0" t="0" r="3175" b="1270"/>
            <wp:docPr id="3566" name="Picture 3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27F8909C"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05D06F6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284E0414"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57ADB5A1" wp14:editId="3E1DD6AD">
            <wp:extent cx="5940425" cy="3330575"/>
            <wp:effectExtent l="0" t="0" r="3175" b="3175"/>
            <wp:docPr id="3567" name="Picture 3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53FF484F"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0385DEC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41BF8D12"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9C187FC" wp14:editId="308A9FEC">
            <wp:extent cx="5940425" cy="3346450"/>
            <wp:effectExtent l="0" t="0" r="3175" b="6350"/>
            <wp:docPr id="3568" name="Picture 3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6C93C826"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7C72471F"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471F7110"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5125DE40" wp14:editId="34CC1BF6">
            <wp:extent cx="5391150" cy="3031261"/>
            <wp:effectExtent l="0" t="0" r="0" b="0"/>
            <wp:docPr id="3569" name="Picture 3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1C4155F2"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118AE44E"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155976A0" wp14:editId="24288BD4">
            <wp:extent cx="5457825" cy="3067000"/>
            <wp:effectExtent l="0" t="0" r="0" b="635"/>
            <wp:docPr id="3570" name="Picture 3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18655171"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01F20C02"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3DC365CB"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4289043B" wp14:editId="1D741876">
            <wp:extent cx="5970958" cy="3352800"/>
            <wp:effectExtent l="0" t="0" r="0" b="0"/>
            <wp:docPr id="3571" name="Picture 3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0C24F804"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014B5EB7"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437D3ADE" w14:textId="77777777" w:rsidR="00EF3035" w:rsidRDefault="00EF3035" w:rsidP="00EF3035">
      <w:pPr>
        <w:pStyle w:val="Heading1"/>
      </w:pPr>
      <w:r w:rsidRPr="00721C07">
        <w:lastRenderedPageBreak/>
        <w:t xml:space="preserve">Описание реализации </w:t>
      </w:r>
      <w:r>
        <w:t>приложения</w:t>
      </w:r>
    </w:p>
    <w:p w14:paraId="36482CD1" w14:textId="77777777" w:rsidR="00EF3035" w:rsidRDefault="00EF3035" w:rsidP="00EF3035">
      <w:pPr>
        <w:pStyle w:val="Heading2"/>
      </w:pPr>
      <w:r w:rsidRPr="00721C07">
        <w:t>Выбор языка программирования</w:t>
      </w:r>
    </w:p>
    <w:p w14:paraId="09EC2EE3"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44CF6F97"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64F8C56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36B8E5B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6E508DC4"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235B899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09B97923"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2B68F80D"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7500D75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3C5350B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634D8554"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3000CE78"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29FD9B1A" w14:textId="77777777" w:rsidR="00EF3035" w:rsidRDefault="00EF3035" w:rsidP="00EF3035">
      <w:pPr>
        <w:pStyle w:val="Heading2"/>
      </w:pPr>
      <w:r w:rsidRPr="00004FD3">
        <w:t>Выбор инструментов разработки</w:t>
      </w:r>
    </w:p>
    <w:p w14:paraId="0133EF31"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406BEDD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07910092"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60CF925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162E0161"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7DF79DAF"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1F692C4D"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20D544D7" w14:textId="77777777" w:rsidR="00EF3035" w:rsidRPr="009F2658" w:rsidRDefault="00EF3035" w:rsidP="00EF3035">
      <w:pPr>
        <w:pStyle w:val="a1"/>
        <w:ind w:firstLine="706"/>
      </w:pPr>
      <w:r w:rsidRPr="00341617">
        <w:t>Windows OS;</w:t>
      </w:r>
    </w:p>
    <w:p w14:paraId="30BEAECB" w14:textId="77777777" w:rsidR="00EF3035" w:rsidRPr="009F2658" w:rsidRDefault="00EF3035" w:rsidP="00EF3035">
      <w:pPr>
        <w:pStyle w:val="a1"/>
        <w:ind w:firstLine="706"/>
      </w:pPr>
      <w:r w:rsidRPr="00341617">
        <w:t>Linux;</w:t>
      </w:r>
    </w:p>
    <w:p w14:paraId="1E446E8D" w14:textId="77777777" w:rsidR="00EF3035" w:rsidRPr="009F2658" w:rsidRDefault="00EF3035" w:rsidP="00EF3035">
      <w:pPr>
        <w:pStyle w:val="a1"/>
        <w:ind w:firstLine="706"/>
      </w:pPr>
      <w:r w:rsidRPr="00341617">
        <w:lastRenderedPageBreak/>
        <w:t>MacOS.</w:t>
      </w:r>
    </w:p>
    <w:p w14:paraId="4251D1AB"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57E55AA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14D45240" w14:textId="77777777" w:rsidR="00EF3035" w:rsidRDefault="00EF3035" w:rsidP="00EF3035">
      <w:pPr>
        <w:pStyle w:val="Heading2"/>
      </w:pPr>
      <w:r>
        <w:t>Требования к аппаратному обеспечению</w:t>
      </w:r>
    </w:p>
    <w:p w14:paraId="30642BF4"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0DF70D28"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59C05F04" w14:textId="77777777" w:rsidR="00EF3035" w:rsidRPr="0077335E" w:rsidRDefault="00EF3035" w:rsidP="00EF3035">
      <w:pPr>
        <w:pStyle w:val="a1"/>
      </w:pPr>
      <w:r w:rsidRPr="0077335E">
        <w:t>оперативную память объемом не менее 512 Гб;</w:t>
      </w:r>
    </w:p>
    <w:p w14:paraId="440A1217" w14:textId="77777777" w:rsidR="00EF3035" w:rsidRPr="0077335E" w:rsidRDefault="00EF3035" w:rsidP="00EF3035">
      <w:pPr>
        <w:pStyle w:val="a1"/>
      </w:pPr>
      <w:r w:rsidRPr="0077335E">
        <w:t>жесткий диск объемом не менее 64 Гб;</w:t>
      </w:r>
    </w:p>
    <w:p w14:paraId="5164DCF0" w14:textId="77777777" w:rsidR="00EF3035" w:rsidRPr="0077335E" w:rsidRDefault="00EF3035" w:rsidP="00EF3035">
      <w:pPr>
        <w:pStyle w:val="a1"/>
      </w:pPr>
      <w:r w:rsidRPr="0077335E">
        <w:t>дисплей с разрешением не менее чем 800x600</w:t>
      </w:r>
      <w:r>
        <w:t>.</w:t>
      </w:r>
    </w:p>
    <w:p w14:paraId="257CC233"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3E32DE4B"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4086ACD3" w14:textId="77777777" w:rsidR="00EF3035" w:rsidRPr="007F4BB4" w:rsidRDefault="00EF3035" w:rsidP="00EF3035">
      <w:pPr>
        <w:pStyle w:val="a1"/>
      </w:pPr>
      <w:r w:rsidRPr="00341617">
        <w:t>оперативную память объемом не менее 512 Гб;</w:t>
      </w:r>
    </w:p>
    <w:p w14:paraId="09A102BB" w14:textId="77777777" w:rsidR="00EF3035" w:rsidRPr="00451190" w:rsidRDefault="00EF3035" w:rsidP="00EF3035">
      <w:pPr>
        <w:pStyle w:val="a1"/>
      </w:pPr>
      <w:r w:rsidRPr="00341617">
        <w:t>жесткий диск объемом не менее 64 Гб;</w:t>
      </w:r>
    </w:p>
    <w:p w14:paraId="00F27EE1" w14:textId="77777777" w:rsidR="00EF3035" w:rsidRPr="00F26DB4" w:rsidRDefault="00EF3035" w:rsidP="00EF3035">
      <w:pPr>
        <w:pStyle w:val="a1"/>
      </w:pPr>
      <w:r>
        <w:t>д</w:t>
      </w:r>
      <w:r w:rsidRPr="00451190">
        <w:t>исплей с разрешением не менее чем 800x600</w:t>
      </w:r>
      <w:r>
        <w:t>.</w:t>
      </w:r>
    </w:p>
    <w:p w14:paraId="71FA2107"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23D1F897"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493A7F37" w14:textId="77777777" w:rsidR="00EF3035" w:rsidRPr="007F4BB4" w:rsidRDefault="00EF3035" w:rsidP="00EF3035">
      <w:pPr>
        <w:pStyle w:val="a1"/>
      </w:pPr>
      <w:r w:rsidRPr="00341617">
        <w:t>оперативную память объемом 2 Гб;</w:t>
      </w:r>
    </w:p>
    <w:p w14:paraId="642F29F5" w14:textId="77777777" w:rsidR="00EF3035" w:rsidRPr="00451190" w:rsidRDefault="00EF3035" w:rsidP="00EF3035">
      <w:pPr>
        <w:pStyle w:val="a1"/>
      </w:pPr>
      <w:r w:rsidRPr="00341617">
        <w:t>жесткий диск объемом 256 Гб;</w:t>
      </w:r>
    </w:p>
    <w:p w14:paraId="00699910" w14:textId="77777777" w:rsidR="00EF3035" w:rsidRDefault="00EF3035" w:rsidP="00EF3035">
      <w:pPr>
        <w:pStyle w:val="a1"/>
      </w:pPr>
      <w:r>
        <w:t>д</w:t>
      </w:r>
      <w:r w:rsidRPr="00451190">
        <w:t>исплей с разрешением не менее чем 800x600</w:t>
      </w:r>
      <w:r w:rsidRPr="006776F9">
        <w:t>.</w:t>
      </w:r>
    </w:p>
    <w:p w14:paraId="6E21B45B"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1E10F415"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0B709695" w14:textId="77777777" w:rsidR="00EF3035" w:rsidRPr="007F4BB4" w:rsidRDefault="00EF3035" w:rsidP="00EF3035">
      <w:pPr>
        <w:pStyle w:val="a1"/>
        <w:ind w:firstLine="706"/>
      </w:pPr>
      <w:r w:rsidRPr="00341617">
        <w:t>оперативную память объемом не менее 2 Гб;</w:t>
      </w:r>
    </w:p>
    <w:p w14:paraId="794D9A82" w14:textId="77777777" w:rsidR="00EF3035" w:rsidRPr="00451190" w:rsidRDefault="00EF3035" w:rsidP="00EF3035">
      <w:pPr>
        <w:pStyle w:val="a1"/>
        <w:ind w:firstLine="706"/>
      </w:pPr>
      <w:r w:rsidRPr="00341617">
        <w:t>жесткий диск объемом не менее 256 Гб;</w:t>
      </w:r>
    </w:p>
    <w:p w14:paraId="312D58E6"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33B84A25" w14:textId="77777777" w:rsidR="00EF3035" w:rsidRDefault="00EF3035" w:rsidP="00EF3035">
      <w:pPr>
        <w:pStyle w:val="Heading2"/>
      </w:pPr>
      <w:r>
        <w:t>Требования к программному обеспечению</w:t>
      </w:r>
    </w:p>
    <w:p w14:paraId="4001381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09D0E116"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2D57B49A" w14:textId="77777777" w:rsidR="00EF3035" w:rsidRDefault="00EF3035" w:rsidP="00EF3035">
      <w:pPr>
        <w:pStyle w:val="Heading2"/>
      </w:pPr>
      <w:r>
        <w:t>Реализация алгоритма</w:t>
      </w:r>
    </w:p>
    <w:p w14:paraId="18B846D9"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7082B092"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60BCC4A7"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44D11EFF"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09DB3638" wp14:editId="39BBC388">
            <wp:extent cx="4419600" cy="1984213"/>
            <wp:effectExtent l="0" t="0" r="0" b="0"/>
            <wp:docPr id="3572" name="Picture 3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259EFECB"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5FA189A3"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532A0E87" w14:textId="77777777" w:rsidR="00EF3035" w:rsidRDefault="00EF3035" w:rsidP="00EF3035">
      <w:pPr>
        <w:pStyle w:val="Heading2"/>
      </w:pPr>
      <w:r>
        <w:t>Реализация серверной части</w:t>
      </w:r>
    </w:p>
    <w:p w14:paraId="0F7C227E"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2844004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53CABE90"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349134B" wp14:editId="55760ABF">
            <wp:extent cx="5047530" cy="2762250"/>
            <wp:effectExtent l="0" t="0" r="1270" b="0"/>
            <wp:docPr id="3573" name="Picture 3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23FD8B4E"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50D605E1" w14:textId="77777777" w:rsidR="00EF3035" w:rsidRDefault="00EF3035" w:rsidP="00EF3035">
      <w:pPr>
        <w:spacing w:after="0" w:line="240" w:lineRule="auto"/>
        <w:jc w:val="center"/>
        <w:rPr>
          <w:rFonts w:ascii="Times New Roman" w:hAnsi="Times New Roman" w:cs="Times New Roman"/>
          <w:sz w:val="28"/>
          <w:szCs w:val="28"/>
        </w:rPr>
      </w:pPr>
    </w:p>
    <w:p w14:paraId="3DAC5AB6"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1820C705" w14:textId="77777777" w:rsidR="00EF3035" w:rsidRDefault="00EF3035" w:rsidP="00EF3035">
      <w:pPr>
        <w:pStyle w:val="Heading2"/>
      </w:pPr>
      <w:r>
        <w:t>Реализация клиентской части</w:t>
      </w:r>
    </w:p>
    <w:p w14:paraId="3C7FC88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0D3DE334"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2C872DCF" wp14:editId="58F531AB">
            <wp:extent cx="5940425" cy="2505710"/>
            <wp:effectExtent l="0" t="0" r="3175" b="8890"/>
            <wp:docPr id="3574" name="Picture 3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1A41FFC9"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70FE76D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6D22187A"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517F544C" wp14:editId="1CD1C606">
            <wp:extent cx="5940425" cy="3335020"/>
            <wp:effectExtent l="0" t="0" r="3175" b="0"/>
            <wp:docPr id="3575" name="Picture 3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5012029F"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5DFB62CE"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36A68290" wp14:editId="2CEB9280">
            <wp:extent cx="5940425" cy="3331210"/>
            <wp:effectExtent l="0" t="0" r="3175" b="2540"/>
            <wp:docPr id="3576" name="Picture 3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100A58E6"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78011DC8" w14:textId="77777777" w:rsidR="00EF3035" w:rsidRDefault="00EF3035" w:rsidP="00EF3035">
      <w:pPr>
        <w:spacing w:after="0"/>
        <w:jc w:val="center"/>
        <w:rPr>
          <w:rFonts w:ascii="Times New Roman" w:hAnsi="Times New Roman" w:cs="Times New Roman"/>
          <w:sz w:val="28"/>
          <w:szCs w:val="28"/>
        </w:rPr>
      </w:pPr>
    </w:p>
    <w:p w14:paraId="5DE084A1"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094D01D0"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645FF737" wp14:editId="509BD418">
            <wp:extent cx="5940425" cy="3338830"/>
            <wp:effectExtent l="0" t="0" r="3175" b="0"/>
            <wp:docPr id="3577"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6A4B3C8F"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635F3C6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579CF7F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3BE16937"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052471C4" wp14:editId="622D25E5">
            <wp:extent cx="5886450" cy="3319190"/>
            <wp:effectExtent l="0" t="0" r="0" b="0"/>
            <wp:docPr id="3578" name="Picture 3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518E3C72"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58B1B69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34B7464E"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913BD25" wp14:editId="054C376C">
            <wp:extent cx="4267200" cy="3354005"/>
            <wp:effectExtent l="0" t="0" r="0" b="0"/>
            <wp:docPr id="3579" name="Picture 3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7610EAAF"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02083F4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11712D0A"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57F6CAD4" wp14:editId="31D00161">
            <wp:extent cx="5940425" cy="1245235"/>
            <wp:effectExtent l="0" t="0" r="3175" b="0"/>
            <wp:docPr id="3580" name="Picture 35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3DD997BA"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5F9E82C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5F0CD035"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13D1C254" wp14:editId="7118CD0E">
            <wp:extent cx="5940425" cy="3351530"/>
            <wp:effectExtent l="0" t="0" r="3175" b="1270"/>
            <wp:docPr id="3581"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099C6403"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4FB58A0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027C03B6"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5F7F894C" wp14:editId="3AC30226">
            <wp:extent cx="6259328" cy="3514725"/>
            <wp:effectExtent l="0" t="0" r="8255" b="0"/>
            <wp:docPr id="3582"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6AA70B32"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25657235"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3FDB1B18" w14:textId="77777777" w:rsidR="00EF3035" w:rsidRDefault="00EF3035" w:rsidP="00EF3035">
      <w:pPr>
        <w:pStyle w:val="Heading2"/>
      </w:pPr>
      <w:r>
        <w:t>Результат работы</w:t>
      </w:r>
      <w:r>
        <w:rPr>
          <w:lang w:val="en-US"/>
        </w:rPr>
        <w:t xml:space="preserve"> </w:t>
      </w:r>
      <w:r>
        <w:t>программного обеспечения</w:t>
      </w:r>
    </w:p>
    <w:p w14:paraId="53AB3844"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6A9A6CA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41474EB6"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67A3623F"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632003AC" w14:textId="77777777" w:rsidTr="009020E5">
        <w:tc>
          <w:tcPr>
            <w:tcW w:w="3115" w:type="dxa"/>
          </w:tcPr>
          <w:p w14:paraId="01FD0BB1"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63B641FE"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620E8C0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1FFDDCF6" w14:textId="77777777" w:rsidTr="009020E5">
        <w:tc>
          <w:tcPr>
            <w:tcW w:w="3115" w:type="dxa"/>
          </w:tcPr>
          <w:p w14:paraId="5E39D0B9"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6B0930FB"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5AA8FCF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3E80D126" w14:textId="77777777" w:rsidTr="009020E5">
        <w:tc>
          <w:tcPr>
            <w:tcW w:w="3115" w:type="dxa"/>
          </w:tcPr>
          <w:p w14:paraId="6912908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08403A22"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2302D3B7"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4E1899C5" w14:textId="77777777" w:rsidTr="009020E5">
        <w:tc>
          <w:tcPr>
            <w:tcW w:w="3115" w:type="dxa"/>
          </w:tcPr>
          <w:p w14:paraId="6EE46516"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4B06E55E"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629A2209"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20D006FD" w14:textId="77777777" w:rsidR="00EF3035" w:rsidRDefault="00EF3035" w:rsidP="00EF3035">
      <w:pPr>
        <w:spacing w:line="360" w:lineRule="auto"/>
        <w:jc w:val="both"/>
        <w:rPr>
          <w:rFonts w:ascii="Times New Roman" w:hAnsi="Times New Roman" w:cs="Times New Roman"/>
          <w:sz w:val="28"/>
          <w:szCs w:val="28"/>
        </w:rPr>
      </w:pPr>
    </w:p>
    <w:p w14:paraId="67A8EB61"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565ACF6A" w14:textId="77777777" w:rsidR="00EF3035" w:rsidRDefault="00EF3035" w:rsidP="00EF3035">
      <w:pPr>
        <w:pStyle w:val="a8"/>
        <w:jc w:val="center"/>
      </w:pPr>
      <w:r>
        <w:lastRenderedPageBreak/>
        <w:t>ЗАКЛЮЧЕНИЕ</w:t>
      </w:r>
    </w:p>
    <w:p w14:paraId="74D3F3E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0241531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1F1E6A2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6CDB6C94"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38E157C3"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37F0A031"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253E552A" w14:textId="77777777" w:rsidR="00EF3035" w:rsidRDefault="00EF3035" w:rsidP="00EF3035">
      <w:pPr>
        <w:pStyle w:val="a8"/>
        <w:jc w:val="center"/>
        <w:rPr>
          <w:b w:val="0"/>
          <w:bCs/>
        </w:rPr>
      </w:pPr>
      <w:r>
        <w:lastRenderedPageBreak/>
        <w:t>СПИСОК ИСПОЛЬЗОВАННЫХ ИСТОЧНИКОВ</w:t>
      </w:r>
    </w:p>
    <w:p w14:paraId="6355EC2B"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72522B7F"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555BAD55"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9157C02"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0843224F"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1287F26A"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046B8B74"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2CD1846F"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7CD25F00"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2D938A8C"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1036E6F7"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25475DDC"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3DE88961"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1CEB1A85"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02651059"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7A30EA5D"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317DDF09"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2C7FD205" wp14:editId="3EA8CA54">
            <wp:extent cx="5940425" cy="7179945"/>
            <wp:effectExtent l="0" t="0" r="3175" b="1905"/>
            <wp:docPr id="3583" name="Picture 3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44E2361C"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3542A1D8"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865364250"/>
        <w:docPartObj>
          <w:docPartGallery w:val="Table of Contents"/>
          <w:docPartUnique/>
        </w:docPartObj>
      </w:sdtPr>
      <w:sdtEndPr>
        <w:rPr>
          <w:b/>
          <w:bCs/>
        </w:rPr>
      </w:sdtEndPr>
      <w:sdtContent>
        <w:p w14:paraId="5847B4DB"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51F22A25"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5247BF8E"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258C9CEE"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1E6D10FB"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593141B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51B26C0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44E7605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7B681051"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6246F96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7DA8F3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6B48CD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078CE55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4347C3A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3328BCB9"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3CDCD8C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7F742BE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26C4CA7B"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6698A5E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0920706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3C83B8D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2457D3A6"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585F473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5A3C06DC"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4BE005C1"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6C49A32A"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60056B3B"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4AEFA2B4"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6641BF4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035442F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298CED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4B44369F"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2F04FC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28321D60"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259DC4AB" w14:textId="77777777" w:rsidR="00EF3035" w:rsidRPr="004E55B2" w:rsidRDefault="00EF3035" w:rsidP="00EF3035">
      <w:pPr>
        <w:pStyle w:val="a1"/>
      </w:pPr>
      <w:r w:rsidRPr="004E55B2">
        <w:t>провести сравнение программ-аналогов;</w:t>
      </w:r>
    </w:p>
    <w:p w14:paraId="308E90F7"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685C1A16" w14:textId="77777777" w:rsidR="00EF3035" w:rsidRPr="004E55B2" w:rsidRDefault="00EF3035" w:rsidP="00EF3035">
      <w:pPr>
        <w:pStyle w:val="a1"/>
      </w:pPr>
      <w:r w:rsidRPr="004E55B2">
        <w:t>разработать пользовательский интерфейс;</w:t>
      </w:r>
    </w:p>
    <w:p w14:paraId="3061AD56" w14:textId="77777777" w:rsidR="00EF3035" w:rsidRPr="004E55B2" w:rsidRDefault="00EF3035" w:rsidP="00EF3035">
      <w:pPr>
        <w:pStyle w:val="a1"/>
      </w:pPr>
      <w:r w:rsidRPr="004E55B2">
        <w:t>реализовать готовый продукт (приложение)</w:t>
      </w:r>
      <w:r>
        <w:t>.</w:t>
      </w:r>
    </w:p>
    <w:p w14:paraId="2E4392F0"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168BAB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59D084F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2F89699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45A3D33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38EAC244"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212B8A04" w14:textId="77777777" w:rsidR="00EF3035" w:rsidRPr="004E55B2" w:rsidRDefault="00EF3035" w:rsidP="00EF3035">
      <w:pPr>
        <w:pStyle w:val="a6"/>
      </w:pPr>
      <w:r w:rsidRPr="004E55B2">
        <w:lastRenderedPageBreak/>
        <w:t>Анализ предметной области</w:t>
      </w:r>
    </w:p>
    <w:p w14:paraId="1E5A70B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0EA36F08"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2EE7491E"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79ECDB1D" w14:textId="77777777" w:rsidR="00EF3035" w:rsidRPr="004E55B2" w:rsidRDefault="00EF3035" w:rsidP="00EF3035">
      <w:pPr>
        <w:pStyle w:val="Heading2"/>
      </w:pPr>
      <w:r w:rsidRPr="004E55B2">
        <w:rPr>
          <w:lang w:val="en-US"/>
        </w:rPr>
        <w:t>Open Office XML</w:t>
      </w:r>
    </w:p>
    <w:p w14:paraId="0E9ED1DD"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7DE5B52B"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70642110"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4C555920"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6C66E16A" wp14:editId="41E284BC">
            <wp:extent cx="5118265" cy="701675"/>
            <wp:effectExtent l="0" t="0" r="6350" b="3175"/>
            <wp:docPr id="3584" name="Picture 3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0148F346"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66A98551"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106C59CF"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2A0B096C" wp14:editId="04754802">
            <wp:extent cx="2457793" cy="3429479"/>
            <wp:effectExtent l="0" t="0" r="0" b="0"/>
            <wp:docPr id="3585" name="Picture 3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27BE0FED"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4175B3A4"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5B796B6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5C1B0E10" w14:textId="77777777" w:rsidR="00EF3035" w:rsidRPr="0077335E" w:rsidRDefault="00EF3035" w:rsidP="00EF3035">
      <w:pPr>
        <w:pStyle w:val="a1"/>
      </w:pPr>
      <w:r w:rsidRPr="0077335E">
        <w:t>файлы метаданных;</w:t>
      </w:r>
    </w:p>
    <w:p w14:paraId="14F75102" w14:textId="77777777" w:rsidR="00EF3035" w:rsidRPr="0077335E" w:rsidRDefault="00EF3035" w:rsidP="00EF3035">
      <w:pPr>
        <w:pStyle w:val="a1"/>
      </w:pPr>
      <w:r w:rsidRPr="0077335E">
        <w:t>непосредственно документ.</w:t>
      </w:r>
    </w:p>
    <w:p w14:paraId="6EEB815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5BCE72C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1A15F35E" w14:textId="77777777" w:rsidR="00EF3035" w:rsidRPr="0077335E" w:rsidRDefault="00EF3035" w:rsidP="00EF3035">
      <w:pPr>
        <w:pStyle w:val="a1"/>
      </w:pPr>
      <w:r w:rsidRPr="0077335E">
        <w:t>компонент или части;</w:t>
      </w:r>
    </w:p>
    <w:p w14:paraId="57262408" w14:textId="77777777" w:rsidR="00EF3035" w:rsidRPr="0077335E" w:rsidRDefault="00EF3035" w:rsidP="00EF3035">
      <w:pPr>
        <w:pStyle w:val="a1"/>
      </w:pPr>
      <w:r w:rsidRPr="0077335E">
        <w:t>отношения.</w:t>
      </w:r>
    </w:p>
    <w:p w14:paraId="6D411A4D"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759ADC2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50FDB33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2FD225F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2582B0D" wp14:editId="2B785FA6">
            <wp:extent cx="5940425" cy="1094105"/>
            <wp:effectExtent l="0" t="0" r="3175" b="0"/>
            <wp:docPr id="3586" name="Picture 3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2C0769C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337179C4" w14:textId="77777777" w:rsidR="00EF3035" w:rsidRDefault="00EF3035" w:rsidP="00EF3035">
      <w:pPr>
        <w:spacing w:after="0" w:line="360" w:lineRule="auto"/>
        <w:jc w:val="center"/>
        <w:rPr>
          <w:rFonts w:ascii="Times New Roman" w:hAnsi="Times New Roman" w:cs="Times New Roman"/>
          <w:sz w:val="28"/>
          <w:szCs w:val="28"/>
        </w:rPr>
      </w:pPr>
    </w:p>
    <w:p w14:paraId="23592DD2"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43FA398C" wp14:editId="717E8C51">
            <wp:extent cx="3352800" cy="2317494"/>
            <wp:effectExtent l="0" t="0" r="0" b="6985"/>
            <wp:docPr id="3587" name="Picture 3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2F3F8E0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343994D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200FC93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EDA052D" wp14:editId="2D054BAB">
            <wp:extent cx="5940425" cy="1240790"/>
            <wp:effectExtent l="0" t="0" r="3175" b="0"/>
            <wp:docPr id="3588" name="Picture 3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18A6CC93"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202E07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536A36DB" w14:textId="77777777" w:rsidR="00EF3035" w:rsidRPr="004E55B2" w:rsidRDefault="00EF3035" w:rsidP="00EF3035">
      <w:pPr>
        <w:pStyle w:val="Heading2"/>
      </w:pPr>
      <w:r w:rsidRPr="004E55B2">
        <w:rPr>
          <w:lang w:val="en-US"/>
        </w:rPr>
        <w:lastRenderedPageBreak/>
        <w:t>Open Document Text</w:t>
      </w:r>
    </w:p>
    <w:p w14:paraId="2CC7528A"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75B64FF2"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6E25F29E"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3F349B10" wp14:editId="602D9AA3">
            <wp:extent cx="2371725" cy="1550387"/>
            <wp:effectExtent l="0" t="0" r="0" b="0"/>
            <wp:docPr id="3589" name="Picture 3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40D99368"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75F8C7EE"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641AFCC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7A60604A" w14:textId="77777777" w:rsidR="00EF3035" w:rsidRPr="0077335E" w:rsidRDefault="00EF3035" w:rsidP="00EF3035">
      <w:pPr>
        <w:pStyle w:val="a1"/>
      </w:pPr>
      <w:r w:rsidRPr="0077335E">
        <w:t>одним XML файлом;</w:t>
      </w:r>
    </w:p>
    <w:p w14:paraId="5E5AFCB4"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639D6F1D"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29BC90B1"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42079205"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37799ABD"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509259A6" wp14:editId="19860781">
            <wp:extent cx="5940425" cy="1017905"/>
            <wp:effectExtent l="0" t="0" r="3175" b="0"/>
            <wp:docPr id="3590" name="Picture 3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4F322518"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1C5DACA"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2E6765C1"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45DA9D4E" wp14:editId="6ED19113">
            <wp:extent cx="5514975" cy="2637520"/>
            <wp:effectExtent l="0" t="0" r="0" b="0"/>
            <wp:docPr id="3591" name="Picture 3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4FB765F1"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9CEBDAB"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1B4F3146"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78B77AA3" wp14:editId="31E8BF6B">
            <wp:extent cx="5940425" cy="1194435"/>
            <wp:effectExtent l="0" t="0" r="3175" b="5715"/>
            <wp:docPr id="3592" name="Picture 3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48221056"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DD99F23"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00BAF123"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9043D9E" wp14:editId="42BCB6C2">
            <wp:extent cx="3971925" cy="2686727"/>
            <wp:effectExtent l="0" t="0" r="0" b="0"/>
            <wp:docPr id="3593" name="Picture 3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1EC18304"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0CBE5E2"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293EBB46"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23FF3C64" w14:textId="77777777" w:rsidTr="009020E5">
        <w:trPr>
          <w:trHeight w:val="1261"/>
        </w:trPr>
        <w:tc>
          <w:tcPr>
            <w:tcW w:w="1413" w:type="dxa"/>
          </w:tcPr>
          <w:p w14:paraId="66A3360C"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1E5D4E3E"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7C8F58DE"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22512D45"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1F4263D8"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50FD1CA6"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1940FB93"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6D000620"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34F7DDA8"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38EC91DA" w14:textId="77777777" w:rsidTr="009020E5">
        <w:trPr>
          <w:trHeight w:val="841"/>
        </w:trPr>
        <w:tc>
          <w:tcPr>
            <w:tcW w:w="1413" w:type="dxa"/>
          </w:tcPr>
          <w:p w14:paraId="11BC9150"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0A1F5A65" w14:textId="77777777" w:rsidR="00EF3035" w:rsidRPr="007E3233" w:rsidRDefault="00EF3035" w:rsidP="009020E5">
            <w:pPr>
              <w:jc w:val="center"/>
              <w:rPr>
                <w:rFonts w:ascii="Times New Roman" w:hAnsi="Times New Roman" w:cs="Times New Roman"/>
                <w:sz w:val="27"/>
                <w:szCs w:val="27"/>
              </w:rPr>
            </w:pPr>
          </w:p>
          <w:p w14:paraId="6FDB8E3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4EC80D1" w14:textId="77777777" w:rsidR="00EF3035" w:rsidRPr="007E3233" w:rsidRDefault="00EF3035" w:rsidP="009020E5">
            <w:pPr>
              <w:jc w:val="center"/>
              <w:rPr>
                <w:rFonts w:ascii="Times New Roman" w:hAnsi="Times New Roman" w:cs="Times New Roman"/>
                <w:sz w:val="27"/>
                <w:szCs w:val="27"/>
              </w:rPr>
            </w:pPr>
          </w:p>
          <w:p w14:paraId="1016B6DC"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271BCBC" w14:textId="77777777" w:rsidR="00EF3035" w:rsidRPr="007E3233" w:rsidRDefault="00EF3035" w:rsidP="009020E5">
            <w:pPr>
              <w:jc w:val="center"/>
              <w:rPr>
                <w:rFonts w:ascii="Times New Roman" w:hAnsi="Times New Roman" w:cs="Times New Roman"/>
                <w:sz w:val="27"/>
                <w:szCs w:val="27"/>
              </w:rPr>
            </w:pPr>
          </w:p>
          <w:p w14:paraId="70625594"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077A1471" w14:textId="77777777" w:rsidR="00EF3035" w:rsidRPr="007E3233" w:rsidRDefault="00EF3035" w:rsidP="009020E5">
            <w:pPr>
              <w:jc w:val="center"/>
              <w:rPr>
                <w:rFonts w:ascii="Times New Roman" w:hAnsi="Times New Roman" w:cs="Times New Roman"/>
                <w:sz w:val="27"/>
                <w:szCs w:val="27"/>
              </w:rPr>
            </w:pPr>
          </w:p>
          <w:p w14:paraId="716EE852"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46D3979C" w14:textId="77777777" w:rsidR="00EF3035" w:rsidRPr="007E3233" w:rsidRDefault="00EF3035" w:rsidP="009020E5">
            <w:pPr>
              <w:jc w:val="center"/>
              <w:rPr>
                <w:rFonts w:ascii="Times New Roman" w:hAnsi="Times New Roman" w:cs="Times New Roman"/>
                <w:sz w:val="27"/>
                <w:szCs w:val="27"/>
              </w:rPr>
            </w:pPr>
          </w:p>
          <w:p w14:paraId="3E6C2565"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5E378D8" w14:textId="77777777" w:rsidR="00EF3035" w:rsidRPr="007E3233" w:rsidRDefault="00EF3035" w:rsidP="009020E5">
            <w:pPr>
              <w:jc w:val="center"/>
              <w:rPr>
                <w:rFonts w:ascii="Times New Roman" w:hAnsi="Times New Roman" w:cs="Times New Roman"/>
                <w:sz w:val="27"/>
                <w:szCs w:val="27"/>
              </w:rPr>
            </w:pPr>
          </w:p>
          <w:p w14:paraId="129FD88E"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19436A26" w14:textId="77777777" w:rsidR="00EF3035" w:rsidRPr="007E3233" w:rsidRDefault="00EF3035" w:rsidP="009020E5">
            <w:pPr>
              <w:jc w:val="center"/>
              <w:rPr>
                <w:rFonts w:ascii="Times New Roman" w:hAnsi="Times New Roman" w:cs="Times New Roman"/>
                <w:sz w:val="27"/>
                <w:szCs w:val="27"/>
              </w:rPr>
            </w:pPr>
          </w:p>
          <w:p w14:paraId="4A4BEDE0"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5DF17B72" w14:textId="77777777" w:rsidR="00EF3035" w:rsidRPr="007E3233" w:rsidRDefault="00EF3035" w:rsidP="009020E5">
            <w:pPr>
              <w:jc w:val="center"/>
              <w:rPr>
                <w:rFonts w:ascii="Times New Roman" w:hAnsi="Times New Roman" w:cs="Times New Roman"/>
                <w:sz w:val="27"/>
                <w:szCs w:val="27"/>
              </w:rPr>
            </w:pPr>
          </w:p>
          <w:p w14:paraId="1419B2C9"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0355292D" w14:textId="77777777" w:rsidTr="009020E5">
        <w:trPr>
          <w:trHeight w:val="1261"/>
        </w:trPr>
        <w:tc>
          <w:tcPr>
            <w:tcW w:w="1413" w:type="dxa"/>
          </w:tcPr>
          <w:p w14:paraId="66A420F3"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4190F26E" w14:textId="77777777" w:rsidR="00EF3035" w:rsidRPr="007E3233" w:rsidRDefault="00EF3035" w:rsidP="009020E5">
            <w:pPr>
              <w:jc w:val="center"/>
              <w:rPr>
                <w:rFonts w:ascii="Times New Roman" w:hAnsi="Times New Roman" w:cs="Times New Roman"/>
                <w:sz w:val="27"/>
                <w:szCs w:val="27"/>
              </w:rPr>
            </w:pPr>
          </w:p>
          <w:p w14:paraId="70B12BD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7ECCF8B" w14:textId="77777777" w:rsidR="00EF3035" w:rsidRPr="007E3233" w:rsidRDefault="00EF3035" w:rsidP="009020E5">
            <w:pPr>
              <w:jc w:val="center"/>
              <w:rPr>
                <w:rFonts w:ascii="Times New Roman" w:hAnsi="Times New Roman" w:cs="Times New Roman"/>
                <w:sz w:val="27"/>
                <w:szCs w:val="27"/>
              </w:rPr>
            </w:pPr>
          </w:p>
          <w:p w14:paraId="32E2F6E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8274CAB" w14:textId="77777777" w:rsidR="00EF3035" w:rsidRPr="007E3233" w:rsidRDefault="00EF3035" w:rsidP="009020E5">
            <w:pPr>
              <w:jc w:val="center"/>
              <w:rPr>
                <w:rFonts w:ascii="Times New Roman" w:hAnsi="Times New Roman" w:cs="Times New Roman"/>
                <w:sz w:val="27"/>
                <w:szCs w:val="27"/>
              </w:rPr>
            </w:pPr>
          </w:p>
          <w:p w14:paraId="26B517E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C630CAE" w14:textId="77777777" w:rsidR="00EF3035" w:rsidRPr="007E3233" w:rsidRDefault="00EF3035" w:rsidP="009020E5">
            <w:pPr>
              <w:jc w:val="center"/>
              <w:rPr>
                <w:rFonts w:ascii="Times New Roman" w:hAnsi="Times New Roman" w:cs="Times New Roman"/>
                <w:sz w:val="27"/>
                <w:szCs w:val="27"/>
              </w:rPr>
            </w:pPr>
          </w:p>
          <w:p w14:paraId="4EEA2A2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860FEAE" w14:textId="77777777" w:rsidR="00EF3035" w:rsidRPr="007E3233" w:rsidRDefault="00EF3035" w:rsidP="009020E5">
            <w:pPr>
              <w:jc w:val="center"/>
              <w:rPr>
                <w:rFonts w:ascii="Times New Roman" w:hAnsi="Times New Roman" w:cs="Times New Roman"/>
                <w:sz w:val="27"/>
                <w:szCs w:val="27"/>
              </w:rPr>
            </w:pPr>
          </w:p>
          <w:p w14:paraId="0C17162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CB8BD5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0643914A" w14:textId="77777777" w:rsidR="00EF3035" w:rsidRPr="007E3233" w:rsidRDefault="00EF3035" w:rsidP="009020E5">
            <w:pPr>
              <w:jc w:val="both"/>
              <w:rPr>
                <w:rFonts w:ascii="Times New Roman" w:hAnsi="Times New Roman" w:cs="Times New Roman"/>
                <w:sz w:val="27"/>
                <w:szCs w:val="27"/>
              </w:rPr>
            </w:pPr>
          </w:p>
          <w:p w14:paraId="692974A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66D5ABF" w14:textId="77777777" w:rsidR="00EF3035" w:rsidRPr="007E3233" w:rsidRDefault="00EF3035" w:rsidP="009020E5">
            <w:pPr>
              <w:jc w:val="center"/>
              <w:rPr>
                <w:rFonts w:ascii="Times New Roman" w:hAnsi="Times New Roman" w:cs="Times New Roman"/>
                <w:sz w:val="27"/>
                <w:szCs w:val="27"/>
                <w:lang w:val="en-US"/>
              </w:rPr>
            </w:pPr>
          </w:p>
          <w:p w14:paraId="5C3F4C0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4A881A18" w14:textId="77777777" w:rsidTr="009020E5">
        <w:trPr>
          <w:trHeight w:val="998"/>
        </w:trPr>
        <w:tc>
          <w:tcPr>
            <w:tcW w:w="1413" w:type="dxa"/>
          </w:tcPr>
          <w:p w14:paraId="75195B64"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68D4066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907D1E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C0B5A6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A9763E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CE069E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84B028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0ADDA4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89C983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0A301492" w14:textId="77777777" w:rsidTr="009020E5">
        <w:trPr>
          <w:trHeight w:val="984"/>
        </w:trPr>
        <w:tc>
          <w:tcPr>
            <w:tcW w:w="1413" w:type="dxa"/>
          </w:tcPr>
          <w:p w14:paraId="625DF9B0"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4A40AF2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E8C395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47FC39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47EAE8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AF9450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7D935C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2F08A7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20FC4D59"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7431EB51" w14:textId="77777777" w:rsidTr="009020E5">
        <w:trPr>
          <w:trHeight w:val="988"/>
        </w:trPr>
        <w:tc>
          <w:tcPr>
            <w:tcW w:w="1413" w:type="dxa"/>
          </w:tcPr>
          <w:p w14:paraId="7191D238"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023A9C7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D9241D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EF504E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8C96E4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2977BC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8740B5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6E3A2C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5E7AF0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3A1D6B7A" w14:textId="77777777" w:rsidR="00EF3035" w:rsidRDefault="00EF3035" w:rsidP="00EF3035">
      <w:pPr>
        <w:pStyle w:val="Heading2"/>
      </w:pPr>
      <w:r>
        <w:t>Сравнение форматов</w:t>
      </w:r>
    </w:p>
    <w:p w14:paraId="15B0F446"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4097E9D0"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5CBBFA94" wp14:editId="3288F242">
            <wp:extent cx="5858693" cy="743054"/>
            <wp:effectExtent l="0" t="0" r="0" b="0"/>
            <wp:docPr id="3594" name="Picture 3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1EF195E0"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350F6687"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2ADD0CB4"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7D3D300D"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2F695AAF"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77C8BE11"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6B3091DA"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415845D1"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4AC2966F" wp14:editId="2611EC9A">
            <wp:extent cx="5658390" cy="3693226"/>
            <wp:effectExtent l="0" t="0" r="0" b="2540"/>
            <wp:docPr id="3595" name="Picture 3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727B32DF"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7B5B8DF1"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18AEA657" wp14:editId="7F301BA3">
            <wp:extent cx="5940425" cy="661670"/>
            <wp:effectExtent l="0" t="0" r="3175" b="5080"/>
            <wp:docPr id="3596" name="Picture 3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02615D5A"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6C46F07A"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78846DA8" w14:textId="77777777" w:rsidR="00EF3035" w:rsidRPr="0077335E" w:rsidRDefault="00EF3035" w:rsidP="00EF3035">
      <w:pPr>
        <w:pStyle w:val="a1"/>
      </w:pPr>
      <w:r w:rsidRPr="0077335E">
        <w:t>открыть файл;</w:t>
      </w:r>
    </w:p>
    <w:p w14:paraId="0B6FC82F" w14:textId="77777777" w:rsidR="00EF3035" w:rsidRPr="0077335E" w:rsidRDefault="00EF3035" w:rsidP="00EF3035">
      <w:pPr>
        <w:pStyle w:val="a1"/>
      </w:pPr>
      <w:r w:rsidRPr="0077335E">
        <w:t>открыть папку;</w:t>
      </w:r>
    </w:p>
    <w:p w14:paraId="5A5F7A2E" w14:textId="77777777" w:rsidR="00EF3035" w:rsidRPr="0077335E" w:rsidRDefault="00EF3035" w:rsidP="00EF3035">
      <w:pPr>
        <w:pStyle w:val="a1"/>
      </w:pPr>
      <w:r w:rsidRPr="0077335E">
        <w:t>отправить файл по почте.</w:t>
      </w:r>
    </w:p>
    <w:p w14:paraId="1BDF1F03"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59B589EF"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2479797B"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63362D7C"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3A139B8" wp14:editId="0B302B47">
            <wp:extent cx="5940425" cy="1713584"/>
            <wp:effectExtent l="0" t="0" r="3175" b="1270"/>
            <wp:docPr id="3597" name="Picture 3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307BEB07"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1CF4447C"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61F413D3"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51F8F7C4" wp14:editId="57460427">
            <wp:extent cx="5877745" cy="514422"/>
            <wp:effectExtent l="0" t="0" r="0" b="0"/>
            <wp:docPr id="3598" name="Picture 3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6BA96A21"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5D596414"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341A1FDD" wp14:editId="69453700">
            <wp:extent cx="4629796" cy="3629532"/>
            <wp:effectExtent l="0" t="0" r="0" b="9525"/>
            <wp:docPr id="3599" name="Picture 3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49614947"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344505DB"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1F5BF369" wp14:editId="2595D904">
            <wp:extent cx="5940425" cy="3286125"/>
            <wp:effectExtent l="0" t="0" r="3175" b="9525"/>
            <wp:docPr id="3600" name="Picture 3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56FE6CF6"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79A7015D"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16EC517C"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02FECFE7"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047A79D5"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69A09A99"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5157D59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31A9A94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00B32814" wp14:editId="74152E86">
            <wp:extent cx="5940425" cy="4436110"/>
            <wp:effectExtent l="0" t="0" r="3175" b="2540"/>
            <wp:docPr id="3601" name="Picture 3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54CF845F"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38161537"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6BA6D1C6" wp14:editId="79CA917C">
            <wp:extent cx="5940425" cy="1322705"/>
            <wp:effectExtent l="0" t="0" r="3175" b="0"/>
            <wp:docPr id="3602" name="Picture 3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4238BD9D"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15CF19B0"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45192CC2"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71D6F4AD"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5E7587C2" w14:textId="77777777" w:rsidR="00EF3035" w:rsidRPr="007D3DB0" w:rsidRDefault="00EF3035" w:rsidP="00EF3035">
      <w:pPr>
        <w:pStyle w:val="Heading2"/>
      </w:pPr>
      <w:r>
        <w:t>Требования к возможностям ПО</w:t>
      </w:r>
    </w:p>
    <w:p w14:paraId="5DE60181"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5BD49E82"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06D1C99B"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6B3C4C4A" wp14:editId="034791AC">
            <wp:extent cx="2752090" cy="4295775"/>
            <wp:effectExtent l="0" t="0" r="0" b="9525"/>
            <wp:docPr id="3603" name="Picture 3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392FF3C2"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7FA7390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4D42F245"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1C551450"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06F91356"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1C678EA7"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4BD8704A" w14:textId="77777777" w:rsidR="00EF3035" w:rsidRDefault="00EF3035" w:rsidP="00EF3035">
      <w:pPr>
        <w:pStyle w:val="Heading2"/>
      </w:pPr>
      <w:r w:rsidRPr="004E55B2">
        <w:t>Требования к системе</w:t>
      </w:r>
    </w:p>
    <w:p w14:paraId="495895A2"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66713E04" w14:textId="77777777" w:rsidR="00EF3035" w:rsidRDefault="00EF3035" w:rsidP="00EF3035">
      <w:pPr>
        <w:pStyle w:val="a4"/>
      </w:pPr>
      <w:r w:rsidRPr="00302666">
        <w:t>1.6.1</w:t>
      </w:r>
      <w:r>
        <w:tab/>
      </w:r>
      <w:r w:rsidRPr="00302666">
        <w:t>Функциональные требования</w:t>
      </w:r>
    </w:p>
    <w:p w14:paraId="21651B50" w14:textId="77777777" w:rsidR="00EF3035" w:rsidRPr="004E55B2" w:rsidRDefault="00EF3035" w:rsidP="00EF3035">
      <w:pPr>
        <w:pStyle w:val="a4"/>
      </w:pPr>
      <w:r w:rsidRPr="004E55B2">
        <w:t>Основные требования:</w:t>
      </w:r>
    </w:p>
    <w:p w14:paraId="3ED58934"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20FD7220"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360FEE1F" w14:textId="77777777" w:rsidR="00EF3035" w:rsidRPr="004E55B2" w:rsidRDefault="00EF3035" w:rsidP="00EF3035">
      <w:pPr>
        <w:pStyle w:val="a1"/>
      </w:pPr>
      <w:r>
        <w:t>пакетная обработка нескольких документов;</w:t>
      </w:r>
    </w:p>
    <w:p w14:paraId="1C2EF374"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503E7AF6"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080016B2" w14:textId="77777777" w:rsidR="00EF3035" w:rsidRPr="001626BD" w:rsidRDefault="00EF3035" w:rsidP="00EF3035">
      <w:pPr>
        <w:pStyle w:val="a1"/>
      </w:pPr>
      <w:r w:rsidRPr="001626BD">
        <w:t>наличие графического интерфейса</w:t>
      </w:r>
      <w:r w:rsidRPr="00BA0B2A">
        <w:t>;</w:t>
      </w:r>
    </w:p>
    <w:p w14:paraId="067370A7"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15B55CCF"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69B63622" w14:textId="77777777" w:rsidR="00EF3035" w:rsidRPr="004E55B2" w:rsidRDefault="00EF3035" w:rsidP="00EF3035">
      <w:pPr>
        <w:pStyle w:val="Heading1"/>
      </w:pPr>
      <w:r w:rsidRPr="004E55B2">
        <w:lastRenderedPageBreak/>
        <w:t>Проектирование программного продукта</w:t>
      </w:r>
    </w:p>
    <w:p w14:paraId="0E479464" w14:textId="77777777" w:rsidR="00EF3035" w:rsidRDefault="00EF3035" w:rsidP="00EF3035">
      <w:pPr>
        <w:pStyle w:val="Heading2"/>
      </w:pPr>
      <w:r>
        <w:t>Выбор архитектуры программного обеспечения</w:t>
      </w:r>
    </w:p>
    <w:p w14:paraId="6B14723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0A6F1A3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634DDFFC"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6BAC1E6A" wp14:editId="4517CBC9">
            <wp:extent cx="4581525" cy="771525"/>
            <wp:effectExtent l="0" t="0" r="9525" b="9525"/>
            <wp:docPr id="3604" name="Picture 3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3D96BA3D"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5A737B05"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1B4345E3"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7EDCCB7C" w14:textId="77777777" w:rsidR="00EF3035" w:rsidRPr="004E55B2" w:rsidRDefault="00EF3035" w:rsidP="00EF3035">
      <w:pPr>
        <w:pStyle w:val="Heading2"/>
      </w:pPr>
      <w:r w:rsidRPr="004E55B2">
        <w:t>Выбор шаблонов проектирования</w:t>
      </w:r>
    </w:p>
    <w:p w14:paraId="777752D3"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37B14F61"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283F1747" w14:textId="77777777" w:rsidR="00EF3035" w:rsidRDefault="00EF3035" w:rsidP="00EF3035">
      <w:pPr>
        <w:pStyle w:val="a4"/>
      </w:pPr>
      <w:r>
        <w:t>Шаблоны проектирования делятся на три категории</w:t>
      </w:r>
      <w:r w:rsidRPr="00CE3BB9">
        <w:t>:</w:t>
      </w:r>
    </w:p>
    <w:p w14:paraId="176CCCDF" w14:textId="77777777" w:rsidR="00EF3035" w:rsidRDefault="00EF3035" w:rsidP="00EF3035">
      <w:pPr>
        <w:pStyle w:val="a1"/>
      </w:pPr>
      <w:r>
        <w:t>порождающие</w:t>
      </w:r>
      <w:r w:rsidRPr="00341617">
        <w:t>;</w:t>
      </w:r>
    </w:p>
    <w:p w14:paraId="43FC44D4" w14:textId="77777777" w:rsidR="00EF3035" w:rsidRDefault="00EF3035" w:rsidP="00EF3035">
      <w:pPr>
        <w:pStyle w:val="a1"/>
      </w:pPr>
      <w:r>
        <w:t>структурные</w:t>
      </w:r>
      <w:r w:rsidRPr="00341617">
        <w:t>;</w:t>
      </w:r>
    </w:p>
    <w:p w14:paraId="3FE94D3C" w14:textId="77777777" w:rsidR="00EF3035" w:rsidRDefault="00EF3035" w:rsidP="00EF3035">
      <w:pPr>
        <w:pStyle w:val="a1"/>
      </w:pPr>
      <w:r>
        <w:t>поведенческие.</w:t>
      </w:r>
    </w:p>
    <w:p w14:paraId="7444D6ED"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0FF64407"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759C72D1"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0DEDB790" w14:textId="77777777" w:rsidR="00EF3035" w:rsidRDefault="00EF3035" w:rsidP="00EF3035">
      <w:pPr>
        <w:pStyle w:val="a4"/>
      </w:pPr>
      <w:r w:rsidRPr="00302666">
        <w:t>2.2.1</w:t>
      </w:r>
      <w:r>
        <w:tab/>
      </w:r>
      <w:r w:rsidRPr="00302666">
        <w:t>Выбор порождающего шаблона проектирования</w:t>
      </w:r>
    </w:p>
    <w:p w14:paraId="73A7B7B2"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043F2433"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055C67D0"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45073B47" w14:textId="77777777" w:rsidR="00EF3035" w:rsidRDefault="00EF3035" w:rsidP="00EF3035">
      <w:pPr>
        <w:pStyle w:val="a4"/>
      </w:pPr>
      <w:r w:rsidRPr="00302666">
        <w:t>2.2.2</w:t>
      </w:r>
      <w:r>
        <w:tab/>
      </w:r>
      <w:r w:rsidRPr="00302666">
        <w:t>Выбор структурного шаблона проектирования</w:t>
      </w:r>
    </w:p>
    <w:p w14:paraId="4179ECC8" w14:textId="77777777" w:rsidR="00EF3035" w:rsidRDefault="00EF3035" w:rsidP="00EF3035">
      <w:pPr>
        <w:pStyle w:val="a4"/>
      </w:pPr>
      <w:r>
        <w:t>Структурным шаблоном проектирования был выбран шаблон «Фасад».</w:t>
      </w:r>
    </w:p>
    <w:p w14:paraId="7D7D9443"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55ADC5D9"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068C0B40"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45983B90" w14:textId="77777777" w:rsidR="00EF3035" w:rsidRDefault="00EF3035" w:rsidP="00EF3035">
      <w:pPr>
        <w:pStyle w:val="Heading2"/>
      </w:pPr>
      <w:r>
        <w:t>Выбор а</w:t>
      </w:r>
      <w:r w:rsidRPr="00B652DA">
        <w:t>лгоритм</w:t>
      </w:r>
      <w:r>
        <w:t>а</w:t>
      </w:r>
      <w:r w:rsidRPr="00B652DA">
        <w:t xml:space="preserve"> преобразования</w:t>
      </w:r>
    </w:p>
    <w:p w14:paraId="7C31EEA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229E9494"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38B6C5E9"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56D354CF"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046968E3"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5AE97E37" w14:textId="77777777" w:rsidR="00EF3035" w:rsidRDefault="00EF3035" w:rsidP="00EF3035">
      <w:pPr>
        <w:spacing w:after="0" w:line="360" w:lineRule="auto"/>
        <w:ind w:firstLine="706"/>
        <w:jc w:val="both"/>
        <w:rPr>
          <w:rFonts w:ascii="Times New Roman" w:hAnsi="Times New Roman" w:cs="Times New Roman"/>
          <w:sz w:val="28"/>
          <w:szCs w:val="28"/>
        </w:rPr>
      </w:pPr>
    </w:p>
    <w:p w14:paraId="4A9BF532"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5C1A6A9C"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7C78CEA4"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419C5FF7"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271A6046"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39EC133B"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30AA81F2" w14:textId="77777777" w:rsidR="00EF3035" w:rsidRDefault="00EF3035" w:rsidP="00EF3035">
      <w:pPr>
        <w:pStyle w:val="Heading2"/>
      </w:pPr>
      <w:r>
        <w:t>Серверная часть ПО</w:t>
      </w:r>
    </w:p>
    <w:p w14:paraId="1847EDA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1A74866B"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0355888C"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036415E4" w14:textId="77777777" w:rsidR="00EF3035" w:rsidRDefault="00EF3035" w:rsidP="00EF3035">
      <w:pPr>
        <w:pStyle w:val="Heading2"/>
      </w:pPr>
      <w:r>
        <w:t>Прототип интерфейса клиентской части ПО</w:t>
      </w:r>
    </w:p>
    <w:p w14:paraId="31A873B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266B190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75ACFA0F"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CF1B191" wp14:editId="1F35CF76">
            <wp:extent cx="5940425" cy="3332480"/>
            <wp:effectExtent l="0" t="0" r="3175" b="1270"/>
            <wp:docPr id="3605" name="Picture 3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080218B3"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537A394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12F37597"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6E6495CA" wp14:editId="23D361DE">
            <wp:extent cx="5940425" cy="3330575"/>
            <wp:effectExtent l="0" t="0" r="3175" b="3175"/>
            <wp:docPr id="3606" name="Picture 3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20F2E8D1"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21DA4DE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4EEC592F"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7F5E424F" wp14:editId="5E22C789">
            <wp:extent cx="5940425" cy="3346450"/>
            <wp:effectExtent l="0" t="0" r="3175" b="6350"/>
            <wp:docPr id="3607" name="Picture 3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5C2642FA"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42E46808"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4F77D45F"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774DAFE7" wp14:editId="7A6228A6">
            <wp:extent cx="5391150" cy="3031261"/>
            <wp:effectExtent l="0" t="0" r="0" b="0"/>
            <wp:docPr id="3608" name="Picture 3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431B15B5"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011C8864"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22BE72B3" wp14:editId="7F430362">
            <wp:extent cx="5457825" cy="3067000"/>
            <wp:effectExtent l="0" t="0" r="0" b="635"/>
            <wp:docPr id="3609" name="Picture 3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3EA90A51"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75FDA2C9"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1E5AEAC3"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48E5B5F2" wp14:editId="2F81DBC2">
            <wp:extent cx="5970958" cy="3352800"/>
            <wp:effectExtent l="0" t="0" r="0" b="0"/>
            <wp:docPr id="3610" name="Picture 3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20ED0A7E"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40B83A79"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76A7FE5C" w14:textId="77777777" w:rsidR="00EF3035" w:rsidRDefault="00EF3035" w:rsidP="00EF3035">
      <w:pPr>
        <w:pStyle w:val="Heading1"/>
      </w:pPr>
      <w:r w:rsidRPr="00721C07">
        <w:lastRenderedPageBreak/>
        <w:t xml:space="preserve">Описание реализации </w:t>
      </w:r>
      <w:r>
        <w:t>приложения</w:t>
      </w:r>
    </w:p>
    <w:p w14:paraId="25D5F76D" w14:textId="77777777" w:rsidR="00EF3035" w:rsidRDefault="00EF3035" w:rsidP="00EF3035">
      <w:pPr>
        <w:pStyle w:val="Heading2"/>
      </w:pPr>
      <w:r w:rsidRPr="00721C07">
        <w:t>Выбор языка программирования</w:t>
      </w:r>
    </w:p>
    <w:p w14:paraId="1C81C892"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39F856D1"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0727583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0B70B42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7DBB8159"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1D5E1CF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3E8AA785"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68496717"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6304CC0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4A13E6E2"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788D4AB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5F78F7F2"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3ECCDD40" w14:textId="77777777" w:rsidR="00EF3035" w:rsidRDefault="00EF3035" w:rsidP="00EF3035">
      <w:pPr>
        <w:pStyle w:val="Heading2"/>
      </w:pPr>
      <w:r w:rsidRPr="00004FD3">
        <w:t>Выбор инструментов разработки</w:t>
      </w:r>
    </w:p>
    <w:p w14:paraId="5450AE06"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36310AD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127A0B8A"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6F19656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3C540A11"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7F130C82"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18D3CB5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102D9D9B" w14:textId="77777777" w:rsidR="00EF3035" w:rsidRPr="009F2658" w:rsidRDefault="00EF3035" w:rsidP="00EF3035">
      <w:pPr>
        <w:pStyle w:val="a1"/>
        <w:ind w:firstLine="706"/>
      </w:pPr>
      <w:r w:rsidRPr="00341617">
        <w:t>Windows OS;</w:t>
      </w:r>
    </w:p>
    <w:p w14:paraId="41040F96" w14:textId="77777777" w:rsidR="00EF3035" w:rsidRPr="009F2658" w:rsidRDefault="00EF3035" w:rsidP="00EF3035">
      <w:pPr>
        <w:pStyle w:val="a1"/>
        <w:ind w:firstLine="706"/>
      </w:pPr>
      <w:r w:rsidRPr="00341617">
        <w:t>Linux;</w:t>
      </w:r>
    </w:p>
    <w:p w14:paraId="53D6C3E2" w14:textId="77777777" w:rsidR="00EF3035" w:rsidRPr="009F2658" w:rsidRDefault="00EF3035" w:rsidP="00EF3035">
      <w:pPr>
        <w:pStyle w:val="a1"/>
        <w:ind w:firstLine="706"/>
      </w:pPr>
      <w:r w:rsidRPr="00341617">
        <w:lastRenderedPageBreak/>
        <w:t>MacOS.</w:t>
      </w:r>
    </w:p>
    <w:p w14:paraId="71259F7F"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4B64C8A4"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74721F01" w14:textId="77777777" w:rsidR="00EF3035" w:rsidRDefault="00EF3035" w:rsidP="00EF3035">
      <w:pPr>
        <w:pStyle w:val="Heading2"/>
      </w:pPr>
      <w:r>
        <w:t>Требования к аппаратному обеспечению</w:t>
      </w:r>
    </w:p>
    <w:p w14:paraId="591C6AFD"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32414F0B"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0E821864" w14:textId="77777777" w:rsidR="00EF3035" w:rsidRPr="0077335E" w:rsidRDefault="00EF3035" w:rsidP="00EF3035">
      <w:pPr>
        <w:pStyle w:val="a1"/>
      </w:pPr>
      <w:r w:rsidRPr="0077335E">
        <w:t>оперативную память объемом не менее 512 Гб;</w:t>
      </w:r>
    </w:p>
    <w:p w14:paraId="2FEE5B11" w14:textId="77777777" w:rsidR="00EF3035" w:rsidRPr="0077335E" w:rsidRDefault="00EF3035" w:rsidP="00EF3035">
      <w:pPr>
        <w:pStyle w:val="a1"/>
      </w:pPr>
      <w:r w:rsidRPr="0077335E">
        <w:t>жесткий диск объемом не менее 64 Гб;</w:t>
      </w:r>
    </w:p>
    <w:p w14:paraId="6628717E" w14:textId="77777777" w:rsidR="00EF3035" w:rsidRPr="0077335E" w:rsidRDefault="00EF3035" w:rsidP="00EF3035">
      <w:pPr>
        <w:pStyle w:val="a1"/>
      </w:pPr>
      <w:r w:rsidRPr="0077335E">
        <w:t>дисплей с разрешением не менее чем 800x600</w:t>
      </w:r>
      <w:r>
        <w:t>.</w:t>
      </w:r>
    </w:p>
    <w:p w14:paraId="3896D234"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0D0AF028"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77ABEB25" w14:textId="77777777" w:rsidR="00EF3035" w:rsidRPr="007F4BB4" w:rsidRDefault="00EF3035" w:rsidP="00EF3035">
      <w:pPr>
        <w:pStyle w:val="a1"/>
      </w:pPr>
      <w:r w:rsidRPr="00341617">
        <w:t>оперативную память объемом не менее 512 Гб;</w:t>
      </w:r>
    </w:p>
    <w:p w14:paraId="1968E8A0" w14:textId="77777777" w:rsidR="00EF3035" w:rsidRPr="00451190" w:rsidRDefault="00EF3035" w:rsidP="00EF3035">
      <w:pPr>
        <w:pStyle w:val="a1"/>
      </w:pPr>
      <w:r w:rsidRPr="00341617">
        <w:t>жесткий диск объемом не менее 64 Гб;</w:t>
      </w:r>
    </w:p>
    <w:p w14:paraId="68B0F11A" w14:textId="77777777" w:rsidR="00EF3035" w:rsidRPr="00F26DB4" w:rsidRDefault="00EF3035" w:rsidP="00EF3035">
      <w:pPr>
        <w:pStyle w:val="a1"/>
      </w:pPr>
      <w:r>
        <w:t>д</w:t>
      </w:r>
      <w:r w:rsidRPr="00451190">
        <w:t>исплей с разрешением не менее чем 800x600</w:t>
      </w:r>
      <w:r>
        <w:t>.</w:t>
      </w:r>
    </w:p>
    <w:p w14:paraId="671E6E6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157D435A"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018D8B72" w14:textId="77777777" w:rsidR="00EF3035" w:rsidRPr="007F4BB4" w:rsidRDefault="00EF3035" w:rsidP="00EF3035">
      <w:pPr>
        <w:pStyle w:val="a1"/>
      </w:pPr>
      <w:r w:rsidRPr="00341617">
        <w:t>оперативную память объемом 2 Гб;</w:t>
      </w:r>
    </w:p>
    <w:p w14:paraId="2E2B4D49" w14:textId="77777777" w:rsidR="00EF3035" w:rsidRPr="00451190" w:rsidRDefault="00EF3035" w:rsidP="00EF3035">
      <w:pPr>
        <w:pStyle w:val="a1"/>
      </w:pPr>
      <w:r w:rsidRPr="00341617">
        <w:t>жесткий диск объемом 256 Гб;</w:t>
      </w:r>
    </w:p>
    <w:p w14:paraId="4E40BE30" w14:textId="77777777" w:rsidR="00EF3035" w:rsidRDefault="00EF3035" w:rsidP="00EF3035">
      <w:pPr>
        <w:pStyle w:val="a1"/>
      </w:pPr>
      <w:r>
        <w:t>д</w:t>
      </w:r>
      <w:r w:rsidRPr="00451190">
        <w:t>исплей с разрешением не менее чем 800x600</w:t>
      </w:r>
      <w:r w:rsidRPr="006776F9">
        <w:t>.</w:t>
      </w:r>
    </w:p>
    <w:p w14:paraId="24CD2685"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6D4B8DD6"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068D3C90" w14:textId="77777777" w:rsidR="00EF3035" w:rsidRPr="007F4BB4" w:rsidRDefault="00EF3035" w:rsidP="00EF3035">
      <w:pPr>
        <w:pStyle w:val="a1"/>
        <w:ind w:firstLine="706"/>
      </w:pPr>
      <w:r w:rsidRPr="00341617">
        <w:t>оперативную память объемом не менее 2 Гб;</w:t>
      </w:r>
    </w:p>
    <w:p w14:paraId="7359107D" w14:textId="77777777" w:rsidR="00EF3035" w:rsidRPr="00451190" w:rsidRDefault="00EF3035" w:rsidP="00EF3035">
      <w:pPr>
        <w:pStyle w:val="a1"/>
        <w:ind w:firstLine="706"/>
      </w:pPr>
      <w:r w:rsidRPr="00341617">
        <w:t>жесткий диск объемом не менее 256 Гб;</w:t>
      </w:r>
    </w:p>
    <w:p w14:paraId="3ADA83BF"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6BFD056F" w14:textId="77777777" w:rsidR="00EF3035" w:rsidRDefault="00EF3035" w:rsidP="00EF3035">
      <w:pPr>
        <w:pStyle w:val="Heading2"/>
      </w:pPr>
      <w:r>
        <w:t>Требования к программному обеспечению</w:t>
      </w:r>
    </w:p>
    <w:p w14:paraId="64C6655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2A2B8C4F"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63B27F46" w14:textId="77777777" w:rsidR="00EF3035" w:rsidRDefault="00EF3035" w:rsidP="00EF3035">
      <w:pPr>
        <w:pStyle w:val="Heading2"/>
      </w:pPr>
      <w:r>
        <w:t>Реализация алгоритма</w:t>
      </w:r>
    </w:p>
    <w:p w14:paraId="51C992B2"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3D0D9094"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4C705668"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0CAFA90E"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23D868F6" wp14:editId="403F63C8">
            <wp:extent cx="4419600" cy="1984213"/>
            <wp:effectExtent l="0" t="0" r="0" b="0"/>
            <wp:docPr id="3611" name="Picture 3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49F52652"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5CCC0662"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1A1DBB57" w14:textId="77777777" w:rsidR="00EF3035" w:rsidRDefault="00EF3035" w:rsidP="00EF3035">
      <w:pPr>
        <w:pStyle w:val="Heading2"/>
      </w:pPr>
      <w:r>
        <w:t>Реализация серверной части</w:t>
      </w:r>
    </w:p>
    <w:p w14:paraId="01A8B500"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403483E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39B5635A"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5AE3D542" wp14:editId="71792A80">
            <wp:extent cx="5047530" cy="2762250"/>
            <wp:effectExtent l="0" t="0" r="1270" b="0"/>
            <wp:docPr id="3612" name="Picture 3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7EB1539A"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73E127F7" w14:textId="77777777" w:rsidR="00EF3035" w:rsidRDefault="00EF3035" w:rsidP="00EF3035">
      <w:pPr>
        <w:spacing w:after="0" w:line="240" w:lineRule="auto"/>
        <w:jc w:val="center"/>
        <w:rPr>
          <w:rFonts w:ascii="Times New Roman" w:hAnsi="Times New Roman" w:cs="Times New Roman"/>
          <w:sz w:val="28"/>
          <w:szCs w:val="28"/>
        </w:rPr>
      </w:pPr>
    </w:p>
    <w:p w14:paraId="1FC713A9"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334A07A6" w14:textId="77777777" w:rsidR="00EF3035" w:rsidRDefault="00EF3035" w:rsidP="00EF3035">
      <w:pPr>
        <w:pStyle w:val="Heading2"/>
      </w:pPr>
      <w:r>
        <w:t>Реализация клиентской части</w:t>
      </w:r>
    </w:p>
    <w:p w14:paraId="3A14293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327D3E5A"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5060756C" wp14:editId="1F859311">
            <wp:extent cx="5940425" cy="2505710"/>
            <wp:effectExtent l="0" t="0" r="3175" b="8890"/>
            <wp:docPr id="3613" name="Picture 3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09CDDEB6"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39E5A1B1"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3978D845"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6267BD0E" wp14:editId="40CC9FAC">
            <wp:extent cx="5940425" cy="3335020"/>
            <wp:effectExtent l="0" t="0" r="3175" b="0"/>
            <wp:docPr id="3614" name="Picture 3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6C0DA827"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62F8DF3F"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05165E4F" wp14:editId="462CA17D">
            <wp:extent cx="5940425" cy="3331210"/>
            <wp:effectExtent l="0" t="0" r="3175" b="2540"/>
            <wp:docPr id="3615" name="Picture 3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00995021"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14A3A61B" w14:textId="77777777" w:rsidR="00EF3035" w:rsidRDefault="00EF3035" w:rsidP="00EF3035">
      <w:pPr>
        <w:spacing w:after="0"/>
        <w:jc w:val="center"/>
        <w:rPr>
          <w:rFonts w:ascii="Times New Roman" w:hAnsi="Times New Roman" w:cs="Times New Roman"/>
          <w:sz w:val="28"/>
          <w:szCs w:val="28"/>
        </w:rPr>
      </w:pPr>
    </w:p>
    <w:p w14:paraId="6528226A"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4FBD2239"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93C195E" wp14:editId="51A606A3">
            <wp:extent cx="5940425" cy="3338830"/>
            <wp:effectExtent l="0" t="0" r="3175" b="0"/>
            <wp:docPr id="3616"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25D6C178"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3AC8ED7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494BA68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76408C3D"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69596CBC" wp14:editId="26AD5A1D">
            <wp:extent cx="5886450" cy="3319190"/>
            <wp:effectExtent l="0" t="0" r="0" b="0"/>
            <wp:docPr id="3617" name="Picture 3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25510263"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2FD55E1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278869AF"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366E100" wp14:editId="7CD2AE5D">
            <wp:extent cx="4267200" cy="3354005"/>
            <wp:effectExtent l="0" t="0" r="0" b="0"/>
            <wp:docPr id="3618" name="Picture 3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374B2EAC"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5A4A5CF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71DE5450"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39781F2B" wp14:editId="5050985A">
            <wp:extent cx="5940425" cy="1245235"/>
            <wp:effectExtent l="0" t="0" r="3175" b="0"/>
            <wp:docPr id="3619" name="Picture 3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79556B4F"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5D02A56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4990CD1E"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EF18578" wp14:editId="529A1F17">
            <wp:extent cx="5940425" cy="3351530"/>
            <wp:effectExtent l="0" t="0" r="3175" b="1270"/>
            <wp:docPr id="3620"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5319CA2B"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1F6DBE6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502DFC50"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7DA78EAB" wp14:editId="201923BE">
            <wp:extent cx="6259328" cy="3514725"/>
            <wp:effectExtent l="0" t="0" r="8255" b="0"/>
            <wp:docPr id="3621"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0F3557D1"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0C769CBC"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3D67876D" w14:textId="77777777" w:rsidR="00EF3035" w:rsidRDefault="00EF3035" w:rsidP="00EF3035">
      <w:pPr>
        <w:pStyle w:val="Heading2"/>
      </w:pPr>
      <w:r>
        <w:t>Результат работы</w:t>
      </w:r>
      <w:r>
        <w:rPr>
          <w:lang w:val="en-US"/>
        </w:rPr>
        <w:t xml:space="preserve"> </w:t>
      </w:r>
      <w:r>
        <w:t>программного обеспечения</w:t>
      </w:r>
    </w:p>
    <w:p w14:paraId="47C3441A"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29187BA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2B4D7AB5"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566949F2"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76E2ABAC" w14:textId="77777777" w:rsidTr="009020E5">
        <w:tc>
          <w:tcPr>
            <w:tcW w:w="3115" w:type="dxa"/>
          </w:tcPr>
          <w:p w14:paraId="20469AB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4FAB059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6F03911B"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277D6982" w14:textId="77777777" w:rsidTr="009020E5">
        <w:tc>
          <w:tcPr>
            <w:tcW w:w="3115" w:type="dxa"/>
          </w:tcPr>
          <w:p w14:paraId="70E0D0DB"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7BB946A2"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0DD7B668"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525A66A6" w14:textId="77777777" w:rsidTr="009020E5">
        <w:tc>
          <w:tcPr>
            <w:tcW w:w="3115" w:type="dxa"/>
          </w:tcPr>
          <w:p w14:paraId="11455CC6"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2D04C26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2AA335F9"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51E032BD" w14:textId="77777777" w:rsidTr="009020E5">
        <w:tc>
          <w:tcPr>
            <w:tcW w:w="3115" w:type="dxa"/>
          </w:tcPr>
          <w:p w14:paraId="7120DC4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14B04254"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48ED4796"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2107500F" w14:textId="77777777" w:rsidR="00EF3035" w:rsidRDefault="00EF3035" w:rsidP="00EF3035">
      <w:pPr>
        <w:spacing w:line="360" w:lineRule="auto"/>
        <w:jc w:val="both"/>
        <w:rPr>
          <w:rFonts w:ascii="Times New Roman" w:hAnsi="Times New Roman" w:cs="Times New Roman"/>
          <w:sz w:val="28"/>
          <w:szCs w:val="28"/>
        </w:rPr>
      </w:pPr>
    </w:p>
    <w:p w14:paraId="3097094C"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2D4C64C7" w14:textId="77777777" w:rsidR="00EF3035" w:rsidRDefault="00EF3035" w:rsidP="00EF3035">
      <w:pPr>
        <w:pStyle w:val="a8"/>
        <w:jc w:val="center"/>
      </w:pPr>
      <w:r>
        <w:lastRenderedPageBreak/>
        <w:t>ЗАКЛЮЧЕНИЕ</w:t>
      </w:r>
    </w:p>
    <w:p w14:paraId="66C2FAA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117137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4D528F8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7359ED76"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5BF7AE85"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47EEF876"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35BEA008" w14:textId="77777777" w:rsidR="00EF3035" w:rsidRDefault="00EF3035" w:rsidP="00EF3035">
      <w:pPr>
        <w:pStyle w:val="a8"/>
        <w:jc w:val="center"/>
        <w:rPr>
          <w:b w:val="0"/>
          <w:bCs/>
        </w:rPr>
      </w:pPr>
      <w:r>
        <w:lastRenderedPageBreak/>
        <w:t>СПИСОК ИСПОЛЬЗОВАННЫХ ИСТОЧНИКОВ</w:t>
      </w:r>
    </w:p>
    <w:p w14:paraId="6D0E3296"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54B7A2F8"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23F3F550"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6116C325"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41494E6A"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4520888"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4A1E22F2"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012F7A14"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156B14C7"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4808E305"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17FA1C29"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71170AE3"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1C0996EF"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36F01B07"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3449AAF8"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0930B441"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0FDDDAFB"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214ADC14" wp14:editId="4FE9C0B8">
            <wp:extent cx="5940425" cy="7179945"/>
            <wp:effectExtent l="0" t="0" r="3175" b="1905"/>
            <wp:docPr id="3622" name="Picture 3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4D2679F8"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5821EE11"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7173784"/>
        <w:docPartObj>
          <w:docPartGallery w:val="Table of Contents"/>
          <w:docPartUnique/>
        </w:docPartObj>
      </w:sdtPr>
      <w:sdtEndPr>
        <w:rPr>
          <w:b/>
          <w:bCs/>
        </w:rPr>
      </w:sdtEndPr>
      <w:sdtContent>
        <w:p w14:paraId="28B6ED40"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0CB87962"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1C1562DF"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7B7EB650"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472508D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72D0B14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4B2D480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23313BF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32D548A5"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3B50AF5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1638ECC"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0369FB0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13D124D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597F6DB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08A14AB2"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2EBB452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61582B93"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0E8C9AC5"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431A2E6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5E7370D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0DBD149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29CBC3F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0928BB4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7AA5A4FA"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3FB6F345"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689F7FFF"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49FE42FC"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3A5CA639"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0F61A90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309E66F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7E090A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0D1B4E9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BA28F2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5659DF7F"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50DFE460" w14:textId="77777777" w:rsidR="00EF3035" w:rsidRPr="004E55B2" w:rsidRDefault="00EF3035" w:rsidP="00EF3035">
      <w:pPr>
        <w:pStyle w:val="a1"/>
      </w:pPr>
      <w:r w:rsidRPr="004E55B2">
        <w:t>провести сравнение программ-аналогов;</w:t>
      </w:r>
    </w:p>
    <w:p w14:paraId="38491D87"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67FE9809" w14:textId="77777777" w:rsidR="00EF3035" w:rsidRPr="004E55B2" w:rsidRDefault="00EF3035" w:rsidP="00EF3035">
      <w:pPr>
        <w:pStyle w:val="a1"/>
      </w:pPr>
      <w:r w:rsidRPr="004E55B2">
        <w:t>разработать пользовательский интерфейс;</w:t>
      </w:r>
    </w:p>
    <w:p w14:paraId="2D1B82DD" w14:textId="77777777" w:rsidR="00EF3035" w:rsidRPr="004E55B2" w:rsidRDefault="00EF3035" w:rsidP="00EF3035">
      <w:pPr>
        <w:pStyle w:val="a1"/>
      </w:pPr>
      <w:r w:rsidRPr="004E55B2">
        <w:t>реализовать готовый продукт (приложение)</w:t>
      </w:r>
      <w:r>
        <w:t>.</w:t>
      </w:r>
    </w:p>
    <w:p w14:paraId="137819DA"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0184713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50F7836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4279B48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520F92B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3A7CFB28"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67BC0499" w14:textId="77777777" w:rsidR="00EF3035" w:rsidRPr="004E55B2" w:rsidRDefault="00EF3035" w:rsidP="00EF3035">
      <w:pPr>
        <w:pStyle w:val="a6"/>
      </w:pPr>
      <w:r w:rsidRPr="004E55B2">
        <w:lastRenderedPageBreak/>
        <w:t>Анализ предметной области</w:t>
      </w:r>
    </w:p>
    <w:p w14:paraId="33093DF8"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049B2B8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4FE100F4"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05EE6B9C" w14:textId="77777777" w:rsidR="00EF3035" w:rsidRPr="004E55B2" w:rsidRDefault="00EF3035" w:rsidP="00EF3035">
      <w:pPr>
        <w:pStyle w:val="Heading2"/>
      </w:pPr>
      <w:r w:rsidRPr="004E55B2">
        <w:rPr>
          <w:lang w:val="en-US"/>
        </w:rPr>
        <w:t>Open Office XML</w:t>
      </w:r>
    </w:p>
    <w:p w14:paraId="26A2E06B"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51882ACF"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6FDF1B0B"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5D1D58A6"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5593460C" wp14:editId="0DF30B6F">
            <wp:extent cx="5118265" cy="701675"/>
            <wp:effectExtent l="0" t="0" r="6350" b="3175"/>
            <wp:docPr id="3623" name="Picture 3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49DEC89F"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02C36052"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1C52D420"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400A6955" wp14:editId="6A77AAB5">
            <wp:extent cx="2457793" cy="3429479"/>
            <wp:effectExtent l="0" t="0" r="0" b="0"/>
            <wp:docPr id="3624" name="Picture 3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30A09B28"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1C6D1B9C"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20C8ED7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574BA8A1" w14:textId="77777777" w:rsidR="00EF3035" w:rsidRPr="0077335E" w:rsidRDefault="00EF3035" w:rsidP="00EF3035">
      <w:pPr>
        <w:pStyle w:val="a1"/>
      </w:pPr>
      <w:r w:rsidRPr="0077335E">
        <w:t>файлы метаданных;</w:t>
      </w:r>
    </w:p>
    <w:p w14:paraId="0C9108A0" w14:textId="77777777" w:rsidR="00EF3035" w:rsidRPr="0077335E" w:rsidRDefault="00EF3035" w:rsidP="00EF3035">
      <w:pPr>
        <w:pStyle w:val="a1"/>
      </w:pPr>
      <w:r w:rsidRPr="0077335E">
        <w:t>непосредственно документ.</w:t>
      </w:r>
    </w:p>
    <w:p w14:paraId="33049753"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522E23A4"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4F1A3846" w14:textId="77777777" w:rsidR="00EF3035" w:rsidRPr="0077335E" w:rsidRDefault="00EF3035" w:rsidP="00EF3035">
      <w:pPr>
        <w:pStyle w:val="a1"/>
      </w:pPr>
      <w:r w:rsidRPr="0077335E">
        <w:t>компонент или части;</w:t>
      </w:r>
    </w:p>
    <w:p w14:paraId="3BEDAC46" w14:textId="77777777" w:rsidR="00EF3035" w:rsidRPr="0077335E" w:rsidRDefault="00EF3035" w:rsidP="00EF3035">
      <w:pPr>
        <w:pStyle w:val="a1"/>
      </w:pPr>
      <w:r w:rsidRPr="0077335E">
        <w:t>отношения.</w:t>
      </w:r>
    </w:p>
    <w:p w14:paraId="27F6C0EA"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40538F6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60B207D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28E3824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0BDCD0E0" wp14:editId="3145E32A">
            <wp:extent cx="5940425" cy="1094105"/>
            <wp:effectExtent l="0" t="0" r="3175" b="0"/>
            <wp:docPr id="3625" name="Picture 3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3B096FA0"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740C2FCD" w14:textId="77777777" w:rsidR="00EF3035" w:rsidRDefault="00EF3035" w:rsidP="00EF3035">
      <w:pPr>
        <w:spacing w:after="0" w:line="360" w:lineRule="auto"/>
        <w:jc w:val="center"/>
        <w:rPr>
          <w:rFonts w:ascii="Times New Roman" w:hAnsi="Times New Roman" w:cs="Times New Roman"/>
          <w:sz w:val="28"/>
          <w:szCs w:val="28"/>
        </w:rPr>
      </w:pPr>
    </w:p>
    <w:p w14:paraId="1292D425"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6128882A" wp14:editId="6AFC9F27">
            <wp:extent cx="3352800" cy="2317494"/>
            <wp:effectExtent l="0" t="0" r="0" b="6985"/>
            <wp:docPr id="3626" name="Picture 3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25E14EE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4F9CEE5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5270C4E4"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8728A95" wp14:editId="5D3B7A3A">
            <wp:extent cx="5940425" cy="1240790"/>
            <wp:effectExtent l="0" t="0" r="3175" b="0"/>
            <wp:docPr id="3627" name="Picture 3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4B3E42A2"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E8F189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42AF4D98" w14:textId="77777777" w:rsidR="00EF3035" w:rsidRPr="004E55B2" w:rsidRDefault="00EF3035" w:rsidP="00EF3035">
      <w:pPr>
        <w:pStyle w:val="Heading2"/>
      </w:pPr>
      <w:r w:rsidRPr="004E55B2">
        <w:rPr>
          <w:lang w:val="en-US"/>
        </w:rPr>
        <w:lastRenderedPageBreak/>
        <w:t>Open Document Text</w:t>
      </w:r>
    </w:p>
    <w:p w14:paraId="5A4099E8"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7B5D4360"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43EEC1DF"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4DCCE5E6" wp14:editId="489C98CC">
            <wp:extent cx="2371725" cy="1550387"/>
            <wp:effectExtent l="0" t="0" r="0" b="0"/>
            <wp:docPr id="3628" name="Picture 3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39905590"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712F4F13"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3EF97CF8"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043C13AF" w14:textId="77777777" w:rsidR="00EF3035" w:rsidRPr="0077335E" w:rsidRDefault="00EF3035" w:rsidP="00EF3035">
      <w:pPr>
        <w:pStyle w:val="a1"/>
      </w:pPr>
      <w:r w:rsidRPr="0077335E">
        <w:t>одним XML файлом;</w:t>
      </w:r>
    </w:p>
    <w:p w14:paraId="0FCBCF08"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18D23110"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52B0ED68"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68908A44"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0C154A9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3A9EA7B2" wp14:editId="73942C7B">
            <wp:extent cx="5940425" cy="1017905"/>
            <wp:effectExtent l="0" t="0" r="3175" b="0"/>
            <wp:docPr id="3629" name="Picture 3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27DB4E4F"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358032B"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027E53A1"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67B5C34" wp14:editId="158CF190">
            <wp:extent cx="5514975" cy="2637520"/>
            <wp:effectExtent l="0" t="0" r="0" b="0"/>
            <wp:docPr id="3630" name="Picture 3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435AF425"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355132D"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41CD66C3"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5B1BDD67" wp14:editId="5709AC2E">
            <wp:extent cx="5940425" cy="1194435"/>
            <wp:effectExtent l="0" t="0" r="3175" b="5715"/>
            <wp:docPr id="3631" name="Picture 3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7FEC1044"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E390135"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0BF01584"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91F52E7" wp14:editId="31BC3ADD">
            <wp:extent cx="3971925" cy="2686727"/>
            <wp:effectExtent l="0" t="0" r="0" b="0"/>
            <wp:docPr id="3632" name="Picture 3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14761277"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0AF2AD6"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2B0B11C9"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3C2D029C" w14:textId="77777777" w:rsidTr="009020E5">
        <w:trPr>
          <w:trHeight w:val="1261"/>
        </w:trPr>
        <w:tc>
          <w:tcPr>
            <w:tcW w:w="1413" w:type="dxa"/>
          </w:tcPr>
          <w:p w14:paraId="62B60EC7"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7D61E26C"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2F384C49"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1DD35A86"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50447D87"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6E907C62"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38009B5C"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0A54F7A9"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78ADBCB2"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3130DCB1" w14:textId="77777777" w:rsidTr="009020E5">
        <w:trPr>
          <w:trHeight w:val="841"/>
        </w:trPr>
        <w:tc>
          <w:tcPr>
            <w:tcW w:w="1413" w:type="dxa"/>
          </w:tcPr>
          <w:p w14:paraId="25C9DD96"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4C467ED6" w14:textId="77777777" w:rsidR="00EF3035" w:rsidRPr="007E3233" w:rsidRDefault="00EF3035" w:rsidP="009020E5">
            <w:pPr>
              <w:jc w:val="center"/>
              <w:rPr>
                <w:rFonts w:ascii="Times New Roman" w:hAnsi="Times New Roman" w:cs="Times New Roman"/>
                <w:sz w:val="27"/>
                <w:szCs w:val="27"/>
              </w:rPr>
            </w:pPr>
          </w:p>
          <w:p w14:paraId="477CAC3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4E67C1D" w14:textId="77777777" w:rsidR="00EF3035" w:rsidRPr="007E3233" w:rsidRDefault="00EF3035" w:rsidP="009020E5">
            <w:pPr>
              <w:jc w:val="center"/>
              <w:rPr>
                <w:rFonts w:ascii="Times New Roman" w:hAnsi="Times New Roman" w:cs="Times New Roman"/>
                <w:sz w:val="27"/>
                <w:szCs w:val="27"/>
              </w:rPr>
            </w:pPr>
          </w:p>
          <w:p w14:paraId="693433BB"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12B18CEA" w14:textId="77777777" w:rsidR="00EF3035" w:rsidRPr="007E3233" w:rsidRDefault="00EF3035" w:rsidP="009020E5">
            <w:pPr>
              <w:jc w:val="center"/>
              <w:rPr>
                <w:rFonts w:ascii="Times New Roman" w:hAnsi="Times New Roman" w:cs="Times New Roman"/>
                <w:sz w:val="27"/>
                <w:szCs w:val="27"/>
              </w:rPr>
            </w:pPr>
          </w:p>
          <w:p w14:paraId="4077A9C6"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9B8F6AF" w14:textId="77777777" w:rsidR="00EF3035" w:rsidRPr="007E3233" w:rsidRDefault="00EF3035" w:rsidP="009020E5">
            <w:pPr>
              <w:jc w:val="center"/>
              <w:rPr>
                <w:rFonts w:ascii="Times New Roman" w:hAnsi="Times New Roman" w:cs="Times New Roman"/>
                <w:sz w:val="27"/>
                <w:szCs w:val="27"/>
              </w:rPr>
            </w:pPr>
          </w:p>
          <w:p w14:paraId="57DC64AD"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3D0F172A" w14:textId="77777777" w:rsidR="00EF3035" w:rsidRPr="007E3233" w:rsidRDefault="00EF3035" w:rsidP="009020E5">
            <w:pPr>
              <w:jc w:val="center"/>
              <w:rPr>
                <w:rFonts w:ascii="Times New Roman" w:hAnsi="Times New Roman" w:cs="Times New Roman"/>
                <w:sz w:val="27"/>
                <w:szCs w:val="27"/>
              </w:rPr>
            </w:pPr>
          </w:p>
          <w:p w14:paraId="06F889B1"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07C70034" w14:textId="77777777" w:rsidR="00EF3035" w:rsidRPr="007E3233" w:rsidRDefault="00EF3035" w:rsidP="009020E5">
            <w:pPr>
              <w:jc w:val="center"/>
              <w:rPr>
                <w:rFonts w:ascii="Times New Roman" w:hAnsi="Times New Roman" w:cs="Times New Roman"/>
                <w:sz w:val="27"/>
                <w:szCs w:val="27"/>
              </w:rPr>
            </w:pPr>
          </w:p>
          <w:p w14:paraId="785F8781"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03DE5E0C" w14:textId="77777777" w:rsidR="00EF3035" w:rsidRPr="007E3233" w:rsidRDefault="00EF3035" w:rsidP="009020E5">
            <w:pPr>
              <w:jc w:val="center"/>
              <w:rPr>
                <w:rFonts w:ascii="Times New Roman" w:hAnsi="Times New Roman" w:cs="Times New Roman"/>
                <w:sz w:val="27"/>
                <w:szCs w:val="27"/>
              </w:rPr>
            </w:pPr>
          </w:p>
          <w:p w14:paraId="04CAA158"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6C9C5C2C" w14:textId="77777777" w:rsidR="00EF3035" w:rsidRPr="007E3233" w:rsidRDefault="00EF3035" w:rsidP="009020E5">
            <w:pPr>
              <w:jc w:val="center"/>
              <w:rPr>
                <w:rFonts w:ascii="Times New Roman" w:hAnsi="Times New Roman" w:cs="Times New Roman"/>
                <w:sz w:val="27"/>
                <w:szCs w:val="27"/>
              </w:rPr>
            </w:pPr>
          </w:p>
          <w:p w14:paraId="4588EE75"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5CE3D36A" w14:textId="77777777" w:rsidTr="009020E5">
        <w:trPr>
          <w:trHeight w:val="1261"/>
        </w:trPr>
        <w:tc>
          <w:tcPr>
            <w:tcW w:w="1413" w:type="dxa"/>
          </w:tcPr>
          <w:p w14:paraId="3A8F3224"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22835FA1" w14:textId="77777777" w:rsidR="00EF3035" w:rsidRPr="007E3233" w:rsidRDefault="00EF3035" w:rsidP="009020E5">
            <w:pPr>
              <w:jc w:val="center"/>
              <w:rPr>
                <w:rFonts w:ascii="Times New Roman" w:hAnsi="Times New Roman" w:cs="Times New Roman"/>
                <w:sz w:val="27"/>
                <w:szCs w:val="27"/>
              </w:rPr>
            </w:pPr>
          </w:p>
          <w:p w14:paraId="24F8611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7B121F1" w14:textId="77777777" w:rsidR="00EF3035" w:rsidRPr="007E3233" w:rsidRDefault="00EF3035" w:rsidP="009020E5">
            <w:pPr>
              <w:jc w:val="center"/>
              <w:rPr>
                <w:rFonts w:ascii="Times New Roman" w:hAnsi="Times New Roman" w:cs="Times New Roman"/>
                <w:sz w:val="27"/>
                <w:szCs w:val="27"/>
              </w:rPr>
            </w:pPr>
          </w:p>
          <w:p w14:paraId="1170070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1CB31CD" w14:textId="77777777" w:rsidR="00EF3035" w:rsidRPr="007E3233" w:rsidRDefault="00EF3035" w:rsidP="009020E5">
            <w:pPr>
              <w:jc w:val="center"/>
              <w:rPr>
                <w:rFonts w:ascii="Times New Roman" w:hAnsi="Times New Roman" w:cs="Times New Roman"/>
                <w:sz w:val="27"/>
                <w:szCs w:val="27"/>
              </w:rPr>
            </w:pPr>
          </w:p>
          <w:p w14:paraId="3B42422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7F1240A" w14:textId="77777777" w:rsidR="00EF3035" w:rsidRPr="007E3233" w:rsidRDefault="00EF3035" w:rsidP="009020E5">
            <w:pPr>
              <w:jc w:val="center"/>
              <w:rPr>
                <w:rFonts w:ascii="Times New Roman" w:hAnsi="Times New Roman" w:cs="Times New Roman"/>
                <w:sz w:val="27"/>
                <w:szCs w:val="27"/>
              </w:rPr>
            </w:pPr>
          </w:p>
          <w:p w14:paraId="79008B3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4E9B94A" w14:textId="77777777" w:rsidR="00EF3035" w:rsidRPr="007E3233" w:rsidRDefault="00EF3035" w:rsidP="009020E5">
            <w:pPr>
              <w:jc w:val="center"/>
              <w:rPr>
                <w:rFonts w:ascii="Times New Roman" w:hAnsi="Times New Roman" w:cs="Times New Roman"/>
                <w:sz w:val="27"/>
                <w:szCs w:val="27"/>
              </w:rPr>
            </w:pPr>
          </w:p>
          <w:p w14:paraId="35760C8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CCC275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0F0DC4DE" w14:textId="77777777" w:rsidR="00EF3035" w:rsidRPr="007E3233" w:rsidRDefault="00EF3035" w:rsidP="009020E5">
            <w:pPr>
              <w:jc w:val="both"/>
              <w:rPr>
                <w:rFonts w:ascii="Times New Roman" w:hAnsi="Times New Roman" w:cs="Times New Roman"/>
                <w:sz w:val="27"/>
                <w:szCs w:val="27"/>
              </w:rPr>
            </w:pPr>
          </w:p>
          <w:p w14:paraId="1E463C1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77BDDC1" w14:textId="77777777" w:rsidR="00EF3035" w:rsidRPr="007E3233" w:rsidRDefault="00EF3035" w:rsidP="009020E5">
            <w:pPr>
              <w:jc w:val="center"/>
              <w:rPr>
                <w:rFonts w:ascii="Times New Roman" w:hAnsi="Times New Roman" w:cs="Times New Roman"/>
                <w:sz w:val="27"/>
                <w:szCs w:val="27"/>
                <w:lang w:val="en-US"/>
              </w:rPr>
            </w:pPr>
          </w:p>
          <w:p w14:paraId="35F6ECB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4FE2C889" w14:textId="77777777" w:rsidTr="009020E5">
        <w:trPr>
          <w:trHeight w:val="998"/>
        </w:trPr>
        <w:tc>
          <w:tcPr>
            <w:tcW w:w="1413" w:type="dxa"/>
          </w:tcPr>
          <w:p w14:paraId="2B32666C"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478FF9B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96B384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15A8CA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9D2B79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3D8E17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24D3C2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809CCC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B00FC7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324649CC" w14:textId="77777777" w:rsidTr="009020E5">
        <w:trPr>
          <w:trHeight w:val="984"/>
        </w:trPr>
        <w:tc>
          <w:tcPr>
            <w:tcW w:w="1413" w:type="dxa"/>
          </w:tcPr>
          <w:p w14:paraId="4A33FF0B"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47CC299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E63F1C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B3F1F0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F974C1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A4F707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49B4C9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4D62D3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792B56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09490124" w14:textId="77777777" w:rsidTr="009020E5">
        <w:trPr>
          <w:trHeight w:val="988"/>
        </w:trPr>
        <w:tc>
          <w:tcPr>
            <w:tcW w:w="1413" w:type="dxa"/>
          </w:tcPr>
          <w:p w14:paraId="4D89E9FB"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3EE217F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2BEAAD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7ACA57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5558CC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E0642A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138A9E8"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5DB18E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158087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50BD81FE" w14:textId="77777777" w:rsidR="00EF3035" w:rsidRDefault="00EF3035" w:rsidP="00EF3035">
      <w:pPr>
        <w:pStyle w:val="Heading2"/>
      </w:pPr>
      <w:r>
        <w:t>Сравнение форматов</w:t>
      </w:r>
    </w:p>
    <w:p w14:paraId="1130C4CB"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16FA5938"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1D2B0D0D" wp14:editId="17A05A42">
            <wp:extent cx="5858693" cy="743054"/>
            <wp:effectExtent l="0" t="0" r="0" b="0"/>
            <wp:docPr id="3633" name="Picture 3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1D3D7909"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5A5910E1"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25E973F0"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08117CC2"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21EBC54B"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6CFC852B"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2E8DA1EE"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0A8A031A"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7DB341BB" wp14:editId="60EDA622">
            <wp:extent cx="5658390" cy="3693226"/>
            <wp:effectExtent l="0" t="0" r="0" b="2540"/>
            <wp:docPr id="3634" name="Picture 36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6BA5B58A"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4F3258B5"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180B424B" wp14:editId="02FAE5DB">
            <wp:extent cx="5940425" cy="661670"/>
            <wp:effectExtent l="0" t="0" r="3175" b="5080"/>
            <wp:docPr id="3635" name="Picture 3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5981EF0B"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68BC6A49"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1F4664F0" w14:textId="77777777" w:rsidR="00EF3035" w:rsidRPr="0077335E" w:rsidRDefault="00EF3035" w:rsidP="00EF3035">
      <w:pPr>
        <w:pStyle w:val="a1"/>
      </w:pPr>
      <w:r w:rsidRPr="0077335E">
        <w:t>открыть файл;</w:t>
      </w:r>
    </w:p>
    <w:p w14:paraId="6A9B0CAC" w14:textId="77777777" w:rsidR="00EF3035" w:rsidRPr="0077335E" w:rsidRDefault="00EF3035" w:rsidP="00EF3035">
      <w:pPr>
        <w:pStyle w:val="a1"/>
      </w:pPr>
      <w:r w:rsidRPr="0077335E">
        <w:t>открыть папку;</w:t>
      </w:r>
    </w:p>
    <w:p w14:paraId="5942193F" w14:textId="77777777" w:rsidR="00EF3035" w:rsidRPr="0077335E" w:rsidRDefault="00EF3035" w:rsidP="00EF3035">
      <w:pPr>
        <w:pStyle w:val="a1"/>
      </w:pPr>
      <w:r w:rsidRPr="0077335E">
        <w:t>отправить файл по почте.</w:t>
      </w:r>
    </w:p>
    <w:p w14:paraId="57CF5BE7"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49059AD6"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7711EF7C"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061D6FE5"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E50B548" wp14:editId="29478A3D">
            <wp:extent cx="5940425" cy="1713584"/>
            <wp:effectExtent l="0" t="0" r="3175" b="1270"/>
            <wp:docPr id="3636" name="Picture 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325A63CF"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50B3B7D7"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19A0A36D"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388F131D" wp14:editId="63DD07EA">
            <wp:extent cx="5877745" cy="514422"/>
            <wp:effectExtent l="0" t="0" r="0" b="0"/>
            <wp:docPr id="3637" name="Picture 3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42AA4ACA"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1A03F815"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318587AE" wp14:editId="6AB2F8B9">
            <wp:extent cx="4629796" cy="3629532"/>
            <wp:effectExtent l="0" t="0" r="0" b="9525"/>
            <wp:docPr id="3638" name="Picture 3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25510929"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30D920F8"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6EFCBB3A" wp14:editId="70A7A118">
            <wp:extent cx="5940425" cy="3286125"/>
            <wp:effectExtent l="0" t="0" r="3175" b="9525"/>
            <wp:docPr id="3639" name="Picture 3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14D290FB"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6D109A37"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30F91031"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5DEEE3F7"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30AC7577"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63231DEF"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5540538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1FD07B7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69DC0DD4" wp14:editId="3A0B5E73">
            <wp:extent cx="5940425" cy="4436110"/>
            <wp:effectExtent l="0" t="0" r="3175" b="2540"/>
            <wp:docPr id="3640" name="Picture 3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1C1D6AE2"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2F9A3419"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613332D9" wp14:editId="04329D35">
            <wp:extent cx="5940425" cy="1322705"/>
            <wp:effectExtent l="0" t="0" r="3175" b="0"/>
            <wp:docPr id="3641" name="Picture 3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49CD6E4F"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690DB49F"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4DD7357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542BF4AB"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3556326B" w14:textId="77777777" w:rsidR="00EF3035" w:rsidRPr="007D3DB0" w:rsidRDefault="00EF3035" w:rsidP="00EF3035">
      <w:pPr>
        <w:pStyle w:val="Heading2"/>
      </w:pPr>
      <w:r>
        <w:t>Требования к возможностям ПО</w:t>
      </w:r>
    </w:p>
    <w:p w14:paraId="46D8F4B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0C319D2D"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666788C2"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24C59CB9" wp14:editId="4C1A2DF6">
            <wp:extent cx="2752090" cy="4295775"/>
            <wp:effectExtent l="0" t="0" r="0" b="9525"/>
            <wp:docPr id="3642" name="Picture 3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2CF66A45"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0457B33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3382BF70"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39F6F498"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52123AF1"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206C1395"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6D380169" w14:textId="77777777" w:rsidR="00EF3035" w:rsidRDefault="00EF3035" w:rsidP="00EF3035">
      <w:pPr>
        <w:pStyle w:val="Heading2"/>
      </w:pPr>
      <w:r w:rsidRPr="004E55B2">
        <w:t>Требования к системе</w:t>
      </w:r>
    </w:p>
    <w:p w14:paraId="189B0186"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0D962635" w14:textId="77777777" w:rsidR="00EF3035" w:rsidRDefault="00EF3035" w:rsidP="00EF3035">
      <w:pPr>
        <w:pStyle w:val="a4"/>
      </w:pPr>
      <w:r w:rsidRPr="00302666">
        <w:t>1.6.1</w:t>
      </w:r>
      <w:r>
        <w:tab/>
      </w:r>
      <w:r w:rsidRPr="00302666">
        <w:t>Функциональные требования</w:t>
      </w:r>
    </w:p>
    <w:p w14:paraId="54447F64" w14:textId="77777777" w:rsidR="00EF3035" w:rsidRPr="004E55B2" w:rsidRDefault="00EF3035" w:rsidP="00EF3035">
      <w:pPr>
        <w:pStyle w:val="a4"/>
      </w:pPr>
      <w:r w:rsidRPr="004E55B2">
        <w:t>Основные требования:</w:t>
      </w:r>
    </w:p>
    <w:p w14:paraId="62D80BBF"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15479839"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76A78384" w14:textId="77777777" w:rsidR="00EF3035" w:rsidRPr="004E55B2" w:rsidRDefault="00EF3035" w:rsidP="00EF3035">
      <w:pPr>
        <w:pStyle w:val="a1"/>
      </w:pPr>
      <w:r>
        <w:t>пакетная обработка нескольких документов;</w:t>
      </w:r>
    </w:p>
    <w:p w14:paraId="136D63BB"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6697AB50"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6394069C" w14:textId="77777777" w:rsidR="00EF3035" w:rsidRPr="001626BD" w:rsidRDefault="00EF3035" w:rsidP="00EF3035">
      <w:pPr>
        <w:pStyle w:val="a1"/>
      </w:pPr>
      <w:r w:rsidRPr="001626BD">
        <w:t>наличие графического интерфейса</w:t>
      </w:r>
      <w:r w:rsidRPr="00BA0B2A">
        <w:t>;</w:t>
      </w:r>
    </w:p>
    <w:p w14:paraId="40CE73C0"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4B3B67DD"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410C5E54" w14:textId="77777777" w:rsidR="00EF3035" w:rsidRPr="004E55B2" w:rsidRDefault="00EF3035" w:rsidP="00EF3035">
      <w:pPr>
        <w:pStyle w:val="Heading1"/>
      </w:pPr>
      <w:r w:rsidRPr="004E55B2">
        <w:lastRenderedPageBreak/>
        <w:t>Проектирование программного продукта</w:t>
      </w:r>
    </w:p>
    <w:p w14:paraId="128B9C94" w14:textId="77777777" w:rsidR="00EF3035" w:rsidRDefault="00EF3035" w:rsidP="00EF3035">
      <w:pPr>
        <w:pStyle w:val="Heading2"/>
      </w:pPr>
      <w:r>
        <w:t>Выбор архитектуры программного обеспечения</w:t>
      </w:r>
    </w:p>
    <w:p w14:paraId="1102880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29281E40"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031D4436"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23621E85" wp14:editId="06399A3A">
            <wp:extent cx="4581525" cy="771525"/>
            <wp:effectExtent l="0" t="0" r="9525" b="9525"/>
            <wp:docPr id="3643" name="Picture 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14CE7F9F"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5102AC7D"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6EA00AF4"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0CD120CA" w14:textId="77777777" w:rsidR="00EF3035" w:rsidRPr="004E55B2" w:rsidRDefault="00EF3035" w:rsidP="00EF3035">
      <w:pPr>
        <w:pStyle w:val="Heading2"/>
      </w:pPr>
      <w:r w:rsidRPr="004E55B2">
        <w:t>Выбор шаблонов проектирования</w:t>
      </w:r>
    </w:p>
    <w:p w14:paraId="4DE39975"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2F83008F"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4FB94CBC" w14:textId="77777777" w:rsidR="00EF3035" w:rsidRDefault="00EF3035" w:rsidP="00EF3035">
      <w:pPr>
        <w:pStyle w:val="a4"/>
      </w:pPr>
      <w:r>
        <w:t>Шаблоны проектирования делятся на три категории</w:t>
      </w:r>
      <w:r w:rsidRPr="00CE3BB9">
        <w:t>:</w:t>
      </w:r>
    </w:p>
    <w:p w14:paraId="12C19986" w14:textId="77777777" w:rsidR="00EF3035" w:rsidRDefault="00EF3035" w:rsidP="00EF3035">
      <w:pPr>
        <w:pStyle w:val="a1"/>
      </w:pPr>
      <w:r>
        <w:t>порождающие</w:t>
      </w:r>
      <w:r w:rsidRPr="00341617">
        <w:t>;</w:t>
      </w:r>
    </w:p>
    <w:p w14:paraId="282B5943" w14:textId="77777777" w:rsidR="00EF3035" w:rsidRDefault="00EF3035" w:rsidP="00EF3035">
      <w:pPr>
        <w:pStyle w:val="a1"/>
      </w:pPr>
      <w:r>
        <w:t>структурные</w:t>
      </w:r>
      <w:r w:rsidRPr="00341617">
        <w:t>;</w:t>
      </w:r>
    </w:p>
    <w:p w14:paraId="220C1FEE" w14:textId="77777777" w:rsidR="00EF3035" w:rsidRDefault="00EF3035" w:rsidP="00EF3035">
      <w:pPr>
        <w:pStyle w:val="a1"/>
      </w:pPr>
      <w:r>
        <w:t>поведенческие.</w:t>
      </w:r>
    </w:p>
    <w:p w14:paraId="4631B6F7"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7C4502D6"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7E8AB52A"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2A54FBFA" w14:textId="77777777" w:rsidR="00EF3035" w:rsidRDefault="00EF3035" w:rsidP="00EF3035">
      <w:pPr>
        <w:pStyle w:val="a4"/>
      </w:pPr>
      <w:r w:rsidRPr="00302666">
        <w:t>2.2.1</w:t>
      </w:r>
      <w:r>
        <w:tab/>
      </w:r>
      <w:r w:rsidRPr="00302666">
        <w:t>Выбор порождающего шаблона проектирования</w:t>
      </w:r>
    </w:p>
    <w:p w14:paraId="19537911"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32585373"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01862731"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129A3010" w14:textId="77777777" w:rsidR="00EF3035" w:rsidRDefault="00EF3035" w:rsidP="00EF3035">
      <w:pPr>
        <w:pStyle w:val="a4"/>
      </w:pPr>
      <w:r w:rsidRPr="00302666">
        <w:t>2.2.2</w:t>
      </w:r>
      <w:r>
        <w:tab/>
      </w:r>
      <w:r w:rsidRPr="00302666">
        <w:t>Выбор структурного шаблона проектирования</w:t>
      </w:r>
    </w:p>
    <w:p w14:paraId="40327E33" w14:textId="77777777" w:rsidR="00EF3035" w:rsidRDefault="00EF3035" w:rsidP="00EF3035">
      <w:pPr>
        <w:pStyle w:val="a4"/>
      </w:pPr>
      <w:r>
        <w:t>Структурным шаблоном проектирования был выбран шаблон «Фасад».</w:t>
      </w:r>
    </w:p>
    <w:p w14:paraId="6C204C32"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2E17FE45"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69826A51"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4B3589AE" w14:textId="77777777" w:rsidR="00EF3035" w:rsidRDefault="00EF3035" w:rsidP="00EF3035">
      <w:pPr>
        <w:pStyle w:val="Heading2"/>
      </w:pPr>
      <w:r>
        <w:t>Выбор а</w:t>
      </w:r>
      <w:r w:rsidRPr="00B652DA">
        <w:t>лгоритм</w:t>
      </w:r>
      <w:r>
        <w:t>а</w:t>
      </w:r>
      <w:r w:rsidRPr="00B652DA">
        <w:t xml:space="preserve"> преобразования</w:t>
      </w:r>
    </w:p>
    <w:p w14:paraId="5FEFB36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09C22C12"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7921641C"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110A8182"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5B170B1A"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1E11CB19" w14:textId="77777777" w:rsidR="00EF3035" w:rsidRDefault="00EF3035" w:rsidP="00EF3035">
      <w:pPr>
        <w:spacing w:after="0" w:line="360" w:lineRule="auto"/>
        <w:ind w:firstLine="706"/>
        <w:jc w:val="both"/>
        <w:rPr>
          <w:rFonts w:ascii="Times New Roman" w:hAnsi="Times New Roman" w:cs="Times New Roman"/>
          <w:sz w:val="28"/>
          <w:szCs w:val="28"/>
        </w:rPr>
      </w:pPr>
    </w:p>
    <w:p w14:paraId="2BA95214"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19BE947F"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3F538DB3"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036FE366"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76736B96"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44F347C9"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4415D23F" w14:textId="77777777" w:rsidR="00EF3035" w:rsidRDefault="00EF3035" w:rsidP="00EF3035">
      <w:pPr>
        <w:pStyle w:val="Heading2"/>
      </w:pPr>
      <w:r>
        <w:t>Серверная часть ПО</w:t>
      </w:r>
    </w:p>
    <w:p w14:paraId="142F87C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7E782B9D"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632E15D4"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7A084027" w14:textId="77777777" w:rsidR="00EF3035" w:rsidRDefault="00EF3035" w:rsidP="00EF3035">
      <w:pPr>
        <w:pStyle w:val="Heading2"/>
      </w:pPr>
      <w:r>
        <w:t>Прототип интерфейса клиентской части ПО</w:t>
      </w:r>
    </w:p>
    <w:p w14:paraId="299205B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61F2068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1CF1936F"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6ADE689A" wp14:editId="715FCB5C">
            <wp:extent cx="5940425" cy="3332480"/>
            <wp:effectExtent l="0" t="0" r="3175" b="1270"/>
            <wp:docPr id="3644" name="Picture 3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7AB1BEBF"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0FEF92C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74DEE3FC"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03098C86" wp14:editId="2060AD26">
            <wp:extent cx="5940425" cy="3330575"/>
            <wp:effectExtent l="0" t="0" r="3175" b="3175"/>
            <wp:docPr id="3645" name="Picture 3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25DD38E1"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32DBCCC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354CD619"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7DF54B0" wp14:editId="0DC0B22B">
            <wp:extent cx="5940425" cy="3346450"/>
            <wp:effectExtent l="0" t="0" r="3175" b="6350"/>
            <wp:docPr id="3646" name="Picture 3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5FBE6010"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25781DA1"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0C157ED6"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47FC103" wp14:editId="241C5C12">
            <wp:extent cx="5391150" cy="3031261"/>
            <wp:effectExtent l="0" t="0" r="0" b="0"/>
            <wp:docPr id="3647" name="Picture 3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2FAF86F3"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7BD8DC62"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6F04D90E" wp14:editId="2807E8F8">
            <wp:extent cx="5457825" cy="3067000"/>
            <wp:effectExtent l="0" t="0" r="0" b="635"/>
            <wp:docPr id="3648" name="Picture 3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498BA013"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0C88D824"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78D88B61"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528147BC" wp14:editId="44A9E8BD">
            <wp:extent cx="5970958" cy="3352800"/>
            <wp:effectExtent l="0" t="0" r="0" b="0"/>
            <wp:docPr id="3649" name="Picture 3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2668122F"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018E57FD"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4CD24041" w14:textId="77777777" w:rsidR="00EF3035" w:rsidRDefault="00EF3035" w:rsidP="00EF3035">
      <w:pPr>
        <w:pStyle w:val="Heading1"/>
      </w:pPr>
      <w:r w:rsidRPr="00721C07">
        <w:lastRenderedPageBreak/>
        <w:t xml:space="preserve">Описание реализации </w:t>
      </w:r>
      <w:r>
        <w:t>приложения</w:t>
      </w:r>
    </w:p>
    <w:p w14:paraId="38F7D20F" w14:textId="77777777" w:rsidR="00EF3035" w:rsidRDefault="00EF3035" w:rsidP="00EF3035">
      <w:pPr>
        <w:pStyle w:val="Heading2"/>
      </w:pPr>
      <w:r w:rsidRPr="00721C07">
        <w:t>Выбор языка программирования</w:t>
      </w:r>
    </w:p>
    <w:p w14:paraId="16426397"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0BF35F0A"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1291CB8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7E3A3CD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1B3D8197"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21A1443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42C2BAF6"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438B460F"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510B8D5B"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433AC914"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4140E91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723C1077"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0550AD01" w14:textId="77777777" w:rsidR="00EF3035" w:rsidRDefault="00EF3035" w:rsidP="00EF3035">
      <w:pPr>
        <w:pStyle w:val="Heading2"/>
      </w:pPr>
      <w:r w:rsidRPr="00004FD3">
        <w:t>Выбор инструментов разработки</w:t>
      </w:r>
    </w:p>
    <w:p w14:paraId="0309B7F0"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26E22AF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4D97D340"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54901697"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36BF7E9D"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6B692C1E"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3CCE67F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55786718" w14:textId="77777777" w:rsidR="00EF3035" w:rsidRPr="009F2658" w:rsidRDefault="00EF3035" w:rsidP="00EF3035">
      <w:pPr>
        <w:pStyle w:val="a1"/>
        <w:ind w:firstLine="706"/>
      </w:pPr>
      <w:r w:rsidRPr="00341617">
        <w:t>Windows OS;</w:t>
      </w:r>
    </w:p>
    <w:p w14:paraId="0717EC2C" w14:textId="77777777" w:rsidR="00EF3035" w:rsidRPr="009F2658" w:rsidRDefault="00EF3035" w:rsidP="00EF3035">
      <w:pPr>
        <w:pStyle w:val="a1"/>
        <w:ind w:firstLine="706"/>
      </w:pPr>
      <w:r w:rsidRPr="00341617">
        <w:t>Linux;</w:t>
      </w:r>
    </w:p>
    <w:p w14:paraId="3BCC0F67" w14:textId="77777777" w:rsidR="00EF3035" w:rsidRPr="009F2658" w:rsidRDefault="00EF3035" w:rsidP="00EF3035">
      <w:pPr>
        <w:pStyle w:val="a1"/>
        <w:ind w:firstLine="706"/>
      </w:pPr>
      <w:r w:rsidRPr="00341617">
        <w:lastRenderedPageBreak/>
        <w:t>MacOS.</w:t>
      </w:r>
    </w:p>
    <w:p w14:paraId="1E77BDD5"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72BA5EE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72D8C665" w14:textId="77777777" w:rsidR="00EF3035" w:rsidRDefault="00EF3035" w:rsidP="00EF3035">
      <w:pPr>
        <w:pStyle w:val="Heading2"/>
      </w:pPr>
      <w:r>
        <w:t>Требования к аппаратному обеспечению</w:t>
      </w:r>
    </w:p>
    <w:p w14:paraId="01400D4D"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114AF926"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0444E6CC" w14:textId="77777777" w:rsidR="00EF3035" w:rsidRPr="0077335E" w:rsidRDefault="00EF3035" w:rsidP="00EF3035">
      <w:pPr>
        <w:pStyle w:val="a1"/>
      </w:pPr>
      <w:r w:rsidRPr="0077335E">
        <w:t>оперативную память объемом не менее 512 Гб;</w:t>
      </w:r>
    </w:p>
    <w:p w14:paraId="6256E3BB" w14:textId="77777777" w:rsidR="00EF3035" w:rsidRPr="0077335E" w:rsidRDefault="00EF3035" w:rsidP="00EF3035">
      <w:pPr>
        <w:pStyle w:val="a1"/>
      </w:pPr>
      <w:r w:rsidRPr="0077335E">
        <w:t>жесткий диск объемом не менее 64 Гб;</w:t>
      </w:r>
    </w:p>
    <w:p w14:paraId="3A6B674C" w14:textId="77777777" w:rsidR="00EF3035" w:rsidRPr="0077335E" w:rsidRDefault="00EF3035" w:rsidP="00EF3035">
      <w:pPr>
        <w:pStyle w:val="a1"/>
      </w:pPr>
      <w:r w:rsidRPr="0077335E">
        <w:t>дисплей с разрешением не менее чем 800x600</w:t>
      </w:r>
      <w:r>
        <w:t>.</w:t>
      </w:r>
    </w:p>
    <w:p w14:paraId="45668F0C"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0A8AA14B"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035A7D3C" w14:textId="77777777" w:rsidR="00EF3035" w:rsidRPr="007F4BB4" w:rsidRDefault="00EF3035" w:rsidP="00EF3035">
      <w:pPr>
        <w:pStyle w:val="a1"/>
      </w:pPr>
      <w:r w:rsidRPr="00341617">
        <w:t>оперативную память объемом не менее 512 Гб;</w:t>
      </w:r>
    </w:p>
    <w:p w14:paraId="4183291C" w14:textId="77777777" w:rsidR="00EF3035" w:rsidRPr="00451190" w:rsidRDefault="00EF3035" w:rsidP="00EF3035">
      <w:pPr>
        <w:pStyle w:val="a1"/>
      </w:pPr>
      <w:r w:rsidRPr="00341617">
        <w:t>жесткий диск объемом не менее 64 Гб;</w:t>
      </w:r>
    </w:p>
    <w:p w14:paraId="5FCCE77E" w14:textId="77777777" w:rsidR="00EF3035" w:rsidRPr="00F26DB4" w:rsidRDefault="00EF3035" w:rsidP="00EF3035">
      <w:pPr>
        <w:pStyle w:val="a1"/>
      </w:pPr>
      <w:r>
        <w:t>д</w:t>
      </w:r>
      <w:r w:rsidRPr="00451190">
        <w:t>исплей с разрешением не менее чем 800x600</w:t>
      </w:r>
      <w:r>
        <w:t>.</w:t>
      </w:r>
    </w:p>
    <w:p w14:paraId="52D9C22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06FB771E"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78157EE8" w14:textId="77777777" w:rsidR="00EF3035" w:rsidRPr="007F4BB4" w:rsidRDefault="00EF3035" w:rsidP="00EF3035">
      <w:pPr>
        <w:pStyle w:val="a1"/>
      </w:pPr>
      <w:r w:rsidRPr="00341617">
        <w:t>оперативную память объемом 2 Гб;</w:t>
      </w:r>
    </w:p>
    <w:p w14:paraId="6BB26F48" w14:textId="77777777" w:rsidR="00EF3035" w:rsidRPr="00451190" w:rsidRDefault="00EF3035" w:rsidP="00EF3035">
      <w:pPr>
        <w:pStyle w:val="a1"/>
      </w:pPr>
      <w:r w:rsidRPr="00341617">
        <w:t>жесткий диск объемом 256 Гб;</w:t>
      </w:r>
    </w:p>
    <w:p w14:paraId="376417AA" w14:textId="77777777" w:rsidR="00EF3035" w:rsidRDefault="00EF3035" w:rsidP="00EF3035">
      <w:pPr>
        <w:pStyle w:val="a1"/>
      </w:pPr>
      <w:r>
        <w:t>д</w:t>
      </w:r>
      <w:r w:rsidRPr="00451190">
        <w:t>исплей с разрешением не менее чем 800x600</w:t>
      </w:r>
      <w:r w:rsidRPr="006776F9">
        <w:t>.</w:t>
      </w:r>
    </w:p>
    <w:p w14:paraId="15ECAE00"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33DBF64A"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188448E1" w14:textId="77777777" w:rsidR="00EF3035" w:rsidRPr="007F4BB4" w:rsidRDefault="00EF3035" w:rsidP="00EF3035">
      <w:pPr>
        <w:pStyle w:val="a1"/>
        <w:ind w:firstLine="706"/>
      </w:pPr>
      <w:r w:rsidRPr="00341617">
        <w:t>оперативную память объемом не менее 2 Гб;</w:t>
      </w:r>
    </w:p>
    <w:p w14:paraId="25ECAAF8" w14:textId="77777777" w:rsidR="00EF3035" w:rsidRPr="00451190" w:rsidRDefault="00EF3035" w:rsidP="00EF3035">
      <w:pPr>
        <w:pStyle w:val="a1"/>
        <w:ind w:firstLine="706"/>
      </w:pPr>
      <w:r w:rsidRPr="00341617">
        <w:t>жесткий диск объемом не менее 256 Гб;</w:t>
      </w:r>
    </w:p>
    <w:p w14:paraId="0367ADA9"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3B7DDD66" w14:textId="77777777" w:rsidR="00EF3035" w:rsidRDefault="00EF3035" w:rsidP="00EF3035">
      <w:pPr>
        <w:pStyle w:val="Heading2"/>
      </w:pPr>
      <w:r>
        <w:t>Требования к программному обеспечению</w:t>
      </w:r>
    </w:p>
    <w:p w14:paraId="66A363F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253E4F93"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627F7C43" w14:textId="77777777" w:rsidR="00EF3035" w:rsidRDefault="00EF3035" w:rsidP="00EF3035">
      <w:pPr>
        <w:pStyle w:val="Heading2"/>
      </w:pPr>
      <w:r>
        <w:t>Реализация алгоритма</w:t>
      </w:r>
    </w:p>
    <w:p w14:paraId="4FCF0994"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54AF5A8A"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66314FE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0CD4113D"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455274A6" wp14:editId="0751E3EB">
            <wp:extent cx="4419600" cy="1984213"/>
            <wp:effectExtent l="0" t="0" r="0" b="0"/>
            <wp:docPr id="3650" name="Picture 3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3EA61858"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0500B0E1"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068E511A" w14:textId="77777777" w:rsidR="00EF3035" w:rsidRDefault="00EF3035" w:rsidP="00EF3035">
      <w:pPr>
        <w:pStyle w:val="Heading2"/>
      </w:pPr>
      <w:r>
        <w:t>Реализация серверной части</w:t>
      </w:r>
    </w:p>
    <w:p w14:paraId="1CCA101D"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0ED8EED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334EB04D"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BA15927" wp14:editId="27E62282">
            <wp:extent cx="5047530" cy="2762250"/>
            <wp:effectExtent l="0" t="0" r="1270" b="0"/>
            <wp:docPr id="3651" name="Picture 3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6CCE54C9"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4297828E" w14:textId="77777777" w:rsidR="00EF3035" w:rsidRDefault="00EF3035" w:rsidP="00EF3035">
      <w:pPr>
        <w:spacing w:after="0" w:line="240" w:lineRule="auto"/>
        <w:jc w:val="center"/>
        <w:rPr>
          <w:rFonts w:ascii="Times New Roman" w:hAnsi="Times New Roman" w:cs="Times New Roman"/>
          <w:sz w:val="28"/>
          <w:szCs w:val="28"/>
        </w:rPr>
      </w:pPr>
    </w:p>
    <w:p w14:paraId="49784BD7"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2702512C" w14:textId="77777777" w:rsidR="00EF3035" w:rsidRDefault="00EF3035" w:rsidP="00EF3035">
      <w:pPr>
        <w:pStyle w:val="Heading2"/>
      </w:pPr>
      <w:r>
        <w:t>Реализация клиентской части</w:t>
      </w:r>
    </w:p>
    <w:p w14:paraId="1EF0C53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15CA028E"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42C69A16" wp14:editId="5812150F">
            <wp:extent cx="5940425" cy="2505710"/>
            <wp:effectExtent l="0" t="0" r="3175" b="8890"/>
            <wp:docPr id="3652" name="Picture 36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01D0D0F0"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42EC486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7DA165C3"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48BEBCD6" wp14:editId="585F3628">
            <wp:extent cx="5940425" cy="3335020"/>
            <wp:effectExtent l="0" t="0" r="3175" b="0"/>
            <wp:docPr id="3653" name="Picture 3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33C9E759"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63BCFE66"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57AD8342" wp14:editId="369155F1">
            <wp:extent cx="5940425" cy="3331210"/>
            <wp:effectExtent l="0" t="0" r="3175" b="2540"/>
            <wp:docPr id="3654" name="Picture 3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64786A51"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7A938867" w14:textId="77777777" w:rsidR="00EF3035" w:rsidRDefault="00EF3035" w:rsidP="00EF3035">
      <w:pPr>
        <w:spacing w:after="0"/>
        <w:jc w:val="center"/>
        <w:rPr>
          <w:rFonts w:ascii="Times New Roman" w:hAnsi="Times New Roman" w:cs="Times New Roman"/>
          <w:sz w:val="28"/>
          <w:szCs w:val="28"/>
        </w:rPr>
      </w:pPr>
    </w:p>
    <w:p w14:paraId="08E4D59A"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4DE323ED"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009AC5A9" wp14:editId="4C9DA655">
            <wp:extent cx="5940425" cy="3338830"/>
            <wp:effectExtent l="0" t="0" r="3175" b="0"/>
            <wp:docPr id="3655"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1DE610AB"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1E1A343C"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6E52998B"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71D948BA"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5702DEB9" wp14:editId="24274E54">
            <wp:extent cx="5886450" cy="3319190"/>
            <wp:effectExtent l="0" t="0" r="0" b="0"/>
            <wp:docPr id="3656" name="Picture 3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37C802AE"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0F1B917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2FA894A4"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2F4AE4E" wp14:editId="4FCFAC3E">
            <wp:extent cx="4267200" cy="3354005"/>
            <wp:effectExtent l="0" t="0" r="0" b="0"/>
            <wp:docPr id="3657" name="Picture 3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715B2E91"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52166C75"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414BA10A"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D0FB26B" wp14:editId="0E3CA24B">
            <wp:extent cx="5940425" cy="1245235"/>
            <wp:effectExtent l="0" t="0" r="3175" b="0"/>
            <wp:docPr id="3658" name="Picture 3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0D6DE2FD"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4BA9BC0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499F5A9E"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472ACE9E" wp14:editId="50456627">
            <wp:extent cx="5940425" cy="3351530"/>
            <wp:effectExtent l="0" t="0" r="3175" b="1270"/>
            <wp:docPr id="3659"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016445D4"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7ED7951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2F800467"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116CCF72" wp14:editId="165F03C3">
            <wp:extent cx="6259328" cy="3514725"/>
            <wp:effectExtent l="0" t="0" r="8255" b="0"/>
            <wp:docPr id="3660"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5D35AF78"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6F997671"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6D61C3CF" w14:textId="77777777" w:rsidR="00EF3035" w:rsidRDefault="00EF3035" w:rsidP="00EF3035">
      <w:pPr>
        <w:pStyle w:val="Heading2"/>
      </w:pPr>
      <w:r>
        <w:t>Результат работы</w:t>
      </w:r>
      <w:r>
        <w:rPr>
          <w:lang w:val="en-US"/>
        </w:rPr>
        <w:t xml:space="preserve"> </w:t>
      </w:r>
      <w:r>
        <w:t>программного обеспечения</w:t>
      </w:r>
    </w:p>
    <w:p w14:paraId="5AA1D8A7"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0E0173A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68BDD615"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55CAC15D"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40C004DB" w14:textId="77777777" w:rsidTr="009020E5">
        <w:tc>
          <w:tcPr>
            <w:tcW w:w="3115" w:type="dxa"/>
          </w:tcPr>
          <w:p w14:paraId="5E68EF8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7ABA6A67"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5C90F97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4BFFDA61" w14:textId="77777777" w:rsidTr="009020E5">
        <w:tc>
          <w:tcPr>
            <w:tcW w:w="3115" w:type="dxa"/>
          </w:tcPr>
          <w:p w14:paraId="2187143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562010F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2738E041"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2596953C" w14:textId="77777777" w:rsidTr="009020E5">
        <w:tc>
          <w:tcPr>
            <w:tcW w:w="3115" w:type="dxa"/>
          </w:tcPr>
          <w:p w14:paraId="3169A0FE"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3C51FD6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30722232"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5956FAD2" w14:textId="77777777" w:rsidTr="009020E5">
        <w:tc>
          <w:tcPr>
            <w:tcW w:w="3115" w:type="dxa"/>
          </w:tcPr>
          <w:p w14:paraId="1CE7D3B3"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04B136A6"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1D8A2FC3"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78E11FDB" w14:textId="77777777" w:rsidR="00EF3035" w:rsidRDefault="00EF3035" w:rsidP="00EF3035">
      <w:pPr>
        <w:spacing w:line="360" w:lineRule="auto"/>
        <w:jc w:val="both"/>
        <w:rPr>
          <w:rFonts w:ascii="Times New Roman" w:hAnsi="Times New Roman" w:cs="Times New Roman"/>
          <w:sz w:val="28"/>
          <w:szCs w:val="28"/>
        </w:rPr>
      </w:pPr>
    </w:p>
    <w:p w14:paraId="6F8FFF07"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0237B418" w14:textId="77777777" w:rsidR="00EF3035" w:rsidRDefault="00EF3035" w:rsidP="00EF3035">
      <w:pPr>
        <w:pStyle w:val="a8"/>
        <w:jc w:val="center"/>
      </w:pPr>
      <w:r>
        <w:lastRenderedPageBreak/>
        <w:t>ЗАКЛЮЧЕНИЕ</w:t>
      </w:r>
    </w:p>
    <w:p w14:paraId="2E04BCA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06C56A6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5E8E8EF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1E103689"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6F08E934"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43E75C03"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1DC1BD21" w14:textId="77777777" w:rsidR="00EF3035" w:rsidRDefault="00EF3035" w:rsidP="00EF3035">
      <w:pPr>
        <w:pStyle w:val="a8"/>
        <w:jc w:val="center"/>
        <w:rPr>
          <w:b w:val="0"/>
          <w:bCs/>
        </w:rPr>
      </w:pPr>
      <w:r>
        <w:lastRenderedPageBreak/>
        <w:t>СПИСОК ИСПОЛЬЗОВАННЫХ ИСТОЧНИКОВ</w:t>
      </w:r>
    </w:p>
    <w:p w14:paraId="2C814CE4"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776F9F9D"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104B539B"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4D327AB"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23A5941A"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222F8024"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13539EA0"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09F926C9"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3651AB83"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762D86CB"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4B992184"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4CA7A3E3"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56471A9F"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00D539D4"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0F183B5B"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2FA9D486"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220B2C59" w14:textId="77777777" w:rsidR="00EF3035" w:rsidRPr="0079111F" w:rsidRDefault="00EF3035" w:rsidP="00EF3035">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41ACF273" wp14:editId="22DE0E01">
            <wp:extent cx="5940425" cy="7179945"/>
            <wp:effectExtent l="0" t="0" r="3175" b="1905"/>
            <wp:docPr id="3661" name="Picture 3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21B10596" w14:textId="77777777" w:rsidR="00EF3035" w:rsidRDefault="00EF3035" w:rsidP="00EF3035">
      <w:pPr>
        <w:rPr>
          <w:rFonts w:ascii="Times New Roman" w:hAnsi="Times New Roman" w:cs="Times New Roman"/>
          <w:b/>
          <w:sz w:val="28"/>
          <w:szCs w:val="28"/>
        </w:rPr>
      </w:pPr>
      <w:r>
        <w:rPr>
          <w:rFonts w:ascii="Times New Roman" w:hAnsi="Times New Roman" w:cs="Times New Roman"/>
          <w:b/>
          <w:sz w:val="28"/>
          <w:szCs w:val="28"/>
        </w:rPr>
        <w:br w:type="page"/>
      </w:r>
    </w:p>
    <w:p w14:paraId="1F300843" w14:textId="77777777" w:rsidR="00EF3035" w:rsidRPr="0079111F" w:rsidRDefault="00EF3035" w:rsidP="00EF3035">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405138759"/>
        <w:docPartObj>
          <w:docPartGallery w:val="Table of Contents"/>
          <w:docPartUnique/>
        </w:docPartObj>
      </w:sdtPr>
      <w:sdtEndPr>
        <w:rPr>
          <w:b/>
          <w:bCs/>
        </w:rPr>
      </w:sdtEndPr>
      <w:sdtContent>
        <w:p w14:paraId="10B9B1BB"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3EE42009"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50ADCF96"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370190EC" w14:textId="77777777" w:rsidR="00EF3035" w:rsidRPr="0025004D" w:rsidRDefault="00EF3035" w:rsidP="00EF3035">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522188F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6B91819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48266237"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0392AD54"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2D101EB9"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E77635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529F88A"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6307F0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1D851E09"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16DDFC7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5D2C0A3F" w14:textId="77777777" w:rsidR="00EF3035" w:rsidRPr="0079111F" w:rsidRDefault="00EF3035" w:rsidP="00EF3035">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7D91ED9F"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6255EBB0"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153FB3C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47DFAD68"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6B0C54C2"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531C787B"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0646F701"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6B7E9F8D" w14:textId="77777777" w:rsidR="00EF3035" w:rsidRPr="0079111F" w:rsidRDefault="00EF3035" w:rsidP="00EF3035">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73BBDB48"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08D84B20" w14:textId="77777777" w:rsidR="00EF3035" w:rsidRPr="0079111F" w:rsidRDefault="00EF3035" w:rsidP="00EF3035">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6CC6C8BD" w14:textId="77777777" w:rsidR="00EF3035" w:rsidRDefault="00EF3035" w:rsidP="00EF3035">
          <w:pPr>
            <w:pStyle w:val="TOC2"/>
            <w:ind w:left="0"/>
          </w:pPr>
          <w:r w:rsidRPr="001F5403">
            <w:rPr>
              <w:rFonts w:ascii="Times New Roman" w:hAnsi="Times New Roman" w:cs="Times New Roman"/>
              <w:noProof/>
              <w:color w:val="000000"/>
              <w:sz w:val="28"/>
              <w:szCs w:val="28"/>
            </w:rPr>
            <w:fldChar w:fldCharType="end"/>
          </w:r>
        </w:p>
      </w:sdtContent>
    </w:sdt>
    <w:p w14:paraId="210FEAC1" w14:textId="77777777" w:rsidR="00EF3035" w:rsidRPr="0079111F" w:rsidRDefault="00EF3035" w:rsidP="00EF3035">
      <w:pPr>
        <w:rPr>
          <w:rFonts w:ascii="Times New Roman" w:eastAsia="Times New Roman" w:hAnsi="Times New Roman" w:cs="Times New Roman"/>
          <w:b/>
          <w:sz w:val="28"/>
          <w:szCs w:val="28"/>
          <w:shd w:val="clear" w:color="auto" w:fill="FFFFFF"/>
        </w:rPr>
      </w:pPr>
      <w:r w:rsidRPr="004E55B2">
        <w:br w:type="page"/>
      </w:r>
    </w:p>
    <w:p w14:paraId="7AADBDC2" w14:textId="77777777" w:rsidR="00EF3035" w:rsidRPr="004E55B2" w:rsidRDefault="00EF3035" w:rsidP="00EF3035">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7655BEE6"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52896E79"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D5FE79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6345025E"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978C11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589378C0" w14:textId="77777777" w:rsidR="00EF3035" w:rsidRPr="004E55B2" w:rsidRDefault="00EF3035" w:rsidP="00EF3035">
      <w:pPr>
        <w:pStyle w:val="a1"/>
      </w:pPr>
      <w:r w:rsidRPr="004E55B2">
        <w:t>проанализировать предметн</w:t>
      </w:r>
      <w:r>
        <w:t>ую</w:t>
      </w:r>
      <w:r w:rsidRPr="004E55B2">
        <w:t xml:space="preserve"> област</w:t>
      </w:r>
      <w:r>
        <w:t>ь</w:t>
      </w:r>
      <w:r w:rsidRPr="004E55B2">
        <w:t>;</w:t>
      </w:r>
    </w:p>
    <w:p w14:paraId="2C8C33D8" w14:textId="77777777" w:rsidR="00EF3035" w:rsidRPr="004E55B2" w:rsidRDefault="00EF3035" w:rsidP="00EF3035">
      <w:pPr>
        <w:pStyle w:val="a1"/>
      </w:pPr>
      <w:r w:rsidRPr="004E55B2">
        <w:t>провести сравнение программ-аналогов;</w:t>
      </w:r>
    </w:p>
    <w:p w14:paraId="19ADB3FF" w14:textId="77777777" w:rsidR="00EF3035" w:rsidRPr="004E55B2" w:rsidRDefault="00EF3035" w:rsidP="00EF3035">
      <w:pPr>
        <w:pStyle w:val="a1"/>
      </w:pPr>
      <w:r w:rsidRPr="004E55B2">
        <w:t xml:space="preserve">спроектировать </w:t>
      </w:r>
      <w:r>
        <w:t>программу для</w:t>
      </w:r>
      <w:r w:rsidRPr="004E55B2">
        <w:t xml:space="preserve"> преобразования файлов;</w:t>
      </w:r>
    </w:p>
    <w:p w14:paraId="37DEFEE6" w14:textId="77777777" w:rsidR="00EF3035" w:rsidRPr="004E55B2" w:rsidRDefault="00EF3035" w:rsidP="00EF3035">
      <w:pPr>
        <w:pStyle w:val="a1"/>
      </w:pPr>
      <w:r w:rsidRPr="004E55B2">
        <w:t>разработать пользовательский интерфейс;</w:t>
      </w:r>
    </w:p>
    <w:p w14:paraId="00E59F6A" w14:textId="77777777" w:rsidR="00EF3035" w:rsidRPr="004E55B2" w:rsidRDefault="00EF3035" w:rsidP="00EF3035">
      <w:pPr>
        <w:pStyle w:val="a1"/>
      </w:pPr>
      <w:r w:rsidRPr="004E55B2">
        <w:t>реализовать готовый продукт (приложение)</w:t>
      </w:r>
      <w:r>
        <w:t>.</w:t>
      </w:r>
    </w:p>
    <w:p w14:paraId="04216188" w14:textId="77777777" w:rsidR="00EF3035" w:rsidRPr="004E55B2"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0FA73E7B"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1E14A9C5"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19C19DC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33CF861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3B58A256" w14:textId="77777777" w:rsidR="00EF3035" w:rsidRPr="004E55B2" w:rsidRDefault="00EF3035" w:rsidP="00EF3035">
      <w:pPr>
        <w:rPr>
          <w:rFonts w:ascii="Times New Roman" w:hAnsi="Times New Roman" w:cs="Times New Roman"/>
          <w:sz w:val="28"/>
          <w:szCs w:val="28"/>
        </w:rPr>
      </w:pPr>
      <w:r w:rsidRPr="004E55B2">
        <w:rPr>
          <w:rFonts w:ascii="Times New Roman" w:hAnsi="Times New Roman" w:cs="Times New Roman"/>
          <w:sz w:val="28"/>
          <w:szCs w:val="28"/>
        </w:rPr>
        <w:br w:type="page"/>
      </w:r>
    </w:p>
    <w:p w14:paraId="52587FA1" w14:textId="77777777" w:rsidR="00EF3035" w:rsidRPr="004E55B2" w:rsidRDefault="00EF3035" w:rsidP="00EF3035">
      <w:pPr>
        <w:pStyle w:val="a6"/>
      </w:pPr>
      <w:r w:rsidRPr="004E55B2">
        <w:lastRenderedPageBreak/>
        <w:t>Анализ предметной области</w:t>
      </w:r>
    </w:p>
    <w:p w14:paraId="28251AC8"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3281359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21F1878C" w14:textId="77777777" w:rsidR="00EF3035" w:rsidRPr="00022F87"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49E9C759" w14:textId="77777777" w:rsidR="00EF3035" w:rsidRPr="004E55B2" w:rsidRDefault="00EF3035" w:rsidP="00EF3035">
      <w:pPr>
        <w:pStyle w:val="Heading2"/>
      </w:pPr>
      <w:r w:rsidRPr="004E55B2">
        <w:rPr>
          <w:lang w:val="en-US"/>
        </w:rPr>
        <w:t>Open Office XML</w:t>
      </w:r>
    </w:p>
    <w:p w14:paraId="289171BB" w14:textId="77777777" w:rsidR="00EF3035" w:rsidRPr="00B45FA3"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6EC4E8F3" w14:textId="77777777" w:rsidR="00EF3035"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1329A033" w14:textId="77777777" w:rsidR="00EF3035" w:rsidRPr="004E55B2" w:rsidRDefault="00EF3035" w:rsidP="00EF3035">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3EF389FC" w14:textId="77777777" w:rsidR="00EF3035" w:rsidRPr="004E55B2" w:rsidRDefault="00EF3035" w:rsidP="00EF3035">
      <w:pPr>
        <w:pStyle w:val="a4"/>
        <w:ind w:firstLine="0"/>
        <w:jc w:val="center"/>
        <w:rPr>
          <w:rFonts w:eastAsiaTheme="minorHAnsi"/>
          <w:color w:val="auto"/>
          <w:szCs w:val="28"/>
          <w:lang w:eastAsia="en-US"/>
        </w:rPr>
      </w:pPr>
      <w:r w:rsidRPr="004E55B2">
        <w:rPr>
          <w:noProof/>
        </w:rPr>
        <w:drawing>
          <wp:inline distT="0" distB="0" distL="0" distR="0" wp14:anchorId="3BCC093E" wp14:editId="1D8B50F0">
            <wp:extent cx="5118265" cy="701675"/>
            <wp:effectExtent l="0" t="0" r="6350" b="3175"/>
            <wp:docPr id="3662" name="Picture 3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20017100" w14:textId="77777777" w:rsidR="00EF3035" w:rsidRPr="004E55B2"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7258C86A" w14:textId="77777777" w:rsidR="00EF3035" w:rsidRPr="004E55B2" w:rsidRDefault="00EF3035" w:rsidP="00EF3035">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530D8C48" w14:textId="77777777" w:rsidR="00EF3035" w:rsidRPr="004E55B2" w:rsidRDefault="00EF3035" w:rsidP="00EF3035">
      <w:pPr>
        <w:pStyle w:val="a4"/>
        <w:ind w:firstLine="0"/>
        <w:jc w:val="center"/>
        <w:rPr>
          <w:rFonts w:eastAsiaTheme="minorHAnsi"/>
          <w:color w:val="auto"/>
          <w:szCs w:val="28"/>
          <w:lang w:eastAsia="en-US"/>
        </w:rPr>
      </w:pPr>
      <w:r w:rsidRPr="004E55B2">
        <w:rPr>
          <w:noProof/>
        </w:rPr>
        <w:lastRenderedPageBreak/>
        <w:drawing>
          <wp:inline distT="0" distB="0" distL="0" distR="0" wp14:anchorId="04ACD09F" wp14:editId="74CC1789">
            <wp:extent cx="2457793" cy="3429479"/>
            <wp:effectExtent l="0" t="0" r="0" b="0"/>
            <wp:docPr id="3663" name="Picture 3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49CB9713" w14:textId="77777777" w:rsidR="00EF3035" w:rsidRPr="006A576D" w:rsidRDefault="00EF3035" w:rsidP="00EF3035">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226F837A" w14:textId="77777777" w:rsidR="00EF3035" w:rsidRPr="004E55B2" w:rsidRDefault="00EF3035" w:rsidP="00EF3035">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2B13B56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2E237209" w14:textId="77777777" w:rsidR="00EF3035" w:rsidRPr="0077335E" w:rsidRDefault="00EF3035" w:rsidP="00EF3035">
      <w:pPr>
        <w:pStyle w:val="a1"/>
      </w:pPr>
      <w:r w:rsidRPr="0077335E">
        <w:t>файлы метаданных;</w:t>
      </w:r>
    </w:p>
    <w:p w14:paraId="20DA8489" w14:textId="77777777" w:rsidR="00EF3035" w:rsidRPr="0077335E" w:rsidRDefault="00EF3035" w:rsidP="00EF3035">
      <w:pPr>
        <w:pStyle w:val="a1"/>
      </w:pPr>
      <w:r w:rsidRPr="0077335E">
        <w:t>непосредственно документ.</w:t>
      </w:r>
    </w:p>
    <w:p w14:paraId="7A1B374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0123E7B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597D6AB7" w14:textId="77777777" w:rsidR="00EF3035" w:rsidRPr="0077335E" w:rsidRDefault="00EF3035" w:rsidP="00EF3035">
      <w:pPr>
        <w:pStyle w:val="a1"/>
      </w:pPr>
      <w:r w:rsidRPr="0077335E">
        <w:t>компонент или части;</w:t>
      </w:r>
    </w:p>
    <w:p w14:paraId="3B73C566" w14:textId="77777777" w:rsidR="00EF3035" w:rsidRPr="0077335E" w:rsidRDefault="00EF3035" w:rsidP="00EF3035">
      <w:pPr>
        <w:pStyle w:val="a1"/>
      </w:pPr>
      <w:r w:rsidRPr="0077335E">
        <w:t>отношения.</w:t>
      </w:r>
    </w:p>
    <w:p w14:paraId="6368B3F8" w14:textId="77777777" w:rsidR="00EF3035" w:rsidRPr="00617573"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42CD09B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4EFB469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18CEF747"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4AFD050" wp14:editId="77D77C7A">
            <wp:extent cx="5940425" cy="1094105"/>
            <wp:effectExtent l="0" t="0" r="3175" b="0"/>
            <wp:docPr id="3664" name="Picture 3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56F12706"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7C72EEE9" w14:textId="77777777" w:rsidR="00EF3035" w:rsidRDefault="00EF3035" w:rsidP="00EF3035">
      <w:pPr>
        <w:spacing w:after="0" w:line="360" w:lineRule="auto"/>
        <w:jc w:val="center"/>
        <w:rPr>
          <w:rFonts w:ascii="Times New Roman" w:hAnsi="Times New Roman" w:cs="Times New Roman"/>
          <w:sz w:val="28"/>
          <w:szCs w:val="28"/>
        </w:rPr>
      </w:pPr>
    </w:p>
    <w:p w14:paraId="604469C3" w14:textId="77777777" w:rsidR="00EF3035" w:rsidRPr="004E55B2"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20CF5859" wp14:editId="4D7D03E8">
            <wp:extent cx="3352800" cy="2317494"/>
            <wp:effectExtent l="0" t="0" r="0" b="6985"/>
            <wp:docPr id="3665" name="Picture 3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3B9A4744"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28ACC4FC"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070DC3C1"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00BB040" wp14:editId="6B756056">
            <wp:extent cx="5940425" cy="1240790"/>
            <wp:effectExtent l="0" t="0" r="3175" b="0"/>
            <wp:docPr id="3666" name="Picture 3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361B6C2D" w14:textId="77777777" w:rsidR="00EF3035" w:rsidRPr="00617573"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511C281"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255FA5A2" w14:textId="77777777" w:rsidR="00EF3035" w:rsidRPr="004E55B2" w:rsidRDefault="00EF3035" w:rsidP="00EF3035">
      <w:pPr>
        <w:pStyle w:val="Heading2"/>
      </w:pPr>
      <w:r w:rsidRPr="004E55B2">
        <w:rPr>
          <w:lang w:val="en-US"/>
        </w:rPr>
        <w:lastRenderedPageBreak/>
        <w:t>Open Document Text</w:t>
      </w:r>
    </w:p>
    <w:p w14:paraId="6161F85D" w14:textId="77777777" w:rsidR="00EF3035" w:rsidRPr="004E55B2" w:rsidRDefault="00EF3035" w:rsidP="00EF3035">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0681F0B0" w14:textId="77777777" w:rsidR="00EF3035" w:rsidRPr="004E55B2"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41FB4ECD"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10FDC253" wp14:editId="7214A006">
            <wp:extent cx="2371725" cy="1550387"/>
            <wp:effectExtent l="0" t="0" r="0" b="0"/>
            <wp:docPr id="3667" name="Picture 3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610AF785"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7CC69C7A"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6A6DFB7D"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1855DE54" w14:textId="77777777" w:rsidR="00EF3035" w:rsidRPr="0077335E" w:rsidRDefault="00EF3035" w:rsidP="00EF3035">
      <w:pPr>
        <w:pStyle w:val="a1"/>
      </w:pPr>
      <w:r w:rsidRPr="0077335E">
        <w:t>одним XML файлом;</w:t>
      </w:r>
    </w:p>
    <w:p w14:paraId="313EEFEB" w14:textId="77777777" w:rsidR="00EF3035" w:rsidRPr="0077335E" w:rsidRDefault="00EF3035" w:rsidP="00EF3035">
      <w:pPr>
        <w:pStyle w:val="a1"/>
      </w:pPr>
      <w:r w:rsidRPr="0077335E">
        <w:t>набором файлов в архиве, каждый из которых хранит часть полного документа.</w:t>
      </w:r>
    </w:p>
    <w:p w14:paraId="5686D513"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0DA9176B"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2AF40B5C"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6F6497B2"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1C4BF706" wp14:editId="295069F0">
            <wp:extent cx="5940425" cy="1017905"/>
            <wp:effectExtent l="0" t="0" r="3175" b="0"/>
            <wp:docPr id="3668" name="Picture 3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011C6840" w14:textId="77777777" w:rsidR="00EF3035" w:rsidRPr="0061757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9D817F9"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321C7231"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0CFCDDFA" wp14:editId="5BDC85BA">
            <wp:extent cx="5514975" cy="2637520"/>
            <wp:effectExtent l="0" t="0" r="0" b="0"/>
            <wp:docPr id="3669" name="Picture 3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085592BA"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5EAA3A4"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25949BA7" w14:textId="77777777" w:rsidR="00EF3035" w:rsidRPr="004E55B2" w:rsidRDefault="00EF3035" w:rsidP="00EF3035">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36031C78" wp14:editId="3067F0A6">
            <wp:extent cx="5940425" cy="1194435"/>
            <wp:effectExtent l="0" t="0" r="3175" b="5715"/>
            <wp:docPr id="3670" name="Picture 3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51241DAC"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1933EAD" w14:textId="77777777" w:rsidR="00EF3035" w:rsidRPr="004E55B2" w:rsidRDefault="00EF3035" w:rsidP="00EF3035">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38D861F8"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1E87EDF8" wp14:editId="5FC0F884">
            <wp:extent cx="3971925" cy="2686727"/>
            <wp:effectExtent l="0" t="0" r="0" b="0"/>
            <wp:docPr id="3671" name="Picture 3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603328F4" w14:textId="77777777" w:rsidR="00EF3035" w:rsidRPr="004E55B2" w:rsidRDefault="00EF3035" w:rsidP="00EF3035">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5B70BE2"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7A4F9E83"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EF3035" w:rsidRPr="007E3233" w14:paraId="26268F45" w14:textId="77777777" w:rsidTr="009020E5">
        <w:trPr>
          <w:trHeight w:val="1261"/>
        </w:trPr>
        <w:tc>
          <w:tcPr>
            <w:tcW w:w="1413" w:type="dxa"/>
          </w:tcPr>
          <w:p w14:paraId="5B80F762"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7D9F44BD"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621CF434"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0BD15E50"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7A1BDA5B"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1994D736"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7E10F9B8"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6C491681"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4AF14D12" w14:textId="77777777" w:rsidR="00EF3035" w:rsidRPr="007E3233" w:rsidRDefault="00EF3035" w:rsidP="009020E5">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EF3035" w:rsidRPr="007E3233" w14:paraId="5DD0F1D0" w14:textId="77777777" w:rsidTr="009020E5">
        <w:trPr>
          <w:trHeight w:val="841"/>
        </w:trPr>
        <w:tc>
          <w:tcPr>
            <w:tcW w:w="1413" w:type="dxa"/>
          </w:tcPr>
          <w:p w14:paraId="30531AD7"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7F397C99" w14:textId="77777777" w:rsidR="00EF3035" w:rsidRPr="007E3233" w:rsidRDefault="00EF3035" w:rsidP="009020E5">
            <w:pPr>
              <w:jc w:val="center"/>
              <w:rPr>
                <w:rFonts w:ascii="Times New Roman" w:hAnsi="Times New Roman" w:cs="Times New Roman"/>
                <w:sz w:val="27"/>
                <w:szCs w:val="27"/>
              </w:rPr>
            </w:pPr>
          </w:p>
          <w:p w14:paraId="5B6DF94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5004699" w14:textId="77777777" w:rsidR="00EF3035" w:rsidRPr="007E3233" w:rsidRDefault="00EF3035" w:rsidP="009020E5">
            <w:pPr>
              <w:jc w:val="center"/>
              <w:rPr>
                <w:rFonts w:ascii="Times New Roman" w:hAnsi="Times New Roman" w:cs="Times New Roman"/>
                <w:sz w:val="27"/>
                <w:szCs w:val="27"/>
              </w:rPr>
            </w:pPr>
          </w:p>
          <w:p w14:paraId="16A12B75"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00CF31B" w14:textId="77777777" w:rsidR="00EF3035" w:rsidRPr="007E3233" w:rsidRDefault="00EF3035" w:rsidP="009020E5">
            <w:pPr>
              <w:jc w:val="center"/>
              <w:rPr>
                <w:rFonts w:ascii="Times New Roman" w:hAnsi="Times New Roman" w:cs="Times New Roman"/>
                <w:sz w:val="27"/>
                <w:szCs w:val="27"/>
              </w:rPr>
            </w:pPr>
          </w:p>
          <w:p w14:paraId="4BD73736"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1A6DFBBF" w14:textId="77777777" w:rsidR="00EF3035" w:rsidRPr="007E3233" w:rsidRDefault="00EF3035" w:rsidP="009020E5">
            <w:pPr>
              <w:jc w:val="center"/>
              <w:rPr>
                <w:rFonts w:ascii="Times New Roman" w:hAnsi="Times New Roman" w:cs="Times New Roman"/>
                <w:sz w:val="27"/>
                <w:szCs w:val="27"/>
              </w:rPr>
            </w:pPr>
          </w:p>
          <w:p w14:paraId="085F7BCC"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521CF76E" w14:textId="77777777" w:rsidR="00EF3035" w:rsidRPr="007E3233" w:rsidRDefault="00EF3035" w:rsidP="009020E5">
            <w:pPr>
              <w:jc w:val="center"/>
              <w:rPr>
                <w:rFonts w:ascii="Times New Roman" w:hAnsi="Times New Roman" w:cs="Times New Roman"/>
                <w:sz w:val="27"/>
                <w:szCs w:val="27"/>
              </w:rPr>
            </w:pPr>
          </w:p>
          <w:p w14:paraId="3C4D2B40"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7810C7D" w14:textId="77777777" w:rsidR="00EF3035" w:rsidRPr="007E3233" w:rsidRDefault="00EF3035" w:rsidP="009020E5">
            <w:pPr>
              <w:jc w:val="center"/>
              <w:rPr>
                <w:rFonts w:ascii="Times New Roman" w:hAnsi="Times New Roman" w:cs="Times New Roman"/>
                <w:sz w:val="27"/>
                <w:szCs w:val="27"/>
              </w:rPr>
            </w:pPr>
          </w:p>
          <w:p w14:paraId="2CC91A3D"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3A004F55" w14:textId="77777777" w:rsidR="00EF3035" w:rsidRPr="007E3233" w:rsidRDefault="00EF3035" w:rsidP="009020E5">
            <w:pPr>
              <w:jc w:val="center"/>
              <w:rPr>
                <w:rFonts w:ascii="Times New Roman" w:hAnsi="Times New Roman" w:cs="Times New Roman"/>
                <w:sz w:val="27"/>
                <w:szCs w:val="27"/>
              </w:rPr>
            </w:pPr>
          </w:p>
          <w:p w14:paraId="38F03A0F"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72F0248B" w14:textId="77777777" w:rsidR="00EF3035" w:rsidRPr="007E3233" w:rsidRDefault="00EF3035" w:rsidP="009020E5">
            <w:pPr>
              <w:jc w:val="center"/>
              <w:rPr>
                <w:rFonts w:ascii="Times New Roman" w:hAnsi="Times New Roman" w:cs="Times New Roman"/>
                <w:sz w:val="27"/>
                <w:szCs w:val="27"/>
              </w:rPr>
            </w:pPr>
          </w:p>
          <w:p w14:paraId="01B6D333" w14:textId="77777777" w:rsidR="00EF3035" w:rsidRPr="007E3233" w:rsidRDefault="00EF3035" w:rsidP="009020E5">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EF3035" w:rsidRPr="007E3233" w14:paraId="67FA09D3" w14:textId="77777777" w:rsidTr="009020E5">
        <w:trPr>
          <w:trHeight w:val="1261"/>
        </w:trPr>
        <w:tc>
          <w:tcPr>
            <w:tcW w:w="1413" w:type="dxa"/>
          </w:tcPr>
          <w:p w14:paraId="33D9B1CD"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4186CBE8" w14:textId="77777777" w:rsidR="00EF3035" w:rsidRPr="007E3233" w:rsidRDefault="00EF3035" w:rsidP="009020E5">
            <w:pPr>
              <w:jc w:val="center"/>
              <w:rPr>
                <w:rFonts w:ascii="Times New Roman" w:hAnsi="Times New Roman" w:cs="Times New Roman"/>
                <w:sz w:val="27"/>
                <w:szCs w:val="27"/>
              </w:rPr>
            </w:pPr>
          </w:p>
          <w:p w14:paraId="6B49533A"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70AD100" w14:textId="77777777" w:rsidR="00EF3035" w:rsidRPr="007E3233" w:rsidRDefault="00EF3035" w:rsidP="009020E5">
            <w:pPr>
              <w:jc w:val="center"/>
              <w:rPr>
                <w:rFonts w:ascii="Times New Roman" w:hAnsi="Times New Roman" w:cs="Times New Roman"/>
                <w:sz w:val="27"/>
                <w:szCs w:val="27"/>
              </w:rPr>
            </w:pPr>
          </w:p>
          <w:p w14:paraId="7500F3C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095AA42" w14:textId="77777777" w:rsidR="00EF3035" w:rsidRPr="007E3233" w:rsidRDefault="00EF3035" w:rsidP="009020E5">
            <w:pPr>
              <w:jc w:val="center"/>
              <w:rPr>
                <w:rFonts w:ascii="Times New Roman" w:hAnsi="Times New Roman" w:cs="Times New Roman"/>
                <w:sz w:val="27"/>
                <w:szCs w:val="27"/>
              </w:rPr>
            </w:pPr>
          </w:p>
          <w:p w14:paraId="48B1750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AE35938" w14:textId="77777777" w:rsidR="00EF3035" w:rsidRPr="007E3233" w:rsidRDefault="00EF3035" w:rsidP="009020E5">
            <w:pPr>
              <w:jc w:val="center"/>
              <w:rPr>
                <w:rFonts w:ascii="Times New Roman" w:hAnsi="Times New Roman" w:cs="Times New Roman"/>
                <w:sz w:val="27"/>
                <w:szCs w:val="27"/>
              </w:rPr>
            </w:pPr>
          </w:p>
          <w:p w14:paraId="5EE2A4B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7D5E57C" w14:textId="77777777" w:rsidR="00EF3035" w:rsidRPr="007E3233" w:rsidRDefault="00EF3035" w:rsidP="009020E5">
            <w:pPr>
              <w:jc w:val="center"/>
              <w:rPr>
                <w:rFonts w:ascii="Times New Roman" w:hAnsi="Times New Roman" w:cs="Times New Roman"/>
                <w:sz w:val="27"/>
                <w:szCs w:val="27"/>
              </w:rPr>
            </w:pPr>
          </w:p>
          <w:p w14:paraId="23D19A3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B1522F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34EB3D6A" w14:textId="77777777" w:rsidR="00EF3035" w:rsidRPr="007E3233" w:rsidRDefault="00EF3035" w:rsidP="009020E5">
            <w:pPr>
              <w:jc w:val="both"/>
              <w:rPr>
                <w:rFonts w:ascii="Times New Roman" w:hAnsi="Times New Roman" w:cs="Times New Roman"/>
                <w:sz w:val="27"/>
                <w:szCs w:val="27"/>
              </w:rPr>
            </w:pPr>
          </w:p>
          <w:p w14:paraId="3F9FE3A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3EC3BFA" w14:textId="77777777" w:rsidR="00EF3035" w:rsidRPr="007E3233" w:rsidRDefault="00EF3035" w:rsidP="009020E5">
            <w:pPr>
              <w:jc w:val="center"/>
              <w:rPr>
                <w:rFonts w:ascii="Times New Roman" w:hAnsi="Times New Roman" w:cs="Times New Roman"/>
                <w:sz w:val="27"/>
                <w:szCs w:val="27"/>
                <w:lang w:val="en-US"/>
              </w:rPr>
            </w:pPr>
          </w:p>
          <w:p w14:paraId="48C5D14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47AB4645" w14:textId="77777777" w:rsidTr="009020E5">
        <w:trPr>
          <w:trHeight w:val="998"/>
        </w:trPr>
        <w:tc>
          <w:tcPr>
            <w:tcW w:w="1413" w:type="dxa"/>
          </w:tcPr>
          <w:p w14:paraId="7E57C19C" w14:textId="77777777" w:rsidR="00EF3035" w:rsidRPr="007E3233" w:rsidRDefault="00EF3035" w:rsidP="009020E5">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07AB755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7C11AD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6307A1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CC863C0"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EA79AB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EE7096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061046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4F35FB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2DB37319" w14:textId="77777777" w:rsidTr="009020E5">
        <w:trPr>
          <w:trHeight w:val="984"/>
        </w:trPr>
        <w:tc>
          <w:tcPr>
            <w:tcW w:w="1413" w:type="dxa"/>
          </w:tcPr>
          <w:p w14:paraId="10B3A2A8" w14:textId="77777777" w:rsidR="00EF3035" w:rsidRPr="007E3233" w:rsidRDefault="00EF3035" w:rsidP="009020E5">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5673B57C"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0064791"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BF44044"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452728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A01832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712747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A0BFE7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92EA66D"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EF3035" w:rsidRPr="007E3233" w14:paraId="642512ED" w14:textId="77777777" w:rsidTr="009020E5">
        <w:trPr>
          <w:trHeight w:val="988"/>
        </w:trPr>
        <w:tc>
          <w:tcPr>
            <w:tcW w:w="1413" w:type="dxa"/>
          </w:tcPr>
          <w:p w14:paraId="58535535" w14:textId="77777777" w:rsidR="00EF3035" w:rsidRPr="007E3233" w:rsidRDefault="00EF3035" w:rsidP="009020E5">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0FF8A4E7"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0DAF2CE"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AA1AE36"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7A5449B"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A45B2DF"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EEBD035"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79F47C3"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2490DAC2" w14:textId="77777777" w:rsidR="00EF3035" w:rsidRPr="007E3233" w:rsidRDefault="00EF3035" w:rsidP="009020E5">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7D53EEC0" w14:textId="77777777" w:rsidR="00EF3035" w:rsidRDefault="00EF3035" w:rsidP="00EF3035">
      <w:pPr>
        <w:pStyle w:val="Heading2"/>
      </w:pPr>
      <w:r>
        <w:t>Сравнение форматов</w:t>
      </w:r>
    </w:p>
    <w:p w14:paraId="17FB4818" w14:textId="77777777" w:rsidR="00EF3035" w:rsidRDefault="00EF3035" w:rsidP="00EF3035">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1E097C70" w14:textId="77777777" w:rsidR="00EF3035" w:rsidRDefault="00EF3035" w:rsidP="00EF3035">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090ACD5A" wp14:editId="7E74B0A9">
            <wp:extent cx="5858693" cy="743054"/>
            <wp:effectExtent l="0" t="0" r="0" b="0"/>
            <wp:docPr id="3672" name="Picture 3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6CF7A59C"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7399321A" w14:textId="77777777" w:rsidR="00EF3035" w:rsidRPr="0072379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572406F4" w14:textId="77777777" w:rsidR="00EF3035" w:rsidRDefault="00EF3035" w:rsidP="00EF3035">
      <w:pPr>
        <w:pStyle w:val="Heading2"/>
      </w:pPr>
      <w:r w:rsidRPr="004E55B2">
        <w:t>О</w:t>
      </w:r>
      <w:r>
        <w:t>писание программ для</w:t>
      </w:r>
      <w:r w:rsidRPr="004E55B2">
        <w:t xml:space="preserve"> решения подобных задач</w:t>
      </w:r>
    </w:p>
    <w:p w14:paraId="1C2BB40E"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53A748C3"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539F4C36" w14:textId="77777777" w:rsidR="00EF3035" w:rsidRDefault="00EF3035" w:rsidP="00EF3035">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213B989F" w14:textId="77777777" w:rsidR="00EF3035" w:rsidRDefault="00EF3035" w:rsidP="00EF3035">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065ADFE9" w14:textId="77777777" w:rsidR="00EF3035" w:rsidRPr="004E55B2" w:rsidRDefault="00EF3035" w:rsidP="00EF3035">
      <w:pPr>
        <w:pStyle w:val="a4"/>
        <w:ind w:firstLine="0"/>
        <w:jc w:val="center"/>
      </w:pPr>
      <w:r w:rsidRPr="004E55B2">
        <w:rPr>
          <w:rFonts w:eastAsia="Symbol"/>
          <w:noProof/>
        </w:rPr>
        <w:lastRenderedPageBreak/>
        <w:drawing>
          <wp:inline distT="0" distB="0" distL="0" distR="0" wp14:anchorId="5DAA41B9" wp14:editId="67A839A3">
            <wp:extent cx="5658390" cy="3693226"/>
            <wp:effectExtent l="0" t="0" r="0" b="2540"/>
            <wp:docPr id="3673" name="Picture 3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674CA072"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01B4151A"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3BB7FD7A" wp14:editId="1C84144E">
            <wp:extent cx="5940425" cy="661670"/>
            <wp:effectExtent l="0" t="0" r="3175" b="5080"/>
            <wp:docPr id="3674" name="Picture 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749A3832" w14:textId="77777777" w:rsidR="00EF3035" w:rsidRPr="00FE14EE"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5B6AC762"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2A6FD6B1" w14:textId="77777777" w:rsidR="00EF3035" w:rsidRPr="0077335E" w:rsidRDefault="00EF3035" w:rsidP="00EF3035">
      <w:pPr>
        <w:pStyle w:val="a1"/>
      </w:pPr>
      <w:r w:rsidRPr="0077335E">
        <w:t>открыть файл;</w:t>
      </w:r>
    </w:p>
    <w:p w14:paraId="1F8C00D8" w14:textId="77777777" w:rsidR="00EF3035" w:rsidRPr="0077335E" w:rsidRDefault="00EF3035" w:rsidP="00EF3035">
      <w:pPr>
        <w:pStyle w:val="a1"/>
      </w:pPr>
      <w:r w:rsidRPr="0077335E">
        <w:t>открыть папку;</w:t>
      </w:r>
    </w:p>
    <w:p w14:paraId="59092F51" w14:textId="77777777" w:rsidR="00EF3035" w:rsidRPr="0077335E" w:rsidRDefault="00EF3035" w:rsidP="00EF3035">
      <w:pPr>
        <w:pStyle w:val="a1"/>
      </w:pPr>
      <w:r w:rsidRPr="0077335E">
        <w:t>отправить файл по почте.</w:t>
      </w:r>
    </w:p>
    <w:p w14:paraId="50690FE4" w14:textId="77777777" w:rsidR="00EF3035" w:rsidRPr="00302666"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69937305"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58B074CF" w14:textId="77777777" w:rsidR="00EF3035" w:rsidRPr="00B5349F" w:rsidRDefault="00EF3035" w:rsidP="00EF3035">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047E1BEB"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20BA5CB" wp14:editId="63E40BB9">
            <wp:extent cx="5940425" cy="1713584"/>
            <wp:effectExtent l="0" t="0" r="3175" b="1270"/>
            <wp:docPr id="3675" name="Picture 3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7501BD5E" w14:textId="77777777" w:rsidR="00EF3035" w:rsidRPr="00B5349F"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5ECAA56D"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1F391E31"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3EA2B424" wp14:editId="02E58D31">
            <wp:extent cx="5877745" cy="514422"/>
            <wp:effectExtent l="0" t="0" r="0" b="0"/>
            <wp:docPr id="3676" name="Picture 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6D47FE3D" w14:textId="77777777" w:rsidR="00EF3035" w:rsidRPr="007E3233"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7DF14C17" w14:textId="77777777" w:rsidR="00EF3035" w:rsidRPr="007D04C8" w:rsidRDefault="00EF3035" w:rsidP="00EF3035">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3B66488C" wp14:editId="5DFA0218">
            <wp:extent cx="4629796" cy="3629532"/>
            <wp:effectExtent l="0" t="0" r="0" b="9525"/>
            <wp:docPr id="3677" name="Picture 3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2D00F7C8"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192E7D04" w14:textId="77777777" w:rsidR="00EF3035" w:rsidRPr="007D04C8"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5B2F3E64" wp14:editId="3E795CD8">
            <wp:extent cx="5940425" cy="3286125"/>
            <wp:effectExtent l="0" t="0" r="3175" b="9525"/>
            <wp:docPr id="3678" name="Picture 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277EAF43" w14:textId="77777777" w:rsidR="00EF3035" w:rsidRPr="00D37B7A"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421668A5" w14:textId="77777777" w:rsidR="00EF3035" w:rsidRDefault="00EF3035" w:rsidP="00EF3035">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70B94A78" w14:textId="77777777" w:rsidR="00EF3035"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0F6AD735" w14:textId="77777777" w:rsidR="00EF3035" w:rsidRPr="00A73753"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10CEB83D" w14:textId="77777777" w:rsidR="00EF3035" w:rsidRDefault="00EF3035" w:rsidP="00EF3035">
      <w:pPr>
        <w:pStyle w:val="a1"/>
        <w:numPr>
          <w:ilvl w:val="0"/>
          <w:numId w:val="22"/>
        </w:numPr>
        <w:ind w:left="0" w:firstLine="709"/>
      </w:pPr>
      <w:r w:rsidRPr="00A73753">
        <w:t>нужен постоянный доступ к интернету</w:t>
      </w:r>
      <w:r>
        <w:t>;</w:t>
      </w:r>
    </w:p>
    <w:p w14:paraId="657EC789" w14:textId="77777777" w:rsidR="00EF3035" w:rsidRPr="00A73753" w:rsidRDefault="00EF3035" w:rsidP="00EF3035">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4BB9C8A2"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3152BDFA"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50EB8E21" wp14:editId="77B862A6">
            <wp:extent cx="5940425" cy="4436110"/>
            <wp:effectExtent l="0" t="0" r="3175" b="2540"/>
            <wp:docPr id="3679" name="Picture 3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4E4EF277" w14:textId="77777777" w:rsidR="00EF3035" w:rsidRPr="004E55B2"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45B8A67B" w14:textId="77777777" w:rsidR="00EF3035" w:rsidRPr="004E55B2" w:rsidRDefault="00EF3035" w:rsidP="00EF3035">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77AD7243" wp14:editId="54056D33">
            <wp:extent cx="5940425" cy="1322705"/>
            <wp:effectExtent l="0" t="0" r="3175" b="0"/>
            <wp:docPr id="3680" name="Picture 3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57D7A20F"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06711070" w14:textId="77777777" w:rsidR="00EF3035" w:rsidRDefault="00EF3035" w:rsidP="00EF3035">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3A905D3F"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4F561B71" w14:textId="77777777" w:rsidR="00EF3035" w:rsidRPr="00CA0BF6" w:rsidRDefault="00EF3035" w:rsidP="00EF3035">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3567AAEC" w14:textId="77777777" w:rsidR="00EF3035" w:rsidRPr="007D3DB0" w:rsidRDefault="00EF3035" w:rsidP="00EF3035">
      <w:pPr>
        <w:pStyle w:val="Heading2"/>
      </w:pPr>
      <w:r>
        <w:t>Требования к возможностям ПО</w:t>
      </w:r>
    </w:p>
    <w:p w14:paraId="6514F6A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7047331E"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7680E68E" w14:textId="77777777" w:rsidR="00EF3035" w:rsidRDefault="00EF3035" w:rsidP="00EF3035">
      <w:pPr>
        <w:spacing w:line="360" w:lineRule="auto"/>
        <w:jc w:val="center"/>
        <w:rPr>
          <w:rFonts w:ascii="Times New Roman" w:hAnsi="Times New Roman" w:cs="Times New Roman"/>
          <w:sz w:val="28"/>
          <w:szCs w:val="28"/>
        </w:rPr>
      </w:pPr>
      <w:r>
        <w:rPr>
          <w:noProof/>
        </w:rPr>
        <w:drawing>
          <wp:inline distT="0" distB="0" distL="0" distR="0" wp14:anchorId="6F3B16EA" wp14:editId="48EB0399">
            <wp:extent cx="2752090" cy="4295775"/>
            <wp:effectExtent l="0" t="0" r="0" b="9525"/>
            <wp:docPr id="3681" name="Picture 3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4A19BBB7"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5843252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22F47866"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17BB9BE0" w14:textId="77777777" w:rsidR="00EF3035" w:rsidRPr="00EC7E83"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1357AA68"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25311CF1" w14:textId="77777777" w:rsidR="00EF3035" w:rsidRPr="00436897" w:rsidRDefault="00EF3035" w:rsidP="00EF3035">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68301620" w14:textId="77777777" w:rsidR="00EF3035" w:rsidRDefault="00EF3035" w:rsidP="00EF3035">
      <w:pPr>
        <w:pStyle w:val="Heading2"/>
      </w:pPr>
      <w:r w:rsidRPr="004E55B2">
        <w:t>Требования к системе</w:t>
      </w:r>
    </w:p>
    <w:p w14:paraId="17CDBBE5" w14:textId="77777777" w:rsidR="00EF3035" w:rsidRPr="00E9508E" w:rsidRDefault="00EF3035" w:rsidP="00EF3035">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4AADF3BE" w14:textId="77777777" w:rsidR="00EF3035" w:rsidRDefault="00EF3035" w:rsidP="00EF3035">
      <w:pPr>
        <w:pStyle w:val="a4"/>
      </w:pPr>
      <w:r w:rsidRPr="00302666">
        <w:t>1.6.1</w:t>
      </w:r>
      <w:r>
        <w:tab/>
      </w:r>
      <w:r w:rsidRPr="00302666">
        <w:t>Функциональные требования</w:t>
      </w:r>
    </w:p>
    <w:p w14:paraId="0E6C98AB" w14:textId="77777777" w:rsidR="00EF3035" w:rsidRPr="004E55B2" w:rsidRDefault="00EF3035" w:rsidP="00EF3035">
      <w:pPr>
        <w:pStyle w:val="a4"/>
      </w:pPr>
      <w:r w:rsidRPr="004E55B2">
        <w:t>Основные требования:</w:t>
      </w:r>
    </w:p>
    <w:p w14:paraId="77298706" w14:textId="77777777" w:rsidR="00EF3035" w:rsidRPr="004E55B2" w:rsidRDefault="00EF3035" w:rsidP="00EF3035">
      <w:pPr>
        <w:pStyle w:val="a1"/>
      </w:pPr>
      <w:r>
        <w:t>п</w:t>
      </w:r>
      <w:r w:rsidRPr="001E4C84">
        <w:t>редоставлять возможность загружать файлы docx в программу</w:t>
      </w:r>
      <w:r>
        <w:t>;</w:t>
      </w:r>
    </w:p>
    <w:p w14:paraId="0F2DE625" w14:textId="77777777" w:rsidR="00EF3035" w:rsidRDefault="00EF3035" w:rsidP="00EF3035">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6EE2E1BF" w14:textId="77777777" w:rsidR="00EF3035" w:rsidRPr="004E55B2" w:rsidRDefault="00EF3035" w:rsidP="00EF3035">
      <w:pPr>
        <w:pStyle w:val="a1"/>
      </w:pPr>
      <w:r>
        <w:t>пакетная обработка нескольких документов;</w:t>
      </w:r>
    </w:p>
    <w:p w14:paraId="10FB4118" w14:textId="77777777" w:rsidR="00EF3035" w:rsidRPr="004E55B2" w:rsidRDefault="00EF3035" w:rsidP="00EF3035">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11FCEDFE" w14:textId="77777777" w:rsidR="00EF3035" w:rsidRDefault="00EF3035" w:rsidP="00EF3035">
      <w:pPr>
        <w:pStyle w:val="a1"/>
        <w:numPr>
          <w:ilvl w:val="0"/>
          <w:numId w:val="0"/>
        </w:numPr>
        <w:ind w:firstLine="709"/>
      </w:pPr>
      <w:r w:rsidRPr="00302666">
        <w:t>1.6.2</w:t>
      </w:r>
      <w:r>
        <w:tab/>
      </w:r>
      <w:r w:rsidRPr="00302666">
        <w:t>Нефункциональные требования</w:t>
      </w:r>
    </w:p>
    <w:p w14:paraId="2F42EC8F" w14:textId="77777777" w:rsidR="00EF3035" w:rsidRPr="001626BD" w:rsidRDefault="00EF3035" w:rsidP="00EF3035">
      <w:pPr>
        <w:pStyle w:val="a1"/>
      </w:pPr>
      <w:r w:rsidRPr="001626BD">
        <w:t>наличие графического интерфейса</w:t>
      </w:r>
      <w:r w:rsidRPr="00BA0B2A">
        <w:t>;</w:t>
      </w:r>
    </w:p>
    <w:p w14:paraId="357A0823" w14:textId="77777777" w:rsidR="00EF3035" w:rsidRPr="001626BD" w:rsidRDefault="00EF3035" w:rsidP="00EF3035">
      <w:pPr>
        <w:pStyle w:val="a1"/>
      </w:pPr>
      <w:r w:rsidRPr="001626BD">
        <w:t>возможность запуска программы на настольных версиях ОС семейств Windows, Unix, MacOs.</w:t>
      </w:r>
    </w:p>
    <w:p w14:paraId="2596E68E" w14:textId="77777777" w:rsidR="00EF3035" w:rsidRPr="007D3DB0" w:rsidRDefault="00EF3035" w:rsidP="00EF3035">
      <w:pPr>
        <w:rPr>
          <w:rFonts w:ascii="Times New Roman" w:eastAsia="Times New Roman" w:hAnsi="Times New Roman" w:cs="Times New Roman"/>
          <w:sz w:val="28"/>
          <w:szCs w:val="28"/>
        </w:rPr>
      </w:pPr>
      <w:r>
        <w:rPr>
          <w:rFonts w:eastAsia="Times New Roman"/>
        </w:rPr>
        <w:br w:type="page"/>
      </w:r>
    </w:p>
    <w:p w14:paraId="2917A623" w14:textId="77777777" w:rsidR="00EF3035" w:rsidRPr="004E55B2" w:rsidRDefault="00EF3035" w:rsidP="00EF3035">
      <w:pPr>
        <w:pStyle w:val="Heading1"/>
      </w:pPr>
      <w:r w:rsidRPr="004E55B2">
        <w:lastRenderedPageBreak/>
        <w:t>Проектирование программного продукта</w:t>
      </w:r>
    </w:p>
    <w:p w14:paraId="0B4D4A4F" w14:textId="77777777" w:rsidR="00EF3035" w:rsidRDefault="00EF3035" w:rsidP="00EF3035">
      <w:pPr>
        <w:pStyle w:val="Heading2"/>
      </w:pPr>
      <w:r>
        <w:t>Выбор архитектуры программного обеспечения</w:t>
      </w:r>
    </w:p>
    <w:p w14:paraId="2F287804"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3E90F79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5A770FEE" w14:textId="77777777" w:rsidR="00EF3035" w:rsidRDefault="00EF3035" w:rsidP="00EF3035">
      <w:pPr>
        <w:spacing w:after="0" w:line="360" w:lineRule="auto"/>
        <w:jc w:val="center"/>
        <w:rPr>
          <w:rFonts w:ascii="Times New Roman" w:hAnsi="Times New Roman" w:cs="Times New Roman"/>
          <w:sz w:val="28"/>
          <w:szCs w:val="28"/>
        </w:rPr>
      </w:pPr>
      <w:r>
        <w:rPr>
          <w:noProof/>
        </w:rPr>
        <w:drawing>
          <wp:inline distT="0" distB="0" distL="0" distR="0" wp14:anchorId="7AF5D055" wp14:editId="43463F38">
            <wp:extent cx="4581525" cy="771525"/>
            <wp:effectExtent l="0" t="0" r="9525" b="9525"/>
            <wp:docPr id="3682" name="Picture 3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24AB0085"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4F3FA6BD"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57EC71E2" w14:textId="77777777" w:rsidR="00EF3035" w:rsidRPr="000C7B5F"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24D9C10C" w14:textId="77777777" w:rsidR="00EF3035" w:rsidRPr="004E55B2" w:rsidRDefault="00EF3035" w:rsidP="00EF3035">
      <w:pPr>
        <w:pStyle w:val="Heading2"/>
      </w:pPr>
      <w:r w:rsidRPr="004E55B2">
        <w:t>Выбор шаблонов проектирования</w:t>
      </w:r>
    </w:p>
    <w:p w14:paraId="50CFA9F2" w14:textId="77777777" w:rsidR="00EF3035" w:rsidRDefault="00EF3035" w:rsidP="00EF3035">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49B798C8" w14:textId="77777777" w:rsidR="00EF3035" w:rsidRDefault="00EF3035" w:rsidP="00EF3035">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236D11C4" w14:textId="77777777" w:rsidR="00EF3035" w:rsidRDefault="00EF3035" w:rsidP="00EF3035">
      <w:pPr>
        <w:pStyle w:val="a4"/>
      </w:pPr>
      <w:r>
        <w:t>Шаблоны проектирования делятся на три категории</w:t>
      </w:r>
      <w:r w:rsidRPr="00CE3BB9">
        <w:t>:</w:t>
      </w:r>
    </w:p>
    <w:p w14:paraId="2A4F4F44" w14:textId="77777777" w:rsidR="00EF3035" w:rsidRDefault="00EF3035" w:rsidP="00EF3035">
      <w:pPr>
        <w:pStyle w:val="a1"/>
      </w:pPr>
      <w:r>
        <w:t>порождающие</w:t>
      </w:r>
      <w:r w:rsidRPr="00341617">
        <w:t>;</w:t>
      </w:r>
    </w:p>
    <w:p w14:paraId="3FA0ACFC" w14:textId="77777777" w:rsidR="00EF3035" w:rsidRDefault="00EF3035" w:rsidP="00EF3035">
      <w:pPr>
        <w:pStyle w:val="a1"/>
      </w:pPr>
      <w:r>
        <w:t>структурные</w:t>
      </w:r>
      <w:r w:rsidRPr="00341617">
        <w:t>;</w:t>
      </w:r>
    </w:p>
    <w:p w14:paraId="12190BC1" w14:textId="77777777" w:rsidR="00EF3035" w:rsidRDefault="00EF3035" w:rsidP="00EF3035">
      <w:pPr>
        <w:pStyle w:val="a1"/>
      </w:pPr>
      <w:r>
        <w:t>поведенческие.</w:t>
      </w:r>
    </w:p>
    <w:p w14:paraId="65E4942C" w14:textId="77777777" w:rsidR="00EF3035" w:rsidRDefault="00EF3035" w:rsidP="00EF3035">
      <w:pPr>
        <w:pStyle w:val="a4"/>
      </w:pPr>
      <w:r>
        <w:t>Порождающие шаблоны проектирования предназначены для создания объектов способом, который особенно соответствует ситуации.</w:t>
      </w:r>
    </w:p>
    <w:p w14:paraId="0D154A82" w14:textId="77777777" w:rsidR="00EF3035" w:rsidRDefault="00EF3035" w:rsidP="00EF3035">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04D80DA2" w14:textId="77777777" w:rsidR="00EF3035" w:rsidRPr="00CE3BB9" w:rsidRDefault="00EF3035" w:rsidP="00EF3035">
      <w:pPr>
        <w:pStyle w:val="a4"/>
      </w:pPr>
      <w:r>
        <w:t>Поведенческие шаблоны проектирования предназначены для облегчения связи между объектами, делая её более гибкой.</w:t>
      </w:r>
    </w:p>
    <w:p w14:paraId="6F8FC05D" w14:textId="77777777" w:rsidR="00EF3035" w:rsidRDefault="00EF3035" w:rsidP="00EF3035">
      <w:pPr>
        <w:pStyle w:val="a4"/>
      </w:pPr>
      <w:r w:rsidRPr="00302666">
        <w:t>2.2.1</w:t>
      </w:r>
      <w:r>
        <w:tab/>
      </w:r>
      <w:r w:rsidRPr="00302666">
        <w:t>Выбор порождающего шаблона проектирования</w:t>
      </w:r>
    </w:p>
    <w:p w14:paraId="78D398AE" w14:textId="77777777" w:rsidR="00EF3035" w:rsidRDefault="00EF3035" w:rsidP="00EF3035">
      <w:pPr>
        <w:pStyle w:val="a4"/>
      </w:pPr>
      <w:r>
        <w:t xml:space="preserve">В качестве порождающего шаблона проектирования </w:t>
      </w:r>
      <w:r>
        <w:rPr>
          <w:color w:val="auto"/>
        </w:rPr>
        <w:t xml:space="preserve">был выбран шаблон </w:t>
      </w:r>
      <w:r>
        <w:t>«Строитель».</w:t>
      </w:r>
    </w:p>
    <w:p w14:paraId="689556CD" w14:textId="77777777" w:rsidR="00EF3035" w:rsidRDefault="00EF3035" w:rsidP="00EF3035">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442FDF99" w14:textId="77777777" w:rsidR="00EF3035" w:rsidRPr="004C7E63" w:rsidRDefault="00EF3035" w:rsidP="00EF3035">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7BA1C459" w14:textId="77777777" w:rsidR="00EF3035" w:rsidRDefault="00EF3035" w:rsidP="00EF3035">
      <w:pPr>
        <w:pStyle w:val="a4"/>
      </w:pPr>
      <w:r w:rsidRPr="00302666">
        <w:t>2.2.2</w:t>
      </w:r>
      <w:r>
        <w:tab/>
      </w:r>
      <w:r w:rsidRPr="00302666">
        <w:t>Выбор структурного шаблона проектирования</w:t>
      </w:r>
    </w:p>
    <w:p w14:paraId="07F68D63" w14:textId="77777777" w:rsidR="00EF3035" w:rsidRDefault="00EF3035" w:rsidP="00EF3035">
      <w:pPr>
        <w:pStyle w:val="a4"/>
      </w:pPr>
      <w:r>
        <w:t>Структурным шаблоном проектирования был выбран шаблон «Фасад».</w:t>
      </w:r>
    </w:p>
    <w:p w14:paraId="189AB69B" w14:textId="77777777" w:rsidR="00EF3035" w:rsidRPr="004C7E63" w:rsidRDefault="00EF3035" w:rsidP="00EF3035">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025C0F29" w14:textId="77777777" w:rsidR="00EF3035" w:rsidRPr="00302666" w:rsidRDefault="00EF3035" w:rsidP="00EF3035">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20BE49E0" w14:textId="77777777" w:rsidR="00EF3035" w:rsidRDefault="00EF3035" w:rsidP="00EF3035">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3F24CFC6" w14:textId="77777777" w:rsidR="00EF3035" w:rsidRDefault="00EF3035" w:rsidP="00EF3035">
      <w:pPr>
        <w:pStyle w:val="Heading2"/>
      </w:pPr>
      <w:r>
        <w:t>Выбор а</w:t>
      </w:r>
      <w:r w:rsidRPr="00B652DA">
        <w:t>лгоритм</w:t>
      </w:r>
      <w:r>
        <w:t>а</w:t>
      </w:r>
      <w:r w:rsidRPr="00B652DA">
        <w:t xml:space="preserve"> преобразования</w:t>
      </w:r>
    </w:p>
    <w:p w14:paraId="0243AEA8"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799020B2"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29433950" w14:textId="77777777" w:rsidR="00EF3035" w:rsidRPr="00396F5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12FA8B28"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30B92FE2"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4B6ECD57" w14:textId="77777777" w:rsidR="00EF3035" w:rsidRDefault="00EF3035" w:rsidP="00EF3035">
      <w:pPr>
        <w:spacing w:after="0" w:line="360" w:lineRule="auto"/>
        <w:ind w:firstLine="706"/>
        <w:jc w:val="both"/>
        <w:rPr>
          <w:rFonts w:ascii="Times New Roman" w:hAnsi="Times New Roman" w:cs="Times New Roman"/>
          <w:sz w:val="28"/>
          <w:szCs w:val="28"/>
        </w:rPr>
      </w:pPr>
    </w:p>
    <w:p w14:paraId="74C84D15"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43420D99" w14:textId="77777777" w:rsidR="00EF3035" w:rsidRPr="00B01BF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581080DF"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0C2CC022"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2BD39904" w14:textId="77777777" w:rsidR="00EF3035" w:rsidRDefault="00EF3035" w:rsidP="00EF3035">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6FA1FEEC" w14:textId="77777777" w:rsidR="00EF3035" w:rsidRPr="00CC53A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34BDA716" w14:textId="77777777" w:rsidR="00EF3035" w:rsidRDefault="00EF3035" w:rsidP="00EF3035">
      <w:pPr>
        <w:pStyle w:val="Heading2"/>
      </w:pPr>
      <w:r>
        <w:t>Серверная часть ПО</w:t>
      </w:r>
    </w:p>
    <w:p w14:paraId="6ABFBA8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5862B397" w14:textId="77777777" w:rsidR="00EF3035" w:rsidRPr="007E3233"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5D9081B1" w14:textId="77777777" w:rsidR="00EF3035" w:rsidRPr="009276A0"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0BCC5B57" w14:textId="77777777" w:rsidR="00EF3035" w:rsidRDefault="00EF3035" w:rsidP="00EF3035">
      <w:pPr>
        <w:pStyle w:val="Heading2"/>
      </w:pPr>
      <w:r>
        <w:t>Прототип интерфейса клиентской части ПО</w:t>
      </w:r>
    </w:p>
    <w:p w14:paraId="39D8CBA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4D08D41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66BCCF04"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78F4285F" wp14:editId="49BDCD55">
            <wp:extent cx="5940425" cy="3332480"/>
            <wp:effectExtent l="0" t="0" r="3175" b="1270"/>
            <wp:docPr id="3683" name="Picture 3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745EBECA"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71CA52A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79D0BF14"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117B036F" wp14:editId="373F6CBA">
            <wp:extent cx="5940425" cy="3330575"/>
            <wp:effectExtent l="0" t="0" r="3175" b="3175"/>
            <wp:docPr id="3684" name="Picture 3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583F6550"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131EA26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194A0CD0" w14:textId="77777777" w:rsidR="00EF3035" w:rsidRDefault="00EF3035" w:rsidP="00EF3035">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73AE647" wp14:editId="49A0E8F1">
            <wp:extent cx="5940425" cy="3346450"/>
            <wp:effectExtent l="0" t="0" r="3175" b="6350"/>
            <wp:docPr id="3685" name="Picture 36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48DA398A"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76DE42E3"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47B903E9" w14:textId="77777777" w:rsidR="00EF3035" w:rsidRDefault="00EF3035" w:rsidP="00EF3035">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D153367" wp14:editId="7161C5B0">
            <wp:extent cx="5391150" cy="3031261"/>
            <wp:effectExtent l="0" t="0" r="0" b="0"/>
            <wp:docPr id="3686" name="Picture 3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1FD7EED1"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39F1945A"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4EE9F7E2" wp14:editId="00D77831">
            <wp:extent cx="5457825" cy="3067000"/>
            <wp:effectExtent l="0" t="0" r="0" b="635"/>
            <wp:docPr id="3687" name="Picture 36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03D52507"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22FA3956"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74767021" w14:textId="77777777" w:rsidR="00EF3035" w:rsidRDefault="00EF3035" w:rsidP="00EF3035">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652A902B" wp14:editId="2CE9AD72">
            <wp:extent cx="5970958" cy="3352800"/>
            <wp:effectExtent l="0" t="0" r="0" b="0"/>
            <wp:docPr id="3688" name="Picture 3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7EB8A4A9" w14:textId="77777777" w:rsidR="00EF3035" w:rsidRDefault="00EF3035" w:rsidP="00EF3035">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0C91DF35"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532CB8D0" w14:textId="77777777" w:rsidR="00EF3035" w:rsidRDefault="00EF3035" w:rsidP="00EF3035">
      <w:pPr>
        <w:pStyle w:val="Heading1"/>
      </w:pPr>
      <w:r w:rsidRPr="00721C07">
        <w:lastRenderedPageBreak/>
        <w:t xml:space="preserve">Описание реализации </w:t>
      </w:r>
      <w:r>
        <w:t>приложения</w:t>
      </w:r>
    </w:p>
    <w:p w14:paraId="75BAE51E" w14:textId="77777777" w:rsidR="00EF3035" w:rsidRDefault="00EF3035" w:rsidP="00EF3035">
      <w:pPr>
        <w:pStyle w:val="Heading2"/>
      </w:pPr>
      <w:r w:rsidRPr="00721C07">
        <w:t>Выбор языка программирования</w:t>
      </w:r>
    </w:p>
    <w:p w14:paraId="1DF49CC6" w14:textId="77777777" w:rsidR="00EF3035" w:rsidRPr="008827EA" w:rsidRDefault="00EF3035" w:rsidP="00EF3035">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4C2F088F"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43682B5E"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0E5491B0"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5D65CCED"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25737E9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5ACBF5D7" w14:textId="77777777" w:rsidR="00EF3035" w:rsidRPr="006F2181"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5DA31F88" w14:textId="77777777" w:rsidR="00EF3035" w:rsidRPr="006A576D" w:rsidRDefault="00EF3035" w:rsidP="00EF3035">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55FD89DC"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7A9E948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30B44C6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0FE37A43" w14:textId="77777777" w:rsidR="00EF3035" w:rsidRPr="00A65296" w:rsidRDefault="00EF3035" w:rsidP="00EF3035">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24D61F54" w14:textId="77777777" w:rsidR="00EF3035" w:rsidRDefault="00EF3035" w:rsidP="00EF3035">
      <w:pPr>
        <w:pStyle w:val="Heading2"/>
      </w:pPr>
      <w:r w:rsidRPr="00004FD3">
        <w:t>Выбор инструментов разработки</w:t>
      </w:r>
    </w:p>
    <w:p w14:paraId="457C9BD4" w14:textId="77777777" w:rsidR="00EF3035" w:rsidRDefault="00EF3035" w:rsidP="00EF3035">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5872E45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4AAEACA8" w14:textId="77777777" w:rsidR="00EF3035" w:rsidRPr="006A576D" w:rsidRDefault="00EF3035" w:rsidP="00EF3035">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2A2274B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06E42F21" w14:textId="77777777" w:rsidR="00EF3035" w:rsidRPr="007D13CF"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7AF0C3A0" w14:textId="77777777" w:rsidR="00EF3035" w:rsidRDefault="00EF3035" w:rsidP="00EF3035">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018DCBA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37C9DF18" w14:textId="77777777" w:rsidR="00EF3035" w:rsidRPr="009F2658" w:rsidRDefault="00EF3035" w:rsidP="00EF3035">
      <w:pPr>
        <w:pStyle w:val="a1"/>
        <w:ind w:firstLine="706"/>
      </w:pPr>
      <w:r w:rsidRPr="00341617">
        <w:t>Windows OS;</w:t>
      </w:r>
    </w:p>
    <w:p w14:paraId="56805C02" w14:textId="77777777" w:rsidR="00EF3035" w:rsidRPr="009F2658" w:rsidRDefault="00EF3035" w:rsidP="00EF3035">
      <w:pPr>
        <w:pStyle w:val="a1"/>
        <w:ind w:firstLine="706"/>
      </w:pPr>
      <w:r w:rsidRPr="00341617">
        <w:t>Linux;</w:t>
      </w:r>
    </w:p>
    <w:p w14:paraId="15569830" w14:textId="77777777" w:rsidR="00EF3035" w:rsidRPr="009F2658" w:rsidRDefault="00EF3035" w:rsidP="00EF3035">
      <w:pPr>
        <w:pStyle w:val="a1"/>
        <w:ind w:firstLine="706"/>
      </w:pPr>
      <w:r w:rsidRPr="00341617">
        <w:lastRenderedPageBreak/>
        <w:t>MacOS.</w:t>
      </w:r>
    </w:p>
    <w:p w14:paraId="36192CA6" w14:textId="77777777" w:rsidR="00EF3035" w:rsidRPr="009F2658"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7ED2B385"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743DDFA3" w14:textId="77777777" w:rsidR="00EF3035" w:rsidRDefault="00EF3035" w:rsidP="00EF3035">
      <w:pPr>
        <w:pStyle w:val="Heading2"/>
      </w:pPr>
      <w:r>
        <w:t>Требования к аппаратному обеспечению</w:t>
      </w:r>
    </w:p>
    <w:p w14:paraId="04B966D5" w14:textId="77777777" w:rsidR="00EF3035" w:rsidRPr="00451190"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57AA9B2C" w14:textId="77777777" w:rsidR="00EF3035" w:rsidRPr="0077335E" w:rsidRDefault="00EF3035" w:rsidP="00EF3035">
      <w:pPr>
        <w:pStyle w:val="a1"/>
      </w:pPr>
      <w:r w:rsidRPr="0077335E">
        <w:t>процессор с тактовой частотой не менее 1.4 ГГц и с количеством ядер не менее 2;</w:t>
      </w:r>
    </w:p>
    <w:p w14:paraId="470FBDC0" w14:textId="77777777" w:rsidR="00EF3035" w:rsidRPr="0077335E" w:rsidRDefault="00EF3035" w:rsidP="00EF3035">
      <w:pPr>
        <w:pStyle w:val="a1"/>
      </w:pPr>
      <w:r w:rsidRPr="0077335E">
        <w:t>оперативную память объемом не менее 512 Гб;</w:t>
      </w:r>
    </w:p>
    <w:p w14:paraId="41EF55A0" w14:textId="77777777" w:rsidR="00EF3035" w:rsidRPr="0077335E" w:rsidRDefault="00EF3035" w:rsidP="00EF3035">
      <w:pPr>
        <w:pStyle w:val="a1"/>
      </w:pPr>
      <w:r w:rsidRPr="0077335E">
        <w:t>жесткий диск объемом не менее 64 Гб;</w:t>
      </w:r>
    </w:p>
    <w:p w14:paraId="15B4C407" w14:textId="77777777" w:rsidR="00EF3035" w:rsidRPr="0077335E" w:rsidRDefault="00EF3035" w:rsidP="00EF3035">
      <w:pPr>
        <w:pStyle w:val="a1"/>
      </w:pPr>
      <w:r w:rsidRPr="0077335E">
        <w:t>дисплей с разрешением не менее чем 800x600</w:t>
      </w:r>
      <w:r>
        <w:t>.</w:t>
      </w:r>
    </w:p>
    <w:p w14:paraId="52D0FF68" w14:textId="77777777" w:rsidR="00EF3035" w:rsidRDefault="00EF3035" w:rsidP="00EF3035">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36E321D5" w14:textId="77777777" w:rsidR="00EF3035" w:rsidRDefault="00EF3035" w:rsidP="00EF3035">
      <w:pPr>
        <w:pStyle w:val="a1"/>
      </w:pPr>
      <w:r w:rsidRPr="00341617">
        <w:t>процессор с тактовой частотой не менее 1.4 ГГц и с количеством ядер не менее 2</w:t>
      </w:r>
      <w:r w:rsidRPr="006E316F">
        <w:t>;</w:t>
      </w:r>
    </w:p>
    <w:p w14:paraId="4295B52E" w14:textId="77777777" w:rsidR="00EF3035" w:rsidRPr="007F4BB4" w:rsidRDefault="00EF3035" w:rsidP="00EF3035">
      <w:pPr>
        <w:pStyle w:val="a1"/>
      </w:pPr>
      <w:r w:rsidRPr="00341617">
        <w:t>оперативную память объемом не менее 512 Гб;</w:t>
      </w:r>
    </w:p>
    <w:p w14:paraId="04548686" w14:textId="77777777" w:rsidR="00EF3035" w:rsidRPr="00451190" w:rsidRDefault="00EF3035" w:rsidP="00EF3035">
      <w:pPr>
        <w:pStyle w:val="a1"/>
      </w:pPr>
      <w:r w:rsidRPr="00341617">
        <w:t>жесткий диск объемом не менее 64 Гб;</w:t>
      </w:r>
    </w:p>
    <w:p w14:paraId="39B969DE" w14:textId="77777777" w:rsidR="00EF3035" w:rsidRPr="00F26DB4" w:rsidRDefault="00EF3035" w:rsidP="00EF3035">
      <w:pPr>
        <w:pStyle w:val="a1"/>
      </w:pPr>
      <w:r>
        <w:t>д</w:t>
      </w:r>
      <w:r w:rsidRPr="00451190">
        <w:t>исплей с разрешением не менее чем 800x600</w:t>
      </w:r>
      <w:r>
        <w:t>.</w:t>
      </w:r>
    </w:p>
    <w:p w14:paraId="191F436A"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5F6A0436" w14:textId="77777777" w:rsidR="00EF3035" w:rsidRDefault="00EF3035" w:rsidP="00EF3035">
      <w:pPr>
        <w:pStyle w:val="a1"/>
      </w:pPr>
      <w:r w:rsidRPr="00341617">
        <w:t>процессор с тактовой частотой не менее 1.4 ГГц и с количеством ядер не менее 4</w:t>
      </w:r>
      <w:r w:rsidRPr="006E316F">
        <w:t>;</w:t>
      </w:r>
    </w:p>
    <w:p w14:paraId="01306922" w14:textId="77777777" w:rsidR="00EF3035" w:rsidRPr="007F4BB4" w:rsidRDefault="00EF3035" w:rsidP="00EF3035">
      <w:pPr>
        <w:pStyle w:val="a1"/>
      </w:pPr>
      <w:r w:rsidRPr="00341617">
        <w:t>оперативную память объемом 2 Гб;</w:t>
      </w:r>
    </w:p>
    <w:p w14:paraId="393DE4D7" w14:textId="77777777" w:rsidR="00EF3035" w:rsidRPr="00451190" w:rsidRDefault="00EF3035" w:rsidP="00EF3035">
      <w:pPr>
        <w:pStyle w:val="a1"/>
      </w:pPr>
      <w:r w:rsidRPr="00341617">
        <w:t>жесткий диск объемом 256 Гб;</w:t>
      </w:r>
    </w:p>
    <w:p w14:paraId="1680DB62" w14:textId="77777777" w:rsidR="00EF3035" w:rsidRDefault="00EF3035" w:rsidP="00EF3035">
      <w:pPr>
        <w:pStyle w:val="a1"/>
      </w:pPr>
      <w:r>
        <w:t>д</w:t>
      </w:r>
      <w:r w:rsidRPr="00451190">
        <w:t>исплей с разрешением не менее чем 800x600</w:t>
      </w:r>
      <w:r w:rsidRPr="006776F9">
        <w:t>.</w:t>
      </w:r>
    </w:p>
    <w:p w14:paraId="686D0448" w14:textId="77777777" w:rsidR="00EF3035" w:rsidRDefault="00EF3035" w:rsidP="00EF3035">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394A3B83" w14:textId="77777777" w:rsidR="00EF3035" w:rsidRDefault="00EF3035" w:rsidP="00EF3035">
      <w:pPr>
        <w:pStyle w:val="a1"/>
        <w:ind w:firstLine="706"/>
      </w:pPr>
      <w:r w:rsidRPr="00341617">
        <w:t>процессор с тактовой частотой не менее 1.4 ГГц и с количеством ядер не менее 4</w:t>
      </w:r>
      <w:r w:rsidRPr="006E316F">
        <w:t>;</w:t>
      </w:r>
    </w:p>
    <w:p w14:paraId="6FD9E601" w14:textId="77777777" w:rsidR="00EF3035" w:rsidRPr="007F4BB4" w:rsidRDefault="00EF3035" w:rsidP="00EF3035">
      <w:pPr>
        <w:pStyle w:val="a1"/>
        <w:ind w:firstLine="706"/>
      </w:pPr>
      <w:r w:rsidRPr="00341617">
        <w:t>оперативную память объемом не менее 2 Гб;</w:t>
      </w:r>
    </w:p>
    <w:p w14:paraId="1559B744" w14:textId="77777777" w:rsidR="00EF3035" w:rsidRPr="00451190" w:rsidRDefault="00EF3035" w:rsidP="00EF3035">
      <w:pPr>
        <w:pStyle w:val="a1"/>
        <w:ind w:firstLine="706"/>
      </w:pPr>
      <w:r w:rsidRPr="00341617">
        <w:t>жесткий диск объемом не менее 256 Гб;</w:t>
      </w:r>
    </w:p>
    <w:p w14:paraId="2DD86BC5" w14:textId="77777777" w:rsidR="00EF3035" w:rsidRPr="006C54C2" w:rsidRDefault="00EF3035" w:rsidP="00EF3035">
      <w:pPr>
        <w:pStyle w:val="a1"/>
        <w:ind w:firstLine="706"/>
      </w:pPr>
      <w:r>
        <w:t>д</w:t>
      </w:r>
      <w:r w:rsidRPr="00451190">
        <w:t>исплей с разрешением не менее чем 800x600</w:t>
      </w:r>
      <w:r w:rsidRPr="006E316F">
        <w:t>;</w:t>
      </w:r>
    </w:p>
    <w:p w14:paraId="62AB23A7" w14:textId="77777777" w:rsidR="00EF3035" w:rsidRDefault="00EF3035" w:rsidP="00EF3035">
      <w:pPr>
        <w:pStyle w:val="Heading2"/>
      </w:pPr>
      <w:r>
        <w:t>Требования к программному обеспечению</w:t>
      </w:r>
    </w:p>
    <w:p w14:paraId="5A83BB9F"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0AC1A991" w14:textId="77777777" w:rsidR="00EF3035" w:rsidRPr="006C54C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4292DB3E" w14:textId="77777777" w:rsidR="00EF3035" w:rsidRDefault="00EF3035" w:rsidP="00EF3035">
      <w:pPr>
        <w:pStyle w:val="Heading2"/>
      </w:pPr>
      <w:r>
        <w:t>Реализация алгоритма</w:t>
      </w:r>
    </w:p>
    <w:p w14:paraId="16F1C2E0" w14:textId="77777777" w:rsidR="00EF3035" w:rsidRDefault="00EF3035" w:rsidP="00EF3035">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53CDCDB0" w14:textId="77777777" w:rsidR="00EF3035" w:rsidRPr="008827EA" w:rsidRDefault="00EF3035" w:rsidP="00EF3035">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1958A94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79623E63" w14:textId="77777777" w:rsidR="00EF3035" w:rsidRDefault="00EF3035" w:rsidP="00EF3035">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1BAFBBF8" wp14:editId="3FCACC7F">
            <wp:extent cx="4419600" cy="1984213"/>
            <wp:effectExtent l="0" t="0" r="0" b="0"/>
            <wp:docPr id="3689" name="Picture 3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49004E01" w14:textId="77777777" w:rsidR="00EF3035" w:rsidRPr="002F4353"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2BBD67E3" w14:textId="77777777" w:rsidR="00EF3035" w:rsidRPr="008827EA"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1C473C0B" w14:textId="77777777" w:rsidR="00EF3035" w:rsidRDefault="00EF3035" w:rsidP="00EF3035">
      <w:pPr>
        <w:pStyle w:val="Heading2"/>
      </w:pPr>
      <w:r>
        <w:t>Реализация серверной части</w:t>
      </w:r>
    </w:p>
    <w:p w14:paraId="73D73DE5" w14:textId="77777777" w:rsidR="00EF3035" w:rsidRDefault="00EF3035" w:rsidP="00EF3035">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236E7A7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605D263B"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213EED7" wp14:editId="31BE8B9E">
            <wp:extent cx="5047530" cy="2762250"/>
            <wp:effectExtent l="0" t="0" r="1270" b="0"/>
            <wp:docPr id="3690" name="Picture 3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7090A110" w14:textId="77777777" w:rsidR="00EF3035" w:rsidRDefault="00EF3035" w:rsidP="00EF3035">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777FD7C6" w14:textId="77777777" w:rsidR="00EF3035" w:rsidRDefault="00EF3035" w:rsidP="00EF3035">
      <w:pPr>
        <w:spacing w:after="0" w:line="240" w:lineRule="auto"/>
        <w:jc w:val="center"/>
        <w:rPr>
          <w:rFonts w:ascii="Times New Roman" w:hAnsi="Times New Roman" w:cs="Times New Roman"/>
          <w:sz w:val="28"/>
          <w:szCs w:val="28"/>
        </w:rPr>
      </w:pPr>
    </w:p>
    <w:p w14:paraId="7E85B598" w14:textId="77777777" w:rsidR="00EF3035" w:rsidRPr="00A32BE2"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6A94935C" w14:textId="77777777" w:rsidR="00EF3035" w:rsidRDefault="00EF3035" w:rsidP="00EF3035">
      <w:pPr>
        <w:pStyle w:val="Heading2"/>
      </w:pPr>
      <w:r>
        <w:t>Реализация клиентской части</w:t>
      </w:r>
    </w:p>
    <w:p w14:paraId="60E61619"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75EAA993" w14:textId="77777777" w:rsidR="00EF3035" w:rsidRDefault="00EF3035" w:rsidP="00EF3035">
      <w:pPr>
        <w:jc w:val="center"/>
        <w:rPr>
          <w:rFonts w:ascii="Times New Roman" w:hAnsi="Times New Roman" w:cs="Times New Roman"/>
          <w:sz w:val="28"/>
          <w:szCs w:val="28"/>
        </w:rPr>
      </w:pPr>
      <w:r>
        <w:rPr>
          <w:noProof/>
        </w:rPr>
        <w:drawing>
          <wp:inline distT="0" distB="0" distL="0" distR="0" wp14:anchorId="75FEFA3F" wp14:editId="51D33886">
            <wp:extent cx="5940425" cy="2505710"/>
            <wp:effectExtent l="0" t="0" r="3175" b="8890"/>
            <wp:docPr id="3691" name="Picture 3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46786D34" w14:textId="77777777" w:rsidR="00EF3035" w:rsidRDefault="00EF3035" w:rsidP="00EF3035">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15024706"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136B7092" w14:textId="77777777" w:rsidR="00EF3035" w:rsidRDefault="00EF3035" w:rsidP="00EF3035">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2F2C4D6A" wp14:editId="51A2A217">
            <wp:extent cx="5940425" cy="3335020"/>
            <wp:effectExtent l="0" t="0" r="3175" b="0"/>
            <wp:docPr id="3692" name="Picture 3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1BCA5E25"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3D8A6165" w14:textId="77777777" w:rsidR="00EF3035" w:rsidRDefault="00EF3035" w:rsidP="00EF3035">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67312A3D" wp14:editId="642E56DA">
            <wp:extent cx="5940425" cy="3331210"/>
            <wp:effectExtent l="0" t="0" r="3175" b="2540"/>
            <wp:docPr id="3693" name="Picture 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00C74320" w14:textId="77777777" w:rsidR="00EF3035" w:rsidRDefault="00EF3035" w:rsidP="00EF3035">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7766D785" w14:textId="77777777" w:rsidR="00EF3035" w:rsidRDefault="00EF3035" w:rsidP="00EF3035">
      <w:pPr>
        <w:spacing w:after="0"/>
        <w:jc w:val="center"/>
        <w:rPr>
          <w:rFonts w:ascii="Times New Roman" w:hAnsi="Times New Roman" w:cs="Times New Roman"/>
          <w:sz w:val="28"/>
          <w:szCs w:val="28"/>
        </w:rPr>
      </w:pPr>
    </w:p>
    <w:p w14:paraId="3F6712A9" w14:textId="77777777" w:rsidR="00EF3035"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7043C0D2"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60C6CA3A" wp14:editId="4548F587">
            <wp:extent cx="5940425" cy="3338830"/>
            <wp:effectExtent l="0" t="0" r="3175" b="0"/>
            <wp:docPr id="3694"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724939EA"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7E3FA922"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6B48898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58D16DA4" w14:textId="77777777" w:rsidR="00EF3035" w:rsidRDefault="00EF3035" w:rsidP="00EF3035">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1B000972" wp14:editId="6B77263D">
            <wp:extent cx="5886450" cy="3319190"/>
            <wp:effectExtent l="0" t="0" r="0" b="0"/>
            <wp:docPr id="3695" name="Picture 3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756805D1"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32B40994"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3FE046E9"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5502EB78" wp14:editId="6C10376D">
            <wp:extent cx="4267200" cy="3354005"/>
            <wp:effectExtent l="0" t="0" r="0" b="0"/>
            <wp:docPr id="3696" name="Picture 3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1A0D31D0"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073CB1E3"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3E810338" w14:textId="77777777" w:rsidR="00EF3035" w:rsidRDefault="00EF3035" w:rsidP="00EF3035">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52B52D3" wp14:editId="2A1536CE">
            <wp:extent cx="5940425" cy="1245235"/>
            <wp:effectExtent l="0" t="0" r="3175" b="0"/>
            <wp:docPr id="3697" name="Picture 3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76654632"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2642D79D"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6D5667CA"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0AE441A0" wp14:editId="71B640DB">
            <wp:extent cx="5940425" cy="3351530"/>
            <wp:effectExtent l="0" t="0" r="3175" b="1270"/>
            <wp:docPr id="3698"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26D8B4B5" w14:textId="77777777" w:rsidR="00EF3035" w:rsidRPr="001E4B79"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62995533" w14:textId="77777777" w:rsidR="00EF3035"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2F667060" w14:textId="77777777" w:rsidR="00EF3035" w:rsidRDefault="00EF3035" w:rsidP="00EF3035">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77E3186D" wp14:editId="5E2D0C00">
            <wp:extent cx="6259328" cy="3514725"/>
            <wp:effectExtent l="0" t="0" r="8255" b="0"/>
            <wp:docPr id="3699"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07F1ED78" w14:textId="77777777" w:rsidR="00EF3035" w:rsidRDefault="00EF3035" w:rsidP="00EF3035">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672FB8DB" w14:textId="77777777" w:rsidR="00EF3035" w:rsidRPr="00234767" w:rsidRDefault="00EF3035" w:rsidP="00EF3035">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2CD3A677" w14:textId="77777777" w:rsidR="00EF3035" w:rsidRDefault="00EF3035" w:rsidP="00EF3035">
      <w:pPr>
        <w:pStyle w:val="Heading2"/>
      </w:pPr>
      <w:r>
        <w:t>Результат работы</w:t>
      </w:r>
      <w:r>
        <w:rPr>
          <w:lang w:val="en-US"/>
        </w:rPr>
        <w:t xml:space="preserve"> </w:t>
      </w:r>
      <w:r>
        <w:t>программного обеспечения</w:t>
      </w:r>
    </w:p>
    <w:p w14:paraId="4EA5F534" w14:textId="77777777" w:rsidR="00EF3035" w:rsidRDefault="00EF3035" w:rsidP="00EF3035">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4FBC9ACA" w14:textId="77777777" w:rsidR="00EF3035" w:rsidRDefault="00EF3035" w:rsidP="00EF3035">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118B1B7D"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20AA57AA" w14:textId="77777777" w:rsidR="00EF3035" w:rsidRPr="003D00DE" w:rsidRDefault="00EF3035" w:rsidP="00EF3035">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EF3035" w14:paraId="283890F5" w14:textId="77777777" w:rsidTr="009020E5">
        <w:tc>
          <w:tcPr>
            <w:tcW w:w="3115" w:type="dxa"/>
          </w:tcPr>
          <w:p w14:paraId="41F1D2A6"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752B057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0E7E8EC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EF3035" w14:paraId="5B1302A3" w14:textId="77777777" w:rsidTr="009020E5">
        <w:tc>
          <w:tcPr>
            <w:tcW w:w="3115" w:type="dxa"/>
          </w:tcPr>
          <w:p w14:paraId="1D1DDBFA"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1D8CB88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3A90AB93"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EF3035" w14:paraId="6ACB5F1F" w14:textId="77777777" w:rsidTr="009020E5">
        <w:tc>
          <w:tcPr>
            <w:tcW w:w="3115" w:type="dxa"/>
          </w:tcPr>
          <w:p w14:paraId="0359181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0BFCC00F"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7A60B34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EF3035" w14:paraId="51EFAF31" w14:textId="77777777" w:rsidTr="009020E5">
        <w:tc>
          <w:tcPr>
            <w:tcW w:w="3115" w:type="dxa"/>
          </w:tcPr>
          <w:p w14:paraId="170D137D"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6BB15330"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0CD13BCC" w14:textId="77777777" w:rsidR="00EF3035" w:rsidRDefault="00EF3035" w:rsidP="009020E5">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7320B979" w14:textId="77777777" w:rsidR="00EF3035" w:rsidRDefault="00EF3035" w:rsidP="00EF3035">
      <w:pPr>
        <w:spacing w:line="360" w:lineRule="auto"/>
        <w:jc w:val="both"/>
        <w:rPr>
          <w:rFonts w:ascii="Times New Roman" w:hAnsi="Times New Roman" w:cs="Times New Roman"/>
          <w:sz w:val="28"/>
          <w:szCs w:val="28"/>
        </w:rPr>
      </w:pPr>
    </w:p>
    <w:p w14:paraId="49784C85" w14:textId="77777777" w:rsidR="00EF3035" w:rsidRDefault="00EF3035" w:rsidP="00EF3035">
      <w:pPr>
        <w:rPr>
          <w:rFonts w:ascii="Times New Roman" w:hAnsi="Times New Roman" w:cs="Times New Roman"/>
          <w:sz w:val="28"/>
          <w:szCs w:val="28"/>
        </w:rPr>
      </w:pPr>
      <w:r>
        <w:rPr>
          <w:rFonts w:ascii="Times New Roman" w:hAnsi="Times New Roman" w:cs="Times New Roman"/>
          <w:sz w:val="28"/>
          <w:szCs w:val="28"/>
        </w:rPr>
        <w:br w:type="page"/>
      </w:r>
    </w:p>
    <w:p w14:paraId="271C6402" w14:textId="77777777" w:rsidR="00EF3035" w:rsidRDefault="00EF3035" w:rsidP="00EF3035">
      <w:pPr>
        <w:pStyle w:val="a8"/>
        <w:jc w:val="center"/>
      </w:pPr>
      <w:r>
        <w:lastRenderedPageBreak/>
        <w:t>ЗАКЛЮЧЕНИЕ</w:t>
      </w:r>
    </w:p>
    <w:p w14:paraId="07356477"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65BE480"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2E59CFFA" w14:textId="77777777" w:rsidR="00EF3035" w:rsidRPr="004E55B2" w:rsidRDefault="00EF3035" w:rsidP="00EF3035">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468C7C9E" w14:textId="77777777" w:rsidR="00EF3035" w:rsidRPr="004E55B2" w:rsidRDefault="00EF3035" w:rsidP="00EF3035">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1695883A" w14:textId="77777777" w:rsidR="00EF3035" w:rsidRPr="00074F0E" w:rsidRDefault="00EF3035" w:rsidP="00EF3035">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0197CFD9" w14:textId="77777777" w:rsidR="00EF3035" w:rsidRPr="00074F0E" w:rsidRDefault="00EF3035" w:rsidP="00EF3035">
      <w:pPr>
        <w:rPr>
          <w:rFonts w:ascii="Times New Roman" w:eastAsia="Times New Roman" w:hAnsi="Times New Roman" w:cs="Times New Roman"/>
          <w:b/>
          <w:sz w:val="28"/>
          <w:szCs w:val="28"/>
          <w:shd w:val="clear" w:color="auto" w:fill="FFFFFF"/>
        </w:rPr>
      </w:pPr>
      <w:r>
        <w:br w:type="page"/>
      </w:r>
    </w:p>
    <w:p w14:paraId="380D62D7" w14:textId="77777777" w:rsidR="00EF3035" w:rsidRDefault="00EF3035" w:rsidP="00EF3035">
      <w:pPr>
        <w:pStyle w:val="a8"/>
        <w:jc w:val="center"/>
        <w:rPr>
          <w:b w:val="0"/>
          <w:bCs/>
        </w:rPr>
      </w:pPr>
      <w:r>
        <w:lastRenderedPageBreak/>
        <w:t>СПИСОК ИСПОЛЬЗОВАННЫХ ИСТОЧНИКОВ</w:t>
      </w:r>
    </w:p>
    <w:p w14:paraId="7495B5FC" w14:textId="77777777" w:rsidR="00EF3035" w:rsidRPr="00944548" w:rsidRDefault="00EF3035" w:rsidP="00EF3035">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2E736EB9" w14:textId="77777777" w:rsidR="00EF3035" w:rsidRPr="00944548" w:rsidRDefault="00EF3035" w:rsidP="00EF3035">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1D6B7185" w14:textId="77777777" w:rsidR="00EF3035" w:rsidRPr="00944548" w:rsidRDefault="00EF3035" w:rsidP="00EF3035">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DEECBA4" w14:textId="77777777" w:rsidR="00EF3035" w:rsidRPr="00944548" w:rsidRDefault="00EF3035" w:rsidP="00EF3035">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0D0721A2" w14:textId="77777777" w:rsidR="00EF3035" w:rsidRDefault="00EF3035" w:rsidP="00EF3035">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65A1E92A" w14:textId="77777777" w:rsidR="00EF3035" w:rsidRPr="00C57015" w:rsidRDefault="00EF3035" w:rsidP="00EF3035">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0F7ADBA2" w14:textId="77777777" w:rsidR="00EF3035" w:rsidRPr="00C57015" w:rsidRDefault="00EF3035" w:rsidP="00EF3035">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7748947D" w14:textId="77777777" w:rsidR="00EF3035" w:rsidRPr="00290987" w:rsidRDefault="00EF3035" w:rsidP="00EF3035">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367579EB" w14:textId="77777777" w:rsidR="00EF3035" w:rsidRPr="00C57015" w:rsidRDefault="00EF3035" w:rsidP="00EF3035">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53D3059C" w14:textId="77777777" w:rsidR="00EF3035" w:rsidRPr="00C13DFA" w:rsidRDefault="00EF3035" w:rsidP="00EF3035">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618B1852" w14:textId="77777777" w:rsidR="00EF3035" w:rsidRDefault="00EF3035" w:rsidP="00EF3035">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3030FC26" w14:textId="77777777" w:rsidR="00EF3035" w:rsidRDefault="00EF3035" w:rsidP="00EF3035">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62460908" w14:textId="77777777" w:rsidR="00EF3035" w:rsidRDefault="00EF3035" w:rsidP="00EF3035">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33D55FD5" w14:textId="77777777" w:rsidR="00EF3035" w:rsidRDefault="00EF3035" w:rsidP="00EF3035">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1BCA45BF" w14:textId="77777777" w:rsidR="00EF3035" w:rsidRPr="00C57015" w:rsidRDefault="00EF3035" w:rsidP="00EF3035">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39E28249" w14:textId="77777777" w:rsidR="00EF3035" w:rsidRPr="008B2420" w:rsidRDefault="00EF3035" w:rsidP="00EF3035">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27A3E519"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73D77C2E" wp14:editId="2CC3DE08">
            <wp:extent cx="5940425" cy="7179945"/>
            <wp:effectExtent l="0" t="0" r="3175" b="1905"/>
            <wp:docPr id="3700" name="Picture 3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5598BC35"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5F792C12"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2035768172"/>
        <w:docPartObj>
          <w:docPartGallery w:val="Table of Contents"/>
          <w:docPartUnique/>
        </w:docPartObj>
      </w:sdtPr>
      <w:sdtEndPr>
        <w:rPr>
          <w:b/>
          <w:bCs/>
        </w:rPr>
      </w:sdtEndPr>
      <w:sdtContent>
        <w:p w14:paraId="469CA12E"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01E0381B"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11D527D9"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3966609D"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27953B0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23066D23"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4895994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2E26102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0546C6CC"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074521A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0229D21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96CEFC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03378D13"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052BCBF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7C3CE087"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467EA06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02DC8CC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62115D5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4F36FBD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0B69710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672108C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795ABD3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2918E72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3B68A1CE"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38141F1F"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76FAC672"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0D9BE99F"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315E22F3"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036F81D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67D6075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8E3E7A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7A3AA5B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6F54D1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7B9AD732"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7E3E9EAF" w14:textId="77777777" w:rsidR="00AE0427" w:rsidRPr="004E55B2" w:rsidRDefault="00AE0427" w:rsidP="00AE0427">
      <w:pPr>
        <w:pStyle w:val="a1"/>
      </w:pPr>
      <w:r w:rsidRPr="004E55B2">
        <w:t>провести сравнение программ-аналогов;</w:t>
      </w:r>
    </w:p>
    <w:p w14:paraId="435A93CA"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04E47BBC" w14:textId="77777777" w:rsidR="00AE0427" w:rsidRPr="004E55B2" w:rsidRDefault="00AE0427" w:rsidP="00AE0427">
      <w:pPr>
        <w:pStyle w:val="a1"/>
      </w:pPr>
      <w:r w:rsidRPr="004E55B2">
        <w:t>разработать пользовательский интерфейс;</w:t>
      </w:r>
    </w:p>
    <w:p w14:paraId="4C6B9C7C" w14:textId="77777777" w:rsidR="00AE0427" w:rsidRPr="004E55B2" w:rsidRDefault="00AE0427" w:rsidP="00AE0427">
      <w:pPr>
        <w:pStyle w:val="a1"/>
      </w:pPr>
      <w:r w:rsidRPr="004E55B2">
        <w:t>реализовать готовый продукт (приложение)</w:t>
      </w:r>
      <w:r>
        <w:t>.</w:t>
      </w:r>
    </w:p>
    <w:p w14:paraId="575F1BEF"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6BF865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2C910A9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534F7CF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2B793E0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654E9FBC"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1452EAC8" w14:textId="77777777" w:rsidR="00AE0427" w:rsidRPr="004E55B2" w:rsidRDefault="00AE0427" w:rsidP="00AE0427">
      <w:pPr>
        <w:pStyle w:val="a6"/>
      </w:pPr>
      <w:r w:rsidRPr="004E55B2">
        <w:lastRenderedPageBreak/>
        <w:t>Анализ предметной области</w:t>
      </w:r>
    </w:p>
    <w:p w14:paraId="4C05BB5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12F0094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1DA02C54"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24D155F4" w14:textId="77777777" w:rsidR="00AE0427" w:rsidRPr="004E55B2" w:rsidRDefault="00AE0427" w:rsidP="00AE0427">
      <w:pPr>
        <w:pStyle w:val="Heading2"/>
      </w:pPr>
      <w:r w:rsidRPr="004E55B2">
        <w:rPr>
          <w:lang w:val="en-US"/>
        </w:rPr>
        <w:t>Open Office XML</w:t>
      </w:r>
    </w:p>
    <w:p w14:paraId="0DDB3767"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2DE92204"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63CAC4C0"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74EAD6A8"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7129B358" wp14:editId="67D21A06">
            <wp:extent cx="5118265" cy="701675"/>
            <wp:effectExtent l="0" t="0" r="6350" b="3175"/>
            <wp:docPr id="3701" name="Picture 3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7039F439"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7A5B1F05"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14C20DD0"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023D371E" wp14:editId="017832B3">
            <wp:extent cx="2457793" cy="3429479"/>
            <wp:effectExtent l="0" t="0" r="0" b="0"/>
            <wp:docPr id="3702" name="Picture 3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739895F0"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3FBD0CED"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52A5B9F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3ADAFDDC" w14:textId="77777777" w:rsidR="00AE0427" w:rsidRPr="0077335E" w:rsidRDefault="00AE0427" w:rsidP="00AE0427">
      <w:pPr>
        <w:pStyle w:val="a1"/>
      </w:pPr>
      <w:r w:rsidRPr="0077335E">
        <w:t>файлы метаданных;</w:t>
      </w:r>
    </w:p>
    <w:p w14:paraId="7E49BA4F" w14:textId="77777777" w:rsidR="00AE0427" w:rsidRPr="0077335E" w:rsidRDefault="00AE0427" w:rsidP="00AE0427">
      <w:pPr>
        <w:pStyle w:val="a1"/>
      </w:pPr>
      <w:r w:rsidRPr="0077335E">
        <w:t>непосредственно документ.</w:t>
      </w:r>
    </w:p>
    <w:p w14:paraId="6D7D5D4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7D70ABA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66755844" w14:textId="77777777" w:rsidR="00AE0427" w:rsidRPr="0077335E" w:rsidRDefault="00AE0427" w:rsidP="00AE0427">
      <w:pPr>
        <w:pStyle w:val="a1"/>
      </w:pPr>
      <w:r w:rsidRPr="0077335E">
        <w:t>компонент или части;</w:t>
      </w:r>
    </w:p>
    <w:p w14:paraId="3EC810A1" w14:textId="77777777" w:rsidR="00AE0427" w:rsidRPr="0077335E" w:rsidRDefault="00AE0427" w:rsidP="00AE0427">
      <w:pPr>
        <w:pStyle w:val="a1"/>
      </w:pPr>
      <w:r w:rsidRPr="0077335E">
        <w:t>отношения.</w:t>
      </w:r>
    </w:p>
    <w:p w14:paraId="1C32C7DB"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6329EE7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5AADC66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57A2788C"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B3DA45D" wp14:editId="06D7827D">
            <wp:extent cx="5940425" cy="1094105"/>
            <wp:effectExtent l="0" t="0" r="3175" b="0"/>
            <wp:docPr id="3703" name="Picture 3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0EF7861A"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48E054DC" w14:textId="77777777" w:rsidR="00AE0427" w:rsidRDefault="00AE0427" w:rsidP="00AE0427">
      <w:pPr>
        <w:spacing w:after="0" w:line="360" w:lineRule="auto"/>
        <w:jc w:val="center"/>
        <w:rPr>
          <w:rFonts w:ascii="Times New Roman" w:hAnsi="Times New Roman" w:cs="Times New Roman"/>
          <w:sz w:val="28"/>
          <w:szCs w:val="28"/>
        </w:rPr>
      </w:pPr>
    </w:p>
    <w:p w14:paraId="6124455A"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14B59BB4" wp14:editId="1622F4E7">
            <wp:extent cx="3352800" cy="2317494"/>
            <wp:effectExtent l="0" t="0" r="0" b="6985"/>
            <wp:docPr id="3704" name="Picture 3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478567D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63ED43E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2053A401"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619F159" wp14:editId="3C4CBC59">
            <wp:extent cx="5940425" cy="1240790"/>
            <wp:effectExtent l="0" t="0" r="3175" b="0"/>
            <wp:docPr id="3705" name="Picture 3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43C78A16"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909520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559C7676" w14:textId="77777777" w:rsidR="00AE0427" w:rsidRPr="004E55B2" w:rsidRDefault="00AE0427" w:rsidP="00AE0427">
      <w:pPr>
        <w:pStyle w:val="Heading2"/>
      </w:pPr>
      <w:r w:rsidRPr="004E55B2">
        <w:rPr>
          <w:lang w:val="en-US"/>
        </w:rPr>
        <w:lastRenderedPageBreak/>
        <w:t>Open Document Text</w:t>
      </w:r>
    </w:p>
    <w:p w14:paraId="6E79753D"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4493A656"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6F6110C6"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66E27414" wp14:editId="188C03A0">
            <wp:extent cx="2371725" cy="1550387"/>
            <wp:effectExtent l="0" t="0" r="0" b="0"/>
            <wp:docPr id="3706" name="Picture 3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79CD6C78"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58C73134"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6CB76A3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5373718A" w14:textId="77777777" w:rsidR="00AE0427" w:rsidRPr="0077335E" w:rsidRDefault="00AE0427" w:rsidP="00AE0427">
      <w:pPr>
        <w:pStyle w:val="a1"/>
      </w:pPr>
      <w:r w:rsidRPr="0077335E">
        <w:t>одним XML файлом;</w:t>
      </w:r>
    </w:p>
    <w:p w14:paraId="0ED78AC9"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7DF3F7B7"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13731840"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417610F6"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697592AB"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4E73DB3B" wp14:editId="4DAE328F">
            <wp:extent cx="5940425" cy="1017905"/>
            <wp:effectExtent l="0" t="0" r="3175" b="0"/>
            <wp:docPr id="3707" name="Picture 3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5E889A23"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98E1FC2"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1C6536A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ED686C5" wp14:editId="76FCFFD7">
            <wp:extent cx="5514975" cy="2637520"/>
            <wp:effectExtent l="0" t="0" r="0" b="0"/>
            <wp:docPr id="3708" name="Picture 3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71EEBB6C"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E9909C1"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00182422"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62EFD7DC" wp14:editId="2638FD66">
            <wp:extent cx="5940425" cy="1194435"/>
            <wp:effectExtent l="0" t="0" r="3175" b="5715"/>
            <wp:docPr id="3709" name="Picture 3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392ED8EF"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5452596"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58BFCE06"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735DE9CC" wp14:editId="74DF3CB4">
            <wp:extent cx="3971925" cy="2686727"/>
            <wp:effectExtent l="0" t="0" r="0" b="0"/>
            <wp:docPr id="3710" name="Picture 3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514F908C"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46938ED"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03B9D5C9"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5CDEDE08" w14:textId="77777777" w:rsidTr="00961BF1">
        <w:trPr>
          <w:trHeight w:val="1261"/>
        </w:trPr>
        <w:tc>
          <w:tcPr>
            <w:tcW w:w="1413" w:type="dxa"/>
          </w:tcPr>
          <w:p w14:paraId="0B4B32E6"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5EEC61D7"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2D726F77"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1A2AF376"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7CCAB76D"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07EBCE55"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7C573E8F"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3A07F02E"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5D95F4D8"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4591D07C" w14:textId="77777777" w:rsidTr="00961BF1">
        <w:trPr>
          <w:trHeight w:val="841"/>
        </w:trPr>
        <w:tc>
          <w:tcPr>
            <w:tcW w:w="1413" w:type="dxa"/>
          </w:tcPr>
          <w:p w14:paraId="6CF8B165"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1BBA5D64" w14:textId="77777777" w:rsidR="00AE0427" w:rsidRPr="007E3233" w:rsidRDefault="00AE0427" w:rsidP="00961BF1">
            <w:pPr>
              <w:jc w:val="center"/>
              <w:rPr>
                <w:rFonts w:ascii="Times New Roman" w:hAnsi="Times New Roman" w:cs="Times New Roman"/>
                <w:sz w:val="27"/>
                <w:szCs w:val="27"/>
              </w:rPr>
            </w:pPr>
          </w:p>
          <w:p w14:paraId="579D75C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EBD4DAE" w14:textId="77777777" w:rsidR="00AE0427" w:rsidRPr="007E3233" w:rsidRDefault="00AE0427" w:rsidP="00961BF1">
            <w:pPr>
              <w:jc w:val="center"/>
              <w:rPr>
                <w:rFonts w:ascii="Times New Roman" w:hAnsi="Times New Roman" w:cs="Times New Roman"/>
                <w:sz w:val="27"/>
                <w:szCs w:val="27"/>
              </w:rPr>
            </w:pPr>
          </w:p>
          <w:p w14:paraId="4F59F0FD"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87EFF83" w14:textId="77777777" w:rsidR="00AE0427" w:rsidRPr="007E3233" w:rsidRDefault="00AE0427" w:rsidP="00961BF1">
            <w:pPr>
              <w:jc w:val="center"/>
              <w:rPr>
                <w:rFonts w:ascii="Times New Roman" w:hAnsi="Times New Roman" w:cs="Times New Roman"/>
                <w:sz w:val="27"/>
                <w:szCs w:val="27"/>
              </w:rPr>
            </w:pPr>
          </w:p>
          <w:p w14:paraId="4B1D2A1E"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38E59F75" w14:textId="77777777" w:rsidR="00AE0427" w:rsidRPr="007E3233" w:rsidRDefault="00AE0427" w:rsidP="00961BF1">
            <w:pPr>
              <w:jc w:val="center"/>
              <w:rPr>
                <w:rFonts w:ascii="Times New Roman" w:hAnsi="Times New Roman" w:cs="Times New Roman"/>
                <w:sz w:val="27"/>
                <w:szCs w:val="27"/>
              </w:rPr>
            </w:pPr>
          </w:p>
          <w:p w14:paraId="5C232E2F"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4CAFA361" w14:textId="77777777" w:rsidR="00AE0427" w:rsidRPr="007E3233" w:rsidRDefault="00AE0427" w:rsidP="00961BF1">
            <w:pPr>
              <w:jc w:val="center"/>
              <w:rPr>
                <w:rFonts w:ascii="Times New Roman" w:hAnsi="Times New Roman" w:cs="Times New Roman"/>
                <w:sz w:val="27"/>
                <w:szCs w:val="27"/>
              </w:rPr>
            </w:pPr>
          </w:p>
          <w:p w14:paraId="091BA612"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04BEAE40" w14:textId="77777777" w:rsidR="00AE0427" w:rsidRPr="007E3233" w:rsidRDefault="00AE0427" w:rsidP="00961BF1">
            <w:pPr>
              <w:jc w:val="center"/>
              <w:rPr>
                <w:rFonts w:ascii="Times New Roman" w:hAnsi="Times New Roman" w:cs="Times New Roman"/>
                <w:sz w:val="27"/>
                <w:szCs w:val="27"/>
              </w:rPr>
            </w:pPr>
          </w:p>
          <w:p w14:paraId="222F7916"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1244FE70" w14:textId="77777777" w:rsidR="00AE0427" w:rsidRPr="007E3233" w:rsidRDefault="00AE0427" w:rsidP="00961BF1">
            <w:pPr>
              <w:jc w:val="center"/>
              <w:rPr>
                <w:rFonts w:ascii="Times New Roman" w:hAnsi="Times New Roman" w:cs="Times New Roman"/>
                <w:sz w:val="27"/>
                <w:szCs w:val="27"/>
              </w:rPr>
            </w:pPr>
          </w:p>
          <w:p w14:paraId="7BE1C010"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1E921A8E" w14:textId="77777777" w:rsidR="00AE0427" w:rsidRPr="007E3233" w:rsidRDefault="00AE0427" w:rsidP="00961BF1">
            <w:pPr>
              <w:jc w:val="center"/>
              <w:rPr>
                <w:rFonts w:ascii="Times New Roman" w:hAnsi="Times New Roman" w:cs="Times New Roman"/>
                <w:sz w:val="27"/>
                <w:szCs w:val="27"/>
              </w:rPr>
            </w:pPr>
          </w:p>
          <w:p w14:paraId="66116D0F"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281BAE46" w14:textId="77777777" w:rsidTr="00961BF1">
        <w:trPr>
          <w:trHeight w:val="1261"/>
        </w:trPr>
        <w:tc>
          <w:tcPr>
            <w:tcW w:w="1413" w:type="dxa"/>
          </w:tcPr>
          <w:p w14:paraId="05F7FE71"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15E8DCEA" w14:textId="77777777" w:rsidR="00AE0427" w:rsidRPr="007E3233" w:rsidRDefault="00AE0427" w:rsidP="00961BF1">
            <w:pPr>
              <w:jc w:val="center"/>
              <w:rPr>
                <w:rFonts w:ascii="Times New Roman" w:hAnsi="Times New Roman" w:cs="Times New Roman"/>
                <w:sz w:val="27"/>
                <w:szCs w:val="27"/>
              </w:rPr>
            </w:pPr>
          </w:p>
          <w:p w14:paraId="216FC8C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875ACD1" w14:textId="77777777" w:rsidR="00AE0427" w:rsidRPr="007E3233" w:rsidRDefault="00AE0427" w:rsidP="00961BF1">
            <w:pPr>
              <w:jc w:val="center"/>
              <w:rPr>
                <w:rFonts w:ascii="Times New Roman" w:hAnsi="Times New Roman" w:cs="Times New Roman"/>
                <w:sz w:val="27"/>
                <w:szCs w:val="27"/>
              </w:rPr>
            </w:pPr>
          </w:p>
          <w:p w14:paraId="3573AEC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2060FB8" w14:textId="77777777" w:rsidR="00AE0427" w:rsidRPr="007E3233" w:rsidRDefault="00AE0427" w:rsidP="00961BF1">
            <w:pPr>
              <w:jc w:val="center"/>
              <w:rPr>
                <w:rFonts w:ascii="Times New Roman" w:hAnsi="Times New Roman" w:cs="Times New Roman"/>
                <w:sz w:val="27"/>
                <w:szCs w:val="27"/>
              </w:rPr>
            </w:pPr>
          </w:p>
          <w:p w14:paraId="2D95DB7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912157C" w14:textId="77777777" w:rsidR="00AE0427" w:rsidRPr="007E3233" w:rsidRDefault="00AE0427" w:rsidP="00961BF1">
            <w:pPr>
              <w:jc w:val="center"/>
              <w:rPr>
                <w:rFonts w:ascii="Times New Roman" w:hAnsi="Times New Roman" w:cs="Times New Roman"/>
                <w:sz w:val="27"/>
                <w:szCs w:val="27"/>
              </w:rPr>
            </w:pPr>
          </w:p>
          <w:p w14:paraId="75CF366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966C6AA" w14:textId="77777777" w:rsidR="00AE0427" w:rsidRPr="007E3233" w:rsidRDefault="00AE0427" w:rsidP="00961BF1">
            <w:pPr>
              <w:jc w:val="center"/>
              <w:rPr>
                <w:rFonts w:ascii="Times New Roman" w:hAnsi="Times New Roman" w:cs="Times New Roman"/>
                <w:sz w:val="27"/>
                <w:szCs w:val="27"/>
              </w:rPr>
            </w:pPr>
          </w:p>
          <w:p w14:paraId="66E038E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2F3EB4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229507B0" w14:textId="77777777" w:rsidR="00AE0427" w:rsidRPr="007E3233" w:rsidRDefault="00AE0427" w:rsidP="00961BF1">
            <w:pPr>
              <w:jc w:val="both"/>
              <w:rPr>
                <w:rFonts w:ascii="Times New Roman" w:hAnsi="Times New Roman" w:cs="Times New Roman"/>
                <w:sz w:val="27"/>
                <w:szCs w:val="27"/>
              </w:rPr>
            </w:pPr>
          </w:p>
          <w:p w14:paraId="4A54B41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2E8CD4CE" w14:textId="77777777" w:rsidR="00AE0427" w:rsidRPr="007E3233" w:rsidRDefault="00AE0427" w:rsidP="00961BF1">
            <w:pPr>
              <w:jc w:val="center"/>
              <w:rPr>
                <w:rFonts w:ascii="Times New Roman" w:hAnsi="Times New Roman" w:cs="Times New Roman"/>
                <w:sz w:val="27"/>
                <w:szCs w:val="27"/>
                <w:lang w:val="en-US"/>
              </w:rPr>
            </w:pPr>
          </w:p>
          <w:p w14:paraId="6BCCBA8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7C66496E" w14:textId="77777777" w:rsidTr="00961BF1">
        <w:trPr>
          <w:trHeight w:val="998"/>
        </w:trPr>
        <w:tc>
          <w:tcPr>
            <w:tcW w:w="1413" w:type="dxa"/>
          </w:tcPr>
          <w:p w14:paraId="48F96AF4"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2388DCF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491F72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EC2691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346180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314B6C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CB5FD1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CBC312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AB77DE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0EEC579A" w14:textId="77777777" w:rsidTr="00961BF1">
        <w:trPr>
          <w:trHeight w:val="984"/>
        </w:trPr>
        <w:tc>
          <w:tcPr>
            <w:tcW w:w="1413" w:type="dxa"/>
          </w:tcPr>
          <w:p w14:paraId="7B1BEF7A"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79BF188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31CBA9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02F6B6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63836D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59DC49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08B4B1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ACD803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8BC67F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377A97F9" w14:textId="77777777" w:rsidTr="00961BF1">
        <w:trPr>
          <w:trHeight w:val="988"/>
        </w:trPr>
        <w:tc>
          <w:tcPr>
            <w:tcW w:w="1413" w:type="dxa"/>
          </w:tcPr>
          <w:p w14:paraId="1BE97AA0"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6712112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B282A5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EEDB93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0E6D90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321CDC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2DFD6B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03BC26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F9EBB0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7524F269" w14:textId="77777777" w:rsidR="00AE0427" w:rsidRDefault="00AE0427" w:rsidP="00AE0427">
      <w:pPr>
        <w:pStyle w:val="Heading2"/>
      </w:pPr>
      <w:r>
        <w:t>Сравнение форматов</w:t>
      </w:r>
    </w:p>
    <w:p w14:paraId="2574A6E0"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07329541"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3328C080" wp14:editId="3D6DB2C3">
            <wp:extent cx="5858693" cy="743054"/>
            <wp:effectExtent l="0" t="0" r="0" b="0"/>
            <wp:docPr id="3711" name="Picture 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3A9482B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6E680889"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281C7059"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660ED47B"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61FA5DD4"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5CEE847A"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455D1CD4"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2027C90F"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346FA886" wp14:editId="3AA0F3AC">
            <wp:extent cx="5658390" cy="3693226"/>
            <wp:effectExtent l="0" t="0" r="0" b="2540"/>
            <wp:docPr id="3712" name="Picture 3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31590856"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3FA19473"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4BB0E2E7" wp14:editId="5BFD9474">
            <wp:extent cx="5940425" cy="661670"/>
            <wp:effectExtent l="0" t="0" r="3175" b="5080"/>
            <wp:docPr id="3713" name="Picture 3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34C8C503"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153AD7A3"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0D6F5000" w14:textId="77777777" w:rsidR="00AE0427" w:rsidRPr="0077335E" w:rsidRDefault="00AE0427" w:rsidP="00AE0427">
      <w:pPr>
        <w:pStyle w:val="a1"/>
      </w:pPr>
      <w:r w:rsidRPr="0077335E">
        <w:t>открыть файл;</w:t>
      </w:r>
    </w:p>
    <w:p w14:paraId="025CC3EE" w14:textId="77777777" w:rsidR="00AE0427" w:rsidRPr="0077335E" w:rsidRDefault="00AE0427" w:rsidP="00AE0427">
      <w:pPr>
        <w:pStyle w:val="a1"/>
      </w:pPr>
      <w:r w:rsidRPr="0077335E">
        <w:t>открыть папку;</w:t>
      </w:r>
    </w:p>
    <w:p w14:paraId="3BD53037" w14:textId="77777777" w:rsidR="00AE0427" w:rsidRPr="0077335E" w:rsidRDefault="00AE0427" w:rsidP="00AE0427">
      <w:pPr>
        <w:pStyle w:val="a1"/>
      </w:pPr>
      <w:r w:rsidRPr="0077335E">
        <w:t>отправить файл по почте.</w:t>
      </w:r>
    </w:p>
    <w:p w14:paraId="7CA79501"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440C5534"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282D7FE3"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748FF2B1"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A350C7F" wp14:editId="502D1C42">
            <wp:extent cx="5940425" cy="1713584"/>
            <wp:effectExtent l="0" t="0" r="3175" b="1270"/>
            <wp:docPr id="3714" name="Picture 3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515E583A"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2B6B8083"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562DFA74"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6DA1EBB0" wp14:editId="77DBA55D">
            <wp:extent cx="5877745" cy="514422"/>
            <wp:effectExtent l="0" t="0" r="0" b="0"/>
            <wp:docPr id="3715" name="Picture 3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3CEE1E51"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160DCBAA"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4063C650" wp14:editId="4EBBC9B2">
            <wp:extent cx="4629796" cy="3629532"/>
            <wp:effectExtent l="0" t="0" r="0" b="9525"/>
            <wp:docPr id="3716" name="Picture 3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2A4B021D"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1A9CE5B5"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15359B51" wp14:editId="44942A3F">
            <wp:extent cx="5940425" cy="3286125"/>
            <wp:effectExtent l="0" t="0" r="3175" b="9525"/>
            <wp:docPr id="3717" name="Picture 3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10251C0F"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7AB233FA"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2180F76E"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6BA1094E"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1BEEE714"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3723B9EA"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70A0231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4A6E33F1"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03259918" wp14:editId="546ED7E7">
            <wp:extent cx="5940425" cy="4436110"/>
            <wp:effectExtent l="0" t="0" r="3175" b="2540"/>
            <wp:docPr id="3718" name="Picture 3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00CB8CA1"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1BDEBB6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3B5D9CE0" wp14:editId="115813B2">
            <wp:extent cx="5940425" cy="1322705"/>
            <wp:effectExtent l="0" t="0" r="3175" b="0"/>
            <wp:docPr id="3719" name="Picture 3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4AC9349E"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23F46595"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71E9CE8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31A61E17"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4CDD1F9D" w14:textId="77777777" w:rsidR="00AE0427" w:rsidRPr="007D3DB0" w:rsidRDefault="00AE0427" w:rsidP="00AE0427">
      <w:pPr>
        <w:pStyle w:val="Heading2"/>
      </w:pPr>
      <w:r>
        <w:t>Требования к возможностям ПО</w:t>
      </w:r>
    </w:p>
    <w:p w14:paraId="5A1299E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16A74B4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2AFE944B"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7AF850BA" wp14:editId="233DF133">
            <wp:extent cx="2752090" cy="4295775"/>
            <wp:effectExtent l="0" t="0" r="0" b="9525"/>
            <wp:docPr id="3720" name="Picture 3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038BC403"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23EB548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161568D3"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4E633494"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4EE4E802"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3EA57130"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6BF41DD2" w14:textId="77777777" w:rsidR="00AE0427" w:rsidRDefault="00AE0427" w:rsidP="00AE0427">
      <w:pPr>
        <w:pStyle w:val="Heading2"/>
      </w:pPr>
      <w:r w:rsidRPr="004E55B2">
        <w:t>Требования к системе</w:t>
      </w:r>
    </w:p>
    <w:p w14:paraId="0F28E3E6"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2EBBA388" w14:textId="77777777" w:rsidR="00AE0427" w:rsidRDefault="00AE0427" w:rsidP="00AE0427">
      <w:pPr>
        <w:pStyle w:val="a4"/>
      </w:pPr>
      <w:r w:rsidRPr="00302666">
        <w:t>1.6.1</w:t>
      </w:r>
      <w:r>
        <w:tab/>
      </w:r>
      <w:r w:rsidRPr="00302666">
        <w:t>Функциональные требования</w:t>
      </w:r>
    </w:p>
    <w:p w14:paraId="6F7D5BFD" w14:textId="77777777" w:rsidR="00AE0427" w:rsidRPr="004E55B2" w:rsidRDefault="00AE0427" w:rsidP="00AE0427">
      <w:pPr>
        <w:pStyle w:val="a4"/>
      </w:pPr>
      <w:r w:rsidRPr="004E55B2">
        <w:t>Основные требования:</w:t>
      </w:r>
    </w:p>
    <w:p w14:paraId="373EF2F8"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04FBE9E4"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4F48827B" w14:textId="77777777" w:rsidR="00AE0427" w:rsidRPr="004E55B2" w:rsidRDefault="00AE0427" w:rsidP="00AE0427">
      <w:pPr>
        <w:pStyle w:val="a1"/>
      </w:pPr>
      <w:r>
        <w:t>пакетная обработка нескольких документов;</w:t>
      </w:r>
    </w:p>
    <w:p w14:paraId="2BC27A6F"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5EDFAE51"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462F49E5" w14:textId="77777777" w:rsidR="00AE0427" w:rsidRPr="001626BD" w:rsidRDefault="00AE0427" w:rsidP="00AE0427">
      <w:pPr>
        <w:pStyle w:val="a1"/>
      </w:pPr>
      <w:r w:rsidRPr="001626BD">
        <w:t>наличие графического интерфейса</w:t>
      </w:r>
      <w:r w:rsidRPr="00BA0B2A">
        <w:t>;</w:t>
      </w:r>
    </w:p>
    <w:p w14:paraId="1F32A252"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7489EC3E"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6A38F929" w14:textId="77777777" w:rsidR="00AE0427" w:rsidRPr="004E55B2" w:rsidRDefault="00AE0427" w:rsidP="00AE0427">
      <w:pPr>
        <w:pStyle w:val="Heading1"/>
      </w:pPr>
      <w:r w:rsidRPr="004E55B2">
        <w:lastRenderedPageBreak/>
        <w:t>Проектирование программного продукта</w:t>
      </w:r>
    </w:p>
    <w:p w14:paraId="26BB96CD" w14:textId="77777777" w:rsidR="00AE0427" w:rsidRDefault="00AE0427" w:rsidP="00AE0427">
      <w:pPr>
        <w:pStyle w:val="Heading2"/>
      </w:pPr>
      <w:r>
        <w:t>Выбор архитектуры программного обеспечения</w:t>
      </w:r>
    </w:p>
    <w:p w14:paraId="0595087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4171CC5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45B7FD2B"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1A5AEE4C" wp14:editId="2D749900">
            <wp:extent cx="4581525" cy="771525"/>
            <wp:effectExtent l="0" t="0" r="9525" b="9525"/>
            <wp:docPr id="3721" name="Picture 3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3E7827DF"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229E7A45"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34C55DE4"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12AFCFD8" w14:textId="77777777" w:rsidR="00AE0427" w:rsidRPr="004E55B2" w:rsidRDefault="00AE0427" w:rsidP="00AE0427">
      <w:pPr>
        <w:pStyle w:val="Heading2"/>
      </w:pPr>
      <w:r w:rsidRPr="004E55B2">
        <w:t>Выбор шаблонов проектирования</w:t>
      </w:r>
    </w:p>
    <w:p w14:paraId="7DC5470A"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144345F8"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73DFEDF8" w14:textId="77777777" w:rsidR="00AE0427" w:rsidRDefault="00AE0427" w:rsidP="00AE0427">
      <w:pPr>
        <w:pStyle w:val="a4"/>
      </w:pPr>
      <w:r>
        <w:t>Шаблоны проектирования делятся на три категории</w:t>
      </w:r>
      <w:r w:rsidRPr="00CE3BB9">
        <w:t>:</w:t>
      </w:r>
    </w:p>
    <w:p w14:paraId="70B929BE" w14:textId="77777777" w:rsidR="00AE0427" w:rsidRDefault="00AE0427" w:rsidP="00AE0427">
      <w:pPr>
        <w:pStyle w:val="a1"/>
      </w:pPr>
      <w:r>
        <w:t>порождающие</w:t>
      </w:r>
      <w:r w:rsidRPr="00341617">
        <w:t>;</w:t>
      </w:r>
    </w:p>
    <w:p w14:paraId="0A835889" w14:textId="77777777" w:rsidR="00AE0427" w:rsidRDefault="00AE0427" w:rsidP="00AE0427">
      <w:pPr>
        <w:pStyle w:val="a1"/>
      </w:pPr>
      <w:r>
        <w:t>структурные</w:t>
      </w:r>
      <w:r w:rsidRPr="00341617">
        <w:t>;</w:t>
      </w:r>
    </w:p>
    <w:p w14:paraId="6BE832A5" w14:textId="77777777" w:rsidR="00AE0427" w:rsidRDefault="00AE0427" w:rsidP="00AE0427">
      <w:pPr>
        <w:pStyle w:val="a1"/>
      </w:pPr>
      <w:r>
        <w:t>поведенческие.</w:t>
      </w:r>
    </w:p>
    <w:p w14:paraId="45EBCA98"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01C7FD5E"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704FB1F2"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3C6A96F7" w14:textId="77777777" w:rsidR="00AE0427" w:rsidRDefault="00AE0427" w:rsidP="00AE0427">
      <w:pPr>
        <w:pStyle w:val="a4"/>
      </w:pPr>
      <w:r w:rsidRPr="00302666">
        <w:t>2.2.1</w:t>
      </w:r>
      <w:r>
        <w:tab/>
      </w:r>
      <w:r w:rsidRPr="00302666">
        <w:t>Выбор порождающего шаблона проектирования</w:t>
      </w:r>
    </w:p>
    <w:p w14:paraId="602E4A7C"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6AEC5F32"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090CED70"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4FFDA74C" w14:textId="77777777" w:rsidR="00AE0427" w:rsidRDefault="00AE0427" w:rsidP="00AE0427">
      <w:pPr>
        <w:pStyle w:val="a4"/>
      </w:pPr>
      <w:r w:rsidRPr="00302666">
        <w:t>2.2.2</w:t>
      </w:r>
      <w:r>
        <w:tab/>
      </w:r>
      <w:r w:rsidRPr="00302666">
        <w:t>Выбор структурного шаблона проектирования</w:t>
      </w:r>
    </w:p>
    <w:p w14:paraId="5107DEA2" w14:textId="77777777" w:rsidR="00AE0427" w:rsidRDefault="00AE0427" w:rsidP="00AE0427">
      <w:pPr>
        <w:pStyle w:val="a4"/>
      </w:pPr>
      <w:r>
        <w:t>Структурным шаблоном проектирования был выбран шаблон «Фасад».</w:t>
      </w:r>
    </w:p>
    <w:p w14:paraId="35F4C664"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0A6BC67E"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63AA9348"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21E12440" w14:textId="77777777" w:rsidR="00AE0427" w:rsidRDefault="00AE0427" w:rsidP="00AE0427">
      <w:pPr>
        <w:pStyle w:val="Heading2"/>
      </w:pPr>
      <w:r>
        <w:t>Выбор а</w:t>
      </w:r>
      <w:r w:rsidRPr="00B652DA">
        <w:t>лгоритм</w:t>
      </w:r>
      <w:r>
        <w:t>а</w:t>
      </w:r>
      <w:r w:rsidRPr="00B652DA">
        <w:t xml:space="preserve"> преобразования</w:t>
      </w:r>
    </w:p>
    <w:p w14:paraId="55385EB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6E96D73D"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2BCC3EEA"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5596654F"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05B95A6D"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32CEA917" w14:textId="77777777" w:rsidR="00AE0427" w:rsidRDefault="00AE0427" w:rsidP="00AE0427">
      <w:pPr>
        <w:spacing w:after="0" w:line="360" w:lineRule="auto"/>
        <w:ind w:firstLine="706"/>
        <w:jc w:val="both"/>
        <w:rPr>
          <w:rFonts w:ascii="Times New Roman" w:hAnsi="Times New Roman" w:cs="Times New Roman"/>
          <w:sz w:val="28"/>
          <w:szCs w:val="28"/>
        </w:rPr>
      </w:pPr>
    </w:p>
    <w:p w14:paraId="3D39B89D"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6A6C3008"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537B8A4E"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4575C5A7"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522C600C"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0B6D9809"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066E456C" w14:textId="77777777" w:rsidR="00AE0427" w:rsidRDefault="00AE0427" w:rsidP="00AE0427">
      <w:pPr>
        <w:pStyle w:val="Heading2"/>
      </w:pPr>
      <w:r>
        <w:t>Серверная часть ПО</w:t>
      </w:r>
    </w:p>
    <w:p w14:paraId="4F6A03E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312442DB"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57259D28"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590AD9F3" w14:textId="77777777" w:rsidR="00AE0427" w:rsidRDefault="00AE0427" w:rsidP="00AE0427">
      <w:pPr>
        <w:pStyle w:val="Heading2"/>
      </w:pPr>
      <w:r>
        <w:t>Прототип интерфейса клиентской части ПО</w:t>
      </w:r>
    </w:p>
    <w:p w14:paraId="105837F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2368B04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023FD663"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6D1E6219" wp14:editId="41A655C3">
            <wp:extent cx="5940425" cy="3332480"/>
            <wp:effectExtent l="0" t="0" r="3175" b="1270"/>
            <wp:docPr id="3722" name="Picture 3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66103CB9"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17F67E3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6655023C"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2534FD46" wp14:editId="7CE51B53">
            <wp:extent cx="5940425" cy="3330575"/>
            <wp:effectExtent l="0" t="0" r="3175" b="3175"/>
            <wp:docPr id="3723" name="Picture 3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6643941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4995C79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1217E340"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7C56487E" wp14:editId="15280808">
            <wp:extent cx="5940425" cy="3346450"/>
            <wp:effectExtent l="0" t="0" r="3175" b="6350"/>
            <wp:docPr id="3724" name="Picture 3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3975C27A"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75B28CF2"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5DD61CD1"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BC8D0EE" wp14:editId="220412E1">
            <wp:extent cx="5391150" cy="3031261"/>
            <wp:effectExtent l="0" t="0" r="0" b="0"/>
            <wp:docPr id="3725" name="Picture 3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7A1C7655"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30F4971C"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1155021B" wp14:editId="053E7A6A">
            <wp:extent cx="5457825" cy="3067000"/>
            <wp:effectExtent l="0" t="0" r="0" b="635"/>
            <wp:docPr id="3726" name="Picture 3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3255ED4E"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257DA4E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602BE40B"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48EAD540" wp14:editId="7403E08C">
            <wp:extent cx="5970958" cy="3352800"/>
            <wp:effectExtent l="0" t="0" r="0" b="0"/>
            <wp:docPr id="3727" name="Picture 3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0ED867B2"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1F0EC825"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1520FAED" w14:textId="77777777" w:rsidR="00AE0427" w:rsidRDefault="00AE0427" w:rsidP="00AE0427">
      <w:pPr>
        <w:pStyle w:val="Heading1"/>
      </w:pPr>
      <w:r w:rsidRPr="00721C07">
        <w:lastRenderedPageBreak/>
        <w:t xml:space="preserve">Описание реализации </w:t>
      </w:r>
      <w:r>
        <w:t>приложения</w:t>
      </w:r>
    </w:p>
    <w:p w14:paraId="2D471484" w14:textId="77777777" w:rsidR="00AE0427" w:rsidRDefault="00AE0427" w:rsidP="00AE0427">
      <w:pPr>
        <w:pStyle w:val="Heading2"/>
      </w:pPr>
      <w:r w:rsidRPr="00721C07">
        <w:t>Выбор языка программирования</w:t>
      </w:r>
    </w:p>
    <w:p w14:paraId="1AEACB32"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3C81FC54"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61BA011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37C8189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1263EE70"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1EBEFE2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2028F23D"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5DE1E05B"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3D68E6D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7C6D840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106ECEE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0604E737"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0526D44B" w14:textId="77777777" w:rsidR="00AE0427" w:rsidRDefault="00AE0427" w:rsidP="00AE0427">
      <w:pPr>
        <w:pStyle w:val="Heading2"/>
      </w:pPr>
      <w:r w:rsidRPr="00004FD3">
        <w:t>Выбор инструментов разработки</w:t>
      </w:r>
    </w:p>
    <w:p w14:paraId="3DAAF446"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6269EFA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151BCBC9"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6665A9F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65377C84"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1CB0CED7"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45FBBD6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659D4A0B" w14:textId="77777777" w:rsidR="00AE0427" w:rsidRPr="009F2658" w:rsidRDefault="00AE0427" w:rsidP="00AE0427">
      <w:pPr>
        <w:pStyle w:val="a1"/>
        <w:ind w:firstLine="706"/>
      </w:pPr>
      <w:r w:rsidRPr="00341617">
        <w:t>Windows OS;</w:t>
      </w:r>
    </w:p>
    <w:p w14:paraId="5E2E61FC" w14:textId="77777777" w:rsidR="00AE0427" w:rsidRPr="009F2658" w:rsidRDefault="00AE0427" w:rsidP="00AE0427">
      <w:pPr>
        <w:pStyle w:val="a1"/>
        <w:ind w:firstLine="706"/>
      </w:pPr>
      <w:r w:rsidRPr="00341617">
        <w:t>Linux;</w:t>
      </w:r>
    </w:p>
    <w:p w14:paraId="3471E028" w14:textId="77777777" w:rsidR="00AE0427" w:rsidRPr="009F2658" w:rsidRDefault="00AE0427" w:rsidP="00AE0427">
      <w:pPr>
        <w:pStyle w:val="a1"/>
        <w:ind w:firstLine="706"/>
      </w:pPr>
      <w:r w:rsidRPr="00341617">
        <w:lastRenderedPageBreak/>
        <w:t>MacOS.</w:t>
      </w:r>
    </w:p>
    <w:p w14:paraId="0FB12FAF"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1B7EF53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7090F725" w14:textId="77777777" w:rsidR="00AE0427" w:rsidRDefault="00AE0427" w:rsidP="00AE0427">
      <w:pPr>
        <w:pStyle w:val="Heading2"/>
      </w:pPr>
      <w:r>
        <w:t>Требования к аппаратному обеспечению</w:t>
      </w:r>
    </w:p>
    <w:p w14:paraId="046635F0"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602FF674"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2B0E97CF" w14:textId="77777777" w:rsidR="00AE0427" w:rsidRPr="0077335E" w:rsidRDefault="00AE0427" w:rsidP="00AE0427">
      <w:pPr>
        <w:pStyle w:val="a1"/>
      </w:pPr>
      <w:r w:rsidRPr="0077335E">
        <w:t>оперативную память объемом не менее 512 Гб;</w:t>
      </w:r>
    </w:p>
    <w:p w14:paraId="69E2A79B" w14:textId="77777777" w:rsidR="00AE0427" w:rsidRPr="0077335E" w:rsidRDefault="00AE0427" w:rsidP="00AE0427">
      <w:pPr>
        <w:pStyle w:val="a1"/>
      </w:pPr>
      <w:r w:rsidRPr="0077335E">
        <w:t>жесткий диск объемом не менее 64 Гб;</w:t>
      </w:r>
    </w:p>
    <w:p w14:paraId="3744C31F" w14:textId="77777777" w:rsidR="00AE0427" w:rsidRPr="0077335E" w:rsidRDefault="00AE0427" w:rsidP="00AE0427">
      <w:pPr>
        <w:pStyle w:val="a1"/>
      </w:pPr>
      <w:r w:rsidRPr="0077335E">
        <w:t>дисплей с разрешением не менее чем 800x600</w:t>
      </w:r>
      <w:r>
        <w:t>.</w:t>
      </w:r>
    </w:p>
    <w:p w14:paraId="63FE3F9F"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2BDB9BEB"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22F94217" w14:textId="77777777" w:rsidR="00AE0427" w:rsidRPr="007F4BB4" w:rsidRDefault="00AE0427" w:rsidP="00AE0427">
      <w:pPr>
        <w:pStyle w:val="a1"/>
      </w:pPr>
      <w:r w:rsidRPr="00341617">
        <w:t>оперативную память объемом не менее 512 Гб;</w:t>
      </w:r>
    </w:p>
    <w:p w14:paraId="4F693D47" w14:textId="77777777" w:rsidR="00AE0427" w:rsidRPr="00451190" w:rsidRDefault="00AE0427" w:rsidP="00AE0427">
      <w:pPr>
        <w:pStyle w:val="a1"/>
      </w:pPr>
      <w:r w:rsidRPr="00341617">
        <w:t>жесткий диск объемом не менее 64 Гб;</w:t>
      </w:r>
    </w:p>
    <w:p w14:paraId="1360AD3B" w14:textId="77777777" w:rsidR="00AE0427" w:rsidRPr="00F26DB4" w:rsidRDefault="00AE0427" w:rsidP="00AE0427">
      <w:pPr>
        <w:pStyle w:val="a1"/>
      </w:pPr>
      <w:r>
        <w:t>д</w:t>
      </w:r>
      <w:r w:rsidRPr="00451190">
        <w:t>исплей с разрешением не менее чем 800x600</w:t>
      </w:r>
      <w:r>
        <w:t>.</w:t>
      </w:r>
    </w:p>
    <w:p w14:paraId="7EE25B2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4CCF6272"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4B009EAF" w14:textId="77777777" w:rsidR="00AE0427" w:rsidRPr="007F4BB4" w:rsidRDefault="00AE0427" w:rsidP="00AE0427">
      <w:pPr>
        <w:pStyle w:val="a1"/>
      </w:pPr>
      <w:r w:rsidRPr="00341617">
        <w:t>оперативную память объемом 2 Гб;</w:t>
      </w:r>
    </w:p>
    <w:p w14:paraId="71D46F4C" w14:textId="77777777" w:rsidR="00AE0427" w:rsidRPr="00451190" w:rsidRDefault="00AE0427" w:rsidP="00AE0427">
      <w:pPr>
        <w:pStyle w:val="a1"/>
      </w:pPr>
      <w:r w:rsidRPr="00341617">
        <w:t>жесткий диск объемом 256 Гб;</w:t>
      </w:r>
    </w:p>
    <w:p w14:paraId="7DBE9AA3" w14:textId="77777777" w:rsidR="00AE0427" w:rsidRDefault="00AE0427" w:rsidP="00AE0427">
      <w:pPr>
        <w:pStyle w:val="a1"/>
      </w:pPr>
      <w:r>
        <w:t>д</w:t>
      </w:r>
      <w:r w:rsidRPr="00451190">
        <w:t>исплей с разрешением не менее чем 800x600</w:t>
      </w:r>
      <w:r w:rsidRPr="006776F9">
        <w:t>.</w:t>
      </w:r>
    </w:p>
    <w:p w14:paraId="143F4BF0"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5B50FF3E"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4D5CCB2F" w14:textId="77777777" w:rsidR="00AE0427" w:rsidRPr="007F4BB4" w:rsidRDefault="00AE0427" w:rsidP="00AE0427">
      <w:pPr>
        <w:pStyle w:val="a1"/>
        <w:ind w:firstLine="706"/>
      </w:pPr>
      <w:r w:rsidRPr="00341617">
        <w:t>оперативную память объемом не менее 2 Гб;</w:t>
      </w:r>
    </w:p>
    <w:p w14:paraId="7BEBA5DC" w14:textId="77777777" w:rsidR="00AE0427" w:rsidRPr="00451190" w:rsidRDefault="00AE0427" w:rsidP="00AE0427">
      <w:pPr>
        <w:pStyle w:val="a1"/>
        <w:ind w:firstLine="706"/>
      </w:pPr>
      <w:r w:rsidRPr="00341617">
        <w:t>жесткий диск объемом не менее 256 Гб;</w:t>
      </w:r>
    </w:p>
    <w:p w14:paraId="1A46D652"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2A98C2C2" w14:textId="77777777" w:rsidR="00AE0427" w:rsidRDefault="00AE0427" w:rsidP="00AE0427">
      <w:pPr>
        <w:pStyle w:val="Heading2"/>
      </w:pPr>
      <w:r>
        <w:t>Требования к программному обеспечению</w:t>
      </w:r>
    </w:p>
    <w:p w14:paraId="4174647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293E2655"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50515834" w14:textId="77777777" w:rsidR="00AE0427" w:rsidRDefault="00AE0427" w:rsidP="00AE0427">
      <w:pPr>
        <w:pStyle w:val="Heading2"/>
      </w:pPr>
      <w:r>
        <w:t>Реализация алгоритма</w:t>
      </w:r>
    </w:p>
    <w:p w14:paraId="5BB1AE1D"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4A71659A"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7B53A15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5261124B"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53CA5511" wp14:editId="142E50E9">
            <wp:extent cx="4419600" cy="1984213"/>
            <wp:effectExtent l="0" t="0" r="0" b="0"/>
            <wp:docPr id="3728" name="Picture 3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7107ADF8"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4EAA046B"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6B786A7D" w14:textId="77777777" w:rsidR="00AE0427" w:rsidRDefault="00AE0427" w:rsidP="00AE0427">
      <w:pPr>
        <w:pStyle w:val="Heading2"/>
      </w:pPr>
      <w:r>
        <w:t>Реализация серверной части</w:t>
      </w:r>
    </w:p>
    <w:p w14:paraId="059A33A7"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07BC331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59FF926D"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FE2A50E" wp14:editId="44E2DC95">
            <wp:extent cx="5047530" cy="2762250"/>
            <wp:effectExtent l="0" t="0" r="1270" b="0"/>
            <wp:docPr id="3729" name="Picture 3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3CA1407B"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11338335" w14:textId="77777777" w:rsidR="00AE0427" w:rsidRDefault="00AE0427" w:rsidP="00AE0427">
      <w:pPr>
        <w:spacing w:after="0" w:line="240" w:lineRule="auto"/>
        <w:jc w:val="center"/>
        <w:rPr>
          <w:rFonts w:ascii="Times New Roman" w:hAnsi="Times New Roman" w:cs="Times New Roman"/>
          <w:sz w:val="28"/>
          <w:szCs w:val="28"/>
        </w:rPr>
      </w:pPr>
    </w:p>
    <w:p w14:paraId="003D378A"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47884DD9" w14:textId="77777777" w:rsidR="00AE0427" w:rsidRDefault="00AE0427" w:rsidP="00AE0427">
      <w:pPr>
        <w:pStyle w:val="Heading2"/>
      </w:pPr>
      <w:r>
        <w:t>Реализация клиентской части</w:t>
      </w:r>
    </w:p>
    <w:p w14:paraId="531F57D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74790148"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4E351971" wp14:editId="661DF1AB">
            <wp:extent cx="5940425" cy="2505710"/>
            <wp:effectExtent l="0" t="0" r="3175" b="8890"/>
            <wp:docPr id="3730" name="Picture 3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613319DF"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00745D7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0B31CBAA"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25CD235C" wp14:editId="49D24C06">
            <wp:extent cx="5940425" cy="3335020"/>
            <wp:effectExtent l="0" t="0" r="3175" b="0"/>
            <wp:docPr id="3731" name="Picture 3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105EE5CB"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23A26218"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23BB6696" wp14:editId="675B4B40">
            <wp:extent cx="5940425" cy="3331210"/>
            <wp:effectExtent l="0" t="0" r="3175" b="2540"/>
            <wp:docPr id="3732" name="Picture 3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2799FD89"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59A0458D" w14:textId="77777777" w:rsidR="00AE0427" w:rsidRDefault="00AE0427" w:rsidP="00AE0427">
      <w:pPr>
        <w:spacing w:after="0"/>
        <w:jc w:val="center"/>
        <w:rPr>
          <w:rFonts w:ascii="Times New Roman" w:hAnsi="Times New Roman" w:cs="Times New Roman"/>
          <w:sz w:val="28"/>
          <w:szCs w:val="28"/>
        </w:rPr>
      </w:pPr>
    </w:p>
    <w:p w14:paraId="74990D12"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2E9761C7"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462D062" wp14:editId="4DE11C4A">
            <wp:extent cx="5940425" cy="3338830"/>
            <wp:effectExtent l="0" t="0" r="3175" b="0"/>
            <wp:docPr id="3733"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008EDB0D"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0376275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66CFEF2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52157EA4"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500710CF" wp14:editId="3A1CAB71">
            <wp:extent cx="5886450" cy="3319190"/>
            <wp:effectExtent l="0" t="0" r="0" b="0"/>
            <wp:docPr id="3734" name="Picture 37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1DA83644"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59369CA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1F23A2BC"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8E9EA82" wp14:editId="40D682F9">
            <wp:extent cx="4267200" cy="3354005"/>
            <wp:effectExtent l="0" t="0" r="0" b="0"/>
            <wp:docPr id="3735" name="Picture 3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3526BC65"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2A164E1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34BE1182"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006B6D24" wp14:editId="3446BA06">
            <wp:extent cx="5940425" cy="1245235"/>
            <wp:effectExtent l="0" t="0" r="3175" b="0"/>
            <wp:docPr id="3736" name="Picture 3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7AB28390"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2D6E154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73327F2F"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185B37A6" wp14:editId="7E729482">
            <wp:extent cx="5940425" cy="3351530"/>
            <wp:effectExtent l="0" t="0" r="3175" b="1270"/>
            <wp:docPr id="3737"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734611BA"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6222FCE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734C7517"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0CB84670" wp14:editId="1472F4A8">
            <wp:extent cx="6259328" cy="3514725"/>
            <wp:effectExtent l="0" t="0" r="8255" b="0"/>
            <wp:docPr id="3738"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5734F162"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251D2A86"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6AF51C10" w14:textId="77777777" w:rsidR="00AE0427" w:rsidRDefault="00AE0427" w:rsidP="00AE0427">
      <w:pPr>
        <w:pStyle w:val="Heading2"/>
      </w:pPr>
      <w:r>
        <w:t>Результат работы</w:t>
      </w:r>
      <w:r>
        <w:rPr>
          <w:lang w:val="en-US"/>
        </w:rPr>
        <w:t xml:space="preserve"> </w:t>
      </w:r>
      <w:r>
        <w:t>программного обеспечения</w:t>
      </w:r>
    </w:p>
    <w:p w14:paraId="5842734B"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084DEA3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301F6EB7"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40E72C6F"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0C72114A" w14:textId="77777777" w:rsidTr="00961BF1">
        <w:tc>
          <w:tcPr>
            <w:tcW w:w="3115" w:type="dxa"/>
          </w:tcPr>
          <w:p w14:paraId="7FA082E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4BC9C27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16350E4B"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5C56D9C3" w14:textId="77777777" w:rsidTr="00961BF1">
        <w:tc>
          <w:tcPr>
            <w:tcW w:w="3115" w:type="dxa"/>
          </w:tcPr>
          <w:p w14:paraId="0F0E06A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2821BBB7"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312B11CE"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1FE8A845" w14:textId="77777777" w:rsidTr="00961BF1">
        <w:tc>
          <w:tcPr>
            <w:tcW w:w="3115" w:type="dxa"/>
          </w:tcPr>
          <w:p w14:paraId="0AECE41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3CF6D617"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64800FBD"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7CED745E" w14:textId="77777777" w:rsidTr="00961BF1">
        <w:tc>
          <w:tcPr>
            <w:tcW w:w="3115" w:type="dxa"/>
          </w:tcPr>
          <w:p w14:paraId="3B8C140B"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07E9AD9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2AB500D3"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3C96328F" w14:textId="77777777" w:rsidR="00AE0427" w:rsidRDefault="00AE0427" w:rsidP="00AE0427">
      <w:pPr>
        <w:spacing w:line="360" w:lineRule="auto"/>
        <w:jc w:val="both"/>
        <w:rPr>
          <w:rFonts w:ascii="Times New Roman" w:hAnsi="Times New Roman" w:cs="Times New Roman"/>
          <w:sz w:val="28"/>
          <w:szCs w:val="28"/>
        </w:rPr>
      </w:pPr>
    </w:p>
    <w:p w14:paraId="691E6DE4"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4F6AAAC7" w14:textId="77777777" w:rsidR="00AE0427" w:rsidRDefault="00AE0427" w:rsidP="00AE0427">
      <w:pPr>
        <w:pStyle w:val="a8"/>
        <w:jc w:val="center"/>
      </w:pPr>
      <w:r>
        <w:lastRenderedPageBreak/>
        <w:t>ЗАКЛЮЧЕНИЕ</w:t>
      </w:r>
    </w:p>
    <w:p w14:paraId="4A26842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2A8FA0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678BBB6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76A20DE0"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41FB3CF1"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5E5DB90C"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4C90F6D9" w14:textId="77777777" w:rsidR="00AE0427" w:rsidRDefault="00AE0427" w:rsidP="00AE0427">
      <w:pPr>
        <w:pStyle w:val="a8"/>
        <w:jc w:val="center"/>
        <w:rPr>
          <w:b w:val="0"/>
          <w:bCs/>
        </w:rPr>
      </w:pPr>
      <w:r>
        <w:lastRenderedPageBreak/>
        <w:t>СПИСОК ИСПОЛЬЗОВАННЫХ ИСТОЧНИКОВ</w:t>
      </w:r>
    </w:p>
    <w:p w14:paraId="705AB57A"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62F0F092"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5049F691"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4084F73C"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480D9B7A"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4D1279A0"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58D0D4F4"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5E8668B5"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656BE050"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768940DD"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0A8A5C65"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790736C6"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24CD50F4"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73A76067"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772A3F5C"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2ACD94A6" w14:textId="77777777" w:rsidR="00AE0427"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2BCC7142"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19208CD4" wp14:editId="10C7528C">
            <wp:extent cx="5940425" cy="7179945"/>
            <wp:effectExtent l="0" t="0" r="3175" b="1905"/>
            <wp:docPr id="3739" name="Picture 37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5D21B95B"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71D0C3BA"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472600177"/>
        <w:docPartObj>
          <w:docPartGallery w:val="Table of Contents"/>
          <w:docPartUnique/>
        </w:docPartObj>
      </w:sdtPr>
      <w:sdtEndPr>
        <w:rPr>
          <w:b/>
          <w:bCs/>
        </w:rPr>
      </w:sdtEndPr>
      <w:sdtContent>
        <w:p w14:paraId="70F1B772"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04177A71"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13C0F56E"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6C942F29"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0BE22C9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7ED43CB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2F2B3A3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286506C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46C0EB7C"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216D7E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1667DC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03F53875"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7183944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5FDC555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22C2B3AA"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2273380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393A4CE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0CA3F46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08E41B1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31F0FF8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0586B4C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1BD229F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68A16D6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13EF05DA"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53C03238"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0F5366C3"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0D9A0735"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691330DA"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204608A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39C74A0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D70F54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617F21E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54464B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0BD8E3D4"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1AA8EE98" w14:textId="77777777" w:rsidR="00AE0427" w:rsidRPr="004E55B2" w:rsidRDefault="00AE0427" w:rsidP="00AE0427">
      <w:pPr>
        <w:pStyle w:val="a1"/>
      </w:pPr>
      <w:r w:rsidRPr="004E55B2">
        <w:t>провести сравнение программ-аналогов;</w:t>
      </w:r>
    </w:p>
    <w:p w14:paraId="5DD607FF"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76FDA61D" w14:textId="77777777" w:rsidR="00AE0427" w:rsidRPr="004E55B2" w:rsidRDefault="00AE0427" w:rsidP="00AE0427">
      <w:pPr>
        <w:pStyle w:val="a1"/>
      </w:pPr>
      <w:r w:rsidRPr="004E55B2">
        <w:t>разработать пользовательский интерфейс;</w:t>
      </w:r>
    </w:p>
    <w:p w14:paraId="7BDA96A0" w14:textId="77777777" w:rsidR="00AE0427" w:rsidRPr="004E55B2" w:rsidRDefault="00AE0427" w:rsidP="00AE0427">
      <w:pPr>
        <w:pStyle w:val="a1"/>
      </w:pPr>
      <w:r w:rsidRPr="004E55B2">
        <w:t>реализовать готовый продукт (приложение)</w:t>
      </w:r>
      <w:r>
        <w:t>.</w:t>
      </w:r>
    </w:p>
    <w:p w14:paraId="0BD16E24"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C7B11D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1868A99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023E03B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2020FD0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2C982AA6"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64A8EDC1" w14:textId="77777777" w:rsidR="00AE0427" w:rsidRPr="004E55B2" w:rsidRDefault="00AE0427" w:rsidP="00AE0427">
      <w:pPr>
        <w:pStyle w:val="a6"/>
      </w:pPr>
      <w:r w:rsidRPr="004E55B2">
        <w:lastRenderedPageBreak/>
        <w:t>Анализ предметной области</w:t>
      </w:r>
    </w:p>
    <w:p w14:paraId="3FB601F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44756BE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67B9E964"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623B850E" w14:textId="77777777" w:rsidR="00AE0427" w:rsidRPr="004E55B2" w:rsidRDefault="00AE0427" w:rsidP="00AE0427">
      <w:pPr>
        <w:pStyle w:val="Heading2"/>
      </w:pPr>
      <w:r w:rsidRPr="004E55B2">
        <w:rPr>
          <w:lang w:val="en-US"/>
        </w:rPr>
        <w:t>Open Office XML</w:t>
      </w:r>
    </w:p>
    <w:p w14:paraId="206C6139"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78DA9A33"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755A9634"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2F413683"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49B67ACF" wp14:editId="789228A5">
            <wp:extent cx="5118265" cy="701675"/>
            <wp:effectExtent l="0" t="0" r="6350" b="3175"/>
            <wp:docPr id="3740" name="Picture 3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73D50F89"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4FC1F3B4"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5EAF20D2"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1A2E2CCB" wp14:editId="78791C1E">
            <wp:extent cx="2457793" cy="3429479"/>
            <wp:effectExtent l="0" t="0" r="0" b="0"/>
            <wp:docPr id="3741" name="Picture 37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7F8B0FB9"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14E71A94"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00F368A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15035E36" w14:textId="77777777" w:rsidR="00AE0427" w:rsidRPr="0077335E" w:rsidRDefault="00AE0427" w:rsidP="00AE0427">
      <w:pPr>
        <w:pStyle w:val="a1"/>
      </w:pPr>
      <w:r w:rsidRPr="0077335E">
        <w:t>файлы метаданных;</w:t>
      </w:r>
    </w:p>
    <w:p w14:paraId="3D41FB49" w14:textId="77777777" w:rsidR="00AE0427" w:rsidRPr="0077335E" w:rsidRDefault="00AE0427" w:rsidP="00AE0427">
      <w:pPr>
        <w:pStyle w:val="a1"/>
      </w:pPr>
      <w:r w:rsidRPr="0077335E">
        <w:t>непосредственно документ.</w:t>
      </w:r>
    </w:p>
    <w:p w14:paraId="2751F14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0DA30DF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435B5AED" w14:textId="77777777" w:rsidR="00AE0427" w:rsidRPr="0077335E" w:rsidRDefault="00AE0427" w:rsidP="00AE0427">
      <w:pPr>
        <w:pStyle w:val="a1"/>
      </w:pPr>
      <w:r w:rsidRPr="0077335E">
        <w:t>компонент или части;</w:t>
      </w:r>
    </w:p>
    <w:p w14:paraId="22BC17A8" w14:textId="77777777" w:rsidR="00AE0427" w:rsidRPr="0077335E" w:rsidRDefault="00AE0427" w:rsidP="00AE0427">
      <w:pPr>
        <w:pStyle w:val="a1"/>
      </w:pPr>
      <w:r w:rsidRPr="0077335E">
        <w:t>отношения.</w:t>
      </w:r>
    </w:p>
    <w:p w14:paraId="24E44E8A"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65A5DB0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26D1502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46FD88A4"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938A9D3" wp14:editId="6DD7F877">
            <wp:extent cx="5940425" cy="1094105"/>
            <wp:effectExtent l="0" t="0" r="3175" b="0"/>
            <wp:docPr id="3742" name="Picture 3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076FE18F"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6A2CE697" w14:textId="77777777" w:rsidR="00AE0427" w:rsidRDefault="00AE0427" w:rsidP="00AE0427">
      <w:pPr>
        <w:spacing w:after="0" w:line="360" w:lineRule="auto"/>
        <w:jc w:val="center"/>
        <w:rPr>
          <w:rFonts w:ascii="Times New Roman" w:hAnsi="Times New Roman" w:cs="Times New Roman"/>
          <w:sz w:val="28"/>
          <w:szCs w:val="28"/>
        </w:rPr>
      </w:pPr>
    </w:p>
    <w:p w14:paraId="57971F2C"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1163CDE4" wp14:editId="3CDE6398">
            <wp:extent cx="3352800" cy="2317494"/>
            <wp:effectExtent l="0" t="0" r="0" b="6985"/>
            <wp:docPr id="3743" name="Picture 3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5B93BF8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4E27E1D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6B0F73E8"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A9F87CD" wp14:editId="15298530">
            <wp:extent cx="5940425" cy="1240790"/>
            <wp:effectExtent l="0" t="0" r="3175" b="0"/>
            <wp:docPr id="3744" name="Picture 3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4ADE68B7"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16421C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09718FD7" w14:textId="77777777" w:rsidR="00AE0427" w:rsidRPr="004E55B2" w:rsidRDefault="00AE0427" w:rsidP="00AE0427">
      <w:pPr>
        <w:pStyle w:val="Heading2"/>
      </w:pPr>
      <w:r w:rsidRPr="004E55B2">
        <w:rPr>
          <w:lang w:val="en-US"/>
        </w:rPr>
        <w:lastRenderedPageBreak/>
        <w:t>Open Document Text</w:t>
      </w:r>
    </w:p>
    <w:p w14:paraId="64A7E0D4"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176907EC"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3361B99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74E74160" wp14:editId="66C3EFE4">
            <wp:extent cx="2371725" cy="1550387"/>
            <wp:effectExtent l="0" t="0" r="0" b="0"/>
            <wp:docPr id="3745" name="Picture 3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47196298"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33E8366A"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6E7C482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30E8596E" w14:textId="77777777" w:rsidR="00AE0427" w:rsidRPr="0077335E" w:rsidRDefault="00AE0427" w:rsidP="00AE0427">
      <w:pPr>
        <w:pStyle w:val="a1"/>
      </w:pPr>
      <w:r w:rsidRPr="0077335E">
        <w:t>одним XML файлом;</w:t>
      </w:r>
    </w:p>
    <w:p w14:paraId="5CBBAE65"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271E45F0"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4F6DDB95"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448DC356"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0D8B9CC7"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05D6ECF3" wp14:editId="214CE811">
            <wp:extent cx="5940425" cy="1017905"/>
            <wp:effectExtent l="0" t="0" r="3175" b="0"/>
            <wp:docPr id="3746" name="Picture 3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400A2C4D"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1524DAD"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2D7ADF88"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E6F9A16" wp14:editId="3A770387">
            <wp:extent cx="5514975" cy="2637520"/>
            <wp:effectExtent l="0" t="0" r="0" b="0"/>
            <wp:docPr id="3747" name="Picture 3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5DDE3DA5"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1EFC998"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5715A036"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02CF1B1A" wp14:editId="5E4F6BBE">
            <wp:extent cx="5940425" cy="1194435"/>
            <wp:effectExtent l="0" t="0" r="3175" b="5715"/>
            <wp:docPr id="3748" name="Picture 3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73B02935"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829BE2E"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0471C228"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7E533D1" wp14:editId="1F01909A">
            <wp:extent cx="3971925" cy="2686727"/>
            <wp:effectExtent l="0" t="0" r="0" b="0"/>
            <wp:docPr id="3749" name="Picture 3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1B322B09"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EA9BC14"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00A133DF"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742A4BA1" w14:textId="77777777" w:rsidTr="00961BF1">
        <w:trPr>
          <w:trHeight w:val="1261"/>
        </w:trPr>
        <w:tc>
          <w:tcPr>
            <w:tcW w:w="1413" w:type="dxa"/>
          </w:tcPr>
          <w:p w14:paraId="434F9501"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5F141A89"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214AD08A"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4E2EFEA5"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7BEBE8D6"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24506556"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3B4C5701"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7AB29521"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3010160A"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6A11A1E1" w14:textId="77777777" w:rsidTr="00961BF1">
        <w:trPr>
          <w:trHeight w:val="841"/>
        </w:trPr>
        <w:tc>
          <w:tcPr>
            <w:tcW w:w="1413" w:type="dxa"/>
          </w:tcPr>
          <w:p w14:paraId="15A46311"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5E793527" w14:textId="77777777" w:rsidR="00AE0427" w:rsidRPr="007E3233" w:rsidRDefault="00AE0427" w:rsidP="00961BF1">
            <w:pPr>
              <w:jc w:val="center"/>
              <w:rPr>
                <w:rFonts w:ascii="Times New Roman" w:hAnsi="Times New Roman" w:cs="Times New Roman"/>
                <w:sz w:val="27"/>
                <w:szCs w:val="27"/>
              </w:rPr>
            </w:pPr>
          </w:p>
          <w:p w14:paraId="6AF8F8E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C727B2E" w14:textId="77777777" w:rsidR="00AE0427" w:rsidRPr="007E3233" w:rsidRDefault="00AE0427" w:rsidP="00961BF1">
            <w:pPr>
              <w:jc w:val="center"/>
              <w:rPr>
                <w:rFonts w:ascii="Times New Roman" w:hAnsi="Times New Roman" w:cs="Times New Roman"/>
                <w:sz w:val="27"/>
                <w:szCs w:val="27"/>
              </w:rPr>
            </w:pPr>
          </w:p>
          <w:p w14:paraId="7EEC80E1"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2192A9A" w14:textId="77777777" w:rsidR="00AE0427" w:rsidRPr="007E3233" w:rsidRDefault="00AE0427" w:rsidP="00961BF1">
            <w:pPr>
              <w:jc w:val="center"/>
              <w:rPr>
                <w:rFonts w:ascii="Times New Roman" w:hAnsi="Times New Roman" w:cs="Times New Roman"/>
                <w:sz w:val="27"/>
                <w:szCs w:val="27"/>
              </w:rPr>
            </w:pPr>
          </w:p>
          <w:p w14:paraId="2A844152"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2ECAA56E" w14:textId="77777777" w:rsidR="00AE0427" w:rsidRPr="007E3233" w:rsidRDefault="00AE0427" w:rsidP="00961BF1">
            <w:pPr>
              <w:jc w:val="center"/>
              <w:rPr>
                <w:rFonts w:ascii="Times New Roman" w:hAnsi="Times New Roman" w:cs="Times New Roman"/>
                <w:sz w:val="27"/>
                <w:szCs w:val="27"/>
              </w:rPr>
            </w:pPr>
          </w:p>
          <w:p w14:paraId="2F39411B"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428381F9" w14:textId="77777777" w:rsidR="00AE0427" w:rsidRPr="007E3233" w:rsidRDefault="00AE0427" w:rsidP="00961BF1">
            <w:pPr>
              <w:jc w:val="center"/>
              <w:rPr>
                <w:rFonts w:ascii="Times New Roman" w:hAnsi="Times New Roman" w:cs="Times New Roman"/>
                <w:sz w:val="27"/>
                <w:szCs w:val="27"/>
              </w:rPr>
            </w:pPr>
          </w:p>
          <w:p w14:paraId="4A1E0D24"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DEAF631" w14:textId="77777777" w:rsidR="00AE0427" w:rsidRPr="007E3233" w:rsidRDefault="00AE0427" w:rsidP="00961BF1">
            <w:pPr>
              <w:jc w:val="center"/>
              <w:rPr>
                <w:rFonts w:ascii="Times New Roman" w:hAnsi="Times New Roman" w:cs="Times New Roman"/>
                <w:sz w:val="27"/>
                <w:szCs w:val="27"/>
              </w:rPr>
            </w:pPr>
          </w:p>
          <w:p w14:paraId="39F3A705"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535B2FF9" w14:textId="77777777" w:rsidR="00AE0427" w:rsidRPr="007E3233" w:rsidRDefault="00AE0427" w:rsidP="00961BF1">
            <w:pPr>
              <w:jc w:val="center"/>
              <w:rPr>
                <w:rFonts w:ascii="Times New Roman" w:hAnsi="Times New Roman" w:cs="Times New Roman"/>
                <w:sz w:val="27"/>
                <w:szCs w:val="27"/>
              </w:rPr>
            </w:pPr>
          </w:p>
          <w:p w14:paraId="6C4C5665"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479B52F5" w14:textId="77777777" w:rsidR="00AE0427" w:rsidRPr="007E3233" w:rsidRDefault="00AE0427" w:rsidP="00961BF1">
            <w:pPr>
              <w:jc w:val="center"/>
              <w:rPr>
                <w:rFonts w:ascii="Times New Roman" w:hAnsi="Times New Roman" w:cs="Times New Roman"/>
                <w:sz w:val="27"/>
                <w:szCs w:val="27"/>
              </w:rPr>
            </w:pPr>
          </w:p>
          <w:p w14:paraId="2CCA5AFF"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4AE12AF5" w14:textId="77777777" w:rsidTr="00961BF1">
        <w:trPr>
          <w:trHeight w:val="1261"/>
        </w:trPr>
        <w:tc>
          <w:tcPr>
            <w:tcW w:w="1413" w:type="dxa"/>
          </w:tcPr>
          <w:p w14:paraId="417C2C40"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53BA6239" w14:textId="77777777" w:rsidR="00AE0427" w:rsidRPr="007E3233" w:rsidRDefault="00AE0427" w:rsidP="00961BF1">
            <w:pPr>
              <w:jc w:val="center"/>
              <w:rPr>
                <w:rFonts w:ascii="Times New Roman" w:hAnsi="Times New Roman" w:cs="Times New Roman"/>
                <w:sz w:val="27"/>
                <w:szCs w:val="27"/>
              </w:rPr>
            </w:pPr>
          </w:p>
          <w:p w14:paraId="30570FC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70534CA" w14:textId="77777777" w:rsidR="00AE0427" w:rsidRPr="007E3233" w:rsidRDefault="00AE0427" w:rsidP="00961BF1">
            <w:pPr>
              <w:jc w:val="center"/>
              <w:rPr>
                <w:rFonts w:ascii="Times New Roman" w:hAnsi="Times New Roman" w:cs="Times New Roman"/>
                <w:sz w:val="27"/>
                <w:szCs w:val="27"/>
              </w:rPr>
            </w:pPr>
          </w:p>
          <w:p w14:paraId="3DC6E7A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2B1A2F9" w14:textId="77777777" w:rsidR="00AE0427" w:rsidRPr="007E3233" w:rsidRDefault="00AE0427" w:rsidP="00961BF1">
            <w:pPr>
              <w:jc w:val="center"/>
              <w:rPr>
                <w:rFonts w:ascii="Times New Roman" w:hAnsi="Times New Roman" w:cs="Times New Roman"/>
                <w:sz w:val="27"/>
                <w:szCs w:val="27"/>
              </w:rPr>
            </w:pPr>
          </w:p>
          <w:p w14:paraId="43C5F1D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BDC8919" w14:textId="77777777" w:rsidR="00AE0427" w:rsidRPr="007E3233" w:rsidRDefault="00AE0427" w:rsidP="00961BF1">
            <w:pPr>
              <w:jc w:val="center"/>
              <w:rPr>
                <w:rFonts w:ascii="Times New Roman" w:hAnsi="Times New Roman" w:cs="Times New Roman"/>
                <w:sz w:val="27"/>
                <w:szCs w:val="27"/>
              </w:rPr>
            </w:pPr>
          </w:p>
          <w:p w14:paraId="7684477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BB59F34" w14:textId="77777777" w:rsidR="00AE0427" w:rsidRPr="007E3233" w:rsidRDefault="00AE0427" w:rsidP="00961BF1">
            <w:pPr>
              <w:jc w:val="center"/>
              <w:rPr>
                <w:rFonts w:ascii="Times New Roman" w:hAnsi="Times New Roman" w:cs="Times New Roman"/>
                <w:sz w:val="27"/>
                <w:szCs w:val="27"/>
              </w:rPr>
            </w:pPr>
          </w:p>
          <w:p w14:paraId="11A9702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C3F341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0FBF6175" w14:textId="77777777" w:rsidR="00AE0427" w:rsidRPr="007E3233" w:rsidRDefault="00AE0427" w:rsidP="00961BF1">
            <w:pPr>
              <w:jc w:val="both"/>
              <w:rPr>
                <w:rFonts w:ascii="Times New Roman" w:hAnsi="Times New Roman" w:cs="Times New Roman"/>
                <w:sz w:val="27"/>
                <w:szCs w:val="27"/>
              </w:rPr>
            </w:pPr>
          </w:p>
          <w:p w14:paraId="3C0A70F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79C74B1" w14:textId="77777777" w:rsidR="00AE0427" w:rsidRPr="007E3233" w:rsidRDefault="00AE0427" w:rsidP="00961BF1">
            <w:pPr>
              <w:jc w:val="center"/>
              <w:rPr>
                <w:rFonts w:ascii="Times New Roman" w:hAnsi="Times New Roman" w:cs="Times New Roman"/>
                <w:sz w:val="27"/>
                <w:szCs w:val="27"/>
                <w:lang w:val="en-US"/>
              </w:rPr>
            </w:pPr>
          </w:p>
          <w:p w14:paraId="483596A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7CD1FB22" w14:textId="77777777" w:rsidTr="00961BF1">
        <w:trPr>
          <w:trHeight w:val="998"/>
        </w:trPr>
        <w:tc>
          <w:tcPr>
            <w:tcW w:w="1413" w:type="dxa"/>
          </w:tcPr>
          <w:p w14:paraId="3B39CBE0"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334F262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E7818A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055F6F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CF01BC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267588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1BCBAD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0599F7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948117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11DF37FD" w14:textId="77777777" w:rsidTr="00961BF1">
        <w:trPr>
          <w:trHeight w:val="984"/>
        </w:trPr>
        <w:tc>
          <w:tcPr>
            <w:tcW w:w="1413" w:type="dxa"/>
          </w:tcPr>
          <w:p w14:paraId="1E9C3473"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6994E53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02B174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027ADA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D3E548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B3DD65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E53FDC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73C7E8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6CF182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0F55DB6F" w14:textId="77777777" w:rsidTr="00961BF1">
        <w:trPr>
          <w:trHeight w:val="988"/>
        </w:trPr>
        <w:tc>
          <w:tcPr>
            <w:tcW w:w="1413" w:type="dxa"/>
          </w:tcPr>
          <w:p w14:paraId="3B739CE2"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5D5657E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4761B0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1F859B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F9606A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98A6B0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E39632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A9EC1F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784DE6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6BCFF103" w14:textId="77777777" w:rsidR="00AE0427" w:rsidRDefault="00AE0427" w:rsidP="00AE0427">
      <w:pPr>
        <w:pStyle w:val="Heading2"/>
      </w:pPr>
      <w:r>
        <w:t>Сравнение форматов</w:t>
      </w:r>
    </w:p>
    <w:p w14:paraId="235DE911"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64C2F715"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1A1515DA" wp14:editId="35F3FE9F">
            <wp:extent cx="5858693" cy="743054"/>
            <wp:effectExtent l="0" t="0" r="0" b="0"/>
            <wp:docPr id="3750" name="Picture 3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268DCC87"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28EC201A"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05983CBF"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3C5F20D0"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287A9299"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0156B28E"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760CA32F"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5DDD4BB8"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6C7BFCF7" wp14:editId="6BA47C73">
            <wp:extent cx="5658390" cy="3693226"/>
            <wp:effectExtent l="0" t="0" r="0" b="2540"/>
            <wp:docPr id="3751" name="Picture 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0DAEAAC9"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00DAABCD"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20473733" wp14:editId="671D56E6">
            <wp:extent cx="5940425" cy="661670"/>
            <wp:effectExtent l="0" t="0" r="3175" b="5080"/>
            <wp:docPr id="3752" name="Picture 3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5FFD9596"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1E608B97"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78D7D49A" w14:textId="77777777" w:rsidR="00AE0427" w:rsidRPr="0077335E" w:rsidRDefault="00AE0427" w:rsidP="00AE0427">
      <w:pPr>
        <w:pStyle w:val="a1"/>
      </w:pPr>
      <w:r w:rsidRPr="0077335E">
        <w:t>открыть файл;</w:t>
      </w:r>
    </w:p>
    <w:p w14:paraId="0B04135B" w14:textId="77777777" w:rsidR="00AE0427" w:rsidRPr="0077335E" w:rsidRDefault="00AE0427" w:rsidP="00AE0427">
      <w:pPr>
        <w:pStyle w:val="a1"/>
      </w:pPr>
      <w:r w:rsidRPr="0077335E">
        <w:t>открыть папку;</w:t>
      </w:r>
    </w:p>
    <w:p w14:paraId="366743D4" w14:textId="77777777" w:rsidR="00AE0427" w:rsidRPr="0077335E" w:rsidRDefault="00AE0427" w:rsidP="00AE0427">
      <w:pPr>
        <w:pStyle w:val="a1"/>
      </w:pPr>
      <w:r w:rsidRPr="0077335E">
        <w:t>отправить файл по почте.</w:t>
      </w:r>
    </w:p>
    <w:p w14:paraId="32A1F794"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0AA3C142"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4739C84F"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0EC6558B"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B9B984F" wp14:editId="4B2EF7F9">
            <wp:extent cx="5940425" cy="1713584"/>
            <wp:effectExtent l="0" t="0" r="3175" b="1270"/>
            <wp:docPr id="3753" name="Picture 3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69CC7CFA"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64E36799"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030A3E30"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63EBED3D" wp14:editId="6CF91892">
            <wp:extent cx="5877745" cy="514422"/>
            <wp:effectExtent l="0" t="0" r="0" b="0"/>
            <wp:docPr id="3754" name="Picture 3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3B00769A"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1BD2D082"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2B3089F5" wp14:editId="00294BA8">
            <wp:extent cx="4629796" cy="3629532"/>
            <wp:effectExtent l="0" t="0" r="0" b="9525"/>
            <wp:docPr id="3755" name="Picture 3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0195DE8D"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6D877A19"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B4822BB" wp14:editId="29692A57">
            <wp:extent cx="5940425" cy="3286125"/>
            <wp:effectExtent l="0" t="0" r="3175" b="9525"/>
            <wp:docPr id="3756" name="Picture 3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0163F7BD"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7323C6D4"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3E8FA38F"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27828396"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54FED4C7"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4F35B47A"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5A59928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3956EF3A"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428A1BA1" wp14:editId="4752C907">
            <wp:extent cx="5940425" cy="4436110"/>
            <wp:effectExtent l="0" t="0" r="3175" b="2540"/>
            <wp:docPr id="3757" name="Picture 37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57246806"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2AB793DC"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4DF6EDB4" wp14:editId="1509FC44">
            <wp:extent cx="5940425" cy="1322705"/>
            <wp:effectExtent l="0" t="0" r="3175" b="0"/>
            <wp:docPr id="3758" name="Picture 3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5FB0250E"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038A6487"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6F3F4BB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6A494A14"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18ABD8EE" w14:textId="77777777" w:rsidR="00AE0427" w:rsidRPr="007D3DB0" w:rsidRDefault="00AE0427" w:rsidP="00AE0427">
      <w:pPr>
        <w:pStyle w:val="Heading2"/>
      </w:pPr>
      <w:r>
        <w:t>Требования к возможностям ПО</w:t>
      </w:r>
    </w:p>
    <w:p w14:paraId="13ADD90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0F6B048F"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179AABD5"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3B1F896E" wp14:editId="43E81ACD">
            <wp:extent cx="2752090" cy="4295775"/>
            <wp:effectExtent l="0" t="0" r="0" b="9525"/>
            <wp:docPr id="3759" name="Picture 3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23BEC19A"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681605C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2FE7FB5C"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71A2B303"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09BA7BF2"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52319E26"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548CEA3A" w14:textId="77777777" w:rsidR="00AE0427" w:rsidRDefault="00AE0427" w:rsidP="00AE0427">
      <w:pPr>
        <w:pStyle w:val="Heading2"/>
      </w:pPr>
      <w:r w:rsidRPr="004E55B2">
        <w:t>Требования к системе</w:t>
      </w:r>
    </w:p>
    <w:p w14:paraId="3D02856B"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24C52540" w14:textId="77777777" w:rsidR="00AE0427" w:rsidRDefault="00AE0427" w:rsidP="00AE0427">
      <w:pPr>
        <w:pStyle w:val="a4"/>
      </w:pPr>
      <w:r w:rsidRPr="00302666">
        <w:t>1.6.1</w:t>
      </w:r>
      <w:r>
        <w:tab/>
      </w:r>
      <w:r w:rsidRPr="00302666">
        <w:t>Функциональные требования</w:t>
      </w:r>
    </w:p>
    <w:p w14:paraId="3A32D7C0" w14:textId="77777777" w:rsidR="00AE0427" w:rsidRPr="004E55B2" w:rsidRDefault="00AE0427" w:rsidP="00AE0427">
      <w:pPr>
        <w:pStyle w:val="a4"/>
      </w:pPr>
      <w:r w:rsidRPr="004E55B2">
        <w:t>Основные требования:</w:t>
      </w:r>
    </w:p>
    <w:p w14:paraId="4B8BAFE0"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48E6F705"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5F9F6211" w14:textId="77777777" w:rsidR="00AE0427" w:rsidRPr="004E55B2" w:rsidRDefault="00AE0427" w:rsidP="00AE0427">
      <w:pPr>
        <w:pStyle w:val="a1"/>
      </w:pPr>
      <w:r>
        <w:t>пакетная обработка нескольких документов;</w:t>
      </w:r>
    </w:p>
    <w:p w14:paraId="00820B8F"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18021736"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2341372E" w14:textId="77777777" w:rsidR="00AE0427" w:rsidRPr="001626BD" w:rsidRDefault="00AE0427" w:rsidP="00AE0427">
      <w:pPr>
        <w:pStyle w:val="a1"/>
      </w:pPr>
      <w:r w:rsidRPr="001626BD">
        <w:t>наличие графического интерфейса</w:t>
      </w:r>
      <w:r w:rsidRPr="00BA0B2A">
        <w:t>;</w:t>
      </w:r>
    </w:p>
    <w:p w14:paraId="17EEA669"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3972B8F0"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012DA685" w14:textId="77777777" w:rsidR="00AE0427" w:rsidRPr="004E55B2" w:rsidRDefault="00AE0427" w:rsidP="00AE0427">
      <w:pPr>
        <w:pStyle w:val="Heading1"/>
      </w:pPr>
      <w:r w:rsidRPr="004E55B2">
        <w:lastRenderedPageBreak/>
        <w:t>Проектирование программного продукта</w:t>
      </w:r>
    </w:p>
    <w:p w14:paraId="4F59F782" w14:textId="77777777" w:rsidR="00AE0427" w:rsidRDefault="00AE0427" w:rsidP="00AE0427">
      <w:pPr>
        <w:pStyle w:val="Heading2"/>
      </w:pPr>
      <w:r>
        <w:t>Выбор архитектуры программного обеспечения</w:t>
      </w:r>
    </w:p>
    <w:p w14:paraId="4979231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4744587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240293AA"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3A58FC25" wp14:editId="02CDF0D6">
            <wp:extent cx="4581525" cy="771525"/>
            <wp:effectExtent l="0" t="0" r="9525" b="9525"/>
            <wp:docPr id="3760" name="Picture 3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11E7B0B6"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0072E254"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52616A6F"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7E3D0DD2" w14:textId="77777777" w:rsidR="00AE0427" w:rsidRPr="004E55B2" w:rsidRDefault="00AE0427" w:rsidP="00AE0427">
      <w:pPr>
        <w:pStyle w:val="Heading2"/>
      </w:pPr>
      <w:r w:rsidRPr="004E55B2">
        <w:t>Выбор шаблонов проектирования</w:t>
      </w:r>
    </w:p>
    <w:p w14:paraId="0748335E"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77E75D36"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01EFC613" w14:textId="77777777" w:rsidR="00AE0427" w:rsidRDefault="00AE0427" w:rsidP="00AE0427">
      <w:pPr>
        <w:pStyle w:val="a4"/>
      </w:pPr>
      <w:r>
        <w:t>Шаблоны проектирования делятся на три категории</w:t>
      </w:r>
      <w:r w:rsidRPr="00CE3BB9">
        <w:t>:</w:t>
      </w:r>
    </w:p>
    <w:p w14:paraId="668E7847" w14:textId="77777777" w:rsidR="00AE0427" w:rsidRDefault="00AE0427" w:rsidP="00AE0427">
      <w:pPr>
        <w:pStyle w:val="a1"/>
      </w:pPr>
      <w:r>
        <w:t>порождающие</w:t>
      </w:r>
      <w:r w:rsidRPr="00341617">
        <w:t>;</w:t>
      </w:r>
    </w:p>
    <w:p w14:paraId="02A9308A" w14:textId="77777777" w:rsidR="00AE0427" w:rsidRDefault="00AE0427" w:rsidP="00AE0427">
      <w:pPr>
        <w:pStyle w:val="a1"/>
      </w:pPr>
      <w:r>
        <w:t>структурные</w:t>
      </w:r>
      <w:r w:rsidRPr="00341617">
        <w:t>;</w:t>
      </w:r>
    </w:p>
    <w:p w14:paraId="2FB7C21A" w14:textId="77777777" w:rsidR="00AE0427" w:rsidRDefault="00AE0427" w:rsidP="00AE0427">
      <w:pPr>
        <w:pStyle w:val="a1"/>
      </w:pPr>
      <w:r>
        <w:t>поведенческие.</w:t>
      </w:r>
    </w:p>
    <w:p w14:paraId="379E1A1E"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475CC3FE"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4CD7D1F9"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0E9F0A1D" w14:textId="77777777" w:rsidR="00AE0427" w:rsidRDefault="00AE0427" w:rsidP="00AE0427">
      <w:pPr>
        <w:pStyle w:val="a4"/>
      </w:pPr>
      <w:r w:rsidRPr="00302666">
        <w:t>2.2.1</w:t>
      </w:r>
      <w:r>
        <w:tab/>
      </w:r>
      <w:r w:rsidRPr="00302666">
        <w:t>Выбор порождающего шаблона проектирования</w:t>
      </w:r>
    </w:p>
    <w:p w14:paraId="0653A70C"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523C26CA"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68A8EC65"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3381D6CD" w14:textId="77777777" w:rsidR="00AE0427" w:rsidRDefault="00AE0427" w:rsidP="00AE0427">
      <w:pPr>
        <w:pStyle w:val="a4"/>
      </w:pPr>
      <w:r w:rsidRPr="00302666">
        <w:t>2.2.2</w:t>
      </w:r>
      <w:r>
        <w:tab/>
      </w:r>
      <w:r w:rsidRPr="00302666">
        <w:t>Выбор структурного шаблона проектирования</w:t>
      </w:r>
    </w:p>
    <w:p w14:paraId="171A56D5" w14:textId="77777777" w:rsidR="00AE0427" w:rsidRDefault="00AE0427" w:rsidP="00AE0427">
      <w:pPr>
        <w:pStyle w:val="a4"/>
      </w:pPr>
      <w:r>
        <w:t>Структурным шаблоном проектирования был выбран шаблон «Фасад».</w:t>
      </w:r>
    </w:p>
    <w:p w14:paraId="6881F37B"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5C66A82C"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694E8ECD"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05C9411E" w14:textId="77777777" w:rsidR="00AE0427" w:rsidRDefault="00AE0427" w:rsidP="00AE0427">
      <w:pPr>
        <w:pStyle w:val="Heading2"/>
      </w:pPr>
      <w:r>
        <w:t>Выбор а</w:t>
      </w:r>
      <w:r w:rsidRPr="00B652DA">
        <w:t>лгоритм</w:t>
      </w:r>
      <w:r>
        <w:t>а</w:t>
      </w:r>
      <w:r w:rsidRPr="00B652DA">
        <w:t xml:space="preserve"> преобразования</w:t>
      </w:r>
    </w:p>
    <w:p w14:paraId="14D3CBE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1C432D80"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58353847"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0CBCDF27"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44C98919"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029D6B30" w14:textId="77777777" w:rsidR="00AE0427" w:rsidRDefault="00AE0427" w:rsidP="00AE0427">
      <w:pPr>
        <w:spacing w:after="0" w:line="360" w:lineRule="auto"/>
        <w:ind w:firstLine="706"/>
        <w:jc w:val="both"/>
        <w:rPr>
          <w:rFonts w:ascii="Times New Roman" w:hAnsi="Times New Roman" w:cs="Times New Roman"/>
          <w:sz w:val="28"/>
          <w:szCs w:val="28"/>
        </w:rPr>
      </w:pPr>
    </w:p>
    <w:p w14:paraId="6C25C183"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7F7DBDD1"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15E7FC2E"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7FC230EC"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57DBC11F"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248CB7FA"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457AB302" w14:textId="77777777" w:rsidR="00AE0427" w:rsidRDefault="00AE0427" w:rsidP="00AE0427">
      <w:pPr>
        <w:pStyle w:val="Heading2"/>
      </w:pPr>
      <w:r>
        <w:t>Серверная часть ПО</w:t>
      </w:r>
    </w:p>
    <w:p w14:paraId="0F322E9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1333238A"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2BE72B31"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5E70CA45" w14:textId="77777777" w:rsidR="00AE0427" w:rsidRDefault="00AE0427" w:rsidP="00AE0427">
      <w:pPr>
        <w:pStyle w:val="Heading2"/>
      </w:pPr>
      <w:r>
        <w:t>Прототип интерфейса клиентской части ПО</w:t>
      </w:r>
    </w:p>
    <w:p w14:paraId="280CA03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076C48F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6036CD91"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19CE99B" wp14:editId="6BBAAB10">
            <wp:extent cx="5940425" cy="3332480"/>
            <wp:effectExtent l="0" t="0" r="3175" b="1270"/>
            <wp:docPr id="3761" name="Picture 3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31791E3A"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0E8955C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45ACDB22"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734167CA" wp14:editId="2F37AEA3">
            <wp:extent cx="5940425" cy="3330575"/>
            <wp:effectExtent l="0" t="0" r="3175" b="3175"/>
            <wp:docPr id="3762" name="Picture 3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135F7C66"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51340EC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5526B058"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6337F9B" wp14:editId="00B30F5D">
            <wp:extent cx="5940425" cy="3346450"/>
            <wp:effectExtent l="0" t="0" r="3175" b="6350"/>
            <wp:docPr id="3763" name="Picture 3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4847FC94"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0CB1A717"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1663D15C"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70612325" wp14:editId="598E43C4">
            <wp:extent cx="5391150" cy="3031261"/>
            <wp:effectExtent l="0" t="0" r="0" b="0"/>
            <wp:docPr id="3764" name="Picture 3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0E636C26"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1738AA59"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41CAAF36" wp14:editId="17B091DF">
            <wp:extent cx="5457825" cy="3067000"/>
            <wp:effectExtent l="0" t="0" r="0" b="635"/>
            <wp:docPr id="3765" name="Picture 3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73EBE92D"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3C5D632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65B28AB0"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6BD8D706" wp14:editId="78BDF82A">
            <wp:extent cx="5970958" cy="3352800"/>
            <wp:effectExtent l="0" t="0" r="0" b="0"/>
            <wp:docPr id="3766" name="Picture 3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0D7F7DDF"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6F0C981E"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5134BB5F" w14:textId="77777777" w:rsidR="00AE0427" w:rsidRDefault="00AE0427" w:rsidP="00AE0427">
      <w:pPr>
        <w:pStyle w:val="Heading1"/>
      </w:pPr>
      <w:r w:rsidRPr="00721C07">
        <w:lastRenderedPageBreak/>
        <w:t xml:space="preserve">Описание реализации </w:t>
      </w:r>
      <w:r>
        <w:t>приложения</w:t>
      </w:r>
    </w:p>
    <w:p w14:paraId="6F050ABE" w14:textId="77777777" w:rsidR="00AE0427" w:rsidRDefault="00AE0427" w:rsidP="00AE0427">
      <w:pPr>
        <w:pStyle w:val="Heading2"/>
      </w:pPr>
      <w:r w:rsidRPr="00721C07">
        <w:t>Выбор языка программирования</w:t>
      </w:r>
    </w:p>
    <w:p w14:paraId="2F7A160F"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79ACFAD0"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7C1EF4B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4A9E49A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357D32D0"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1F131B8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3B14965D"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1FD932B9"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6A7B9AE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22F1820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2615392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173E7060"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5169D93B" w14:textId="77777777" w:rsidR="00AE0427" w:rsidRDefault="00AE0427" w:rsidP="00AE0427">
      <w:pPr>
        <w:pStyle w:val="Heading2"/>
      </w:pPr>
      <w:r w:rsidRPr="00004FD3">
        <w:t>Выбор инструментов разработки</w:t>
      </w:r>
    </w:p>
    <w:p w14:paraId="64BF9BC6"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25C7F7F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03815E76"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1511752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59C88ABF"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7D7FADF4"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2641716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37A8A814" w14:textId="77777777" w:rsidR="00AE0427" w:rsidRPr="009F2658" w:rsidRDefault="00AE0427" w:rsidP="00AE0427">
      <w:pPr>
        <w:pStyle w:val="a1"/>
        <w:ind w:firstLine="706"/>
      </w:pPr>
      <w:r w:rsidRPr="00341617">
        <w:t>Windows OS;</w:t>
      </w:r>
    </w:p>
    <w:p w14:paraId="5C44E66C" w14:textId="77777777" w:rsidR="00AE0427" w:rsidRPr="009F2658" w:rsidRDefault="00AE0427" w:rsidP="00AE0427">
      <w:pPr>
        <w:pStyle w:val="a1"/>
        <w:ind w:firstLine="706"/>
      </w:pPr>
      <w:r w:rsidRPr="00341617">
        <w:t>Linux;</w:t>
      </w:r>
    </w:p>
    <w:p w14:paraId="5A48B14C" w14:textId="77777777" w:rsidR="00AE0427" w:rsidRPr="009F2658" w:rsidRDefault="00AE0427" w:rsidP="00AE0427">
      <w:pPr>
        <w:pStyle w:val="a1"/>
        <w:ind w:firstLine="706"/>
      </w:pPr>
      <w:r w:rsidRPr="00341617">
        <w:lastRenderedPageBreak/>
        <w:t>MacOS.</w:t>
      </w:r>
    </w:p>
    <w:p w14:paraId="31C69850"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2ACDF787"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3A9DADF1" w14:textId="77777777" w:rsidR="00AE0427" w:rsidRDefault="00AE0427" w:rsidP="00AE0427">
      <w:pPr>
        <w:pStyle w:val="Heading2"/>
      </w:pPr>
      <w:r>
        <w:t>Требования к аппаратному обеспечению</w:t>
      </w:r>
    </w:p>
    <w:p w14:paraId="4E26BD5C"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3F3B3ED9"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5EE6EF29" w14:textId="77777777" w:rsidR="00AE0427" w:rsidRPr="0077335E" w:rsidRDefault="00AE0427" w:rsidP="00AE0427">
      <w:pPr>
        <w:pStyle w:val="a1"/>
      </w:pPr>
      <w:r w:rsidRPr="0077335E">
        <w:t>оперативную память объемом не менее 512 Гб;</w:t>
      </w:r>
    </w:p>
    <w:p w14:paraId="5C71DA0D" w14:textId="77777777" w:rsidR="00AE0427" w:rsidRPr="0077335E" w:rsidRDefault="00AE0427" w:rsidP="00AE0427">
      <w:pPr>
        <w:pStyle w:val="a1"/>
      </w:pPr>
      <w:r w:rsidRPr="0077335E">
        <w:t>жесткий диск объемом не менее 64 Гб;</w:t>
      </w:r>
    </w:p>
    <w:p w14:paraId="16C6FC9E" w14:textId="77777777" w:rsidR="00AE0427" w:rsidRPr="0077335E" w:rsidRDefault="00AE0427" w:rsidP="00AE0427">
      <w:pPr>
        <w:pStyle w:val="a1"/>
      </w:pPr>
      <w:r w:rsidRPr="0077335E">
        <w:t>дисплей с разрешением не менее чем 800x600</w:t>
      </w:r>
      <w:r>
        <w:t>.</w:t>
      </w:r>
    </w:p>
    <w:p w14:paraId="6AD5EF58"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2C4BFAC8"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79E08F36" w14:textId="77777777" w:rsidR="00AE0427" w:rsidRPr="007F4BB4" w:rsidRDefault="00AE0427" w:rsidP="00AE0427">
      <w:pPr>
        <w:pStyle w:val="a1"/>
      </w:pPr>
      <w:r w:rsidRPr="00341617">
        <w:t>оперативную память объемом не менее 512 Гб;</w:t>
      </w:r>
    </w:p>
    <w:p w14:paraId="36E3128A" w14:textId="77777777" w:rsidR="00AE0427" w:rsidRPr="00451190" w:rsidRDefault="00AE0427" w:rsidP="00AE0427">
      <w:pPr>
        <w:pStyle w:val="a1"/>
      </w:pPr>
      <w:r w:rsidRPr="00341617">
        <w:t>жесткий диск объемом не менее 64 Гб;</w:t>
      </w:r>
    </w:p>
    <w:p w14:paraId="404AFECA" w14:textId="77777777" w:rsidR="00AE0427" w:rsidRPr="00F26DB4" w:rsidRDefault="00AE0427" w:rsidP="00AE0427">
      <w:pPr>
        <w:pStyle w:val="a1"/>
      </w:pPr>
      <w:r>
        <w:t>д</w:t>
      </w:r>
      <w:r w:rsidRPr="00451190">
        <w:t>исплей с разрешением не менее чем 800x600</w:t>
      </w:r>
      <w:r>
        <w:t>.</w:t>
      </w:r>
    </w:p>
    <w:p w14:paraId="181D703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3C679A5E"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6D99E98E" w14:textId="77777777" w:rsidR="00AE0427" w:rsidRPr="007F4BB4" w:rsidRDefault="00AE0427" w:rsidP="00AE0427">
      <w:pPr>
        <w:pStyle w:val="a1"/>
      </w:pPr>
      <w:r w:rsidRPr="00341617">
        <w:t>оперативную память объемом 2 Гб;</w:t>
      </w:r>
    </w:p>
    <w:p w14:paraId="44A1CB85" w14:textId="77777777" w:rsidR="00AE0427" w:rsidRPr="00451190" w:rsidRDefault="00AE0427" w:rsidP="00AE0427">
      <w:pPr>
        <w:pStyle w:val="a1"/>
      </w:pPr>
      <w:r w:rsidRPr="00341617">
        <w:t>жесткий диск объемом 256 Гб;</w:t>
      </w:r>
    </w:p>
    <w:p w14:paraId="0E098C8E" w14:textId="77777777" w:rsidR="00AE0427" w:rsidRDefault="00AE0427" w:rsidP="00AE0427">
      <w:pPr>
        <w:pStyle w:val="a1"/>
      </w:pPr>
      <w:r>
        <w:t>д</w:t>
      </w:r>
      <w:r w:rsidRPr="00451190">
        <w:t>исплей с разрешением не менее чем 800x600</w:t>
      </w:r>
      <w:r w:rsidRPr="006776F9">
        <w:t>.</w:t>
      </w:r>
    </w:p>
    <w:p w14:paraId="1F61D1E5"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06BDFB69"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4162ADFB" w14:textId="77777777" w:rsidR="00AE0427" w:rsidRPr="007F4BB4" w:rsidRDefault="00AE0427" w:rsidP="00AE0427">
      <w:pPr>
        <w:pStyle w:val="a1"/>
        <w:ind w:firstLine="706"/>
      </w:pPr>
      <w:r w:rsidRPr="00341617">
        <w:t>оперативную память объемом не менее 2 Гб;</w:t>
      </w:r>
    </w:p>
    <w:p w14:paraId="01B950ED" w14:textId="77777777" w:rsidR="00AE0427" w:rsidRPr="00451190" w:rsidRDefault="00AE0427" w:rsidP="00AE0427">
      <w:pPr>
        <w:pStyle w:val="a1"/>
        <w:ind w:firstLine="706"/>
      </w:pPr>
      <w:r w:rsidRPr="00341617">
        <w:t>жесткий диск объемом не менее 256 Гб;</w:t>
      </w:r>
    </w:p>
    <w:p w14:paraId="3D62464D"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7E2FC646" w14:textId="77777777" w:rsidR="00AE0427" w:rsidRDefault="00AE0427" w:rsidP="00AE0427">
      <w:pPr>
        <w:pStyle w:val="Heading2"/>
      </w:pPr>
      <w:r>
        <w:t>Требования к программному обеспечению</w:t>
      </w:r>
    </w:p>
    <w:p w14:paraId="09D6552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7E8D9E65"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1A0271BE" w14:textId="77777777" w:rsidR="00AE0427" w:rsidRDefault="00AE0427" w:rsidP="00AE0427">
      <w:pPr>
        <w:pStyle w:val="Heading2"/>
      </w:pPr>
      <w:r>
        <w:t>Реализация алгоритма</w:t>
      </w:r>
    </w:p>
    <w:p w14:paraId="6AD252F9"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21C60934"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455BD55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6F149FC8"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2AE64E2F" wp14:editId="60521C57">
            <wp:extent cx="4419600" cy="1984213"/>
            <wp:effectExtent l="0" t="0" r="0" b="0"/>
            <wp:docPr id="3767" name="Picture 3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05429D71"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679EAD2C"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4D6668DF" w14:textId="77777777" w:rsidR="00AE0427" w:rsidRDefault="00AE0427" w:rsidP="00AE0427">
      <w:pPr>
        <w:pStyle w:val="Heading2"/>
      </w:pPr>
      <w:r>
        <w:t>Реализация серверной части</w:t>
      </w:r>
    </w:p>
    <w:p w14:paraId="6CD1FE76"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4F1BF1B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7E142B2D"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9162972" wp14:editId="7240CD35">
            <wp:extent cx="5047530" cy="2762250"/>
            <wp:effectExtent l="0" t="0" r="1270" b="0"/>
            <wp:docPr id="3768" name="Picture 3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66C964AB"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5727CFC2" w14:textId="77777777" w:rsidR="00AE0427" w:rsidRDefault="00AE0427" w:rsidP="00AE0427">
      <w:pPr>
        <w:spacing w:after="0" w:line="240" w:lineRule="auto"/>
        <w:jc w:val="center"/>
        <w:rPr>
          <w:rFonts w:ascii="Times New Roman" w:hAnsi="Times New Roman" w:cs="Times New Roman"/>
          <w:sz w:val="28"/>
          <w:szCs w:val="28"/>
        </w:rPr>
      </w:pPr>
    </w:p>
    <w:p w14:paraId="2D5A24F0"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7647CE65" w14:textId="77777777" w:rsidR="00AE0427" w:rsidRDefault="00AE0427" w:rsidP="00AE0427">
      <w:pPr>
        <w:pStyle w:val="Heading2"/>
      </w:pPr>
      <w:r>
        <w:t>Реализация клиентской части</w:t>
      </w:r>
    </w:p>
    <w:p w14:paraId="3BC5F64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34859F64"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3B0D5F71" wp14:editId="0B134F31">
            <wp:extent cx="5940425" cy="2505710"/>
            <wp:effectExtent l="0" t="0" r="3175" b="8890"/>
            <wp:docPr id="3769" name="Picture 3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05408F81"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18CE08F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333B32BE"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7ED1B5CE" wp14:editId="4E38AA14">
            <wp:extent cx="5940425" cy="3335020"/>
            <wp:effectExtent l="0" t="0" r="3175" b="0"/>
            <wp:docPr id="3770" name="Picture 3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0116674A"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53852134"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6EE1A00C" wp14:editId="60C5E3F1">
            <wp:extent cx="5940425" cy="3331210"/>
            <wp:effectExtent l="0" t="0" r="3175" b="2540"/>
            <wp:docPr id="3771" name="Picture 3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35579EE2"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7D7724FB" w14:textId="77777777" w:rsidR="00AE0427" w:rsidRDefault="00AE0427" w:rsidP="00AE0427">
      <w:pPr>
        <w:spacing w:after="0"/>
        <w:jc w:val="center"/>
        <w:rPr>
          <w:rFonts w:ascii="Times New Roman" w:hAnsi="Times New Roman" w:cs="Times New Roman"/>
          <w:sz w:val="28"/>
          <w:szCs w:val="28"/>
        </w:rPr>
      </w:pPr>
    </w:p>
    <w:p w14:paraId="5ED2AC10"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531FDDD1"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22C690DC" wp14:editId="36B00883">
            <wp:extent cx="5940425" cy="3338830"/>
            <wp:effectExtent l="0" t="0" r="3175" b="0"/>
            <wp:docPr id="3772"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088D8C5F"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394ECC2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1EFA3A5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009C534E"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1A435319" wp14:editId="23D7A0D4">
            <wp:extent cx="5886450" cy="3319190"/>
            <wp:effectExtent l="0" t="0" r="0" b="0"/>
            <wp:docPr id="3773" name="Picture 3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08347FF3"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611D51F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3CDF2B8B"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2241A814" wp14:editId="4BD9D08C">
            <wp:extent cx="4267200" cy="3354005"/>
            <wp:effectExtent l="0" t="0" r="0" b="0"/>
            <wp:docPr id="3774" name="Picture 3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5896405F"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1730644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36843450"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E22570F" wp14:editId="0672D03E">
            <wp:extent cx="5940425" cy="1245235"/>
            <wp:effectExtent l="0" t="0" r="3175" b="0"/>
            <wp:docPr id="3775" name="Picture 3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08D7BB34"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5735811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3AA57ECF"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7DAB7C50" wp14:editId="36CD0632">
            <wp:extent cx="5940425" cy="3351530"/>
            <wp:effectExtent l="0" t="0" r="3175" b="1270"/>
            <wp:docPr id="3776"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79FE9AEB"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378A33C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4BF0AC8F"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72736CD3" wp14:editId="5122D17D">
            <wp:extent cx="6259328" cy="3514725"/>
            <wp:effectExtent l="0" t="0" r="8255" b="0"/>
            <wp:docPr id="3777"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6B18D94A"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3354E8F0"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5B791F2B" w14:textId="77777777" w:rsidR="00AE0427" w:rsidRDefault="00AE0427" w:rsidP="00AE0427">
      <w:pPr>
        <w:pStyle w:val="Heading2"/>
      </w:pPr>
      <w:r>
        <w:t>Результат работы</w:t>
      </w:r>
      <w:r>
        <w:rPr>
          <w:lang w:val="en-US"/>
        </w:rPr>
        <w:t xml:space="preserve"> </w:t>
      </w:r>
      <w:r>
        <w:t>программного обеспечения</w:t>
      </w:r>
    </w:p>
    <w:p w14:paraId="50ADA89C"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312A496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3E4EE15D"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73288AAB"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7C84E51E" w14:textId="77777777" w:rsidTr="00961BF1">
        <w:tc>
          <w:tcPr>
            <w:tcW w:w="3115" w:type="dxa"/>
          </w:tcPr>
          <w:p w14:paraId="755CB2CF"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0044B69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671DC7BF"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0D3FBBDD" w14:textId="77777777" w:rsidTr="00961BF1">
        <w:tc>
          <w:tcPr>
            <w:tcW w:w="3115" w:type="dxa"/>
          </w:tcPr>
          <w:p w14:paraId="1156AC5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451EEDA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4E9034A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0F699F8B" w14:textId="77777777" w:rsidTr="00961BF1">
        <w:tc>
          <w:tcPr>
            <w:tcW w:w="3115" w:type="dxa"/>
          </w:tcPr>
          <w:p w14:paraId="6116C9AD"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4243DB1F"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403A15F8"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57138C40" w14:textId="77777777" w:rsidTr="00961BF1">
        <w:tc>
          <w:tcPr>
            <w:tcW w:w="3115" w:type="dxa"/>
          </w:tcPr>
          <w:p w14:paraId="621A3FCE"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240EB767"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639E9DAB"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23F85901" w14:textId="77777777" w:rsidR="00AE0427" w:rsidRDefault="00AE0427" w:rsidP="00AE0427">
      <w:pPr>
        <w:spacing w:line="360" w:lineRule="auto"/>
        <w:jc w:val="both"/>
        <w:rPr>
          <w:rFonts w:ascii="Times New Roman" w:hAnsi="Times New Roman" w:cs="Times New Roman"/>
          <w:sz w:val="28"/>
          <w:szCs w:val="28"/>
        </w:rPr>
      </w:pPr>
    </w:p>
    <w:p w14:paraId="097B4878"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5997D38C" w14:textId="77777777" w:rsidR="00AE0427" w:rsidRDefault="00AE0427" w:rsidP="00AE0427">
      <w:pPr>
        <w:pStyle w:val="a8"/>
        <w:jc w:val="center"/>
      </w:pPr>
      <w:r>
        <w:lastRenderedPageBreak/>
        <w:t>ЗАКЛЮЧЕНИЕ</w:t>
      </w:r>
    </w:p>
    <w:p w14:paraId="309B854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955432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36FDC56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408B980D"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46550011"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45F061BE"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31E2A07F" w14:textId="77777777" w:rsidR="00AE0427" w:rsidRDefault="00AE0427" w:rsidP="00AE0427">
      <w:pPr>
        <w:pStyle w:val="a8"/>
        <w:jc w:val="center"/>
        <w:rPr>
          <w:b w:val="0"/>
          <w:bCs/>
        </w:rPr>
      </w:pPr>
      <w:r>
        <w:lastRenderedPageBreak/>
        <w:t>СПИСОК ИСПОЛЬЗОВАННЫХ ИСТОЧНИКОВ</w:t>
      </w:r>
    </w:p>
    <w:p w14:paraId="5E34063F"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CE07E20"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1B533FEF"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63C8710A"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1BA575D6"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5A6471E"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47032277"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5E4DFD87"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71041D20"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45DE42D8"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7AB739CC"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62314570"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1741BD1F"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50010329"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51E31EE0"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11244F32"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38FEE025"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3FCB858C" wp14:editId="7DCF1D3A">
            <wp:extent cx="5940425" cy="7179945"/>
            <wp:effectExtent l="0" t="0" r="3175" b="1905"/>
            <wp:docPr id="3778" name="Picture 3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24E9C103"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369E5433"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285886991"/>
        <w:docPartObj>
          <w:docPartGallery w:val="Table of Contents"/>
          <w:docPartUnique/>
        </w:docPartObj>
      </w:sdtPr>
      <w:sdtEndPr>
        <w:rPr>
          <w:b/>
          <w:bCs/>
        </w:rPr>
      </w:sdtEndPr>
      <w:sdtContent>
        <w:p w14:paraId="731106A2"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6F387A72"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64BE6285"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76D672F0"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1C044D3D"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6C13CDF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4ED0538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2921CFF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11331F3B"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141C34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02ED07A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A4C815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440ACC5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6D4EC98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02960D4C"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5188DA93"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0A361B9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58CC2BD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2BBAD0B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38E5CEC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63398685"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30EA964D"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3294D6B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12FE4D61"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40EB315E"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19D1C6A8"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1FBED6E7"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77471469"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7CE6FEB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44C5EAE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7D24E1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5A0B2AA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96F9E5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4A1A0B07"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6425F7F6" w14:textId="77777777" w:rsidR="00AE0427" w:rsidRPr="004E55B2" w:rsidRDefault="00AE0427" w:rsidP="00AE0427">
      <w:pPr>
        <w:pStyle w:val="a1"/>
      </w:pPr>
      <w:r w:rsidRPr="004E55B2">
        <w:t>провести сравнение программ-аналогов;</w:t>
      </w:r>
    </w:p>
    <w:p w14:paraId="1FA69234"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544395B4" w14:textId="77777777" w:rsidR="00AE0427" w:rsidRPr="004E55B2" w:rsidRDefault="00AE0427" w:rsidP="00AE0427">
      <w:pPr>
        <w:pStyle w:val="a1"/>
      </w:pPr>
      <w:r w:rsidRPr="004E55B2">
        <w:t>разработать пользовательский интерфейс;</w:t>
      </w:r>
    </w:p>
    <w:p w14:paraId="3FD2F8CD" w14:textId="77777777" w:rsidR="00AE0427" w:rsidRPr="004E55B2" w:rsidRDefault="00AE0427" w:rsidP="00AE0427">
      <w:pPr>
        <w:pStyle w:val="a1"/>
      </w:pPr>
      <w:r w:rsidRPr="004E55B2">
        <w:t>реализовать готовый продукт (приложение)</w:t>
      </w:r>
      <w:r>
        <w:t>.</w:t>
      </w:r>
    </w:p>
    <w:p w14:paraId="1B9FA538"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692198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3DEA351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5D04C16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1A7B54E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08759B6F"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22D89F8F" w14:textId="77777777" w:rsidR="00AE0427" w:rsidRPr="004E55B2" w:rsidRDefault="00AE0427" w:rsidP="00AE0427">
      <w:pPr>
        <w:pStyle w:val="a6"/>
      </w:pPr>
      <w:r w:rsidRPr="004E55B2">
        <w:lastRenderedPageBreak/>
        <w:t>Анализ предметной области</w:t>
      </w:r>
    </w:p>
    <w:p w14:paraId="6B6DE73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724B567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4F41AD7C"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25A9512E" w14:textId="77777777" w:rsidR="00AE0427" w:rsidRPr="004E55B2" w:rsidRDefault="00AE0427" w:rsidP="00AE0427">
      <w:pPr>
        <w:pStyle w:val="Heading2"/>
      </w:pPr>
      <w:r w:rsidRPr="004E55B2">
        <w:rPr>
          <w:lang w:val="en-US"/>
        </w:rPr>
        <w:t>Open Office XML</w:t>
      </w:r>
    </w:p>
    <w:p w14:paraId="6B9C1119"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5D48DF8C"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4FB4D440"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673F85A5"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0DA14451" wp14:editId="7EC68FD8">
            <wp:extent cx="5118265" cy="701675"/>
            <wp:effectExtent l="0" t="0" r="6350" b="3175"/>
            <wp:docPr id="3779" name="Picture 3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0AF70873"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420BE0C5"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5CBAB9DC"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2289490E" wp14:editId="07C47408">
            <wp:extent cx="2457793" cy="3429479"/>
            <wp:effectExtent l="0" t="0" r="0" b="0"/>
            <wp:docPr id="3780" name="Picture 3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02791407"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7A02019E"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3A0509A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6E4F4060" w14:textId="77777777" w:rsidR="00AE0427" w:rsidRPr="0077335E" w:rsidRDefault="00AE0427" w:rsidP="00AE0427">
      <w:pPr>
        <w:pStyle w:val="a1"/>
      </w:pPr>
      <w:r w:rsidRPr="0077335E">
        <w:t>файлы метаданных;</w:t>
      </w:r>
    </w:p>
    <w:p w14:paraId="71658960" w14:textId="77777777" w:rsidR="00AE0427" w:rsidRPr="0077335E" w:rsidRDefault="00AE0427" w:rsidP="00AE0427">
      <w:pPr>
        <w:pStyle w:val="a1"/>
      </w:pPr>
      <w:r w:rsidRPr="0077335E">
        <w:t>непосредственно документ.</w:t>
      </w:r>
    </w:p>
    <w:p w14:paraId="5F54144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379B7B2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62D07550" w14:textId="77777777" w:rsidR="00AE0427" w:rsidRPr="0077335E" w:rsidRDefault="00AE0427" w:rsidP="00AE0427">
      <w:pPr>
        <w:pStyle w:val="a1"/>
      </w:pPr>
      <w:r w:rsidRPr="0077335E">
        <w:t>компонент или части;</w:t>
      </w:r>
    </w:p>
    <w:p w14:paraId="72315859" w14:textId="77777777" w:rsidR="00AE0427" w:rsidRPr="0077335E" w:rsidRDefault="00AE0427" w:rsidP="00AE0427">
      <w:pPr>
        <w:pStyle w:val="a1"/>
      </w:pPr>
      <w:r w:rsidRPr="0077335E">
        <w:t>отношения.</w:t>
      </w:r>
    </w:p>
    <w:p w14:paraId="6A1749D0"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1A77979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78FF4C5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75200F80"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6A4177F" wp14:editId="30262CA5">
            <wp:extent cx="5940425" cy="1094105"/>
            <wp:effectExtent l="0" t="0" r="3175" b="0"/>
            <wp:docPr id="3781" name="Picture 3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69FF8B5F"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0B92AEAE" w14:textId="77777777" w:rsidR="00AE0427" w:rsidRDefault="00AE0427" w:rsidP="00AE0427">
      <w:pPr>
        <w:spacing w:after="0" w:line="360" w:lineRule="auto"/>
        <w:jc w:val="center"/>
        <w:rPr>
          <w:rFonts w:ascii="Times New Roman" w:hAnsi="Times New Roman" w:cs="Times New Roman"/>
          <w:sz w:val="28"/>
          <w:szCs w:val="28"/>
        </w:rPr>
      </w:pPr>
    </w:p>
    <w:p w14:paraId="154403A8"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438B70AF" wp14:editId="576ED2FF">
            <wp:extent cx="3352800" cy="2317494"/>
            <wp:effectExtent l="0" t="0" r="0" b="6985"/>
            <wp:docPr id="3782" name="Picture 3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6D4D1194"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40A85AE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15B3CE0C"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1A17047" wp14:editId="395D465C">
            <wp:extent cx="5940425" cy="1240790"/>
            <wp:effectExtent l="0" t="0" r="3175" b="0"/>
            <wp:docPr id="3783" name="Picture 3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2DF46772"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431460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41582434" w14:textId="77777777" w:rsidR="00AE0427" w:rsidRPr="004E55B2" w:rsidRDefault="00AE0427" w:rsidP="00AE0427">
      <w:pPr>
        <w:pStyle w:val="Heading2"/>
      </w:pPr>
      <w:r w:rsidRPr="004E55B2">
        <w:rPr>
          <w:lang w:val="en-US"/>
        </w:rPr>
        <w:lastRenderedPageBreak/>
        <w:t>Open Document Text</w:t>
      </w:r>
    </w:p>
    <w:p w14:paraId="6D71B86D"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3EBD3020"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7AEBFF48"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4A6106D8" wp14:editId="07507AFE">
            <wp:extent cx="2371725" cy="1550387"/>
            <wp:effectExtent l="0" t="0" r="0" b="0"/>
            <wp:docPr id="3784" name="Picture 3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4AAD6E2F"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7A68D2D1"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226CA2A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3CA8848F" w14:textId="77777777" w:rsidR="00AE0427" w:rsidRPr="0077335E" w:rsidRDefault="00AE0427" w:rsidP="00AE0427">
      <w:pPr>
        <w:pStyle w:val="a1"/>
      </w:pPr>
      <w:r w:rsidRPr="0077335E">
        <w:t>одним XML файлом;</w:t>
      </w:r>
    </w:p>
    <w:p w14:paraId="27F23C04"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12F525AB"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61B2DE25"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26012728"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1547EAB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358B12AE" wp14:editId="33585DBA">
            <wp:extent cx="5940425" cy="1017905"/>
            <wp:effectExtent l="0" t="0" r="3175" b="0"/>
            <wp:docPr id="3785" name="Picture 3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03046FBC"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C3F3F6F"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017171C0"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0106B1B" wp14:editId="70E9D009">
            <wp:extent cx="5514975" cy="2637520"/>
            <wp:effectExtent l="0" t="0" r="0" b="0"/>
            <wp:docPr id="3786" name="Picture 3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782596DB"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5195408"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47B9A1AE"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54DED251" wp14:editId="033760BF">
            <wp:extent cx="5940425" cy="1194435"/>
            <wp:effectExtent l="0" t="0" r="3175" b="5715"/>
            <wp:docPr id="3787" name="Picture 37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377C63D5"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A0EB121"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60AE1527"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7E872167" wp14:editId="21195818">
            <wp:extent cx="3971925" cy="2686727"/>
            <wp:effectExtent l="0" t="0" r="0" b="0"/>
            <wp:docPr id="3788" name="Picture 3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116E7507"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58C4AAF"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0219FDCF"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42E0E94B" w14:textId="77777777" w:rsidTr="00961BF1">
        <w:trPr>
          <w:trHeight w:val="1261"/>
        </w:trPr>
        <w:tc>
          <w:tcPr>
            <w:tcW w:w="1413" w:type="dxa"/>
          </w:tcPr>
          <w:p w14:paraId="3A2AA6B2"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1149D2DC"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582B0462"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055401DE"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02D84219"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3D6C5F25"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018AF2C7"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4A9068BA"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210E7666"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63760A3E" w14:textId="77777777" w:rsidTr="00961BF1">
        <w:trPr>
          <w:trHeight w:val="841"/>
        </w:trPr>
        <w:tc>
          <w:tcPr>
            <w:tcW w:w="1413" w:type="dxa"/>
          </w:tcPr>
          <w:p w14:paraId="4962AB9A"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695E061D" w14:textId="77777777" w:rsidR="00AE0427" w:rsidRPr="007E3233" w:rsidRDefault="00AE0427" w:rsidP="00961BF1">
            <w:pPr>
              <w:jc w:val="center"/>
              <w:rPr>
                <w:rFonts w:ascii="Times New Roman" w:hAnsi="Times New Roman" w:cs="Times New Roman"/>
                <w:sz w:val="27"/>
                <w:szCs w:val="27"/>
              </w:rPr>
            </w:pPr>
          </w:p>
          <w:p w14:paraId="571D783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0992B6C" w14:textId="77777777" w:rsidR="00AE0427" w:rsidRPr="007E3233" w:rsidRDefault="00AE0427" w:rsidP="00961BF1">
            <w:pPr>
              <w:jc w:val="center"/>
              <w:rPr>
                <w:rFonts w:ascii="Times New Roman" w:hAnsi="Times New Roman" w:cs="Times New Roman"/>
                <w:sz w:val="27"/>
                <w:szCs w:val="27"/>
              </w:rPr>
            </w:pPr>
          </w:p>
          <w:p w14:paraId="2F23A17B"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04F6BDF5" w14:textId="77777777" w:rsidR="00AE0427" w:rsidRPr="007E3233" w:rsidRDefault="00AE0427" w:rsidP="00961BF1">
            <w:pPr>
              <w:jc w:val="center"/>
              <w:rPr>
                <w:rFonts w:ascii="Times New Roman" w:hAnsi="Times New Roman" w:cs="Times New Roman"/>
                <w:sz w:val="27"/>
                <w:szCs w:val="27"/>
              </w:rPr>
            </w:pPr>
          </w:p>
          <w:p w14:paraId="08E2246B"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69BCA20" w14:textId="77777777" w:rsidR="00AE0427" w:rsidRPr="007E3233" w:rsidRDefault="00AE0427" w:rsidP="00961BF1">
            <w:pPr>
              <w:jc w:val="center"/>
              <w:rPr>
                <w:rFonts w:ascii="Times New Roman" w:hAnsi="Times New Roman" w:cs="Times New Roman"/>
                <w:sz w:val="27"/>
                <w:szCs w:val="27"/>
              </w:rPr>
            </w:pPr>
          </w:p>
          <w:p w14:paraId="01A622BE"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5D8F82D4" w14:textId="77777777" w:rsidR="00AE0427" w:rsidRPr="007E3233" w:rsidRDefault="00AE0427" w:rsidP="00961BF1">
            <w:pPr>
              <w:jc w:val="center"/>
              <w:rPr>
                <w:rFonts w:ascii="Times New Roman" w:hAnsi="Times New Roman" w:cs="Times New Roman"/>
                <w:sz w:val="27"/>
                <w:szCs w:val="27"/>
              </w:rPr>
            </w:pPr>
          </w:p>
          <w:p w14:paraId="659AD482"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FD76E31" w14:textId="77777777" w:rsidR="00AE0427" w:rsidRPr="007E3233" w:rsidRDefault="00AE0427" w:rsidP="00961BF1">
            <w:pPr>
              <w:jc w:val="center"/>
              <w:rPr>
                <w:rFonts w:ascii="Times New Roman" w:hAnsi="Times New Roman" w:cs="Times New Roman"/>
                <w:sz w:val="27"/>
                <w:szCs w:val="27"/>
              </w:rPr>
            </w:pPr>
          </w:p>
          <w:p w14:paraId="06AB4E62"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74EAAD63" w14:textId="77777777" w:rsidR="00AE0427" w:rsidRPr="007E3233" w:rsidRDefault="00AE0427" w:rsidP="00961BF1">
            <w:pPr>
              <w:jc w:val="center"/>
              <w:rPr>
                <w:rFonts w:ascii="Times New Roman" w:hAnsi="Times New Roman" w:cs="Times New Roman"/>
                <w:sz w:val="27"/>
                <w:szCs w:val="27"/>
              </w:rPr>
            </w:pPr>
          </w:p>
          <w:p w14:paraId="6A0A9A1C"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33C71AC9" w14:textId="77777777" w:rsidR="00AE0427" w:rsidRPr="007E3233" w:rsidRDefault="00AE0427" w:rsidP="00961BF1">
            <w:pPr>
              <w:jc w:val="center"/>
              <w:rPr>
                <w:rFonts w:ascii="Times New Roman" w:hAnsi="Times New Roman" w:cs="Times New Roman"/>
                <w:sz w:val="27"/>
                <w:szCs w:val="27"/>
              </w:rPr>
            </w:pPr>
          </w:p>
          <w:p w14:paraId="785B5919"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0E80BEBC" w14:textId="77777777" w:rsidTr="00961BF1">
        <w:trPr>
          <w:trHeight w:val="1261"/>
        </w:trPr>
        <w:tc>
          <w:tcPr>
            <w:tcW w:w="1413" w:type="dxa"/>
          </w:tcPr>
          <w:p w14:paraId="4273D799"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7122D1B6" w14:textId="77777777" w:rsidR="00AE0427" w:rsidRPr="007E3233" w:rsidRDefault="00AE0427" w:rsidP="00961BF1">
            <w:pPr>
              <w:jc w:val="center"/>
              <w:rPr>
                <w:rFonts w:ascii="Times New Roman" w:hAnsi="Times New Roman" w:cs="Times New Roman"/>
                <w:sz w:val="27"/>
                <w:szCs w:val="27"/>
              </w:rPr>
            </w:pPr>
          </w:p>
          <w:p w14:paraId="5FD417B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69FD220" w14:textId="77777777" w:rsidR="00AE0427" w:rsidRPr="007E3233" w:rsidRDefault="00AE0427" w:rsidP="00961BF1">
            <w:pPr>
              <w:jc w:val="center"/>
              <w:rPr>
                <w:rFonts w:ascii="Times New Roman" w:hAnsi="Times New Roman" w:cs="Times New Roman"/>
                <w:sz w:val="27"/>
                <w:szCs w:val="27"/>
              </w:rPr>
            </w:pPr>
          </w:p>
          <w:p w14:paraId="1C4D0A5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2936B79" w14:textId="77777777" w:rsidR="00AE0427" w:rsidRPr="007E3233" w:rsidRDefault="00AE0427" w:rsidP="00961BF1">
            <w:pPr>
              <w:jc w:val="center"/>
              <w:rPr>
                <w:rFonts w:ascii="Times New Roman" w:hAnsi="Times New Roman" w:cs="Times New Roman"/>
                <w:sz w:val="27"/>
                <w:szCs w:val="27"/>
              </w:rPr>
            </w:pPr>
          </w:p>
          <w:p w14:paraId="7C8EEB0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1DC59B8" w14:textId="77777777" w:rsidR="00AE0427" w:rsidRPr="007E3233" w:rsidRDefault="00AE0427" w:rsidP="00961BF1">
            <w:pPr>
              <w:jc w:val="center"/>
              <w:rPr>
                <w:rFonts w:ascii="Times New Roman" w:hAnsi="Times New Roman" w:cs="Times New Roman"/>
                <w:sz w:val="27"/>
                <w:szCs w:val="27"/>
              </w:rPr>
            </w:pPr>
          </w:p>
          <w:p w14:paraId="4D6AB56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1BDBD75" w14:textId="77777777" w:rsidR="00AE0427" w:rsidRPr="007E3233" w:rsidRDefault="00AE0427" w:rsidP="00961BF1">
            <w:pPr>
              <w:jc w:val="center"/>
              <w:rPr>
                <w:rFonts w:ascii="Times New Roman" w:hAnsi="Times New Roman" w:cs="Times New Roman"/>
                <w:sz w:val="27"/>
                <w:szCs w:val="27"/>
              </w:rPr>
            </w:pPr>
          </w:p>
          <w:p w14:paraId="3719FC3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AED5AC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7EBFDF0D" w14:textId="77777777" w:rsidR="00AE0427" w:rsidRPr="007E3233" w:rsidRDefault="00AE0427" w:rsidP="00961BF1">
            <w:pPr>
              <w:jc w:val="both"/>
              <w:rPr>
                <w:rFonts w:ascii="Times New Roman" w:hAnsi="Times New Roman" w:cs="Times New Roman"/>
                <w:sz w:val="27"/>
                <w:szCs w:val="27"/>
              </w:rPr>
            </w:pPr>
          </w:p>
          <w:p w14:paraId="21DCEB7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340E8F3" w14:textId="77777777" w:rsidR="00AE0427" w:rsidRPr="007E3233" w:rsidRDefault="00AE0427" w:rsidP="00961BF1">
            <w:pPr>
              <w:jc w:val="center"/>
              <w:rPr>
                <w:rFonts w:ascii="Times New Roman" w:hAnsi="Times New Roman" w:cs="Times New Roman"/>
                <w:sz w:val="27"/>
                <w:szCs w:val="27"/>
                <w:lang w:val="en-US"/>
              </w:rPr>
            </w:pPr>
          </w:p>
          <w:p w14:paraId="5C35942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7063D78E" w14:textId="77777777" w:rsidTr="00961BF1">
        <w:trPr>
          <w:trHeight w:val="998"/>
        </w:trPr>
        <w:tc>
          <w:tcPr>
            <w:tcW w:w="1413" w:type="dxa"/>
          </w:tcPr>
          <w:p w14:paraId="7C21F8BA"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3E4FEDE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B65C9C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AF98BA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26ED19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06B84D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7D4170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E84491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3F530F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06D94F20" w14:textId="77777777" w:rsidTr="00961BF1">
        <w:trPr>
          <w:trHeight w:val="984"/>
        </w:trPr>
        <w:tc>
          <w:tcPr>
            <w:tcW w:w="1413" w:type="dxa"/>
          </w:tcPr>
          <w:p w14:paraId="41515766"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6892C4C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1943FF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F66C49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491ABB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375DF9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C0FF97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BE291B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DFBFB0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020EE125" w14:textId="77777777" w:rsidTr="00961BF1">
        <w:trPr>
          <w:trHeight w:val="988"/>
        </w:trPr>
        <w:tc>
          <w:tcPr>
            <w:tcW w:w="1413" w:type="dxa"/>
          </w:tcPr>
          <w:p w14:paraId="59BD3878"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4B2C362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A253DF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1C8275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69A2E5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3F1860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3AE5AE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2E1625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B87C14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0FDFF0D5" w14:textId="77777777" w:rsidR="00AE0427" w:rsidRDefault="00AE0427" w:rsidP="00AE0427">
      <w:pPr>
        <w:pStyle w:val="Heading2"/>
      </w:pPr>
      <w:r>
        <w:t>Сравнение форматов</w:t>
      </w:r>
    </w:p>
    <w:p w14:paraId="1D26CB30"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744DB691"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64555BDF" wp14:editId="39B25AF8">
            <wp:extent cx="5858693" cy="743054"/>
            <wp:effectExtent l="0" t="0" r="0" b="0"/>
            <wp:docPr id="3789" name="Picture 37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6461D97A"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18E10074"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0ADB2189"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13A22B83"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4F6BF08B"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7AF7E7EC"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13894A5D"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14F68E8E"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0A58B796" wp14:editId="0887A0A8">
            <wp:extent cx="5658390" cy="3693226"/>
            <wp:effectExtent l="0" t="0" r="0" b="2540"/>
            <wp:docPr id="3790" name="Picture 3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51C79CF9"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71DDEFEB"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562AF21F" wp14:editId="489765BB">
            <wp:extent cx="5940425" cy="661670"/>
            <wp:effectExtent l="0" t="0" r="3175" b="5080"/>
            <wp:docPr id="3791" name="Picture 37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6A4A070D"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34FD6127"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7784F06D" w14:textId="77777777" w:rsidR="00AE0427" w:rsidRPr="0077335E" w:rsidRDefault="00AE0427" w:rsidP="00AE0427">
      <w:pPr>
        <w:pStyle w:val="a1"/>
      </w:pPr>
      <w:r w:rsidRPr="0077335E">
        <w:t>открыть файл;</w:t>
      </w:r>
    </w:p>
    <w:p w14:paraId="42088EF1" w14:textId="77777777" w:rsidR="00AE0427" w:rsidRPr="0077335E" w:rsidRDefault="00AE0427" w:rsidP="00AE0427">
      <w:pPr>
        <w:pStyle w:val="a1"/>
      </w:pPr>
      <w:r w:rsidRPr="0077335E">
        <w:t>открыть папку;</w:t>
      </w:r>
    </w:p>
    <w:p w14:paraId="5D608B71" w14:textId="77777777" w:rsidR="00AE0427" w:rsidRPr="0077335E" w:rsidRDefault="00AE0427" w:rsidP="00AE0427">
      <w:pPr>
        <w:pStyle w:val="a1"/>
      </w:pPr>
      <w:r w:rsidRPr="0077335E">
        <w:t>отправить файл по почте.</w:t>
      </w:r>
    </w:p>
    <w:p w14:paraId="5BD24A5C"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2D7BA33C"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7B31F947"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473519BF"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32681EF" wp14:editId="2753A736">
            <wp:extent cx="5940425" cy="1713584"/>
            <wp:effectExtent l="0" t="0" r="3175" b="1270"/>
            <wp:docPr id="3792" name="Picture 37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5B297F17"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61FD72DD"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532C7C80"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4F427FFC" wp14:editId="4534B752">
            <wp:extent cx="5877745" cy="514422"/>
            <wp:effectExtent l="0" t="0" r="0" b="0"/>
            <wp:docPr id="3793" name="Picture 3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6CB109C6"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5ED0D183"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1269974A" wp14:editId="77DDA4D5">
            <wp:extent cx="4629796" cy="3629532"/>
            <wp:effectExtent l="0" t="0" r="0" b="9525"/>
            <wp:docPr id="3794" name="Picture 3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0C026DAD"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54364C94"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0D096D01" wp14:editId="3DA768F3">
            <wp:extent cx="5940425" cy="3286125"/>
            <wp:effectExtent l="0" t="0" r="3175" b="9525"/>
            <wp:docPr id="3795" name="Picture 3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4224B596"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155723F2"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4B0AB655"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7501B64A"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5DBB25CC"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6FA5F91E"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4D52F75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02E6F5B6"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5A7204D9" wp14:editId="6330D91D">
            <wp:extent cx="5940425" cy="4436110"/>
            <wp:effectExtent l="0" t="0" r="3175" b="2540"/>
            <wp:docPr id="3796" name="Picture 3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716CF053"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7B4C9C9B"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64061708" wp14:editId="58AE8484">
            <wp:extent cx="5940425" cy="1322705"/>
            <wp:effectExtent l="0" t="0" r="3175" b="0"/>
            <wp:docPr id="3797" name="Picture 3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4520F233"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1BF86D2A"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2480A78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76A85DAE"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341EC26A" w14:textId="77777777" w:rsidR="00AE0427" w:rsidRPr="007D3DB0" w:rsidRDefault="00AE0427" w:rsidP="00AE0427">
      <w:pPr>
        <w:pStyle w:val="Heading2"/>
      </w:pPr>
      <w:r>
        <w:t>Требования к возможностям ПО</w:t>
      </w:r>
    </w:p>
    <w:p w14:paraId="1B152D0F"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166E560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21E7A350"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3A1EAA66" wp14:editId="457BDADA">
            <wp:extent cx="2752090" cy="4295775"/>
            <wp:effectExtent l="0" t="0" r="0" b="9525"/>
            <wp:docPr id="3798" name="Picture 3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4E70FA32"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5F3B2A9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7BDE38FF"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173D93CA"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305B5751"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3B319B56"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79211512" w14:textId="77777777" w:rsidR="00AE0427" w:rsidRDefault="00AE0427" w:rsidP="00AE0427">
      <w:pPr>
        <w:pStyle w:val="Heading2"/>
      </w:pPr>
      <w:r w:rsidRPr="004E55B2">
        <w:t>Требования к системе</w:t>
      </w:r>
    </w:p>
    <w:p w14:paraId="053243C9"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745F2D64" w14:textId="77777777" w:rsidR="00AE0427" w:rsidRDefault="00AE0427" w:rsidP="00AE0427">
      <w:pPr>
        <w:pStyle w:val="a4"/>
      </w:pPr>
      <w:r w:rsidRPr="00302666">
        <w:t>1.6.1</w:t>
      </w:r>
      <w:r>
        <w:tab/>
      </w:r>
      <w:r w:rsidRPr="00302666">
        <w:t>Функциональные требования</w:t>
      </w:r>
    </w:p>
    <w:p w14:paraId="025D3816" w14:textId="77777777" w:rsidR="00AE0427" w:rsidRPr="004E55B2" w:rsidRDefault="00AE0427" w:rsidP="00AE0427">
      <w:pPr>
        <w:pStyle w:val="a4"/>
      </w:pPr>
      <w:r w:rsidRPr="004E55B2">
        <w:t>Основные требования:</w:t>
      </w:r>
    </w:p>
    <w:p w14:paraId="4D3D670D"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47A74D5E"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784FF25A" w14:textId="77777777" w:rsidR="00AE0427" w:rsidRPr="004E55B2" w:rsidRDefault="00AE0427" w:rsidP="00AE0427">
      <w:pPr>
        <w:pStyle w:val="a1"/>
      </w:pPr>
      <w:r>
        <w:t>пакетная обработка нескольких документов;</w:t>
      </w:r>
    </w:p>
    <w:p w14:paraId="2E11536B"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69B9F8ED"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1E8F79C3" w14:textId="77777777" w:rsidR="00AE0427" w:rsidRPr="001626BD" w:rsidRDefault="00AE0427" w:rsidP="00AE0427">
      <w:pPr>
        <w:pStyle w:val="a1"/>
      </w:pPr>
      <w:r w:rsidRPr="001626BD">
        <w:t>наличие графического интерфейса</w:t>
      </w:r>
      <w:r w:rsidRPr="00BA0B2A">
        <w:t>;</w:t>
      </w:r>
    </w:p>
    <w:p w14:paraId="013EE345"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64A16EBC"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202203A2" w14:textId="77777777" w:rsidR="00AE0427" w:rsidRPr="004E55B2" w:rsidRDefault="00AE0427" w:rsidP="00AE0427">
      <w:pPr>
        <w:pStyle w:val="Heading1"/>
      </w:pPr>
      <w:r w:rsidRPr="004E55B2">
        <w:lastRenderedPageBreak/>
        <w:t>Проектирование программного продукта</w:t>
      </w:r>
    </w:p>
    <w:p w14:paraId="53F21AEB" w14:textId="77777777" w:rsidR="00AE0427" w:rsidRDefault="00AE0427" w:rsidP="00AE0427">
      <w:pPr>
        <w:pStyle w:val="Heading2"/>
      </w:pPr>
      <w:r>
        <w:t>Выбор архитектуры программного обеспечения</w:t>
      </w:r>
    </w:p>
    <w:p w14:paraId="09FF84A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2A901DD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75D54C31"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3B87C832" wp14:editId="6317E853">
            <wp:extent cx="4581525" cy="771525"/>
            <wp:effectExtent l="0" t="0" r="9525" b="9525"/>
            <wp:docPr id="3799" name="Picture 3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12D8EF83"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276923DF"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0791ED18"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04416559" w14:textId="77777777" w:rsidR="00AE0427" w:rsidRPr="004E55B2" w:rsidRDefault="00AE0427" w:rsidP="00AE0427">
      <w:pPr>
        <w:pStyle w:val="Heading2"/>
      </w:pPr>
      <w:r w:rsidRPr="004E55B2">
        <w:t>Выбор шаблонов проектирования</w:t>
      </w:r>
    </w:p>
    <w:p w14:paraId="5BD9C093"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4BBDBEEA"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4951E5FB" w14:textId="77777777" w:rsidR="00AE0427" w:rsidRDefault="00AE0427" w:rsidP="00AE0427">
      <w:pPr>
        <w:pStyle w:val="a4"/>
      </w:pPr>
      <w:r>
        <w:t>Шаблоны проектирования делятся на три категории</w:t>
      </w:r>
      <w:r w:rsidRPr="00CE3BB9">
        <w:t>:</w:t>
      </w:r>
    </w:p>
    <w:p w14:paraId="65F0B941" w14:textId="77777777" w:rsidR="00AE0427" w:rsidRDefault="00AE0427" w:rsidP="00AE0427">
      <w:pPr>
        <w:pStyle w:val="a1"/>
      </w:pPr>
      <w:r>
        <w:t>порождающие</w:t>
      </w:r>
      <w:r w:rsidRPr="00341617">
        <w:t>;</w:t>
      </w:r>
    </w:p>
    <w:p w14:paraId="5EFFE21B" w14:textId="77777777" w:rsidR="00AE0427" w:rsidRDefault="00AE0427" w:rsidP="00AE0427">
      <w:pPr>
        <w:pStyle w:val="a1"/>
      </w:pPr>
      <w:r>
        <w:t>структурные</w:t>
      </w:r>
      <w:r w:rsidRPr="00341617">
        <w:t>;</w:t>
      </w:r>
    </w:p>
    <w:p w14:paraId="19920A71" w14:textId="77777777" w:rsidR="00AE0427" w:rsidRDefault="00AE0427" w:rsidP="00AE0427">
      <w:pPr>
        <w:pStyle w:val="a1"/>
      </w:pPr>
      <w:r>
        <w:t>поведенческие.</w:t>
      </w:r>
    </w:p>
    <w:p w14:paraId="12A7425B"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35A96477"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3E80070B"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509AF45B" w14:textId="77777777" w:rsidR="00AE0427" w:rsidRDefault="00AE0427" w:rsidP="00AE0427">
      <w:pPr>
        <w:pStyle w:val="a4"/>
      </w:pPr>
      <w:r w:rsidRPr="00302666">
        <w:t>2.2.1</w:t>
      </w:r>
      <w:r>
        <w:tab/>
      </w:r>
      <w:r w:rsidRPr="00302666">
        <w:t>Выбор порождающего шаблона проектирования</w:t>
      </w:r>
    </w:p>
    <w:p w14:paraId="639D2C36"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1FB5F5B3"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229FA4F4"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6187DEB5" w14:textId="77777777" w:rsidR="00AE0427" w:rsidRDefault="00AE0427" w:rsidP="00AE0427">
      <w:pPr>
        <w:pStyle w:val="a4"/>
      </w:pPr>
      <w:r w:rsidRPr="00302666">
        <w:t>2.2.2</w:t>
      </w:r>
      <w:r>
        <w:tab/>
      </w:r>
      <w:r w:rsidRPr="00302666">
        <w:t>Выбор структурного шаблона проектирования</w:t>
      </w:r>
    </w:p>
    <w:p w14:paraId="3477BD31" w14:textId="77777777" w:rsidR="00AE0427" w:rsidRDefault="00AE0427" w:rsidP="00AE0427">
      <w:pPr>
        <w:pStyle w:val="a4"/>
      </w:pPr>
      <w:r>
        <w:t>Структурным шаблоном проектирования был выбран шаблон «Фасад».</w:t>
      </w:r>
    </w:p>
    <w:p w14:paraId="70A1C8CE"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09A17608"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1239D9AA"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5060108B" w14:textId="77777777" w:rsidR="00AE0427" w:rsidRDefault="00AE0427" w:rsidP="00AE0427">
      <w:pPr>
        <w:pStyle w:val="Heading2"/>
      </w:pPr>
      <w:r>
        <w:t>Выбор а</w:t>
      </w:r>
      <w:r w:rsidRPr="00B652DA">
        <w:t>лгоритм</w:t>
      </w:r>
      <w:r>
        <w:t>а</w:t>
      </w:r>
      <w:r w:rsidRPr="00B652DA">
        <w:t xml:space="preserve"> преобразования</w:t>
      </w:r>
    </w:p>
    <w:p w14:paraId="106790C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70299B19"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072FFD81"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571CF53C"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0CF8E18E"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42F1C77F" w14:textId="77777777" w:rsidR="00AE0427" w:rsidRDefault="00AE0427" w:rsidP="00AE0427">
      <w:pPr>
        <w:spacing w:after="0" w:line="360" w:lineRule="auto"/>
        <w:ind w:firstLine="706"/>
        <w:jc w:val="both"/>
        <w:rPr>
          <w:rFonts w:ascii="Times New Roman" w:hAnsi="Times New Roman" w:cs="Times New Roman"/>
          <w:sz w:val="28"/>
          <w:szCs w:val="28"/>
        </w:rPr>
      </w:pPr>
    </w:p>
    <w:p w14:paraId="507F34D8"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3B1B16EA"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194ADDAF"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682751C5"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4778F28B"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05FDA1A1"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6E2E5CE0" w14:textId="77777777" w:rsidR="00AE0427" w:rsidRDefault="00AE0427" w:rsidP="00AE0427">
      <w:pPr>
        <w:pStyle w:val="Heading2"/>
      </w:pPr>
      <w:r>
        <w:t>Серверная часть ПО</w:t>
      </w:r>
    </w:p>
    <w:p w14:paraId="03ADF0D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42FD3E7F"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0853788A"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0543F6EA" w14:textId="77777777" w:rsidR="00AE0427" w:rsidRDefault="00AE0427" w:rsidP="00AE0427">
      <w:pPr>
        <w:pStyle w:val="Heading2"/>
      </w:pPr>
      <w:r>
        <w:t>Прототип интерфейса клиентской части ПО</w:t>
      </w:r>
    </w:p>
    <w:p w14:paraId="1B642C0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6CF8D04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205BB45A"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2738A0E7" wp14:editId="42819536">
            <wp:extent cx="5940425" cy="3332480"/>
            <wp:effectExtent l="0" t="0" r="3175" b="1270"/>
            <wp:docPr id="3800" name="Picture 3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792291C5"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3E3F31C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19662312"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0046038D" wp14:editId="1902DDEA">
            <wp:extent cx="5940425" cy="3330575"/>
            <wp:effectExtent l="0" t="0" r="3175" b="3175"/>
            <wp:docPr id="3801" name="Picture 3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7E5C39B5"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331EE29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42E7B537"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E081B80" wp14:editId="3813B5E7">
            <wp:extent cx="5940425" cy="3346450"/>
            <wp:effectExtent l="0" t="0" r="3175" b="6350"/>
            <wp:docPr id="3802" name="Picture 3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4E1FCA35"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349D3B2E"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0EF42B15"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67363801" wp14:editId="260F7D72">
            <wp:extent cx="5391150" cy="3031261"/>
            <wp:effectExtent l="0" t="0" r="0" b="0"/>
            <wp:docPr id="3803" name="Picture 3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48257029"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5F4CC330"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3B4C344A" wp14:editId="757EC55C">
            <wp:extent cx="5457825" cy="3067000"/>
            <wp:effectExtent l="0" t="0" r="0" b="635"/>
            <wp:docPr id="3804" name="Picture 38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1EE8F0AA"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696576A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74850CA0"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1B664965" wp14:editId="3E1A5B9E">
            <wp:extent cx="5970958" cy="3352800"/>
            <wp:effectExtent l="0" t="0" r="0" b="0"/>
            <wp:docPr id="3805" name="Picture 3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2F4245E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1C812283"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2115C2C6" w14:textId="77777777" w:rsidR="00AE0427" w:rsidRDefault="00AE0427" w:rsidP="00AE0427">
      <w:pPr>
        <w:pStyle w:val="Heading1"/>
      </w:pPr>
      <w:r w:rsidRPr="00721C07">
        <w:lastRenderedPageBreak/>
        <w:t xml:space="preserve">Описание реализации </w:t>
      </w:r>
      <w:r>
        <w:t>приложения</w:t>
      </w:r>
    </w:p>
    <w:p w14:paraId="5ADDEED5" w14:textId="77777777" w:rsidR="00AE0427" w:rsidRDefault="00AE0427" w:rsidP="00AE0427">
      <w:pPr>
        <w:pStyle w:val="Heading2"/>
      </w:pPr>
      <w:r w:rsidRPr="00721C07">
        <w:t>Выбор языка программирования</w:t>
      </w:r>
    </w:p>
    <w:p w14:paraId="0F205778"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66C85442"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2E5554A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1A9C402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77555986"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20586F9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7BBD4B04"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27F3D8E2"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50D41677"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736EAE3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781D7B4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1E0EEE72"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3DDE3FF0" w14:textId="77777777" w:rsidR="00AE0427" w:rsidRDefault="00AE0427" w:rsidP="00AE0427">
      <w:pPr>
        <w:pStyle w:val="Heading2"/>
      </w:pPr>
      <w:r w:rsidRPr="00004FD3">
        <w:t>Выбор инструментов разработки</w:t>
      </w:r>
    </w:p>
    <w:p w14:paraId="1247C0B1"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65B80C5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60BEF8E4"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195F2A0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72DB46C5"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6136EEAC"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136F271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2A3C22DB" w14:textId="77777777" w:rsidR="00AE0427" w:rsidRPr="009F2658" w:rsidRDefault="00AE0427" w:rsidP="00AE0427">
      <w:pPr>
        <w:pStyle w:val="a1"/>
        <w:ind w:firstLine="706"/>
      </w:pPr>
      <w:r w:rsidRPr="00341617">
        <w:t>Windows OS;</w:t>
      </w:r>
    </w:p>
    <w:p w14:paraId="6012028C" w14:textId="77777777" w:rsidR="00AE0427" w:rsidRPr="009F2658" w:rsidRDefault="00AE0427" w:rsidP="00AE0427">
      <w:pPr>
        <w:pStyle w:val="a1"/>
        <w:ind w:firstLine="706"/>
      </w:pPr>
      <w:r w:rsidRPr="00341617">
        <w:t>Linux;</w:t>
      </w:r>
    </w:p>
    <w:p w14:paraId="2DF8B0A4" w14:textId="77777777" w:rsidR="00AE0427" w:rsidRPr="009F2658" w:rsidRDefault="00AE0427" w:rsidP="00AE0427">
      <w:pPr>
        <w:pStyle w:val="a1"/>
        <w:ind w:firstLine="706"/>
      </w:pPr>
      <w:r w:rsidRPr="00341617">
        <w:lastRenderedPageBreak/>
        <w:t>MacOS.</w:t>
      </w:r>
    </w:p>
    <w:p w14:paraId="389D601E"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087D1EE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4316C8F3" w14:textId="77777777" w:rsidR="00AE0427" w:rsidRDefault="00AE0427" w:rsidP="00AE0427">
      <w:pPr>
        <w:pStyle w:val="Heading2"/>
      </w:pPr>
      <w:r>
        <w:t>Требования к аппаратному обеспечению</w:t>
      </w:r>
    </w:p>
    <w:p w14:paraId="5C27EDFD"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02E1E957"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2FC16DB2" w14:textId="77777777" w:rsidR="00AE0427" w:rsidRPr="0077335E" w:rsidRDefault="00AE0427" w:rsidP="00AE0427">
      <w:pPr>
        <w:pStyle w:val="a1"/>
      </w:pPr>
      <w:r w:rsidRPr="0077335E">
        <w:t>оперативную память объемом не менее 512 Гб;</w:t>
      </w:r>
    </w:p>
    <w:p w14:paraId="2A9A1D42" w14:textId="77777777" w:rsidR="00AE0427" w:rsidRPr="0077335E" w:rsidRDefault="00AE0427" w:rsidP="00AE0427">
      <w:pPr>
        <w:pStyle w:val="a1"/>
      </w:pPr>
      <w:r w:rsidRPr="0077335E">
        <w:t>жесткий диск объемом не менее 64 Гб;</w:t>
      </w:r>
    </w:p>
    <w:p w14:paraId="7561446A" w14:textId="77777777" w:rsidR="00AE0427" w:rsidRPr="0077335E" w:rsidRDefault="00AE0427" w:rsidP="00AE0427">
      <w:pPr>
        <w:pStyle w:val="a1"/>
      </w:pPr>
      <w:r w:rsidRPr="0077335E">
        <w:t>дисплей с разрешением не менее чем 800x600</w:t>
      </w:r>
      <w:r>
        <w:t>.</w:t>
      </w:r>
    </w:p>
    <w:p w14:paraId="2F8A95BD"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729F379E"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61259EEF" w14:textId="77777777" w:rsidR="00AE0427" w:rsidRPr="007F4BB4" w:rsidRDefault="00AE0427" w:rsidP="00AE0427">
      <w:pPr>
        <w:pStyle w:val="a1"/>
      </w:pPr>
      <w:r w:rsidRPr="00341617">
        <w:t>оперативную память объемом не менее 512 Гб;</w:t>
      </w:r>
    </w:p>
    <w:p w14:paraId="7B4F1E72" w14:textId="77777777" w:rsidR="00AE0427" w:rsidRPr="00451190" w:rsidRDefault="00AE0427" w:rsidP="00AE0427">
      <w:pPr>
        <w:pStyle w:val="a1"/>
      </w:pPr>
      <w:r w:rsidRPr="00341617">
        <w:t>жесткий диск объемом не менее 64 Гб;</w:t>
      </w:r>
    </w:p>
    <w:p w14:paraId="255003A3" w14:textId="77777777" w:rsidR="00AE0427" w:rsidRPr="00F26DB4" w:rsidRDefault="00AE0427" w:rsidP="00AE0427">
      <w:pPr>
        <w:pStyle w:val="a1"/>
      </w:pPr>
      <w:r>
        <w:t>д</w:t>
      </w:r>
      <w:r w:rsidRPr="00451190">
        <w:t>исплей с разрешением не менее чем 800x600</w:t>
      </w:r>
      <w:r>
        <w:t>.</w:t>
      </w:r>
    </w:p>
    <w:p w14:paraId="09A8406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16BAC3F9"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15FCEF2B" w14:textId="77777777" w:rsidR="00AE0427" w:rsidRPr="007F4BB4" w:rsidRDefault="00AE0427" w:rsidP="00AE0427">
      <w:pPr>
        <w:pStyle w:val="a1"/>
      </w:pPr>
      <w:r w:rsidRPr="00341617">
        <w:t>оперативную память объемом 2 Гб;</w:t>
      </w:r>
    </w:p>
    <w:p w14:paraId="236FF195" w14:textId="77777777" w:rsidR="00AE0427" w:rsidRPr="00451190" w:rsidRDefault="00AE0427" w:rsidP="00AE0427">
      <w:pPr>
        <w:pStyle w:val="a1"/>
      </w:pPr>
      <w:r w:rsidRPr="00341617">
        <w:t>жесткий диск объемом 256 Гб;</w:t>
      </w:r>
    </w:p>
    <w:p w14:paraId="18939402" w14:textId="77777777" w:rsidR="00AE0427" w:rsidRDefault="00AE0427" w:rsidP="00AE0427">
      <w:pPr>
        <w:pStyle w:val="a1"/>
      </w:pPr>
      <w:r>
        <w:t>д</w:t>
      </w:r>
      <w:r w:rsidRPr="00451190">
        <w:t>исплей с разрешением не менее чем 800x600</w:t>
      </w:r>
      <w:r w:rsidRPr="006776F9">
        <w:t>.</w:t>
      </w:r>
    </w:p>
    <w:p w14:paraId="70A1D103"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0ADC5A74"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4286B915" w14:textId="77777777" w:rsidR="00AE0427" w:rsidRPr="007F4BB4" w:rsidRDefault="00AE0427" w:rsidP="00AE0427">
      <w:pPr>
        <w:pStyle w:val="a1"/>
        <w:ind w:firstLine="706"/>
      </w:pPr>
      <w:r w:rsidRPr="00341617">
        <w:t>оперативную память объемом не менее 2 Гб;</w:t>
      </w:r>
    </w:p>
    <w:p w14:paraId="45772329" w14:textId="77777777" w:rsidR="00AE0427" w:rsidRPr="00451190" w:rsidRDefault="00AE0427" w:rsidP="00AE0427">
      <w:pPr>
        <w:pStyle w:val="a1"/>
        <w:ind w:firstLine="706"/>
      </w:pPr>
      <w:r w:rsidRPr="00341617">
        <w:t>жесткий диск объемом не менее 256 Гб;</w:t>
      </w:r>
    </w:p>
    <w:p w14:paraId="068CAF25"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5E27CA59" w14:textId="77777777" w:rsidR="00AE0427" w:rsidRDefault="00AE0427" w:rsidP="00AE0427">
      <w:pPr>
        <w:pStyle w:val="Heading2"/>
      </w:pPr>
      <w:r>
        <w:t>Требования к программному обеспечению</w:t>
      </w:r>
    </w:p>
    <w:p w14:paraId="378AA31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5CA0166D"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048948B7" w14:textId="77777777" w:rsidR="00AE0427" w:rsidRDefault="00AE0427" w:rsidP="00AE0427">
      <w:pPr>
        <w:pStyle w:val="Heading2"/>
      </w:pPr>
      <w:r>
        <w:t>Реализация алгоритма</w:t>
      </w:r>
    </w:p>
    <w:p w14:paraId="21B74449"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0EC37A04"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7C2CA897"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584CB173"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14399185" wp14:editId="7F905BFA">
            <wp:extent cx="4419600" cy="1984213"/>
            <wp:effectExtent l="0" t="0" r="0" b="0"/>
            <wp:docPr id="3806" name="Picture 3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114067B7"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6ED79046"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5EC6C17E" w14:textId="77777777" w:rsidR="00AE0427" w:rsidRDefault="00AE0427" w:rsidP="00AE0427">
      <w:pPr>
        <w:pStyle w:val="Heading2"/>
      </w:pPr>
      <w:r>
        <w:t>Реализация серверной части</w:t>
      </w:r>
    </w:p>
    <w:p w14:paraId="09F9E68E"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530E78A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6D3778CE"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0257CA8" wp14:editId="192C162B">
            <wp:extent cx="5047530" cy="2762250"/>
            <wp:effectExtent l="0" t="0" r="1270" b="0"/>
            <wp:docPr id="3807" name="Picture 38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04226463"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3671CCA8" w14:textId="77777777" w:rsidR="00AE0427" w:rsidRDefault="00AE0427" w:rsidP="00AE0427">
      <w:pPr>
        <w:spacing w:after="0" w:line="240" w:lineRule="auto"/>
        <w:jc w:val="center"/>
        <w:rPr>
          <w:rFonts w:ascii="Times New Roman" w:hAnsi="Times New Roman" w:cs="Times New Roman"/>
          <w:sz w:val="28"/>
          <w:szCs w:val="28"/>
        </w:rPr>
      </w:pPr>
    </w:p>
    <w:p w14:paraId="46C526B1"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146A3017" w14:textId="77777777" w:rsidR="00AE0427" w:rsidRDefault="00AE0427" w:rsidP="00AE0427">
      <w:pPr>
        <w:pStyle w:val="Heading2"/>
      </w:pPr>
      <w:r>
        <w:t>Реализация клиентской части</w:t>
      </w:r>
    </w:p>
    <w:p w14:paraId="48C3A96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15461C4D"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4B5B40FE" wp14:editId="06D93428">
            <wp:extent cx="5940425" cy="2505710"/>
            <wp:effectExtent l="0" t="0" r="3175" b="8890"/>
            <wp:docPr id="3808" name="Picture 3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3DB86793"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666A55A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1865E7E7"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55B29AE0" wp14:editId="3FEC73FE">
            <wp:extent cx="5940425" cy="3335020"/>
            <wp:effectExtent l="0" t="0" r="3175" b="0"/>
            <wp:docPr id="3809" name="Picture 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187E4DC8"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407AA25C"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6D2AB156" wp14:editId="19E216D2">
            <wp:extent cx="5940425" cy="3331210"/>
            <wp:effectExtent l="0" t="0" r="3175" b="2540"/>
            <wp:docPr id="3810" name="Picture 3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3BB37FCF"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703B009D" w14:textId="77777777" w:rsidR="00AE0427" w:rsidRDefault="00AE0427" w:rsidP="00AE0427">
      <w:pPr>
        <w:spacing w:after="0"/>
        <w:jc w:val="center"/>
        <w:rPr>
          <w:rFonts w:ascii="Times New Roman" w:hAnsi="Times New Roman" w:cs="Times New Roman"/>
          <w:sz w:val="28"/>
          <w:szCs w:val="28"/>
        </w:rPr>
      </w:pPr>
    </w:p>
    <w:p w14:paraId="22936DC4"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0CE6ACE2"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11924365" wp14:editId="333029A6">
            <wp:extent cx="5940425" cy="3338830"/>
            <wp:effectExtent l="0" t="0" r="3175" b="0"/>
            <wp:docPr id="3811"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088301D1"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24E96CB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29FD893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7E86EFA7"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59BA825F" wp14:editId="632851C6">
            <wp:extent cx="5886450" cy="3319190"/>
            <wp:effectExtent l="0" t="0" r="0" b="0"/>
            <wp:docPr id="3812" name="Picture 3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19A4DB99"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64892ED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7DD78330"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CD5FBEA" wp14:editId="582DF176">
            <wp:extent cx="4267200" cy="3354005"/>
            <wp:effectExtent l="0" t="0" r="0" b="0"/>
            <wp:docPr id="3813" name="Picture 3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4FD0BD66"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15FEE0B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6DFFFDE8"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5951135" wp14:editId="72C21A2F">
            <wp:extent cx="5940425" cy="1245235"/>
            <wp:effectExtent l="0" t="0" r="3175" b="0"/>
            <wp:docPr id="3814" name="Picture 3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10BCB248"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3210378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332EA81C"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1B7367B3" wp14:editId="355E03C9">
            <wp:extent cx="5940425" cy="3351530"/>
            <wp:effectExtent l="0" t="0" r="3175" b="1270"/>
            <wp:docPr id="3815"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1FF3F5E4"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6D2CFCC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71E9322E"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72C413FA" wp14:editId="673F557B">
            <wp:extent cx="6259328" cy="3514725"/>
            <wp:effectExtent l="0" t="0" r="8255" b="0"/>
            <wp:docPr id="3816"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1A370639"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4BF687C2"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4BC2E927" w14:textId="77777777" w:rsidR="00AE0427" w:rsidRDefault="00AE0427" w:rsidP="00AE0427">
      <w:pPr>
        <w:pStyle w:val="Heading2"/>
      </w:pPr>
      <w:r>
        <w:t>Результат работы</w:t>
      </w:r>
      <w:r>
        <w:rPr>
          <w:lang w:val="en-US"/>
        </w:rPr>
        <w:t xml:space="preserve"> </w:t>
      </w:r>
      <w:r>
        <w:t>программного обеспечения</w:t>
      </w:r>
    </w:p>
    <w:p w14:paraId="0F77688B"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72F25B2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569F21DC"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31E2CE2A"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6888D5F1" w14:textId="77777777" w:rsidTr="00961BF1">
        <w:tc>
          <w:tcPr>
            <w:tcW w:w="3115" w:type="dxa"/>
          </w:tcPr>
          <w:p w14:paraId="650BE18B"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13D88BDB"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757A1BC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6B5376E1" w14:textId="77777777" w:rsidTr="00961BF1">
        <w:tc>
          <w:tcPr>
            <w:tcW w:w="3115" w:type="dxa"/>
          </w:tcPr>
          <w:p w14:paraId="64847C5A"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49A387E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21A252E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51BFCE76" w14:textId="77777777" w:rsidTr="00961BF1">
        <w:tc>
          <w:tcPr>
            <w:tcW w:w="3115" w:type="dxa"/>
          </w:tcPr>
          <w:p w14:paraId="7C048574"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5480ACC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67701418"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4418413B" w14:textId="77777777" w:rsidTr="00961BF1">
        <w:tc>
          <w:tcPr>
            <w:tcW w:w="3115" w:type="dxa"/>
          </w:tcPr>
          <w:p w14:paraId="4660545E"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78916945"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7D807512"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718B3A7D" w14:textId="77777777" w:rsidR="00AE0427" w:rsidRDefault="00AE0427" w:rsidP="00AE0427">
      <w:pPr>
        <w:spacing w:line="360" w:lineRule="auto"/>
        <w:jc w:val="both"/>
        <w:rPr>
          <w:rFonts w:ascii="Times New Roman" w:hAnsi="Times New Roman" w:cs="Times New Roman"/>
          <w:sz w:val="28"/>
          <w:szCs w:val="28"/>
        </w:rPr>
      </w:pPr>
    </w:p>
    <w:p w14:paraId="054FC73F"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609B7CD9" w14:textId="77777777" w:rsidR="00AE0427" w:rsidRDefault="00AE0427" w:rsidP="00AE0427">
      <w:pPr>
        <w:pStyle w:val="a8"/>
        <w:jc w:val="center"/>
      </w:pPr>
      <w:r>
        <w:lastRenderedPageBreak/>
        <w:t>ЗАКЛЮЧЕНИЕ</w:t>
      </w:r>
    </w:p>
    <w:p w14:paraId="48117D2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1FC1A3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1F8674E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0440130C"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29276543"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67649421"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18939932" w14:textId="77777777" w:rsidR="00AE0427" w:rsidRDefault="00AE0427" w:rsidP="00AE0427">
      <w:pPr>
        <w:pStyle w:val="a8"/>
        <w:jc w:val="center"/>
        <w:rPr>
          <w:b w:val="0"/>
          <w:bCs/>
        </w:rPr>
      </w:pPr>
      <w:r>
        <w:lastRenderedPageBreak/>
        <w:t>СПИСОК ИСПОЛЬЗОВАННЫХ ИСТОЧНИКОВ</w:t>
      </w:r>
    </w:p>
    <w:p w14:paraId="7168D985"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5E6DB2A9"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316BD43D"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10B9EFA5"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482B4B5B"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FF6C7A9"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795683EB"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070FD34C"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0529C715"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2EC71425"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265CAD07"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4C66BA5D"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1C084CF1"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057C7426"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12808AEF"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685E9DFB"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10DF9801"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03BF2CAC" wp14:editId="582185EB">
            <wp:extent cx="5940425" cy="7179945"/>
            <wp:effectExtent l="0" t="0" r="3175" b="1905"/>
            <wp:docPr id="3817" name="Picture 3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6CD70E77"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1152DC9A"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463815673"/>
        <w:docPartObj>
          <w:docPartGallery w:val="Table of Contents"/>
          <w:docPartUnique/>
        </w:docPartObj>
      </w:sdtPr>
      <w:sdtEndPr>
        <w:rPr>
          <w:b/>
          <w:bCs/>
        </w:rPr>
      </w:sdtEndPr>
      <w:sdtContent>
        <w:p w14:paraId="32E5ACAE"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301E538C"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1677EE84"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1205EA77"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080086A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173ADA6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47D9BFE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07A36E3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23C6F18B"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22D2DA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3A3C1B95"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EFAEF6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6BBF3F2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22E7656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222937BF"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224C576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65C0F88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370B608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4A8232A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7FDEA2F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1B1F87B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23A68685"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46836CA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3AEB9EA1"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7C31522A"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0B2A00A2"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65670591"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3C4D66CA"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006D286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76B4BDA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0EDCAAA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428AA45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BCFDD9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507411D0"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0FDC485C" w14:textId="77777777" w:rsidR="00AE0427" w:rsidRPr="004E55B2" w:rsidRDefault="00AE0427" w:rsidP="00AE0427">
      <w:pPr>
        <w:pStyle w:val="a1"/>
      </w:pPr>
      <w:r w:rsidRPr="004E55B2">
        <w:t>провести сравнение программ-аналогов;</w:t>
      </w:r>
    </w:p>
    <w:p w14:paraId="10D0A533"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2F5E5CB6" w14:textId="77777777" w:rsidR="00AE0427" w:rsidRPr="004E55B2" w:rsidRDefault="00AE0427" w:rsidP="00AE0427">
      <w:pPr>
        <w:pStyle w:val="a1"/>
      </w:pPr>
      <w:r w:rsidRPr="004E55B2">
        <w:t>разработать пользовательский интерфейс;</w:t>
      </w:r>
    </w:p>
    <w:p w14:paraId="52177B06" w14:textId="77777777" w:rsidR="00AE0427" w:rsidRPr="004E55B2" w:rsidRDefault="00AE0427" w:rsidP="00AE0427">
      <w:pPr>
        <w:pStyle w:val="a1"/>
      </w:pPr>
      <w:r w:rsidRPr="004E55B2">
        <w:t>реализовать готовый продукт (приложение)</w:t>
      </w:r>
      <w:r>
        <w:t>.</w:t>
      </w:r>
    </w:p>
    <w:p w14:paraId="69D764E7"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0746D5F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438A918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35FF035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132F61F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1BCE2044"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4DB89AE2" w14:textId="77777777" w:rsidR="00AE0427" w:rsidRPr="004E55B2" w:rsidRDefault="00AE0427" w:rsidP="00AE0427">
      <w:pPr>
        <w:pStyle w:val="a6"/>
      </w:pPr>
      <w:r w:rsidRPr="004E55B2">
        <w:lastRenderedPageBreak/>
        <w:t>Анализ предметной области</w:t>
      </w:r>
    </w:p>
    <w:p w14:paraId="3E1AA33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1EF39FD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0348ADF1"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1645A310" w14:textId="77777777" w:rsidR="00AE0427" w:rsidRPr="004E55B2" w:rsidRDefault="00AE0427" w:rsidP="00AE0427">
      <w:pPr>
        <w:pStyle w:val="Heading2"/>
      </w:pPr>
      <w:r w:rsidRPr="004E55B2">
        <w:rPr>
          <w:lang w:val="en-US"/>
        </w:rPr>
        <w:t>Open Office XML</w:t>
      </w:r>
    </w:p>
    <w:p w14:paraId="088D4C40"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2FB2D68B"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7ADD5B2C"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18FFAE88"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191B747F" wp14:editId="4D50E3BC">
            <wp:extent cx="5118265" cy="701675"/>
            <wp:effectExtent l="0" t="0" r="6350" b="3175"/>
            <wp:docPr id="3818" name="Picture 3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23D76183"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18C4AAB8"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4BD61D4D"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333D7498" wp14:editId="57AEC821">
            <wp:extent cx="2457793" cy="3429479"/>
            <wp:effectExtent l="0" t="0" r="0" b="0"/>
            <wp:docPr id="3819" name="Picture 3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702EDF3F"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513770A4"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56E92E0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4A9886D5" w14:textId="77777777" w:rsidR="00AE0427" w:rsidRPr="0077335E" w:rsidRDefault="00AE0427" w:rsidP="00AE0427">
      <w:pPr>
        <w:pStyle w:val="a1"/>
      </w:pPr>
      <w:r w:rsidRPr="0077335E">
        <w:t>файлы метаданных;</w:t>
      </w:r>
    </w:p>
    <w:p w14:paraId="5879789D" w14:textId="77777777" w:rsidR="00AE0427" w:rsidRPr="0077335E" w:rsidRDefault="00AE0427" w:rsidP="00AE0427">
      <w:pPr>
        <w:pStyle w:val="a1"/>
      </w:pPr>
      <w:r w:rsidRPr="0077335E">
        <w:t>непосредственно документ.</w:t>
      </w:r>
    </w:p>
    <w:p w14:paraId="4714F3B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09D623F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772ECA4A" w14:textId="77777777" w:rsidR="00AE0427" w:rsidRPr="0077335E" w:rsidRDefault="00AE0427" w:rsidP="00AE0427">
      <w:pPr>
        <w:pStyle w:val="a1"/>
      </w:pPr>
      <w:r w:rsidRPr="0077335E">
        <w:t>компонент или части;</w:t>
      </w:r>
    </w:p>
    <w:p w14:paraId="591379FC" w14:textId="77777777" w:rsidR="00AE0427" w:rsidRPr="0077335E" w:rsidRDefault="00AE0427" w:rsidP="00AE0427">
      <w:pPr>
        <w:pStyle w:val="a1"/>
      </w:pPr>
      <w:r w:rsidRPr="0077335E">
        <w:t>отношения.</w:t>
      </w:r>
    </w:p>
    <w:p w14:paraId="5B3B9130"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173DB3B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3523F55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3F886C4A"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7407CD1" wp14:editId="30014E2B">
            <wp:extent cx="5940425" cy="1094105"/>
            <wp:effectExtent l="0" t="0" r="3175" b="0"/>
            <wp:docPr id="3820" name="Picture 3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6FAF309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2EE90028" w14:textId="77777777" w:rsidR="00AE0427" w:rsidRDefault="00AE0427" w:rsidP="00AE0427">
      <w:pPr>
        <w:spacing w:after="0" w:line="360" w:lineRule="auto"/>
        <w:jc w:val="center"/>
        <w:rPr>
          <w:rFonts w:ascii="Times New Roman" w:hAnsi="Times New Roman" w:cs="Times New Roman"/>
          <w:sz w:val="28"/>
          <w:szCs w:val="28"/>
        </w:rPr>
      </w:pPr>
    </w:p>
    <w:p w14:paraId="3BB7C198"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3D20A535" wp14:editId="286EB713">
            <wp:extent cx="3352800" cy="2317494"/>
            <wp:effectExtent l="0" t="0" r="0" b="6985"/>
            <wp:docPr id="3821" name="Picture 3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138AAD80"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4A2ED3B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017C6FD2"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A721F0E" wp14:editId="471E3D0B">
            <wp:extent cx="5940425" cy="1240790"/>
            <wp:effectExtent l="0" t="0" r="3175" b="0"/>
            <wp:docPr id="3822" name="Picture 3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1DDA6D16"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F97956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554B3612" w14:textId="77777777" w:rsidR="00AE0427" w:rsidRPr="004E55B2" w:rsidRDefault="00AE0427" w:rsidP="00AE0427">
      <w:pPr>
        <w:pStyle w:val="Heading2"/>
      </w:pPr>
      <w:r w:rsidRPr="004E55B2">
        <w:rPr>
          <w:lang w:val="en-US"/>
        </w:rPr>
        <w:lastRenderedPageBreak/>
        <w:t>Open Document Text</w:t>
      </w:r>
    </w:p>
    <w:p w14:paraId="416621C3"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062A0BC9"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1612DE9C"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6E18AA7B" wp14:editId="43512892">
            <wp:extent cx="2371725" cy="1550387"/>
            <wp:effectExtent l="0" t="0" r="0" b="0"/>
            <wp:docPr id="3823" name="Picture 3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6CF2D02D"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3A292F75"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590E5E9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174EA9F5" w14:textId="77777777" w:rsidR="00AE0427" w:rsidRPr="0077335E" w:rsidRDefault="00AE0427" w:rsidP="00AE0427">
      <w:pPr>
        <w:pStyle w:val="a1"/>
      </w:pPr>
      <w:r w:rsidRPr="0077335E">
        <w:t>одним XML файлом;</w:t>
      </w:r>
    </w:p>
    <w:p w14:paraId="3FDAE835"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4C0B08AD"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5E58C35E"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0E4BC3EB"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0BA7CEE3"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1B8E347F" wp14:editId="39809C3E">
            <wp:extent cx="5940425" cy="1017905"/>
            <wp:effectExtent l="0" t="0" r="3175" b="0"/>
            <wp:docPr id="3824" name="Picture 3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3FB89D00"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86BEE3B"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4F9F101F"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5F6C188" wp14:editId="366B2B10">
            <wp:extent cx="5514975" cy="2637520"/>
            <wp:effectExtent l="0" t="0" r="0" b="0"/>
            <wp:docPr id="3825" name="Picture 3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243A4211"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A05409E"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668CE14F"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485FE88B" wp14:editId="2268ED45">
            <wp:extent cx="5940425" cy="1194435"/>
            <wp:effectExtent l="0" t="0" r="3175" b="5715"/>
            <wp:docPr id="3826" name="Picture 3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45AC93D4"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8AFF6B9"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6198CE5A"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E634290" wp14:editId="30FD67A1">
            <wp:extent cx="3971925" cy="2686727"/>
            <wp:effectExtent l="0" t="0" r="0" b="0"/>
            <wp:docPr id="3827" name="Picture 3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3E3146E9"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37A27EC"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005A42F5"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0CD5BB16" w14:textId="77777777" w:rsidTr="00961BF1">
        <w:trPr>
          <w:trHeight w:val="1261"/>
        </w:trPr>
        <w:tc>
          <w:tcPr>
            <w:tcW w:w="1413" w:type="dxa"/>
          </w:tcPr>
          <w:p w14:paraId="21C769A7"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7A2CEB6E"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2850D94B"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40ACCF50"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409A0B53"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70B15221"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5DA8BA2B"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2CFAD8F7"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2E62514D"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71FAD598" w14:textId="77777777" w:rsidTr="00961BF1">
        <w:trPr>
          <w:trHeight w:val="841"/>
        </w:trPr>
        <w:tc>
          <w:tcPr>
            <w:tcW w:w="1413" w:type="dxa"/>
          </w:tcPr>
          <w:p w14:paraId="7E76F2BC"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344B1BE5" w14:textId="77777777" w:rsidR="00AE0427" w:rsidRPr="007E3233" w:rsidRDefault="00AE0427" w:rsidP="00961BF1">
            <w:pPr>
              <w:jc w:val="center"/>
              <w:rPr>
                <w:rFonts w:ascii="Times New Roman" w:hAnsi="Times New Roman" w:cs="Times New Roman"/>
                <w:sz w:val="27"/>
                <w:szCs w:val="27"/>
              </w:rPr>
            </w:pPr>
          </w:p>
          <w:p w14:paraId="4079F4F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1B65F60" w14:textId="77777777" w:rsidR="00AE0427" w:rsidRPr="007E3233" w:rsidRDefault="00AE0427" w:rsidP="00961BF1">
            <w:pPr>
              <w:jc w:val="center"/>
              <w:rPr>
                <w:rFonts w:ascii="Times New Roman" w:hAnsi="Times New Roman" w:cs="Times New Roman"/>
                <w:sz w:val="27"/>
                <w:szCs w:val="27"/>
              </w:rPr>
            </w:pPr>
          </w:p>
          <w:p w14:paraId="6C75A496"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8380FF7" w14:textId="77777777" w:rsidR="00AE0427" w:rsidRPr="007E3233" w:rsidRDefault="00AE0427" w:rsidP="00961BF1">
            <w:pPr>
              <w:jc w:val="center"/>
              <w:rPr>
                <w:rFonts w:ascii="Times New Roman" w:hAnsi="Times New Roman" w:cs="Times New Roman"/>
                <w:sz w:val="27"/>
                <w:szCs w:val="27"/>
              </w:rPr>
            </w:pPr>
          </w:p>
          <w:p w14:paraId="19C97224"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02C88D9" w14:textId="77777777" w:rsidR="00AE0427" w:rsidRPr="007E3233" w:rsidRDefault="00AE0427" w:rsidP="00961BF1">
            <w:pPr>
              <w:jc w:val="center"/>
              <w:rPr>
                <w:rFonts w:ascii="Times New Roman" w:hAnsi="Times New Roman" w:cs="Times New Roman"/>
                <w:sz w:val="27"/>
                <w:szCs w:val="27"/>
              </w:rPr>
            </w:pPr>
          </w:p>
          <w:p w14:paraId="278AC865"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1236A32F" w14:textId="77777777" w:rsidR="00AE0427" w:rsidRPr="007E3233" w:rsidRDefault="00AE0427" w:rsidP="00961BF1">
            <w:pPr>
              <w:jc w:val="center"/>
              <w:rPr>
                <w:rFonts w:ascii="Times New Roman" w:hAnsi="Times New Roman" w:cs="Times New Roman"/>
                <w:sz w:val="27"/>
                <w:szCs w:val="27"/>
              </w:rPr>
            </w:pPr>
          </w:p>
          <w:p w14:paraId="551F0968"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22B8B1A0" w14:textId="77777777" w:rsidR="00AE0427" w:rsidRPr="007E3233" w:rsidRDefault="00AE0427" w:rsidP="00961BF1">
            <w:pPr>
              <w:jc w:val="center"/>
              <w:rPr>
                <w:rFonts w:ascii="Times New Roman" w:hAnsi="Times New Roman" w:cs="Times New Roman"/>
                <w:sz w:val="27"/>
                <w:szCs w:val="27"/>
              </w:rPr>
            </w:pPr>
          </w:p>
          <w:p w14:paraId="22830E9C"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18D43517" w14:textId="77777777" w:rsidR="00AE0427" w:rsidRPr="007E3233" w:rsidRDefault="00AE0427" w:rsidP="00961BF1">
            <w:pPr>
              <w:jc w:val="center"/>
              <w:rPr>
                <w:rFonts w:ascii="Times New Roman" w:hAnsi="Times New Roman" w:cs="Times New Roman"/>
                <w:sz w:val="27"/>
                <w:szCs w:val="27"/>
              </w:rPr>
            </w:pPr>
          </w:p>
          <w:p w14:paraId="20057299"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0C0A16C0" w14:textId="77777777" w:rsidR="00AE0427" w:rsidRPr="007E3233" w:rsidRDefault="00AE0427" w:rsidP="00961BF1">
            <w:pPr>
              <w:jc w:val="center"/>
              <w:rPr>
                <w:rFonts w:ascii="Times New Roman" w:hAnsi="Times New Roman" w:cs="Times New Roman"/>
                <w:sz w:val="27"/>
                <w:szCs w:val="27"/>
              </w:rPr>
            </w:pPr>
          </w:p>
          <w:p w14:paraId="7A177BF1"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51892BD0" w14:textId="77777777" w:rsidTr="00961BF1">
        <w:trPr>
          <w:trHeight w:val="1261"/>
        </w:trPr>
        <w:tc>
          <w:tcPr>
            <w:tcW w:w="1413" w:type="dxa"/>
          </w:tcPr>
          <w:p w14:paraId="3EE10A9A"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5A607C74" w14:textId="77777777" w:rsidR="00AE0427" w:rsidRPr="007E3233" w:rsidRDefault="00AE0427" w:rsidP="00961BF1">
            <w:pPr>
              <w:jc w:val="center"/>
              <w:rPr>
                <w:rFonts w:ascii="Times New Roman" w:hAnsi="Times New Roman" w:cs="Times New Roman"/>
                <w:sz w:val="27"/>
                <w:szCs w:val="27"/>
              </w:rPr>
            </w:pPr>
          </w:p>
          <w:p w14:paraId="4293450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6CD1EE7" w14:textId="77777777" w:rsidR="00AE0427" w:rsidRPr="007E3233" w:rsidRDefault="00AE0427" w:rsidP="00961BF1">
            <w:pPr>
              <w:jc w:val="center"/>
              <w:rPr>
                <w:rFonts w:ascii="Times New Roman" w:hAnsi="Times New Roman" w:cs="Times New Roman"/>
                <w:sz w:val="27"/>
                <w:szCs w:val="27"/>
              </w:rPr>
            </w:pPr>
          </w:p>
          <w:p w14:paraId="26273E3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A8A8398" w14:textId="77777777" w:rsidR="00AE0427" w:rsidRPr="007E3233" w:rsidRDefault="00AE0427" w:rsidP="00961BF1">
            <w:pPr>
              <w:jc w:val="center"/>
              <w:rPr>
                <w:rFonts w:ascii="Times New Roman" w:hAnsi="Times New Roman" w:cs="Times New Roman"/>
                <w:sz w:val="27"/>
                <w:szCs w:val="27"/>
              </w:rPr>
            </w:pPr>
          </w:p>
          <w:p w14:paraId="3EE7403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897BB06" w14:textId="77777777" w:rsidR="00AE0427" w:rsidRPr="007E3233" w:rsidRDefault="00AE0427" w:rsidP="00961BF1">
            <w:pPr>
              <w:jc w:val="center"/>
              <w:rPr>
                <w:rFonts w:ascii="Times New Roman" w:hAnsi="Times New Roman" w:cs="Times New Roman"/>
                <w:sz w:val="27"/>
                <w:szCs w:val="27"/>
              </w:rPr>
            </w:pPr>
          </w:p>
          <w:p w14:paraId="7FEEB9B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4583200" w14:textId="77777777" w:rsidR="00AE0427" w:rsidRPr="007E3233" w:rsidRDefault="00AE0427" w:rsidP="00961BF1">
            <w:pPr>
              <w:jc w:val="center"/>
              <w:rPr>
                <w:rFonts w:ascii="Times New Roman" w:hAnsi="Times New Roman" w:cs="Times New Roman"/>
                <w:sz w:val="27"/>
                <w:szCs w:val="27"/>
              </w:rPr>
            </w:pPr>
          </w:p>
          <w:p w14:paraId="4682CF3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3553B9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17DAEC71" w14:textId="77777777" w:rsidR="00AE0427" w:rsidRPr="007E3233" w:rsidRDefault="00AE0427" w:rsidP="00961BF1">
            <w:pPr>
              <w:jc w:val="both"/>
              <w:rPr>
                <w:rFonts w:ascii="Times New Roman" w:hAnsi="Times New Roman" w:cs="Times New Roman"/>
                <w:sz w:val="27"/>
                <w:szCs w:val="27"/>
              </w:rPr>
            </w:pPr>
          </w:p>
          <w:p w14:paraId="44AD587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9275D31" w14:textId="77777777" w:rsidR="00AE0427" w:rsidRPr="007E3233" w:rsidRDefault="00AE0427" w:rsidP="00961BF1">
            <w:pPr>
              <w:jc w:val="center"/>
              <w:rPr>
                <w:rFonts w:ascii="Times New Roman" w:hAnsi="Times New Roman" w:cs="Times New Roman"/>
                <w:sz w:val="27"/>
                <w:szCs w:val="27"/>
                <w:lang w:val="en-US"/>
              </w:rPr>
            </w:pPr>
          </w:p>
          <w:p w14:paraId="062EEEB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2A05FA84" w14:textId="77777777" w:rsidTr="00961BF1">
        <w:trPr>
          <w:trHeight w:val="998"/>
        </w:trPr>
        <w:tc>
          <w:tcPr>
            <w:tcW w:w="1413" w:type="dxa"/>
          </w:tcPr>
          <w:p w14:paraId="1662A707"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61AE709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C2126E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EDEE0B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75F69C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269D1F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0A8759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9B4675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8EE537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467CE4A6" w14:textId="77777777" w:rsidTr="00961BF1">
        <w:trPr>
          <w:trHeight w:val="984"/>
        </w:trPr>
        <w:tc>
          <w:tcPr>
            <w:tcW w:w="1413" w:type="dxa"/>
          </w:tcPr>
          <w:p w14:paraId="42686974"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3AA2564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0D4415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9DBDA9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25D6B8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4F2365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B1A7DF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25F63F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089EE0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09F4B408" w14:textId="77777777" w:rsidTr="00961BF1">
        <w:trPr>
          <w:trHeight w:val="988"/>
        </w:trPr>
        <w:tc>
          <w:tcPr>
            <w:tcW w:w="1413" w:type="dxa"/>
          </w:tcPr>
          <w:p w14:paraId="405C7BF0"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370B7E0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EEDC1B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22D125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624BE4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AA3EE7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DFF910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06AF4C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223C9A3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0BAB4E8B" w14:textId="77777777" w:rsidR="00AE0427" w:rsidRDefault="00AE0427" w:rsidP="00AE0427">
      <w:pPr>
        <w:pStyle w:val="Heading2"/>
      </w:pPr>
      <w:r>
        <w:t>Сравнение форматов</w:t>
      </w:r>
    </w:p>
    <w:p w14:paraId="45F0EC19"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469E42C0"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047D52C0" wp14:editId="56DC3942">
            <wp:extent cx="5858693" cy="743054"/>
            <wp:effectExtent l="0" t="0" r="0" b="0"/>
            <wp:docPr id="3828" name="Picture 3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4073A2CE"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2F39979F"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4F7A7FFC"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298CBC7E"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1727EE5D"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71F02F49"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26530AFE"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5AD97555"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598D8AF1" wp14:editId="261823F5">
            <wp:extent cx="5658390" cy="3693226"/>
            <wp:effectExtent l="0" t="0" r="0" b="2540"/>
            <wp:docPr id="3829" name="Picture 3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63772D85"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6E1A39E1"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072830C5" wp14:editId="2BE3A2F9">
            <wp:extent cx="5940425" cy="661670"/>
            <wp:effectExtent l="0" t="0" r="3175" b="5080"/>
            <wp:docPr id="3830" name="Picture 3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7F2B6286"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3E6F9D33"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5AEE845E" w14:textId="77777777" w:rsidR="00AE0427" w:rsidRPr="0077335E" w:rsidRDefault="00AE0427" w:rsidP="00AE0427">
      <w:pPr>
        <w:pStyle w:val="a1"/>
      </w:pPr>
      <w:r w:rsidRPr="0077335E">
        <w:t>открыть файл;</w:t>
      </w:r>
    </w:p>
    <w:p w14:paraId="0B58F7FF" w14:textId="77777777" w:rsidR="00AE0427" w:rsidRPr="0077335E" w:rsidRDefault="00AE0427" w:rsidP="00AE0427">
      <w:pPr>
        <w:pStyle w:val="a1"/>
      </w:pPr>
      <w:r w:rsidRPr="0077335E">
        <w:t>открыть папку;</w:t>
      </w:r>
    </w:p>
    <w:p w14:paraId="6F2EB00D" w14:textId="77777777" w:rsidR="00AE0427" w:rsidRPr="0077335E" w:rsidRDefault="00AE0427" w:rsidP="00AE0427">
      <w:pPr>
        <w:pStyle w:val="a1"/>
      </w:pPr>
      <w:r w:rsidRPr="0077335E">
        <w:t>отправить файл по почте.</w:t>
      </w:r>
    </w:p>
    <w:p w14:paraId="6D24C853"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3725FDAE"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4781DAD8"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5BB57A1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6F00724" wp14:editId="514EE45E">
            <wp:extent cx="5940425" cy="1713584"/>
            <wp:effectExtent l="0" t="0" r="3175" b="1270"/>
            <wp:docPr id="3831" name="Picture 3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5C1AAF15"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06BB9ED6"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66C921ED"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5A9BC064" wp14:editId="243098CB">
            <wp:extent cx="5877745" cy="514422"/>
            <wp:effectExtent l="0" t="0" r="0" b="0"/>
            <wp:docPr id="3832" name="Picture 3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4D27650D"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7B5C8966"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77625CC3" wp14:editId="138DADD0">
            <wp:extent cx="4629796" cy="3629532"/>
            <wp:effectExtent l="0" t="0" r="0" b="9525"/>
            <wp:docPr id="3833" name="Picture 3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280FFA8D"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080BCDAA"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3D51B98A" wp14:editId="0347A6B9">
            <wp:extent cx="5940425" cy="3286125"/>
            <wp:effectExtent l="0" t="0" r="3175" b="9525"/>
            <wp:docPr id="3834" name="Picture 3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47DDAF73"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1EA0AD90"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152F3E8A"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507EE3B6"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2EF2A412"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2D8D100C"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17AD571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6FF369D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6ED3B489" wp14:editId="4AC1E7DA">
            <wp:extent cx="5940425" cy="4436110"/>
            <wp:effectExtent l="0" t="0" r="3175" b="2540"/>
            <wp:docPr id="3835" name="Picture 3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6831594A"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483B5E9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0BE87F53" wp14:editId="7169408E">
            <wp:extent cx="5940425" cy="1322705"/>
            <wp:effectExtent l="0" t="0" r="3175" b="0"/>
            <wp:docPr id="3836" name="Picture 3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28A8F0F2"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743033D3"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78412387"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75FCF83D"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04CC224B" w14:textId="77777777" w:rsidR="00AE0427" w:rsidRPr="007D3DB0" w:rsidRDefault="00AE0427" w:rsidP="00AE0427">
      <w:pPr>
        <w:pStyle w:val="Heading2"/>
      </w:pPr>
      <w:r>
        <w:t>Требования к возможностям ПО</w:t>
      </w:r>
    </w:p>
    <w:p w14:paraId="264C3A8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556E88D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0C8374BF"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6DDE8AA2" wp14:editId="0D795D38">
            <wp:extent cx="2752090" cy="4295775"/>
            <wp:effectExtent l="0" t="0" r="0" b="9525"/>
            <wp:docPr id="3837" name="Picture 3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2A228D6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0A98070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05528A7D"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4A9782F3"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31877E31"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3600F671"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5DFB2251" w14:textId="77777777" w:rsidR="00AE0427" w:rsidRDefault="00AE0427" w:rsidP="00AE0427">
      <w:pPr>
        <w:pStyle w:val="Heading2"/>
      </w:pPr>
      <w:r w:rsidRPr="004E55B2">
        <w:t>Требования к системе</w:t>
      </w:r>
    </w:p>
    <w:p w14:paraId="06607265"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3D112E8F" w14:textId="77777777" w:rsidR="00AE0427" w:rsidRDefault="00AE0427" w:rsidP="00AE0427">
      <w:pPr>
        <w:pStyle w:val="a4"/>
      </w:pPr>
      <w:r w:rsidRPr="00302666">
        <w:t>1.6.1</w:t>
      </w:r>
      <w:r>
        <w:tab/>
      </w:r>
      <w:r w:rsidRPr="00302666">
        <w:t>Функциональные требования</w:t>
      </w:r>
    </w:p>
    <w:p w14:paraId="573401AF" w14:textId="77777777" w:rsidR="00AE0427" w:rsidRPr="004E55B2" w:rsidRDefault="00AE0427" w:rsidP="00AE0427">
      <w:pPr>
        <w:pStyle w:val="a4"/>
      </w:pPr>
      <w:r w:rsidRPr="004E55B2">
        <w:t>Основные требования:</w:t>
      </w:r>
    </w:p>
    <w:p w14:paraId="01317955"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620874CA"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79754B16" w14:textId="77777777" w:rsidR="00AE0427" w:rsidRPr="004E55B2" w:rsidRDefault="00AE0427" w:rsidP="00AE0427">
      <w:pPr>
        <w:pStyle w:val="a1"/>
      </w:pPr>
      <w:r>
        <w:t>пакетная обработка нескольких документов;</w:t>
      </w:r>
    </w:p>
    <w:p w14:paraId="23CE9144"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46A7A45C"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28594247" w14:textId="77777777" w:rsidR="00AE0427" w:rsidRPr="001626BD" w:rsidRDefault="00AE0427" w:rsidP="00AE0427">
      <w:pPr>
        <w:pStyle w:val="a1"/>
      </w:pPr>
      <w:r w:rsidRPr="001626BD">
        <w:t>наличие графического интерфейса</w:t>
      </w:r>
      <w:r w:rsidRPr="00BA0B2A">
        <w:t>;</w:t>
      </w:r>
    </w:p>
    <w:p w14:paraId="03506401"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3E193568"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6822B5B7" w14:textId="77777777" w:rsidR="00AE0427" w:rsidRPr="004E55B2" w:rsidRDefault="00AE0427" w:rsidP="00AE0427">
      <w:pPr>
        <w:pStyle w:val="Heading1"/>
      </w:pPr>
      <w:r w:rsidRPr="004E55B2">
        <w:lastRenderedPageBreak/>
        <w:t>Проектирование программного продукта</w:t>
      </w:r>
    </w:p>
    <w:p w14:paraId="16A223A5" w14:textId="77777777" w:rsidR="00AE0427" w:rsidRDefault="00AE0427" w:rsidP="00AE0427">
      <w:pPr>
        <w:pStyle w:val="Heading2"/>
      </w:pPr>
      <w:r>
        <w:t>Выбор архитектуры программного обеспечения</w:t>
      </w:r>
    </w:p>
    <w:p w14:paraId="653E359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1E9A30E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1C53DCDA"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03F9E445" wp14:editId="24B6E404">
            <wp:extent cx="4581525" cy="771525"/>
            <wp:effectExtent l="0" t="0" r="9525" b="9525"/>
            <wp:docPr id="3838" name="Picture 3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584C481F"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0177BE8F"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69D619A3"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55A26A11" w14:textId="77777777" w:rsidR="00AE0427" w:rsidRPr="004E55B2" w:rsidRDefault="00AE0427" w:rsidP="00AE0427">
      <w:pPr>
        <w:pStyle w:val="Heading2"/>
      </w:pPr>
      <w:r w:rsidRPr="004E55B2">
        <w:t>Выбор шаблонов проектирования</w:t>
      </w:r>
    </w:p>
    <w:p w14:paraId="52CBEA09"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73DE4FA1"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32A1D710" w14:textId="77777777" w:rsidR="00AE0427" w:rsidRDefault="00AE0427" w:rsidP="00AE0427">
      <w:pPr>
        <w:pStyle w:val="a4"/>
      </w:pPr>
      <w:r>
        <w:t>Шаблоны проектирования делятся на три категории</w:t>
      </w:r>
      <w:r w:rsidRPr="00CE3BB9">
        <w:t>:</w:t>
      </w:r>
    </w:p>
    <w:p w14:paraId="05C45928" w14:textId="77777777" w:rsidR="00AE0427" w:rsidRDefault="00AE0427" w:rsidP="00AE0427">
      <w:pPr>
        <w:pStyle w:val="a1"/>
      </w:pPr>
      <w:r>
        <w:t>порождающие</w:t>
      </w:r>
      <w:r w:rsidRPr="00341617">
        <w:t>;</w:t>
      </w:r>
    </w:p>
    <w:p w14:paraId="589D0CED" w14:textId="77777777" w:rsidR="00AE0427" w:rsidRDefault="00AE0427" w:rsidP="00AE0427">
      <w:pPr>
        <w:pStyle w:val="a1"/>
      </w:pPr>
      <w:r>
        <w:t>структурные</w:t>
      </w:r>
      <w:r w:rsidRPr="00341617">
        <w:t>;</w:t>
      </w:r>
    </w:p>
    <w:p w14:paraId="1C05BF2F" w14:textId="77777777" w:rsidR="00AE0427" w:rsidRDefault="00AE0427" w:rsidP="00AE0427">
      <w:pPr>
        <w:pStyle w:val="a1"/>
      </w:pPr>
      <w:r>
        <w:t>поведенческие.</w:t>
      </w:r>
    </w:p>
    <w:p w14:paraId="238434CF"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21EAAEA9"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433B4B7B"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54CB8F77" w14:textId="77777777" w:rsidR="00AE0427" w:rsidRDefault="00AE0427" w:rsidP="00AE0427">
      <w:pPr>
        <w:pStyle w:val="a4"/>
      </w:pPr>
      <w:r w:rsidRPr="00302666">
        <w:t>2.2.1</w:t>
      </w:r>
      <w:r>
        <w:tab/>
      </w:r>
      <w:r w:rsidRPr="00302666">
        <w:t>Выбор порождающего шаблона проектирования</w:t>
      </w:r>
    </w:p>
    <w:p w14:paraId="204BA3A5"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10D1BB80"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5912C6B6"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405E0A36" w14:textId="77777777" w:rsidR="00AE0427" w:rsidRDefault="00AE0427" w:rsidP="00AE0427">
      <w:pPr>
        <w:pStyle w:val="a4"/>
      </w:pPr>
      <w:r w:rsidRPr="00302666">
        <w:t>2.2.2</w:t>
      </w:r>
      <w:r>
        <w:tab/>
      </w:r>
      <w:r w:rsidRPr="00302666">
        <w:t>Выбор структурного шаблона проектирования</w:t>
      </w:r>
    </w:p>
    <w:p w14:paraId="72BA8824" w14:textId="77777777" w:rsidR="00AE0427" w:rsidRDefault="00AE0427" w:rsidP="00AE0427">
      <w:pPr>
        <w:pStyle w:val="a4"/>
      </w:pPr>
      <w:r>
        <w:t>Структурным шаблоном проектирования был выбран шаблон «Фасад».</w:t>
      </w:r>
    </w:p>
    <w:p w14:paraId="7905B4B3"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6AF23F52"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6A741636"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02850557" w14:textId="77777777" w:rsidR="00AE0427" w:rsidRDefault="00AE0427" w:rsidP="00AE0427">
      <w:pPr>
        <w:pStyle w:val="Heading2"/>
      </w:pPr>
      <w:r>
        <w:t>Выбор а</w:t>
      </w:r>
      <w:r w:rsidRPr="00B652DA">
        <w:t>лгоритм</w:t>
      </w:r>
      <w:r>
        <w:t>а</w:t>
      </w:r>
      <w:r w:rsidRPr="00B652DA">
        <w:t xml:space="preserve"> преобразования</w:t>
      </w:r>
    </w:p>
    <w:p w14:paraId="442A876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2E99B8D1"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5A53E318"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5F3C0042"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1BE2DD70"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6955D605" w14:textId="77777777" w:rsidR="00AE0427" w:rsidRDefault="00AE0427" w:rsidP="00AE0427">
      <w:pPr>
        <w:spacing w:after="0" w:line="360" w:lineRule="auto"/>
        <w:ind w:firstLine="706"/>
        <w:jc w:val="both"/>
        <w:rPr>
          <w:rFonts w:ascii="Times New Roman" w:hAnsi="Times New Roman" w:cs="Times New Roman"/>
          <w:sz w:val="28"/>
          <w:szCs w:val="28"/>
        </w:rPr>
      </w:pPr>
    </w:p>
    <w:p w14:paraId="1D0070D5"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34F56E40"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4693630B"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1F4B7603"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2CFB22D7"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39744C1A"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3D984B8D" w14:textId="77777777" w:rsidR="00AE0427" w:rsidRDefault="00AE0427" w:rsidP="00AE0427">
      <w:pPr>
        <w:pStyle w:val="Heading2"/>
      </w:pPr>
      <w:r>
        <w:t>Серверная часть ПО</w:t>
      </w:r>
    </w:p>
    <w:p w14:paraId="16972C5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408D4127"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06094173"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2C2088CF" w14:textId="77777777" w:rsidR="00AE0427" w:rsidRDefault="00AE0427" w:rsidP="00AE0427">
      <w:pPr>
        <w:pStyle w:val="Heading2"/>
      </w:pPr>
      <w:r>
        <w:t>Прототип интерфейса клиентской части ПО</w:t>
      </w:r>
    </w:p>
    <w:p w14:paraId="772D313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1BC6A1F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2E3F579E"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75622BB" wp14:editId="5E7F1907">
            <wp:extent cx="5940425" cy="3332480"/>
            <wp:effectExtent l="0" t="0" r="3175" b="1270"/>
            <wp:docPr id="3839" name="Picture 3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4F1123A9"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5F91ED6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7C4C53B0"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4CF00B1E" wp14:editId="2FE7551E">
            <wp:extent cx="5940425" cy="3330575"/>
            <wp:effectExtent l="0" t="0" r="3175" b="3175"/>
            <wp:docPr id="3840" name="Picture 3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173382A6"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2E27C99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476D4A92"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58B923DB" wp14:editId="51A17F18">
            <wp:extent cx="5940425" cy="3346450"/>
            <wp:effectExtent l="0" t="0" r="3175" b="6350"/>
            <wp:docPr id="3841" name="Picture 3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46D29D07"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18DEF527"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3C6FAA51"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B95A332" wp14:editId="76A28915">
            <wp:extent cx="5391150" cy="3031261"/>
            <wp:effectExtent l="0" t="0" r="0" b="0"/>
            <wp:docPr id="3842" name="Picture 3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22E5B467"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61469820"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5471D540" wp14:editId="2E0EE45F">
            <wp:extent cx="5457825" cy="3067000"/>
            <wp:effectExtent l="0" t="0" r="0" b="635"/>
            <wp:docPr id="3843" name="Picture 3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6C46F31E"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78E9AA8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373FD4C9"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0C5BEE7A" wp14:editId="3DD86941">
            <wp:extent cx="5970958" cy="3352800"/>
            <wp:effectExtent l="0" t="0" r="0" b="0"/>
            <wp:docPr id="3844" name="Picture 3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26D2F179"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05866941"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1080A23B" w14:textId="77777777" w:rsidR="00AE0427" w:rsidRDefault="00AE0427" w:rsidP="00AE0427">
      <w:pPr>
        <w:pStyle w:val="Heading1"/>
      </w:pPr>
      <w:r w:rsidRPr="00721C07">
        <w:lastRenderedPageBreak/>
        <w:t xml:space="preserve">Описание реализации </w:t>
      </w:r>
      <w:r>
        <w:t>приложения</w:t>
      </w:r>
    </w:p>
    <w:p w14:paraId="31DC6D14" w14:textId="77777777" w:rsidR="00AE0427" w:rsidRDefault="00AE0427" w:rsidP="00AE0427">
      <w:pPr>
        <w:pStyle w:val="Heading2"/>
      </w:pPr>
      <w:r w:rsidRPr="00721C07">
        <w:t>Выбор языка программирования</w:t>
      </w:r>
    </w:p>
    <w:p w14:paraId="70516238"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7D31E2E5"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7DDA626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3DFDE2F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4FF8AD3D"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121AEE0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2E2964F8"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05135850"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522F9CD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07A11BF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4ABB3C4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0C0476AB"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22492FCD" w14:textId="77777777" w:rsidR="00AE0427" w:rsidRDefault="00AE0427" w:rsidP="00AE0427">
      <w:pPr>
        <w:pStyle w:val="Heading2"/>
      </w:pPr>
      <w:r w:rsidRPr="00004FD3">
        <w:t>Выбор инструментов разработки</w:t>
      </w:r>
    </w:p>
    <w:p w14:paraId="6CBB8F5B"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727785A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6E4E36CB"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49990AB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0F3C3FBC"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1565C672"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7C7AD14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0EBAECFB" w14:textId="77777777" w:rsidR="00AE0427" w:rsidRPr="009F2658" w:rsidRDefault="00AE0427" w:rsidP="00AE0427">
      <w:pPr>
        <w:pStyle w:val="a1"/>
        <w:ind w:firstLine="706"/>
      </w:pPr>
      <w:r w:rsidRPr="00341617">
        <w:t>Windows OS;</w:t>
      </w:r>
    </w:p>
    <w:p w14:paraId="3422138E" w14:textId="77777777" w:rsidR="00AE0427" w:rsidRPr="009F2658" w:rsidRDefault="00AE0427" w:rsidP="00AE0427">
      <w:pPr>
        <w:pStyle w:val="a1"/>
        <w:ind w:firstLine="706"/>
      </w:pPr>
      <w:r w:rsidRPr="00341617">
        <w:t>Linux;</w:t>
      </w:r>
    </w:p>
    <w:p w14:paraId="1A54F52C" w14:textId="77777777" w:rsidR="00AE0427" w:rsidRPr="009F2658" w:rsidRDefault="00AE0427" w:rsidP="00AE0427">
      <w:pPr>
        <w:pStyle w:val="a1"/>
        <w:ind w:firstLine="706"/>
      </w:pPr>
      <w:r w:rsidRPr="00341617">
        <w:lastRenderedPageBreak/>
        <w:t>MacOS.</w:t>
      </w:r>
    </w:p>
    <w:p w14:paraId="484E5082"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7F73558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06A6099F" w14:textId="77777777" w:rsidR="00AE0427" w:rsidRDefault="00AE0427" w:rsidP="00AE0427">
      <w:pPr>
        <w:pStyle w:val="Heading2"/>
      </w:pPr>
      <w:r>
        <w:t>Требования к аппаратному обеспечению</w:t>
      </w:r>
    </w:p>
    <w:p w14:paraId="2ACBD4EE"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68B482D4"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700BED15" w14:textId="77777777" w:rsidR="00AE0427" w:rsidRPr="0077335E" w:rsidRDefault="00AE0427" w:rsidP="00AE0427">
      <w:pPr>
        <w:pStyle w:val="a1"/>
      </w:pPr>
      <w:r w:rsidRPr="0077335E">
        <w:t>оперативную память объемом не менее 512 Гб;</w:t>
      </w:r>
    </w:p>
    <w:p w14:paraId="14933851" w14:textId="77777777" w:rsidR="00AE0427" w:rsidRPr="0077335E" w:rsidRDefault="00AE0427" w:rsidP="00AE0427">
      <w:pPr>
        <w:pStyle w:val="a1"/>
      </w:pPr>
      <w:r w:rsidRPr="0077335E">
        <w:t>жесткий диск объемом не менее 64 Гб;</w:t>
      </w:r>
    </w:p>
    <w:p w14:paraId="6EE42E4D" w14:textId="77777777" w:rsidR="00AE0427" w:rsidRPr="0077335E" w:rsidRDefault="00AE0427" w:rsidP="00AE0427">
      <w:pPr>
        <w:pStyle w:val="a1"/>
      </w:pPr>
      <w:r w:rsidRPr="0077335E">
        <w:t>дисплей с разрешением не менее чем 800x600</w:t>
      </w:r>
      <w:r>
        <w:t>.</w:t>
      </w:r>
    </w:p>
    <w:p w14:paraId="42D126A0"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6CC39C44"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274EDC3C" w14:textId="77777777" w:rsidR="00AE0427" w:rsidRPr="007F4BB4" w:rsidRDefault="00AE0427" w:rsidP="00AE0427">
      <w:pPr>
        <w:pStyle w:val="a1"/>
      </w:pPr>
      <w:r w:rsidRPr="00341617">
        <w:t>оперативную память объемом не менее 512 Гб;</w:t>
      </w:r>
    </w:p>
    <w:p w14:paraId="1763A345" w14:textId="77777777" w:rsidR="00AE0427" w:rsidRPr="00451190" w:rsidRDefault="00AE0427" w:rsidP="00AE0427">
      <w:pPr>
        <w:pStyle w:val="a1"/>
      </w:pPr>
      <w:r w:rsidRPr="00341617">
        <w:t>жесткий диск объемом не менее 64 Гб;</w:t>
      </w:r>
    </w:p>
    <w:p w14:paraId="647B4DC1" w14:textId="77777777" w:rsidR="00AE0427" w:rsidRPr="00F26DB4" w:rsidRDefault="00AE0427" w:rsidP="00AE0427">
      <w:pPr>
        <w:pStyle w:val="a1"/>
      </w:pPr>
      <w:r>
        <w:t>д</w:t>
      </w:r>
      <w:r w:rsidRPr="00451190">
        <w:t>исплей с разрешением не менее чем 800x600</w:t>
      </w:r>
      <w:r>
        <w:t>.</w:t>
      </w:r>
    </w:p>
    <w:p w14:paraId="6962CE1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0E890E31"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3AF22C5E" w14:textId="77777777" w:rsidR="00AE0427" w:rsidRPr="007F4BB4" w:rsidRDefault="00AE0427" w:rsidP="00AE0427">
      <w:pPr>
        <w:pStyle w:val="a1"/>
      </w:pPr>
      <w:r w:rsidRPr="00341617">
        <w:t>оперативную память объемом 2 Гб;</w:t>
      </w:r>
    </w:p>
    <w:p w14:paraId="779CDF52" w14:textId="77777777" w:rsidR="00AE0427" w:rsidRPr="00451190" w:rsidRDefault="00AE0427" w:rsidP="00AE0427">
      <w:pPr>
        <w:pStyle w:val="a1"/>
      </w:pPr>
      <w:r w:rsidRPr="00341617">
        <w:t>жесткий диск объемом 256 Гб;</w:t>
      </w:r>
    </w:p>
    <w:p w14:paraId="58305070" w14:textId="77777777" w:rsidR="00AE0427" w:rsidRDefault="00AE0427" w:rsidP="00AE0427">
      <w:pPr>
        <w:pStyle w:val="a1"/>
      </w:pPr>
      <w:r>
        <w:t>д</w:t>
      </w:r>
      <w:r w:rsidRPr="00451190">
        <w:t>исплей с разрешением не менее чем 800x600</w:t>
      </w:r>
      <w:r w:rsidRPr="006776F9">
        <w:t>.</w:t>
      </w:r>
    </w:p>
    <w:p w14:paraId="508AB812"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74C46D24"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2E9BFFC8" w14:textId="77777777" w:rsidR="00AE0427" w:rsidRPr="007F4BB4" w:rsidRDefault="00AE0427" w:rsidP="00AE0427">
      <w:pPr>
        <w:pStyle w:val="a1"/>
        <w:ind w:firstLine="706"/>
      </w:pPr>
      <w:r w:rsidRPr="00341617">
        <w:t>оперативную память объемом не менее 2 Гб;</w:t>
      </w:r>
    </w:p>
    <w:p w14:paraId="31B05F51" w14:textId="77777777" w:rsidR="00AE0427" w:rsidRPr="00451190" w:rsidRDefault="00AE0427" w:rsidP="00AE0427">
      <w:pPr>
        <w:pStyle w:val="a1"/>
        <w:ind w:firstLine="706"/>
      </w:pPr>
      <w:r w:rsidRPr="00341617">
        <w:t>жесткий диск объемом не менее 256 Гб;</w:t>
      </w:r>
    </w:p>
    <w:p w14:paraId="56458117"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437620F4" w14:textId="77777777" w:rsidR="00AE0427" w:rsidRDefault="00AE0427" w:rsidP="00AE0427">
      <w:pPr>
        <w:pStyle w:val="Heading2"/>
      </w:pPr>
      <w:r>
        <w:t>Требования к программному обеспечению</w:t>
      </w:r>
    </w:p>
    <w:p w14:paraId="25DB031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5E114F28"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5916A345" w14:textId="77777777" w:rsidR="00AE0427" w:rsidRDefault="00AE0427" w:rsidP="00AE0427">
      <w:pPr>
        <w:pStyle w:val="Heading2"/>
      </w:pPr>
      <w:r>
        <w:t>Реализация алгоритма</w:t>
      </w:r>
    </w:p>
    <w:p w14:paraId="548283ED"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2E0C1096"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1FE51D2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339BAEF8"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324ABF87" wp14:editId="78A25A82">
            <wp:extent cx="4419600" cy="1984213"/>
            <wp:effectExtent l="0" t="0" r="0" b="0"/>
            <wp:docPr id="3845" name="Picture 3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76941F1B"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2B7A45CC"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0CD467AC" w14:textId="77777777" w:rsidR="00AE0427" w:rsidRDefault="00AE0427" w:rsidP="00AE0427">
      <w:pPr>
        <w:pStyle w:val="Heading2"/>
      </w:pPr>
      <w:r>
        <w:t>Реализация серверной части</w:t>
      </w:r>
    </w:p>
    <w:p w14:paraId="4B99ECAD"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6B1995B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4F918AC3"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07771D79" wp14:editId="7FB26253">
            <wp:extent cx="5047530" cy="2762250"/>
            <wp:effectExtent l="0" t="0" r="1270" b="0"/>
            <wp:docPr id="3846" name="Picture 3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1D85294B"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188DDC8B" w14:textId="77777777" w:rsidR="00AE0427" w:rsidRDefault="00AE0427" w:rsidP="00AE0427">
      <w:pPr>
        <w:spacing w:after="0" w:line="240" w:lineRule="auto"/>
        <w:jc w:val="center"/>
        <w:rPr>
          <w:rFonts w:ascii="Times New Roman" w:hAnsi="Times New Roman" w:cs="Times New Roman"/>
          <w:sz w:val="28"/>
          <w:szCs w:val="28"/>
        </w:rPr>
      </w:pPr>
    </w:p>
    <w:p w14:paraId="1552801D"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1909942E" w14:textId="77777777" w:rsidR="00AE0427" w:rsidRDefault="00AE0427" w:rsidP="00AE0427">
      <w:pPr>
        <w:pStyle w:val="Heading2"/>
      </w:pPr>
      <w:r>
        <w:t>Реализация клиентской части</w:t>
      </w:r>
    </w:p>
    <w:p w14:paraId="1F8672A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03E9C851"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79731345" wp14:editId="4EB7277D">
            <wp:extent cx="5940425" cy="2505710"/>
            <wp:effectExtent l="0" t="0" r="3175" b="8890"/>
            <wp:docPr id="3847" name="Picture 3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3AB675C3"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04D0855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4E994495"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6372D620" wp14:editId="478D8329">
            <wp:extent cx="5940425" cy="3335020"/>
            <wp:effectExtent l="0" t="0" r="3175" b="0"/>
            <wp:docPr id="3848" name="Picture 3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68E8F55F"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4C1A3745"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1AED8733" wp14:editId="2568780F">
            <wp:extent cx="5940425" cy="3331210"/>
            <wp:effectExtent l="0" t="0" r="3175" b="2540"/>
            <wp:docPr id="3849" name="Picture 3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24C73247"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08E089F7" w14:textId="77777777" w:rsidR="00AE0427" w:rsidRDefault="00AE0427" w:rsidP="00AE0427">
      <w:pPr>
        <w:spacing w:after="0"/>
        <w:jc w:val="center"/>
        <w:rPr>
          <w:rFonts w:ascii="Times New Roman" w:hAnsi="Times New Roman" w:cs="Times New Roman"/>
          <w:sz w:val="28"/>
          <w:szCs w:val="28"/>
        </w:rPr>
      </w:pPr>
    </w:p>
    <w:p w14:paraId="291976BD"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50ECF85E"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3D2AAB2" wp14:editId="33EB40F0">
            <wp:extent cx="5940425" cy="3338830"/>
            <wp:effectExtent l="0" t="0" r="3175" b="0"/>
            <wp:docPr id="3850"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2E010178"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77A231D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245E9F0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5D07CA0D"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6326FB98" wp14:editId="698EF033">
            <wp:extent cx="5886450" cy="3319190"/>
            <wp:effectExtent l="0" t="0" r="0" b="0"/>
            <wp:docPr id="3851" name="Picture 3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0EDF2DE4"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22F03D2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7566B2EB"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2BA1C9A4" wp14:editId="78C16EBE">
            <wp:extent cx="4267200" cy="3354005"/>
            <wp:effectExtent l="0" t="0" r="0" b="0"/>
            <wp:docPr id="3852" name="Picture 3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7FEAD296"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6E9DB00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3276561B"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2FC26AE2" wp14:editId="508B1D51">
            <wp:extent cx="5940425" cy="1245235"/>
            <wp:effectExtent l="0" t="0" r="3175" b="0"/>
            <wp:docPr id="3853" name="Picture 3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00D21CC2"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17A5F4E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54B00A45"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03F095A1" wp14:editId="3FA8F5DD">
            <wp:extent cx="5940425" cy="3351530"/>
            <wp:effectExtent l="0" t="0" r="3175" b="1270"/>
            <wp:docPr id="3854"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0086D6B2"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4FE7096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6D5FE092"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4FECF7DA" wp14:editId="50ED347F">
            <wp:extent cx="6259328" cy="3514725"/>
            <wp:effectExtent l="0" t="0" r="8255" b="0"/>
            <wp:docPr id="3855"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123742E5"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6D0DF66C"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4BB38605" w14:textId="77777777" w:rsidR="00AE0427" w:rsidRDefault="00AE0427" w:rsidP="00AE0427">
      <w:pPr>
        <w:pStyle w:val="Heading2"/>
      </w:pPr>
      <w:r>
        <w:t>Результат работы</w:t>
      </w:r>
      <w:r>
        <w:rPr>
          <w:lang w:val="en-US"/>
        </w:rPr>
        <w:t xml:space="preserve"> </w:t>
      </w:r>
      <w:r>
        <w:t>программного обеспечения</w:t>
      </w:r>
    </w:p>
    <w:p w14:paraId="4129402A"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668F56A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23FB7AB7"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019F8D9C"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5B082617" w14:textId="77777777" w:rsidTr="00961BF1">
        <w:tc>
          <w:tcPr>
            <w:tcW w:w="3115" w:type="dxa"/>
          </w:tcPr>
          <w:p w14:paraId="610845F4"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157088E5"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194083A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27AA5F98" w14:textId="77777777" w:rsidTr="00961BF1">
        <w:tc>
          <w:tcPr>
            <w:tcW w:w="3115" w:type="dxa"/>
          </w:tcPr>
          <w:p w14:paraId="62AA1A9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32CA213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0F681997"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02482221" w14:textId="77777777" w:rsidTr="00961BF1">
        <w:tc>
          <w:tcPr>
            <w:tcW w:w="3115" w:type="dxa"/>
          </w:tcPr>
          <w:p w14:paraId="4E22045D"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0A0E3BD4"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5F19F7E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36E98189" w14:textId="77777777" w:rsidTr="00961BF1">
        <w:tc>
          <w:tcPr>
            <w:tcW w:w="3115" w:type="dxa"/>
          </w:tcPr>
          <w:p w14:paraId="2451EAD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75ABCD77"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5AF6536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371B41AE" w14:textId="77777777" w:rsidR="00AE0427" w:rsidRDefault="00AE0427" w:rsidP="00AE0427">
      <w:pPr>
        <w:spacing w:line="360" w:lineRule="auto"/>
        <w:jc w:val="both"/>
        <w:rPr>
          <w:rFonts w:ascii="Times New Roman" w:hAnsi="Times New Roman" w:cs="Times New Roman"/>
          <w:sz w:val="28"/>
          <w:szCs w:val="28"/>
        </w:rPr>
      </w:pPr>
    </w:p>
    <w:p w14:paraId="2BB3930B"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231CD6E1" w14:textId="77777777" w:rsidR="00AE0427" w:rsidRDefault="00AE0427" w:rsidP="00AE0427">
      <w:pPr>
        <w:pStyle w:val="a8"/>
        <w:jc w:val="center"/>
      </w:pPr>
      <w:r>
        <w:lastRenderedPageBreak/>
        <w:t>ЗАКЛЮЧЕНИЕ</w:t>
      </w:r>
    </w:p>
    <w:p w14:paraId="246C2CF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505AE2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25F8329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3DB9ABD0"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1701260E"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221D923F"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63804656" w14:textId="77777777" w:rsidR="00AE0427" w:rsidRDefault="00AE0427" w:rsidP="00AE0427">
      <w:pPr>
        <w:pStyle w:val="a8"/>
        <w:jc w:val="center"/>
        <w:rPr>
          <w:b w:val="0"/>
          <w:bCs/>
        </w:rPr>
      </w:pPr>
      <w:r>
        <w:lastRenderedPageBreak/>
        <w:t>СПИСОК ИСПОЛЬЗОВАННЫХ ИСТОЧНИКОВ</w:t>
      </w:r>
    </w:p>
    <w:p w14:paraId="4B174E13"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581AF9E8"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1DF20C4E"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69CEC9B3"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3D1CCF2A"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154450C2"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78DAD56D"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7E3AA437"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2ABAC84B"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5AA2B7E4"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2F758D15"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4BB21DA5"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0B281391"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1B83663D"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1AF5ED5B"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679F8290"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6D60CB97"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3703BEDC" wp14:editId="25BDC5C8">
            <wp:extent cx="5940425" cy="7179945"/>
            <wp:effectExtent l="0" t="0" r="3175" b="1905"/>
            <wp:docPr id="3856" name="Picture 3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356F54AB"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0B1004DB"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101492172"/>
        <w:docPartObj>
          <w:docPartGallery w:val="Table of Contents"/>
          <w:docPartUnique/>
        </w:docPartObj>
      </w:sdtPr>
      <w:sdtEndPr>
        <w:rPr>
          <w:b/>
          <w:bCs/>
        </w:rPr>
      </w:sdtEndPr>
      <w:sdtContent>
        <w:p w14:paraId="00970C25"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3DB99EF7"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15143410"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431E0FF2"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7356915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5B130CC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04DD00B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2D7018B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4071B1FF"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64C66B5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B10AB1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397F897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6CC8547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5C5E589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2A7870A5"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698625B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5A62753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0E368EC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5E0F2D3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0745C20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1A30C7A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5C6928D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495096A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33B03047"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0938E2B2"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665D8467"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2CAD5709"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10F0B22A"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7CEFAA1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115CC3A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ECA468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21000AE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9AFD8D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0A1DEF5F"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3974C563" w14:textId="77777777" w:rsidR="00AE0427" w:rsidRPr="004E55B2" w:rsidRDefault="00AE0427" w:rsidP="00AE0427">
      <w:pPr>
        <w:pStyle w:val="a1"/>
      </w:pPr>
      <w:r w:rsidRPr="004E55B2">
        <w:t>провести сравнение программ-аналогов;</w:t>
      </w:r>
    </w:p>
    <w:p w14:paraId="4FC53171"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5B06AB05" w14:textId="77777777" w:rsidR="00AE0427" w:rsidRPr="004E55B2" w:rsidRDefault="00AE0427" w:rsidP="00AE0427">
      <w:pPr>
        <w:pStyle w:val="a1"/>
      </w:pPr>
      <w:r w:rsidRPr="004E55B2">
        <w:t>разработать пользовательский интерфейс;</w:t>
      </w:r>
    </w:p>
    <w:p w14:paraId="29DBB908" w14:textId="77777777" w:rsidR="00AE0427" w:rsidRPr="004E55B2" w:rsidRDefault="00AE0427" w:rsidP="00AE0427">
      <w:pPr>
        <w:pStyle w:val="a1"/>
      </w:pPr>
      <w:r w:rsidRPr="004E55B2">
        <w:t>реализовать готовый продукт (приложение)</w:t>
      </w:r>
      <w:r>
        <w:t>.</w:t>
      </w:r>
    </w:p>
    <w:p w14:paraId="6D56360E"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F64A23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72B0A80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7E2B9C7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6A1D6AF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059EB1A6"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3411EE32" w14:textId="77777777" w:rsidR="00AE0427" w:rsidRPr="004E55B2" w:rsidRDefault="00AE0427" w:rsidP="00AE0427">
      <w:pPr>
        <w:pStyle w:val="a6"/>
      </w:pPr>
      <w:r w:rsidRPr="004E55B2">
        <w:lastRenderedPageBreak/>
        <w:t>Анализ предметной области</w:t>
      </w:r>
    </w:p>
    <w:p w14:paraId="2EEBB32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2345BC5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4556F3CD"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33D3E108" w14:textId="77777777" w:rsidR="00AE0427" w:rsidRPr="004E55B2" w:rsidRDefault="00AE0427" w:rsidP="00AE0427">
      <w:pPr>
        <w:pStyle w:val="Heading2"/>
      </w:pPr>
      <w:r w:rsidRPr="004E55B2">
        <w:rPr>
          <w:lang w:val="en-US"/>
        </w:rPr>
        <w:t>Open Office XML</w:t>
      </w:r>
    </w:p>
    <w:p w14:paraId="626CB669"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7F9ED76C"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0BBB3F0D"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296E9018"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7C59448C" wp14:editId="07A7A639">
            <wp:extent cx="5118265" cy="701675"/>
            <wp:effectExtent l="0" t="0" r="6350" b="3175"/>
            <wp:docPr id="3857" name="Picture 3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119AAF4E"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7643FADB"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28FB9441"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45A099D2" wp14:editId="3D39E136">
            <wp:extent cx="2457793" cy="3429479"/>
            <wp:effectExtent l="0" t="0" r="0" b="0"/>
            <wp:docPr id="3858" name="Picture 3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56733C48"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1DDC789D"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2E0BEC7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1A7A5084" w14:textId="77777777" w:rsidR="00AE0427" w:rsidRPr="0077335E" w:rsidRDefault="00AE0427" w:rsidP="00AE0427">
      <w:pPr>
        <w:pStyle w:val="a1"/>
      </w:pPr>
      <w:r w:rsidRPr="0077335E">
        <w:t>файлы метаданных;</w:t>
      </w:r>
    </w:p>
    <w:p w14:paraId="616FAAE6" w14:textId="77777777" w:rsidR="00AE0427" w:rsidRPr="0077335E" w:rsidRDefault="00AE0427" w:rsidP="00AE0427">
      <w:pPr>
        <w:pStyle w:val="a1"/>
      </w:pPr>
      <w:r w:rsidRPr="0077335E">
        <w:t>непосредственно документ.</w:t>
      </w:r>
    </w:p>
    <w:p w14:paraId="13FC165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48F0F65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5F2679E9" w14:textId="77777777" w:rsidR="00AE0427" w:rsidRPr="0077335E" w:rsidRDefault="00AE0427" w:rsidP="00AE0427">
      <w:pPr>
        <w:pStyle w:val="a1"/>
      </w:pPr>
      <w:r w:rsidRPr="0077335E">
        <w:t>компонент или части;</w:t>
      </w:r>
    </w:p>
    <w:p w14:paraId="621FBC7B" w14:textId="77777777" w:rsidR="00AE0427" w:rsidRPr="0077335E" w:rsidRDefault="00AE0427" w:rsidP="00AE0427">
      <w:pPr>
        <w:pStyle w:val="a1"/>
      </w:pPr>
      <w:r w:rsidRPr="0077335E">
        <w:t>отношения.</w:t>
      </w:r>
    </w:p>
    <w:p w14:paraId="768E968B"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573246D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3ED5433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16802791"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08198E0" wp14:editId="36D2B56C">
            <wp:extent cx="5940425" cy="1094105"/>
            <wp:effectExtent l="0" t="0" r="3175" b="0"/>
            <wp:docPr id="3859" name="Picture 3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4D7A9AF3"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73973BBC" w14:textId="77777777" w:rsidR="00AE0427" w:rsidRDefault="00AE0427" w:rsidP="00AE0427">
      <w:pPr>
        <w:spacing w:after="0" w:line="360" w:lineRule="auto"/>
        <w:jc w:val="center"/>
        <w:rPr>
          <w:rFonts w:ascii="Times New Roman" w:hAnsi="Times New Roman" w:cs="Times New Roman"/>
          <w:sz w:val="28"/>
          <w:szCs w:val="28"/>
        </w:rPr>
      </w:pPr>
    </w:p>
    <w:p w14:paraId="0BDB84E0"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4C86C760" wp14:editId="699B913A">
            <wp:extent cx="3352800" cy="2317494"/>
            <wp:effectExtent l="0" t="0" r="0" b="6985"/>
            <wp:docPr id="3860" name="Picture 3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7F85364D"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3481194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57B311C1"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01F58BB" wp14:editId="1D9BBEAD">
            <wp:extent cx="5940425" cy="1240790"/>
            <wp:effectExtent l="0" t="0" r="3175" b="0"/>
            <wp:docPr id="3861" name="Picture 3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0BBD00F8"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CDAD42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2208CC02" w14:textId="77777777" w:rsidR="00AE0427" w:rsidRPr="004E55B2" w:rsidRDefault="00AE0427" w:rsidP="00AE0427">
      <w:pPr>
        <w:pStyle w:val="Heading2"/>
      </w:pPr>
      <w:r w:rsidRPr="004E55B2">
        <w:rPr>
          <w:lang w:val="en-US"/>
        </w:rPr>
        <w:lastRenderedPageBreak/>
        <w:t>Open Document Text</w:t>
      </w:r>
    </w:p>
    <w:p w14:paraId="46873048"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4B5425E7"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763EF066"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7AEEA3EC" wp14:editId="301393F7">
            <wp:extent cx="2371725" cy="1550387"/>
            <wp:effectExtent l="0" t="0" r="0" b="0"/>
            <wp:docPr id="3862" name="Picture 3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67995EF4"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01DCB80C"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0B8D4C1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46AC32B8" w14:textId="77777777" w:rsidR="00AE0427" w:rsidRPr="0077335E" w:rsidRDefault="00AE0427" w:rsidP="00AE0427">
      <w:pPr>
        <w:pStyle w:val="a1"/>
      </w:pPr>
      <w:r w:rsidRPr="0077335E">
        <w:t>одним XML файлом;</w:t>
      </w:r>
    </w:p>
    <w:p w14:paraId="5722A80E"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67960F3A"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02D324BA"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7934A253"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7344312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7A202EB0" wp14:editId="3FAC0C79">
            <wp:extent cx="5940425" cy="1017905"/>
            <wp:effectExtent l="0" t="0" r="3175" b="0"/>
            <wp:docPr id="3863" name="Picture 3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1A1F9931"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9449A6F"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67E55F8D"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46676595" wp14:editId="07B0E6FD">
            <wp:extent cx="5514975" cy="2637520"/>
            <wp:effectExtent l="0" t="0" r="0" b="0"/>
            <wp:docPr id="3864" name="Picture 3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658F8C25"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F00652C"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5D361AE1"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289A33EE" wp14:editId="3EC6F7E5">
            <wp:extent cx="5940425" cy="1194435"/>
            <wp:effectExtent l="0" t="0" r="3175" b="5715"/>
            <wp:docPr id="3865" name="Picture 3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7FB21807"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E50D321"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2DC08C4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7220DC23" wp14:editId="71AA23A5">
            <wp:extent cx="3971925" cy="2686727"/>
            <wp:effectExtent l="0" t="0" r="0" b="0"/>
            <wp:docPr id="3866" name="Picture 3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4ED354CB"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C68BC07"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79020892"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1AA0F99B" w14:textId="77777777" w:rsidTr="00961BF1">
        <w:trPr>
          <w:trHeight w:val="1261"/>
        </w:trPr>
        <w:tc>
          <w:tcPr>
            <w:tcW w:w="1413" w:type="dxa"/>
          </w:tcPr>
          <w:p w14:paraId="5E0FB370"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1B63A6D5"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5903F65F"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080F6ECF"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531ABBF0"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43A8BDA1"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3B7FA25B"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2A8440DF"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2EB96D40"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0B868756" w14:textId="77777777" w:rsidTr="00961BF1">
        <w:trPr>
          <w:trHeight w:val="841"/>
        </w:trPr>
        <w:tc>
          <w:tcPr>
            <w:tcW w:w="1413" w:type="dxa"/>
          </w:tcPr>
          <w:p w14:paraId="2C94827B"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585E73FC" w14:textId="77777777" w:rsidR="00AE0427" w:rsidRPr="007E3233" w:rsidRDefault="00AE0427" w:rsidP="00961BF1">
            <w:pPr>
              <w:jc w:val="center"/>
              <w:rPr>
                <w:rFonts w:ascii="Times New Roman" w:hAnsi="Times New Roman" w:cs="Times New Roman"/>
                <w:sz w:val="27"/>
                <w:szCs w:val="27"/>
              </w:rPr>
            </w:pPr>
          </w:p>
          <w:p w14:paraId="3A94797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D03B74B" w14:textId="77777777" w:rsidR="00AE0427" w:rsidRPr="007E3233" w:rsidRDefault="00AE0427" w:rsidP="00961BF1">
            <w:pPr>
              <w:jc w:val="center"/>
              <w:rPr>
                <w:rFonts w:ascii="Times New Roman" w:hAnsi="Times New Roman" w:cs="Times New Roman"/>
                <w:sz w:val="27"/>
                <w:szCs w:val="27"/>
              </w:rPr>
            </w:pPr>
          </w:p>
          <w:p w14:paraId="429BB0E1"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9DD92A9" w14:textId="77777777" w:rsidR="00AE0427" w:rsidRPr="007E3233" w:rsidRDefault="00AE0427" w:rsidP="00961BF1">
            <w:pPr>
              <w:jc w:val="center"/>
              <w:rPr>
                <w:rFonts w:ascii="Times New Roman" w:hAnsi="Times New Roman" w:cs="Times New Roman"/>
                <w:sz w:val="27"/>
                <w:szCs w:val="27"/>
              </w:rPr>
            </w:pPr>
          </w:p>
          <w:p w14:paraId="74503EF3"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58BDD26" w14:textId="77777777" w:rsidR="00AE0427" w:rsidRPr="007E3233" w:rsidRDefault="00AE0427" w:rsidP="00961BF1">
            <w:pPr>
              <w:jc w:val="center"/>
              <w:rPr>
                <w:rFonts w:ascii="Times New Roman" w:hAnsi="Times New Roman" w:cs="Times New Roman"/>
                <w:sz w:val="27"/>
                <w:szCs w:val="27"/>
              </w:rPr>
            </w:pPr>
          </w:p>
          <w:p w14:paraId="21AFD1CC"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71105486" w14:textId="77777777" w:rsidR="00AE0427" w:rsidRPr="007E3233" w:rsidRDefault="00AE0427" w:rsidP="00961BF1">
            <w:pPr>
              <w:jc w:val="center"/>
              <w:rPr>
                <w:rFonts w:ascii="Times New Roman" w:hAnsi="Times New Roman" w:cs="Times New Roman"/>
                <w:sz w:val="27"/>
                <w:szCs w:val="27"/>
              </w:rPr>
            </w:pPr>
          </w:p>
          <w:p w14:paraId="1A879B95"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F686331" w14:textId="77777777" w:rsidR="00AE0427" w:rsidRPr="007E3233" w:rsidRDefault="00AE0427" w:rsidP="00961BF1">
            <w:pPr>
              <w:jc w:val="center"/>
              <w:rPr>
                <w:rFonts w:ascii="Times New Roman" w:hAnsi="Times New Roman" w:cs="Times New Roman"/>
                <w:sz w:val="27"/>
                <w:szCs w:val="27"/>
              </w:rPr>
            </w:pPr>
          </w:p>
          <w:p w14:paraId="42B23441"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498B7934" w14:textId="77777777" w:rsidR="00AE0427" w:rsidRPr="007E3233" w:rsidRDefault="00AE0427" w:rsidP="00961BF1">
            <w:pPr>
              <w:jc w:val="center"/>
              <w:rPr>
                <w:rFonts w:ascii="Times New Roman" w:hAnsi="Times New Roman" w:cs="Times New Roman"/>
                <w:sz w:val="27"/>
                <w:szCs w:val="27"/>
              </w:rPr>
            </w:pPr>
          </w:p>
          <w:p w14:paraId="06B5A6B2"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01C8B63C" w14:textId="77777777" w:rsidR="00AE0427" w:rsidRPr="007E3233" w:rsidRDefault="00AE0427" w:rsidP="00961BF1">
            <w:pPr>
              <w:jc w:val="center"/>
              <w:rPr>
                <w:rFonts w:ascii="Times New Roman" w:hAnsi="Times New Roman" w:cs="Times New Roman"/>
                <w:sz w:val="27"/>
                <w:szCs w:val="27"/>
              </w:rPr>
            </w:pPr>
          </w:p>
          <w:p w14:paraId="0C03DEC9"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6B91E115" w14:textId="77777777" w:rsidTr="00961BF1">
        <w:trPr>
          <w:trHeight w:val="1261"/>
        </w:trPr>
        <w:tc>
          <w:tcPr>
            <w:tcW w:w="1413" w:type="dxa"/>
          </w:tcPr>
          <w:p w14:paraId="4302AF32"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5907EE40" w14:textId="77777777" w:rsidR="00AE0427" w:rsidRPr="007E3233" w:rsidRDefault="00AE0427" w:rsidP="00961BF1">
            <w:pPr>
              <w:jc w:val="center"/>
              <w:rPr>
                <w:rFonts w:ascii="Times New Roman" w:hAnsi="Times New Roman" w:cs="Times New Roman"/>
                <w:sz w:val="27"/>
                <w:szCs w:val="27"/>
              </w:rPr>
            </w:pPr>
          </w:p>
          <w:p w14:paraId="204C057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F795AA7" w14:textId="77777777" w:rsidR="00AE0427" w:rsidRPr="007E3233" w:rsidRDefault="00AE0427" w:rsidP="00961BF1">
            <w:pPr>
              <w:jc w:val="center"/>
              <w:rPr>
                <w:rFonts w:ascii="Times New Roman" w:hAnsi="Times New Roman" w:cs="Times New Roman"/>
                <w:sz w:val="27"/>
                <w:szCs w:val="27"/>
              </w:rPr>
            </w:pPr>
          </w:p>
          <w:p w14:paraId="0D977EA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7E2992C" w14:textId="77777777" w:rsidR="00AE0427" w:rsidRPr="007E3233" w:rsidRDefault="00AE0427" w:rsidP="00961BF1">
            <w:pPr>
              <w:jc w:val="center"/>
              <w:rPr>
                <w:rFonts w:ascii="Times New Roman" w:hAnsi="Times New Roman" w:cs="Times New Roman"/>
                <w:sz w:val="27"/>
                <w:szCs w:val="27"/>
              </w:rPr>
            </w:pPr>
          </w:p>
          <w:p w14:paraId="1B1AF1E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3BFA267" w14:textId="77777777" w:rsidR="00AE0427" w:rsidRPr="007E3233" w:rsidRDefault="00AE0427" w:rsidP="00961BF1">
            <w:pPr>
              <w:jc w:val="center"/>
              <w:rPr>
                <w:rFonts w:ascii="Times New Roman" w:hAnsi="Times New Roman" w:cs="Times New Roman"/>
                <w:sz w:val="27"/>
                <w:szCs w:val="27"/>
              </w:rPr>
            </w:pPr>
          </w:p>
          <w:p w14:paraId="19C6480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6C6CD4C" w14:textId="77777777" w:rsidR="00AE0427" w:rsidRPr="007E3233" w:rsidRDefault="00AE0427" w:rsidP="00961BF1">
            <w:pPr>
              <w:jc w:val="center"/>
              <w:rPr>
                <w:rFonts w:ascii="Times New Roman" w:hAnsi="Times New Roman" w:cs="Times New Roman"/>
                <w:sz w:val="27"/>
                <w:szCs w:val="27"/>
              </w:rPr>
            </w:pPr>
          </w:p>
          <w:p w14:paraId="73BECDC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9E8233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599C583D" w14:textId="77777777" w:rsidR="00AE0427" w:rsidRPr="007E3233" w:rsidRDefault="00AE0427" w:rsidP="00961BF1">
            <w:pPr>
              <w:jc w:val="both"/>
              <w:rPr>
                <w:rFonts w:ascii="Times New Roman" w:hAnsi="Times New Roman" w:cs="Times New Roman"/>
                <w:sz w:val="27"/>
                <w:szCs w:val="27"/>
              </w:rPr>
            </w:pPr>
          </w:p>
          <w:p w14:paraId="5DF1F2D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25FE751B" w14:textId="77777777" w:rsidR="00AE0427" w:rsidRPr="007E3233" w:rsidRDefault="00AE0427" w:rsidP="00961BF1">
            <w:pPr>
              <w:jc w:val="center"/>
              <w:rPr>
                <w:rFonts w:ascii="Times New Roman" w:hAnsi="Times New Roman" w:cs="Times New Roman"/>
                <w:sz w:val="27"/>
                <w:szCs w:val="27"/>
                <w:lang w:val="en-US"/>
              </w:rPr>
            </w:pPr>
          </w:p>
          <w:p w14:paraId="2DDF537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7D330FCA" w14:textId="77777777" w:rsidTr="00961BF1">
        <w:trPr>
          <w:trHeight w:val="998"/>
        </w:trPr>
        <w:tc>
          <w:tcPr>
            <w:tcW w:w="1413" w:type="dxa"/>
          </w:tcPr>
          <w:p w14:paraId="5674CF33"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5A3DB90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CEF67A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767668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4D5171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DE4BE1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B5CD97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4104A2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FFAA25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4BE01000" w14:textId="77777777" w:rsidTr="00961BF1">
        <w:trPr>
          <w:trHeight w:val="984"/>
        </w:trPr>
        <w:tc>
          <w:tcPr>
            <w:tcW w:w="1413" w:type="dxa"/>
          </w:tcPr>
          <w:p w14:paraId="2AF1A21C"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12E4CB0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E4E015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195739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D8048B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D734F2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BB16D5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0BD072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EC7A3B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341D073F" w14:textId="77777777" w:rsidTr="00961BF1">
        <w:trPr>
          <w:trHeight w:val="988"/>
        </w:trPr>
        <w:tc>
          <w:tcPr>
            <w:tcW w:w="1413" w:type="dxa"/>
          </w:tcPr>
          <w:p w14:paraId="6DD2A125"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447CFDC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A20A68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1A0ED0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5B1B53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D81644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7F1EB0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6D39FD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FA83C4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58ABD01B" w14:textId="77777777" w:rsidR="00AE0427" w:rsidRDefault="00AE0427" w:rsidP="00AE0427">
      <w:pPr>
        <w:pStyle w:val="Heading2"/>
      </w:pPr>
      <w:r>
        <w:t>Сравнение форматов</w:t>
      </w:r>
    </w:p>
    <w:p w14:paraId="525B7BF1"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1AAEA81E"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272677BD" wp14:editId="09CC5ED0">
            <wp:extent cx="5858693" cy="743054"/>
            <wp:effectExtent l="0" t="0" r="0" b="0"/>
            <wp:docPr id="3867" name="Picture 3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39743907"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3ABC88E0"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6DDBD037"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24CFBBD4"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50657294"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5EE98B4E"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40920C9F"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3DFB0F12"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005DFA2E" wp14:editId="3053550F">
            <wp:extent cx="5658390" cy="3693226"/>
            <wp:effectExtent l="0" t="0" r="0" b="2540"/>
            <wp:docPr id="3868" name="Picture 3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637E012D"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73FFFACE"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07F2E996" wp14:editId="0CF7C5C9">
            <wp:extent cx="5940425" cy="661670"/>
            <wp:effectExtent l="0" t="0" r="3175" b="5080"/>
            <wp:docPr id="3869" name="Picture 3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3E459A69"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0F418570"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5FA8E49D" w14:textId="77777777" w:rsidR="00AE0427" w:rsidRPr="0077335E" w:rsidRDefault="00AE0427" w:rsidP="00AE0427">
      <w:pPr>
        <w:pStyle w:val="a1"/>
      </w:pPr>
      <w:r w:rsidRPr="0077335E">
        <w:t>открыть файл;</w:t>
      </w:r>
    </w:p>
    <w:p w14:paraId="6D574D73" w14:textId="77777777" w:rsidR="00AE0427" w:rsidRPr="0077335E" w:rsidRDefault="00AE0427" w:rsidP="00AE0427">
      <w:pPr>
        <w:pStyle w:val="a1"/>
      </w:pPr>
      <w:r w:rsidRPr="0077335E">
        <w:t>открыть папку;</w:t>
      </w:r>
    </w:p>
    <w:p w14:paraId="49431CA1" w14:textId="77777777" w:rsidR="00AE0427" w:rsidRPr="0077335E" w:rsidRDefault="00AE0427" w:rsidP="00AE0427">
      <w:pPr>
        <w:pStyle w:val="a1"/>
      </w:pPr>
      <w:r w:rsidRPr="0077335E">
        <w:t>отправить файл по почте.</w:t>
      </w:r>
    </w:p>
    <w:p w14:paraId="2EAE1D0A"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689CC639"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616D5E62"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3BCAC21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86B5C88" wp14:editId="69C97CD5">
            <wp:extent cx="5940425" cy="1713584"/>
            <wp:effectExtent l="0" t="0" r="3175" b="1270"/>
            <wp:docPr id="3870" name="Picture 3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6C851385"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484AB85F"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758FF371"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71C6F6C1" wp14:editId="78F54238">
            <wp:extent cx="5877745" cy="514422"/>
            <wp:effectExtent l="0" t="0" r="0" b="0"/>
            <wp:docPr id="3871" name="Picture 3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2E7B3B93"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48A94441"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73FA6523" wp14:editId="6806E739">
            <wp:extent cx="4629796" cy="3629532"/>
            <wp:effectExtent l="0" t="0" r="0" b="9525"/>
            <wp:docPr id="3872" name="Picture 3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20AC40E4"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0B42250D"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6BE16B1E" wp14:editId="41D74FF1">
            <wp:extent cx="5940425" cy="3286125"/>
            <wp:effectExtent l="0" t="0" r="3175" b="9525"/>
            <wp:docPr id="3873" name="Picture 3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03941C5F"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64112846"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0142F560"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00CC2597"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32CAD0CC"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29B8F744"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37F2AC0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73BE7333"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7C2295B5" wp14:editId="55D633B1">
            <wp:extent cx="5940425" cy="4436110"/>
            <wp:effectExtent l="0" t="0" r="3175" b="2540"/>
            <wp:docPr id="3874" name="Picture 3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6C566E33"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4ACE9256"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1589FFB8" wp14:editId="6A23F754">
            <wp:extent cx="5940425" cy="1322705"/>
            <wp:effectExtent l="0" t="0" r="3175" b="0"/>
            <wp:docPr id="3875" name="Picture 3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71D0D82A"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7401A4D0"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7E1CAC9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2D15B50F"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34CFCDB4" w14:textId="77777777" w:rsidR="00AE0427" w:rsidRPr="007D3DB0" w:rsidRDefault="00AE0427" w:rsidP="00AE0427">
      <w:pPr>
        <w:pStyle w:val="Heading2"/>
      </w:pPr>
      <w:r>
        <w:t>Требования к возможностям ПО</w:t>
      </w:r>
    </w:p>
    <w:p w14:paraId="2313304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3230155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79AFACFA"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00D44848" wp14:editId="6AE5A1CF">
            <wp:extent cx="2752090" cy="4295775"/>
            <wp:effectExtent l="0" t="0" r="0" b="9525"/>
            <wp:docPr id="3876" name="Picture 3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638BF51E"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0B477B4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50523F65"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7E56DA48"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6500FF21"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7248824E"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62BBEB10" w14:textId="77777777" w:rsidR="00AE0427" w:rsidRDefault="00AE0427" w:rsidP="00AE0427">
      <w:pPr>
        <w:pStyle w:val="Heading2"/>
      </w:pPr>
      <w:r w:rsidRPr="004E55B2">
        <w:t>Требования к системе</w:t>
      </w:r>
    </w:p>
    <w:p w14:paraId="5E35A10C"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4A703A33" w14:textId="77777777" w:rsidR="00AE0427" w:rsidRDefault="00AE0427" w:rsidP="00AE0427">
      <w:pPr>
        <w:pStyle w:val="a4"/>
      </w:pPr>
      <w:r w:rsidRPr="00302666">
        <w:t>1.6.1</w:t>
      </w:r>
      <w:r>
        <w:tab/>
      </w:r>
      <w:r w:rsidRPr="00302666">
        <w:t>Функциональные требования</w:t>
      </w:r>
    </w:p>
    <w:p w14:paraId="4E75A57F" w14:textId="77777777" w:rsidR="00AE0427" w:rsidRPr="004E55B2" w:rsidRDefault="00AE0427" w:rsidP="00AE0427">
      <w:pPr>
        <w:pStyle w:val="a4"/>
      </w:pPr>
      <w:r w:rsidRPr="004E55B2">
        <w:t>Основные требования:</w:t>
      </w:r>
    </w:p>
    <w:p w14:paraId="125AD35A"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416AF1D9"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3ECCD69E" w14:textId="77777777" w:rsidR="00AE0427" w:rsidRPr="004E55B2" w:rsidRDefault="00AE0427" w:rsidP="00AE0427">
      <w:pPr>
        <w:pStyle w:val="a1"/>
      </w:pPr>
      <w:r>
        <w:t>пакетная обработка нескольких документов;</w:t>
      </w:r>
    </w:p>
    <w:p w14:paraId="53523B7F"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14C157A6"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584C2CFB" w14:textId="77777777" w:rsidR="00AE0427" w:rsidRPr="001626BD" w:rsidRDefault="00AE0427" w:rsidP="00AE0427">
      <w:pPr>
        <w:pStyle w:val="a1"/>
      </w:pPr>
      <w:r w:rsidRPr="001626BD">
        <w:t>наличие графического интерфейса</w:t>
      </w:r>
      <w:r w:rsidRPr="00BA0B2A">
        <w:t>;</w:t>
      </w:r>
    </w:p>
    <w:p w14:paraId="7D66836E"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60CD0287"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33E6E0B7" w14:textId="77777777" w:rsidR="00AE0427" w:rsidRPr="004E55B2" w:rsidRDefault="00AE0427" w:rsidP="00AE0427">
      <w:pPr>
        <w:pStyle w:val="Heading1"/>
      </w:pPr>
      <w:r w:rsidRPr="004E55B2">
        <w:lastRenderedPageBreak/>
        <w:t>Проектирование программного продукта</w:t>
      </w:r>
    </w:p>
    <w:p w14:paraId="3B47A6FF" w14:textId="77777777" w:rsidR="00AE0427" w:rsidRDefault="00AE0427" w:rsidP="00AE0427">
      <w:pPr>
        <w:pStyle w:val="Heading2"/>
      </w:pPr>
      <w:r>
        <w:t>Выбор архитектуры программного обеспечения</w:t>
      </w:r>
    </w:p>
    <w:p w14:paraId="46DE484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5888664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03C85D08"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067D7020" wp14:editId="15432643">
            <wp:extent cx="4581525" cy="771525"/>
            <wp:effectExtent l="0" t="0" r="9525" b="9525"/>
            <wp:docPr id="3877" name="Picture 3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38A5A7F7"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46298114"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4149A7A5"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41B13471" w14:textId="77777777" w:rsidR="00AE0427" w:rsidRPr="004E55B2" w:rsidRDefault="00AE0427" w:rsidP="00AE0427">
      <w:pPr>
        <w:pStyle w:val="Heading2"/>
      </w:pPr>
      <w:r w:rsidRPr="004E55B2">
        <w:t>Выбор шаблонов проектирования</w:t>
      </w:r>
    </w:p>
    <w:p w14:paraId="4635A22D"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129B6AFF"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6F647986" w14:textId="77777777" w:rsidR="00AE0427" w:rsidRDefault="00AE0427" w:rsidP="00AE0427">
      <w:pPr>
        <w:pStyle w:val="a4"/>
      </w:pPr>
      <w:r>
        <w:t>Шаблоны проектирования делятся на три категории</w:t>
      </w:r>
      <w:r w:rsidRPr="00CE3BB9">
        <w:t>:</w:t>
      </w:r>
    </w:p>
    <w:p w14:paraId="7C96EF0E" w14:textId="77777777" w:rsidR="00AE0427" w:rsidRDefault="00AE0427" w:rsidP="00AE0427">
      <w:pPr>
        <w:pStyle w:val="a1"/>
      </w:pPr>
      <w:r>
        <w:t>порождающие</w:t>
      </w:r>
      <w:r w:rsidRPr="00341617">
        <w:t>;</w:t>
      </w:r>
    </w:p>
    <w:p w14:paraId="455DE326" w14:textId="77777777" w:rsidR="00AE0427" w:rsidRDefault="00AE0427" w:rsidP="00AE0427">
      <w:pPr>
        <w:pStyle w:val="a1"/>
      </w:pPr>
      <w:r>
        <w:t>структурные</w:t>
      </w:r>
      <w:r w:rsidRPr="00341617">
        <w:t>;</w:t>
      </w:r>
    </w:p>
    <w:p w14:paraId="3DDFF468" w14:textId="77777777" w:rsidR="00AE0427" w:rsidRDefault="00AE0427" w:rsidP="00AE0427">
      <w:pPr>
        <w:pStyle w:val="a1"/>
      </w:pPr>
      <w:r>
        <w:t>поведенческие.</w:t>
      </w:r>
    </w:p>
    <w:p w14:paraId="53B01E2F"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2682DA33"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04F9AA4D"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7907024B" w14:textId="77777777" w:rsidR="00AE0427" w:rsidRDefault="00AE0427" w:rsidP="00AE0427">
      <w:pPr>
        <w:pStyle w:val="a4"/>
      </w:pPr>
      <w:r w:rsidRPr="00302666">
        <w:t>2.2.1</w:t>
      </w:r>
      <w:r>
        <w:tab/>
      </w:r>
      <w:r w:rsidRPr="00302666">
        <w:t>Выбор порождающего шаблона проектирования</w:t>
      </w:r>
    </w:p>
    <w:p w14:paraId="1CEFEB8A"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3B2BBD03"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17FEF88E"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2B92189C" w14:textId="77777777" w:rsidR="00AE0427" w:rsidRDefault="00AE0427" w:rsidP="00AE0427">
      <w:pPr>
        <w:pStyle w:val="a4"/>
      </w:pPr>
      <w:r w:rsidRPr="00302666">
        <w:t>2.2.2</w:t>
      </w:r>
      <w:r>
        <w:tab/>
      </w:r>
      <w:r w:rsidRPr="00302666">
        <w:t>Выбор структурного шаблона проектирования</w:t>
      </w:r>
    </w:p>
    <w:p w14:paraId="1EC6D4EB" w14:textId="77777777" w:rsidR="00AE0427" w:rsidRDefault="00AE0427" w:rsidP="00AE0427">
      <w:pPr>
        <w:pStyle w:val="a4"/>
      </w:pPr>
      <w:r>
        <w:t>Структурным шаблоном проектирования был выбран шаблон «Фасад».</w:t>
      </w:r>
    </w:p>
    <w:p w14:paraId="4CE2F058"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392B49EB"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4CBF9011"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6C06B1E4" w14:textId="77777777" w:rsidR="00AE0427" w:rsidRDefault="00AE0427" w:rsidP="00AE0427">
      <w:pPr>
        <w:pStyle w:val="Heading2"/>
      </w:pPr>
      <w:r>
        <w:t>Выбор а</w:t>
      </w:r>
      <w:r w:rsidRPr="00B652DA">
        <w:t>лгоритм</w:t>
      </w:r>
      <w:r>
        <w:t>а</w:t>
      </w:r>
      <w:r w:rsidRPr="00B652DA">
        <w:t xml:space="preserve"> преобразования</w:t>
      </w:r>
    </w:p>
    <w:p w14:paraId="57E3703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4B55AA1A"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306B8E66"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2942A890"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7D49570E"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019D9D84" w14:textId="77777777" w:rsidR="00AE0427" w:rsidRDefault="00AE0427" w:rsidP="00AE0427">
      <w:pPr>
        <w:spacing w:after="0" w:line="360" w:lineRule="auto"/>
        <w:ind w:firstLine="706"/>
        <w:jc w:val="both"/>
        <w:rPr>
          <w:rFonts w:ascii="Times New Roman" w:hAnsi="Times New Roman" w:cs="Times New Roman"/>
          <w:sz w:val="28"/>
          <w:szCs w:val="28"/>
        </w:rPr>
      </w:pPr>
    </w:p>
    <w:p w14:paraId="16B073F3"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0A5CDE17"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27C0C8CC"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29E4114A"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2D78178B"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732BEE8C"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776B5825" w14:textId="77777777" w:rsidR="00AE0427" w:rsidRDefault="00AE0427" w:rsidP="00AE0427">
      <w:pPr>
        <w:pStyle w:val="Heading2"/>
      </w:pPr>
      <w:r>
        <w:t>Серверная часть ПО</w:t>
      </w:r>
    </w:p>
    <w:p w14:paraId="6C217F9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5C28E9AC"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28994447"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1ADD14A3" w14:textId="77777777" w:rsidR="00AE0427" w:rsidRDefault="00AE0427" w:rsidP="00AE0427">
      <w:pPr>
        <w:pStyle w:val="Heading2"/>
      </w:pPr>
      <w:r>
        <w:t>Прототип интерфейса клиентской части ПО</w:t>
      </w:r>
    </w:p>
    <w:p w14:paraId="2E6D779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38910B6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2F6E854C"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C1F9961" wp14:editId="734BEB30">
            <wp:extent cx="5940425" cy="3332480"/>
            <wp:effectExtent l="0" t="0" r="3175" b="1270"/>
            <wp:docPr id="3878" name="Picture 3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3DFC6E28"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181ABB3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548C054A"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428A7F2F" wp14:editId="563DF388">
            <wp:extent cx="5940425" cy="3330575"/>
            <wp:effectExtent l="0" t="0" r="3175" b="3175"/>
            <wp:docPr id="3879" name="Picture 3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1AB3D475"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7FEA478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59C7A4CB"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21B490DC" wp14:editId="27260358">
            <wp:extent cx="5940425" cy="3346450"/>
            <wp:effectExtent l="0" t="0" r="3175" b="6350"/>
            <wp:docPr id="3880" name="Picture 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5B09DEF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24BC17DB"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5EEBE9C6"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785AFC04" wp14:editId="5583165E">
            <wp:extent cx="5391150" cy="3031261"/>
            <wp:effectExtent l="0" t="0" r="0" b="0"/>
            <wp:docPr id="3881" name="Picture 3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1B743A22"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54E6DEBA"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20FE0A2A" wp14:editId="4CD8A3F4">
            <wp:extent cx="5457825" cy="3067000"/>
            <wp:effectExtent l="0" t="0" r="0" b="635"/>
            <wp:docPr id="3882" name="Picture 3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37FB5E23"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4157330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494CF32C"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2E16B869" wp14:editId="38AD55C8">
            <wp:extent cx="5970958" cy="3352800"/>
            <wp:effectExtent l="0" t="0" r="0" b="0"/>
            <wp:docPr id="3883" name="Picture 3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2819CD35"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00E22527"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7EB7F3CC" w14:textId="77777777" w:rsidR="00AE0427" w:rsidRDefault="00AE0427" w:rsidP="00AE0427">
      <w:pPr>
        <w:pStyle w:val="Heading1"/>
      </w:pPr>
      <w:r w:rsidRPr="00721C07">
        <w:lastRenderedPageBreak/>
        <w:t xml:space="preserve">Описание реализации </w:t>
      </w:r>
      <w:r>
        <w:t>приложения</w:t>
      </w:r>
    </w:p>
    <w:p w14:paraId="7210E6DF" w14:textId="77777777" w:rsidR="00AE0427" w:rsidRDefault="00AE0427" w:rsidP="00AE0427">
      <w:pPr>
        <w:pStyle w:val="Heading2"/>
      </w:pPr>
      <w:r w:rsidRPr="00721C07">
        <w:t>Выбор языка программирования</w:t>
      </w:r>
    </w:p>
    <w:p w14:paraId="0D75F7DE"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01B2C70F"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428B41E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736BD7E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0B47282B"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43DCAC5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03CCAB0D"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5DCAC798"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4758031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167A456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6BC5F41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2431BE25"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2358564D" w14:textId="77777777" w:rsidR="00AE0427" w:rsidRDefault="00AE0427" w:rsidP="00AE0427">
      <w:pPr>
        <w:pStyle w:val="Heading2"/>
      </w:pPr>
      <w:r w:rsidRPr="00004FD3">
        <w:t>Выбор инструментов разработки</w:t>
      </w:r>
    </w:p>
    <w:p w14:paraId="0EF39F0B"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33291F0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4B97DB3B"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1BC24D2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0816F8DC"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7455D707"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1C270FD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2197A551" w14:textId="77777777" w:rsidR="00AE0427" w:rsidRPr="009F2658" w:rsidRDefault="00AE0427" w:rsidP="00AE0427">
      <w:pPr>
        <w:pStyle w:val="a1"/>
        <w:ind w:firstLine="706"/>
      </w:pPr>
      <w:r w:rsidRPr="00341617">
        <w:t>Windows OS;</w:t>
      </w:r>
    </w:p>
    <w:p w14:paraId="51ADD1B7" w14:textId="77777777" w:rsidR="00AE0427" w:rsidRPr="009F2658" w:rsidRDefault="00AE0427" w:rsidP="00AE0427">
      <w:pPr>
        <w:pStyle w:val="a1"/>
        <w:ind w:firstLine="706"/>
      </w:pPr>
      <w:r w:rsidRPr="00341617">
        <w:t>Linux;</w:t>
      </w:r>
    </w:p>
    <w:p w14:paraId="145349A7" w14:textId="77777777" w:rsidR="00AE0427" w:rsidRPr="009F2658" w:rsidRDefault="00AE0427" w:rsidP="00AE0427">
      <w:pPr>
        <w:pStyle w:val="a1"/>
        <w:ind w:firstLine="706"/>
      </w:pPr>
      <w:r w:rsidRPr="00341617">
        <w:lastRenderedPageBreak/>
        <w:t>MacOS.</w:t>
      </w:r>
    </w:p>
    <w:p w14:paraId="5A3D3BEC"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7A30A5A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3750A8A1" w14:textId="77777777" w:rsidR="00AE0427" w:rsidRDefault="00AE0427" w:rsidP="00AE0427">
      <w:pPr>
        <w:pStyle w:val="Heading2"/>
      </w:pPr>
      <w:r>
        <w:t>Требования к аппаратному обеспечению</w:t>
      </w:r>
    </w:p>
    <w:p w14:paraId="2C61E6C1"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42DE51C8"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65F42D10" w14:textId="77777777" w:rsidR="00AE0427" w:rsidRPr="0077335E" w:rsidRDefault="00AE0427" w:rsidP="00AE0427">
      <w:pPr>
        <w:pStyle w:val="a1"/>
      </w:pPr>
      <w:r w:rsidRPr="0077335E">
        <w:t>оперативную память объемом не менее 512 Гб;</w:t>
      </w:r>
    </w:p>
    <w:p w14:paraId="63719C9F" w14:textId="77777777" w:rsidR="00AE0427" w:rsidRPr="0077335E" w:rsidRDefault="00AE0427" w:rsidP="00AE0427">
      <w:pPr>
        <w:pStyle w:val="a1"/>
      </w:pPr>
      <w:r w:rsidRPr="0077335E">
        <w:t>жесткий диск объемом не менее 64 Гб;</w:t>
      </w:r>
    </w:p>
    <w:p w14:paraId="1892697D" w14:textId="77777777" w:rsidR="00AE0427" w:rsidRPr="0077335E" w:rsidRDefault="00AE0427" w:rsidP="00AE0427">
      <w:pPr>
        <w:pStyle w:val="a1"/>
      </w:pPr>
      <w:r w:rsidRPr="0077335E">
        <w:t>дисплей с разрешением не менее чем 800x600</w:t>
      </w:r>
      <w:r>
        <w:t>.</w:t>
      </w:r>
    </w:p>
    <w:p w14:paraId="43E59F33"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5B19499B"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7429B697" w14:textId="77777777" w:rsidR="00AE0427" w:rsidRPr="007F4BB4" w:rsidRDefault="00AE0427" w:rsidP="00AE0427">
      <w:pPr>
        <w:pStyle w:val="a1"/>
      </w:pPr>
      <w:r w:rsidRPr="00341617">
        <w:t>оперативную память объемом не менее 512 Гб;</w:t>
      </w:r>
    </w:p>
    <w:p w14:paraId="7F4EC5A6" w14:textId="77777777" w:rsidR="00AE0427" w:rsidRPr="00451190" w:rsidRDefault="00AE0427" w:rsidP="00AE0427">
      <w:pPr>
        <w:pStyle w:val="a1"/>
      </w:pPr>
      <w:r w:rsidRPr="00341617">
        <w:t>жесткий диск объемом не менее 64 Гб;</w:t>
      </w:r>
    </w:p>
    <w:p w14:paraId="0C0168D2" w14:textId="77777777" w:rsidR="00AE0427" w:rsidRPr="00F26DB4" w:rsidRDefault="00AE0427" w:rsidP="00AE0427">
      <w:pPr>
        <w:pStyle w:val="a1"/>
      </w:pPr>
      <w:r>
        <w:t>д</w:t>
      </w:r>
      <w:r w:rsidRPr="00451190">
        <w:t>исплей с разрешением не менее чем 800x600</w:t>
      </w:r>
      <w:r>
        <w:t>.</w:t>
      </w:r>
    </w:p>
    <w:p w14:paraId="2D1EE8F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15DC8A80"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48BA1582" w14:textId="77777777" w:rsidR="00AE0427" w:rsidRPr="007F4BB4" w:rsidRDefault="00AE0427" w:rsidP="00AE0427">
      <w:pPr>
        <w:pStyle w:val="a1"/>
      </w:pPr>
      <w:r w:rsidRPr="00341617">
        <w:t>оперативную память объемом 2 Гб;</w:t>
      </w:r>
    </w:p>
    <w:p w14:paraId="25D8013B" w14:textId="77777777" w:rsidR="00AE0427" w:rsidRPr="00451190" w:rsidRDefault="00AE0427" w:rsidP="00AE0427">
      <w:pPr>
        <w:pStyle w:val="a1"/>
      </w:pPr>
      <w:r w:rsidRPr="00341617">
        <w:t>жесткий диск объемом 256 Гб;</w:t>
      </w:r>
    </w:p>
    <w:p w14:paraId="6AB40893" w14:textId="77777777" w:rsidR="00AE0427" w:rsidRDefault="00AE0427" w:rsidP="00AE0427">
      <w:pPr>
        <w:pStyle w:val="a1"/>
      </w:pPr>
      <w:r>
        <w:t>д</w:t>
      </w:r>
      <w:r w:rsidRPr="00451190">
        <w:t>исплей с разрешением не менее чем 800x600</w:t>
      </w:r>
      <w:r w:rsidRPr="006776F9">
        <w:t>.</w:t>
      </w:r>
    </w:p>
    <w:p w14:paraId="17B9EEEF"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53100025"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27E2638F" w14:textId="77777777" w:rsidR="00AE0427" w:rsidRPr="007F4BB4" w:rsidRDefault="00AE0427" w:rsidP="00AE0427">
      <w:pPr>
        <w:pStyle w:val="a1"/>
        <w:ind w:firstLine="706"/>
      </w:pPr>
      <w:r w:rsidRPr="00341617">
        <w:t>оперативную память объемом не менее 2 Гб;</w:t>
      </w:r>
    </w:p>
    <w:p w14:paraId="33122FCE" w14:textId="77777777" w:rsidR="00AE0427" w:rsidRPr="00451190" w:rsidRDefault="00AE0427" w:rsidP="00AE0427">
      <w:pPr>
        <w:pStyle w:val="a1"/>
        <w:ind w:firstLine="706"/>
      </w:pPr>
      <w:r w:rsidRPr="00341617">
        <w:t>жесткий диск объемом не менее 256 Гб;</w:t>
      </w:r>
    </w:p>
    <w:p w14:paraId="5BC0B6EB"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0B364159" w14:textId="77777777" w:rsidR="00AE0427" w:rsidRDefault="00AE0427" w:rsidP="00AE0427">
      <w:pPr>
        <w:pStyle w:val="Heading2"/>
      </w:pPr>
      <w:r>
        <w:t>Требования к программному обеспечению</w:t>
      </w:r>
    </w:p>
    <w:p w14:paraId="3B759CF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2A1495D0"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72C428B9" w14:textId="77777777" w:rsidR="00AE0427" w:rsidRDefault="00AE0427" w:rsidP="00AE0427">
      <w:pPr>
        <w:pStyle w:val="Heading2"/>
      </w:pPr>
      <w:r>
        <w:t>Реализация алгоритма</w:t>
      </w:r>
    </w:p>
    <w:p w14:paraId="6A5B2B14"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4690916E"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332809C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220B981F"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6CC0B7FD" wp14:editId="385F590D">
            <wp:extent cx="4419600" cy="1984213"/>
            <wp:effectExtent l="0" t="0" r="0" b="0"/>
            <wp:docPr id="3884" name="Picture 3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31D790AA"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35D59476"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5DAD5060" w14:textId="77777777" w:rsidR="00AE0427" w:rsidRDefault="00AE0427" w:rsidP="00AE0427">
      <w:pPr>
        <w:pStyle w:val="Heading2"/>
      </w:pPr>
      <w:r>
        <w:t>Реализация серверной части</w:t>
      </w:r>
    </w:p>
    <w:p w14:paraId="5CF16716"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340CACA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65477D12"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3CE8102E" wp14:editId="2DC180FD">
            <wp:extent cx="5047530" cy="2762250"/>
            <wp:effectExtent l="0" t="0" r="1270" b="0"/>
            <wp:docPr id="3885" name="Picture 3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0295FA8D"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4EB9B2FC" w14:textId="77777777" w:rsidR="00AE0427" w:rsidRDefault="00AE0427" w:rsidP="00AE0427">
      <w:pPr>
        <w:spacing w:after="0" w:line="240" w:lineRule="auto"/>
        <w:jc w:val="center"/>
        <w:rPr>
          <w:rFonts w:ascii="Times New Roman" w:hAnsi="Times New Roman" w:cs="Times New Roman"/>
          <w:sz w:val="28"/>
          <w:szCs w:val="28"/>
        </w:rPr>
      </w:pPr>
    </w:p>
    <w:p w14:paraId="45145D7E"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3953837D" w14:textId="77777777" w:rsidR="00AE0427" w:rsidRDefault="00AE0427" w:rsidP="00AE0427">
      <w:pPr>
        <w:pStyle w:val="Heading2"/>
      </w:pPr>
      <w:r>
        <w:t>Реализация клиентской части</w:t>
      </w:r>
    </w:p>
    <w:p w14:paraId="53E82EA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0D5260C9"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737E404D" wp14:editId="4D75B45F">
            <wp:extent cx="5940425" cy="2505710"/>
            <wp:effectExtent l="0" t="0" r="3175" b="8890"/>
            <wp:docPr id="3886" name="Picture 3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2C57C7A0"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3E921F5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06C91AC2"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379577A7" wp14:editId="7C1C2505">
            <wp:extent cx="5940425" cy="3335020"/>
            <wp:effectExtent l="0" t="0" r="3175" b="0"/>
            <wp:docPr id="3887" name="Picture 3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6C144942"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614B5F70"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5EC52B79" wp14:editId="4D21A822">
            <wp:extent cx="5940425" cy="3331210"/>
            <wp:effectExtent l="0" t="0" r="3175" b="2540"/>
            <wp:docPr id="3888" name="Picture 3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23992C46"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46443213" w14:textId="77777777" w:rsidR="00AE0427" w:rsidRDefault="00AE0427" w:rsidP="00AE0427">
      <w:pPr>
        <w:spacing w:after="0"/>
        <w:jc w:val="center"/>
        <w:rPr>
          <w:rFonts w:ascii="Times New Roman" w:hAnsi="Times New Roman" w:cs="Times New Roman"/>
          <w:sz w:val="28"/>
          <w:szCs w:val="28"/>
        </w:rPr>
      </w:pPr>
    </w:p>
    <w:p w14:paraId="4141E908"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1895A17D"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1F3BFEC3" wp14:editId="5BA95395">
            <wp:extent cx="5940425" cy="3338830"/>
            <wp:effectExtent l="0" t="0" r="3175" b="0"/>
            <wp:docPr id="3889"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3F60FA1F"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06685C9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6CB3F05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4E17B58F"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09F865AE" wp14:editId="196182EE">
            <wp:extent cx="5886450" cy="3319190"/>
            <wp:effectExtent l="0" t="0" r="0" b="0"/>
            <wp:docPr id="3890" name="Picture 3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7E9D1047"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6A86721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42D4F2B1"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CE89936" wp14:editId="124A81AA">
            <wp:extent cx="4267200" cy="3354005"/>
            <wp:effectExtent l="0" t="0" r="0" b="0"/>
            <wp:docPr id="3891" name="Picture 3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7E6F4B8F"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0EB2B64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79083322"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F5D1074" wp14:editId="404D06BC">
            <wp:extent cx="5940425" cy="1245235"/>
            <wp:effectExtent l="0" t="0" r="3175" b="0"/>
            <wp:docPr id="3892" name="Picture 38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4A9EA207"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42BAB7F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10314FC3"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660836E8" wp14:editId="642F4F9A">
            <wp:extent cx="5940425" cy="3351530"/>
            <wp:effectExtent l="0" t="0" r="3175" b="1270"/>
            <wp:docPr id="3893"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4ECDA010"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418276C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45149361"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060DA150" wp14:editId="53F22FC9">
            <wp:extent cx="6259328" cy="3514725"/>
            <wp:effectExtent l="0" t="0" r="8255" b="0"/>
            <wp:docPr id="3894"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4166C236"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1E356085"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00C48C10" w14:textId="77777777" w:rsidR="00AE0427" w:rsidRDefault="00AE0427" w:rsidP="00AE0427">
      <w:pPr>
        <w:pStyle w:val="Heading2"/>
      </w:pPr>
      <w:r>
        <w:t>Результат работы</w:t>
      </w:r>
      <w:r>
        <w:rPr>
          <w:lang w:val="en-US"/>
        </w:rPr>
        <w:t xml:space="preserve"> </w:t>
      </w:r>
      <w:r>
        <w:t>программного обеспечения</w:t>
      </w:r>
    </w:p>
    <w:p w14:paraId="0F3DE8B4"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5514FF4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219253D9"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05A7702C"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620F3137" w14:textId="77777777" w:rsidTr="00961BF1">
        <w:tc>
          <w:tcPr>
            <w:tcW w:w="3115" w:type="dxa"/>
          </w:tcPr>
          <w:p w14:paraId="0386EE47"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6A6FC64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5D174DC4"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51DB155C" w14:textId="77777777" w:rsidTr="00961BF1">
        <w:tc>
          <w:tcPr>
            <w:tcW w:w="3115" w:type="dxa"/>
          </w:tcPr>
          <w:p w14:paraId="7BE0031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5BE369B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3E5B5BB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2B742B61" w14:textId="77777777" w:rsidTr="00961BF1">
        <w:tc>
          <w:tcPr>
            <w:tcW w:w="3115" w:type="dxa"/>
          </w:tcPr>
          <w:p w14:paraId="5CCF50FF"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18633A07"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31B5EDE5"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21EA48E8" w14:textId="77777777" w:rsidTr="00961BF1">
        <w:tc>
          <w:tcPr>
            <w:tcW w:w="3115" w:type="dxa"/>
          </w:tcPr>
          <w:p w14:paraId="22B1032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7BD1C92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3A1DBD0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33FBB410" w14:textId="77777777" w:rsidR="00AE0427" w:rsidRDefault="00AE0427" w:rsidP="00AE0427">
      <w:pPr>
        <w:spacing w:line="360" w:lineRule="auto"/>
        <w:jc w:val="both"/>
        <w:rPr>
          <w:rFonts w:ascii="Times New Roman" w:hAnsi="Times New Roman" w:cs="Times New Roman"/>
          <w:sz w:val="28"/>
          <w:szCs w:val="28"/>
        </w:rPr>
      </w:pPr>
    </w:p>
    <w:p w14:paraId="5A37A41A"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239F4E91" w14:textId="77777777" w:rsidR="00AE0427" w:rsidRDefault="00AE0427" w:rsidP="00AE0427">
      <w:pPr>
        <w:pStyle w:val="a8"/>
        <w:jc w:val="center"/>
      </w:pPr>
      <w:r>
        <w:lastRenderedPageBreak/>
        <w:t>ЗАКЛЮЧЕНИЕ</w:t>
      </w:r>
    </w:p>
    <w:p w14:paraId="3195D15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B8CC71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42BE274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13F4AC0D"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2C79347B"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40DF30A5"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4D59FB3D" w14:textId="77777777" w:rsidR="00AE0427" w:rsidRDefault="00AE0427" w:rsidP="00AE0427">
      <w:pPr>
        <w:pStyle w:val="a8"/>
        <w:jc w:val="center"/>
        <w:rPr>
          <w:b w:val="0"/>
          <w:bCs/>
        </w:rPr>
      </w:pPr>
      <w:r>
        <w:lastRenderedPageBreak/>
        <w:t>СПИСОК ИСПОЛЬЗОВАННЫХ ИСТОЧНИКОВ</w:t>
      </w:r>
    </w:p>
    <w:p w14:paraId="10083013"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2529055F"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31BFD764"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27B6F4EA"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30DE89D4"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645A552B"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78823393"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36019041"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7507DF35"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4A0AED0A"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20346AFB"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15F8EA90"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094B65D1"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2C8DABB0"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52005195"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7146A861"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3EB6769E"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0D2014EE" wp14:editId="22CF98F3">
            <wp:extent cx="5940425" cy="7179945"/>
            <wp:effectExtent l="0" t="0" r="3175" b="1905"/>
            <wp:docPr id="3895" name="Picture 3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78F15C18"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5E66F69C"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989385443"/>
        <w:docPartObj>
          <w:docPartGallery w:val="Table of Contents"/>
          <w:docPartUnique/>
        </w:docPartObj>
      </w:sdtPr>
      <w:sdtEndPr>
        <w:rPr>
          <w:b/>
          <w:bCs/>
        </w:rPr>
      </w:sdtEndPr>
      <w:sdtContent>
        <w:p w14:paraId="2F0F9C1C"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04E4A50F"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529CDD7B"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66E997E4"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2A74E85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6202E5C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2436647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55B8897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237E4D1C"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3F60EB7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0435E1D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226A68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3FCED78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7D2EBA5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04AEADB1"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3C4A00F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7E130CB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3BDCC425"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1F5D814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61365A3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7D2FB16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29B5391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285D346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1AB01A9A"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70F94ED9"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2752D0EC"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2F25AB67"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532D54B3"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0D173F6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4FE82D3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91C0FF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649D674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058FBB8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7619EE60"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5BDACBE3" w14:textId="77777777" w:rsidR="00AE0427" w:rsidRPr="004E55B2" w:rsidRDefault="00AE0427" w:rsidP="00AE0427">
      <w:pPr>
        <w:pStyle w:val="a1"/>
      </w:pPr>
      <w:r w:rsidRPr="004E55B2">
        <w:t>провести сравнение программ-аналогов;</w:t>
      </w:r>
    </w:p>
    <w:p w14:paraId="73CCBCC5"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1072D4B2" w14:textId="77777777" w:rsidR="00AE0427" w:rsidRPr="004E55B2" w:rsidRDefault="00AE0427" w:rsidP="00AE0427">
      <w:pPr>
        <w:pStyle w:val="a1"/>
      </w:pPr>
      <w:r w:rsidRPr="004E55B2">
        <w:t>разработать пользовательский интерфейс;</w:t>
      </w:r>
    </w:p>
    <w:p w14:paraId="20565F59" w14:textId="77777777" w:rsidR="00AE0427" w:rsidRPr="004E55B2" w:rsidRDefault="00AE0427" w:rsidP="00AE0427">
      <w:pPr>
        <w:pStyle w:val="a1"/>
      </w:pPr>
      <w:r w:rsidRPr="004E55B2">
        <w:t>реализовать готовый продукт (приложение)</w:t>
      </w:r>
      <w:r>
        <w:t>.</w:t>
      </w:r>
    </w:p>
    <w:p w14:paraId="2C949307"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AD9482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5CB1435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1770B47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59C8605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772405DF"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3C024548" w14:textId="77777777" w:rsidR="00AE0427" w:rsidRPr="004E55B2" w:rsidRDefault="00AE0427" w:rsidP="00AE0427">
      <w:pPr>
        <w:pStyle w:val="a6"/>
      </w:pPr>
      <w:r w:rsidRPr="004E55B2">
        <w:lastRenderedPageBreak/>
        <w:t>Анализ предметной области</w:t>
      </w:r>
    </w:p>
    <w:p w14:paraId="3E28AC0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395B7BD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05AA4937"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70C7643F" w14:textId="77777777" w:rsidR="00AE0427" w:rsidRPr="004E55B2" w:rsidRDefault="00AE0427" w:rsidP="00AE0427">
      <w:pPr>
        <w:pStyle w:val="Heading2"/>
      </w:pPr>
      <w:r w:rsidRPr="004E55B2">
        <w:rPr>
          <w:lang w:val="en-US"/>
        </w:rPr>
        <w:t>Open Office XML</w:t>
      </w:r>
    </w:p>
    <w:p w14:paraId="2C5DB79A"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22596C62"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5B9FB27B"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188F1272"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112B5562" wp14:editId="46773F6F">
            <wp:extent cx="5118265" cy="701675"/>
            <wp:effectExtent l="0" t="0" r="6350" b="3175"/>
            <wp:docPr id="3896" name="Picture 3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43C35942"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38441B82"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27E01E99"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67C94CF4" wp14:editId="309A1F5B">
            <wp:extent cx="2457793" cy="3429479"/>
            <wp:effectExtent l="0" t="0" r="0" b="0"/>
            <wp:docPr id="3897" name="Picture 3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5C029B49"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6B0C3933"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4EFB592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1B972DB8" w14:textId="77777777" w:rsidR="00AE0427" w:rsidRPr="0077335E" w:rsidRDefault="00AE0427" w:rsidP="00AE0427">
      <w:pPr>
        <w:pStyle w:val="a1"/>
      </w:pPr>
      <w:r w:rsidRPr="0077335E">
        <w:t>файлы метаданных;</w:t>
      </w:r>
    </w:p>
    <w:p w14:paraId="11C1A072" w14:textId="77777777" w:rsidR="00AE0427" w:rsidRPr="0077335E" w:rsidRDefault="00AE0427" w:rsidP="00AE0427">
      <w:pPr>
        <w:pStyle w:val="a1"/>
      </w:pPr>
      <w:r w:rsidRPr="0077335E">
        <w:t>непосредственно документ.</w:t>
      </w:r>
    </w:p>
    <w:p w14:paraId="4C34FC8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27C8629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4D7C1B3E" w14:textId="77777777" w:rsidR="00AE0427" w:rsidRPr="0077335E" w:rsidRDefault="00AE0427" w:rsidP="00AE0427">
      <w:pPr>
        <w:pStyle w:val="a1"/>
      </w:pPr>
      <w:r w:rsidRPr="0077335E">
        <w:t>компонент или части;</w:t>
      </w:r>
    </w:p>
    <w:p w14:paraId="2D2DFD2E" w14:textId="77777777" w:rsidR="00AE0427" w:rsidRPr="0077335E" w:rsidRDefault="00AE0427" w:rsidP="00AE0427">
      <w:pPr>
        <w:pStyle w:val="a1"/>
      </w:pPr>
      <w:r w:rsidRPr="0077335E">
        <w:t>отношения.</w:t>
      </w:r>
    </w:p>
    <w:p w14:paraId="58569784"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0CFF799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3FE7AEF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36309DF7"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3B1C36C" wp14:editId="75A2C625">
            <wp:extent cx="5940425" cy="1094105"/>
            <wp:effectExtent l="0" t="0" r="3175" b="0"/>
            <wp:docPr id="3898" name="Picture 3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0228CADA"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71FAB08F" w14:textId="77777777" w:rsidR="00AE0427" w:rsidRDefault="00AE0427" w:rsidP="00AE0427">
      <w:pPr>
        <w:spacing w:after="0" w:line="360" w:lineRule="auto"/>
        <w:jc w:val="center"/>
        <w:rPr>
          <w:rFonts w:ascii="Times New Roman" w:hAnsi="Times New Roman" w:cs="Times New Roman"/>
          <w:sz w:val="28"/>
          <w:szCs w:val="28"/>
        </w:rPr>
      </w:pPr>
    </w:p>
    <w:p w14:paraId="395453F7"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00987753" wp14:editId="7426649F">
            <wp:extent cx="3352800" cy="2317494"/>
            <wp:effectExtent l="0" t="0" r="0" b="6985"/>
            <wp:docPr id="3899" name="Picture 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7325F86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12B87BA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4A6CEB38"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FEF0DD0" wp14:editId="10F1D914">
            <wp:extent cx="5940425" cy="1240790"/>
            <wp:effectExtent l="0" t="0" r="3175" b="0"/>
            <wp:docPr id="3900" name="Picture 3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4F88A19A"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7AC7E1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3F6F1153" w14:textId="77777777" w:rsidR="00AE0427" w:rsidRPr="004E55B2" w:rsidRDefault="00AE0427" w:rsidP="00AE0427">
      <w:pPr>
        <w:pStyle w:val="Heading2"/>
      </w:pPr>
      <w:r w:rsidRPr="004E55B2">
        <w:rPr>
          <w:lang w:val="en-US"/>
        </w:rPr>
        <w:lastRenderedPageBreak/>
        <w:t>Open Document Text</w:t>
      </w:r>
    </w:p>
    <w:p w14:paraId="22F8817C"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328C2DD7"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46C768FF"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29219920" wp14:editId="08FC37B2">
            <wp:extent cx="2371725" cy="1550387"/>
            <wp:effectExtent l="0" t="0" r="0" b="0"/>
            <wp:docPr id="3901" name="Picture 3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6B13DAF2"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73C36DB9"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2B553D2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0016FCA0" w14:textId="77777777" w:rsidR="00AE0427" w:rsidRPr="0077335E" w:rsidRDefault="00AE0427" w:rsidP="00AE0427">
      <w:pPr>
        <w:pStyle w:val="a1"/>
      </w:pPr>
      <w:r w:rsidRPr="0077335E">
        <w:t>одним XML файлом;</w:t>
      </w:r>
    </w:p>
    <w:p w14:paraId="0CE62D3E"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75624FF4"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57A2467C"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0776DAA4"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75AE8603"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4EF15DB0" wp14:editId="1CA4015B">
            <wp:extent cx="5940425" cy="1017905"/>
            <wp:effectExtent l="0" t="0" r="3175" b="0"/>
            <wp:docPr id="3902" name="Picture 3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43582962"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8387E07"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1A479BD3"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AD4C06C" wp14:editId="2EE6CA33">
            <wp:extent cx="5514975" cy="2637520"/>
            <wp:effectExtent l="0" t="0" r="0" b="0"/>
            <wp:docPr id="3903" name="Picture 3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4831B9DB"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6B3D5FC"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2C24ECB4"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66E7CDA2" wp14:editId="65C8A826">
            <wp:extent cx="5940425" cy="1194435"/>
            <wp:effectExtent l="0" t="0" r="3175" b="5715"/>
            <wp:docPr id="3904" name="Picture 3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1F998C29"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0A2C168"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5EE29BA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5DE7B403" wp14:editId="1CF1BABF">
            <wp:extent cx="3971925" cy="2686727"/>
            <wp:effectExtent l="0" t="0" r="0" b="0"/>
            <wp:docPr id="3905" name="Picture 3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367B4771"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2707CBD"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206E2B77"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30937845" w14:textId="77777777" w:rsidTr="00961BF1">
        <w:trPr>
          <w:trHeight w:val="1261"/>
        </w:trPr>
        <w:tc>
          <w:tcPr>
            <w:tcW w:w="1413" w:type="dxa"/>
          </w:tcPr>
          <w:p w14:paraId="3D862EAD"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5FB97066"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6819D2D1"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41B98CFE"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0662C9CA"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16E3F1DF"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41C2C749"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68641C1A"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6396F074"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30C7D381" w14:textId="77777777" w:rsidTr="00961BF1">
        <w:trPr>
          <w:trHeight w:val="841"/>
        </w:trPr>
        <w:tc>
          <w:tcPr>
            <w:tcW w:w="1413" w:type="dxa"/>
          </w:tcPr>
          <w:p w14:paraId="2479B8A6"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6CAD7A04" w14:textId="77777777" w:rsidR="00AE0427" w:rsidRPr="007E3233" w:rsidRDefault="00AE0427" w:rsidP="00961BF1">
            <w:pPr>
              <w:jc w:val="center"/>
              <w:rPr>
                <w:rFonts w:ascii="Times New Roman" w:hAnsi="Times New Roman" w:cs="Times New Roman"/>
                <w:sz w:val="27"/>
                <w:szCs w:val="27"/>
              </w:rPr>
            </w:pPr>
          </w:p>
          <w:p w14:paraId="562ED0C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D0B6C21" w14:textId="77777777" w:rsidR="00AE0427" w:rsidRPr="007E3233" w:rsidRDefault="00AE0427" w:rsidP="00961BF1">
            <w:pPr>
              <w:jc w:val="center"/>
              <w:rPr>
                <w:rFonts w:ascii="Times New Roman" w:hAnsi="Times New Roman" w:cs="Times New Roman"/>
                <w:sz w:val="27"/>
                <w:szCs w:val="27"/>
              </w:rPr>
            </w:pPr>
          </w:p>
          <w:p w14:paraId="1A401D09"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28A69D17" w14:textId="77777777" w:rsidR="00AE0427" w:rsidRPr="007E3233" w:rsidRDefault="00AE0427" w:rsidP="00961BF1">
            <w:pPr>
              <w:jc w:val="center"/>
              <w:rPr>
                <w:rFonts w:ascii="Times New Roman" w:hAnsi="Times New Roman" w:cs="Times New Roman"/>
                <w:sz w:val="27"/>
                <w:szCs w:val="27"/>
              </w:rPr>
            </w:pPr>
          </w:p>
          <w:p w14:paraId="1AE54563"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8A3AC1F" w14:textId="77777777" w:rsidR="00AE0427" w:rsidRPr="007E3233" w:rsidRDefault="00AE0427" w:rsidP="00961BF1">
            <w:pPr>
              <w:jc w:val="center"/>
              <w:rPr>
                <w:rFonts w:ascii="Times New Roman" w:hAnsi="Times New Roman" w:cs="Times New Roman"/>
                <w:sz w:val="27"/>
                <w:szCs w:val="27"/>
              </w:rPr>
            </w:pPr>
          </w:p>
          <w:p w14:paraId="6A0F1433"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5F86DACB" w14:textId="77777777" w:rsidR="00AE0427" w:rsidRPr="007E3233" w:rsidRDefault="00AE0427" w:rsidP="00961BF1">
            <w:pPr>
              <w:jc w:val="center"/>
              <w:rPr>
                <w:rFonts w:ascii="Times New Roman" w:hAnsi="Times New Roman" w:cs="Times New Roman"/>
                <w:sz w:val="27"/>
                <w:szCs w:val="27"/>
              </w:rPr>
            </w:pPr>
          </w:p>
          <w:p w14:paraId="538477A9"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1BEF670A" w14:textId="77777777" w:rsidR="00AE0427" w:rsidRPr="007E3233" w:rsidRDefault="00AE0427" w:rsidP="00961BF1">
            <w:pPr>
              <w:jc w:val="center"/>
              <w:rPr>
                <w:rFonts w:ascii="Times New Roman" w:hAnsi="Times New Roman" w:cs="Times New Roman"/>
                <w:sz w:val="27"/>
                <w:szCs w:val="27"/>
              </w:rPr>
            </w:pPr>
          </w:p>
          <w:p w14:paraId="4A50998A"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111F11BC" w14:textId="77777777" w:rsidR="00AE0427" w:rsidRPr="007E3233" w:rsidRDefault="00AE0427" w:rsidP="00961BF1">
            <w:pPr>
              <w:jc w:val="center"/>
              <w:rPr>
                <w:rFonts w:ascii="Times New Roman" w:hAnsi="Times New Roman" w:cs="Times New Roman"/>
                <w:sz w:val="27"/>
                <w:szCs w:val="27"/>
              </w:rPr>
            </w:pPr>
          </w:p>
          <w:p w14:paraId="6FF82186"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1D2B15C8" w14:textId="77777777" w:rsidR="00AE0427" w:rsidRPr="007E3233" w:rsidRDefault="00AE0427" w:rsidP="00961BF1">
            <w:pPr>
              <w:jc w:val="center"/>
              <w:rPr>
                <w:rFonts w:ascii="Times New Roman" w:hAnsi="Times New Roman" w:cs="Times New Roman"/>
                <w:sz w:val="27"/>
                <w:szCs w:val="27"/>
              </w:rPr>
            </w:pPr>
          </w:p>
          <w:p w14:paraId="18EF5620"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6A20B9D3" w14:textId="77777777" w:rsidTr="00961BF1">
        <w:trPr>
          <w:trHeight w:val="1261"/>
        </w:trPr>
        <w:tc>
          <w:tcPr>
            <w:tcW w:w="1413" w:type="dxa"/>
          </w:tcPr>
          <w:p w14:paraId="7D09D972"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7DE7E598" w14:textId="77777777" w:rsidR="00AE0427" w:rsidRPr="007E3233" w:rsidRDefault="00AE0427" w:rsidP="00961BF1">
            <w:pPr>
              <w:jc w:val="center"/>
              <w:rPr>
                <w:rFonts w:ascii="Times New Roman" w:hAnsi="Times New Roman" w:cs="Times New Roman"/>
                <w:sz w:val="27"/>
                <w:szCs w:val="27"/>
              </w:rPr>
            </w:pPr>
          </w:p>
          <w:p w14:paraId="445FE9B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E96B255" w14:textId="77777777" w:rsidR="00AE0427" w:rsidRPr="007E3233" w:rsidRDefault="00AE0427" w:rsidP="00961BF1">
            <w:pPr>
              <w:jc w:val="center"/>
              <w:rPr>
                <w:rFonts w:ascii="Times New Roman" w:hAnsi="Times New Roman" w:cs="Times New Roman"/>
                <w:sz w:val="27"/>
                <w:szCs w:val="27"/>
              </w:rPr>
            </w:pPr>
          </w:p>
          <w:p w14:paraId="664422F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EFE77DB" w14:textId="77777777" w:rsidR="00AE0427" w:rsidRPr="007E3233" w:rsidRDefault="00AE0427" w:rsidP="00961BF1">
            <w:pPr>
              <w:jc w:val="center"/>
              <w:rPr>
                <w:rFonts w:ascii="Times New Roman" w:hAnsi="Times New Roman" w:cs="Times New Roman"/>
                <w:sz w:val="27"/>
                <w:szCs w:val="27"/>
              </w:rPr>
            </w:pPr>
          </w:p>
          <w:p w14:paraId="6348FEB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261DEB3" w14:textId="77777777" w:rsidR="00AE0427" w:rsidRPr="007E3233" w:rsidRDefault="00AE0427" w:rsidP="00961BF1">
            <w:pPr>
              <w:jc w:val="center"/>
              <w:rPr>
                <w:rFonts w:ascii="Times New Roman" w:hAnsi="Times New Roman" w:cs="Times New Roman"/>
                <w:sz w:val="27"/>
                <w:szCs w:val="27"/>
              </w:rPr>
            </w:pPr>
          </w:p>
          <w:p w14:paraId="7FA92F6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88D3D7F" w14:textId="77777777" w:rsidR="00AE0427" w:rsidRPr="007E3233" w:rsidRDefault="00AE0427" w:rsidP="00961BF1">
            <w:pPr>
              <w:jc w:val="center"/>
              <w:rPr>
                <w:rFonts w:ascii="Times New Roman" w:hAnsi="Times New Roman" w:cs="Times New Roman"/>
                <w:sz w:val="27"/>
                <w:szCs w:val="27"/>
              </w:rPr>
            </w:pPr>
          </w:p>
          <w:p w14:paraId="7D7CF3E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DA5925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13EB56FE" w14:textId="77777777" w:rsidR="00AE0427" w:rsidRPr="007E3233" w:rsidRDefault="00AE0427" w:rsidP="00961BF1">
            <w:pPr>
              <w:jc w:val="both"/>
              <w:rPr>
                <w:rFonts w:ascii="Times New Roman" w:hAnsi="Times New Roman" w:cs="Times New Roman"/>
                <w:sz w:val="27"/>
                <w:szCs w:val="27"/>
              </w:rPr>
            </w:pPr>
          </w:p>
          <w:p w14:paraId="467503C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21E90EF" w14:textId="77777777" w:rsidR="00AE0427" w:rsidRPr="007E3233" w:rsidRDefault="00AE0427" w:rsidP="00961BF1">
            <w:pPr>
              <w:jc w:val="center"/>
              <w:rPr>
                <w:rFonts w:ascii="Times New Roman" w:hAnsi="Times New Roman" w:cs="Times New Roman"/>
                <w:sz w:val="27"/>
                <w:szCs w:val="27"/>
                <w:lang w:val="en-US"/>
              </w:rPr>
            </w:pPr>
          </w:p>
          <w:p w14:paraId="39AAD7A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554DA4EE" w14:textId="77777777" w:rsidTr="00961BF1">
        <w:trPr>
          <w:trHeight w:val="998"/>
        </w:trPr>
        <w:tc>
          <w:tcPr>
            <w:tcW w:w="1413" w:type="dxa"/>
          </w:tcPr>
          <w:p w14:paraId="0485B36A"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1840A23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29C782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7BACF1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4A71AB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9B8D74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3271E0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EB8A42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C7F28D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14B0814C" w14:textId="77777777" w:rsidTr="00961BF1">
        <w:trPr>
          <w:trHeight w:val="984"/>
        </w:trPr>
        <w:tc>
          <w:tcPr>
            <w:tcW w:w="1413" w:type="dxa"/>
          </w:tcPr>
          <w:p w14:paraId="1EBD117C"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56547F6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2A8D64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2315AA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A6F91F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5404ED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F1C220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551732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0BB837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006DA48A" w14:textId="77777777" w:rsidTr="00961BF1">
        <w:trPr>
          <w:trHeight w:val="988"/>
        </w:trPr>
        <w:tc>
          <w:tcPr>
            <w:tcW w:w="1413" w:type="dxa"/>
          </w:tcPr>
          <w:p w14:paraId="525CF223"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52C2050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847AEF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1110AC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5D68F3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34109A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11AEE0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12A778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537957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094DFF5A" w14:textId="77777777" w:rsidR="00AE0427" w:rsidRDefault="00AE0427" w:rsidP="00AE0427">
      <w:pPr>
        <w:pStyle w:val="Heading2"/>
      </w:pPr>
      <w:r>
        <w:t>Сравнение форматов</w:t>
      </w:r>
    </w:p>
    <w:p w14:paraId="1049E289"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7D8461A4"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0095FB32" wp14:editId="14D25D6C">
            <wp:extent cx="5858693" cy="743054"/>
            <wp:effectExtent l="0" t="0" r="0" b="0"/>
            <wp:docPr id="3906" name="Picture 3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5AA2DE27"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35317348"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45206753"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0728B0A6"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3F0D8D72"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05F830A6"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1D6F08CE"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47B178AA"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6556AACF" wp14:editId="48E3C3D8">
            <wp:extent cx="5658390" cy="3693226"/>
            <wp:effectExtent l="0" t="0" r="0" b="2540"/>
            <wp:docPr id="3907" name="Picture 3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7E6EE393"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7F1D8C17"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64DD0232" wp14:editId="0DAA1202">
            <wp:extent cx="5940425" cy="661670"/>
            <wp:effectExtent l="0" t="0" r="3175" b="5080"/>
            <wp:docPr id="3908" name="Picture 3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2B943AC7"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709FB7D6"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3A5C7AE3" w14:textId="77777777" w:rsidR="00AE0427" w:rsidRPr="0077335E" w:rsidRDefault="00AE0427" w:rsidP="00AE0427">
      <w:pPr>
        <w:pStyle w:val="a1"/>
      </w:pPr>
      <w:r w:rsidRPr="0077335E">
        <w:t>открыть файл;</w:t>
      </w:r>
    </w:p>
    <w:p w14:paraId="08E330E8" w14:textId="77777777" w:rsidR="00AE0427" w:rsidRPr="0077335E" w:rsidRDefault="00AE0427" w:rsidP="00AE0427">
      <w:pPr>
        <w:pStyle w:val="a1"/>
      </w:pPr>
      <w:r w:rsidRPr="0077335E">
        <w:t>открыть папку;</w:t>
      </w:r>
    </w:p>
    <w:p w14:paraId="0ED7F0FA" w14:textId="77777777" w:rsidR="00AE0427" w:rsidRPr="0077335E" w:rsidRDefault="00AE0427" w:rsidP="00AE0427">
      <w:pPr>
        <w:pStyle w:val="a1"/>
      </w:pPr>
      <w:r w:rsidRPr="0077335E">
        <w:t>отправить файл по почте.</w:t>
      </w:r>
    </w:p>
    <w:p w14:paraId="0D445F3F"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13069EC0"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0004DB55"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555F0C77"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0818209" wp14:editId="13666CA9">
            <wp:extent cx="5940425" cy="1713584"/>
            <wp:effectExtent l="0" t="0" r="3175" b="1270"/>
            <wp:docPr id="3909" name="Picture 3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3A6E211A"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2DF8AB0D"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37C6EBF0"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5B635D9E" wp14:editId="0E0B6885">
            <wp:extent cx="5877745" cy="514422"/>
            <wp:effectExtent l="0" t="0" r="0" b="0"/>
            <wp:docPr id="3910" name="Picture 3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65562456"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34BCE264"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66B55BEE" wp14:editId="56949A58">
            <wp:extent cx="4629796" cy="3629532"/>
            <wp:effectExtent l="0" t="0" r="0" b="9525"/>
            <wp:docPr id="3911" name="Picture 3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4D45E66D"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0DA5C41C"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1DF1F67E" wp14:editId="6689EF0D">
            <wp:extent cx="5940425" cy="3286125"/>
            <wp:effectExtent l="0" t="0" r="3175" b="9525"/>
            <wp:docPr id="3912" name="Picture 3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2B6117DA"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46DCCA15"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1F4150D6"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27C6E6FA"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1497D85E"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205455EF"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5E7165B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3F594BD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54A4B72A" wp14:editId="4E13A03F">
            <wp:extent cx="5940425" cy="4436110"/>
            <wp:effectExtent l="0" t="0" r="3175" b="2540"/>
            <wp:docPr id="3913" name="Picture 3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5FC06AAC"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73C93F51"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61F7707E" wp14:editId="6CA38948">
            <wp:extent cx="5940425" cy="1322705"/>
            <wp:effectExtent l="0" t="0" r="3175" b="0"/>
            <wp:docPr id="3914" name="Picture 3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0A8F09C7"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2C76DACE"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66B4DD8F"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43A4B727"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211324D8" w14:textId="77777777" w:rsidR="00AE0427" w:rsidRPr="007D3DB0" w:rsidRDefault="00AE0427" w:rsidP="00AE0427">
      <w:pPr>
        <w:pStyle w:val="Heading2"/>
      </w:pPr>
      <w:r>
        <w:t>Требования к возможностям ПО</w:t>
      </w:r>
    </w:p>
    <w:p w14:paraId="7679257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20A0475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3FDE868A"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58D6847E" wp14:editId="38A5C0FF">
            <wp:extent cx="2752090" cy="4295775"/>
            <wp:effectExtent l="0" t="0" r="0" b="9525"/>
            <wp:docPr id="3915" name="Picture 3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56DC281C"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56FB9B0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0D783C9C"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58B9DBF3"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6D37EAB7"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15346ED6"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178CC111" w14:textId="77777777" w:rsidR="00AE0427" w:rsidRDefault="00AE0427" w:rsidP="00AE0427">
      <w:pPr>
        <w:pStyle w:val="Heading2"/>
      </w:pPr>
      <w:r w:rsidRPr="004E55B2">
        <w:t>Требования к системе</w:t>
      </w:r>
    </w:p>
    <w:p w14:paraId="0DD75AEE"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19C82751" w14:textId="77777777" w:rsidR="00AE0427" w:rsidRDefault="00AE0427" w:rsidP="00AE0427">
      <w:pPr>
        <w:pStyle w:val="a4"/>
      </w:pPr>
      <w:r w:rsidRPr="00302666">
        <w:t>1.6.1</w:t>
      </w:r>
      <w:r>
        <w:tab/>
      </w:r>
      <w:r w:rsidRPr="00302666">
        <w:t>Функциональные требования</w:t>
      </w:r>
    </w:p>
    <w:p w14:paraId="2E991383" w14:textId="77777777" w:rsidR="00AE0427" w:rsidRPr="004E55B2" w:rsidRDefault="00AE0427" w:rsidP="00AE0427">
      <w:pPr>
        <w:pStyle w:val="a4"/>
      </w:pPr>
      <w:r w:rsidRPr="004E55B2">
        <w:t>Основные требования:</w:t>
      </w:r>
    </w:p>
    <w:p w14:paraId="418E4E33"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0B5ACA8E"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35195CC3" w14:textId="77777777" w:rsidR="00AE0427" w:rsidRPr="004E55B2" w:rsidRDefault="00AE0427" w:rsidP="00AE0427">
      <w:pPr>
        <w:pStyle w:val="a1"/>
      </w:pPr>
      <w:r>
        <w:t>пакетная обработка нескольких документов;</w:t>
      </w:r>
    </w:p>
    <w:p w14:paraId="29088101"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4649C6E0"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175F4C1B" w14:textId="77777777" w:rsidR="00AE0427" w:rsidRPr="001626BD" w:rsidRDefault="00AE0427" w:rsidP="00AE0427">
      <w:pPr>
        <w:pStyle w:val="a1"/>
      </w:pPr>
      <w:r w:rsidRPr="001626BD">
        <w:t>наличие графического интерфейса</w:t>
      </w:r>
      <w:r w:rsidRPr="00BA0B2A">
        <w:t>;</w:t>
      </w:r>
    </w:p>
    <w:p w14:paraId="3DF75B49"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5575D131"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23E71E31" w14:textId="77777777" w:rsidR="00AE0427" w:rsidRPr="004E55B2" w:rsidRDefault="00AE0427" w:rsidP="00AE0427">
      <w:pPr>
        <w:pStyle w:val="Heading1"/>
      </w:pPr>
      <w:r w:rsidRPr="004E55B2">
        <w:lastRenderedPageBreak/>
        <w:t>Проектирование программного продукта</w:t>
      </w:r>
    </w:p>
    <w:p w14:paraId="747E0C06" w14:textId="77777777" w:rsidR="00AE0427" w:rsidRDefault="00AE0427" w:rsidP="00AE0427">
      <w:pPr>
        <w:pStyle w:val="Heading2"/>
      </w:pPr>
      <w:r>
        <w:t>Выбор архитектуры программного обеспечения</w:t>
      </w:r>
    </w:p>
    <w:p w14:paraId="22A0344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770313A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4C16223F"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49E9CDB4" wp14:editId="29854EC7">
            <wp:extent cx="4581525" cy="771525"/>
            <wp:effectExtent l="0" t="0" r="9525" b="9525"/>
            <wp:docPr id="3916" name="Picture 3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082C9B70"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3253D548"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5529EA78"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4414EA17" w14:textId="77777777" w:rsidR="00AE0427" w:rsidRPr="004E55B2" w:rsidRDefault="00AE0427" w:rsidP="00AE0427">
      <w:pPr>
        <w:pStyle w:val="Heading2"/>
      </w:pPr>
      <w:r w:rsidRPr="004E55B2">
        <w:t>Выбор шаблонов проектирования</w:t>
      </w:r>
    </w:p>
    <w:p w14:paraId="71654ECB"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568CA4CD"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6C9B2B68" w14:textId="77777777" w:rsidR="00AE0427" w:rsidRDefault="00AE0427" w:rsidP="00AE0427">
      <w:pPr>
        <w:pStyle w:val="a4"/>
      </w:pPr>
      <w:r>
        <w:t>Шаблоны проектирования делятся на три категории</w:t>
      </w:r>
      <w:r w:rsidRPr="00CE3BB9">
        <w:t>:</w:t>
      </w:r>
    </w:p>
    <w:p w14:paraId="17DD13F1" w14:textId="77777777" w:rsidR="00AE0427" w:rsidRDefault="00AE0427" w:rsidP="00AE0427">
      <w:pPr>
        <w:pStyle w:val="a1"/>
      </w:pPr>
      <w:r>
        <w:t>порождающие</w:t>
      </w:r>
      <w:r w:rsidRPr="00341617">
        <w:t>;</w:t>
      </w:r>
    </w:p>
    <w:p w14:paraId="1752D267" w14:textId="77777777" w:rsidR="00AE0427" w:rsidRDefault="00AE0427" w:rsidP="00AE0427">
      <w:pPr>
        <w:pStyle w:val="a1"/>
      </w:pPr>
      <w:r>
        <w:t>структурные</w:t>
      </w:r>
      <w:r w:rsidRPr="00341617">
        <w:t>;</w:t>
      </w:r>
    </w:p>
    <w:p w14:paraId="5F5E88B1" w14:textId="77777777" w:rsidR="00AE0427" w:rsidRDefault="00AE0427" w:rsidP="00AE0427">
      <w:pPr>
        <w:pStyle w:val="a1"/>
      </w:pPr>
      <w:r>
        <w:t>поведенческие.</w:t>
      </w:r>
    </w:p>
    <w:p w14:paraId="48AECEE2"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7543931C"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3C6F7F4D"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1C7376A1" w14:textId="77777777" w:rsidR="00AE0427" w:rsidRDefault="00AE0427" w:rsidP="00AE0427">
      <w:pPr>
        <w:pStyle w:val="a4"/>
      </w:pPr>
      <w:r w:rsidRPr="00302666">
        <w:t>2.2.1</w:t>
      </w:r>
      <w:r>
        <w:tab/>
      </w:r>
      <w:r w:rsidRPr="00302666">
        <w:t>Выбор порождающего шаблона проектирования</w:t>
      </w:r>
    </w:p>
    <w:p w14:paraId="149AC72C"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10D79DCE"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3ACDB1DE"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002D56D0" w14:textId="77777777" w:rsidR="00AE0427" w:rsidRDefault="00AE0427" w:rsidP="00AE0427">
      <w:pPr>
        <w:pStyle w:val="a4"/>
      </w:pPr>
      <w:r w:rsidRPr="00302666">
        <w:t>2.2.2</w:t>
      </w:r>
      <w:r>
        <w:tab/>
      </w:r>
      <w:r w:rsidRPr="00302666">
        <w:t>Выбор структурного шаблона проектирования</w:t>
      </w:r>
    </w:p>
    <w:p w14:paraId="66680FC6" w14:textId="77777777" w:rsidR="00AE0427" w:rsidRDefault="00AE0427" w:rsidP="00AE0427">
      <w:pPr>
        <w:pStyle w:val="a4"/>
      </w:pPr>
      <w:r>
        <w:t>Структурным шаблоном проектирования был выбран шаблон «Фасад».</w:t>
      </w:r>
    </w:p>
    <w:p w14:paraId="41321132"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38CA9377"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4E881013"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54DD8C8E" w14:textId="77777777" w:rsidR="00AE0427" w:rsidRDefault="00AE0427" w:rsidP="00AE0427">
      <w:pPr>
        <w:pStyle w:val="Heading2"/>
      </w:pPr>
      <w:r>
        <w:t>Выбор а</w:t>
      </w:r>
      <w:r w:rsidRPr="00B652DA">
        <w:t>лгоритм</w:t>
      </w:r>
      <w:r>
        <w:t>а</w:t>
      </w:r>
      <w:r w:rsidRPr="00B652DA">
        <w:t xml:space="preserve"> преобразования</w:t>
      </w:r>
    </w:p>
    <w:p w14:paraId="526613C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3110A9BB"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674C43DF"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73D4B327"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41E9C3A6"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4003811C" w14:textId="77777777" w:rsidR="00AE0427" w:rsidRDefault="00AE0427" w:rsidP="00AE0427">
      <w:pPr>
        <w:spacing w:after="0" w:line="360" w:lineRule="auto"/>
        <w:ind w:firstLine="706"/>
        <w:jc w:val="both"/>
        <w:rPr>
          <w:rFonts w:ascii="Times New Roman" w:hAnsi="Times New Roman" w:cs="Times New Roman"/>
          <w:sz w:val="28"/>
          <w:szCs w:val="28"/>
        </w:rPr>
      </w:pPr>
    </w:p>
    <w:p w14:paraId="617CE5CA"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0F884F53"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7B57EDED"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774FA7F0"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45EA925B"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52FD83C0"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62B43CA8" w14:textId="77777777" w:rsidR="00AE0427" w:rsidRDefault="00AE0427" w:rsidP="00AE0427">
      <w:pPr>
        <w:pStyle w:val="Heading2"/>
      </w:pPr>
      <w:r>
        <w:t>Серверная часть ПО</w:t>
      </w:r>
    </w:p>
    <w:p w14:paraId="3787E60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73916593"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2BF2A4FA"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16AFC5F1" w14:textId="77777777" w:rsidR="00AE0427" w:rsidRDefault="00AE0427" w:rsidP="00AE0427">
      <w:pPr>
        <w:pStyle w:val="Heading2"/>
      </w:pPr>
      <w:r>
        <w:t>Прототип интерфейса клиентской части ПО</w:t>
      </w:r>
    </w:p>
    <w:p w14:paraId="70496E1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4C11436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4D5347D7"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7A2C00B5" wp14:editId="0524067C">
            <wp:extent cx="5940425" cy="3332480"/>
            <wp:effectExtent l="0" t="0" r="3175" b="1270"/>
            <wp:docPr id="3917" name="Picture 3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0EF7EE42"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587C03B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28A73DA0"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521977B8" wp14:editId="3612C249">
            <wp:extent cx="5940425" cy="3330575"/>
            <wp:effectExtent l="0" t="0" r="3175" b="3175"/>
            <wp:docPr id="3918" name="Picture 3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32F3FB2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54F7648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31D7986F"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8B42857" wp14:editId="027C3F77">
            <wp:extent cx="5940425" cy="3346450"/>
            <wp:effectExtent l="0" t="0" r="3175" b="6350"/>
            <wp:docPr id="3919" name="Picture 3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36FF9F8F"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0799047F"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144E43EC"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739B71FF" wp14:editId="2D714591">
            <wp:extent cx="5391150" cy="3031261"/>
            <wp:effectExtent l="0" t="0" r="0" b="0"/>
            <wp:docPr id="3920" name="Picture 3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199068AA"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540BF083"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6D8694E1" wp14:editId="5F0A6755">
            <wp:extent cx="5457825" cy="3067000"/>
            <wp:effectExtent l="0" t="0" r="0" b="635"/>
            <wp:docPr id="3921" name="Picture 3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6916B89D"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27B555E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72AC28FF"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2D2B21CA" wp14:editId="6ABC0A29">
            <wp:extent cx="5970958" cy="3352800"/>
            <wp:effectExtent l="0" t="0" r="0" b="0"/>
            <wp:docPr id="3922" name="Picture 3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51ADA86F"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0E239673"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064F7161" w14:textId="77777777" w:rsidR="00AE0427" w:rsidRDefault="00AE0427" w:rsidP="00AE0427">
      <w:pPr>
        <w:pStyle w:val="Heading1"/>
      </w:pPr>
      <w:r w:rsidRPr="00721C07">
        <w:lastRenderedPageBreak/>
        <w:t xml:space="preserve">Описание реализации </w:t>
      </w:r>
      <w:r>
        <w:t>приложения</w:t>
      </w:r>
    </w:p>
    <w:p w14:paraId="30BD412C" w14:textId="77777777" w:rsidR="00AE0427" w:rsidRDefault="00AE0427" w:rsidP="00AE0427">
      <w:pPr>
        <w:pStyle w:val="Heading2"/>
      </w:pPr>
      <w:r w:rsidRPr="00721C07">
        <w:t>Выбор языка программирования</w:t>
      </w:r>
    </w:p>
    <w:p w14:paraId="677A11E5"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510D6105"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094FED1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5A46360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5293CC16"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0B09598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00BBB130"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3B893390"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198BECD7"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2809A4A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14FEB5D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0A930021"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4478B19A" w14:textId="77777777" w:rsidR="00AE0427" w:rsidRDefault="00AE0427" w:rsidP="00AE0427">
      <w:pPr>
        <w:pStyle w:val="Heading2"/>
      </w:pPr>
      <w:r w:rsidRPr="00004FD3">
        <w:t>Выбор инструментов разработки</w:t>
      </w:r>
    </w:p>
    <w:p w14:paraId="654242F3"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3A0F549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792D2FC5"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558E8FA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5928DF17"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100359C3"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6B97509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26FBF7B8" w14:textId="77777777" w:rsidR="00AE0427" w:rsidRPr="009F2658" w:rsidRDefault="00AE0427" w:rsidP="00AE0427">
      <w:pPr>
        <w:pStyle w:val="a1"/>
        <w:ind w:firstLine="706"/>
      </w:pPr>
      <w:r w:rsidRPr="00341617">
        <w:t>Windows OS;</w:t>
      </w:r>
    </w:p>
    <w:p w14:paraId="2B5B0451" w14:textId="77777777" w:rsidR="00AE0427" w:rsidRPr="009F2658" w:rsidRDefault="00AE0427" w:rsidP="00AE0427">
      <w:pPr>
        <w:pStyle w:val="a1"/>
        <w:ind w:firstLine="706"/>
      </w:pPr>
      <w:r w:rsidRPr="00341617">
        <w:t>Linux;</w:t>
      </w:r>
    </w:p>
    <w:p w14:paraId="5DC17349" w14:textId="77777777" w:rsidR="00AE0427" w:rsidRPr="009F2658" w:rsidRDefault="00AE0427" w:rsidP="00AE0427">
      <w:pPr>
        <w:pStyle w:val="a1"/>
        <w:ind w:firstLine="706"/>
      </w:pPr>
      <w:r w:rsidRPr="00341617">
        <w:lastRenderedPageBreak/>
        <w:t>MacOS.</w:t>
      </w:r>
    </w:p>
    <w:p w14:paraId="6170ABE2"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3A7EDA5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2F8A0767" w14:textId="77777777" w:rsidR="00AE0427" w:rsidRDefault="00AE0427" w:rsidP="00AE0427">
      <w:pPr>
        <w:pStyle w:val="Heading2"/>
      </w:pPr>
      <w:r>
        <w:t>Требования к аппаратному обеспечению</w:t>
      </w:r>
    </w:p>
    <w:p w14:paraId="5D4ADA2D"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1BA0CF6F"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03429C10" w14:textId="77777777" w:rsidR="00AE0427" w:rsidRPr="0077335E" w:rsidRDefault="00AE0427" w:rsidP="00AE0427">
      <w:pPr>
        <w:pStyle w:val="a1"/>
      </w:pPr>
      <w:r w:rsidRPr="0077335E">
        <w:t>оперативную память объемом не менее 512 Гб;</w:t>
      </w:r>
    </w:p>
    <w:p w14:paraId="2D69B0E9" w14:textId="77777777" w:rsidR="00AE0427" w:rsidRPr="0077335E" w:rsidRDefault="00AE0427" w:rsidP="00AE0427">
      <w:pPr>
        <w:pStyle w:val="a1"/>
      </w:pPr>
      <w:r w:rsidRPr="0077335E">
        <w:t>жесткий диск объемом не менее 64 Гб;</w:t>
      </w:r>
    </w:p>
    <w:p w14:paraId="4AB49CBC" w14:textId="77777777" w:rsidR="00AE0427" w:rsidRPr="0077335E" w:rsidRDefault="00AE0427" w:rsidP="00AE0427">
      <w:pPr>
        <w:pStyle w:val="a1"/>
      </w:pPr>
      <w:r w:rsidRPr="0077335E">
        <w:t>дисплей с разрешением не менее чем 800x600</w:t>
      </w:r>
      <w:r>
        <w:t>.</w:t>
      </w:r>
    </w:p>
    <w:p w14:paraId="0DEDAAB9"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71BB2730"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33DB4E2E" w14:textId="77777777" w:rsidR="00AE0427" w:rsidRPr="007F4BB4" w:rsidRDefault="00AE0427" w:rsidP="00AE0427">
      <w:pPr>
        <w:pStyle w:val="a1"/>
      </w:pPr>
      <w:r w:rsidRPr="00341617">
        <w:t>оперативную память объемом не менее 512 Гб;</w:t>
      </w:r>
    </w:p>
    <w:p w14:paraId="7F530A5B" w14:textId="77777777" w:rsidR="00AE0427" w:rsidRPr="00451190" w:rsidRDefault="00AE0427" w:rsidP="00AE0427">
      <w:pPr>
        <w:pStyle w:val="a1"/>
      </w:pPr>
      <w:r w:rsidRPr="00341617">
        <w:t>жесткий диск объемом не менее 64 Гб;</w:t>
      </w:r>
    </w:p>
    <w:p w14:paraId="2FC1487C" w14:textId="77777777" w:rsidR="00AE0427" w:rsidRPr="00F26DB4" w:rsidRDefault="00AE0427" w:rsidP="00AE0427">
      <w:pPr>
        <w:pStyle w:val="a1"/>
      </w:pPr>
      <w:r>
        <w:t>д</w:t>
      </w:r>
      <w:r w:rsidRPr="00451190">
        <w:t>исплей с разрешением не менее чем 800x600</w:t>
      </w:r>
      <w:r>
        <w:t>.</w:t>
      </w:r>
    </w:p>
    <w:p w14:paraId="2506879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068CEE86"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67A73A68" w14:textId="77777777" w:rsidR="00AE0427" w:rsidRPr="007F4BB4" w:rsidRDefault="00AE0427" w:rsidP="00AE0427">
      <w:pPr>
        <w:pStyle w:val="a1"/>
      </w:pPr>
      <w:r w:rsidRPr="00341617">
        <w:t>оперативную память объемом 2 Гб;</w:t>
      </w:r>
    </w:p>
    <w:p w14:paraId="15789CAC" w14:textId="77777777" w:rsidR="00AE0427" w:rsidRPr="00451190" w:rsidRDefault="00AE0427" w:rsidP="00AE0427">
      <w:pPr>
        <w:pStyle w:val="a1"/>
      </w:pPr>
      <w:r w:rsidRPr="00341617">
        <w:t>жесткий диск объемом 256 Гб;</w:t>
      </w:r>
    </w:p>
    <w:p w14:paraId="4F1F33BF" w14:textId="77777777" w:rsidR="00AE0427" w:rsidRDefault="00AE0427" w:rsidP="00AE0427">
      <w:pPr>
        <w:pStyle w:val="a1"/>
      </w:pPr>
      <w:r>
        <w:t>д</w:t>
      </w:r>
      <w:r w:rsidRPr="00451190">
        <w:t>исплей с разрешением не менее чем 800x600</w:t>
      </w:r>
      <w:r w:rsidRPr="006776F9">
        <w:t>.</w:t>
      </w:r>
    </w:p>
    <w:p w14:paraId="7B11083D"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577614E7"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680CCEC9" w14:textId="77777777" w:rsidR="00AE0427" w:rsidRPr="007F4BB4" w:rsidRDefault="00AE0427" w:rsidP="00AE0427">
      <w:pPr>
        <w:pStyle w:val="a1"/>
        <w:ind w:firstLine="706"/>
      </w:pPr>
      <w:r w:rsidRPr="00341617">
        <w:t>оперативную память объемом не менее 2 Гб;</w:t>
      </w:r>
    </w:p>
    <w:p w14:paraId="4E65F24D" w14:textId="77777777" w:rsidR="00AE0427" w:rsidRPr="00451190" w:rsidRDefault="00AE0427" w:rsidP="00AE0427">
      <w:pPr>
        <w:pStyle w:val="a1"/>
        <w:ind w:firstLine="706"/>
      </w:pPr>
      <w:r w:rsidRPr="00341617">
        <w:t>жесткий диск объемом не менее 256 Гб;</w:t>
      </w:r>
    </w:p>
    <w:p w14:paraId="380D426C"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6FBA09E4" w14:textId="77777777" w:rsidR="00AE0427" w:rsidRDefault="00AE0427" w:rsidP="00AE0427">
      <w:pPr>
        <w:pStyle w:val="Heading2"/>
      </w:pPr>
      <w:r>
        <w:t>Требования к программному обеспечению</w:t>
      </w:r>
    </w:p>
    <w:p w14:paraId="4F1A55C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405AA1EB"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7002854B" w14:textId="77777777" w:rsidR="00AE0427" w:rsidRDefault="00AE0427" w:rsidP="00AE0427">
      <w:pPr>
        <w:pStyle w:val="Heading2"/>
      </w:pPr>
      <w:r>
        <w:t>Реализация алгоритма</w:t>
      </w:r>
    </w:p>
    <w:p w14:paraId="2BC06EAE"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1062DA5D"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3B5FCA6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64E46FC3"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4ADEC78C" wp14:editId="5F9A1AFA">
            <wp:extent cx="4419600" cy="1984213"/>
            <wp:effectExtent l="0" t="0" r="0" b="0"/>
            <wp:docPr id="3923" name="Picture 3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2AA07B56"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69A85081"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792562E4" w14:textId="77777777" w:rsidR="00AE0427" w:rsidRDefault="00AE0427" w:rsidP="00AE0427">
      <w:pPr>
        <w:pStyle w:val="Heading2"/>
      </w:pPr>
      <w:r>
        <w:t>Реализация серверной части</w:t>
      </w:r>
    </w:p>
    <w:p w14:paraId="2A4FB29A"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4E83757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243E46ED"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3609CFD9" wp14:editId="3177884E">
            <wp:extent cx="5047530" cy="2762250"/>
            <wp:effectExtent l="0" t="0" r="1270" b="0"/>
            <wp:docPr id="3924" name="Picture 3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0433ACC5"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4D77BDA9" w14:textId="77777777" w:rsidR="00AE0427" w:rsidRDefault="00AE0427" w:rsidP="00AE0427">
      <w:pPr>
        <w:spacing w:after="0" w:line="240" w:lineRule="auto"/>
        <w:jc w:val="center"/>
        <w:rPr>
          <w:rFonts w:ascii="Times New Roman" w:hAnsi="Times New Roman" w:cs="Times New Roman"/>
          <w:sz w:val="28"/>
          <w:szCs w:val="28"/>
        </w:rPr>
      </w:pPr>
    </w:p>
    <w:p w14:paraId="05B3C9CD"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5D5162EF" w14:textId="77777777" w:rsidR="00AE0427" w:rsidRDefault="00AE0427" w:rsidP="00AE0427">
      <w:pPr>
        <w:pStyle w:val="Heading2"/>
      </w:pPr>
      <w:r>
        <w:t>Реализация клиентской части</w:t>
      </w:r>
    </w:p>
    <w:p w14:paraId="164D642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3207491D"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51B4F552" wp14:editId="26343497">
            <wp:extent cx="5940425" cy="2505710"/>
            <wp:effectExtent l="0" t="0" r="3175" b="8890"/>
            <wp:docPr id="3925" name="Picture 3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5C8CB26D"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1CA5F81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262B1A78"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3BD24A9D" wp14:editId="0D854700">
            <wp:extent cx="5940425" cy="3335020"/>
            <wp:effectExtent l="0" t="0" r="3175" b="0"/>
            <wp:docPr id="3926" name="Picture 3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5EA32317"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33861DB8"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4D0175EF" wp14:editId="4C162EBC">
            <wp:extent cx="5940425" cy="3331210"/>
            <wp:effectExtent l="0" t="0" r="3175" b="2540"/>
            <wp:docPr id="3927" name="Picture 3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3B2EF90E"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1415666E" w14:textId="77777777" w:rsidR="00AE0427" w:rsidRDefault="00AE0427" w:rsidP="00AE0427">
      <w:pPr>
        <w:spacing w:after="0"/>
        <w:jc w:val="center"/>
        <w:rPr>
          <w:rFonts w:ascii="Times New Roman" w:hAnsi="Times New Roman" w:cs="Times New Roman"/>
          <w:sz w:val="28"/>
          <w:szCs w:val="28"/>
        </w:rPr>
      </w:pPr>
    </w:p>
    <w:p w14:paraId="1407435C"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75AFD924"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0A0BC522" wp14:editId="00964CDF">
            <wp:extent cx="5940425" cy="3338830"/>
            <wp:effectExtent l="0" t="0" r="3175" b="0"/>
            <wp:docPr id="3928"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762A272C"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4A2DAEC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5597FD5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42DF9B2C"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210FBE3C" wp14:editId="7401D89D">
            <wp:extent cx="5886450" cy="3319190"/>
            <wp:effectExtent l="0" t="0" r="0" b="0"/>
            <wp:docPr id="3929" name="Picture 3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1750BE47"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0FA074B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19AAA943"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05DFFC0F" wp14:editId="7CD56E70">
            <wp:extent cx="4267200" cy="3354005"/>
            <wp:effectExtent l="0" t="0" r="0" b="0"/>
            <wp:docPr id="3930" name="Picture 3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432C30D4"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115A056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458E8987"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22FAB839" wp14:editId="077A2E2A">
            <wp:extent cx="5940425" cy="1245235"/>
            <wp:effectExtent l="0" t="0" r="3175" b="0"/>
            <wp:docPr id="3931" name="Picture 3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083EC79A"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6B7C245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148A8C00"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7549B15C" wp14:editId="272607CA">
            <wp:extent cx="5940425" cy="3351530"/>
            <wp:effectExtent l="0" t="0" r="3175" b="1270"/>
            <wp:docPr id="3932"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22299B9E"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3143B80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0DF847F4"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7905A37A" wp14:editId="685D6A04">
            <wp:extent cx="6259328" cy="3514725"/>
            <wp:effectExtent l="0" t="0" r="8255" b="0"/>
            <wp:docPr id="3933"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08ED19D6"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0B04D115"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52D5B7CB" w14:textId="77777777" w:rsidR="00AE0427" w:rsidRDefault="00AE0427" w:rsidP="00AE0427">
      <w:pPr>
        <w:pStyle w:val="Heading2"/>
      </w:pPr>
      <w:r>
        <w:t>Результат работы</w:t>
      </w:r>
      <w:r>
        <w:rPr>
          <w:lang w:val="en-US"/>
        </w:rPr>
        <w:t xml:space="preserve"> </w:t>
      </w:r>
      <w:r>
        <w:t>программного обеспечения</w:t>
      </w:r>
    </w:p>
    <w:p w14:paraId="6BF8C42E"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418B05F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0D705B8D"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2A74F801"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6D8335D4" w14:textId="77777777" w:rsidTr="00961BF1">
        <w:tc>
          <w:tcPr>
            <w:tcW w:w="3115" w:type="dxa"/>
          </w:tcPr>
          <w:p w14:paraId="645B18A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15CD93CA"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0AAB6D0D"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5085AD1A" w14:textId="77777777" w:rsidTr="00961BF1">
        <w:tc>
          <w:tcPr>
            <w:tcW w:w="3115" w:type="dxa"/>
          </w:tcPr>
          <w:p w14:paraId="5DB5095D"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05351EAA"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61E6061F"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465C16ED" w14:textId="77777777" w:rsidTr="00961BF1">
        <w:tc>
          <w:tcPr>
            <w:tcW w:w="3115" w:type="dxa"/>
          </w:tcPr>
          <w:p w14:paraId="334E901E"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67FBA84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3C73ED1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303491C7" w14:textId="77777777" w:rsidTr="00961BF1">
        <w:tc>
          <w:tcPr>
            <w:tcW w:w="3115" w:type="dxa"/>
          </w:tcPr>
          <w:p w14:paraId="55E84E13"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4C080FC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6C52668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6BC94A72" w14:textId="77777777" w:rsidR="00AE0427" w:rsidRDefault="00AE0427" w:rsidP="00AE0427">
      <w:pPr>
        <w:spacing w:line="360" w:lineRule="auto"/>
        <w:jc w:val="both"/>
        <w:rPr>
          <w:rFonts w:ascii="Times New Roman" w:hAnsi="Times New Roman" w:cs="Times New Roman"/>
          <w:sz w:val="28"/>
          <w:szCs w:val="28"/>
        </w:rPr>
      </w:pPr>
    </w:p>
    <w:p w14:paraId="2439D860"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5A2E9026" w14:textId="77777777" w:rsidR="00AE0427" w:rsidRDefault="00AE0427" w:rsidP="00AE0427">
      <w:pPr>
        <w:pStyle w:val="a8"/>
        <w:jc w:val="center"/>
      </w:pPr>
      <w:r>
        <w:lastRenderedPageBreak/>
        <w:t>ЗАКЛЮЧЕНИЕ</w:t>
      </w:r>
    </w:p>
    <w:p w14:paraId="475CE14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13AB0E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53A1D83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02F0ED09"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6FC21C14"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04BC12BF"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3E27EDF2" w14:textId="77777777" w:rsidR="00AE0427" w:rsidRDefault="00AE0427" w:rsidP="00AE0427">
      <w:pPr>
        <w:pStyle w:val="a8"/>
        <w:jc w:val="center"/>
        <w:rPr>
          <w:b w:val="0"/>
          <w:bCs/>
        </w:rPr>
      </w:pPr>
      <w:r>
        <w:lastRenderedPageBreak/>
        <w:t>СПИСОК ИСПОЛЬЗОВАННЫХ ИСТОЧНИКОВ</w:t>
      </w:r>
    </w:p>
    <w:p w14:paraId="1CE03E79"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61C96E76"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79FA227"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121C5A42"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64BF5045"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1A774D0C"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6DD38100"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6608CD51"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7AB9810D"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3998CDC1"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361A2CAC"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253087DF"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51D93121"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143EA4E5"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424899DE"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7643A7B9"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1C864863"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62B90E77" wp14:editId="706CE476">
            <wp:extent cx="5940425" cy="7179945"/>
            <wp:effectExtent l="0" t="0" r="3175" b="1905"/>
            <wp:docPr id="3934" name="Picture 3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6693D242"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4FF61514"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767845997"/>
        <w:docPartObj>
          <w:docPartGallery w:val="Table of Contents"/>
          <w:docPartUnique/>
        </w:docPartObj>
      </w:sdtPr>
      <w:sdtEndPr>
        <w:rPr>
          <w:b/>
          <w:bCs/>
        </w:rPr>
      </w:sdtEndPr>
      <w:sdtContent>
        <w:p w14:paraId="2E9377B5"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6A64339E"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211D1E93"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752AAFA3"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01A0EFF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16217713"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1CE1BFD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1B885E7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599D2A39"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D69C23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D4D3AC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6D4F37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628D93F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6C7171D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572A5260"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0DA7091D"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5C156803"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3C442A0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1E0E5BA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27DF56E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3E15ED6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6A42650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102BD0F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7BFC1F0B"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123FD33F"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3597E13E"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1EA8DAB2"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4EDAA9F7"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35B757A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55A9685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F15D6C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63DDA16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886CC9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76633EE0"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587013E8" w14:textId="77777777" w:rsidR="00AE0427" w:rsidRPr="004E55B2" w:rsidRDefault="00AE0427" w:rsidP="00AE0427">
      <w:pPr>
        <w:pStyle w:val="a1"/>
      </w:pPr>
      <w:r w:rsidRPr="004E55B2">
        <w:t>провести сравнение программ-аналогов;</w:t>
      </w:r>
    </w:p>
    <w:p w14:paraId="5EB880EC"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6736CF2C" w14:textId="77777777" w:rsidR="00AE0427" w:rsidRPr="004E55B2" w:rsidRDefault="00AE0427" w:rsidP="00AE0427">
      <w:pPr>
        <w:pStyle w:val="a1"/>
      </w:pPr>
      <w:r w:rsidRPr="004E55B2">
        <w:t>разработать пользовательский интерфейс;</w:t>
      </w:r>
    </w:p>
    <w:p w14:paraId="3CB6CB56" w14:textId="77777777" w:rsidR="00AE0427" w:rsidRPr="004E55B2" w:rsidRDefault="00AE0427" w:rsidP="00AE0427">
      <w:pPr>
        <w:pStyle w:val="a1"/>
      </w:pPr>
      <w:r w:rsidRPr="004E55B2">
        <w:t>реализовать готовый продукт (приложение)</w:t>
      </w:r>
      <w:r>
        <w:t>.</w:t>
      </w:r>
    </w:p>
    <w:p w14:paraId="4BA381DA"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AB9595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13A553F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48922FA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2B39D64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64DD603D"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1BC20231" w14:textId="77777777" w:rsidR="00AE0427" w:rsidRPr="004E55B2" w:rsidRDefault="00AE0427" w:rsidP="00AE0427">
      <w:pPr>
        <w:pStyle w:val="a6"/>
      </w:pPr>
      <w:r w:rsidRPr="004E55B2">
        <w:lastRenderedPageBreak/>
        <w:t>Анализ предметной области</w:t>
      </w:r>
    </w:p>
    <w:p w14:paraId="7CDAD93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72CBA41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0961E38A"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0B62E400" w14:textId="77777777" w:rsidR="00AE0427" w:rsidRPr="004E55B2" w:rsidRDefault="00AE0427" w:rsidP="00AE0427">
      <w:pPr>
        <w:pStyle w:val="Heading2"/>
      </w:pPr>
      <w:r w:rsidRPr="004E55B2">
        <w:rPr>
          <w:lang w:val="en-US"/>
        </w:rPr>
        <w:t>Open Office XML</w:t>
      </w:r>
    </w:p>
    <w:p w14:paraId="6BD196AF"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628EAABD"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1638F58C"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2230AA04"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1C857F07" wp14:editId="4866E245">
            <wp:extent cx="5118265" cy="701675"/>
            <wp:effectExtent l="0" t="0" r="6350" b="3175"/>
            <wp:docPr id="3935" name="Picture 3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3FF73119"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0923572A"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2BD399E3"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2E0349C8" wp14:editId="4F3259E4">
            <wp:extent cx="2457793" cy="3429479"/>
            <wp:effectExtent l="0" t="0" r="0" b="0"/>
            <wp:docPr id="3936" name="Picture 3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6FC352B5"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3348E144"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0DF6BCC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4DB403CA" w14:textId="77777777" w:rsidR="00AE0427" w:rsidRPr="0077335E" w:rsidRDefault="00AE0427" w:rsidP="00AE0427">
      <w:pPr>
        <w:pStyle w:val="a1"/>
      </w:pPr>
      <w:r w:rsidRPr="0077335E">
        <w:t>файлы метаданных;</w:t>
      </w:r>
    </w:p>
    <w:p w14:paraId="0E0247C2" w14:textId="77777777" w:rsidR="00AE0427" w:rsidRPr="0077335E" w:rsidRDefault="00AE0427" w:rsidP="00AE0427">
      <w:pPr>
        <w:pStyle w:val="a1"/>
      </w:pPr>
      <w:r w:rsidRPr="0077335E">
        <w:t>непосредственно документ.</w:t>
      </w:r>
    </w:p>
    <w:p w14:paraId="08879C1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557CFF0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37512229" w14:textId="77777777" w:rsidR="00AE0427" w:rsidRPr="0077335E" w:rsidRDefault="00AE0427" w:rsidP="00AE0427">
      <w:pPr>
        <w:pStyle w:val="a1"/>
      </w:pPr>
      <w:r w:rsidRPr="0077335E">
        <w:t>компонент или части;</w:t>
      </w:r>
    </w:p>
    <w:p w14:paraId="3E985E94" w14:textId="77777777" w:rsidR="00AE0427" w:rsidRPr="0077335E" w:rsidRDefault="00AE0427" w:rsidP="00AE0427">
      <w:pPr>
        <w:pStyle w:val="a1"/>
      </w:pPr>
      <w:r w:rsidRPr="0077335E">
        <w:t>отношения.</w:t>
      </w:r>
    </w:p>
    <w:p w14:paraId="76712BE1"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6EAD47F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08AE472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20ECE2E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9AF70AB" wp14:editId="3A823F17">
            <wp:extent cx="5940425" cy="1094105"/>
            <wp:effectExtent l="0" t="0" r="3175" b="0"/>
            <wp:docPr id="3937" name="Picture 3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3AC9D784"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6C5DB8BE" w14:textId="77777777" w:rsidR="00AE0427" w:rsidRDefault="00AE0427" w:rsidP="00AE0427">
      <w:pPr>
        <w:spacing w:after="0" w:line="360" w:lineRule="auto"/>
        <w:jc w:val="center"/>
        <w:rPr>
          <w:rFonts w:ascii="Times New Roman" w:hAnsi="Times New Roman" w:cs="Times New Roman"/>
          <w:sz w:val="28"/>
          <w:szCs w:val="28"/>
        </w:rPr>
      </w:pPr>
    </w:p>
    <w:p w14:paraId="62855066"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31BB2F92" wp14:editId="751CC230">
            <wp:extent cx="3352800" cy="2317494"/>
            <wp:effectExtent l="0" t="0" r="0" b="6985"/>
            <wp:docPr id="3938" name="Picture 3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2F6A512B"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1CB8989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70C3AF80"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B529695" wp14:editId="5A67C8BD">
            <wp:extent cx="5940425" cy="1240790"/>
            <wp:effectExtent l="0" t="0" r="3175" b="0"/>
            <wp:docPr id="3939" name="Picture 3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1E30B3FE"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D75DFB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3E14D536" w14:textId="77777777" w:rsidR="00AE0427" w:rsidRPr="004E55B2" w:rsidRDefault="00AE0427" w:rsidP="00AE0427">
      <w:pPr>
        <w:pStyle w:val="Heading2"/>
      </w:pPr>
      <w:r w:rsidRPr="004E55B2">
        <w:rPr>
          <w:lang w:val="en-US"/>
        </w:rPr>
        <w:lastRenderedPageBreak/>
        <w:t>Open Document Text</w:t>
      </w:r>
    </w:p>
    <w:p w14:paraId="40444F03"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1797EA21"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39FDA4C4"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5A8CE92E" wp14:editId="6ADA607A">
            <wp:extent cx="2371725" cy="1550387"/>
            <wp:effectExtent l="0" t="0" r="0" b="0"/>
            <wp:docPr id="3940" name="Picture 3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52A6D68F"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6582003E"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475031A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6A8C9E90" w14:textId="77777777" w:rsidR="00AE0427" w:rsidRPr="0077335E" w:rsidRDefault="00AE0427" w:rsidP="00AE0427">
      <w:pPr>
        <w:pStyle w:val="a1"/>
      </w:pPr>
      <w:r w:rsidRPr="0077335E">
        <w:t>одним XML файлом;</w:t>
      </w:r>
    </w:p>
    <w:p w14:paraId="2FABF98B"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73910D4E"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1EB851F0"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202C2D8B"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59DC00AA"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56B40F32" wp14:editId="54B7DA23">
            <wp:extent cx="5940425" cy="1017905"/>
            <wp:effectExtent l="0" t="0" r="3175" b="0"/>
            <wp:docPr id="3941" name="Picture 3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68126B6C"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5AFFD21"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6B8EAE3B"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C385CEA" wp14:editId="09513B94">
            <wp:extent cx="5514975" cy="2637520"/>
            <wp:effectExtent l="0" t="0" r="0" b="0"/>
            <wp:docPr id="3942" name="Picture 3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5BBF0611"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A58A519"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45C291A3"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0C674395" wp14:editId="7098620C">
            <wp:extent cx="5940425" cy="1194435"/>
            <wp:effectExtent l="0" t="0" r="3175" b="5715"/>
            <wp:docPr id="3943" name="Picture 3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545A0716"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CCEADE9"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3FF29218"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0F66C09" wp14:editId="289B4A8C">
            <wp:extent cx="3971925" cy="2686727"/>
            <wp:effectExtent l="0" t="0" r="0" b="0"/>
            <wp:docPr id="3944" name="Picture 3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57DB8360"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B4BDFDB"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48D79034"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319BAE21" w14:textId="77777777" w:rsidTr="00961BF1">
        <w:trPr>
          <w:trHeight w:val="1261"/>
        </w:trPr>
        <w:tc>
          <w:tcPr>
            <w:tcW w:w="1413" w:type="dxa"/>
          </w:tcPr>
          <w:p w14:paraId="10C3E4D9"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462F1706"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179311E1"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0021B045"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2773FE24"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27E971F7"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41C5CC26"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5C35A937"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11A993E7"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7FF0F4B2" w14:textId="77777777" w:rsidTr="00961BF1">
        <w:trPr>
          <w:trHeight w:val="841"/>
        </w:trPr>
        <w:tc>
          <w:tcPr>
            <w:tcW w:w="1413" w:type="dxa"/>
          </w:tcPr>
          <w:p w14:paraId="3C73FE15"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48E73A27" w14:textId="77777777" w:rsidR="00AE0427" w:rsidRPr="007E3233" w:rsidRDefault="00AE0427" w:rsidP="00961BF1">
            <w:pPr>
              <w:jc w:val="center"/>
              <w:rPr>
                <w:rFonts w:ascii="Times New Roman" w:hAnsi="Times New Roman" w:cs="Times New Roman"/>
                <w:sz w:val="27"/>
                <w:szCs w:val="27"/>
              </w:rPr>
            </w:pPr>
          </w:p>
          <w:p w14:paraId="69AED1C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2B33A9A" w14:textId="77777777" w:rsidR="00AE0427" w:rsidRPr="007E3233" w:rsidRDefault="00AE0427" w:rsidP="00961BF1">
            <w:pPr>
              <w:jc w:val="center"/>
              <w:rPr>
                <w:rFonts w:ascii="Times New Roman" w:hAnsi="Times New Roman" w:cs="Times New Roman"/>
                <w:sz w:val="27"/>
                <w:szCs w:val="27"/>
              </w:rPr>
            </w:pPr>
          </w:p>
          <w:p w14:paraId="60DC0853"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4384505" w14:textId="77777777" w:rsidR="00AE0427" w:rsidRPr="007E3233" w:rsidRDefault="00AE0427" w:rsidP="00961BF1">
            <w:pPr>
              <w:jc w:val="center"/>
              <w:rPr>
                <w:rFonts w:ascii="Times New Roman" w:hAnsi="Times New Roman" w:cs="Times New Roman"/>
                <w:sz w:val="27"/>
                <w:szCs w:val="27"/>
              </w:rPr>
            </w:pPr>
          </w:p>
          <w:p w14:paraId="2DBCCE19"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3F3B6388" w14:textId="77777777" w:rsidR="00AE0427" w:rsidRPr="007E3233" w:rsidRDefault="00AE0427" w:rsidP="00961BF1">
            <w:pPr>
              <w:jc w:val="center"/>
              <w:rPr>
                <w:rFonts w:ascii="Times New Roman" w:hAnsi="Times New Roman" w:cs="Times New Roman"/>
                <w:sz w:val="27"/>
                <w:szCs w:val="27"/>
              </w:rPr>
            </w:pPr>
          </w:p>
          <w:p w14:paraId="64663910"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40A800CA" w14:textId="77777777" w:rsidR="00AE0427" w:rsidRPr="007E3233" w:rsidRDefault="00AE0427" w:rsidP="00961BF1">
            <w:pPr>
              <w:jc w:val="center"/>
              <w:rPr>
                <w:rFonts w:ascii="Times New Roman" w:hAnsi="Times New Roman" w:cs="Times New Roman"/>
                <w:sz w:val="27"/>
                <w:szCs w:val="27"/>
              </w:rPr>
            </w:pPr>
          </w:p>
          <w:p w14:paraId="08332765"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2D7AF149" w14:textId="77777777" w:rsidR="00AE0427" w:rsidRPr="007E3233" w:rsidRDefault="00AE0427" w:rsidP="00961BF1">
            <w:pPr>
              <w:jc w:val="center"/>
              <w:rPr>
                <w:rFonts w:ascii="Times New Roman" w:hAnsi="Times New Roman" w:cs="Times New Roman"/>
                <w:sz w:val="27"/>
                <w:szCs w:val="27"/>
              </w:rPr>
            </w:pPr>
          </w:p>
          <w:p w14:paraId="60873BB5"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3F0A85D1" w14:textId="77777777" w:rsidR="00AE0427" w:rsidRPr="007E3233" w:rsidRDefault="00AE0427" w:rsidP="00961BF1">
            <w:pPr>
              <w:jc w:val="center"/>
              <w:rPr>
                <w:rFonts w:ascii="Times New Roman" w:hAnsi="Times New Roman" w:cs="Times New Roman"/>
                <w:sz w:val="27"/>
                <w:szCs w:val="27"/>
              </w:rPr>
            </w:pPr>
          </w:p>
          <w:p w14:paraId="11BC6E75"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04E63595" w14:textId="77777777" w:rsidR="00AE0427" w:rsidRPr="007E3233" w:rsidRDefault="00AE0427" w:rsidP="00961BF1">
            <w:pPr>
              <w:jc w:val="center"/>
              <w:rPr>
                <w:rFonts w:ascii="Times New Roman" w:hAnsi="Times New Roman" w:cs="Times New Roman"/>
                <w:sz w:val="27"/>
                <w:szCs w:val="27"/>
              </w:rPr>
            </w:pPr>
          </w:p>
          <w:p w14:paraId="0EA235A7"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4EAD02E9" w14:textId="77777777" w:rsidTr="00961BF1">
        <w:trPr>
          <w:trHeight w:val="1261"/>
        </w:trPr>
        <w:tc>
          <w:tcPr>
            <w:tcW w:w="1413" w:type="dxa"/>
          </w:tcPr>
          <w:p w14:paraId="59E8573C"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41677B54" w14:textId="77777777" w:rsidR="00AE0427" w:rsidRPr="007E3233" w:rsidRDefault="00AE0427" w:rsidP="00961BF1">
            <w:pPr>
              <w:jc w:val="center"/>
              <w:rPr>
                <w:rFonts w:ascii="Times New Roman" w:hAnsi="Times New Roman" w:cs="Times New Roman"/>
                <w:sz w:val="27"/>
                <w:szCs w:val="27"/>
              </w:rPr>
            </w:pPr>
          </w:p>
          <w:p w14:paraId="39F319E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E34E12C" w14:textId="77777777" w:rsidR="00AE0427" w:rsidRPr="007E3233" w:rsidRDefault="00AE0427" w:rsidP="00961BF1">
            <w:pPr>
              <w:jc w:val="center"/>
              <w:rPr>
                <w:rFonts w:ascii="Times New Roman" w:hAnsi="Times New Roman" w:cs="Times New Roman"/>
                <w:sz w:val="27"/>
                <w:szCs w:val="27"/>
              </w:rPr>
            </w:pPr>
          </w:p>
          <w:p w14:paraId="0DAF284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3AA1194" w14:textId="77777777" w:rsidR="00AE0427" w:rsidRPr="007E3233" w:rsidRDefault="00AE0427" w:rsidP="00961BF1">
            <w:pPr>
              <w:jc w:val="center"/>
              <w:rPr>
                <w:rFonts w:ascii="Times New Roman" w:hAnsi="Times New Roman" w:cs="Times New Roman"/>
                <w:sz w:val="27"/>
                <w:szCs w:val="27"/>
              </w:rPr>
            </w:pPr>
          </w:p>
          <w:p w14:paraId="7E711B0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427BC14" w14:textId="77777777" w:rsidR="00AE0427" w:rsidRPr="007E3233" w:rsidRDefault="00AE0427" w:rsidP="00961BF1">
            <w:pPr>
              <w:jc w:val="center"/>
              <w:rPr>
                <w:rFonts w:ascii="Times New Roman" w:hAnsi="Times New Roman" w:cs="Times New Roman"/>
                <w:sz w:val="27"/>
                <w:szCs w:val="27"/>
              </w:rPr>
            </w:pPr>
          </w:p>
          <w:p w14:paraId="13673CE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A99655A" w14:textId="77777777" w:rsidR="00AE0427" w:rsidRPr="007E3233" w:rsidRDefault="00AE0427" w:rsidP="00961BF1">
            <w:pPr>
              <w:jc w:val="center"/>
              <w:rPr>
                <w:rFonts w:ascii="Times New Roman" w:hAnsi="Times New Roman" w:cs="Times New Roman"/>
                <w:sz w:val="27"/>
                <w:szCs w:val="27"/>
              </w:rPr>
            </w:pPr>
          </w:p>
          <w:p w14:paraId="69D2274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E3AADA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6C25DDF3" w14:textId="77777777" w:rsidR="00AE0427" w:rsidRPr="007E3233" w:rsidRDefault="00AE0427" w:rsidP="00961BF1">
            <w:pPr>
              <w:jc w:val="both"/>
              <w:rPr>
                <w:rFonts w:ascii="Times New Roman" w:hAnsi="Times New Roman" w:cs="Times New Roman"/>
                <w:sz w:val="27"/>
                <w:szCs w:val="27"/>
              </w:rPr>
            </w:pPr>
          </w:p>
          <w:p w14:paraId="03C0A92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1259948" w14:textId="77777777" w:rsidR="00AE0427" w:rsidRPr="007E3233" w:rsidRDefault="00AE0427" w:rsidP="00961BF1">
            <w:pPr>
              <w:jc w:val="center"/>
              <w:rPr>
                <w:rFonts w:ascii="Times New Roman" w:hAnsi="Times New Roman" w:cs="Times New Roman"/>
                <w:sz w:val="27"/>
                <w:szCs w:val="27"/>
                <w:lang w:val="en-US"/>
              </w:rPr>
            </w:pPr>
          </w:p>
          <w:p w14:paraId="6A76126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2ECEB6D0" w14:textId="77777777" w:rsidTr="00961BF1">
        <w:trPr>
          <w:trHeight w:val="998"/>
        </w:trPr>
        <w:tc>
          <w:tcPr>
            <w:tcW w:w="1413" w:type="dxa"/>
          </w:tcPr>
          <w:p w14:paraId="5E558A65"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12AB382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D962CD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543644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56A399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730ABE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1407AE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1B8385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356AA4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42FA6412" w14:textId="77777777" w:rsidTr="00961BF1">
        <w:trPr>
          <w:trHeight w:val="984"/>
        </w:trPr>
        <w:tc>
          <w:tcPr>
            <w:tcW w:w="1413" w:type="dxa"/>
          </w:tcPr>
          <w:p w14:paraId="4B4827AC"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2A26D0B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E21F78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821402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EA79AD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EEB450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2C3F61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2C55E7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8C61AA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7AB5E994" w14:textId="77777777" w:rsidTr="00961BF1">
        <w:trPr>
          <w:trHeight w:val="988"/>
        </w:trPr>
        <w:tc>
          <w:tcPr>
            <w:tcW w:w="1413" w:type="dxa"/>
          </w:tcPr>
          <w:p w14:paraId="1ADDDEBB"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4CB67DC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0033C7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732810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78D02C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7B02AD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C693E5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C88A80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1A3F9E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2FCEBF7D" w14:textId="77777777" w:rsidR="00AE0427" w:rsidRDefault="00AE0427" w:rsidP="00AE0427">
      <w:pPr>
        <w:pStyle w:val="Heading2"/>
      </w:pPr>
      <w:r>
        <w:t>Сравнение форматов</w:t>
      </w:r>
    </w:p>
    <w:p w14:paraId="2994E778"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50809DE4"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688795F4" wp14:editId="34909B37">
            <wp:extent cx="5858693" cy="743054"/>
            <wp:effectExtent l="0" t="0" r="0" b="0"/>
            <wp:docPr id="3945" name="Picture 3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71360F9D"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4201E76E"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5E18484B"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649A3D36"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0C2B23E7"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6E0CFBE1"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0327D1F7"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29AEA183"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2A9F6433" wp14:editId="3FD3BC7D">
            <wp:extent cx="5658390" cy="3693226"/>
            <wp:effectExtent l="0" t="0" r="0" b="2540"/>
            <wp:docPr id="3946" name="Picture 3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2B76DB96"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09D2CE6E"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38F2D796" wp14:editId="5745569B">
            <wp:extent cx="5940425" cy="661670"/>
            <wp:effectExtent l="0" t="0" r="3175" b="5080"/>
            <wp:docPr id="3947" name="Picture 3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774609A1"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54EC641E"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0BC9ABD8" w14:textId="77777777" w:rsidR="00AE0427" w:rsidRPr="0077335E" w:rsidRDefault="00AE0427" w:rsidP="00AE0427">
      <w:pPr>
        <w:pStyle w:val="a1"/>
      </w:pPr>
      <w:r w:rsidRPr="0077335E">
        <w:t>открыть файл;</w:t>
      </w:r>
    </w:p>
    <w:p w14:paraId="52D221E2" w14:textId="77777777" w:rsidR="00AE0427" w:rsidRPr="0077335E" w:rsidRDefault="00AE0427" w:rsidP="00AE0427">
      <w:pPr>
        <w:pStyle w:val="a1"/>
      </w:pPr>
      <w:r w:rsidRPr="0077335E">
        <w:t>открыть папку;</w:t>
      </w:r>
    </w:p>
    <w:p w14:paraId="626ABF94" w14:textId="77777777" w:rsidR="00AE0427" w:rsidRPr="0077335E" w:rsidRDefault="00AE0427" w:rsidP="00AE0427">
      <w:pPr>
        <w:pStyle w:val="a1"/>
      </w:pPr>
      <w:r w:rsidRPr="0077335E">
        <w:t>отправить файл по почте.</w:t>
      </w:r>
    </w:p>
    <w:p w14:paraId="344480DC"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43104792"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62968919"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441674D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A184C3B" wp14:editId="313137B2">
            <wp:extent cx="5940425" cy="1713584"/>
            <wp:effectExtent l="0" t="0" r="3175" b="1270"/>
            <wp:docPr id="3948" name="Picture 3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2C8D90D6"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4DFA19B7"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0EB94F42"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48326D59" wp14:editId="5199C653">
            <wp:extent cx="5877745" cy="514422"/>
            <wp:effectExtent l="0" t="0" r="0" b="0"/>
            <wp:docPr id="3949" name="Picture 3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76225F48"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1FAE31DD"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135A3393" wp14:editId="06794494">
            <wp:extent cx="4629796" cy="3629532"/>
            <wp:effectExtent l="0" t="0" r="0" b="9525"/>
            <wp:docPr id="3950" name="Picture 3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78BBA38E"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517E683C"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7548A1C0" wp14:editId="7E724798">
            <wp:extent cx="5940425" cy="3286125"/>
            <wp:effectExtent l="0" t="0" r="3175" b="9525"/>
            <wp:docPr id="3951" name="Picture 3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7971A421"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17B27A21"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35040C72"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775E3DB0"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757185B1"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1F22C1C7"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1370A71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63C7E9BC"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01319460" wp14:editId="6615C79E">
            <wp:extent cx="5940425" cy="4436110"/>
            <wp:effectExtent l="0" t="0" r="3175" b="2540"/>
            <wp:docPr id="3952" name="Picture 3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075EC836"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5A337D3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6C97E0B3" wp14:editId="19941257">
            <wp:extent cx="5940425" cy="1322705"/>
            <wp:effectExtent l="0" t="0" r="3175" b="0"/>
            <wp:docPr id="3953" name="Picture 3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04573FF0"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223C79F6"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051F867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2575801C"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27C06A98" w14:textId="77777777" w:rsidR="00AE0427" w:rsidRPr="007D3DB0" w:rsidRDefault="00AE0427" w:rsidP="00AE0427">
      <w:pPr>
        <w:pStyle w:val="Heading2"/>
      </w:pPr>
      <w:r>
        <w:t>Требования к возможностям ПО</w:t>
      </w:r>
    </w:p>
    <w:p w14:paraId="1BC61A7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19F136FF"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55D79539"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609048E1" wp14:editId="1A48BF33">
            <wp:extent cx="2752090" cy="4295775"/>
            <wp:effectExtent l="0" t="0" r="0" b="9525"/>
            <wp:docPr id="3954" name="Picture 3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4A849B93"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5C51378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32CB5FA7"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3F2152F3"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7C78007A"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22B73E1C"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6AD68053" w14:textId="77777777" w:rsidR="00AE0427" w:rsidRDefault="00AE0427" w:rsidP="00AE0427">
      <w:pPr>
        <w:pStyle w:val="Heading2"/>
      </w:pPr>
      <w:r w:rsidRPr="004E55B2">
        <w:t>Требования к системе</w:t>
      </w:r>
    </w:p>
    <w:p w14:paraId="4205ED48"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786CCA2E" w14:textId="77777777" w:rsidR="00AE0427" w:rsidRDefault="00AE0427" w:rsidP="00AE0427">
      <w:pPr>
        <w:pStyle w:val="a4"/>
      </w:pPr>
      <w:r w:rsidRPr="00302666">
        <w:t>1.6.1</w:t>
      </w:r>
      <w:r>
        <w:tab/>
      </w:r>
      <w:r w:rsidRPr="00302666">
        <w:t>Функциональные требования</w:t>
      </w:r>
    </w:p>
    <w:p w14:paraId="00953D8D" w14:textId="77777777" w:rsidR="00AE0427" w:rsidRPr="004E55B2" w:rsidRDefault="00AE0427" w:rsidP="00AE0427">
      <w:pPr>
        <w:pStyle w:val="a4"/>
      </w:pPr>
      <w:r w:rsidRPr="004E55B2">
        <w:t>Основные требования:</w:t>
      </w:r>
    </w:p>
    <w:p w14:paraId="786700FE"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229E0803"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23A62426" w14:textId="77777777" w:rsidR="00AE0427" w:rsidRPr="004E55B2" w:rsidRDefault="00AE0427" w:rsidP="00AE0427">
      <w:pPr>
        <w:pStyle w:val="a1"/>
      </w:pPr>
      <w:r>
        <w:t>пакетная обработка нескольких документов;</w:t>
      </w:r>
    </w:p>
    <w:p w14:paraId="37C57D1A"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2E5D2A3C"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472A06D4" w14:textId="77777777" w:rsidR="00AE0427" w:rsidRPr="001626BD" w:rsidRDefault="00AE0427" w:rsidP="00AE0427">
      <w:pPr>
        <w:pStyle w:val="a1"/>
      </w:pPr>
      <w:r w:rsidRPr="001626BD">
        <w:t>наличие графического интерфейса</w:t>
      </w:r>
      <w:r w:rsidRPr="00BA0B2A">
        <w:t>;</w:t>
      </w:r>
    </w:p>
    <w:p w14:paraId="3254D459"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7B63324B"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278D70E4" w14:textId="77777777" w:rsidR="00AE0427" w:rsidRPr="004E55B2" w:rsidRDefault="00AE0427" w:rsidP="00AE0427">
      <w:pPr>
        <w:pStyle w:val="Heading1"/>
      </w:pPr>
      <w:r w:rsidRPr="004E55B2">
        <w:lastRenderedPageBreak/>
        <w:t>Проектирование программного продукта</w:t>
      </w:r>
    </w:p>
    <w:p w14:paraId="7830A83A" w14:textId="77777777" w:rsidR="00AE0427" w:rsidRDefault="00AE0427" w:rsidP="00AE0427">
      <w:pPr>
        <w:pStyle w:val="Heading2"/>
      </w:pPr>
      <w:r>
        <w:t>Выбор архитектуры программного обеспечения</w:t>
      </w:r>
    </w:p>
    <w:p w14:paraId="7DB2AB4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4A60FC4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05BB595C"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73DBCABC" wp14:editId="51FD8BE0">
            <wp:extent cx="4581525" cy="771525"/>
            <wp:effectExtent l="0" t="0" r="9525" b="9525"/>
            <wp:docPr id="3955" name="Picture 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7F5FD3E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1A51D2BD"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500E5395"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50A95A70" w14:textId="77777777" w:rsidR="00AE0427" w:rsidRPr="004E55B2" w:rsidRDefault="00AE0427" w:rsidP="00AE0427">
      <w:pPr>
        <w:pStyle w:val="Heading2"/>
      </w:pPr>
      <w:r w:rsidRPr="004E55B2">
        <w:t>Выбор шаблонов проектирования</w:t>
      </w:r>
    </w:p>
    <w:p w14:paraId="0BFF5654"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5D9F8D9C"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4D08833F" w14:textId="77777777" w:rsidR="00AE0427" w:rsidRDefault="00AE0427" w:rsidP="00AE0427">
      <w:pPr>
        <w:pStyle w:val="a4"/>
      </w:pPr>
      <w:r>
        <w:t>Шаблоны проектирования делятся на три категории</w:t>
      </w:r>
      <w:r w:rsidRPr="00CE3BB9">
        <w:t>:</w:t>
      </w:r>
    </w:p>
    <w:p w14:paraId="5A9FDF1A" w14:textId="77777777" w:rsidR="00AE0427" w:rsidRDefault="00AE0427" w:rsidP="00AE0427">
      <w:pPr>
        <w:pStyle w:val="a1"/>
      </w:pPr>
      <w:r>
        <w:t>порождающие</w:t>
      </w:r>
      <w:r w:rsidRPr="00341617">
        <w:t>;</w:t>
      </w:r>
    </w:p>
    <w:p w14:paraId="423ED2C5" w14:textId="77777777" w:rsidR="00AE0427" w:rsidRDefault="00AE0427" w:rsidP="00AE0427">
      <w:pPr>
        <w:pStyle w:val="a1"/>
      </w:pPr>
      <w:r>
        <w:t>структурные</w:t>
      </w:r>
      <w:r w:rsidRPr="00341617">
        <w:t>;</w:t>
      </w:r>
    </w:p>
    <w:p w14:paraId="7F289FBC" w14:textId="77777777" w:rsidR="00AE0427" w:rsidRDefault="00AE0427" w:rsidP="00AE0427">
      <w:pPr>
        <w:pStyle w:val="a1"/>
      </w:pPr>
      <w:r>
        <w:t>поведенческие.</w:t>
      </w:r>
    </w:p>
    <w:p w14:paraId="5484FD23"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0CEFFBB7"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6D984058"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04E957E6" w14:textId="77777777" w:rsidR="00AE0427" w:rsidRDefault="00AE0427" w:rsidP="00AE0427">
      <w:pPr>
        <w:pStyle w:val="a4"/>
      </w:pPr>
      <w:r w:rsidRPr="00302666">
        <w:t>2.2.1</w:t>
      </w:r>
      <w:r>
        <w:tab/>
      </w:r>
      <w:r w:rsidRPr="00302666">
        <w:t>Выбор порождающего шаблона проектирования</w:t>
      </w:r>
    </w:p>
    <w:p w14:paraId="06DDC3A3"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04A6F6B8"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1453B4A8"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6A465344" w14:textId="77777777" w:rsidR="00AE0427" w:rsidRDefault="00AE0427" w:rsidP="00AE0427">
      <w:pPr>
        <w:pStyle w:val="a4"/>
      </w:pPr>
      <w:r w:rsidRPr="00302666">
        <w:t>2.2.2</w:t>
      </w:r>
      <w:r>
        <w:tab/>
      </w:r>
      <w:r w:rsidRPr="00302666">
        <w:t>Выбор структурного шаблона проектирования</w:t>
      </w:r>
    </w:p>
    <w:p w14:paraId="26F5476C" w14:textId="77777777" w:rsidR="00AE0427" w:rsidRDefault="00AE0427" w:rsidP="00AE0427">
      <w:pPr>
        <w:pStyle w:val="a4"/>
      </w:pPr>
      <w:r>
        <w:t>Структурным шаблоном проектирования был выбран шаблон «Фасад».</w:t>
      </w:r>
    </w:p>
    <w:p w14:paraId="2AC1CD68"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67F1DA15"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44484686"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23C655ED" w14:textId="77777777" w:rsidR="00AE0427" w:rsidRDefault="00AE0427" w:rsidP="00AE0427">
      <w:pPr>
        <w:pStyle w:val="Heading2"/>
      </w:pPr>
      <w:r>
        <w:t>Выбор а</w:t>
      </w:r>
      <w:r w:rsidRPr="00B652DA">
        <w:t>лгоритм</w:t>
      </w:r>
      <w:r>
        <w:t>а</w:t>
      </w:r>
      <w:r w:rsidRPr="00B652DA">
        <w:t xml:space="preserve"> преобразования</w:t>
      </w:r>
    </w:p>
    <w:p w14:paraId="0ADB375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16E7FBED"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5CB8605A"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285551CF"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6C30485D"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135513A5" w14:textId="77777777" w:rsidR="00AE0427" w:rsidRDefault="00AE0427" w:rsidP="00AE0427">
      <w:pPr>
        <w:spacing w:after="0" w:line="360" w:lineRule="auto"/>
        <w:ind w:firstLine="706"/>
        <w:jc w:val="both"/>
        <w:rPr>
          <w:rFonts w:ascii="Times New Roman" w:hAnsi="Times New Roman" w:cs="Times New Roman"/>
          <w:sz w:val="28"/>
          <w:szCs w:val="28"/>
        </w:rPr>
      </w:pPr>
    </w:p>
    <w:p w14:paraId="41DF5E28"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312C0DBB"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021799AD"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5E6F340C"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6B2CA506"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2AC3C0E8"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32CC4326" w14:textId="77777777" w:rsidR="00AE0427" w:rsidRDefault="00AE0427" w:rsidP="00AE0427">
      <w:pPr>
        <w:pStyle w:val="Heading2"/>
      </w:pPr>
      <w:r>
        <w:t>Серверная часть ПО</w:t>
      </w:r>
    </w:p>
    <w:p w14:paraId="6138CB7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5AE36D93"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61EF8135"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3C3CC22B" w14:textId="77777777" w:rsidR="00AE0427" w:rsidRDefault="00AE0427" w:rsidP="00AE0427">
      <w:pPr>
        <w:pStyle w:val="Heading2"/>
      </w:pPr>
      <w:r>
        <w:t>Прототип интерфейса клиентской части ПО</w:t>
      </w:r>
    </w:p>
    <w:p w14:paraId="01F1C56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332E31A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0E344AA3"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6EBFAB4" wp14:editId="25FD7534">
            <wp:extent cx="5940425" cy="3332480"/>
            <wp:effectExtent l="0" t="0" r="3175" b="1270"/>
            <wp:docPr id="3956" name="Picture 3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07200DB5"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73BA9EF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597124C6"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07860D02" wp14:editId="3CADB349">
            <wp:extent cx="5940425" cy="3330575"/>
            <wp:effectExtent l="0" t="0" r="3175" b="3175"/>
            <wp:docPr id="3957" name="Picture 3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649C9EDD"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6787637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4FFEDA1D"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6EC3BBC7" wp14:editId="6607AD56">
            <wp:extent cx="5940425" cy="3346450"/>
            <wp:effectExtent l="0" t="0" r="3175" b="6350"/>
            <wp:docPr id="3958" name="Picture 3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7F02723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1BE550A0"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4752C219"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F91B9BF" wp14:editId="248FB7BE">
            <wp:extent cx="5391150" cy="3031261"/>
            <wp:effectExtent l="0" t="0" r="0" b="0"/>
            <wp:docPr id="3959" name="Picture 3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4CED06D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3C2CEE3A"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3888C852" wp14:editId="7279B286">
            <wp:extent cx="5457825" cy="3067000"/>
            <wp:effectExtent l="0" t="0" r="0" b="635"/>
            <wp:docPr id="3960" name="Picture 3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22BC0BC7"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231C899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18D642F7"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41C2BC7C" wp14:editId="66C5B9FC">
            <wp:extent cx="5970958" cy="3352800"/>
            <wp:effectExtent l="0" t="0" r="0" b="0"/>
            <wp:docPr id="3961" name="Picture 3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6ED3B58D"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4AE8C86D"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5F5DCE25" w14:textId="77777777" w:rsidR="00AE0427" w:rsidRDefault="00AE0427" w:rsidP="00AE0427">
      <w:pPr>
        <w:pStyle w:val="Heading1"/>
      </w:pPr>
      <w:r w:rsidRPr="00721C07">
        <w:lastRenderedPageBreak/>
        <w:t xml:space="preserve">Описание реализации </w:t>
      </w:r>
      <w:r>
        <w:t>приложения</w:t>
      </w:r>
    </w:p>
    <w:p w14:paraId="2CBA4566" w14:textId="77777777" w:rsidR="00AE0427" w:rsidRDefault="00AE0427" w:rsidP="00AE0427">
      <w:pPr>
        <w:pStyle w:val="Heading2"/>
      </w:pPr>
      <w:r w:rsidRPr="00721C07">
        <w:t>Выбор языка программирования</w:t>
      </w:r>
    </w:p>
    <w:p w14:paraId="01051960"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3BAB17A5"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2DB6EF6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5E0A4AC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4BE2CB3E"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569BF06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376261F5"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5454B2DE"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505ED7B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6185BAD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625D37D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2D336734"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280B0FA8" w14:textId="77777777" w:rsidR="00AE0427" w:rsidRDefault="00AE0427" w:rsidP="00AE0427">
      <w:pPr>
        <w:pStyle w:val="Heading2"/>
      </w:pPr>
      <w:r w:rsidRPr="00004FD3">
        <w:t>Выбор инструментов разработки</w:t>
      </w:r>
    </w:p>
    <w:p w14:paraId="4B646ABC"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665F8BC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7A83520C"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1AEF8C0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72DA965E"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46C78118"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6EB053C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7D89EB60" w14:textId="77777777" w:rsidR="00AE0427" w:rsidRPr="009F2658" w:rsidRDefault="00AE0427" w:rsidP="00AE0427">
      <w:pPr>
        <w:pStyle w:val="a1"/>
        <w:ind w:firstLine="706"/>
      </w:pPr>
      <w:r w:rsidRPr="00341617">
        <w:t>Windows OS;</w:t>
      </w:r>
    </w:p>
    <w:p w14:paraId="2F17C12E" w14:textId="77777777" w:rsidR="00AE0427" w:rsidRPr="009F2658" w:rsidRDefault="00AE0427" w:rsidP="00AE0427">
      <w:pPr>
        <w:pStyle w:val="a1"/>
        <w:ind w:firstLine="706"/>
      </w:pPr>
      <w:r w:rsidRPr="00341617">
        <w:t>Linux;</w:t>
      </w:r>
    </w:p>
    <w:p w14:paraId="3D5ACC91" w14:textId="77777777" w:rsidR="00AE0427" w:rsidRPr="009F2658" w:rsidRDefault="00AE0427" w:rsidP="00AE0427">
      <w:pPr>
        <w:pStyle w:val="a1"/>
        <w:ind w:firstLine="706"/>
      </w:pPr>
      <w:r w:rsidRPr="00341617">
        <w:lastRenderedPageBreak/>
        <w:t>MacOS.</w:t>
      </w:r>
    </w:p>
    <w:p w14:paraId="5F669BC2"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7E724D7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021204CE" w14:textId="77777777" w:rsidR="00AE0427" w:rsidRDefault="00AE0427" w:rsidP="00AE0427">
      <w:pPr>
        <w:pStyle w:val="Heading2"/>
      </w:pPr>
      <w:r>
        <w:t>Требования к аппаратному обеспечению</w:t>
      </w:r>
    </w:p>
    <w:p w14:paraId="084F0604"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5AA67D41"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4020011E" w14:textId="77777777" w:rsidR="00AE0427" w:rsidRPr="0077335E" w:rsidRDefault="00AE0427" w:rsidP="00AE0427">
      <w:pPr>
        <w:pStyle w:val="a1"/>
      </w:pPr>
      <w:r w:rsidRPr="0077335E">
        <w:t>оперативную память объемом не менее 512 Гб;</w:t>
      </w:r>
    </w:p>
    <w:p w14:paraId="26D7B6A3" w14:textId="77777777" w:rsidR="00AE0427" w:rsidRPr="0077335E" w:rsidRDefault="00AE0427" w:rsidP="00AE0427">
      <w:pPr>
        <w:pStyle w:val="a1"/>
      </w:pPr>
      <w:r w:rsidRPr="0077335E">
        <w:t>жесткий диск объемом не менее 64 Гб;</w:t>
      </w:r>
    </w:p>
    <w:p w14:paraId="3C8663C8" w14:textId="77777777" w:rsidR="00AE0427" w:rsidRPr="0077335E" w:rsidRDefault="00AE0427" w:rsidP="00AE0427">
      <w:pPr>
        <w:pStyle w:val="a1"/>
      </w:pPr>
      <w:r w:rsidRPr="0077335E">
        <w:t>дисплей с разрешением не менее чем 800x600</w:t>
      </w:r>
      <w:r>
        <w:t>.</w:t>
      </w:r>
    </w:p>
    <w:p w14:paraId="0AAEBDF6"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6CBA32B9"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3E38D16D" w14:textId="77777777" w:rsidR="00AE0427" w:rsidRPr="007F4BB4" w:rsidRDefault="00AE0427" w:rsidP="00AE0427">
      <w:pPr>
        <w:pStyle w:val="a1"/>
      </w:pPr>
      <w:r w:rsidRPr="00341617">
        <w:t>оперативную память объемом не менее 512 Гб;</w:t>
      </w:r>
    </w:p>
    <w:p w14:paraId="24C723EE" w14:textId="77777777" w:rsidR="00AE0427" w:rsidRPr="00451190" w:rsidRDefault="00AE0427" w:rsidP="00AE0427">
      <w:pPr>
        <w:pStyle w:val="a1"/>
      </w:pPr>
      <w:r w:rsidRPr="00341617">
        <w:t>жесткий диск объемом не менее 64 Гб;</w:t>
      </w:r>
    </w:p>
    <w:p w14:paraId="06BA396E" w14:textId="77777777" w:rsidR="00AE0427" w:rsidRPr="00F26DB4" w:rsidRDefault="00AE0427" w:rsidP="00AE0427">
      <w:pPr>
        <w:pStyle w:val="a1"/>
      </w:pPr>
      <w:r>
        <w:t>д</w:t>
      </w:r>
      <w:r w:rsidRPr="00451190">
        <w:t>исплей с разрешением не менее чем 800x600</w:t>
      </w:r>
      <w:r>
        <w:t>.</w:t>
      </w:r>
    </w:p>
    <w:p w14:paraId="3139EDE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16679E11"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2027B70A" w14:textId="77777777" w:rsidR="00AE0427" w:rsidRPr="007F4BB4" w:rsidRDefault="00AE0427" w:rsidP="00AE0427">
      <w:pPr>
        <w:pStyle w:val="a1"/>
      </w:pPr>
      <w:r w:rsidRPr="00341617">
        <w:t>оперативную память объемом 2 Гб;</w:t>
      </w:r>
    </w:p>
    <w:p w14:paraId="2EA5AB56" w14:textId="77777777" w:rsidR="00AE0427" w:rsidRPr="00451190" w:rsidRDefault="00AE0427" w:rsidP="00AE0427">
      <w:pPr>
        <w:pStyle w:val="a1"/>
      </w:pPr>
      <w:r w:rsidRPr="00341617">
        <w:t>жесткий диск объемом 256 Гб;</w:t>
      </w:r>
    </w:p>
    <w:p w14:paraId="24AADEA1" w14:textId="77777777" w:rsidR="00AE0427" w:rsidRDefault="00AE0427" w:rsidP="00AE0427">
      <w:pPr>
        <w:pStyle w:val="a1"/>
      </w:pPr>
      <w:r>
        <w:t>д</w:t>
      </w:r>
      <w:r w:rsidRPr="00451190">
        <w:t>исплей с разрешением не менее чем 800x600</w:t>
      </w:r>
      <w:r w:rsidRPr="006776F9">
        <w:t>.</w:t>
      </w:r>
    </w:p>
    <w:p w14:paraId="4A2B9EE7"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067BEAA6"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5AE596E7" w14:textId="77777777" w:rsidR="00AE0427" w:rsidRPr="007F4BB4" w:rsidRDefault="00AE0427" w:rsidP="00AE0427">
      <w:pPr>
        <w:pStyle w:val="a1"/>
        <w:ind w:firstLine="706"/>
      </w:pPr>
      <w:r w:rsidRPr="00341617">
        <w:t>оперативную память объемом не менее 2 Гб;</w:t>
      </w:r>
    </w:p>
    <w:p w14:paraId="34DB0964" w14:textId="77777777" w:rsidR="00AE0427" w:rsidRPr="00451190" w:rsidRDefault="00AE0427" w:rsidP="00AE0427">
      <w:pPr>
        <w:pStyle w:val="a1"/>
        <w:ind w:firstLine="706"/>
      </w:pPr>
      <w:r w:rsidRPr="00341617">
        <w:t>жесткий диск объемом не менее 256 Гб;</w:t>
      </w:r>
    </w:p>
    <w:p w14:paraId="52040344"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7EFE1B8B" w14:textId="77777777" w:rsidR="00AE0427" w:rsidRDefault="00AE0427" w:rsidP="00AE0427">
      <w:pPr>
        <w:pStyle w:val="Heading2"/>
      </w:pPr>
      <w:r>
        <w:t>Требования к программному обеспечению</w:t>
      </w:r>
    </w:p>
    <w:p w14:paraId="7573AD8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71D46AE8"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7D162AE8" w14:textId="77777777" w:rsidR="00AE0427" w:rsidRDefault="00AE0427" w:rsidP="00AE0427">
      <w:pPr>
        <w:pStyle w:val="Heading2"/>
      </w:pPr>
      <w:r>
        <w:t>Реализация алгоритма</w:t>
      </w:r>
    </w:p>
    <w:p w14:paraId="56790462"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7BAA1869"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47777B2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4DBCE062"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4A7CE9B0" wp14:editId="351DE96B">
            <wp:extent cx="4419600" cy="1984213"/>
            <wp:effectExtent l="0" t="0" r="0" b="0"/>
            <wp:docPr id="3962" name="Picture 3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61F8FF8B"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28705F93"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7A0F4957" w14:textId="77777777" w:rsidR="00AE0427" w:rsidRDefault="00AE0427" w:rsidP="00AE0427">
      <w:pPr>
        <w:pStyle w:val="Heading2"/>
      </w:pPr>
      <w:r>
        <w:t>Реализация серверной части</w:t>
      </w:r>
    </w:p>
    <w:p w14:paraId="377D7EA0"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646F88E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25E307E4"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57907799" wp14:editId="5C491E98">
            <wp:extent cx="5047530" cy="2762250"/>
            <wp:effectExtent l="0" t="0" r="1270" b="0"/>
            <wp:docPr id="3963" name="Picture 3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11B27BBD"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0741C733" w14:textId="77777777" w:rsidR="00AE0427" w:rsidRDefault="00AE0427" w:rsidP="00AE0427">
      <w:pPr>
        <w:spacing w:after="0" w:line="240" w:lineRule="auto"/>
        <w:jc w:val="center"/>
        <w:rPr>
          <w:rFonts w:ascii="Times New Roman" w:hAnsi="Times New Roman" w:cs="Times New Roman"/>
          <w:sz w:val="28"/>
          <w:szCs w:val="28"/>
        </w:rPr>
      </w:pPr>
    </w:p>
    <w:p w14:paraId="01839239"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2F8D4C01" w14:textId="77777777" w:rsidR="00AE0427" w:rsidRDefault="00AE0427" w:rsidP="00AE0427">
      <w:pPr>
        <w:pStyle w:val="Heading2"/>
      </w:pPr>
      <w:r>
        <w:t>Реализация клиентской части</w:t>
      </w:r>
    </w:p>
    <w:p w14:paraId="5AA99E2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382510B4"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7C278A47" wp14:editId="13F0B690">
            <wp:extent cx="5940425" cy="2505710"/>
            <wp:effectExtent l="0" t="0" r="3175" b="8890"/>
            <wp:docPr id="3964" name="Picture 3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00FE92F9"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41591C2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129A82EE"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14987407" wp14:editId="37A7EF7C">
            <wp:extent cx="5940425" cy="3335020"/>
            <wp:effectExtent l="0" t="0" r="3175" b="0"/>
            <wp:docPr id="3965" name="Picture 3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4C9D9337"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54258C02"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409B31B4" wp14:editId="1CCE8F13">
            <wp:extent cx="5940425" cy="3331210"/>
            <wp:effectExtent l="0" t="0" r="3175" b="2540"/>
            <wp:docPr id="3966" name="Picture 3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3F78F933"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1EFCF684" w14:textId="77777777" w:rsidR="00AE0427" w:rsidRDefault="00AE0427" w:rsidP="00AE0427">
      <w:pPr>
        <w:spacing w:after="0"/>
        <w:jc w:val="center"/>
        <w:rPr>
          <w:rFonts w:ascii="Times New Roman" w:hAnsi="Times New Roman" w:cs="Times New Roman"/>
          <w:sz w:val="28"/>
          <w:szCs w:val="28"/>
        </w:rPr>
      </w:pPr>
    </w:p>
    <w:p w14:paraId="6989E963"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6ACB6716"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B5386B9" wp14:editId="0E64313D">
            <wp:extent cx="5940425" cy="3338830"/>
            <wp:effectExtent l="0" t="0" r="3175" b="0"/>
            <wp:docPr id="3967"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183E94F4"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33E5261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78F304D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1E0D86B2"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34C1B652" wp14:editId="067C345F">
            <wp:extent cx="5886450" cy="3319190"/>
            <wp:effectExtent l="0" t="0" r="0" b="0"/>
            <wp:docPr id="3968" name="Picture 3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07F5255F"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62A764A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4ACD753F"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5F1C60C" wp14:editId="0747BAA4">
            <wp:extent cx="4267200" cy="3354005"/>
            <wp:effectExtent l="0" t="0" r="0" b="0"/>
            <wp:docPr id="3969" name="Picture 3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4717C129"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755A227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1DE98155"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5CFD7DA" wp14:editId="7198C1D3">
            <wp:extent cx="5940425" cy="1245235"/>
            <wp:effectExtent l="0" t="0" r="3175" b="0"/>
            <wp:docPr id="3970" name="Picture 3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221359A5"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5B62D88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7A194E63"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0C50B09E" wp14:editId="0E9465B5">
            <wp:extent cx="5940425" cy="3351530"/>
            <wp:effectExtent l="0" t="0" r="3175" b="1270"/>
            <wp:docPr id="3971"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37E137A2"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56200B8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266642E9"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6E0E8F17" wp14:editId="3F946A5B">
            <wp:extent cx="6259328" cy="3514725"/>
            <wp:effectExtent l="0" t="0" r="8255" b="0"/>
            <wp:docPr id="3972"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3C219F77"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70EF6242"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2A996980" w14:textId="77777777" w:rsidR="00AE0427" w:rsidRDefault="00AE0427" w:rsidP="00AE0427">
      <w:pPr>
        <w:pStyle w:val="Heading2"/>
      </w:pPr>
      <w:r>
        <w:t>Результат работы</w:t>
      </w:r>
      <w:r>
        <w:rPr>
          <w:lang w:val="en-US"/>
        </w:rPr>
        <w:t xml:space="preserve"> </w:t>
      </w:r>
      <w:r>
        <w:t>программного обеспечения</w:t>
      </w:r>
    </w:p>
    <w:p w14:paraId="5A712026"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40EB4B0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1DAA946E"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340CF29D"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31F59BD2" w14:textId="77777777" w:rsidTr="00961BF1">
        <w:tc>
          <w:tcPr>
            <w:tcW w:w="3115" w:type="dxa"/>
          </w:tcPr>
          <w:p w14:paraId="6FC442C8"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5742D303"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39A60AB5"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4E5503E6" w14:textId="77777777" w:rsidTr="00961BF1">
        <w:tc>
          <w:tcPr>
            <w:tcW w:w="3115" w:type="dxa"/>
          </w:tcPr>
          <w:p w14:paraId="3667878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3CC62CE4"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19B4F62E"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5DB8906A" w14:textId="77777777" w:rsidTr="00961BF1">
        <w:tc>
          <w:tcPr>
            <w:tcW w:w="3115" w:type="dxa"/>
          </w:tcPr>
          <w:p w14:paraId="2E836972"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0270FA8F"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4348DFA5"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26CE8BDE" w14:textId="77777777" w:rsidTr="00961BF1">
        <w:tc>
          <w:tcPr>
            <w:tcW w:w="3115" w:type="dxa"/>
          </w:tcPr>
          <w:p w14:paraId="0C890A54"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005DE78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2D86C8B5"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5CD889C8" w14:textId="77777777" w:rsidR="00AE0427" w:rsidRDefault="00AE0427" w:rsidP="00AE0427">
      <w:pPr>
        <w:spacing w:line="360" w:lineRule="auto"/>
        <w:jc w:val="both"/>
        <w:rPr>
          <w:rFonts w:ascii="Times New Roman" w:hAnsi="Times New Roman" w:cs="Times New Roman"/>
          <w:sz w:val="28"/>
          <w:szCs w:val="28"/>
        </w:rPr>
      </w:pPr>
    </w:p>
    <w:p w14:paraId="7A2A9817"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4F19B3C6" w14:textId="77777777" w:rsidR="00AE0427" w:rsidRDefault="00AE0427" w:rsidP="00AE0427">
      <w:pPr>
        <w:pStyle w:val="a8"/>
        <w:jc w:val="center"/>
      </w:pPr>
      <w:r>
        <w:lastRenderedPageBreak/>
        <w:t>ЗАКЛЮЧЕНИЕ</w:t>
      </w:r>
    </w:p>
    <w:p w14:paraId="281291D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B72AA7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2901A51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3F283150"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03F8937F"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723F22E9"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7B2B3230" w14:textId="77777777" w:rsidR="00AE0427" w:rsidRDefault="00AE0427" w:rsidP="00AE0427">
      <w:pPr>
        <w:pStyle w:val="a8"/>
        <w:jc w:val="center"/>
        <w:rPr>
          <w:b w:val="0"/>
          <w:bCs/>
        </w:rPr>
      </w:pPr>
      <w:r>
        <w:lastRenderedPageBreak/>
        <w:t>СПИСОК ИСПОЛЬЗОВАННЫХ ИСТОЧНИКОВ</w:t>
      </w:r>
    </w:p>
    <w:p w14:paraId="43314ADB"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5511914B"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1DFFCD01"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79686245"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348EF923"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6BF88828"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388C5B92"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7BA1BF63"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07382085"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0F4442FF"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48CAD859"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28DAB283"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68FF1FCF"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1E742856"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693C2070"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42B5678B"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445206D4"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3BC0E86B" wp14:editId="72A13606">
            <wp:extent cx="5940425" cy="7179945"/>
            <wp:effectExtent l="0" t="0" r="3175" b="1905"/>
            <wp:docPr id="3973" name="Picture 3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19DCC9DC"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4638C467"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524705447"/>
        <w:docPartObj>
          <w:docPartGallery w:val="Table of Contents"/>
          <w:docPartUnique/>
        </w:docPartObj>
      </w:sdtPr>
      <w:sdtEndPr>
        <w:rPr>
          <w:b/>
          <w:bCs/>
        </w:rPr>
      </w:sdtEndPr>
      <w:sdtContent>
        <w:p w14:paraId="0AD38833"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701CCBC4"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1BC203BC"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7D15FB91"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4F60D353"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5097F57D"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70B18A2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660F1BB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6CA82CCD"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0ACB9A1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3FE2B06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6974A8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2512B30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5969C30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496B5D40"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36E53033"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1176E71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198C8A5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3FA4FB4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3748EFC5"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042320A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52A8501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1E15E07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48503793"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4870EB27"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2EFA0E76"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4A098FCC"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6BDE5129"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4ADC79B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073764F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32808C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61E59FF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136D9A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70493029"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42C99A31" w14:textId="77777777" w:rsidR="00AE0427" w:rsidRPr="004E55B2" w:rsidRDefault="00AE0427" w:rsidP="00AE0427">
      <w:pPr>
        <w:pStyle w:val="a1"/>
      </w:pPr>
      <w:r w:rsidRPr="004E55B2">
        <w:t>провести сравнение программ-аналогов;</w:t>
      </w:r>
    </w:p>
    <w:p w14:paraId="4B2D2909"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1E8C12F1" w14:textId="77777777" w:rsidR="00AE0427" w:rsidRPr="004E55B2" w:rsidRDefault="00AE0427" w:rsidP="00AE0427">
      <w:pPr>
        <w:pStyle w:val="a1"/>
      </w:pPr>
      <w:r w:rsidRPr="004E55B2">
        <w:t>разработать пользовательский интерфейс;</w:t>
      </w:r>
    </w:p>
    <w:p w14:paraId="7EBF64C4" w14:textId="77777777" w:rsidR="00AE0427" w:rsidRPr="004E55B2" w:rsidRDefault="00AE0427" w:rsidP="00AE0427">
      <w:pPr>
        <w:pStyle w:val="a1"/>
      </w:pPr>
      <w:r w:rsidRPr="004E55B2">
        <w:t>реализовать готовый продукт (приложение)</w:t>
      </w:r>
      <w:r>
        <w:t>.</w:t>
      </w:r>
    </w:p>
    <w:p w14:paraId="0F899C68"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D41F62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568D351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023ACE6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250C585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65A53002"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0D2FB4FD" w14:textId="77777777" w:rsidR="00AE0427" w:rsidRPr="004E55B2" w:rsidRDefault="00AE0427" w:rsidP="00AE0427">
      <w:pPr>
        <w:pStyle w:val="a6"/>
      </w:pPr>
      <w:r w:rsidRPr="004E55B2">
        <w:lastRenderedPageBreak/>
        <w:t>Анализ предметной области</w:t>
      </w:r>
    </w:p>
    <w:p w14:paraId="7A3F15D7"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6135C15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6646A6D4"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3F7B01C3" w14:textId="77777777" w:rsidR="00AE0427" w:rsidRPr="004E55B2" w:rsidRDefault="00AE0427" w:rsidP="00AE0427">
      <w:pPr>
        <w:pStyle w:val="Heading2"/>
      </w:pPr>
      <w:r w:rsidRPr="004E55B2">
        <w:rPr>
          <w:lang w:val="en-US"/>
        </w:rPr>
        <w:t>Open Office XML</w:t>
      </w:r>
    </w:p>
    <w:p w14:paraId="6CFF5B25"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1B589B52"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314B5C73"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33268271"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2DA26643" wp14:editId="4A39E956">
            <wp:extent cx="5118265" cy="701675"/>
            <wp:effectExtent l="0" t="0" r="6350" b="3175"/>
            <wp:docPr id="3974" name="Picture 3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6766FAA5"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74AA84B9"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4CB2A5EB"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2AB96FA5" wp14:editId="26FCD9E5">
            <wp:extent cx="2457793" cy="3429479"/>
            <wp:effectExtent l="0" t="0" r="0" b="0"/>
            <wp:docPr id="3975" name="Picture 3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7C93F3D2"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52FDBC1E"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6B26BC6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48170F77" w14:textId="77777777" w:rsidR="00AE0427" w:rsidRPr="0077335E" w:rsidRDefault="00AE0427" w:rsidP="00AE0427">
      <w:pPr>
        <w:pStyle w:val="a1"/>
      </w:pPr>
      <w:r w:rsidRPr="0077335E">
        <w:t>файлы метаданных;</w:t>
      </w:r>
    </w:p>
    <w:p w14:paraId="37B923DE" w14:textId="77777777" w:rsidR="00AE0427" w:rsidRPr="0077335E" w:rsidRDefault="00AE0427" w:rsidP="00AE0427">
      <w:pPr>
        <w:pStyle w:val="a1"/>
      </w:pPr>
      <w:r w:rsidRPr="0077335E">
        <w:t>непосредственно документ.</w:t>
      </w:r>
    </w:p>
    <w:p w14:paraId="54A1DB1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605F846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4B667AD1" w14:textId="77777777" w:rsidR="00AE0427" w:rsidRPr="0077335E" w:rsidRDefault="00AE0427" w:rsidP="00AE0427">
      <w:pPr>
        <w:pStyle w:val="a1"/>
      </w:pPr>
      <w:r w:rsidRPr="0077335E">
        <w:t>компонент или части;</w:t>
      </w:r>
    </w:p>
    <w:p w14:paraId="35828E40" w14:textId="77777777" w:rsidR="00AE0427" w:rsidRPr="0077335E" w:rsidRDefault="00AE0427" w:rsidP="00AE0427">
      <w:pPr>
        <w:pStyle w:val="a1"/>
      </w:pPr>
      <w:r w:rsidRPr="0077335E">
        <w:t>отношения.</w:t>
      </w:r>
    </w:p>
    <w:p w14:paraId="6C97FD6C"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1DE1FFB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021BBD1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7D32CCC2"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4D3FEE92" wp14:editId="28B042B6">
            <wp:extent cx="5940425" cy="1094105"/>
            <wp:effectExtent l="0" t="0" r="3175" b="0"/>
            <wp:docPr id="3976" name="Picture 3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20E63CC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3BB61993" w14:textId="77777777" w:rsidR="00AE0427" w:rsidRDefault="00AE0427" w:rsidP="00AE0427">
      <w:pPr>
        <w:spacing w:after="0" w:line="360" w:lineRule="auto"/>
        <w:jc w:val="center"/>
        <w:rPr>
          <w:rFonts w:ascii="Times New Roman" w:hAnsi="Times New Roman" w:cs="Times New Roman"/>
          <w:sz w:val="28"/>
          <w:szCs w:val="28"/>
        </w:rPr>
      </w:pPr>
    </w:p>
    <w:p w14:paraId="53FFE53B"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0CFC1AA2" wp14:editId="3E967C83">
            <wp:extent cx="3352800" cy="2317494"/>
            <wp:effectExtent l="0" t="0" r="0" b="6985"/>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1B09F78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686AC45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62FC5CC8"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E338841" wp14:editId="09FEF737">
            <wp:extent cx="5940425" cy="1240790"/>
            <wp:effectExtent l="0" t="0" r="3175" b="0"/>
            <wp:docPr id="3978" name="Picture 3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0680508F"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39F20A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0AB4113E" w14:textId="77777777" w:rsidR="00AE0427" w:rsidRPr="004E55B2" w:rsidRDefault="00AE0427" w:rsidP="00AE0427">
      <w:pPr>
        <w:pStyle w:val="Heading2"/>
      </w:pPr>
      <w:r w:rsidRPr="004E55B2">
        <w:rPr>
          <w:lang w:val="en-US"/>
        </w:rPr>
        <w:lastRenderedPageBreak/>
        <w:t>Open Document Text</w:t>
      </w:r>
    </w:p>
    <w:p w14:paraId="39062CF3"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3CF72D4F"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71921107"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155EA50B" wp14:editId="6AEE42FA">
            <wp:extent cx="2371725" cy="1550387"/>
            <wp:effectExtent l="0" t="0" r="0" b="0"/>
            <wp:docPr id="3979" name="Picture 3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0BA437E0"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36004971"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440E4F5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7405930A" w14:textId="77777777" w:rsidR="00AE0427" w:rsidRPr="0077335E" w:rsidRDefault="00AE0427" w:rsidP="00AE0427">
      <w:pPr>
        <w:pStyle w:val="a1"/>
      </w:pPr>
      <w:r w:rsidRPr="0077335E">
        <w:t>одним XML файлом;</w:t>
      </w:r>
    </w:p>
    <w:p w14:paraId="14E6E4D1"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78E4D4E7"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7DC89DD9"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145C7875"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3A85E643"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518C6290" wp14:editId="11ADFDF7">
            <wp:extent cx="5940425" cy="1017905"/>
            <wp:effectExtent l="0" t="0" r="3175" b="0"/>
            <wp:docPr id="3980" name="Picture 3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3DDF764D"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0CA3945"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2903E8FB"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AF4A36D" wp14:editId="762E7D5D">
            <wp:extent cx="5514975" cy="2637520"/>
            <wp:effectExtent l="0" t="0" r="0" b="0"/>
            <wp:docPr id="3981" name="Picture 3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160DA1A7"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3FF4D8D"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144ED173"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708C40C8" wp14:editId="4F9E3D5B">
            <wp:extent cx="5940425" cy="1194435"/>
            <wp:effectExtent l="0" t="0" r="3175" b="5715"/>
            <wp:docPr id="3982" name="Picture 3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2EC5D73C"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6DEE3F2"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5FDBC23C"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04A499EA" wp14:editId="39B14EEB">
            <wp:extent cx="3971925" cy="2686727"/>
            <wp:effectExtent l="0" t="0" r="0" b="0"/>
            <wp:docPr id="3983" name="Picture 3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0CB75370"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008A8C8"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173FEA3C"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529D45B1" w14:textId="77777777" w:rsidTr="00961BF1">
        <w:trPr>
          <w:trHeight w:val="1261"/>
        </w:trPr>
        <w:tc>
          <w:tcPr>
            <w:tcW w:w="1413" w:type="dxa"/>
          </w:tcPr>
          <w:p w14:paraId="0A09B0BB"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30CD9A80"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5AACEC8D"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36FBC513"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73C43A4C"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49FD71FD"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1B0AE4D5"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0BF984C4"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7E670E51"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565D39D8" w14:textId="77777777" w:rsidTr="00961BF1">
        <w:trPr>
          <w:trHeight w:val="841"/>
        </w:trPr>
        <w:tc>
          <w:tcPr>
            <w:tcW w:w="1413" w:type="dxa"/>
          </w:tcPr>
          <w:p w14:paraId="76877256"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453A41AE" w14:textId="77777777" w:rsidR="00AE0427" w:rsidRPr="007E3233" w:rsidRDefault="00AE0427" w:rsidP="00961BF1">
            <w:pPr>
              <w:jc w:val="center"/>
              <w:rPr>
                <w:rFonts w:ascii="Times New Roman" w:hAnsi="Times New Roman" w:cs="Times New Roman"/>
                <w:sz w:val="27"/>
                <w:szCs w:val="27"/>
              </w:rPr>
            </w:pPr>
          </w:p>
          <w:p w14:paraId="66F6948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CAD544B" w14:textId="77777777" w:rsidR="00AE0427" w:rsidRPr="007E3233" w:rsidRDefault="00AE0427" w:rsidP="00961BF1">
            <w:pPr>
              <w:jc w:val="center"/>
              <w:rPr>
                <w:rFonts w:ascii="Times New Roman" w:hAnsi="Times New Roman" w:cs="Times New Roman"/>
                <w:sz w:val="27"/>
                <w:szCs w:val="27"/>
              </w:rPr>
            </w:pPr>
          </w:p>
          <w:p w14:paraId="408772C6"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274AF23E" w14:textId="77777777" w:rsidR="00AE0427" w:rsidRPr="007E3233" w:rsidRDefault="00AE0427" w:rsidP="00961BF1">
            <w:pPr>
              <w:jc w:val="center"/>
              <w:rPr>
                <w:rFonts w:ascii="Times New Roman" w:hAnsi="Times New Roman" w:cs="Times New Roman"/>
                <w:sz w:val="27"/>
                <w:szCs w:val="27"/>
              </w:rPr>
            </w:pPr>
          </w:p>
          <w:p w14:paraId="013C05FA"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6BDE5F0" w14:textId="77777777" w:rsidR="00AE0427" w:rsidRPr="007E3233" w:rsidRDefault="00AE0427" w:rsidP="00961BF1">
            <w:pPr>
              <w:jc w:val="center"/>
              <w:rPr>
                <w:rFonts w:ascii="Times New Roman" w:hAnsi="Times New Roman" w:cs="Times New Roman"/>
                <w:sz w:val="27"/>
                <w:szCs w:val="27"/>
              </w:rPr>
            </w:pPr>
          </w:p>
          <w:p w14:paraId="6E2B2923"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08D62053" w14:textId="77777777" w:rsidR="00AE0427" w:rsidRPr="007E3233" w:rsidRDefault="00AE0427" w:rsidP="00961BF1">
            <w:pPr>
              <w:jc w:val="center"/>
              <w:rPr>
                <w:rFonts w:ascii="Times New Roman" w:hAnsi="Times New Roman" w:cs="Times New Roman"/>
                <w:sz w:val="27"/>
                <w:szCs w:val="27"/>
              </w:rPr>
            </w:pPr>
          </w:p>
          <w:p w14:paraId="19A2C654"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149F4482" w14:textId="77777777" w:rsidR="00AE0427" w:rsidRPr="007E3233" w:rsidRDefault="00AE0427" w:rsidP="00961BF1">
            <w:pPr>
              <w:jc w:val="center"/>
              <w:rPr>
                <w:rFonts w:ascii="Times New Roman" w:hAnsi="Times New Roman" w:cs="Times New Roman"/>
                <w:sz w:val="27"/>
                <w:szCs w:val="27"/>
              </w:rPr>
            </w:pPr>
          </w:p>
          <w:p w14:paraId="3D13E759"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3F9F1D0B" w14:textId="77777777" w:rsidR="00AE0427" w:rsidRPr="007E3233" w:rsidRDefault="00AE0427" w:rsidP="00961BF1">
            <w:pPr>
              <w:jc w:val="center"/>
              <w:rPr>
                <w:rFonts w:ascii="Times New Roman" w:hAnsi="Times New Roman" w:cs="Times New Roman"/>
                <w:sz w:val="27"/>
                <w:szCs w:val="27"/>
              </w:rPr>
            </w:pPr>
          </w:p>
          <w:p w14:paraId="562A156C"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2784B5B0" w14:textId="77777777" w:rsidR="00AE0427" w:rsidRPr="007E3233" w:rsidRDefault="00AE0427" w:rsidP="00961BF1">
            <w:pPr>
              <w:jc w:val="center"/>
              <w:rPr>
                <w:rFonts w:ascii="Times New Roman" w:hAnsi="Times New Roman" w:cs="Times New Roman"/>
                <w:sz w:val="27"/>
                <w:szCs w:val="27"/>
              </w:rPr>
            </w:pPr>
          </w:p>
          <w:p w14:paraId="293AF888"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4587D680" w14:textId="77777777" w:rsidTr="00961BF1">
        <w:trPr>
          <w:trHeight w:val="1261"/>
        </w:trPr>
        <w:tc>
          <w:tcPr>
            <w:tcW w:w="1413" w:type="dxa"/>
          </w:tcPr>
          <w:p w14:paraId="5180F566"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5B533367" w14:textId="77777777" w:rsidR="00AE0427" w:rsidRPr="007E3233" w:rsidRDefault="00AE0427" w:rsidP="00961BF1">
            <w:pPr>
              <w:jc w:val="center"/>
              <w:rPr>
                <w:rFonts w:ascii="Times New Roman" w:hAnsi="Times New Roman" w:cs="Times New Roman"/>
                <w:sz w:val="27"/>
                <w:szCs w:val="27"/>
              </w:rPr>
            </w:pPr>
          </w:p>
          <w:p w14:paraId="21E7DF1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7666C0A" w14:textId="77777777" w:rsidR="00AE0427" w:rsidRPr="007E3233" w:rsidRDefault="00AE0427" w:rsidP="00961BF1">
            <w:pPr>
              <w:jc w:val="center"/>
              <w:rPr>
                <w:rFonts w:ascii="Times New Roman" w:hAnsi="Times New Roman" w:cs="Times New Roman"/>
                <w:sz w:val="27"/>
                <w:szCs w:val="27"/>
              </w:rPr>
            </w:pPr>
          </w:p>
          <w:p w14:paraId="0F4BB10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5D3E509" w14:textId="77777777" w:rsidR="00AE0427" w:rsidRPr="007E3233" w:rsidRDefault="00AE0427" w:rsidP="00961BF1">
            <w:pPr>
              <w:jc w:val="center"/>
              <w:rPr>
                <w:rFonts w:ascii="Times New Roman" w:hAnsi="Times New Roman" w:cs="Times New Roman"/>
                <w:sz w:val="27"/>
                <w:szCs w:val="27"/>
              </w:rPr>
            </w:pPr>
          </w:p>
          <w:p w14:paraId="0D0675A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BDBF995" w14:textId="77777777" w:rsidR="00AE0427" w:rsidRPr="007E3233" w:rsidRDefault="00AE0427" w:rsidP="00961BF1">
            <w:pPr>
              <w:jc w:val="center"/>
              <w:rPr>
                <w:rFonts w:ascii="Times New Roman" w:hAnsi="Times New Roman" w:cs="Times New Roman"/>
                <w:sz w:val="27"/>
                <w:szCs w:val="27"/>
              </w:rPr>
            </w:pPr>
          </w:p>
          <w:p w14:paraId="51029D4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C585F98" w14:textId="77777777" w:rsidR="00AE0427" w:rsidRPr="007E3233" w:rsidRDefault="00AE0427" w:rsidP="00961BF1">
            <w:pPr>
              <w:jc w:val="center"/>
              <w:rPr>
                <w:rFonts w:ascii="Times New Roman" w:hAnsi="Times New Roman" w:cs="Times New Roman"/>
                <w:sz w:val="27"/>
                <w:szCs w:val="27"/>
              </w:rPr>
            </w:pPr>
          </w:p>
          <w:p w14:paraId="155829E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24C5B1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765012FE" w14:textId="77777777" w:rsidR="00AE0427" w:rsidRPr="007E3233" w:rsidRDefault="00AE0427" w:rsidP="00961BF1">
            <w:pPr>
              <w:jc w:val="both"/>
              <w:rPr>
                <w:rFonts w:ascii="Times New Roman" w:hAnsi="Times New Roman" w:cs="Times New Roman"/>
                <w:sz w:val="27"/>
                <w:szCs w:val="27"/>
              </w:rPr>
            </w:pPr>
          </w:p>
          <w:p w14:paraId="78F5819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D79B700" w14:textId="77777777" w:rsidR="00AE0427" w:rsidRPr="007E3233" w:rsidRDefault="00AE0427" w:rsidP="00961BF1">
            <w:pPr>
              <w:jc w:val="center"/>
              <w:rPr>
                <w:rFonts w:ascii="Times New Roman" w:hAnsi="Times New Roman" w:cs="Times New Roman"/>
                <w:sz w:val="27"/>
                <w:szCs w:val="27"/>
                <w:lang w:val="en-US"/>
              </w:rPr>
            </w:pPr>
          </w:p>
          <w:p w14:paraId="416E74E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508BE839" w14:textId="77777777" w:rsidTr="00961BF1">
        <w:trPr>
          <w:trHeight w:val="998"/>
        </w:trPr>
        <w:tc>
          <w:tcPr>
            <w:tcW w:w="1413" w:type="dxa"/>
          </w:tcPr>
          <w:p w14:paraId="073CCDC3"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42AE5C7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61E755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989175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B52864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7F5574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A22660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4B12AE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2BC8C72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3AE1A1F8" w14:textId="77777777" w:rsidTr="00961BF1">
        <w:trPr>
          <w:trHeight w:val="984"/>
        </w:trPr>
        <w:tc>
          <w:tcPr>
            <w:tcW w:w="1413" w:type="dxa"/>
          </w:tcPr>
          <w:p w14:paraId="2258A521"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3DC3B55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8106F9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996F64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F72377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BC6A2E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E6352A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365A98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E248A7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0E8B6D08" w14:textId="77777777" w:rsidTr="00961BF1">
        <w:trPr>
          <w:trHeight w:val="988"/>
        </w:trPr>
        <w:tc>
          <w:tcPr>
            <w:tcW w:w="1413" w:type="dxa"/>
          </w:tcPr>
          <w:p w14:paraId="7D0F88A6"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57FA352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4D6D65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0E99D0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D39CBB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D4911D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73DF6D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F34581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623980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15E27964" w14:textId="77777777" w:rsidR="00AE0427" w:rsidRDefault="00AE0427" w:rsidP="00AE0427">
      <w:pPr>
        <w:pStyle w:val="Heading2"/>
      </w:pPr>
      <w:r>
        <w:t>Сравнение форматов</w:t>
      </w:r>
    </w:p>
    <w:p w14:paraId="2C57AE9F"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3AD2D391"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622D6DF4" wp14:editId="03E008A7">
            <wp:extent cx="5858693" cy="743054"/>
            <wp:effectExtent l="0" t="0" r="0" b="0"/>
            <wp:docPr id="3984" name="Picture 3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450B384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5A7B6E2F"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4C3EF237"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25DF0C76"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78EDD498"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5701C13B"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795ED191"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459A9F69"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44B8AE6F" wp14:editId="7C08A1E7">
            <wp:extent cx="5658390" cy="3693226"/>
            <wp:effectExtent l="0" t="0" r="0" b="2540"/>
            <wp:docPr id="3985" name="Picture 3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57E2632C"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23037BA2"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723802FE" wp14:editId="69D7AFA6">
            <wp:extent cx="5940425" cy="661670"/>
            <wp:effectExtent l="0" t="0" r="3175" b="5080"/>
            <wp:docPr id="3986" name="Picture 3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57AAB7DD"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4B5C7419"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34DEC29E" w14:textId="77777777" w:rsidR="00AE0427" w:rsidRPr="0077335E" w:rsidRDefault="00AE0427" w:rsidP="00AE0427">
      <w:pPr>
        <w:pStyle w:val="a1"/>
      </w:pPr>
      <w:r w:rsidRPr="0077335E">
        <w:t>открыть файл;</w:t>
      </w:r>
    </w:p>
    <w:p w14:paraId="60DCF193" w14:textId="77777777" w:rsidR="00AE0427" w:rsidRPr="0077335E" w:rsidRDefault="00AE0427" w:rsidP="00AE0427">
      <w:pPr>
        <w:pStyle w:val="a1"/>
      </w:pPr>
      <w:r w:rsidRPr="0077335E">
        <w:t>открыть папку;</w:t>
      </w:r>
    </w:p>
    <w:p w14:paraId="172C8DDD" w14:textId="77777777" w:rsidR="00AE0427" w:rsidRPr="0077335E" w:rsidRDefault="00AE0427" w:rsidP="00AE0427">
      <w:pPr>
        <w:pStyle w:val="a1"/>
      </w:pPr>
      <w:r w:rsidRPr="0077335E">
        <w:t>отправить файл по почте.</w:t>
      </w:r>
    </w:p>
    <w:p w14:paraId="234B1B9F"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136F6F6B"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35120861"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0FD8470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27A6A5E" wp14:editId="7D4F63AC">
            <wp:extent cx="5940425" cy="1713584"/>
            <wp:effectExtent l="0" t="0" r="3175" b="1270"/>
            <wp:docPr id="3987" name="Picture 3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7729D6EB"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1B26ED7C"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3F71681E"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69AFC148" wp14:editId="1696D47B">
            <wp:extent cx="5877745" cy="514422"/>
            <wp:effectExtent l="0" t="0" r="0" b="0"/>
            <wp:docPr id="3988" name="Picture 3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7CB417F8"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24087377"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336226AF" wp14:editId="5772E3A9">
            <wp:extent cx="4629796" cy="3629532"/>
            <wp:effectExtent l="0" t="0" r="0" b="9525"/>
            <wp:docPr id="3989" name="Picture 3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73426522"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552EBF70"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6D94AD4C" wp14:editId="7BC933D1">
            <wp:extent cx="5940425" cy="3286125"/>
            <wp:effectExtent l="0" t="0" r="3175" b="9525"/>
            <wp:docPr id="3990" name="Picture 3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7D730FB7"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422ECC20"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1859D027"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48932A8E"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50D460E0"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7E9562AA"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43F7062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76B4ADE8"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70D5D8D3" wp14:editId="56EC1940">
            <wp:extent cx="5940425" cy="4436110"/>
            <wp:effectExtent l="0" t="0" r="3175" b="2540"/>
            <wp:docPr id="3991" name="Picture 3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0C809B04"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3CC79423"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3A919D2B" wp14:editId="7F474A31">
            <wp:extent cx="5940425" cy="1322705"/>
            <wp:effectExtent l="0" t="0" r="3175" b="0"/>
            <wp:docPr id="3992" name="Picture 3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4F8AD895"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1CA3AC1D"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4E0EA22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226FDFA1"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38E2EA12" w14:textId="77777777" w:rsidR="00AE0427" w:rsidRPr="007D3DB0" w:rsidRDefault="00AE0427" w:rsidP="00AE0427">
      <w:pPr>
        <w:pStyle w:val="Heading2"/>
      </w:pPr>
      <w:r>
        <w:t>Требования к возможностям ПО</w:t>
      </w:r>
    </w:p>
    <w:p w14:paraId="743A926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061029E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35254A21"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6CF63641" wp14:editId="3C8C5094">
            <wp:extent cx="2752090" cy="4295775"/>
            <wp:effectExtent l="0" t="0" r="0" b="9525"/>
            <wp:docPr id="3993" name="Picture 3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7299B671"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0DF900D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24A11DD5"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540227EE"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71C2AE19"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549DF0B6"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4A286B3B" w14:textId="77777777" w:rsidR="00AE0427" w:rsidRDefault="00AE0427" w:rsidP="00AE0427">
      <w:pPr>
        <w:pStyle w:val="Heading2"/>
      </w:pPr>
      <w:r w:rsidRPr="004E55B2">
        <w:t>Требования к системе</w:t>
      </w:r>
    </w:p>
    <w:p w14:paraId="0BA68C9B"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0F6CC571" w14:textId="77777777" w:rsidR="00AE0427" w:rsidRDefault="00AE0427" w:rsidP="00AE0427">
      <w:pPr>
        <w:pStyle w:val="a4"/>
      </w:pPr>
      <w:r w:rsidRPr="00302666">
        <w:t>1.6.1</w:t>
      </w:r>
      <w:r>
        <w:tab/>
      </w:r>
      <w:r w:rsidRPr="00302666">
        <w:t>Функциональные требования</w:t>
      </w:r>
    </w:p>
    <w:p w14:paraId="5ADF3D31" w14:textId="77777777" w:rsidR="00AE0427" w:rsidRPr="004E55B2" w:rsidRDefault="00AE0427" w:rsidP="00AE0427">
      <w:pPr>
        <w:pStyle w:val="a4"/>
      </w:pPr>
      <w:r w:rsidRPr="004E55B2">
        <w:t>Основные требования:</w:t>
      </w:r>
    </w:p>
    <w:p w14:paraId="413B6308"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1E5308C5"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72841F64" w14:textId="77777777" w:rsidR="00AE0427" w:rsidRPr="004E55B2" w:rsidRDefault="00AE0427" w:rsidP="00AE0427">
      <w:pPr>
        <w:pStyle w:val="a1"/>
      </w:pPr>
      <w:r>
        <w:t>пакетная обработка нескольких документов;</w:t>
      </w:r>
    </w:p>
    <w:p w14:paraId="51B53783"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301F83EB"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4414945B" w14:textId="77777777" w:rsidR="00AE0427" w:rsidRPr="001626BD" w:rsidRDefault="00AE0427" w:rsidP="00AE0427">
      <w:pPr>
        <w:pStyle w:val="a1"/>
      </w:pPr>
      <w:r w:rsidRPr="001626BD">
        <w:t>наличие графического интерфейса</w:t>
      </w:r>
      <w:r w:rsidRPr="00BA0B2A">
        <w:t>;</w:t>
      </w:r>
    </w:p>
    <w:p w14:paraId="648C338F"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71A2E03E"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1081AEED" w14:textId="77777777" w:rsidR="00AE0427" w:rsidRPr="004E55B2" w:rsidRDefault="00AE0427" w:rsidP="00AE0427">
      <w:pPr>
        <w:pStyle w:val="Heading1"/>
      </w:pPr>
      <w:r w:rsidRPr="004E55B2">
        <w:lastRenderedPageBreak/>
        <w:t>Проектирование программного продукта</w:t>
      </w:r>
    </w:p>
    <w:p w14:paraId="5A206C13" w14:textId="77777777" w:rsidR="00AE0427" w:rsidRDefault="00AE0427" w:rsidP="00AE0427">
      <w:pPr>
        <w:pStyle w:val="Heading2"/>
      </w:pPr>
      <w:r>
        <w:t>Выбор архитектуры программного обеспечения</w:t>
      </w:r>
    </w:p>
    <w:p w14:paraId="28DEF4A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0C5CD67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609CF36A"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6DFC0612" wp14:editId="7881C53D">
            <wp:extent cx="4581525" cy="771525"/>
            <wp:effectExtent l="0" t="0" r="9525" b="9525"/>
            <wp:docPr id="3994" name="Picture 3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00331555"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42C61FF7"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45C52883"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37B01364" w14:textId="77777777" w:rsidR="00AE0427" w:rsidRPr="004E55B2" w:rsidRDefault="00AE0427" w:rsidP="00AE0427">
      <w:pPr>
        <w:pStyle w:val="Heading2"/>
      </w:pPr>
      <w:r w:rsidRPr="004E55B2">
        <w:t>Выбор шаблонов проектирования</w:t>
      </w:r>
    </w:p>
    <w:p w14:paraId="78E4A915"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77378EF3"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2973F817" w14:textId="77777777" w:rsidR="00AE0427" w:rsidRDefault="00AE0427" w:rsidP="00AE0427">
      <w:pPr>
        <w:pStyle w:val="a4"/>
      </w:pPr>
      <w:r>
        <w:t>Шаблоны проектирования делятся на три категории</w:t>
      </w:r>
      <w:r w:rsidRPr="00CE3BB9">
        <w:t>:</w:t>
      </w:r>
    </w:p>
    <w:p w14:paraId="61014EEA" w14:textId="77777777" w:rsidR="00AE0427" w:rsidRDefault="00AE0427" w:rsidP="00AE0427">
      <w:pPr>
        <w:pStyle w:val="a1"/>
      </w:pPr>
      <w:r>
        <w:t>порождающие</w:t>
      </w:r>
      <w:r w:rsidRPr="00341617">
        <w:t>;</w:t>
      </w:r>
    </w:p>
    <w:p w14:paraId="0A3D4891" w14:textId="77777777" w:rsidR="00AE0427" w:rsidRDefault="00AE0427" w:rsidP="00AE0427">
      <w:pPr>
        <w:pStyle w:val="a1"/>
      </w:pPr>
      <w:r>
        <w:t>структурные</w:t>
      </w:r>
      <w:r w:rsidRPr="00341617">
        <w:t>;</w:t>
      </w:r>
    </w:p>
    <w:p w14:paraId="6C15A92E" w14:textId="77777777" w:rsidR="00AE0427" w:rsidRDefault="00AE0427" w:rsidP="00AE0427">
      <w:pPr>
        <w:pStyle w:val="a1"/>
      </w:pPr>
      <w:r>
        <w:t>поведенческие.</w:t>
      </w:r>
    </w:p>
    <w:p w14:paraId="160846FE"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56984CB9"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2BC435DE"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21534544" w14:textId="77777777" w:rsidR="00AE0427" w:rsidRDefault="00AE0427" w:rsidP="00AE0427">
      <w:pPr>
        <w:pStyle w:val="a4"/>
      </w:pPr>
      <w:r w:rsidRPr="00302666">
        <w:t>2.2.1</w:t>
      </w:r>
      <w:r>
        <w:tab/>
      </w:r>
      <w:r w:rsidRPr="00302666">
        <w:t>Выбор порождающего шаблона проектирования</w:t>
      </w:r>
    </w:p>
    <w:p w14:paraId="1294FD59"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78C80948"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2D191A13"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370A1BC0" w14:textId="77777777" w:rsidR="00AE0427" w:rsidRDefault="00AE0427" w:rsidP="00AE0427">
      <w:pPr>
        <w:pStyle w:val="a4"/>
      </w:pPr>
      <w:r w:rsidRPr="00302666">
        <w:t>2.2.2</w:t>
      </w:r>
      <w:r>
        <w:tab/>
      </w:r>
      <w:r w:rsidRPr="00302666">
        <w:t>Выбор структурного шаблона проектирования</w:t>
      </w:r>
    </w:p>
    <w:p w14:paraId="19D76E38" w14:textId="77777777" w:rsidR="00AE0427" w:rsidRDefault="00AE0427" w:rsidP="00AE0427">
      <w:pPr>
        <w:pStyle w:val="a4"/>
      </w:pPr>
      <w:r>
        <w:t>Структурным шаблоном проектирования был выбран шаблон «Фасад».</w:t>
      </w:r>
    </w:p>
    <w:p w14:paraId="78AC092C"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7AE8CAFA"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4FBFCB89"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0BF02435" w14:textId="77777777" w:rsidR="00AE0427" w:rsidRDefault="00AE0427" w:rsidP="00AE0427">
      <w:pPr>
        <w:pStyle w:val="Heading2"/>
      </w:pPr>
      <w:r>
        <w:t>Выбор а</w:t>
      </w:r>
      <w:r w:rsidRPr="00B652DA">
        <w:t>лгоритм</w:t>
      </w:r>
      <w:r>
        <w:t>а</w:t>
      </w:r>
      <w:r w:rsidRPr="00B652DA">
        <w:t xml:space="preserve"> преобразования</w:t>
      </w:r>
    </w:p>
    <w:p w14:paraId="16A9CC2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0B092E1D"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7A3AC860"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3C2613C5"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1BD14103"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45B7DEC4" w14:textId="77777777" w:rsidR="00AE0427" w:rsidRDefault="00AE0427" w:rsidP="00AE0427">
      <w:pPr>
        <w:spacing w:after="0" w:line="360" w:lineRule="auto"/>
        <w:ind w:firstLine="706"/>
        <w:jc w:val="both"/>
        <w:rPr>
          <w:rFonts w:ascii="Times New Roman" w:hAnsi="Times New Roman" w:cs="Times New Roman"/>
          <w:sz w:val="28"/>
          <w:szCs w:val="28"/>
        </w:rPr>
      </w:pPr>
    </w:p>
    <w:p w14:paraId="39E9D467"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5A864D08"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6D460F09"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33BBB206"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42A95D6E"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76722936"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14A3FE2C" w14:textId="77777777" w:rsidR="00AE0427" w:rsidRDefault="00AE0427" w:rsidP="00AE0427">
      <w:pPr>
        <w:pStyle w:val="Heading2"/>
      </w:pPr>
      <w:r>
        <w:t>Серверная часть ПО</w:t>
      </w:r>
    </w:p>
    <w:p w14:paraId="725A93B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17E169A9"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3D9F493E"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22C9A8FD" w14:textId="77777777" w:rsidR="00AE0427" w:rsidRDefault="00AE0427" w:rsidP="00AE0427">
      <w:pPr>
        <w:pStyle w:val="Heading2"/>
      </w:pPr>
      <w:r>
        <w:t>Прототип интерфейса клиентской части ПО</w:t>
      </w:r>
    </w:p>
    <w:p w14:paraId="2D64C71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0E371E7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7397A166"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2578BA29" wp14:editId="238A7A42">
            <wp:extent cx="5940425" cy="3332480"/>
            <wp:effectExtent l="0" t="0" r="3175" b="1270"/>
            <wp:docPr id="3995" name="Picture 3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1B17C9C8"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7AA4BDB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1D0F214D"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1280F4C5" wp14:editId="783AE548">
            <wp:extent cx="5940425" cy="3330575"/>
            <wp:effectExtent l="0" t="0" r="3175" b="3175"/>
            <wp:docPr id="3996" name="Picture 3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687D3859"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26E7A31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1F67C33B"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67AF272" wp14:editId="35B3B97C">
            <wp:extent cx="5940425" cy="3346450"/>
            <wp:effectExtent l="0" t="0" r="3175" b="6350"/>
            <wp:docPr id="3997" name="Picture 3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6AB9722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675DBD40"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12323418"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ADF9B1E" wp14:editId="7F4EBC44">
            <wp:extent cx="5391150" cy="3031261"/>
            <wp:effectExtent l="0" t="0" r="0" b="0"/>
            <wp:docPr id="3998" name="Picture 3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2B052927"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00088BFF"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0A996BE6" wp14:editId="3ACD1F50">
            <wp:extent cx="5457825" cy="3067000"/>
            <wp:effectExtent l="0" t="0" r="0" b="635"/>
            <wp:docPr id="3999" name="Picture 3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62EF6C68"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161EC98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3625BE78"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6A3701D9" wp14:editId="5B4ECE1A">
            <wp:extent cx="5970958" cy="3352800"/>
            <wp:effectExtent l="0" t="0" r="0" b="0"/>
            <wp:docPr id="4000" name="Picture 4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6108E28D"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2CE816B6"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5EBC15A3" w14:textId="77777777" w:rsidR="00AE0427" w:rsidRDefault="00AE0427" w:rsidP="00AE0427">
      <w:pPr>
        <w:pStyle w:val="Heading1"/>
      </w:pPr>
      <w:r w:rsidRPr="00721C07">
        <w:lastRenderedPageBreak/>
        <w:t xml:space="preserve">Описание реализации </w:t>
      </w:r>
      <w:r>
        <w:t>приложения</w:t>
      </w:r>
    </w:p>
    <w:p w14:paraId="70970007" w14:textId="77777777" w:rsidR="00AE0427" w:rsidRDefault="00AE0427" w:rsidP="00AE0427">
      <w:pPr>
        <w:pStyle w:val="Heading2"/>
      </w:pPr>
      <w:r w:rsidRPr="00721C07">
        <w:t>Выбор языка программирования</w:t>
      </w:r>
    </w:p>
    <w:p w14:paraId="6BE9095F"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66197307"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795EB49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41424DD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27B1BE79"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68E501B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347FE0E9"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28E42828"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53E5546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1FE302E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62F22BF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7F8D3502"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67379A37" w14:textId="77777777" w:rsidR="00AE0427" w:rsidRDefault="00AE0427" w:rsidP="00AE0427">
      <w:pPr>
        <w:pStyle w:val="Heading2"/>
      </w:pPr>
      <w:r w:rsidRPr="00004FD3">
        <w:t>Выбор инструментов разработки</w:t>
      </w:r>
    </w:p>
    <w:p w14:paraId="5B241FFF"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13EC68A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6F78BC64"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05E038B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05ECD65F"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69E8A0B9"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1C6ACB7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480CBADF" w14:textId="77777777" w:rsidR="00AE0427" w:rsidRPr="009F2658" w:rsidRDefault="00AE0427" w:rsidP="00AE0427">
      <w:pPr>
        <w:pStyle w:val="a1"/>
        <w:ind w:firstLine="706"/>
      </w:pPr>
      <w:r w:rsidRPr="00341617">
        <w:t>Windows OS;</w:t>
      </w:r>
    </w:p>
    <w:p w14:paraId="2B69D5A7" w14:textId="77777777" w:rsidR="00AE0427" w:rsidRPr="009F2658" w:rsidRDefault="00AE0427" w:rsidP="00AE0427">
      <w:pPr>
        <w:pStyle w:val="a1"/>
        <w:ind w:firstLine="706"/>
      </w:pPr>
      <w:r w:rsidRPr="00341617">
        <w:t>Linux;</w:t>
      </w:r>
    </w:p>
    <w:p w14:paraId="16363CF0" w14:textId="77777777" w:rsidR="00AE0427" w:rsidRPr="009F2658" w:rsidRDefault="00AE0427" w:rsidP="00AE0427">
      <w:pPr>
        <w:pStyle w:val="a1"/>
        <w:ind w:firstLine="706"/>
      </w:pPr>
      <w:r w:rsidRPr="00341617">
        <w:lastRenderedPageBreak/>
        <w:t>MacOS.</w:t>
      </w:r>
    </w:p>
    <w:p w14:paraId="39CC91CA"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7801BA9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7560F6C4" w14:textId="77777777" w:rsidR="00AE0427" w:rsidRDefault="00AE0427" w:rsidP="00AE0427">
      <w:pPr>
        <w:pStyle w:val="Heading2"/>
      </w:pPr>
      <w:r>
        <w:t>Требования к аппаратному обеспечению</w:t>
      </w:r>
    </w:p>
    <w:p w14:paraId="23E7C666"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0DB30103"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273A8E48" w14:textId="77777777" w:rsidR="00AE0427" w:rsidRPr="0077335E" w:rsidRDefault="00AE0427" w:rsidP="00AE0427">
      <w:pPr>
        <w:pStyle w:val="a1"/>
      </w:pPr>
      <w:r w:rsidRPr="0077335E">
        <w:t>оперативную память объемом не менее 512 Гб;</w:t>
      </w:r>
    </w:p>
    <w:p w14:paraId="0C7130DC" w14:textId="77777777" w:rsidR="00AE0427" w:rsidRPr="0077335E" w:rsidRDefault="00AE0427" w:rsidP="00AE0427">
      <w:pPr>
        <w:pStyle w:val="a1"/>
      </w:pPr>
      <w:r w:rsidRPr="0077335E">
        <w:t>жесткий диск объемом не менее 64 Гб;</w:t>
      </w:r>
    </w:p>
    <w:p w14:paraId="6D6C0D15" w14:textId="77777777" w:rsidR="00AE0427" w:rsidRPr="0077335E" w:rsidRDefault="00AE0427" w:rsidP="00AE0427">
      <w:pPr>
        <w:pStyle w:val="a1"/>
      </w:pPr>
      <w:r w:rsidRPr="0077335E">
        <w:t>дисплей с разрешением не менее чем 800x600</w:t>
      </w:r>
      <w:r>
        <w:t>.</w:t>
      </w:r>
    </w:p>
    <w:p w14:paraId="653EE26D"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38815CEB"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55D67DBC" w14:textId="77777777" w:rsidR="00AE0427" w:rsidRPr="007F4BB4" w:rsidRDefault="00AE0427" w:rsidP="00AE0427">
      <w:pPr>
        <w:pStyle w:val="a1"/>
      </w:pPr>
      <w:r w:rsidRPr="00341617">
        <w:t>оперативную память объемом не менее 512 Гб;</w:t>
      </w:r>
    </w:p>
    <w:p w14:paraId="20A27163" w14:textId="77777777" w:rsidR="00AE0427" w:rsidRPr="00451190" w:rsidRDefault="00AE0427" w:rsidP="00AE0427">
      <w:pPr>
        <w:pStyle w:val="a1"/>
      </w:pPr>
      <w:r w:rsidRPr="00341617">
        <w:t>жесткий диск объемом не менее 64 Гб;</w:t>
      </w:r>
    </w:p>
    <w:p w14:paraId="12E49F83" w14:textId="77777777" w:rsidR="00AE0427" w:rsidRPr="00F26DB4" w:rsidRDefault="00AE0427" w:rsidP="00AE0427">
      <w:pPr>
        <w:pStyle w:val="a1"/>
      </w:pPr>
      <w:r>
        <w:t>д</w:t>
      </w:r>
      <w:r w:rsidRPr="00451190">
        <w:t>исплей с разрешением не менее чем 800x600</w:t>
      </w:r>
      <w:r>
        <w:t>.</w:t>
      </w:r>
    </w:p>
    <w:p w14:paraId="67C80F1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00F7255F"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24615C58" w14:textId="77777777" w:rsidR="00AE0427" w:rsidRPr="007F4BB4" w:rsidRDefault="00AE0427" w:rsidP="00AE0427">
      <w:pPr>
        <w:pStyle w:val="a1"/>
      </w:pPr>
      <w:r w:rsidRPr="00341617">
        <w:t>оперативную память объемом 2 Гб;</w:t>
      </w:r>
    </w:p>
    <w:p w14:paraId="4620639A" w14:textId="77777777" w:rsidR="00AE0427" w:rsidRPr="00451190" w:rsidRDefault="00AE0427" w:rsidP="00AE0427">
      <w:pPr>
        <w:pStyle w:val="a1"/>
      </w:pPr>
      <w:r w:rsidRPr="00341617">
        <w:t>жесткий диск объемом 256 Гб;</w:t>
      </w:r>
    </w:p>
    <w:p w14:paraId="6399E2CC" w14:textId="77777777" w:rsidR="00AE0427" w:rsidRDefault="00AE0427" w:rsidP="00AE0427">
      <w:pPr>
        <w:pStyle w:val="a1"/>
      </w:pPr>
      <w:r>
        <w:t>д</w:t>
      </w:r>
      <w:r w:rsidRPr="00451190">
        <w:t>исплей с разрешением не менее чем 800x600</w:t>
      </w:r>
      <w:r w:rsidRPr="006776F9">
        <w:t>.</w:t>
      </w:r>
    </w:p>
    <w:p w14:paraId="219E9828"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5C400D86"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2053A31A" w14:textId="77777777" w:rsidR="00AE0427" w:rsidRPr="007F4BB4" w:rsidRDefault="00AE0427" w:rsidP="00AE0427">
      <w:pPr>
        <w:pStyle w:val="a1"/>
        <w:ind w:firstLine="706"/>
      </w:pPr>
      <w:r w:rsidRPr="00341617">
        <w:t>оперативную память объемом не менее 2 Гб;</w:t>
      </w:r>
    </w:p>
    <w:p w14:paraId="43A4D29E" w14:textId="77777777" w:rsidR="00AE0427" w:rsidRPr="00451190" w:rsidRDefault="00AE0427" w:rsidP="00AE0427">
      <w:pPr>
        <w:pStyle w:val="a1"/>
        <w:ind w:firstLine="706"/>
      </w:pPr>
      <w:r w:rsidRPr="00341617">
        <w:t>жесткий диск объемом не менее 256 Гб;</w:t>
      </w:r>
    </w:p>
    <w:p w14:paraId="2530DDC1"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5EB7ED3C" w14:textId="77777777" w:rsidR="00AE0427" w:rsidRDefault="00AE0427" w:rsidP="00AE0427">
      <w:pPr>
        <w:pStyle w:val="Heading2"/>
      </w:pPr>
      <w:r>
        <w:t>Требования к программному обеспечению</w:t>
      </w:r>
    </w:p>
    <w:p w14:paraId="5114F28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2BA84BA8"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726B2B1E" w14:textId="77777777" w:rsidR="00AE0427" w:rsidRDefault="00AE0427" w:rsidP="00AE0427">
      <w:pPr>
        <w:pStyle w:val="Heading2"/>
      </w:pPr>
      <w:r>
        <w:t>Реализация алгоритма</w:t>
      </w:r>
    </w:p>
    <w:p w14:paraId="14621BDB"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12D36113"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523FD87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765F25EA"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7945A757" wp14:editId="0031A407">
            <wp:extent cx="4419600" cy="1984213"/>
            <wp:effectExtent l="0" t="0" r="0" b="0"/>
            <wp:docPr id="4001" name="Picture 4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3B3E6B0F"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649DEB66"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195C96CD" w14:textId="77777777" w:rsidR="00AE0427" w:rsidRDefault="00AE0427" w:rsidP="00AE0427">
      <w:pPr>
        <w:pStyle w:val="Heading2"/>
      </w:pPr>
      <w:r>
        <w:t>Реализация серверной части</w:t>
      </w:r>
    </w:p>
    <w:p w14:paraId="1011FBC9"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1CF5022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7E6115A4"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0B6E57EB" wp14:editId="232F8EC4">
            <wp:extent cx="5047530" cy="2762250"/>
            <wp:effectExtent l="0" t="0" r="1270" b="0"/>
            <wp:docPr id="4002" name="Picture 4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6D88359A"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1D7D4D0F" w14:textId="77777777" w:rsidR="00AE0427" w:rsidRDefault="00AE0427" w:rsidP="00AE0427">
      <w:pPr>
        <w:spacing w:after="0" w:line="240" w:lineRule="auto"/>
        <w:jc w:val="center"/>
        <w:rPr>
          <w:rFonts w:ascii="Times New Roman" w:hAnsi="Times New Roman" w:cs="Times New Roman"/>
          <w:sz w:val="28"/>
          <w:szCs w:val="28"/>
        </w:rPr>
      </w:pPr>
    </w:p>
    <w:p w14:paraId="6B01F284"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44C1A964" w14:textId="77777777" w:rsidR="00AE0427" w:rsidRDefault="00AE0427" w:rsidP="00AE0427">
      <w:pPr>
        <w:pStyle w:val="Heading2"/>
      </w:pPr>
      <w:r>
        <w:t>Реализация клиентской части</w:t>
      </w:r>
    </w:p>
    <w:p w14:paraId="548C297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202050D1"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7284C67D" wp14:editId="6ABF9D6F">
            <wp:extent cx="5940425" cy="2505710"/>
            <wp:effectExtent l="0" t="0" r="3175" b="8890"/>
            <wp:docPr id="4003" name="Picture 4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12C92271"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493B0B9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79385EB8"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5407A2D5" wp14:editId="43FEBAB7">
            <wp:extent cx="5940425" cy="3335020"/>
            <wp:effectExtent l="0" t="0" r="3175" b="0"/>
            <wp:docPr id="4004" name="Picture 4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0296A1E6"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67CD9B24"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1E4DE98E" wp14:editId="2E05B5B8">
            <wp:extent cx="5940425" cy="3331210"/>
            <wp:effectExtent l="0" t="0" r="3175" b="2540"/>
            <wp:docPr id="4005" name="Picture 4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55C5A2D3"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1A0454F7" w14:textId="77777777" w:rsidR="00AE0427" w:rsidRDefault="00AE0427" w:rsidP="00AE0427">
      <w:pPr>
        <w:spacing w:after="0"/>
        <w:jc w:val="center"/>
        <w:rPr>
          <w:rFonts w:ascii="Times New Roman" w:hAnsi="Times New Roman" w:cs="Times New Roman"/>
          <w:sz w:val="28"/>
          <w:szCs w:val="28"/>
        </w:rPr>
      </w:pPr>
    </w:p>
    <w:p w14:paraId="333C592E"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2D35FE32"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2C19121C" wp14:editId="58D893D6">
            <wp:extent cx="5940425" cy="3338830"/>
            <wp:effectExtent l="0" t="0" r="3175" b="0"/>
            <wp:docPr id="4006"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0B659EC2"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54881CB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04C37B9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5A683BA5"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07AC6684" wp14:editId="7BE58D66">
            <wp:extent cx="5886450" cy="3319190"/>
            <wp:effectExtent l="0" t="0" r="0" b="0"/>
            <wp:docPr id="4007" name="Picture 4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6BC51E34"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0424950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0A74C7E4"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306E6BC8" wp14:editId="17299686">
            <wp:extent cx="4267200" cy="3354005"/>
            <wp:effectExtent l="0" t="0" r="0" b="0"/>
            <wp:docPr id="4008" name="Picture 4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3D2533B8"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573DF50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7EEE0FEA"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3180555E" wp14:editId="2357C3F4">
            <wp:extent cx="5940425" cy="1245235"/>
            <wp:effectExtent l="0" t="0" r="3175" b="0"/>
            <wp:docPr id="4009" name="Picture 4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0DE58650"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395E59B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73A5AE14"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79052215" wp14:editId="54F9738B">
            <wp:extent cx="5940425" cy="3351530"/>
            <wp:effectExtent l="0" t="0" r="3175" b="1270"/>
            <wp:docPr id="4010"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36143039"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3F8AD76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4C760B9E"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00D27557" wp14:editId="24EC35EA">
            <wp:extent cx="6259328" cy="3514725"/>
            <wp:effectExtent l="0" t="0" r="8255" b="0"/>
            <wp:docPr id="4011"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67A882A4"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46A8AA0A"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4F902104" w14:textId="77777777" w:rsidR="00AE0427" w:rsidRDefault="00AE0427" w:rsidP="00AE0427">
      <w:pPr>
        <w:pStyle w:val="Heading2"/>
      </w:pPr>
      <w:r>
        <w:t>Результат работы</w:t>
      </w:r>
      <w:r>
        <w:rPr>
          <w:lang w:val="en-US"/>
        </w:rPr>
        <w:t xml:space="preserve"> </w:t>
      </w:r>
      <w:r>
        <w:t>программного обеспечения</w:t>
      </w:r>
    </w:p>
    <w:p w14:paraId="674F790F"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6EE40FC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3E3E7BF8"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7E26ACEF"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37941315" w14:textId="77777777" w:rsidTr="00961BF1">
        <w:tc>
          <w:tcPr>
            <w:tcW w:w="3115" w:type="dxa"/>
          </w:tcPr>
          <w:p w14:paraId="2CC556D8"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29A1666D"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2FE321CA"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6A93A55D" w14:textId="77777777" w:rsidTr="00961BF1">
        <w:tc>
          <w:tcPr>
            <w:tcW w:w="3115" w:type="dxa"/>
          </w:tcPr>
          <w:p w14:paraId="46ACD828"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6FED53F7"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7EBB17F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051A17E2" w14:textId="77777777" w:rsidTr="00961BF1">
        <w:tc>
          <w:tcPr>
            <w:tcW w:w="3115" w:type="dxa"/>
          </w:tcPr>
          <w:p w14:paraId="3D3BCF0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3A813A9F"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0AB2B6C3"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7F15979D" w14:textId="77777777" w:rsidTr="00961BF1">
        <w:tc>
          <w:tcPr>
            <w:tcW w:w="3115" w:type="dxa"/>
          </w:tcPr>
          <w:p w14:paraId="5512DFB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501C51AE"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69766BE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7A664C0E" w14:textId="77777777" w:rsidR="00AE0427" w:rsidRDefault="00AE0427" w:rsidP="00AE0427">
      <w:pPr>
        <w:spacing w:line="360" w:lineRule="auto"/>
        <w:jc w:val="both"/>
        <w:rPr>
          <w:rFonts w:ascii="Times New Roman" w:hAnsi="Times New Roman" w:cs="Times New Roman"/>
          <w:sz w:val="28"/>
          <w:szCs w:val="28"/>
        </w:rPr>
      </w:pPr>
    </w:p>
    <w:p w14:paraId="4180B630"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01DA2815" w14:textId="77777777" w:rsidR="00AE0427" w:rsidRDefault="00AE0427" w:rsidP="00AE0427">
      <w:pPr>
        <w:pStyle w:val="a8"/>
        <w:jc w:val="center"/>
      </w:pPr>
      <w:r>
        <w:lastRenderedPageBreak/>
        <w:t>ЗАКЛЮЧЕНИЕ</w:t>
      </w:r>
    </w:p>
    <w:p w14:paraId="29405C8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52AC26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746F95B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77D0950D"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17F31DD1"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64CBABC6"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7489A464" w14:textId="77777777" w:rsidR="00AE0427" w:rsidRDefault="00AE0427" w:rsidP="00AE0427">
      <w:pPr>
        <w:pStyle w:val="a8"/>
        <w:jc w:val="center"/>
        <w:rPr>
          <w:b w:val="0"/>
          <w:bCs/>
        </w:rPr>
      </w:pPr>
      <w:r>
        <w:lastRenderedPageBreak/>
        <w:t>СПИСОК ИСПОЛЬЗОВАННЫХ ИСТОЧНИКОВ</w:t>
      </w:r>
    </w:p>
    <w:p w14:paraId="5F748BE2"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15274B2D"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1F7BAA4F"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66414B93"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71FD2D0D"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18B64615"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23AB5EEF"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0065BF5C"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5A6AD94D"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501F579C"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5D70CE77"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4BADA06B"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5EF00601"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39234C19"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1A2B3EF7"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081B4215"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18C2C386"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14DD2B67" wp14:editId="03D6C1C9">
            <wp:extent cx="5940425" cy="7179945"/>
            <wp:effectExtent l="0" t="0" r="3175" b="1905"/>
            <wp:docPr id="4012" name="Picture 4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02D39F62"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0B9632D2"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794368860"/>
        <w:docPartObj>
          <w:docPartGallery w:val="Table of Contents"/>
          <w:docPartUnique/>
        </w:docPartObj>
      </w:sdtPr>
      <w:sdtEndPr>
        <w:rPr>
          <w:b/>
          <w:bCs/>
        </w:rPr>
      </w:sdtEndPr>
      <w:sdtContent>
        <w:p w14:paraId="1C2848F5"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50839EFC"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6476F8C8"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433300E6"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16B65525"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6BED1AE5"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022DB4B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2E7A64C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2879557B"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1D10DB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C085B5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47A49FA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118D7FF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7C74013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095ED7C6"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16887D1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0D3434CD"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26DA549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20EC26E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1E9E5EE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3CAB0FE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098E81F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3B1CA12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545FD08D"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7AD09A92"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2FC6BBB7"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761C2BE0"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31CC2CC2"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00DDD60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5968DCA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6E5D42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5A08A72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902160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00130819"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752A517D" w14:textId="77777777" w:rsidR="00AE0427" w:rsidRPr="004E55B2" w:rsidRDefault="00AE0427" w:rsidP="00AE0427">
      <w:pPr>
        <w:pStyle w:val="a1"/>
      </w:pPr>
      <w:r w:rsidRPr="004E55B2">
        <w:t>провести сравнение программ-аналогов;</w:t>
      </w:r>
    </w:p>
    <w:p w14:paraId="73852145"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555A3B18" w14:textId="77777777" w:rsidR="00AE0427" w:rsidRPr="004E55B2" w:rsidRDefault="00AE0427" w:rsidP="00AE0427">
      <w:pPr>
        <w:pStyle w:val="a1"/>
      </w:pPr>
      <w:r w:rsidRPr="004E55B2">
        <w:t>разработать пользовательский интерфейс;</w:t>
      </w:r>
    </w:p>
    <w:p w14:paraId="0199D845" w14:textId="77777777" w:rsidR="00AE0427" w:rsidRPr="004E55B2" w:rsidRDefault="00AE0427" w:rsidP="00AE0427">
      <w:pPr>
        <w:pStyle w:val="a1"/>
      </w:pPr>
      <w:r w:rsidRPr="004E55B2">
        <w:t>реализовать готовый продукт (приложение)</w:t>
      </w:r>
      <w:r>
        <w:t>.</w:t>
      </w:r>
    </w:p>
    <w:p w14:paraId="060A8CA9"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DC2EEB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1A4C8DC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05E6B9D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7F755F8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54DF7F42"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1D21FB7E" w14:textId="77777777" w:rsidR="00AE0427" w:rsidRPr="004E55B2" w:rsidRDefault="00AE0427" w:rsidP="00AE0427">
      <w:pPr>
        <w:pStyle w:val="a6"/>
      </w:pPr>
      <w:r w:rsidRPr="004E55B2">
        <w:lastRenderedPageBreak/>
        <w:t>Анализ предметной области</w:t>
      </w:r>
    </w:p>
    <w:p w14:paraId="3BB9D58F"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63429F0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0DDC6FDF"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5CBC6FB0" w14:textId="77777777" w:rsidR="00AE0427" w:rsidRPr="004E55B2" w:rsidRDefault="00AE0427" w:rsidP="00AE0427">
      <w:pPr>
        <w:pStyle w:val="Heading2"/>
      </w:pPr>
      <w:r w:rsidRPr="004E55B2">
        <w:rPr>
          <w:lang w:val="en-US"/>
        </w:rPr>
        <w:t>Open Office XML</w:t>
      </w:r>
    </w:p>
    <w:p w14:paraId="44159D30"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0C3C03A5"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7564962C"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2EE20FE5"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60D4F00E" wp14:editId="640A3BD6">
            <wp:extent cx="5118265" cy="701675"/>
            <wp:effectExtent l="0" t="0" r="6350" b="3175"/>
            <wp:docPr id="4013" name="Picture 4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31888C0D"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5E71899D"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44B94365"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77A674BA" wp14:editId="47D90AAA">
            <wp:extent cx="2457793" cy="3429479"/>
            <wp:effectExtent l="0" t="0" r="0" b="0"/>
            <wp:docPr id="4014" name="Picture 4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125B6118"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56A8A2AB"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1E7568D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1944D1F6" w14:textId="77777777" w:rsidR="00AE0427" w:rsidRPr="0077335E" w:rsidRDefault="00AE0427" w:rsidP="00AE0427">
      <w:pPr>
        <w:pStyle w:val="a1"/>
      </w:pPr>
      <w:r w:rsidRPr="0077335E">
        <w:t>файлы метаданных;</w:t>
      </w:r>
    </w:p>
    <w:p w14:paraId="00377E86" w14:textId="77777777" w:rsidR="00AE0427" w:rsidRPr="0077335E" w:rsidRDefault="00AE0427" w:rsidP="00AE0427">
      <w:pPr>
        <w:pStyle w:val="a1"/>
      </w:pPr>
      <w:r w:rsidRPr="0077335E">
        <w:t>непосредственно документ.</w:t>
      </w:r>
    </w:p>
    <w:p w14:paraId="6BFD77F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75F08C7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284A5108" w14:textId="77777777" w:rsidR="00AE0427" w:rsidRPr="0077335E" w:rsidRDefault="00AE0427" w:rsidP="00AE0427">
      <w:pPr>
        <w:pStyle w:val="a1"/>
      </w:pPr>
      <w:r w:rsidRPr="0077335E">
        <w:t>компонент или части;</w:t>
      </w:r>
    </w:p>
    <w:p w14:paraId="46136D9B" w14:textId="77777777" w:rsidR="00AE0427" w:rsidRPr="0077335E" w:rsidRDefault="00AE0427" w:rsidP="00AE0427">
      <w:pPr>
        <w:pStyle w:val="a1"/>
      </w:pPr>
      <w:r w:rsidRPr="0077335E">
        <w:t>отношения.</w:t>
      </w:r>
    </w:p>
    <w:p w14:paraId="7260BB02"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03F3248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21CE138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79D122B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C7B08C7" wp14:editId="470C9F25">
            <wp:extent cx="5940425" cy="1094105"/>
            <wp:effectExtent l="0" t="0" r="3175" b="0"/>
            <wp:docPr id="4015" name="Picture 4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672E01E0"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6B0AD327" w14:textId="77777777" w:rsidR="00AE0427" w:rsidRDefault="00AE0427" w:rsidP="00AE0427">
      <w:pPr>
        <w:spacing w:after="0" w:line="360" w:lineRule="auto"/>
        <w:jc w:val="center"/>
        <w:rPr>
          <w:rFonts w:ascii="Times New Roman" w:hAnsi="Times New Roman" w:cs="Times New Roman"/>
          <w:sz w:val="28"/>
          <w:szCs w:val="28"/>
        </w:rPr>
      </w:pPr>
    </w:p>
    <w:p w14:paraId="195364C6"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4A423B29" wp14:editId="69E4833C">
            <wp:extent cx="3352800" cy="2317494"/>
            <wp:effectExtent l="0" t="0" r="0" b="6985"/>
            <wp:docPr id="4016" name="Picture 4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2F4DBF18"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54A8DA4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6CCAB87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E8B91D9" wp14:editId="4B67381A">
            <wp:extent cx="5940425" cy="1240790"/>
            <wp:effectExtent l="0" t="0" r="3175" b="0"/>
            <wp:docPr id="4017" name="Picture 4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3813DC44"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CF5DC2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2F0C31B1" w14:textId="77777777" w:rsidR="00AE0427" w:rsidRPr="004E55B2" w:rsidRDefault="00AE0427" w:rsidP="00AE0427">
      <w:pPr>
        <w:pStyle w:val="Heading2"/>
      </w:pPr>
      <w:r w:rsidRPr="004E55B2">
        <w:rPr>
          <w:lang w:val="en-US"/>
        </w:rPr>
        <w:lastRenderedPageBreak/>
        <w:t>Open Document Text</w:t>
      </w:r>
    </w:p>
    <w:p w14:paraId="01DB25A7"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4F401CAF"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69993513"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51E02A77" wp14:editId="1FC9FC16">
            <wp:extent cx="2371725" cy="1550387"/>
            <wp:effectExtent l="0" t="0" r="0" b="0"/>
            <wp:docPr id="4018" name="Picture 4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35960008"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568BFC7C"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5362091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7304CF90" w14:textId="77777777" w:rsidR="00AE0427" w:rsidRPr="0077335E" w:rsidRDefault="00AE0427" w:rsidP="00AE0427">
      <w:pPr>
        <w:pStyle w:val="a1"/>
      </w:pPr>
      <w:r w:rsidRPr="0077335E">
        <w:t>одним XML файлом;</w:t>
      </w:r>
    </w:p>
    <w:p w14:paraId="1A9BB755"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62D500A2"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20862F01"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56C5FF45"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04DEE5F8"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22D89E34" wp14:editId="6B39EBEF">
            <wp:extent cx="5940425" cy="1017905"/>
            <wp:effectExtent l="0" t="0" r="3175" b="0"/>
            <wp:docPr id="4019" name="Picture 4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7628FDC8"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D9CE5AF"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27242026"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81D0EC3" wp14:editId="7DCC07B5">
            <wp:extent cx="5514975" cy="2637520"/>
            <wp:effectExtent l="0" t="0" r="0" b="0"/>
            <wp:docPr id="4020" name="Picture 4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2FF226C6"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7C65304"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0E6BBF89"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1750A5CA" wp14:editId="0BF4F3C1">
            <wp:extent cx="5940425" cy="1194435"/>
            <wp:effectExtent l="0" t="0" r="3175" b="5715"/>
            <wp:docPr id="4021" name="Picture 4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569FA0A4"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4E2A46C"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45CA8BD7"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F37DD86" wp14:editId="2D3A302D">
            <wp:extent cx="3971925" cy="2686727"/>
            <wp:effectExtent l="0" t="0" r="0" b="0"/>
            <wp:docPr id="4022" name="Picture 4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06639153"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4CAC4F1"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61F21655"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20300FDF" w14:textId="77777777" w:rsidTr="00961BF1">
        <w:trPr>
          <w:trHeight w:val="1261"/>
        </w:trPr>
        <w:tc>
          <w:tcPr>
            <w:tcW w:w="1413" w:type="dxa"/>
          </w:tcPr>
          <w:p w14:paraId="1F4FB158"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4F53371D"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46762B93"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3E7290A7"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4C241FDF"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20E7999C"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6FFCC937"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4FC03120"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1B297311"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76343A72" w14:textId="77777777" w:rsidTr="00961BF1">
        <w:trPr>
          <w:trHeight w:val="841"/>
        </w:trPr>
        <w:tc>
          <w:tcPr>
            <w:tcW w:w="1413" w:type="dxa"/>
          </w:tcPr>
          <w:p w14:paraId="6EDD966E"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45E0F18C" w14:textId="77777777" w:rsidR="00AE0427" w:rsidRPr="007E3233" w:rsidRDefault="00AE0427" w:rsidP="00961BF1">
            <w:pPr>
              <w:jc w:val="center"/>
              <w:rPr>
                <w:rFonts w:ascii="Times New Roman" w:hAnsi="Times New Roman" w:cs="Times New Roman"/>
                <w:sz w:val="27"/>
                <w:szCs w:val="27"/>
              </w:rPr>
            </w:pPr>
          </w:p>
          <w:p w14:paraId="619F5DC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9DE686D" w14:textId="77777777" w:rsidR="00AE0427" w:rsidRPr="007E3233" w:rsidRDefault="00AE0427" w:rsidP="00961BF1">
            <w:pPr>
              <w:jc w:val="center"/>
              <w:rPr>
                <w:rFonts w:ascii="Times New Roman" w:hAnsi="Times New Roman" w:cs="Times New Roman"/>
                <w:sz w:val="27"/>
                <w:szCs w:val="27"/>
              </w:rPr>
            </w:pPr>
          </w:p>
          <w:p w14:paraId="2458E71B"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01A6B18E" w14:textId="77777777" w:rsidR="00AE0427" w:rsidRPr="007E3233" w:rsidRDefault="00AE0427" w:rsidP="00961BF1">
            <w:pPr>
              <w:jc w:val="center"/>
              <w:rPr>
                <w:rFonts w:ascii="Times New Roman" w:hAnsi="Times New Roman" w:cs="Times New Roman"/>
                <w:sz w:val="27"/>
                <w:szCs w:val="27"/>
              </w:rPr>
            </w:pPr>
          </w:p>
          <w:p w14:paraId="72F657A5"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F8D4495" w14:textId="77777777" w:rsidR="00AE0427" w:rsidRPr="007E3233" w:rsidRDefault="00AE0427" w:rsidP="00961BF1">
            <w:pPr>
              <w:jc w:val="center"/>
              <w:rPr>
                <w:rFonts w:ascii="Times New Roman" w:hAnsi="Times New Roman" w:cs="Times New Roman"/>
                <w:sz w:val="27"/>
                <w:szCs w:val="27"/>
              </w:rPr>
            </w:pPr>
          </w:p>
          <w:p w14:paraId="198D063C"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5234FA3F" w14:textId="77777777" w:rsidR="00AE0427" w:rsidRPr="007E3233" w:rsidRDefault="00AE0427" w:rsidP="00961BF1">
            <w:pPr>
              <w:jc w:val="center"/>
              <w:rPr>
                <w:rFonts w:ascii="Times New Roman" w:hAnsi="Times New Roman" w:cs="Times New Roman"/>
                <w:sz w:val="27"/>
                <w:szCs w:val="27"/>
              </w:rPr>
            </w:pPr>
          </w:p>
          <w:p w14:paraId="5571238B"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06D7179" w14:textId="77777777" w:rsidR="00AE0427" w:rsidRPr="007E3233" w:rsidRDefault="00AE0427" w:rsidP="00961BF1">
            <w:pPr>
              <w:jc w:val="center"/>
              <w:rPr>
                <w:rFonts w:ascii="Times New Roman" w:hAnsi="Times New Roman" w:cs="Times New Roman"/>
                <w:sz w:val="27"/>
                <w:szCs w:val="27"/>
              </w:rPr>
            </w:pPr>
          </w:p>
          <w:p w14:paraId="31A710F7"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71429DAF" w14:textId="77777777" w:rsidR="00AE0427" w:rsidRPr="007E3233" w:rsidRDefault="00AE0427" w:rsidP="00961BF1">
            <w:pPr>
              <w:jc w:val="center"/>
              <w:rPr>
                <w:rFonts w:ascii="Times New Roman" w:hAnsi="Times New Roman" w:cs="Times New Roman"/>
                <w:sz w:val="27"/>
                <w:szCs w:val="27"/>
              </w:rPr>
            </w:pPr>
          </w:p>
          <w:p w14:paraId="23A82721"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04F1EDD7" w14:textId="77777777" w:rsidR="00AE0427" w:rsidRPr="007E3233" w:rsidRDefault="00AE0427" w:rsidP="00961BF1">
            <w:pPr>
              <w:jc w:val="center"/>
              <w:rPr>
                <w:rFonts w:ascii="Times New Roman" w:hAnsi="Times New Roman" w:cs="Times New Roman"/>
                <w:sz w:val="27"/>
                <w:szCs w:val="27"/>
              </w:rPr>
            </w:pPr>
          </w:p>
          <w:p w14:paraId="503E0435"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32073675" w14:textId="77777777" w:rsidTr="00961BF1">
        <w:trPr>
          <w:trHeight w:val="1261"/>
        </w:trPr>
        <w:tc>
          <w:tcPr>
            <w:tcW w:w="1413" w:type="dxa"/>
          </w:tcPr>
          <w:p w14:paraId="4CB31569"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0D492980" w14:textId="77777777" w:rsidR="00AE0427" w:rsidRPr="007E3233" w:rsidRDefault="00AE0427" w:rsidP="00961BF1">
            <w:pPr>
              <w:jc w:val="center"/>
              <w:rPr>
                <w:rFonts w:ascii="Times New Roman" w:hAnsi="Times New Roman" w:cs="Times New Roman"/>
                <w:sz w:val="27"/>
                <w:szCs w:val="27"/>
              </w:rPr>
            </w:pPr>
          </w:p>
          <w:p w14:paraId="4AC9CA7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A6A506A" w14:textId="77777777" w:rsidR="00AE0427" w:rsidRPr="007E3233" w:rsidRDefault="00AE0427" w:rsidP="00961BF1">
            <w:pPr>
              <w:jc w:val="center"/>
              <w:rPr>
                <w:rFonts w:ascii="Times New Roman" w:hAnsi="Times New Roman" w:cs="Times New Roman"/>
                <w:sz w:val="27"/>
                <w:szCs w:val="27"/>
              </w:rPr>
            </w:pPr>
          </w:p>
          <w:p w14:paraId="1B9BCA0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2A22803" w14:textId="77777777" w:rsidR="00AE0427" w:rsidRPr="007E3233" w:rsidRDefault="00AE0427" w:rsidP="00961BF1">
            <w:pPr>
              <w:jc w:val="center"/>
              <w:rPr>
                <w:rFonts w:ascii="Times New Roman" w:hAnsi="Times New Roman" w:cs="Times New Roman"/>
                <w:sz w:val="27"/>
                <w:szCs w:val="27"/>
              </w:rPr>
            </w:pPr>
          </w:p>
          <w:p w14:paraId="61E5E12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AFB0B0D" w14:textId="77777777" w:rsidR="00AE0427" w:rsidRPr="007E3233" w:rsidRDefault="00AE0427" w:rsidP="00961BF1">
            <w:pPr>
              <w:jc w:val="center"/>
              <w:rPr>
                <w:rFonts w:ascii="Times New Roman" w:hAnsi="Times New Roman" w:cs="Times New Roman"/>
                <w:sz w:val="27"/>
                <w:szCs w:val="27"/>
              </w:rPr>
            </w:pPr>
          </w:p>
          <w:p w14:paraId="1BE3DDE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FC5654E" w14:textId="77777777" w:rsidR="00AE0427" w:rsidRPr="007E3233" w:rsidRDefault="00AE0427" w:rsidP="00961BF1">
            <w:pPr>
              <w:jc w:val="center"/>
              <w:rPr>
                <w:rFonts w:ascii="Times New Roman" w:hAnsi="Times New Roman" w:cs="Times New Roman"/>
                <w:sz w:val="27"/>
                <w:szCs w:val="27"/>
              </w:rPr>
            </w:pPr>
          </w:p>
          <w:p w14:paraId="22CC082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861771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1E228CAB" w14:textId="77777777" w:rsidR="00AE0427" w:rsidRPr="007E3233" w:rsidRDefault="00AE0427" w:rsidP="00961BF1">
            <w:pPr>
              <w:jc w:val="both"/>
              <w:rPr>
                <w:rFonts w:ascii="Times New Roman" w:hAnsi="Times New Roman" w:cs="Times New Roman"/>
                <w:sz w:val="27"/>
                <w:szCs w:val="27"/>
              </w:rPr>
            </w:pPr>
          </w:p>
          <w:p w14:paraId="2E7B316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722CF26" w14:textId="77777777" w:rsidR="00AE0427" w:rsidRPr="007E3233" w:rsidRDefault="00AE0427" w:rsidP="00961BF1">
            <w:pPr>
              <w:jc w:val="center"/>
              <w:rPr>
                <w:rFonts w:ascii="Times New Roman" w:hAnsi="Times New Roman" w:cs="Times New Roman"/>
                <w:sz w:val="27"/>
                <w:szCs w:val="27"/>
                <w:lang w:val="en-US"/>
              </w:rPr>
            </w:pPr>
          </w:p>
          <w:p w14:paraId="1D71CE6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173B254F" w14:textId="77777777" w:rsidTr="00961BF1">
        <w:trPr>
          <w:trHeight w:val="998"/>
        </w:trPr>
        <w:tc>
          <w:tcPr>
            <w:tcW w:w="1413" w:type="dxa"/>
          </w:tcPr>
          <w:p w14:paraId="59C0EA76"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58EFA76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CF601E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4B3821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59356C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07595C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A0063E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C04DED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1E4F29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40946AA6" w14:textId="77777777" w:rsidTr="00961BF1">
        <w:trPr>
          <w:trHeight w:val="984"/>
        </w:trPr>
        <w:tc>
          <w:tcPr>
            <w:tcW w:w="1413" w:type="dxa"/>
          </w:tcPr>
          <w:p w14:paraId="5312FFBF"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1AEA172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186378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50D67D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E55CAF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C577AF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314E90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43DDF6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4B0756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76E74238" w14:textId="77777777" w:rsidTr="00961BF1">
        <w:trPr>
          <w:trHeight w:val="988"/>
        </w:trPr>
        <w:tc>
          <w:tcPr>
            <w:tcW w:w="1413" w:type="dxa"/>
          </w:tcPr>
          <w:p w14:paraId="18CC3CAC"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6E40483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31EFC2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6BC81B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8CA2F7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F8CA39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16D38F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62E41E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7A3184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20E443CD" w14:textId="77777777" w:rsidR="00AE0427" w:rsidRDefault="00AE0427" w:rsidP="00AE0427">
      <w:pPr>
        <w:pStyle w:val="Heading2"/>
      </w:pPr>
      <w:r>
        <w:t>Сравнение форматов</w:t>
      </w:r>
    </w:p>
    <w:p w14:paraId="7009C0D9"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41383992"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2C5707AA" wp14:editId="21CDCC04">
            <wp:extent cx="5858693" cy="743054"/>
            <wp:effectExtent l="0" t="0" r="0" b="0"/>
            <wp:docPr id="4023" name="Picture 4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25056FE1"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5CA1DC69"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48918189"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112332FF"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0E682C64"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4D7BC44E"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2026C538"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0A68C9DE"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6F188553" wp14:editId="1ABFB31F">
            <wp:extent cx="5658390" cy="3693226"/>
            <wp:effectExtent l="0" t="0" r="0" b="2540"/>
            <wp:docPr id="4024" name="Picture 4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7114F8ED"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4C9E8D8A"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47476A61" wp14:editId="19C8D4F8">
            <wp:extent cx="5940425" cy="661670"/>
            <wp:effectExtent l="0" t="0" r="3175" b="5080"/>
            <wp:docPr id="4025" name="Picture 4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79A8C145"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5A0B619C"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01AC8D18" w14:textId="77777777" w:rsidR="00AE0427" w:rsidRPr="0077335E" w:rsidRDefault="00AE0427" w:rsidP="00AE0427">
      <w:pPr>
        <w:pStyle w:val="a1"/>
      </w:pPr>
      <w:r w:rsidRPr="0077335E">
        <w:t>открыть файл;</w:t>
      </w:r>
    </w:p>
    <w:p w14:paraId="53AD8904" w14:textId="77777777" w:rsidR="00AE0427" w:rsidRPr="0077335E" w:rsidRDefault="00AE0427" w:rsidP="00AE0427">
      <w:pPr>
        <w:pStyle w:val="a1"/>
      </w:pPr>
      <w:r w:rsidRPr="0077335E">
        <w:t>открыть папку;</w:t>
      </w:r>
    </w:p>
    <w:p w14:paraId="436E3A3E" w14:textId="77777777" w:rsidR="00AE0427" w:rsidRPr="0077335E" w:rsidRDefault="00AE0427" w:rsidP="00AE0427">
      <w:pPr>
        <w:pStyle w:val="a1"/>
      </w:pPr>
      <w:r w:rsidRPr="0077335E">
        <w:t>отправить файл по почте.</w:t>
      </w:r>
    </w:p>
    <w:p w14:paraId="76BD3A8E"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547C5837"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41510EEC"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5DB63E83"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489EFDBE" wp14:editId="16793F16">
            <wp:extent cx="5940425" cy="1713584"/>
            <wp:effectExtent l="0" t="0" r="3175" b="1270"/>
            <wp:docPr id="4026" name="Picture 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33890C12"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2BA0D845"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54959EB7"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4475F965" wp14:editId="7CED7FB0">
            <wp:extent cx="5877745" cy="514422"/>
            <wp:effectExtent l="0" t="0" r="0" b="0"/>
            <wp:docPr id="4027" name="Picture 4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0AF6AF8C"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34B931E7"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3E4887A3" wp14:editId="7F884610">
            <wp:extent cx="4629796" cy="3629532"/>
            <wp:effectExtent l="0" t="0" r="0" b="9525"/>
            <wp:docPr id="4028" name="Picture 4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3FBC2C8E"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310621EC"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9F4C974" wp14:editId="2EE12183">
            <wp:extent cx="5940425" cy="3286125"/>
            <wp:effectExtent l="0" t="0" r="3175" b="9525"/>
            <wp:docPr id="4029" name="Picture 4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53502882"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452EF1E5"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3502C2E5"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45FBA9D3"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62AEED4D"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6BD28128"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05B1C1B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0F6219D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0DCF652D" wp14:editId="686926DE">
            <wp:extent cx="5940425" cy="4436110"/>
            <wp:effectExtent l="0" t="0" r="3175" b="2540"/>
            <wp:docPr id="4030" name="Picture 4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4186576C"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59D4AFE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25050358" wp14:editId="4C5E01A3">
            <wp:extent cx="5940425" cy="1322705"/>
            <wp:effectExtent l="0" t="0" r="3175" b="0"/>
            <wp:docPr id="4031" name="Picture 4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4F6D6A24"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338DC185"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6045C80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7016D382"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36BD19D0" w14:textId="77777777" w:rsidR="00AE0427" w:rsidRPr="007D3DB0" w:rsidRDefault="00AE0427" w:rsidP="00AE0427">
      <w:pPr>
        <w:pStyle w:val="Heading2"/>
      </w:pPr>
      <w:r>
        <w:t>Требования к возможностям ПО</w:t>
      </w:r>
    </w:p>
    <w:p w14:paraId="0F94168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3F3039D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3826D06E"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4D71ACAC" wp14:editId="1CFA0FE3">
            <wp:extent cx="2752090" cy="4295775"/>
            <wp:effectExtent l="0" t="0" r="0" b="9525"/>
            <wp:docPr id="4032" name="Picture 4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4416ED11"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3E918E9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71187339"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52094446"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488D00EE"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64697995"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3D6A4223" w14:textId="77777777" w:rsidR="00AE0427" w:rsidRDefault="00AE0427" w:rsidP="00AE0427">
      <w:pPr>
        <w:pStyle w:val="Heading2"/>
      </w:pPr>
      <w:r w:rsidRPr="004E55B2">
        <w:t>Требования к системе</w:t>
      </w:r>
    </w:p>
    <w:p w14:paraId="30781FF8"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0B6F2C1D" w14:textId="77777777" w:rsidR="00AE0427" w:rsidRDefault="00AE0427" w:rsidP="00AE0427">
      <w:pPr>
        <w:pStyle w:val="a4"/>
      </w:pPr>
      <w:r w:rsidRPr="00302666">
        <w:t>1.6.1</w:t>
      </w:r>
      <w:r>
        <w:tab/>
      </w:r>
      <w:r w:rsidRPr="00302666">
        <w:t>Функциональные требования</w:t>
      </w:r>
    </w:p>
    <w:p w14:paraId="42FBFECB" w14:textId="77777777" w:rsidR="00AE0427" w:rsidRPr="004E55B2" w:rsidRDefault="00AE0427" w:rsidP="00AE0427">
      <w:pPr>
        <w:pStyle w:val="a4"/>
      </w:pPr>
      <w:r w:rsidRPr="004E55B2">
        <w:t>Основные требования:</w:t>
      </w:r>
    </w:p>
    <w:p w14:paraId="586A9CAB"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0D092DAE"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342A32B8" w14:textId="77777777" w:rsidR="00AE0427" w:rsidRPr="004E55B2" w:rsidRDefault="00AE0427" w:rsidP="00AE0427">
      <w:pPr>
        <w:pStyle w:val="a1"/>
      </w:pPr>
      <w:r>
        <w:t>пакетная обработка нескольких документов;</w:t>
      </w:r>
    </w:p>
    <w:p w14:paraId="51E893C3"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62796E4A"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6788ED8A" w14:textId="77777777" w:rsidR="00AE0427" w:rsidRPr="001626BD" w:rsidRDefault="00AE0427" w:rsidP="00AE0427">
      <w:pPr>
        <w:pStyle w:val="a1"/>
      </w:pPr>
      <w:r w:rsidRPr="001626BD">
        <w:t>наличие графического интерфейса</w:t>
      </w:r>
      <w:r w:rsidRPr="00BA0B2A">
        <w:t>;</w:t>
      </w:r>
    </w:p>
    <w:p w14:paraId="0B0DAD1D"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26B6ED2E"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52B5C7AA" w14:textId="77777777" w:rsidR="00AE0427" w:rsidRPr="004E55B2" w:rsidRDefault="00AE0427" w:rsidP="00AE0427">
      <w:pPr>
        <w:pStyle w:val="Heading1"/>
      </w:pPr>
      <w:r w:rsidRPr="004E55B2">
        <w:lastRenderedPageBreak/>
        <w:t>Проектирование программного продукта</w:t>
      </w:r>
    </w:p>
    <w:p w14:paraId="22B9A950" w14:textId="77777777" w:rsidR="00AE0427" w:rsidRDefault="00AE0427" w:rsidP="00AE0427">
      <w:pPr>
        <w:pStyle w:val="Heading2"/>
      </w:pPr>
      <w:r>
        <w:t>Выбор архитектуры программного обеспечения</w:t>
      </w:r>
    </w:p>
    <w:p w14:paraId="47A132C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0E252E5F"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4370A996"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4040434B" wp14:editId="7C626730">
            <wp:extent cx="4581525" cy="771525"/>
            <wp:effectExtent l="0" t="0" r="9525" b="9525"/>
            <wp:docPr id="4033" name="Picture 4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5426A660"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69C98445"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72E42B46"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365CFEF6" w14:textId="77777777" w:rsidR="00AE0427" w:rsidRPr="004E55B2" w:rsidRDefault="00AE0427" w:rsidP="00AE0427">
      <w:pPr>
        <w:pStyle w:val="Heading2"/>
      </w:pPr>
      <w:r w:rsidRPr="004E55B2">
        <w:t>Выбор шаблонов проектирования</w:t>
      </w:r>
    </w:p>
    <w:p w14:paraId="28ADF7D0"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3508B53D"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2A1DB45C" w14:textId="77777777" w:rsidR="00AE0427" w:rsidRDefault="00AE0427" w:rsidP="00AE0427">
      <w:pPr>
        <w:pStyle w:val="a4"/>
      </w:pPr>
      <w:r>
        <w:t>Шаблоны проектирования делятся на три категории</w:t>
      </w:r>
      <w:r w:rsidRPr="00CE3BB9">
        <w:t>:</w:t>
      </w:r>
    </w:p>
    <w:p w14:paraId="509D0709" w14:textId="77777777" w:rsidR="00AE0427" w:rsidRDefault="00AE0427" w:rsidP="00AE0427">
      <w:pPr>
        <w:pStyle w:val="a1"/>
      </w:pPr>
      <w:r>
        <w:t>порождающие</w:t>
      </w:r>
      <w:r w:rsidRPr="00341617">
        <w:t>;</w:t>
      </w:r>
    </w:p>
    <w:p w14:paraId="3323C767" w14:textId="77777777" w:rsidR="00AE0427" w:rsidRDefault="00AE0427" w:rsidP="00AE0427">
      <w:pPr>
        <w:pStyle w:val="a1"/>
      </w:pPr>
      <w:r>
        <w:t>структурные</w:t>
      </w:r>
      <w:r w:rsidRPr="00341617">
        <w:t>;</w:t>
      </w:r>
    </w:p>
    <w:p w14:paraId="7EA579CE" w14:textId="77777777" w:rsidR="00AE0427" w:rsidRDefault="00AE0427" w:rsidP="00AE0427">
      <w:pPr>
        <w:pStyle w:val="a1"/>
      </w:pPr>
      <w:r>
        <w:t>поведенческие.</w:t>
      </w:r>
    </w:p>
    <w:p w14:paraId="2D3EC74D"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5C70AB5D"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696AF92E"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47E65737" w14:textId="77777777" w:rsidR="00AE0427" w:rsidRDefault="00AE0427" w:rsidP="00AE0427">
      <w:pPr>
        <w:pStyle w:val="a4"/>
      </w:pPr>
      <w:r w:rsidRPr="00302666">
        <w:t>2.2.1</w:t>
      </w:r>
      <w:r>
        <w:tab/>
      </w:r>
      <w:r w:rsidRPr="00302666">
        <w:t>Выбор порождающего шаблона проектирования</w:t>
      </w:r>
    </w:p>
    <w:p w14:paraId="6AACBC55"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7FC20388"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510E85DF"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35329374" w14:textId="77777777" w:rsidR="00AE0427" w:rsidRDefault="00AE0427" w:rsidP="00AE0427">
      <w:pPr>
        <w:pStyle w:val="a4"/>
      </w:pPr>
      <w:r w:rsidRPr="00302666">
        <w:t>2.2.2</w:t>
      </w:r>
      <w:r>
        <w:tab/>
      </w:r>
      <w:r w:rsidRPr="00302666">
        <w:t>Выбор структурного шаблона проектирования</w:t>
      </w:r>
    </w:p>
    <w:p w14:paraId="704FA201" w14:textId="77777777" w:rsidR="00AE0427" w:rsidRDefault="00AE0427" w:rsidP="00AE0427">
      <w:pPr>
        <w:pStyle w:val="a4"/>
      </w:pPr>
      <w:r>
        <w:t>Структурным шаблоном проектирования был выбран шаблон «Фасад».</w:t>
      </w:r>
    </w:p>
    <w:p w14:paraId="3A06EA8A"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36607272"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2D134FBD"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58E6D4B5" w14:textId="77777777" w:rsidR="00AE0427" w:rsidRDefault="00AE0427" w:rsidP="00AE0427">
      <w:pPr>
        <w:pStyle w:val="Heading2"/>
      </w:pPr>
      <w:r>
        <w:t>Выбор а</w:t>
      </w:r>
      <w:r w:rsidRPr="00B652DA">
        <w:t>лгоритм</w:t>
      </w:r>
      <w:r>
        <w:t>а</w:t>
      </w:r>
      <w:r w:rsidRPr="00B652DA">
        <w:t xml:space="preserve"> преобразования</w:t>
      </w:r>
    </w:p>
    <w:p w14:paraId="2A7B15C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4EFFF81E"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4CDE7BE7"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0E442111"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66B53BFA"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51CAC581" w14:textId="77777777" w:rsidR="00AE0427" w:rsidRDefault="00AE0427" w:rsidP="00AE0427">
      <w:pPr>
        <w:spacing w:after="0" w:line="360" w:lineRule="auto"/>
        <w:ind w:firstLine="706"/>
        <w:jc w:val="both"/>
        <w:rPr>
          <w:rFonts w:ascii="Times New Roman" w:hAnsi="Times New Roman" w:cs="Times New Roman"/>
          <w:sz w:val="28"/>
          <w:szCs w:val="28"/>
        </w:rPr>
      </w:pPr>
    </w:p>
    <w:p w14:paraId="6B07BDFA"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2310110A"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3A6A71CB"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209C4553"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261C4D0E"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26C4EC00"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6B9E94A3" w14:textId="77777777" w:rsidR="00AE0427" w:rsidRDefault="00AE0427" w:rsidP="00AE0427">
      <w:pPr>
        <w:pStyle w:val="Heading2"/>
      </w:pPr>
      <w:r>
        <w:t>Серверная часть ПО</w:t>
      </w:r>
    </w:p>
    <w:p w14:paraId="3DB92CD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03FA4F96"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34CBDD4C"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0BF5821B" w14:textId="77777777" w:rsidR="00AE0427" w:rsidRDefault="00AE0427" w:rsidP="00AE0427">
      <w:pPr>
        <w:pStyle w:val="Heading2"/>
      </w:pPr>
      <w:r>
        <w:t>Прототип интерфейса клиентской части ПО</w:t>
      </w:r>
    </w:p>
    <w:p w14:paraId="648D02F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10B7068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58818816"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661D9F8F" wp14:editId="197F2C5C">
            <wp:extent cx="5940425" cy="3332480"/>
            <wp:effectExtent l="0" t="0" r="3175" b="1270"/>
            <wp:docPr id="4034" name="Picture 4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7C4E8C2E"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6C64B8E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6F161084"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3ED57F1E" wp14:editId="1F7A767F">
            <wp:extent cx="5940425" cy="3330575"/>
            <wp:effectExtent l="0" t="0" r="3175" b="3175"/>
            <wp:docPr id="4035" name="Picture 4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3C848460"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42D72A6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53833904"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8209C63" wp14:editId="561C48EC">
            <wp:extent cx="5940425" cy="3346450"/>
            <wp:effectExtent l="0" t="0" r="3175" b="6350"/>
            <wp:docPr id="4036" name="Picture 4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6C2F28BD"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683AD624"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34360A1B"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626601A" wp14:editId="59417B2B">
            <wp:extent cx="5391150" cy="3031261"/>
            <wp:effectExtent l="0" t="0" r="0" b="0"/>
            <wp:docPr id="4037" name="Picture 4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182E7E49"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4AAF6D24"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401F0387" wp14:editId="00D722E5">
            <wp:extent cx="5457825" cy="3067000"/>
            <wp:effectExtent l="0" t="0" r="0" b="635"/>
            <wp:docPr id="4038" name="Picture 4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46FAE7E0"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229E688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321BAE19"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58625E4B" wp14:editId="50C83871">
            <wp:extent cx="5970958" cy="3352800"/>
            <wp:effectExtent l="0" t="0" r="0" b="0"/>
            <wp:docPr id="4039" name="Picture 4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6AF2C660"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7EB15425"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73F618A2" w14:textId="77777777" w:rsidR="00AE0427" w:rsidRDefault="00AE0427" w:rsidP="00AE0427">
      <w:pPr>
        <w:pStyle w:val="Heading1"/>
      </w:pPr>
      <w:r w:rsidRPr="00721C07">
        <w:lastRenderedPageBreak/>
        <w:t xml:space="preserve">Описание реализации </w:t>
      </w:r>
      <w:r>
        <w:t>приложения</w:t>
      </w:r>
    </w:p>
    <w:p w14:paraId="431BEF2B" w14:textId="77777777" w:rsidR="00AE0427" w:rsidRDefault="00AE0427" w:rsidP="00AE0427">
      <w:pPr>
        <w:pStyle w:val="Heading2"/>
      </w:pPr>
      <w:r w:rsidRPr="00721C07">
        <w:t>Выбор языка программирования</w:t>
      </w:r>
    </w:p>
    <w:p w14:paraId="21B32941"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714253EA"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189A25C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6CA8212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090DAC0B"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6C8DDCA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19574837"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447A3388"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1F17C22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6D80DCAF"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039F297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0C05EEA2"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5AA065C3" w14:textId="77777777" w:rsidR="00AE0427" w:rsidRDefault="00AE0427" w:rsidP="00AE0427">
      <w:pPr>
        <w:pStyle w:val="Heading2"/>
      </w:pPr>
      <w:r w:rsidRPr="00004FD3">
        <w:t>Выбор инструментов разработки</w:t>
      </w:r>
    </w:p>
    <w:p w14:paraId="566CCA6C"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269E703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2744E0A7"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186B304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6326C8F6"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61F86AAB"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1221122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19C1B7C3" w14:textId="77777777" w:rsidR="00AE0427" w:rsidRPr="009F2658" w:rsidRDefault="00AE0427" w:rsidP="00AE0427">
      <w:pPr>
        <w:pStyle w:val="a1"/>
        <w:ind w:firstLine="706"/>
      </w:pPr>
      <w:r w:rsidRPr="00341617">
        <w:t>Windows OS;</w:t>
      </w:r>
    </w:p>
    <w:p w14:paraId="37B36EA9" w14:textId="77777777" w:rsidR="00AE0427" w:rsidRPr="009F2658" w:rsidRDefault="00AE0427" w:rsidP="00AE0427">
      <w:pPr>
        <w:pStyle w:val="a1"/>
        <w:ind w:firstLine="706"/>
      </w:pPr>
      <w:r w:rsidRPr="00341617">
        <w:t>Linux;</w:t>
      </w:r>
    </w:p>
    <w:p w14:paraId="79A9136C" w14:textId="77777777" w:rsidR="00AE0427" w:rsidRPr="009F2658" w:rsidRDefault="00AE0427" w:rsidP="00AE0427">
      <w:pPr>
        <w:pStyle w:val="a1"/>
        <w:ind w:firstLine="706"/>
      </w:pPr>
      <w:r w:rsidRPr="00341617">
        <w:lastRenderedPageBreak/>
        <w:t>MacOS.</w:t>
      </w:r>
    </w:p>
    <w:p w14:paraId="665B01C1"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4C5F3C2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7C9290DB" w14:textId="77777777" w:rsidR="00AE0427" w:rsidRDefault="00AE0427" w:rsidP="00AE0427">
      <w:pPr>
        <w:pStyle w:val="Heading2"/>
      </w:pPr>
      <w:r>
        <w:t>Требования к аппаратному обеспечению</w:t>
      </w:r>
    </w:p>
    <w:p w14:paraId="1DCC1DB8"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3A9CCE92"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2CAD8FC1" w14:textId="77777777" w:rsidR="00AE0427" w:rsidRPr="0077335E" w:rsidRDefault="00AE0427" w:rsidP="00AE0427">
      <w:pPr>
        <w:pStyle w:val="a1"/>
      </w:pPr>
      <w:r w:rsidRPr="0077335E">
        <w:t>оперативную память объемом не менее 512 Гб;</w:t>
      </w:r>
    </w:p>
    <w:p w14:paraId="1970BB5A" w14:textId="77777777" w:rsidR="00AE0427" w:rsidRPr="0077335E" w:rsidRDefault="00AE0427" w:rsidP="00AE0427">
      <w:pPr>
        <w:pStyle w:val="a1"/>
      </w:pPr>
      <w:r w:rsidRPr="0077335E">
        <w:t>жесткий диск объемом не менее 64 Гб;</w:t>
      </w:r>
    </w:p>
    <w:p w14:paraId="14D0362D" w14:textId="77777777" w:rsidR="00AE0427" w:rsidRPr="0077335E" w:rsidRDefault="00AE0427" w:rsidP="00AE0427">
      <w:pPr>
        <w:pStyle w:val="a1"/>
      </w:pPr>
      <w:r w:rsidRPr="0077335E">
        <w:t>дисплей с разрешением не менее чем 800x600</w:t>
      </w:r>
      <w:r>
        <w:t>.</w:t>
      </w:r>
    </w:p>
    <w:p w14:paraId="12BB24F5"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30857EDB"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0C6065B6" w14:textId="77777777" w:rsidR="00AE0427" w:rsidRPr="007F4BB4" w:rsidRDefault="00AE0427" w:rsidP="00AE0427">
      <w:pPr>
        <w:pStyle w:val="a1"/>
      </w:pPr>
      <w:r w:rsidRPr="00341617">
        <w:t>оперативную память объемом не менее 512 Гб;</w:t>
      </w:r>
    </w:p>
    <w:p w14:paraId="692ABBE6" w14:textId="77777777" w:rsidR="00AE0427" w:rsidRPr="00451190" w:rsidRDefault="00AE0427" w:rsidP="00AE0427">
      <w:pPr>
        <w:pStyle w:val="a1"/>
      </w:pPr>
      <w:r w:rsidRPr="00341617">
        <w:t>жесткий диск объемом не менее 64 Гб;</w:t>
      </w:r>
    </w:p>
    <w:p w14:paraId="27775D05" w14:textId="77777777" w:rsidR="00AE0427" w:rsidRPr="00F26DB4" w:rsidRDefault="00AE0427" w:rsidP="00AE0427">
      <w:pPr>
        <w:pStyle w:val="a1"/>
      </w:pPr>
      <w:r>
        <w:t>д</w:t>
      </w:r>
      <w:r w:rsidRPr="00451190">
        <w:t>исплей с разрешением не менее чем 800x600</w:t>
      </w:r>
      <w:r>
        <w:t>.</w:t>
      </w:r>
    </w:p>
    <w:p w14:paraId="293842F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6E6DAF68"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00EF1309" w14:textId="77777777" w:rsidR="00AE0427" w:rsidRPr="007F4BB4" w:rsidRDefault="00AE0427" w:rsidP="00AE0427">
      <w:pPr>
        <w:pStyle w:val="a1"/>
      </w:pPr>
      <w:r w:rsidRPr="00341617">
        <w:t>оперативную память объемом 2 Гб;</w:t>
      </w:r>
    </w:p>
    <w:p w14:paraId="6EB9E342" w14:textId="77777777" w:rsidR="00AE0427" w:rsidRPr="00451190" w:rsidRDefault="00AE0427" w:rsidP="00AE0427">
      <w:pPr>
        <w:pStyle w:val="a1"/>
      </w:pPr>
      <w:r w:rsidRPr="00341617">
        <w:t>жесткий диск объемом 256 Гб;</w:t>
      </w:r>
    </w:p>
    <w:p w14:paraId="6C505482" w14:textId="77777777" w:rsidR="00AE0427" w:rsidRDefault="00AE0427" w:rsidP="00AE0427">
      <w:pPr>
        <w:pStyle w:val="a1"/>
      </w:pPr>
      <w:r>
        <w:t>д</w:t>
      </w:r>
      <w:r w:rsidRPr="00451190">
        <w:t>исплей с разрешением не менее чем 800x600</w:t>
      </w:r>
      <w:r w:rsidRPr="006776F9">
        <w:t>.</w:t>
      </w:r>
    </w:p>
    <w:p w14:paraId="60C6FC6E"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4CCEF5E1"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3ABBA47C" w14:textId="77777777" w:rsidR="00AE0427" w:rsidRPr="007F4BB4" w:rsidRDefault="00AE0427" w:rsidP="00AE0427">
      <w:pPr>
        <w:pStyle w:val="a1"/>
        <w:ind w:firstLine="706"/>
      </w:pPr>
      <w:r w:rsidRPr="00341617">
        <w:t>оперативную память объемом не менее 2 Гб;</w:t>
      </w:r>
    </w:p>
    <w:p w14:paraId="4BA20A87" w14:textId="77777777" w:rsidR="00AE0427" w:rsidRPr="00451190" w:rsidRDefault="00AE0427" w:rsidP="00AE0427">
      <w:pPr>
        <w:pStyle w:val="a1"/>
        <w:ind w:firstLine="706"/>
      </w:pPr>
      <w:r w:rsidRPr="00341617">
        <w:t>жесткий диск объемом не менее 256 Гб;</w:t>
      </w:r>
    </w:p>
    <w:p w14:paraId="227AC2F3"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5A9598F3" w14:textId="77777777" w:rsidR="00AE0427" w:rsidRDefault="00AE0427" w:rsidP="00AE0427">
      <w:pPr>
        <w:pStyle w:val="Heading2"/>
      </w:pPr>
      <w:r>
        <w:t>Требования к программному обеспечению</w:t>
      </w:r>
    </w:p>
    <w:p w14:paraId="381996B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48B7CEA9"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4E7FFD9D" w14:textId="77777777" w:rsidR="00AE0427" w:rsidRDefault="00AE0427" w:rsidP="00AE0427">
      <w:pPr>
        <w:pStyle w:val="Heading2"/>
      </w:pPr>
      <w:r>
        <w:t>Реализация алгоритма</w:t>
      </w:r>
    </w:p>
    <w:p w14:paraId="1F31502C"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41DD5D2F"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644CAC9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6C84FE01"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2C2A1A26" wp14:editId="6639E823">
            <wp:extent cx="4419600" cy="1984213"/>
            <wp:effectExtent l="0" t="0" r="0" b="0"/>
            <wp:docPr id="4040" name="Picture 4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45116992"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480BCD98"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07DB2BF8" w14:textId="77777777" w:rsidR="00AE0427" w:rsidRDefault="00AE0427" w:rsidP="00AE0427">
      <w:pPr>
        <w:pStyle w:val="Heading2"/>
      </w:pPr>
      <w:r>
        <w:t>Реализация серверной части</w:t>
      </w:r>
    </w:p>
    <w:p w14:paraId="7E328435"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7306F18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6C6C565A"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568B79BB" wp14:editId="3FC9CDCE">
            <wp:extent cx="5047530" cy="2762250"/>
            <wp:effectExtent l="0" t="0" r="1270" b="0"/>
            <wp:docPr id="4041" name="Picture 4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1339AF36"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27036F7A" w14:textId="77777777" w:rsidR="00AE0427" w:rsidRDefault="00AE0427" w:rsidP="00AE0427">
      <w:pPr>
        <w:spacing w:after="0" w:line="240" w:lineRule="auto"/>
        <w:jc w:val="center"/>
        <w:rPr>
          <w:rFonts w:ascii="Times New Roman" w:hAnsi="Times New Roman" w:cs="Times New Roman"/>
          <w:sz w:val="28"/>
          <w:szCs w:val="28"/>
        </w:rPr>
      </w:pPr>
    </w:p>
    <w:p w14:paraId="49D87263"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0FA91C5B" w14:textId="77777777" w:rsidR="00AE0427" w:rsidRDefault="00AE0427" w:rsidP="00AE0427">
      <w:pPr>
        <w:pStyle w:val="Heading2"/>
      </w:pPr>
      <w:r>
        <w:t>Реализация клиентской части</w:t>
      </w:r>
    </w:p>
    <w:p w14:paraId="65B1811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65B2F5E6"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3BE92DA1" wp14:editId="7B885280">
            <wp:extent cx="5940425" cy="2505710"/>
            <wp:effectExtent l="0" t="0" r="3175" b="8890"/>
            <wp:docPr id="4042" name="Picture 4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1D905385"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44E0DC6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0175038A"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37D1F09C" wp14:editId="0C08711C">
            <wp:extent cx="5940425" cy="3335020"/>
            <wp:effectExtent l="0" t="0" r="3175" b="0"/>
            <wp:docPr id="4043" name="Picture 4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0115729E"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2EDAD4B1"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3AE7E9E2" wp14:editId="6E044B1B">
            <wp:extent cx="5940425" cy="3331210"/>
            <wp:effectExtent l="0" t="0" r="3175" b="2540"/>
            <wp:docPr id="4044" name="Picture 4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1C1E5F9B"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54468B92" w14:textId="77777777" w:rsidR="00AE0427" w:rsidRDefault="00AE0427" w:rsidP="00AE0427">
      <w:pPr>
        <w:spacing w:after="0"/>
        <w:jc w:val="center"/>
        <w:rPr>
          <w:rFonts w:ascii="Times New Roman" w:hAnsi="Times New Roman" w:cs="Times New Roman"/>
          <w:sz w:val="28"/>
          <w:szCs w:val="28"/>
        </w:rPr>
      </w:pPr>
    </w:p>
    <w:p w14:paraId="31654275"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14B35F91"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5C23A01" wp14:editId="7738011E">
            <wp:extent cx="5940425" cy="3338830"/>
            <wp:effectExtent l="0" t="0" r="3175" b="0"/>
            <wp:docPr id="4045"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40660814"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2550CF4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282C420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44EE4769"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3A8FC40D" wp14:editId="3860ECC8">
            <wp:extent cx="5886450" cy="3319190"/>
            <wp:effectExtent l="0" t="0" r="0" b="0"/>
            <wp:docPr id="4046" name="Picture 4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04364F74"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3292D37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45C7F451"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9688820" wp14:editId="3A3B1ACD">
            <wp:extent cx="4267200" cy="3354005"/>
            <wp:effectExtent l="0" t="0" r="0" b="0"/>
            <wp:docPr id="4047" name="Picture 4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22F4B114"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203A041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6CBBA631"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088008F6" wp14:editId="32E47AB8">
            <wp:extent cx="5940425" cy="1245235"/>
            <wp:effectExtent l="0" t="0" r="3175" b="0"/>
            <wp:docPr id="4048" name="Picture 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75E39CB6"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37FFD62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6CC73629"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0244A4E9" wp14:editId="1E773DBD">
            <wp:extent cx="5940425" cy="3351530"/>
            <wp:effectExtent l="0" t="0" r="3175" b="1270"/>
            <wp:docPr id="4049"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3175B23D"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0B43A50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3D1DDED8"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5F882CE4" wp14:editId="062EFE46">
            <wp:extent cx="6259328" cy="3514725"/>
            <wp:effectExtent l="0" t="0" r="8255" b="0"/>
            <wp:docPr id="4050"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3DFAE93F"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5DD2FB7D"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0206CFF1" w14:textId="77777777" w:rsidR="00AE0427" w:rsidRDefault="00AE0427" w:rsidP="00AE0427">
      <w:pPr>
        <w:pStyle w:val="Heading2"/>
      </w:pPr>
      <w:r>
        <w:t>Результат работы</w:t>
      </w:r>
      <w:r>
        <w:rPr>
          <w:lang w:val="en-US"/>
        </w:rPr>
        <w:t xml:space="preserve"> </w:t>
      </w:r>
      <w:r>
        <w:t>программного обеспечения</w:t>
      </w:r>
    </w:p>
    <w:p w14:paraId="5A6408BF"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4AB06A1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6CE2077B"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3645FCCF"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15F915D2" w14:textId="77777777" w:rsidTr="00961BF1">
        <w:tc>
          <w:tcPr>
            <w:tcW w:w="3115" w:type="dxa"/>
          </w:tcPr>
          <w:p w14:paraId="3600663E"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485F3895"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080A80BA"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4415D026" w14:textId="77777777" w:rsidTr="00961BF1">
        <w:tc>
          <w:tcPr>
            <w:tcW w:w="3115" w:type="dxa"/>
          </w:tcPr>
          <w:p w14:paraId="0FC6E04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5B95AB4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17D79257"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005B1592" w14:textId="77777777" w:rsidTr="00961BF1">
        <w:tc>
          <w:tcPr>
            <w:tcW w:w="3115" w:type="dxa"/>
          </w:tcPr>
          <w:p w14:paraId="13DF12A8"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6FDB6A2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4F836F8B"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6DB50CB4" w14:textId="77777777" w:rsidTr="00961BF1">
        <w:tc>
          <w:tcPr>
            <w:tcW w:w="3115" w:type="dxa"/>
          </w:tcPr>
          <w:p w14:paraId="41572EFF"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48B2C5E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0D5E176B"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55B5555E" w14:textId="77777777" w:rsidR="00AE0427" w:rsidRDefault="00AE0427" w:rsidP="00AE0427">
      <w:pPr>
        <w:spacing w:line="360" w:lineRule="auto"/>
        <w:jc w:val="both"/>
        <w:rPr>
          <w:rFonts w:ascii="Times New Roman" w:hAnsi="Times New Roman" w:cs="Times New Roman"/>
          <w:sz w:val="28"/>
          <w:szCs w:val="28"/>
        </w:rPr>
      </w:pPr>
    </w:p>
    <w:p w14:paraId="2898DA48"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0AFABB8D" w14:textId="77777777" w:rsidR="00AE0427" w:rsidRDefault="00AE0427" w:rsidP="00AE0427">
      <w:pPr>
        <w:pStyle w:val="a8"/>
        <w:jc w:val="center"/>
      </w:pPr>
      <w:r>
        <w:lastRenderedPageBreak/>
        <w:t>ЗАКЛЮЧЕНИЕ</w:t>
      </w:r>
    </w:p>
    <w:p w14:paraId="4FF9B6F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9ECD1A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4D350A0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06CDA3A1"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1A0B141C"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360F27A0"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7E6FFA77" w14:textId="77777777" w:rsidR="00AE0427" w:rsidRDefault="00AE0427" w:rsidP="00AE0427">
      <w:pPr>
        <w:pStyle w:val="a8"/>
        <w:jc w:val="center"/>
        <w:rPr>
          <w:b w:val="0"/>
          <w:bCs/>
        </w:rPr>
      </w:pPr>
      <w:r>
        <w:lastRenderedPageBreak/>
        <w:t>СПИСОК ИСПОЛЬЗОВАННЫХ ИСТОЧНИКОВ</w:t>
      </w:r>
    </w:p>
    <w:p w14:paraId="28E8A32A"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7FC84684"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41462200"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A933124"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3BD1156F"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5F30179E"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5306EF80"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4C1ED8F1"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56756E6A"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7219C2AE"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614E75CF"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1A0A75EC"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1E5A8B8B"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12A81ECD"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56B26701"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1526649D"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7CEE86F1"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53DD75EE" wp14:editId="720215A2">
            <wp:extent cx="5940425" cy="7179945"/>
            <wp:effectExtent l="0" t="0" r="3175" b="1905"/>
            <wp:docPr id="4051" name="Picture 4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65BBB652"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6D4E61D8"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716589986"/>
        <w:docPartObj>
          <w:docPartGallery w:val="Table of Contents"/>
          <w:docPartUnique/>
        </w:docPartObj>
      </w:sdtPr>
      <w:sdtEndPr>
        <w:rPr>
          <w:b/>
          <w:bCs/>
        </w:rPr>
      </w:sdtEndPr>
      <w:sdtContent>
        <w:p w14:paraId="730C978C"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451ECE45"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49DC0302"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186C4AAE"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0D79BEB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1296539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2C118AE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380B22A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1E3D2CDF"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BEF367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3082ED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3BF9EB3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7DC243A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20AB0663"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5C20C2D4"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6FDF281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5F10E0F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2593B7B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2EFB48E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7928E84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316429F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6AAA9C8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2E42EE6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58C0FB0C"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7E6BF171"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0E1A8672"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2AA489C6"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054639EA"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7228765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1550A12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1431BD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168F528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35D0B7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738C82BA"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70801EDD" w14:textId="77777777" w:rsidR="00AE0427" w:rsidRPr="004E55B2" w:rsidRDefault="00AE0427" w:rsidP="00AE0427">
      <w:pPr>
        <w:pStyle w:val="a1"/>
      </w:pPr>
      <w:r w:rsidRPr="004E55B2">
        <w:t>провести сравнение программ-аналогов;</w:t>
      </w:r>
    </w:p>
    <w:p w14:paraId="7E2D09E1"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20E0F7D9" w14:textId="77777777" w:rsidR="00AE0427" w:rsidRPr="004E55B2" w:rsidRDefault="00AE0427" w:rsidP="00AE0427">
      <w:pPr>
        <w:pStyle w:val="a1"/>
      </w:pPr>
      <w:r w:rsidRPr="004E55B2">
        <w:t>разработать пользовательский интерфейс;</w:t>
      </w:r>
    </w:p>
    <w:p w14:paraId="71910417" w14:textId="77777777" w:rsidR="00AE0427" w:rsidRPr="004E55B2" w:rsidRDefault="00AE0427" w:rsidP="00AE0427">
      <w:pPr>
        <w:pStyle w:val="a1"/>
      </w:pPr>
      <w:r w:rsidRPr="004E55B2">
        <w:t>реализовать готовый продукт (приложение)</w:t>
      </w:r>
      <w:r>
        <w:t>.</w:t>
      </w:r>
    </w:p>
    <w:p w14:paraId="6356D266"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4D2909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6D00A14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4C3901A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420064A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2422AC2B"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6133C25D" w14:textId="77777777" w:rsidR="00AE0427" w:rsidRPr="004E55B2" w:rsidRDefault="00AE0427" w:rsidP="00AE0427">
      <w:pPr>
        <w:pStyle w:val="a6"/>
      </w:pPr>
      <w:r w:rsidRPr="004E55B2">
        <w:lastRenderedPageBreak/>
        <w:t>Анализ предметной области</w:t>
      </w:r>
    </w:p>
    <w:p w14:paraId="19B4545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361425F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3E01031E"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47E16AF1" w14:textId="77777777" w:rsidR="00AE0427" w:rsidRPr="004E55B2" w:rsidRDefault="00AE0427" w:rsidP="00AE0427">
      <w:pPr>
        <w:pStyle w:val="Heading2"/>
      </w:pPr>
      <w:r w:rsidRPr="004E55B2">
        <w:rPr>
          <w:lang w:val="en-US"/>
        </w:rPr>
        <w:t>Open Office XML</w:t>
      </w:r>
    </w:p>
    <w:p w14:paraId="2DD07F9C"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32BC5844"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7E930550"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693FBB61"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5504D073" wp14:editId="34BDBB7F">
            <wp:extent cx="5118265" cy="701675"/>
            <wp:effectExtent l="0" t="0" r="6350" b="3175"/>
            <wp:docPr id="4052" name="Picture 4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4D04790A"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3FA457B0"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1EC4D9B9"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6DCECA4E" wp14:editId="31340401">
            <wp:extent cx="2457793" cy="3429479"/>
            <wp:effectExtent l="0" t="0" r="0" b="0"/>
            <wp:docPr id="4053" name="Picture 4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00E15F6F"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6116D4E7"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43F288D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4A79A7FB" w14:textId="77777777" w:rsidR="00AE0427" w:rsidRPr="0077335E" w:rsidRDefault="00AE0427" w:rsidP="00AE0427">
      <w:pPr>
        <w:pStyle w:val="a1"/>
      </w:pPr>
      <w:r w:rsidRPr="0077335E">
        <w:t>файлы метаданных;</w:t>
      </w:r>
    </w:p>
    <w:p w14:paraId="382E2146" w14:textId="77777777" w:rsidR="00AE0427" w:rsidRPr="0077335E" w:rsidRDefault="00AE0427" w:rsidP="00AE0427">
      <w:pPr>
        <w:pStyle w:val="a1"/>
      </w:pPr>
      <w:r w:rsidRPr="0077335E">
        <w:t>непосредственно документ.</w:t>
      </w:r>
    </w:p>
    <w:p w14:paraId="5CBF532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32E58EA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2B9F73B1" w14:textId="77777777" w:rsidR="00AE0427" w:rsidRPr="0077335E" w:rsidRDefault="00AE0427" w:rsidP="00AE0427">
      <w:pPr>
        <w:pStyle w:val="a1"/>
      </w:pPr>
      <w:r w:rsidRPr="0077335E">
        <w:t>компонент или части;</w:t>
      </w:r>
    </w:p>
    <w:p w14:paraId="1F2615E9" w14:textId="77777777" w:rsidR="00AE0427" w:rsidRPr="0077335E" w:rsidRDefault="00AE0427" w:rsidP="00AE0427">
      <w:pPr>
        <w:pStyle w:val="a1"/>
      </w:pPr>
      <w:r w:rsidRPr="0077335E">
        <w:t>отношения.</w:t>
      </w:r>
    </w:p>
    <w:p w14:paraId="13233F7F"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4A47B94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3C9C10A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4A384038"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38A62F8" wp14:editId="5F039E4E">
            <wp:extent cx="5940425" cy="1094105"/>
            <wp:effectExtent l="0" t="0" r="3175" b="0"/>
            <wp:docPr id="4054" name="Picture 4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6B0484D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2769773D" w14:textId="77777777" w:rsidR="00AE0427" w:rsidRDefault="00AE0427" w:rsidP="00AE0427">
      <w:pPr>
        <w:spacing w:after="0" w:line="360" w:lineRule="auto"/>
        <w:jc w:val="center"/>
        <w:rPr>
          <w:rFonts w:ascii="Times New Roman" w:hAnsi="Times New Roman" w:cs="Times New Roman"/>
          <w:sz w:val="28"/>
          <w:szCs w:val="28"/>
        </w:rPr>
      </w:pPr>
    </w:p>
    <w:p w14:paraId="14102320"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28DD0ADA" wp14:editId="42F611FB">
            <wp:extent cx="3352800" cy="2317494"/>
            <wp:effectExtent l="0" t="0" r="0" b="6985"/>
            <wp:docPr id="4055" name="Picture 4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4A202C6F"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4F5585C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1EFADD6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51C9A47" wp14:editId="65579CA9">
            <wp:extent cx="5940425" cy="1240790"/>
            <wp:effectExtent l="0" t="0" r="3175" b="0"/>
            <wp:docPr id="4056" name="Picture 4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190C2FF4"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398695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090D6C26" w14:textId="77777777" w:rsidR="00AE0427" w:rsidRPr="004E55B2" w:rsidRDefault="00AE0427" w:rsidP="00AE0427">
      <w:pPr>
        <w:pStyle w:val="Heading2"/>
      </w:pPr>
      <w:r w:rsidRPr="004E55B2">
        <w:rPr>
          <w:lang w:val="en-US"/>
        </w:rPr>
        <w:lastRenderedPageBreak/>
        <w:t>Open Document Text</w:t>
      </w:r>
    </w:p>
    <w:p w14:paraId="62FA9CDC"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43608075"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682CEEDB"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6D21FDCC" wp14:editId="4C12655B">
            <wp:extent cx="2371725" cy="1550387"/>
            <wp:effectExtent l="0" t="0" r="0" b="0"/>
            <wp:docPr id="4057" name="Picture 4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1ED4260C"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4BC44FB5"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4532B92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45F6FF2A" w14:textId="77777777" w:rsidR="00AE0427" w:rsidRPr="0077335E" w:rsidRDefault="00AE0427" w:rsidP="00AE0427">
      <w:pPr>
        <w:pStyle w:val="a1"/>
      </w:pPr>
      <w:r w:rsidRPr="0077335E">
        <w:t>одним XML файлом;</w:t>
      </w:r>
    </w:p>
    <w:p w14:paraId="2FA7C5DA"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525DFCA2"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7AB1B4C8"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0E714602"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2A977D31"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78C743C6" wp14:editId="0F7FFC77">
            <wp:extent cx="5940425" cy="1017905"/>
            <wp:effectExtent l="0" t="0" r="3175" b="0"/>
            <wp:docPr id="4058" name="Picture 4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10AA78B3"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6E531D5"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51B5AB2B"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C052CAF" wp14:editId="2D900C0B">
            <wp:extent cx="5514975" cy="2637520"/>
            <wp:effectExtent l="0" t="0" r="0" b="0"/>
            <wp:docPr id="4059" name="Picture 4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417474F3"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BB7706F"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37612A37"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0A2ACD01" wp14:editId="27074C06">
            <wp:extent cx="5940425" cy="1194435"/>
            <wp:effectExtent l="0" t="0" r="3175" b="5715"/>
            <wp:docPr id="4060" name="Picture 4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259D5C4B"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0EA7AB2"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5E71C326"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5DFC3F8B" wp14:editId="311EAEA2">
            <wp:extent cx="3971925" cy="2686727"/>
            <wp:effectExtent l="0" t="0" r="0" b="0"/>
            <wp:docPr id="4061" name="Picture 4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4D586364"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2E9E452"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71E8F454"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274A0221" w14:textId="77777777" w:rsidTr="00961BF1">
        <w:trPr>
          <w:trHeight w:val="1261"/>
        </w:trPr>
        <w:tc>
          <w:tcPr>
            <w:tcW w:w="1413" w:type="dxa"/>
          </w:tcPr>
          <w:p w14:paraId="10F232DB"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3695A43F"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25CAD091"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70B00FAF"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2D569194"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6D1BAEE8"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5A11F9CF"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7EA95A07"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41EFCAF5"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4BE8AB6A" w14:textId="77777777" w:rsidTr="00961BF1">
        <w:trPr>
          <w:trHeight w:val="841"/>
        </w:trPr>
        <w:tc>
          <w:tcPr>
            <w:tcW w:w="1413" w:type="dxa"/>
          </w:tcPr>
          <w:p w14:paraId="5D407FC2"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0E72122B" w14:textId="77777777" w:rsidR="00AE0427" w:rsidRPr="007E3233" w:rsidRDefault="00AE0427" w:rsidP="00961BF1">
            <w:pPr>
              <w:jc w:val="center"/>
              <w:rPr>
                <w:rFonts w:ascii="Times New Roman" w:hAnsi="Times New Roman" w:cs="Times New Roman"/>
                <w:sz w:val="27"/>
                <w:szCs w:val="27"/>
              </w:rPr>
            </w:pPr>
          </w:p>
          <w:p w14:paraId="492FA32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3941851" w14:textId="77777777" w:rsidR="00AE0427" w:rsidRPr="007E3233" w:rsidRDefault="00AE0427" w:rsidP="00961BF1">
            <w:pPr>
              <w:jc w:val="center"/>
              <w:rPr>
                <w:rFonts w:ascii="Times New Roman" w:hAnsi="Times New Roman" w:cs="Times New Roman"/>
                <w:sz w:val="27"/>
                <w:szCs w:val="27"/>
              </w:rPr>
            </w:pPr>
          </w:p>
          <w:p w14:paraId="2375B7E4"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61C5ED8" w14:textId="77777777" w:rsidR="00AE0427" w:rsidRPr="007E3233" w:rsidRDefault="00AE0427" w:rsidP="00961BF1">
            <w:pPr>
              <w:jc w:val="center"/>
              <w:rPr>
                <w:rFonts w:ascii="Times New Roman" w:hAnsi="Times New Roman" w:cs="Times New Roman"/>
                <w:sz w:val="27"/>
                <w:szCs w:val="27"/>
              </w:rPr>
            </w:pPr>
          </w:p>
          <w:p w14:paraId="396F8D70"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0791DD07" w14:textId="77777777" w:rsidR="00AE0427" w:rsidRPr="007E3233" w:rsidRDefault="00AE0427" w:rsidP="00961BF1">
            <w:pPr>
              <w:jc w:val="center"/>
              <w:rPr>
                <w:rFonts w:ascii="Times New Roman" w:hAnsi="Times New Roman" w:cs="Times New Roman"/>
                <w:sz w:val="27"/>
                <w:szCs w:val="27"/>
              </w:rPr>
            </w:pPr>
          </w:p>
          <w:p w14:paraId="01D91922"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00A5DAB0" w14:textId="77777777" w:rsidR="00AE0427" w:rsidRPr="007E3233" w:rsidRDefault="00AE0427" w:rsidP="00961BF1">
            <w:pPr>
              <w:jc w:val="center"/>
              <w:rPr>
                <w:rFonts w:ascii="Times New Roman" w:hAnsi="Times New Roman" w:cs="Times New Roman"/>
                <w:sz w:val="27"/>
                <w:szCs w:val="27"/>
              </w:rPr>
            </w:pPr>
          </w:p>
          <w:p w14:paraId="75C3414B"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EACC34A" w14:textId="77777777" w:rsidR="00AE0427" w:rsidRPr="007E3233" w:rsidRDefault="00AE0427" w:rsidP="00961BF1">
            <w:pPr>
              <w:jc w:val="center"/>
              <w:rPr>
                <w:rFonts w:ascii="Times New Roman" w:hAnsi="Times New Roman" w:cs="Times New Roman"/>
                <w:sz w:val="27"/>
                <w:szCs w:val="27"/>
              </w:rPr>
            </w:pPr>
          </w:p>
          <w:p w14:paraId="24CCCE05"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60084B04" w14:textId="77777777" w:rsidR="00AE0427" w:rsidRPr="007E3233" w:rsidRDefault="00AE0427" w:rsidP="00961BF1">
            <w:pPr>
              <w:jc w:val="center"/>
              <w:rPr>
                <w:rFonts w:ascii="Times New Roman" w:hAnsi="Times New Roman" w:cs="Times New Roman"/>
                <w:sz w:val="27"/>
                <w:szCs w:val="27"/>
              </w:rPr>
            </w:pPr>
          </w:p>
          <w:p w14:paraId="3932B0F2"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68BAFB3E" w14:textId="77777777" w:rsidR="00AE0427" w:rsidRPr="007E3233" w:rsidRDefault="00AE0427" w:rsidP="00961BF1">
            <w:pPr>
              <w:jc w:val="center"/>
              <w:rPr>
                <w:rFonts w:ascii="Times New Roman" w:hAnsi="Times New Roman" w:cs="Times New Roman"/>
                <w:sz w:val="27"/>
                <w:szCs w:val="27"/>
              </w:rPr>
            </w:pPr>
          </w:p>
          <w:p w14:paraId="684576BA"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274D9E52" w14:textId="77777777" w:rsidTr="00961BF1">
        <w:trPr>
          <w:trHeight w:val="1261"/>
        </w:trPr>
        <w:tc>
          <w:tcPr>
            <w:tcW w:w="1413" w:type="dxa"/>
          </w:tcPr>
          <w:p w14:paraId="3804E64A"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2F036420" w14:textId="77777777" w:rsidR="00AE0427" w:rsidRPr="007E3233" w:rsidRDefault="00AE0427" w:rsidP="00961BF1">
            <w:pPr>
              <w:jc w:val="center"/>
              <w:rPr>
                <w:rFonts w:ascii="Times New Roman" w:hAnsi="Times New Roman" w:cs="Times New Roman"/>
                <w:sz w:val="27"/>
                <w:szCs w:val="27"/>
              </w:rPr>
            </w:pPr>
          </w:p>
          <w:p w14:paraId="3024DEC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183C9F2" w14:textId="77777777" w:rsidR="00AE0427" w:rsidRPr="007E3233" w:rsidRDefault="00AE0427" w:rsidP="00961BF1">
            <w:pPr>
              <w:jc w:val="center"/>
              <w:rPr>
                <w:rFonts w:ascii="Times New Roman" w:hAnsi="Times New Roman" w:cs="Times New Roman"/>
                <w:sz w:val="27"/>
                <w:szCs w:val="27"/>
              </w:rPr>
            </w:pPr>
          </w:p>
          <w:p w14:paraId="07E7053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4C08ABD" w14:textId="77777777" w:rsidR="00AE0427" w:rsidRPr="007E3233" w:rsidRDefault="00AE0427" w:rsidP="00961BF1">
            <w:pPr>
              <w:jc w:val="center"/>
              <w:rPr>
                <w:rFonts w:ascii="Times New Roman" w:hAnsi="Times New Roman" w:cs="Times New Roman"/>
                <w:sz w:val="27"/>
                <w:szCs w:val="27"/>
              </w:rPr>
            </w:pPr>
          </w:p>
          <w:p w14:paraId="29975A7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E77417B" w14:textId="77777777" w:rsidR="00AE0427" w:rsidRPr="007E3233" w:rsidRDefault="00AE0427" w:rsidP="00961BF1">
            <w:pPr>
              <w:jc w:val="center"/>
              <w:rPr>
                <w:rFonts w:ascii="Times New Roman" w:hAnsi="Times New Roman" w:cs="Times New Roman"/>
                <w:sz w:val="27"/>
                <w:szCs w:val="27"/>
              </w:rPr>
            </w:pPr>
          </w:p>
          <w:p w14:paraId="3017DDE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EA7E48C" w14:textId="77777777" w:rsidR="00AE0427" w:rsidRPr="007E3233" w:rsidRDefault="00AE0427" w:rsidP="00961BF1">
            <w:pPr>
              <w:jc w:val="center"/>
              <w:rPr>
                <w:rFonts w:ascii="Times New Roman" w:hAnsi="Times New Roman" w:cs="Times New Roman"/>
                <w:sz w:val="27"/>
                <w:szCs w:val="27"/>
              </w:rPr>
            </w:pPr>
          </w:p>
          <w:p w14:paraId="29F7803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6FF728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60D9CB75" w14:textId="77777777" w:rsidR="00AE0427" w:rsidRPr="007E3233" w:rsidRDefault="00AE0427" w:rsidP="00961BF1">
            <w:pPr>
              <w:jc w:val="both"/>
              <w:rPr>
                <w:rFonts w:ascii="Times New Roman" w:hAnsi="Times New Roman" w:cs="Times New Roman"/>
                <w:sz w:val="27"/>
                <w:szCs w:val="27"/>
              </w:rPr>
            </w:pPr>
          </w:p>
          <w:p w14:paraId="1E5F319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4FEC294" w14:textId="77777777" w:rsidR="00AE0427" w:rsidRPr="007E3233" w:rsidRDefault="00AE0427" w:rsidP="00961BF1">
            <w:pPr>
              <w:jc w:val="center"/>
              <w:rPr>
                <w:rFonts w:ascii="Times New Roman" w:hAnsi="Times New Roman" w:cs="Times New Roman"/>
                <w:sz w:val="27"/>
                <w:szCs w:val="27"/>
                <w:lang w:val="en-US"/>
              </w:rPr>
            </w:pPr>
          </w:p>
          <w:p w14:paraId="7C7B753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18AC82E2" w14:textId="77777777" w:rsidTr="00961BF1">
        <w:trPr>
          <w:trHeight w:val="998"/>
        </w:trPr>
        <w:tc>
          <w:tcPr>
            <w:tcW w:w="1413" w:type="dxa"/>
          </w:tcPr>
          <w:p w14:paraId="67BF7EB0"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386C0A0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3CA154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A9DF62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8F89E4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4DC72B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829B26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2AE87D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C9E1C3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08482B29" w14:textId="77777777" w:rsidTr="00961BF1">
        <w:trPr>
          <w:trHeight w:val="984"/>
        </w:trPr>
        <w:tc>
          <w:tcPr>
            <w:tcW w:w="1413" w:type="dxa"/>
          </w:tcPr>
          <w:p w14:paraId="2D25CDFA"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1E5BBA4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006E49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37BDBF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1B2FA5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A3A7A0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0682EA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7D22A1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4A5660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618B739F" w14:textId="77777777" w:rsidTr="00961BF1">
        <w:trPr>
          <w:trHeight w:val="988"/>
        </w:trPr>
        <w:tc>
          <w:tcPr>
            <w:tcW w:w="1413" w:type="dxa"/>
          </w:tcPr>
          <w:p w14:paraId="53AC66E3"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17F3E5A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2BD698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785DBD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54FE71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560D38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EA036D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364AA8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7EFB1F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3DDF969E" w14:textId="77777777" w:rsidR="00AE0427" w:rsidRDefault="00AE0427" w:rsidP="00AE0427">
      <w:pPr>
        <w:pStyle w:val="Heading2"/>
      </w:pPr>
      <w:r>
        <w:t>Сравнение форматов</w:t>
      </w:r>
    </w:p>
    <w:p w14:paraId="45A20EE7"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75229625"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011E4F5A" wp14:editId="02D6E2A7">
            <wp:extent cx="5858693" cy="743054"/>
            <wp:effectExtent l="0" t="0" r="0" b="0"/>
            <wp:docPr id="4062" name="Picture 4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4AE70EAA"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1D2A681A"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7EE866D6"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34BE2531"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7DA58F9B"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53832019"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68734369"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28EDF54D"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08C1C191" wp14:editId="0C2B8CB0">
            <wp:extent cx="5658390" cy="3693226"/>
            <wp:effectExtent l="0" t="0" r="0" b="2540"/>
            <wp:docPr id="4063" name="Picture 4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4BE862DD"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2D259499"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7DC0FF31" wp14:editId="700AF7F0">
            <wp:extent cx="5940425" cy="661670"/>
            <wp:effectExtent l="0" t="0" r="3175" b="5080"/>
            <wp:docPr id="4064" name="Picture 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15C28308"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62298E64"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6F486CEA" w14:textId="77777777" w:rsidR="00AE0427" w:rsidRPr="0077335E" w:rsidRDefault="00AE0427" w:rsidP="00AE0427">
      <w:pPr>
        <w:pStyle w:val="a1"/>
      </w:pPr>
      <w:r w:rsidRPr="0077335E">
        <w:t>открыть файл;</w:t>
      </w:r>
    </w:p>
    <w:p w14:paraId="48873E00" w14:textId="77777777" w:rsidR="00AE0427" w:rsidRPr="0077335E" w:rsidRDefault="00AE0427" w:rsidP="00AE0427">
      <w:pPr>
        <w:pStyle w:val="a1"/>
      </w:pPr>
      <w:r w:rsidRPr="0077335E">
        <w:t>открыть папку;</w:t>
      </w:r>
    </w:p>
    <w:p w14:paraId="07625C8C" w14:textId="77777777" w:rsidR="00AE0427" w:rsidRPr="0077335E" w:rsidRDefault="00AE0427" w:rsidP="00AE0427">
      <w:pPr>
        <w:pStyle w:val="a1"/>
      </w:pPr>
      <w:r w:rsidRPr="0077335E">
        <w:t>отправить файл по почте.</w:t>
      </w:r>
    </w:p>
    <w:p w14:paraId="63851277"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0322547F"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571049E0"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26EF09F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FD6A859" wp14:editId="19054968">
            <wp:extent cx="5940425" cy="1713584"/>
            <wp:effectExtent l="0" t="0" r="3175" b="1270"/>
            <wp:docPr id="4065" name="Picture 4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3B5F2A2B"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4CE185BE"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02D4A6DD"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7ADDE3FC" wp14:editId="2D802625">
            <wp:extent cx="5877745" cy="514422"/>
            <wp:effectExtent l="0" t="0" r="0" b="0"/>
            <wp:docPr id="4066" name="Picture 4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331221C9"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59A6EA05"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28442CFD" wp14:editId="5A7EADB1">
            <wp:extent cx="4629796" cy="3629532"/>
            <wp:effectExtent l="0" t="0" r="0" b="9525"/>
            <wp:docPr id="4067" name="Picture 4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736CB607"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2C90202F"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8DA3997" wp14:editId="76E02AF9">
            <wp:extent cx="5940425" cy="3286125"/>
            <wp:effectExtent l="0" t="0" r="3175" b="9525"/>
            <wp:docPr id="4068" name="Picture 4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302F6572"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25538D00"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1154F086"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029C0F03"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37F8A0C2"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583C14EF"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13FBF93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44950F32"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10DD797D" wp14:editId="1B8A5A99">
            <wp:extent cx="5940425" cy="4436110"/>
            <wp:effectExtent l="0" t="0" r="3175" b="2540"/>
            <wp:docPr id="4069" name="Picture 4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2574C4F0"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0BB3E184"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25C25D2D" wp14:editId="2C7D46AA">
            <wp:extent cx="5940425" cy="1322705"/>
            <wp:effectExtent l="0" t="0" r="3175" b="0"/>
            <wp:docPr id="4070" name="Picture 4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0EDF2C85"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22BB9A33"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12174CA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22E37583"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0B1FDED6" w14:textId="77777777" w:rsidR="00AE0427" w:rsidRPr="007D3DB0" w:rsidRDefault="00AE0427" w:rsidP="00AE0427">
      <w:pPr>
        <w:pStyle w:val="Heading2"/>
      </w:pPr>
      <w:r>
        <w:t>Требования к возможностям ПО</w:t>
      </w:r>
    </w:p>
    <w:p w14:paraId="60B46CB7"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04BB926F"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2AED59A8"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5D0CADE4" wp14:editId="4A77DE44">
            <wp:extent cx="2752090" cy="4295775"/>
            <wp:effectExtent l="0" t="0" r="0" b="9525"/>
            <wp:docPr id="4071" name="Picture 4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6E9557BF"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725432C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232D920E"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2648E3C0"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55560D39"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614620B1"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5A611019" w14:textId="77777777" w:rsidR="00AE0427" w:rsidRDefault="00AE0427" w:rsidP="00AE0427">
      <w:pPr>
        <w:pStyle w:val="Heading2"/>
      </w:pPr>
      <w:r w:rsidRPr="004E55B2">
        <w:t>Требования к системе</w:t>
      </w:r>
    </w:p>
    <w:p w14:paraId="58B37B34"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788A57D9" w14:textId="77777777" w:rsidR="00AE0427" w:rsidRDefault="00AE0427" w:rsidP="00AE0427">
      <w:pPr>
        <w:pStyle w:val="a4"/>
      </w:pPr>
      <w:r w:rsidRPr="00302666">
        <w:t>1.6.1</w:t>
      </w:r>
      <w:r>
        <w:tab/>
      </w:r>
      <w:r w:rsidRPr="00302666">
        <w:t>Функциональные требования</w:t>
      </w:r>
    </w:p>
    <w:p w14:paraId="6E59177D" w14:textId="77777777" w:rsidR="00AE0427" w:rsidRPr="004E55B2" w:rsidRDefault="00AE0427" w:rsidP="00AE0427">
      <w:pPr>
        <w:pStyle w:val="a4"/>
      </w:pPr>
      <w:r w:rsidRPr="004E55B2">
        <w:t>Основные требования:</w:t>
      </w:r>
    </w:p>
    <w:p w14:paraId="6AE719C2"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3ED4115A"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68AA767F" w14:textId="77777777" w:rsidR="00AE0427" w:rsidRPr="004E55B2" w:rsidRDefault="00AE0427" w:rsidP="00AE0427">
      <w:pPr>
        <w:pStyle w:val="a1"/>
      </w:pPr>
      <w:r>
        <w:t>пакетная обработка нескольких документов;</w:t>
      </w:r>
    </w:p>
    <w:p w14:paraId="6E90C6F1"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432CFF77"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30515212" w14:textId="77777777" w:rsidR="00AE0427" w:rsidRPr="001626BD" w:rsidRDefault="00AE0427" w:rsidP="00AE0427">
      <w:pPr>
        <w:pStyle w:val="a1"/>
      </w:pPr>
      <w:r w:rsidRPr="001626BD">
        <w:t>наличие графического интерфейса</w:t>
      </w:r>
      <w:r w:rsidRPr="00BA0B2A">
        <w:t>;</w:t>
      </w:r>
    </w:p>
    <w:p w14:paraId="3AC64E36"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64B34701"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4CB7E5F4" w14:textId="77777777" w:rsidR="00AE0427" w:rsidRPr="004E55B2" w:rsidRDefault="00AE0427" w:rsidP="00AE0427">
      <w:pPr>
        <w:pStyle w:val="Heading1"/>
      </w:pPr>
      <w:r w:rsidRPr="004E55B2">
        <w:lastRenderedPageBreak/>
        <w:t>Проектирование программного продукта</w:t>
      </w:r>
    </w:p>
    <w:p w14:paraId="45FD8D65" w14:textId="77777777" w:rsidR="00AE0427" w:rsidRDefault="00AE0427" w:rsidP="00AE0427">
      <w:pPr>
        <w:pStyle w:val="Heading2"/>
      </w:pPr>
      <w:r>
        <w:t>Выбор архитектуры программного обеспечения</w:t>
      </w:r>
    </w:p>
    <w:p w14:paraId="2B2627A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71CCAC0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53EF76E2"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7396B9C1" wp14:editId="78612642">
            <wp:extent cx="4581525" cy="771525"/>
            <wp:effectExtent l="0" t="0" r="9525" b="9525"/>
            <wp:docPr id="4072" name="Picture 4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24B091BF"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24D41778"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77950A37"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2BB5E5F4" w14:textId="77777777" w:rsidR="00AE0427" w:rsidRPr="004E55B2" w:rsidRDefault="00AE0427" w:rsidP="00AE0427">
      <w:pPr>
        <w:pStyle w:val="Heading2"/>
      </w:pPr>
      <w:r w:rsidRPr="004E55B2">
        <w:t>Выбор шаблонов проектирования</w:t>
      </w:r>
    </w:p>
    <w:p w14:paraId="7C4392C9"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47631E5B"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40907448" w14:textId="77777777" w:rsidR="00AE0427" w:rsidRDefault="00AE0427" w:rsidP="00AE0427">
      <w:pPr>
        <w:pStyle w:val="a4"/>
      </w:pPr>
      <w:r>
        <w:t>Шаблоны проектирования делятся на три категории</w:t>
      </w:r>
      <w:r w:rsidRPr="00CE3BB9">
        <w:t>:</w:t>
      </w:r>
    </w:p>
    <w:p w14:paraId="00C9C53A" w14:textId="77777777" w:rsidR="00AE0427" w:rsidRDefault="00AE0427" w:rsidP="00AE0427">
      <w:pPr>
        <w:pStyle w:val="a1"/>
      </w:pPr>
      <w:r>
        <w:t>порождающие</w:t>
      </w:r>
      <w:r w:rsidRPr="00341617">
        <w:t>;</w:t>
      </w:r>
    </w:p>
    <w:p w14:paraId="579FF818" w14:textId="77777777" w:rsidR="00AE0427" w:rsidRDefault="00AE0427" w:rsidP="00AE0427">
      <w:pPr>
        <w:pStyle w:val="a1"/>
      </w:pPr>
      <w:r>
        <w:t>структурные</w:t>
      </w:r>
      <w:r w:rsidRPr="00341617">
        <w:t>;</w:t>
      </w:r>
    </w:p>
    <w:p w14:paraId="2EFD8923" w14:textId="77777777" w:rsidR="00AE0427" w:rsidRDefault="00AE0427" w:rsidP="00AE0427">
      <w:pPr>
        <w:pStyle w:val="a1"/>
      </w:pPr>
      <w:r>
        <w:t>поведенческие.</w:t>
      </w:r>
    </w:p>
    <w:p w14:paraId="4F82CF8B"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6860DA71"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66A8FDCF"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7C1DE974" w14:textId="77777777" w:rsidR="00AE0427" w:rsidRDefault="00AE0427" w:rsidP="00AE0427">
      <w:pPr>
        <w:pStyle w:val="a4"/>
      </w:pPr>
      <w:r w:rsidRPr="00302666">
        <w:t>2.2.1</w:t>
      </w:r>
      <w:r>
        <w:tab/>
      </w:r>
      <w:r w:rsidRPr="00302666">
        <w:t>Выбор порождающего шаблона проектирования</w:t>
      </w:r>
    </w:p>
    <w:p w14:paraId="2291FFA1"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560879F6"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1E3BAE3B"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7297DB6E" w14:textId="77777777" w:rsidR="00AE0427" w:rsidRDefault="00AE0427" w:rsidP="00AE0427">
      <w:pPr>
        <w:pStyle w:val="a4"/>
      </w:pPr>
      <w:r w:rsidRPr="00302666">
        <w:t>2.2.2</w:t>
      </w:r>
      <w:r>
        <w:tab/>
      </w:r>
      <w:r w:rsidRPr="00302666">
        <w:t>Выбор структурного шаблона проектирования</w:t>
      </w:r>
    </w:p>
    <w:p w14:paraId="46CA0E89" w14:textId="77777777" w:rsidR="00AE0427" w:rsidRDefault="00AE0427" w:rsidP="00AE0427">
      <w:pPr>
        <w:pStyle w:val="a4"/>
      </w:pPr>
      <w:r>
        <w:t>Структурным шаблоном проектирования был выбран шаблон «Фасад».</w:t>
      </w:r>
    </w:p>
    <w:p w14:paraId="509C761C"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1D6BEFEF"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50E05C8B"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4A4B2D97" w14:textId="77777777" w:rsidR="00AE0427" w:rsidRDefault="00AE0427" w:rsidP="00AE0427">
      <w:pPr>
        <w:pStyle w:val="Heading2"/>
      </w:pPr>
      <w:r>
        <w:t>Выбор а</w:t>
      </w:r>
      <w:r w:rsidRPr="00B652DA">
        <w:t>лгоритм</w:t>
      </w:r>
      <w:r>
        <w:t>а</w:t>
      </w:r>
      <w:r w:rsidRPr="00B652DA">
        <w:t xml:space="preserve"> преобразования</w:t>
      </w:r>
    </w:p>
    <w:p w14:paraId="4120E5A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2618064D"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02B67365"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2C759EBE"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3757A995"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39117958" w14:textId="77777777" w:rsidR="00AE0427" w:rsidRDefault="00AE0427" w:rsidP="00AE0427">
      <w:pPr>
        <w:spacing w:after="0" w:line="360" w:lineRule="auto"/>
        <w:ind w:firstLine="706"/>
        <w:jc w:val="both"/>
        <w:rPr>
          <w:rFonts w:ascii="Times New Roman" w:hAnsi="Times New Roman" w:cs="Times New Roman"/>
          <w:sz w:val="28"/>
          <w:szCs w:val="28"/>
        </w:rPr>
      </w:pPr>
    </w:p>
    <w:p w14:paraId="6E68F1FE"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4B1892FC"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08CBB52D"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09F23AD8"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2CC82C7D"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165F7DD8"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686B976A" w14:textId="77777777" w:rsidR="00AE0427" w:rsidRDefault="00AE0427" w:rsidP="00AE0427">
      <w:pPr>
        <w:pStyle w:val="Heading2"/>
      </w:pPr>
      <w:r>
        <w:t>Серверная часть ПО</w:t>
      </w:r>
    </w:p>
    <w:p w14:paraId="029CB67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510FED55"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6B10BF61"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7C8AD37C" w14:textId="77777777" w:rsidR="00AE0427" w:rsidRDefault="00AE0427" w:rsidP="00AE0427">
      <w:pPr>
        <w:pStyle w:val="Heading2"/>
      </w:pPr>
      <w:r>
        <w:t>Прототип интерфейса клиентской части ПО</w:t>
      </w:r>
    </w:p>
    <w:p w14:paraId="74E047E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5B34A0D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0D0A8204"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205A9A3" wp14:editId="6E49AF33">
            <wp:extent cx="5940425" cy="3332480"/>
            <wp:effectExtent l="0" t="0" r="3175" b="1270"/>
            <wp:docPr id="4073" name="Picture 4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672A923E"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6739369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18F0A93C"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1BD32154" wp14:editId="0DB25947">
            <wp:extent cx="5940425" cy="3330575"/>
            <wp:effectExtent l="0" t="0" r="3175" b="3175"/>
            <wp:docPr id="4074" name="Picture 4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63991CDD"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03F541B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72E71E36"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E17B065" wp14:editId="3DD6BDA0">
            <wp:extent cx="5940425" cy="3346450"/>
            <wp:effectExtent l="0" t="0" r="3175" b="6350"/>
            <wp:docPr id="4075" name="Picture 4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277EECD0"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4B4FB051"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4B2BFB93"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72358009" wp14:editId="097DBC1B">
            <wp:extent cx="5391150" cy="3031261"/>
            <wp:effectExtent l="0" t="0" r="0" b="0"/>
            <wp:docPr id="4076" name="Picture 4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715F22AC"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69C20C61"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37A5FB66" wp14:editId="75AA5C9B">
            <wp:extent cx="5457825" cy="3067000"/>
            <wp:effectExtent l="0" t="0" r="0" b="635"/>
            <wp:docPr id="4077" name="Picture 4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5461D4A8"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48280EB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43C87817"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23AF9D5F" wp14:editId="2335111E">
            <wp:extent cx="5970958" cy="3352800"/>
            <wp:effectExtent l="0" t="0" r="0" b="0"/>
            <wp:docPr id="4078" name="Picture 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7CB3D162"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1974A44D"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2ACFCFA7" w14:textId="77777777" w:rsidR="00AE0427" w:rsidRDefault="00AE0427" w:rsidP="00AE0427">
      <w:pPr>
        <w:pStyle w:val="Heading1"/>
      </w:pPr>
      <w:r w:rsidRPr="00721C07">
        <w:lastRenderedPageBreak/>
        <w:t xml:space="preserve">Описание реализации </w:t>
      </w:r>
      <w:r>
        <w:t>приложения</w:t>
      </w:r>
    </w:p>
    <w:p w14:paraId="015DFD8F" w14:textId="77777777" w:rsidR="00AE0427" w:rsidRDefault="00AE0427" w:rsidP="00AE0427">
      <w:pPr>
        <w:pStyle w:val="Heading2"/>
      </w:pPr>
      <w:r w:rsidRPr="00721C07">
        <w:t>Выбор языка программирования</w:t>
      </w:r>
    </w:p>
    <w:p w14:paraId="0DD4F9CB"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3E7FA5FB"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420F6D3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64DE46E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3E52D6EC"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0B0BEEC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63D345D7"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3B2B403E"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054C5D0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5D99622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6056799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7084258B"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18A13777" w14:textId="77777777" w:rsidR="00AE0427" w:rsidRDefault="00AE0427" w:rsidP="00AE0427">
      <w:pPr>
        <w:pStyle w:val="Heading2"/>
      </w:pPr>
      <w:r w:rsidRPr="00004FD3">
        <w:t>Выбор инструментов разработки</w:t>
      </w:r>
    </w:p>
    <w:p w14:paraId="7BD98E58"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6436B60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21F35377"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0ED5B2E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373E1EDE"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6532EC49"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6D9F8AD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1C9EC156" w14:textId="77777777" w:rsidR="00AE0427" w:rsidRPr="009F2658" w:rsidRDefault="00AE0427" w:rsidP="00AE0427">
      <w:pPr>
        <w:pStyle w:val="a1"/>
        <w:ind w:firstLine="706"/>
      </w:pPr>
      <w:r w:rsidRPr="00341617">
        <w:t>Windows OS;</w:t>
      </w:r>
    </w:p>
    <w:p w14:paraId="116BC8B3" w14:textId="77777777" w:rsidR="00AE0427" w:rsidRPr="009F2658" w:rsidRDefault="00AE0427" w:rsidP="00AE0427">
      <w:pPr>
        <w:pStyle w:val="a1"/>
        <w:ind w:firstLine="706"/>
      </w:pPr>
      <w:r w:rsidRPr="00341617">
        <w:t>Linux;</w:t>
      </w:r>
    </w:p>
    <w:p w14:paraId="6EFF474D" w14:textId="77777777" w:rsidR="00AE0427" w:rsidRPr="009F2658" w:rsidRDefault="00AE0427" w:rsidP="00AE0427">
      <w:pPr>
        <w:pStyle w:val="a1"/>
        <w:ind w:firstLine="706"/>
      </w:pPr>
      <w:r w:rsidRPr="00341617">
        <w:lastRenderedPageBreak/>
        <w:t>MacOS.</w:t>
      </w:r>
    </w:p>
    <w:p w14:paraId="525F51BA"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2DCF370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017F7F1C" w14:textId="77777777" w:rsidR="00AE0427" w:rsidRDefault="00AE0427" w:rsidP="00AE0427">
      <w:pPr>
        <w:pStyle w:val="Heading2"/>
      </w:pPr>
      <w:r>
        <w:t>Требования к аппаратному обеспечению</w:t>
      </w:r>
    </w:p>
    <w:p w14:paraId="133C0E0C"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01F390AC"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7801B8D6" w14:textId="77777777" w:rsidR="00AE0427" w:rsidRPr="0077335E" w:rsidRDefault="00AE0427" w:rsidP="00AE0427">
      <w:pPr>
        <w:pStyle w:val="a1"/>
      </w:pPr>
      <w:r w:rsidRPr="0077335E">
        <w:t>оперативную память объемом не менее 512 Гб;</w:t>
      </w:r>
    </w:p>
    <w:p w14:paraId="751CE197" w14:textId="77777777" w:rsidR="00AE0427" w:rsidRPr="0077335E" w:rsidRDefault="00AE0427" w:rsidP="00AE0427">
      <w:pPr>
        <w:pStyle w:val="a1"/>
      </w:pPr>
      <w:r w:rsidRPr="0077335E">
        <w:t>жесткий диск объемом не менее 64 Гб;</w:t>
      </w:r>
    </w:p>
    <w:p w14:paraId="7007501E" w14:textId="77777777" w:rsidR="00AE0427" w:rsidRPr="0077335E" w:rsidRDefault="00AE0427" w:rsidP="00AE0427">
      <w:pPr>
        <w:pStyle w:val="a1"/>
      </w:pPr>
      <w:r w:rsidRPr="0077335E">
        <w:t>дисплей с разрешением не менее чем 800x600</w:t>
      </w:r>
      <w:r>
        <w:t>.</w:t>
      </w:r>
    </w:p>
    <w:p w14:paraId="63998F40"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151969F0"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0B01CDF2" w14:textId="77777777" w:rsidR="00AE0427" w:rsidRPr="007F4BB4" w:rsidRDefault="00AE0427" w:rsidP="00AE0427">
      <w:pPr>
        <w:pStyle w:val="a1"/>
      </w:pPr>
      <w:r w:rsidRPr="00341617">
        <w:t>оперативную память объемом не менее 512 Гб;</w:t>
      </w:r>
    </w:p>
    <w:p w14:paraId="5F466167" w14:textId="77777777" w:rsidR="00AE0427" w:rsidRPr="00451190" w:rsidRDefault="00AE0427" w:rsidP="00AE0427">
      <w:pPr>
        <w:pStyle w:val="a1"/>
      </w:pPr>
      <w:r w:rsidRPr="00341617">
        <w:t>жесткий диск объемом не менее 64 Гб;</w:t>
      </w:r>
    </w:p>
    <w:p w14:paraId="2A1397DE" w14:textId="77777777" w:rsidR="00AE0427" w:rsidRPr="00F26DB4" w:rsidRDefault="00AE0427" w:rsidP="00AE0427">
      <w:pPr>
        <w:pStyle w:val="a1"/>
      </w:pPr>
      <w:r>
        <w:t>д</w:t>
      </w:r>
      <w:r w:rsidRPr="00451190">
        <w:t>исплей с разрешением не менее чем 800x600</w:t>
      </w:r>
      <w:r>
        <w:t>.</w:t>
      </w:r>
    </w:p>
    <w:p w14:paraId="4CB5E54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7928E4FF"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30E60A8A" w14:textId="77777777" w:rsidR="00AE0427" w:rsidRPr="007F4BB4" w:rsidRDefault="00AE0427" w:rsidP="00AE0427">
      <w:pPr>
        <w:pStyle w:val="a1"/>
      </w:pPr>
      <w:r w:rsidRPr="00341617">
        <w:t>оперативную память объемом 2 Гб;</w:t>
      </w:r>
    </w:p>
    <w:p w14:paraId="042F2C60" w14:textId="77777777" w:rsidR="00AE0427" w:rsidRPr="00451190" w:rsidRDefault="00AE0427" w:rsidP="00AE0427">
      <w:pPr>
        <w:pStyle w:val="a1"/>
      </w:pPr>
      <w:r w:rsidRPr="00341617">
        <w:t>жесткий диск объемом 256 Гб;</w:t>
      </w:r>
    </w:p>
    <w:p w14:paraId="20C602FE" w14:textId="77777777" w:rsidR="00AE0427" w:rsidRDefault="00AE0427" w:rsidP="00AE0427">
      <w:pPr>
        <w:pStyle w:val="a1"/>
      </w:pPr>
      <w:r>
        <w:t>д</w:t>
      </w:r>
      <w:r w:rsidRPr="00451190">
        <w:t>исплей с разрешением не менее чем 800x600</w:t>
      </w:r>
      <w:r w:rsidRPr="006776F9">
        <w:t>.</w:t>
      </w:r>
    </w:p>
    <w:p w14:paraId="676D92E0"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71A89BF3"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6C73ADCA" w14:textId="77777777" w:rsidR="00AE0427" w:rsidRPr="007F4BB4" w:rsidRDefault="00AE0427" w:rsidP="00AE0427">
      <w:pPr>
        <w:pStyle w:val="a1"/>
        <w:ind w:firstLine="706"/>
      </w:pPr>
      <w:r w:rsidRPr="00341617">
        <w:t>оперативную память объемом не менее 2 Гб;</w:t>
      </w:r>
    </w:p>
    <w:p w14:paraId="2CDF099B" w14:textId="77777777" w:rsidR="00AE0427" w:rsidRPr="00451190" w:rsidRDefault="00AE0427" w:rsidP="00AE0427">
      <w:pPr>
        <w:pStyle w:val="a1"/>
        <w:ind w:firstLine="706"/>
      </w:pPr>
      <w:r w:rsidRPr="00341617">
        <w:t>жесткий диск объемом не менее 256 Гб;</w:t>
      </w:r>
    </w:p>
    <w:p w14:paraId="03805674"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6D815D21" w14:textId="77777777" w:rsidR="00AE0427" w:rsidRDefault="00AE0427" w:rsidP="00AE0427">
      <w:pPr>
        <w:pStyle w:val="Heading2"/>
      </w:pPr>
      <w:r>
        <w:t>Требования к программному обеспечению</w:t>
      </w:r>
    </w:p>
    <w:p w14:paraId="16DEB5A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78EB621D"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791FF74E" w14:textId="77777777" w:rsidR="00AE0427" w:rsidRDefault="00AE0427" w:rsidP="00AE0427">
      <w:pPr>
        <w:pStyle w:val="Heading2"/>
      </w:pPr>
      <w:r>
        <w:t>Реализация алгоритма</w:t>
      </w:r>
    </w:p>
    <w:p w14:paraId="5A5F6671"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18E9E7AD"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60699D8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4ECD4166"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45DE69F0" wp14:editId="00930551">
            <wp:extent cx="4419600" cy="1984213"/>
            <wp:effectExtent l="0" t="0" r="0" b="0"/>
            <wp:docPr id="4079" name="Picture 4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3352BB79"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07EEED7F"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7419E11F" w14:textId="77777777" w:rsidR="00AE0427" w:rsidRDefault="00AE0427" w:rsidP="00AE0427">
      <w:pPr>
        <w:pStyle w:val="Heading2"/>
      </w:pPr>
      <w:r>
        <w:t>Реализация серверной части</w:t>
      </w:r>
    </w:p>
    <w:p w14:paraId="1FDE671D"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322678F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08FB3C67"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233FA1D6" wp14:editId="5B304511">
            <wp:extent cx="5047530" cy="2762250"/>
            <wp:effectExtent l="0" t="0" r="1270" b="0"/>
            <wp:docPr id="4080" name="Picture 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2948F663"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6F210BEE" w14:textId="77777777" w:rsidR="00AE0427" w:rsidRDefault="00AE0427" w:rsidP="00AE0427">
      <w:pPr>
        <w:spacing w:after="0" w:line="240" w:lineRule="auto"/>
        <w:jc w:val="center"/>
        <w:rPr>
          <w:rFonts w:ascii="Times New Roman" w:hAnsi="Times New Roman" w:cs="Times New Roman"/>
          <w:sz w:val="28"/>
          <w:szCs w:val="28"/>
        </w:rPr>
      </w:pPr>
    </w:p>
    <w:p w14:paraId="61D38CBD"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0BCB226E" w14:textId="77777777" w:rsidR="00AE0427" w:rsidRDefault="00AE0427" w:rsidP="00AE0427">
      <w:pPr>
        <w:pStyle w:val="Heading2"/>
      </w:pPr>
      <w:r>
        <w:t>Реализация клиентской части</w:t>
      </w:r>
    </w:p>
    <w:p w14:paraId="0AF47B6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602FD78B"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65D6769A" wp14:editId="6F90D6CC">
            <wp:extent cx="5940425" cy="2505710"/>
            <wp:effectExtent l="0" t="0" r="3175" b="8890"/>
            <wp:docPr id="4081" name="Picture 4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266CCC42"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36E4D4D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03C74123"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228D3CAF" wp14:editId="1F5DC0B2">
            <wp:extent cx="5940425" cy="3335020"/>
            <wp:effectExtent l="0" t="0" r="3175" b="0"/>
            <wp:docPr id="4082" name="Picture 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0E1A9231"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2C67174D"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6AB62C33" wp14:editId="69CAA1ED">
            <wp:extent cx="5940425" cy="3331210"/>
            <wp:effectExtent l="0" t="0" r="3175" b="2540"/>
            <wp:docPr id="4083" name="Picture 4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09F5B2FA"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31DFD7AB" w14:textId="77777777" w:rsidR="00AE0427" w:rsidRDefault="00AE0427" w:rsidP="00AE0427">
      <w:pPr>
        <w:spacing w:after="0"/>
        <w:jc w:val="center"/>
        <w:rPr>
          <w:rFonts w:ascii="Times New Roman" w:hAnsi="Times New Roman" w:cs="Times New Roman"/>
          <w:sz w:val="28"/>
          <w:szCs w:val="28"/>
        </w:rPr>
      </w:pPr>
    </w:p>
    <w:p w14:paraId="73619375"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0162F5A1"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1DB2F58A" wp14:editId="75826CF2">
            <wp:extent cx="5940425" cy="3338830"/>
            <wp:effectExtent l="0" t="0" r="3175" b="0"/>
            <wp:docPr id="4084"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4C75DA5C"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6046D01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17A9F16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6D9EB73C"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279A7A80" wp14:editId="6C5A3A44">
            <wp:extent cx="5886450" cy="3319190"/>
            <wp:effectExtent l="0" t="0" r="0" b="0"/>
            <wp:docPr id="4085" name="Picture 4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7CE86930"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7B1841F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6CA74704"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5C7A44A1" wp14:editId="59A7AD21">
            <wp:extent cx="4267200" cy="3354005"/>
            <wp:effectExtent l="0" t="0" r="0" b="0"/>
            <wp:docPr id="4086" name="Picture 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685C5DC3"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3A85DEA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3CBC6EB6"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0A9A043" wp14:editId="5675D293">
            <wp:extent cx="5940425" cy="1245235"/>
            <wp:effectExtent l="0" t="0" r="3175" b="0"/>
            <wp:docPr id="4087" name="Picture 4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23F00A1F"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4AC0FE1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68E15083"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011C4000" wp14:editId="33CFF760">
            <wp:extent cx="5940425" cy="3351530"/>
            <wp:effectExtent l="0" t="0" r="3175" b="1270"/>
            <wp:docPr id="4088"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26DA915A"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2A06E26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6528E99A"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4C51DA45" wp14:editId="7B2F577A">
            <wp:extent cx="6259328" cy="3514725"/>
            <wp:effectExtent l="0" t="0" r="8255" b="0"/>
            <wp:docPr id="4089"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6D96A4C4"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473BDBA7"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5E667799" w14:textId="77777777" w:rsidR="00AE0427" w:rsidRDefault="00AE0427" w:rsidP="00AE0427">
      <w:pPr>
        <w:pStyle w:val="Heading2"/>
      </w:pPr>
      <w:r>
        <w:t>Результат работы</w:t>
      </w:r>
      <w:r>
        <w:rPr>
          <w:lang w:val="en-US"/>
        </w:rPr>
        <w:t xml:space="preserve"> </w:t>
      </w:r>
      <w:r>
        <w:t>программного обеспечения</w:t>
      </w:r>
    </w:p>
    <w:p w14:paraId="1C0711EF"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5647C02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19A2CF0A"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15ED81AF"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03EF875A" w14:textId="77777777" w:rsidTr="00961BF1">
        <w:tc>
          <w:tcPr>
            <w:tcW w:w="3115" w:type="dxa"/>
          </w:tcPr>
          <w:p w14:paraId="5394E24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11B89CA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725D64C3"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731241E9" w14:textId="77777777" w:rsidTr="00961BF1">
        <w:tc>
          <w:tcPr>
            <w:tcW w:w="3115" w:type="dxa"/>
          </w:tcPr>
          <w:p w14:paraId="17283A93"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7D5BD9B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47BB2F4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7AA30BFF" w14:textId="77777777" w:rsidTr="00961BF1">
        <w:tc>
          <w:tcPr>
            <w:tcW w:w="3115" w:type="dxa"/>
          </w:tcPr>
          <w:p w14:paraId="1E77768A"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680B5F6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1756DE83"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2F05401F" w14:textId="77777777" w:rsidTr="00961BF1">
        <w:tc>
          <w:tcPr>
            <w:tcW w:w="3115" w:type="dxa"/>
          </w:tcPr>
          <w:p w14:paraId="5C102F9E"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73FFB582"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33E338C2"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7779B056" w14:textId="77777777" w:rsidR="00AE0427" w:rsidRDefault="00AE0427" w:rsidP="00AE0427">
      <w:pPr>
        <w:spacing w:line="360" w:lineRule="auto"/>
        <w:jc w:val="both"/>
        <w:rPr>
          <w:rFonts w:ascii="Times New Roman" w:hAnsi="Times New Roman" w:cs="Times New Roman"/>
          <w:sz w:val="28"/>
          <w:szCs w:val="28"/>
        </w:rPr>
      </w:pPr>
    </w:p>
    <w:p w14:paraId="126ED399"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40B84DE7" w14:textId="77777777" w:rsidR="00AE0427" w:rsidRDefault="00AE0427" w:rsidP="00AE0427">
      <w:pPr>
        <w:pStyle w:val="a8"/>
        <w:jc w:val="center"/>
      </w:pPr>
      <w:r>
        <w:lastRenderedPageBreak/>
        <w:t>ЗАКЛЮЧЕНИЕ</w:t>
      </w:r>
    </w:p>
    <w:p w14:paraId="79916F0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B5D771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2BAFCBC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1229AA99"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63827B7C"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1FC81DF7"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5B323F02" w14:textId="77777777" w:rsidR="00AE0427" w:rsidRDefault="00AE0427" w:rsidP="00AE0427">
      <w:pPr>
        <w:pStyle w:val="a8"/>
        <w:jc w:val="center"/>
        <w:rPr>
          <w:b w:val="0"/>
          <w:bCs/>
        </w:rPr>
      </w:pPr>
      <w:r>
        <w:lastRenderedPageBreak/>
        <w:t>СПИСОК ИСПОЛЬЗОВАННЫХ ИСТОЧНИКОВ</w:t>
      </w:r>
    </w:p>
    <w:p w14:paraId="31A804FF"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15D4793D"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133BE165"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7B42970F"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44AA2391"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4E235B19"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3D6ABDBA"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42FD54C6"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0BA9FF5B"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13B60E38"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4A4C2ABF"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6710C843"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09DF9B3E"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62535863"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3272B704"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75E3E140"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42455B6C"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623BD3B6" wp14:editId="2C35D8A4">
            <wp:extent cx="5940425" cy="7179945"/>
            <wp:effectExtent l="0" t="0" r="3175" b="1905"/>
            <wp:docPr id="4090" name="Picture 4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79D10BC8"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63BDF7C8"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745721207"/>
        <w:docPartObj>
          <w:docPartGallery w:val="Table of Contents"/>
          <w:docPartUnique/>
        </w:docPartObj>
      </w:sdtPr>
      <w:sdtEndPr>
        <w:rPr>
          <w:b/>
          <w:bCs/>
        </w:rPr>
      </w:sdtEndPr>
      <w:sdtContent>
        <w:p w14:paraId="09D7A4E0"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30DCEA76"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261B767A"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069CF659"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4EA3678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6DC6C263"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7D1C39D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3EE3B9E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415FDA2A"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54151C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05EB14F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68F064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57F038B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35BBBDE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7E7164CA"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5F348EB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7E54141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7A92A73D"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6726D20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57556FE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03B1C9D5"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5698A19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387C9E1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1FCA7A1B"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35BB20CC"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66E5F46B"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1EDEA38F"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5E3573FF"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43AFEFA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4F8AAB3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5D7685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03CAF27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BC50B7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715673BA"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1CA2A50D" w14:textId="77777777" w:rsidR="00AE0427" w:rsidRPr="004E55B2" w:rsidRDefault="00AE0427" w:rsidP="00AE0427">
      <w:pPr>
        <w:pStyle w:val="a1"/>
      </w:pPr>
      <w:r w:rsidRPr="004E55B2">
        <w:t>провести сравнение программ-аналогов;</w:t>
      </w:r>
    </w:p>
    <w:p w14:paraId="26A2AE94"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4A1028D9" w14:textId="77777777" w:rsidR="00AE0427" w:rsidRPr="004E55B2" w:rsidRDefault="00AE0427" w:rsidP="00AE0427">
      <w:pPr>
        <w:pStyle w:val="a1"/>
      </w:pPr>
      <w:r w:rsidRPr="004E55B2">
        <w:t>разработать пользовательский интерфейс;</w:t>
      </w:r>
    </w:p>
    <w:p w14:paraId="68FBF8CD" w14:textId="77777777" w:rsidR="00AE0427" w:rsidRPr="004E55B2" w:rsidRDefault="00AE0427" w:rsidP="00AE0427">
      <w:pPr>
        <w:pStyle w:val="a1"/>
      </w:pPr>
      <w:r w:rsidRPr="004E55B2">
        <w:t>реализовать готовый продукт (приложение)</w:t>
      </w:r>
      <w:r>
        <w:t>.</w:t>
      </w:r>
    </w:p>
    <w:p w14:paraId="2584C6DC"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1CDBF7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7D36EE0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3F566C9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718FD16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3561A813"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7E79AF59" w14:textId="77777777" w:rsidR="00AE0427" w:rsidRPr="004E55B2" w:rsidRDefault="00AE0427" w:rsidP="00AE0427">
      <w:pPr>
        <w:pStyle w:val="a6"/>
      </w:pPr>
      <w:r w:rsidRPr="004E55B2">
        <w:lastRenderedPageBreak/>
        <w:t>Анализ предметной области</w:t>
      </w:r>
    </w:p>
    <w:p w14:paraId="1D48F05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123992D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45C2723B"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4FA52982" w14:textId="77777777" w:rsidR="00AE0427" w:rsidRPr="004E55B2" w:rsidRDefault="00AE0427" w:rsidP="00AE0427">
      <w:pPr>
        <w:pStyle w:val="Heading2"/>
      </w:pPr>
      <w:r w:rsidRPr="004E55B2">
        <w:rPr>
          <w:lang w:val="en-US"/>
        </w:rPr>
        <w:t>Open Office XML</w:t>
      </w:r>
    </w:p>
    <w:p w14:paraId="0E364588"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53163C0F"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170AFA7F"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1B3894F5"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28C4D828" wp14:editId="22A54270">
            <wp:extent cx="5118265" cy="701675"/>
            <wp:effectExtent l="0" t="0" r="6350" b="3175"/>
            <wp:docPr id="4091" name="Picture 4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64B74508"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65E02F6D"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64885B89"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38F2763D" wp14:editId="48AEDACD">
            <wp:extent cx="2457793" cy="3429479"/>
            <wp:effectExtent l="0" t="0" r="0" b="0"/>
            <wp:docPr id="4092" name="Picture 4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5E2C8909"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6D91F82E"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13EAFBB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38C770D3" w14:textId="77777777" w:rsidR="00AE0427" w:rsidRPr="0077335E" w:rsidRDefault="00AE0427" w:rsidP="00AE0427">
      <w:pPr>
        <w:pStyle w:val="a1"/>
      </w:pPr>
      <w:r w:rsidRPr="0077335E">
        <w:t>файлы метаданных;</w:t>
      </w:r>
    </w:p>
    <w:p w14:paraId="56402438" w14:textId="77777777" w:rsidR="00AE0427" w:rsidRPr="0077335E" w:rsidRDefault="00AE0427" w:rsidP="00AE0427">
      <w:pPr>
        <w:pStyle w:val="a1"/>
      </w:pPr>
      <w:r w:rsidRPr="0077335E">
        <w:t>непосредственно документ.</w:t>
      </w:r>
    </w:p>
    <w:p w14:paraId="75BA62D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0A6DCA0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30EC9A81" w14:textId="77777777" w:rsidR="00AE0427" w:rsidRPr="0077335E" w:rsidRDefault="00AE0427" w:rsidP="00AE0427">
      <w:pPr>
        <w:pStyle w:val="a1"/>
      </w:pPr>
      <w:r w:rsidRPr="0077335E">
        <w:t>компонент или части;</w:t>
      </w:r>
    </w:p>
    <w:p w14:paraId="7FF01B87" w14:textId="77777777" w:rsidR="00AE0427" w:rsidRPr="0077335E" w:rsidRDefault="00AE0427" w:rsidP="00AE0427">
      <w:pPr>
        <w:pStyle w:val="a1"/>
      </w:pPr>
      <w:r w:rsidRPr="0077335E">
        <w:t>отношения.</w:t>
      </w:r>
    </w:p>
    <w:p w14:paraId="395D13FD"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42D493D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7037C0F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25F3CB1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70CBFBD" wp14:editId="3F24AAA0">
            <wp:extent cx="5940425" cy="1094105"/>
            <wp:effectExtent l="0" t="0" r="3175" b="0"/>
            <wp:docPr id="4093" name="Picture 4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14C2B362"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0C686669" w14:textId="77777777" w:rsidR="00AE0427" w:rsidRDefault="00AE0427" w:rsidP="00AE0427">
      <w:pPr>
        <w:spacing w:after="0" w:line="360" w:lineRule="auto"/>
        <w:jc w:val="center"/>
        <w:rPr>
          <w:rFonts w:ascii="Times New Roman" w:hAnsi="Times New Roman" w:cs="Times New Roman"/>
          <w:sz w:val="28"/>
          <w:szCs w:val="28"/>
        </w:rPr>
      </w:pPr>
    </w:p>
    <w:p w14:paraId="1C2D7947"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7CB2846D" wp14:editId="678F54AA">
            <wp:extent cx="3352800" cy="2317494"/>
            <wp:effectExtent l="0" t="0" r="0" b="6985"/>
            <wp:docPr id="4094" name="Picture 4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179255F0"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63F7940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2BF7BBF2"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00AFDC65" wp14:editId="75A6D1F9">
            <wp:extent cx="5940425" cy="1240790"/>
            <wp:effectExtent l="0" t="0" r="3175" b="0"/>
            <wp:docPr id="4095" name="Picture 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59F20B1A"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5A0DCA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773CF3D0" w14:textId="77777777" w:rsidR="00AE0427" w:rsidRPr="004E55B2" w:rsidRDefault="00AE0427" w:rsidP="00AE0427">
      <w:pPr>
        <w:pStyle w:val="Heading2"/>
      </w:pPr>
      <w:r w:rsidRPr="004E55B2">
        <w:rPr>
          <w:lang w:val="en-US"/>
        </w:rPr>
        <w:lastRenderedPageBreak/>
        <w:t>Open Document Text</w:t>
      </w:r>
    </w:p>
    <w:p w14:paraId="78625EE8"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70DFDD4B"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57397F8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1BD24202" wp14:editId="6C3B122D">
            <wp:extent cx="2371725" cy="1550387"/>
            <wp:effectExtent l="0" t="0" r="0" b="0"/>
            <wp:docPr id="4096" name="Picture 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53DF476C"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37C3D619"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6EF94B1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6CC241D6" w14:textId="77777777" w:rsidR="00AE0427" w:rsidRPr="0077335E" w:rsidRDefault="00AE0427" w:rsidP="00AE0427">
      <w:pPr>
        <w:pStyle w:val="a1"/>
      </w:pPr>
      <w:r w:rsidRPr="0077335E">
        <w:t>одним XML файлом;</w:t>
      </w:r>
    </w:p>
    <w:p w14:paraId="7364AD71"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785ECE3F"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681B2D03"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759ABC1B"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4C2F46DA"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3135452E" wp14:editId="63ABC0DD">
            <wp:extent cx="5940425" cy="1017905"/>
            <wp:effectExtent l="0" t="0" r="3175" b="0"/>
            <wp:docPr id="4097" name="Picture 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4CBDFA87"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F40E503"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679E6101"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4F12BF3E" wp14:editId="1D3F8903">
            <wp:extent cx="5514975" cy="2637520"/>
            <wp:effectExtent l="0" t="0" r="0" b="0"/>
            <wp:docPr id="4098" name="Picture 4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41FC570E"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8A478F3"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28C0B2FC"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2978099D" wp14:editId="7D15977C">
            <wp:extent cx="5940425" cy="1194435"/>
            <wp:effectExtent l="0" t="0" r="3175" b="5715"/>
            <wp:docPr id="4099" name="Picture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039F2393"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B247075"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0FFAF8DF"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0616CE1" wp14:editId="749ABEE3">
            <wp:extent cx="3971925" cy="2686727"/>
            <wp:effectExtent l="0" t="0" r="0" b="0"/>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2A2A379D"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0A44925"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2996D261"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6C4E318E" w14:textId="77777777" w:rsidTr="00961BF1">
        <w:trPr>
          <w:trHeight w:val="1261"/>
        </w:trPr>
        <w:tc>
          <w:tcPr>
            <w:tcW w:w="1413" w:type="dxa"/>
          </w:tcPr>
          <w:p w14:paraId="1A11A716"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3243B449"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6A681E52"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37602CC5"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7FA25A81"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1276F802"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791522FD"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3AEC41F1"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14AA821C"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3420675A" w14:textId="77777777" w:rsidTr="00961BF1">
        <w:trPr>
          <w:trHeight w:val="841"/>
        </w:trPr>
        <w:tc>
          <w:tcPr>
            <w:tcW w:w="1413" w:type="dxa"/>
          </w:tcPr>
          <w:p w14:paraId="0ECFF612"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5B1FD027" w14:textId="77777777" w:rsidR="00AE0427" w:rsidRPr="007E3233" w:rsidRDefault="00AE0427" w:rsidP="00961BF1">
            <w:pPr>
              <w:jc w:val="center"/>
              <w:rPr>
                <w:rFonts w:ascii="Times New Roman" w:hAnsi="Times New Roman" w:cs="Times New Roman"/>
                <w:sz w:val="27"/>
                <w:szCs w:val="27"/>
              </w:rPr>
            </w:pPr>
          </w:p>
          <w:p w14:paraId="6E814A2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1076A4D" w14:textId="77777777" w:rsidR="00AE0427" w:rsidRPr="007E3233" w:rsidRDefault="00AE0427" w:rsidP="00961BF1">
            <w:pPr>
              <w:jc w:val="center"/>
              <w:rPr>
                <w:rFonts w:ascii="Times New Roman" w:hAnsi="Times New Roman" w:cs="Times New Roman"/>
                <w:sz w:val="27"/>
                <w:szCs w:val="27"/>
              </w:rPr>
            </w:pPr>
          </w:p>
          <w:p w14:paraId="4485F09A"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16C1BAF" w14:textId="77777777" w:rsidR="00AE0427" w:rsidRPr="007E3233" w:rsidRDefault="00AE0427" w:rsidP="00961BF1">
            <w:pPr>
              <w:jc w:val="center"/>
              <w:rPr>
                <w:rFonts w:ascii="Times New Roman" w:hAnsi="Times New Roman" w:cs="Times New Roman"/>
                <w:sz w:val="27"/>
                <w:szCs w:val="27"/>
              </w:rPr>
            </w:pPr>
          </w:p>
          <w:p w14:paraId="0B6EFD51"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3BF8BFC1" w14:textId="77777777" w:rsidR="00AE0427" w:rsidRPr="007E3233" w:rsidRDefault="00AE0427" w:rsidP="00961BF1">
            <w:pPr>
              <w:jc w:val="center"/>
              <w:rPr>
                <w:rFonts w:ascii="Times New Roman" w:hAnsi="Times New Roman" w:cs="Times New Roman"/>
                <w:sz w:val="27"/>
                <w:szCs w:val="27"/>
              </w:rPr>
            </w:pPr>
          </w:p>
          <w:p w14:paraId="50E112D9"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659CF076" w14:textId="77777777" w:rsidR="00AE0427" w:rsidRPr="007E3233" w:rsidRDefault="00AE0427" w:rsidP="00961BF1">
            <w:pPr>
              <w:jc w:val="center"/>
              <w:rPr>
                <w:rFonts w:ascii="Times New Roman" w:hAnsi="Times New Roman" w:cs="Times New Roman"/>
                <w:sz w:val="27"/>
                <w:szCs w:val="27"/>
              </w:rPr>
            </w:pPr>
          </w:p>
          <w:p w14:paraId="50C1D2B5"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36BD3C8D" w14:textId="77777777" w:rsidR="00AE0427" w:rsidRPr="007E3233" w:rsidRDefault="00AE0427" w:rsidP="00961BF1">
            <w:pPr>
              <w:jc w:val="center"/>
              <w:rPr>
                <w:rFonts w:ascii="Times New Roman" w:hAnsi="Times New Roman" w:cs="Times New Roman"/>
                <w:sz w:val="27"/>
                <w:szCs w:val="27"/>
              </w:rPr>
            </w:pPr>
          </w:p>
          <w:p w14:paraId="14C8BC0D"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73E2F57E" w14:textId="77777777" w:rsidR="00AE0427" w:rsidRPr="007E3233" w:rsidRDefault="00AE0427" w:rsidP="00961BF1">
            <w:pPr>
              <w:jc w:val="center"/>
              <w:rPr>
                <w:rFonts w:ascii="Times New Roman" w:hAnsi="Times New Roman" w:cs="Times New Roman"/>
                <w:sz w:val="27"/>
                <w:szCs w:val="27"/>
              </w:rPr>
            </w:pPr>
          </w:p>
          <w:p w14:paraId="64F0DA82"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06FB9142" w14:textId="77777777" w:rsidR="00AE0427" w:rsidRPr="007E3233" w:rsidRDefault="00AE0427" w:rsidP="00961BF1">
            <w:pPr>
              <w:jc w:val="center"/>
              <w:rPr>
                <w:rFonts w:ascii="Times New Roman" w:hAnsi="Times New Roman" w:cs="Times New Roman"/>
                <w:sz w:val="27"/>
                <w:szCs w:val="27"/>
              </w:rPr>
            </w:pPr>
          </w:p>
          <w:p w14:paraId="7C005742"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3603DA68" w14:textId="77777777" w:rsidTr="00961BF1">
        <w:trPr>
          <w:trHeight w:val="1261"/>
        </w:trPr>
        <w:tc>
          <w:tcPr>
            <w:tcW w:w="1413" w:type="dxa"/>
          </w:tcPr>
          <w:p w14:paraId="5A29C295"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0F1AB4A2" w14:textId="77777777" w:rsidR="00AE0427" w:rsidRPr="007E3233" w:rsidRDefault="00AE0427" w:rsidP="00961BF1">
            <w:pPr>
              <w:jc w:val="center"/>
              <w:rPr>
                <w:rFonts w:ascii="Times New Roman" w:hAnsi="Times New Roman" w:cs="Times New Roman"/>
                <w:sz w:val="27"/>
                <w:szCs w:val="27"/>
              </w:rPr>
            </w:pPr>
          </w:p>
          <w:p w14:paraId="0E9070E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6486E1D" w14:textId="77777777" w:rsidR="00AE0427" w:rsidRPr="007E3233" w:rsidRDefault="00AE0427" w:rsidP="00961BF1">
            <w:pPr>
              <w:jc w:val="center"/>
              <w:rPr>
                <w:rFonts w:ascii="Times New Roman" w:hAnsi="Times New Roman" w:cs="Times New Roman"/>
                <w:sz w:val="27"/>
                <w:szCs w:val="27"/>
              </w:rPr>
            </w:pPr>
          </w:p>
          <w:p w14:paraId="33B535B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9DA6587" w14:textId="77777777" w:rsidR="00AE0427" w:rsidRPr="007E3233" w:rsidRDefault="00AE0427" w:rsidP="00961BF1">
            <w:pPr>
              <w:jc w:val="center"/>
              <w:rPr>
                <w:rFonts w:ascii="Times New Roman" w:hAnsi="Times New Roman" w:cs="Times New Roman"/>
                <w:sz w:val="27"/>
                <w:szCs w:val="27"/>
              </w:rPr>
            </w:pPr>
          </w:p>
          <w:p w14:paraId="5A75C0C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271C991" w14:textId="77777777" w:rsidR="00AE0427" w:rsidRPr="007E3233" w:rsidRDefault="00AE0427" w:rsidP="00961BF1">
            <w:pPr>
              <w:jc w:val="center"/>
              <w:rPr>
                <w:rFonts w:ascii="Times New Roman" w:hAnsi="Times New Roman" w:cs="Times New Roman"/>
                <w:sz w:val="27"/>
                <w:szCs w:val="27"/>
              </w:rPr>
            </w:pPr>
          </w:p>
          <w:p w14:paraId="124EA4C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E135B4C" w14:textId="77777777" w:rsidR="00AE0427" w:rsidRPr="007E3233" w:rsidRDefault="00AE0427" w:rsidP="00961BF1">
            <w:pPr>
              <w:jc w:val="center"/>
              <w:rPr>
                <w:rFonts w:ascii="Times New Roman" w:hAnsi="Times New Roman" w:cs="Times New Roman"/>
                <w:sz w:val="27"/>
                <w:szCs w:val="27"/>
              </w:rPr>
            </w:pPr>
          </w:p>
          <w:p w14:paraId="77A274F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E6EC37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6A4E4117" w14:textId="77777777" w:rsidR="00AE0427" w:rsidRPr="007E3233" w:rsidRDefault="00AE0427" w:rsidP="00961BF1">
            <w:pPr>
              <w:jc w:val="both"/>
              <w:rPr>
                <w:rFonts w:ascii="Times New Roman" w:hAnsi="Times New Roman" w:cs="Times New Roman"/>
                <w:sz w:val="27"/>
                <w:szCs w:val="27"/>
              </w:rPr>
            </w:pPr>
          </w:p>
          <w:p w14:paraId="5723EF6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8A48A1B" w14:textId="77777777" w:rsidR="00AE0427" w:rsidRPr="007E3233" w:rsidRDefault="00AE0427" w:rsidP="00961BF1">
            <w:pPr>
              <w:jc w:val="center"/>
              <w:rPr>
                <w:rFonts w:ascii="Times New Roman" w:hAnsi="Times New Roman" w:cs="Times New Roman"/>
                <w:sz w:val="27"/>
                <w:szCs w:val="27"/>
                <w:lang w:val="en-US"/>
              </w:rPr>
            </w:pPr>
          </w:p>
          <w:p w14:paraId="7B52E40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192F8391" w14:textId="77777777" w:rsidTr="00961BF1">
        <w:trPr>
          <w:trHeight w:val="998"/>
        </w:trPr>
        <w:tc>
          <w:tcPr>
            <w:tcW w:w="1413" w:type="dxa"/>
          </w:tcPr>
          <w:p w14:paraId="4CDEA238"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1402216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0C824D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93A1D5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583F57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26C707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523020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B10E7D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29AD6C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36F8FBDA" w14:textId="77777777" w:rsidTr="00961BF1">
        <w:trPr>
          <w:trHeight w:val="984"/>
        </w:trPr>
        <w:tc>
          <w:tcPr>
            <w:tcW w:w="1413" w:type="dxa"/>
          </w:tcPr>
          <w:p w14:paraId="4ED70646"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2A1898E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CAE97D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104806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4BED31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7B449B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A7C7B6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495C47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09E60E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3C695B2B" w14:textId="77777777" w:rsidTr="00961BF1">
        <w:trPr>
          <w:trHeight w:val="988"/>
        </w:trPr>
        <w:tc>
          <w:tcPr>
            <w:tcW w:w="1413" w:type="dxa"/>
          </w:tcPr>
          <w:p w14:paraId="08E2A3EE"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79B78AB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1529E7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9956C5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469C87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93BE03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9162C5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2AF2D6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56E1D5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30DB5E0F" w14:textId="77777777" w:rsidR="00AE0427" w:rsidRDefault="00AE0427" w:rsidP="00AE0427">
      <w:pPr>
        <w:pStyle w:val="Heading2"/>
      </w:pPr>
      <w:r>
        <w:t>Сравнение форматов</w:t>
      </w:r>
    </w:p>
    <w:p w14:paraId="6AB42C54"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1D158C47"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6F9A11C8" wp14:editId="04A927A9">
            <wp:extent cx="5858693" cy="743054"/>
            <wp:effectExtent l="0" t="0" r="0" b="0"/>
            <wp:docPr id="4101" name="Picture 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5EB339A3"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1CB704BF"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343DE7C2"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45F0C52F"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40C96F65"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0AC34EEF"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01B7E71E"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072A1789"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68633790" wp14:editId="41577FDB">
            <wp:extent cx="5658390" cy="3693226"/>
            <wp:effectExtent l="0" t="0" r="0" b="2540"/>
            <wp:docPr id="4102" name="Picture 4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74D587A2"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3EC150C5"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54D0C7A7" wp14:editId="68883C5D">
            <wp:extent cx="5940425" cy="661670"/>
            <wp:effectExtent l="0" t="0" r="3175" b="5080"/>
            <wp:docPr id="4103" name="Picture 4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19447B19"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73332647"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0C50547A" w14:textId="77777777" w:rsidR="00AE0427" w:rsidRPr="0077335E" w:rsidRDefault="00AE0427" w:rsidP="00AE0427">
      <w:pPr>
        <w:pStyle w:val="a1"/>
      </w:pPr>
      <w:r w:rsidRPr="0077335E">
        <w:t>открыть файл;</w:t>
      </w:r>
    </w:p>
    <w:p w14:paraId="00C58858" w14:textId="77777777" w:rsidR="00AE0427" w:rsidRPr="0077335E" w:rsidRDefault="00AE0427" w:rsidP="00AE0427">
      <w:pPr>
        <w:pStyle w:val="a1"/>
      </w:pPr>
      <w:r w:rsidRPr="0077335E">
        <w:t>открыть папку;</w:t>
      </w:r>
    </w:p>
    <w:p w14:paraId="350C380A" w14:textId="77777777" w:rsidR="00AE0427" w:rsidRPr="0077335E" w:rsidRDefault="00AE0427" w:rsidP="00AE0427">
      <w:pPr>
        <w:pStyle w:val="a1"/>
      </w:pPr>
      <w:r w:rsidRPr="0077335E">
        <w:t>отправить файл по почте.</w:t>
      </w:r>
    </w:p>
    <w:p w14:paraId="30CEA795"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02FFDD35"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2CD5DC76"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23775E6B"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4D80AECD" wp14:editId="5CBEC158">
            <wp:extent cx="5940425" cy="1713584"/>
            <wp:effectExtent l="0" t="0" r="3175" b="1270"/>
            <wp:docPr id="4104" name="Picture 4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356E02E7"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587239D0"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3120B349"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1D0C22C4" wp14:editId="759E6BDA">
            <wp:extent cx="5877745" cy="514422"/>
            <wp:effectExtent l="0" t="0" r="0" b="0"/>
            <wp:docPr id="4105" name="Picture 4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4E8ABF60"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3BDCA722"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599C824E" wp14:editId="643FCAC4">
            <wp:extent cx="4629796" cy="3629532"/>
            <wp:effectExtent l="0" t="0" r="0" b="9525"/>
            <wp:docPr id="4106" name="Picture 4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1B04945A"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19BC01BC"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7E52B8A3" wp14:editId="46823396">
            <wp:extent cx="5940425" cy="3286125"/>
            <wp:effectExtent l="0" t="0" r="3175" b="9525"/>
            <wp:docPr id="4107" name="Picture 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5C9B563F"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4E489DA1"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52D41529"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2D3CA069"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09E29FCF"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56197C80"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2ACA0C1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243EED81"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0C01CA67" wp14:editId="3BBE7AC7">
            <wp:extent cx="5940425" cy="4436110"/>
            <wp:effectExtent l="0" t="0" r="3175" b="2540"/>
            <wp:docPr id="4108" name="Picture 4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1D2A4036"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78EE22F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15790853" wp14:editId="5F411E6F">
            <wp:extent cx="5940425" cy="1322705"/>
            <wp:effectExtent l="0" t="0" r="3175" b="0"/>
            <wp:docPr id="4109" name="Picture 4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62C16022"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2F91EDEA"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0C6103A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00D4CDE5"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7EEB8994" w14:textId="77777777" w:rsidR="00AE0427" w:rsidRPr="007D3DB0" w:rsidRDefault="00AE0427" w:rsidP="00AE0427">
      <w:pPr>
        <w:pStyle w:val="Heading2"/>
      </w:pPr>
      <w:r>
        <w:t>Требования к возможностям ПО</w:t>
      </w:r>
    </w:p>
    <w:p w14:paraId="2D09E63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6FD2475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7108A422"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603970B3" wp14:editId="16A55DD8">
            <wp:extent cx="2752090" cy="4295775"/>
            <wp:effectExtent l="0" t="0" r="0" b="9525"/>
            <wp:docPr id="4110" name="Picture 4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738D952C"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19A0BDA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4699B06D"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111214E0"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7DB78F97"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060C993B"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2C5F2C33" w14:textId="77777777" w:rsidR="00AE0427" w:rsidRDefault="00AE0427" w:rsidP="00AE0427">
      <w:pPr>
        <w:pStyle w:val="Heading2"/>
      </w:pPr>
      <w:r w:rsidRPr="004E55B2">
        <w:t>Требования к системе</w:t>
      </w:r>
    </w:p>
    <w:p w14:paraId="5A2F6A1B"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680675E2" w14:textId="77777777" w:rsidR="00AE0427" w:rsidRDefault="00AE0427" w:rsidP="00AE0427">
      <w:pPr>
        <w:pStyle w:val="a4"/>
      </w:pPr>
      <w:r w:rsidRPr="00302666">
        <w:t>1.6.1</w:t>
      </w:r>
      <w:r>
        <w:tab/>
      </w:r>
      <w:r w:rsidRPr="00302666">
        <w:t>Функциональные требования</w:t>
      </w:r>
    </w:p>
    <w:p w14:paraId="5AE54467" w14:textId="77777777" w:rsidR="00AE0427" w:rsidRPr="004E55B2" w:rsidRDefault="00AE0427" w:rsidP="00AE0427">
      <w:pPr>
        <w:pStyle w:val="a4"/>
      </w:pPr>
      <w:r w:rsidRPr="004E55B2">
        <w:t>Основные требования:</w:t>
      </w:r>
    </w:p>
    <w:p w14:paraId="287E1370"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07BC785F"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64628F54" w14:textId="77777777" w:rsidR="00AE0427" w:rsidRPr="004E55B2" w:rsidRDefault="00AE0427" w:rsidP="00AE0427">
      <w:pPr>
        <w:pStyle w:val="a1"/>
      </w:pPr>
      <w:r>
        <w:t>пакетная обработка нескольких документов;</w:t>
      </w:r>
    </w:p>
    <w:p w14:paraId="342179E9"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034EA4CF"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7B153F69" w14:textId="77777777" w:rsidR="00AE0427" w:rsidRPr="001626BD" w:rsidRDefault="00AE0427" w:rsidP="00AE0427">
      <w:pPr>
        <w:pStyle w:val="a1"/>
      </w:pPr>
      <w:r w:rsidRPr="001626BD">
        <w:t>наличие графического интерфейса</w:t>
      </w:r>
      <w:r w:rsidRPr="00BA0B2A">
        <w:t>;</w:t>
      </w:r>
    </w:p>
    <w:p w14:paraId="792E9169"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0A8D5A11"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6BC4E775" w14:textId="77777777" w:rsidR="00AE0427" w:rsidRPr="004E55B2" w:rsidRDefault="00AE0427" w:rsidP="00AE0427">
      <w:pPr>
        <w:pStyle w:val="Heading1"/>
      </w:pPr>
      <w:r w:rsidRPr="004E55B2">
        <w:lastRenderedPageBreak/>
        <w:t>Проектирование программного продукта</w:t>
      </w:r>
    </w:p>
    <w:p w14:paraId="7BF076ED" w14:textId="77777777" w:rsidR="00AE0427" w:rsidRDefault="00AE0427" w:rsidP="00AE0427">
      <w:pPr>
        <w:pStyle w:val="Heading2"/>
      </w:pPr>
      <w:r>
        <w:t>Выбор архитектуры программного обеспечения</w:t>
      </w:r>
    </w:p>
    <w:p w14:paraId="530F530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0DF0901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60D51281"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610DE0A3" wp14:editId="6C6FBDC1">
            <wp:extent cx="4581525" cy="771525"/>
            <wp:effectExtent l="0" t="0" r="9525" b="9525"/>
            <wp:docPr id="4111" name="Picture 4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6933CFA1"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03B13B7E"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414408BF"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6A105529" w14:textId="77777777" w:rsidR="00AE0427" w:rsidRPr="004E55B2" w:rsidRDefault="00AE0427" w:rsidP="00AE0427">
      <w:pPr>
        <w:pStyle w:val="Heading2"/>
      </w:pPr>
      <w:r w:rsidRPr="004E55B2">
        <w:t>Выбор шаблонов проектирования</w:t>
      </w:r>
    </w:p>
    <w:p w14:paraId="0F9FF491"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06761D05"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7C440116" w14:textId="77777777" w:rsidR="00AE0427" w:rsidRDefault="00AE0427" w:rsidP="00AE0427">
      <w:pPr>
        <w:pStyle w:val="a4"/>
      </w:pPr>
      <w:r>
        <w:t>Шаблоны проектирования делятся на три категории</w:t>
      </w:r>
      <w:r w:rsidRPr="00CE3BB9">
        <w:t>:</w:t>
      </w:r>
    </w:p>
    <w:p w14:paraId="57EA92A4" w14:textId="77777777" w:rsidR="00AE0427" w:rsidRDefault="00AE0427" w:rsidP="00AE0427">
      <w:pPr>
        <w:pStyle w:val="a1"/>
      </w:pPr>
      <w:r>
        <w:t>порождающие</w:t>
      </w:r>
      <w:r w:rsidRPr="00341617">
        <w:t>;</w:t>
      </w:r>
    </w:p>
    <w:p w14:paraId="5D087BE9" w14:textId="77777777" w:rsidR="00AE0427" w:rsidRDefault="00AE0427" w:rsidP="00AE0427">
      <w:pPr>
        <w:pStyle w:val="a1"/>
      </w:pPr>
      <w:r>
        <w:t>структурные</w:t>
      </w:r>
      <w:r w:rsidRPr="00341617">
        <w:t>;</w:t>
      </w:r>
    </w:p>
    <w:p w14:paraId="29868DC9" w14:textId="77777777" w:rsidR="00AE0427" w:rsidRDefault="00AE0427" w:rsidP="00AE0427">
      <w:pPr>
        <w:pStyle w:val="a1"/>
      </w:pPr>
      <w:r>
        <w:t>поведенческие.</w:t>
      </w:r>
    </w:p>
    <w:p w14:paraId="29FA2054"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7BB6F4DA"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34DC5432"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0396C587" w14:textId="77777777" w:rsidR="00AE0427" w:rsidRDefault="00AE0427" w:rsidP="00AE0427">
      <w:pPr>
        <w:pStyle w:val="a4"/>
      </w:pPr>
      <w:r w:rsidRPr="00302666">
        <w:t>2.2.1</w:t>
      </w:r>
      <w:r>
        <w:tab/>
      </w:r>
      <w:r w:rsidRPr="00302666">
        <w:t>Выбор порождающего шаблона проектирования</w:t>
      </w:r>
    </w:p>
    <w:p w14:paraId="4A248AD5"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76EEEF75"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476552CA"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1525EFD2" w14:textId="77777777" w:rsidR="00AE0427" w:rsidRDefault="00AE0427" w:rsidP="00AE0427">
      <w:pPr>
        <w:pStyle w:val="a4"/>
      </w:pPr>
      <w:r w:rsidRPr="00302666">
        <w:t>2.2.2</w:t>
      </w:r>
      <w:r>
        <w:tab/>
      </w:r>
      <w:r w:rsidRPr="00302666">
        <w:t>Выбор структурного шаблона проектирования</w:t>
      </w:r>
    </w:p>
    <w:p w14:paraId="6B6DF5FF" w14:textId="77777777" w:rsidR="00AE0427" w:rsidRDefault="00AE0427" w:rsidP="00AE0427">
      <w:pPr>
        <w:pStyle w:val="a4"/>
      </w:pPr>
      <w:r>
        <w:t>Структурным шаблоном проектирования был выбран шаблон «Фасад».</w:t>
      </w:r>
    </w:p>
    <w:p w14:paraId="74832601"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6655E3A1"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080A8DA7"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17E9044E" w14:textId="77777777" w:rsidR="00AE0427" w:rsidRDefault="00AE0427" w:rsidP="00AE0427">
      <w:pPr>
        <w:pStyle w:val="Heading2"/>
      </w:pPr>
      <w:r>
        <w:t>Выбор а</w:t>
      </w:r>
      <w:r w:rsidRPr="00B652DA">
        <w:t>лгоритм</w:t>
      </w:r>
      <w:r>
        <w:t>а</w:t>
      </w:r>
      <w:r w:rsidRPr="00B652DA">
        <w:t xml:space="preserve"> преобразования</w:t>
      </w:r>
    </w:p>
    <w:p w14:paraId="6156E67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5DD57EE3"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6271A1C1"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3C575A68"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7E3413D4"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2EE9BA3B" w14:textId="77777777" w:rsidR="00AE0427" w:rsidRDefault="00AE0427" w:rsidP="00AE0427">
      <w:pPr>
        <w:spacing w:after="0" w:line="360" w:lineRule="auto"/>
        <w:ind w:firstLine="706"/>
        <w:jc w:val="both"/>
        <w:rPr>
          <w:rFonts w:ascii="Times New Roman" w:hAnsi="Times New Roman" w:cs="Times New Roman"/>
          <w:sz w:val="28"/>
          <w:szCs w:val="28"/>
        </w:rPr>
      </w:pPr>
    </w:p>
    <w:p w14:paraId="579A39FB"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52AF3623"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26BCC265"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327A62D3"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1C2E1318"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2E9F3C69"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2DDD66EE" w14:textId="77777777" w:rsidR="00AE0427" w:rsidRDefault="00AE0427" w:rsidP="00AE0427">
      <w:pPr>
        <w:pStyle w:val="Heading2"/>
      </w:pPr>
      <w:r>
        <w:t>Серверная часть ПО</w:t>
      </w:r>
    </w:p>
    <w:p w14:paraId="21C289A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3F28D484"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1C6DB2E8"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377537C9" w14:textId="77777777" w:rsidR="00AE0427" w:rsidRDefault="00AE0427" w:rsidP="00AE0427">
      <w:pPr>
        <w:pStyle w:val="Heading2"/>
      </w:pPr>
      <w:r>
        <w:t>Прототип интерфейса клиентской части ПО</w:t>
      </w:r>
    </w:p>
    <w:p w14:paraId="26E9FB2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7953E40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22609001"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5CF8E93" wp14:editId="569D61D0">
            <wp:extent cx="5940425" cy="3332480"/>
            <wp:effectExtent l="0" t="0" r="3175" b="1270"/>
            <wp:docPr id="4112" name="Picture 4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6D8142B6"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12E943D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19DC7589"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6EBE3C2E" wp14:editId="1317A5D4">
            <wp:extent cx="5940425" cy="3330575"/>
            <wp:effectExtent l="0" t="0" r="3175" b="3175"/>
            <wp:docPr id="4113" name="Picture 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3995C7DC"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42211A8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0B02FA65"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D4165E6" wp14:editId="20EEDEA8">
            <wp:extent cx="5940425" cy="3346450"/>
            <wp:effectExtent l="0" t="0" r="3175" b="6350"/>
            <wp:docPr id="4114" name="Picture 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0C4CB043"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7512BD53"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6AF601D3"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6E08C0E" wp14:editId="6F69B153">
            <wp:extent cx="5391150" cy="3031261"/>
            <wp:effectExtent l="0" t="0" r="0" b="0"/>
            <wp:docPr id="4115" name="Picture 4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7AB0F269"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7150A299"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44C4BEDA" wp14:editId="4ADA9B38">
            <wp:extent cx="5457825" cy="3067000"/>
            <wp:effectExtent l="0" t="0" r="0" b="635"/>
            <wp:docPr id="4116" name="Picture 4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3D7ABC8C"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28A00F2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1F72A2F7"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3F818E02" wp14:editId="6831B452">
            <wp:extent cx="5970958" cy="3352800"/>
            <wp:effectExtent l="0" t="0" r="0" b="0"/>
            <wp:docPr id="4117" name="Picture 4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0BE29601"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0EA167A7"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6112297D" w14:textId="77777777" w:rsidR="00AE0427" w:rsidRDefault="00AE0427" w:rsidP="00AE0427">
      <w:pPr>
        <w:pStyle w:val="Heading1"/>
      </w:pPr>
      <w:r w:rsidRPr="00721C07">
        <w:lastRenderedPageBreak/>
        <w:t xml:space="preserve">Описание реализации </w:t>
      </w:r>
      <w:r>
        <w:t>приложения</w:t>
      </w:r>
    </w:p>
    <w:p w14:paraId="10CE869E" w14:textId="77777777" w:rsidR="00AE0427" w:rsidRDefault="00AE0427" w:rsidP="00AE0427">
      <w:pPr>
        <w:pStyle w:val="Heading2"/>
      </w:pPr>
      <w:r w:rsidRPr="00721C07">
        <w:t>Выбор языка программирования</w:t>
      </w:r>
    </w:p>
    <w:p w14:paraId="5E0F0595"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01560916"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5CA7504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19C0ACD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0FB34D49"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6CA89E3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1BC9B23E"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23C7B27E"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3F17479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7B215D9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4A0F5FF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4AE23E5B"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647F13E8" w14:textId="77777777" w:rsidR="00AE0427" w:rsidRDefault="00AE0427" w:rsidP="00AE0427">
      <w:pPr>
        <w:pStyle w:val="Heading2"/>
      </w:pPr>
      <w:r w:rsidRPr="00004FD3">
        <w:t>Выбор инструментов разработки</w:t>
      </w:r>
    </w:p>
    <w:p w14:paraId="7A2B85DE"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72BB86A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1F29181F"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068F2F5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3E16BF91"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09BFFDAA"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25730A0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4954428C" w14:textId="77777777" w:rsidR="00AE0427" w:rsidRPr="009F2658" w:rsidRDefault="00AE0427" w:rsidP="00AE0427">
      <w:pPr>
        <w:pStyle w:val="a1"/>
        <w:ind w:firstLine="706"/>
      </w:pPr>
      <w:r w:rsidRPr="00341617">
        <w:t>Windows OS;</w:t>
      </w:r>
    </w:p>
    <w:p w14:paraId="4089E1CE" w14:textId="77777777" w:rsidR="00AE0427" w:rsidRPr="009F2658" w:rsidRDefault="00AE0427" w:rsidP="00AE0427">
      <w:pPr>
        <w:pStyle w:val="a1"/>
        <w:ind w:firstLine="706"/>
      </w:pPr>
      <w:r w:rsidRPr="00341617">
        <w:t>Linux;</w:t>
      </w:r>
    </w:p>
    <w:p w14:paraId="04A879BA" w14:textId="77777777" w:rsidR="00AE0427" w:rsidRPr="009F2658" w:rsidRDefault="00AE0427" w:rsidP="00AE0427">
      <w:pPr>
        <w:pStyle w:val="a1"/>
        <w:ind w:firstLine="706"/>
      </w:pPr>
      <w:r w:rsidRPr="00341617">
        <w:lastRenderedPageBreak/>
        <w:t>MacOS.</w:t>
      </w:r>
    </w:p>
    <w:p w14:paraId="4E527889"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4CE700C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55169AED" w14:textId="77777777" w:rsidR="00AE0427" w:rsidRDefault="00AE0427" w:rsidP="00AE0427">
      <w:pPr>
        <w:pStyle w:val="Heading2"/>
      </w:pPr>
      <w:r>
        <w:t>Требования к аппаратному обеспечению</w:t>
      </w:r>
    </w:p>
    <w:p w14:paraId="5F4269DC"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11E40F1E"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75249E7A" w14:textId="77777777" w:rsidR="00AE0427" w:rsidRPr="0077335E" w:rsidRDefault="00AE0427" w:rsidP="00AE0427">
      <w:pPr>
        <w:pStyle w:val="a1"/>
      </w:pPr>
      <w:r w:rsidRPr="0077335E">
        <w:t>оперативную память объемом не менее 512 Гб;</w:t>
      </w:r>
    </w:p>
    <w:p w14:paraId="18E0B173" w14:textId="77777777" w:rsidR="00AE0427" w:rsidRPr="0077335E" w:rsidRDefault="00AE0427" w:rsidP="00AE0427">
      <w:pPr>
        <w:pStyle w:val="a1"/>
      </w:pPr>
      <w:r w:rsidRPr="0077335E">
        <w:t>жесткий диск объемом не менее 64 Гб;</w:t>
      </w:r>
    </w:p>
    <w:p w14:paraId="7F043774" w14:textId="77777777" w:rsidR="00AE0427" w:rsidRPr="0077335E" w:rsidRDefault="00AE0427" w:rsidP="00AE0427">
      <w:pPr>
        <w:pStyle w:val="a1"/>
      </w:pPr>
      <w:r w:rsidRPr="0077335E">
        <w:t>дисплей с разрешением не менее чем 800x600</w:t>
      </w:r>
      <w:r>
        <w:t>.</w:t>
      </w:r>
    </w:p>
    <w:p w14:paraId="5FD0638F"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5888600E"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02D9E3A3" w14:textId="77777777" w:rsidR="00AE0427" w:rsidRPr="007F4BB4" w:rsidRDefault="00AE0427" w:rsidP="00AE0427">
      <w:pPr>
        <w:pStyle w:val="a1"/>
      </w:pPr>
      <w:r w:rsidRPr="00341617">
        <w:t>оперативную память объемом не менее 512 Гб;</w:t>
      </w:r>
    </w:p>
    <w:p w14:paraId="7BFEA2ED" w14:textId="77777777" w:rsidR="00AE0427" w:rsidRPr="00451190" w:rsidRDefault="00AE0427" w:rsidP="00AE0427">
      <w:pPr>
        <w:pStyle w:val="a1"/>
      </w:pPr>
      <w:r w:rsidRPr="00341617">
        <w:t>жесткий диск объемом не менее 64 Гб;</w:t>
      </w:r>
    </w:p>
    <w:p w14:paraId="72BD5F93" w14:textId="77777777" w:rsidR="00AE0427" w:rsidRPr="00F26DB4" w:rsidRDefault="00AE0427" w:rsidP="00AE0427">
      <w:pPr>
        <w:pStyle w:val="a1"/>
      </w:pPr>
      <w:r>
        <w:t>д</w:t>
      </w:r>
      <w:r w:rsidRPr="00451190">
        <w:t>исплей с разрешением не менее чем 800x600</w:t>
      </w:r>
      <w:r>
        <w:t>.</w:t>
      </w:r>
    </w:p>
    <w:p w14:paraId="6608768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6DB7D0B6"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3FCED4BF" w14:textId="77777777" w:rsidR="00AE0427" w:rsidRPr="007F4BB4" w:rsidRDefault="00AE0427" w:rsidP="00AE0427">
      <w:pPr>
        <w:pStyle w:val="a1"/>
      </w:pPr>
      <w:r w:rsidRPr="00341617">
        <w:t>оперативную память объемом 2 Гб;</w:t>
      </w:r>
    </w:p>
    <w:p w14:paraId="7CC47C53" w14:textId="77777777" w:rsidR="00AE0427" w:rsidRPr="00451190" w:rsidRDefault="00AE0427" w:rsidP="00AE0427">
      <w:pPr>
        <w:pStyle w:val="a1"/>
      </w:pPr>
      <w:r w:rsidRPr="00341617">
        <w:t>жесткий диск объемом 256 Гб;</w:t>
      </w:r>
    </w:p>
    <w:p w14:paraId="18E26D4C" w14:textId="77777777" w:rsidR="00AE0427" w:rsidRDefault="00AE0427" w:rsidP="00AE0427">
      <w:pPr>
        <w:pStyle w:val="a1"/>
      </w:pPr>
      <w:r>
        <w:t>д</w:t>
      </w:r>
      <w:r w:rsidRPr="00451190">
        <w:t>исплей с разрешением не менее чем 800x600</w:t>
      </w:r>
      <w:r w:rsidRPr="006776F9">
        <w:t>.</w:t>
      </w:r>
    </w:p>
    <w:p w14:paraId="4187BAE0"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0F18FB0B"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4C639C67" w14:textId="77777777" w:rsidR="00AE0427" w:rsidRPr="007F4BB4" w:rsidRDefault="00AE0427" w:rsidP="00AE0427">
      <w:pPr>
        <w:pStyle w:val="a1"/>
        <w:ind w:firstLine="706"/>
      </w:pPr>
      <w:r w:rsidRPr="00341617">
        <w:t>оперативную память объемом не менее 2 Гб;</w:t>
      </w:r>
    </w:p>
    <w:p w14:paraId="2473F93B" w14:textId="77777777" w:rsidR="00AE0427" w:rsidRPr="00451190" w:rsidRDefault="00AE0427" w:rsidP="00AE0427">
      <w:pPr>
        <w:pStyle w:val="a1"/>
        <w:ind w:firstLine="706"/>
      </w:pPr>
      <w:r w:rsidRPr="00341617">
        <w:t>жесткий диск объемом не менее 256 Гб;</w:t>
      </w:r>
    </w:p>
    <w:p w14:paraId="102D0FCC"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2BC3C3E7" w14:textId="77777777" w:rsidR="00AE0427" w:rsidRDefault="00AE0427" w:rsidP="00AE0427">
      <w:pPr>
        <w:pStyle w:val="Heading2"/>
      </w:pPr>
      <w:r>
        <w:t>Требования к программному обеспечению</w:t>
      </w:r>
    </w:p>
    <w:p w14:paraId="103F30A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6339AE23"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36DA5526" w14:textId="77777777" w:rsidR="00AE0427" w:rsidRDefault="00AE0427" w:rsidP="00AE0427">
      <w:pPr>
        <w:pStyle w:val="Heading2"/>
      </w:pPr>
      <w:r>
        <w:t>Реализация алгоритма</w:t>
      </w:r>
    </w:p>
    <w:p w14:paraId="710163E0"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5D6176BE"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7F15464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6E367AF8"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55DFA693" wp14:editId="000627C1">
            <wp:extent cx="4419600" cy="1984213"/>
            <wp:effectExtent l="0" t="0" r="0" b="0"/>
            <wp:docPr id="4118" name="Picture 4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3B186020"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312C71FC"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111D9988" w14:textId="77777777" w:rsidR="00AE0427" w:rsidRDefault="00AE0427" w:rsidP="00AE0427">
      <w:pPr>
        <w:pStyle w:val="Heading2"/>
      </w:pPr>
      <w:r>
        <w:t>Реализация серверной части</w:t>
      </w:r>
    </w:p>
    <w:p w14:paraId="3797A6BC"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4FE45A3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066569EA"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072FBC22" wp14:editId="4D510D7D">
            <wp:extent cx="5047530" cy="2762250"/>
            <wp:effectExtent l="0" t="0" r="1270" b="0"/>
            <wp:docPr id="4119" name="Picture 4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7B9CF47F"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4F5C98B5" w14:textId="77777777" w:rsidR="00AE0427" w:rsidRDefault="00AE0427" w:rsidP="00AE0427">
      <w:pPr>
        <w:spacing w:after="0" w:line="240" w:lineRule="auto"/>
        <w:jc w:val="center"/>
        <w:rPr>
          <w:rFonts w:ascii="Times New Roman" w:hAnsi="Times New Roman" w:cs="Times New Roman"/>
          <w:sz w:val="28"/>
          <w:szCs w:val="28"/>
        </w:rPr>
      </w:pPr>
    </w:p>
    <w:p w14:paraId="2E5B393D"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7CAF98B2" w14:textId="77777777" w:rsidR="00AE0427" w:rsidRDefault="00AE0427" w:rsidP="00AE0427">
      <w:pPr>
        <w:pStyle w:val="Heading2"/>
      </w:pPr>
      <w:r>
        <w:t>Реализация клиентской части</w:t>
      </w:r>
    </w:p>
    <w:p w14:paraId="7781E61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4D63E853"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397F5131" wp14:editId="645A91D3">
            <wp:extent cx="5940425" cy="2505710"/>
            <wp:effectExtent l="0" t="0" r="3175" b="8890"/>
            <wp:docPr id="4120" name="Picture 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0CD4A361"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548C70F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2AD5A9F0"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0199415E" wp14:editId="6F6D7455">
            <wp:extent cx="5940425" cy="3335020"/>
            <wp:effectExtent l="0" t="0" r="3175" b="0"/>
            <wp:docPr id="4121" name="Picture 4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61E5349A"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311FDEAC"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5514E221" wp14:editId="1D33FE1B">
            <wp:extent cx="5940425" cy="3331210"/>
            <wp:effectExtent l="0" t="0" r="3175" b="2540"/>
            <wp:docPr id="4122" name="Picture 4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2EAE4773"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6EF7CDE2" w14:textId="77777777" w:rsidR="00AE0427" w:rsidRDefault="00AE0427" w:rsidP="00AE0427">
      <w:pPr>
        <w:spacing w:after="0"/>
        <w:jc w:val="center"/>
        <w:rPr>
          <w:rFonts w:ascii="Times New Roman" w:hAnsi="Times New Roman" w:cs="Times New Roman"/>
          <w:sz w:val="28"/>
          <w:szCs w:val="28"/>
        </w:rPr>
      </w:pPr>
    </w:p>
    <w:p w14:paraId="33A23F67"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72672643"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6EA81DC9" wp14:editId="428B88E7">
            <wp:extent cx="5940425" cy="3338830"/>
            <wp:effectExtent l="0" t="0" r="3175" b="0"/>
            <wp:docPr id="4123"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7A33BBFE"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2DBFEF9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3757587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2CEA64B7"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7E0FDA82" wp14:editId="413EB034">
            <wp:extent cx="5886450" cy="3319190"/>
            <wp:effectExtent l="0" t="0" r="0" b="0"/>
            <wp:docPr id="4124" name="Picture 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372687E3"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5C37ED4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68968027"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CFA81DA" wp14:editId="51543C32">
            <wp:extent cx="4267200" cy="3354005"/>
            <wp:effectExtent l="0" t="0" r="0" b="0"/>
            <wp:docPr id="4125" name="Picture 4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70BF3D52"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73A054D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68E4C002"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27962641" wp14:editId="46464828">
            <wp:extent cx="5940425" cy="1245235"/>
            <wp:effectExtent l="0" t="0" r="3175" b="0"/>
            <wp:docPr id="4126" name="Picture 4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2AA6F434"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61F342C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4C56E9D2"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114AF762" wp14:editId="04011DB5">
            <wp:extent cx="5940425" cy="3351530"/>
            <wp:effectExtent l="0" t="0" r="3175" b="1270"/>
            <wp:docPr id="4127"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3D550956"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0253FF3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6B737636"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39DD5796" wp14:editId="7B75DD1F">
            <wp:extent cx="6259328" cy="3514725"/>
            <wp:effectExtent l="0" t="0" r="8255" b="0"/>
            <wp:docPr id="4128"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478AF885"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396CDD4F"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2072F51F" w14:textId="77777777" w:rsidR="00AE0427" w:rsidRDefault="00AE0427" w:rsidP="00AE0427">
      <w:pPr>
        <w:pStyle w:val="Heading2"/>
      </w:pPr>
      <w:r>
        <w:t>Результат работы</w:t>
      </w:r>
      <w:r>
        <w:rPr>
          <w:lang w:val="en-US"/>
        </w:rPr>
        <w:t xml:space="preserve"> </w:t>
      </w:r>
      <w:r>
        <w:t>программного обеспечения</w:t>
      </w:r>
    </w:p>
    <w:p w14:paraId="75325C6F"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2810F4A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2D876F7C"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3FCCAB55"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4343B3F4" w14:textId="77777777" w:rsidTr="00961BF1">
        <w:tc>
          <w:tcPr>
            <w:tcW w:w="3115" w:type="dxa"/>
          </w:tcPr>
          <w:p w14:paraId="29D5BA1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074FDE05"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1E05100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11190B0B" w14:textId="77777777" w:rsidTr="00961BF1">
        <w:tc>
          <w:tcPr>
            <w:tcW w:w="3115" w:type="dxa"/>
          </w:tcPr>
          <w:p w14:paraId="175B7D52"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2BE378E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50A2D02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40A22B59" w14:textId="77777777" w:rsidTr="00961BF1">
        <w:tc>
          <w:tcPr>
            <w:tcW w:w="3115" w:type="dxa"/>
          </w:tcPr>
          <w:p w14:paraId="08C95D6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3011A318"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2FAAA5AA"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2C4C5B42" w14:textId="77777777" w:rsidTr="00961BF1">
        <w:tc>
          <w:tcPr>
            <w:tcW w:w="3115" w:type="dxa"/>
          </w:tcPr>
          <w:p w14:paraId="2865BED7"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6256F8D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3D958642"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0855BF2F" w14:textId="77777777" w:rsidR="00AE0427" w:rsidRDefault="00AE0427" w:rsidP="00AE0427">
      <w:pPr>
        <w:spacing w:line="360" w:lineRule="auto"/>
        <w:jc w:val="both"/>
        <w:rPr>
          <w:rFonts w:ascii="Times New Roman" w:hAnsi="Times New Roman" w:cs="Times New Roman"/>
          <w:sz w:val="28"/>
          <w:szCs w:val="28"/>
        </w:rPr>
      </w:pPr>
    </w:p>
    <w:p w14:paraId="5C941722"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384861DF" w14:textId="77777777" w:rsidR="00AE0427" w:rsidRDefault="00AE0427" w:rsidP="00AE0427">
      <w:pPr>
        <w:pStyle w:val="a8"/>
        <w:jc w:val="center"/>
      </w:pPr>
      <w:r>
        <w:lastRenderedPageBreak/>
        <w:t>ЗАКЛЮЧЕНИЕ</w:t>
      </w:r>
    </w:p>
    <w:p w14:paraId="4BDF7EC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80F7F2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658E7D8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26723C8C"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0789898D"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426E8CA9"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26171034" w14:textId="77777777" w:rsidR="00AE0427" w:rsidRDefault="00AE0427" w:rsidP="00AE0427">
      <w:pPr>
        <w:pStyle w:val="a8"/>
        <w:jc w:val="center"/>
        <w:rPr>
          <w:b w:val="0"/>
          <w:bCs/>
        </w:rPr>
      </w:pPr>
      <w:r>
        <w:lastRenderedPageBreak/>
        <w:t>СПИСОК ИСПОЛЬЗОВАННЫХ ИСТОЧНИКОВ</w:t>
      </w:r>
    </w:p>
    <w:p w14:paraId="5DD56871"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5F1490D0"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33046CA1"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4BC83A00"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5B65DFD9"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6E497D78"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145F452E"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25EDAE6F"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2A499F0F"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6567C7E8"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596CF7BB"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4468A2B7"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7D3721E4"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471C18BF"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1BEE270A"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1A5C6155"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650EC448"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73B0E0F9" wp14:editId="63B3B441">
            <wp:extent cx="5940425" cy="7179945"/>
            <wp:effectExtent l="0" t="0" r="3175" b="1905"/>
            <wp:docPr id="4129" name="Picture 4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028CE629"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72666ADD"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207261130"/>
        <w:docPartObj>
          <w:docPartGallery w:val="Table of Contents"/>
          <w:docPartUnique/>
        </w:docPartObj>
      </w:sdtPr>
      <w:sdtEndPr>
        <w:rPr>
          <w:b/>
          <w:bCs/>
        </w:rPr>
      </w:sdtEndPr>
      <w:sdtContent>
        <w:p w14:paraId="5E1E946D"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5630F8FB"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2FCC97CA"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56E7FBB8"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1CB0ABC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40BB5E7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6F22EAC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2995599D"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619BB1FA"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D07AAC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A2F377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06E7E6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49F52B6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5D8E3E3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34F6C317"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79A718C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1A6E78D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1B1D9A6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59B94F43"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3522A21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0CB23E8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2D149A0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0A65DD1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00E01121"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2EFDDAEF"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5BC4C24A"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265E7075"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100CF2F4"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5BD121D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010B9BC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564125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5B2130E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35F1A2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127A9E57"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0519191F" w14:textId="77777777" w:rsidR="00AE0427" w:rsidRPr="004E55B2" w:rsidRDefault="00AE0427" w:rsidP="00AE0427">
      <w:pPr>
        <w:pStyle w:val="a1"/>
      </w:pPr>
      <w:r w:rsidRPr="004E55B2">
        <w:t>провести сравнение программ-аналогов;</w:t>
      </w:r>
    </w:p>
    <w:p w14:paraId="2EE55F81"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308D95E8" w14:textId="77777777" w:rsidR="00AE0427" w:rsidRPr="004E55B2" w:rsidRDefault="00AE0427" w:rsidP="00AE0427">
      <w:pPr>
        <w:pStyle w:val="a1"/>
      </w:pPr>
      <w:r w:rsidRPr="004E55B2">
        <w:t>разработать пользовательский интерфейс;</w:t>
      </w:r>
    </w:p>
    <w:p w14:paraId="42BCA80B" w14:textId="77777777" w:rsidR="00AE0427" w:rsidRPr="004E55B2" w:rsidRDefault="00AE0427" w:rsidP="00AE0427">
      <w:pPr>
        <w:pStyle w:val="a1"/>
      </w:pPr>
      <w:r w:rsidRPr="004E55B2">
        <w:t>реализовать готовый продукт (приложение)</w:t>
      </w:r>
      <w:r>
        <w:t>.</w:t>
      </w:r>
    </w:p>
    <w:p w14:paraId="5A8781C4"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B8A18E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1BE9B0C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6F2EB25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6D7D298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75AEB2D9"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4A101F73" w14:textId="77777777" w:rsidR="00AE0427" w:rsidRPr="004E55B2" w:rsidRDefault="00AE0427" w:rsidP="00AE0427">
      <w:pPr>
        <w:pStyle w:val="a6"/>
      </w:pPr>
      <w:r w:rsidRPr="004E55B2">
        <w:lastRenderedPageBreak/>
        <w:t>Анализ предметной области</w:t>
      </w:r>
    </w:p>
    <w:p w14:paraId="679358E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1AC6F68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5DED6E7D"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78B4A77E" w14:textId="77777777" w:rsidR="00AE0427" w:rsidRPr="004E55B2" w:rsidRDefault="00AE0427" w:rsidP="00AE0427">
      <w:pPr>
        <w:pStyle w:val="Heading2"/>
      </w:pPr>
      <w:r w:rsidRPr="004E55B2">
        <w:rPr>
          <w:lang w:val="en-US"/>
        </w:rPr>
        <w:t>Open Office XML</w:t>
      </w:r>
    </w:p>
    <w:p w14:paraId="458A972A"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70D612FA"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5FA2F02A"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08E4521A"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00170EF0" wp14:editId="0FA4C131">
            <wp:extent cx="5118265" cy="701675"/>
            <wp:effectExtent l="0" t="0" r="6350" b="3175"/>
            <wp:docPr id="4130" name="Picture 4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3A2E76ED"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239546E1"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30CCE4FB"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3E942A87" wp14:editId="5530473D">
            <wp:extent cx="2457793" cy="3429479"/>
            <wp:effectExtent l="0" t="0" r="0" b="0"/>
            <wp:docPr id="4131" name="Picture 4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3F793059"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2740A4E5"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7602A18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5DFADA88" w14:textId="77777777" w:rsidR="00AE0427" w:rsidRPr="0077335E" w:rsidRDefault="00AE0427" w:rsidP="00AE0427">
      <w:pPr>
        <w:pStyle w:val="a1"/>
      </w:pPr>
      <w:r w:rsidRPr="0077335E">
        <w:t>файлы метаданных;</w:t>
      </w:r>
    </w:p>
    <w:p w14:paraId="7B9E793B" w14:textId="77777777" w:rsidR="00AE0427" w:rsidRPr="0077335E" w:rsidRDefault="00AE0427" w:rsidP="00AE0427">
      <w:pPr>
        <w:pStyle w:val="a1"/>
      </w:pPr>
      <w:r w:rsidRPr="0077335E">
        <w:t>непосредственно документ.</w:t>
      </w:r>
    </w:p>
    <w:p w14:paraId="099DC6D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04E3050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14437604" w14:textId="77777777" w:rsidR="00AE0427" w:rsidRPr="0077335E" w:rsidRDefault="00AE0427" w:rsidP="00AE0427">
      <w:pPr>
        <w:pStyle w:val="a1"/>
      </w:pPr>
      <w:r w:rsidRPr="0077335E">
        <w:t>компонент или части;</w:t>
      </w:r>
    </w:p>
    <w:p w14:paraId="7B1346F3" w14:textId="77777777" w:rsidR="00AE0427" w:rsidRPr="0077335E" w:rsidRDefault="00AE0427" w:rsidP="00AE0427">
      <w:pPr>
        <w:pStyle w:val="a1"/>
      </w:pPr>
      <w:r w:rsidRPr="0077335E">
        <w:t>отношения.</w:t>
      </w:r>
    </w:p>
    <w:p w14:paraId="2D95CDC4"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6703AAD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12BE2E1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24FAC102"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829E0C1" wp14:editId="39A00DAD">
            <wp:extent cx="5940425" cy="1094105"/>
            <wp:effectExtent l="0" t="0" r="3175" b="0"/>
            <wp:docPr id="4132" name="Picture 4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42CB3A5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098A5342" w14:textId="77777777" w:rsidR="00AE0427" w:rsidRDefault="00AE0427" w:rsidP="00AE0427">
      <w:pPr>
        <w:spacing w:after="0" w:line="360" w:lineRule="auto"/>
        <w:jc w:val="center"/>
        <w:rPr>
          <w:rFonts w:ascii="Times New Roman" w:hAnsi="Times New Roman" w:cs="Times New Roman"/>
          <w:sz w:val="28"/>
          <w:szCs w:val="28"/>
        </w:rPr>
      </w:pPr>
    </w:p>
    <w:p w14:paraId="1AA8C62C"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4C397D37" wp14:editId="548578E0">
            <wp:extent cx="3352800" cy="2317494"/>
            <wp:effectExtent l="0" t="0" r="0" b="6985"/>
            <wp:docPr id="4133" name="Picture 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57C74C7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13CE54B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6D93D8C0"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F7B17AC" wp14:editId="5047E358">
            <wp:extent cx="5940425" cy="1240790"/>
            <wp:effectExtent l="0" t="0" r="3175" b="0"/>
            <wp:docPr id="4134" name="Picture 4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5BEF1E68"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F6E61E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48AEF139" w14:textId="77777777" w:rsidR="00AE0427" w:rsidRPr="004E55B2" w:rsidRDefault="00AE0427" w:rsidP="00AE0427">
      <w:pPr>
        <w:pStyle w:val="Heading2"/>
      </w:pPr>
      <w:r w:rsidRPr="004E55B2">
        <w:rPr>
          <w:lang w:val="en-US"/>
        </w:rPr>
        <w:lastRenderedPageBreak/>
        <w:t>Open Document Text</w:t>
      </w:r>
    </w:p>
    <w:p w14:paraId="7A68FFEE"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292F40B4"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14D1FAF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70E99A35" wp14:editId="4CCDCB07">
            <wp:extent cx="2371725" cy="1550387"/>
            <wp:effectExtent l="0" t="0" r="0" b="0"/>
            <wp:docPr id="4135" name="Picture 4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56953A02"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35DF30A0"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4E59320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4EE22B50" w14:textId="77777777" w:rsidR="00AE0427" w:rsidRPr="0077335E" w:rsidRDefault="00AE0427" w:rsidP="00AE0427">
      <w:pPr>
        <w:pStyle w:val="a1"/>
      </w:pPr>
      <w:r w:rsidRPr="0077335E">
        <w:t>одним XML файлом;</w:t>
      </w:r>
    </w:p>
    <w:p w14:paraId="55A468F0"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1F5AA6F7"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73C41B28"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4552CE09"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14B6F688"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0DF2BB6A" wp14:editId="340C8C41">
            <wp:extent cx="5940425" cy="1017905"/>
            <wp:effectExtent l="0" t="0" r="3175" b="0"/>
            <wp:docPr id="4136" name="Picture 4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4A1C68EB"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EF1CAF9"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5D0496DC"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06D5CAC" wp14:editId="5E892220">
            <wp:extent cx="5514975" cy="2637520"/>
            <wp:effectExtent l="0" t="0" r="0" b="0"/>
            <wp:docPr id="4137" name="Picture 4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141C5F0D"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F772322"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388B85AD"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4DEF1831" wp14:editId="687FDF39">
            <wp:extent cx="5940425" cy="1194435"/>
            <wp:effectExtent l="0" t="0" r="3175" b="5715"/>
            <wp:docPr id="4138" name="Picture 4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5B940BC6"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994812C"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312C5172"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0CA37C3B" wp14:editId="76E193D6">
            <wp:extent cx="3971925" cy="2686727"/>
            <wp:effectExtent l="0" t="0" r="0" b="0"/>
            <wp:docPr id="4139" name="Picture 4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0C3D61CD"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9DDB1B7"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38F794D2"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61B88197" w14:textId="77777777" w:rsidTr="00961BF1">
        <w:trPr>
          <w:trHeight w:val="1261"/>
        </w:trPr>
        <w:tc>
          <w:tcPr>
            <w:tcW w:w="1413" w:type="dxa"/>
          </w:tcPr>
          <w:p w14:paraId="0D14FFE1"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79A90811"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64A77041"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068A6607"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0678CA0D"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62EC0E57"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14EF1399"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32CF8EF4"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5FABED39"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5A8D9D5C" w14:textId="77777777" w:rsidTr="00961BF1">
        <w:trPr>
          <w:trHeight w:val="841"/>
        </w:trPr>
        <w:tc>
          <w:tcPr>
            <w:tcW w:w="1413" w:type="dxa"/>
          </w:tcPr>
          <w:p w14:paraId="7E506E8B"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6EADD1E4" w14:textId="77777777" w:rsidR="00AE0427" w:rsidRPr="007E3233" w:rsidRDefault="00AE0427" w:rsidP="00961BF1">
            <w:pPr>
              <w:jc w:val="center"/>
              <w:rPr>
                <w:rFonts w:ascii="Times New Roman" w:hAnsi="Times New Roman" w:cs="Times New Roman"/>
                <w:sz w:val="27"/>
                <w:szCs w:val="27"/>
              </w:rPr>
            </w:pPr>
          </w:p>
          <w:p w14:paraId="1D59FA5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FE66FDE" w14:textId="77777777" w:rsidR="00AE0427" w:rsidRPr="007E3233" w:rsidRDefault="00AE0427" w:rsidP="00961BF1">
            <w:pPr>
              <w:jc w:val="center"/>
              <w:rPr>
                <w:rFonts w:ascii="Times New Roman" w:hAnsi="Times New Roman" w:cs="Times New Roman"/>
                <w:sz w:val="27"/>
                <w:szCs w:val="27"/>
              </w:rPr>
            </w:pPr>
          </w:p>
          <w:p w14:paraId="665E6652"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E884D5A" w14:textId="77777777" w:rsidR="00AE0427" w:rsidRPr="007E3233" w:rsidRDefault="00AE0427" w:rsidP="00961BF1">
            <w:pPr>
              <w:jc w:val="center"/>
              <w:rPr>
                <w:rFonts w:ascii="Times New Roman" w:hAnsi="Times New Roman" w:cs="Times New Roman"/>
                <w:sz w:val="27"/>
                <w:szCs w:val="27"/>
              </w:rPr>
            </w:pPr>
          </w:p>
          <w:p w14:paraId="5E0C4F4F"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194B6CD5" w14:textId="77777777" w:rsidR="00AE0427" w:rsidRPr="007E3233" w:rsidRDefault="00AE0427" w:rsidP="00961BF1">
            <w:pPr>
              <w:jc w:val="center"/>
              <w:rPr>
                <w:rFonts w:ascii="Times New Roman" w:hAnsi="Times New Roman" w:cs="Times New Roman"/>
                <w:sz w:val="27"/>
                <w:szCs w:val="27"/>
              </w:rPr>
            </w:pPr>
          </w:p>
          <w:p w14:paraId="7D9AE6C4"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3A93E0AB" w14:textId="77777777" w:rsidR="00AE0427" w:rsidRPr="007E3233" w:rsidRDefault="00AE0427" w:rsidP="00961BF1">
            <w:pPr>
              <w:jc w:val="center"/>
              <w:rPr>
                <w:rFonts w:ascii="Times New Roman" w:hAnsi="Times New Roman" w:cs="Times New Roman"/>
                <w:sz w:val="27"/>
                <w:szCs w:val="27"/>
              </w:rPr>
            </w:pPr>
          </w:p>
          <w:p w14:paraId="561ED683"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81849FC" w14:textId="77777777" w:rsidR="00AE0427" w:rsidRPr="007E3233" w:rsidRDefault="00AE0427" w:rsidP="00961BF1">
            <w:pPr>
              <w:jc w:val="center"/>
              <w:rPr>
                <w:rFonts w:ascii="Times New Roman" w:hAnsi="Times New Roman" w:cs="Times New Roman"/>
                <w:sz w:val="27"/>
                <w:szCs w:val="27"/>
              </w:rPr>
            </w:pPr>
          </w:p>
          <w:p w14:paraId="56DB460D"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351B4427" w14:textId="77777777" w:rsidR="00AE0427" w:rsidRPr="007E3233" w:rsidRDefault="00AE0427" w:rsidP="00961BF1">
            <w:pPr>
              <w:jc w:val="center"/>
              <w:rPr>
                <w:rFonts w:ascii="Times New Roman" w:hAnsi="Times New Roman" w:cs="Times New Roman"/>
                <w:sz w:val="27"/>
                <w:szCs w:val="27"/>
              </w:rPr>
            </w:pPr>
          </w:p>
          <w:p w14:paraId="7212676E"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4716C9F1" w14:textId="77777777" w:rsidR="00AE0427" w:rsidRPr="007E3233" w:rsidRDefault="00AE0427" w:rsidP="00961BF1">
            <w:pPr>
              <w:jc w:val="center"/>
              <w:rPr>
                <w:rFonts w:ascii="Times New Roman" w:hAnsi="Times New Roman" w:cs="Times New Roman"/>
                <w:sz w:val="27"/>
                <w:szCs w:val="27"/>
              </w:rPr>
            </w:pPr>
          </w:p>
          <w:p w14:paraId="504DFA71"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5F10A612" w14:textId="77777777" w:rsidTr="00961BF1">
        <w:trPr>
          <w:trHeight w:val="1261"/>
        </w:trPr>
        <w:tc>
          <w:tcPr>
            <w:tcW w:w="1413" w:type="dxa"/>
          </w:tcPr>
          <w:p w14:paraId="05DACA3C"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358D2448" w14:textId="77777777" w:rsidR="00AE0427" w:rsidRPr="007E3233" w:rsidRDefault="00AE0427" w:rsidP="00961BF1">
            <w:pPr>
              <w:jc w:val="center"/>
              <w:rPr>
                <w:rFonts w:ascii="Times New Roman" w:hAnsi="Times New Roman" w:cs="Times New Roman"/>
                <w:sz w:val="27"/>
                <w:szCs w:val="27"/>
              </w:rPr>
            </w:pPr>
          </w:p>
          <w:p w14:paraId="02B5B8C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07D4205" w14:textId="77777777" w:rsidR="00AE0427" w:rsidRPr="007E3233" w:rsidRDefault="00AE0427" w:rsidP="00961BF1">
            <w:pPr>
              <w:jc w:val="center"/>
              <w:rPr>
                <w:rFonts w:ascii="Times New Roman" w:hAnsi="Times New Roman" w:cs="Times New Roman"/>
                <w:sz w:val="27"/>
                <w:szCs w:val="27"/>
              </w:rPr>
            </w:pPr>
          </w:p>
          <w:p w14:paraId="305A6A0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7A1449D" w14:textId="77777777" w:rsidR="00AE0427" w:rsidRPr="007E3233" w:rsidRDefault="00AE0427" w:rsidP="00961BF1">
            <w:pPr>
              <w:jc w:val="center"/>
              <w:rPr>
                <w:rFonts w:ascii="Times New Roman" w:hAnsi="Times New Roman" w:cs="Times New Roman"/>
                <w:sz w:val="27"/>
                <w:szCs w:val="27"/>
              </w:rPr>
            </w:pPr>
          </w:p>
          <w:p w14:paraId="20D200D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3782994" w14:textId="77777777" w:rsidR="00AE0427" w:rsidRPr="007E3233" w:rsidRDefault="00AE0427" w:rsidP="00961BF1">
            <w:pPr>
              <w:jc w:val="center"/>
              <w:rPr>
                <w:rFonts w:ascii="Times New Roman" w:hAnsi="Times New Roman" w:cs="Times New Roman"/>
                <w:sz w:val="27"/>
                <w:szCs w:val="27"/>
              </w:rPr>
            </w:pPr>
          </w:p>
          <w:p w14:paraId="23DFDFF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E9EFDD6" w14:textId="77777777" w:rsidR="00AE0427" w:rsidRPr="007E3233" w:rsidRDefault="00AE0427" w:rsidP="00961BF1">
            <w:pPr>
              <w:jc w:val="center"/>
              <w:rPr>
                <w:rFonts w:ascii="Times New Roman" w:hAnsi="Times New Roman" w:cs="Times New Roman"/>
                <w:sz w:val="27"/>
                <w:szCs w:val="27"/>
              </w:rPr>
            </w:pPr>
          </w:p>
          <w:p w14:paraId="147CDA0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4C6005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0B08A8E2" w14:textId="77777777" w:rsidR="00AE0427" w:rsidRPr="007E3233" w:rsidRDefault="00AE0427" w:rsidP="00961BF1">
            <w:pPr>
              <w:jc w:val="both"/>
              <w:rPr>
                <w:rFonts w:ascii="Times New Roman" w:hAnsi="Times New Roman" w:cs="Times New Roman"/>
                <w:sz w:val="27"/>
                <w:szCs w:val="27"/>
              </w:rPr>
            </w:pPr>
          </w:p>
          <w:p w14:paraId="6643A94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CC33947" w14:textId="77777777" w:rsidR="00AE0427" w:rsidRPr="007E3233" w:rsidRDefault="00AE0427" w:rsidP="00961BF1">
            <w:pPr>
              <w:jc w:val="center"/>
              <w:rPr>
                <w:rFonts w:ascii="Times New Roman" w:hAnsi="Times New Roman" w:cs="Times New Roman"/>
                <w:sz w:val="27"/>
                <w:szCs w:val="27"/>
                <w:lang w:val="en-US"/>
              </w:rPr>
            </w:pPr>
          </w:p>
          <w:p w14:paraId="7879431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19A1EF68" w14:textId="77777777" w:rsidTr="00961BF1">
        <w:trPr>
          <w:trHeight w:val="998"/>
        </w:trPr>
        <w:tc>
          <w:tcPr>
            <w:tcW w:w="1413" w:type="dxa"/>
          </w:tcPr>
          <w:p w14:paraId="1CBFE82B"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093A751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2ABBBE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154ECC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20D6AC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7C6739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34D482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6D5504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075FE1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11F1E7FC" w14:textId="77777777" w:rsidTr="00961BF1">
        <w:trPr>
          <w:trHeight w:val="984"/>
        </w:trPr>
        <w:tc>
          <w:tcPr>
            <w:tcW w:w="1413" w:type="dxa"/>
          </w:tcPr>
          <w:p w14:paraId="746A38F4"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2A17D01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E97E2E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3E8366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E7C8EC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B7EFF7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21BBD3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D36D54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BA0C6A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7F1466CB" w14:textId="77777777" w:rsidTr="00961BF1">
        <w:trPr>
          <w:trHeight w:val="988"/>
        </w:trPr>
        <w:tc>
          <w:tcPr>
            <w:tcW w:w="1413" w:type="dxa"/>
          </w:tcPr>
          <w:p w14:paraId="085D7702"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04AB2DA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602C2F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2FE8E7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AAD4EE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5B94A5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066A61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CFE345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F2BD19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4CB86AF6" w14:textId="77777777" w:rsidR="00AE0427" w:rsidRDefault="00AE0427" w:rsidP="00AE0427">
      <w:pPr>
        <w:pStyle w:val="Heading2"/>
      </w:pPr>
      <w:r>
        <w:t>Сравнение форматов</w:t>
      </w:r>
    </w:p>
    <w:p w14:paraId="59EC4AE3"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5901D967"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46F15F9E" wp14:editId="34EE1960">
            <wp:extent cx="5858693" cy="743054"/>
            <wp:effectExtent l="0" t="0" r="0" b="0"/>
            <wp:docPr id="4140" name="Picture 4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36FE36AF"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5184B17D"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6A99E10C"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2C5B84FE"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4E09D2DF"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69EBA39B"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0FF04F0C"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11153BC1"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2D503DB6" wp14:editId="7A5C2DAE">
            <wp:extent cx="5658390" cy="3693226"/>
            <wp:effectExtent l="0" t="0" r="0" b="2540"/>
            <wp:docPr id="4141" name="Picture 4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76A21E05"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4466ADE3"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3D515FC0" wp14:editId="75D3262F">
            <wp:extent cx="5940425" cy="661670"/>
            <wp:effectExtent l="0" t="0" r="3175" b="5080"/>
            <wp:docPr id="4142" name="Picture 4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3229B1E9"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049B0653"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4A4E46FD" w14:textId="77777777" w:rsidR="00AE0427" w:rsidRPr="0077335E" w:rsidRDefault="00AE0427" w:rsidP="00AE0427">
      <w:pPr>
        <w:pStyle w:val="a1"/>
      </w:pPr>
      <w:r w:rsidRPr="0077335E">
        <w:t>открыть файл;</w:t>
      </w:r>
    </w:p>
    <w:p w14:paraId="38063186" w14:textId="77777777" w:rsidR="00AE0427" w:rsidRPr="0077335E" w:rsidRDefault="00AE0427" w:rsidP="00AE0427">
      <w:pPr>
        <w:pStyle w:val="a1"/>
      </w:pPr>
      <w:r w:rsidRPr="0077335E">
        <w:t>открыть папку;</w:t>
      </w:r>
    </w:p>
    <w:p w14:paraId="60A6C4CF" w14:textId="77777777" w:rsidR="00AE0427" w:rsidRPr="0077335E" w:rsidRDefault="00AE0427" w:rsidP="00AE0427">
      <w:pPr>
        <w:pStyle w:val="a1"/>
      </w:pPr>
      <w:r w:rsidRPr="0077335E">
        <w:t>отправить файл по почте.</w:t>
      </w:r>
    </w:p>
    <w:p w14:paraId="78D91EF3"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3C8543BE"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5F84A66A"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7EF11AE7"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406CC652" wp14:editId="28010B56">
            <wp:extent cx="5940425" cy="1713584"/>
            <wp:effectExtent l="0" t="0" r="3175" b="1270"/>
            <wp:docPr id="4143" name="Picture 4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02A20D6D"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1DE9CBAB"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2D371406"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4B1CAA06" wp14:editId="25B38278">
            <wp:extent cx="5877745" cy="514422"/>
            <wp:effectExtent l="0" t="0" r="0" b="0"/>
            <wp:docPr id="4144" name="Picture 4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3507FDCD"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0EA0703A"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72A10AB6" wp14:editId="2724CF25">
            <wp:extent cx="4629796" cy="3629532"/>
            <wp:effectExtent l="0" t="0" r="0" b="9525"/>
            <wp:docPr id="4145" name="Picture 4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3BFE10E0"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1CDA36DF"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A2B8EFD" wp14:editId="041963DE">
            <wp:extent cx="5940425" cy="3286125"/>
            <wp:effectExtent l="0" t="0" r="3175" b="9525"/>
            <wp:docPr id="4146" name="Picture 4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7A77C626"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5FF9A866"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07BE2FFE"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2643DC12"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145E6C3E"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056B47DD"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7FB0ABB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37B99CA6"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5D18FAF6" wp14:editId="22609BDE">
            <wp:extent cx="5940425" cy="4436110"/>
            <wp:effectExtent l="0" t="0" r="3175" b="2540"/>
            <wp:docPr id="4147" name="Picture 4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66BB5342"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3B760BB4"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6F4847B9" wp14:editId="42F46743">
            <wp:extent cx="5940425" cy="1322705"/>
            <wp:effectExtent l="0" t="0" r="3175" b="0"/>
            <wp:docPr id="4148" name="Picture 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3AABD47A"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6D032F39"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2E3794E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2558D4EA"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5BECCACE" w14:textId="77777777" w:rsidR="00AE0427" w:rsidRPr="007D3DB0" w:rsidRDefault="00AE0427" w:rsidP="00AE0427">
      <w:pPr>
        <w:pStyle w:val="Heading2"/>
      </w:pPr>
      <w:r>
        <w:t>Требования к возможностям ПО</w:t>
      </w:r>
    </w:p>
    <w:p w14:paraId="262D2AB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2DCC54D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12DFBC50"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352A5446" wp14:editId="33EFE097">
            <wp:extent cx="2752090" cy="4295775"/>
            <wp:effectExtent l="0" t="0" r="0" b="9525"/>
            <wp:docPr id="4149" name="Picture 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2C47F45F"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5F76B9E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68C6A124"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2720D432"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31794E24"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15B79BF7"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3FE700E3" w14:textId="77777777" w:rsidR="00AE0427" w:rsidRDefault="00AE0427" w:rsidP="00AE0427">
      <w:pPr>
        <w:pStyle w:val="Heading2"/>
      </w:pPr>
      <w:r w:rsidRPr="004E55B2">
        <w:t>Требования к системе</w:t>
      </w:r>
    </w:p>
    <w:p w14:paraId="1C19DA1C"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26D12F40" w14:textId="77777777" w:rsidR="00AE0427" w:rsidRDefault="00AE0427" w:rsidP="00AE0427">
      <w:pPr>
        <w:pStyle w:val="a4"/>
      </w:pPr>
      <w:r w:rsidRPr="00302666">
        <w:t>1.6.1</w:t>
      </w:r>
      <w:r>
        <w:tab/>
      </w:r>
      <w:r w:rsidRPr="00302666">
        <w:t>Функциональные требования</w:t>
      </w:r>
    </w:p>
    <w:p w14:paraId="420E843D" w14:textId="77777777" w:rsidR="00AE0427" w:rsidRPr="004E55B2" w:rsidRDefault="00AE0427" w:rsidP="00AE0427">
      <w:pPr>
        <w:pStyle w:val="a4"/>
      </w:pPr>
      <w:r w:rsidRPr="004E55B2">
        <w:t>Основные требования:</w:t>
      </w:r>
    </w:p>
    <w:p w14:paraId="41F3F7C5"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477511B7"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71356874" w14:textId="77777777" w:rsidR="00AE0427" w:rsidRPr="004E55B2" w:rsidRDefault="00AE0427" w:rsidP="00AE0427">
      <w:pPr>
        <w:pStyle w:val="a1"/>
      </w:pPr>
      <w:r>
        <w:t>пакетная обработка нескольких документов;</w:t>
      </w:r>
    </w:p>
    <w:p w14:paraId="28F51537"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5D3BA82F"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54AFFEAC" w14:textId="77777777" w:rsidR="00AE0427" w:rsidRPr="001626BD" w:rsidRDefault="00AE0427" w:rsidP="00AE0427">
      <w:pPr>
        <w:pStyle w:val="a1"/>
      </w:pPr>
      <w:r w:rsidRPr="001626BD">
        <w:t>наличие графического интерфейса</w:t>
      </w:r>
      <w:r w:rsidRPr="00BA0B2A">
        <w:t>;</w:t>
      </w:r>
    </w:p>
    <w:p w14:paraId="7EC9E007"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21A45AB1"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3937EC60" w14:textId="77777777" w:rsidR="00AE0427" w:rsidRPr="004E55B2" w:rsidRDefault="00AE0427" w:rsidP="00AE0427">
      <w:pPr>
        <w:pStyle w:val="Heading1"/>
      </w:pPr>
      <w:r w:rsidRPr="004E55B2">
        <w:lastRenderedPageBreak/>
        <w:t>Проектирование программного продукта</w:t>
      </w:r>
    </w:p>
    <w:p w14:paraId="317401EE" w14:textId="77777777" w:rsidR="00AE0427" w:rsidRDefault="00AE0427" w:rsidP="00AE0427">
      <w:pPr>
        <w:pStyle w:val="Heading2"/>
      </w:pPr>
      <w:r>
        <w:t>Выбор архитектуры программного обеспечения</w:t>
      </w:r>
    </w:p>
    <w:p w14:paraId="4A7AE63F"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67DFD01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103F981E"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1487CE8F" wp14:editId="390C054A">
            <wp:extent cx="4581525" cy="771525"/>
            <wp:effectExtent l="0" t="0" r="9525" b="9525"/>
            <wp:docPr id="4150" name="Picture 4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72BB777C"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1CE3BFEB"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68465530"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6D3F02D4" w14:textId="77777777" w:rsidR="00AE0427" w:rsidRPr="004E55B2" w:rsidRDefault="00AE0427" w:rsidP="00AE0427">
      <w:pPr>
        <w:pStyle w:val="Heading2"/>
      </w:pPr>
      <w:r w:rsidRPr="004E55B2">
        <w:t>Выбор шаблонов проектирования</w:t>
      </w:r>
    </w:p>
    <w:p w14:paraId="255C6A8A"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656FFCC8"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14417DE5" w14:textId="77777777" w:rsidR="00AE0427" w:rsidRDefault="00AE0427" w:rsidP="00AE0427">
      <w:pPr>
        <w:pStyle w:val="a4"/>
      </w:pPr>
      <w:r>
        <w:t>Шаблоны проектирования делятся на три категории</w:t>
      </w:r>
      <w:r w:rsidRPr="00CE3BB9">
        <w:t>:</w:t>
      </w:r>
    </w:p>
    <w:p w14:paraId="2F87699F" w14:textId="77777777" w:rsidR="00AE0427" w:rsidRDefault="00AE0427" w:rsidP="00AE0427">
      <w:pPr>
        <w:pStyle w:val="a1"/>
      </w:pPr>
      <w:r>
        <w:t>порождающие</w:t>
      </w:r>
      <w:r w:rsidRPr="00341617">
        <w:t>;</w:t>
      </w:r>
    </w:p>
    <w:p w14:paraId="78EBD1C6" w14:textId="77777777" w:rsidR="00AE0427" w:rsidRDefault="00AE0427" w:rsidP="00AE0427">
      <w:pPr>
        <w:pStyle w:val="a1"/>
      </w:pPr>
      <w:r>
        <w:t>структурные</w:t>
      </w:r>
      <w:r w:rsidRPr="00341617">
        <w:t>;</w:t>
      </w:r>
    </w:p>
    <w:p w14:paraId="09DB910B" w14:textId="77777777" w:rsidR="00AE0427" w:rsidRDefault="00AE0427" w:rsidP="00AE0427">
      <w:pPr>
        <w:pStyle w:val="a1"/>
      </w:pPr>
      <w:r>
        <w:t>поведенческие.</w:t>
      </w:r>
    </w:p>
    <w:p w14:paraId="47580D11"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17FA1640"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70345D41"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23EA75CF" w14:textId="77777777" w:rsidR="00AE0427" w:rsidRDefault="00AE0427" w:rsidP="00AE0427">
      <w:pPr>
        <w:pStyle w:val="a4"/>
      </w:pPr>
      <w:r w:rsidRPr="00302666">
        <w:t>2.2.1</w:t>
      </w:r>
      <w:r>
        <w:tab/>
      </w:r>
      <w:r w:rsidRPr="00302666">
        <w:t>Выбор порождающего шаблона проектирования</w:t>
      </w:r>
    </w:p>
    <w:p w14:paraId="74B64EF4"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10FFCECB"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40AD07CE"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49113D4E" w14:textId="77777777" w:rsidR="00AE0427" w:rsidRDefault="00AE0427" w:rsidP="00AE0427">
      <w:pPr>
        <w:pStyle w:val="a4"/>
      </w:pPr>
      <w:r w:rsidRPr="00302666">
        <w:t>2.2.2</w:t>
      </w:r>
      <w:r>
        <w:tab/>
      </w:r>
      <w:r w:rsidRPr="00302666">
        <w:t>Выбор структурного шаблона проектирования</w:t>
      </w:r>
    </w:p>
    <w:p w14:paraId="3569C083" w14:textId="77777777" w:rsidR="00AE0427" w:rsidRDefault="00AE0427" w:rsidP="00AE0427">
      <w:pPr>
        <w:pStyle w:val="a4"/>
      </w:pPr>
      <w:r>
        <w:t>Структурным шаблоном проектирования был выбран шаблон «Фасад».</w:t>
      </w:r>
    </w:p>
    <w:p w14:paraId="350B4000"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0BA314BF"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0A5FA793"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12AC711F" w14:textId="77777777" w:rsidR="00AE0427" w:rsidRDefault="00AE0427" w:rsidP="00AE0427">
      <w:pPr>
        <w:pStyle w:val="Heading2"/>
      </w:pPr>
      <w:r>
        <w:t>Выбор а</w:t>
      </w:r>
      <w:r w:rsidRPr="00B652DA">
        <w:t>лгоритм</w:t>
      </w:r>
      <w:r>
        <w:t>а</w:t>
      </w:r>
      <w:r w:rsidRPr="00B652DA">
        <w:t xml:space="preserve"> преобразования</w:t>
      </w:r>
    </w:p>
    <w:p w14:paraId="7C7C670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4B88B322"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564CFF7C"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62F2139C"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7BE72029"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6CC9B296" w14:textId="77777777" w:rsidR="00AE0427" w:rsidRDefault="00AE0427" w:rsidP="00AE0427">
      <w:pPr>
        <w:spacing w:after="0" w:line="360" w:lineRule="auto"/>
        <w:ind w:firstLine="706"/>
        <w:jc w:val="both"/>
        <w:rPr>
          <w:rFonts w:ascii="Times New Roman" w:hAnsi="Times New Roman" w:cs="Times New Roman"/>
          <w:sz w:val="28"/>
          <w:szCs w:val="28"/>
        </w:rPr>
      </w:pPr>
    </w:p>
    <w:p w14:paraId="10D521B3"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5B7A9795"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09161AE1"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3011E4DC"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39858B76"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534408E7"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74167A5B" w14:textId="77777777" w:rsidR="00AE0427" w:rsidRDefault="00AE0427" w:rsidP="00AE0427">
      <w:pPr>
        <w:pStyle w:val="Heading2"/>
      </w:pPr>
      <w:r>
        <w:t>Серверная часть ПО</w:t>
      </w:r>
    </w:p>
    <w:p w14:paraId="1D60D93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277ACD75"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2D28C23E"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0FB09BF8" w14:textId="77777777" w:rsidR="00AE0427" w:rsidRDefault="00AE0427" w:rsidP="00AE0427">
      <w:pPr>
        <w:pStyle w:val="Heading2"/>
      </w:pPr>
      <w:r>
        <w:t>Прототип интерфейса клиентской части ПО</w:t>
      </w:r>
    </w:p>
    <w:p w14:paraId="055C2B9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3C01506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1975F4EE"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D33AA59" wp14:editId="621AD03A">
            <wp:extent cx="5940425" cy="3332480"/>
            <wp:effectExtent l="0" t="0" r="3175" b="1270"/>
            <wp:docPr id="4151" name="Picture 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5D4217D0"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4B98801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34770A63"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39B32E3E" wp14:editId="2A01CCF4">
            <wp:extent cx="5940425" cy="3330575"/>
            <wp:effectExtent l="0" t="0" r="3175" b="3175"/>
            <wp:docPr id="4152" name="Picture 4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55D6407F"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17751B6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02A850E0"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22206A9C" wp14:editId="50A69E77">
            <wp:extent cx="5940425" cy="3346450"/>
            <wp:effectExtent l="0" t="0" r="3175" b="6350"/>
            <wp:docPr id="4153" name="Picture 4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0E3365CA"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64D4A3A4"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4C96B055"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231A1320" wp14:editId="3A5C6893">
            <wp:extent cx="5391150" cy="3031261"/>
            <wp:effectExtent l="0" t="0" r="0" b="0"/>
            <wp:docPr id="4154" name="Picture 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4BF779F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700F6880"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0624A0DA" wp14:editId="463B8FAE">
            <wp:extent cx="5457825" cy="3067000"/>
            <wp:effectExtent l="0" t="0" r="0" b="635"/>
            <wp:docPr id="4155" name="Picture 4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1A28D9EF"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2C3D5AC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48D12E0F"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7603E0CC" wp14:editId="0DD3E31B">
            <wp:extent cx="5970958" cy="3352800"/>
            <wp:effectExtent l="0" t="0" r="0" b="0"/>
            <wp:docPr id="4156" name="Picture 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1BE0C926"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19916629"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7A0904F0" w14:textId="77777777" w:rsidR="00AE0427" w:rsidRDefault="00AE0427" w:rsidP="00AE0427">
      <w:pPr>
        <w:pStyle w:val="Heading1"/>
      </w:pPr>
      <w:r w:rsidRPr="00721C07">
        <w:lastRenderedPageBreak/>
        <w:t xml:space="preserve">Описание реализации </w:t>
      </w:r>
      <w:r>
        <w:t>приложения</w:t>
      </w:r>
    </w:p>
    <w:p w14:paraId="470F676B" w14:textId="77777777" w:rsidR="00AE0427" w:rsidRDefault="00AE0427" w:rsidP="00AE0427">
      <w:pPr>
        <w:pStyle w:val="Heading2"/>
      </w:pPr>
      <w:r w:rsidRPr="00721C07">
        <w:t>Выбор языка программирования</w:t>
      </w:r>
    </w:p>
    <w:p w14:paraId="34FF5401"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424685ED"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268CAD9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7DEC412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6B8DA547"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340A82B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12456BF1"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0C4ABEA4"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2A8054FF"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1849960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5A0E3B4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6F04E25D"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296D063E" w14:textId="77777777" w:rsidR="00AE0427" w:rsidRDefault="00AE0427" w:rsidP="00AE0427">
      <w:pPr>
        <w:pStyle w:val="Heading2"/>
      </w:pPr>
      <w:r w:rsidRPr="00004FD3">
        <w:t>Выбор инструментов разработки</w:t>
      </w:r>
    </w:p>
    <w:p w14:paraId="5695471F"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37D65ED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3601D54B"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7F6080F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3441C646"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5A604D36"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3B7EEC0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0F31B977" w14:textId="77777777" w:rsidR="00AE0427" w:rsidRPr="009F2658" w:rsidRDefault="00AE0427" w:rsidP="00AE0427">
      <w:pPr>
        <w:pStyle w:val="a1"/>
        <w:ind w:firstLine="706"/>
      </w:pPr>
      <w:r w:rsidRPr="00341617">
        <w:t>Windows OS;</w:t>
      </w:r>
    </w:p>
    <w:p w14:paraId="01A4B372" w14:textId="77777777" w:rsidR="00AE0427" w:rsidRPr="009F2658" w:rsidRDefault="00AE0427" w:rsidP="00AE0427">
      <w:pPr>
        <w:pStyle w:val="a1"/>
        <w:ind w:firstLine="706"/>
      </w:pPr>
      <w:r w:rsidRPr="00341617">
        <w:t>Linux;</w:t>
      </w:r>
    </w:p>
    <w:p w14:paraId="2684CC25" w14:textId="77777777" w:rsidR="00AE0427" w:rsidRPr="009F2658" w:rsidRDefault="00AE0427" w:rsidP="00AE0427">
      <w:pPr>
        <w:pStyle w:val="a1"/>
        <w:ind w:firstLine="706"/>
      </w:pPr>
      <w:r w:rsidRPr="00341617">
        <w:lastRenderedPageBreak/>
        <w:t>MacOS.</w:t>
      </w:r>
    </w:p>
    <w:p w14:paraId="4F9875F8"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26F277D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3EECFD1A" w14:textId="77777777" w:rsidR="00AE0427" w:rsidRDefault="00AE0427" w:rsidP="00AE0427">
      <w:pPr>
        <w:pStyle w:val="Heading2"/>
      </w:pPr>
      <w:r>
        <w:t>Требования к аппаратному обеспечению</w:t>
      </w:r>
    </w:p>
    <w:p w14:paraId="24B6A18B"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0D6015D6"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3A325908" w14:textId="77777777" w:rsidR="00AE0427" w:rsidRPr="0077335E" w:rsidRDefault="00AE0427" w:rsidP="00AE0427">
      <w:pPr>
        <w:pStyle w:val="a1"/>
      </w:pPr>
      <w:r w:rsidRPr="0077335E">
        <w:t>оперативную память объемом не менее 512 Гб;</w:t>
      </w:r>
    </w:p>
    <w:p w14:paraId="388E5AC7" w14:textId="77777777" w:rsidR="00AE0427" w:rsidRPr="0077335E" w:rsidRDefault="00AE0427" w:rsidP="00AE0427">
      <w:pPr>
        <w:pStyle w:val="a1"/>
      </w:pPr>
      <w:r w:rsidRPr="0077335E">
        <w:t>жесткий диск объемом не менее 64 Гб;</w:t>
      </w:r>
    </w:p>
    <w:p w14:paraId="483D5A16" w14:textId="77777777" w:rsidR="00AE0427" w:rsidRPr="0077335E" w:rsidRDefault="00AE0427" w:rsidP="00AE0427">
      <w:pPr>
        <w:pStyle w:val="a1"/>
      </w:pPr>
      <w:r w:rsidRPr="0077335E">
        <w:t>дисплей с разрешением не менее чем 800x600</w:t>
      </w:r>
      <w:r>
        <w:t>.</w:t>
      </w:r>
    </w:p>
    <w:p w14:paraId="74B5D701"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7F063978"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2CD7B764" w14:textId="77777777" w:rsidR="00AE0427" w:rsidRPr="007F4BB4" w:rsidRDefault="00AE0427" w:rsidP="00AE0427">
      <w:pPr>
        <w:pStyle w:val="a1"/>
      </w:pPr>
      <w:r w:rsidRPr="00341617">
        <w:t>оперативную память объемом не менее 512 Гб;</w:t>
      </w:r>
    </w:p>
    <w:p w14:paraId="6AA34879" w14:textId="77777777" w:rsidR="00AE0427" w:rsidRPr="00451190" w:rsidRDefault="00AE0427" w:rsidP="00AE0427">
      <w:pPr>
        <w:pStyle w:val="a1"/>
      </w:pPr>
      <w:r w:rsidRPr="00341617">
        <w:t>жесткий диск объемом не менее 64 Гб;</w:t>
      </w:r>
    </w:p>
    <w:p w14:paraId="15203F4C" w14:textId="77777777" w:rsidR="00AE0427" w:rsidRPr="00F26DB4" w:rsidRDefault="00AE0427" w:rsidP="00AE0427">
      <w:pPr>
        <w:pStyle w:val="a1"/>
      </w:pPr>
      <w:r>
        <w:t>д</w:t>
      </w:r>
      <w:r w:rsidRPr="00451190">
        <w:t>исплей с разрешением не менее чем 800x600</w:t>
      </w:r>
      <w:r>
        <w:t>.</w:t>
      </w:r>
    </w:p>
    <w:p w14:paraId="11290B5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6EA411EB"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27504900" w14:textId="77777777" w:rsidR="00AE0427" w:rsidRPr="007F4BB4" w:rsidRDefault="00AE0427" w:rsidP="00AE0427">
      <w:pPr>
        <w:pStyle w:val="a1"/>
      </w:pPr>
      <w:r w:rsidRPr="00341617">
        <w:t>оперативную память объемом 2 Гб;</w:t>
      </w:r>
    </w:p>
    <w:p w14:paraId="4E0D5CBE" w14:textId="77777777" w:rsidR="00AE0427" w:rsidRPr="00451190" w:rsidRDefault="00AE0427" w:rsidP="00AE0427">
      <w:pPr>
        <w:pStyle w:val="a1"/>
      </w:pPr>
      <w:r w:rsidRPr="00341617">
        <w:t>жесткий диск объемом 256 Гб;</w:t>
      </w:r>
    </w:p>
    <w:p w14:paraId="71ABB365" w14:textId="77777777" w:rsidR="00AE0427" w:rsidRDefault="00AE0427" w:rsidP="00AE0427">
      <w:pPr>
        <w:pStyle w:val="a1"/>
      </w:pPr>
      <w:r>
        <w:t>д</w:t>
      </w:r>
      <w:r w:rsidRPr="00451190">
        <w:t>исплей с разрешением не менее чем 800x600</w:t>
      </w:r>
      <w:r w:rsidRPr="006776F9">
        <w:t>.</w:t>
      </w:r>
    </w:p>
    <w:p w14:paraId="630E29BE"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31644833"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6F328EC3" w14:textId="77777777" w:rsidR="00AE0427" w:rsidRPr="007F4BB4" w:rsidRDefault="00AE0427" w:rsidP="00AE0427">
      <w:pPr>
        <w:pStyle w:val="a1"/>
        <w:ind w:firstLine="706"/>
      </w:pPr>
      <w:r w:rsidRPr="00341617">
        <w:t>оперативную память объемом не менее 2 Гб;</w:t>
      </w:r>
    </w:p>
    <w:p w14:paraId="019BBE90" w14:textId="77777777" w:rsidR="00AE0427" w:rsidRPr="00451190" w:rsidRDefault="00AE0427" w:rsidP="00AE0427">
      <w:pPr>
        <w:pStyle w:val="a1"/>
        <w:ind w:firstLine="706"/>
      </w:pPr>
      <w:r w:rsidRPr="00341617">
        <w:t>жесткий диск объемом не менее 256 Гб;</w:t>
      </w:r>
    </w:p>
    <w:p w14:paraId="4EEA4732"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0CBA1B71" w14:textId="77777777" w:rsidR="00AE0427" w:rsidRDefault="00AE0427" w:rsidP="00AE0427">
      <w:pPr>
        <w:pStyle w:val="Heading2"/>
      </w:pPr>
      <w:r>
        <w:t>Требования к программному обеспечению</w:t>
      </w:r>
    </w:p>
    <w:p w14:paraId="5ABB678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6280CAEA"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01F5576A" w14:textId="77777777" w:rsidR="00AE0427" w:rsidRDefault="00AE0427" w:rsidP="00AE0427">
      <w:pPr>
        <w:pStyle w:val="Heading2"/>
      </w:pPr>
      <w:r>
        <w:t>Реализация алгоритма</w:t>
      </w:r>
    </w:p>
    <w:p w14:paraId="3C274045"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48D96AD7"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57E4876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752C722E"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14BC32FE" wp14:editId="12FCE5E3">
            <wp:extent cx="4419600" cy="1984213"/>
            <wp:effectExtent l="0" t="0" r="0" b="0"/>
            <wp:docPr id="4157" name="Picture 4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45254C24"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42E6DD9D"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2DD0B663" w14:textId="77777777" w:rsidR="00AE0427" w:rsidRDefault="00AE0427" w:rsidP="00AE0427">
      <w:pPr>
        <w:pStyle w:val="Heading2"/>
      </w:pPr>
      <w:r>
        <w:t>Реализация серверной части</w:t>
      </w:r>
    </w:p>
    <w:p w14:paraId="3AF1D273"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6A23617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6A5FDED6"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0B0BDE01" wp14:editId="61508A1A">
            <wp:extent cx="5047530" cy="2762250"/>
            <wp:effectExtent l="0" t="0" r="1270" b="0"/>
            <wp:docPr id="4158" name="Picture 4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7AF49D31"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153F5EC2" w14:textId="77777777" w:rsidR="00AE0427" w:rsidRDefault="00AE0427" w:rsidP="00AE0427">
      <w:pPr>
        <w:spacing w:after="0" w:line="240" w:lineRule="auto"/>
        <w:jc w:val="center"/>
        <w:rPr>
          <w:rFonts w:ascii="Times New Roman" w:hAnsi="Times New Roman" w:cs="Times New Roman"/>
          <w:sz w:val="28"/>
          <w:szCs w:val="28"/>
        </w:rPr>
      </w:pPr>
    </w:p>
    <w:p w14:paraId="3B22F8FE"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47B6EACF" w14:textId="77777777" w:rsidR="00AE0427" w:rsidRDefault="00AE0427" w:rsidP="00AE0427">
      <w:pPr>
        <w:pStyle w:val="Heading2"/>
      </w:pPr>
      <w:r>
        <w:t>Реализация клиентской части</w:t>
      </w:r>
    </w:p>
    <w:p w14:paraId="4F5AEC6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6E2CFAA5"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69CEFB0F" wp14:editId="448252B4">
            <wp:extent cx="5940425" cy="2505710"/>
            <wp:effectExtent l="0" t="0" r="3175" b="8890"/>
            <wp:docPr id="4159" name="Picture 4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4E987F1B"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4B510FB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7FD3CDD1"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56AB9E94" wp14:editId="10EF6FC8">
            <wp:extent cx="5940425" cy="3335020"/>
            <wp:effectExtent l="0" t="0" r="3175" b="0"/>
            <wp:docPr id="4160" name="Picture 4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7B8BC6EE"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3C5B89FA"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4CA0013B" wp14:editId="315C0967">
            <wp:extent cx="5940425" cy="3331210"/>
            <wp:effectExtent l="0" t="0" r="3175" b="2540"/>
            <wp:docPr id="4161" name="Picture 4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1EC91CDB"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2464B9A7" w14:textId="77777777" w:rsidR="00AE0427" w:rsidRDefault="00AE0427" w:rsidP="00AE0427">
      <w:pPr>
        <w:spacing w:after="0"/>
        <w:jc w:val="center"/>
        <w:rPr>
          <w:rFonts w:ascii="Times New Roman" w:hAnsi="Times New Roman" w:cs="Times New Roman"/>
          <w:sz w:val="28"/>
          <w:szCs w:val="28"/>
        </w:rPr>
      </w:pPr>
    </w:p>
    <w:p w14:paraId="47330912"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0BEFC35F"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2E18D82" wp14:editId="11FE8CF2">
            <wp:extent cx="5940425" cy="3338830"/>
            <wp:effectExtent l="0" t="0" r="3175" b="0"/>
            <wp:docPr id="4162"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0826C019"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51A4357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23A4849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797EF3E2"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6D71D5C9" wp14:editId="432370DD">
            <wp:extent cx="5886450" cy="3319190"/>
            <wp:effectExtent l="0" t="0" r="0" b="0"/>
            <wp:docPr id="4163" name="Picture 4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165F284E"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5B99EDE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3B48D89D"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1AD970A" wp14:editId="3B8842C9">
            <wp:extent cx="4267200" cy="3354005"/>
            <wp:effectExtent l="0" t="0" r="0" b="0"/>
            <wp:docPr id="4164" name="Picture 4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74AAD81F"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59321C5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727611D7"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576DEED" wp14:editId="6C5315FE">
            <wp:extent cx="5940425" cy="1245235"/>
            <wp:effectExtent l="0" t="0" r="3175" b="0"/>
            <wp:docPr id="4165" name="Picture 4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369755F3"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66C9140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4B125F0E"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4A7FA0B1" wp14:editId="1D44840A">
            <wp:extent cx="5940425" cy="3351530"/>
            <wp:effectExtent l="0" t="0" r="3175" b="1270"/>
            <wp:docPr id="4166"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1AD5885C"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0CDCF6F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13FADE10"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688A3006" wp14:editId="18613F75">
            <wp:extent cx="6259328" cy="3514725"/>
            <wp:effectExtent l="0" t="0" r="8255" b="0"/>
            <wp:docPr id="4167"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1A25C31D"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35BAE4F6"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5DEE7866" w14:textId="77777777" w:rsidR="00AE0427" w:rsidRDefault="00AE0427" w:rsidP="00AE0427">
      <w:pPr>
        <w:pStyle w:val="Heading2"/>
      </w:pPr>
      <w:r>
        <w:t>Результат работы</w:t>
      </w:r>
      <w:r>
        <w:rPr>
          <w:lang w:val="en-US"/>
        </w:rPr>
        <w:t xml:space="preserve"> </w:t>
      </w:r>
      <w:r>
        <w:t>программного обеспечения</w:t>
      </w:r>
    </w:p>
    <w:p w14:paraId="208DC264"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796727E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0573B8BF"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43831E6D"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3A7D9105" w14:textId="77777777" w:rsidTr="00961BF1">
        <w:tc>
          <w:tcPr>
            <w:tcW w:w="3115" w:type="dxa"/>
          </w:tcPr>
          <w:p w14:paraId="1833076E"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78B0B38A"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2DE4B842"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7A8FBD94" w14:textId="77777777" w:rsidTr="00961BF1">
        <w:tc>
          <w:tcPr>
            <w:tcW w:w="3115" w:type="dxa"/>
          </w:tcPr>
          <w:p w14:paraId="7E314CDF"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445F01F8"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0BDB63C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318D6E79" w14:textId="77777777" w:rsidTr="00961BF1">
        <w:tc>
          <w:tcPr>
            <w:tcW w:w="3115" w:type="dxa"/>
          </w:tcPr>
          <w:p w14:paraId="7768D35E"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0B81C00D"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0BB172CA"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646AEE93" w14:textId="77777777" w:rsidTr="00961BF1">
        <w:tc>
          <w:tcPr>
            <w:tcW w:w="3115" w:type="dxa"/>
          </w:tcPr>
          <w:p w14:paraId="19D3EF8D"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7299B4A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0DB49954"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754F6D0B" w14:textId="77777777" w:rsidR="00AE0427" w:rsidRDefault="00AE0427" w:rsidP="00AE0427">
      <w:pPr>
        <w:spacing w:line="360" w:lineRule="auto"/>
        <w:jc w:val="both"/>
        <w:rPr>
          <w:rFonts w:ascii="Times New Roman" w:hAnsi="Times New Roman" w:cs="Times New Roman"/>
          <w:sz w:val="28"/>
          <w:szCs w:val="28"/>
        </w:rPr>
      </w:pPr>
    </w:p>
    <w:p w14:paraId="03173191"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2BD530D0" w14:textId="77777777" w:rsidR="00AE0427" w:rsidRDefault="00AE0427" w:rsidP="00AE0427">
      <w:pPr>
        <w:pStyle w:val="a8"/>
        <w:jc w:val="center"/>
      </w:pPr>
      <w:r>
        <w:lastRenderedPageBreak/>
        <w:t>ЗАКЛЮЧЕНИЕ</w:t>
      </w:r>
    </w:p>
    <w:p w14:paraId="2CBE6AB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00FCB9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190217A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00532E0E"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121A7946"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1CAB3006"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6E5E23DC" w14:textId="77777777" w:rsidR="00AE0427" w:rsidRDefault="00AE0427" w:rsidP="00AE0427">
      <w:pPr>
        <w:pStyle w:val="a8"/>
        <w:jc w:val="center"/>
        <w:rPr>
          <w:b w:val="0"/>
          <w:bCs/>
        </w:rPr>
      </w:pPr>
      <w:r>
        <w:lastRenderedPageBreak/>
        <w:t>СПИСОК ИСПОЛЬЗОВАННЫХ ИСТОЧНИКОВ</w:t>
      </w:r>
    </w:p>
    <w:p w14:paraId="2C929E7E"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FD70D16"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481DB924"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754841A"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405CB41C"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F7667C5"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3C77C2FD"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59803641"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26AE4D5B"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07DA6B90"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615D1C12"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4C0AD78C"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56FBFD1C"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1C2A008D"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1263F1D9"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1F41D665"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3BCA9BE3"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65CC26D8" wp14:editId="63FB2746">
            <wp:extent cx="5940425" cy="7179945"/>
            <wp:effectExtent l="0" t="0" r="3175" b="1905"/>
            <wp:docPr id="4168" name="Picture 4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66CB19F8"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18B03C60"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463738557"/>
        <w:docPartObj>
          <w:docPartGallery w:val="Table of Contents"/>
          <w:docPartUnique/>
        </w:docPartObj>
      </w:sdtPr>
      <w:sdtEndPr>
        <w:rPr>
          <w:b/>
          <w:bCs/>
        </w:rPr>
      </w:sdtEndPr>
      <w:sdtContent>
        <w:p w14:paraId="3C08FD53"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3FEB39CF"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3E15A02D"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5EAEC05A"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71162D03"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7AC9B0A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268A7AC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299570E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6519E9E5"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E2EE01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756B8E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35004FC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68009725"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79B3663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72645A63"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0EEC7A15"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211443A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2175521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2CDA003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4246EDA3"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36174DC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370F6A5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656E608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567A9A66"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38821618"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719664CB"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31A5A3ED"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3A8E8F65"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0A1FD66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0272116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D12754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782A355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064CD71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4CE580A0"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1B845517" w14:textId="77777777" w:rsidR="00AE0427" w:rsidRPr="004E55B2" w:rsidRDefault="00AE0427" w:rsidP="00AE0427">
      <w:pPr>
        <w:pStyle w:val="a1"/>
      </w:pPr>
      <w:r w:rsidRPr="004E55B2">
        <w:t>провести сравнение программ-аналогов;</w:t>
      </w:r>
    </w:p>
    <w:p w14:paraId="3EC11A76"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1121092C" w14:textId="77777777" w:rsidR="00AE0427" w:rsidRPr="004E55B2" w:rsidRDefault="00AE0427" w:rsidP="00AE0427">
      <w:pPr>
        <w:pStyle w:val="a1"/>
      </w:pPr>
      <w:r w:rsidRPr="004E55B2">
        <w:t>разработать пользовательский интерфейс;</w:t>
      </w:r>
    </w:p>
    <w:p w14:paraId="3B698A77" w14:textId="77777777" w:rsidR="00AE0427" w:rsidRPr="004E55B2" w:rsidRDefault="00AE0427" w:rsidP="00AE0427">
      <w:pPr>
        <w:pStyle w:val="a1"/>
      </w:pPr>
      <w:r w:rsidRPr="004E55B2">
        <w:t>реализовать готовый продукт (приложение)</w:t>
      </w:r>
      <w:r>
        <w:t>.</w:t>
      </w:r>
    </w:p>
    <w:p w14:paraId="5AF1DAE2"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0B67004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09822DB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621F6B8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6A6C71B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5D53F769"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7947673C" w14:textId="77777777" w:rsidR="00AE0427" w:rsidRPr="004E55B2" w:rsidRDefault="00AE0427" w:rsidP="00AE0427">
      <w:pPr>
        <w:pStyle w:val="a6"/>
      </w:pPr>
      <w:r w:rsidRPr="004E55B2">
        <w:lastRenderedPageBreak/>
        <w:t>Анализ предметной области</w:t>
      </w:r>
    </w:p>
    <w:p w14:paraId="43505ECF"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7D52085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4F169C9D"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31831711" w14:textId="77777777" w:rsidR="00AE0427" w:rsidRPr="004E55B2" w:rsidRDefault="00AE0427" w:rsidP="00AE0427">
      <w:pPr>
        <w:pStyle w:val="Heading2"/>
      </w:pPr>
      <w:r w:rsidRPr="004E55B2">
        <w:rPr>
          <w:lang w:val="en-US"/>
        </w:rPr>
        <w:t>Open Office XML</w:t>
      </w:r>
    </w:p>
    <w:p w14:paraId="0D18AD76"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06C349E2"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0CF6178E"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57F25BC1"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351E9D78" wp14:editId="728BD3CA">
            <wp:extent cx="5118265" cy="701675"/>
            <wp:effectExtent l="0" t="0" r="6350" b="3175"/>
            <wp:docPr id="4169" name="Picture 4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07B6EBA9"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0F7B5F21"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0AFD3954"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7948EC5B" wp14:editId="7DA0688C">
            <wp:extent cx="2457793" cy="3429479"/>
            <wp:effectExtent l="0" t="0" r="0" b="0"/>
            <wp:docPr id="4170" name="Picture 4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2F8CF1CE"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4D253EB5"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28E37B8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3A0782E0" w14:textId="77777777" w:rsidR="00AE0427" w:rsidRPr="0077335E" w:rsidRDefault="00AE0427" w:rsidP="00AE0427">
      <w:pPr>
        <w:pStyle w:val="a1"/>
      </w:pPr>
      <w:r w:rsidRPr="0077335E">
        <w:t>файлы метаданных;</w:t>
      </w:r>
    </w:p>
    <w:p w14:paraId="4D349D1F" w14:textId="77777777" w:rsidR="00AE0427" w:rsidRPr="0077335E" w:rsidRDefault="00AE0427" w:rsidP="00AE0427">
      <w:pPr>
        <w:pStyle w:val="a1"/>
      </w:pPr>
      <w:r w:rsidRPr="0077335E">
        <w:t>непосредственно документ.</w:t>
      </w:r>
    </w:p>
    <w:p w14:paraId="767C8E9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237833D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556A97D9" w14:textId="77777777" w:rsidR="00AE0427" w:rsidRPr="0077335E" w:rsidRDefault="00AE0427" w:rsidP="00AE0427">
      <w:pPr>
        <w:pStyle w:val="a1"/>
      </w:pPr>
      <w:r w:rsidRPr="0077335E">
        <w:t>компонент или части;</w:t>
      </w:r>
    </w:p>
    <w:p w14:paraId="7550559E" w14:textId="77777777" w:rsidR="00AE0427" w:rsidRPr="0077335E" w:rsidRDefault="00AE0427" w:rsidP="00AE0427">
      <w:pPr>
        <w:pStyle w:val="a1"/>
      </w:pPr>
      <w:r w:rsidRPr="0077335E">
        <w:t>отношения.</w:t>
      </w:r>
    </w:p>
    <w:p w14:paraId="25F17CEB"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3C521A3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34C4777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7027CEA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0DD7CF0E" wp14:editId="2B2EF9DE">
            <wp:extent cx="5940425" cy="1094105"/>
            <wp:effectExtent l="0" t="0" r="3175" b="0"/>
            <wp:docPr id="4171" name="Picture 4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422F758B"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31BD3B06" w14:textId="77777777" w:rsidR="00AE0427" w:rsidRDefault="00AE0427" w:rsidP="00AE0427">
      <w:pPr>
        <w:spacing w:after="0" w:line="360" w:lineRule="auto"/>
        <w:jc w:val="center"/>
        <w:rPr>
          <w:rFonts w:ascii="Times New Roman" w:hAnsi="Times New Roman" w:cs="Times New Roman"/>
          <w:sz w:val="28"/>
          <w:szCs w:val="28"/>
        </w:rPr>
      </w:pPr>
    </w:p>
    <w:p w14:paraId="438E33BD"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443492D0" wp14:editId="2FF1153F">
            <wp:extent cx="3352800" cy="2317494"/>
            <wp:effectExtent l="0" t="0" r="0" b="6985"/>
            <wp:docPr id="4172" name="Picture 4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4163BC57"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2A3D37E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0996CB7A"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4EC8EA00" wp14:editId="0CC5F338">
            <wp:extent cx="5940425" cy="1240790"/>
            <wp:effectExtent l="0" t="0" r="3175" b="0"/>
            <wp:docPr id="4173" name="Picture 4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7908B506"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E159FB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7E9DF989" w14:textId="77777777" w:rsidR="00AE0427" w:rsidRPr="004E55B2" w:rsidRDefault="00AE0427" w:rsidP="00AE0427">
      <w:pPr>
        <w:pStyle w:val="Heading2"/>
      </w:pPr>
      <w:r w:rsidRPr="004E55B2">
        <w:rPr>
          <w:lang w:val="en-US"/>
        </w:rPr>
        <w:lastRenderedPageBreak/>
        <w:t>Open Document Text</w:t>
      </w:r>
    </w:p>
    <w:p w14:paraId="0D7B01D8"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430285B9"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52D0E44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2110706E" wp14:editId="0EB5F193">
            <wp:extent cx="2371725" cy="1550387"/>
            <wp:effectExtent l="0" t="0" r="0" b="0"/>
            <wp:docPr id="4174" name="Picture 4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32D211A5"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3FFBB3F8"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3634007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0401D69B" w14:textId="77777777" w:rsidR="00AE0427" w:rsidRPr="0077335E" w:rsidRDefault="00AE0427" w:rsidP="00AE0427">
      <w:pPr>
        <w:pStyle w:val="a1"/>
      </w:pPr>
      <w:r w:rsidRPr="0077335E">
        <w:t>одним XML файлом;</w:t>
      </w:r>
    </w:p>
    <w:p w14:paraId="5592ACD5"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76FD4DE1"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6EA19D28"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49170170"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129F13E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75013E0F" wp14:editId="4BB6C55A">
            <wp:extent cx="5940425" cy="1017905"/>
            <wp:effectExtent l="0" t="0" r="3175" b="0"/>
            <wp:docPr id="4175" name="Picture 4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7BCB8C89"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ADB5B21"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5C43E876"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DBDE9EF" wp14:editId="39C4404E">
            <wp:extent cx="5514975" cy="2637520"/>
            <wp:effectExtent l="0" t="0" r="0" b="0"/>
            <wp:docPr id="4176" name="Picture 4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3439F127"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DE5296E"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4B7326A5"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38E3B8F1" wp14:editId="133ACFC4">
            <wp:extent cx="5940425" cy="1194435"/>
            <wp:effectExtent l="0" t="0" r="3175" b="5715"/>
            <wp:docPr id="4177" name="Picture 4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1B9E5EF0"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5ACCC3F"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7124430F"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5241605A" wp14:editId="311A47D8">
            <wp:extent cx="3971925" cy="2686727"/>
            <wp:effectExtent l="0" t="0" r="0" b="0"/>
            <wp:docPr id="4178" name="Picture 4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172D7CCE"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719A31B"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3D932C75"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3E0DF94B" w14:textId="77777777" w:rsidTr="00961BF1">
        <w:trPr>
          <w:trHeight w:val="1261"/>
        </w:trPr>
        <w:tc>
          <w:tcPr>
            <w:tcW w:w="1413" w:type="dxa"/>
          </w:tcPr>
          <w:p w14:paraId="521D62B0"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4C5FE024"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152695A1"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0446FF15"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32B487F2"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52D0150C"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13C447CD"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6C03402A"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53C16A0B"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3A4F6B27" w14:textId="77777777" w:rsidTr="00961BF1">
        <w:trPr>
          <w:trHeight w:val="841"/>
        </w:trPr>
        <w:tc>
          <w:tcPr>
            <w:tcW w:w="1413" w:type="dxa"/>
          </w:tcPr>
          <w:p w14:paraId="39218F28"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577DD45C" w14:textId="77777777" w:rsidR="00AE0427" w:rsidRPr="007E3233" w:rsidRDefault="00AE0427" w:rsidP="00961BF1">
            <w:pPr>
              <w:jc w:val="center"/>
              <w:rPr>
                <w:rFonts w:ascii="Times New Roman" w:hAnsi="Times New Roman" w:cs="Times New Roman"/>
                <w:sz w:val="27"/>
                <w:szCs w:val="27"/>
              </w:rPr>
            </w:pPr>
          </w:p>
          <w:p w14:paraId="1148BDA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EA10058" w14:textId="77777777" w:rsidR="00AE0427" w:rsidRPr="007E3233" w:rsidRDefault="00AE0427" w:rsidP="00961BF1">
            <w:pPr>
              <w:jc w:val="center"/>
              <w:rPr>
                <w:rFonts w:ascii="Times New Roman" w:hAnsi="Times New Roman" w:cs="Times New Roman"/>
                <w:sz w:val="27"/>
                <w:szCs w:val="27"/>
              </w:rPr>
            </w:pPr>
          </w:p>
          <w:p w14:paraId="719704C9"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99F8489" w14:textId="77777777" w:rsidR="00AE0427" w:rsidRPr="007E3233" w:rsidRDefault="00AE0427" w:rsidP="00961BF1">
            <w:pPr>
              <w:jc w:val="center"/>
              <w:rPr>
                <w:rFonts w:ascii="Times New Roman" w:hAnsi="Times New Roman" w:cs="Times New Roman"/>
                <w:sz w:val="27"/>
                <w:szCs w:val="27"/>
              </w:rPr>
            </w:pPr>
          </w:p>
          <w:p w14:paraId="07AC5CCE"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A7106ED" w14:textId="77777777" w:rsidR="00AE0427" w:rsidRPr="007E3233" w:rsidRDefault="00AE0427" w:rsidP="00961BF1">
            <w:pPr>
              <w:jc w:val="center"/>
              <w:rPr>
                <w:rFonts w:ascii="Times New Roman" w:hAnsi="Times New Roman" w:cs="Times New Roman"/>
                <w:sz w:val="27"/>
                <w:szCs w:val="27"/>
              </w:rPr>
            </w:pPr>
          </w:p>
          <w:p w14:paraId="5D23A5DC"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3B9EDB30" w14:textId="77777777" w:rsidR="00AE0427" w:rsidRPr="007E3233" w:rsidRDefault="00AE0427" w:rsidP="00961BF1">
            <w:pPr>
              <w:jc w:val="center"/>
              <w:rPr>
                <w:rFonts w:ascii="Times New Roman" w:hAnsi="Times New Roman" w:cs="Times New Roman"/>
                <w:sz w:val="27"/>
                <w:szCs w:val="27"/>
              </w:rPr>
            </w:pPr>
          </w:p>
          <w:p w14:paraId="584B9A5A"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76D4755" w14:textId="77777777" w:rsidR="00AE0427" w:rsidRPr="007E3233" w:rsidRDefault="00AE0427" w:rsidP="00961BF1">
            <w:pPr>
              <w:jc w:val="center"/>
              <w:rPr>
                <w:rFonts w:ascii="Times New Roman" w:hAnsi="Times New Roman" w:cs="Times New Roman"/>
                <w:sz w:val="27"/>
                <w:szCs w:val="27"/>
              </w:rPr>
            </w:pPr>
          </w:p>
          <w:p w14:paraId="66568382"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20000731" w14:textId="77777777" w:rsidR="00AE0427" w:rsidRPr="007E3233" w:rsidRDefault="00AE0427" w:rsidP="00961BF1">
            <w:pPr>
              <w:jc w:val="center"/>
              <w:rPr>
                <w:rFonts w:ascii="Times New Roman" w:hAnsi="Times New Roman" w:cs="Times New Roman"/>
                <w:sz w:val="27"/>
                <w:szCs w:val="27"/>
              </w:rPr>
            </w:pPr>
          </w:p>
          <w:p w14:paraId="3C20AB08"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4C4E2FA4" w14:textId="77777777" w:rsidR="00AE0427" w:rsidRPr="007E3233" w:rsidRDefault="00AE0427" w:rsidP="00961BF1">
            <w:pPr>
              <w:jc w:val="center"/>
              <w:rPr>
                <w:rFonts w:ascii="Times New Roman" w:hAnsi="Times New Roman" w:cs="Times New Roman"/>
                <w:sz w:val="27"/>
                <w:szCs w:val="27"/>
              </w:rPr>
            </w:pPr>
          </w:p>
          <w:p w14:paraId="6E868955"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27816FD4" w14:textId="77777777" w:rsidTr="00961BF1">
        <w:trPr>
          <w:trHeight w:val="1261"/>
        </w:trPr>
        <w:tc>
          <w:tcPr>
            <w:tcW w:w="1413" w:type="dxa"/>
          </w:tcPr>
          <w:p w14:paraId="13CE98F4"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77CE7DB0" w14:textId="77777777" w:rsidR="00AE0427" w:rsidRPr="007E3233" w:rsidRDefault="00AE0427" w:rsidP="00961BF1">
            <w:pPr>
              <w:jc w:val="center"/>
              <w:rPr>
                <w:rFonts w:ascii="Times New Roman" w:hAnsi="Times New Roman" w:cs="Times New Roman"/>
                <w:sz w:val="27"/>
                <w:szCs w:val="27"/>
              </w:rPr>
            </w:pPr>
          </w:p>
          <w:p w14:paraId="47B8B9D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4BED636" w14:textId="77777777" w:rsidR="00AE0427" w:rsidRPr="007E3233" w:rsidRDefault="00AE0427" w:rsidP="00961BF1">
            <w:pPr>
              <w:jc w:val="center"/>
              <w:rPr>
                <w:rFonts w:ascii="Times New Roman" w:hAnsi="Times New Roman" w:cs="Times New Roman"/>
                <w:sz w:val="27"/>
                <w:szCs w:val="27"/>
              </w:rPr>
            </w:pPr>
          </w:p>
          <w:p w14:paraId="782C8C5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00FC9D4" w14:textId="77777777" w:rsidR="00AE0427" w:rsidRPr="007E3233" w:rsidRDefault="00AE0427" w:rsidP="00961BF1">
            <w:pPr>
              <w:jc w:val="center"/>
              <w:rPr>
                <w:rFonts w:ascii="Times New Roman" w:hAnsi="Times New Roman" w:cs="Times New Roman"/>
                <w:sz w:val="27"/>
                <w:szCs w:val="27"/>
              </w:rPr>
            </w:pPr>
          </w:p>
          <w:p w14:paraId="58BEB21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6C301A9" w14:textId="77777777" w:rsidR="00AE0427" w:rsidRPr="007E3233" w:rsidRDefault="00AE0427" w:rsidP="00961BF1">
            <w:pPr>
              <w:jc w:val="center"/>
              <w:rPr>
                <w:rFonts w:ascii="Times New Roman" w:hAnsi="Times New Roman" w:cs="Times New Roman"/>
                <w:sz w:val="27"/>
                <w:szCs w:val="27"/>
              </w:rPr>
            </w:pPr>
          </w:p>
          <w:p w14:paraId="22237A0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60E0D67" w14:textId="77777777" w:rsidR="00AE0427" w:rsidRPr="007E3233" w:rsidRDefault="00AE0427" w:rsidP="00961BF1">
            <w:pPr>
              <w:jc w:val="center"/>
              <w:rPr>
                <w:rFonts w:ascii="Times New Roman" w:hAnsi="Times New Roman" w:cs="Times New Roman"/>
                <w:sz w:val="27"/>
                <w:szCs w:val="27"/>
              </w:rPr>
            </w:pPr>
          </w:p>
          <w:p w14:paraId="2425099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BEE22F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39C095FB" w14:textId="77777777" w:rsidR="00AE0427" w:rsidRPr="007E3233" w:rsidRDefault="00AE0427" w:rsidP="00961BF1">
            <w:pPr>
              <w:jc w:val="both"/>
              <w:rPr>
                <w:rFonts w:ascii="Times New Roman" w:hAnsi="Times New Roman" w:cs="Times New Roman"/>
                <w:sz w:val="27"/>
                <w:szCs w:val="27"/>
              </w:rPr>
            </w:pPr>
          </w:p>
          <w:p w14:paraId="2C468AC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294626BE" w14:textId="77777777" w:rsidR="00AE0427" w:rsidRPr="007E3233" w:rsidRDefault="00AE0427" w:rsidP="00961BF1">
            <w:pPr>
              <w:jc w:val="center"/>
              <w:rPr>
                <w:rFonts w:ascii="Times New Roman" w:hAnsi="Times New Roman" w:cs="Times New Roman"/>
                <w:sz w:val="27"/>
                <w:szCs w:val="27"/>
                <w:lang w:val="en-US"/>
              </w:rPr>
            </w:pPr>
          </w:p>
          <w:p w14:paraId="034920F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4B730FB2" w14:textId="77777777" w:rsidTr="00961BF1">
        <w:trPr>
          <w:trHeight w:val="998"/>
        </w:trPr>
        <w:tc>
          <w:tcPr>
            <w:tcW w:w="1413" w:type="dxa"/>
          </w:tcPr>
          <w:p w14:paraId="2BABED4A"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7DBAEF1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7745DC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63EED0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7179C1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FCC6FA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0E359B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CF4ABD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17187C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3BCAA30B" w14:textId="77777777" w:rsidTr="00961BF1">
        <w:trPr>
          <w:trHeight w:val="984"/>
        </w:trPr>
        <w:tc>
          <w:tcPr>
            <w:tcW w:w="1413" w:type="dxa"/>
          </w:tcPr>
          <w:p w14:paraId="182E0C2A"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39955B5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1DDAEE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08CE59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85162E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54BC12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63D1C4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173A5D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CAE0A3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615EC9F2" w14:textId="77777777" w:rsidTr="00961BF1">
        <w:trPr>
          <w:trHeight w:val="988"/>
        </w:trPr>
        <w:tc>
          <w:tcPr>
            <w:tcW w:w="1413" w:type="dxa"/>
          </w:tcPr>
          <w:p w14:paraId="67DDA659"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3D439DD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60C18F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926112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46D983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B75E1C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463810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85A05C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09C25B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0C76302B" w14:textId="77777777" w:rsidR="00AE0427" w:rsidRDefault="00AE0427" w:rsidP="00AE0427">
      <w:pPr>
        <w:pStyle w:val="Heading2"/>
      </w:pPr>
      <w:r>
        <w:t>Сравнение форматов</w:t>
      </w:r>
    </w:p>
    <w:p w14:paraId="2D22A0A3"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24795DD7"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5842F991" wp14:editId="1C6D1030">
            <wp:extent cx="5858693" cy="743054"/>
            <wp:effectExtent l="0" t="0" r="0" b="0"/>
            <wp:docPr id="4179" name="Picture 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5F11C5AA"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47D8EC50"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67EEA5EE"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496098BE"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19D07F7A"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6EB7259D"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032ADE04"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1E93FB2C"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1F12B31E" wp14:editId="2B6E49C9">
            <wp:extent cx="5658390" cy="3693226"/>
            <wp:effectExtent l="0" t="0" r="0" b="2540"/>
            <wp:docPr id="4180" name="Picture 4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2E1797E9"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5A2B96B7"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41116D3A" wp14:editId="54980F4E">
            <wp:extent cx="5940425" cy="661670"/>
            <wp:effectExtent l="0" t="0" r="3175" b="5080"/>
            <wp:docPr id="4181" name="Picture 4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5541D8D9"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5A28EC06"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6EF3914C" w14:textId="77777777" w:rsidR="00AE0427" w:rsidRPr="0077335E" w:rsidRDefault="00AE0427" w:rsidP="00AE0427">
      <w:pPr>
        <w:pStyle w:val="a1"/>
      </w:pPr>
      <w:r w:rsidRPr="0077335E">
        <w:t>открыть файл;</w:t>
      </w:r>
    </w:p>
    <w:p w14:paraId="1119F8C3" w14:textId="77777777" w:rsidR="00AE0427" w:rsidRPr="0077335E" w:rsidRDefault="00AE0427" w:rsidP="00AE0427">
      <w:pPr>
        <w:pStyle w:val="a1"/>
      </w:pPr>
      <w:r w:rsidRPr="0077335E">
        <w:t>открыть папку;</w:t>
      </w:r>
    </w:p>
    <w:p w14:paraId="2C6916E6" w14:textId="77777777" w:rsidR="00AE0427" w:rsidRPr="0077335E" w:rsidRDefault="00AE0427" w:rsidP="00AE0427">
      <w:pPr>
        <w:pStyle w:val="a1"/>
      </w:pPr>
      <w:r w:rsidRPr="0077335E">
        <w:t>отправить файл по почте.</w:t>
      </w:r>
    </w:p>
    <w:p w14:paraId="56A04906"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5E1E525B"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4C4A4B78"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593E0F56"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88FF6E1" wp14:editId="75FF03E1">
            <wp:extent cx="5940425" cy="1713584"/>
            <wp:effectExtent l="0" t="0" r="3175" b="1270"/>
            <wp:docPr id="4182" name="Picture 4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3CDF40CA"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5BC56A76"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3F920BFB"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5344CF64" wp14:editId="11D50486">
            <wp:extent cx="5877745" cy="514422"/>
            <wp:effectExtent l="0" t="0" r="0" b="0"/>
            <wp:docPr id="4183" name="Picture 4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60E2713A"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6A1E9E20"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341B5050" wp14:editId="16E4D96B">
            <wp:extent cx="4629796" cy="3629532"/>
            <wp:effectExtent l="0" t="0" r="0" b="9525"/>
            <wp:docPr id="4184" name="Picture 4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33A52C95"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62AC2CBD"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647594DE" wp14:editId="0DDCEEEE">
            <wp:extent cx="5940425" cy="3286125"/>
            <wp:effectExtent l="0" t="0" r="3175" b="9525"/>
            <wp:docPr id="4185" name="Picture 4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023D3BFC"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0232E68D"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75C364F2"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640491D1"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1E5AE581"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202352E4"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062FC42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7185D9E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6FC6D19C" wp14:editId="396453DF">
            <wp:extent cx="5940425" cy="4436110"/>
            <wp:effectExtent l="0" t="0" r="3175" b="2540"/>
            <wp:docPr id="4186" name="Picture 4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37052772"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5BC700A0"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58F251C6" wp14:editId="633808DF">
            <wp:extent cx="5940425" cy="1322705"/>
            <wp:effectExtent l="0" t="0" r="3175" b="0"/>
            <wp:docPr id="4187" name="Picture 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7C6FED83"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6CF7B04D"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7533619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4F340C83"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1AD0E704" w14:textId="77777777" w:rsidR="00AE0427" w:rsidRPr="007D3DB0" w:rsidRDefault="00AE0427" w:rsidP="00AE0427">
      <w:pPr>
        <w:pStyle w:val="Heading2"/>
      </w:pPr>
      <w:r>
        <w:t>Требования к возможностям ПО</w:t>
      </w:r>
    </w:p>
    <w:p w14:paraId="5B3B4DB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0D21F18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6A3A8AEC"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77B93B16" wp14:editId="181CA04C">
            <wp:extent cx="2752090" cy="4295775"/>
            <wp:effectExtent l="0" t="0" r="0" b="9525"/>
            <wp:docPr id="4188" name="Picture 4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62F06E40"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3CC28A6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0E43921E"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51494B6F"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03DFC68E"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3AD0F846"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7DD1623A" w14:textId="77777777" w:rsidR="00AE0427" w:rsidRDefault="00AE0427" w:rsidP="00AE0427">
      <w:pPr>
        <w:pStyle w:val="Heading2"/>
      </w:pPr>
      <w:r w:rsidRPr="004E55B2">
        <w:t>Требования к системе</w:t>
      </w:r>
    </w:p>
    <w:p w14:paraId="64B2523D"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2809E213" w14:textId="77777777" w:rsidR="00AE0427" w:rsidRDefault="00AE0427" w:rsidP="00AE0427">
      <w:pPr>
        <w:pStyle w:val="a4"/>
      </w:pPr>
      <w:r w:rsidRPr="00302666">
        <w:t>1.6.1</w:t>
      </w:r>
      <w:r>
        <w:tab/>
      </w:r>
      <w:r w:rsidRPr="00302666">
        <w:t>Функциональные требования</w:t>
      </w:r>
    </w:p>
    <w:p w14:paraId="1E32CCAB" w14:textId="77777777" w:rsidR="00AE0427" w:rsidRPr="004E55B2" w:rsidRDefault="00AE0427" w:rsidP="00AE0427">
      <w:pPr>
        <w:pStyle w:val="a4"/>
      </w:pPr>
      <w:r w:rsidRPr="004E55B2">
        <w:t>Основные требования:</w:t>
      </w:r>
    </w:p>
    <w:p w14:paraId="1DE286D4"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165B2A2A"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426D5B1C" w14:textId="77777777" w:rsidR="00AE0427" w:rsidRPr="004E55B2" w:rsidRDefault="00AE0427" w:rsidP="00AE0427">
      <w:pPr>
        <w:pStyle w:val="a1"/>
      </w:pPr>
      <w:r>
        <w:t>пакетная обработка нескольких документов;</w:t>
      </w:r>
    </w:p>
    <w:p w14:paraId="784D1071"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3F7CC5FF"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30C4A6B9" w14:textId="77777777" w:rsidR="00AE0427" w:rsidRPr="001626BD" w:rsidRDefault="00AE0427" w:rsidP="00AE0427">
      <w:pPr>
        <w:pStyle w:val="a1"/>
      </w:pPr>
      <w:r w:rsidRPr="001626BD">
        <w:t>наличие графического интерфейса</w:t>
      </w:r>
      <w:r w:rsidRPr="00BA0B2A">
        <w:t>;</w:t>
      </w:r>
    </w:p>
    <w:p w14:paraId="033CCDF2"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4EB55C02"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1E97A12E" w14:textId="77777777" w:rsidR="00AE0427" w:rsidRPr="004E55B2" w:rsidRDefault="00AE0427" w:rsidP="00AE0427">
      <w:pPr>
        <w:pStyle w:val="Heading1"/>
      </w:pPr>
      <w:r w:rsidRPr="004E55B2">
        <w:lastRenderedPageBreak/>
        <w:t>Проектирование программного продукта</w:t>
      </w:r>
    </w:p>
    <w:p w14:paraId="3A0F3422" w14:textId="77777777" w:rsidR="00AE0427" w:rsidRDefault="00AE0427" w:rsidP="00AE0427">
      <w:pPr>
        <w:pStyle w:val="Heading2"/>
      </w:pPr>
      <w:r>
        <w:t>Выбор архитектуры программного обеспечения</w:t>
      </w:r>
    </w:p>
    <w:p w14:paraId="744FCEB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34B9746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49B3896E"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1D3E4D44" wp14:editId="7A26F261">
            <wp:extent cx="4581525" cy="771525"/>
            <wp:effectExtent l="0" t="0" r="9525" b="9525"/>
            <wp:docPr id="4189" name="Picture 4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07AC1E07"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71089695"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7185BA20"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32426253" w14:textId="77777777" w:rsidR="00AE0427" w:rsidRPr="004E55B2" w:rsidRDefault="00AE0427" w:rsidP="00AE0427">
      <w:pPr>
        <w:pStyle w:val="Heading2"/>
      </w:pPr>
      <w:r w:rsidRPr="004E55B2">
        <w:t>Выбор шаблонов проектирования</w:t>
      </w:r>
    </w:p>
    <w:p w14:paraId="37C2D801"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48E56DA3"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24ABE6CD" w14:textId="77777777" w:rsidR="00AE0427" w:rsidRDefault="00AE0427" w:rsidP="00AE0427">
      <w:pPr>
        <w:pStyle w:val="a4"/>
      </w:pPr>
      <w:r>
        <w:t>Шаблоны проектирования делятся на три категории</w:t>
      </w:r>
      <w:r w:rsidRPr="00CE3BB9">
        <w:t>:</w:t>
      </w:r>
    </w:p>
    <w:p w14:paraId="71C1FF1E" w14:textId="77777777" w:rsidR="00AE0427" w:rsidRDefault="00AE0427" w:rsidP="00AE0427">
      <w:pPr>
        <w:pStyle w:val="a1"/>
      </w:pPr>
      <w:r>
        <w:t>порождающие</w:t>
      </w:r>
      <w:r w:rsidRPr="00341617">
        <w:t>;</w:t>
      </w:r>
    </w:p>
    <w:p w14:paraId="3A650807" w14:textId="77777777" w:rsidR="00AE0427" w:rsidRDefault="00AE0427" w:rsidP="00AE0427">
      <w:pPr>
        <w:pStyle w:val="a1"/>
      </w:pPr>
      <w:r>
        <w:t>структурные</w:t>
      </w:r>
      <w:r w:rsidRPr="00341617">
        <w:t>;</w:t>
      </w:r>
    </w:p>
    <w:p w14:paraId="50F1BE32" w14:textId="77777777" w:rsidR="00AE0427" w:rsidRDefault="00AE0427" w:rsidP="00AE0427">
      <w:pPr>
        <w:pStyle w:val="a1"/>
      </w:pPr>
      <w:r>
        <w:t>поведенческие.</w:t>
      </w:r>
    </w:p>
    <w:p w14:paraId="651A7335"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42C29970"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3E8527B8"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15518301" w14:textId="77777777" w:rsidR="00AE0427" w:rsidRDefault="00AE0427" w:rsidP="00AE0427">
      <w:pPr>
        <w:pStyle w:val="a4"/>
      </w:pPr>
      <w:r w:rsidRPr="00302666">
        <w:t>2.2.1</w:t>
      </w:r>
      <w:r>
        <w:tab/>
      </w:r>
      <w:r w:rsidRPr="00302666">
        <w:t>Выбор порождающего шаблона проектирования</w:t>
      </w:r>
    </w:p>
    <w:p w14:paraId="731B89F0"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0287AE75"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2A3C7222"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6BF33B99" w14:textId="77777777" w:rsidR="00AE0427" w:rsidRDefault="00AE0427" w:rsidP="00AE0427">
      <w:pPr>
        <w:pStyle w:val="a4"/>
      </w:pPr>
      <w:r w:rsidRPr="00302666">
        <w:t>2.2.2</w:t>
      </w:r>
      <w:r>
        <w:tab/>
      </w:r>
      <w:r w:rsidRPr="00302666">
        <w:t>Выбор структурного шаблона проектирования</w:t>
      </w:r>
    </w:p>
    <w:p w14:paraId="6D4244BB" w14:textId="77777777" w:rsidR="00AE0427" w:rsidRDefault="00AE0427" w:rsidP="00AE0427">
      <w:pPr>
        <w:pStyle w:val="a4"/>
      </w:pPr>
      <w:r>
        <w:t>Структурным шаблоном проектирования был выбран шаблон «Фасад».</w:t>
      </w:r>
    </w:p>
    <w:p w14:paraId="2253A65B"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7E21C49A"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70803616"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01A7EACC" w14:textId="77777777" w:rsidR="00AE0427" w:rsidRDefault="00AE0427" w:rsidP="00AE0427">
      <w:pPr>
        <w:pStyle w:val="Heading2"/>
      </w:pPr>
      <w:r>
        <w:t>Выбор а</w:t>
      </w:r>
      <w:r w:rsidRPr="00B652DA">
        <w:t>лгоритм</w:t>
      </w:r>
      <w:r>
        <w:t>а</w:t>
      </w:r>
      <w:r w:rsidRPr="00B652DA">
        <w:t xml:space="preserve"> преобразования</w:t>
      </w:r>
    </w:p>
    <w:p w14:paraId="21E750E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42168721"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754AD597"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52F0E6DC"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7ED55A10"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59ED1757" w14:textId="77777777" w:rsidR="00AE0427" w:rsidRDefault="00AE0427" w:rsidP="00AE0427">
      <w:pPr>
        <w:spacing w:after="0" w:line="360" w:lineRule="auto"/>
        <w:ind w:firstLine="706"/>
        <w:jc w:val="both"/>
        <w:rPr>
          <w:rFonts w:ascii="Times New Roman" w:hAnsi="Times New Roman" w:cs="Times New Roman"/>
          <w:sz w:val="28"/>
          <w:szCs w:val="28"/>
        </w:rPr>
      </w:pPr>
    </w:p>
    <w:p w14:paraId="77A54470"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1A3F62BE"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0CBBD5CA"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1D0553CB"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706C4911"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053C0578"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6AAA7C78" w14:textId="77777777" w:rsidR="00AE0427" w:rsidRDefault="00AE0427" w:rsidP="00AE0427">
      <w:pPr>
        <w:pStyle w:val="Heading2"/>
      </w:pPr>
      <w:r>
        <w:t>Серверная часть ПО</w:t>
      </w:r>
    </w:p>
    <w:p w14:paraId="29760A6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307A8A42"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6816C237"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4C25B9AE" w14:textId="77777777" w:rsidR="00AE0427" w:rsidRDefault="00AE0427" w:rsidP="00AE0427">
      <w:pPr>
        <w:pStyle w:val="Heading2"/>
      </w:pPr>
      <w:r>
        <w:t>Прототип интерфейса клиентской части ПО</w:t>
      </w:r>
    </w:p>
    <w:p w14:paraId="5E51322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6BFE229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0F81D094"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32D7AC9" wp14:editId="42CC3B20">
            <wp:extent cx="5940425" cy="3332480"/>
            <wp:effectExtent l="0" t="0" r="3175" b="1270"/>
            <wp:docPr id="4190" name="Picture 4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022B6974"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567936A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033237EE"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300506C1" wp14:editId="4BE0E292">
            <wp:extent cx="5940425" cy="3330575"/>
            <wp:effectExtent l="0" t="0" r="3175" b="3175"/>
            <wp:docPr id="4191" name="Picture 4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389863BA"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4936AE3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51C73892"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D60C752" wp14:editId="54CB44D1">
            <wp:extent cx="5940425" cy="3346450"/>
            <wp:effectExtent l="0" t="0" r="3175" b="6350"/>
            <wp:docPr id="4192" name="Picture 4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62D20DC8"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2F679C35"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34E05BF8"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51BF054" wp14:editId="6BDF774B">
            <wp:extent cx="5391150" cy="3031261"/>
            <wp:effectExtent l="0" t="0" r="0" b="0"/>
            <wp:docPr id="4193" name="Picture 4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1E351435"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75550A4B"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76F05B99" wp14:editId="7DF6F763">
            <wp:extent cx="5457825" cy="3067000"/>
            <wp:effectExtent l="0" t="0" r="0" b="635"/>
            <wp:docPr id="4194" name="Picture 4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5A78E5A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6B0FA5D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525AF9D5"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067D8615" wp14:editId="188D8383">
            <wp:extent cx="5970958" cy="3352800"/>
            <wp:effectExtent l="0" t="0" r="0" b="0"/>
            <wp:docPr id="4195" name="Picture 4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072F459C"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3B8E345C"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597B7A39" w14:textId="77777777" w:rsidR="00AE0427" w:rsidRDefault="00AE0427" w:rsidP="00AE0427">
      <w:pPr>
        <w:pStyle w:val="Heading1"/>
      </w:pPr>
      <w:r w:rsidRPr="00721C07">
        <w:lastRenderedPageBreak/>
        <w:t xml:space="preserve">Описание реализации </w:t>
      </w:r>
      <w:r>
        <w:t>приложения</w:t>
      </w:r>
    </w:p>
    <w:p w14:paraId="710CBD83" w14:textId="77777777" w:rsidR="00AE0427" w:rsidRDefault="00AE0427" w:rsidP="00AE0427">
      <w:pPr>
        <w:pStyle w:val="Heading2"/>
      </w:pPr>
      <w:r w:rsidRPr="00721C07">
        <w:t>Выбор языка программирования</w:t>
      </w:r>
    </w:p>
    <w:p w14:paraId="10CF3E82"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799DB4B3"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322A2F1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175C525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4BD022DB"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0AD6157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5201100D"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0DD19C91"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3D7011F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0F6EC9F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2845CA6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18731043"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1143A652" w14:textId="77777777" w:rsidR="00AE0427" w:rsidRDefault="00AE0427" w:rsidP="00AE0427">
      <w:pPr>
        <w:pStyle w:val="Heading2"/>
      </w:pPr>
      <w:r w:rsidRPr="00004FD3">
        <w:t>Выбор инструментов разработки</w:t>
      </w:r>
    </w:p>
    <w:p w14:paraId="6B50524E"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0372753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5907BAFC"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189D46F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64B931E6"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2FBC242A"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5FC43067"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0481D4C2" w14:textId="77777777" w:rsidR="00AE0427" w:rsidRPr="009F2658" w:rsidRDefault="00AE0427" w:rsidP="00AE0427">
      <w:pPr>
        <w:pStyle w:val="a1"/>
        <w:ind w:firstLine="706"/>
      </w:pPr>
      <w:r w:rsidRPr="00341617">
        <w:t>Windows OS;</w:t>
      </w:r>
    </w:p>
    <w:p w14:paraId="03CBDB31" w14:textId="77777777" w:rsidR="00AE0427" w:rsidRPr="009F2658" w:rsidRDefault="00AE0427" w:rsidP="00AE0427">
      <w:pPr>
        <w:pStyle w:val="a1"/>
        <w:ind w:firstLine="706"/>
      </w:pPr>
      <w:r w:rsidRPr="00341617">
        <w:t>Linux;</w:t>
      </w:r>
    </w:p>
    <w:p w14:paraId="3EA48991" w14:textId="77777777" w:rsidR="00AE0427" w:rsidRPr="009F2658" w:rsidRDefault="00AE0427" w:rsidP="00AE0427">
      <w:pPr>
        <w:pStyle w:val="a1"/>
        <w:ind w:firstLine="706"/>
      </w:pPr>
      <w:r w:rsidRPr="00341617">
        <w:lastRenderedPageBreak/>
        <w:t>MacOS.</w:t>
      </w:r>
    </w:p>
    <w:p w14:paraId="493E644E"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799ADC0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44F6D9C5" w14:textId="77777777" w:rsidR="00AE0427" w:rsidRDefault="00AE0427" w:rsidP="00AE0427">
      <w:pPr>
        <w:pStyle w:val="Heading2"/>
      </w:pPr>
      <w:r>
        <w:t>Требования к аппаратному обеспечению</w:t>
      </w:r>
    </w:p>
    <w:p w14:paraId="4D0D3873"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0F3B8479"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7955D09F" w14:textId="77777777" w:rsidR="00AE0427" w:rsidRPr="0077335E" w:rsidRDefault="00AE0427" w:rsidP="00AE0427">
      <w:pPr>
        <w:pStyle w:val="a1"/>
      </w:pPr>
      <w:r w:rsidRPr="0077335E">
        <w:t>оперативную память объемом не менее 512 Гб;</w:t>
      </w:r>
    </w:p>
    <w:p w14:paraId="6C316C94" w14:textId="77777777" w:rsidR="00AE0427" w:rsidRPr="0077335E" w:rsidRDefault="00AE0427" w:rsidP="00AE0427">
      <w:pPr>
        <w:pStyle w:val="a1"/>
      </w:pPr>
      <w:r w:rsidRPr="0077335E">
        <w:t>жесткий диск объемом не менее 64 Гб;</w:t>
      </w:r>
    </w:p>
    <w:p w14:paraId="3F1F5DAE" w14:textId="77777777" w:rsidR="00AE0427" w:rsidRPr="0077335E" w:rsidRDefault="00AE0427" w:rsidP="00AE0427">
      <w:pPr>
        <w:pStyle w:val="a1"/>
      </w:pPr>
      <w:r w:rsidRPr="0077335E">
        <w:t>дисплей с разрешением не менее чем 800x600</w:t>
      </w:r>
      <w:r>
        <w:t>.</w:t>
      </w:r>
    </w:p>
    <w:p w14:paraId="3159B60D"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59A9E265"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655F1614" w14:textId="77777777" w:rsidR="00AE0427" w:rsidRPr="007F4BB4" w:rsidRDefault="00AE0427" w:rsidP="00AE0427">
      <w:pPr>
        <w:pStyle w:val="a1"/>
      </w:pPr>
      <w:r w:rsidRPr="00341617">
        <w:t>оперативную память объемом не менее 512 Гб;</w:t>
      </w:r>
    </w:p>
    <w:p w14:paraId="0BDEF1DC" w14:textId="77777777" w:rsidR="00AE0427" w:rsidRPr="00451190" w:rsidRDefault="00AE0427" w:rsidP="00AE0427">
      <w:pPr>
        <w:pStyle w:val="a1"/>
      </w:pPr>
      <w:r w:rsidRPr="00341617">
        <w:t>жесткий диск объемом не менее 64 Гб;</w:t>
      </w:r>
    </w:p>
    <w:p w14:paraId="02F12A51" w14:textId="77777777" w:rsidR="00AE0427" w:rsidRPr="00F26DB4" w:rsidRDefault="00AE0427" w:rsidP="00AE0427">
      <w:pPr>
        <w:pStyle w:val="a1"/>
      </w:pPr>
      <w:r>
        <w:t>д</w:t>
      </w:r>
      <w:r w:rsidRPr="00451190">
        <w:t>исплей с разрешением не менее чем 800x600</w:t>
      </w:r>
      <w:r>
        <w:t>.</w:t>
      </w:r>
    </w:p>
    <w:p w14:paraId="78F10B0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52415F84"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30FA367A" w14:textId="77777777" w:rsidR="00AE0427" w:rsidRPr="007F4BB4" w:rsidRDefault="00AE0427" w:rsidP="00AE0427">
      <w:pPr>
        <w:pStyle w:val="a1"/>
      </w:pPr>
      <w:r w:rsidRPr="00341617">
        <w:t>оперативную память объемом 2 Гб;</w:t>
      </w:r>
    </w:p>
    <w:p w14:paraId="0A08B2E7" w14:textId="77777777" w:rsidR="00AE0427" w:rsidRPr="00451190" w:rsidRDefault="00AE0427" w:rsidP="00AE0427">
      <w:pPr>
        <w:pStyle w:val="a1"/>
      </w:pPr>
      <w:r w:rsidRPr="00341617">
        <w:t>жесткий диск объемом 256 Гб;</w:t>
      </w:r>
    </w:p>
    <w:p w14:paraId="0AC3ED76" w14:textId="77777777" w:rsidR="00AE0427" w:rsidRDefault="00AE0427" w:rsidP="00AE0427">
      <w:pPr>
        <w:pStyle w:val="a1"/>
      </w:pPr>
      <w:r>
        <w:t>д</w:t>
      </w:r>
      <w:r w:rsidRPr="00451190">
        <w:t>исплей с разрешением не менее чем 800x600</w:t>
      </w:r>
      <w:r w:rsidRPr="006776F9">
        <w:t>.</w:t>
      </w:r>
    </w:p>
    <w:p w14:paraId="19797B6C"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64809082"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3334C6DC" w14:textId="77777777" w:rsidR="00AE0427" w:rsidRPr="007F4BB4" w:rsidRDefault="00AE0427" w:rsidP="00AE0427">
      <w:pPr>
        <w:pStyle w:val="a1"/>
        <w:ind w:firstLine="706"/>
      </w:pPr>
      <w:r w:rsidRPr="00341617">
        <w:t>оперативную память объемом не менее 2 Гб;</w:t>
      </w:r>
    </w:p>
    <w:p w14:paraId="0ABDB486" w14:textId="77777777" w:rsidR="00AE0427" w:rsidRPr="00451190" w:rsidRDefault="00AE0427" w:rsidP="00AE0427">
      <w:pPr>
        <w:pStyle w:val="a1"/>
        <w:ind w:firstLine="706"/>
      </w:pPr>
      <w:r w:rsidRPr="00341617">
        <w:t>жесткий диск объемом не менее 256 Гб;</w:t>
      </w:r>
    </w:p>
    <w:p w14:paraId="2AC340EA"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1F9E0862" w14:textId="77777777" w:rsidR="00AE0427" w:rsidRDefault="00AE0427" w:rsidP="00AE0427">
      <w:pPr>
        <w:pStyle w:val="Heading2"/>
      </w:pPr>
      <w:r>
        <w:t>Требования к программному обеспечению</w:t>
      </w:r>
    </w:p>
    <w:p w14:paraId="0CB453F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7D07208B"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15787C92" w14:textId="77777777" w:rsidR="00AE0427" w:rsidRDefault="00AE0427" w:rsidP="00AE0427">
      <w:pPr>
        <w:pStyle w:val="Heading2"/>
      </w:pPr>
      <w:r>
        <w:t>Реализация алгоритма</w:t>
      </w:r>
    </w:p>
    <w:p w14:paraId="4A4F9B1F"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6AFEC2EF"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4A89406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0E77EFA8"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07FAEEB1" wp14:editId="40A3B552">
            <wp:extent cx="4419600" cy="1984213"/>
            <wp:effectExtent l="0" t="0" r="0" b="0"/>
            <wp:docPr id="4196" name="Picture 4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2A31C3C5"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523017D5"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1A0F3A38" w14:textId="77777777" w:rsidR="00AE0427" w:rsidRDefault="00AE0427" w:rsidP="00AE0427">
      <w:pPr>
        <w:pStyle w:val="Heading2"/>
      </w:pPr>
      <w:r>
        <w:t>Реализация серверной части</w:t>
      </w:r>
    </w:p>
    <w:p w14:paraId="55394923"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11B7B8E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503D530E"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36FED65" wp14:editId="57F31707">
            <wp:extent cx="5047530" cy="2762250"/>
            <wp:effectExtent l="0" t="0" r="1270" b="0"/>
            <wp:docPr id="4197" name="Picture 4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5BA81175"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59B29962" w14:textId="77777777" w:rsidR="00AE0427" w:rsidRDefault="00AE0427" w:rsidP="00AE0427">
      <w:pPr>
        <w:spacing w:after="0" w:line="240" w:lineRule="auto"/>
        <w:jc w:val="center"/>
        <w:rPr>
          <w:rFonts w:ascii="Times New Roman" w:hAnsi="Times New Roman" w:cs="Times New Roman"/>
          <w:sz w:val="28"/>
          <w:szCs w:val="28"/>
        </w:rPr>
      </w:pPr>
    </w:p>
    <w:p w14:paraId="33B32350"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7A5E7E50" w14:textId="77777777" w:rsidR="00AE0427" w:rsidRDefault="00AE0427" w:rsidP="00AE0427">
      <w:pPr>
        <w:pStyle w:val="Heading2"/>
      </w:pPr>
      <w:r>
        <w:t>Реализация клиентской части</w:t>
      </w:r>
    </w:p>
    <w:p w14:paraId="1620C37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01F87924"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23C7517E" wp14:editId="308E2278">
            <wp:extent cx="5940425" cy="2505710"/>
            <wp:effectExtent l="0" t="0" r="3175" b="8890"/>
            <wp:docPr id="4198" name="Picture 4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344C0EAE"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64DBF05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649F52BA"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57CD2B50" wp14:editId="75036E1B">
            <wp:extent cx="5940425" cy="3335020"/>
            <wp:effectExtent l="0" t="0" r="3175" b="0"/>
            <wp:docPr id="4199" name="Picture 4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4F359AB6"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567D1C98"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1FA3FE0B" wp14:editId="7155A5C3">
            <wp:extent cx="5940425" cy="3331210"/>
            <wp:effectExtent l="0" t="0" r="3175" b="2540"/>
            <wp:docPr id="4200" name="Picture 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18BEE350"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6E2343B5" w14:textId="77777777" w:rsidR="00AE0427" w:rsidRDefault="00AE0427" w:rsidP="00AE0427">
      <w:pPr>
        <w:spacing w:after="0"/>
        <w:jc w:val="center"/>
        <w:rPr>
          <w:rFonts w:ascii="Times New Roman" w:hAnsi="Times New Roman" w:cs="Times New Roman"/>
          <w:sz w:val="28"/>
          <w:szCs w:val="28"/>
        </w:rPr>
      </w:pPr>
    </w:p>
    <w:p w14:paraId="59E97A2D"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6D010143"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7DC52BC3" wp14:editId="102CD6D9">
            <wp:extent cx="5940425" cy="3338830"/>
            <wp:effectExtent l="0" t="0" r="3175" b="0"/>
            <wp:docPr id="4201"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5A9A5D47"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6EF9430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6B8D8CB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305CC178"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233AF1D0" wp14:editId="275B8E22">
            <wp:extent cx="5886450" cy="3319190"/>
            <wp:effectExtent l="0" t="0" r="0" b="0"/>
            <wp:docPr id="4202" name="Picture 4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7176E2D8"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78E978E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2FCFCFEB"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E687275" wp14:editId="07FBF6FB">
            <wp:extent cx="4267200" cy="3354005"/>
            <wp:effectExtent l="0" t="0" r="0" b="0"/>
            <wp:docPr id="4203" name="Picture 4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52684568"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053B9B3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5ABE9786"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83EB40D" wp14:editId="488E51C1">
            <wp:extent cx="5940425" cy="1245235"/>
            <wp:effectExtent l="0" t="0" r="3175" b="0"/>
            <wp:docPr id="4204" name="Picture 4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5CC7C3E6"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76B32EA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5312F180"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16E33CB2" wp14:editId="269C3B81">
            <wp:extent cx="5940425" cy="3351530"/>
            <wp:effectExtent l="0" t="0" r="3175" b="1270"/>
            <wp:docPr id="4205"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18C79425"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3B8AFE5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5E4C6AEE"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52A3783D" wp14:editId="644894B9">
            <wp:extent cx="6259328" cy="3514725"/>
            <wp:effectExtent l="0" t="0" r="8255" b="0"/>
            <wp:docPr id="4206"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34AF1B0E"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3CADC5D2"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718AEC0B" w14:textId="77777777" w:rsidR="00AE0427" w:rsidRDefault="00AE0427" w:rsidP="00AE0427">
      <w:pPr>
        <w:pStyle w:val="Heading2"/>
      </w:pPr>
      <w:r>
        <w:t>Результат работы</w:t>
      </w:r>
      <w:r>
        <w:rPr>
          <w:lang w:val="en-US"/>
        </w:rPr>
        <w:t xml:space="preserve"> </w:t>
      </w:r>
      <w:r>
        <w:t>программного обеспечения</w:t>
      </w:r>
    </w:p>
    <w:p w14:paraId="798E4B44"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62EA77D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58049B51"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43C76A50"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122A492F" w14:textId="77777777" w:rsidTr="00961BF1">
        <w:tc>
          <w:tcPr>
            <w:tcW w:w="3115" w:type="dxa"/>
          </w:tcPr>
          <w:p w14:paraId="54464A84"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27A5806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133C7A3E"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1FE8CFDD" w14:textId="77777777" w:rsidTr="00961BF1">
        <w:tc>
          <w:tcPr>
            <w:tcW w:w="3115" w:type="dxa"/>
          </w:tcPr>
          <w:p w14:paraId="7B464D7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5315B8D3"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0360494D"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45EDEAA2" w14:textId="77777777" w:rsidTr="00961BF1">
        <w:tc>
          <w:tcPr>
            <w:tcW w:w="3115" w:type="dxa"/>
          </w:tcPr>
          <w:p w14:paraId="417B104D"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292D2A9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44C7F424"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736DC48F" w14:textId="77777777" w:rsidTr="00961BF1">
        <w:tc>
          <w:tcPr>
            <w:tcW w:w="3115" w:type="dxa"/>
          </w:tcPr>
          <w:p w14:paraId="534F35B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20CCD12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6C7F8713"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551A8813" w14:textId="77777777" w:rsidR="00AE0427" w:rsidRDefault="00AE0427" w:rsidP="00AE0427">
      <w:pPr>
        <w:spacing w:line="360" w:lineRule="auto"/>
        <w:jc w:val="both"/>
        <w:rPr>
          <w:rFonts w:ascii="Times New Roman" w:hAnsi="Times New Roman" w:cs="Times New Roman"/>
          <w:sz w:val="28"/>
          <w:szCs w:val="28"/>
        </w:rPr>
      </w:pPr>
    </w:p>
    <w:p w14:paraId="75E330EB"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27D8966B" w14:textId="77777777" w:rsidR="00AE0427" w:rsidRDefault="00AE0427" w:rsidP="00AE0427">
      <w:pPr>
        <w:pStyle w:val="a8"/>
        <w:jc w:val="center"/>
      </w:pPr>
      <w:r>
        <w:lastRenderedPageBreak/>
        <w:t>ЗАКЛЮЧЕНИЕ</w:t>
      </w:r>
    </w:p>
    <w:p w14:paraId="3B0F41D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35DAD1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4BC56ED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70393B9D"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5EB0E142"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42BE781E"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2012FA41" w14:textId="77777777" w:rsidR="00AE0427" w:rsidRDefault="00AE0427" w:rsidP="00AE0427">
      <w:pPr>
        <w:pStyle w:val="a8"/>
        <w:jc w:val="center"/>
        <w:rPr>
          <w:b w:val="0"/>
          <w:bCs/>
        </w:rPr>
      </w:pPr>
      <w:r>
        <w:lastRenderedPageBreak/>
        <w:t>СПИСОК ИСПОЛЬЗОВАННЫХ ИСТОЧНИКОВ</w:t>
      </w:r>
    </w:p>
    <w:p w14:paraId="131763E9"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360A263"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2D42610B"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6691BBDC"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7FE0D117"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6EC26E51"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340F0925"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3FDEA3B0"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5B3A6935"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6AE30106"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21AB3D2A"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41564302"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255579E5"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5B321BAF"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2C5CEC15"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03D99D80"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4E7BEFFF"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4F7E71DF" wp14:editId="40E34ABC">
            <wp:extent cx="5940425" cy="7179945"/>
            <wp:effectExtent l="0" t="0" r="3175" b="1905"/>
            <wp:docPr id="4207" name="Picture 4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03B2E1D5"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008E53D7"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566847759"/>
        <w:docPartObj>
          <w:docPartGallery w:val="Table of Contents"/>
          <w:docPartUnique/>
        </w:docPartObj>
      </w:sdtPr>
      <w:sdtEndPr>
        <w:rPr>
          <w:b/>
          <w:bCs/>
        </w:rPr>
      </w:sdtEndPr>
      <w:sdtContent>
        <w:p w14:paraId="6F332011"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17621887"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2953A4B9"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08E31119"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0A138EED"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2B5EDF55"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71AA936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37E6846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217157AE"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43D6AE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33AFEB5"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94A109D"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096C2CF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160659C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0CAECA70"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2898E56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0CA69663"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6DE41D3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6342C61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13B62FD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4F56B3A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4C38133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1E46329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060FD69A"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28A87C35"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62B1C1D0"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58652A1E"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3C0DADC5"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73D0357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15A0A48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ED37CD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226A3D9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0C9CE1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38F4AC23"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1D7C9BC0" w14:textId="77777777" w:rsidR="00AE0427" w:rsidRPr="004E55B2" w:rsidRDefault="00AE0427" w:rsidP="00AE0427">
      <w:pPr>
        <w:pStyle w:val="a1"/>
      </w:pPr>
      <w:r w:rsidRPr="004E55B2">
        <w:t>провести сравнение программ-аналогов;</w:t>
      </w:r>
    </w:p>
    <w:p w14:paraId="506FD0D8"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6CABBBDE" w14:textId="77777777" w:rsidR="00AE0427" w:rsidRPr="004E55B2" w:rsidRDefault="00AE0427" w:rsidP="00AE0427">
      <w:pPr>
        <w:pStyle w:val="a1"/>
      </w:pPr>
      <w:r w:rsidRPr="004E55B2">
        <w:t>разработать пользовательский интерфейс;</w:t>
      </w:r>
    </w:p>
    <w:p w14:paraId="135325D8" w14:textId="77777777" w:rsidR="00AE0427" w:rsidRPr="004E55B2" w:rsidRDefault="00AE0427" w:rsidP="00AE0427">
      <w:pPr>
        <w:pStyle w:val="a1"/>
      </w:pPr>
      <w:r w:rsidRPr="004E55B2">
        <w:t>реализовать готовый продукт (приложение)</w:t>
      </w:r>
      <w:r>
        <w:t>.</w:t>
      </w:r>
    </w:p>
    <w:p w14:paraId="77DF7C0C"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3A6DB7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433EF91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61E6C76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6D7D021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6FC67C0E"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2C921268" w14:textId="77777777" w:rsidR="00AE0427" w:rsidRPr="004E55B2" w:rsidRDefault="00AE0427" w:rsidP="00AE0427">
      <w:pPr>
        <w:pStyle w:val="a6"/>
      </w:pPr>
      <w:r w:rsidRPr="004E55B2">
        <w:lastRenderedPageBreak/>
        <w:t>Анализ предметной области</w:t>
      </w:r>
    </w:p>
    <w:p w14:paraId="7AD8FA37"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7104196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454F3CFD"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0BE39526" w14:textId="77777777" w:rsidR="00AE0427" w:rsidRPr="004E55B2" w:rsidRDefault="00AE0427" w:rsidP="00AE0427">
      <w:pPr>
        <w:pStyle w:val="Heading2"/>
      </w:pPr>
      <w:r w:rsidRPr="004E55B2">
        <w:rPr>
          <w:lang w:val="en-US"/>
        </w:rPr>
        <w:t>Open Office XML</w:t>
      </w:r>
    </w:p>
    <w:p w14:paraId="34DD811D"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30AEF2C1"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42A398F3"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192F7D05"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6AB6D627" wp14:editId="0342776E">
            <wp:extent cx="5118265" cy="701675"/>
            <wp:effectExtent l="0" t="0" r="6350" b="3175"/>
            <wp:docPr id="4208" name="Picture 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4DDBDB05"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066E1D1F"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495FDA9E"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27EC6199" wp14:editId="3268EBA0">
            <wp:extent cx="2457793" cy="3429479"/>
            <wp:effectExtent l="0" t="0" r="0" b="0"/>
            <wp:docPr id="4209" name="Picture 4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7D52CD9D"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6CA707A7"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5EDD892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73E478C2" w14:textId="77777777" w:rsidR="00AE0427" w:rsidRPr="0077335E" w:rsidRDefault="00AE0427" w:rsidP="00AE0427">
      <w:pPr>
        <w:pStyle w:val="a1"/>
      </w:pPr>
      <w:r w:rsidRPr="0077335E">
        <w:t>файлы метаданных;</w:t>
      </w:r>
    </w:p>
    <w:p w14:paraId="1EF99C85" w14:textId="77777777" w:rsidR="00AE0427" w:rsidRPr="0077335E" w:rsidRDefault="00AE0427" w:rsidP="00AE0427">
      <w:pPr>
        <w:pStyle w:val="a1"/>
      </w:pPr>
      <w:r w:rsidRPr="0077335E">
        <w:t>непосредственно документ.</w:t>
      </w:r>
    </w:p>
    <w:p w14:paraId="68F65F7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4EB997E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41051E75" w14:textId="77777777" w:rsidR="00AE0427" w:rsidRPr="0077335E" w:rsidRDefault="00AE0427" w:rsidP="00AE0427">
      <w:pPr>
        <w:pStyle w:val="a1"/>
      </w:pPr>
      <w:r w:rsidRPr="0077335E">
        <w:t>компонент или части;</w:t>
      </w:r>
    </w:p>
    <w:p w14:paraId="7C6E486A" w14:textId="77777777" w:rsidR="00AE0427" w:rsidRPr="0077335E" w:rsidRDefault="00AE0427" w:rsidP="00AE0427">
      <w:pPr>
        <w:pStyle w:val="a1"/>
      </w:pPr>
      <w:r w:rsidRPr="0077335E">
        <w:t>отношения.</w:t>
      </w:r>
    </w:p>
    <w:p w14:paraId="2DDD0983"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13C2BBF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30B0956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016007C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E2416B6" wp14:editId="49885028">
            <wp:extent cx="5940425" cy="1094105"/>
            <wp:effectExtent l="0" t="0" r="3175" b="0"/>
            <wp:docPr id="4210" name="Picture 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5C18219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24CD305E" w14:textId="77777777" w:rsidR="00AE0427" w:rsidRDefault="00AE0427" w:rsidP="00AE0427">
      <w:pPr>
        <w:spacing w:after="0" w:line="360" w:lineRule="auto"/>
        <w:jc w:val="center"/>
        <w:rPr>
          <w:rFonts w:ascii="Times New Roman" w:hAnsi="Times New Roman" w:cs="Times New Roman"/>
          <w:sz w:val="28"/>
          <w:szCs w:val="28"/>
        </w:rPr>
      </w:pPr>
    </w:p>
    <w:p w14:paraId="6EC53FEA"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0D77FB1B" wp14:editId="4EE8F5DA">
            <wp:extent cx="3352800" cy="2317494"/>
            <wp:effectExtent l="0" t="0" r="0" b="6985"/>
            <wp:docPr id="4211" name="Picture 4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2031F5F0"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37B4AA7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28FC6C80"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A2C8B21" wp14:editId="79E25025">
            <wp:extent cx="5940425" cy="1240790"/>
            <wp:effectExtent l="0" t="0" r="3175" b="0"/>
            <wp:docPr id="4212" name="Picture 4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76DB3919"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32A62A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1C186496" w14:textId="77777777" w:rsidR="00AE0427" w:rsidRPr="004E55B2" w:rsidRDefault="00AE0427" w:rsidP="00AE0427">
      <w:pPr>
        <w:pStyle w:val="Heading2"/>
      </w:pPr>
      <w:r w:rsidRPr="004E55B2">
        <w:rPr>
          <w:lang w:val="en-US"/>
        </w:rPr>
        <w:lastRenderedPageBreak/>
        <w:t>Open Document Text</w:t>
      </w:r>
    </w:p>
    <w:p w14:paraId="6ED78AE2"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5DF7E960"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0AC0E9A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7A298F81" wp14:editId="27732FA4">
            <wp:extent cx="2371725" cy="1550387"/>
            <wp:effectExtent l="0" t="0" r="0" b="0"/>
            <wp:docPr id="4213" name="Picture 4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25D0AD72"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519AB8F8"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37B6D1A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7B966336" w14:textId="77777777" w:rsidR="00AE0427" w:rsidRPr="0077335E" w:rsidRDefault="00AE0427" w:rsidP="00AE0427">
      <w:pPr>
        <w:pStyle w:val="a1"/>
      </w:pPr>
      <w:r w:rsidRPr="0077335E">
        <w:t>одним XML файлом;</w:t>
      </w:r>
    </w:p>
    <w:p w14:paraId="53690381"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7EB8537C"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0067C445"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27E1473C"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08769D2C"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08F77016" wp14:editId="1793B6BD">
            <wp:extent cx="5940425" cy="1017905"/>
            <wp:effectExtent l="0" t="0" r="3175" b="0"/>
            <wp:docPr id="4214" name="Picture 4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497850B7"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7BD4B02"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23F34CF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8D633B9" wp14:editId="6C8B097C">
            <wp:extent cx="5514975" cy="2637520"/>
            <wp:effectExtent l="0" t="0" r="0" b="0"/>
            <wp:docPr id="4215" name="Picture 4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47DD67C4"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3E2AC96"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7A03BCEC"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2CF7CC9D" wp14:editId="39717289">
            <wp:extent cx="5940425" cy="1194435"/>
            <wp:effectExtent l="0" t="0" r="3175" b="5715"/>
            <wp:docPr id="4216" name="Picture 4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7C73A00B"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ACFBF01"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0EDF70B1"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5043C0E5" wp14:editId="524BE3D6">
            <wp:extent cx="3971925" cy="2686727"/>
            <wp:effectExtent l="0" t="0" r="0" b="0"/>
            <wp:docPr id="4217" name="Picture 4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2CF2FC5C"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0C828E5"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19D59A02"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1CF220C5" w14:textId="77777777" w:rsidTr="00961BF1">
        <w:trPr>
          <w:trHeight w:val="1261"/>
        </w:trPr>
        <w:tc>
          <w:tcPr>
            <w:tcW w:w="1413" w:type="dxa"/>
          </w:tcPr>
          <w:p w14:paraId="3281F6C6"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3EE4EA2D"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6EF8932E"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5133312A"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33F1F000"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6390FE60"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4C7B8290"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394CB869"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4F4B75C7"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774BB5B5" w14:textId="77777777" w:rsidTr="00961BF1">
        <w:trPr>
          <w:trHeight w:val="841"/>
        </w:trPr>
        <w:tc>
          <w:tcPr>
            <w:tcW w:w="1413" w:type="dxa"/>
          </w:tcPr>
          <w:p w14:paraId="0FDFF85E"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1E47D69D" w14:textId="77777777" w:rsidR="00AE0427" w:rsidRPr="007E3233" w:rsidRDefault="00AE0427" w:rsidP="00961BF1">
            <w:pPr>
              <w:jc w:val="center"/>
              <w:rPr>
                <w:rFonts w:ascii="Times New Roman" w:hAnsi="Times New Roman" w:cs="Times New Roman"/>
                <w:sz w:val="27"/>
                <w:szCs w:val="27"/>
              </w:rPr>
            </w:pPr>
          </w:p>
          <w:p w14:paraId="4500FBC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1C90592" w14:textId="77777777" w:rsidR="00AE0427" w:rsidRPr="007E3233" w:rsidRDefault="00AE0427" w:rsidP="00961BF1">
            <w:pPr>
              <w:jc w:val="center"/>
              <w:rPr>
                <w:rFonts w:ascii="Times New Roman" w:hAnsi="Times New Roman" w:cs="Times New Roman"/>
                <w:sz w:val="27"/>
                <w:szCs w:val="27"/>
              </w:rPr>
            </w:pPr>
          </w:p>
          <w:p w14:paraId="27E795EC"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A6F3714" w14:textId="77777777" w:rsidR="00AE0427" w:rsidRPr="007E3233" w:rsidRDefault="00AE0427" w:rsidP="00961BF1">
            <w:pPr>
              <w:jc w:val="center"/>
              <w:rPr>
                <w:rFonts w:ascii="Times New Roman" w:hAnsi="Times New Roman" w:cs="Times New Roman"/>
                <w:sz w:val="27"/>
                <w:szCs w:val="27"/>
              </w:rPr>
            </w:pPr>
          </w:p>
          <w:p w14:paraId="17A0EAE3"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135FBA3E" w14:textId="77777777" w:rsidR="00AE0427" w:rsidRPr="007E3233" w:rsidRDefault="00AE0427" w:rsidP="00961BF1">
            <w:pPr>
              <w:jc w:val="center"/>
              <w:rPr>
                <w:rFonts w:ascii="Times New Roman" w:hAnsi="Times New Roman" w:cs="Times New Roman"/>
                <w:sz w:val="27"/>
                <w:szCs w:val="27"/>
              </w:rPr>
            </w:pPr>
          </w:p>
          <w:p w14:paraId="5A78A3B4"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612D1FA8" w14:textId="77777777" w:rsidR="00AE0427" w:rsidRPr="007E3233" w:rsidRDefault="00AE0427" w:rsidP="00961BF1">
            <w:pPr>
              <w:jc w:val="center"/>
              <w:rPr>
                <w:rFonts w:ascii="Times New Roman" w:hAnsi="Times New Roman" w:cs="Times New Roman"/>
                <w:sz w:val="27"/>
                <w:szCs w:val="27"/>
              </w:rPr>
            </w:pPr>
          </w:p>
          <w:p w14:paraId="1B24661F"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E6E70ED" w14:textId="77777777" w:rsidR="00AE0427" w:rsidRPr="007E3233" w:rsidRDefault="00AE0427" w:rsidP="00961BF1">
            <w:pPr>
              <w:jc w:val="center"/>
              <w:rPr>
                <w:rFonts w:ascii="Times New Roman" w:hAnsi="Times New Roman" w:cs="Times New Roman"/>
                <w:sz w:val="27"/>
                <w:szCs w:val="27"/>
              </w:rPr>
            </w:pPr>
          </w:p>
          <w:p w14:paraId="4DEF20BE"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69C80165" w14:textId="77777777" w:rsidR="00AE0427" w:rsidRPr="007E3233" w:rsidRDefault="00AE0427" w:rsidP="00961BF1">
            <w:pPr>
              <w:jc w:val="center"/>
              <w:rPr>
                <w:rFonts w:ascii="Times New Roman" w:hAnsi="Times New Roman" w:cs="Times New Roman"/>
                <w:sz w:val="27"/>
                <w:szCs w:val="27"/>
              </w:rPr>
            </w:pPr>
          </w:p>
          <w:p w14:paraId="38EA80DE"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175EA42F" w14:textId="77777777" w:rsidR="00AE0427" w:rsidRPr="007E3233" w:rsidRDefault="00AE0427" w:rsidP="00961BF1">
            <w:pPr>
              <w:jc w:val="center"/>
              <w:rPr>
                <w:rFonts w:ascii="Times New Roman" w:hAnsi="Times New Roman" w:cs="Times New Roman"/>
                <w:sz w:val="27"/>
                <w:szCs w:val="27"/>
              </w:rPr>
            </w:pPr>
          </w:p>
          <w:p w14:paraId="24CD6941"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17237FC9" w14:textId="77777777" w:rsidTr="00961BF1">
        <w:trPr>
          <w:trHeight w:val="1261"/>
        </w:trPr>
        <w:tc>
          <w:tcPr>
            <w:tcW w:w="1413" w:type="dxa"/>
          </w:tcPr>
          <w:p w14:paraId="2E86CB74"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0437EDCC" w14:textId="77777777" w:rsidR="00AE0427" w:rsidRPr="007E3233" w:rsidRDefault="00AE0427" w:rsidP="00961BF1">
            <w:pPr>
              <w:jc w:val="center"/>
              <w:rPr>
                <w:rFonts w:ascii="Times New Roman" w:hAnsi="Times New Roman" w:cs="Times New Roman"/>
                <w:sz w:val="27"/>
                <w:szCs w:val="27"/>
              </w:rPr>
            </w:pPr>
          </w:p>
          <w:p w14:paraId="70AA579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1F01E31" w14:textId="77777777" w:rsidR="00AE0427" w:rsidRPr="007E3233" w:rsidRDefault="00AE0427" w:rsidP="00961BF1">
            <w:pPr>
              <w:jc w:val="center"/>
              <w:rPr>
                <w:rFonts w:ascii="Times New Roman" w:hAnsi="Times New Roman" w:cs="Times New Roman"/>
                <w:sz w:val="27"/>
                <w:szCs w:val="27"/>
              </w:rPr>
            </w:pPr>
          </w:p>
          <w:p w14:paraId="03C316E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E52018A" w14:textId="77777777" w:rsidR="00AE0427" w:rsidRPr="007E3233" w:rsidRDefault="00AE0427" w:rsidP="00961BF1">
            <w:pPr>
              <w:jc w:val="center"/>
              <w:rPr>
                <w:rFonts w:ascii="Times New Roman" w:hAnsi="Times New Roman" w:cs="Times New Roman"/>
                <w:sz w:val="27"/>
                <w:szCs w:val="27"/>
              </w:rPr>
            </w:pPr>
          </w:p>
          <w:p w14:paraId="5B120DB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EA5AFD9" w14:textId="77777777" w:rsidR="00AE0427" w:rsidRPr="007E3233" w:rsidRDefault="00AE0427" w:rsidP="00961BF1">
            <w:pPr>
              <w:jc w:val="center"/>
              <w:rPr>
                <w:rFonts w:ascii="Times New Roman" w:hAnsi="Times New Roman" w:cs="Times New Roman"/>
                <w:sz w:val="27"/>
                <w:szCs w:val="27"/>
              </w:rPr>
            </w:pPr>
          </w:p>
          <w:p w14:paraId="15580DC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E1514A8" w14:textId="77777777" w:rsidR="00AE0427" w:rsidRPr="007E3233" w:rsidRDefault="00AE0427" w:rsidP="00961BF1">
            <w:pPr>
              <w:jc w:val="center"/>
              <w:rPr>
                <w:rFonts w:ascii="Times New Roman" w:hAnsi="Times New Roman" w:cs="Times New Roman"/>
                <w:sz w:val="27"/>
                <w:szCs w:val="27"/>
              </w:rPr>
            </w:pPr>
          </w:p>
          <w:p w14:paraId="39C665E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B40D00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50784B7E" w14:textId="77777777" w:rsidR="00AE0427" w:rsidRPr="007E3233" w:rsidRDefault="00AE0427" w:rsidP="00961BF1">
            <w:pPr>
              <w:jc w:val="both"/>
              <w:rPr>
                <w:rFonts w:ascii="Times New Roman" w:hAnsi="Times New Roman" w:cs="Times New Roman"/>
                <w:sz w:val="27"/>
                <w:szCs w:val="27"/>
              </w:rPr>
            </w:pPr>
          </w:p>
          <w:p w14:paraId="31F5032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F86DBF7" w14:textId="77777777" w:rsidR="00AE0427" w:rsidRPr="007E3233" w:rsidRDefault="00AE0427" w:rsidP="00961BF1">
            <w:pPr>
              <w:jc w:val="center"/>
              <w:rPr>
                <w:rFonts w:ascii="Times New Roman" w:hAnsi="Times New Roman" w:cs="Times New Roman"/>
                <w:sz w:val="27"/>
                <w:szCs w:val="27"/>
                <w:lang w:val="en-US"/>
              </w:rPr>
            </w:pPr>
          </w:p>
          <w:p w14:paraId="13B162A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3C00BB77" w14:textId="77777777" w:rsidTr="00961BF1">
        <w:trPr>
          <w:trHeight w:val="998"/>
        </w:trPr>
        <w:tc>
          <w:tcPr>
            <w:tcW w:w="1413" w:type="dxa"/>
          </w:tcPr>
          <w:p w14:paraId="47E9FBF0"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76730FA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72DA33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CDA309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9870DF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D30639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468CEE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3D5445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7AC673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0B81FAED" w14:textId="77777777" w:rsidTr="00961BF1">
        <w:trPr>
          <w:trHeight w:val="984"/>
        </w:trPr>
        <w:tc>
          <w:tcPr>
            <w:tcW w:w="1413" w:type="dxa"/>
          </w:tcPr>
          <w:p w14:paraId="0324A232"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2F6F031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0D6B2F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79DB41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81356F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8FCDFF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8288EC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6F9200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E4DD8C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6278530F" w14:textId="77777777" w:rsidTr="00961BF1">
        <w:trPr>
          <w:trHeight w:val="988"/>
        </w:trPr>
        <w:tc>
          <w:tcPr>
            <w:tcW w:w="1413" w:type="dxa"/>
          </w:tcPr>
          <w:p w14:paraId="1484053B"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27C9659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44A9AA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D1B17B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369797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0655D5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BBA924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F8B303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9C5C08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3D1759FD" w14:textId="77777777" w:rsidR="00AE0427" w:rsidRDefault="00AE0427" w:rsidP="00AE0427">
      <w:pPr>
        <w:pStyle w:val="Heading2"/>
      </w:pPr>
      <w:r>
        <w:t>Сравнение форматов</w:t>
      </w:r>
    </w:p>
    <w:p w14:paraId="43E41C32"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211A897A"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44706FFE" wp14:editId="288548A7">
            <wp:extent cx="5858693" cy="743054"/>
            <wp:effectExtent l="0" t="0" r="0" b="0"/>
            <wp:docPr id="4218" name="Picture 4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1218C299"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5AEE20AD"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7C68766B"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4E93E473"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1AAFFA1A"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6C1A879E"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50D19FE0"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14EF285F"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1C40FF4B" wp14:editId="048EA4CF">
            <wp:extent cx="5658390" cy="3693226"/>
            <wp:effectExtent l="0" t="0" r="0" b="2540"/>
            <wp:docPr id="4219" name="Picture 4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35EC8FBE"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4F532D96"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6F555464" wp14:editId="37936D33">
            <wp:extent cx="5940425" cy="661670"/>
            <wp:effectExtent l="0" t="0" r="3175" b="5080"/>
            <wp:docPr id="4220" name="Picture 4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4508AADC"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788F8BD1"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35F3BF39" w14:textId="77777777" w:rsidR="00AE0427" w:rsidRPr="0077335E" w:rsidRDefault="00AE0427" w:rsidP="00AE0427">
      <w:pPr>
        <w:pStyle w:val="a1"/>
      </w:pPr>
      <w:r w:rsidRPr="0077335E">
        <w:t>открыть файл;</w:t>
      </w:r>
    </w:p>
    <w:p w14:paraId="62FBAF91" w14:textId="77777777" w:rsidR="00AE0427" w:rsidRPr="0077335E" w:rsidRDefault="00AE0427" w:rsidP="00AE0427">
      <w:pPr>
        <w:pStyle w:val="a1"/>
      </w:pPr>
      <w:r w:rsidRPr="0077335E">
        <w:t>открыть папку;</w:t>
      </w:r>
    </w:p>
    <w:p w14:paraId="6C8B40EA" w14:textId="77777777" w:rsidR="00AE0427" w:rsidRPr="0077335E" w:rsidRDefault="00AE0427" w:rsidP="00AE0427">
      <w:pPr>
        <w:pStyle w:val="a1"/>
      </w:pPr>
      <w:r w:rsidRPr="0077335E">
        <w:t>отправить файл по почте.</w:t>
      </w:r>
    </w:p>
    <w:p w14:paraId="354638C9"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61FD4086"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4BA135C9"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02994973"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DD11485" wp14:editId="490D07BC">
            <wp:extent cx="5940425" cy="1713584"/>
            <wp:effectExtent l="0" t="0" r="3175" b="1270"/>
            <wp:docPr id="4221" name="Picture 4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4DA363B2"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10346FDF"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46B47E13"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13EE93D6" wp14:editId="42AA38BB">
            <wp:extent cx="5877745" cy="514422"/>
            <wp:effectExtent l="0" t="0" r="0" b="0"/>
            <wp:docPr id="4222" name="Picture 4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1555845C"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0CC36EA7"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174F3C6C" wp14:editId="55CDB095">
            <wp:extent cx="4629796" cy="3629532"/>
            <wp:effectExtent l="0" t="0" r="0" b="9525"/>
            <wp:docPr id="4223" name="Picture 4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4078BD1B"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72FB96BD"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EFC2A8E" wp14:editId="3AF96F0A">
            <wp:extent cx="5940425" cy="3286125"/>
            <wp:effectExtent l="0" t="0" r="3175" b="9525"/>
            <wp:docPr id="4224" name="Picture 4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38D2BA03"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0736C78E"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5B924A7B"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16403DDB"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3991C6FC"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288B95E1"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0E01948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6DABFD4B"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0E25AA3A" wp14:editId="56003382">
            <wp:extent cx="5940425" cy="4436110"/>
            <wp:effectExtent l="0" t="0" r="3175" b="2540"/>
            <wp:docPr id="4225" name="Picture 4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7A2128EB"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652BB72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60C4E428" wp14:editId="7C71BBE1">
            <wp:extent cx="5940425" cy="1322705"/>
            <wp:effectExtent l="0" t="0" r="3175" b="0"/>
            <wp:docPr id="4226" name="Picture 4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591F4AA2"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207F0A69"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44BF24A7"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73EDF195"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0A59D5F2" w14:textId="77777777" w:rsidR="00AE0427" w:rsidRPr="007D3DB0" w:rsidRDefault="00AE0427" w:rsidP="00AE0427">
      <w:pPr>
        <w:pStyle w:val="Heading2"/>
      </w:pPr>
      <w:r>
        <w:t>Требования к возможностям ПО</w:t>
      </w:r>
    </w:p>
    <w:p w14:paraId="33715F4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1F613A1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6FFED554"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32418F6A" wp14:editId="1827A5E9">
            <wp:extent cx="2752090" cy="4295775"/>
            <wp:effectExtent l="0" t="0" r="0" b="9525"/>
            <wp:docPr id="4227" name="Picture 4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1E4AE836"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3ABB1A4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36EC44FA"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211EF839"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3C256E89"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030E50B8"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573B593E" w14:textId="77777777" w:rsidR="00AE0427" w:rsidRDefault="00AE0427" w:rsidP="00AE0427">
      <w:pPr>
        <w:pStyle w:val="Heading2"/>
      </w:pPr>
      <w:r w:rsidRPr="004E55B2">
        <w:t>Требования к системе</w:t>
      </w:r>
    </w:p>
    <w:p w14:paraId="1ADB746C"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700E15FE" w14:textId="77777777" w:rsidR="00AE0427" w:rsidRDefault="00AE0427" w:rsidP="00AE0427">
      <w:pPr>
        <w:pStyle w:val="a4"/>
      </w:pPr>
      <w:r w:rsidRPr="00302666">
        <w:t>1.6.1</w:t>
      </w:r>
      <w:r>
        <w:tab/>
      </w:r>
      <w:r w:rsidRPr="00302666">
        <w:t>Функциональные требования</w:t>
      </w:r>
    </w:p>
    <w:p w14:paraId="676EAB68" w14:textId="77777777" w:rsidR="00AE0427" w:rsidRPr="004E55B2" w:rsidRDefault="00AE0427" w:rsidP="00AE0427">
      <w:pPr>
        <w:pStyle w:val="a4"/>
      </w:pPr>
      <w:r w:rsidRPr="004E55B2">
        <w:t>Основные требования:</w:t>
      </w:r>
    </w:p>
    <w:p w14:paraId="1BB2919F"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2C893643"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26F37658" w14:textId="77777777" w:rsidR="00AE0427" w:rsidRPr="004E55B2" w:rsidRDefault="00AE0427" w:rsidP="00AE0427">
      <w:pPr>
        <w:pStyle w:val="a1"/>
      </w:pPr>
      <w:r>
        <w:t>пакетная обработка нескольких документов;</w:t>
      </w:r>
    </w:p>
    <w:p w14:paraId="650FC4D0"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28FE5E45"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41733676" w14:textId="77777777" w:rsidR="00AE0427" w:rsidRPr="001626BD" w:rsidRDefault="00AE0427" w:rsidP="00AE0427">
      <w:pPr>
        <w:pStyle w:val="a1"/>
      </w:pPr>
      <w:r w:rsidRPr="001626BD">
        <w:t>наличие графического интерфейса</w:t>
      </w:r>
      <w:r w:rsidRPr="00BA0B2A">
        <w:t>;</w:t>
      </w:r>
    </w:p>
    <w:p w14:paraId="7BFD2BF3"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3A8BF660"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26778656" w14:textId="77777777" w:rsidR="00AE0427" w:rsidRPr="004E55B2" w:rsidRDefault="00AE0427" w:rsidP="00AE0427">
      <w:pPr>
        <w:pStyle w:val="Heading1"/>
      </w:pPr>
      <w:r w:rsidRPr="004E55B2">
        <w:lastRenderedPageBreak/>
        <w:t>Проектирование программного продукта</w:t>
      </w:r>
    </w:p>
    <w:p w14:paraId="52695354" w14:textId="77777777" w:rsidR="00AE0427" w:rsidRDefault="00AE0427" w:rsidP="00AE0427">
      <w:pPr>
        <w:pStyle w:val="Heading2"/>
      </w:pPr>
      <w:r>
        <w:t>Выбор архитектуры программного обеспечения</w:t>
      </w:r>
    </w:p>
    <w:p w14:paraId="2DAE9F4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1F22020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76B46ABB"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44148B4D" wp14:editId="6330D087">
            <wp:extent cx="4581525" cy="771525"/>
            <wp:effectExtent l="0" t="0" r="9525" b="9525"/>
            <wp:docPr id="4228" name="Picture 4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026F7DE0"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0A3CAA42"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545C5C14"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76453B47" w14:textId="77777777" w:rsidR="00AE0427" w:rsidRPr="004E55B2" w:rsidRDefault="00AE0427" w:rsidP="00AE0427">
      <w:pPr>
        <w:pStyle w:val="Heading2"/>
      </w:pPr>
      <w:r w:rsidRPr="004E55B2">
        <w:t>Выбор шаблонов проектирования</w:t>
      </w:r>
    </w:p>
    <w:p w14:paraId="59000369"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708FAD48"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52F790B3" w14:textId="77777777" w:rsidR="00AE0427" w:rsidRDefault="00AE0427" w:rsidP="00AE0427">
      <w:pPr>
        <w:pStyle w:val="a4"/>
      </w:pPr>
      <w:r>
        <w:t>Шаблоны проектирования делятся на три категории</w:t>
      </w:r>
      <w:r w:rsidRPr="00CE3BB9">
        <w:t>:</w:t>
      </w:r>
    </w:p>
    <w:p w14:paraId="7E771271" w14:textId="77777777" w:rsidR="00AE0427" w:rsidRDefault="00AE0427" w:rsidP="00AE0427">
      <w:pPr>
        <w:pStyle w:val="a1"/>
      </w:pPr>
      <w:r>
        <w:t>порождающие</w:t>
      </w:r>
      <w:r w:rsidRPr="00341617">
        <w:t>;</w:t>
      </w:r>
    </w:p>
    <w:p w14:paraId="390B7D13" w14:textId="77777777" w:rsidR="00AE0427" w:rsidRDefault="00AE0427" w:rsidP="00AE0427">
      <w:pPr>
        <w:pStyle w:val="a1"/>
      </w:pPr>
      <w:r>
        <w:t>структурные</w:t>
      </w:r>
      <w:r w:rsidRPr="00341617">
        <w:t>;</w:t>
      </w:r>
    </w:p>
    <w:p w14:paraId="08CA1DD8" w14:textId="77777777" w:rsidR="00AE0427" w:rsidRDefault="00AE0427" w:rsidP="00AE0427">
      <w:pPr>
        <w:pStyle w:val="a1"/>
      </w:pPr>
      <w:r>
        <w:t>поведенческие.</w:t>
      </w:r>
    </w:p>
    <w:p w14:paraId="4CE79613"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6B752FFD"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09BEFBFE"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7ED5F525" w14:textId="77777777" w:rsidR="00AE0427" w:rsidRDefault="00AE0427" w:rsidP="00AE0427">
      <w:pPr>
        <w:pStyle w:val="a4"/>
      </w:pPr>
      <w:r w:rsidRPr="00302666">
        <w:t>2.2.1</w:t>
      </w:r>
      <w:r>
        <w:tab/>
      </w:r>
      <w:r w:rsidRPr="00302666">
        <w:t>Выбор порождающего шаблона проектирования</w:t>
      </w:r>
    </w:p>
    <w:p w14:paraId="712A7D48"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06152247"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73D0BFA7"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2A555CE9" w14:textId="77777777" w:rsidR="00AE0427" w:rsidRDefault="00AE0427" w:rsidP="00AE0427">
      <w:pPr>
        <w:pStyle w:val="a4"/>
      </w:pPr>
      <w:r w:rsidRPr="00302666">
        <w:t>2.2.2</w:t>
      </w:r>
      <w:r>
        <w:tab/>
      </w:r>
      <w:r w:rsidRPr="00302666">
        <w:t>Выбор структурного шаблона проектирования</w:t>
      </w:r>
    </w:p>
    <w:p w14:paraId="27DA1835" w14:textId="77777777" w:rsidR="00AE0427" w:rsidRDefault="00AE0427" w:rsidP="00AE0427">
      <w:pPr>
        <w:pStyle w:val="a4"/>
      </w:pPr>
      <w:r>
        <w:t>Структурным шаблоном проектирования был выбран шаблон «Фасад».</w:t>
      </w:r>
    </w:p>
    <w:p w14:paraId="74DF809E"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3D5625A9"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2CEF8C67"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7CEA143F" w14:textId="77777777" w:rsidR="00AE0427" w:rsidRDefault="00AE0427" w:rsidP="00AE0427">
      <w:pPr>
        <w:pStyle w:val="Heading2"/>
      </w:pPr>
      <w:r>
        <w:t>Выбор а</w:t>
      </w:r>
      <w:r w:rsidRPr="00B652DA">
        <w:t>лгоритм</w:t>
      </w:r>
      <w:r>
        <w:t>а</w:t>
      </w:r>
      <w:r w:rsidRPr="00B652DA">
        <w:t xml:space="preserve"> преобразования</w:t>
      </w:r>
    </w:p>
    <w:p w14:paraId="3B17A40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14FBA297"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149947BC"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5761B8B5"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5AF7E78C"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737ABFFF" w14:textId="77777777" w:rsidR="00AE0427" w:rsidRDefault="00AE0427" w:rsidP="00AE0427">
      <w:pPr>
        <w:spacing w:after="0" w:line="360" w:lineRule="auto"/>
        <w:ind w:firstLine="706"/>
        <w:jc w:val="both"/>
        <w:rPr>
          <w:rFonts w:ascii="Times New Roman" w:hAnsi="Times New Roman" w:cs="Times New Roman"/>
          <w:sz w:val="28"/>
          <w:szCs w:val="28"/>
        </w:rPr>
      </w:pPr>
    </w:p>
    <w:p w14:paraId="4724872F"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5F62DF21"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6F16D2A5"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599C0617"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51A28DD3"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6427BFF3"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63FBC77C" w14:textId="77777777" w:rsidR="00AE0427" w:rsidRDefault="00AE0427" w:rsidP="00AE0427">
      <w:pPr>
        <w:pStyle w:val="Heading2"/>
      </w:pPr>
      <w:r>
        <w:t>Серверная часть ПО</w:t>
      </w:r>
    </w:p>
    <w:p w14:paraId="4D20C3B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7D009A31"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1B2846C9"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73303F98" w14:textId="77777777" w:rsidR="00AE0427" w:rsidRDefault="00AE0427" w:rsidP="00AE0427">
      <w:pPr>
        <w:pStyle w:val="Heading2"/>
      </w:pPr>
      <w:r>
        <w:t>Прототип интерфейса клиентской части ПО</w:t>
      </w:r>
    </w:p>
    <w:p w14:paraId="1D049B5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54C8FD0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3DA0B364"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62BCB6CA" wp14:editId="7CBD44DC">
            <wp:extent cx="5940425" cy="3332480"/>
            <wp:effectExtent l="0" t="0" r="3175" b="1270"/>
            <wp:docPr id="4229" name="Picture 4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590ECABC"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27846C1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1E343189"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0407B831" wp14:editId="3731E47A">
            <wp:extent cx="5940425" cy="3330575"/>
            <wp:effectExtent l="0" t="0" r="3175" b="3175"/>
            <wp:docPr id="4230" name="Picture 4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535D138F"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34C4370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667FFED4"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016EA66" wp14:editId="5A2B08DF">
            <wp:extent cx="5940425" cy="3346450"/>
            <wp:effectExtent l="0" t="0" r="3175" b="6350"/>
            <wp:docPr id="4231" name="Picture 4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575FEB72"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15D86BDA"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2AAE5234"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000273B" wp14:editId="60EDE291">
            <wp:extent cx="5391150" cy="3031261"/>
            <wp:effectExtent l="0" t="0" r="0" b="0"/>
            <wp:docPr id="4232" name="Picture 4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7C945DB8"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62DC4AF6"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2119B03E" wp14:editId="718AECA6">
            <wp:extent cx="5457825" cy="3067000"/>
            <wp:effectExtent l="0" t="0" r="0" b="635"/>
            <wp:docPr id="4233" name="Picture 4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3834A798"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570E3F1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5897637E"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79A589FF" wp14:editId="5EABF8D7">
            <wp:extent cx="5970958" cy="3352800"/>
            <wp:effectExtent l="0" t="0" r="0" b="0"/>
            <wp:docPr id="4234" name="Picture 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42D0C891"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5EAB3CD0"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6A48E51B" w14:textId="77777777" w:rsidR="00AE0427" w:rsidRDefault="00AE0427" w:rsidP="00AE0427">
      <w:pPr>
        <w:pStyle w:val="Heading1"/>
      </w:pPr>
      <w:r w:rsidRPr="00721C07">
        <w:lastRenderedPageBreak/>
        <w:t xml:space="preserve">Описание реализации </w:t>
      </w:r>
      <w:r>
        <w:t>приложения</w:t>
      </w:r>
    </w:p>
    <w:p w14:paraId="098A2C15" w14:textId="77777777" w:rsidR="00AE0427" w:rsidRDefault="00AE0427" w:rsidP="00AE0427">
      <w:pPr>
        <w:pStyle w:val="Heading2"/>
      </w:pPr>
      <w:r w:rsidRPr="00721C07">
        <w:t>Выбор языка программирования</w:t>
      </w:r>
    </w:p>
    <w:p w14:paraId="14C9CAFE"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1C7D2FF1"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09A4F6D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189E31C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07E793EE"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5A22CAA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03C47309"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227DCD01"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4F2E63B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41B396A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21A8641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54144F6C"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2A37BB40" w14:textId="77777777" w:rsidR="00AE0427" w:rsidRDefault="00AE0427" w:rsidP="00AE0427">
      <w:pPr>
        <w:pStyle w:val="Heading2"/>
      </w:pPr>
      <w:r w:rsidRPr="00004FD3">
        <w:t>Выбор инструментов разработки</w:t>
      </w:r>
    </w:p>
    <w:p w14:paraId="371757FF"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1597B1F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77944DBD"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0F773E2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6C98269F"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240E9467"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5E6009F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256AF457" w14:textId="77777777" w:rsidR="00AE0427" w:rsidRPr="009F2658" w:rsidRDefault="00AE0427" w:rsidP="00AE0427">
      <w:pPr>
        <w:pStyle w:val="a1"/>
        <w:ind w:firstLine="706"/>
      </w:pPr>
      <w:r w:rsidRPr="00341617">
        <w:t>Windows OS;</w:t>
      </w:r>
    </w:p>
    <w:p w14:paraId="132C7C82" w14:textId="77777777" w:rsidR="00AE0427" w:rsidRPr="009F2658" w:rsidRDefault="00AE0427" w:rsidP="00AE0427">
      <w:pPr>
        <w:pStyle w:val="a1"/>
        <w:ind w:firstLine="706"/>
      </w:pPr>
      <w:r w:rsidRPr="00341617">
        <w:t>Linux;</w:t>
      </w:r>
    </w:p>
    <w:p w14:paraId="2CB144F8" w14:textId="77777777" w:rsidR="00AE0427" w:rsidRPr="009F2658" w:rsidRDefault="00AE0427" w:rsidP="00AE0427">
      <w:pPr>
        <w:pStyle w:val="a1"/>
        <w:ind w:firstLine="706"/>
      </w:pPr>
      <w:r w:rsidRPr="00341617">
        <w:lastRenderedPageBreak/>
        <w:t>MacOS.</w:t>
      </w:r>
    </w:p>
    <w:p w14:paraId="27AFAB59"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194D333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41B2ECE5" w14:textId="77777777" w:rsidR="00AE0427" w:rsidRDefault="00AE0427" w:rsidP="00AE0427">
      <w:pPr>
        <w:pStyle w:val="Heading2"/>
      </w:pPr>
      <w:r>
        <w:t>Требования к аппаратному обеспечению</w:t>
      </w:r>
    </w:p>
    <w:p w14:paraId="0836E935"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3D9D4BD4"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5672D8FC" w14:textId="77777777" w:rsidR="00AE0427" w:rsidRPr="0077335E" w:rsidRDefault="00AE0427" w:rsidP="00AE0427">
      <w:pPr>
        <w:pStyle w:val="a1"/>
      </w:pPr>
      <w:r w:rsidRPr="0077335E">
        <w:t>оперативную память объемом не менее 512 Гб;</w:t>
      </w:r>
    </w:p>
    <w:p w14:paraId="0EFB14A4" w14:textId="77777777" w:rsidR="00AE0427" w:rsidRPr="0077335E" w:rsidRDefault="00AE0427" w:rsidP="00AE0427">
      <w:pPr>
        <w:pStyle w:val="a1"/>
      </w:pPr>
      <w:r w:rsidRPr="0077335E">
        <w:t>жесткий диск объемом не менее 64 Гб;</w:t>
      </w:r>
    </w:p>
    <w:p w14:paraId="515389EE" w14:textId="77777777" w:rsidR="00AE0427" w:rsidRPr="0077335E" w:rsidRDefault="00AE0427" w:rsidP="00AE0427">
      <w:pPr>
        <w:pStyle w:val="a1"/>
      </w:pPr>
      <w:r w:rsidRPr="0077335E">
        <w:t>дисплей с разрешением не менее чем 800x600</w:t>
      </w:r>
      <w:r>
        <w:t>.</w:t>
      </w:r>
    </w:p>
    <w:p w14:paraId="0CDF4BB3"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6D67DC81"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44832FD5" w14:textId="77777777" w:rsidR="00AE0427" w:rsidRPr="007F4BB4" w:rsidRDefault="00AE0427" w:rsidP="00AE0427">
      <w:pPr>
        <w:pStyle w:val="a1"/>
      </w:pPr>
      <w:r w:rsidRPr="00341617">
        <w:t>оперативную память объемом не менее 512 Гб;</w:t>
      </w:r>
    </w:p>
    <w:p w14:paraId="77CED8AA" w14:textId="77777777" w:rsidR="00AE0427" w:rsidRPr="00451190" w:rsidRDefault="00AE0427" w:rsidP="00AE0427">
      <w:pPr>
        <w:pStyle w:val="a1"/>
      </w:pPr>
      <w:r w:rsidRPr="00341617">
        <w:t>жесткий диск объемом не менее 64 Гб;</w:t>
      </w:r>
    </w:p>
    <w:p w14:paraId="555AED3D" w14:textId="77777777" w:rsidR="00AE0427" w:rsidRPr="00F26DB4" w:rsidRDefault="00AE0427" w:rsidP="00AE0427">
      <w:pPr>
        <w:pStyle w:val="a1"/>
      </w:pPr>
      <w:r>
        <w:t>д</w:t>
      </w:r>
      <w:r w:rsidRPr="00451190">
        <w:t>исплей с разрешением не менее чем 800x600</w:t>
      </w:r>
      <w:r>
        <w:t>.</w:t>
      </w:r>
    </w:p>
    <w:p w14:paraId="1C4C243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301515E9"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33F668A2" w14:textId="77777777" w:rsidR="00AE0427" w:rsidRPr="007F4BB4" w:rsidRDefault="00AE0427" w:rsidP="00AE0427">
      <w:pPr>
        <w:pStyle w:val="a1"/>
      </w:pPr>
      <w:r w:rsidRPr="00341617">
        <w:t>оперативную память объемом 2 Гб;</w:t>
      </w:r>
    </w:p>
    <w:p w14:paraId="0F18D24A" w14:textId="77777777" w:rsidR="00AE0427" w:rsidRPr="00451190" w:rsidRDefault="00AE0427" w:rsidP="00AE0427">
      <w:pPr>
        <w:pStyle w:val="a1"/>
      </w:pPr>
      <w:r w:rsidRPr="00341617">
        <w:t>жесткий диск объемом 256 Гб;</w:t>
      </w:r>
    </w:p>
    <w:p w14:paraId="464826A4" w14:textId="77777777" w:rsidR="00AE0427" w:rsidRDefault="00AE0427" w:rsidP="00AE0427">
      <w:pPr>
        <w:pStyle w:val="a1"/>
      </w:pPr>
      <w:r>
        <w:t>д</w:t>
      </w:r>
      <w:r w:rsidRPr="00451190">
        <w:t>исплей с разрешением не менее чем 800x600</w:t>
      </w:r>
      <w:r w:rsidRPr="006776F9">
        <w:t>.</w:t>
      </w:r>
    </w:p>
    <w:p w14:paraId="58FF3F89"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5335626E"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420DF2DF" w14:textId="77777777" w:rsidR="00AE0427" w:rsidRPr="007F4BB4" w:rsidRDefault="00AE0427" w:rsidP="00AE0427">
      <w:pPr>
        <w:pStyle w:val="a1"/>
        <w:ind w:firstLine="706"/>
      </w:pPr>
      <w:r w:rsidRPr="00341617">
        <w:t>оперативную память объемом не менее 2 Гб;</w:t>
      </w:r>
    </w:p>
    <w:p w14:paraId="2C2B37D8" w14:textId="77777777" w:rsidR="00AE0427" w:rsidRPr="00451190" w:rsidRDefault="00AE0427" w:rsidP="00AE0427">
      <w:pPr>
        <w:pStyle w:val="a1"/>
        <w:ind w:firstLine="706"/>
      </w:pPr>
      <w:r w:rsidRPr="00341617">
        <w:t>жесткий диск объемом не менее 256 Гб;</w:t>
      </w:r>
    </w:p>
    <w:p w14:paraId="110A235A"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4CFAEAEB" w14:textId="77777777" w:rsidR="00AE0427" w:rsidRDefault="00AE0427" w:rsidP="00AE0427">
      <w:pPr>
        <w:pStyle w:val="Heading2"/>
      </w:pPr>
      <w:r>
        <w:t>Требования к программному обеспечению</w:t>
      </w:r>
    </w:p>
    <w:p w14:paraId="51130E3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631438F4"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19D9C99A" w14:textId="77777777" w:rsidR="00AE0427" w:rsidRDefault="00AE0427" w:rsidP="00AE0427">
      <w:pPr>
        <w:pStyle w:val="Heading2"/>
      </w:pPr>
      <w:r>
        <w:t>Реализация алгоритма</w:t>
      </w:r>
    </w:p>
    <w:p w14:paraId="5317CE12"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53495A0F"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4010E34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62EB7E2B"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06763E07" wp14:editId="013657EE">
            <wp:extent cx="4419600" cy="1984213"/>
            <wp:effectExtent l="0" t="0" r="0" b="0"/>
            <wp:docPr id="4235" name="Picture 4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7F5428FC"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5AB544EE"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77224230" w14:textId="77777777" w:rsidR="00AE0427" w:rsidRDefault="00AE0427" w:rsidP="00AE0427">
      <w:pPr>
        <w:pStyle w:val="Heading2"/>
      </w:pPr>
      <w:r>
        <w:t>Реализация серверной части</w:t>
      </w:r>
    </w:p>
    <w:p w14:paraId="78522292"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0205340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1CAA97B0"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CD80095" wp14:editId="259B13AC">
            <wp:extent cx="5047530" cy="2762250"/>
            <wp:effectExtent l="0" t="0" r="1270" b="0"/>
            <wp:docPr id="4236" name="Picture 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578A00EC"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6452413D" w14:textId="77777777" w:rsidR="00AE0427" w:rsidRDefault="00AE0427" w:rsidP="00AE0427">
      <w:pPr>
        <w:spacing w:after="0" w:line="240" w:lineRule="auto"/>
        <w:jc w:val="center"/>
        <w:rPr>
          <w:rFonts w:ascii="Times New Roman" w:hAnsi="Times New Roman" w:cs="Times New Roman"/>
          <w:sz w:val="28"/>
          <w:szCs w:val="28"/>
        </w:rPr>
      </w:pPr>
    </w:p>
    <w:p w14:paraId="429DA364"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34921230" w14:textId="77777777" w:rsidR="00AE0427" w:rsidRDefault="00AE0427" w:rsidP="00AE0427">
      <w:pPr>
        <w:pStyle w:val="Heading2"/>
      </w:pPr>
      <w:r>
        <w:t>Реализация клиентской части</w:t>
      </w:r>
    </w:p>
    <w:p w14:paraId="62D093A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76BC594F"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494E6DA9" wp14:editId="60D1C91E">
            <wp:extent cx="5940425" cy="2505710"/>
            <wp:effectExtent l="0" t="0" r="3175" b="8890"/>
            <wp:docPr id="4237" name="Picture 4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32BB1307"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4DD5B99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1B3E1C6B"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6B1D6873" wp14:editId="623CFAD6">
            <wp:extent cx="5940425" cy="3335020"/>
            <wp:effectExtent l="0" t="0" r="3175" b="0"/>
            <wp:docPr id="4238" name="Picture 4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38D4F5AF"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5CE218FC"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586FD5B5" wp14:editId="55666528">
            <wp:extent cx="5940425" cy="3331210"/>
            <wp:effectExtent l="0" t="0" r="3175" b="2540"/>
            <wp:docPr id="4239" name="Picture 4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68E5504A"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4046116E" w14:textId="77777777" w:rsidR="00AE0427" w:rsidRDefault="00AE0427" w:rsidP="00AE0427">
      <w:pPr>
        <w:spacing w:after="0"/>
        <w:jc w:val="center"/>
        <w:rPr>
          <w:rFonts w:ascii="Times New Roman" w:hAnsi="Times New Roman" w:cs="Times New Roman"/>
          <w:sz w:val="28"/>
          <w:szCs w:val="28"/>
        </w:rPr>
      </w:pPr>
    </w:p>
    <w:p w14:paraId="5B178E0A"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31B0F0BF"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544398A8" wp14:editId="404438CD">
            <wp:extent cx="5940425" cy="3338830"/>
            <wp:effectExtent l="0" t="0" r="3175" b="0"/>
            <wp:docPr id="4240"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6C10A46E"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5580F00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4E84C48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56758C7F"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1443ED29" wp14:editId="0CEE0BD3">
            <wp:extent cx="5886450" cy="3319190"/>
            <wp:effectExtent l="0" t="0" r="0" b="0"/>
            <wp:docPr id="4241" name="Picture 4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769BC936"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51831E1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2E2653C4"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23484D89" wp14:editId="27D336DF">
            <wp:extent cx="4267200" cy="3354005"/>
            <wp:effectExtent l="0" t="0" r="0" b="0"/>
            <wp:docPr id="4242" name="Picture 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0F683FE7"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2D682F2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10E5A16B"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CECC208" wp14:editId="51DC8F83">
            <wp:extent cx="5940425" cy="1245235"/>
            <wp:effectExtent l="0" t="0" r="3175" b="0"/>
            <wp:docPr id="4243" name="Picture 4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546E4CD4"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26863B6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06A0D454"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157A6FEE" wp14:editId="1524C10D">
            <wp:extent cx="5940425" cy="3351530"/>
            <wp:effectExtent l="0" t="0" r="3175" b="1270"/>
            <wp:docPr id="4244"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62FE570E"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525EAB4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14DE5C14"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3E0EBD0E" wp14:editId="567797CE">
            <wp:extent cx="6259328" cy="3514725"/>
            <wp:effectExtent l="0" t="0" r="8255" b="0"/>
            <wp:docPr id="4245"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317F1A19"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7418F8B6"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7D0A50D4" w14:textId="77777777" w:rsidR="00AE0427" w:rsidRDefault="00AE0427" w:rsidP="00AE0427">
      <w:pPr>
        <w:pStyle w:val="Heading2"/>
      </w:pPr>
      <w:r>
        <w:t>Результат работы</w:t>
      </w:r>
      <w:r>
        <w:rPr>
          <w:lang w:val="en-US"/>
        </w:rPr>
        <w:t xml:space="preserve"> </w:t>
      </w:r>
      <w:r>
        <w:t>программного обеспечения</w:t>
      </w:r>
    </w:p>
    <w:p w14:paraId="0FCBD8D1"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1A4990E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13480878"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4D799951"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2E7A1F9D" w14:textId="77777777" w:rsidTr="00961BF1">
        <w:tc>
          <w:tcPr>
            <w:tcW w:w="3115" w:type="dxa"/>
          </w:tcPr>
          <w:p w14:paraId="4CFB9B55"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6B82DCB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165AA50A"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5A60936B" w14:textId="77777777" w:rsidTr="00961BF1">
        <w:tc>
          <w:tcPr>
            <w:tcW w:w="3115" w:type="dxa"/>
          </w:tcPr>
          <w:p w14:paraId="1E1B9F9B"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24C6C16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77F703FA"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76958E5D" w14:textId="77777777" w:rsidTr="00961BF1">
        <w:tc>
          <w:tcPr>
            <w:tcW w:w="3115" w:type="dxa"/>
          </w:tcPr>
          <w:p w14:paraId="4604449D"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2CC9259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3BB3AA35"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6A25DE74" w14:textId="77777777" w:rsidTr="00961BF1">
        <w:tc>
          <w:tcPr>
            <w:tcW w:w="3115" w:type="dxa"/>
          </w:tcPr>
          <w:p w14:paraId="6283813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6A0014EE"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202FF064"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49D3F5D6" w14:textId="77777777" w:rsidR="00AE0427" w:rsidRDefault="00AE0427" w:rsidP="00AE0427">
      <w:pPr>
        <w:spacing w:line="360" w:lineRule="auto"/>
        <w:jc w:val="both"/>
        <w:rPr>
          <w:rFonts w:ascii="Times New Roman" w:hAnsi="Times New Roman" w:cs="Times New Roman"/>
          <w:sz w:val="28"/>
          <w:szCs w:val="28"/>
        </w:rPr>
      </w:pPr>
    </w:p>
    <w:p w14:paraId="638AE995"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632FE6F9" w14:textId="77777777" w:rsidR="00AE0427" w:rsidRDefault="00AE0427" w:rsidP="00AE0427">
      <w:pPr>
        <w:pStyle w:val="a8"/>
        <w:jc w:val="center"/>
      </w:pPr>
      <w:r>
        <w:lastRenderedPageBreak/>
        <w:t>ЗАКЛЮЧЕНИЕ</w:t>
      </w:r>
    </w:p>
    <w:p w14:paraId="3FBCC33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79ABA6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15EDC09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5D01F2B0"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2EC82C9F"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50648BB4"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3C505E38" w14:textId="77777777" w:rsidR="00AE0427" w:rsidRDefault="00AE0427" w:rsidP="00AE0427">
      <w:pPr>
        <w:pStyle w:val="a8"/>
        <w:jc w:val="center"/>
        <w:rPr>
          <w:b w:val="0"/>
          <w:bCs/>
        </w:rPr>
      </w:pPr>
      <w:r>
        <w:lastRenderedPageBreak/>
        <w:t>СПИСОК ИСПОЛЬЗОВАННЫХ ИСТОЧНИКОВ</w:t>
      </w:r>
    </w:p>
    <w:p w14:paraId="723B5E69"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6AA1DAB4"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5E500F45"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4066A8C7"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3D65A48C"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7F6668EB"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16D40C50"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5FE92629"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0E69EF94"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1118BDD6"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7D376FA3"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52C2C98F"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15BB4AD8"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4D32F66B"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37243852"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03916647"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7C0D6604"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45078BE2" wp14:editId="4D8E32F8">
            <wp:extent cx="5940425" cy="7179945"/>
            <wp:effectExtent l="0" t="0" r="3175" b="1905"/>
            <wp:docPr id="4246" name="Picture 4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290F9872"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565823F5"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046520458"/>
        <w:docPartObj>
          <w:docPartGallery w:val="Table of Contents"/>
          <w:docPartUnique/>
        </w:docPartObj>
      </w:sdtPr>
      <w:sdtEndPr>
        <w:rPr>
          <w:b/>
          <w:bCs/>
        </w:rPr>
      </w:sdtEndPr>
      <w:sdtContent>
        <w:p w14:paraId="0E683FFB"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506B28B8"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3A05FEF3"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13127D88"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4766884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4387A6C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4616BC1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713BCD3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1E3BF280"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CD2CB5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3DD1088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740F73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3257C59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6C4484A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1BA0EC9B"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07A1C12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637C2D5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2DE44E9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2AA753C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704645E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52F54AE5"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27471D3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6E38A1A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0D9E088B"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02BA68A2"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444CC1CE"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4FB3C318"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3E505699"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2B16EE1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29B9DA2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9F1E6A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302B47A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07688C1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50D40216"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7060DFC1" w14:textId="77777777" w:rsidR="00AE0427" w:rsidRPr="004E55B2" w:rsidRDefault="00AE0427" w:rsidP="00AE0427">
      <w:pPr>
        <w:pStyle w:val="a1"/>
      </w:pPr>
      <w:r w:rsidRPr="004E55B2">
        <w:t>провести сравнение программ-аналогов;</w:t>
      </w:r>
    </w:p>
    <w:p w14:paraId="4F74E02E"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51C9224C" w14:textId="77777777" w:rsidR="00AE0427" w:rsidRPr="004E55B2" w:rsidRDefault="00AE0427" w:rsidP="00AE0427">
      <w:pPr>
        <w:pStyle w:val="a1"/>
      </w:pPr>
      <w:r w:rsidRPr="004E55B2">
        <w:t>разработать пользовательский интерфейс;</w:t>
      </w:r>
    </w:p>
    <w:p w14:paraId="2C35926E" w14:textId="77777777" w:rsidR="00AE0427" w:rsidRPr="004E55B2" w:rsidRDefault="00AE0427" w:rsidP="00AE0427">
      <w:pPr>
        <w:pStyle w:val="a1"/>
      </w:pPr>
      <w:r w:rsidRPr="004E55B2">
        <w:t>реализовать готовый продукт (приложение)</w:t>
      </w:r>
      <w:r>
        <w:t>.</w:t>
      </w:r>
    </w:p>
    <w:p w14:paraId="1E3F511E"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E17A67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6C5B0B4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7BCBDAE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569AFBA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12B641F7"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750D6EF4" w14:textId="77777777" w:rsidR="00AE0427" w:rsidRPr="004E55B2" w:rsidRDefault="00AE0427" w:rsidP="00AE0427">
      <w:pPr>
        <w:pStyle w:val="a6"/>
      </w:pPr>
      <w:r w:rsidRPr="004E55B2">
        <w:lastRenderedPageBreak/>
        <w:t>Анализ предметной области</w:t>
      </w:r>
    </w:p>
    <w:p w14:paraId="1F6678C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3933768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065700E6"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52CA2197" w14:textId="77777777" w:rsidR="00AE0427" w:rsidRPr="004E55B2" w:rsidRDefault="00AE0427" w:rsidP="00AE0427">
      <w:pPr>
        <w:pStyle w:val="Heading2"/>
      </w:pPr>
      <w:r w:rsidRPr="004E55B2">
        <w:rPr>
          <w:lang w:val="en-US"/>
        </w:rPr>
        <w:t>Open Office XML</w:t>
      </w:r>
    </w:p>
    <w:p w14:paraId="2F7773E0"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14A51FEF"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1DC6D936"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7087A7BC"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63463413" wp14:editId="1748B0E5">
            <wp:extent cx="5118265" cy="701675"/>
            <wp:effectExtent l="0" t="0" r="6350" b="3175"/>
            <wp:docPr id="4247" name="Picture 4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1F3ABD34"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2B792891"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621610C0"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5AB6FB8F" wp14:editId="38DD89E5">
            <wp:extent cx="2457793" cy="3429479"/>
            <wp:effectExtent l="0" t="0" r="0" b="0"/>
            <wp:docPr id="4248" name="Picture 4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038D79EF"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658B73AE"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31E1BA5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3BB69D88" w14:textId="77777777" w:rsidR="00AE0427" w:rsidRPr="0077335E" w:rsidRDefault="00AE0427" w:rsidP="00AE0427">
      <w:pPr>
        <w:pStyle w:val="a1"/>
      </w:pPr>
      <w:r w:rsidRPr="0077335E">
        <w:t>файлы метаданных;</w:t>
      </w:r>
    </w:p>
    <w:p w14:paraId="67C642E5" w14:textId="77777777" w:rsidR="00AE0427" w:rsidRPr="0077335E" w:rsidRDefault="00AE0427" w:rsidP="00AE0427">
      <w:pPr>
        <w:pStyle w:val="a1"/>
      </w:pPr>
      <w:r w:rsidRPr="0077335E">
        <w:t>непосредственно документ.</w:t>
      </w:r>
    </w:p>
    <w:p w14:paraId="3C0138E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15F0334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3AED252E" w14:textId="77777777" w:rsidR="00AE0427" w:rsidRPr="0077335E" w:rsidRDefault="00AE0427" w:rsidP="00AE0427">
      <w:pPr>
        <w:pStyle w:val="a1"/>
      </w:pPr>
      <w:r w:rsidRPr="0077335E">
        <w:t>компонент или части;</w:t>
      </w:r>
    </w:p>
    <w:p w14:paraId="36B83A7E" w14:textId="77777777" w:rsidR="00AE0427" w:rsidRPr="0077335E" w:rsidRDefault="00AE0427" w:rsidP="00AE0427">
      <w:pPr>
        <w:pStyle w:val="a1"/>
      </w:pPr>
      <w:r w:rsidRPr="0077335E">
        <w:t>отношения.</w:t>
      </w:r>
    </w:p>
    <w:p w14:paraId="54A8B303"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66E85F9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7BA90EF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1FAFAFB0"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5FFF414" wp14:editId="67436D98">
            <wp:extent cx="5940425" cy="1094105"/>
            <wp:effectExtent l="0" t="0" r="3175" b="0"/>
            <wp:docPr id="4249" name="Picture 4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31F3AEF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6C8BB36F" w14:textId="77777777" w:rsidR="00AE0427" w:rsidRDefault="00AE0427" w:rsidP="00AE0427">
      <w:pPr>
        <w:spacing w:after="0" w:line="360" w:lineRule="auto"/>
        <w:jc w:val="center"/>
        <w:rPr>
          <w:rFonts w:ascii="Times New Roman" w:hAnsi="Times New Roman" w:cs="Times New Roman"/>
          <w:sz w:val="28"/>
          <w:szCs w:val="28"/>
        </w:rPr>
      </w:pPr>
    </w:p>
    <w:p w14:paraId="466F9FA3"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20D04141" wp14:editId="706416B4">
            <wp:extent cx="3352800" cy="2317494"/>
            <wp:effectExtent l="0" t="0" r="0" b="6985"/>
            <wp:docPr id="4250" name="Picture 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434C02DC"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5616992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3BFF125D"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4AC7EB28" wp14:editId="7295296E">
            <wp:extent cx="5940425" cy="1240790"/>
            <wp:effectExtent l="0" t="0" r="3175" b="0"/>
            <wp:docPr id="4251" name="Picture 4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43704A68"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5E362B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3F4E74F3" w14:textId="77777777" w:rsidR="00AE0427" w:rsidRPr="004E55B2" w:rsidRDefault="00AE0427" w:rsidP="00AE0427">
      <w:pPr>
        <w:pStyle w:val="Heading2"/>
      </w:pPr>
      <w:r w:rsidRPr="004E55B2">
        <w:rPr>
          <w:lang w:val="en-US"/>
        </w:rPr>
        <w:lastRenderedPageBreak/>
        <w:t>Open Document Text</w:t>
      </w:r>
    </w:p>
    <w:p w14:paraId="3FE954C9"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756679EF"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7760BAA2"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5F63613D" wp14:editId="029639CE">
            <wp:extent cx="2371725" cy="1550387"/>
            <wp:effectExtent l="0" t="0" r="0" b="0"/>
            <wp:docPr id="4252" name="Picture 4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54E4DFF2"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6B7033EF"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4A853CA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7475A591" w14:textId="77777777" w:rsidR="00AE0427" w:rsidRPr="0077335E" w:rsidRDefault="00AE0427" w:rsidP="00AE0427">
      <w:pPr>
        <w:pStyle w:val="a1"/>
      </w:pPr>
      <w:r w:rsidRPr="0077335E">
        <w:t>одним XML файлом;</w:t>
      </w:r>
    </w:p>
    <w:p w14:paraId="605D9B05"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0210E5AA"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5D474BE0"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1336B529"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34D095C6"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583442BD" wp14:editId="67F141A0">
            <wp:extent cx="5940425" cy="1017905"/>
            <wp:effectExtent l="0" t="0" r="3175" b="0"/>
            <wp:docPr id="4253" name="Picture 4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410EA964"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A8540B6"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151068BA"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D6F765C" wp14:editId="281C7C18">
            <wp:extent cx="5514975" cy="2637520"/>
            <wp:effectExtent l="0" t="0" r="0" b="0"/>
            <wp:docPr id="4254" name="Picture 4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318E5C8C"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D812A72"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1F462B1C"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67D161EF" wp14:editId="66A6F706">
            <wp:extent cx="5940425" cy="1194435"/>
            <wp:effectExtent l="0" t="0" r="3175" b="5715"/>
            <wp:docPr id="4255" name="Picture 4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61F0A6E3"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83F4ADF"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5F28493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E5F7BEB" wp14:editId="2021BEF0">
            <wp:extent cx="3971925" cy="2686727"/>
            <wp:effectExtent l="0" t="0" r="0" b="0"/>
            <wp:docPr id="4256" name="Picture 4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278EAF82"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7EFDBDB"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37D21AEE"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22DFB8D5" w14:textId="77777777" w:rsidTr="00961BF1">
        <w:trPr>
          <w:trHeight w:val="1261"/>
        </w:trPr>
        <w:tc>
          <w:tcPr>
            <w:tcW w:w="1413" w:type="dxa"/>
          </w:tcPr>
          <w:p w14:paraId="125FE30C"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0395FAE3"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2BC67A6F"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7853AEFD"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3D6D28BB"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1FC05B7D"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31827DD0"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76215F43"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79509136"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218AC282" w14:textId="77777777" w:rsidTr="00961BF1">
        <w:trPr>
          <w:trHeight w:val="841"/>
        </w:trPr>
        <w:tc>
          <w:tcPr>
            <w:tcW w:w="1413" w:type="dxa"/>
          </w:tcPr>
          <w:p w14:paraId="7BC292BA"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7283D11E" w14:textId="77777777" w:rsidR="00AE0427" w:rsidRPr="007E3233" w:rsidRDefault="00AE0427" w:rsidP="00961BF1">
            <w:pPr>
              <w:jc w:val="center"/>
              <w:rPr>
                <w:rFonts w:ascii="Times New Roman" w:hAnsi="Times New Roman" w:cs="Times New Roman"/>
                <w:sz w:val="27"/>
                <w:szCs w:val="27"/>
              </w:rPr>
            </w:pPr>
          </w:p>
          <w:p w14:paraId="45FA6D4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33FF120" w14:textId="77777777" w:rsidR="00AE0427" w:rsidRPr="007E3233" w:rsidRDefault="00AE0427" w:rsidP="00961BF1">
            <w:pPr>
              <w:jc w:val="center"/>
              <w:rPr>
                <w:rFonts w:ascii="Times New Roman" w:hAnsi="Times New Roman" w:cs="Times New Roman"/>
                <w:sz w:val="27"/>
                <w:szCs w:val="27"/>
              </w:rPr>
            </w:pPr>
          </w:p>
          <w:p w14:paraId="37121D69"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CFF153E" w14:textId="77777777" w:rsidR="00AE0427" w:rsidRPr="007E3233" w:rsidRDefault="00AE0427" w:rsidP="00961BF1">
            <w:pPr>
              <w:jc w:val="center"/>
              <w:rPr>
                <w:rFonts w:ascii="Times New Roman" w:hAnsi="Times New Roman" w:cs="Times New Roman"/>
                <w:sz w:val="27"/>
                <w:szCs w:val="27"/>
              </w:rPr>
            </w:pPr>
          </w:p>
          <w:p w14:paraId="70DECC07"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2E4626F3" w14:textId="77777777" w:rsidR="00AE0427" w:rsidRPr="007E3233" w:rsidRDefault="00AE0427" w:rsidP="00961BF1">
            <w:pPr>
              <w:jc w:val="center"/>
              <w:rPr>
                <w:rFonts w:ascii="Times New Roman" w:hAnsi="Times New Roman" w:cs="Times New Roman"/>
                <w:sz w:val="27"/>
                <w:szCs w:val="27"/>
              </w:rPr>
            </w:pPr>
          </w:p>
          <w:p w14:paraId="5450FC3D"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41E98055" w14:textId="77777777" w:rsidR="00AE0427" w:rsidRPr="007E3233" w:rsidRDefault="00AE0427" w:rsidP="00961BF1">
            <w:pPr>
              <w:jc w:val="center"/>
              <w:rPr>
                <w:rFonts w:ascii="Times New Roman" w:hAnsi="Times New Roman" w:cs="Times New Roman"/>
                <w:sz w:val="27"/>
                <w:szCs w:val="27"/>
              </w:rPr>
            </w:pPr>
          </w:p>
          <w:p w14:paraId="35ED245B"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5988AFA" w14:textId="77777777" w:rsidR="00AE0427" w:rsidRPr="007E3233" w:rsidRDefault="00AE0427" w:rsidP="00961BF1">
            <w:pPr>
              <w:jc w:val="center"/>
              <w:rPr>
                <w:rFonts w:ascii="Times New Roman" w:hAnsi="Times New Roman" w:cs="Times New Roman"/>
                <w:sz w:val="27"/>
                <w:szCs w:val="27"/>
              </w:rPr>
            </w:pPr>
          </w:p>
          <w:p w14:paraId="28188372"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4F777219" w14:textId="77777777" w:rsidR="00AE0427" w:rsidRPr="007E3233" w:rsidRDefault="00AE0427" w:rsidP="00961BF1">
            <w:pPr>
              <w:jc w:val="center"/>
              <w:rPr>
                <w:rFonts w:ascii="Times New Roman" w:hAnsi="Times New Roman" w:cs="Times New Roman"/>
                <w:sz w:val="27"/>
                <w:szCs w:val="27"/>
              </w:rPr>
            </w:pPr>
          </w:p>
          <w:p w14:paraId="34610013"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084CAE53" w14:textId="77777777" w:rsidR="00AE0427" w:rsidRPr="007E3233" w:rsidRDefault="00AE0427" w:rsidP="00961BF1">
            <w:pPr>
              <w:jc w:val="center"/>
              <w:rPr>
                <w:rFonts w:ascii="Times New Roman" w:hAnsi="Times New Roman" w:cs="Times New Roman"/>
                <w:sz w:val="27"/>
                <w:szCs w:val="27"/>
              </w:rPr>
            </w:pPr>
          </w:p>
          <w:p w14:paraId="00C85C54"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609584D4" w14:textId="77777777" w:rsidTr="00961BF1">
        <w:trPr>
          <w:trHeight w:val="1261"/>
        </w:trPr>
        <w:tc>
          <w:tcPr>
            <w:tcW w:w="1413" w:type="dxa"/>
          </w:tcPr>
          <w:p w14:paraId="6354AD59"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428B168C" w14:textId="77777777" w:rsidR="00AE0427" w:rsidRPr="007E3233" w:rsidRDefault="00AE0427" w:rsidP="00961BF1">
            <w:pPr>
              <w:jc w:val="center"/>
              <w:rPr>
                <w:rFonts w:ascii="Times New Roman" w:hAnsi="Times New Roman" w:cs="Times New Roman"/>
                <w:sz w:val="27"/>
                <w:szCs w:val="27"/>
              </w:rPr>
            </w:pPr>
          </w:p>
          <w:p w14:paraId="6CECC78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2AFA1F8" w14:textId="77777777" w:rsidR="00AE0427" w:rsidRPr="007E3233" w:rsidRDefault="00AE0427" w:rsidP="00961BF1">
            <w:pPr>
              <w:jc w:val="center"/>
              <w:rPr>
                <w:rFonts w:ascii="Times New Roman" w:hAnsi="Times New Roman" w:cs="Times New Roman"/>
                <w:sz w:val="27"/>
                <w:szCs w:val="27"/>
              </w:rPr>
            </w:pPr>
          </w:p>
          <w:p w14:paraId="36E580C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D8A62C2" w14:textId="77777777" w:rsidR="00AE0427" w:rsidRPr="007E3233" w:rsidRDefault="00AE0427" w:rsidP="00961BF1">
            <w:pPr>
              <w:jc w:val="center"/>
              <w:rPr>
                <w:rFonts w:ascii="Times New Roman" w:hAnsi="Times New Roman" w:cs="Times New Roman"/>
                <w:sz w:val="27"/>
                <w:szCs w:val="27"/>
              </w:rPr>
            </w:pPr>
          </w:p>
          <w:p w14:paraId="60FB67B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7C7D7DD" w14:textId="77777777" w:rsidR="00AE0427" w:rsidRPr="007E3233" w:rsidRDefault="00AE0427" w:rsidP="00961BF1">
            <w:pPr>
              <w:jc w:val="center"/>
              <w:rPr>
                <w:rFonts w:ascii="Times New Roman" w:hAnsi="Times New Roman" w:cs="Times New Roman"/>
                <w:sz w:val="27"/>
                <w:szCs w:val="27"/>
              </w:rPr>
            </w:pPr>
          </w:p>
          <w:p w14:paraId="38B10C1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B295073" w14:textId="77777777" w:rsidR="00AE0427" w:rsidRPr="007E3233" w:rsidRDefault="00AE0427" w:rsidP="00961BF1">
            <w:pPr>
              <w:jc w:val="center"/>
              <w:rPr>
                <w:rFonts w:ascii="Times New Roman" w:hAnsi="Times New Roman" w:cs="Times New Roman"/>
                <w:sz w:val="27"/>
                <w:szCs w:val="27"/>
              </w:rPr>
            </w:pPr>
          </w:p>
          <w:p w14:paraId="7B004F4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5EE283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2C8A9716" w14:textId="77777777" w:rsidR="00AE0427" w:rsidRPr="007E3233" w:rsidRDefault="00AE0427" w:rsidP="00961BF1">
            <w:pPr>
              <w:jc w:val="both"/>
              <w:rPr>
                <w:rFonts w:ascii="Times New Roman" w:hAnsi="Times New Roman" w:cs="Times New Roman"/>
                <w:sz w:val="27"/>
                <w:szCs w:val="27"/>
              </w:rPr>
            </w:pPr>
          </w:p>
          <w:p w14:paraId="5BD2E22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43C11F2" w14:textId="77777777" w:rsidR="00AE0427" w:rsidRPr="007E3233" w:rsidRDefault="00AE0427" w:rsidP="00961BF1">
            <w:pPr>
              <w:jc w:val="center"/>
              <w:rPr>
                <w:rFonts w:ascii="Times New Roman" w:hAnsi="Times New Roman" w:cs="Times New Roman"/>
                <w:sz w:val="27"/>
                <w:szCs w:val="27"/>
                <w:lang w:val="en-US"/>
              </w:rPr>
            </w:pPr>
          </w:p>
          <w:p w14:paraId="4F8947D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54A6A0BE" w14:textId="77777777" w:rsidTr="00961BF1">
        <w:trPr>
          <w:trHeight w:val="998"/>
        </w:trPr>
        <w:tc>
          <w:tcPr>
            <w:tcW w:w="1413" w:type="dxa"/>
          </w:tcPr>
          <w:p w14:paraId="631599AC"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4EB5417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A9D2DE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AF5B45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F13DF1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861863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0679DA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219465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2EAD97D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2C7905CD" w14:textId="77777777" w:rsidTr="00961BF1">
        <w:trPr>
          <w:trHeight w:val="984"/>
        </w:trPr>
        <w:tc>
          <w:tcPr>
            <w:tcW w:w="1413" w:type="dxa"/>
          </w:tcPr>
          <w:p w14:paraId="1771751D"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76A6961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6FD84E1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839881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2261D2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B38B88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A0D0E8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1F437D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110617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3D0FCB84" w14:textId="77777777" w:rsidTr="00961BF1">
        <w:trPr>
          <w:trHeight w:val="988"/>
        </w:trPr>
        <w:tc>
          <w:tcPr>
            <w:tcW w:w="1413" w:type="dxa"/>
          </w:tcPr>
          <w:p w14:paraId="39E059F2"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6EE775E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0A2E25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3D282D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DF169E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177FAC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2DBE7D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959737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7AEEEE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21FF5841" w14:textId="77777777" w:rsidR="00AE0427" w:rsidRDefault="00AE0427" w:rsidP="00AE0427">
      <w:pPr>
        <w:pStyle w:val="Heading2"/>
      </w:pPr>
      <w:r>
        <w:t>Сравнение форматов</w:t>
      </w:r>
    </w:p>
    <w:p w14:paraId="5BE96C29"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24E743BA"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49A6CB7D" wp14:editId="1ED94D22">
            <wp:extent cx="5858693" cy="743054"/>
            <wp:effectExtent l="0" t="0" r="0" b="0"/>
            <wp:docPr id="4257" name="Picture 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571E0073"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3504195D"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794DD99A"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3AA1DA76"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6E46C1E6"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2B897703"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53A77BA4"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5B3F1C57"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1170D936" wp14:editId="3149A783">
            <wp:extent cx="5658390" cy="3693226"/>
            <wp:effectExtent l="0" t="0" r="0" b="2540"/>
            <wp:docPr id="4258" name="Picture 4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1F2F26AD"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6EEB71FE"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71AC1D96" wp14:editId="72F7EAE4">
            <wp:extent cx="5940425" cy="661670"/>
            <wp:effectExtent l="0" t="0" r="3175" b="5080"/>
            <wp:docPr id="4259" name="Picture 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5981117C"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4788B7C2"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62FE7507" w14:textId="77777777" w:rsidR="00AE0427" w:rsidRPr="0077335E" w:rsidRDefault="00AE0427" w:rsidP="00AE0427">
      <w:pPr>
        <w:pStyle w:val="a1"/>
      </w:pPr>
      <w:r w:rsidRPr="0077335E">
        <w:t>открыть файл;</w:t>
      </w:r>
    </w:p>
    <w:p w14:paraId="56DC686E" w14:textId="77777777" w:rsidR="00AE0427" w:rsidRPr="0077335E" w:rsidRDefault="00AE0427" w:rsidP="00AE0427">
      <w:pPr>
        <w:pStyle w:val="a1"/>
      </w:pPr>
      <w:r w:rsidRPr="0077335E">
        <w:t>открыть папку;</w:t>
      </w:r>
    </w:p>
    <w:p w14:paraId="609F2A76" w14:textId="77777777" w:rsidR="00AE0427" w:rsidRPr="0077335E" w:rsidRDefault="00AE0427" w:rsidP="00AE0427">
      <w:pPr>
        <w:pStyle w:val="a1"/>
      </w:pPr>
      <w:r w:rsidRPr="0077335E">
        <w:t>отправить файл по почте.</w:t>
      </w:r>
    </w:p>
    <w:p w14:paraId="552CDD4A"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3532335B"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61E8EADF"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3F874B6C"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BFB2025" wp14:editId="5C0CF3E5">
            <wp:extent cx="5940425" cy="1713584"/>
            <wp:effectExtent l="0" t="0" r="3175" b="1270"/>
            <wp:docPr id="4260" name="Picture 4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446542FA"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7BC75B5D"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2A090A3A"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77F58AD4" wp14:editId="21DBE3C6">
            <wp:extent cx="5877745" cy="514422"/>
            <wp:effectExtent l="0" t="0" r="0" b="0"/>
            <wp:docPr id="4261" name="Picture 4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37DA2E42"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482D75FD"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0BBDE70B" wp14:editId="0F5548BF">
            <wp:extent cx="4629796" cy="3629532"/>
            <wp:effectExtent l="0" t="0" r="0" b="9525"/>
            <wp:docPr id="4262" name="Picture 4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131446DA"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0BEEC7CE"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55D48042" wp14:editId="544938A5">
            <wp:extent cx="5940425" cy="3286125"/>
            <wp:effectExtent l="0" t="0" r="3175" b="9525"/>
            <wp:docPr id="4263" name="Picture 4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6273DC90"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11E15908"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0D213DC8"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4F4BEC22"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2EAEC352"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0187FB02"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58B5238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382043BD"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180EF586" wp14:editId="10EDD885">
            <wp:extent cx="5940425" cy="4436110"/>
            <wp:effectExtent l="0" t="0" r="3175" b="2540"/>
            <wp:docPr id="4264" name="Picture 4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48D38539"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75AAB432"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0F981AB2" wp14:editId="5944D0DD">
            <wp:extent cx="5940425" cy="1322705"/>
            <wp:effectExtent l="0" t="0" r="3175" b="0"/>
            <wp:docPr id="4265" name="Picture 4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30CFCFDC"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2F6601C4"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775E83AF"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7FEEB559"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03B02361" w14:textId="77777777" w:rsidR="00AE0427" w:rsidRPr="007D3DB0" w:rsidRDefault="00AE0427" w:rsidP="00AE0427">
      <w:pPr>
        <w:pStyle w:val="Heading2"/>
      </w:pPr>
      <w:r>
        <w:t>Требования к возможностям ПО</w:t>
      </w:r>
    </w:p>
    <w:p w14:paraId="1749E01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0826670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444BA334"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400DA2F3" wp14:editId="663116FF">
            <wp:extent cx="2752090" cy="4295775"/>
            <wp:effectExtent l="0" t="0" r="0" b="9525"/>
            <wp:docPr id="4266" name="Picture 4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24C0E10D"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16867D6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40867FEF"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02E6DCA7"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6DABAA90"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6DBB437C"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4418CF7A" w14:textId="77777777" w:rsidR="00AE0427" w:rsidRDefault="00AE0427" w:rsidP="00AE0427">
      <w:pPr>
        <w:pStyle w:val="Heading2"/>
      </w:pPr>
      <w:r w:rsidRPr="004E55B2">
        <w:t>Требования к системе</w:t>
      </w:r>
    </w:p>
    <w:p w14:paraId="06DC56A9"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4DF554FB" w14:textId="77777777" w:rsidR="00AE0427" w:rsidRDefault="00AE0427" w:rsidP="00AE0427">
      <w:pPr>
        <w:pStyle w:val="a4"/>
      </w:pPr>
      <w:r w:rsidRPr="00302666">
        <w:t>1.6.1</w:t>
      </w:r>
      <w:r>
        <w:tab/>
      </w:r>
      <w:r w:rsidRPr="00302666">
        <w:t>Функциональные требования</w:t>
      </w:r>
    </w:p>
    <w:p w14:paraId="57C9F4E1" w14:textId="77777777" w:rsidR="00AE0427" w:rsidRPr="004E55B2" w:rsidRDefault="00AE0427" w:rsidP="00AE0427">
      <w:pPr>
        <w:pStyle w:val="a4"/>
      </w:pPr>
      <w:r w:rsidRPr="004E55B2">
        <w:t>Основные требования:</w:t>
      </w:r>
    </w:p>
    <w:p w14:paraId="79C43174"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76AA278C"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78BC222A" w14:textId="77777777" w:rsidR="00AE0427" w:rsidRPr="004E55B2" w:rsidRDefault="00AE0427" w:rsidP="00AE0427">
      <w:pPr>
        <w:pStyle w:val="a1"/>
      </w:pPr>
      <w:r>
        <w:t>пакетная обработка нескольких документов;</w:t>
      </w:r>
    </w:p>
    <w:p w14:paraId="64778C48"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594D9D11"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118F7922" w14:textId="77777777" w:rsidR="00AE0427" w:rsidRPr="001626BD" w:rsidRDefault="00AE0427" w:rsidP="00AE0427">
      <w:pPr>
        <w:pStyle w:val="a1"/>
      </w:pPr>
      <w:r w:rsidRPr="001626BD">
        <w:t>наличие графического интерфейса</w:t>
      </w:r>
      <w:r w:rsidRPr="00BA0B2A">
        <w:t>;</w:t>
      </w:r>
    </w:p>
    <w:p w14:paraId="4826CCAA"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13868242"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2A3FD20E" w14:textId="77777777" w:rsidR="00AE0427" w:rsidRPr="004E55B2" w:rsidRDefault="00AE0427" w:rsidP="00AE0427">
      <w:pPr>
        <w:pStyle w:val="Heading1"/>
      </w:pPr>
      <w:r w:rsidRPr="004E55B2">
        <w:lastRenderedPageBreak/>
        <w:t>Проектирование программного продукта</w:t>
      </w:r>
    </w:p>
    <w:p w14:paraId="6D6A1FC7" w14:textId="77777777" w:rsidR="00AE0427" w:rsidRDefault="00AE0427" w:rsidP="00AE0427">
      <w:pPr>
        <w:pStyle w:val="Heading2"/>
      </w:pPr>
      <w:r>
        <w:t>Выбор архитектуры программного обеспечения</w:t>
      </w:r>
    </w:p>
    <w:p w14:paraId="1B51F41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320D749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493D9539"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044C22DC" wp14:editId="77E20CD0">
            <wp:extent cx="4581525" cy="771525"/>
            <wp:effectExtent l="0" t="0" r="9525" b="9525"/>
            <wp:docPr id="4267" name="Picture 4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5A928E89"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43730E03"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2FED66AD"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4188CFAB" w14:textId="77777777" w:rsidR="00AE0427" w:rsidRPr="004E55B2" w:rsidRDefault="00AE0427" w:rsidP="00AE0427">
      <w:pPr>
        <w:pStyle w:val="Heading2"/>
      </w:pPr>
      <w:r w:rsidRPr="004E55B2">
        <w:t>Выбор шаблонов проектирования</w:t>
      </w:r>
    </w:p>
    <w:p w14:paraId="38939E46"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122BC464"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3419E574" w14:textId="77777777" w:rsidR="00AE0427" w:rsidRDefault="00AE0427" w:rsidP="00AE0427">
      <w:pPr>
        <w:pStyle w:val="a4"/>
      </w:pPr>
      <w:r>
        <w:t>Шаблоны проектирования делятся на три категории</w:t>
      </w:r>
      <w:r w:rsidRPr="00CE3BB9">
        <w:t>:</w:t>
      </w:r>
    </w:p>
    <w:p w14:paraId="608464A9" w14:textId="77777777" w:rsidR="00AE0427" w:rsidRDefault="00AE0427" w:rsidP="00AE0427">
      <w:pPr>
        <w:pStyle w:val="a1"/>
      </w:pPr>
      <w:r>
        <w:t>порождающие</w:t>
      </w:r>
      <w:r w:rsidRPr="00341617">
        <w:t>;</w:t>
      </w:r>
    </w:p>
    <w:p w14:paraId="52169936" w14:textId="77777777" w:rsidR="00AE0427" w:rsidRDefault="00AE0427" w:rsidP="00AE0427">
      <w:pPr>
        <w:pStyle w:val="a1"/>
      </w:pPr>
      <w:r>
        <w:t>структурные</w:t>
      </w:r>
      <w:r w:rsidRPr="00341617">
        <w:t>;</w:t>
      </w:r>
    </w:p>
    <w:p w14:paraId="48008316" w14:textId="77777777" w:rsidR="00AE0427" w:rsidRDefault="00AE0427" w:rsidP="00AE0427">
      <w:pPr>
        <w:pStyle w:val="a1"/>
      </w:pPr>
      <w:r>
        <w:t>поведенческие.</w:t>
      </w:r>
    </w:p>
    <w:p w14:paraId="56B1ADFF"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796CE2A7"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61402AC2"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75B54BAF" w14:textId="77777777" w:rsidR="00AE0427" w:rsidRDefault="00AE0427" w:rsidP="00AE0427">
      <w:pPr>
        <w:pStyle w:val="a4"/>
      </w:pPr>
      <w:r w:rsidRPr="00302666">
        <w:t>2.2.1</w:t>
      </w:r>
      <w:r>
        <w:tab/>
      </w:r>
      <w:r w:rsidRPr="00302666">
        <w:t>Выбор порождающего шаблона проектирования</w:t>
      </w:r>
    </w:p>
    <w:p w14:paraId="47257867"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0388DCC4"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3489FA69"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2C585242" w14:textId="77777777" w:rsidR="00AE0427" w:rsidRDefault="00AE0427" w:rsidP="00AE0427">
      <w:pPr>
        <w:pStyle w:val="a4"/>
      </w:pPr>
      <w:r w:rsidRPr="00302666">
        <w:t>2.2.2</w:t>
      </w:r>
      <w:r>
        <w:tab/>
      </w:r>
      <w:r w:rsidRPr="00302666">
        <w:t>Выбор структурного шаблона проектирования</w:t>
      </w:r>
    </w:p>
    <w:p w14:paraId="535865B9" w14:textId="77777777" w:rsidR="00AE0427" w:rsidRDefault="00AE0427" w:rsidP="00AE0427">
      <w:pPr>
        <w:pStyle w:val="a4"/>
      </w:pPr>
      <w:r>
        <w:t>Структурным шаблоном проектирования был выбран шаблон «Фасад».</w:t>
      </w:r>
    </w:p>
    <w:p w14:paraId="01434972"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0D6548B9"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01A39E6E"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7D0189EF" w14:textId="77777777" w:rsidR="00AE0427" w:rsidRDefault="00AE0427" w:rsidP="00AE0427">
      <w:pPr>
        <w:pStyle w:val="Heading2"/>
      </w:pPr>
      <w:r>
        <w:t>Выбор а</w:t>
      </w:r>
      <w:r w:rsidRPr="00B652DA">
        <w:t>лгоритм</w:t>
      </w:r>
      <w:r>
        <w:t>а</w:t>
      </w:r>
      <w:r w:rsidRPr="00B652DA">
        <w:t xml:space="preserve"> преобразования</w:t>
      </w:r>
    </w:p>
    <w:p w14:paraId="3F157F3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36BE1F19"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36BBCBD0"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5D86BA36"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14A286AE"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3A158B9E" w14:textId="77777777" w:rsidR="00AE0427" w:rsidRDefault="00AE0427" w:rsidP="00AE0427">
      <w:pPr>
        <w:spacing w:after="0" w:line="360" w:lineRule="auto"/>
        <w:ind w:firstLine="706"/>
        <w:jc w:val="both"/>
        <w:rPr>
          <w:rFonts w:ascii="Times New Roman" w:hAnsi="Times New Roman" w:cs="Times New Roman"/>
          <w:sz w:val="28"/>
          <w:szCs w:val="28"/>
        </w:rPr>
      </w:pPr>
    </w:p>
    <w:p w14:paraId="6799EE09"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174DAD9B"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1A09E116"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080CD14D"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6EC6354F"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44F81CB2"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7D71C262" w14:textId="77777777" w:rsidR="00AE0427" w:rsidRDefault="00AE0427" w:rsidP="00AE0427">
      <w:pPr>
        <w:pStyle w:val="Heading2"/>
      </w:pPr>
      <w:r>
        <w:t>Серверная часть ПО</w:t>
      </w:r>
    </w:p>
    <w:p w14:paraId="103B351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4A71A221"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0465AADA"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4B581F06" w14:textId="77777777" w:rsidR="00AE0427" w:rsidRDefault="00AE0427" w:rsidP="00AE0427">
      <w:pPr>
        <w:pStyle w:val="Heading2"/>
      </w:pPr>
      <w:r>
        <w:t>Прототип интерфейса клиентской части ПО</w:t>
      </w:r>
    </w:p>
    <w:p w14:paraId="0EAAFB0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506C165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5DA15A7F"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6127EED" wp14:editId="7E9C0B35">
            <wp:extent cx="5940425" cy="3332480"/>
            <wp:effectExtent l="0" t="0" r="3175" b="1270"/>
            <wp:docPr id="4268" name="Picture 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1219AD01"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7E0EC44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178D75A6"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4366EA89" wp14:editId="5E407464">
            <wp:extent cx="5940425" cy="3330575"/>
            <wp:effectExtent l="0" t="0" r="3175" b="3175"/>
            <wp:docPr id="4269" name="Picture 4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28E71349"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43DB90E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59534017"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69BE0C5F" wp14:editId="3AED95DE">
            <wp:extent cx="5940425" cy="3346450"/>
            <wp:effectExtent l="0" t="0" r="3175" b="6350"/>
            <wp:docPr id="4270" name="Picture 4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69CE9F73"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36C7EA9A"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2E7FD809"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79B3B11" wp14:editId="2935D7B7">
            <wp:extent cx="5391150" cy="3031261"/>
            <wp:effectExtent l="0" t="0" r="0" b="0"/>
            <wp:docPr id="4271" name="Picture 4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798F8CAF"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1315175A"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11A14779" wp14:editId="733FA513">
            <wp:extent cx="5457825" cy="3067000"/>
            <wp:effectExtent l="0" t="0" r="0" b="635"/>
            <wp:docPr id="4272" name="Picture 4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2B2DA240"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10B640D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3AE1B4BF"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6BACCBFA" wp14:editId="5F1A1C3F">
            <wp:extent cx="5970958" cy="3352800"/>
            <wp:effectExtent l="0" t="0" r="0" b="0"/>
            <wp:docPr id="4273" name="Picture 4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7FDFD1E8"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4884BF45"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27AA9C00" w14:textId="77777777" w:rsidR="00AE0427" w:rsidRDefault="00AE0427" w:rsidP="00AE0427">
      <w:pPr>
        <w:pStyle w:val="Heading1"/>
      </w:pPr>
      <w:r w:rsidRPr="00721C07">
        <w:lastRenderedPageBreak/>
        <w:t xml:space="preserve">Описание реализации </w:t>
      </w:r>
      <w:r>
        <w:t>приложения</w:t>
      </w:r>
    </w:p>
    <w:p w14:paraId="572F6EFC" w14:textId="77777777" w:rsidR="00AE0427" w:rsidRDefault="00AE0427" w:rsidP="00AE0427">
      <w:pPr>
        <w:pStyle w:val="Heading2"/>
      </w:pPr>
      <w:r w:rsidRPr="00721C07">
        <w:t>Выбор языка программирования</w:t>
      </w:r>
    </w:p>
    <w:p w14:paraId="51C1A239"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0C793509"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20F442F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55B97CA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47F10A95"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052FDB2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17F67B80"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65EC904D"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3F68B9A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2FA73A2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3D6E8EA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5563AE7A"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6C296A4A" w14:textId="77777777" w:rsidR="00AE0427" w:rsidRDefault="00AE0427" w:rsidP="00AE0427">
      <w:pPr>
        <w:pStyle w:val="Heading2"/>
      </w:pPr>
      <w:r w:rsidRPr="00004FD3">
        <w:t>Выбор инструментов разработки</w:t>
      </w:r>
    </w:p>
    <w:p w14:paraId="0BDF8F46"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1A88239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73CACD78"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46395E7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21E9EE66"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266B7980"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0420F10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7ECC597C" w14:textId="77777777" w:rsidR="00AE0427" w:rsidRPr="009F2658" w:rsidRDefault="00AE0427" w:rsidP="00AE0427">
      <w:pPr>
        <w:pStyle w:val="a1"/>
        <w:ind w:firstLine="706"/>
      </w:pPr>
      <w:r w:rsidRPr="00341617">
        <w:t>Windows OS;</w:t>
      </w:r>
    </w:p>
    <w:p w14:paraId="0091DB1E" w14:textId="77777777" w:rsidR="00AE0427" w:rsidRPr="009F2658" w:rsidRDefault="00AE0427" w:rsidP="00AE0427">
      <w:pPr>
        <w:pStyle w:val="a1"/>
        <w:ind w:firstLine="706"/>
      </w:pPr>
      <w:r w:rsidRPr="00341617">
        <w:t>Linux;</w:t>
      </w:r>
    </w:p>
    <w:p w14:paraId="768FC51E" w14:textId="77777777" w:rsidR="00AE0427" w:rsidRPr="009F2658" w:rsidRDefault="00AE0427" w:rsidP="00AE0427">
      <w:pPr>
        <w:pStyle w:val="a1"/>
        <w:ind w:firstLine="706"/>
      </w:pPr>
      <w:r w:rsidRPr="00341617">
        <w:lastRenderedPageBreak/>
        <w:t>MacOS.</w:t>
      </w:r>
    </w:p>
    <w:p w14:paraId="048A0B16"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3ED7FB5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7ED158B2" w14:textId="77777777" w:rsidR="00AE0427" w:rsidRDefault="00AE0427" w:rsidP="00AE0427">
      <w:pPr>
        <w:pStyle w:val="Heading2"/>
      </w:pPr>
      <w:r>
        <w:t>Требования к аппаратному обеспечению</w:t>
      </w:r>
    </w:p>
    <w:p w14:paraId="404491AF"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2195CB81"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0AACE10B" w14:textId="77777777" w:rsidR="00AE0427" w:rsidRPr="0077335E" w:rsidRDefault="00AE0427" w:rsidP="00AE0427">
      <w:pPr>
        <w:pStyle w:val="a1"/>
      </w:pPr>
      <w:r w:rsidRPr="0077335E">
        <w:t>оперативную память объемом не менее 512 Гб;</w:t>
      </w:r>
    </w:p>
    <w:p w14:paraId="254219EC" w14:textId="77777777" w:rsidR="00AE0427" w:rsidRPr="0077335E" w:rsidRDefault="00AE0427" w:rsidP="00AE0427">
      <w:pPr>
        <w:pStyle w:val="a1"/>
      </w:pPr>
      <w:r w:rsidRPr="0077335E">
        <w:t>жесткий диск объемом не менее 64 Гб;</w:t>
      </w:r>
    </w:p>
    <w:p w14:paraId="73E92BAD" w14:textId="77777777" w:rsidR="00AE0427" w:rsidRPr="0077335E" w:rsidRDefault="00AE0427" w:rsidP="00AE0427">
      <w:pPr>
        <w:pStyle w:val="a1"/>
      </w:pPr>
      <w:r w:rsidRPr="0077335E">
        <w:t>дисплей с разрешением не менее чем 800x600</w:t>
      </w:r>
      <w:r>
        <w:t>.</w:t>
      </w:r>
    </w:p>
    <w:p w14:paraId="533D8DD9"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7B779D5D"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36DCE954" w14:textId="77777777" w:rsidR="00AE0427" w:rsidRPr="007F4BB4" w:rsidRDefault="00AE0427" w:rsidP="00AE0427">
      <w:pPr>
        <w:pStyle w:val="a1"/>
      </w:pPr>
      <w:r w:rsidRPr="00341617">
        <w:t>оперативную память объемом не менее 512 Гб;</w:t>
      </w:r>
    </w:p>
    <w:p w14:paraId="53F00EC3" w14:textId="77777777" w:rsidR="00AE0427" w:rsidRPr="00451190" w:rsidRDefault="00AE0427" w:rsidP="00AE0427">
      <w:pPr>
        <w:pStyle w:val="a1"/>
      </w:pPr>
      <w:r w:rsidRPr="00341617">
        <w:t>жесткий диск объемом не менее 64 Гб;</w:t>
      </w:r>
    </w:p>
    <w:p w14:paraId="3B73211D" w14:textId="77777777" w:rsidR="00AE0427" w:rsidRPr="00F26DB4" w:rsidRDefault="00AE0427" w:rsidP="00AE0427">
      <w:pPr>
        <w:pStyle w:val="a1"/>
      </w:pPr>
      <w:r>
        <w:t>д</w:t>
      </w:r>
      <w:r w:rsidRPr="00451190">
        <w:t>исплей с разрешением не менее чем 800x600</w:t>
      </w:r>
      <w:r>
        <w:t>.</w:t>
      </w:r>
    </w:p>
    <w:p w14:paraId="4ACA19F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46522C89"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59835285" w14:textId="77777777" w:rsidR="00AE0427" w:rsidRPr="007F4BB4" w:rsidRDefault="00AE0427" w:rsidP="00AE0427">
      <w:pPr>
        <w:pStyle w:val="a1"/>
      </w:pPr>
      <w:r w:rsidRPr="00341617">
        <w:t>оперативную память объемом 2 Гб;</w:t>
      </w:r>
    </w:p>
    <w:p w14:paraId="1E018E7D" w14:textId="77777777" w:rsidR="00AE0427" w:rsidRPr="00451190" w:rsidRDefault="00AE0427" w:rsidP="00AE0427">
      <w:pPr>
        <w:pStyle w:val="a1"/>
      </w:pPr>
      <w:r w:rsidRPr="00341617">
        <w:t>жесткий диск объемом 256 Гб;</w:t>
      </w:r>
    </w:p>
    <w:p w14:paraId="3CC4008A" w14:textId="77777777" w:rsidR="00AE0427" w:rsidRDefault="00AE0427" w:rsidP="00AE0427">
      <w:pPr>
        <w:pStyle w:val="a1"/>
      </w:pPr>
      <w:r>
        <w:t>д</w:t>
      </w:r>
      <w:r w:rsidRPr="00451190">
        <w:t>исплей с разрешением не менее чем 800x600</w:t>
      </w:r>
      <w:r w:rsidRPr="006776F9">
        <w:t>.</w:t>
      </w:r>
    </w:p>
    <w:p w14:paraId="465591A3"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5BC0FC72"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15A18047" w14:textId="77777777" w:rsidR="00AE0427" w:rsidRPr="007F4BB4" w:rsidRDefault="00AE0427" w:rsidP="00AE0427">
      <w:pPr>
        <w:pStyle w:val="a1"/>
        <w:ind w:firstLine="706"/>
      </w:pPr>
      <w:r w:rsidRPr="00341617">
        <w:t>оперативную память объемом не менее 2 Гб;</w:t>
      </w:r>
    </w:p>
    <w:p w14:paraId="6FC2D59E" w14:textId="77777777" w:rsidR="00AE0427" w:rsidRPr="00451190" w:rsidRDefault="00AE0427" w:rsidP="00AE0427">
      <w:pPr>
        <w:pStyle w:val="a1"/>
        <w:ind w:firstLine="706"/>
      </w:pPr>
      <w:r w:rsidRPr="00341617">
        <w:t>жесткий диск объемом не менее 256 Гб;</w:t>
      </w:r>
    </w:p>
    <w:p w14:paraId="208A0696"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6A2B6974" w14:textId="77777777" w:rsidR="00AE0427" w:rsidRDefault="00AE0427" w:rsidP="00AE0427">
      <w:pPr>
        <w:pStyle w:val="Heading2"/>
      </w:pPr>
      <w:r>
        <w:t>Требования к программному обеспечению</w:t>
      </w:r>
    </w:p>
    <w:p w14:paraId="1E79737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34504EEA"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07F02BF2" w14:textId="77777777" w:rsidR="00AE0427" w:rsidRDefault="00AE0427" w:rsidP="00AE0427">
      <w:pPr>
        <w:pStyle w:val="Heading2"/>
      </w:pPr>
      <w:r>
        <w:t>Реализация алгоритма</w:t>
      </w:r>
    </w:p>
    <w:p w14:paraId="23D29A96"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618144C2"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37379F4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6BE5D6E8"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07BA826B" wp14:editId="1929FB12">
            <wp:extent cx="4419600" cy="1984213"/>
            <wp:effectExtent l="0" t="0" r="0" b="0"/>
            <wp:docPr id="4274" name="Picture 4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6B726F00"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2019426C"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0415E09C" w14:textId="77777777" w:rsidR="00AE0427" w:rsidRDefault="00AE0427" w:rsidP="00AE0427">
      <w:pPr>
        <w:pStyle w:val="Heading2"/>
      </w:pPr>
      <w:r>
        <w:t>Реализация серверной части</w:t>
      </w:r>
    </w:p>
    <w:p w14:paraId="56567D10"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4F08B81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1C8B05B3"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A919DDA" wp14:editId="3F61BCDD">
            <wp:extent cx="5047530" cy="2762250"/>
            <wp:effectExtent l="0" t="0" r="1270" b="0"/>
            <wp:docPr id="4275" name="Picture 4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1C667879"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222888A2" w14:textId="77777777" w:rsidR="00AE0427" w:rsidRDefault="00AE0427" w:rsidP="00AE0427">
      <w:pPr>
        <w:spacing w:after="0" w:line="240" w:lineRule="auto"/>
        <w:jc w:val="center"/>
        <w:rPr>
          <w:rFonts w:ascii="Times New Roman" w:hAnsi="Times New Roman" w:cs="Times New Roman"/>
          <w:sz w:val="28"/>
          <w:szCs w:val="28"/>
        </w:rPr>
      </w:pPr>
    </w:p>
    <w:p w14:paraId="080E7E0E"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2F069257" w14:textId="77777777" w:rsidR="00AE0427" w:rsidRDefault="00AE0427" w:rsidP="00AE0427">
      <w:pPr>
        <w:pStyle w:val="Heading2"/>
      </w:pPr>
      <w:r>
        <w:t>Реализация клиентской части</w:t>
      </w:r>
    </w:p>
    <w:p w14:paraId="2A28D06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7ACEB243"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2397501D" wp14:editId="7EE93C9A">
            <wp:extent cx="5940425" cy="2505710"/>
            <wp:effectExtent l="0" t="0" r="3175" b="8890"/>
            <wp:docPr id="4276" name="Picture 4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6699A7CD"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2FC7603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0EC37B79"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54C6D881" wp14:editId="6B6CB0BE">
            <wp:extent cx="5940425" cy="3335020"/>
            <wp:effectExtent l="0" t="0" r="3175" b="0"/>
            <wp:docPr id="4277" name="Picture 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7C6481BB"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36D1ECA7"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43C547BC" wp14:editId="025DC18E">
            <wp:extent cx="5940425" cy="3331210"/>
            <wp:effectExtent l="0" t="0" r="3175" b="2540"/>
            <wp:docPr id="4278" name="Picture 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2E70971D"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30620236" w14:textId="77777777" w:rsidR="00AE0427" w:rsidRDefault="00AE0427" w:rsidP="00AE0427">
      <w:pPr>
        <w:spacing w:after="0"/>
        <w:jc w:val="center"/>
        <w:rPr>
          <w:rFonts w:ascii="Times New Roman" w:hAnsi="Times New Roman" w:cs="Times New Roman"/>
          <w:sz w:val="28"/>
          <w:szCs w:val="28"/>
        </w:rPr>
      </w:pPr>
    </w:p>
    <w:p w14:paraId="3AFBA0D1"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62554B8A"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61D71849" wp14:editId="13CB8F1A">
            <wp:extent cx="5940425" cy="3338830"/>
            <wp:effectExtent l="0" t="0" r="3175" b="0"/>
            <wp:docPr id="4279"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7D3FD042"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1425801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7DAFE5F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60163F59"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033D961E" wp14:editId="6CB49CD1">
            <wp:extent cx="5886450" cy="3319190"/>
            <wp:effectExtent l="0" t="0" r="0" b="0"/>
            <wp:docPr id="4280" name="Picture 4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508914AB"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35EACE1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0BF05C3D"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7F0E64D" wp14:editId="1FC009CB">
            <wp:extent cx="4267200" cy="3354005"/>
            <wp:effectExtent l="0" t="0" r="0" b="0"/>
            <wp:docPr id="4281" name="Picture 4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1F0F3F84"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27047D0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723C3EDD"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254460DA" wp14:editId="4B445633">
            <wp:extent cx="5940425" cy="1245235"/>
            <wp:effectExtent l="0" t="0" r="3175" b="0"/>
            <wp:docPr id="4282" name="Picture 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0C44AAA3"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4152D68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21FDC6ED"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17ABB58D" wp14:editId="31609F97">
            <wp:extent cx="5940425" cy="3351530"/>
            <wp:effectExtent l="0" t="0" r="3175" b="1270"/>
            <wp:docPr id="4283"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1FC53490"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6B7E303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630C4E6C"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62D734A0" wp14:editId="750AD6FB">
            <wp:extent cx="6259328" cy="3514725"/>
            <wp:effectExtent l="0" t="0" r="8255" b="0"/>
            <wp:docPr id="4284"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6A297819"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53F14261"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698C6145" w14:textId="77777777" w:rsidR="00AE0427" w:rsidRDefault="00AE0427" w:rsidP="00AE0427">
      <w:pPr>
        <w:pStyle w:val="Heading2"/>
      </w:pPr>
      <w:r>
        <w:t>Результат работы</w:t>
      </w:r>
      <w:r>
        <w:rPr>
          <w:lang w:val="en-US"/>
        </w:rPr>
        <w:t xml:space="preserve"> </w:t>
      </w:r>
      <w:r>
        <w:t>программного обеспечения</w:t>
      </w:r>
    </w:p>
    <w:p w14:paraId="497C92B2"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4B148F7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6ED03858"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450E74B1"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5D6CC2E2" w14:textId="77777777" w:rsidTr="00961BF1">
        <w:tc>
          <w:tcPr>
            <w:tcW w:w="3115" w:type="dxa"/>
          </w:tcPr>
          <w:p w14:paraId="569F735B"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3E1947B8"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6AE139A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5715D195" w14:textId="77777777" w:rsidTr="00961BF1">
        <w:tc>
          <w:tcPr>
            <w:tcW w:w="3115" w:type="dxa"/>
          </w:tcPr>
          <w:p w14:paraId="307D396F"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4F112F4A"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61500D2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5A43F13A" w14:textId="77777777" w:rsidTr="00961BF1">
        <w:tc>
          <w:tcPr>
            <w:tcW w:w="3115" w:type="dxa"/>
          </w:tcPr>
          <w:p w14:paraId="7B162C5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1CB04FC4"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32F0C86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101427CD" w14:textId="77777777" w:rsidTr="00961BF1">
        <w:tc>
          <w:tcPr>
            <w:tcW w:w="3115" w:type="dxa"/>
          </w:tcPr>
          <w:p w14:paraId="7B8A1C8D"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7C764F4B"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61CCFD0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70479BAB" w14:textId="77777777" w:rsidR="00AE0427" w:rsidRDefault="00AE0427" w:rsidP="00AE0427">
      <w:pPr>
        <w:spacing w:line="360" w:lineRule="auto"/>
        <w:jc w:val="both"/>
        <w:rPr>
          <w:rFonts w:ascii="Times New Roman" w:hAnsi="Times New Roman" w:cs="Times New Roman"/>
          <w:sz w:val="28"/>
          <w:szCs w:val="28"/>
        </w:rPr>
      </w:pPr>
    </w:p>
    <w:p w14:paraId="062BD1CE"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5A1C87DA" w14:textId="77777777" w:rsidR="00AE0427" w:rsidRDefault="00AE0427" w:rsidP="00AE0427">
      <w:pPr>
        <w:pStyle w:val="a8"/>
        <w:jc w:val="center"/>
      </w:pPr>
      <w:r>
        <w:lastRenderedPageBreak/>
        <w:t>ЗАКЛЮЧЕНИЕ</w:t>
      </w:r>
    </w:p>
    <w:p w14:paraId="1394A2F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83DBA3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031DEF4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2E715714"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4D265D67"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53DA1FAB"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71FDC87F" w14:textId="77777777" w:rsidR="00AE0427" w:rsidRDefault="00AE0427" w:rsidP="00AE0427">
      <w:pPr>
        <w:pStyle w:val="a8"/>
        <w:jc w:val="center"/>
        <w:rPr>
          <w:b w:val="0"/>
          <w:bCs/>
        </w:rPr>
      </w:pPr>
      <w:r>
        <w:lastRenderedPageBreak/>
        <w:t>СПИСОК ИСПОЛЬЗОВАННЫХ ИСТОЧНИКОВ</w:t>
      </w:r>
    </w:p>
    <w:p w14:paraId="3001A720"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4A753B2F"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E6C5BA2"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6E041C5B"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2EC0CC57"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56BF40E"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097E9DBF"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59766800"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2E80AA02"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1906D8AF"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36B36FC4"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1CD382E7"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7951A371"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4BF829D9"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0A6A5728"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2C9E4D88"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5011367E"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3BE65ADD" wp14:editId="0F38978C">
            <wp:extent cx="5940425" cy="7179945"/>
            <wp:effectExtent l="0" t="0" r="3175" b="1905"/>
            <wp:docPr id="4285" name="Picture 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3F6462AE"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092A7E10"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981069156"/>
        <w:docPartObj>
          <w:docPartGallery w:val="Table of Contents"/>
          <w:docPartUnique/>
        </w:docPartObj>
      </w:sdtPr>
      <w:sdtEndPr>
        <w:rPr>
          <w:b/>
          <w:bCs/>
        </w:rPr>
      </w:sdtEndPr>
      <w:sdtContent>
        <w:p w14:paraId="3E32DEEA"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409E8C34"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1D756E86"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3D1DD708"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3CCF2B4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72BBB5F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264135B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2EB5F3DD"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155924FA"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7EC4D6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F63612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0293207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61511C0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7FADAF4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452A5378"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03D0F53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025D0C6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46B1FD8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3557CE4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049261E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7EC28D0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08A9CCB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751E792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2D1A47ED"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64460DA9"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6E86FFEE"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4C15511C"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68D57E8E"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6164F03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785F632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E6B1FA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6EAA909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07A47A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0E1C88B3"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77B4EE20" w14:textId="77777777" w:rsidR="00AE0427" w:rsidRPr="004E55B2" w:rsidRDefault="00AE0427" w:rsidP="00AE0427">
      <w:pPr>
        <w:pStyle w:val="a1"/>
      </w:pPr>
      <w:r w:rsidRPr="004E55B2">
        <w:t>провести сравнение программ-аналогов;</w:t>
      </w:r>
    </w:p>
    <w:p w14:paraId="73203D2E"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36D7FBC8" w14:textId="77777777" w:rsidR="00AE0427" w:rsidRPr="004E55B2" w:rsidRDefault="00AE0427" w:rsidP="00AE0427">
      <w:pPr>
        <w:pStyle w:val="a1"/>
      </w:pPr>
      <w:r w:rsidRPr="004E55B2">
        <w:t>разработать пользовательский интерфейс;</w:t>
      </w:r>
    </w:p>
    <w:p w14:paraId="16E2FB0E" w14:textId="77777777" w:rsidR="00AE0427" w:rsidRPr="004E55B2" w:rsidRDefault="00AE0427" w:rsidP="00AE0427">
      <w:pPr>
        <w:pStyle w:val="a1"/>
      </w:pPr>
      <w:r w:rsidRPr="004E55B2">
        <w:t>реализовать готовый продукт (приложение)</w:t>
      </w:r>
      <w:r>
        <w:t>.</w:t>
      </w:r>
    </w:p>
    <w:p w14:paraId="1CC601EF"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344E9F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35D189A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429A46C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339AE15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57C4A425"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2DDA06D8" w14:textId="77777777" w:rsidR="00AE0427" w:rsidRPr="004E55B2" w:rsidRDefault="00AE0427" w:rsidP="00AE0427">
      <w:pPr>
        <w:pStyle w:val="a6"/>
      </w:pPr>
      <w:r w:rsidRPr="004E55B2">
        <w:lastRenderedPageBreak/>
        <w:t>Анализ предметной области</w:t>
      </w:r>
    </w:p>
    <w:p w14:paraId="2045596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1F844C9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317C0EB5"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7F4D1044" w14:textId="77777777" w:rsidR="00AE0427" w:rsidRPr="004E55B2" w:rsidRDefault="00AE0427" w:rsidP="00AE0427">
      <w:pPr>
        <w:pStyle w:val="Heading2"/>
      </w:pPr>
      <w:r w:rsidRPr="004E55B2">
        <w:rPr>
          <w:lang w:val="en-US"/>
        </w:rPr>
        <w:t>Open Office XML</w:t>
      </w:r>
    </w:p>
    <w:p w14:paraId="4A75EABA"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28BABC4F"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1ED6FB44"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38722E01"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091A7F60" wp14:editId="58952B1D">
            <wp:extent cx="5118265" cy="701675"/>
            <wp:effectExtent l="0" t="0" r="6350" b="3175"/>
            <wp:docPr id="4286" name="Picture 4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0F5BAF16"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4B58A6D9"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2305B417"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6DA3DBF0" wp14:editId="42396F50">
            <wp:extent cx="2457793" cy="3429479"/>
            <wp:effectExtent l="0" t="0" r="0" b="0"/>
            <wp:docPr id="4287" name="Picture 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2CDAA75B"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5B530F18"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1C76FF0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1C22C4A7" w14:textId="77777777" w:rsidR="00AE0427" w:rsidRPr="0077335E" w:rsidRDefault="00AE0427" w:rsidP="00AE0427">
      <w:pPr>
        <w:pStyle w:val="a1"/>
      </w:pPr>
      <w:r w:rsidRPr="0077335E">
        <w:t>файлы метаданных;</w:t>
      </w:r>
    </w:p>
    <w:p w14:paraId="7CDEFFF9" w14:textId="77777777" w:rsidR="00AE0427" w:rsidRPr="0077335E" w:rsidRDefault="00AE0427" w:rsidP="00AE0427">
      <w:pPr>
        <w:pStyle w:val="a1"/>
      </w:pPr>
      <w:r w:rsidRPr="0077335E">
        <w:t>непосредственно документ.</w:t>
      </w:r>
    </w:p>
    <w:p w14:paraId="120EF45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62C04AE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06065A96" w14:textId="77777777" w:rsidR="00AE0427" w:rsidRPr="0077335E" w:rsidRDefault="00AE0427" w:rsidP="00AE0427">
      <w:pPr>
        <w:pStyle w:val="a1"/>
      </w:pPr>
      <w:r w:rsidRPr="0077335E">
        <w:t>компонент или части;</w:t>
      </w:r>
    </w:p>
    <w:p w14:paraId="3CCDD7BA" w14:textId="77777777" w:rsidR="00AE0427" w:rsidRPr="0077335E" w:rsidRDefault="00AE0427" w:rsidP="00AE0427">
      <w:pPr>
        <w:pStyle w:val="a1"/>
      </w:pPr>
      <w:r w:rsidRPr="0077335E">
        <w:t>отношения.</w:t>
      </w:r>
    </w:p>
    <w:p w14:paraId="3FD9CCFE"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2199FE9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2BC9E52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7B686593"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07023E9" wp14:editId="591E5EEF">
            <wp:extent cx="5940425" cy="1094105"/>
            <wp:effectExtent l="0" t="0" r="3175" b="0"/>
            <wp:docPr id="4288" name="Picture 4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6F0DADE3"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7AD4D679" w14:textId="77777777" w:rsidR="00AE0427" w:rsidRDefault="00AE0427" w:rsidP="00AE0427">
      <w:pPr>
        <w:spacing w:after="0" w:line="360" w:lineRule="auto"/>
        <w:jc w:val="center"/>
        <w:rPr>
          <w:rFonts w:ascii="Times New Roman" w:hAnsi="Times New Roman" w:cs="Times New Roman"/>
          <w:sz w:val="28"/>
          <w:szCs w:val="28"/>
        </w:rPr>
      </w:pPr>
    </w:p>
    <w:p w14:paraId="5234C748"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7D2CE6FD" wp14:editId="3EA674E4">
            <wp:extent cx="3352800" cy="2317494"/>
            <wp:effectExtent l="0" t="0" r="0" b="6985"/>
            <wp:docPr id="4289" name="Picture 4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4DCE0194"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731F5E3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156F0AFA"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2DF27C5" wp14:editId="16057B59">
            <wp:extent cx="5940425" cy="1240790"/>
            <wp:effectExtent l="0" t="0" r="3175" b="0"/>
            <wp:docPr id="4290" name="Picture 4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6004D0F1"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3D0894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622EB5C4" w14:textId="77777777" w:rsidR="00AE0427" w:rsidRPr="004E55B2" w:rsidRDefault="00AE0427" w:rsidP="00AE0427">
      <w:pPr>
        <w:pStyle w:val="Heading2"/>
      </w:pPr>
      <w:r w:rsidRPr="004E55B2">
        <w:rPr>
          <w:lang w:val="en-US"/>
        </w:rPr>
        <w:lastRenderedPageBreak/>
        <w:t>Open Document Text</w:t>
      </w:r>
    </w:p>
    <w:p w14:paraId="350005A8"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5CE5D59F"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78411B8F"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6B59C372" wp14:editId="6DABDC81">
            <wp:extent cx="2371725" cy="1550387"/>
            <wp:effectExtent l="0" t="0" r="0" b="0"/>
            <wp:docPr id="4291" name="Picture 4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74CB453E"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352C44F3"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7E5DE7A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738C0505" w14:textId="77777777" w:rsidR="00AE0427" w:rsidRPr="0077335E" w:rsidRDefault="00AE0427" w:rsidP="00AE0427">
      <w:pPr>
        <w:pStyle w:val="a1"/>
      </w:pPr>
      <w:r w:rsidRPr="0077335E">
        <w:t>одним XML файлом;</w:t>
      </w:r>
    </w:p>
    <w:p w14:paraId="5DA982A2"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4B055765"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26F68FAA"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5BF23BA8"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76E78022"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753736DF" wp14:editId="62410C82">
            <wp:extent cx="5940425" cy="1017905"/>
            <wp:effectExtent l="0" t="0" r="3175" b="0"/>
            <wp:docPr id="4292" name="Picture 4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2A2B8BF8"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3A5670F"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5B6F8C9B"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489CF09" wp14:editId="65D8771E">
            <wp:extent cx="5514975" cy="2637520"/>
            <wp:effectExtent l="0" t="0" r="0" b="0"/>
            <wp:docPr id="4293" name="Picture 4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6171EE33"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ACBF6D6"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2DC9678E"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3C5E94A3" wp14:editId="137909C8">
            <wp:extent cx="5940425" cy="1194435"/>
            <wp:effectExtent l="0" t="0" r="3175" b="5715"/>
            <wp:docPr id="4294" name="Picture 4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22967726"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0165A801"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33EACE82"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5790BF5" wp14:editId="2FCC88BA">
            <wp:extent cx="3971925" cy="2686727"/>
            <wp:effectExtent l="0" t="0" r="0" b="0"/>
            <wp:docPr id="4295" name="Picture 4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52012825"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116DED65"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413904AC"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1C97004D" w14:textId="77777777" w:rsidTr="00961BF1">
        <w:trPr>
          <w:trHeight w:val="1261"/>
        </w:trPr>
        <w:tc>
          <w:tcPr>
            <w:tcW w:w="1413" w:type="dxa"/>
          </w:tcPr>
          <w:p w14:paraId="4375112D"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7D20CB41"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6E2269A2"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393B50C8"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3396D5E9"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3C990989"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560FA7F5"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31AB3E04"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1176FB65"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2D855C80" w14:textId="77777777" w:rsidTr="00961BF1">
        <w:trPr>
          <w:trHeight w:val="841"/>
        </w:trPr>
        <w:tc>
          <w:tcPr>
            <w:tcW w:w="1413" w:type="dxa"/>
          </w:tcPr>
          <w:p w14:paraId="67F33CB2"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796C77BD" w14:textId="77777777" w:rsidR="00AE0427" w:rsidRPr="007E3233" w:rsidRDefault="00AE0427" w:rsidP="00961BF1">
            <w:pPr>
              <w:jc w:val="center"/>
              <w:rPr>
                <w:rFonts w:ascii="Times New Roman" w:hAnsi="Times New Roman" w:cs="Times New Roman"/>
                <w:sz w:val="27"/>
                <w:szCs w:val="27"/>
              </w:rPr>
            </w:pPr>
          </w:p>
          <w:p w14:paraId="513A904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EBD24E5" w14:textId="77777777" w:rsidR="00AE0427" w:rsidRPr="007E3233" w:rsidRDefault="00AE0427" w:rsidP="00961BF1">
            <w:pPr>
              <w:jc w:val="center"/>
              <w:rPr>
                <w:rFonts w:ascii="Times New Roman" w:hAnsi="Times New Roman" w:cs="Times New Roman"/>
                <w:sz w:val="27"/>
                <w:szCs w:val="27"/>
              </w:rPr>
            </w:pPr>
          </w:p>
          <w:p w14:paraId="493D34C4"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C1E194C" w14:textId="77777777" w:rsidR="00AE0427" w:rsidRPr="007E3233" w:rsidRDefault="00AE0427" w:rsidP="00961BF1">
            <w:pPr>
              <w:jc w:val="center"/>
              <w:rPr>
                <w:rFonts w:ascii="Times New Roman" w:hAnsi="Times New Roman" w:cs="Times New Roman"/>
                <w:sz w:val="27"/>
                <w:szCs w:val="27"/>
              </w:rPr>
            </w:pPr>
          </w:p>
          <w:p w14:paraId="39BD4723"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2D5ECAFB" w14:textId="77777777" w:rsidR="00AE0427" w:rsidRPr="007E3233" w:rsidRDefault="00AE0427" w:rsidP="00961BF1">
            <w:pPr>
              <w:jc w:val="center"/>
              <w:rPr>
                <w:rFonts w:ascii="Times New Roman" w:hAnsi="Times New Roman" w:cs="Times New Roman"/>
                <w:sz w:val="27"/>
                <w:szCs w:val="27"/>
              </w:rPr>
            </w:pPr>
          </w:p>
          <w:p w14:paraId="289DBAAE"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460F613A" w14:textId="77777777" w:rsidR="00AE0427" w:rsidRPr="007E3233" w:rsidRDefault="00AE0427" w:rsidP="00961BF1">
            <w:pPr>
              <w:jc w:val="center"/>
              <w:rPr>
                <w:rFonts w:ascii="Times New Roman" w:hAnsi="Times New Roman" w:cs="Times New Roman"/>
                <w:sz w:val="27"/>
                <w:szCs w:val="27"/>
              </w:rPr>
            </w:pPr>
          </w:p>
          <w:p w14:paraId="5711DADD"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3064698" w14:textId="77777777" w:rsidR="00AE0427" w:rsidRPr="007E3233" w:rsidRDefault="00AE0427" w:rsidP="00961BF1">
            <w:pPr>
              <w:jc w:val="center"/>
              <w:rPr>
                <w:rFonts w:ascii="Times New Roman" w:hAnsi="Times New Roman" w:cs="Times New Roman"/>
                <w:sz w:val="27"/>
                <w:szCs w:val="27"/>
              </w:rPr>
            </w:pPr>
          </w:p>
          <w:p w14:paraId="02CF2E28"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612A6E73" w14:textId="77777777" w:rsidR="00AE0427" w:rsidRPr="007E3233" w:rsidRDefault="00AE0427" w:rsidP="00961BF1">
            <w:pPr>
              <w:jc w:val="center"/>
              <w:rPr>
                <w:rFonts w:ascii="Times New Roman" w:hAnsi="Times New Roman" w:cs="Times New Roman"/>
                <w:sz w:val="27"/>
                <w:szCs w:val="27"/>
              </w:rPr>
            </w:pPr>
          </w:p>
          <w:p w14:paraId="33DC1B48"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1E0F5A0C" w14:textId="77777777" w:rsidR="00AE0427" w:rsidRPr="007E3233" w:rsidRDefault="00AE0427" w:rsidP="00961BF1">
            <w:pPr>
              <w:jc w:val="center"/>
              <w:rPr>
                <w:rFonts w:ascii="Times New Roman" w:hAnsi="Times New Roman" w:cs="Times New Roman"/>
                <w:sz w:val="27"/>
                <w:szCs w:val="27"/>
              </w:rPr>
            </w:pPr>
          </w:p>
          <w:p w14:paraId="4DFE3D60"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34E8D001" w14:textId="77777777" w:rsidTr="00961BF1">
        <w:trPr>
          <w:trHeight w:val="1261"/>
        </w:trPr>
        <w:tc>
          <w:tcPr>
            <w:tcW w:w="1413" w:type="dxa"/>
          </w:tcPr>
          <w:p w14:paraId="703A5F0F"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0A5DA402" w14:textId="77777777" w:rsidR="00AE0427" w:rsidRPr="007E3233" w:rsidRDefault="00AE0427" w:rsidP="00961BF1">
            <w:pPr>
              <w:jc w:val="center"/>
              <w:rPr>
                <w:rFonts w:ascii="Times New Roman" w:hAnsi="Times New Roman" w:cs="Times New Roman"/>
                <w:sz w:val="27"/>
                <w:szCs w:val="27"/>
              </w:rPr>
            </w:pPr>
          </w:p>
          <w:p w14:paraId="4569A76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1473F76" w14:textId="77777777" w:rsidR="00AE0427" w:rsidRPr="007E3233" w:rsidRDefault="00AE0427" w:rsidP="00961BF1">
            <w:pPr>
              <w:jc w:val="center"/>
              <w:rPr>
                <w:rFonts w:ascii="Times New Roman" w:hAnsi="Times New Roman" w:cs="Times New Roman"/>
                <w:sz w:val="27"/>
                <w:szCs w:val="27"/>
              </w:rPr>
            </w:pPr>
          </w:p>
          <w:p w14:paraId="255A31B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031F487" w14:textId="77777777" w:rsidR="00AE0427" w:rsidRPr="007E3233" w:rsidRDefault="00AE0427" w:rsidP="00961BF1">
            <w:pPr>
              <w:jc w:val="center"/>
              <w:rPr>
                <w:rFonts w:ascii="Times New Roman" w:hAnsi="Times New Roman" w:cs="Times New Roman"/>
                <w:sz w:val="27"/>
                <w:szCs w:val="27"/>
              </w:rPr>
            </w:pPr>
          </w:p>
          <w:p w14:paraId="677EA31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0447D59" w14:textId="77777777" w:rsidR="00AE0427" w:rsidRPr="007E3233" w:rsidRDefault="00AE0427" w:rsidP="00961BF1">
            <w:pPr>
              <w:jc w:val="center"/>
              <w:rPr>
                <w:rFonts w:ascii="Times New Roman" w:hAnsi="Times New Roman" w:cs="Times New Roman"/>
                <w:sz w:val="27"/>
                <w:szCs w:val="27"/>
              </w:rPr>
            </w:pPr>
          </w:p>
          <w:p w14:paraId="5E89670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842F52D" w14:textId="77777777" w:rsidR="00AE0427" w:rsidRPr="007E3233" w:rsidRDefault="00AE0427" w:rsidP="00961BF1">
            <w:pPr>
              <w:jc w:val="center"/>
              <w:rPr>
                <w:rFonts w:ascii="Times New Roman" w:hAnsi="Times New Roman" w:cs="Times New Roman"/>
                <w:sz w:val="27"/>
                <w:szCs w:val="27"/>
              </w:rPr>
            </w:pPr>
          </w:p>
          <w:p w14:paraId="1BC4A1F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185E8F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6947A8C4" w14:textId="77777777" w:rsidR="00AE0427" w:rsidRPr="007E3233" w:rsidRDefault="00AE0427" w:rsidP="00961BF1">
            <w:pPr>
              <w:jc w:val="both"/>
              <w:rPr>
                <w:rFonts w:ascii="Times New Roman" w:hAnsi="Times New Roman" w:cs="Times New Roman"/>
                <w:sz w:val="27"/>
                <w:szCs w:val="27"/>
              </w:rPr>
            </w:pPr>
          </w:p>
          <w:p w14:paraId="7D22614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2AFA1D0F" w14:textId="77777777" w:rsidR="00AE0427" w:rsidRPr="007E3233" w:rsidRDefault="00AE0427" w:rsidP="00961BF1">
            <w:pPr>
              <w:jc w:val="center"/>
              <w:rPr>
                <w:rFonts w:ascii="Times New Roman" w:hAnsi="Times New Roman" w:cs="Times New Roman"/>
                <w:sz w:val="27"/>
                <w:szCs w:val="27"/>
                <w:lang w:val="en-US"/>
              </w:rPr>
            </w:pPr>
          </w:p>
          <w:p w14:paraId="58399A7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013BDD35" w14:textId="77777777" w:rsidTr="00961BF1">
        <w:trPr>
          <w:trHeight w:val="998"/>
        </w:trPr>
        <w:tc>
          <w:tcPr>
            <w:tcW w:w="1413" w:type="dxa"/>
          </w:tcPr>
          <w:p w14:paraId="62809658"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7A14A1F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49614B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CA65D5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556D14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EA77D5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A813A3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AA248B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ECD337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433A51E8" w14:textId="77777777" w:rsidTr="00961BF1">
        <w:trPr>
          <w:trHeight w:val="984"/>
        </w:trPr>
        <w:tc>
          <w:tcPr>
            <w:tcW w:w="1413" w:type="dxa"/>
          </w:tcPr>
          <w:p w14:paraId="70A1FB97"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113DB8A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7E2D51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41579B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6EB61A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F0F483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853724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453DC1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02F577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67A71DD2" w14:textId="77777777" w:rsidTr="00961BF1">
        <w:trPr>
          <w:trHeight w:val="988"/>
        </w:trPr>
        <w:tc>
          <w:tcPr>
            <w:tcW w:w="1413" w:type="dxa"/>
          </w:tcPr>
          <w:p w14:paraId="2F65128A"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5385092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1BC1E6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8E6AF4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4DF258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FAFE47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9DB9D9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938875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8ACC8F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112FFCED" w14:textId="77777777" w:rsidR="00AE0427" w:rsidRDefault="00AE0427" w:rsidP="00AE0427">
      <w:pPr>
        <w:pStyle w:val="Heading2"/>
      </w:pPr>
      <w:r>
        <w:t>Сравнение форматов</w:t>
      </w:r>
    </w:p>
    <w:p w14:paraId="7906B855"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11DA837A"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54A60F6D" wp14:editId="01AAA9DC">
            <wp:extent cx="5858693" cy="743054"/>
            <wp:effectExtent l="0" t="0" r="0" b="0"/>
            <wp:docPr id="4296" name="Picture 4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06F296B2"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238BE70F"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492BED5C"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353DC421"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1D99FA6F"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37294300"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44FC2633"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18524C25"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0B43078F" wp14:editId="2585B9FE">
            <wp:extent cx="5658390" cy="3693226"/>
            <wp:effectExtent l="0" t="0" r="0" b="2540"/>
            <wp:docPr id="4297" name="Picture 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283FE436"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3622AB02"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163D02DC" wp14:editId="3DA361FD">
            <wp:extent cx="5940425" cy="661670"/>
            <wp:effectExtent l="0" t="0" r="3175" b="5080"/>
            <wp:docPr id="4298" name="Picture 4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6B0738D3"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0F1BF356"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3E52E74F" w14:textId="77777777" w:rsidR="00AE0427" w:rsidRPr="0077335E" w:rsidRDefault="00AE0427" w:rsidP="00AE0427">
      <w:pPr>
        <w:pStyle w:val="a1"/>
      </w:pPr>
      <w:r w:rsidRPr="0077335E">
        <w:t>открыть файл;</w:t>
      </w:r>
    </w:p>
    <w:p w14:paraId="0D809CF7" w14:textId="77777777" w:rsidR="00AE0427" w:rsidRPr="0077335E" w:rsidRDefault="00AE0427" w:rsidP="00AE0427">
      <w:pPr>
        <w:pStyle w:val="a1"/>
      </w:pPr>
      <w:r w:rsidRPr="0077335E">
        <w:t>открыть папку;</w:t>
      </w:r>
    </w:p>
    <w:p w14:paraId="1A126C5A" w14:textId="77777777" w:rsidR="00AE0427" w:rsidRPr="0077335E" w:rsidRDefault="00AE0427" w:rsidP="00AE0427">
      <w:pPr>
        <w:pStyle w:val="a1"/>
      </w:pPr>
      <w:r w:rsidRPr="0077335E">
        <w:t>отправить файл по почте.</w:t>
      </w:r>
    </w:p>
    <w:p w14:paraId="4FD36A26"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7C9C0925"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0917CC60"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71084322"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FF3019C" wp14:editId="6891A5F8">
            <wp:extent cx="5940425" cy="1713584"/>
            <wp:effectExtent l="0" t="0" r="3175" b="1270"/>
            <wp:docPr id="4299" name="Picture 4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65045B65"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73332F32"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0DA67486"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3699154D" wp14:editId="29D30EA1">
            <wp:extent cx="5877745" cy="514422"/>
            <wp:effectExtent l="0" t="0" r="0" b="0"/>
            <wp:docPr id="4300" name="Picture 4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45D0E6C3"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7A319583"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20E5004B" wp14:editId="0C4913DE">
            <wp:extent cx="4629796" cy="3629532"/>
            <wp:effectExtent l="0" t="0" r="0" b="9525"/>
            <wp:docPr id="4301" name="Picture 4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5B41B827"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034289DC"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6A8BDE39" wp14:editId="12D921DA">
            <wp:extent cx="5940425" cy="3286125"/>
            <wp:effectExtent l="0" t="0" r="3175" b="9525"/>
            <wp:docPr id="4302" name="Picture 4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2AAF80A9"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29E78EAB"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3358F43D"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769E91E3"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3C4FA77A"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56D8D075"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56C1E9E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68361A41"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2EF46650" wp14:editId="7105D4CA">
            <wp:extent cx="5940425" cy="4436110"/>
            <wp:effectExtent l="0" t="0" r="3175" b="2540"/>
            <wp:docPr id="4303" name="Picture 4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7E9A0E52"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77245067"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07C13F66" wp14:editId="1BA9E2D4">
            <wp:extent cx="5940425" cy="1322705"/>
            <wp:effectExtent l="0" t="0" r="3175" b="0"/>
            <wp:docPr id="4304" name="Picture 4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472D7FE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379147FE"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5B83AB2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65499C68"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5402262F" w14:textId="77777777" w:rsidR="00AE0427" w:rsidRPr="007D3DB0" w:rsidRDefault="00AE0427" w:rsidP="00AE0427">
      <w:pPr>
        <w:pStyle w:val="Heading2"/>
      </w:pPr>
      <w:r>
        <w:t>Требования к возможностям ПО</w:t>
      </w:r>
    </w:p>
    <w:p w14:paraId="717FC23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4D49F24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28E12A72"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5F6FB063" wp14:editId="5ACEA9D8">
            <wp:extent cx="2752090" cy="4295775"/>
            <wp:effectExtent l="0" t="0" r="0" b="9525"/>
            <wp:docPr id="4305" name="Picture 4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61263346"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1189F8C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751A60F4"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10066F59"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61EA62CD"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77DD3886"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7CCE55A7" w14:textId="77777777" w:rsidR="00AE0427" w:rsidRDefault="00AE0427" w:rsidP="00AE0427">
      <w:pPr>
        <w:pStyle w:val="Heading2"/>
      </w:pPr>
      <w:r w:rsidRPr="004E55B2">
        <w:t>Требования к системе</w:t>
      </w:r>
    </w:p>
    <w:p w14:paraId="12B8D3F1"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57A78A28" w14:textId="77777777" w:rsidR="00AE0427" w:rsidRDefault="00AE0427" w:rsidP="00AE0427">
      <w:pPr>
        <w:pStyle w:val="a4"/>
      </w:pPr>
      <w:r w:rsidRPr="00302666">
        <w:t>1.6.1</w:t>
      </w:r>
      <w:r>
        <w:tab/>
      </w:r>
      <w:r w:rsidRPr="00302666">
        <w:t>Функциональные требования</w:t>
      </w:r>
    </w:p>
    <w:p w14:paraId="516C16EB" w14:textId="77777777" w:rsidR="00AE0427" w:rsidRPr="004E55B2" w:rsidRDefault="00AE0427" w:rsidP="00AE0427">
      <w:pPr>
        <w:pStyle w:val="a4"/>
      </w:pPr>
      <w:r w:rsidRPr="004E55B2">
        <w:t>Основные требования:</w:t>
      </w:r>
    </w:p>
    <w:p w14:paraId="3AB80EE9"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4220DCCE"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01C3B4B7" w14:textId="77777777" w:rsidR="00AE0427" w:rsidRPr="004E55B2" w:rsidRDefault="00AE0427" w:rsidP="00AE0427">
      <w:pPr>
        <w:pStyle w:val="a1"/>
      </w:pPr>
      <w:r>
        <w:t>пакетная обработка нескольких документов;</w:t>
      </w:r>
    </w:p>
    <w:p w14:paraId="4BF876D8"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15F41650"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5008BD60" w14:textId="77777777" w:rsidR="00AE0427" w:rsidRPr="001626BD" w:rsidRDefault="00AE0427" w:rsidP="00AE0427">
      <w:pPr>
        <w:pStyle w:val="a1"/>
      </w:pPr>
      <w:r w:rsidRPr="001626BD">
        <w:t>наличие графического интерфейса</w:t>
      </w:r>
      <w:r w:rsidRPr="00BA0B2A">
        <w:t>;</w:t>
      </w:r>
    </w:p>
    <w:p w14:paraId="7A55DC32"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4AED5F94"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0F787C85" w14:textId="77777777" w:rsidR="00AE0427" w:rsidRPr="004E55B2" w:rsidRDefault="00AE0427" w:rsidP="00AE0427">
      <w:pPr>
        <w:pStyle w:val="Heading1"/>
      </w:pPr>
      <w:r w:rsidRPr="004E55B2">
        <w:lastRenderedPageBreak/>
        <w:t>Проектирование программного продукта</w:t>
      </w:r>
    </w:p>
    <w:p w14:paraId="1C4DC64C" w14:textId="77777777" w:rsidR="00AE0427" w:rsidRDefault="00AE0427" w:rsidP="00AE0427">
      <w:pPr>
        <w:pStyle w:val="Heading2"/>
      </w:pPr>
      <w:r>
        <w:t>Выбор архитектуры программного обеспечения</w:t>
      </w:r>
    </w:p>
    <w:p w14:paraId="6EBD0C2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6587228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0C43AAE0"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4556A22E" wp14:editId="279888F7">
            <wp:extent cx="4581525" cy="771525"/>
            <wp:effectExtent l="0" t="0" r="9525" b="9525"/>
            <wp:docPr id="4306" name="Picture 4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1AFEF818"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42806458"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52966394"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6E76F5E9" w14:textId="77777777" w:rsidR="00AE0427" w:rsidRPr="004E55B2" w:rsidRDefault="00AE0427" w:rsidP="00AE0427">
      <w:pPr>
        <w:pStyle w:val="Heading2"/>
      </w:pPr>
      <w:r w:rsidRPr="004E55B2">
        <w:t>Выбор шаблонов проектирования</w:t>
      </w:r>
    </w:p>
    <w:p w14:paraId="64C4E0FB"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6FF7E867"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149BB4DA" w14:textId="77777777" w:rsidR="00AE0427" w:rsidRDefault="00AE0427" w:rsidP="00AE0427">
      <w:pPr>
        <w:pStyle w:val="a4"/>
      </w:pPr>
      <w:r>
        <w:t>Шаблоны проектирования делятся на три категории</w:t>
      </w:r>
      <w:r w:rsidRPr="00CE3BB9">
        <w:t>:</w:t>
      </w:r>
    </w:p>
    <w:p w14:paraId="3475C55F" w14:textId="77777777" w:rsidR="00AE0427" w:rsidRDefault="00AE0427" w:rsidP="00AE0427">
      <w:pPr>
        <w:pStyle w:val="a1"/>
      </w:pPr>
      <w:r>
        <w:t>порождающие</w:t>
      </w:r>
      <w:r w:rsidRPr="00341617">
        <w:t>;</w:t>
      </w:r>
    </w:p>
    <w:p w14:paraId="25218D81" w14:textId="77777777" w:rsidR="00AE0427" w:rsidRDefault="00AE0427" w:rsidP="00AE0427">
      <w:pPr>
        <w:pStyle w:val="a1"/>
      </w:pPr>
      <w:r>
        <w:t>структурные</w:t>
      </w:r>
      <w:r w:rsidRPr="00341617">
        <w:t>;</w:t>
      </w:r>
    </w:p>
    <w:p w14:paraId="133E45FD" w14:textId="77777777" w:rsidR="00AE0427" w:rsidRDefault="00AE0427" w:rsidP="00AE0427">
      <w:pPr>
        <w:pStyle w:val="a1"/>
      </w:pPr>
      <w:r>
        <w:t>поведенческие.</w:t>
      </w:r>
    </w:p>
    <w:p w14:paraId="570FB042"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0FE9BA68"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14A0E6E0"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7BC5D099" w14:textId="77777777" w:rsidR="00AE0427" w:rsidRDefault="00AE0427" w:rsidP="00AE0427">
      <w:pPr>
        <w:pStyle w:val="a4"/>
      </w:pPr>
      <w:r w:rsidRPr="00302666">
        <w:t>2.2.1</w:t>
      </w:r>
      <w:r>
        <w:tab/>
      </w:r>
      <w:r w:rsidRPr="00302666">
        <w:t>Выбор порождающего шаблона проектирования</w:t>
      </w:r>
    </w:p>
    <w:p w14:paraId="6EE08ABF"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3737A352"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6C8143D9"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3614CB7A" w14:textId="77777777" w:rsidR="00AE0427" w:rsidRDefault="00AE0427" w:rsidP="00AE0427">
      <w:pPr>
        <w:pStyle w:val="a4"/>
      </w:pPr>
      <w:r w:rsidRPr="00302666">
        <w:t>2.2.2</w:t>
      </w:r>
      <w:r>
        <w:tab/>
      </w:r>
      <w:r w:rsidRPr="00302666">
        <w:t>Выбор структурного шаблона проектирования</w:t>
      </w:r>
    </w:p>
    <w:p w14:paraId="56CED3AC" w14:textId="77777777" w:rsidR="00AE0427" w:rsidRDefault="00AE0427" w:rsidP="00AE0427">
      <w:pPr>
        <w:pStyle w:val="a4"/>
      </w:pPr>
      <w:r>
        <w:t>Структурным шаблоном проектирования был выбран шаблон «Фасад».</w:t>
      </w:r>
    </w:p>
    <w:p w14:paraId="579B4AD8"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7B9326BE"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574244E7"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245A31C1" w14:textId="77777777" w:rsidR="00AE0427" w:rsidRDefault="00AE0427" w:rsidP="00AE0427">
      <w:pPr>
        <w:pStyle w:val="Heading2"/>
      </w:pPr>
      <w:r>
        <w:t>Выбор а</w:t>
      </w:r>
      <w:r w:rsidRPr="00B652DA">
        <w:t>лгоритм</w:t>
      </w:r>
      <w:r>
        <w:t>а</w:t>
      </w:r>
      <w:r w:rsidRPr="00B652DA">
        <w:t xml:space="preserve"> преобразования</w:t>
      </w:r>
    </w:p>
    <w:p w14:paraId="333378C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58AE3972"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2EDEB69D"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3110639A"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5CC9D81F"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4674FA8C" w14:textId="77777777" w:rsidR="00AE0427" w:rsidRDefault="00AE0427" w:rsidP="00AE0427">
      <w:pPr>
        <w:spacing w:after="0" w:line="360" w:lineRule="auto"/>
        <w:ind w:firstLine="706"/>
        <w:jc w:val="both"/>
        <w:rPr>
          <w:rFonts w:ascii="Times New Roman" w:hAnsi="Times New Roman" w:cs="Times New Roman"/>
          <w:sz w:val="28"/>
          <w:szCs w:val="28"/>
        </w:rPr>
      </w:pPr>
    </w:p>
    <w:p w14:paraId="10BCAC2C"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3125C942"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11A6C870"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466433E6"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0D27D5C6"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4C40D0E4"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6D9A8B00" w14:textId="77777777" w:rsidR="00AE0427" w:rsidRDefault="00AE0427" w:rsidP="00AE0427">
      <w:pPr>
        <w:pStyle w:val="Heading2"/>
      </w:pPr>
      <w:r>
        <w:t>Серверная часть ПО</w:t>
      </w:r>
    </w:p>
    <w:p w14:paraId="5CD3667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350F2A51"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21D730A8"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57725E98" w14:textId="77777777" w:rsidR="00AE0427" w:rsidRDefault="00AE0427" w:rsidP="00AE0427">
      <w:pPr>
        <w:pStyle w:val="Heading2"/>
      </w:pPr>
      <w:r>
        <w:t>Прототип интерфейса клиентской части ПО</w:t>
      </w:r>
    </w:p>
    <w:p w14:paraId="59A3C49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7AB9806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397F4443"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21CB45CC" wp14:editId="0E416354">
            <wp:extent cx="5940425" cy="3332480"/>
            <wp:effectExtent l="0" t="0" r="3175" b="1270"/>
            <wp:docPr id="4307" name="Picture 4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626A8033"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2AC517C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662DA1FA"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7D8C342D" wp14:editId="06BA9810">
            <wp:extent cx="5940425" cy="3330575"/>
            <wp:effectExtent l="0" t="0" r="3175" b="3175"/>
            <wp:docPr id="4308" name="Picture 4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7FABE39C"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0047D82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5F3CFD9A"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F685F13" wp14:editId="22143DC3">
            <wp:extent cx="5940425" cy="3346450"/>
            <wp:effectExtent l="0" t="0" r="3175" b="6350"/>
            <wp:docPr id="4309" name="Picture 4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41D9F32F"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61532C10"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4ECE416C"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7D921DDB" wp14:editId="6990475A">
            <wp:extent cx="5391150" cy="3031261"/>
            <wp:effectExtent l="0" t="0" r="0" b="0"/>
            <wp:docPr id="4310" name="Picture 4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59B09D61"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67928793"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5F0E3E01" wp14:editId="406DA54C">
            <wp:extent cx="5457825" cy="3067000"/>
            <wp:effectExtent l="0" t="0" r="0" b="635"/>
            <wp:docPr id="4311" name="Picture 4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7B67FD79"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5F73FA7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7F5BF267"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496B34E4" wp14:editId="30D8F854">
            <wp:extent cx="5970958" cy="3352800"/>
            <wp:effectExtent l="0" t="0" r="0" b="0"/>
            <wp:docPr id="4312" name="Picture 4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056F5774"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1B7A9E56"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4A190EA0" w14:textId="77777777" w:rsidR="00AE0427" w:rsidRDefault="00AE0427" w:rsidP="00AE0427">
      <w:pPr>
        <w:pStyle w:val="Heading1"/>
      </w:pPr>
      <w:r w:rsidRPr="00721C07">
        <w:lastRenderedPageBreak/>
        <w:t xml:space="preserve">Описание реализации </w:t>
      </w:r>
      <w:r>
        <w:t>приложения</w:t>
      </w:r>
    </w:p>
    <w:p w14:paraId="3E52F19B" w14:textId="77777777" w:rsidR="00AE0427" w:rsidRDefault="00AE0427" w:rsidP="00AE0427">
      <w:pPr>
        <w:pStyle w:val="Heading2"/>
      </w:pPr>
      <w:r w:rsidRPr="00721C07">
        <w:t>Выбор языка программирования</w:t>
      </w:r>
    </w:p>
    <w:p w14:paraId="0F0BAD37"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4E00CBA8"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0F91BA1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649D81F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09909B22"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0B9C212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7FAF7DD2"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0A7AE025"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26F5B2D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3ADB0CA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0080D94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6A1D4420"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7FCB61B4" w14:textId="77777777" w:rsidR="00AE0427" w:rsidRDefault="00AE0427" w:rsidP="00AE0427">
      <w:pPr>
        <w:pStyle w:val="Heading2"/>
      </w:pPr>
      <w:r w:rsidRPr="00004FD3">
        <w:t>Выбор инструментов разработки</w:t>
      </w:r>
    </w:p>
    <w:p w14:paraId="38703924"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444CF29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5702925F"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18B61D5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1D90F38B"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5CDBD9E9"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7943A53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3327476A" w14:textId="77777777" w:rsidR="00AE0427" w:rsidRPr="009F2658" w:rsidRDefault="00AE0427" w:rsidP="00AE0427">
      <w:pPr>
        <w:pStyle w:val="a1"/>
        <w:ind w:firstLine="706"/>
      </w:pPr>
      <w:r w:rsidRPr="00341617">
        <w:t>Windows OS;</w:t>
      </w:r>
    </w:p>
    <w:p w14:paraId="04EB8C25" w14:textId="77777777" w:rsidR="00AE0427" w:rsidRPr="009F2658" w:rsidRDefault="00AE0427" w:rsidP="00AE0427">
      <w:pPr>
        <w:pStyle w:val="a1"/>
        <w:ind w:firstLine="706"/>
      </w:pPr>
      <w:r w:rsidRPr="00341617">
        <w:t>Linux;</w:t>
      </w:r>
    </w:p>
    <w:p w14:paraId="5B6C2ABA" w14:textId="77777777" w:rsidR="00AE0427" w:rsidRPr="009F2658" w:rsidRDefault="00AE0427" w:rsidP="00AE0427">
      <w:pPr>
        <w:pStyle w:val="a1"/>
        <w:ind w:firstLine="706"/>
      </w:pPr>
      <w:r w:rsidRPr="00341617">
        <w:lastRenderedPageBreak/>
        <w:t>MacOS.</w:t>
      </w:r>
    </w:p>
    <w:p w14:paraId="5FAFFFC1"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7DF3755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7FE874F8" w14:textId="77777777" w:rsidR="00AE0427" w:rsidRDefault="00AE0427" w:rsidP="00AE0427">
      <w:pPr>
        <w:pStyle w:val="Heading2"/>
      </w:pPr>
      <w:r>
        <w:t>Требования к аппаратному обеспечению</w:t>
      </w:r>
    </w:p>
    <w:p w14:paraId="13DC587D"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073B79C6"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0FBB438D" w14:textId="77777777" w:rsidR="00AE0427" w:rsidRPr="0077335E" w:rsidRDefault="00AE0427" w:rsidP="00AE0427">
      <w:pPr>
        <w:pStyle w:val="a1"/>
      </w:pPr>
      <w:r w:rsidRPr="0077335E">
        <w:t>оперативную память объемом не менее 512 Гб;</w:t>
      </w:r>
    </w:p>
    <w:p w14:paraId="1E1B288E" w14:textId="77777777" w:rsidR="00AE0427" w:rsidRPr="0077335E" w:rsidRDefault="00AE0427" w:rsidP="00AE0427">
      <w:pPr>
        <w:pStyle w:val="a1"/>
      </w:pPr>
      <w:r w:rsidRPr="0077335E">
        <w:t>жесткий диск объемом не менее 64 Гб;</w:t>
      </w:r>
    </w:p>
    <w:p w14:paraId="12EF8922" w14:textId="77777777" w:rsidR="00AE0427" w:rsidRPr="0077335E" w:rsidRDefault="00AE0427" w:rsidP="00AE0427">
      <w:pPr>
        <w:pStyle w:val="a1"/>
      </w:pPr>
      <w:r w:rsidRPr="0077335E">
        <w:t>дисплей с разрешением не менее чем 800x600</w:t>
      </w:r>
      <w:r>
        <w:t>.</w:t>
      </w:r>
    </w:p>
    <w:p w14:paraId="0A6CA403"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04DCC595"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2494AB57" w14:textId="77777777" w:rsidR="00AE0427" w:rsidRPr="007F4BB4" w:rsidRDefault="00AE0427" w:rsidP="00AE0427">
      <w:pPr>
        <w:pStyle w:val="a1"/>
      </w:pPr>
      <w:r w:rsidRPr="00341617">
        <w:t>оперативную память объемом не менее 512 Гб;</w:t>
      </w:r>
    </w:p>
    <w:p w14:paraId="767DE3A5" w14:textId="77777777" w:rsidR="00AE0427" w:rsidRPr="00451190" w:rsidRDefault="00AE0427" w:rsidP="00AE0427">
      <w:pPr>
        <w:pStyle w:val="a1"/>
      </w:pPr>
      <w:r w:rsidRPr="00341617">
        <w:t>жесткий диск объемом не менее 64 Гб;</w:t>
      </w:r>
    </w:p>
    <w:p w14:paraId="5693363D" w14:textId="77777777" w:rsidR="00AE0427" w:rsidRPr="00F26DB4" w:rsidRDefault="00AE0427" w:rsidP="00AE0427">
      <w:pPr>
        <w:pStyle w:val="a1"/>
      </w:pPr>
      <w:r>
        <w:t>д</w:t>
      </w:r>
      <w:r w:rsidRPr="00451190">
        <w:t>исплей с разрешением не менее чем 800x600</w:t>
      </w:r>
      <w:r>
        <w:t>.</w:t>
      </w:r>
    </w:p>
    <w:p w14:paraId="6894A16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2900745D"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117CD101" w14:textId="77777777" w:rsidR="00AE0427" w:rsidRPr="007F4BB4" w:rsidRDefault="00AE0427" w:rsidP="00AE0427">
      <w:pPr>
        <w:pStyle w:val="a1"/>
      </w:pPr>
      <w:r w:rsidRPr="00341617">
        <w:t>оперативную память объемом 2 Гб;</w:t>
      </w:r>
    </w:p>
    <w:p w14:paraId="7C6AD632" w14:textId="77777777" w:rsidR="00AE0427" w:rsidRPr="00451190" w:rsidRDefault="00AE0427" w:rsidP="00AE0427">
      <w:pPr>
        <w:pStyle w:val="a1"/>
      </w:pPr>
      <w:r w:rsidRPr="00341617">
        <w:t>жесткий диск объемом 256 Гб;</w:t>
      </w:r>
    </w:p>
    <w:p w14:paraId="29A83D44" w14:textId="77777777" w:rsidR="00AE0427" w:rsidRDefault="00AE0427" w:rsidP="00AE0427">
      <w:pPr>
        <w:pStyle w:val="a1"/>
      </w:pPr>
      <w:r>
        <w:t>д</w:t>
      </w:r>
      <w:r w:rsidRPr="00451190">
        <w:t>исплей с разрешением не менее чем 800x600</w:t>
      </w:r>
      <w:r w:rsidRPr="006776F9">
        <w:t>.</w:t>
      </w:r>
    </w:p>
    <w:p w14:paraId="36433258"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4AEF2F3D"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54F405C2" w14:textId="77777777" w:rsidR="00AE0427" w:rsidRPr="007F4BB4" w:rsidRDefault="00AE0427" w:rsidP="00AE0427">
      <w:pPr>
        <w:pStyle w:val="a1"/>
        <w:ind w:firstLine="706"/>
      </w:pPr>
      <w:r w:rsidRPr="00341617">
        <w:t>оперативную память объемом не менее 2 Гб;</w:t>
      </w:r>
    </w:p>
    <w:p w14:paraId="308DD212" w14:textId="77777777" w:rsidR="00AE0427" w:rsidRPr="00451190" w:rsidRDefault="00AE0427" w:rsidP="00AE0427">
      <w:pPr>
        <w:pStyle w:val="a1"/>
        <w:ind w:firstLine="706"/>
      </w:pPr>
      <w:r w:rsidRPr="00341617">
        <w:t>жесткий диск объемом не менее 256 Гб;</w:t>
      </w:r>
    </w:p>
    <w:p w14:paraId="4BC0DA46"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4082922F" w14:textId="77777777" w:rsidR="00AE0427" w:rsidRDefault="00AE0427" w:rsidP="00AE0427">
      <w:pPr>
        <w:pStyle w:val="Heading2"/>
      </w:pPr>
      <w:r>
        <w:t>Требования к программному обеспечению</w:t>
      </w:r>
    </w:p>
    <w:p w14:paraId="6C2EFE5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61E07E09"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7C501A13" w14:textId="77777777" w:rsidR="00AE0427" w:rsidRDefault="00AE0427" w:rsidP="00AE0427">
      <w:pPr>
        <w:pStyle w:val="Heading2"/>
      </w:pPr>
      <w:r>
        <w:t>Реализация алгоритма</w:t>
      </w:r>
    </w:p>
    <w:p w14:paraId="28053FF1"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6C72CFE6"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0B9E921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5D57F0D8"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0EBB7EC4" wp14:editId="49FAED49">
            <wp:extent cx="4419600" cy="1984213"/>
            <wp:effectExtent l="0" t="0" r="0" b="0"/>
            <wp:docPr id="4313" name="Picture 4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11BF82E9"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7B0DE275"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5EB59D16" w14:textId="77777777" w:rsidR="00AE0427" w:rsidRDefault="00AE0427" w:rsidP="00AE0427">
      <w:pPr>
        <w:pStyle w:val="Heading2"/>
      </w:pPr>
      <w:r>
        <w:t>Реализация серверной части</w:t>
      </w:r>
    </w:p>
    <w:p w14:paraId="7858351F"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6AFAE82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36AA5214"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3A6DD952" wp14:editId="2336E36D">
            <wp:extent cx="5047530" cy="2762250"/>
            <wp:effectExtent l="0" t="0" r="1270" b="0"/>
            <wp:docPr id="4314" name="Picture 4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3F1B9E9C"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21A09C3E" w14:textId="77777777" w:rsidR="00AE0427" w:rsidRDefault="00AE0427" w:rsidP="00AE0427">
      <w:pPr>
        <w:spacing w:after="0" w:line="240" w:lineRule="auto"/>
        <w:jc w:val="center"/>
        <w:rPr>
          <w:rFonts w:ascii="Times New Roman" w:hAnsi="Times New Roman" w:cs="Times New Roman"/>
          <w:sz w:val="28"/>
          <w:szCs w:val="28"/>
        </w:rPr>
      </w:pPr>
    </w:p>
    <w:p w14:paraId="2996BAA3"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1682B6F7" w14:textId="77777777" w:rsidR="00AE0427" w:rsidRDefault="00AE0427" w:rsidP="00AE0427">
      <w:pPr>
        <w:pStyle w:val="Heading2"/>
      </w:pPr>
      <w:r>
        <w:t>Реализация клиентской части</w:t>
      </w:r>
    </w:p>
    <w:p w14:paraId="2FB1DA9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551C1A9D"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0BBF8EC3" wp14:editId="4ED4913A">
            <wp:extent cx="5940425" cy="2505710"/>
            <wp:effectExtent l="0" t="0" r="3175" b="8890"/>
            <wp:docPr id="4315" name="Picture 4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3235DC9E"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575D5C3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33A84489"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4BD4355D" wp14:editId="270FFBB7">
            <wp:extent cx="5940425" cy="3335020"/>
            <wp:effectExtent l="0" t="0" r="3175" b="0"/>
            <wp:docPr id="4316" name="Picture 4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595A1455"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6FCAF58A"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2B386789" wp14:editId="2DE8B442">
            <wp:extent cx="5940425" cy="3331210"/>
            <wp:effectExtent l="0" t="0" r="3175" b="2540"/>
            <wp:docPr id="4317" name="Picture 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583AA837"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5D543433" w14:textId="77777777" w:rsidR="00AE0427" w:rsidRDefault="00AE0427" w:rsidP="00AE0427">
      <w:pPr>
        <w:spacing w:after="0"/>
        <w:jc w:val="center"/>
        <w:rPr>
          <w:rFonts w:ascii="Times New Roman" w:hAnsi="Times New Roman" w:cs="Times New Roman"/>
          <w:sz w:val="28"/>
          <w:szCs w:val="28"/>
        </w:rPr>
      </w:pPr>
    </w:p>
    <w:p w14:paraId="026369CA"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3ADE1505"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53581860" wp14:editId="75ABF0E4">
            <wp:extent cx="5940425" cy="3338830"/>
            <wp:effectExtent l="0" t="0" r="3175" b="0"/>
            <wp:docPr id="4318"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74D921DB"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48F4B28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6E71316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0781A9F2"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604548BF" wp14:editId="5D04B335">
            <wp:extent cx="5886450" cy="3319190"/>
            <wp:effectExtent l="0" t="0" r="0" b="0"/>
            <wp:docPr id="4319" name="Picture 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146154E6"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7502C6E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06968E54"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85BE0B5" wp14:editId="17C83B2D">
            <wp:extent cx="4267200" cy="3354005"/>
            <wp:effectExtent l="0" t="0" r="0" b="0"/>
            <wp:docPr id="4320" name="Picture 4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58DED55A"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77ABB74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11A434D5"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792E265" wp14:editId="59042D9B">
            <wp:extent cx="5940425" cy="1245235"/>
            <wp:effectExtent l="0" t="0" r="3175" b="0"/>
            <wp:docPr id="4321" name="Picture 4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638B8ED7"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7BF3C88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52612854"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10568953" wp14:editId="62DEEBD9">
            <wp:extent cx="5940425" cy="3351530"/>
            <wp:effectExtent l="0" t="0" r="3175" b="1270"/>
            <wp:docPr id="4322"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74550264"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7C49BB6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33A728AC"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1D0AD49A" wp14:editId="438AD995">
            <wp:extent cx="6259328" cy="3514725"/>
            <wp:effectExtent l="0" t="0" r="8255" b="0"/>
            <wp:docPr id="4323"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2ED028A0"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02B34950"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3310249B" w14:textId="77777777" w:rsidR="00AE0427" w:rsidRDefault="00AE0427" w:rsidP="00AE0427">
      <w:pPr>
        <w:pStyle w:val="Heading2"/>
      </w:pPr>
      <w:r>
        <w:t>Результат работы</w:t>
      </w:r>
      <w:r>
        <w:rPr>
          <w:lang w:val="en-US"/>
        </w:rPr>
        <w:t xml:space="preserve"> </w:t>
      </w:r>
      <w:r>
        <w:t>программного обеспечения</w:t>
      </w:r>
    </w:p>
    <w:p w14:paraId="0D591E0A"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2EE213F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3223C1C5"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20CD6568"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23428854" w14:textId="77777777" w:rsidTr="00961BF1">
        <w:tc>
          <w:tcPr>
            <w:tcW w:w="3115" w:type="dxa"/>
          </w:tcPr>
          <w:p w14:paraId="02B7FB2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672B0618"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7895BB62"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072CC476" w14:textId="77777777" w:rsidTr="00961BF1">
        <w:tc>
          <w:tcPr>
            <w:tcW w:w="3115" w:type="dxa"/>
          </w:tcPr>
          <w:p w14:paraId="4A74BD6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7B921B4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2F2DB2B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3D5FACEC" w14:textId="77777777" w:rsidTr="00961BF1">
        <w:tc>
          <w:tcPr>
            <w:tcW w:w="3115" w:type="dxa"/>
          </w:tcPr>
          <w:p w14:paraId="5B79910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61BD68D2"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3A6B31BB"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52F5B515" w14:textId="77777777" w:rsidTr="00961BF1">
        <w:tc>
          <w:tcPr>
            <w:tcW w:w="3115" w:type="dxa"/>
          </w:tcPr>
          <w:p w14:paraId="1A79B958"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4AC8361E"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7DD0EBDF"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3730D633" w14:textId="77777777" w:rsidR="00AE0427" w:rsidRDefault="00AE0427" w:rsidP="00AE0427">
      <w:pPr>
        <w:spacing w:line="360" w:lineRule="auto"/>
        <w:jc w:val="both"/>
        <w:rPr>
          <w:rFonts w:ascii="Times New Roman" w:hAnsi="Times New Roman" w:cs="Times New Roman"/>
          <w:sz w:val="28"/>
          <w:szCs w:val="28"/>
        </w:rPr>
      </w:pPr>
    </w:p>
    <w:p w14:paraId="679627C2"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06803764" w14:textId="77777777" w:rsidR="00AE0427" w:rsidRDefault="00AE0427" w:rsidP="00AE0427">
      <w:pPr>
        <w:pStyle w:val="a8"/>
        <w:jc w:val="center"/>
      </w:pPr>
      <w:r>
        <w:lastRenderedPageBreak/>
        <w:t>ЗАКЛЮЧЕНИЕ</w:t>
      </w:r>
    </w:p>
    <w:p w14:paraId="7FD998B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9C5B1A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103E0F0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37D3E0A1"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565D4CD7"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5459B177"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0FFA0883" w14:textId="77777777" w:rsidR="00AE0427" w:rsidRDefault="00AE0427" w:rsidP="00AE0427">
      <w:pPr>
        <w:pStyle w:val="a8"/>
        <w:jc w:val="center"/>
        <w:rPr>
          <w:b w:val="0"/>
          <w:bCs/>
        </w:rPr>
      </w:pPr>
      <w:r>
        <w:lastRenderedPageBreak/>
        <w:t>СПИСОК ИСПОЛЬЗОВАННЫХ ИСТОЧНИКОВ</w:t>
      </w:r>
    </w:p>
    <w:p w14:paraId="06253ABF"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5D4B6ADB"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314F399D"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4761FEA5"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1572EC24"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74D9DFA4"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65658A1E"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03707E57"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0DAB7021"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04F94F06"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6B595306"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5CD2EFB5"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2342ED90"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59A07BFC"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7CC1681B"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22C3D3CA"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4DA0A926"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40CA0777" wp14:editId="218D2E02">
            <wp:extent cx="5940425" cy="7179945"/>
            <wp:effectExtent l="0" t="0" r="3175" b="1905"/>
            <wp:docPr id="4324" name="Picture 4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2785FC8F"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5A36C70D"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037160853"/>
        <w:docPartObj>
          <w:docPartGallery w:val="Table of Contents"/>
          <w:docPartUnique/>
        </w:docPartObj>
      </w:sdtPr>
      <w:sdtEndPr>
        <w:rPr>
          <w:b/>
          <w:bCs/>
        </w:rPr>
      </w:sdtEndPr>
      <w:sdtContent>
        <w:p w14:paraId="027F140B"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6030A710"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4585EC14"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3DBE8EE3"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527C693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09DD392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06E63C4D"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49A4131D"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367E21C4"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FE23B1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4500AD0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45F9D12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1BDADF6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36B9386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7AB593EB"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22F889A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33C6432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580B2DC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3FE8C3E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5FB031C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0571CC3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79B3898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77AF16E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130F155B"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44B311C2"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24BD272E"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0794D22D"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734FC03E"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558EF7B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68C1342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6FB1A8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7A36979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B63870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543FF07B"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33F98FD4" w14:textId="77777777" w:rsidR="00AE0427" w:rsidRPr="004E55B2" w:rsidRDefault="00AE0427" w:rsidP="00AE0427">
      <w:pPr>
        <w:pStyle w:val="a1"/>
      </w:pPr>
      <w:r w:rsidRPr="004E55B2">
        <w:t>провести сравнение программ-аналогов;</w:t>
      </w:r>
    </w:p>
    <w:p w14:paraId="080F7623"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5433C015" w14:textId="77777777" w:rsidR="00AE0427" w:rsidRPr="004E55B2" w:rsidRDefault="00AE0427" w:rsidP="00AE0427">
      <w:pPr>
        <w:pStyle w:val="a1"/>
      </w:pPr>
      <w:r w:rsidRPr="004E55B2">
        <w:t>разработать пользовательский интерфейс;</w:t>
      </w:r>
    </w:p>
    <w:p w14:paraId="605CB547" w14:textId="77777777" w:rsidR="00AE0427" w:rsidRPr="004E55B2" w:rsidRDefault="00AE0427" w:rsidP="00AE0427">
      <w:pPr>
        <w:pStyle w:val="a1"/>
      </w:pPr>
      <w:r w:rsidRPr="004E55B2">
        <w:t>реализовать готовый продукт (приложение)</w:t>
      </w:r>
      <w:r>
        <w:t>.</w:t>
      </w:r>
    </w:p>
    <w:p w14:paraId="5FA341DA"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152238F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5CF01D5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02A37D7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5511CBD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26C525F6"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744E23B5" w14:textId="77777777" w:rsidR="00AE0427" w:rsidRPr="004E55B2" w:rsidRDefault="00AE0427" w:rsidP="00AE0427">
      <w:pPr>
        <w:pStyle w:val="a6"/>
      </w:pPr>
      <w:r w:rsidRPr="004E55B2">
        <w:lastRenderedPageBreak/>
        <w:t>Анализ предметной области</w:t>
      </w:r>
    </w:p>
    <w:p w14:paraId="74BCD2AF"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0AEB6E3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04EF604A"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6E4DAE7A" w14:textId="77777777" w:rsidR="00AE0427" w:rsidRPr="004E55B2" w:rsidRDefault="00AE0427" w:rsidP="00AE0427">
      <w:pPr>
        <w:pStyle w:val="Heading2"/>
      </w:pPr>
      <w:r w:rsidRPr="004E55B2">
        <w:rPr>
          <w:lang w:val="en-US"/>
        </w:rPr>
        <w:t>Open Office XML</w:t>
      </w:r>
    </w:p>
    <w:p w14:paraId="352B75FB"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5F59FB2B"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1A058A6C"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619C16FE"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402ACB08" wp14:editId="44BBD69C">
            <wp:extent cx="5118265" cy="701675"/>
            <wp:effectExtent l="0" t="0" r="6350" b="3175"/>
            <wp:docPr id="4325" name="Picture 4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3C2AEC3C"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55B58B18"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30A5F4A2"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7524FD4E" wp14:editId="271682FD">
            <wp:extent cx="2457793" cy="3429479"/>
            <wp:effectExtent l="0" t="0" r="0" b="0"/>
            <wp:docPr id="4326" name="Picture 4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69A6A751"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396DBEAB"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423883B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0D218B93" w14:textId="77777777" w:rsidR="00AE0427" w:rsidRPr="0077335E" w:rsidRDefault="00AE0427" w:rsidP="00AE0427">
      <w:pPr>
        <w:pStyle w:val="a1"/>
      </w:pPr>
      <w:r w:rsidRPr="0077335E">
        <w:t>файлы метаданных;</w:t>
      </w:r>
    </w:p>
    <w:p w14:paraId="5AF4518E" w14:textId="77777777" w:rsidR="00AE0427" w:rsidRPr="0077335E" w:rsidRDefault="00AE0427" w:rsidP="00AE0427">
      <w:pPr>
        <w:pStyle w:val="a1"/>
      </w:pPr>
      <w:r w:rsidRPr="0077335E">
        <w:t>непосредственно документ.</w:t>
      </w:r>
    </w:p>
    <w:p w14:paraId="69E9958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411AD0F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3CD02512" w14:textId="77777777" w:rsidR="00AE0427" w:rsidRPr="0077335E" w:rsidRDefault="00AE0427" w:rsidP="00AE0427">
      <w:pPr>
        <w:pStyle w:val="a1"/>
      </w:pPr>
      <w:r w:rsidRPr="0077335E">
        <w:t>компонент или части;</w:t>
      </w:r>
    </w:p>
    <w:p w14:paraId="182AEEFF" w14:textId="77777777" w:rsidR="00AE0427" w:rsidRPr="0077335E" w:rsidRDefault="00AE0427" w:rsidP="00AE0427">
      <w:pPr>
        <w:pStyle w:val="a1"/>
      </w:pPr>
      <w:r w:rsidRPr="0077335E">
        <w:t>отношения.</w:t>
      </w:r>
    </w:p>
    <w:p w14:paraId="421F5CBE"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4835B00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4EAECF9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235DAB0B"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5ABDBE2" wp14:editId="4D1F3AE0">
            <wp:extent cx="5940425" cy="1094105"/>
            <wp:effectExtent l="0" t="0" r="3175" b="0"/>
            <wp:docPr id="4327" name="Picture 4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5B7795C4"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15B97911" w14:textId="77777777" w:rsidR="00AE0427" w:rsidRDefault="00AE0427" w:rsidP="00AE0427">
      <w:pPr>
        <w:spacing w:after="0" w:line="360" w:lineRule="auto"/>
        <w:jc w:val="center"/>
        <w:rPr>
          <w:rFonts w:ascii="Times New Roman" w:hAnsi="Times New Roman" w:cs="Times New Roman"/>
          <w:sz w:val="28"/>
          <w:szCs w:val="28"/>
        </w:rPr>
      </w:pPr>
    </w:p>
    <w:p w14:paraId="07663421"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4222920B" wp14:editId="434994B3">
            <wp:extent cx="3352800" cy="2317494"/>
            <wp:effectExtent l="0" t="0" r="0" b="6985"/>
            <wp:docPr id="4328" name="Picture 4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76EA9D3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219F49C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76DD8997"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8DA75A9" wp14:editId="6FE0BE0A">
            <wp:extent cx="5940425" cy="1240790"/>
            <wp:effectExtent l="0" t="0" r="3175" b="0"/>
            <wp:docPr id="4329" name="Picture 4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2BF45833"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7E8573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0765FBA0" w14:textId="77777777" w:rsidR="00AE0427" w:rsidRPr="004E55B2" w:rsidRDefault="00AE0427" w:rsidP="00AE0427">
      <w:pPr>
        <w:pStyle w:val="Heading2"/>
      </w:pPr>
      <w:r w:rsidRPr="004E55B2">
        <w:rPr>
          <w:lang w:val="en-US"/>
        </w:rPr>
        <w:lastRenderedPageBreak/>
        <w:t>Open Document Text</w:t>
      </w:r>
    </w:p>
    <w:p w14:paraId="6E72D029"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45A8A716"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721EC9EF"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1BE78A55" wp14:editId="1CB2ACBB">
            <wp:extent cx="2371725" cy="1550387"/>
            <wp:effectExtent l="0" t="0" r="0" b="0"/>
            <wp:docPr id="4330" name="Picture 4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2235D8F3"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06D0B753"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1015A4D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2961ED6E" w14:textId="77777777" w:rsidR="00AE0427" w:rsidRPr="0077335E" w:rsidRDefault="00AE0427" w:rsidP="00AE0427">
      <w:pPr>
        <w:pStyle w:val="a1"/>
      </w:pPr>
      <w:r w:rsidRPr="0077335E">
        <w:t>одним XML файлом;</w:t>
      </w:r>
    </w:p>
    <w:p w14:paraId="2CDE4B36"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66F81D92"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57936AC4"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4D73BD4A"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6C31A2C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0D995136" wp14:editId="4DCD3ED6">
            <wp:extent cx="5940425" cy="1017905"/>
            <wp:effectExtent l="0" t="0" r="3175" b="0"/>
            <wp:docPr id="4331" name="Picture 4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473EF03B"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492E0F9"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21CD8C9F"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5F076C0" wp14:editId="050889E2">
            <wp:extent cx="5514975" cy="2637520"/>
            <wp:effectExtent l="0" t="0" r="0" b="0"/>
            <wp:docPr id="4332" name="Picture 4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65987345"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48B1129"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061E0560"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339E4652" wp14:editId="59FC7980">
            <wp:extent cx="5940425" cy="1194435"/>
            <wp:effectExtent l="0" t="0" r="3175" b="5715"/>
            <wp:docPr id="4333" name="Picture 4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48C0DF2F"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A3EE777"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4A428E7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5CE08CE" wp14:editId="0C34907E">
            <wp:extent cx="3971925" cy="2686727"/>
            <wp:effectExtent l="0" t="0" r="0" b="0"/>
            <wp:docPr id="4334" name="Picture 4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765FEA41"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8AAB1F4"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2779BEAD"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7068F0C7" w14:textId="77777777" w:rsidTr="00961BF1">
        <w:trPr>
          <w:trHeight w:val="1261"/>
        </w:trPr>
        <w:tc>
          <w:tcPr>
            <w:tcW w:w="1413" w:type="dxa"/>
          </w:tcPr>
          <w:p w14:paraId="0494AEF2"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570820F3"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6DE4FC77"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04B65A8B"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62BC3CF8"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6A7BD1F4"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2B327201"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494C6D93"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141478BF"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7D291B00" w14:textId="77777777" w:rsidTr="00961BF1">
        <w:trPr>
          <w:trHeight w:val="841"/>
        </w:trPr>
        <w:tc>
          <w:tcPr>
            <w:tcW w:w="1413" w:type="dxa"/>
          </w:tcPr>
          <w:p w14:paraId="04EA07BF"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2137CAD5" w14:textId="77777777" w:rsidR="00AE0427" w:rsidRPr="007E3233" w:rsidRDefault="00AE0427" w:rsidP="00961BF1">
            <w:pPr>
              <w:jc w:val="center"/>
              <w:rPr>
                <w:rFonts w:ascii="Times New Roman" w:hAnsi="Times New Roman" w:cs="Times New Roman"/>
                <w:sz w:val="27"/>
                <w:szCs w:val="27"/>
              </w:rPr>
            </w:pPr>
          </w:p>
          <w:p w14:paraId="746D19C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883D82B" w14:textId="77777777" w:rsidR="00AE0427" w:rsidRPr="007E3233" w:rsidRDefault="00AE0427" w:rsidP="00961BF1">
            <w:pPr>
              <w:jc w:val="center"/>
              <w:rPr>
                <w:rFonts w:ascii="Times New Roman" w:hAnsi="Times New Roman" w:cs="Times New Roman"/>
                <w:sz w:val="27"/>
                <w:szCs w:val="27"/>
              </w:rPr>
            </w:pPr>
          </w:p>
          <w:p w14:paraId="1508A57E"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07C18B46" w14:textId="77777777" w:rsidR="00AE0427" w:rsidRPr="007E3233" w:rsidRDefault="00AE0427" w:rsidP="00961BF1">
            <w:pPr>
              <w:jc w:val="center"/>
              <w:rPr>
                <w:rFonts w:ascii="Times New Roman" w:hAnsi="Times New Roman" w:cs="Times New Roman"/>
                <w:sz w:val="27"/>
                <w:szCs w:val="27"/>
              </w:rPr>
            </w:pPr>
          </w:p>
          <w:p w14:paraId="2708AE42"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1311EBCD" w14:textId="77777777" w:rsidR="00AE0427" w:rsidRPr="007E3233" w:rsidRDefault="00AE0427" w:rsidP="00961BF1">
            <w:pPr>
              <w:jc w:val="center"/>
              <w:rPr>
                <w:rFonts w:ascii="Times New Roman" w:hAnsi="Times New Roman" w:cs="Times New Roman"/>
                <w:sz w:val="27"/>
                <w:szCs w:val="27"/>
              </w:rPr>
            </w:pPr>
          </w:p>
          <w:p w14:paraId="318FD870"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766F06AB" w14:textId="77777777" w:rsidR="00AE0427" w:rsidRPr="007E3233" w:rsidRDefault="00AE0427" w:rsidP="00961BF1">
            <w:pPr>
              <w:jc w:val="center"/>
              <w:rPr>
                <w:rFonts w:ascii="Times New Roman" w:hAnsi="Times New Roman" w:cs="Times New Roman"/>
                <w:sz w:val="27"/>
                <w:szCs w:val="27"/>
              </w:rPr>
            </w:pPr>
          </w:p>
          <w:p w14:paraId="1C5FC0FD"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207B6EEC" w14:textId="77777777" w:rsidR="00AE0427" w:rsidRPr="007E3233" w:rsidRDefault="00AE0427" w:rsidP="00961BF1">
            <w:pPr>
              <w:jc w:val="center"/>
              <w:rPr>
                <w:rFonts w:ascii="Times New Roman" w:hAnsi="Times New Roman" w:cs="Times New Roman"/>
                <w:sz w:val="27"/>
                <w:szCs w:val="27"/>
              </w:rPr>
            </w:pPr>
          </w:p>
          <w:p w14:paraId="3A5B1260"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52DCC105" w14:textId="77777777" w:rsidR="00AE0427" w:rsidRPr="007E3233" w:rsidRDefault="00AE0427" w:rsidP="00961BF1">
            <w:pPr>
              <w:jc w:val="center"/>
              <w:rPr>
                <w:rFonts w:ascii="Times New Roman" w:hAnsi="Times New Roman" w:cs="Times New Roman"/>
                <w:sz w:val="27"/>
                <w:szCs w:val="27"/>
              </w:rPr>
            </w:pPr>
          </w:p>
          <w:p w14:paraId="79E5B5FA"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7C833DDD" w14:textId="77777777" w:rsidR="00AE0427" w:rsidRPr="007E3233" w:rsidRDefault="00AE0427" w:rsidP="00961BF1">
            <w:pPr>
              <w:jc w:val="center"/>
              <w:rPr>
                <w:rFonts w:ascii="Times New Roman" w:hAnsi="Times New Roman" w:cs="Times New Roman"/>
                <w:sz w:val="27"/>
                <w:szCs w:val="27"/>
              </w:rPr>
            </w:pPr>
          </w:p>
          <w:p w14:paraId="51E945D7"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2B54558B" w14:textId="77777777" w:rsidTr="00961BF1">
        <w:trPr>
          <w:trHeight w:val="1261"/>
        </w:trPr>
        <w:tc>
          <w:tcPr>
            <w:tcW w:w="1413" w:type="dxa"/>
          </w:tcPr>
          <w:p w14:paraId="2CFDBD4C"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1D53CE79" w14:textId="77777777" w:rsidR="00AE0427" w:rsidRPr="007E3233" w:rsidRDefault="00AE0427" w:rsidP="00961BF1">
            <w:pPr>
              <w:jc w:val="center"/>
              <w:rPr>
                <w:rFonts w:ascii="Times New Roman" w:hAnsi="Times New Roman" w:cs="Times New Roman"/>
                <w:sz w:val="27"/>
                <w:szCs w:val="27"/>
              </w:rPr>
            </w:pPr>
          </w:p>
          <w:p w14:paraId="3324C4D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4A00728" w14:textId="77777777" w:rsidR="00AE0427" w:rsidRPr="007E3233" w:rsidRDefault="00AE0427" w:rsidP="00961BF1">
            <w:pPr>
              <w:jc w:val="center"/>
              <w:rPr>
                <w:rFonts w:ascii="Times New Roman" w:hAnsi="Times New Roman" w:cs="Times New Roman"/>
                <w:sz w:val="27"/>
                <w:szCs w:val="27"/>
              </w:rPr>
            </w:pPr>
          </w:p>
          <w:p w14:paraId="2A3F52F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A5E8181" w14:textId="77777777" w:rsidR="00AE0427" w:rsidRPr="007E3233" w:rsidRDefault="00AE0427" w:rsidP="00961BF1">
            <w:pPr>
              <w:jc w:val="center"/>
              <w:rPr>
                <w:rFonts w:ascii="Times New Roman" w:hAnsi="Times New Roman" w:cs="Times New Roman"/>
                <w:sz w:val="27"/>
                <w:szCs w:val="27"/>
              </w:rPr>
            </w:pPr>
          </w:p>
          <w:p w14:paraId="769B1F6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810C80D" w14:textId="77777777" w:rsidR="00AE0427" w:rsidRPr="007E3233" w:rsidRDefault="00AE0427" w:rsidP="00961BF1">
            <w:pPr>
              <w:jc w:val="center"/>
              <w:rPr>
                <w:rFonts w:ascii="Times New Roman" w:hAnsi="Times New Roman" w:cs="Times New Roman"/>
                <w:sz w:val="27"/>
                <w:szCs w:val="27"/>
              </w:rPr>
            </w:pPr>
          </w:p>
          <w:p w14:paraId="76D76A8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11E5B50" w14:textId="77777777" w:rsidR="00AE0427" w:rsidRPr="007E3233" w:rsidRDefault="00AE0427" w:rsidP="00961BF1">
            <w:pPr>
              <w:jc w:val="center"/>
              <w:rPr>
                <w:rFonts w:ascii="Times New Roman" w:hAnsi="Times New Roman" w:cs="Times New Roman"/>
                <w:sz w:val="27"/>
                <w:szCs w:val="27"/>
              </w:rPr>
            </w:pPr>
          </w:p>
          <w:p w14:paraId="44A1F49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431073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37EFACD1" w14:textId="77777777" w:rsidR="00AE0427" w:rsidRPr="007E3233" w:rsidRDefault="00AE0427" w:rsidP="00961BF1">
            <w:pPr>
              <w:jc w:val="both"/>
              <w:rPr>
                <w:rFonts w:ascii="Times New Roman" w:hAnsi="Times New Roman" w:cs="Times New Roman"/>
                <w:sz w:val="27"/>
                <w:szCs w:val="27"/>
              </w:rPr>
            </w:pPr>
          </w:p>
          <w:p w14:paraId="00C598D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785D59D" w14:textId="77777777" w:rsidR="00AE0427" w:rsidRPr="007E3233" w:rsidRDefault="00AE0427" w:rsidP="00961BF1">
            <w:pPr>
              <w:jc w:val="center"/>
              <w:rPr>
                <w:rFonts w:ascii="Times New Roman" w:hAnsi="Times New Roman" w:cs="Times New Roman"/>
                <w:sz w:val="27"/>
                <w:szCs w:val="27"/>
                <w:lang w:val="en-US"/>
              </w:rPr>
            </w:pPr>
          </w:p>
          <w:p w14:paraId="2460A98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0AAFB45F" w14:textId="77777777" w:rsidTr="00961BF1">
        <w:trPr>
          <w:trHeight w:val="998"/>
        </w:trPr>
        <w:tc>
          <w:tcPr>
            <w:tcW w:w="1413" w:type="dxa"/>
          </w:tcPr>
          <w:p w14:paraId="5D62837F"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275B7C5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BBE3AA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BDDB83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3F201C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63A442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455230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12D600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4C9543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08674210" w14:textId="77777777" w:rsidTr="00961BF1">
        <w:trPr>
          <w:trHeight w:val="984"/>
        </w:trPr>
        <w:tc>
          <w:tcPr>
            <w:tcW w:w="1413" w:type="dxa"/>
          </w:tcPr>
          <w:p w14:paraId="11A74874"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5993367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F9E945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1AE485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6191C9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C6A026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9EA1EF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5B236B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0E97CD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7E11D4BC" w14:textId="77777777" w:rsidTr="00961BF1">
        <w:trPr>
          <w:trHeight w:val="988"/>
        </w:trPr>
        <w:tc>
          <w:tcPr>
            <w:tcW w:w="1413" w:type="dxa"/>
          </w:tcPr>
          <w:p w14:paraId="7C5E203F"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4208192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BBAE32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BA87EF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A1CC8D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D51AF8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1C7BC8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699B72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2214411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0D1B3825" w14:textId="77777777" w:rsidR="00AE0427" w:rsidRDefault="00AE0427" w:rsidP="00AE0427">
      <w:pPr>
        <w:pStyle w:val="Heading2"/>
      </w:pPr>
      <w:r>
        <w:t>Сравнение форматов</w:t>
      </w:r>
    </w:p>
    <w:p w14:paraId="6845A30E"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528D3217"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5797FA74" wp14:editId="7C701552">
            <wp:extent cx="5858693" cy="743054"/>
            <wp:effectExtent l="0" t="0" r="0" b="0"/>
            <wp:docPr id="4335" name="Picture 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0DC78CAD"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3B6C870A"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4D855B55"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100D9769"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74764E37"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79A38139"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10A1619E"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1A2AB242"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72EEDB2E" wp14:editId="505B5F3B">
            <wp:extent cx="5658390" cy="3693226"/>
            <wp:effectExtent l="0" t="0" r="0" b="2540"/>
            <wp:docPr id="4336" name="Picture 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730548DE"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2CC96403"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5C614D72" wp14:editId="1BE507A7">
            <wp:extent cx="5940425" cy="661670"/>
            <wp:effectExtent l="0" t="0" r="3175" b="5080"/>
            <wp:docPr id="4337" name="Picture 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450E8834"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598C06CF"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6BEE1DD2" w14:textId="77777777" w:rsidR="00AE0427" w:rsidRPr="0077335E" w:rsidRDefault="00AE0427" w:rsidP="00AE0427">
      <w:pPr>
        <w:pStyle w:val="a1"/>
      </w:pPr>
      <w:r w:rsidRPr="0077335E">
        <w:t>открыть файл;</w:t>
      </w:r>
    </w:p>
    <w:p w14:paraId="28FAED56" w14:textId="77777777" w:rsidR="00AE0427" w:rsidRPr="0077335E" w:rsidRDefault="00AE0427" w:rsidP="00AE0427">
      <w:pPr>
        <w:pStyle w:val="a1"/>
      </w:pPr>
      <w:r w:rsidRPr="0077335E">
        <w:t>открыть папку;</w:t>
      </w:r>
    </w:p>
    <w:p w14:paraId="3D6FD362" w14:textId="77777777" w:rsidR="00AE0427" w:rsidRPr="0077335E" w:rsidRDefault="00AE0427" w:rsidP="00AE0427">
      <w:pPr>
        <w:pStyle w:val="a1"/>
      </w:pPr>
      <w:r w:rsidRPr="0077335E">
        <w:t>отправить файл по почте.</w:t>
      </w:r>
    </w:p>
    <w:p w14:paraId="060D39F6"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4475404C"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61308AB6"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1E463F90"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C634119" wp14:editId="46C53519">
            <wp:extent cx="5940425" cy="1713584"/>
            <wp:effectExtent l="0" t="0" r="3175" b="1270"/>
            <wp:docPr id="4338" name="Picture 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080129D1"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2FADFABD"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4078E6E6"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1692D1D5" wp14:editId="19889260">
            <wp:extent cx="5877745" cy="514422"/>
            <wp:effectExtent l="0" t="0" r="0" b="0"/>
            <wp:docPr id="4339" name="Picture 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793ECEE8"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799493D0"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276436FB" wp14:editId="4A9E074F">
            <wp:extent cx="4629796" cy="3629532"/>
            <wp:effectExtent l="0" t="0" r="0" b="9525"/>
            <wp:docPr id="4340" name="Picture 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53F78461"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599E53C7"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B8B5085" wp14:editId="1A9CCA99">
            <wp:extent cx="5940425" cy="3286125"/>
            <wp:effectExtent l="0" t="0" r="3175" b="9525"/>
            <wp:docPr id="4341" name="Picture 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2A00F1A1"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01427C64"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6EAAC611"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287D6DCB"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6EE9CE40"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1A9A4E5C"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2CBCE27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65497853"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0C14FF9D" wp14:editId="1C9EEE13">
            <wp:extent cx="5940425" cy="4436110"/>
            <wp:effectExtent l="0" t="0" r="3175" b="2540"/>
            <wp:docPr id="4342" name="Picture 4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4E99FAB8"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04343446"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181FFFAF" wp14:editId="1EA09991">
            <wp:extent cx="5940425" cy="1322705"/>
            <wp:effectExtent l="0" t="0" r="3175" b="0"/>
            <wp:docPr id="4343" name="Picture 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61C60338"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0476787A"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4FF8A0D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103EF448"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5A2E2D05" w14:textId="77777777" w:rsidR="00AE0427" w:rsidRPr="007D3DB0" w:rsidRDefault="00AE0427" w:rsidP="00AE0427">
      <w:pPr>
        <w:pStyle w:val="Heading2"/>
      </w:pPr>
      <w:r>
        <w:t>Требования к возможностям ПО</w:t>
      </w:r>
    </w:p>
    <w:p w14:paraId="388201D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6E8E6E7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69301295"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123023F9" wp14:editId="5BE0C832">
            <wp:extent cx="2752090" cy="4295775"/>
            <wp:effectExtent l="0" t="0" r="0" b="9525"/>
            <wp:docPr id="4344" name="Picture 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7445D20A"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3597C9C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1B2408B2"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506E59BF"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3475E05C"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292CF972"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3D6A63F4" w14:textId="77777777" w:rsidR="00AE0427" w:rsidRDefault="00AE0427" w:rsidP="00AE0427">
      <w:pPr>
        <w:pStyle w:val="Heading2"/>
      </w:pPr>
      <w:r w:rsidRPr="004E55B2">
        <w:t>Требования к системе</w:t>
      </w:r>
    </w:p>
    <w:p w14:paraId="358963CE"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72C69958" w14:textId="77777777" w:rsidR="00AE0427" w:rsidRDefault="00AE0427" w:rsidP="00AE0427">
      <w:pPr>
        <w:pStyle w:val="a4"/>
      </w:pPr>
      <w:r w:rsidRPr="00302666">
        <w:t>1.6.1</w:t>
      </w:r>
      <w:r>
        <w:tab/>
      </w:r>
      <w:r w:rsidRPr="00302666">
        <w:t>Функциональные требования</w:t>
      </w:r>
    </w:p>
    <w:p w14:paraId="47F5B80F" w14:textId="77777777" w:rsidR="00AE0427" w:rsidRPr="004E55B2" w:rsidRDefault="00AE0427" w:rsidP="00AE0427">
      <w:pPr>
        <w:pStyle w:val="a4"/>
      </w:pPr>
      <w:r w:rsidRPr="004E55B2">
        <w:t>Основные требования:</w:t>
      </w:r>
    </w:p>
    <w:p w14:paraId="38A2F14A"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5E0F758E"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121DA1FB" w14:textId="77777777" w:rsidR="00AE0427" w:rsidRPr="004E55B2" w:rsidRDefault="00AE0427" w:rsidP="00AE0427">
      <w:pPr>
        <w:pStyle w:val="a1"/>
      </w:pPr>
      <w:r>
        <w:t>пакетная обработка нескольких документов;</w:t>
      </w:r>
    </w:p>
    <w:p w14:paraId="15DBC20C"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2AB0121D"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3FB3AE83" w14:textId="77777777" w:rsidR="00AE0427" w:rsidRPr="001626BD" w:rsidRDefault="00AE0427" w:rsidP="00AE0427">
      <w:pPr>
        <w:pStyle w:val="a1"/>
      </w:pPr>
      <w:r w:rsidRPr="001626BD">
        <w:t>наличие графического интерфейса</w:t>
      </w:r>
      <w:r w:rsidRPr="00BA0B2A">
        <w:t>;</w:t>
      </w:r>
    </w:p>
    <w:p w14:paraId="6B3AB878"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46C3CE7A"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60D4F3F6" w14:textId="77777777" w:rsidR="00AE0427" w:rsidRPr="004E55B2" w:rsidRDefault="00AE0427" w:rsidP="00AE0427">
      <w:pPr>
        <w:pStyle w:val="Heading1"/>
      </w:pPr>
      <w:r w:rsidRPr="004E55B2">
        <w:lastRenderedPageBreak/>
        <w:t>Проектирование программного продукта</w:t>
      </w:r>
    </w:p>
    <w:p w14:paraId="64A015CF" w14:textId="77777777" w:rsidR="00AE0427" w:rsidRDefault="00AE0427" w:rsidP="00AE0427">
      <w:pPr>
        <w:pStyle w:val="Heading2"/>
      </w:pPr>
      <w:r>
        <w:t>Выбор архитектуры программного обеспечения</w:t>
      </w:r>
    </w:p>
    <w:p w14:paraId="6C71803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594F910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5C7C4A81"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596CFD9B" wp14:editId="4549FC2C">
            <wp:extent cx="4581525" cy="771525"/>
            <wp:effectExtent l="0" t="0" r="9525" b="9525"/>
            <wp:docPr id="4345" name="Picture 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27432C34"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57038B99"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3E0F5C13"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6E4C2987" w14:textId="77777777" w:rsidR="00AE0427" w:rsidRPr="004E55B2" w:rsidRDefault="00AE0427" w:rsidP="00AE0427">
      <w:pPr>
        <w:pStyle w:val="Heading2"/>
      </w:pPr>
      <w:r w:rsidRPr="004E55B2">
        <w:t>Выбор шаблонов проектирования</w:t>
      </w:r>
    </w:p>
    <w:p w14:paraId="7AE21E12"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4FA88675"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0F3B2254" w14:textId="77777777" w:rsidR="00AE0427" w:rsidRDefault="00AE0427" w:rsidP="00AE0427">
      <w:pPr>
        <w:pStyle w:val="a4"/>
      </w:pPr>
      <w:r>
        <w:t>Шаблоны проектирования делятся на три категории</w:t>
      </w:r>
      <w:r w:rsidRPr="00CE3BB9">
        <w:t>:</w:t>
      </w:r>
    </w:p>
    <w:p w14:paraId="6AA0B29A" w14:textId="77777777" w:rsidR="00AE0427" w:rsidRDefault="00AE0427" w:rsidP="00AE0427">
      <w:pPr>
        <w:pStyle w:val="a1"/>
      </w:pPr>
      <w:r>
        <w:t>порождающие</w:t>
      </w:r>
      <w:r w:rsidRPr="00341617">
        <w:t>;</w:t>
      </w:r>
    </w:p>
    <w:p w14:paraId="31F09FBA" w14:textId="77777777" w:rsidR="00AE0427" w:rsidRDefault="00AE0427" w:rsidP="00AE0427">
      <w:pPr>
        <w:pStyle w:val="a1"/>
      </w:pPr>
      <w:r>
        <w:t>структурные</w:t>
      </w:r>
      <w:r w:rsidRPr="00341617">
        <w:t>;</w:t>
      </w:r>
    </w:p>
    <w:p w14:paraId="772C7DFB" w14:textId="77777777" w:rsidR="00AE0427" w:rsidRDefault="00AE0427" w:rsidP="00AE0427">
      <w:pPr>
        <w:pStyle w:val="a1"/>
      </w:pPr>
      <w:r>
        <w:t>поведенческие.</w:t>
      </w:r>
    </w:p>
    <w:p w14:paraId="00E9F71B"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2AB97019"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270E25C8"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64CC3F8F" w14:textId="77777777" w:rsidR="00AE0427" w:rsidRDefault="00AE0427" w:rsidP="00AE0427">
      <w:pPr>
        <w:pStyle w:val="a4"/>
      </w:pPr>
      <w:r w:rsidRPr="00302666">
        <w:t>2.2.1</w:t>
      </w:r>
      <w:r>
        <w:tab/>
      </w:r>
      <w:r w:rsidRPr="00302666">
        <w:t>Выбор порождающего шаблона проектирования</w:t>
      </w:r>
    </w:p>
    <w:p w14:paraId="0AAF479A"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015A974C"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0B6AE281"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1E802291" w14:textId="77777777" w:rsidR="00AE0427" w:rsidRDefault="00AE0427" w:rsidP="00AE0427">
      <w:pPr>
        <w:pStyle w:val="a4"/>
      </w:pPr>
      <w:r w:rsidRPr="00302666">
        <w:t>2.2.2</w:t>
      </w:r>
      <w:r>
        <w:tab/>
      </w:r>
      <w:r w:rsidRPr="00302666">
        <w:t>Выбор структурного шаблона проектирования</w:t>
      </w:r>
    </w:p>
    <w:p w14:paraId="34BAE064" w14:textId="77777777" w:rsidR="00AE0427" w:rsidRDefault="00AE0427" w:rsidP="00AE0427">
      <w:pPr>
        <w:pStyle w:val="a4"/>
      </w:pPr>
      <w:r>
        <w:t>Структурным шаблоном проектирования был выбран шаблон «Фасад».</w:t>
      </w:r>
    </w:p>
    <w:p w14:paraId="003F3802"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14544E21"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0145F5F6"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73F99DC6" w14:textId="77777777" w:rsidR="00AE0427" w:rsidRDefault="00AE0427" w:rsidP="00AE0427">
      <w:pPr>
        <w:pStyle w:val="Heading2"/>
      </w:pPr>
      <w:r>
        <w:t>Выбор а</w:t>
      </w:r>
      <w:r w:rsidRPr="00B652DA">
        <w:t>лгоритм</w:t>
      </w:r>
      <w:r>
        <w:t>а</w:t>
      </w:r>
      <w:r w:rsidRPr="00B652DA">
        <w:t xml:space="preserve"> преобразования</w:t>
      </w:r>
    </w:p>
    <w:p w14:paraId="4A26A08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46E9F227"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17FB8D19"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2860C423"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23513434"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7D4C7F49" w14:textId="77777777" w:rsidR="00AE0427" w:rsidRDefault="00AE0427" w:rsidP="00AE0427">
      <w:pPr>
        <w:spacing w:after="0" w:line="360" w:lineRule="auto"/>
        <w:ind w:firstLine="706"/>
        <w:jc w:val="both"/>
        <w:rPr>
          <w:rFonts w:ascii="Times New Roman" w:hAnsi="Times New Roman" w:cs="Times New Roman"/>
          <w:sz w:val="28"/>
          <w:szCs w:val="28"/>
        </w:rPr>
      </w:pPr>
    </w:p>
    <w:p w14:paraId="7ABC0FE6"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1BBAD87A"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6A0F85C7"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708C0BBE"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47AB59CE"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13A10F54"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24D5B4AD" w14:textId="77777777" w:rsidR="00AE0427" w:rsidRDefault="00AE0427" w:rsidP="00AE0427">
      <w:pPr>
        <w:pStyle w:val="Heading2"/>
      </w:pPr>
      <w:r>
        <w:t>Серверная часть ПО</w:t>
      </w:r>
    </w:p>
    <w:p w14:paraId="35811C4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35278C71"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4943960E"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40E06A1B" w14:textId="77777777" w:rsidR="00AE0427" w:rsidRDefault="00AE0427" w:rsidP="00AE0427">
      <w:pPr>
        <w:pStyle w:val="Heading2"/>
      </w:pPr>
      <w:r>
        <w:t>Прототип интерфейса клиентской части ПО</w:t>
      </w:r>
    </w:p>
    <w:p w14:paraId="7C53718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28378BE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75FF15ED"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25C0E28" wp14:editId="6097FD21">
            <wp:extent cx="5940425" cy="3332480"/>
            <wp:effectExtent l="0" t="0" r="3175" b="1270"/>
            <wp:docPr id="4346" name="Picture 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55F90C59"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4E5B97D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2ADDB17C"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41D6CAB5" wp14:editId="682B54EC">
            <wp:extent cx="5940425" cy="3330575"/>
            <wp:effectExtent l="0" t="0" r="3175" b="3175"/>
            <wp:docPr id="4347" name="Picture 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15EE9E5E"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7E3E381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33FAB02F"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6165D366" wp14:editId="1A6BDEF4">
            <wp:extent cx="5940425" cy="3346450"/>
            <wp:effectExtent l="0" t="0" r="3175" b="6350"/>
            <wp:docPr id="4348" name="Picture 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3345CF38"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182B7083"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55880AE9"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754E386" wp14:editId="4EA95DF3">
            <wp:extent cx="5391150" cy="3031261"/>
            <wp:effectExtent l="0" t="0" r="0" b="0"/>
            <wp:docPr id="4349" name="Picture 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5F1764C2"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1F8157B2"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52861E0D" wp14:editId="7E3BAC57">
            <wp:extent cx="5457825" cy="3067000"/>
            <wp:effectExtent l="0" t="0" r="0" b="635"/>
            <wp:docPr id="4350" name="Picture 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400E0CC0"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760BE75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41B78472"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524F7AB8" wp14:editId="4E23BB16">
            <wp:extent cx="5970958" cy="3352800"/>
            <wp:effectExtent l="0" t="0" r="0" b="0"/>
            <wp:docPr id="4351" name="Picture 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3860E2F4"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77EF86CD"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3B135059" w14:textId="77777777" w:rsidR="00AE0427" w:rsidRDefault="00AE0427" w:rsidP="00AE0427">
      <w:pPr>
        <w:pStyle w:val="Heading1"/>
      </w:pPr>
      <w:r w:rsidRPr="00721C07">
        <w:lastRenderedPageBreak/>
        <w:t xml:space="preserve">Описание реализации </w:t>
      </w:r>
      <w:r>
        <w:t>приложения</w:t>
      </w:r>
    </w:p>
    <w:p w14:paraId="6EFE3322" w14:textId="77777777" w:rsidR="00AE0427" w:rsidRDefault="00AE0427" w:rsidP="00AE0427">
      <w:pPr>
        <w:pStyle w:val="Heading2"/>
      </w:pPr>
      <w:r w:rsidRPr="00721C07">
        <w:t>Выбор языка программирования</w:t>
      </w:r>
    </w:p>
    <w:p w14:paraId="28FC8029"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79CD7271"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59AC592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43E6049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6A49F3C2"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3219457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0E8A1CCE"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637FBE03"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36A9554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1938622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2319325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18AD8089"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5328D971" w14:textId="77777777" w:rsidR="00AE0427" w:rsidRDefault="00AE0427" w:rsidP="00AE0427">
      <w:pPr>
        <w:pStyle w:val="Heading2"/>
      </w:pPr>
      <w:r w:rsidRPr="00004FD3">
        <w:t>Выбор инструментов разработки</w:t>
      </w:r>
    </w:p>
    <w:p w14:paraId="612A9D70"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3AE6C64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42515D8C"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467E8FD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0060E5A1"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2055FFA5"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1E3D3297"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2CCA7DF5" w14:textId="77777777" w:rsidR="00AE0427" w:rsidRPr="009F2658" w:rsidRDefault="00AE0427" w:rsidP="00AE0427">
      <w:pPr>
        <w:pStyle w:val="a1"/>
        <w:ind w:firstLine="706"/>
      </w:pPr>
      <w:r w:rsidRPr="00341617">
        <w:t>Windows OS;</w:t>
      </w:r>
    </w:p>
    <w:p w14:paraId="6F4EF532" w14:textId="77777777" w:rsidR="00AE0427" w:rsidRPr="009F2658" w:rsidRDefault="00AE0427" w:rsidP="00AE0427">
      <w:pPr>
        <w:pStyle w:val="a1"/>
        <w:ind w:firstLine="706"/>
      </w:pPr>
      <w:r w:rsidRPr="00341617">
        <w:t>Linux;</w:t>
      </w:r>
    </w:p>
    <w:p w14:paraId="43216D29" w14:textId="77777777" w:rsidR="00AE0427" w:rsidRPr="009F2658" w:rsidRDefault="00AE0427" w:rsidP="00AE0427">
      <w:pPr>
        <w:pStyle w:val="a1"/>
        <w:ind w:firstLine="706"/>
      </w:pPr>
      <w:r w:rsidRPr="00341617">
        <w:lastRenderedPageBreak/>
        <w:t>MacOS.</w:t>
      </w:r>
    </w:p>
    <w:p w14:paraId="74658A3E"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7675703F"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12600751" w14:textId="77777777" w:rsidR="00AE0427" w:rsidRDefault="00AE0427" w:rsidP="00AE0427">
      <w:pPr>
        <w:pStyle w:val="Heading2"/>
      </w:pPr>
      <w:r>
        <w:t>Требования к аппаратному обеспечению</w:t>
      </w:r>
    </w:p>
    <w:p w14:paraId="09056D98"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304A186B"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25977D31" w14:textId="77777777" w:rsidR="00AE0427" w:rsidRPr="0077335E" w:rsidRDefault="00AE0427" w:rsidP="00AE0427">
      <w:pPr>
        <w:pStyle w:val="a1"/>
      </w:pPr>
      <w:r w:rsidRPr="0077335E">
        <w:t>оперативную память объемом не менее 512 Гб;</w:t>
      </w:r>
    </w:p>
    <w:p w14:paraId="3FAA7CBE" w14:textId="77777777" w:rsidR="00AE0427" w:rsidRPr="0077335E" w:rsidRDefault="00AE0427" w:rsidP="00AE0427">
      <w:pPr>
        <w:pStyle w:val="a1"/>
      </w:pPr>
      <w:r w:rsidRPr="0077335E">
        <w:t>жесткий диск объемом не менее 64 Гб;</w:t>
      </w:r>
    </w:p>
    <w:p w14:paraId="0A806ADB" w14:textId="77777777" w:rsidR="00AE0427" w:rsidRPr="0077335E" w:rsidRDefault="00AE0427" w:rsidP="00AE0427">
      <w:pPr>
        <w:pStyle w:val="a1"/>
      </w:pPr>
      <w:r w:rsidRPr="0077335E">
        <w:t>дисплей с разрешением не менее чем 800x600</w:t>
      </w:r>
      <w:r>
        <w:t>.</w:t>
      </w:r>
    </w:p>
    <w:p w14:paraId="7B900143"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5E8D5FE6"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70A4DE6E" w14:textId="77777777" w:rsidR="00AE0427" w:rsidRPr="007F4BB4" w:rsidRDefault="00AE0427" w:rsidP="00AE0427">
      <w:pPr>
        <w:pStyle w:val="a1"/>
      </w:pPr>
      <w:r w:rsidRPr="00341617">
        <w:t>оперативную память объемом не менее 512 Гб;</w:t>
      </w:r>
    </w:p>
    <w:p w14:paraId="7FF62708" w14:textId="77777777" w:rsidR="00AE0427" w:rsidRPr="00451190" w:rsidRDefault="00AE0427" w:rsidP="00AE0427">
      <w:pPr>
        <w:pStyle w:val="a1"/>
      </w:pPr>
      <w:r w:rsidRPr="00341617">
        <w:t>жесткий диск объемом не менее 64 Гб;</w:t>
      </w:r>
    </w:p>
    <w:p w14:paraId="21444E87" w14:textId="77777777" w:rsidR="00AE0427" w:rsidRPr="00F26DB4" w:rsidRDefault="00AE0427" w:rsidP="00AE0427">
      <w:pPr>
        <w:pStyle w:val="a1"/>
      </w:pPr>
      <w:r>
        <w:t>д</w:t>
      </w:r>
      <w:r w:rsidRPr="00451190">
        <w:t>исплей с разрешением не менее чем 800x600</w:t>
      </w:r>
      <w:r>
        <w:t>.</w:t>
      </w:r>
    </w:p>
    <w:p w14:paraId="548544D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17ADF379"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076231DE" w14:textId="77777777" w:rsidR="00AE0427" w:rsidRPr="007F4BB4" w:rsidRDefault="00AE0427" w:rsidP="00AE0427">
      <w:pPr>
        <w:pStyle w:val="a1"/>
      </w:pPr>
      <w:r w:rsidRPr="00341617">
        <w:t>оперативную память объемом 2 Гб;</w:t>
      </w:r>
    </w:p>
    <w:p w14:paraId="5D1FBB02" w14:textId="77777777" w:rsidR="00AE0427" w:rsidRPr="00451190" w:rsidRDefault="00AE0427" w:rsidP="00AE0427">
      <w:pPr>
        <w:pStyle w:val="a1"/>
      </w:pPr>
      <w:r w:rsidRPr="00341617">
        <w:t>жесткий диск объемом 256 Гб;</w:t>
      </w:r>
    </w:p>
    <w:p w14:paraId="25561FC2" w14:textId="77777777" w:rsidR="00AE0427" w:rsidRDefault="00AE0427" w:rsidP="00AE0427">
      <w:pPr>
        <w:pStyle w:val="a1"/>
      </w:pPr>
      <w:r>
        <w:t>д</w:t>
      </w:r>
      <w:r w:rsidRPr="00451190">
        <w:t>исплей с разрешением не менее чем 800x600</w:t>
      </w:r>
      <w:r w:rsidRPr="006776F9">
        <w:t>.</w:t>
      </w:r>
    </w:p>
    <w:p w14:paraId="740D1BC2"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35EEC9DA"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24C28B16" w14:textId="77777777" w:rsidR="00AE0427" w:rsidRPr="007F4BB4" w:rsidRDefault="00AE0427" w:rsidP="00AE0427">
      <w:pPr>
        <w:pStyle w:val="a1"/>
        <w:ind w:firstLine="706"/>
      </w:pPr>
      <w:r w:rsidRPr="00341617">
        <w:t>оперативную память объемом не менее 2 Гб;</w:t>
      </w:r>
    </w:p>
    <w:p w14:paraId="565E8B21" w14:textId="77777777" w:rsidR="00AE0427" w:rsidRPr="00451190" w:rsidRDefault="00AE0427" w:rsidP="00AE0427">
      <w:pPr>
        <w:pStyle w:val="a1"/>
        <w:ind w:firstLine="706"/>
      </w:pPr>
      <w:r w:rsidRPr="00341617">
        <w:t>жесткий диск объемом не менее 256 Гб;</w:t>
      </w:r>
    </w:p>
    <w:p w14:paraId="040C5D6A"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6968589D" w14:textId="77777777" w:rsidR="00AE0427" w:rsidRDefault="00AE0427" w:rsidP="00AE0427">
      <w:pPr>
        <w:pStyle w:val="Heading2"/>
      </w:pPr>
      <w:r>
        <w:t>Требования к программному обеспечению</w:t>
      </w:r>
    </w:p>
    <w:p w14:paraId="631C663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538A0407"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70C95549" w14:textId="77777777" w:rsidR="00AE0427" w:rsidRDefault="00AE0427" w:rsidP="00AE0427">
      <w:pPr>
        <w:pStyle w:val="Heading2"/>
      </w:pPr>
      <w:r>
        <w:t>Реализация алгоритма</w:t>
      </w:r>
    </w:p>
    <w:p w14:paraId="76D9BC11"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1A10BD68"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0F3F018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7F2B0543"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4BCD1774" wp14:editId="16099C87">
            <wp:extent cx="4419600" cy="1984213"/>
            <wp:effectExtent l="0" t="0" r="0" b="0"/>
            <wp:docPr id="4352" name="Picture 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3075DE64"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34E17054"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479F23BA" w14:textId="77777777" w:rsidR="00AE0427" w:rsidRDefault="00AE0427" w:rsidP="00AE0427">
      <w:pPr>
        <w:pStyle w:val="Heading2"/>
      </w:pPr>
      <w:r>
        <w:t>Реализация серверной части</w:t>
      </w:r>
    </w:p>
    <w:p w14:paraId="3F2A6EE9"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59EDC06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10FB0E81"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09C6A34A" wp14:editId="247302DC">
            <wp:extent cx="5047530" cy="2762250"/>
            <wp:effectExtent l="0" t="0" r="1270" b="0"/>
            <wp:docPr id="4353" name="Picture 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0A683199"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5A43800A" w14:textId="77777777" w:rsidR="00AE0427" w:rsidRDefault="00AE0427" w:rsidP="00AE0427">
      <w:pPr>
        <w:spacing w:after="0" w:line="240" w:lineRule="auto"/>
        <w:jc w:val="center"/>
        <w:rPr>
          <w:rFonts w:ascii="Times New Roman" w:hAnsi="Times New Roman" w:cs="Times New Roman"/>
          <w:sz w:val="28"/>
          <w:szCs w:val="28"/>
        </w:rPr>
      </w:pPr>
    </w:p>
    <w:p w14:paraId="6A93E815"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473B4F69" w14:textId="77777777" w:rsidR="00AE0427" w:rsidRDefault="00AE0427" w:rsidP="00AE0427">
      <w:pPr>
        <w:pStyle w:val="Heading2"/>
      </w:pPr>
      <w:r>
        <w:t>Реализация клиентской части</w:t>
      </w:r>
    </w:p>
    <w:p w14:paraId="49624A8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5AD31A80"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6B417581" wp14:editId="4945CFEC">
            <wp:extent cx="5940425" cy="2505710"/>
            <wp:effectExtent l="0" t="0" r="3175" b="8890"/>
            <wp:docPr id="4354" name="Picture 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6FAC966F"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4B141CC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5DA0F341"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16466688" wp14:editId="25D8220F">
            <wp:extent cx="5940425" cy="3335020"/>
            <wp:effectExtent l="0" t="0" r="3175" b="0"/>
            <wp:docPr id="4355" name="Picture 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02A0F336"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739F15FD"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6F9F6B32" wp14:editId="51E03D85">
            <wp:extent cx="5940425" cy="3331210"/>
            <wp:effectExtent l="0" t="0" r="3175" b="2540"/>
            <wp:docPr id="4356" name="Picture 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391B6DAB"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6C4B131C" w14:textId="77777777" w:rsidR="00AE0427" w:rsidRDefault="00AE0427" w:rsidP="00AE0427">
      <w:pPr>
        <w:spacing w:after="0"/>
        <w:jc w:val="center"/>
        <w:rPr>
          <w:rFonts w:ascii="Times New Roman" w:hAnsi="Times New Roman" w:cs="Times New Roman"/>
          <w:sz w:val="28"/>
          <w:szCs w:val="28"/>
        </w:rPr>
      </w:pPr>
    </w:p>
    <w:p w14:paraId="1728F8C8"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19DCE1CE"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22A507F0" wp14:editId="302E35E4">
            <wp:extent cx="5940425" cy="3338830"/>
            <wp:effectExtent l="0" t="0" r="3175" b="0"/>
            <wp:docPr id="4357"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49CF6ACF"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3541724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2AC9B09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16874295"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77D62C0A" wp14:editId="6E646F05">
            <wp:extent cx="5886450" cy="3319190"/>
            <wp:effectExtent l="0" t="0" r="0" b="0"/>
            <wp:docPr id="4358" name="Picture 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5E11FF6E"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73810CB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38D23FBF"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E040888" wp14:editId="1BC80AAC">
            <wp:extent cx="4267200" cy="3354005"/>
            <wp:effectExtent l="0" t="0" r="0" b="0"/>
            <wp:docPr id="4359" name="Picture 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74E445BF"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7454958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6BF9B15D"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44E23FA" wp14:editId="24C71034">
            <wp:extent cx="5940425" cy="1245235"/>
            <wp:effectExtent l="0" t="0" r="3175" b="0"/>
            <wp:docPr id="4360" name="Picture 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65161BB8"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1C32411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4EF770EF"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03C56154" wp14:editId="46337D1A">
            <wp:extent cx="5940425" cy="3351530"/>
            <wp:effectExtent l="0" t="0" r="3175" b="1270"/>
            <wp:docPr id="4361"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05B46468"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747CAC9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6DF70422"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40532104" wp14:editId="502676BC">
            <wp:extent cx="6259328" cy="3514725"/>
            <wp:effectExtent l="0" t="0" r="8255" b="0"/>
            <wp:docPr id="4362"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38668B5B"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50FCF767"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13ABFFFD" w14:textId="77777777" w:rsidR="00AE0427" w:rsidRDefault="00AE0427" w:rsidP="00AE0427">
      <w:pPr>
        <w:pStyle w:val="Heading2"/>
      </w:pPr>
      <w:r>
        <w:t>Результат работы</w:t>
      </w:r>
      <w:r>
        <w:rPr>
          <w:lang w:val="en-US"/>
        </w:rPr>
        <w:t xml:space="preserve"> </w:t>
      </w:r>
      <w:r>
        <w:t>программного обеспечения</w:t>
      </w:r>
    </w:p>
    <w:p w14:paraId="48885105"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30990AE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7A450554"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44EA628C"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03B2579B" w14:textId="77777777" w:rsidTr="00961BF1">
        <w:tc>
          <w:tcPr>
            <w:tcW w:w="3115" w:type="dxa"/>
          </w:tcPr>
          <w:p w14:paraId="6ED3789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41C609A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656C3822"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79D32EC0" w14:textId="77777777" w:rsidTr="00961BF1">
        <w:tc>
          <w:tcPr>
            <w:tcW w:w="3115" w:type="dxa"/>
          </w:tcPr>
          <w:p w14:paraId="6BD79452"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486204C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735E0AD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67A17D59" w14:textId="77777777" w:rsidTr="00961BF1">
        <w:tc>
          <w:tcPr>
            <w:tcW w:w="3115" w:type="dxa"/>
          </w:tcPr>
          <w:p w14:paraId="35B568C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0B81328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767AFF4F"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3FC7C877" w14:textId="77777777" w:rsidTr="00961BF1">
        <w:tc>
          <w:tcPr>
            <w:tcW w:w="3115" w:type="dxa"/>
          </w:tcPr>
          <w:p w14:paraId="39529EB7"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319FB51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56F2E854"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6E6250EC" w14:textId="77777777" w:rsidR="00AE0427" w:rsidRDefault="00AE0427" w:rsidP="00AE0427">
      <w:pPr>
        <w:spacing w:line="360" w:lineRule="auto"/>
        <w:jc w:val="both"/>
        <w:rPr>
          <w:rFonts w:ascii="Times New Roman" w:hAnsi="Times New Roman" w:cs="Times New Roman"/>
          <w:sz w:val="28"/>
          <w:szCs w:val="28"/>
        </w:rPr>
      </w:pPr>
    </w:p>
    <w:p w14:paraId="4CC769D1"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193348FA" w14:textId="77777777" w:rsidR="00AE0427" w:rsidRDefault="00AE0427" w:rsidP="00AE0427">
      <w:pPr>
        <w:pStyle w:val="a8"/>
        <w:jc w:val="center"/>
      </w:pPr>
      <w:r>
        <w:lastRenderedPageBreak/>
        <w:t>ЗАКЛЮЧЕНИЕ</w:t>
      </w:r>
    </w:p>
    <w:p w14:paraId="5F834E5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4B60A62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55D25A5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01E09C58"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20DA7C31"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78DB1B52"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08B4207D" w14:textId="77777777" w:rsidR="00AE0427" w:rsidRDefault="00AE0427" w:rsidP="00AE0427">
      <w:pPr>
        <w:pStyle w:val="a8"/>
        <w:jc w:val="center"/>
        <w:rPr>
          <w:b w:val="0"/>
          <w:bCs/>
        </w:rPr>
      </w:pPr>
      <w:r>
        <w:lastRenderedPageBreak/>
        <w:t>СПИСОК ИСПОЛЬЗОВАННЫХ ИСТОЧНИКОВ</w:t>
      </w:r>
    </w:p>
    <w:p w14:paraId="014F0D17"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50B5EF3D"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6EA7E6BA"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A4B64A2"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79606673"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0247548C"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058341A0"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17794489"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22470917"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1A346CF8"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68452B5D"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409D78FF"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7437A780"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1621C3AD"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285C8629"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0093A339"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3AE96A65"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6EA5F3CB" wp14:editId="6F86A95B">
            <wp:extent cx="5940425" cy="7179945"/>
            <wp:effectExtent l="0" t="0" r="3175" b="1905"/>
            <wp:docPr id="4363" name="Picture 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27A3705F"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441ABCFC"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499269379"/>
        <w:docPartObj>
          <w:docPartGallery w:val="Table of Contents"/>
          <w:docPartUnique/>
        </w:docPartObj>
      </w:sdtPr>
      <w:sdtEndPr>
        <w:rPr>
          <w:b/>
          <w:bCs/>
        </w:rPr>
      </w:sdtEndPr>
      <w:sdtContent>
        <w:p w14:paraId="50D0EC88"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7A0F0734"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2D944203"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2BB54B20"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650FE2E3"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2D801D9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26FD199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56CC15A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6E680A19"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8585E2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612044B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DF854A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2AD46B6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3229150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6D177EE2"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396B94C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6F3810C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54E884B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7739874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75086EB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5F8D1383"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4232741D"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249D491D"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410AA970"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5113079A"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62177795"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39538AC3"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54FF2970"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5BE59C4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12A953E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0504349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0D62216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08A84E2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3BC9F612"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4DF1DF37" w14:textId="77777777" w:rsidR="00AE0427" w:rsidRPr="004E55B2" w:rsidRDefault="00AE0427" w:rsidP="00AE0427">
      <w:pPr>
        <w:pStyle w:val="a1"/>
      </w:pPr>
      <w:r w:rsidRPr="004E55B2">
        <w:t>провести сравнение программ-аналогов;</w:t>
      </w:r>
    </w:p>
    <w:p w14:paraId="530D102E"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37328E53" w14:textId="77777777" w:rsidR="00AE0427" w:rsidRPr="004E55B2" w:rsidRDefault="00AE0427" w:rsidP="00AE0427">
      <w:pPr>
        <w:pStyle w:val="a1"/>
      </w:pPr>
      <w:r w:rsidRPr="004E55B2">
        <w:t>разработать пользовательский интерфейс;</w:t>
      </w:r>
    </w:p>
    <w:p w14:paraId="298AE949" w14:textId="77777777" w:rsidR="00AE0427" w:rsidRPr="004E55B2" w:rsidRDefault="00AE0427" w:rsidP="00AE0427">
      <w:pPr>
        <w:pStyle w:val="a1"/>
      </w:pPr>
      <w:r w:rsidRPr="004E55B2">
        <w:t>реализовать готовый продукт (приложение)</w:t>
      </w:r>
      <w:r>
        <w:t>.</w:t>
      </w:r>
    </w:p>
    <w:p w14:paraId="512454E8"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9DA3BB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4432E4B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6F7CB0D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1D98438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75645B5A"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26117173" w14:textId="77777777" w:rsidR="00AE0427" w:rsidRPr="004E55B2" w:rsidRDefault="00AE0427" w:rsidP="00AE0427">
      <w:pPr>
        <w:pStyle w:val="a6"/>
      </w:pPr>
      <w:r w:rsidRPr="004E55B2">
        <w:lastRenderedPageBreak/>
        <w:t>Анализ предметной области</w:t>
      </w:r>
    </w:p>
    <w:p w14:paraId="063A160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7D6BEEC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30B4E34C"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2680B6B3" w14:textId="77777777" w:rsidR="00AE0427" w:rsidRPr="004E55B2" w:rsidRDefault="00AE0427" w:rsidP="00AE0427">
      <w:pPr>
        <w:pStyle w:val="Heading2"/>
      </w:pPr>
      <w:r w:rsidRPr="004E55B2">
        <w:rPr>
          <w:lang w:val="en-US"/>
        </w:rPr>
        <w:t>Open Office XML</w:t>
      </w:r>
    </w:p>
    <w:p w14:paraId="32EDAD92"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63288AE3"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2564FFEE"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2EBB22A8"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1C1BF695" wp14:editId="77CF629B">
            <wp:extent cx="5118265" cy="701675"/>
            <wp:effectExtent l="0" t="0" r="6350" b="3175"/>
            <wp:docPr id="4364" name="Picture 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5C2D4EA9"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512F9C1C"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2A84BB89"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6A06C227" wp14:editId="20533719">
            <wp:extent cx="2457793" cy="3429479"/>
            <wp:effectExtent l="0" t="0" r="0" b="0"/>
            <wp:docPr id="4365" name="Picture 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411B36AF"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4C0DAF17"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4402E53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3E1F487E" w14:textId="77777777" w:rsidR="00AE0427" w:rsidRPr="0077335E" w:rsidRDefault="00AE0427" w:rsidP="00AE0427">
      <w:pPr>
        <w:pStyle w:val="a1"/>
      </w:pPr>
      <w:r w:rsidRPr="0077335E">
        <w:t>файлы метаданных;</w:t>
      </w:r>
    </w:p>
    <w:p w14:paraId="512CCC62" w14:textId="77777777" w:rsidR="00AE0427" w:rsidRPr="0077335E" w:rsidRDefault="00AE0427" w:rsidP="00AE0427">
      <w:pPr>
        <w:pStyle w:val="a1"/>
      </w:pPr>
      <w:r w:rsidRPr="0077335E">
        <w:t>непосредственно документ.</w:t>
      </w:r>
    </w:p>
    <w:p w14:paraId="3EA9B7C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0FFCF20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75DE36CE" w14:textId="77777777" w:rsidR="00AE0427" w:rsidRPr="0077335E" w:rsidRDefault="00AE0427" w:rsidP="00AE0427">
      <w:pPr>
        <w:pStyle w:val="a1"/>
      </w:pPr>
      <w:r w:rsidRPr="0077335E">
        <w:t>компонент или части;</w:t>
      </w:r>
    </w:p>
    <w:p w14:paraId="68E9807C" w14:textId="77777777" w:rsidR="00AE0427" w:rsidRPr="0077335E" w:rsidRDefault="00AE0427" w:rsidP="00AE0427">
      <w:pPr>
        <w:pStyle w:val="a1"/>
      </w:pPr>
      <w:r w:rsidRPr="0077335E">
        <w:t>отношения.</w:t>
      </w:r>
    </w:p>
    <w:p w14:paraId="60F2F46E"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6398029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59A7500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02B56D0B"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3758742" wp14:editId="3ED2CC43">
            <wp:extent cx="5940425" cy="1094105"/>
            <wp:effectExtent l="0" t="0" r="3175" b="0"/>
            <wp:docPr id="4366" name="Picture 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0524EC5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748B283C" w14:textId="77777777" w:rsidR="00AE0427" w:rsidRDefault="00AE0427" w:rsidP="00AE0427">
      <w:pPr>
        <w:spacing w:after="0" w:line="360" w:lineRule="auto"/>
        <w:jc w:val="center"/>
        <w:rPr>
          <w:rFonts w:ascii="Times New Roman" w:hAnsi="Times New Roman" w:cs="Times New Roman"/>
          <w:sz w:val="28"/>
          <w:szCs w:val="28"/>
        </w:rPr>
      </w:pPr>
    </w:p>
    <w:p w14:paraId="19936ED7"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37F305A6" wp14:editId="012C8CF2">
            <wp:extent cx="3352800" cy="2317494"/>
            <wp:effectExtent l="0" t="0" r="0" b="6985"/>
            <wp:docPr id="4367" name="Picture 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480FEBC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25D4D13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706AECFD"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527D903" wp14:editId="04BD0B4E">
            <wp:extent cx="5940425" cy="1240790"/>
            <wp:effectExtent l="0" t="0" r="3175" b="0"/>
            <wp:docPr id="4368" name="Picture 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5112A716"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3A0D68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5C52C338" w14:textId="77777777" w:rsidR="00AE0427" w:rsidRPr="004E55B2" w:rsidRDefault="00AE0427" w:rsidP="00AE0427">
      <w:pPr>
        <w:pStyle w:val="Heading2"/>
      </w:pPr>
      <w:r w:rsidRPr="004E55B2">
        <w:rPr>
          <w:lang w:val="en-US"/>
        </w:rPr>
        <w:lastRenderedPageBreak/>
        <w:t>Open Document Text</w:t>
      </w:r>
    </w:p>
    <w:p w14:paraId="6E1834CD"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31AE872C"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0F846FA4"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63676BB0" wp14:editId="119B37EA">
            <wp:extent cx="2371725" cy="1550387"/>
            <wp:effectExtent l="0" t="0" r="0" b="0"/>
            <wp:docPr id="4369" name="Picture 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66BB9315"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450688C9"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26BA600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57030B04" w14:textId="77777777" w:rsidR="00AE0427" w:rsidRPr="0077335E" w:rsidRDefault="00AE0427" w:rsidP="00AE0427">
      <w:pPr>
        <w:pStyle w:val="a1"/>
      </w:pPr>
      <w:r w:rsidRPr="0077335E">
        <w:t>одним XML файлом;</w:t>
      </w:r>
    </w:p>
    <w:p w14:paraId="2ACA78D0"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34898DAB"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1C0CA540"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2C2C50B5"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3B20FC08"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0ABCB645" wp14:editId="04A939A1">
            <wp:extent cx="5940425" cy="1017905"/>
            <wp:effectExtent l="0" t="0" r="3175" b="0"/>
            <wp:docPr id="4370" name="Picture 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7B71954C"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F796F02"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00A476DF"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B1490AE" wp14:editId="0EFF5016">
            <wp:extent cx="5514975" cy="2637520"/>
            <wp:effectExtent l="0" t="0" r="0" b="0"/>
            <wp:docPr id="4371" name="Picture 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40710601"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B0028A9"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6024A798"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73B00C9E" wp14:editId="43E1052E">
            <wp:extent cx="5940425" cy="1194435"/>
            <wp:effectExtent l="0" t="0" r="3175" b="5715"/>
            <wp:docPr id="4372" name="Picture 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793E6801"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A28DCE1"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3CAEA0F2"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2A909240" wp14:editId="0747613E">
            <wp:extent cx="3971925" cy="2686727"/>
            <wp:effectExtent l="0" t="0" r="0" b="0"/>
            <wp:docPr id="4373" name="Picture 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12612B66"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4CAA679"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5D612F32"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726EA5FC" w14:textId="77777777" w:rsidTr="00961BF1">
        <w:trPr>
          <w:trHeight w:val="1261"/>
        </w:trPr>
        <w:tc>
          <w:tcPr>
            <w:tcW w:w="1413" w:type="dxa"/>
          </w:tcPr>
          <w:p w14:paraId="745C76B0"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1A4242DD"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7B0BD4C0"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0FEDB9FF"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2E052303"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161CE67C"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6DC2E5F5"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68FCC9B5"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44D31F90"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52D2542A" w14:textId="77777777" w:rsidTr="00961BF1">
        <w:trPr>
          <w:trHeight w:val="841"/>
        </w:trPr>
        <w:tc>
          <w:tcPr>
            <w:tcW w:w="1413" w:type="dxa"/>
          </w:tcPr>
          <w:p w14:paraId="19E2AA1D"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27A4CDDD" w14:textId="77777777" w:rsidR="00AE0427" w:rsidRPr="007E3233" w:rsidRDefault="00AE0427" w:rsidP="00961BF1">
            <w:pPr>
              <w:jc w:val="center"/>
              <w:rPr>
                <w:rFonts w:ascii="Times New Roman" w:hAnsi="Times New Roman" w:cs="Times New Roman"/>
                <w:sz w:val="27"/>
                <w:szCs w:val="27"/>
              </w:rPr>
            </w:pPr>
          </w:p>
          <w:p w14:paraId="787A5B0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902B074" w14:textId="77777777" w:rsidR="00AE0427" w:rsidRPr="007E3233" w:rsidRDefault="00AE0427" w:rsidP="00961BF1">
            <w:pPr>
              <w:jc w:val="center"/>
              <w:rPr>
                <w:rFonts w:ascii="Times New Roman" w:hAnsi="Times New Roman" w:cs="Times New Roman"/>
                <w:sz w:val="27"/>
                <w:szCs w:val="27"/>
              </w:rPr>
            </w:pPr>
          </w:p>
          <w:p w14:paraId="4737F954"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4964E548" w14:textId="77777777" w:rsidR="00AE0427" w:rsidRPr="007E3233" w:rsidRDefault="00AE0427" w:rsidP="00961BF1">
            <w:pPr>
              <w:jc w:val="center"/>
              <w:rPr>
                <w:rFonts w:ascii="Times New Roman" w:hAnsi="Times New Roman" w:cs="Times New Roman"/>
                <w:sz w:val="27"/>
                <w:szCs w:val="27"/>
              </w:rPr>
            </w:pPr>
          </w:p>
          <w:p w14:paraId="3EBCC5DC"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AFF666E" w14:textId="77777777" w:rsidR="00AE0427" w:rsidRPr="007E3233" w:rsidRDefault="00AE0427" w:rsidP="00961BF1">
            <w:pPr>
              <w:jc w:val="center"/>
              <w:rPr>
                <w:rFonts w:ascii="Times New Roman" w:hAnsi="Times New Roman" w:cs="Times New Roman"/>
                <w:sz w:val="27"/>
                <w:szCs w:val="27"/>
              </w:rPr>
            </w:pPr>
          </w:p>
          <w:p w14:paraId="63097E2C"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7E3A53B1" w14:textId="77777777" w:rsidR="00AE0427" w:rsidRPr="007E3233" w:rsidRDefault="00AE0427" w:rsidP="00961BF1">
            <w:pPr>
              <w:jc w:val="center"/>
              <w:rPr>
                <w:rFonts w:ascii="Times New Roman" w:hAnsi="Times New Roman" w:cs="Times New Roman"/>
                <w:sz w:val="27"/>
                <w:szCs w:val="27"/>
              </w:rPr>
            </w:pPr>
          </w:p>
          <w:p w14:paraId="1EA9BB38"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0800804" w14:textId="77777777" w:rsidR="00AE0427" w:rsidRPr="007E3233" w:rsidRDefault="00AE0427" w:rsidP="00961BF1">
            <w:pPr>
              <w:jc w:val="center"/>
              <w:rPr>
                <w:rFonts w:ascii="Times New Roman" w:hAnsi="Times New Roman" w:cs="Times New Roman"/>
                <w:sz w:val="27"/>
                <w:szCs w:val="27"/>
              </w:rPr>
            </w:pPr>
          </w:p>
          <w:p w14:paraId="7AC075E3"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44779028" w14:textId="77777777" w:rsidR="00AE0427" w:rsidRPr="007E3233" w:rsidRDefault="00AE0427" w:rsidP="00961BF1">
            <w:pPr>
              <w:jc w:val="center"/>
              <w:rPr>
                <w:rFonts w:ascii="Times New Roman" w:hAnsi="Times New Roman" w:cs="Times New Roman"/>
                <w:sz w:val="27"/>
                <w:szCs w:val="27"/>
              </w:rPr>
            </w:pPr>
          </w:p>
          <w:p w14:paraId="39E230C3"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357587B3" w14:textId="77777777" w:rsidR="00AE0427" w:rsidRPr="007E3233" w:rsidRDefault="00AE0427" w:rsidP="00961BF1">
            <w:pPr>
              <w:jc w:val="center"/>
              <w:rPr>
                <w:rFonts w:ascii="Times New Roman" w:hAnsi="Times New Roman" w:cs="Times New Roman"/>
                <w:sz w:val="27"/>
                <w:szCs w:val="27"/>
              </w:rPr>
            </w:pPr>
          </w:p>
          <w:p w14:paraId="78E3B637"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4BEEC5E8" w14:textId="77777777" w:rsidTr="00961BF1">
        <w:trPr>
          <w:trHeight w:val="1261"/>
        </w:trPr>
        <w:tc>
          <w:tcPr>
            <w:tcW w:w="1413" w:type="dxa"/>
          </w:tcPr>
          <w:p w14:paraId="69F3B695"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45B05E7A" w14:textId="77777777" w:rsidR="00AE0427" w:rsidRPr="007E3233" w:rsidRDefault="00AE0427" w:rsidP="00961BF1">
            <w:pPr>
              <w:jc w:val="center"/>
              <w:rPr>
                <w:rFonts w:ascii="Times New Roman" w:hAnsi="Times New Roman" w:cs="Times New Roman"/>
                <w:sz w:val="27"/>
                <w:szCs w:val="27"/>
              </w:rPr>
            </w:pPr>
          </w:p>
          <w:p w14:paraId="1A253AD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14E7597" w14:textId="77777777" w:rsidR="00AE0427" w:rsidRPr="007E3233" w:rsidRDefault="00AE0427" w:rsidP="00961BF1">
            <w:pPr>
              <w:jc w:val="center"/>
              <w:rPr>
                <w:rFonts w:ascii="Times New Roman" w:hAnsi="Times New Roman" w:cs="Times New Roman"/>
                <w:sz w:val="27"/>
                <w:szCs w:val="27"/>
              </w:rPr>
            </w:pPr>
          </w:p>
          <w:p w14:paraId="5A01D98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402E850" w14:textId="77777777" w:rsidR="00AE0427" w:rsidRPr="007E3233" w:rsidRDefault="00AE0427" w:rsidP="00961BF1">
            <w:pPr>
              <w:jc w:val="center"/>
              <w:rPr>
                <w:rFonts w:ascii="Times New Roman" w:hAnsi="Times New Roman" w:cs="Times New Roman"/>
                <w:sz w:val="27"/>
                <w:szCs w:val="27"/>
              </w:rPr>
            </w:pPr>
          </w:p>
          <w:p w14:paraId="4E96F77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0A1599E" w14:textId="77777777" w:rsidR="00AE0427" w:rsidRPr="007E3233" w:rsidRDefault="00AE0427" w:rsidP="00961BF1">
            <w:pPr>
              <w:jc w:val="center"/>
              <w:rPr>
                <w:rFonts w:ascii="Times New Roman" w:hAnsi="Times New Roman" w:cs="Times New Roman"/>
                <w:sz w:val="27"/>
                <w:szCs w:val="27"/>
              </w:rPr>
            </w:pPr>
          </w:p>
          <w:p w14:paraId="18F7C8C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4DD8374" w14:textId="77777777" w:rsidR="00AE0427" w:rsidRPr="007E3233" w:rsidRDefault="00AE0427" w:rsidP="00961BF1">
            <w:pPr>
              <w:jc w:val="center"/>
              <w:rPr>
                <w:rFonts w:ascii="Times New Roman" w:hAnsi="Times New Roman" w:cs="Times New Roman"/>
                <w:sz w:val="27"/>
                <w:szCs w:val="27"/>
              </w:rPr>
            </w:pPr>
          </w:p>
          <w:p w14:paraId="7108F63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FD9BC2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5F13CB81" w14:textId="77777777" w:rsidR="00AE0427" w:rsidRPr="007E3233" w:rsidRDefault="00AE0427" w:rsidP="00961BF1">
            <w:pPr>
              <w:jc w:val="both"/>
              <w:rPr>
                <w:rFonts w:ascii="Times New Roman" w:hAnsi="Times New Roman" w:cs="Times New Roman"/>
                <w:sz w:val="27"/>
                <w:szCs w:val="27"/>
              </w:rPr>
            </w:pPr>
          </w:p>
          <w:p w14:paraId="1572FBA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72C8C01" w14:textId="77777777" w:rsidR="00AE0427" w:rsidRPr="007E3233" w:rsidRDefault="00AE0427" w:rsidP="00961BF1">
            <w:pPr>
              <w:jc w:val="center"/>
              <w:rPr>
                <w:rFonts w:ascii="Times New Roman" w:hAnsi="Times New Roman" w:cs="Times New Roman"/>
                <w:sz w:val="27"/>
                <w:szCs w:val="27"/>
                <w:lang w:val="en-US"/>
              </w:rPr>
            </w:pPr>
          </w:p>
          <w:p w14:paraId="030402D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570ED7AB" w14:textId="77777777" w:rsidTr="00961BF1">
        <w:trPr>
          <w:trHeight w:val="998"/>
        </w:trPr>
        <w:tc>
          <w:tcPr>
            <w:tcW w:w="1413" w:type="dxa"/>
          </w:tcPr>
          <w:p w14:paraId="222B2529"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6C3D522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784E40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02DB0C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3E26A0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00B465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B958A3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2E40BF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21ABCE1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32708925" w14:textId="77777777" w:rsidTr="00961BF1">
        <w:trPr>
          <w:trHeight w:val="984"/>
        </w:trPr>
        <w:tc>
          <w:tcPr>
            <w:tcW w:w="1413" w:type="dxa"/>
          </w:tcPr>
          <w:p w14:paraId="6F74B09B"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6AA8235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F5FC1C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798CF1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C4DBE9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D95456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29544A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376D31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08DFEB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194C0E4E" w14:textId="77777777" w:rsidTr="00961BF1">
        <w:trPr>
          <w:trHeight w:val="988"/>
        </w:trPr>
        <w:tc>
          <w:tcPr>
            <w:tcW w:w="1413" w:type="dxa"/>
          </w:tcPr>
          <w:p w14:paraId="224A16CD"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0F597F7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777B5BD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27EDA4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7890F8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02605F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DC0811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7D263D4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F0AB84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15CD74A5" w14:textId="77777777" w:rsidR="00AE0427" w:rsidRDefault="00AE0427" w:rsidP="00AE0427">
      <w:pPr>
        <w:pStyle w:val="Heading2"/>
      </w:pPr>
      <w:r>
        <w:t>Сравнение форматов</w:t>
      </w:r>
    </w:p>
    <w:p w14:paraId="06009B29"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604D36BB"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586A3FA5" wp14:editId="7F1878A6">
            <wp:extent cx="5858693" cy="743054"/>
            <wp:effectExtent l="0" t="0" r="0" b="0"/>
            <wp:docPr id="4374" name="Picture 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0D397EAD"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71BD650C"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09DA7207"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1C5522FA"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092B9FA6"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69985A13"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14C482A4"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51D48B18"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68D98518" wp14:editId="7BD3CF3E">
            <wp:extent cx="5658390" cy="3693226"/>
            <wp:effectExtent l="0" t="0" r="0" b="2540"/>
            <wp:docPr id="4375" name="Picture 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61E8F66D"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4142A437"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07C28273" wp14:editId="4C13323E">
            <wp:extent cx="5940425" cy="661670"/>
            <wp:effectExtent l="0" t="0" r="3175" b="5080"/>
            <wp:docPr id="4376" name="Picture 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34A2AC0C"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5FAF0892"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58E8BC6D" w14:textId="77777777" w:rsidR="00AE0427" w:rsidRPr="0077335E" w:rsidRDefault="00AE0427" w:rsidP="00AE0427">
      <w:pPr>
        <w:pStyle w:val="a1"/>
      </w:pPr>
      <w:r w:rsidRPr="0077335E">
        <w:t>открыть файл;</w:t>
      </w:r>
    </w:p>
    <w:p w14:paraId="7391974F" w14:textId="77777777" w:rsidR="00AE0427" w:rsidRPr="0077335E" w:rsidRDefault="00AE0427" w:rsidP="00AE0427">
      <w:pPr>
        <w:pStyle w:val="a1"/>
      </w:pPr>
      <w:r w:rsidRPr="0077335E">
        <w:t>открыть папку;</w:t>
      </w:r>
    </w:p>
    <w:p w14:paraId="33669940" w14:textId="77777777" w:rsidR="00AE0427" w:rsidRPr="0077335E" w:rsidRDefault="00AE0427" w:rsidP="00AE0427">
      <w:pPr>
        <w:pStyle w:val="a1"/>
      </w:pPr>
      <w:r w:rsidRPr="0077335E">
        <w:t>отправить файл по почте.</w:t>
      </w:r>
    </w:p>
    <w:p w14:paraId="0212074B"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08AE6FF6"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2709EE30"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43036C4A"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77B64C5" wp14:editId="73D590C9">
            <wp:extent cx="5940425" cy="1713584"/>
            <wp:effectExtent l="0" t="0" r="3175" b="1270"/>
            <wp:docPr id="4377" name="Picture 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755E1AB3"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36333605"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65AC345B"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63206A33" wp14:editId="6D97180B">
            <wp:extent cx="5877745" cy="514422"/>
            <wp:effectExtent l="0" t="0" r="0" b="0"/>
            <wp:docPr id="4378" name="Picture 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1A617F65"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29611498"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58823EF4" wp14:editId="17B5F248">
            <wp:extent cx="4629796" cy="3629532"/>
            <wp:effectExtent l="0" t="0" r="0" b="9525"/>
            <wp:docPr id="4379" name="Picture 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0C5FC8F7"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51AD529E"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3A1C6D41" wp14:editId="6F9819D2">
            <wp:extent cx="5940425" cy="3286125"/>
            <wp:effectExtent l="0" t="0" r="3175" b="9525"/>
            <wp:docPr id="4380" name="Picture 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01475BA8"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2993F0DB"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2B8BDD93"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2FC0117B"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766B58EF"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0F3FC8B1"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1D02F3E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155401AC"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39238ADF" wp14:editId="239350F9">
            <wp:extent cx="5940425" cy="4436110"/>
            <wp:effectExtent l="0" t="0" r="3175" b="2540"/>
            <wp:docPr id="4381" name="Picture 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52D0D6A9"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30C7ED8F"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659630A1" wp14:editId="4DD477F7">
            <wp:extent cx="5940425" cy="1322705"/>
            <wp:effectExtent l="0" t="0" r="3175" b="0"/>
            <wp:docPr id="4382" name="Picture 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00F14A77"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43C25D98"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128D6A1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562A9E96"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3C12B1DD" w14:textId="77777777" w:rsidR="00AE0427" w:rsidRPr="007D3DB0" w:rsidRDefault="00AE0427" w:rsidP="00AE0427">
      <w:pPr>
        <w:pStyle w:val="Heading2"/>
      </w:pPr>
      <w:r>
        <w:t>Требования к возможностям ПО</w:t>
      </w:r>
    </w:p>
    <w:p w14:paraId="343E4F2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556FDCF7"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3F7CE059"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6B0B12A6" wp14:editId="22D754EE">
            <wp:extent cx="2752090" cy="4295775"/>
            <wp:effectExtent l="0" t="0" r="0" b="9525"/>
            <wp:docPr id="4383" name="Picture 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34B79066"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012B594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770C7917"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348E5D12"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54954857"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7E051269"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23A03A10" w14:textId="77777777" w:rsidR="00AE0427" w:rsidRDefault="00AE0427" w:rsidP="00AE0427">
      <w:pPr>
        <w:pStyle w:val="Heading2"/>
      </w:pPr>
      <w:r w:rsidRPr="004E55B2">
        <w:t>Требования к системе</w:t>
      </w:r>
    </w:p>
    <w:p w14:paraId="54E02B4A"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36E9878E" w14:textId="77777777" w:rsidR="00AE0427" w:rsidRDefault="00AE0427" w:rsidP="00AE0427">
      <w:pPr>
        <w:pStyle w:val="a4"/>
      </w:pPr>
      <w:r w:rsidRPr="00302666">
        <w:t>1.6.1</w:t>
      </w:r>
      <w:r>
        <w:tab/>
      </w:r>
      <w:r w:rsidRPr="00302666">
        <w:t>Функциональные требования</w:t>
      </w:r>
    </w:p>
    <w:p w14:paraId="38022BFA" w14:textId="77777777" w:rsidR="00AE0427" w:rsidRPr="004E55B2" w:rsidRDefault="00AE0427" w:rsidP="00AE0427">
      <w:pPr>
        <w:pStyle w:val="a4"/>
      </w:pPr>
      <w:r w:rsidRPr="004E55B2">
        <w:t>Основные требования:</w:t>
      </w:r>
    </w:p>
    <w:p w14:paraId="465DE40C"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1B026C1D"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46FA6083" w14:textId="77777777" w:rsidR="00AE0427" w:rsidRPr="004E55B2" w:rsidRDefault="00AE0427" w:rsidP="00AE0427">
      <w:pPr>
        <w:pStyle w:val="a1"/>
      </w:pPr>
      <w:r>
        <w:t>пакетная обработка нескольких документов;</w:t>
      </w:r>
    </w:p>
    <w:p w14:paraId="0E55627A"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7CAF9079"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76466DF6" w14:textId="77777777" w:rsidR="00AE0427" w:rsidRPr="001626BD" w:rsidRDefault="00AE0427" w:rsidP="00AE0427">
      <w:pPr>
        <w:pStyle w:val="a1"/>
      </w:pPr>
      <w:r w:rsidRPr="001626BD">
        <w:t>наличие графического интерфейса</w:t>
      </w:r>
      <w:r w:rsidRPr="00BA0B2A">
        <w:t>;</w:t>
      </w:r>
    </w:p>
    <w:p w14:paraId="06F567E3"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0F9F2A23"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68203CCE" w14:textId="77777777" w:rsidR="00AE0427" w:rsidRPr="004E55B2" w:rsidRDefault="00AE0427" w:rsidP="00AE0427">
      <w:pPr>
        <w:pStyle w:val="Heading1"/>
      </w:pPr>
      <w:r w:rsidRPr="004E55B2">
        <w:lastRenderedPageBreak/>
        <w:t>Проектирование программного продукта</w:t>
      </w:r>
    </w:p>
    <w:p w14:paraId="37C99E9A" w14:textId="77777777" w:rsidR="00AE0427" w:rsidRDefault="00AE0427" w:rsidP="00AE0427">
      <w:pPr>
        <w:pStyle w:val="Heading2"/>
      </w:pPr>
      <w:r>
        <w:t>Выбор архитектуры программного обеспечения</w:t>
      </w:r>
    </w:p>
    <w:p w14:paraId="4CD645C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533F8FE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487F6123"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39E1F438" wp14:editId="2C62E64E">
            <wp:extent cx="4581525" cy="771525"/>
            <wp:effectExtent l="0" t="0" r="9525" b="9525"/>
            <wp:docPr id="4384" name="Picture 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59BE509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752742CA"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7E3A4294"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1C192A12" w14:textId="77777777" w:rsidR="00AE0427" w:rsidRPr="004E55B2" w:rsidRDefault="00AE0427" w:rsidP="00AE0427">
      <w:pPr>
        <w:pStyle w:val="Heading2"/>
      </w:pPr>
      <w:r w:rsidRPr="004E55B2">
        <w:t>Выбор шаблонов проектирования</w:t>
      </w:r>
    </w:p>
    <w:p w14:paraId="0C6FA339"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31D57B67"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65EBF303" w14:textId="77777777" w:rsidR="00AE0427" w:rsidRDefault="00AE0427" w:rsidP="00AE0427">
      <w:pPr>
        <w:pStyle w:val="a4"/>
      </w:pPr>
      <w:r>
        <w:t>Шаблоны проектирования делятся на три категории</w:t>
      </w:r>
      <w:r w:rsidRPr="00CE3BB9">
        <w:t>:</w:t>
      </w:r>
    </w:p>
    <w:p w14:paraId="27D696B4" w14:textId="77777777" w:rsidR="00AE0427" w:rsidRDefault="00AE0427" w:rsidP="00AE0427">
      <w:pPr>
        <w:pStyle w:val="a1"/>
      </w:pPr>
      <w:r>
        <w:t>порождающие</w:t>
      </w:r>
      <w:r w:rsidRPr="00341617">
        <w:t>;</w:t>
      </w:r>
    </w:p>
    <w:p w14:paraId="6E603E58" w14:textId="77777777" w:rsidR="00AE0427" w:rsidRDefault="00AE0427" w:rsidP="00AE0427">
      <w:pPr>
        <w:pStyle w:val="a1"/>
      </w:pPr>
      <w:r>
        <w:t>структурные</w:t>
      </w:r>
      <w:r w:rsidRPr="00341617">
        <w:t>;</w:t>
      </w:r>
    </w:p>
    <w:p w14:paraId="7D44B6B1" w14:textId="77777777" w:rsidR="00AE0427" w:rsidRDefault="00AE0427" w:rsidP="00AE0427">
      <w:pPr>
        <w:pStyle w:val="a1"/>
      </w:pPr>
      <w:r>
        <w:t>поведенческие.</w:t>
      </w:r>
    </w:p>
    <w:p w14:paraId="5021A6E6"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360CB679"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20C10F88"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297DAA80" w14:textId="77777777" w:rsidR="00AE0427" w:rsidRDefault="00AE0427" w:rsidP="00AE0427">
      <w:pPr>
        <w:pStyle w:val="a4"/>
      </w:pPr>
      <w:r w:rsidRPr="00302666">
        <w:t>2.2.1</w:t>
      </w:r>
      <w:r>
        <w:tab/>
      </w:r>
      <w:r w:rsidRPr="00302666">
        <w:t>Выбор порождающего шаблона проектирования</w:t>
      </w:r>
    </w:p>
    <w:p w14:paraId="5502BF06"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656730CE"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42C830B1"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1500D8AF" w14:textId="77777777" w:rsidR="00AE0427" w:rsidRDefault="00AE0427" w:rsidP="00AE0427">
      <w:pPr>
        <w:pStyle w:val="a4"/>
      </w:pPr>
      <w:r w:rsidRPr="00302666">
        <w:t>2.2.2</w:t>
      </w:r>
      <w:r>
        <w:tab/>
      </w:r>
      <w:r w:rsidRPr="00302666">
        <w:t>Выбор структурного шаблона проектирования</w:t>
      </w:r>
    </w:p>
    <w:p w14:paraId="5C857801" w14:textId="77777777" w:rsidR="00AE0427" w:rsidRDefault="00AE0427" w:rsidP="00AE0427">
      <w:pPr>
        <w:pStyle w:val="a4"/>
      </w:pPr>
      <w:r>
        <w:t>Структурным шаблоном проектирования был выбран шаблон «Фасад».</w:t>
      </w:r>
    </w:p>
    <w:p w14:paraId="0759B4AE"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1775236C"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03DCA028"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41F8E1AB" w14:textId="77777777" w:rsidR="00AE0427" w:rsidRDefault="00AE0427" w:rsidP="00AE0427">
      <w:pPr>
        <w:pStyle w:val="Heading2"/>
      </w:pPr>
      <w:r>
        <w:t>Выбор а</w:t>
      </w:r>
      <w:r w:rsidRPr="00B652DA">
        <w:t>лгоритм</w:t>
      </w:r>
      <w:r>
        <w:t>а</w:t>
      </w:r>
      <w:r w:rsidRPr="00B652DA">
        <w:t xml:space="preserve"> преобразования</w:t>
      </w:r>
    </w:p>
    <w:p w14:paraId="03F62D6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16375D98"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650E6004"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73866473"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05C8784E"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76BC0ACB" w14:textId="77777777" w:rsidR="00AE0427" w:rsidRDefault="00AE0427" w:rsidP="00AE0427">
      <w:pPr>
        <w:spacing w:after="0" w:line="360" w:lineRule="auto"/>
        <w:ind w:firstLine="706"/>
        <w:jc w:val="both"/>
        <w:rPr>
          <w:rFonts w:ascii="Times New Roman" w:hAnsi="Times New Roman" w:cs="Times New Roman"/>
          <w:sz w:val="28"/>
          <w:szCs w:val="28"/>
        </w:rPr>
      </w:pPr>
    </w:p>
    <w:p w14:paraId="26F7125F"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6F888D77"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64A80EF5"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1E52A93E"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64337A00"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25DC40F9"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0DB54450" w14:textId="77777777" w:rsidR="00AE0427" w:rsidRDefault="00AE0427" w:rsidP="00AE0427">
      <w:pPr>
        <w:pStyle w:val="Heading2"/>
      </w:pPr>
      <w:r>
        <w:t>Серверная часть ПО</w:t>
      </w:r>
    </w:p>
    <w:p w14:paraId="7E0A58D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6DFF67FA"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7A44D86E"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3E2FE27B" w14:textId="77777777" w:rsidR="00AE0427" w:rsidRDefault="00AE0427" w:rsidP="00AE0427">
      <w:pPr>
        <w:pStyle w:val="Heading2"/>
      </w:pPr>
      <w:r>
        <w:t>Прототип интерфейса клиентской части ПО</w:t>
      </w:r>
    </w:p>
    <w:p w14:paraId="4E105F8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652D858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1E684A76"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692A0FA2" wp14:editId="0DA696C4">
            <wp:extent cx="5940425" cy="3332480"/>
            <wp:effectExtent l="0" t="0" r="3175" b="1270"/>
            <wp:docPr id="4385" name="Picture 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21FD501C"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0DF7015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57FB1ECD"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4AF299AB" wp14:editId="57FE255D">
            <wp:extent cx="5940425" cy="3330575"/>
            <wp:effectExtent l="0" t="0" r="3175" b="3175"/>
            <wp:docPr id="4386" name="Picture 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57D98127"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4E3C977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058BE2CA"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BEC3E5F" wp14:editId="41219755">
            <wp:extent cx="5940425" cy="3346450"/>
            <wp:effectExtent l="0" t="0" r="3175" b="6350"/>
            <wp:docPr id="4387" name="Picture 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62880D16"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186AFD8E"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5B8DEE07"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40B76308" wp14:editId="565F0ADD">
            <wp:extent cx="5391150" cy="3031261"/>
            <wp:effectExtent l="0" t="0" r="0" b="0"/>
            <wp:docPr id="4388" name="Picture 4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6EF15A48"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3C2170E5"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17309BC7" wp14:editId="3ED4CC74">
            <wp:extent cx="5457825" cy="3067000"/>
            <wp:effectExtent l="0" t="0" r="0" b="635"/>
            <wp:docPr id="4389" name="Picture 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69F4DB07"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7183939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5FC16E27"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04B44999" wp14:editId="137822B0">
            <wp:extent cx="5970958" cy="3352800"/>
            <wp:effectExtent l="0" t="0" r="0" b="0"/>
            <wp:docPr id="4390" name="Picture 4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1AABC2D5"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4A5E3819"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1B9B054E" w14:textId="77777777" w:rsidR="00AE0427" w:rsidRDefault="00AE0427" w:rsidP="00AE0427">
      <w:pPr>
        <w:pStyle w:val="Heading1"/>
      </w:pPr>
      <w:r w:rsidRPr="00721C07">
        <w:lastRenderedPageBreak/>
        <w:t xml:space="preserve">Описание реализации </w:t>
      </w:r>
      <w:r>
        <w:t>приложения</w:t>
      </w:r>
    </w:p>
    <w:p w14:paraId="25273C3B" w14:textId="77777777" w:rsidR="00AE0427" w:rsidRDefault="00AE0427" w:rsidP="00AE0427">
      <w:pPr>
        <w:pStyle w:val="Heading2"/>
      </w:pPr>
      <w:r w:rsidRPr="00721C07">
        <w:t>Выбор языка программирования</w:t>
      </w:r>
    </w:p>
    <w:p w14:paraId="6D3E746E"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1005875D"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3F26C7B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4DC9660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425C794E"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70A67FD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3E8391DB"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587F594C"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2891912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737B39A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595F680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3C269C66"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304AD650" w14:textId="77777777" w:rsidR="00AE0427" w:rsidRDefault="00AE0427" w:rsidP="00AE0427">
      <w:pPr>
        <w:pStyle w:val="Heading2"/>
      </w:pPr>
      <w:r w:rsidRPr="00004FD3">
        <w:t>Выбор инструментов разработки</w:t>
      </w:r>
    </w:p>
    <w:p w14:paraId="420C8C0F"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766602D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42883226"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7DF8A44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46C26A9E"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2B8105F1"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0FCDC087"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635FA394" w14:textId="77777777" w:rsidR="00AE0427" w:rsidRPr="009F2658" w:rsidRDefault="00AE0427" w:rsidP="00AE0427">
      <w:pPr>
        <w:pStyle w:val="a1"/>
        <w:ind w:firstLine="706"/>
      </w:pPr>
      <w:r w:rsidRPr="00341617">
        <w:t>Windows OS;</w:t>
      </w:r>
    </w:p>
    <w:p w14:paraId="671348DE" w14:textId="77777777" w:rsidR="00AE0427" w:rsidRPr="009F2658" w:rsidRDefault="00AE0427" w:rsidP="00AE0427">
      <w:pPr>
        <w:pStyle w:val="a1"/>
        <w:ind w:firstLine="706"/>
      </w:pPr>
      <w:r w:rsidRPr="00341617">
        <w:t>Linux;</w:t>
      </w:r>
    </w:p>
    <w:p w14:paraId="69DF6043" w14:textId="77777777" w:rsidR="00AE0427" w:rsidRPr="009F2658" w:rsidRDefault="00AE0427" w:rsidP="00AE0427">
      <w:pPr>
        <w:pStyle w:val="a1"/>
        <w:ind w:firstLine="706"/>
      </w:pPr>
      <w:r w:rsidRPr="00341617">
        <w:lastRenderedPageBreak/>
        <w:t>MacOS.</w:t>
      </w:r>
    </w:p>
    <w:p w14:paraId="397CCE98"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040E786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3A2E09CB" w14:textId="77777777" w:rsidR="00AE0427" w:rsidRDefault="00AE0427" w:rsidP="00AE0427">
      <w:pPr>
        <w:pStyle w:val="Heading2"/>
      </w:pPr>
      <w:r>
        <w:t>Требования к аппаратному обеспечению</w:t>
      </w:r>
    </w:p>
    <w:p w14:paraId="133A8CB0"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4833EA8B"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0AB9AF97" w14:textId="77777777" w:rsidR="00AE0427" w:rsidRPr="0077335E" w:rsidRDefault="00AE0427" w:rsidP="00AE0427">
      <w:pPr>
        <w:pStyle w:val="a1"/>
      </w:pPr>
      <w:r w:rsidRPr="0077335E">
        <w:t>оперативную память объемом не менее 512 Гб;</w:t>
      </w:r>
    </w:p>
    <w:p w14:paraId="1091E636" w14:textId="77777777" w:rsidR="00AE0427" w:rsidRPr="0077335E" w:rsidRDefault="00AE0427" w:rsidP="00AE0427">
      <w:pPr>
        <w:pStyle w:val="a1"/>
      </w:pPr>
      <w:r w:rsidRPr="0077335E">
        <w:t>жесткий диск объемом не менее 64 Гб;</w:t>
      </w:r>
    </w:p>
    <w:p w14:paraId="48395B7E" w14:textId="77777777" w:rsidR="00AE0427" w:rsidRPr="0077335E" w:rsidRDefault="00AE0427" w:rsidP="00AE0427">
      <w:pPr>
        <w:pStyle w:val="a1"/>
      </w:pPr>
      <w:r w:rsidRPr="0077335E">
        <w:t>дисплей с разрешением не менее чем 800x600</w:t>
      </w:r>
      <w:r>
        <w:t>.</w:t>
      </w:r>
    </w:p>
    <w:p w14:paraId="5B77BB40"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1B577539"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0538BF90" w14:textId="77777777" w:rsidR="00AE0427" w:rsidRPr="007F4BB4" w:rsidRDefault="00AE0427" w:rsidP="00AE0427">
      <w:pPr>
        <w:pStyle w:val="a1"/>
      </w:pPr>
      <w:r w:rsidRPr="00341617">
        <w:t>оперативную память объемом не менее 512 Гб;</w:t>
      </w:r>
    </w:p>
    <w:p w14:paraId="6D199F19" w14:textId="77777777" w:rsidR="00AE0427" w:rsidRPr="00451190" w:rsidRDefault="00AE0427" w:rsidP="00AE0427">
      <w:pPr>
        <w:pStyle w:val="a1"/>
      </w:pPr>
      <w:r w:rsidRPr="00341617">
        <w:t>жесткий диск объемом не менее 64 Гб;</w:t>
      </w:r>
    </w:p>
    <w:p w14:paraId="0AF96D3C" w14:textId="77777777" w:rsidR="00AE0427" w:rsidRPr="00F26DB4" w:rsidRDefault="00AE0427" w:rsidP="00AE0427">
      <w:pPr>
        <w:pStyle w:val="a1"/>
      </w:pPr>
      <w:r>
        <w:t>д</w:t>
      </w:r>
      <w:r w:rsidRPr="00451190">
        <w:t>исплей с разрешением не менее чем 800x600</w:t>
      </w:r>
      <w:r>
        <w:t>.</w:t>
      </w:r>
    </w:p>
    <w:p w14:paraId="1DE040AF"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3F1E41A8"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06C999D5" w14:textId="77777777" w:rsidR="00AE0427" w:rsidRPr="007F4BB4" w:rsidRDefault="00AE0427" w:rsidP="00AE0427">
      <w:pPr>
        <w:pStyle w:val="a1"/>
      </w:pPr>
      <w:r w:rsidRPr="00341617">
        <w:t>оперативную память объемом 2 Гб;</w:t>
      </w:r>
    </w:p>
    <w:p w14:paraId="7F1F4502" w14:textId="77777777" w:rsidR="00AE0427" w:rsidRPr="00451190" w:rsidRDefault="00AE0427" w:rsidP="00AE0427">
      <w:pPr>
        <w:pStyle w:val="a1"/>
      </w:pPr>
      <w:r w:rsidRPr="00341617">
        <w:t>жесткий диск объемом 256 Гб;</w:t>
      </w:r>
    </w:p>
    <w:p w14:paraId="6DA76C9D" w14:textId="77777777" w:rsidR="00AE0427" w:rsidRDefault="00AE0427" w:rsidP="00AE0427">
      <w:pPr>
        <w:pStyle w:val="a1"/>
      </w:pPr>
      <w:r>
        <w:t>д</w:t>
      </w:r>
      <w:r w:rsidRPr="00451190">
        <w:t>исплей с разрешением не менее чем 800x600</w:t>
      </w:r>
      <w:r w:rsidRPr="006776F9">
        <w:t>.</w:t>
      </w:r>
    </w:p>
    <w:p w14:paraId="4AFEABDC"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2713F542"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43B4B2C1" w14:textId="77777777" w:rsidR="00AE0427" w:rsidRPr="007F4BB4" w:rsidRDefault="00AE0427" w:rsidP="00AE0427">
      <w:pPr>
        <w:pStyle w:val="a1"/>
        <w:ind w:firstLine="706"/>
      </w:pPr>
      <w:r w:rsidRPr="00341617">
        <w:t>оперативную память объемом не менее 2 Гб;</w:t>
      </w:r>
    </w:p>
    <w:p w14:paraId="063A5E6C" w14:textId="77777777" w:rsidR="00AE0427" w:rsidRPr="00451190" w:rsidRDefault="00AE0427" w:rsidP="00AE0427">
      <w:pPr>
        <w:pStyle w:val="a1"/>
        <w:ind w:firstLine="706"/>
      </w:pPr>
      <w:r w:rsidRPr="00341617">
        <w:t>жесткий диск объемом не менее 256 Гб;</w:t>
      </w:r>
    </w:p>
    <w:p w14:paraId="08451394"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5D0CCD09" w14:textId="77777777" w:rsidR="00AE0427" w:rsidRDefault="00AE0427" w:rsidP="00AE0427">
      <w:pPr>
        <w:pStyle w:val="Heading2"/>
      </w:pPr>
      <w:r>
        <w:t>Требования к программному обеспечению</w:t>
      </w:r>
    </w:p>
    <w:p w14:paraId="4F22BBE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0290048F"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6A0BA1C9" w14:textId="77777777" w:rsidR="00AE0427" w:rsidRDefault="00AE0427" w:rsidP="00AE0427">
      <w:pPr>
        <w:pStyle w:val="Heading2"/>
      </w:pPr>
      <w:r>
        <w:t>Реализация алгоритма</w:t>
      </w:r>
    </w:p>
    <w:p w14:paraId="5B4A92EF"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56F3AF6B"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5D9D787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7D23F400"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02D784F2" wp14:editId="2113E493">
            <wp:extent cx="4419600" cy="1984213"/>
            <wp:effectExtent l="0" t="0" r="0" b="0"/>
            <wp:docPr id="4391" name="Picture 4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6754A4BA"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35404FCF"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7F4282AD" w14:textId="77777777" w:rsidR="00AE0427" w:rsidRDefault="00AE0427" w:rsidP="00AE0427">
      <w:pPr>
        <w:pStyle w:val="Heading2"/>
      </w:pPr>
      <w:r>
        <w:t>Реализация серверной части</w:t>
      </w:r>
    </w:p>
    <w:p w14:paraId="359C15D1"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3FFDCD3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06B68C1A"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133498C6" wp14:editId="63D5A557">
            <wp:extent cx="5047530" cy="2762250"/>
            <wp:effectExtent l="0" t="0" r="1270" b="0"/>
            <wp:docPr id="4392" name="Picture 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2429821C"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67713CA5" w14:textId="77777777" w:rsidR="00AE0427" w:rsidRDefault="00AE0427" w:rsidP="00AE0427">
      <w:pPr>
        <w:spacing w:after="0" w:line="240" w:lineRule="auto"/>
        <w:jc w:val="center"/>
        <w:rPr>
          <w:rFonts w:ascii="Times New Roman" w:hAnsi="Times New Roman" w:cs="Times New Roman"/>
          <w:sz w:val="28"/>
          <w:szCs w:val="28"/>
        </w:rPr>
      </w:pPr>
    </w:p>
    <w:p w14:paraId="7E3062ED"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215007E6" w14:textId="77777777" w:rsidR="00AE0427" w:rsidRDefault="00AE0427" w:rsidP="00AE0427">
      <w:pPr>
        <w:pStyle w:val="Heading2"/>
      </w:pPr>
      <w:r>
        <w:t>Реализация клиентской части</w:t>
      </w:r>
    </w:p>
    <w:p w14:paraId="164BC85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74508305"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1634EA67" wp14:editId="07112532">
            <wp:extent cx="5940425" cy="2505710"/>
            <wp:effectExtent l="0" t="0" r="3175" b="8890"/>
            <wp:docPr id="4393" name="Picture 4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4FBF4E7A"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79327B4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20B14923"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37CCB659" wp14:editId="437C3D3D">
            <wp:extent cx="5940425" cy="3335020"/>
            <wp:effectExtent l="0" t="0" r="3175" b="0"/>
            <wp:docPr id="4394" name="Picture 4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4C4F8979"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2259C4EB"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10461CE3" wp14:editId="6CCEEE21">
            <wp:extent cx="5940425" cy="3331210"/>
            <wp:effectExtent l="0" t="0" r="3175" b="2540"/>
            <wp:docPr id="4395" name="Picture 4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68E43CAB"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16F84909" w14:textId="77777777" w:rsidR="00AE0427" w:rsidRDefault="00AE0427" w:rsidP="00AE0427">
      <w:pPr>
        <w:spacing w:after="0"/>
        <w:jc w:val="center"/>
        <w:rPr>
          <w:rFonts w:ascii="Times New Roman" w:hAnsi="Times New Roman" w:cs="Times New Roman"/>
          <w:sz w:val="28"/>
          <w:szCs w:val="28"/>
        </w:rPr>
      </w:pPr>
    </w:p>
    <w:p w14:paraId="4E169ABC"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543B0E8A"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599254A2" wp14:editId="5DC5B360">
            <wp:extent cx="5940425" cy="3338830"/>
            <wp:effectExtent l="0" t="0" r="3175" b="0"/>
            <wp:docPr id="4396"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78A9A1B7"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1EADE4A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102A18E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3A0A839A"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047F52A1" wp14:editId="23919B6B">
            <wp:extent cx="5886450" cy="3319190"/>
            <wp:effectExtent l="0" t="0" r="0" b="0"/>
            <wp:docPr id="4397" name="Picture 4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4067866F"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5E9D21D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4D284D49"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240422CD" wp14:editId="4DB7DE86">
            <wp:extent cx="4267200" cy="3354005"/>
            <wp:effectExtent l="0" t="0" r="0" b="0"/>
            <wp:docPr id="4398" name="Picture 4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1E29BFFD"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42B717E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051D3F08"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21E0A288" wp14:editId="41C80BCE">
            <wp:extent cx="5940425" cy="1245235"/>
            <wp:effectExtent l="0" t="0" r="3175" b="0"/>
            <wp:docPr id="4399" name="Picture 4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4E07D346"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1D40F53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600B9E63"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279B3DB" wp14:editId="01F5A01F">
            <wp:extent cx="5940425" cy="3351530"/>
            <wp:effectExtent l="0" t="0" r="3175" b="1270"/>
            <wp:docPr id="4400"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38C81548"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6EE5326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69CBDC61"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470C6448" wp14:editId="416FFFA4">
            <wp:extent cx="6259328" cy="3514725"/>
            <wp:effectExtent l="0" t="0" r="8255" b="0"/>
            <wp:docPr id="4401"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4CD2675B"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3ED3DA09"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60606C26" w14:textId="77777777" w:rsidR="00AE0427" w:rsidRDefault="00AE0427" w:rsidP="00AE0427">
      <w:pPr>
        <w:pStyle w:val="Heading2"/>
      </w:pPr>
      <w:r>
        <w:t>Результат работы</w:t>
      </w:r>
      <w:r>
        <w:rPr>
          <w:lang w:val="en-US"/>
        </w:rPr>
        <w:t xml:space="preserve"> </w:t>
      </w:r>
      <w:r>
        <w:t>программного обеспечения</w:t>
      </w:r>
    </w:p>
    <w:p w14:paraId="6E21E8AF"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25E87D9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63268848"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5847131D"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25389F03" w14:textId="77777777" w:rsidTr="00961BF1">
        <w:tc>
          <w:tcPr>
            <w:tcW w:w="3115" w:type="dxa"/>
          </w:tcPr>
          <w:p w14:paraId="39B51B0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73DA86B3"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216E72D8"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029995F6" w14:textId="77777777" w:rsidTr="00961BF1">
        <w:tc>
          <w:tcPr>
            <w:tcW w:w="3115" w:type="dxa"/>
          </w:tcPr>
          <w:p w14:paraId="0839081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0EF71CB7"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3915563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718D795F" w14:textId="77777777" w:rsidTr="00961BF1">
        <w:tc>
          <w:tcPr>
            <w:tcW w:w="3115" w:type="dxa"/>
          </w:tcPr>
          <w:p w14:paraId="591ABC42"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71B50B2A"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497A3D4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615537DD" w14:textId="77777777" w:rsidTr="00961BF1">
        <w:tc>
          <w:tcPr>
            <w:tcW w:w="3115" w:type="dxa"/>
          </w:tcPr>
          <w:p w14:paraId="5B7634A3"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60CE2642"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5F9E9208"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1D4CF5E6" w14:textId="77777777" w:rsidR="00AE0427" w:rsidRDefault="00AE0427" w:rsidP="00AE0427">
      <w:pPr>
        <w:spacing w:line="360" w:lineRule="auto"/>
        <w:jc w:val="both"/>
        <w:rPr>
          <w:rFonts w:ascii="Times New Roman" w:hAnsi="Times New Roman" w:cs="Times New Roman"/>
          <w:sz w:val="28"/>
          <w:szCs w:val="28"/>
        </w:rPr>
      </w:pPr>
    </w:p>
    <w:p w14:paraId="2C823F83"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1BCB5EF5" w14:textId="77777777" w:rsidR="00AE0427" w:rsidRDefault="00AE0427" w:rsidP="00AE0427">
      <w:pPr>
        <w:pStyle w:val="a8"/>
        <w:jc w:val="center"/>
      </w:pPr>
      <w:r>
        <w:lastRenderedPageBreak/>
        <w:t>ЗАКЛЮЧЕНИЕ</w:t>
      </w:r>
    </w:p>
    <w:p w14:paraId="640692B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B37CC7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56AC352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27808C2A"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098DDD0F"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22664BF6"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497CE918" w14:textId="77777777" w:rsidR="00AE0427" w:rsidRDefault="00AE0427" w:rsidP="00AE0427">
      <w:pPr>
        <w:pStyle w:val="a8"/>
        <w:jc w:val="center"/>
        <w:rPr>
          <w:b w:val="0"/>
          <w:bCs/>
        </w:rPr>
      </w:pPr>
      <w:r>
        <w:lastRenderedPageBreak/>
        <w:t>СПИСОК ИСПОЛЬЗОВАННЫХ ИСТОЧНИКОВ</w:t>
      </w:r>
    </w:p>
    <w:p w14:paraId="5807178E"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231F9AA0"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E7B9F28"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7956965"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79F91371"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636BC864"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38F3855C"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714FFCE0"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24A51124"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6B8F5DFA"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76154018"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2848D7B9"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0D88A98E"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4EDD5BCA"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1D173EDC"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1FD335AC"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04BEC05C"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00AF0D20" wp14:editId="5697303B">
            <wp:extent cx="5940425" cy="7179945"/>
            <wp:effectExtent l="0" t="0" r="3175" b="1905"/>
            <wp:docPr id="4402" name="Picture 4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24E637BB"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2EF4BE27"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1510676231"/>
        <w:docPartObj>
          <w:docPartGallery w:val="Table of Contents"/>
          <w:docPartUnique/>
        </w:docPartObj>
      </w:sdtPr>
      <w:sdtEndPr>
        <w:rPr>
          <w:b/>
          <w:bCs/>
        </w:rPr>
      </w:sdtEndPr>
      <w:sdtContent>
        <w:p w14:paraId="7E2FA100"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04407E1B"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39328416"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62021542"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04F679F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7EB0DAC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61C6086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053CC72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07B139C7"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35023E8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322522C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55B3D115"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6E68F395"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4B559CFB"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2E741AC8"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37343D1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6A17FA9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34F6246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61DFC60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60BC09D9"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28D2C2D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3889995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11CD1D71"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04EF2250"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65041B9F"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69A48451"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6775044B"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0F32AE88"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265E3F7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08B6A56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1F552F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1B7BA33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71307F1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6C898673"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72F7E0FC" w14:textId="77777777" w:rsidR="00AE0427" w:rsidRPr="004E55B2" w:rsidRDefault="00AE0427" w:rsidP="00AE0427">
      <w:pPr>
        <w:pStyle w:val="a1"/>
      </w:pPr>
      <w:r w:rsidRPr="004E55B2">
        <w:t>провести сравнение программ-аналогов;</w:t>
      </w:r>
    </w:p>
    <w:p w14:paraId="2A7F2373"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6A7FCF03" w14:textId="77777777" w:rsidR="00AE0427" w:rsidRPr="004E55B2" w:rsidRDefault="00AE0427" w:rsidP="00AE0427">
      <w:pPr>
        <w:pStyle w:val="a1"/>
      </w:pPr>
      <w:r w:rsidRPr="004E55B2">
        <w:t>разработать пользовательский интерфейс;</w:t>
      </w:r>
    </w:p>
    <w:p w14:paraId="443596EF" w14:textId="77777777" w:rsidR="00AE0427" w:rsidRPr="004E55B2" w:rsidRDefault="00AE0427" w:rsidP="00AE0427">
      <w:pPr>
        <w:pStyle w:val="a1"/>
      </w:pPr>
      <w:r w:rsidRPr="004E55B2">
        <w:t>реализовать готовый продукт (приложение)</w:t>
      </w:r>
      <w:r>
        <w:t>.</w:t>
      </w:r>
    </w:p>
    <w:p w14:paraId="56EC176E"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A4BB12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04D8D98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0E1CC84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013C689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058655E9"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0D9A7D54" w14:textId="77777777" w:rsidR="00AE0427" w:rsidRPr="004E55B2" w:rsidRDefault="00AE0427" w:rsidP="00AE0427">
      <w:pPr>
        <w:pStyle w:val="a6"/>
      </w:pPr>
      <w:r w:rsidRPr="004E55B2">
        <w:lastRenderedPageBreak/>
        <w:t>Анализ предметной области</w:t>
      </w:r>
    </w:p>
    <w:p w14:paraId="7AC6A88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323C600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513BAFF3"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79D9CFD8" w14:textId="77777777" w:rsidR="00AE0427" w:rsidRPr="004E55B2" w:rsidRDefault="00AE0427" w:rsidP="00AE0427">
      <w:pPr>
        <w:pStyle w:val="Heading2"/>
      </w:pPr>
      <w:r w:rsidRPr="004E55B2">
        <w:rPr>
          <w:lang w:val="en-US"/>
        </w:rPr>
        <w:t>Open Office XML</w:t>
      </w:r>
    </w:p>
    <w:p w14:paraId="3407981E"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22637A1C"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5D505B63"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6ECECF49"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01223CB4" wp14:editId="197F683C">
            <wp:extent cx="5118265" cy="701675"/>
            <wp:effectExtent l="0" t="0" r="6350" b="3175"/>
            <wp:docPr id="4403" name="Picture 4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0EF31A0F"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1F3B72B7"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46AC91F9"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47CE8B08" wp14:editId="59B890F4">
            <wp:extent cx="2457793" cy="3429479"/>
            <wp:effectExtent l="0" t="0" r="0" b="0"/>
            <wp:docPr id="4404" name="Picture 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6568DFD6"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0360018B"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1527DB1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350C8733" w14:textId="77777777" w:rsidR="00AE0427" w:rsidRPr="0077335E" w:rsidRDefault="00AE0427" w:rsidP="00AE0427">
      <w:pPr>
        <w:pStyle w:val="a1"/>
      </w:pPr>
      <w:r w:rsidRPr="0077335E">
        <w:t>файлы метаданных;</w:t>
      </w:r>
    </w:p>
    <w:p w14:paraId="3CAB8FD0" w14:textId="77777777" w:rsidR="00AE0427" w:rsidRPr="0077335E" w:rsidRDefault="00AE0427" w:rsidP="00AE0427">
      <w:pPr>
        <w:pStyle w:val="a1"/>
      </w:pPr>
      <w:r w:rsidRPr="0077335E">
        <w:t>непосредственно документ.</w:t>
      </w:r>
    </w:p>
    <w:p w14:paraId="1CB8E1B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7BB7604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44F54BE0" w14:textId="77777777" w:rsidR="00AE0427" w:rsidRPr="0077335E" w:rsidRDefault="00AE0427" w:rsidP="00AE0427">
      <w:pPr>
        <w:pStyle w:val="a1"/>
      </w:pPr>
      <w:r w:rsidRPr="0077335E">
        <w:t>компонент или части;</w:t>
      </w:r>
    </w:p>
    <w:p w14:paraId="116CA054" w14:textId="77777777" w:rsidR="00AE0427" w:rsidRPr="0077335E" w:rsidRDefault="00AE0427" w:rsidP="00AE0427">
      <w:pPr>
        <w:pStyle w:val="a1"/>
      </w:pPr>
      <w:r w:rsidRPr="0077335E">
        <w:t>отношения.</w:t>
      </w:r>
    </w:p>
    <w:p w14:paraId="0F4F62BA"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738B337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3E432BE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31F859E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89DB71C" wp14:editId="7586782C">
            <wp:extent cx="5940425" cy="1094105"/>
            <wp:effectExtent l="0" t="0" r="3175" b="0"/>
            <wp:docPr id="4405" name="Picture 4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1F9D6E46"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759C433A" w14:textId="77777777" w:rsidR="00AE0427" w:rsidRDefault="00AE0427" w:rsidP="00AE0427">
      <w:pPr>
        <w:spacing w:after="0" w:line="360" w:lineRule="auto"/>
        <w:jc w:val="center"/>
        <w:rPr>
          <w:rFonts w:ascii="Times New Roman" w:hAnsi="Times New Roman" w:cs="Times New Roman"/>
          <w:sz w:val="28"/>
          <w:szCs w:val="28"/>
        </w:rPr>
      </w:pPr>
    </w:p>
    <w:p w14:paraId="06CBF312"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42BD295E" wp14:editId="6DE8DEE0">
            <wp:extent cx="3352800" cy="2317494"/>
            <wp:effectExtent l="0" t="0" r="0" b="6985"/>
            <wp:docPr id="4406" name="Picture 4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5938BBB3"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7085AAC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52F56B9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9BB2E83" wp14:editId="3CF42A3C">
            <wp:extent cx="5940425" cy="1240790"/>
            <wp:effectExtent l="0" t="0" r="3175" b="0"/>
            <wp:docPr id="4407" name="Picture 4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2C2D247F"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ADDEF2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0F2CB544" w14:textId="77777777" w:rsidR="00AE0427" w:rsidRPr="004E55B2" w:rsidRDefault="00AE0427" w:rsidP="00AE0427">
      <w:pPr>
        <w:pStyle w:val="Heading2"/>
      </w:pPr>
      <w:r w:rsidRPr="004E55B2">
        <w:rPr>
          <w:lang w:val="en-US"/>
        </w:rPr>
        <w:lastRenderedPageBreak/>
        <w:t>Open Document Text</w:t>
      </w:r>
    </w:p>
    <w:p w14:paraId="41329C1D"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4D9BD708"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6E952738"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7E05270B" wp14:editId="26B7DCBD">
            <wp:extent cx="2371725" cy="1550387"/>
            <wp:effectExtent l="0" t="0" r="0" b="0"/>
            <wp:docPr id="4408" name="Picture 4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6B0E7CF6"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25DCDFAE"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257DE8D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6A5B00CF" w14:textId="77777777" w:rsidR="00AE0427" w:rsidRPr="0077335E" w:rsidRDefault="00AE0427" w:rsidP="00AE0427">
      <w:pPr>
        <w:pStyle w:val="a1"/>
      </w:pPr>
      <w:r w:rsidRPr="0077335E">
        <w:t>одним XML файлом;</w:t>
      </w:r>
    </w:p>
    <w:p w14:paraId="403AEA94"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2F460064"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2B89C0E4"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5EB9A605"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1322FAB1"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769C0F5B" wp14:editId="5C0607F3">
            <wp:extent cx="5940425" cy="1017905"/>
            <wp:effectExtent l="0" t="0" r="3175" b="0"/>
            <wp:docPr id="4409" name="Picture 4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3FF808DB"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9788803"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10069563"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6E6BD2B6" wp14:editId="397F7D5D">
            <wp:extent cx="5514975" cy="2637520"/>
            <wp:effectExtent l="0" t="0" r="0" b="0"/>
            <wp:docPr id="4410" name="Picture 4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679DB694"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8722DC6"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3F52CEE2"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6AF92C54" wp14:editId="742680A8">
            <wp:extent cx="5940425" cy="1194435"/>
            <wp:effectExtent l="0" t="0" r="3175" b="5715"/>
            <wp:docPr id="4411" name="Picture 4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66D798A7"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780835BA"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6E02127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0422ADD6" wp14:editId="4173A782">
            <wp:extent cx="3971925" cy="2686727"/>
            <wp:effectExtent l="0" t="0" r="0" b="0"/>
            <wp:docPr id="4412" name="Picture 4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608B164D"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2E3754B"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7B17989B"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7081E2D9" w14:textId="77777777" w:rsidTr="00961BF1">
        <w:trPr>
          <w:trHeight w:val="1261"/>
        </w:trPr>
        <w:tc>
          <w:tcPr>
            <w:tcW w:w="1413" w:type="dxa"/>
          </w:tcPr>
          <w:p w14:paraId="534674C2"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50FA1975"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25AF7552"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5734A022"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18F00DEC"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4C52DAD8"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21A26E95"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6F7902FF"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1074EBAC"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61A3A25F" w14:textId="77777777" w:rsidTr="00961BF1">
        <w:trPr>
          <w:trHeight w:val="841"/>
        </w:trPr>
        <w:tc>
          <w:tcPr>
            <w:tcW w:w="1413" w:type="dxa"/>
          </w:tcPr>
          <w:p w14:paraId="41E895F8"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12CE1DBE" w14:textId="77777777" w:rsidR="00AE0427" w:rsidRPr="007E3233" w:rsidRDefault="00AE0427" w:rsidP="00961BF1">
            <w:pPr>
              <w:jc w:val="center"/>
              <w:rPr>
                <w:rFonts w:ascii="Times New Roman" w:hAnsi="Times New Roman" w:cs="Times New Roman"/>
                <w:sz w:val="27"/>
                <w:szCs w:val="27"/>
              </w:rPr>
            </w:pPr>
          </w:p>
          <w:p w14:paraId="0857C2E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9DD4A06" w14:textId="77777777" w:rsidR="00AE0427" w:rsidRPr="007E3233" w:rsidRDefault="00AE0427" w:rsidP="00961BF1">
            <w:pPr>
              <w:jc w:val="center"/>
              <w:rPr>
                <w:rFonts w:ascii="Times New Roman" w:hAnsi="Times New Roman" w:cs="Times New Roman"/>
                <w:sz w:val="27"/>
                <w:szCs w:val="27"/>
              </w:rPr>
            </w:pPr>
          </w:p>
          <w:p w14:paraId="296D98CE"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C8BDB65" w14:textId="77777777" w:rsidR="00AE0427" w:rsidRPr="007E3233" w:rsidRDefault="00AE0427" w:rsidP="00961BF1">
            <w:pPr>
              <w:jc w:val="center"/>
              <w:rPr>
                <w:rFonts w:ascii="Times New Roman" w:hAnsi="Times New Roman" w:cs="Times New Roman"/>
                <w:sz w:val="27"/>
                <w:szCs w:val="27"/>
              </w:rPr>
            </w:pPr>
          </w:p>
          <w:p w14:paraId="4C6C933F"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7C59C4E7" w14:textId="77777777" w:rsidR="00AE0427" w:rsidRPr="007E3233" w:rsidRDefault="00AE0427" w:rsidP="00961BF1">
            <w:pPr>
              <w:jc w:val="center"/>
              <w:rPr>
                <w:rFonts w:ascii="Times New Roman" w:hAnsi="Times New Roman" w:cs="Times New Roman"/>
                <w:sz w:val="27"/>
                <w:szCs w:val="27"/>
              </w:rPr>
            </w:pPr>
          </w:p>
          <w:p w14:paraId="1AE3DD23"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32A74E13" w14:textId="77777777" w:rsidR="00AE0427" w:rsidRPr="007E3233" w:rsidRDefault="00AE0427" w:rsidP="00961BF1">
            <w:pPr>
              <w:jc w:val="center"/>
              <w:rPr>
                <w:rFonts w:ascii="Times New Roman" w:hAnsi="Times New Roman" w:cs="Times New Roman"/>
                <w:sz w:val="27"/>
                <w:szCs w:val="27"/>
              </w:rPr>
            </w:pPr>
          </w:p>
          <w:p w14:paraId="576AF7E2"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3DB46FCB" w14:textId="77777777" w:rsidR="00AE0427" w:rsidRPr="007E3233" w:rsidRDefault="00AE0427" w:rsidP="00961BF1">
            <w:pPr>
              <w:jc w:val="center"/>
              <w:rPr>
                <w:rFonts w:ascii="Times New Roman" w:hAnsi="Times New Roman" w:cs="Times New Roman"/>
                <w:sz w:val="27"/>
                <w:szCs w:val="27"/>
              </w:rPr>
            </w:pPr>
          </w:p>
          <w:p w14:paraId="4E319EA7"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60A059B0" w14:textId="77777777" w:rsidR="00AE0427" w:rsidRPr="007E3233" w:rsidRDefault="00AE0427" w:rsidP="00961BF1">
            <w:pPr>
              <w:jc w:val="center"/>
              <w:rPr>
                <w:rFonts w:ascii="Times New Roman" w:hAnsi="Times New Roman" w:cs="Times New Roman"/>
                <w:sz w:val="27"/>
                <w:szCs w:val="27"/>
              </w:rPr>
            </w:pPr>
          </w:p>
          <w:p w14:paraId="029D99CC"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7321C6F3" w14:textId="77777777" w:rsidR="00AE0427" w:rsidRPr="007E3233" w:rsidRDefault="00AE0427" w:rsidP="00961BF1">
            <w:pPr>
              <w:jc w:val="center"/>
              <w:rPr>
                <w:rFonts w:ascii="Times New Roman" w:hAnsi="Times New Roman" w:cs="Times New Roman"/>
                <w:sz w:val="27"/>
                <w:szCs w:val="27"/>
              </w:rPr>
            </w:pPr>
          </w:p>
          <w:p w14:paraId="71DA600C"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6EF53739" w14:textId="77777777" w:rsidTr="00961BF1">
        <w:trPr>
          <w:trHeight w:val="1261"/>
        </w:trPr>
        <w:tc>
          <w:tcPr>
            <w:tcW w:w="1413" w:type="dxa"/>
          </w:tcPr>
          <w:p w14:paraId="5D98F3A5"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4FC7F8AD" w14:textId="77777777" w:rsidR="00AE0427" w:rsidRPr="007E3233" w:rsidRDefault="00AE0427" w:rsidP="00961BF1">
            <w:pPr>
              <w:jc w:val="center"/>
              <w:rPr>
                <w:rFonts w:ascii="Times New Roman" w:hAnsi="Times New Roman" w:cs="Times New Roman"/>
                <w:sz w:val="27"/>
                <w:szCs w:val="27"/>
              </w:rPr>
            </w:pPr>
          </w:p>
          <w:p w14:paraId="459BE8B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93C0649" w14:textId="77777777" w:rsidR="00AE0427" w:rsidRPr="007E3233" w:rsidRDefault="00AE0427" w:rsidP="00961BF1">
            <w:pPr>
              <w:jc w:val="center"/>
              <w:rPr>
                <w:rFonts w:ascii="Times New Roman" w:hAnsi="Times New Roman" w:cs="Times New Roman"/>
                <w:sz w:val="27"/>
                <w:szCs w:val="27"/>
              </w:rPr>
            </w:pPr>
          </w:p>
          <w:p w14:paraId="5EC9C26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D341034" w14:textId="77777777" w:rsidR="00AE0427" w:rsidRPr="007E3233" w:rsidRDefault="00AE0427" w:rsidP="00961BF1">
            <w:pPr>
              <w:jc w:val="center"/>
              <w:rPr>
                <w:rFonts w:ascii="Times New Roman" w:hAnsi="Times New Roman" w:cs="Times New Roman"/>
                <w:sz w:val="27"/>
                <w:szCs w:val="27"/>
              </w:rPr>
            </w:pPr>
          </w:p>
          <w:p w14:paraId="515EA7D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759637B" w14:textId="77777777" w:rsidR="00AE0427" w:rsidRPr="007E3233" w:rsidRDefault="00AE0427" w:rsidP="00961BF1">
            <w:pPr>
              <w:jc w:val="center"/>
              <w:rPr>
                <w:rFonts w:ascii="Times New Roman" w:hAnsi="Times New Roman" w:cs="Times New Roman"/>
                <w:sz w:val="27"/>
                <w:szCs w:val="27"/>
              </w:rPr>
            </w:pPr>
          </w:p>
          <w:p w14:paraId="7B4A3BF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9ECAF6D" w14:textId="77777777" w:rsidR="00AE0427" w:rsidRPr="007E3233" w:rsidRDefault="00AE0427" w:rsidP="00961BF1">
            <w:pPr>
              <w:jc w:val="center"/>
              <w:rPr>
                <w:rFonts w:ascii="Times New Roman" w:hAnsi="Times New Roman" w:cs="Times New Roman"/>
                <w:sz w:val="27"/>
                <w:szCs w:val="27"/>
              </w:rPr>
            </w:pPr>
          </w:p>
          <w:p w14:paraId="3812EA4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8B34F8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21FFF4A5" w14:textId="77777777" w:rsidR="00AE0427" w:rsidRPr="007E3233" w:rsidRDefault="00AE0427" w:rsidP="00961BF1">
            <w:pPr>
              <w:jc w:val="both"/>
              <w:rPr>
                <w:rFonts w:ascii="Times New Roman" w:hAnsi="Times New Roman" w:cs="Times New Roman"/>
                <w:sz w:val="27"/>
                <w:szCs w:val="27"/>
              </w:rPr>
            </w:pPr>
          </w:p>
          <w:p w14:paraId="735933A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01FAC71" w14:textId="77777777" w:rsidR="00AE0427" w:rsidRPr="007E3233" w:rsidRDefault="00AE0427" w:rsidP="00961BF1">
            <w:pPr>
              <w:jc w:val="center"/>
              <w:rPr>
                <w:rFonts w:ascii="Times New Roman" w:hAnsi="Times New Roman" w:cs="Times New Roman"/>
                <w:sz w:val="27"/>
                <w:szCs w:val="27"/>
                <w:lang w:val="en-US"/>
              </w:rPr>
            </w:pPr>
          </w:p>
          <w:p w14:paraId="1A2740F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36D9D59B" w14:textId="77777777" w:rsidTr="00961BF1">
        <w:trPr>
          <w:trHeight w:val="998"/>
        </w:trPr>
        <w:tc>
          <w:tcPr>
            <w:tcW w:w="1413" w:type="dxa"/>
          </w:tcPr>
          <w:p w14:paraId="50547593"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532F699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CF2698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AC6FED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F2B4AA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ADCE77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7A90D3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B6D8F7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152490F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1C976483" w14:textId="77777777" w:rsidTr="00961BF1">
        <w:trPr>
          <w:trHeight w:val="984"/>
        </w:trPr>
        <w:tc>
          <w:tcPr>
            <w:tcW w:w="1413" w:type="dxa"/>
          </w:tcPr>
          <w:p w14:paraId="5DE4638A"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1DCB82D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368616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66D95B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514890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FD8E62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F02F4A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F70C69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347F8ED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3B7CA67E" w14:textId="77777777" w:rsidTr="00961BF1">
        <w:trPr>
          <w:trHeight w:val="988"/>
        </w:trPr>
        <w:tc>
          <w:tcPr>
            <w:tcW w:w="1413" w:type="dxa"/>
          </w:tcPr>
          <w:p w14:paraId="76F7B4FA"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17E6CE4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C849CE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684810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4575A2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1629D41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DB98AD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20FF47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2922EA2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380BF396" w14:textId="77777777" w:rsidR="00AE0427" w:rsidRDefault="00AE0427" w:rsidP="00AE0427">
      <w:pPr>
        <w:pStyle w:val="Heading2"/>
      </w:pPr>
      <w:r>
        <w:t>Сравнение форматов</w:t>
      </w:r>
    </w:p>
    <w:p w14:paraId="3D8C83BB"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52A6664A"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0CEE0BFC" wp14:editId="234E6949">
            <wp:extent cx="5858693" cy="743054"/>
            <wp:effectExtent l="0" t="0" r="0" b="0"/>
            <wp:docPr id="4413" name="Picture 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54AEF80D"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576EFC63"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57D550DC"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2D8BDB2B"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6963D2E4"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359E5F9A"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17C66A91"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31F30B6D"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1229EBD7" wp14:editId="6D49542B">
            <wp:extent cx="5658390" cy="3693226"/>
            <wp:effectExtent l="0" t="0" r="0" b="2540"/>
            <wp:docPr id="4414" name="Picture 4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540A2AC4"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251776B3"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312EF740" wp14:editId="71D00F04">
            <wp:extent cx="5940425" cy="661670"/>
            <wp:effectExtent l="0" t="0" r="3175" b="5080"/>
            <wp:docPr id="4415" name="Picture 4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10316E2C"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535C49DA"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168A0F0F" w14:textId="77777777" w:rsidR="00AE0427" w:rsidRPr="0077335E" w:rsidRDefault="00AE0427" w:rsidP="00AE0427">
      <w:pPr>
        <w:pStyle w:val="a1"/>
      </w:pPr>
      <w:r w:rsidRPr="0077335E">
        <w:t>открыть файл;</w:t>
      </w:r>
    </w:p>
    <w:p w14:paraId="49706447" w14:textId="77777777" w:rsidR="00AE0427" w:rsidRPr="0077335E" w:rsidRDefault="00AE0427" w:rsidP="00AE0427">
      <w:pPr>
        <w:pStyle w:val="a1"/>
      </w:pPr>
      <w:r w:rsidRPr="0077335E">
        <w:t>открыть папку;</w:t>
      </w:r>
    </w:p>
    <w:p w14:paraId="77C3C99D" w14:textId="77777777" w:rsidR="00AE0427" w:rsidRPr="0077335E" w:rsidRDefault="00AE0427" w:rsidP="00AE0427">
      <w:pPr>
        <w:pStyle w:val="a1"/>
      </w:pPr>
      <w:r w:rsidRPr="0077335E">
        <w:t>отправить файл по почте.</w:t>
      </w:r>
    </w:p>
    <w:p w14:paraId="2D1A735D"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6AC87CD7"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286A3DF1"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0ED70784"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5DCF234" wp14:editId="1844A882">
            <wp:extent cx="5940425" cy="1713584"/>
            <wp:effectExtent l="0" t="0" r="3175" b="1270"/>
            <wp:docPr id="4416" name="Picture 4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6A4818EF"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6AF17BB0"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4D22FA3C"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1D01411F" wp14:editId="542BF716">
            <wp:extent cx="5877745" cy="514422"/>
            <wp:effectExtent l="0" t="0" r="0" b="0"/>
            <wp:docPr id="4417" name="Picture 4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51E6ADD5"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19A79CA6"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35B2E301" wp14:editId="2ABB794D">
            <wp:extent cx="4629796" cy="3629532"/>
            <wp:effectExtent l="0" t="0" r="0" b="9525"/>
            <wp:docPr id="4418" name="Picture 4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4E313EBB"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52406F23"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752953F0" wp14:editId="4D861DA4">
            <wp:extent cx="5940425" cy="3286125"/>
            <wp:effectExtent l="0" t="0" r="3175" b="9525"/>
            <wp:docPr id="4419" name="Picture 4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0CF47E70"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1AA357AC"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076711D1"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18233879"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1A3A409E"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47CDABE3"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3848100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3F9C0AAD"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2D2BF55F" wp14:editId="0A70FA5B">
            <wp:extent cx="5940425" cy="4436110"/>
            <wp:effectExtent l="0" t="0" r="3175" b="2540"/>
            <wp:docPr id="4420" name="Picture 4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60526DC8"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554A70D0"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2B413B6B" wp14:editId="009140DB">
            <wp:extent cx="5940425" cy="1322705"/>
            <wp:effectExtent l="0" t="0" r="3175" b="0"/>
            <wp:docPr id="4421" name="Picture 4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23D6CFA1"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02E814D4"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1C73CB7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2151E596"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5DE162F0" w14:textId="77777777" w:rsidR="00AE0427" w:rsidRPr="007D3DB0" w:rsidRDefault="00AE0427" w:rsidP="00AE0427">
      <w:pPr>
        <w:pStyle w:val="Heading2"/>
      </w:pPr>
      <w:r>
        <w:t>Требования к возможностям ПО</w:t>
      </w:r>
    </w:p>
    <w:p w14:paraId="2A9D7AE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768121C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52FA7131"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5F71C1E3" wp14:editId="2A280160">
            <wp:extent cx="2752090" cy="4295775"/>
            <wp:effectExtent l="0" t="0" r="0" b="9525"/>
            <wp:docPr id="4422" name="Picture 4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6CD535CC"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4A7DBA8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5469008A"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5B469CE0"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3EFD290C"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111C8BE0"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0F2ED40A" w14:textId="77777777" w:rsidR="00AE0427" w:rsidRDefault="00AE0427" w:rsidP="00AE0427">
      <w:pPr>
        <w:pStyle w:val="Heading2"/>
      </w:pPr>
      <w:r w:rsidRPr="004E55B2">
        <w:t>Требования к системе</w:t>
      </w:r>
    </w:p>
    <w:p w14:paraId="128937F0"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35339D6C" w14:textId="77777777" w:rsidR="00AE0427" w:rsidRDefault="00AE0427" w:rsidP="00AE0427">
      <w:pPr>
        <w:pStyle w:val="a4"/>
      </w:pPr>
      <w:r w:rsidRPr="00302666">
        <w:t>1.6.1</w:t>
      </w:r>
      <w:r>
        <w:tab/>
      </w:r>
      <w:r w:rsidRPr="00302666">
        <w:t>Функциональные требования</w:t>
      </w:r>
    </w:p>
    <w:p w14:paraId="182B0AA9" w14:textId="77777777" w:rsidR="00AE0427" w:rsidRPr="004E55B2" w:rsidRDefault="00AE0427" w:rsidP="00AE0427">
      <w:pPr>
        <w:pStyle w:val="a4"/>
      </w:pPr>
      <w:r w:rsidRPr="004E55B2">
        <w:t>Основные требования:</w:t>
      </w:r>
    </w:p>
    <w:p w14:paraId="4644A161"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51EFD19E"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784969E5" w14:textId="77777777" w:rsidR="00AE0427" w:rsidRPr="004E55B2" w:rsidRDefault="00AE0427" w:rsidP="00AE0427">
      <w:pPr>
        <w:pStyle w:val="a1"/>
      </w:pPr>
      <w:r>
        <w:t>пакетная обработка нескольких документов;</w:t>
      </w:r>
    </w:p>
    <w:p w14:paraId="33706BAE"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7ADFC4DB"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758FECCF" w14:textId="77777777" w:rsidR="00AE0427" w:rsidRPr="001626BD" w:rsidRDefault="00AE0427" w:rsidP="00AE0427">
      <w:pPr>
        <w:pStyle w:val="a1"/>
      </w:pPr>
      <w:r w:rsidRPr="001626BD">
        <w:t>наличие графического интерфейса</w:t>
      </w:r>
      <w:r w:rsidRPr="00BA0B2A">
        <w:t>;</w:t>
      </w:r>
    </w:p>
    <w:p w14:paraId="2D7CA6BB"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22150C35"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1C82108B" w14:textId="77777777" w:rsidR="00AE0427" w:rsidRPr="004E55B2" w:rsidRDefault="00AE0427" w:rsidP="00AE0427">
      <w:pPr>
        <w:pStyle w:val="Heading1"/>
      </w:pPr>
      <w:r w:rsidRPr="004E55B2">
        <w:lastRenderedPageBreak/>
        <w:t>Проектирование программного продукта</w:t>
      </w:r>
    </w:p>
    <w:p w14:paraId="44C15C51" w14:textId="77777777" w:rsidR="00AE0427" w:rsidRDefault="00AE0427" w:rsidP="00AE0427">
      <w:pPr>
        <w:pStyle w:val="Heading2"/>
      </w:pPr>
      <w:r>
        <w:t>Выбор архитектуры программного обеспечения</w:t>
      </w:r>
    </w:p>
    <w:p w14:paraId="48FF75A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0B50720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2833A73A"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5BC991FF" wp14:editId="5EF2C079">
            <wp:extent cx="4581525" cy="771525"/>
            <wp:effectExtent l="0" t="0" r="9525" b="9525"/>
            <wp:docPr id="4423" name="Picture 4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60A31B62"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6C5E6B18"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7D3F7884"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06FF6973" w14:textId="77777777" w:rsidR="00AE0427" w:rsidRPr="004E55B2" w:rsidRDefault="00AE0427" w:rsidP="00AE0427">
      <w:pPr>
        <w:pStyle w:val="Heading2"/>
      </w:pPr>
      <w:r w:rsidRPr="004E55B2">
        <w:t>Выбор шаблонов проектирования</w:t>
      </w:r>
    </w:p>
    <w:p w14:paraId="0F7D203F"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4E4ABE98"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247E9F6B" w14:textId="77777777" w:rsidR="00AE0427" w:rsidRDefault="00AE0427" w:rsidP="00AE0427">
      <w:pPr>
        <w:pStyle w:val="a4"/>
      </w:pPr>
      <w:r>
        <w:t>Шаблоны проектирования делятся на три категории</w:t>
      </w:r>
      <w:r w:rsidRPr="00CE3BB9">
        <w:t>:</w:t>
      </w:r>
    </w:p>
    <w:p w14:paraId="28B68950" w14:textId="77777777" w:rsidR="00AE0427" w:rsidRDefault="00AE0427" w:rsidP="00AE0427">
      <w:pPr>
        <w:pStyle w:val="a1"/>
      </w:pPr>
      <w:r>
        <w:t>порождающие</w:t>
      </w:r>
      <w:r w:rsidRPr="00341617">
        <w:t>;</w:t>
      </w:r>
    </w:p>
    <w:p w14:paraId="7DBE99CD" w14:textId="77777777" w:rsidR="00AE0427" w:rsidRDefault="00AE0427" w:rsidP="00AE0427">
      <w:pPr>
        <w:pStyle w:val="a1"/>
      </w:pPr>
      <w:r>
        <w:t>структурные</w:t>
      </w:r>
      <w:r w:rsidRPr="00341617">
        <w:t>;</w:t>
      </w:r>
    </w:p>
    <w:p w14:paraId="141F4237" w14:textId="77777777" w:rsidR="00AE0427" w:rsidRDefault="00AE0427" w:rsidP="00AE0427">
      <w:pPr>
        <w:pStyle w:val="a1"/>
      </w:pPr>
      <w:r>
        <w:t>поведенческие.</w:t>
      </w:r>
    </w:p>
    <w:p w14:paraId="0E3BEB76"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2BC4B92D"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3500CCBD"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7ABB3CE2" w14:textId="77777777" w:rsidR="00AE0427" w:rsidRDefault="00AE0427" w:rsidP="00AE0427">
      <w:pPr>
        <w:pStyle w:val="a4"/>
      </w:pPr>
      <w:r w:rsidRPr="00302666">
        <w:t>2.2.1</w:t>
      </w:r>
      <w:r>
        <w:tab/>
      </w:r>
      <w:r w:rsidRPr="00302666">
        <w:t>Выбор порождающего шаблона проектирования</w:t>
      </w:r>
    </w:p>
    <w:p w14:paraId="7C1B9C37"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4A44DC65"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4EC7F69E"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684CE2C3" w14:textId="77777777" w:rsidR="00AE0427" w:rsidRDefault="00AE0427" w:rsidP="00AE0427">
      <w:pPr>
        <w:pStyle w:val="a4"/>
      </w:pPr>
      <w:r w:rsidRPr="00302666">
        <w:t>2.2.2</w:t>
      </w:r>
      <w:r>
        <w:tab/>
      </w:r>
      <w:r w:rsidRPr="00302666">
        <w:t>Выбор структурного шаблона проектирования</w:t>
      </w:r>
    </w:p>
    <w:p w14:paraId="68A44B19" w14:textId="77777777" w:rsidR="00AE0427" w:rsidRDefault="00AE0427" w:rsidP="00AE0427">
      <w:pPr>
        <w:pStyle w:val="a4"/>
      </w:pPr>
      <w:r>
        <w:t>Структурным шаблоном проектирования был выбран шаблон «Фасад».</w:t>
      </w:r>
    </w:p>
    <w:p w14:paraId="01E1EC61"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53360719"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5ABB3D53"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5C2C7191" w14:textId="77777777" w:rsidR="00AE0427" w:rsidRDefault="00AE0427" w:rsidP="00AE0427">
      <w:pPr>
        <w:pStyle w:val="Heading2"/>
      </w:pPr>
      <w:r>
        <w:t>Выбор а</w:t>
      </w:r>
      <w:r w:rsidRPr="00B652DA">
        <w:t>лгоритм</w:t>
      </w:r>
      <w:r>
        <w:t>а</w:t>
      </w:r>
      <w:r w:rsidRPr="00B652DA">
        <w:t xml:space="preserve"> преобразования</w:t>
      </w:r>
    </w:p>
    <w:p w14:paraId="300DAE6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17E88062"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4D91F6B5"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73B2660D"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1E01FAEF"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4D046031" w14:textId="77777777" w:rsidR="00AE0427" w:rsidRDefault="00AE0427" w:rsidP="00AE0427">
      <w:pPr>
        <w:spacing w:after="0" w:line="360" w:lineRule="auto"/>
        <w:ind w:firstLine="706"/>
        <w:jc w:val="both"/>
        <w:rPr>
          <w:rFonts w:ascii="Times New Roman" w:hAnsi="Times New Roman" w:cs="Times New Roman"/>
          <w:sz w:val="28"/>
          <w:szCs w:val="28"/>
        </w:rPr>
      </w:pPr>
    </w:p>
    <w:p w14:paraId="3BEB0893"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42B4C1E6"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2B7F6DDF"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52A6CB45"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63D0E5F0"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60121A27"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31822E93" w14:textId="77777777" w:rsidR="00AE0427" w:rsidRDefault="00AE0427" w:rsidP="00AE0427">
      <w:pPr>
        <w:pStyle w:val="Heading2"/>
      </w:pPr>
      <w:r>
        <w:t>Серверная часть ПО</w:t>
      </w:r>
    </w:p>
    <w:p w14:paraId="6A41802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6DDE9F06"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1087AC3C"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3FE7216F" w14:textId="77777777" w:rsidR="00AE0427" w:rsidRDefault="00AE0427" w:rsidP="00AE0427">
      <w:pPr>
        <w:pStyle w:val="Heading2"/>
      </w:pPr>
      <w:r>
        <w:t>Прототип интерфейса клиентской части ПО</w:t>
      </w:r>
    </w:p>
    <w:p w14:paraId="20FA7C8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44886C1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40A84DEE"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21CEBDD2" wp14:editId="1354EF4B">
            <wp:extent cx="5940425" cy="3332480"/>
            <wp:effectExtent l="0" t="0" r="3175" b="1270"/>
            <wp:docPr id="4424" name="Picture 4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13C2828C"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2816FB9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14BEBBAE"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3C6CC718" wp14:editId="341EBC0F">
            <wp:extent cx="5940425" cy="3330575"/>
            <wp:effectExtent l="0" t="0" r="3175" b="3175"/>
            <wp:docPr id="4425" name="Picture 4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7432C44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5AA1796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7FBACCD0"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A216B36" wp14:editId="0F1AAF57">
            <wp:extent cx="5940425" cy="3346450"/>
            <wp:effectExtent l="0" t="0" r="3175" b="6350"/>
            <wp:docPr id="4426" name="Picture 4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3C503F73"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6D9EEA3A"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048CAFE8"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DC56357" wp14:editId="6880C610">
            <wp:extent cx="5391150" cy="3031261"/>
            <wp:effectExtent l="0" t="0" r="0" b="0"/>
            <wp:docPr id="4427" name="Picture 4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2444FC13"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05871F80"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2F3B3C44" wp14:editId="0E83B820">
            <wp:extent cx="5457825" cy="3067000"/>
            <wp:effectExtent l="0" t="0" r="0" b="635"/>
            <wp:docPr id="4428" name="Picture 4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2BD026A0"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6B6699A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5A2140C2"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6E3B58AC" wp14:editId="75C5AF66">
            <wp:extent cx="5970958" cy="3352800"/>
            <wp:effectExtent l="0" t="0" r="0" b="0"/>
            <wp:docPr id="4429" name="Picture 44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48BE2905"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423876CA"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0B31F249" w14:textId="77777777" w:rsidR="00AE0427" w:rsidRDefault="00AE0427" w:rsidP="00AE0427">
      <w:pPr>
        <w:pStyle w:val="Heading1"/>
      </w:pPr>
      <w:r w:rsidRPr="00721C07">
        <w:lastRenderedPageBreak/>
        <w:t xml:space="preserve">Описание реализации </w:t>
      </w:r>
      <w:r>
        <w:t>приложения</w:t>
      </w:r>
    </w:p>
    <w:p w14:paraId="16289843" w14:textId="77777777" w:rsidR="00AE0427" w:rsidRDefault="00AE0427" w:rsidP="00AE0427">
      <w:pPr>
        <w:pStyle w:val="Heading2"/>
      </w:pPr>
      <w:r w:rsidRPr="00721C07">
        <w:t>Выбор языка программирования</w:t>
      </w:r>
    </w:p>
    <w:p w14:paraId="2E660F98"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1C70F81D"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34EB255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3C05166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2A3A7C43"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20BDEB5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30F90ECA"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5DB93419"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25107F5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04F1374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34E21AA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612612B2"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0CA82B2E" w14:textId="77777777" w:rsidR="00AE0427" w:rsidRDefault="00AE0427" w:rsidP="00AE0427">
      <w:pPr>
        <w:pStyle w:val="Heading2"/>
      </w:pPr>
      <w:r w:rsidRPr="00004FD3">
        <w:t>Выбор инструментов разработки</w:t>
      </w:r>
    </w:p>
    <w:p w14:paraId="2A8D487F"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0923003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1ECCDE4F"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34792E6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27F50320"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7D85ABD4"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0C1DCF9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6EB28D94" w14:textId="77777777" w:rsidR="00AE0427" w:rsidRPr="009F2658" w:rsidRDefault="00AE0427" w:rsidP="00AE0427">
      <w:pPr>
        <w:pStyle w:val="a1"/>
        <w:ind w:firstLine="706"/>
      </w:pPr>
      <w:r w:rsidRPr="00341617">
        <w:t>Windows OS;</w:t>
      </w:r>
    </w:p>
    <w:p w14:paraId="52EE54E9" w14:textId="77777777" w:rsidR="00AE0427" w:rsidRPr="009F2658" w:rsidRDefault="00AE0427" w:rsidP="00AE0427">
      <w:pPr>
        <w:pStyle w:val="a1"/>
        <w:ind w:firstLine="706"/>
      </w:pPr>
      <w:r w:rsidRPr="00341617">
        <w:t>Linux;</w:t>
      </w:r>
    </w:p>
    <w:p w14:paraId="1C3C4916" w14:textId="77777777" w:rsidR="00AE0427" w:rsidRPr="009F2658" w:rsidRDefault="00AE0427" w:rsidP="00AE0427">
      <w:pPr>
        <w:pStyle w:val="a1"/>
        <w:ind w:firstLine="706"/>
      </w:pPr>
      <w:r w:rsidRPr="00341617">
        <w:lastRenderedPageBreak/>
        <w:t>MacOS.</w:t>
      </w:r>
    </w:p>
    <w:p w14:paraId="4FCC8DAF"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7564515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249207A5" w14:textId="77777777" w:rsidR="00AE0427" w:rsidRDefault="00AE0427" w:rsidP="00AE0427">
      <w:pPr>
        <w:pStyle w:val="Heading2"/>
      </w:pPr>
      <w:r>
        <w:t>Требования к аппаратному обеспечению</w:t>
      </w:r>
    </w:p>
    <w:p w14:paraId="113C1AE3"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49E0370E"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39ACDD97" w14:textId="77777777" w:rsidR="00AE0427" w:rsidRPr="0077335E" w:rsidRDefault="00AE0427" w:rsidP="00AE0427">
      <w:pPr>
        <w:pStyle w:val="a1"/>
      </w:pPr>
      <w:r w:rsidRPr="0077335E">
        <w:t>оперативную память объемом не менее 512 Гб;</w:t>
      </w:r>
    </w:p>
    <w:p w14:paraId="37BDCAF7" w14:textId="77777777" w:rsidR="00AE0427" w:rsidRPr="0077335E" w:rsidRDefault="00AE0427" w:rsidP="00AE0427">
      <w:pPr>
        <w:pStyle w:val="a1"/>
      </w:pPr>
      <w:r w:rsidRPr="0077335E">
        <w:t>жесткий диск объемом не менее 64 Гб;</w:t>
      </w:r>
    </w:p>
    <w:p w14:paraId="072028CC" w14:textId="77777777" w:rsidR="00AE0427" w:rsidRPr="0077335E" w:rsidRDefault="00AE0427" w:rsidP="00AE0427">
      <w:pPr>
        <w:pStyle w:val="a1"/>
      </w:pPr>
      <w:r w:rsidRPr="0077335E">
        <w:t>дисплей с разрешением не менее чем 800x600</w:t>
      </w:r>
      <w:r>
        <w:t>.</w:t>
      </w:r>
    </w:p>
    <w:p w14:paraId="77C9BD06"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116581C0"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7E2F4BE2" w14:textId="77777777" w:rsidR="00AE0427" w:rsidRPr="007F4BB4" w:rsidRDefault="00AE0427" w:rsidP="00AE0427">
      <w:pPr>
        <w:pStyle w:val="a1"/>
      </w:pPr>
      <w:r w:rsidRPr="00341617">
        <w:t>оперативную память объемом не менее 512 Гб;</w:t>
      </w:r>
    </w:p>
    <w:p w14:paraId="777F1296" w14:textId="77777777" w:rsidR="00AE0427" w:rsidRPr="00451190" w:rsidRDefault="00AE0427" w:rsidP="00AE0427">
      <w:pPr>
        <w:pStyle w:val="a1"/>
      </w:pPr>
      <w:r w:rsidRPr="00341617">
        <w:t>жесткий диск объемом не менее 64 Гб;</w:t>
      </w:r>
    </w:p>
    <w:p w14:paraId="60F8FD80" w14:textId="77777777" w:rsidR="00AE0427" w:rsidRPr="00F26DB4" w:rsidRDefault="00AE0427" w:rsidP="00AE0427">
      <w:pPr>
        <w:pStyle w:val="a1"/>
      </w:pPr>
      <w:r>
        <w:t>д</w:t>
      </w:r>
      <w:r w:rsidRPr="00451190">
        <w:t>исплей с разрешением не менее чем 800x600</w:t>
      </w:r>
      <w:r>
        <w:t>.</w:t>
      </w:r>
    </w:p>
    <w:p w14:paraId="4B21FED3"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7239D0FF"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2F13B981" w14:textId="77777777" w:rsidR="00AE0427" w:rsidRPr="007F4BB4" w:rsidRDefault="00AE0427" w:rsidP="00AE0427">
      <w:pPr>
        <w:pStyle w:val="a1"/>
      </w:pPr>
      <w:r w:rsidRPr="00341617">
        <w:t>оперативную память объемом 2 Гб;</w:t>
      </w:r>
    </w:p>
    <w:p w14:paraId="22C04EE0" w14:textId="77777777" w:rsidR="00AE0427" w:rsidRPr="00451190" w:rsidRDefault="00AE0427" w:rsidP="00AE0427">
      <w:pPr>
        <w:pStyle w:val="a1"/>
      </w:pPr>
      <w:r w:rsidRPr="00341617">
        <w:t>жесткий диск объемом 256 Гб;</w:t>
      </w:r>
    </w:p>
    <w:p w14:paraId="469EA604" w14:textId="77777777" w:rsidR="00AE0427" w:rsidRDefault="00AE0427" w:rsidP="00AE0427">
      <w:pPr>
        <w:pStyle w:val="a1"/>
      </w:pPr>
      <w:r>
        <w:t>д</w:t>
      </w:r>
      <w:r w:rsidRPr="00451190">
        <w:t>исплей с разрешением не менее чем 800x600</w:t>
      </w:r>
      <w:r w:rsidRPr="006776F9">
        <w:t>.</w:t>
      </w:r>
    </w:p>
    <w:p w14:paraId="4F53BB99"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5A50B5BF"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65594011" w14:textId="77777777" w:rsidR="00AE0427" w:rsidRPr="007F4BB4" w:rsidRDefault="00AE0427" w:rsidP="00AE0427">
      <w:pPr>
        <w:pStyle w:val="a1"/>
        <w:ind w:firstLine="706"/>
      </w:pPr>
      <w:r w:rsidRPr="00341617">
        <w:t>оперативную память объемом не менее 2 Гб;</w:t>
      </w:r>
    </w:p>
    <w:p w14:paraId="2BFBCAA8" w14:textId="77777777" w:rsidR="00AE0427" w:rsidRPr="00451190" w:rsidRDefault="00AE0427" w:rsidP="00AE0427">
      <w:pPr>
        <w:pStyle w:val="a1"/>
        <w:ind w:firstLine="706"/>
      </w:pPr>
      <w:r w:rsidRPr="00341617">
        <w:t>жесткий диск объемом не менее 256 Гб;</w:t>
      </w:r>
    </w:p>
    <w:p w14:paraId="759A59E2"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3D771E8D" w14:textId="77777777" w:rsidR="00AE0427" w:rsidRDefault="00AE0427" w:rsidP="00AE0427">
      <w:pPr>
        <w:pStyle w:val="Heading2"/>
      </w:pPr>
      <w:r>
        <w:t>Требования к программному обеспечению</w:t>
      </w:r>
    </w:p>
    <w:p w14:paraId="1DDBCCF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14539726"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65DA37BD" w14:textId="77777777" w:rsidR="00AE0427" w:rsidRDefault="00AE0427" w:rsidP="00AE0427">
      <w:pPr>
        <w:pStyle w:val="Heading2"/>
      </w:pPr>
      <w:r>
        <w:t>Реализация алгоритма</w:t>
      </w:r>
    </w:p>
    <w:p w14:paraId="7F992A91"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320305DF"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390505F7"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10C2B94A"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3BE6D211" wp14:editId="2115B350">
            <wp:extent cx="4419600" cy="1984213"/>
            <wp:effectExtent l="0" t="0" r="0" b="0"/>
            <wp:docPr id="4430" name="Picture 4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194AF638"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6BD48DDE"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54538172" w14:textId="77777777" w:rsidR="00AE0427" w:rsidRDefault="00AE0427" w:rsidP="00AE0427">
      <w:pPr>
        <w:pStyle w:val="Heading2"/>
      </w:pPr>
      <w:r>
        <w:t>Реализация серверной части</w:t>
      </w:r>
    </w:p>
    <w:p w14:paraId="2299DFBD"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042909A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3564747B"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588CD56F" wp14:editId="2DE4E734">
            <wp:extent cx="5047530" cy="2762250"/>
            <wp:effectExtent l="0" t="0" r="1270" b="0"/>
            <wp:docPr id="4431" name="Picture 4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69D57596"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3D0CF2B4" w14:textId="77777777" w:rsidR="00AE0427" w:rsidRDefault="00AE0427" w:rsidP="00AE0427">
      <w:pPr>
        <w:spacing w:after="0" w:line="240" w:lineRule="auto"/>
        <w:jc w:val="center"/>
        <w:rPr>
          <w:rFonts w:ascii="Times New Roman" w:hAnsi="Times New Roman" w:cs="Times New Roman"/>
          <w:sz w:val="28"/>
          <w:szCs w:val="28"/>
        </w:rPr>
      </w:pPr>
    </w:p>
    <w:p w14:paraId="34C7BCDB"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6DA4F2C0" w14:textId="77777777" w:rsidR="00AE0427" w:rsidRDefault="00AE0427" w:rsidP="00AE0427">
      <w:pPr>
        <w:pStyle w:val="Heading2"/>
      </w:pPr>
      <w:r>
        <w:t>Реализация клиентской части</w:t>
      </w:r>
    </w:p>
    <w:p w14:paraId="6C019DB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150D74BE"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4186949A" wp14:editId="62FFA233">
            <wp:extent cx="5940425" cy="2505710"/>
            <wp:effectExtent l="0" t="0" r="3175" b="8890"/>
            <wp:docPr id="4432" name="Picture 4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40445419"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185B09F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779A1C1F"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03FE5898" wp14:editId="4F997F6F">
            <wp:extent cx="5940425" cy="3335020"/>
            <wp:effectExtent l="0" t="0" r="3175" b="0"/>
            <wp:docPr id="4433" name="Picture 4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6E35D7D5"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22A5E8E9"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4EBA925A" wp14:editId="668D560B">
            <wp:extent cx="5940425" cy="3331210"/>
            <wp:effectExtent l="0" t="0" r="3175" b="2540"/>
            <wp:docPr id="4434" name="Picture 4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51E50717"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5A4DCC07" w14:textId="77777777" w:rsidR="00AE0427" w:rsidRDefault="00AE0427" w:rsidP="00AE0427">
      <w:pPr>
        <w:spacing w:after="0"/>
        <w:jc w:val="center"/>
        <w:rPr>
          <w:rFonts w:ascii="Times New Roman" w:hAnsi="Times New Roman" w:cs="Times New Roman"/>
          <w:sz w:val="28"/>
          <w:szCs w:val="28"/>
        </w:rPr>
      </w:pPr>
    </w:p>
    <w:p w14:paraId="75991E1A"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0E24CB6D"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572ACB8C" wp14:editId="1FCF94C0">
            <wp:extent cx="5940425" cy="3338830"/>
            <wp:effectExtent l="0" t="0" r="3175" b="0"/>
            <wp:docPr id="4435"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349CD15E"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7F18C28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73EBF53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3E2BD531"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798A49E3" wp14:editId="494175E3">
            <wp:extent cx="5886450" cy="3319190"/>
            <wp:effectExtent l="0" t="0" r="0" b="0"/>
            <wp:docPr id="4436" name="Picture 4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329E7CE9"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052AD4C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5730CF59"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F545902" wp14:editId="11E78FE0">
            <wp:extent cx="4267200" cy="3354005"/>
            <wp:effectExtent l="0" t="0" r="0" b="0"/>
            <wp:docPr id="4437" name="Picture 4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068F5E01"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4516099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797A5BF6"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B873872" wp14:editId="0D8D76D6">
            <wp:extent cx="5940425" cy="1245235"/>
            <wp:effectExtent l="0" t="0" r="3175" b="0"/>
            <wp:docPr id="4438" name="Picture 4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6626ED77"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7E70ED3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4D49EC11"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0714A851" wp14:editId="3E89E439">
            <wp:extent cx="5940425" cy="3351530"/>
            <wp:effectExtent l="0" t="0" r="3175" b="1270"/>
            <wp:docPr id="4439"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27F216ED"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0D66584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2A54FE33"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4B052C68" wp14:editId="2085797C">
            <wp:extent cx="6259328" cy="3514725"/>
            <wp:effectExtent l="0" t="0" r="8255" b="0"/>
            <wp:docPr id="4440"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19A8A7AC"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76352D59"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7119B48D" w14:textId="77777777" w:rsidR="00AE0427" w:rsidRDefault="00AE0427" w:rsidP="00AE0427">
      <w:pPr>
        <w:pStyle w:val="Heading2"/>
      </w:pPr>
      <w:r>
        <w:t>Результат работы</w:t>
      </w:r>
      <w:r>
        <w:rPr>
          <w:lang w:val="en-US"/>
        </w:rPr>
        <w:t xml:space="preserve"> </w:t>
      </w:r>
      <w:r>
        <w:t>программного обеспечения</w:t>
      </w:r>
    </w:p>
    <w:p w14:paraId="023083EE"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1A41FAE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70446283"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0A843B92"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3D554653" w14:textId="77777777" w:rsidTr="00961BF1">
        <w:tc>
          <w:tcPr>
            <w:tcW w:w="3115" w:type="dxa"/>
          </w:tcPr>
          <w:p w14:paraId="0DEE0CCF"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006E2098"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1BE50DF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248941C5" w14:textId="77777777" w:rsidTr="00961BF1">
        <w:tc>
          <w:tcPr>
            <w:tcW w:w="3115" w:type="dxa"/>
          </w:tcPr>
          <w:p w14:paraId="0B77A6B9"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0843CAC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2BC7A17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5176D48B" w14:textId="77777777" w:rsidTr="00961BF1">
        <w:tc>
          <w:tcPr>
            <w:tcW w:w="3115" w:type="dxa"/>
          </w:tcPr>
          <w:p w14:paraId="40ACF49D"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463100E7"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60FC7DE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67A6B9EF" w14:textId="77777777" w:rsidTr="00961BF1">
        <w:tc>
          <w:tcPr>
            <w:tcW w:w="3115" w:type="dxa"/>
          </w:tcPr>
          <w:p w14:paraId="56C4B93A"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5402D304"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0B661E58"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0237E6DC" w14:textId="77777777" w:rsidR="00AE0427" w:rsidRDefault="00AE0427" w:rsidP="00AE0427">
      <w:pPr>
        <w:spacing w:line="360" w:lineRule="auto"/>
        <w:jc w:val="both"/>
        <w:rPr>
          <w:rFonts w:ascii="Times New Roman" w:hAnsi="Times New Roman" w:cs="Times New Roman"/>
          <w:sz w:val="28"/>
          <w:szCs w:val="28"/>
        </w:rPr>
      </w:pPr>
    </w:p>
    <w:p w14:paraId="35A04204"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601160DB" w14:textId="77777777" w:rsidR="00AE0427" w:rsidRDefault="00AE0427" w:rsidP="00AE0427">
      <w:pPr>
        <w:pStyle w:val="a8"/>
        <w:jc w:val="center"/>
      </w:pPr>
      <w:r>
        <w:lastRenderedPageBreak/>
        <w:t>ЗАКЛЮЧЕНИЕ</w:t>
      </w:r>
    </w:p>
    <w:p w14:paraId="15BD946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4F28A3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07ACF0D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10A03CED"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6E4E1B40"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45784735"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325097E4" w14:textId="77777777" w:rsidR="00AE0427" w:rsidRDefault="00AE0427" w:rsidP="00AE0427">
      <w:pPr>
        <w:pStyle w:val="a8"/>
        <w:jc w:val="center"/>
        <w:rPr>
          <w:b w:val="0"/>
          <w:bCs/>
        </w:rPr>
      </w:pPr>
      <w:r>
        <w:lastRenderedPageBreak/>
        <w:t>СПИСОК ИСПОЛЬЗОВАННЫХ ИСТОЧНИКОВ</w:t>
      </w:r>
    </w:p>
    <w:p w14:paraId="58DFE549"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206C0B19"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6BF26EEF"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4E96B126"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0616CF0F"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412142B"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349C856C"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73B744DE"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58D9E12C"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39A03DCF"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53700C75"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0C9AD1AE"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2A6AA647"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5879AFC2"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4F5887A2"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125829BF"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5B463A55"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3B924C82" wp14:editId="768DF57C">
            <wp:extent cx="5940425" cy="7179945"/>
            <wp:effectExtent l="0" t="0" r="3175" b="1905"/>
            <wp:docPr id="4441" name="Picture 4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3038C6B1"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0D2B38CA"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211877736"/>
        <w:docPartObj>
          <w:docPartGallery w:val="Table of Contents"/>
          <w:docPartUnique/>
        </w:docPartObj>
      </w:sdtPr>
      <w:sdtEndPr>
        <w:rPr>
          <w:b/>
          <w:bCs/>
        </w:rPr>
      </w:sdtEndPr>
      <w:sdtContent>
        <w:p w14:paraId="4E2E519B"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61FD984C"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58C89883"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228FD1ED"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0275400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6724FDBD"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11272F4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274D8BB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64F4B10F"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A39694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2788F16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4BA10A9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7C20932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08BA3DE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6BE473D8"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363D0B86"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5EEFD67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320280D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2514D4F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2B3B48BF"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1C629DA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0E4605F4"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2F5F1AA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6E8EA7FF"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71CFE356"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4F514444"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7BB4BF70"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60212A9D"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736CBDD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2DBC0E7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284B78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5881F2B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0C49183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6B31F51A"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7694D676" w14:textId="77777777" w:rsidR="00AE0427" w:rsidRPr="004E55B2" w:rsidRDefault="00AE0427" w:rsidP="00AE0427">
      <w:pPr>
        <w:pStyle w:val="a1"/>
      </w:pPr>
      <w:r w:rsidRPr="004E55B2">
        <w:t>провести сравнение программ-аналогов;</w:t>
      </w:r>
    </w:p>
    <w:p w14:paraId="46F45BFC"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2779BAC6" w14:textId="77777777" w:rsidR="00AE0427" w:rsidRPr="004E55B2" w:rsidRDefault="00AE0427" w:rsidP="00AE0427">
      <w:pPr>
        <w:pStyle w:val="a1"/>
      </w:pPr>
      <w:r w:rsidRPr="004E55B2">
        <w:t>разработать пользовательский интерфейс;</w:t>
      </w:r>
    </w:p>
    <w:p w14:paraId="03FF0ACF" w14:textId="77777777" w:rsidR="00AE0427" w:rsidRPr="004E55B2" w:rsidRDefault="00AE0427" w:rsidP="00AE0427">
      <w:pPr>
        <w:pStyle w:val="a1"/>
      </w:pPr>
      <w:r w:rsidRPr="004E55B2">
        <w:t>реализовать готовый продукт (приложение)</w:t>
      </w:r>
      <w:r>
        <w:t>.</w:t>
      </w:r>
    </w:p>
    <w:p w14:paraId="6A4E689C"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D10187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4D87675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5E956EB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25C46B9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7B5F8FC2"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1C1B0FDF" w14:textId="77777777" w:rsidR="00AE0427" w:rsidRPr="004E55B2" w:rsidRDefault="00AE0427" w:rsidP="00AE0427">
      <w:pPr>
        <w:pStyle w:val="a6"/>
      </w:pPr>
      <w:r w:rsidRPr="004E55B2">
        <w:lastRenderedPageBreak/>
        <w:t>Анализ предметной области</w:t>
      </w:r>
    </w:p>
    <w:p w14:paraId="553CA45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127A997F"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045F4D78"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572BAE23" w14:textId="77777777" w:rsidR="00AE0427" w:rsidRPr="004E55B2" w:rsidRDefault="00AE0427" w:rsidP="00AE0427">
      <w:pPr>
        <w:pStyle w:val="Heading2"/>
      </w:pPr>
      <w:r w:rsidRPr="004E55B2">
        <w:rPr>
          <w:lang w:val="en-US"/>
        </w:rPr>
        <w:t>Open Office XML</w:t>
      </w:r>
    </w:p>
    <w:p w14:paraId="41C461BC"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25E64E27"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0F50F461"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2FBBE848"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3F0F8338" wp14:editId="5129C7D8">
            <wp:extent cx="5118265" cy="701675"/>
            <wp:effectExtent l="0" t="0" r="6350" b="3175"/>
            <wp:docPr id="4442" name="Picture 4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56CAF117"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428FDE84"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24583BA8"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4AE494C4" wp14:editId="3E2C013D">
            <wp:extent cx="2457793" cy="3429479"/>
            <wp:effectExtent l="0" t="0" r="0" b="0"/>
            <wp:docPr id="4443" name="Picture 4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67F55D5E"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4B0BC7F9"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1E0379B8"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06614EA8" w14:textId="77777777" w:rsidR="00AE0427" w:rsidRPr="0077335E" w:rsidRDefault="00AE0427" w:rsidP="00AE0427">
      <w:pPr>
        <w:pStyle w:val="a1"/>
      </w:pPr>
      <w:r w:rsidRPr="0077335E">
        <w:t>файлы метаданных;</w:t>
      </w:r>
    </w:p>
    <w:p w14:paraId="5E132918" w14:textId="77777777" w:rsidR="00AE0427" w:rsidRPr="0077335E" w:rsidRDefault="00AE0427" w:rsidP="00AE0427">
      <w:pPr>
        <w:pStyle w:val="a1"/>
      </w:pPr>
      <w:r w:rsidRPr="0077335E">
        <w:t>непосредственно документ.</w:t>
      </w:r>
    </w:p>
    <w:p w14:paraId="201C620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7BEA488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65ECC7D8" w14:textId="77777777" w:rsidR="00AE0427" w:rsidRPr="0077335E" w:rsidRDefault="00AE0427" w:rsidP="00AE0427">
      <w:pPr>
        <w:pStyle w:val="a1"/>
      </w:pPr>
      <w:r w:rsidRPr="0077335E">
        <w:t>компонент или части;</w:t>
      </w:r>
    </w:p>
    <w:p w14:paraId="47BB85DB" w14:textId="77777777" w:rsidR="00AE0427" w:rsidRPr="0077335E" w:rsidRDefault="00AE0427" w:rsidP="00AE0427">
      <w:pPr>
        <w:pStyle w:val="a1"/>
      </w:pPr>
      <w:r w:rsidRPr="0077335E">
        <w:t>отношения.</w:t>
      </w:r>
    </w:p>
    <w:p w14:paraId="000AFAFA"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404B092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19AC2B0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7CFBF360"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938596D" wp14:editId="41CB8363">
            <wp:extent cx="5940425" cy="1094105"/>
            <wp:effectExtent l="0" t="0" r="3175" b="0"/>
            <wp:docPr id="4444" name="Picture 4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68B4946C"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72AED876" w14:textId="77777777" w:rsidR="00AE0427" w:rsidRDefault="00AE0427" w:rsidP="00AE0427">
      <w:pPr>
        <w:spacing w:after="0" w:line="360" w:lineRule="auto"/>
        <w:jc w:val="center"/>
        <w:rPr>
          <w:rFonts w:ascii="Times New Roman" w:hAnsi="Times New Roman" w:cs="Times New Roman"/>
          <w:sz w:val="28"/>
          <w:szCs w:val="28"/>
        </w:rPr>
      </w:pPr>
    </w:p>
    <w:p w14:paraId="38B30FEB"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377C502C" wp14:editId="371C6E58">
            <wp:extent cx="3352800" cy="2317494"/>
            <wp:effectExtent l="0" t="0" r="0" b="6985"/>
            <wp:docPr id="4445" name="Picture 4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48767752"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03CC738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55791414"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58C1EEF3" wp14:editId="22F8B6F9">
            <wp:extent cx="5940425" cy="1240790"/>
            <wp:effectExtent l="0" t="0" r="3175" b="0"/>
            <wp:docPr id="4446" name="Picture 4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21041DC8"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5F74551"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6A2B0F16" w14:textId="77777777" w:rsidR="00AE0427" w:rsidRPr="004E55B2" w:rsidRDefault="00AE0427" w:rsidP="00AE0427">
      <w:pPr>
        <w:pStyle w:val="Heading2"/>
      </w:pPr>
      <w:r w:rsidRPr="004E55B2">
        <w:rPr>
          <w:lang w:val="en-US"/>
        </w:rPr>
        <w:lastRenderedPageBreak/>
        <w:t>Open Document Text</w:t>
      </w:r>
    </w:p>
    <w:p w14:paraId="10EEB6F5"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30ED8110"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227D152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3A902801" wp14:editId="475B7505">
            <wp:extent cx="2371725" cy="1550387"/>
            <wp:effectExtent l="0" t="0" r="0" b="0"/>
            <wp:docPr id="4447" name="Picture 4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33A19146"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584EF9ED"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68D6EE95"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188BC324" w14:textId="77777777" w:rsidR="00AE0427" w:rsidRPr="0077335E" w:rsidRDefault="00AE0427" w:rsidP="00AE0427">
      <w:pPr>
        <w:pStyle w:val="a1"/>
      </w:pPr>
      <w:r w:rsidRPr="0077335E">
        <w:t>одним XML файлом;</w:t>
      </w:r>
    </w:p>
    <w:p w14:paraId="44C9FCF7"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13FA751D"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0A6B83CC"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59ABEDAB"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33C99AA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1AA525AC" wp14:editId="4CA2FDB1">
            <wp:extent cx="5940425" cy="1017905"/>
            <wp:effectExtent l="0" t="0" r="3175" b="0"/>
            <wp:docPr id="4448" name="Picture 4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583FCBB8"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227728C3"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50638F4A"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3EB50B6" wp14:editId="15840EB1">
            <wp:extent cx="5514975" cy="2637520"/>
            <wp:effectExtent l="0" t="0" r="0" b="0"/>
            <wp:docPr id="4449" name="Picture 4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167CEA8B"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13E961C"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6911922D"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0634551A" wp14:editId="20B16DC9">
            <wp:extent cx="5940425" cy="1194435"/>
            <wp:effectExtent l="0" t="0" r="3175" b="5715"/>
            <wp:docPr id="4450" name="Picture 4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6221B8AA"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2B63650"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634E6BC2"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51CD795B" wp14:editId="52B580E2">
            <wp:extent cx="3971925" cy="2686727"/>
            <wp:effectExtent l="0" t="0" r="0" b="0"/>
            <wp:docPr id="4451" name="Picture 4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5288E35E"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68876A95"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2E10C360"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04BCABE4" w14:textId="77777777" w:rsidTr="00961BF1">
        <w:trPr>
          <w:trHeight w:val="1261"/>
        </w:trPr>
        <w:tc>
          <w:tcPr>
            <w:tcW w:w="1413" w:type="dxa"/>
          </w:tcPr>
          <w:p w14:paraId="54240D45"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061DF047"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45978FF6"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627AA4BC"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160EAE5F"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4C441F78"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6C7817D5"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56372D08"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1DC7600E"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54DBE7F7" w14:textId="77777777" w:rsidTr="00961BF1">
        <w:trPr>
          <w:trHeight w:val="841"/>
        </w:trPr>
        <w:tc>
          <w:tcPr>
            <w:tcW w:w="1413" w:type="dxa"/>
          </w:tcPr>
          <w:p w14:paraId="551B0326"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0854A0ED" w14:textId="77777777" w:rsidR="00AE0427" w:rsidRPr="007E3233" w:rsidRDefault="00AE0427" w:rsidP="00961BF1">
            <w:pPr>
              <w:jc w:val="center"/>
              <w:rPr>
                <w:rFonts w:ascii="Times New Roman" w:hAnsi="Times New Roman" w:cs="Times New Roman"/>
                <w:sz w:val="27"/>
                <w:szCs w:val="27"/>
              </w:rPr>
            </w:pPr>
          </w:p>
          <w:p w14:paraId="31AE489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6238DF1" w14:textId="77777777" w:rsidR="00AE0427" w:rsidRPr="007E3233" w:rsidRDefault="00AE0427" w:rsidP="00961BF1">
            <w:pPr>
              <w:jc w:val="center"/>
              <w:rPr>
                <w:rFonts w:ascii="Times New Roman" w:hAnsi="Times New Roman" w:cs="Times New Roman"/>
                <w:sz w:val="27"/>
                <w:szCs w:val="27"/>
              </w:rPr>
            </w:pPr>
          </w:p>
          <w:p w14:paraId="1D091C29"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018A20EC" w14:textId="77777777" w:rsidR="00AE0427" w:rsidRPr="007E3233" w:rsidRDefault="00AE0427" w:rsidP="00961BF1">
            <w:pPr>
              <w:jc w:val="center"/>
              <w:rPr>
                <w:rFonts w:ascii="Times New Roman" w:hAnsi="Times New Roman" w:cs="Times New Roman"/>
                <w:sz w:val="27"/>
                <w:szCs w:val="27"/>
              </w:rPr>
            </w:pPr>
          </w:p>
          <w:p w14:paraId="2B1DB0E9"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2D18B6CF" w14:textId="77777777" w:rsidR="00AE0427" w:rsidRPr="007E3233" w:rsidRDefault="00AE0427" w:rsidP="00961BF1">
            <w:pPr>
              <w:jc w:val="center"/>
              <w:rPr>
                <w:rFonts w:ascii="Times New Roman" w:hAnsi="Times New Roman" w:cs="Times New Roman"/>
                <w:sz w:val="27"/>
                <w:szCs w:val="27"/>
              </w:rPr>
            </w:pPr>
          </w:p>
          <w:p w14:paraId="2829F236"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6C3DDCFD" w14:textId="77777777" w:rsidR="00AE0427" w:rsidRPr="007E3233" w:rsidRDefault="00AE0427" w:rsidP="00961BF1">
            <w:pPr>
              <w:jc w:val="center"/>
              <w:rPr>
                <w:rFonts w:ascii="Times New Roman" w:hAnsi="Times New Roman" w:cs="Times New Roman"/>
                <w:sz w:val="27"/>
                <w:szCs w:val="27"/>
              </w:rPr>
            </w:pPr>
          </w:p>
          <w:p w14:paraId="1C53D687"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759B79B" w14:textId="77777777" w:rsidR="00AE0427" w:rsidRPr="007E3233" w:rsidRDefault="00AE0427" w:rsidP="00961BF1">
            <w:pPr>
              <w:jc w:val="center"/>
              <w:rPr>
                <w:rFonts w:ascii="Times New Roman" w:hAnsi="Times New Roman" w:cs="Times New Roman"/>
                <w:sz w:val="27"/>
                <w:szCs w:val="27"/>
              </w:rPr>
            </w:pPr>
          </w:p>
          <w:p w14:paraId="27E5A8DA"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308B6A1E" w14:textId="77777777" w:rsidR="00AE0427" w:rsidRPr="007E3233" w:rsidRDefault="00AE0427" w:rsidP="00961BF1">
            <w:pPr>
              <w:jc w:val="center"/>
              <w:rPr>
                <w:rFonts w:ascii="Times New Roman" w:hAnsi="Times New Roman" w:cs="Times New Roman"/>
                <w:sz w:val="27"/>
                <w:szCs w:val="27"/>
              </w:rPr>
            </w:pPr>
          </w:p>
          <w:p w14:paraId="6F72E034"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25102CE5" w14:textId="77777777" w:rsidR="00AE0427" w:rsidRPr="007E3233" w:rsidRDefault="00AE0427" w:rsidP="00961BF1">
            <w:pPr>
              <w:jc w:val="center"/>
              <w:rPr>
                <w:rFonts w:ascii="Times New Roman" w:hAnsi="Times New Roman" w:cs="Times New Roman"/>
                <w:sz w:val="27"/>
                <w:szCs w:val="27"/>
              </w:rPr>
            </w:pPr>
          </w:p>
          <w:p w14:paraId="7897065C"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275C7255" w14:textId="77777777" w:rsidTr="00961BF1">
        <w:trPr>
          <w:trHeight w:val="1261"/>
        </w:trPr>
        <w:tc>
          <w:tcPr>
            <w:tcW w:w="1413" w:type="dxa"/>
          </w:tcPr>
          <w:p w14:paraId="135EC1FB"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35446618" w14:textId="77777777" w:rsidR="00AE0427" w:rsidRPr="007E3233" w:rsidRDefault="00AE0427" w:rsidP="00961BF1">
            <w:pPr>
              <w:jc w:val="center"/>
              <w:rPr>
                <w:rFonts w:ascii="Times New Roman" w:hAnsi="Times New Roman" w:cs="Times New Roman"/>
                <w:sz w:val="27"/>
                <w:szCs w:val="27"/>
              </w:rPr>
            </w:pPr>
          </w:p>
          <w:p w14:paraId="1C0D6B21"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9D3A49C" w14:textId="77777777" w:rsidR="00AE0427" w:rsidRPr="007E3233" w:rsidRDefault="00AE0427" w:rsidP="00961BF1">
            <w:pPr>
              <w:jc w:val="center"/>
              <w:rPr>
                <w:rFonts w:ascii="Times New Roman" w:hAnsi="Times New Roman" w:cs="Times New Roman"/>
                <w:sz w:val="27"/>
                <w:szCs w:val="27"/>
              </w:rPr>
            </w:pPr>
          </w:p>
          <w:p w14:paraId="575EC36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97BDC66" w14:textId="77777777" w:rsidR="00AE0427" w:rsidRPr="007E3233" w:rsidRDefault="00AE0427" w:rsidP="00961BF1">
            <w:pPr>
              <w:jc w:val="center"/>
              <w:rPr>
                <w:rFonts w:ascii="Times New Roman" w:hAnsi="Times New Roman" w:cs="Times New Roman"/>
                <w:sz w:val="27"/>
                <w:szCs w:val="27"/>
              </w:rPr>
            </w:pPr>
          </w:p>
          <w:p w14:paraId="4FC330E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E383E27" w14:textId="77777777" w:rsidR="00AE0427" w:rsidRPr="007E3233" w:rsidRDefault="00AE0427" w:rsidP="00961BF1">
            <w:pPr>
              <w:jc w:val="center"/>
              <w:rPr>
                <w:rFonts w:ascii="Times New Roman" w:hAnsi="Times New Roman" w:cs="Times New Roman"/>
                <w:sz w:val="27"/>
                <w:szCs w:val="27"/>
              </w:rPr>
            </w:pPr>
          </w:p>
          <w:p w14:paraId="1EB51A0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4B4AA21" w14:textId="77777777" w:rsidR="00AE0427" w:rsidRPr="007E3233" w:rsidRDefault="00AE0427" w:rsidP="00961BF1">
            <w:pPr>
              <w:jc w:val="center"/>
              <w:rPr>
                <w:rFonts w:ascii="Times New Roman" w:hAnsi="Times New Roman" w:cs="Times New Roman"/>
                <w:sz w:val="27"/>
                <w:szCs w:val="27"/>
              </w:rPr>
            </w:pPr>
          </w:p>
          <w:p w14:paraId="41EF8C2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DE1928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71BF52BB" w14:textId="77777777" w:rsidR="00AE0427" w:rsidRPr="007E3233" w:rsidRDefault="00AE0427" w:rsidP="00961BF1">
            <w:pPr>
              <w:jc w:val="both"/>
              <w:rPr>
                <w:rFonts w:ascii="Times New Roman" w:hAnsi="Times New Roman" w:cs="Times New Roman"/>
                <w:sz w:val="27"/>
                <w:szCs w:val="27"/>
              </w:rPr>
            </w:pPr>
          </w:p>
          <w:p w14:paraId="53D5BC4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9A4E2CF" w14:textId="77777777" w:rsidR="00AE0427" w:rsidRPr="007E3233" w:rsidRDefault="00AE0427" w:rsidP="00961BF1">
            <w:pPr>
              <w:jc w:val="center"/>
              <w:rPr>
                <w:rFonts w:ascii="Times New Roman" w:hAnsi="Times New Roman" w:cs="Times New Roman"/>
                <w:sz w:val="27"/>
                <w:szCs w:val="27"/>
                <w:lang w:val="en-US"/>
              </w:rPr>
            </w:pPr>
          </w:p>
          <w:p w14:paraId="559DF21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17DAA59A" w14:textId="77777777" w:rsidTr="00961BF1">
        <w:trPr>
          <w:trHeight w:val="998"/>
        </w:trPr>
        <w:tc>
          <w:tcPr>
            <w:tcW w:w="1413" w:type="dxa"/>
          </w:tcPr>
          <w:p w14:paraId="209AFFE5"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7557C5E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351688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5248D1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6466B9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69AB32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7D7F8E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375451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44E81E2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53097DC1" w14:textId="77777777" w:rsidTr="00961BF1">
        <w:trPr>
          <w:trHeight w:val="984"/>
        </w:trPr>
        <w:tc>
          <w:tcPr>
            <w:tcW w:w="1413" w:type="dxa"/>
          </w:tcPr>
          <w:p w14:paraId="3A0FC516"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0A08A30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0863FD3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EF527F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E0B803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A432C2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E02A4E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067CCA4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7C68942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183339C1" w14:textId="77777777" w:rsidTr="00961BF1">
        <w:trPr>
          <w:trHeight w:val="988"/>
        </w:trPr>
        <w:tc>
          <w:tcPr>
            <w:tcW w:w="1413" w:type="dxa"/>
          </w:tcPr>
          <w:p w14:paraId="2E2A353F"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24498D7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34C44D4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9D5176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EEF7AE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44A910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BAAEB0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70810F6"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B7F92E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003B5D96" w14:textId="77777777" w:rsidR="00AE0427" w:rsidRDefault="00AE0427" w:rsidP="00AE0427">
      <w:pPr>
        <w:pStyle w:val="Heading2"/>
      </w:pPr>
      <w:r>
        <w:t>Сравнение форматов</w:t>
      </w:r>
    </w:p>
    <w:p w14:paraId="0081E703"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12881551"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181E3C5D" wp14:editId="5AFE8297">
            <wp:extent cx="5858693" cy="743054"/>
            <wp:effectExtent l="0" t="0" r="0" b="0"/>
            <wp:docPr id="4452" name="Picture 4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09A68142"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53B97BF2"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0DD4CAE2"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3777FD05"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11327625"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57EB2E4D"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745C1709"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0BECB706"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70E4CDA5" wp14:editId="14B21746">
            <wp:extent cx="5658390" cy="3693226"/>
            <wp:effectExtent l="0" t="0" r="0" b="2540"/>
            <wp:docPr id="4453" name="Picture 4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1336134F"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1C8F8509"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0F33944D" wp14:editId="48CD0678">
            <wp:extent cx="5940425" cy="661670"/>
            <wp:effectExtent l="0" t="0" r="3175" b="5080"/>
            <wp:docPr id="4454" name="Picture 4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48EF5ABF"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21793F3C"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437B9F36" w14:textId="77777777" w:rsidR="00AE0427" w:rsidRPr="0077335E" w:rsidRDefault="00AE0427" w:rsidP="00AE0427">
      <w:pPr>
        <w:pStyle w:val="a1"/>
      </w:pPr>
      <w:r w:rsidRPr="0077335E">
        <w:t>открыть файл;</w:t>
      </w:r>
    </w:p>
    <w:p w14:paraId="7897C038" w14:textId="77777777" w:rsidR="00AE0427" w:rsidRPr="0077335E" w:rsidRDefault="00AE0427" w:rsidP="00AE0427">
      <w:pPr>
        <w:pStyle w:val="a1"/>
      </w:pPr>
      <w:r w:rsidRPr="0077335E">
        <w:t>открыть папку;</w:t>
      </w:r>
    </w:p>
    <w:p w14:paraId="70B609DE" w14:textId="77777777" w:rsidR="00AE0427" w:rsidRPr="0077335E" w:rsidRDefault="00AE0427" w:rsidP="00AE0427">
      <w:pPr>
        <w:pStyle w:val="a1"/>
      </w:pPr>
      <w:r w:rsidRPr="0077335E">
        <w:t>отправить файл по почте.</w:t>
      </w:r>
    </w:p>
    <w:p w14:paraId="12A58EA6"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745E39AA"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5DD713E9"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1F23B3E1"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7C7E01C8" wp14:editId="09174DD8">
            <wp:extent cx="5940425" cy="1713584"/>
            <wp:effectExtent l="0" t="0" r="3175" b="1270"/>
            <wp:docPr id="4455" name="Picture 4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37B8773C"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3AC310FD"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686F8BBB"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5E12186E" wp14:editId="7740204E">
            <wp:extent cx="5877745" cy="514422"/>
            <wp:effectExtent l="0" t="0" r="0" b="0"/>
            <wp:docPr id="4456" name="Picture 4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1A506C43"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1A560C53"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72244333" wp14:editId="7432E6E6">
            <wp:extent cx="4629796" cy="3629532"/>
            <wp:effectExtent l="0" t="0" r="0" b="9525"/>
            <wp:docPr id="4457" name="Picture 4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722398A7"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5AA429F7"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5FD0EAA2" wp14:editId="6CC62409">
            <wp:extent cx="5940425" cy="3286125"/>
            <wp:effectExtent l="0" t="0" r="3175" b="9525"/>
            <wp:docPr id="4458" name="Picture 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66EAC6C3"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57D82578"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1A224563"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2FCCA3CF"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58B5028E"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332FF0EE"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513AB12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53AB0513"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08616FA6" wp14:editId="1D04E8E2">
            <wp:extent cx="5940425" cy="4436110"/>
            <wp:effectExtent l="0" t="0" r="3175" b="2540"/>
            <wp:docPr id="4459" name="Picture 4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62EE96EC"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7620C096"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6066D4B5" wp14:editId="63FAFCD7">
            <wp:extent cx="5940425" cy="1322705"/>
            <wp:effectExtent l="0" t="0" r="3175" b="0"/>
            <wp:docPr id="4460" name="Picture 4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61892710"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65AC724B"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23A98D27"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3A98C5D8"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11EABD8C" w14:textId="77777777" w:rsidR="00AE0427" w:rsidRPr="007D3DB0" w:rsidRDefault="00AE0427" w:rsidP="00AE0427">
      <w:pPr>
        <w:pStyle w:val="Heading2"/>
      </w:pPr>
      <w:r>
        <w:t>Требования к возможностям ПО</w:t>
      </w:r>
    </w:p>
    <w:p w14:paraId="757661A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598DFE1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3758B24F"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2EC2C32F" wp14:editId="00C6BE51">
            <wp:extent cx="2752090" cy="4295775"/>
            <wp:effectExtent l="0" t="0" r="0" b="9525"/>
            <wp:docPr id="4461" name="Picture 4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60BD5C43"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5B894ED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3DA208B6"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0C3504F6"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690C18D9"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1022219D"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08704347" w14:textId="77777777" w:rsidR="00AE0427" w:rsidRDefault="00AE0427" w:rsidP="00AE0427">
      <w:pPr>
        <w:pStyle w:val="Heading2"/>
      </w:pPr>
      <w:r w:rsidRPr="004E55B2">
        <w:t>Требования к системе</w:t>
      </w:r>
    </w:p>
    <w:p w14:paraId="55D1B9F5"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69D7CA90" w14:textId="77777777" w:rsidR="00AE0427" w:rsidRDefault="00AE0427" w:rsidP="00AE0427">
      <w:pPr>
        <w:pStyle w:val="a4"/>
      </w:pPr>
      <w:r w:rsidRPr="00302666">
        <w:t>1.6.1</w:t>
      </w:r>
      <w:r>
        <w:tab/>
      </w:r>
      <w:r w:rsidRPr="00302666">
        <w:t>Функциональные требования</w:t>
      </w:r>
    </w:p>
    <w:p w14:paraId="1682D8FF" w14:textId="77777777" w:rsidR="00AE0427" w:rsidRPr="004E55B2" w:rsidRDefault="00AE0427" w:rsidP="00AE0427">
      <w:pPr>
        <w:pStyle w:val="a4"/>
      </w:pPr>
      <w:r w:rsidRPr="004E55B2">
        <w:t>Основные требования:</w:t>
      </w:r>
    </w:p>
    <w:p w14:paraId="34CB6A95"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7AC49597"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62ABBC49" w14:textId="77777777" w:rsidR="00AE0427" w:rsidRPr="004E55B2" w:rsidRDefault="00AE0427" w:rsidP="00AE0427">
      <w:pPr>
        <w:pStyle w:val="a1"/>
      </w:pPr>
      <w:r>
        <w:t>пакетная обработка нескольких документов;</w:t>
      </w:r>
    </w:p>
    <w:p w14:paraId="7163353A"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05FDE3D1"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78197235" w14:textId="77777777" w:rsidR="00AE0427" w:rsidRPr="001626BD" w:rsidRDefault="00AE0427" w:rsidP="00AE0427">
      <w:pPr>
        <w:pStyle w:val="a1"/>
      </w:pPr>
      <w:r w:rsidRPr="001626BD">
        <w:t>наличие графического интерфейса</w:t>
      </w:r>
      <w:r w:rsidRPr="00BA0B2A">
        <w:t>;</w:t>
      </w:r>
    </w:p>
    <w:p w14:paraId="033F5EAF"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312003C4"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343D45C8" w14:textId="77777777" w:rsidR="00AE0427" w:rsidRPr="004E55B2" w:rsidRDefault="00AE0427" w:rsidP="00AE0427">
      <w:pPr>
        <w:pStyle w:val="Heading1"/>
      </w:pPr>
      <w:r w:rsidRPr="004E55B2">
        <w:lastRenderedPageBreak/>
        <w:t>Проектирование программного продукта</w:t>
      </w:r>
    </w:p>
    <w:p w14:paraId="2DAAD064" w14:textId="77777777" w:rsidR="00AE0427" w:rsidRDefault="00AE0427" w:rsidP="00AE0427">
      <w:pPr>
        <w:pStyle w:val="Heading2"/>
      </w:pPr>
      <w:r>
        <w:t>Выбор архитектуры программного обеспечения</w:t>
      </w:r>
    </w:p>
    <w:p w14:paraId="0D0951C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3993747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68E8015F"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637FCD8A" wp14:editId="38FD161B">
            <wp:extent cx="4581525" cy="771525"/>
            <wp:effectExtent l="0" t="0" r="9525" b="9525"/>
            <wp:docPr id="4462" name="Picture 4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27899B4A"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6517306F"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45AA0843"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270BC86F" w14:textId="77777777" w:rsidR="00AE0427" w:rsidRPr="004E55B2" w:rsidRDefault="00AE0427" w:rsidP="00AE0427">
      <w:pPr>
        <w:pStyle w:val="Heading2"/>
      </w:pPr>
      <w:r w:rsidRPr="004E55B2">
        <w:t>Выбор шаблонов проектирования</w:t>
      </w:r>
    </w:p>
    <w:p w14:paraId="0A1518DA"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66672475"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1DEE7E5D" w14:textId="77777777" w:rsidR="00AE0427" w:rsidRDefault="00AE0427" w:rsidP="00AE0427">
      <w:pPr>
        <w:pStyle w:val="a4"/>
      </w:pPr>
      <w:r>
        <w:t>Шаблоны проектирования делятся на три категории</w:t>
      </w:r>
      <w:r w:rsidRPr="00CE3BB9">
        <w:t>:</w:t>
      </w:r>
    </w:p>
    <w:p w14:paraId="617271CD" w14:textId="77777777" w:rsidR="00AE0427" w:rsidRDefault="00AE0427" w:rsidP="00AE0427">
      <w:pPr>
        <w:pStyle w:val="a1"/>
      </w:pPr>
      <w:r>
        <w:t>порождающие</w:t>
      </w:r>
      <w:r w:rsidRPr="00341617">
        <w:t>;</w:t>
      </w:r>
    </w:p>
    <w:p w14:paraId="7E84B244" w14:textId="77777777" w:rsidR="00AE0427" w:rsidRDefault="00AE0427" w:rsidP="00AE0427">
      <w:pPr>
        <w:pStyle w:val="a1"/>
      </w:pPr>
      <w:r>
        <w:t>структурные</w:t>
      </w:r>
      <w:r w:rsidRPr="00341617">
        <w:t>;</w:t>
      </w:r>
    </w:p>
    <w:p w14:paraId="43B7D104" w14:textId="77777777" w:rsidR="00AE0427" w:rsidRDefault="00AE0427" w:rsidP="00AE0427">
      <w:pPr>
        <w:pStyle w:val="a1"/>
      </w:pPr>
      <w:r>
        <w:t>поведенческие.</w:t>
      </w:r>
    </w:p>
    <w:p w14:paraId="7DDA5918"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3C98FB55"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53EED168"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0BE46158" w14:textId="77777777" w:rsidR="00AE0427" w:rsidRDefault="00AE0427" w:rsidP="00AE0427">
      <w:pPr>
        <w:pStyle w:val="a4"/>
      </w:pPr>
      <w:r w:rsidRPr="00302666">
        <w:t>2.2.1</w:t>
      </w:r>
      <w:r>
        <w:tab/>
      </w:r>
      <w:r w:rsidRPr="00302666">
        <w:t>Выбор порождающего шаблона проектирования</w:t>
      </w:r>
    </w:p>
    <w:p w14:paraId="53772949"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1D77B7D4"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14D3FF7C"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23FCE5C1" w14:textId="77777777" w:rsidR="00AE0427" w:rsidRDefault="00AE0427" w:rsidP="00AE0427">
      <w:pPr>
        <w:pStyle w:val="a4"/>
      </w:pPr>
      <w:r w:rsidRPr="00302666">
        <w:t>2.2.2</w:t>
      </w:r>
      <w:r>
        <w:tab/>
      </w:r>
      <w:r w:rsidRPr="00302666">
        <w:t>Выбор структурного шаблона проектирования</w:t>
      </w:r>
    </w:p>
    <w:p w14:paraId="3806EF4F" w14:textId="77777777" w:rsidR="00AE0427" w:rsidRDefault="00AE0427" w:rsidP="00AE0427">
      <w:pPr>
        <w:pStyle w:val="a4"/>
      </w:pPr>
      <w:r>
        <w:t>Структурным шаблоном проектирования был выбран шаблон «Фасад».</w:t>
      </w:r>
    </w:p>
    <w:p w14:paraId="7D178D80"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0B9C659C"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09F2B9C3"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3FCD2822" w14:textId="77777777" w:rsidR="00AE0427" w:rsidRDefault="00AE0427" w:rsidP="00AE0427">
      <w:pPr>
        <w:pStyle w:val="Heading2"/>
      </w:pPr>
      <w:r>
        <w:t>Выбор а</w:t>
      </w:r>
      <w:r w:rsidRPr="00B652DA">
        <w:t>лгоритм</w:t>
      </w:r>
      <w:r>
        <w:t>а</w:t>
      </w:r>
      <w:r w:rsidRPr="00B652DA">
        <w:t xml:space="preserve"> преобразования</w:t>
      </w:r>
    </w:p>
    <w:p w14:paraId="3C89865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02F32687"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4519ACA2"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0500A769"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0523287C"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30D4DF82" w14:textId="77777777" w:rsidR="00AE0427" w:rsidRDefault="00AE0427" w:rsidP="00AE0427">
      <w:pPr>
        <w:spacing w:after="0" w:line="360" w:lineRule="auto"/>
        <w:ind w:firstLine="706"/>
        <w:jc w:val="both"/>
        <w:rPr>
          <w:rFonts w:ascii="Times New Roman" w:hAnsi="Times New Roman" w:cs="Times New Roman"/>
          <w:sz w:val="28"/>
          <w:szCs w:val="28"/>
        </w:rPr>
      </w:pPr>
    </w:p>
    <w:p w14:paraId="718F5C7C"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23DBEE38"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474EA6D8"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2F6397C4"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1AC2183E"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2328B46E"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6B9E9263" w14:textId="77777777" w:rsidR="00AE0427" w:rsidRDefault="00AE0427" w:rsidP="00AE0427">
      <w:pPr>
        <w:pStyle w:val="Heading2"/>
      </w:pPr>
      <w:r>
        <w:t>Серверная часть ПО</w:t>
      </w:r>
    </w:p>
    <w:p w14:paraId="3D62C32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10E63558"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6A9939F2"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1350F5F9" w14:textId="77777777" w:rsidR="00AE0427" w:rsidRDefault="00AE0427" w:rsidP="00AE0427">
      <w:pPr>
        <w:pStyle w:val="Heading2"/>
      </w:pPr>
      <w:r>
        <w:t>Прототип интерфейса клиентской части ПО</w:t>
      </w:r>
    </w:p>
    <w:p w14:paraId="23F90B0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2427EC0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2A9660AC"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6045C91F" wp14:editId="704196C1">
            <wp:extent cx="5940425" cy="3332480"/>
            <wp:effectExtent l="0" t="0" r="3175" b="1270"/>
            <wp:docPr id="4463" name="Picture 4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66076CB1"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45E1A3B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7C5235AF"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1F416AEB" wp14:editId="2BAF7624">
            <wp:extent cx="5940425" cy="3330575"/>
            <wp:effectExtent l="0" t="0" r="3175" b="3175"/>
            <wp:docPr id="4464" name="Picture 4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78E28018"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24590CE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0751FC2D"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05540279" wp14:editId="02EF82B3">
            <wp:extent cx="5940425" cy="3346450"/>
            <wp:effectExtent l="0" t="0" r="3175" b="6350"/>
            <wp:docPr id="4465" name="Picture 4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6F440B88"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207B61A9"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385E509C"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975BCFB" wp14:editId="74DFCC9D">
            <wp:extent cx="5391150" cy="3031261"/>
            <wp:effectExtent l="0" t="0" r="0" b="0"/>
            <wp:docPr id="4466" name="Picture 4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15473DB3"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6916CB60"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48B9954D" wp14:editId="12A184F7">
            <wp:extent cx="5457825" cy="3067000"/>
            <wp:effectExtent l="0" t="0" r="0" b="635"/>
            <wp:docPr id="4467" name="Picture 4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2A85096D"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4CC7757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1AF2FC8D"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5976B0F9" wp14:editId="397037F8">
            <wp:extent cx="5970958" cy="3352800"/>
            <wp:effectExtent l="0" t="0" r="0" b="0"/>
            <wp:docPr id="4468" name="Picture 4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76CF7347"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0F8664A1"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31CF3574" w14:textId="77777777" w:rsidR="00AE0427" w:rsidRDefault="00AE0427" w:rsidP="00AE0427">
      <w:pPr>
        <w:pStyle w:val="Heading1"/>
      </w:pPr>
      <w:r w:rsidRPr="00721C07">
        <w:lastRenderedPageBreak/>
        <w:t xml:space="preserve">Описание реализации </w:t>
      </w:r>
      <w:r>
        <w:t>приложения</w:t>
      </w:r>
    </w:p>
    <w:p w14:paraId="7542691F" w14:textId="77777777" w:rsidR="00AE0427" w:rsidRDefault="00AE0427" w:rsidP="00AE0427">
      <w:pPr>
        <w:pStyle w:val="Heading2"/>
      </w:pPr>
      <w:r w:rsidRPr="00721C07">
        <w:t>Выбор языка программирования</w:t>
      </w:r>
    </w:p>
    <w:p w14:paraId="0FC7BD21"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7CAF5FFE"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6F029EA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528CCDB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7EBD0B71"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356CFB1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30E88F52"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64CF15F4"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778A115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06C7754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2CEAA2E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4078FCD2"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7C87C9E5" w14:textId="77777777" w:rsidR="00AE0427" w:rsidRDefault="00AE0427" w:rsidP="00AE0427">
      <w:pPr>
        <w:pStyle w:val="Heading2"/>
      </w:pPr>
      <w:r w:rsidRPr="00004FD3">
        <w:t>Выбор инструментов разработки</w:t>
      </w:r>
    </w:p>
    <w:p w14:paraId="00594C95"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7CDBA34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1114C381"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649CD76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70002BFC"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51A44AC5"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26D55AE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620C587B" w14:textId="77777777" w:rsidR="00AE0427" w:rsidRPr="009F2658" w:rsidRDefault="00AE0427" w:rsidP="00AE0427">
      <w:pPr>
        <w:pStyle w:val="a1"/>
        <w:ind w:firstLine="706"/>
      </w:pPr>
      <w:r w:rsidRPr="00341617">
        <w:t>Windows OS;</w:t>
      </w:r>
    </w:p>
    <w:p w14:paraId="0EAB525C" w14:textId="77777777" w:rsidR="00AE0427" w:rsidRPr="009F2658" w:rsidRDefault="00AE0427" w:rsidP="00AE0427">
      <w:pPr>
        <w:pStyle w:val="a1"/>
        <w:ind w:firstLine="706"/>
      </w:pPr>
      <w:r w:rsidRPr="00341617">
        <w:t>Linux;</w:t>
      </w:r>
    </w:p>
    <w:p w14:paraId="5D834792" w14:textId="77777777" w:rsidR="00AE0427" w:rsidRPr="009F2658" w:rsidRDefault="00AE0427" w:rsidP="00AE0427">
      <w:pPr>
        <w:pStyle w:val="a1"/>
        <w:ind w:firstLine="706"/>
      </w:pPr>
      <w:r w:rsidRPr="00341617">
        <w:lastRenderedPageBreak/>
        <w:t>MacOS.</w:t>
      </w:r>
    </w:p>
    <w:p w14:paraId="105D9611"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7152BE79"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0E621FEC" w14:textId="77777777" w:rsidR="00AE0427" w:rsidRDefault="00AE0427" w:rsidP="00AE0427">
      <w:pPr>
        <w:pStyle w:val="Heading2"/>
      </w:pPr>
      <w:r>
        <w:t>Требования к аппаратному обеспечению</w:t>
      </w:r>
    </w:p>
    <w:p w14:paraId="656F4CDD"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79E4B9F6"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56BEFFFC" w14:textId="77777777" w:rsidR="00AE0427" w:rsidRPr="0077335E" w:rsidRDefault="00AE0427" w:rsidP="00AE0427">
      <w:pPr>
        <w:pStyle w:val="a1"/>
      </w:pPr>
      <w:r w:rsidRPr="0077335E">
        <w:t>оперативную память объемом не менее 512 Гб;</w:t>
      </w:r>
    </w:p>
    <w:p w14:paraId="786F5CDB" w14:textId="77777777" w:rsidR="00AE0427" w:rsidRPr="0077335E" w:rsidRDefault="00AE0427" w:rsidP="00AE0427">
      <w:pPr>
        <w:pStyle w:val="a1"/>
      </w:pPr>
      <w:r w:rsidRPr="0077335E">
        <w:t>жесткий диск объемом не менее 64 Гб;</w:t>
      </w:r>
    </w:p>
    <w:p w14:paraId="634A367E" w14:textId="77777777" w:rsidR="00AE0427" w:rsidRPr="0077335E" w:rsidRDefault="00AE0427" w:rsidP="00AE0427">
      <w:pPr>
        <w:pStyle w:val="a1"/>
      </w:pPr>
      <w:r w:rsidRPr="0077335E">
        <w:t>дисплей с разрешением не менее чем 800x600</w:t>
      </w:r>
      <w:r>
        <w:t>.</w:t>
      </w:r>
    </w:p>
    <w:p w14:paraId="31196035"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358CA254"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6F3C3885" w14:textId="77777777" w:rsidR="00AE0427" w:rsidRPr="007F4BB4" w:rsidRDefault="00AE0427" w:rsidP="00AE0427">
      <w:pPr>
        <w:pStyle w:val="a1"/>
      </w:pPr>
      <w:r w:rsidRPr="00341617">
        <w:t>оперативную память объемом не менее 512 Гб;</w:t>
      </w:r>
    </w:p>
    <w:p w14:paraId="74513582" w14:textId="77777777" w:rsidR="00AE0427" w:rsidRPr="00451190" w:rsidRDefault="00AE0427" w:rsidP="00AE0427">
      <w:pPr>
        <w:pStyle w:val="a1"/>
      </w:pPr>
      <w:r w:rsidRPr="00341617">
        <w:t>жесткий диск объемом не менее 64 Гб;</w:t>
      </w:r>
    </w:p>
    <w:p w14:paraId="6A7EAB58" w14:textId="77777777" w:rsidR="00AE0427" w:rsidRPr="00F26DB4" w:rsidRDefault="00AE0427" w:rsidP="00AE0427">
      <w:pPr>
        <w:pStyle w:val="a1"/>
      </w:pPr>
      <w:r>
        <w:t>д</w:t>
      </w:r>
      <w:r w:rsidRPr="00451190">
        <w:t>исплей с разрешением не менее чем 800x600</w:t>
      </w:r>
      <w:r>
        <w:t>.</w:t>
      </w:r>
    </w:p>
    <w:p w14:paraId="1880373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09D2460B"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62D5D568" w14:textId="77777777" w:rsidR="00AE0427" w:rsidRPr="007F4BB4" w:rsidRDefault="00AE0427" w:rsidP="00AE0427">
      <w:pPr>
        <w:pStyle w:val="a1"/>
      </w:pPr>
      <w:r w:rsidRPr="00341617">
        <w:t>оперативную память объемом 2 Гб;</w:t>
      </w:r>
    </w:p>
    <w:p w14:paraId="4068E693" w14:textId="77777777" w:rsidR="00AE0427" w:rsidRPr="00451190" w:rsidRDefault="00AE0427" w:rsidP="00AE0427">
      <w:pPr>
        <w:pStyle w:val="a1"/>
      </w:pPr>
      <w:r w:rsidRPr="00341617">
        <w:t>жесткий диск объемом 256 Гб;</w:t>
      </w:r>
    </w:p>
    <w:p w14:paraId="13626F8B" w14:textId="77777777" w:rsidR="00AE0427" w:rsidRDefault="00AE0427" w:rsidP="00AE0427">
      <w:pPr>
        <w:pStyle w:val="a1"/>
      </w:pPr>
      <w:r>
        <w:t>д</w:t>
      </w:r>
      <w:r w:rsidRPr="00451190">
        <w:t>исплей с разрешением не менее чем 800x600</w:t>
      </w:r>
      <w:r w:rsidRPr="006776F9">
        <w:t>.</w:t>
      </w:r>
    </w:p>
    <w:p w14:paraId="425DEEAE"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289A521E"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434D189F" w14:textId="77777777" w:rsidR="00AE0427" w:rsidRPr="007F4BB4" w:rsidRDefault="00AE0427" w:rsidP="00AE0427">
      <w:pPr>
        <w:pStyle w:val="a1"/>
        <w:ind w:firstLine="706"/>
      </w:pPr>
      <w:r w:rsidRPr="00341617">
        <w:t>оперативную память объемом не менее 2 Гб;</w:t>
      </w:r>
    </w:p>
    <w:p w14:paraId="7FB66FCA" w14:textId="77777777" w:rsidR="00AE0427" w:rsidRPr="00451190" w:rsidRDefault="00AE0427" w:rsidP="00AE0427">
      <w:pPr>
        <w:pStyle w:val="a1"/>
        <w:ind w:firstLine="706"/>
      </w:pPr>
      <w:r w:rsidRPr="00341617">
        <w:t>жесткий диск объемом не менее 256 Гб;</w:t>
      </w:r>
    </w:p>
    <w:p w14:paraId="14EB8508"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2A5B4612" w14:textId="77777777" w:rsidR="00AE0427" w:rsidRDefault="00AE0427" w:rsidP="00AE0427">
      <w:pPr>
        <w:pStyle w:val="Heading2"/>
      </w:pPr>
      <w:r>
        <w:t>Требования к программному обеспечению</w:t>
      </w:r>
    </w:p>
    <w:p w14:paraId="0A9BE2E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195D7564"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316D4842" w14:textId="77777777" w:rsidR="00AE0427" w:rsidRDefault="00AE0427" w:rsidP="00AE0427">
      <w:pPr>
        <w:pStyle w:val="Heading2"/>
      </w:pPr>
      <w:r>
        <w:t>Реализация алгоритма</w:t>
      </w:r>
    </w:p>
    <w:p w14:paraId="4879D807"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05616C66"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05882F1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54835B5F"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211FF412" wp14:editId="61E31B3F">
            <wp:extent cx="4419600" cy="1984213"/>
            <wp:effectExtent l="0" t="0" r="0" b="0"/>
            <wp:docPr id="4469" name="Picture 4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4E55396E"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36891CB5"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451F2D3C" w14:textId="77777777" w:rsidR="00AE0427" w:rsidRDefault="00AE0427" w:rsidP="00AE0427">
      <w:pPr>
        <w:pStyle w:val="Heading2"/>
      </w:pPr>
      <w:r>
        <w:t>Реализация серверной части</w:t>
      </w:r>
    </w:p>
    <w:p w14:paraId="58173CB3"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0E807A1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71D7AC40"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60992F61" wp14:editId="6FBB80DD">
            <wp:extent cx="5047530" cy="2762250"/>
            <wp:effectExtent l="0" t="0" r="1270" b="0"/>
            <wp:docPr id="4470" name="Picture 4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79F7F76D"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38DC0B42" w14:textId="77777777" w:rsidR="00AE0427" w:rsidRDefault="00AE0427" w:rsidP="00AE0427">
      <w:pPr>
        <w:spacing w:after="0" w:line="240" w:lineRule="auto"/>
        <w:jc w:val="center"/>
        <w:rPr>
          <w:rFonts w:ascii="Times New Roman" w:hAnsi="Times New Roman" w:cs="Times New Roman"/>
          <w:sz w:val="28"/>
          <w:szCs w:val="28"/>
        </w:rPr>
      </w:pPr>
    </w:p>
    <w:p w14:paraId="6CA8A3CA"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1CA05ACC" w14:textId="77777777" w:rsidR="00AE0427" w:rsidRDefault="00AE0427" w:rsidP="00AE0427">
      <w:pPr>
        <w:pStyle w:val="Heading2"/>
      </w:pPr>
      <w:r>
        <w:t>Реализация клиентской части</w:t>
      </w:r>
    </w:p>
    <w:p w14:paraId="4EC7F27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67AE8FF5"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074B9C51" wp14:editId="7AB896FB">
            <wp:extent cx="5940425" cy="2505710"/>
            <wp:effectExtent l="0" t="0" r="3175" b="8890"/>
            <wp:docPr id="4471" name="Picture 4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2ED58F15"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51DEF3B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71399510"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168506EF" wp14:editId="0867BA19">
            <wp:extent cx="5940425" cy="3335020"/>
            <wp:effectExtent l="0" t="0" r="3175" b="0"/>
            <wp:docPr id="4472" name="Picture 4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49188D3C"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4DEF0B8A"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0E5AF833" wp14:editId="52F068F6">
            <wp:extent cx="5940425" cy="3331210"/>
            <wp:effectExtent l="0" t="0" r="3175" b="2540"/>
            <wp:docPr id="4473" name="Picture 4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669A97AE"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53B9D34A" w14:textId="77777777" w:rsidR="00AE0427" w:rsidRDefault="00AE0427" w:rsidP="00AE0427">
      <w:pPr>
        <w:spacing w:after="0"/>
        <w:jc w:val="center"/>
        <w:rPr>
          <w:rFonts w:ascii="Times New Roman" w:hAnsi="Times New Roman" w:cs="Times New Roman"/>
          <w:sz w:val="28"/>
          <w:szCs w:val="28"/>
        </w:rPr>
      </w:pPr>
    </w:p>
    <w:p w14:paraId="1AEB9900"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5B5943AE"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6BF77430" wp14:editId="0F3158F1">
            <wp:extent cx="5940425" cy="3338830"/>
            <wp:effectExtent l="0" t="0" r="3175" b="0"/>
            <wp:docPr id="4474"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0A864A46"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5CDC0DA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0104E90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346BB8AF"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732DC0A2" wp14:editId="3D43F1B3">
            <wp:extent cx="5886450" cy="3319190"/>
            <wp:effectExtent l="0" t="0" r="0" b="0"/>
            <wp:docPr id="4475" name="Picture 4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2398EBF1"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3CA03DC7"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6A6EC67B"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729C3AC3" wp14:editId="6E8749C4">
            <wp:extent cx="4267200" cy="3354005"/>
            <wp:effectExtent l="0" t="0" r="0" b="0"/>
            <wp:docPr id="4476" name="Picture 4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36C15445"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31CAB103"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47F580AE"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5725D904" wp14:editId="62034F2F">
            <wp:extent cx="5940425" cy="1245235"/>
            <wp:effectExtent l="0" t="0" r="3175" b="0"/>
            <wp:docPr id="4477" name="Picture 4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30565CB8"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7C2FB996"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4DEF98EA"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401AB05" wp14:editId="3F0ABCB4">
            <wp:extent cx="5940425" cy="3351530"/>
            <wp:effectExtent l="0" t="0" r="3175" b="1270"/>
            <wp:docPr id="4478"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7BCA38B9"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17EF0ABE"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487BE67A"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19F60FB9" wp14:editId="0FC5E6E1">
            <wp:extent cx="6259328" cy="3514725"/>
            <wp:effectExtent l="0" t="0" r="8255" b="0"/>
            <wp:docPr id="4479"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5445ACC9"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10028C64"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4CD084FC" w14:textId="77777777" w:rsidR="00AE0427" w:rsidRDefault="00AE0427" w:rsidP="00AE0427">
      <w:pPr>
        <w:pStyle w:val="Heading2"/>
      </w:pPr>
      <w:r>
        <w:t>Результат работы</w:t>
      </w:r>
      <w:r>
        <w:rPr>
          <w:lang w:val="en-US"/>
        </w:rPr>
        <w:t xml:space="preserve"> </w:t>
      </w:r>
      <w:r>
        <w:t>программного обеспечения</w:t>
      </w:r>
    </w:p>
    <w:p w14:paraId="768A9B46"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3E73C39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7A226452"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146F850B"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2E25F799" w14:textId="77777777" w:rsidTr="00961BF1">
        <w:tc>
          <w:tcPr>
            <w:tcW w:w="3115" w:type="dxa"/>
          </w:tcPr>
          <w:p w14:paraId="154FB62A"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2E0C2175"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226C41D3"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0A21EBCE" w14:textId="77777777" w:rsidTr="00961BF1">
        <w:tc>
          <w:tcPr>
            <w:tcW w:w="3115" w:type="dxa"/>
          </w:tcPr>
          <w:p w14:paraId="0198680D"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4EDC686E"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789F1628"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519176FE" w14:textId="77777777" w:rsidTr="00961BF1">
        <w:tc>
          <w:tcPr>
            <w:tcW w:w="3115" w:type="dxa"/>
          </w:tcPr>
          <w:p w14:paraId="525FE745"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44382D1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3A25A757"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65122545" w14:textId="77777777" w:rsidTr="00961BF1">
        <w:tc>
          <w:tcPr>
            <w:tcW w:w="3115" w:type="dxa"/>
          </w:tcPr>
          <w:p w14:paraId="548EC59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043E169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5CF6045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042CBED5" w14:textId="77777777" w:rsidR="00AE0427" w:rsidRDefault="00AE0427" w:rsidP="00AE0427">
      <w:pPr>
        <w:spacing w:line="360" w:lineRule="auto"/>
        <w:jc w:val="both"/>
        <w:rPr>
          <w:rFonts w:ascii="Times New Roman" w:hAnsi="Times New Roman" w:cs="Times New Roman"/>
          <w:sz w:val="28"/>
          <w:szCs w:val="28"/>
        </w:rPr>
      </w:pPr>
    </w:p>
    <w:p w14:paraId="43A1A109"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2AAB9DD4" w14:textId="77777777" w:rsidR="00AE0427" w:rsidRDefault="00AE0427" w:rsidP="00AE0427">
      <w:pPr>
        <w:pStyle w:val="a8"/>
        <w:jc w:val="center"/>
      </w:pPr>
      <w:r>
        <w:lastRenderedPageBreak/>
        <w:t>ЗАКЛЮЧЕНИЕ</w:t>
      </w:r>
    </w:p>
    <w:p w14:paraId="14D2936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6D6D918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1F751AA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6A8D1385"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4132C9C1"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5472D54B"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546D7277" w14:textId="77777777" w:rsidR="00AE0427" w:rsidRDefault="00AE0427" w:rsidP="00AE0427">
      <w:pPr>
        <w:pStyle w:val="a8"/>
        <w:jc w:val="center"/>
        <w:rPr>
          <w:b w:val="0"/>
          <w:bCs/>
        </w:rPr>
      </w:pPr>
      <w:r>
        <w:lastRenderedPageBreak/>
        <w:t>СПИСОК ИСПОЛЬЗОВАННЫХ ИСТОЧНИКОВ</w:t>
      </w:r>
    </w:p>
    <w:p w14:paraId="05CD1F5E"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29390E59"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0CE844D3"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45A519FC"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69E2AF63"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386F56CF"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226227FB"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2AA4876D"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04EC1FC4"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718B5A66"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0A17DDBD"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50A257AD"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7F0A74A4"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4F29ADE4"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0D00D67A"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7430C735"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0E5721A3" w14:textId="77777777" w:rsidR="00AE0427" w:rsidRPr="0079111F" w:rsidRDefault="00AE0427" w:rsidP="00AE0427">
      <w:pPr>
        <w:rPr>
          <w:rFonts w:ascii="Times New Roman" w:hAnsi="Times New Roman" w:cs="Times New Roman"/>
          <w:b/>
          <w:sz w:val="28"/>
          <w:szCs w:val="28"/>
        </w:rPr>
      </w:pPr>
      <w:r w:rsidRPr="0025004D">
        <w:rPr>
          <w:rFonts w:ascii="Times New Roman" w:hAnsi="Times New Roman" w:cs="Times New Roman"/>
          <w:b/>
          <w:noProof/>
          <w:sz w:val="28"/>
          <w:szCs w:val="28"/>
        </w:rPr>
        <w:lastRenderedPageBreak/>
        <w:drawing>
          <wp:inline distT="0" distB="0" distL="0" distR="0" wp14:anchorId="363701D5" wp14:editId="774E15C7">
            <wp:extent cx="5940425" cy="7179945"/>
            <wp:effectExtent l="0" t="0" r="3175" b="1905"/>
            <wp:docPr id="4480" name="Picture 4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7179945"/>
                    </a:xfrm>
                    <a:prstGeom prst="rect">
                      <a:avLst/>
                    </a:prstGeom>
                  </pic:spPr>
                </pic:pic>
              </a:graphicData>
            </a:graphic>
          </wp:inline>
        </w:drawing>
      </w:r>
    </w:p>
    <w:p w14:paraId="3FB2148D" w14:textId="77777777" w:rsidR="00AE0427" w:rsidRDefault="00AE0427" w:rsidP="00AE0427">
      <w:pPr>
        <w:rPr>
          <w:rFonts w:ascii="Times New Roman" w:hAnsi="Times New Roman" w:cs="Times New Roman"/>
          <w:b/>
          <w:sz w:val="28"/>
          <w:szCs w:val="28"/>
        </w:rPr>
      </w:pPr>
      <w:r>
        <w:rPr>
          <w:rFonts w:ascii="Times New Roman" w:hAnsi="Times New Roman" w:cs="Times New Roman"/>
          <w:b/>
          <w:sz w:val="28"/>
          <w:szCs w:val="28"/>
        </w:rPr>
        <w:br w:type="page"/>
      </w:r>
    </w:p>
    <w:p w14:paraId="2DCB30C0" w14:textId="77777777" w:rsidR="00AE0427" w:rsidRPr="0079111F" w:rsidRDefault="00AE0427" w:rsidP="00AE0427">
      <w:pPr>
        <w:jc w:val="center"/>
        <w:rPr>
          <w:rFonts w:ascii="Times New Roman" w:hAnsi="Times New Roman" w:cs="Times New Roman"/>
          <w:sz w:val="36"/>
          <w:szCs w:val="36"/>
        </w:rPr>
      </w:pPr>
      <w:r w:rsidRPr="0079111F">
        <w:rPr>
          <w:rFonts w:ascii="Times New Roman" w:hAnsi="Times New Roman" w:cs="Times New Roman"/>
          <w:b/>
          <w:sz w:val="28"/>
          <w:szCs w:val="28"/>
        </w:rPr>
        <w:lastRenderedPageBreak/>
        <w:t>СОДЕРЖАНИЕ</w:t>
      </w:r>
    </w:p>
    <w:sdt>
      <w:sdtPr>
        <w:id w:val="279150255"/>
        <w:docPartObj>
          <w:docPartGallery w:val="Table of Contents"/>
          <w:docPartUnique/>
        </w:docPartObj>
      </w:sdtPr>
      <w:sdtEndPr>
        <w:rPr>
          <w:b/>
          <w:bCs/>
        </w:rPr>
      </w:sdtEndPr>
      <w:sdtContent>
        <w:p w14:paraId="671A132F"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1F5403">
            <w:rPr>
              <w:rFonts w:ascii="Times New Roman" w:hAnsi="Times New Roman" w:cs="Times New Roman"/>
              <w:noProof/>
              <w:color w:val="000000"/>
              <w:sz w:val="28"/>
              <w:szCs w:val="28"/>
            </w:rPr>
            <w:fldChar w:fldCharType="begin"/>
          </w:r>
          <w:r w:rsidRPr="001F5403">
            <w:rPr>
              <w:rFonts w:ascii="Times New Roman" w:hAnsi="Times New Roman" w:cs="Times New Roman"/>
              <w:noProof/>
              <w:color w:val="000000"/>
              <w:sz w:val="28"/>
              <w:szCs w:val="28"/>
            </w:rPr>
            <w:instrText xml:space="preserve"> TOC \o "1-3" \u </w:instrText>
          </w:r>
          <w:r w:rsidRPr="001F5403">
            <w:rPr>
              <w:rFonts w:ascii="Times New Roman" w:hAnsi="Times New Roman" w:cs="Times New Roman"/>
              <w:noProof/>
              <w:color w:val="000000"/>
              <w:sz w:val="28"/>
              <w:szCs w:val="28"/>
            </w:rPr>
            <w:fldChar w:fldCharType="separate"/>
          </w:r>
          <w:r w:rsidRPr="0079111F">
            <w:rPr>
              <w:rFonts w:ascii="Times New Roman" w:eastAsia="Times New Roman" w:hAnsi="Times New Roman" w:cs="Times New Roman"/>
              <w:noProof/>
              <w:sz w:val="28"/>
              <w:szCs w:val="28"/>
              <w:shd w:val="clear" w:color="auto" w:fill="FFFFFF"/>
            </w:rPr>
            <w:t>ВВЕД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w:t>
          </w:r>
          <w:r w:rsidRPr="0079111F">
            <w:rPr>
              <w:rFonts w:ascii="Times New Roman" w:hAnsi="Times New Roman" w:cs="Times New Roman"/>
              <w:noProof/>
              <w:sz w:val="28"/>
              <w:szCs w:val="28"/>
            </w:rPr>
            <w:fldChar w:fldCharType="end"/>
          </w:r>
        </w:p>
        <w:p w14:paraId="6E5EDF51"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Анализ предметной обл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4</w:t>
          </w:r>
          <w:r w:rsidRPr="0079111F">
            <w:rPr>
              <w:rFonts w:ascii="Times New Roman" w:hAnsi="Times New Roman" w:cs="Times New Roman"/>
              <w:noProof/>
              <w:sz w:val="28"/>
              <w:szCs w:val="28"/>
            </w:rPr>
            <w:fldChar w:fldCharType="end"/>
          </w:r>
        </w:p>
        <w:p w14:paraId="48AA202F"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1</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Office</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XML</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4</w:t>
          </w:r>
          <w:r w:rsidRPr="0079111F">
            <w:rPr>
              <w:rFonts w:ascii="Times New Roman" w:hAnsi="Times New Roman" w:cs="Times New Roman"/>
              <w:noProof/>
              <w:sz w:val="28"/>
              <w:szCs w:val="28"/>
            </w:rPr>
            <w:fldChar w:fldCharType="end"/>
          </w:r>
        </w:p>
        <w:p w14:paraId="41A18B5B" w14:textId="77777777" w:rsidR="00AE0427" w:rsidRPr="0025004D" w:rsidRDefault="00AE0427" w:rsidP="00AE0427">
          <w:pPr>
            <w:pStyle w:val="TOC2"/>
            <w:rPr>
              <w:rFonts w:ascii="Times New Roman" w:eastAsiaTheme="minorEastAsia" w:hAnsi="Times New Roman" w:cs="Times New Roman"/>
              <w:noProof/>
              <w:sz w:val="28"/>
              <w:szCs w:val="28"/>
              <w:lang w:val="en-US"/>
            </w:rPr>
          </w:pPr>
          <w:r w:rsidRPr="0025004D">
            <w:rPr>
              <w:rFonts w:ascii="Times New Roman" w:hAnsi="Times New Roman" w:cs="Times New Roman"/>
              <w:noProof/>
              <w:color w:val="000000"/>
              <w:sz w:val="28"/>
              <w:szCs w:val="28"/>
              <w:lang w:val="en-US"/>
            </w:rPr>
            <w:t>1.2</w:t>
          </w:r>
          <w:r w:rsidRPr="0025004D">
            <w:rPr>
              <w:rFonts w:ascii="Times New Roman" w:eastAsiaTheme="minorEastAsia" w:hAnsi="Times New Roman" w:cs="Times New Roman"/>
              <w:noProof/>
              <w:sz w:val="28"/>
              <w:szCs w:val="28"/>
              <w:lang w:val="en-US"/>
            </w:rPr>
            <w:tab/>
          </w:r>
          <w:r w:rsidRPr="0079111F">
            <w:rPr>
              <w:rFonts w:ascii="Times New Roman" w:hAnsi="Times New Roman" w:cs="Times New Roman"/>
              <w:noProof/>
              <w:sz w:val="28"/>
              <w:szCs w:val="28"/>
              <w:lang w:val="en-US"/>
            </w:rPr>
            <w:t>Open</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Document</w:t>
          </w:r>
          <w:r w:rsidRPr="0025004D">
            <w:rPr>
              <w:rFonts w:ascii="Times New Roman" w:hAnsi="Times New Roman" w:cs="Times New Roman"/>
              <w:noProof/>
              <w:sz w:val="28"/>
              <w:szCs w:val="28"/>
              <w:lang w:val="en-US"/>
            </w:rPr>
            <w:t xml:space="preserve"> </w:t>
          </w:r>
          <w:r w:rsidRPr="0079111F">
            <w:rPr>
              <w:rFonts w:ascii="Times New Roman" w:hAnsi="Times New Roman" w:cs="Times New Roman"/>
              <w:noProof/>
              <w:sz w:val="28"/>
              <w:szCs w:val="28"/>
              <w:lang w:val="en-US"/>
            </w:rPr>
            <w:t>Text</w:t>
          </w:r>
          <w:r w:rsidRPr="0025004D">
            <w:rPr>
              <w:rFonts w:ascii="Times New Roman" w:hAnsi="Times New Roman" w:cs="Times New Roman"/>
              <w:noProof/>
              <w:sz w:val="28"/>
              <w:szCs w:val="28"/>
              <w:lang w:val="en-US"/>
            </w:rPr>
            <w:tab/>
          </w:r>
          <w:r w:rsidRPr="0079111F">
            <w:rPr>
              <w:rFonts w:ascii="Times New Roman" w:hAnsi="Times New Roman" w:cs="Times New Roman"/>
              <w:noProof/>
              <w:sz w:val="28"/>
              <w:szCs w:val="28"/>
            </w:rPr>
            <w:fldChar w:fldCharType="begin"/>
          </w:r>
          <w:r w:rsidRPr="0025004D">
            <w:rPr>
              <w:rFonts w:ascii="Times New Roman" w:hAnsi="Times New Roman" w:cs="Times New Roman"/>
              <w:noProof/>
              <w:sz w:val="28"/>
              <w:szCs w:val="28"/>
              <w:lang w:val="en-US"/>
            </w:rPr>
            <w:instrText xml:space="preserve"> PAGEREF _Toc7331144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25004D">
            <w:rPr>
              <w:rFonts w:ascii="Times New Roman" w:hAnsi="Times New Roman" w:cs="Times New Roman"/>
              <w:noProof/>
              <w:sz w:val="28"/>
              <w:szCs w:val="28"/>
              <w:lang w:val="en-US"/>
            </w:rPr>
            <w:t>7</w:t>
          </w:r>
          <w:r w:rsidRPr="0079111F">
            <w:rPr>
              <w:rFonts w:ascii="Times New Roman" w:hAnsi="Times New Roman" w:cs="Times New Roman"/>
              <w:noProof/>
              <w:sz w:val="28"/>
              <w:szCs w:val="28"/>
            </w:rPr>
            <w:fldChar w:fldCharType="end"/>
          </w:r>
        </w:p>
        <w:p w14:paraId="6D6C0B8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равнение формат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9</w:t>
          </w:r>
          <w:r w:rsidRPr="0079111F">
            <w:rPr>
              <w:rFonts w:ascii="Times New Roman" w:hAnsi="Times New Roman" w:cs="Times New Roman"/>
              <w:noProof/>
              <w:sz w:val="28"/>
              <w:szCs w:val="28"/>
            </w:rPr>
            <w:fldChar w:fldCharType="end"/>
          </w:r>
        </w:p>
        <w:p w14:paraId="65043D3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программ для решения подобных задач</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0</w:t>
          </w:r>
          <w:r w:rsidRPr="0079111F">
            <w:rPr>
              <w:rFonts w:ascii="Times New Roman" w:hAnsi="Times New Roman" w:cs="Times New Roman"/>
              <w:noProof/>
              <w:sz w:val="28"/>
              <w:szCs w:val="28"/>
            </w:rPr>
            <w:fldChar w:fldCharType="end"/>
          </w:r>
        </w:p>
        <w:p w14:paraId="6EAC95AE"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возможностям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5</w:t>
          </w:r>
          <w:r w:rsidRPr="0079111F">
            <w:rPr>
              <w:rFonts w:ascii="Times New Roman" w:hAnsi="Times New Roman" w:cs="Times New Roman"/>
              <w:noProof/>
              <w:sz w:val="28"/>
              <w:szCs w:val="28"/>
            </w:rPr>
            <w:fldChar w:fldCharType="end"/>
          </w:r>
        </w:p>
        <w:p w14:paraId="6DF7315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1.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систем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4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6</w:t>
          </w:r>
          <w:r w:rsidRPr="0079111F">
            <w:rPr>
              <w:rFonts w:ascii="Times New Roman" w:hAnsi="Times New Roman" w:cs="Times New Roman"/>
              <w:noProof/>
              <w:sz w:val="28"/>
              <w:szCs w:val="28"/>
            </w:rPr>
            <w:fldChar w:fldCharType="end"/>
          </w:r>
        </w:p>
        <w:p w14:paraId="3F2CBDA2"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ектирование программного продукт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3273C06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рхитектур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1DA8ED03"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шаблонов проект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7</w:t>
          </w:r>
          <w:r w:rsidRPr="0079111F">
            <w:rPr>
              <w:rFonts w:ascii="Times New Roman" w:hAnsi="Times New Roman" w:cs="Times New Roman"/>
              <w:noProof/>
              <w:sz w:val="28"/>
              <w:szCs w:val="28"/>
            </w:rPr>
            <w:fldChar w:fldCharType="end"/>
          </w:r>
        </w:p>
        <w:p w14:paraId="74994B6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алгоритма преобраз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19</w:t>
          </w:r>
          <w:r w:rsidRPr="0079111F">
            <w:rPr>
              <w:rFonts w:ascii="Times New Roman" w:hAnsi="Times New Roman" w:cs="Times New Roman"/>
              <w:noProof/>
              <w:sz w:val="28"/>
              <w:szCs w:val="28"/>
            </w:rPr>
            <w:fldChar w:fldCharType="end"/>
          </w:r>
        </w:p>
        <w:p w14:paraId="37EE9AEA"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Серверная часть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0</w:t>
          </w:r>
          <w:r w:rsidRPr="0079111F">
            <w:rPr>
              <w:rFonts w:ascii="Times New Roman" w:hAnsi="Times New Roman" w:cs="Times New Roman"/>
              <w:noProof/>
              <w:sz w:val="28"/>
              <w:szCs w:val="28"/>
            </w:rPr>
            <w:fldChar w:fldCharType="end"/>
          </w:r>
        </w:p>
        <w:p w14:paraId="57B9DD7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2.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Прототип интерфейса клиентской части ПО</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1</w:t>
          </w:r>
          <w:r w:rsidRPr="0079111F">
            <w:rPr>
              <w:rFonts w:ascii="Times New Roman" w:hAnsi="Times New Roman" w:cs="Times New Roman"/>
              <w:noProof/>
              <w:sz w:val="28"/>
              <w:szCs w:val="28"/>
            </w:rPr>
            <w:fldChar w:fldCharType="end"/>
          </w:r>
        </w:p>
        <w:p w14:paraId="10714179" w14:textId="77777777" w:rsidR="00AE0427" w:rsidRPr="0079111F" w:rsidRDefault="00AE0427" w:rsidP="00AE0427">
          <w:pPr>
            <w:pStyle w:val="TOC1"/>
            <w:tabs>
              <w:tab w:val="left" w:pos="660"/>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Описание реализации прилож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63E9776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1</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языка программирова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7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5</w:t>
          </w:r>
          <w:r w:rsidRPr="0079111F">
            <w:rPr>
              <w:rFonts w:ascii="Times New Roman" w:hAnsi="Times New Roman" w:cs="Times New Roman"/>
              <w:noProof/>
              <w:sz w:val="28"/>
              <w:szCs w:val="28"/>
            </w:rPr>
            <w:fldChar w:fldCharType="end"/>
          </w:r>
        </w:p>
        <w:p w14:paraId="0E95957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2</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Выбор инструментов разработк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8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6</w:t>
          </w:r>
          <w:r w:rsidRPr="0079111F">
            <w:rPr>
              <w:rFonts w:ascii="Times New Roman" w:hAnsi="Times New Roman" w:cs="Times New Roman"/>
              <w:noProof/>
              <w:sz w:val="28"/>
              <w:szCs w:val="28"/>
            </w:rPr>
            <w:fldChar w:fldCharType="end"/>
          </w:r>
        </w:p>
        <w:p w14:paraId="1B93A5D0"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3</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аппарат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59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7</w:t>
          </w:r>
          <w:r w:rsidRPr="0079111F">
            <w:rPr>
              <w:rFonts w:ascii="Times New Roman" w:hAnsi="Times New Roman" w:cs="Times New Roman"/>
              <w:noProof/>
              <w:sz w:val="28"/>
              <w:szCs w:val="28"/>
            </w:rPr>
            <w:fldChar w:fldCharType="end"/>
          </w:r>
        </w:p>
        <w:p w14:paraId="0A4CDD2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4</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Требования к программному обеспечению</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0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41CCEAAC"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5</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алгоритма</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1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8</w:t>
          </w:r>
          <w:r w:rsidRPr="0079111F">
            <w:rPr>
              <w:rFonts w:ascii="Times New Roman" w:hAnsi="Times New Roman" w:cs="Times New Roman"/>
              <w:noProof/>
              <w:sz w:val="28"/>
              <w:szCs w:val="28"/>
            </w:rPr>
            <w:fldChar w:fldCharType="end"/>
          </w:r>
        </w:p>
        <w:p w14:paraId="6D53A997"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6</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серверн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2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3D9DEF48"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7</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ализация клиентской части</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3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29</w:t>
          </w:r>
          <w:r w:rsidRPr="0079111F">
            <w:rPr>
              <w:rFonts w:ascii="Times New Roman" w:hAnsi="Times New Roman" w:cs="Times New Roman"/>
              <w:noProof/>
              <w:sz w:val="28"/>
              <w:szCs w:val="28"/>
            </w:rPr>
            <w:fldChar w:fldCharType="end"/>
          </w:r>
        </w:p>
        <w:p w14:paraId="6EF16682" w14:textId="77777777" w:rsidR="00AE0427" w:rsidRPr="0079111F" w:rsidRDefault="00AE0427" w:rsidP="00AE0427">
          <w:pPr>
            <w:pStyle w:val="TOC2"/>
            <w:rPr>
              <w:rFonts w:ascii="Times New Roman" w:eastAsiaTheme="minorEastAsia" w:hAnsi="Times New Roman" w:cs="Times New Roman"/>
              <w:noProof/>
              <w:sz w:val="28"/>
              <w:szCs w:val="28"/>
            </w:rPr>
          </w:pPr>
          <w:r w:rsidRPr="0079111F">
            <w:rPr>
              <w:rFonts w:ascii="Times New Roman" w:hAnsi="Times New Roman" w:cs="Times New Roman"/>
              <w:noProof/>
              <w:color w:val="000000"/>
              <w:sz w:val="28"/>
              <w:szCs w:val="28"/>
            </w:rPr>
            <w:t>3.8</w:t>
          </w:r>
          <w:r w:rsidRPr="0079111F">
            <w:rPr>
              <w:rFonts w:ascii="Times New Roman" w:eastAsiaTheme="minorEastAsia" w:hAnsi="Times New Roman" w:cs="Times New Roman"/>
              <w:noProof/>
              <w:sz w:val="28"/>
              <w:szCs w:val="28"/>
            </w:rPr>
            <w:tab/>
          </w:r>
          <w:r w:rsidRPr="0079111F">
            <w:rPr>
              <w:rFonts w:ascii="Times New Roman" w:hAnsi="Times New Roman" w:cs="Times New Roman"/>
              <w:noProof/>
              <w:sz w:val="28"/>
              <w:szCs w:val="28"/>
            </w:rPr>
            <w:t>Результат работы программного обеспечения</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4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4</w:t>
          </w:r>
          <w:r w:rsidRPr="0079111F">
            <w:rPr>
              <w:rFonts w:ascii="Times New Roman" w:hAnsi="Times New Roman" w:cs="Times New Roman"/>
              <w:noProof/>
              <w:sz w:val="28"/>
              <w:szCs w:val="28"/>
            </w:rPr>
            <w:fldChar w:fldCharType="end"/>
          </w:r>
        </w:p>
        <w:p w14:paraId="3DF682C3"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rPr>
          </w:pPr>
          <w:r w:rsidRPr="0079111F">
            <w:rPr>
              <w:rFonts w:ascii="Times New Roman" w:hAnsi="Times New Roman" w:cs="Times New Roman"/>
              <w:noProof/>
              <w:sz w:val="28"/>
              <w:szCs w:val="28"/>
            </w:rPr>
            <w:t>ЗАКЛЮЧЕНИЕ</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5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6</w:t>
          </w:r>
          <w:r w:rsidRPr="0079111F">
            <w:rPr>
              <w:rFonts w:ascii="Times New Roman" w:hAnsi="Times New Roman" w:cs="Times New Roman"/>
              <w:noProof/>
              <w:sz w:val="28"/>
              <w:szCs w:val="28"/>
            </w:rPr>
            <w:fldChar w:fldCharType="end"/>
          </w:r>
        </w:p>
        <w:p w14:paraId="35033E4B" w14:textId="77777777" w:rsidR="00AE0427" w:rsidRPr="0079111F" w:rsidRDefault="00AE0427" w:rsidP="00AE0427">
          <w:pPr>
            <w:pStyle w:val="TOC1"/>
            <w:tabs>
              <w:tab w:val="right" w:leader="dot" w:pos="9345"/>
            </w:tabs>
            <w:rPr>
              <w:rFonts w:ascii="Times New Roman" w:eastAsiaTheme="minorEastAsia" w:hAnsi="Times New Roman" w:cs="Times New Roman"/>
              <w:noProof/>
              <w:sz w:val="28"/>
              <w:szCs w:val="28"/>
              <w:lang w:val="en-US"/>
            </w:rPr>
          </w:pPr>
          <w:r w:rsidRPr="0079111F">
            <w:rPr>
              <w:rFonts w:ascii="Times New Roman" w:hAnsi="Times New Roman" w:cs="Times New Roman"/>
              <w:noProof/>
              <w:sz w:val="28"/>
              <w:szCs w:val="28"/>
            </w:rPr>
            <w:t>СПИСОК ИСПОЛЬЗОВАННЫХ ИСТОЧНИКОВ</w:t>
          </w:r>
          <w:r w:rsidRPr="0079111F">
            <w:rPr>
              <w:rFonts w:ascii="Times New Roman" w:hAnsi="Times New Roman" w:cs="Times New Roman"/>
              <w:noProof/>
              <w:sz w:val="28"/>
              <w:szCs w:val="28"/>
            </w:rPr>
            <w:tab/>
          </w:r>
          <w:r w:rsidRPr="0079111F">
            <w:rPr>
              <w:rFonts w:ascii="Times New Roman" w:hAnsi="Times New Roman" w:cs="Times New Roman"/>
              <w:noProof/>
              <w:sz w:val="28"/>
              <w:szCs w:val="28"/>
            </w:rPr>
            <w:fldChar w:fldCharType="begin"/>
          </w:r>
          <w:r w:rsidRPr="0079111F">
            <w:rPr>
              <w:rFonts w:ascii="Times New Roman" w:hAnsi="Times New Roman" w:cs="Times New Roman"/>
              <w:noProof/>
              <w:sz w:val="28"/>
              <w:szCs w:val="28"/>
            </w:rPr>
            <w:instrText xml:space="preserve"> PAGEREF _Toc73311466 \h </w:instrText>
          </w:r>
          <w:r w:rsidRPr="0079111F">
            <w:rPr>
              <w:rFonts w:ascii="Times New Roman" w:hAnsi="Times New Roman" w:cs="Times New Roman"/>
              <w:noProof/>
              <w:sz w:val="28"/>
              <w:szCs w:val="28"/>
            </w:rPr>
          </w:r>
          <w:r w:rsidRPr="0079111F">
            <w:rPr>
              <w:rFonts w:ascii="Times New Roman" w:hAnsi="Times New Roman" w:cs="Times New Roman"/>
              <w:noProof/>
              <w:sz w:val="28"/>
              <w:szCs w:val="28"/>
            </w:rPr>
            <w:fldChar w:fldCharType="separate"/>
          </w:r>
          <w:r w:rsidRPr="0079111F">
            <w:rPr>
              <w:rFonts w:ascii="Times New Roman" w:hAnsi="Times New Roman" w:cs="Times New Roman"/>
              <w:noProof/>
              <w:sz w:val="28"/>
              <w:szCs w:val="28"/>
            </w:rPr>
            <w:t>37</w:t>
          </w:r>
          <w:r w:rsidRPr="0079111F">
            <w:rPr>
              <w:rFonts w:ascii="Times New Roman" w:hAnsi="Times New Roman" w:cs="Times New Roman"/>
              <w:noProof/>
              <w:sz w:val="28"/>
              <w:szCs w:val="28"/>
            </w:rPr>
            <w:fldChar w:fldCharType="end"/>
          </w:r>
        </w:p>
        <w:p w14:paraId="587999B6" w14:textId="77777777" w:rsidR="00AE0427" w:rsidRDefault="00AE0427" w:rsidP="00AE0427">
          <w:pPr>
            <w:pStyle w:val="TOC2"/>
            <w:ind w:left="0"/>
          </w:pPr>
          <w:r w:rsidRPr="001F5403">
            <w:rPr>
              <w:rFonts w:ascii="Times New Roman" w:hAnsi="Times New Roman" w:cs="Times New Roman"/>
              <w:noProof/>
              <w:color w:val="000000"/>
              <w:sz w:val="28"/>
              <w:szCs w:val="28"/>
            </w:rPr>
            <w:fldChar w:fldCharType="end"/>
          </w:r>
        </w:p>
      </w:sdtContent>
    </w:sdt>
    <w:p w14:paraId="4C0ACC7C" w14:textId="77777777" w:rsidR="00AE0427" w:rsidRPr="0079111F" w:rsidRDefault="00AE0427" w:rsidP="00AE0427">
      <w:pPr>
        <w:rPr>
          <w:rFonts w:ascii="Times New Roman" w:eastAsia="Times New Roman" w:hAnsi="Times New Roman" w:cs="Times New Roman"/>
          <w:b/>
          <w:sz w:val="28"/>
          <w:szCs w:val="28"/>
          <w:shd w:val="clear" w:color="auto" w:fill="FFFFFF"/>
        </w:rPr>
      </w:pPr>
      <w:r w:rsidRPr="004E55B2">
        <w:br w:type="page"/>
      </w:r>
    </w:p>
    <w:p w14:paraId="55538411" w14:textId="77777777" w:rsidR="00AE0427" w:rsidRPr="004E55B2" w:rsidRDefault="00AE0427" w:rsidP="00AE0427">
      <w:pPr>
        <w:pStyle w:val="Heading1"/>
        <w:numPr>
          <w:ilvl w:val="0"/>
          <w:numId w:val="0"/>
        </w:numPr>
        <w:jc w:val="center"/>
        <w:rPr>
          <w:rFonts w:eastAsia="Times New Roman"/>
          <w:bCs w:val="0"/>
          <w:shd w:val="clear" w:color="auto" w:fill="FFFFFF"/>
        </w:rPr>
      </w:pPr>
      <w:r w:rsidRPr="004E55B2">
        <w:rPr>
          <w:rFonts w:eastAsia="Times New Roman"/>
          <w:bCs w:val="0"/>
          <w:shd w:val="clear" w:color="auto" w:fill="FFFFFF"/>
        </w:rPr>
        <w:lastRenderedPageBreak/>
        <w:t>ВВЕДЕНИЕ</w:t>
      </w:r>
    </w:p>
    <w:p w14:paraId="7FFE63E7"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наше время большинство компаний и государственных учреждений переходят на формат файло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для своих документов, и нужно быстрое решение для </w:t>
      </w:r>
      <w:r>
        <w:rPr>
          <w:rFonts w:ascii="Times New Roman" w:hAnsi="Times New Roman" w:cs="Times New Roman"/>
          <w:sz w:val="28"/>
          <w:szCs w:val="28"/>
        </w:rPr>
        <w:t>преобразования</w:t>
      </w:r>
      <w:r w:rsidRPr="004E55B2">
        <w:rPr>
          <w:rFonts w:ascii="Times New Roman" w:hAnsi="Times New Roman" w:cs="Times New Roman"/>
          <w:sz w:val="28"/>
          <w:szCs w:val="28"/>
        </w:rPr>
        <w:t xml:space="preserve"> файлов формата DOCX в форматы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w:t>
      </w:r>
    </w:p>
    <w:p w14:paraId="5D4B8C0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амках выпускной квалификационной работы будет описано создание приложения для преобразовани</w:t>
      </w:r>
      <w:r>
        <w:rPr>
          <w:rFonts w:ascii="Times New Roman" w:hAnsi="Times New Roman" w:cs="Times New Roman"/>
          <w:sz w:val="28"/>
          <w:szCs w:val="28"/>
        </w:rPr>
        <w:t xml:space="preserve">я </w:t>
      </w:r>
      <w:r w:rsidRPr="004E55B2">
        <w:rPr>
          <w:rFonts w:ascii="Times New Roman" w:hAnsi="Times New Roman" w:cs="Times New Roman"/>
          <w:sz w:val="28"/>
          <w:szCs w:val="28"/>
        </w:rPr>
        <w:t>файл</w:t>
      </w:r>
      <w:r>
        <w:rPr>
          <w:rFonts w:ascii="Times New Roman" w:hAnsi="Times New Roman" w:cs="Times New Roman"/>
          <w:sz w:val="28"/>
          <w:szCs w:val="28"/>
        </w:rPr>
        <w:t>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 </w:t>
      </w:r>
      <w:r>
        <w:rPr>
          <w:rFonts w:ascii="Times New Roman" w:hAnsi="Times New Roman" w:cs="Times New Roman"/>
          <w:sz w:val="28"/>
          <w:szCs w:val="28"/>
        </w:rPr>
        <w:t xml:space="preserve">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3648C7B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данной работе объектом исследования является </w:t>
      </w:r>
      <w:r>
        <w:rPr>
          <w:rFonts w:ascii="Times New Roman" w:hAnsi="Times New Roman" w:cs="Times New Roman"/>
          <w:sz w:val="28"/>
          <w:szCs w:val="28"/>
        </w:rPr>
        <w:t>форматы хранения текстовых файлов</w:t>
      </w:r>
      <w:r w:rsidRPr="004E55B2">
        <w:rPr>
          <w:rFonts w:ascii="Times New Roman" w:hAnsi="Times New Roman" w:cs="Times New Roman"/>
          <w:sz w:val="28"/>
          <w:szCs w:val="28"/>
        </w:rPr>
        <w:t>, а предметом исследования является процесс преобразования файлов.</w:t>
      </w:r>
    </w:p>
    <w:p w14:paraId="21233830"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Цель выпускной квалификационной работы — разработать программу для преобразования файлов форматов DOCX в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F2F4873"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Для достижения поставленной цели необходимо решить следующие задачи:</w:t>
      </w:r>
    </w:p>
    <w:p w14:paraId="33FB5AC4" w14:textId="77777777" w:rsidR="00AE0427" w:rsidRPr="004E55B2" w:rsidRDefault="00AE0427" w:rsidP="00AE0427">
      <w:pPr>
        <w:pStyle w:val="a1"/>
      </w:pPr>
      <w:r w:rsidRPr="004E55B2">
        <w:t>проанализировать предметн</w:t>
      </w:r>
      <w:r>
        <w:t>ую</w:t>
      </w:r>
      <w:r w:rsidRPr="004E55B2">
        <w:t xml:space="preserve"> област</w:t>
      </w:r>
      <w:r>
        <w:t>ь</w:t>
      </w:r>
      <w:r w:rsidRPr="004E55B2">
        <w:t>;</w:t>
      </w:r>
    </w:p>
    <w:p w14:paraId="4CD5D5C3" w14:textId="77777777" w:rsidR="00AE0427" w:rsidRPr="004E55B2" w:rsidRDefault="00AE0427" w:rsidP="00AE0427">
      <w:pPr>
        <w:pStyle w:val="a1"/>
      </w:pPr>
      <w:r w:rsidRPr="004E55B2">
        <w:t>провести сравнение программ-аналогов;</w:t>
      </w:r>
    </w:p>
    <w:p w14:paraId="42767B66" w14:textId="77777777" w:rsidR="00AE0427" w:rsidRPr="004E55B2" w:rsidRDefault="00AE0427" w:rsidP="00AE0427">
      <w:pPr>
        <w:pStyle w:val="a1"/>
      </w:pPr>
      <w:r w:rsidRPr="004E55B2">
        <w:t xml:space="preserve">спроектировать </w:t>
      </w:r>
      <w:r>
        <w:t>программу для</w:t>
      </w:r>
      <w:r w:rsidRPr="004E55B2">
        <w:t xml:space="preserve"> преобразования файлов;</w:t>
      </w:r>
    </w:p>
    <w:p w14:paraId="5668BE90" w14:textId="77777777" w:rsidR="00AE0427" w:rsidRPr="004E55B2" w:rsidRDefault="00AE0427" w:rsidP="00AE0427">
      <w:pPr>
        <w:pStyle w:val="a1"/>
      </w:pPr>
      <w:r w:rsidRPr="004E55B2">
        <w:t>разработать пользовательский интерфейс;</w:t>
      </w:r>
    </w:p>
    <w:p w14:paraId="0B63713C" w14:textId="77777777" w:rsidR="00AE0427" w:rsidRPr="004E55B2" w:rsidRDefault="00AE0427" w:rsidP="00AE0427">
      <w:pPr>
        <w:pStyle w:val="a1"/>
      </w:pPr>
      <w:r w:rsidRPr="004E55B2">
        <w:t>реализовать готовый продукт (приложение)</w:t>
      </w:r>
      <w:r>
        <w:t>.</w:t>
      </w:r>
    </w:p>
    <w:p w14:paraId="00FBB2E3" w14:textId="77777777" w:rsidR="00AE0427" w:rsidRPr="004E55B2"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результате выполнения вышеописанных задач должно быть разработано готовое приложение</w:t>
      </w:r>
      <w:r w:rsidRPr="008827EA">
        <w:rPr>
          <w:rFonts w:ascii="Times New Roman" w:hAnsi="Times New Roman" w:cs="Times New Roman"/>
          <w:sz w:val="28"/>
          <w:szCs w:val="28"/>
        </w:rPr>
        <w:t>,</w:t>
      </w:r>
      <w:r w:rsidRPr="004E55B2">
        <w:rPr>
          <w:rFonts w:ascii="Times New Roman" w:hAnsi="Times New Roman" w:cs="Times New Roman"/>
          <w:sz w:val="28"/>
          <w:szCs w:val="28"/>
        </w:rPr>
        <w:t xml:space="preserve"> которое осуществляет преобразование файлов форма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 файлы формата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530A68C2"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ыпускная квалификационная работа состоит из введения, </w:t>
      </w:r>
      <w:r>
        <w:rPr>
          <w:rFonts w:ascii="Times New Roman" w:hAnsi="Times New Roman" w:cs="Times New Roman"/>
          <w:sz w:val="28"/>
          <w:szCs w:val="28"/>
        </w:rPr>
        <w:t>трех</w:t>
      </w:r>
      <w:r w:rsidRPr="004E55B2">
        <w:rPr>
          <w:rFonts w:ascii="Times New Roman" w:hAnsi="Times New Roman" w:cs="Times New Roman"/>
          <w:sz w:val="28"/>
          <w:szCs w:val="28"/>
        </w:rPr>
        <w:t xml:space="preserve"> разделов и заключения.</w:t>
      </w:r>
    </w:p>
    <w:p w14:paraId="5161C074"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первом разделе описана постановка задачи, и изучены существующие программы-аналоги, а также рассмотрены их достоинства и недостатки.</w:t>
      </w:r>
    </w:p>
    <w:p w14:paraId="2E210F9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о втором разделе содержит информацию о процессе проектирования программного продукта</w:t>
      </w:r>
      <w:r>
        <w:rPr>
          <w:rFonts w:ascii="Times New Roman" w:hAnsi="Times New Roman" w:cs="Times New Roman"/>
          <w:sz w:val="28"/>
          <w:szCs w:val="28"/>
        </w:rPr>
        <w:t>.</w:t>
      </w:r>
    </w:p>
    <w:p w14:paraId="4560BBF9"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Третий раздел описывает процесс разработки</w:t>
      </w:r>
      <w:r>
        <w:rPr>
          <w:rFonts w:ascii="Times New Roman" w:hAnsi="Times New Roman" w:cs="Times New Roman"/>
          <w:sz w:val="28"/>
          <w:szCs w:val="28"/>
        </w:rPr>
        <w:t xml:space="preserve"> программного обеспечения</w:t>
      </w:r>
      <w:r w:rsidRPr="004E55B2">
        <w:rPr>
          <w:rFonts w:ascii="Times New Roman" w:hAnsi="Times New Roman" w:cs="Times New Roman"/>
          <w:sz w:val="28"/>
          <w:szCs w:val="28"/>
        </w:rPr>
        <w:t>.</w:t>
      </w:r>
      <w:r>
        <w:rPr>
          <w:rFonts w:ascii="Times New Roman" w:hAnsi="Times New Roman" w:cs="Times New Roman"/>
          <w:sz w:val="28"/>
          <w:szCs w:val="28"/>
        </w:rPr>
        <w:t xml:space="preserve"> Рассмотрение</w:t>
      </w:r>
      <w:r w:rsidRPr="004E55B2">
        <w:rPr>
          <w:rFonts w:ascii="Times New Roman" w:hAnsi="Times New Roman" w:cs="Times New Roman"/>
          <w:sz w:val="28"/>
          <w:szCs w:val="28"/>
        </w:rPr>
        <w:t xml:space="preserve"> принцип</w:t>
      </w:r>
      <w:r>
        <w:rPr>
          <w:rFonts w:ascii="Times New Roman" w:hAnsi="Times New Roman" w:cs="Times New Roman"/>
          <w:sz w:val="28"/>
          <w:szCs w:val="28"/>
        </w:rPr>
        <w:t>а</w:t>
      </w:r>
      <w:r w:rsidRPr="004E55B2">
        <w:rPr>
          <w:rFonts w:ascii="Times New Roman" w:hAnsi="Times New Roman" w:cs="Times New Roman"/>
          <w:sz w:val="28"/>
          <w:szCs w:val="28"/>
        </w:rPr>
        <w:t xml:space="preserve"> работы созданного программного обеспечения.</w:t>
      </w:r>
    </w:p>
    <w:p w14:paraId="2B18134E" w14:textId="77777777" w:rsidR="00AE0427" w:rsidRPr="004E55B2" w:rsidRDefault="00AE0427" w:rsidP="00AE0427">
      <w:pPr>
        <w:rPr>
          <w:rFonts w:ascii="Times New Roman" w:hAnsi="Times New Roman" w:cs="Times New Roman"/>
          <w:sz w:val="28"/>
          <w:szCs w:val="28"/>
        </w:rPr>
      </w:pPr>
      <w:r w:rsidRPr="004E55B2">
        <w:rPr>
          <w:rFonts w:ascii="Times New Roman" w:hAnsi="Times New Roman" w:cs="Times New Roman"/>
          <w:sz w:val="28"/>
          <w:szCs w:val="28"/>
        </w:rPr>
        <w:br w:type="page"/>
      </w:r>
    </w:p>
    <w:p w14:paraId="55A954A0" w14:textId="77777777" w:rsidR="00AE0427" w:rsidRPr="004E55B2" w:rsidRDefault="00AE0427" w:rsidP="00AE0427">
      <w:pPr>
        <w:pStyle w:val="a6"/>
      </w:pPr>
      <w:r w:rsidRPr="004E55B2">
        <w:lastRenderedPageBreak/>
        <w:t>Анализ предметной области</w:t>
      </w:r>
    </w:p>
    <w:p w14:paraId="5C206E4B"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В настоящее время наблюдается рост тенденции на переход с проприетарного ПО на свободно распространяемое ПО, в частности, данная тенденция затронула текстовые процессоры. Характерным примером является </w:t>
      </w:r>
      <w:r w:rsidRPr="004E55B2">
        <w:rPr>
          <w:rFonts w:ascii="Times New Roman" w:hAnsi="Times New Roman" w:cs="Times New Roman"/>
          <w:sz w:val="28"/>
          <w:szCs w:val="28"/>
        </w:rPr>
        <w:t>переход с платного пакета Microsoft Office на бесплатный OpenOffice.</w:t>
      </w:r>
      <w:r>
        <w:rPr>
          <w:rFonts w:ascii="Times New Roman" w:hAnsi="Times New Roman" w:cs="Times New Roman"/>
          <w:sz w:val="28"/>
          <w:szCs w:val="28"/>
        </w:rPr>
        <w:t xml:space="preserve"> </w:t>
      </w:r>
    </w:p>
    <w:p w14:paraId="633409D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Каждый из этих пакетов ориентирован на работу с определенным форматом текстовых документов, что порождает проблему перехода с одного формата на другой без потери форматирования.</w:t>
      </w:r>
    </w:p>
    <w:p w14:paraId="5E6B3C39" w14:textId="77777777" w:rsidR="00AE0427" w:rsidRPr="00022F8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того чтобы понять, как производится подобное преобразование, необходимо рассмотреть каждый из них. Так же нужно сравнить данные форматы друг с другом, их различия. Вдобавок следует рассмотреть уже готовые варианты решения данной задачи.</w:t>
      </w:r>
    </w:p>
    <w:p w14:paraId="52F247D9" w14:textId="77777777" w:rsidR="00AE0427" w:rsidRPr="004E55B2" w:rsidRDefault="00AE0427" w:rsidP="00AE0427">
      <w:pPr>
        <w:pStyle w:val="Heading2"/>
      </w:pPr>
      <w:r w:rsidRPr="004E55B2">
        <w:rPr>
          <w:lang w:val="en-US"/>
        </w:rPr>
        <w:t>Open Office XML</w:t>
      </w:r>
    </w:p>
    <w:p w14:paraId="33BB3450" w14:textId="77777777" w:rsidR="00AE0427" w:rsidRPr="00B45FA3"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Open </w:t>
      </w:r>
      <w:r>
        <w:rPr>
          <w:rFonts w:eastAsiaTheme="minorHAnsi"/>
          <w:color w:val="auto"/>
          <w:szCs w:val="28"/>
          <w:lang w:val="en-US" w:eastAsia="en-US"/>
        </w:rPr>
        <w:t>O</w:t>
      </w:r>
      <w:r w:rsidRPr="004E55B2">
        <w:rPr>
          <w:rFonts w:eastAsiaTheme="minorHAnsi"/>
          <w:color w:val="auto"/>
          <w:szCs w:val="28"/>
          <w:lang w:eastAsia="en-US"/>
        </w:rPr>
        <w:t>ffice XML (</w:t>
      </w:r>
      <w:r w:rsidRPr="004E55B2">
        <w:rPr>
          <w:rFonts w:eastAsiaTheme="minorHAnsi"/>
          <w:color w:val="auto"/>
          <w:szCs w:val="28"/>
          <w:lang w:val="en-US" w:eastAsia="en-US"/>
        </w:rPr>
        <w:t>DOCX</w:t>
      </w:r>
      <w:r w:rsidRPr="004E55B2">
        <w:rPr>
          <w:rFonts w:eastAsiaTheme="minorHAnsi"/>
          <w:color w:val="auto"/>
          <w:szCs w:val="28"/>
          <w:lang w:eastAsia="en-US"/>
        </w:rPr>
        <w:t xml:space="preserve">) — это </w:t>
      </w:r>
      <w:r>
        <w:rPr>
          <w:rFonts w:eastAsiaTheme="minorHAnsi"/>
          <w:color w:val="auto"/>
          <w:szCs w:val="28"/>
          <w:lang w:eastAsia="en-US"/>
        </w:rPr>
        <w:t xml:space="preserve">модифицированная версия </w:t>
      </w:r>
      <w:r>
        <w:rPr>
          <w:rFonts w:eastAsiaTheme="minorHAnsi"/>
          <w:color w:val="auto"/>
          <w:szCs w:val="28"/>
          <w:lang w:val="en-US" w:eastAsia="en-US"/>
        </w:rPr>
        <w:t>DOC</w:t>
      </w:r>
      <w:r w:rsidRPr="00B45FA3">
        <w:rPr>
          <w:rFonts w:eastAsiaTheme="minorHAnsi"/>
          <w:color w:val="auto"/>
          <w:szCs w:val="28"/>
          <w:lang w:eastAsia="en-US"/>
        </w:rPr>
        <w:t xml:space="preserve"> </w:t>
      </w:r>
      <w:r>
        <w:rPr>
          <w:rFonts w:eastAsiaTheme="minorHAnsi"/>
          <w:color w:val="auto"/>
          <w:szCs w:val="28"/>
          <w:lang w:eastAsia="en-US"/>
        </w:rPr>
        <w:t xml:space="preserve">с добавление языка </w:t>
      </w:r>
      <w:r>
        <w:rPr>
          <w:rFonts w:eastAsiaTheme="minorHAnsi"/>
          <w:color w:val="auto"/>
          <w:szCs w:val="28"/>
          <w:lang w:val="en-US" w:eastAsia="en-US"/>
        </w:rPr>
        <w:t>XML</w:t>
      </w:r>
      <w:r w:rsidRPr="004E55B2">
        <w:rPr>
          <w:rFonts w:eastAsiaTheme="minorHAnsi"/>
          <w:color w:val="auto"/>
          <w:szCs w:val="28"/>
          <w:lang w:eastAsia="en-US"/>
        </w:rPr>
        <w:t xml:space="preserve">. Обычный файл </w:t>
      </w:r>
      <w:r w:rsidRPr="004E55B2">
        <w:rPr>
          <w:rFonts w:eastAsiaTheme="minorHAnsi"/>
          <w:color w:val="auto"/>
          <w:szCs w:val="28"/>
          <w:lang w:val="en-US" w:eastAsia="en-US"/>
        </w:rPr>
        <w:t>DOCX</w:t>
      </w:r>
      <w:r w:rsidRPr="004E55B2">
        <w:rPr>
          <w:rFonts w:eastAsiaTheme="minorHAnsi"/>
          <w:color w:val="auto"/>
          <w:szCs w:val="28"/>
          <w:lang w:eastAsia="en-US"/>
        </w:rPr>
        <w:t xml:space="preserve"> </w:t>
      </w:r>
      <w:r>
        <w:rPr>
          <w:rFonts w:eastAsiaTheme="minorHAnsi"/>
          <w:color w:val="auto"/>
          <w:szCs w:val="28"/>
          <w:lang w:eastAsia="en-US"/>
        </w:rPr>
        <w:t>представляет собой</w:t>
      </w:r>
      <w:r w:rsidRPr="004E55B2">
        <w:rPr>
          <w:rFonts w:eastAsiaTheme="minorHAnsi"/>
          <w:color w:val="auto"/>
          <w:szCs w:val="28"/>
          <w:lang w:eastAsia="en-US"/>
        </w:rPr>
        <w:t xml:space="preserve"> архив состоящий из XML файлов. </w:t>
      </w:r>
      <w:r>
        <w:rPr>
          <w:rFonts w:eastAsiaTheme="minorHAnsi"/>
          <w:color w:val="auto"/>
          <w:szCs w:val="28"/>
          <w:lang w:eastAsia="en-US"/>
        </w:rPr>
        <w:t xml:space="preserve">Является стандартом для </w:t>
      </w:r>
      <w:r>
        <w:rPr>
          <w:rFonts w:eastAsiaTheme="minorHAnsi"/>
          <w:color w:val="auto"/>
          <w:szCs w:val="28"/>
          <w:lang w:val="en-US" w:eastAsia="en-US"/>
        </w:rPr>
        <w:t>Microsoft</w:t>
      </w:r>
      <w:r w:rsidRPr="00B45FA3">
        <w:rPr>
          <w:rFonts w:eastAsiaTheme="minorHAnsi"/>
          <w:color w:val="auto"/>
          <w:szCs w:val="28"/>
          <w:lang w:eastAsia="en-US"/>
        </w:rPr>
        <w:t xml:space="preserve"> </w:t>
      </w:r>
      <w:r>
        <w:rPr>
          <w:rFonts w:eastAsiaTheme="minorHAnsi"/>
          <w:color w:val="auto"/>
          <w:szCs w:val="28"/>
          <w:lang w:val="en-US" w:eastAsia="en-US"/>
        </w:rPr>
        <w:t>Word</w:t>
      </w:r>
      <w:r w:rsidRPr="004251D2">
        <w:rPr>
          <w:rFonts w:eastAsiaTheme="minorHAnsi"/>
          <w:color w:val="auto"/>
          <w:szCs w:val="28"/>
          <w:lang w:eastAsia="en-US"/>
        </w:rPr>
        <w:t xml:space="preserve"> </w:t>
      </w:r>
      <w:r w:rsidRPr="00944548">
        <w:rPr>
          <w:rFonts w:eastAsiaTheme="minorHAnsi"/>
          <w:color w:val="auto"/>
          <w:szCs w:val="28"/>
          <w:lang w:eastAsia="en-US"/>
        </w:rPr>
        <w:t>[1]</w:t>
      </w:r>
      <w:r>
        <w:rPr>
          <w:rFonts w:eastAsiaTheme="minorHAnsi"/>
          <w:color w:val="auto"/>
          <w:szCs w:val="28"/>
          <w:lang w:eastAsia="en-US"/>
        </w:rPr>
        <w:t>.</w:t>
      </w:r>
    </w:p>
    <w:p w14:paraId="2FD2AACB" w14:textId="77777777" w:rsidR="00AE0427"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Формат файла </w:t>
      </w:r>
      <w:r w:rsidRPr="004E55B2">
        <w:rPr>
          <w:rFonts w:eastAsiaTheme="minorHAnsi"/>
          <w:color w:val="auto"/>
          <w:szCs w:val="28"/>
          <w:lang w:val="en-US" w:eastAsia="en-US"/>
        </w:rPr>
        <w:t>DOCX</w:t>
      </w:r>
      <w:r w:rsidRPr="004E55B2">
        <w:rPr>
          <w:rFonts w:eastAsiaTheme="minorHAnsi"/>
          <w:color w:val="auto"/>
          <w:szCs w:val="28"/>
          <w:lang w:eastAsia="en-US"/>
        </w:rPr>
        <w:t xml:space="preserve"> является одним из самых используемых во всем мире, </w:t>
      </w:r>
      <w:r>
        <w:rPr>
          <w:rFonts w:eastAsiaTheme="minorHAnsi"/>
          <w:color w:val="auto"/>
          <w:szCs w:val="28"/>
          <w:lang w:eastAsia="en-US"/>
        </w:rPr>
        <w:t>поскольку</w:t>
      </w:r>
      <w:r w:rsidRPr="004E55B2">
        <w:rPr>
          <w:rFonts w:eastAsiaTheme="minorHAnsi"/>
          <w:color w:val="auto"/>
          <w:szCs w:val="28"/>
          <w:lang w:eastAsia="en-US"/>
        </w:rPr>
        <w:t xml:space="preserve"> в мире большинство компаний используют Microsoft Office</w:t>
      </w:r>
      <w:r w:rsidRPr="004251D2">
        <w:rPr>
          <w:rFonts w:eastAsiaTheme="minorHAnsi"/>
          <w:color w:val="auto"/>
          <w:szCs w:val="28"/>
          <w:lang w:eastAsia="en-US"/>
        </w:rPr>
        <w:t xml:space="preserve"> </w:t>
      </w:r>
      <w:r w:rsidRPr="00944548">
        <w:rPr>
          <w:rFonts w:eastAsiaTheme="minorHAnsi"/>
          <w:color w:val="auto"/>
          <w:szCs w:val="28"/>
          <w:lang w:eastAsia="en-US"/>
        </w:rPr>
        <w:t>[2].</w:t>
      </w:r>
    </w:p>
    <w:p w14:paraId="3FEEFD65" w14:textId="77777777" w:rsidR="00AE0427" w:rsidRPr="004E55B2" w:rsidRDefault="00AE0427" w:rsidP="00AE0427">
      <w:pPr>
        <w:pStyle w:val="a4"/>
        <w:rPr>
          <w:rFonts w:eastAsiaTheme="minorHAnsi"/>
          <w:color w:val="auto"/>
          <w:szCs w:val="28"/>
          <w:lang w:eastAsia="en-US"/>
        </w:rPr>
      </w:pPr>
      <w:r w:rsidRPr="004E55B2">
        <w:rPr>
          <w:rFonts w:eastAsiaTheme="minorHAnsi"/>
          <w:color w:val="auto"/>
          <w:szCs w:val="28"/>
          <w:lang w:eastAsia="en-US"/>
        </w:rPr>
        <w:t xml:space="preserve">Одно из преимуществ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над </w:t>
      </w:r>
      <w:r w:rsidRPr="004E55B2">
        <w:rPr>
          <w:rFonts w:eastAsiaTheme="minorHAnsi"/>
          <w:color w:val="auto"/>
          <w:szCs w:val="28"/>
          <w:lang w:val="en-US" w:eastAsia="en-US"/>
        </w:rPr>
        <w:t>DOC</w:t>
      </w:r>
      <w:r w:rsidRPr="004E55B2">
        <w:rPr>
          <w:rFonts w:eastAsiaTheme="minorHAnsi"/>
          <w:color w:val="auto"/>
          <w:szCs w:val="28"/>
          <w:lang w:eastAsia="en-US"/>
        </w:rPr>
        <w:t xml:space="preserve"> является размер файла</w:t>
      </w:r>
      <w:r>
        <w:rPr>
          <w:rFonts w:eastAsiaTheme="minorHAnsi"/>
          <w:color w:val="auto"/>
          <w:szCs w:val="28"/>
          <w:lang w:eastAsia="en-US"/>
        </w:rPr>
        <w:t xml:space="preserve">, что отображено на </w:t>
      </w:r>
      <w:r w:rsidRPr="004E55B2">
        <w:rPr>
          <w:rFonts w:eastAsiaTheme="minorHAnsi"/>
          <w:color w:val="auto"/>
          <w:szCs w:val="28"/>
          <w:lang w:eastAsia="en-US"/>
        </w:rPr>
        <w:t>рисун</w:t>
      </w:r>
      <w:r>
        <w:rPr>
          <w:rFonts w:eastAsiaTheme="minorHAnsi"/>
          <w:color w:val="auto"/>
          <w:szCs w:val="28"/>
          <w:lang w:eastAsia="en-US"/>
        </w:rPr>
        <w:t>ке</w:t>
      </w:r>
      <w:r w:rsidRPr="004E55B2">
        <w:rPr>
          <w:rFonts w:eastAsiaTheme="minorHAnsi"/>
          <w:color w:val="auto"/>
          <w:szCs w:val="28"/>
          <w:lang w:eastAsia="en-US"/>
        </w:rPr>
        <w:t xml:space="preserve"> 1. </w:t>
      </w:r>
    </w:p>
    <w:p w14:paraId="4E7BE8C0" w14:textId="77777777" w:rsidR="00AE0427" w:rsidRPr="004E55B2" w:rsidRDefault="00AE0427" w:rsidP="00AE0427">
      <w:pPr>
        <w:pStyle w:val="a4"/>
        <w:ind w:firstLine="0"/>
        <w:jc w:val="center"/>
        <w:rPr>
          <w:rFonts w:eastAsiaTheme="minorHAnsi"/>
          <w:color w:val="auto"/>
          <w:szCs w:val="28"/>
          <w:lang w:eastAsia="en-US"/>
        </w:rPr>
      </w:pPr>
      <w:r w:rsidRPr="004E55B2">
        <w:rPr>
          <w:noProof/>
        </w:rPr>
        <w:drawing>
          <wp:inline distT="0" distB="0" distL="0" distR="0" wp14:anchorId="09A6657D" wp14:editId="4F9018FE">
            <wp:extent cx="5118265" cy="701675"/>
            <wp:effectExtent l="0" t="0" r="6350" b="3175"/>
            <wp:docPr id="4481" name="Picture 4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8265" cy="701675"/>
                    </a:xfrm>
                    <a:prstGeom prst="rect">
                      <a:avLst/>
                    </a:prstGeom>
                  </pic:spPr>
                </pic:pic>
              </a:graphicData>
            </a:graphic>
          </wp:inline>
        </w:drawing>
      </w:r>
    </w:p>
    <w:p w14:paraId="029CFE85" w14:textId="77777777" w:rsidR="00AE0427" w:rsidRPr="004E55B2"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1 — Сравнение форматов </w:t>
      </w:r>
      <w:r w:rsidRPr="004E55B2">
        <w:rPr>
          <w:rFonts w:eastAsiaTheme="minorHAnsi"/>
          <w:color w:val="auto"/>
          <w:szCs w:val="28"/>
          <w:lang w:val="en-US" w:eastAsia="en-US"/>
        </w:rPr>
        <w:t>DOC</w:t>
      </w:r>
      <w:r w:rsidRPr="004E55B2">
        <w:rPr>
          <w:rFonts w:eastAsiaTheme="minorHAnsi"/>
          <w:color w:val="auto"/>
          <w:szCs w:val="28"/>
          <w:lang w:eastAsia="en-US"/>
        </w:rPr>
        <w:t xml:space="preserve"> и </w:t>
      </w:r>
      <w:r w:rsidRPr="004E55B2">
        <w:rPr>
          <w:rFonts w:eastAsiaTheme="minorHAnsi"/>
          <w:color w:val="auto"/>
          <w:szCs w:val="28"/>
          <w:lang w:val="en-US" w:eastAsia="en-US"/>
        </w:rPr>
        <w:t>DOCX</w:t>
      </w:r>
    </w:p>
    <w:p w14:paraId="5BDCF5F4" w14:textId="77777777" w:rsidR="00AE0427" w:rsidRPr="004E55B2" w:rsidRDefault="00AE0427" w:rsidP="00AE0427">
      <w:pPr>
        <w:pStyle w:val="a4"/>
        <w:rPr>
          <w:rFonts w:eastAsiaTheme="minorHAnsi"/>
          <w:color w:val="auto"/>
          <w:szCs w:val="28"/>
          <w:lang w:eastAsia="en-US"/>
        </w:rPr>
      </w:pP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r w:rsidRPr="004E55B2">
        <w:rPr>
          <w:rFonts w:eastAsiaTheme="minorHAnsi"/>
          <w:color w:val="auto"/>
          <w:szCs w:val="28"/>
          <w:lang w:eastAsia="en-US"/>
        </w:rPr>
        <w:t xml:space="preserve"> представлен</w:t>
      </w:r>
      <w:r>
        <w:rPr>
          <w:rFonts w:eastAsiaTheme="minorHAnsi"/>
          <w:color w:val="auto"/>
          <w:szCs w:val="28"/>
          <w:lang w:eastAsia="en-US"/>
        </w:rPr>
        <w:t>а</w:t>
      </w:r>
      <w:r w:rsidRPr="004E55B2">
        <w:rPr>
          <w:rFonts w:eastAsiaTheme="minorHAnsi"/>
          <w:color w:val="auto"/>
          <w:szCs w:val="28"/>
          <w:lang w:eastAsia="en-US"/>
        </w:rPr>
        <w:t xml:space="preserve"> на рисунке 2.</w:t>
      </w:r>
    </w:p>
    <w:p w14:paraId="46D46FFA" w14:textId="77777777" w:rsidR="00AE0427" w:rsidRPr="004E55B2" w:rsidRDefault="00AE0427" w:rsidP="00AE0427">
      <w:pPr>
        <w:pStyle w:val="a4"/>
        <w:ind w:firstLine="0"/>
        <w:jc w:val="center"/>
        <w:rPr>
          <w:rFonts w:eastAsiaTheme="minorHAnsi"/>
          <w:color w:val="auto"/>
          <w:szCs w:val="28"/>
          <w:lang w:eastAsia="en-US"/>
        </w:rPr>
      </w:pPr>
      <w:r w:rsidRPr="004E55B2">
        <w:rPr>
          <w:noProof/>
        </w:rPr>
        <w:lastRenderedPageBreak/>
        <w:drawing>
          <wp:inline distT="0" distB="0" distL="0" distR="0" wp14:anchorId="661BA508" wp14:editId="4D971F2A">
            <wp:extent cx="2457793" cy="3429479"/>
            <wp:effectExtent l="0" t="0" r="0" b="0"/>
            <wp:docPr id="4482" name="Picture 4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57793" cy="3429479"/>
                    </a:xfrm>
                    <a:prstGeom prst="rect">
                      <a:avLst/>
                    </a:prstGeom>
                  </pic:spPr>
                </pic:pic>
              </a:graphicData>
            </a:graphic>
          </wp:inline>
        </w:drawing>
      </w:r>
    </w:p>
    <w:p w14:paraId="5ED8AE99" w14:textId="77777777" w:rsidR="00AE0427" w:rsidRPr="006A576D" w:rsidRDefault="00AE0427" w:rsidP="00AE0427">
      <w:pPr>
        <w:pStyle w:val="a4"/>
        <w:ind w:firstLine="0"/>
        <w:jc w:val="center"/>
        <w:rPr>
          <w:rFonts w:eastAsiaTheme="minorHAnsi"/>
          <w:color w:val="auto"/>
          <w:szCs w:val="28"/>
          <w:lang w:eastAsia="en-US"/>
        </w:rPr>
      </w:pPr>
      <w:r w:rsidRPr="004E55B2">
        <w:rPr>
          <w:rFonts w:eastAsiaTheme="minorHAnsi"/>
          <w:color w:val="auto"/>
          <w:szCs w:val="28"/>
          <w:lang w:eastAsia="en-US"/>
        </w:rPr>
        <w:t xml:space="preserve">Рисунок 2 — </w:t>
      </w:r>
      <w:r>
        <w:rPr>
          <w:rFonts w:eastAsiaTheme="minorHAnsi"/>
          <w:color w:val="auto"/>
          <w:szCs w:val="28"/>
          <w:lang w:eastAsia="en-US"/>
        </w:rPr>
        <w:t xml:space="preserve">Внутренняя структура документа формата </w:t>
      </w:r>
      <w:r w:rsidRPr="004E55B2">
        <w:rPr>
          <w:rFonts w:eastAsiaTheme="minorHAnsi"/>
          <w:color w:val="auto"/>
          <w:szCs w:val="28"/>
          <w:lang w:val="en-US" w:eastAsia="en-US"/>
        </w:rPr>
        <w:t>DOCX</w:t>
      </w:r>
    </w:p>
    <w:p w14:paraId="39AF092F" w14:textId="77777777" w:rsidR="00AE0427" w:rsidRPr="004E55B2" w:rsidRDefault="00AE0427" w:rsidP="00AE0427">
      <w:pPr>
        <w:pStyle w:val="a4"/>
        <w:jc w:val="left"/>
        <w:rPr>
          <w:rFonts w:eastAsiaTheme="minorHAnsi"/>
          <w:color w:val="auto"/>
          <w:szCs w:val="28"/>
          <w:lang w:eastAsia="en-US"/>
        </w:rPr>
      </w:pPr>
      <w:r w:rsidRPr="00302666">
        <w:rPr>
          <w:rFonts w:eastAsiaTheme="minorHAnsi"/>
          <w:color w:val="auto"/>
          <w:szCs w:val="28"/>
          <w:lang w:eastAsia="en-US"/>
        </w:rPr>
        <w:t>1.1.1</w:t>
      </w:r>
      <w:r>
        <w:rPr>
          <w:rFonts w:eastAsiaTheme="minorHAnsi"/>
          <w:color w:val="auto"/>
          <w:szCs w:val="28"/>
          <w:lang w:eastAsia="en-US"/>
        </w:rPr>
        <w:tab/>
      </w:r>
      <w:r w:rsidRPr="00302666">
        <w:rPr>
          <w:rFonts w:eastAsiaTheme="minorHAnsi"/>
          <w:color w:val="auto"/>
          <w:szCs w:val="28"/>
          <w:lang w:eastAsia="en-US"/>
        </w:rPr>
        <w:t>Структура Open Office XML файла</w:t>
      </w:r>
    </w:p>
    <w:p w14:paraId="0B00359B"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Файл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w:t>
      </w:r>
      <w:r>
        <w:rPr>
          <w:rFonts w:ascii="Times New Roman" w:hAnsi="Times New Roman" w:cs="Times New Roman"/>
          <w:sz w:val="28"/>
          <w:szCs w:val="28"/>
        </w:rPr>
        <w:t>представлен</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ZIP</w:t>
      </w:r>
      <w:r w:rsidRPr="004E55B2">
        <w:rPr>
          <w:rFonts w:ascii="Times New Roman" w:hAnsi="Times New Roman" w:cs="Times New Roman"/>
          <w:sz w:val="28"/>
          <w:szCs w:val="28"/>
        </w:rPr>
        <w:t xml:space="preserve"> архивом</w:t>
      </w:r>
      <w:r>
        <w:rPr>
          <w:rFonts w:ascii="Times New Roman" w:hAnsi="Times New Roman" w:cs="Times New Roman"/>
          <w:sz w:val="28"/>
          <w:szCs w:val="28"/>
        </w:rPr>
        <w:t>,</w:t>
      </w:r>
      <w:r w:rsidRPr="004E55B2">
        <w:rPr>
          <w:rFonts w:ascii="Times New Roman" w:hAnsi="Times New Roman" w:cs="Times New Roman"/>
          <w:sz w:val="28"/>
          <w:szCs w:val="28"/>
        </w:rPr>
        <w:t xml:space="preserve"> состоящим из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ов. </w:t>
      </w:r>
      <w:r w:rsidRPr="004E55B2">
        <w:rPr>
          <w:rFonts w:ascii="Times New Roman" w:hAnsi="Times New Roman" w:cs="Times New Roman"/>
          <w:sz w:val="28"/>
          <w:szCs w:val="28"/>
          <w:lang w:val="en-US"/>
        </w:rPr>
        <w:t>XML</w:t>
      </w:r>
      <w:r w:rsidRPr="004E55B2">
        <w:rPr>
          <w:rFonts w:ascii="Times New Roman" w:hAnsi="Times New Roman" w:cs="Times New Roman"/>
          <w:sz w:val="28"/>
          <w:szCs w:val="28"/>
        </w:rPr>
        <w:t xml:space="preserve"> файлы делят</w:t>
      </w:r>
      <w:r>
        <w:rPr>
          <w:rFonts w:ascii="Times New Roman" w:hAnsi="Times New Roman" w:cs="Times New Roman"/>
          <w:sz w:val="28"/>
          <w:szCs w:val="28"/>
        </w:rPr>
        <w:t>ся</w:t>
      </w:r>
      <w:r w:rsidRPr="004E55B2">
        <w:rPr>
          <w:rFonts w:ascii="Times New Roman" w:hAnsi="Times New Roman" w:cs="Times New Roman"/>
          <w:sz w:val="28"/>
          <w:szCs w:val="28"/>
        </w:rPr>
        <w:t xml:space="preserve"> на:</w:t>
      </w:r>
    </w:p>
    <w:p w14:paraId="22153382" w14:textId="77777777" w:rsidR="00AE0427" w:rsidRPr="0077335E" w:rsidRDefault="00AE0427" w:rsidP="00AE0427">
      <w:pPr>
        <w:pStyle w:val="a1"/>
      </w:pPr>
      <w:r w:rsidRPr="0077335E">
        <w:t>файлы метаданных;</w:t>
      </w:r>
    </w:p>
    <w:p w14:paraId="2265BE8C" w14:textId="77777777" w:rsidR="00AE0427" w:rsidRPr="0077335E" w:rsidRDefault="00AE0427" w:rsidP="00AE0427">
      <w:pPr>
        <w:pStyle w:val="a1"/>
      </w:pPr>
      <w:r w:rsidRPr="0077335E">
        <w:t>непосредственно документ.</w:t>
      </w:r>
    </w:p>
    <w:p w14:paraId="344BBCCE"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Файлы метаданных содержат информацию о других файлах</w:t>
      </w:r>
      <w:r>
        <w:rPr>
          <w:rFonts w:ascii="Times New Roman" w:hAnsi="Times New Roman" w:cs="Times New Roman"/>
          <w:sz w:val="28"/>
          <w:szCs w:val="28"/>
        </w:rPr>
        <w:t>,</w:t>
      </w:r>
      <w:r w:rsidRPr="004E55B2">
        <w:rPr>
          <w:rFonts w:ascii="Times New Roman" w:hAnsi="Times New Roman" w:cs="Times New Roman"/>
          <w:sz w:val="28"/>
          <w:szCs w:val="28"/>
        </w:rPr>
        <w:t xml:space="preserve"> содержащихся в этом архиве. </w:t>
      </w:r>
    </w:p>
    <w:p w14:paraId="5896EA4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Структур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 xml:space="preserve"> включает в себя </w:t>
      </w:r>
      <w:r>
        <w:rPr>
          <w:rFonts w:ascii="Times New Roman" w:hAnsi="Times New Roman" w:cs="Times New Roman"/>
          <w:sz w:val="28"/>
          <w:szCs w:val="28"/>
        </w:rPr>
        <w:t>два</w:t>
      </w:r>
      <w:r w:rsidRPr="004E55B2">
        <w:rPr>
          <w:rFonts w:ascii="Times New Roman" w:hAnsi="Times New Roman" w:cs="Times New Roman"/>
          <w:sz w:val="28"/>
          <w:szCs w:val="28"/>
        </w:rPr>
        <w:t xml:space="preserve"> элемента:</w:t>
      </w:r>
    </w:p>
    <w:p w14:paraId="30A7600B" w14:textId="77777777" w:rsidR="00AE0427" w:rsidRPr="0077335E" w:rsidRDefault="00AE0427" w:rsidP="00AE0427">
      <w:pPr>
        <w:pStyle w:val="a1"/>
      </w:pPr>
      <w:r w:rsidRPr="0077335E">
        <w:t>компонент или части;</w:t>
      </w:r>
    </w:p>
    <w:p w14:paraId="201C5832" w14:textId="77777777" w:rsidR="00AE0427" w:rsidRPr="0077335E" w:rsidRDefault="00AE0427" w:rsidP="00AE0427">
      <w:pPr>
        <w:pStyle w:val="a1"/>
      </w:pPr>
      <w:r w:rsidRPr="0077335E">
        <w:t>отношения.</w:t>
      </w:r>
    </w:p>
    <w:p w14:paraId="7A70339A" w14:textId="77777777" w:rsidR="00AE0427" w:rsidRPr="00617573"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Компонент</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 xml:space="preserve">(англ. </w:t>
      </w:r>
      <w:r w:rsidRPr="004E55B2">
        <w:rPr>
          <w:rFonts w:ascii="Times New Roman" w:hAnsi="Times New Roman" w:cs="Times New Roman"/>
          <w:sz w:val="28"/>
          <w:szCs w:val="28"/>
          <w:lang w:val="en-US"/>
        </w:rPr>
        <w:t>Part</w:t>
      </w:r>
      <w:r w:rsidRPr="004E55B2">
        <w:rPr>
          <w:rFonts w:ascii="Times New Roman" w:hAnsi="Times New Roman" w:cs="Times New Roman"/>
          <w:sz w:val="28"/>
          <w:szCs w:val="28"/>
        </w:rPr>
        <w:t>) — является основной единицей хранения любого содержимого документа. Например: XML</w:t>
      </w:r>
      <w:r w:rsidRPr="00617573">
        <w:rPr>
          <w:rFonts w:ascii="Times New Roman" w:hAnsi="Times New Roman" w:cs="Times New Roman"/>
          <w:sz w:val="28"/>
          <w:szCs w:val="28"/>
        </w:rPr>
        <w:t>,</w:t>
      </w:r>
      <w:r w:rsidRPr="00FE14EE">
        <w:rPr>
          <w:rFonts w:ascii="Times New Roman" w:hAnsi="Times New Roman" w:cs="Times New Roman"/>
          <w:sz w:val="28"/>
          <w:szCs w:val="28"/>
        </w:rPr>
        <w:t xml:space="preserve"> </w:t>
      </w:r>
      <w:r w:rsidRPr="004E55B2">
        <w:rPr>
          <w:rFonts w:ascii="Times New Roman" w:hAnsi="Times New Roman" w:cs="Times New Roman"/>
          <w:sz w:val="28"/>
          <w:szCs w:val="28"/>
          <w:lang w:val="en-US"/>
        </w:rPr>
        <w:t>VIDEO</w:t>
      </w:r>
      <w:r w:rsidRPr="00617573">
        <w:rPr>
          <w:rFonts w:ascii="Times New Roman" w:hAnsi="Times New Roman" w:cs="Times New Roman"/>
          <w:sz w:val="28"/>
          <w:szCs w:val="28"/>
        </w:rPr>
        <w:t>,</w:t>
      </w:r>
      <w:r>
        <w:rPr>
          <w:rFonts w:ascii="Times New Roman" w:hAnsi="Times New Roman" w:cs="Times New Roman"/>
          <w:sz w:val="28"/>
          <w:szCs w:val="28"/>
        </w:rPr>
        <w:t xml:space="preserve"> </w:t>
      </w:r>
      <w:r w:rsidRPr="004E55B2">
        <w:rPr>
          <w:rFonts w:ascii="Times New Roman" w:hAnsi="Times New Roman" w:cs="Times New Roman"/>
          <w:sz w:val="28"/>
          <w:szCs w:val="28"/>
          <w:lang w:val="en-US"/>
        </w:rPr>
        <w:t>IMG</w:t>
      </w:r>
      <w:r w:rsidRPr="00617573">
        <w:rPr>
          <w:rFonts w:ascii="Times New Roman" w:hAnsi="Times New Roman" w:cs="Times New Roman"/>
          <w:sz w:val="28"/>
          <w:szCs w:val="28"/>
        </w:rPr>
        <w:t>,</w:t>
      </w:r>
      <w:r>
        <w:rPr>
          <w:rFonts w:ascii="Times New Roman" w:hAnsi="Times New Roman" w:cs="Times New Roman"/>
          <w:sz w:val="28"/>
          <w:szCs w:val="28"/>
        </w:rPr>
        <w:t xml:space="preserve"> </w:t>
      </w:r>
      <w:r>
        <w:rPr>
          <w:rFonts w:ascii="Times New Roman" w:hAnsi="Times New Roman" w:cs="Times New Roman"/>
          <w:sz w:val="28"/>
          <w:szCs w:val="28"/>
          <w:lang w:val="en-US"/>
        </w:rPr>
        <w:t>META</w:t>
      </w:r>
      <w:r w:rsidRPr="00617573">
        <w:rPr>
          <w:rFonts w:ascii="Times New Roman" w:hAnsi="Times New Roman" w:cs="Times New Roman"/>
          <w:sz w:val="28"/>
          <w:szCs w:val="28"/>
        </w:rPr>
        <w:t>-</w:t>
      </w:r>
      <w:r>
        <w:rPr>
          <w:rFonts w:ascii="Times New Roman" w:hAnsi="Times New Roman" w:cs="Times New Roman"/>
          <w:sz w:val="28"/>
          <w:szCs w:val="28"/>
          <w:lang w:val="en-US"/>
        </w:rPr>
        <w:t>DATA</w:t>
      </w:r>
      <w:r>
        <w:rPr>
          <w:rFonts w:ascii="Times New Roman" w:hAnsi="Times New Roman" w:cs="Times New Roman"/>
          <w:sz w:val="28"/>
          <w:szCs w:val="28"/>
        </w:rPr>
        <w:t xml:space="preserve"> </w:t>
      </w:r>
      <w:r w:rsidRPr="004E55B2">
        <w:rPr>
          <w:rFonts w:ascii="Times New Roman" w:hAnsi="Times New Roman" w:cs="Times New Roman"/>
          <w:sz w:val="28"/>
          <w:szCs w:val="28"/>
        </w:rPr>
        <w:t>и</w:t>
      </w:r>
      <w:r w:rsidRPr="00617573">
        <w:rPr>
          <w:rFonts w:ascii="Times New Roman" w:hAnsi="Times New Roman" w:cs="Times New Roman"/>
          <w:sz w:val="28"/>
          <w:szCs w:val="28"/>
        </w:rPr>
        <w:t xml:space="preserve"> </w:t>
      </w:r>
      <w:r w:rsidRPr="004E55B2">
        <w:rPr>
          <w:rFonts w:ascii="Times New Roman" w:hAnsi="Times New Roman" w:cs="Times New Roman"/>
          <w:sz w:val="28"/>
          <w:szCs w:val="28"/>
        </w:rPr>
        <w:t>т</w:t>
      </w:r>
      <w:r w:rsidRPr="00617573">
        <w:rPr>
          <w:rFonts w:ascii="Times New Roman" w:hAnsi="Times New Roman" w:cs="Times New Roman"/>
          <w:sz w:val="28"/>
          <w:szCs w:val="28"/>
        </w:rPr>
        <w:t>.</w:t>
      </w:r>
      <w:r w:rsidRPr="004E55B2">
        <w:rPr>
          <w:rFonts w:ascii="Times New Roman" w:hAnsi="Times New Roman" w:cs="Times New Roman"/>
          <w:sz w:val="28"/>
          <w:szCs w:val="28"/>
        </w:rPr>
        <w:t>п</w:t>
      </w:r>
      <w:r w:rsidRPr="00617573">
        <w:rPr>
          <w:rFonts w:ascii="Times New Roman" w:hAnsi="Times New Roman" w:cs="Times New Roman"/>
          <w:sz w:val="28"/>
          <w:szCs w:val="28"/>
        </w:rPr>
        <w:t>.</w:t>
      </w:r>
    </w:p>
    <w:p w14:paraId="3D78990D"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Отношения (англ. </w:t>
      </w:r>
      <w:r w:rsidRPr="004E55B2">
        <w:rPr>
          <w:rFonts w:ascii="Times New Roman" w:hAnsi="Times New Roman" w:cs="Times New Roman"/>
          <w:sz w:val="28"/>
          <w:szCs w:val="28"/>
          <w:lang w:val="en-US"/>
        </w:rPr>
        <w:t>Relationships</w:t>
      </w:r>
      <w:r w:rsidRPr="004E55B2">
        <w:rPr>
          <w:rFonts w:ascii="Times New Roman" w:hAnsi="Times New Roman" w:cs="Times New Roman"/>
          <w:sz w:val="28"/>
          <w:szCs w:val="28"/>
        </w:rPr>
        <w:t xml:space="preserve">) — определяют назначение каждой связи между компонентами и пакетом в целиком. Пример </w:t>
      </w:r>
      <w:r>
        <w:rPr>
          <w:rFonts w:ascii="Times New Roman" w:hAnsi="Times New Roman" w:cs="Times New Roman"/>
          <w:sz w:val="28"/>
          <w:szCs w:val="28"/>
        </w:rPr>
        <w:t>исходного текста файла-</w:t>
      </w:r>
      <w:r w:rsidRPr="004E55B2">
        <w:rPr>
          <w:rFonts w:ascii="Times New Roman" w:hAnsi="Times New Roman" w:cs="Times New Roman"/>
          <w:sz w:val="28"/>
          <w:szCs w:val="28"/>
        </w:rPr>
        <w:t xml:space="preserve">отношения представлен на рисунке </w:t>
      </w:r>
      <w:r>
        <w:rPr>
          <w:rFonts w:ascii="Times New Roman" w:hAnsi="Times New Roman" w:cs="Times New Roman"/>
          <w:sz w:val="28"/>
          <w:szCs w:val="28"/>
        </w:rPr>
        <w:t>3</w:t>
      </w:r>
      <w:r w:rsidRPr="004E55B2">
        <w:rPr>
          <w:rFonts w:ascii="Times New Roman" w:hAnsi="Times New Roman" w:cs="Times New Roman"/>
          <w:sz w:val="28"/>
          <w:szCs w:val="28"/>
        </w:rPr>
        <w:t>. Ссылка на связи документа находится в файле DOCUMENT.XML.RELS.</w:t>
      </w:r>
    </w:p>
    <w:p w14:paraId="5694562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На рисунке </w:t>
      </w:r>
      <w:r>
        <w:rPr>
          <w:rFonts w:ascii="Times New Roman" w:hAnsi="Times New Roman" w:cs="Times New Roman"/>
          <w:sz w:val="28"/>
          <w:szCs w:val="28"/>
        </w:rPr>
        <w:t>4</w:t>
      </w:r>
      <w:r w:rsidRPr="004E55B2">
        <w:rPr>
          <w:rFonts w:ascii="Times New Roman" w:hAnsi="Times New Roman" w:cs="Times New Roman"/>
          <w:sz w:val="28"/>
          <w:szCs w:val="28"/>
        </w:rPr>
        <w:t xml:space="preserve"> представлена сама структура контейнеров документа </w:t>
      </w:r>
      <w:r w:rsidRPr="004E55B2">
        <w:rPr>
          <w:rFonts w:ascii="Times New Roman" w:hAnsi="Times New Roman" w:cs="Times New Roman"/>
          <w:sz w:val="28"/>
          <w:szCs w:val="28"/>
          <w:lang w:val="en-US"/>
        </w:rPr>
        <w:t>DOCX</w:t>
      </w:r>
      <w:r w:rsidRPr="004E55B2">
        <w:rPr>
          <w:rFonts w:ascii="Times New Roman" w:hAnsi="Times New Roman" w:cs="Times New Roman"/>
          <w:sz w:val="28"/>
          <w:szCs w:val="28"/>
        </w:rPr>
        <w:t>.</w:t>
      </w:r>
    </w:p>
    <w:p w14:paraId="13BAB6A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39936061" wp14:editId="65E54613">
            <wp:extent cx="5940425" cy="1094105"/>
            <wp:effectExtent l="0" t="0" r="3175" b="0"/>
            <wp:docPr id="4483" name="Picture 4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1094105"/>
                    </a:xfrm>
                    <a:prstGeom prst="rect">
                      <a:avLst/>
                    </a:prstGeom>
                  </pic:spPr>
                </pic:pic>
              </a:graphicData>
            </a:graphic>
          </wp:inline>
        </w:drawing>
      </w:r>
    </w:p>
    <w:p w14:paraId="7CFD978D"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Рисунок 3 —</w:t>
      </w:r>
      <w:r>
        <w:rPr>
          <w:rFonts w:ascii="Times New Roman" w:hAnsi="Times New Roman" w:cs="Times New Roman"/>
          <w:sz w:val="28"/>
          <w:szCs w:val="28"/>
        </w:rPr>
        <w:t xml:space="preserve"> Содержимое файла-</w:t>
      </w:r>
      <w:r w:rsidRPr="004E55B2">
        <w:rPr>
          <w:rFonts w:ascii="Times New Roman" w:hAnsi="Times New Roman" w:cs="Times New Roman"/>
          <w:sz w:val="28"/>
          <w:szCs w:val="28"/>
        </w:rPr>
        <w:t>отношения</w:t>
      </w:r>
    </w:p>
    <w:p w14:paraId="27AC0498" w14:textId="77777777" w:rsidR="00AE0427" w:rsidRDefault="00AE0427" w:rsidP="00AE0427">
      <w:pPr>
        <w:spacing w:after="0" w:line="360" w:lineRule="auto"/>
        <w:jc w:val="center"/>
        <w:rPr>
          <w:rFonts w:ascii="Times New Roman" w:hAnsi="Times New Roman" w:cs="Times New Roman"/>
          <w:sz w:val="28"/>
          <w:szCs w:val="28"/>
        </w:rPr>
      </w:pPr>
    </w:p>
    <w:p w14:paraId="0D39052D" w14:textId="77777777" w:rsidR="00AE0427" w:rsidRPr="004E55B2"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27BE22C4" wp14:editId="44488734">
            <wp:extent cx="3352800" cy="2317494"/>
            <wp:effectExtent l="0" t="0" r="0" b="6985"/>
            <wp:docPr id="4484" name="Picture 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1336" cy="2323394"/>
                    </a:xfrm>
                    <a:prstGeom prst="rect">
                      <a:avLst/>
                    </a:prstGeom>
                    <a:noFill/>
                    <a:ln>
                      <a:noFill/>
                    </a:ln>
                  </pic:spPr>
                </pic:pic>
              </a:graphicData>
            </a:graphic>
          </wp:inline>
        </w:drawing>
      </w:r>
    </w:p>
    <w:p w14:paraId="5F884D8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4 — Структура документа </w:t>
      </w:r>
      <w:r w:rsidRPr="004E55B2">
        <w:rPr>
          <w:rFonts w:ascii="Times New Roman" w:hAnsi="Times New Roman" w:cs="Times New Roman"/>
          <w:sz w:val="28"/>
          <w:szCs w:val="28"/>
          <w:lang w:val="en-US"/>
        </w:rPr>
        <w:t>DOCX</w:t>
      </w:r>
    </w:p>
    <w:p w14:paraId="0B1377D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В основном файле DOCUMENT.XML представлены все элементы данного документа</w:t>
      </w:r>
      <w:r>
        <w:rPr>
          <w:rFonts w:ascii="Times New Roman" w:hAnsi="Times New Roman" w:cs="Times New Roman"/>
          <w:sz w:val="28"/>
          <w:szCs w:val="28"/>
        </w:rPr>
        <w:t>, которые представлены на</w:t>
      </w:r>
      <w:r w:rsidRPr="004E55B2">
        <w:rPr>
          <w:rFonts w:ascii="Times New Roman" w:hAnsi="Times New Roman" w:cs="Times New Roman"/>
          <w:sz w:val="28"/>
          <w:szCs w:val="28"/>
        </w:rPr>
        <w:t xml:space="preserve"> рисун</w:t>
      </w:r>
      <w:r>
        <w:rPr>
          <w:rFonts w:ascii="Times New Roman" w:hAnsi="Times New Roman" w:cs="Times New Roman"/>
          <w:sz w:val="28"/>
          <w:szCs w:val="28"/>
        </w:rPr>
        <w:t>ке</w:t>
      </w:r>
      <w:r w:rsidRPr="004E55B2">
        <w:rPr>
          <w:rFonts w:ascii="Times New Roman" w:hAnsi="Times New Roman" w:cs="Times New Roman"/>
          <w:sz w:val="28"/>
          <w:szCs w:val="28"/>
        </w:rPr>
        <w:t xml:space="preserve"> 5.</w:t>
      </w:r>
    </w:p>
    <w:p w14:paraId="04E8F1E9"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2D77B31A" wp14:editId="641EC4C9">
            <wp:extent cx="5940425" cy="1240790"/>
            <wp:effectExtent l="0" t="0" r="3175" b="0"/>
            <wp:docPr id="4485" name="Picture 4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1240790"/>
                    </a:xfrm>
                    <a:prstGeom prst="rect">
                      <a:avLst/>
                    </a:prstGeom>
                  </pic:spPr>
                </pic:pic>
              </a:graphicData>
            </a:graphic>
          </wp:inline>
        </w:drawing>
      </w:r>
    </w:p>
    <w:p w14:paraId="77952EB7" w14:textId="77777777" w:rsidR="00AE0427" w:rsidRPr="00617573"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5 — </w:t>
      </w:r>
      <w:r>
        <w:rPr>
          <w:rFonts w:ascii="Times New Roman" w:hAnsi="Times New Roman" w:cs="Times New Roman"/>
          <w:sz w:val="28"/>
          <w:szCs w:val="28"/>
        </w:rPr>
        <w:t xml:space="preserve">Содержимое </w:t>
      </w:r>
      <w:r w:rsidRPr="004E55B2">
        <w:rPr>
          <w:rFonts w:ascii="Times New Roman" w:hAnsi="Times New Roman" w:cs="Times New Roman"/>
          <w:sz w:val="28"/>
          <w:szCs w:val="28"/>
        </w:rPr>
        <w:t xml:space="preserve">файла </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312E0FBA"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Главный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gt; показывает основное содержание данного файла.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body</w:t>
      </w:r>
      <w:r w:rsidRPr="004E55B2">
        <w:rPr>
          <w:rFonts w:ascii="Times New Roman" w:hAnsi="Times New Roman" w:cs="Times New Roman"/>
          <w:sz w:val="28"/>
          <w:szCs w:val="28"/>
        </w:rPr>
        <w:t>&gt; является частью документа, который может в себе содержать параграфы, таблицы и разделы. Элемент &lt;</w:t>
      </w:r>
      <w:r w:rsidRPr="004E55B2">
        <w:rPr>
          <w:rFonts w:ascii="Times New Roman" w:hAnsi="Times New Roman" w:cs="Times New Roman"/>
          <w:sz w:val="28"/>
          <w:szCs w:val="28"/>
          <w:lang w:val="en-US"/>
        </w:rPr>
        <w:t>w</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p</w:t>
      </w:r>
      <w:r w:rsidRPr="004E55B2">
        <w:rPr>
          <w:rFonts w:ascii="Times New Roman" w:hAnsi="Times New Roman" w:cs="Times New Roman"/>
          <w:sz w:val="28"/>
          <w:szCs w:val="28"/>
        </w:rPr>
        <w:t xml:space="preserve">&gt; </w:t>
      </w:r>
      <w:r>
        <w:rPr>
          <w:rFonts w:ascii="Times New Roman" w:hAnsi="Times New Roman" w:cs="Times New Roman"/>
          <w:sz w:val="28"/>
          <w:szCs w:val="28"/>
        </w:rPr>
        <w:t xml:space="preserve">это </w:t>
      </w:r>
      <w:r w:rsidRPr="004E55B2">
        <w:rPr>
          <w:rFonts w:ascii="Times New Roman" w:hAnsi="Times New Roman" w:cs="Times New Roman"/>
          <w:sz w:val="28"/>
          <w:szCs w:val="28"/>
        </w:rPr>
        <w:t xml:space="preserve">основной контейнер </w:t>
      </w:r>
      <w:r>
        <w:rPr>
          <w:rFonts w:ascii="Times New Roman" w:hAnsi="Times New Roman" w:cs="Times New Roman"/>
          <w:sz w:val="28"/>
          <w:szCs w:val="28"/>
        </w:rPr>
        <w:t>для хранения фрагмента документа</w:t>
      </w:r>
      <w:r w:rsidRPr="004E55B2">
        <w:rPr>
          <w:rFonts w:ascii="Times New Roman" w:hAnsi="Times New Roman" w:cs="Times New Roman"/>
          <w:sz w:val="28"/>
          <w:szCs w:val="28"/>
        </w:rPr>
        <w:t>. Элемент &lt;w:r&gt; содержит те</w:t>
      </w:r>
      <w:r>
        <w:rPr>
          <w:rFonts w:ascii="Times New Roman" w:hAnsi="Times New Roman" w:cs="Times New Roman"/>
          <w:sz w:val="28"/>
          <w:szCs w:val="28"/>
        </w:rPr>
        <w:t>кс</w:t>
      </w:r>
      <w:r w:rsidRPr="004E55B2">
        <w:rPr>
          <w:rFonts w:ascii="Times New Roman" w:hAnsi="Times New Roman" w:cs="Times New Roman"/>
          <w:sz w:val="28"/>
          <w:szCs w:val="28"/>
        </w:rPr>
        <w:t>т параграфа.</w:t>
      </w:r>
    </w:p>
    <w:p w14:paraId="4F1E261D" w14:textId="77777777" w:rsidR="00AE0427" w:rsidRPr="004E55B2" w:rsidRDefault="00AE0427" w:rsidP="00AE0427">
      <w:pPr>
        <w:pStyle w:val="Heading2"/>
      </w:pPr>
      <w:r w:rsidRPr="004E55B2">
        <w:rPr>
          <w:lang w:val="en-US"/>
        </w:rPr>
        <w:lastRenderedPageBreak/>
        <w:t>Open Document Text</w:t>
      </w:r>
    </w:p>
    <w:p w14:paraId="52A914AE" w14:textId="77777777" w:rsidR="00AE0427" w:rsidRPr="004E55B2" w:rsidRDefault="00AE0427" w:rsidP="00AE0427">
      <w:pPr>
        <w:pStyle w:val="ListParagraph"/>
        <w:spacing w:after="0" w:line="360" w:lineRule="auto"/>
        <w:ind w:left="0" w:firstLine="709"/>
        <w:jc w:val="both"/>
        <w:rPr>
          <w:rFonts w:ascii="Times New Roman" w:hAnsi="Times New Roman" w:cs="Times New Roman"/>
          <w:sz w:val="28"/>
          <w:szCs w:val="28"/>
        </w:rPr>
      </w:pPr>
      <w:r w:rsidRPr="004E55B2">
        <w:rPr>
          <w:rFonts w:ascii="Times New Roman" w:hAnsi="Times New Roman" w:cs="Times New Roman"/>
          <w:sz w:val="28"/>
          <w:szCs w:val="28"/>
        </w:rPr>
        <w:t>OpenDocument Text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 это тип документов, созданных с помощью текстовых редакторов, основанных на формате текстового файла OpenDocument. Они создаются с помощью приложений для текстовых редакторов, таких как бесплатный OpenOffice Writer</w:t>
      </w:r>
      <w:r w:rsidRPr="004251D2">
        <w:rPr>
          <w:rFonts w:ascii="Times New Roman" w:hAnsi="Times New Roman" w:cs="Times New Roman"/>
          <w:sz w:val="28"/>
          <w:szCs w:val="28"/>
        </w:rPr>
        <w:t xml:space="preserve"> </w:t>
      </w:r>
      <w:r w:rsidRPr="003C1F05">
        <w:rPr>
          <w:rFonts w:ascii="Times New Roman" w:hAnsi="Times New Roman" w:cs="Times New Roman"/>
          <w:sz w:val="28"/>
          <w:szCs w:val="28"/>
        </w:rPr>
        <w:t>[3]</w:t>
      </w:r>
      <w:r>
        <w:rPr>
          <w:rFonts w:ascii="Times New Roman" w:hAnsi="Times New Roman" w:cs="Times New Roman"/>
          <w:sz w:val="28"/>
          <w:szCs w:val="28"/>
        </w:rPr>
        <w:t>.</w:t>
      </w:r>
    </w:p>
    <w:p w14:paraId="3B8B3180" w14:textId="77777777" w:rsidR="00AE0427" w:rsidRPr="004E55B2"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 представлен</w:t>
      </w:r>
      <w:r>
        <w:rPr>
          <w:rFonts w:ascii="Times New Roman" w:hAnsi="Times New Roman" w:cs="Times New Roman"/>
          <w:sz w:val="28"/>
          <w:szCs w:val="28"/>
        </w:rPr>
        <w:t>о</w:t>
      </w:r>
      <w:r w:rsidRPr="004E55B2">
        <w:rPr>
          <w:rFonts w:ascii="Times New Roman" w:hAnsi="Times New Roman" w:cs="Times New Roman"/>
          <w:sz w:val="28"/>
          <w:szCs w:val="28"/>
        </w:rPr>
        <w:t xml:space="preserve"> на рисунке </w:t>
      </w:r>
      <w:r>
        <w:rPr>
          <w:rFonts w:ascii="Times New Roman" w:hAnsi="Times New Roman" w:cs="Times New Roman"/>
          <w:sz w:val="28"/>
          <w:szCs w:val="28"/>
        </w:rPr>
        <w:t>6</w:t>
      </w:r>
      <w:r w:rsidRPr="004E55B2">
        <w:rPr>
          <w:rFonts w:ascii="Times New Roman" w:hAnsi="Times New Roman" w:cs="Times New Roman"/>
          <w:sz w:val="28"/>
          <w:szCs w:val="28"/>
        </w:rPr>
        <w:t>.</w:t>
      </w:r>
    </w:p>
    <w:p w14:paraId="65F6D09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lang w:eastAsia="ru-RU"/>
        </w:rPr>
        <w:drawing>
          <wp:inline distT="0" distB="0" distL="0" distR="0" wp14:anchorId="0B7032C8" wp14:editId="6A58DB60">
            <wp:extent cx="2371725" cy="1550387"/>
            <wp:effectExtent l="0" t="0" r="0" b="0"/>
            <wp:docPr id="4486" name="Picture 4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5149" cy="1565699"/>
                    </a:xfrm>
                    <a:prstGeom prst="rect">
                      <a:avLst/>
                    </a:prstGeom>
                  </pic:spPr>
                </pic:pic>
              </a:graphicData>
            </a:graphic>
          </wp:inline>
        </w:drawing>
      </w:r>
    </w:p>
    <w:p w14:paraId="48AE246D"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6</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Pr>
          <w:rFonts w:ascii="Times New Roman" w:hAnsi="Times New Roman" w:cs="Times New Roman"/>
          <w:sz w:val="28"/>
          <w:szCs w:val="28"/>
        </w:rPr>
        <w:t>Содержимое</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 xml:space="preserve"> файла</w:t>
      </w:r>
    </w:p>
    <w:p w14:paraId="5BB83A12"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2.1</w:t>
      </w:r>
      <w:r>
        <w:rPr>
          <w:rFonts w:ascii="Times New Roman" w:hAnsi="Times New Roman" w:cs="Times New Roman"/>
          <w:sz w:val="28"/>
          <w:szCs w:val="28"/>
        </w:rPr>
        <w:tab/>
      </w:r>
      <w:r w:rsidRPr="00302666">
        <w:rPr>
          <w:rFonts w:ascii="Times New Roman" w:hAnsi="Times New Roman" w:cs="Times New Roman"/>
          <w:sz w:val="28"/>
          <w:szCs w:val="28"/>
        </w:rPr>
        <w:t>Структура OpenDocument файла</w:t>
      </w:r>
    </w:p>
    <w:p w14:paraId="4598A186"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имеет два метода построения документа:</w:t>
      </w:r>
    </w:p>
    <w:p w14:paraId="0B797B7B" w14:textId="77777777" w:rsidR="00AE0427" w:rsidRPr="0077335E" w:rsidRDefault="00AE0427" w:rsidP="00AE0427">
      <w:pPr>
        <w:pStyle w:val="a1"/>
      </w:pPr>
      <w:r w:rsidRPr="0077335E">
        <w:t>одним XML файлом;</w:t>
      </w:r>
    </w:p>
    <w:p w14:paraId="4E82E371" w14:textId="77777777" w:rsidR="00AE0427" w:rsidRPr="0077335E" w:rsidRDefault="00AE0427" w:rsidP="00AE0427">
      <w:pPr>
        <w:pStyle w:val="a1"/>
      </w:pPr>
      <w:r w:rsidRPr="0077335E">
        <w:t>набором файлов в архиве, каждый из которых хранит часть полного документа.</w:t>
      </w:r>
    </w:p>
    <w:p w14:paraId="0E5C4404"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4E55B2">
        <w:rPr>
          <w:rFonts w:ascii="Times New Roman" w:hAnsi="Times New Roman" w:cs="Times New Roman"/>
          <w:sz w:val="28"/>
          <w:szCs w:val="28"/>
        </w:rPr>
        <w:t>Элемент</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 xml:space="preserve">&gt; является основным элементом документа в </w:t>
      </w:r>
      <w:r w:rsidRPr="004E55B2">
        <w:rPr>
          <w:rFonts w:ascii="Times New Roman" w:eastAsia="Symbol" w:hAnsi="Times New Roman" w:cs="Times New Roman"/>
          <w:sz w:val="28"/>
          <w:szCs w:val="28"/>
          <w:lang w:val="en-US"/>
        </w:rPr>
        <w:t>OpenDocument</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который представлен одним </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файлом, в котором находится все содержимое документа.</w:t>
      </w:r>
    </w:p>
    <w:p w14:paraId="04A9F864"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Pr>
          <w:rFonts w:ascii="Times New Roman" w:eastAsia="Symbol" w:hAnsi="Times New Roman" w:cs="Times New Roman"/>
          <w:sz w:val="28"/>
          <w:szCs w:val="28"/>
        </w:rPr>
        <w:t>Если</w:t>
      </w:r>
      <w:r w:rsidRPr="004E55B2">
        <w:rPr>
          <w:rFonts w:ascii="Times New Roman" w:eastAsia="Symbol" w:hAnsi="Times New Roman" w:cs="Times New Roman"/>
          <w:sz w:val="28"/>
          <w:szCs w:val="28"/>
        </w:rPr>
        <w:t xml:space="preserve"> </w:t>
      </w:r>
      <w:r w:rsidRPr="004E55B2">
        <w:rPr>
          <w:rFonts w:ascii="Times New Roman" w:eastAsia="Symbol" w:hAnsi="Times New Roman" w:cs="Times New Roman"/>
          <w:sz w:val="28"/>
          <w:szCs w:val="28"/>
          <w:lang w:val="en-US"/>
        </w:rPr>
        <w:t>OpenDocument</w:t>
      </w:r>
      <w:r w:rsidRPr="004E55B2">
        <w:rPr>
          <w:rFonts w:ascii="Times New Roman" w:eastAsia="Symbol" w:hAnsi="Times New Roman" w:cs="Times New Roman"/>
          <w:sz w:val="28"/>
          <w:szCs w:val="28"/>
        </w:rPr>
        <w:t xml:space="preserve"> документ представлен архивом, он будет состоять из четырех основных элементов</w:t>
      </w:r>
      <w:r>
        <w:rPr>
          <w:rFonts w:ascii="Times New Roman" w:eastAsia="Symbol" w:hAnsi="Times New Roman" w:cs="Times New Roman"/>
          <w:sz w:val="28"/>
          <w:szCs w:val="28"/>
        </w:rPr>
        <w:t>:</w:t>
      </w:r>
      <w:r w:rsidRPr="004E55B2">
        <w:rPr>
          <w:rFonts w:ascii="Times New Roman" w:eastAsia="Symbol" w:hAnsi="Times New Roman" w:cs="Times New Roman"/>
          <w:sz w:val="28"/>
          <w:szCs w:val="28"/>
        </w:rPr>
        <w:t xml:space="preserve">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gt;,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и &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 xml:space="preserve">&gt;. Каждый из них хранится в отдельном файле. Так же в архиве могут хранится изображения, встроенные объекты, видео и </w:t>
      </w:r>
      <w:r>
        <w:rPr>
          <w:rFonts w:ascii="Times New Roman" w:eastAsia="Symbol" w:hAnsi="Times New Roman" w:cs="Times New Roman"/>
          <w:sz w:val="28"/>
          <w:szCs w:val="28"/>
        </w:rPr>
        <w:t>другие виды файлов</w:t>
      </w:r>
      <w:r w:rsidRPr="004251D2">
        <w:rPr>
          <w:rFonts w:ascii="Times New Roman" w:eastAsia="Symbol" w:hAnsi="Times New Roman" w:cs="Times New Roman"/>
          <w:sz w:val="28"/>
          <w:szCs w:val="28"/>
        </w:rPr>
        <w:t xml:space="preserve"> </w:t>
      </w:r>
      <w:r w:rsidRPr="003C1F05">
        <w:rPr>
          <w:rFonts w:ascii="Times New Roman" w:eastAsia="Symbol" w:hAnsi="Times New Roman" w:cs="Times New Roman"/>
          <w:sz w:val="28"/>
          <w:szCs w:val="28"/>
        </w:rPr>
        <w:t>[</w:t>
      </w:r>
      <w:r w:rsidRPr="00E02483">
        <w:rPr>
          <w:rFonts w:ascii="Times New Roman" w:eastAsia="Symbol" w:hAnsi="Times New Roman" w:cs="Times New Roman"/>
          <w:sz w:val="28"/>
          <w:szCs w:val="28"/>
        </w:rPr>
        <w:t>4</w:t>
      </w:r>
      <w:r w:rsidRPr="003C1F05">
        <w:rPr>
          <w:rFonts w:ascii="Times New Roman" w:eastAsia="Symbol" w:hAnsi="Times New Roman" w:cs="Times New Roman"/>
          <w:sz w:val="28"/>
          <w:szCs w:val="28"/>
        </w:rPr>
        <w:t>]</w:t>
      </w:r>
      <w:r w:rsidRPr="004E55B2">
        <w:rPr>
          <w:rFonts w:ascii="Times New Roman" w:eastAsia="Symbol" w:hAnsi="Times New Roman" w:cs="Times New Roman"/>
          <w:sz w:val="28"/>
          <w:szCs w:val="28"/>
        </w:rPr>
        <w:t>.</w:t>
      </w:r>
    </w:p>
    <w:p w14:paraId="07AACAE1"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eastAsia="Symbol"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content</w:t>
      </w:r>
      <w:r w:rsidRPr="001E2F23">
        <w:rPr>
          <w:rFonts w:ascii="Times New Roman" w:eastAsia="Symbol" w:hAnsi="Times New Roman" w:cs="Times New Roman"/>
          <w:sz w:val="28"/>
          <w:szCs w:val="28"/>
        </w:rPr>
        <w:t xml:space="preserve">&gt; хранит </w:t>
      </w:r>
      <w:r>
        <w:rPr>
          <w:rFonts w:ascii="Times New Roman" w:eastAsia="Symbol" w:hAnsi="Times New Roman" w:cs="Times New Roman"/>
          <w:sz w:val="28"/>
          <w:szCs w:val="28"/>
        </w:rPr>
        <w:t>в себе содержание данного документа</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CONT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7</w:t>
      </w:r>
      <w:r w:rsidRPr="004E55B2">
        <w:rPr>
          <w:rFonts w:ascii="Times New Roman" w:eastAsia="Symbol" w:hAnsi="Times New Roman" w:cs="Times New Roman"/>
          <w:sz w:val="28"/>
          <w:szCs w:val="28"/>
        </w:rPr>
        <w:t>.</w:t>
      </w:r>
    </w:p>
    <w:p w14:paraId="3E35D63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b/>
          <w:bCs/>
          <w:noProof/>
          <w:sz w:val="28"/>
          <w:szCs w:val="28"/>
          <w:lang w:eastAsia="ru-RU"/>
        </w:rPr>
        <w:lastRenderedPageBreak/>
        <w:drawing>
          <wp:inline distT="0" distB="0" distL="0" distR="0" wp14:anchorId="6DE4DEF8" wp14:editId="004ABBEB">
            <wp:extent cx="5940425" cy="1017905"/>
            <wp:effectExtent l="0" t="0" r="3175" b="0"/>
            <wp:docPr id="4487" name="Picture 4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0425" cy="1017905"/>
                    </a:xfrm>
                    <a:prstGeom prst="rect">
                      <a:avLst/>
                    </a:prstGeom>
                  </pic:spPr>
                </pic:pic>
              </a:graphicData>
            </a:graphic>
          </wp:inline>
        </w:drawing>
      </w:r>
    </w:p>
    <w:p w14:paraId="32677922" w14:textId="77777777" w:rsidR="00AE0427" w:rsidRPr="0061757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7</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CONT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69EEAF0"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r>
      <w:r w:rsidRPr="001E2F23">
        <w:rPr>
          <w:rFonts w:ascii="Times New Roman" w:hAnsi="Times New Roman" w:cs="Times New Roman"/>
          <w:sz w:val="28"/>
          <w:szCs w:val="28"/>
        </w:rPr>
        <w:t xml:space="preserve">Элемент </w:t>
      </w:r>
      <w:r w:rsidRPr="001E2F23">
        <w:rPr>
          <w:rFonts w:ascii="Times New Roman" w:eastAsia="Symbol" w:hAnsi="Times New Roman" w:cs="Times New Roman"/>
          <w:sz w:val="28"/>
          <w:szCs w:val="28"/>
        </w:rPr>
        <w:t>&lt;</w:t>
      </w:r>
      <w:r w:rsidRPr="001E2F23">
        <w:rPr>
          <w:rFonts w:ascii="Times New Roman" w:eastAsia="Symbol" w:hAnsi="Times New Roman" w:cs="Times New Roman"/>
          <w:sz w:val="28"/>
          <w:szCs w:val="28"/>
          <w:lang w:val="en-US"/>
        </w:rPr>
        <w:t>office</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document</w:t>
      </w:r>
      <w:r w:rsidRPr="001E2F23">
        <w:rPr>
          <w:rFonts w:ascii="Times New Roman" w:eastAsia="Symbol" w:hAnsi="Times New Roman" w:cs="Times New Roman"/>
          <w:sz w:val="28"/>
          <w:szCs w:val="28"/>
        </w:rPr>
        <w:t>-</w:t>
      </w:r>
      <w:r w:rsidRPr="001E2F23">
        <w:rPr>
          <w:rFonts w:ascii="Times New Roman" w:eastAsia="Symbol" w:hAnsi="Times New Roman" w:cs="Times New Roman"/>
          <w:sz w:val="28"/>
          <w:szCs w:val="28"/>
          <w:lang w:val="en-US"/>
        </w:rPr>
        <w:t>styles</w:t>
      </w:r>
      <w:r w:rsidRPr="001E2F23">
        <w:rPr>
          <w:rFonts w:ascii="Times New Roman" w:eastAsia="Symbol" w:hAnsi="Times New Roman" w:cs="Times New Roman"/>
          <w:sz w:val="28"/>
          <w:szCs w:val="28"/>
        </w:rPr>
        <w:t>&gt; хранит в себе стили, используемые в содержимом документа и автоматические стили, используемые в документе.</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TYLE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8</w:t>
      </w:r>
      <w:r w:rsidRPr="004E55B2">
        <w:rPr>
          <w:rFonts w:ascii="Times New Roman" w:eastAsia="Symbol" w:hAnsi="Times New Roman" w:cs="Times New Roman"/>
          <w:sz w:val="28"/>
          <w:szCs w:val="28"/>
        </w:rPr>
        <w:t>.</w:t>
      </w:r>
    </w:p>
    <w:p w14:paraId="59A7CE01"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4E17E888" wp14:editId="06409229">
            <wp:extent cx="5514975" cy="2637520"/>
            <wp:effectExtent l="0" t="0" r="0" b="0"/>
            <wp:docPr id="4488" name="Picture 4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26153" cy="2642866"/>
                    </a:xfrm>
                    <a:prstGeom prst="rect">
                      <a:avLst/>
                    </a:prstGeom>
                  </pic:spPr>
                </pic:pic>
              </a:graphicData>
            </a:graphic>
          </wp:inline>
        </w:drawing>
      </w:r>
    </w:p>
    <w:p w14:paraId="1596EDE2"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8</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4E55B2">
        <w:rPr>
          <w:rFonts w:ascii="Times New Roman" w:hAnsi="Times New Roman" w:cs="Times New Roman"/>
          <w:sz w:val="28"/>
          <w:szCs w:val="28"/>
        </w:rPr>
        <w:t xml:space="preserve">Содержимое файла </w:t>
      </w:r>
      <w:r w:rsidRPr="004E55B2">
        <w:rPr>
          <w:rFonts w:ascii="Times New Roman" w:hAnsi="Times New Roman" w:cs="Times New Roman"/>
          <w:sz w:val="28"/>
          <w:szCs w:val="28"/>
          <w:lang w:val="en-US"/>
        </w:rPr>
        <w:t>STYLE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A30B1B2"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 xml:space="preserve">Элемент </w:t>
      </w:r>
      <w:r w:rsidRPr="004E55B2">
        <w:rPr>
          <w:rFonts w:ascii="Times New Roman" w:eastAsia="Symbol" w:hAnsi="Times New Roman" w:cs="Times New Roman"/>
          <w:sz w:val="28"/>
          <w:szCs w:val="28"/>
        </w:rPr>
        <w:t>&lt;</w:t>
      </w:r>
      <w:r w:rsidRPr="004E55B2">
        <w:rPr>
          <w:rFonts w:ascii="Times New Roman" w:eastAsia="Symbol" w:hAnsi="Times New Roman" w:cs="Times New Roman"/>
          <w:sz w:val="28"/>
          <w:szCs w:val="28"/>
          <w:lang w:val="en-US"/>
        </w:rPr>
        <w:t>office</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document</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gt; хранит в себе мета</w:t>
      </w:r>
      <w:r>
        <w:rPr>
          <w:rFonts w:ascii="Times New Roman" w:eastAsia="Symbol" w:hAnsi="Times New Roman" w:cs="Times New Roman"/>
          <w:sz w:val="28"/>
          <w:szCs w:val="28"/>
        </w:rPr>
        <w:t>данные</w:t>
      </w:r>
      <w:r w:rsidRPr="004E55B2">
        <w:rPr>
          <w:rFonts w:ascii="Times New Roman" w:eastAsia="Symbol" w:hAnsi="Times New Roman" w:cs="Times New Roman"/>
          <w:sz w:val="28"/>
          <w:szCs w:val="28"/>
        </w:rPr>
        <w:t xml:space="preserve"> документа. Данный элемент находится в файле </w:t>
      </w:r>
      <w:r w:rsidRPr="004E55B2">
        <w:rPr>
          <w:rFonts w:ascii="Times New Roman" w:eastAsia="Symbol" w:hAnsi="Times New Roman" w:cs="Times New Roman"/>
          <w:sz w:val="28"/>
          <w:szCs w:val="28"/>
          <w:lang w:val="en-US"/>
        </w:rPr>
        <w:t>META</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xml:space="preserve">. Содержимое данного файла представлено на рисунке </w:t>
      </w:r>
      <w:r>
        <w:rPr>
          <w:rFonts w:ascii="Times New Roman" w:eastAsia="Symbol" w:hAnsi="Times New Roman" w:cs="Times New Roman"/>
          <w:sz w:val="28"/>
          <w:szCs w:val="28"/>
        </w:rPr>
        <w:t>9</w:t>
      </w:r>
      <w:r w:rsidRPr="004E55B2">
        <w:rPr>
          <w:rFonts w:ascii="Times New Roman" w:eastAsia="Symbol" w:hAnsi="Times New Roman" w:cs="Times New Roman"/>
          <w:sz w:val="28"/>
          <w:szCs w:val="28"/>
        </w:rPr>
        <w:t>.</w:t>
      </w:r>
    </w:p>
    <w:p w14:paraId="191DD527" w14:textId="77777777" w:rsidR="00AE0427" w:rsidRPr="004E55B2" w:rsidRDefault="00AE0427" w:rsidP="00AE0427">
      <w:pPr>
        <w:spacing w:after="0" w:line="360" w:lineRule="auto"/>
        <w:jc w:val="center"/>
        <w:rPr>
          <w:rFonts w:ascii="Times New Roman" w:eastAsia="Symbol" w:hAnsi="Times New Roman" w:cs="Times New Roman"/>
          <w:sz w:val="28"/>
          <w:szCs w:val="28"/>
        </w:rPr>
      </w:pPr>
      <w:r w:rsidRPr="004E55B2">
        <w:rPr>
          <w:rFonts w:ascii="Times New Roman" w:eastAsia="Symbol" w:hAnsi="Times New Roman" w:cs="Times New Roman"/>
          <w:noProof/>
          <w:sz w:val="28"/>
          <w:szCs w:val="28"/>
          <w:lang w:eastAsia="ru-RU"/>
        </w:rPr>
        <w:drawing>
          <wp:inline distT="0" distB="0" distL="0" distR="0" wp14:anchorId="7633EE35" wp14:editId="414653C0">
            <wp:extent cx="5940425" cy="1194435"/>
            <wp:effectExtent l="0" t="0" r="3175" b="5715"/>
            <wp:docPr id="4489" name="Picture 4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0425" cy="1194435"/>
                    </a:xfrm>
                    <a:prstGeom prst="rect">
                      <a:avLst/>
                    </a:prstGeom>
                  </pic:spPr>
                </pic:pic>
              </a:graphicData>
            </a:graphic>
          </wp:inline>
        </w:drawing>
      </w:r>
    </w:p>
    <w:p w14:paraId="28870AB1"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 xml:space="preserve">Рисунок </w:t>
      </w:r>
      <w:r>
        <w:rPr>
          <w:rFonts w:ascii="Times New Roman" w:hAnsi="Times New Roman" w:cs="Times New Roman"/>
          <w:sz w:val="28"/>
          <w:szCs w:val="28"/>
        </w:rPr>
        <w:t>9</w:t>
      </w:r>
      <w:r w:rsidRPr="004E55B2">
        <w:rPr>
          <w:rFonts w:ascii="Times New Roman" w:hAnsi="Times New Roman" w:cs="Times New Roman"/>
          <w:sz w:val="28"/>
          <w:szCs w:val="28"/>
        </w:rPr>
        <w:t xml:space="preserve"> — Содержимое файла </w:t>
      </w:r>
      <w:r w:rsidRPr="004E55B2">
        <w:rPr>
          <w:rFonts w:ascii="Times New Roman" w:hAnsi="Times New Roman" w:cs="Times New Roman"/>
          <w:sz w:val="28"/>
          <w:szCs w:val="28"/>
          <w:lang w:val="en-US"/>
        </w:rPr>
        <w:t>META</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5FB1F3C1" w14:textId="77777777" w:rsidR="00AE0427" w:rsidRPr="004E55B2" w:rsidRDefault="00AE0427" w:rsidP="00AE0427">
      <w:pPr>
        <w:spacing w:after="0" w:line="360" w:lineRule="auto"/>
        <w:jc w:val="both"/>
        <w:rPr>
          <w:rFonts w:ascii="Times New Roman" w:eastAsia="Symbol" w:hAnsi="Times New Roman" w:cs="Times New Roman"/>
          <w:sz w:val="28"/>
          <w:szCs w:val="28"/>
        </w:rPr>
      </w:pPr>
      <w:r w:rsidRPr="004E55B2">
        <w:rPr>
          <w:rFonts w:ascii="Times New Roman" w:hAnsi="Times New Roman" w:cs="Times New Roman"/>
          <w:sz w:val="28"/>
          <w:szCs w:val="28"/>
        </w:rPr>
        <w:tab/>
        <w:t>Элемент &lt;</w:t>
      </w:r>
      <w:r w:rsidRPr="004E55B2">
        <w:rPr>
          <w:rFonts w:ascii="Times New Roman" w:hAnsi="Times New Roman" w:cs="Times New Roman"/>
          <w:sz w:val="28"/>
          <w:szCs w:val="28"/>
          <w:lang w:val="en-US"/>
        </w:rPr>
        <w:t>office</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document</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 xml:space="preserve">&gt; </w:t>
      </w:r>
      <w:r w:rsidRPr="001E2F23">
        <w:rPr>
          <w:rFonts w:ascii="Times New Roman" w:hAnsi="Times New Roman" w:cs="Times New Roman"/>
          <w:sz w:val="28"/>
          <w:szCs w:val="28"/>
        </w:rPr>
        <w:t xml:space="preserve">хранит в себе </w:t>
      </w:r>
      <w:r w:rsidRPr="001E2F23">
        <w:rPr>
          <w:rFonts w:ascii="Times New Roman" w:eastAsia="Symbol" w:hAnsi="Times New Roman" w:cs="Times New Roman"/>
          <w:sz w:val="28"/>
          <w:szCs w:val="28"/>
        </w:rPr>
        <w:t>ссылки на различные модули и стандарты.</w:t>
      </w:r>
      <w:r w:rsidRPr="004E55B2">
        <w:rPr>
          <w:rFonts w:ascii="Times New Roman" w:eastAsia="Symbol" w:hAnsi="Times New Roman" w:cs="Times New Roman"/>
          <w:sz w:val="28"/>
          <w:szCs w:val="28"/>
        </w:rPr>
        <w:t xml:space="preserve"> Данный элемент находится в файле </w:t>
      </w:r>
      <w:r w:rsidRPr="004E55B2">
        <w:rPr>
          <w:rFonts w:ascii="Times New Roman" w:eastAsia="Symbol" w:hAnsi="Times New Roman" w:cs="Times New Roman"/>
          <w:sz w:val="28"/>
          <w:szCs w:val="28"/>
          <w:lang w:val="en-US"/>
        </w:rPr>
        <w:t>SETTINGS</w:t>
      </w:r>
      <w:r w:rsidRPr="004E55B2">
        <w:rPr>
          <w:rFonts w:ascii="Times New Roman" w:eastAsia="Symbol" w:hAnsi="Times New Roman" w:cs="Times New Roman"/>
          <w:sz w:val="28"/>
          <w:szCs w:val="28"/>
        </w:rPr>
        <w:t>.</w:t>
      </w:r>
      <w:r w:rsidRPr="004E55B2">
        <w:rPr>
          <w:rFonts w:ascii="Times New Roman" w:eastAsia="Symbol" w:hAnsi="Times New Roman" w:cs="Times New Roman"/>
          <w:sz w:val="28"/>
          <w:szCs w:val="28"/>
          <w:lang w:val="en-US"/>
        </w:rPr>
        <w:t>XML</w:t>
      </w:r>
      <w:r w:rsidRPr="004E55B2">
        <w:rPr>
          <w:rFonts w:ascii="Times New Roman" w:eastAsia="Symbol" w:hAnsi="Times New Roman" w:cs="Times New Roman"/>
          <w:sz w:val="28"/>
          <w:szCs w:val="28"/>
        </w:rPr>
        <w:t>. Содержимое файла представлено на рисунке 1</w:t>
      </w:r>
      <w:r>
        <w:rPr>
          <w:rFonts w:ascii="Times New Roman" w:eastAsia="Symbol" w:hAnsi="Times New Roman" w:cs="Times New Roman"/>
          <w:sz w:val="28"/>
          <w:szCs w:val="28"/>
        </w:rPr>
        <w:t>0</w:t>
      </w:r>
      <w:r w:rsidRPr="004E55B2">
        <w:rPr>
          <w:rFonts w:ascii="Times New Roman" w:eastAsia="Symbol" w:hAnsi="Times New Roman" w:cs="Times New Roman"/>
          <w:sz w:val="28"/>
          <w:szCs w:val="28"/>
        </w:rPr>
        <w:t>.</w:t>
      </w:r>
    </w:p>
    <w:p w14:paraId="48E1099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207C730" wp14:editId="3F715F7E">
            <wp:extent cx="3971925" cy="2686727"/>
            <wp:effectExtent l="0" t="0" r="0" b="0"/>
            <wp:docPr id="4490" name="Picture 4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6901" cy="2703621"/>
                    </a:xfrm>
                    <a:prstGeom prst="rect">
                      <a:avLst/>
                    </a:prstGeom>
                  </pic:spPr>
                </pic:pic>
              </a:graphicData>
            </a:graphic>
          </wp:inline>
        </w:drawing>
      </w:r>
    </w:p>
    <w:p w14:paraId="7C396421" w14:textId="77777777" w:rsidR="00AE0427" w:rsidRPr="004E55B2" w:rsidRDefault="00AE0427" w:rsidP="00AE0427">
      <w:pPr>
        <w:pStyle w:val="ListParagraph"/>
        <w:spacing w:after="0" w:line="360" w:lineRule="auto"/>
        <w:ind w:left="0" w:firstLine="709"/>
        <w:jc w:val="center"/>
        <w:rPr>
          <w:rFonts w:ascii="Times New Roman" w:hAnsi="Times New Roman" w:cs="Times New Roman"/>
          <w:sz w:val="28"/>
          <w:szCs w:val="28"/>
        </w:rPr>
      </w:pPr>
      <w:r w:rsidRPr="004E55B2">
        <w:rPr>
          <w:rFonts w:ascii="Times New Roman" w:hAnsi="Times New Roman" w:cs="Times New Roman"/>
          <w:sz w:val="28"/>
          <w:szCs w:val="28"/>
        </w:rPr>
        <w:t>Рисунок 1</w:t>
      </w:r>
      <w:r>
        <w:rPr>
          <w:rFonts w:ascii="Times New Roman" w:hAnsi="Times New Roman" w:cs="Times New Roman"/>
          <w:sz w:val="28"/>
          <w:szCs w:val="28"/>
        </w:rPr>
        <w:t>0</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файла </w:t>
      </w:r>
      <w:r w:rsidRPr="004E55B2">
        <w:rPr>
          <w:rFonts w:ascii="Times New Roman" w:hAnsi="Times New Roman" w:cs="Times New Roman"/>
          <w:sz w:val="28"/>
          <w:szCs w:val="28"/>
          <w:lang w:val="en-US"/>
        </w:rPr>
        <w:t>SETTINGS</w:t>
      </w:r>
      <w:r w:rsidRPr="004E55B2">
        <w:rPr>
          <w:rFonts w:ascii="Times New Roman" w:hAnsi="Times New Roman" w:cs="Times New Roman"/>
          <w:sz w:val="28"/>
          <w:szCs w:val="28"/>
        </w:rPr>
        <w:t>.</w:t>
      </w:r>
      <w:r w:rsidRPr="004E55B2">
        <w:rPr>
          <w:rFonts w:ascii="Times New Roman" w:hAnsi="Times New Roman" w:cs="Times New Roman"/>
          <w:sz w:val="28"/>
          <w:szCs w:val="28"/>
          <w:lang w:val="en-US"/>
        </w:rPr>
        <w:t>XML</w:t>
      </w:r>
    </w:p>
    <w:p w14:paraId="40C33F5F"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ab/>
        <w:t xml:space="preserve">Модель, представляющая архив файла </w:t>
      </w:r>
      <w:r w:rsidRPr="004E55B2">
        <w:rPr>
          <w:rFonts w:ascii="Times New Roman" w:hAnsi="Times New Roman" w:cs="Times New Roman"/>
          <w:sz w:val="28"/>
          <w:szCs w:val="28"/>
          <w:lang w:val="en-US"/>
        </w:rPr>
        <w:t>OpenDocument</w:t>
      </w:r>
      <w:r w:rsidRPr="004E55B2">
        <w:rPr>
          <w:rFonts w:ascii="Times New Roman" w:hAnsi="Times New Roman" w:cs="Times New Roman"/>
          <w:sz w:val="28"/>
          <w:szCs w:val="28"/>
        </w:rPr>
        <w:t xml:space="preserve"> представлена в таблице 1.</w:t>
      </w:r>
      <w:r>
        <w:rPr>
          <w:rFonts w:ascii="Times New Roman" w:hAnsi="Times New Roman" w:cs="Times New Roman"/>
          <w:sz w:val="28"/>
          <w:szCs w:val="28"/>
        </w:rPr>
        <w:t xml:space="preserve"> В таблице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подразумевает в себе, что данный тэг можно использовать в определенном файле, а знак </w:t>
      </w:r>
      <w:r w:rsidRPr="003D00DE">
        <w:rPr>
          <w:rFonts w:ascii="Times New Roman" w:hAnsi="Times New Roman" w:cs="Times New Roman"/>
          <w:sz w:val="28"/>
          <w:szCs w:val="28"/>
        </w:rPr>
        <w:t>«</w:t>
      </w:r>
      <w:r>
        <w:rPr>
          <w:rFonts w:ascii="Times New Roman" w:hAnsi="Times New Roman" w:cs="Times New Roman"/>
          <w:sz w:val="28"/>
          <w:szCs w:val="28"/>
        </w:rPr>
        <w:t>-</w:t>
      </w:r>
      <w:r w:rsidRPr="003D00DE">
        <w:rPr>
          <w:rFonts w:ascii="Times New Roman" w:hAnsi="Times New Roman" w:cs="Times New Roman"/>
          <w:sz w:val="28"/>
          <w:szCs w:val="28"/>
        </w:rPr>
        <w:t>»</w:t>
      </w:r>
      <w:r>
        <w:rPr>
          <w:rFonts w:ascii="Times New Roman" w:hAnsi="Times New Roman" w:cs="Times New Roman"/>
          <w:sz w:val="28"/>
          <w:szCs w:val="28"/>
        </w:rPr>
        <w:t xml:space="preserve"> какой нельзя.</w:t>
      </w:r>
    </w:p>
    <w:p w14:paraId="1D63033E"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t xml:space="preserve">Таблица 1 — Модель архива файла </w:t>
      </w:r>
      <w:r w:rsidRPr="004E55B2">
        <w:rPr>
          <w:rFonts w:ascii="Times New Roman" w:hAnsi="Times New Roman" w:cs="Times New Roman"/>
          <w:sz w:val="28"/>
          <w:szCs w:val="28"/>
          <w:lang w:val="en-US"/>
        </w:rPr>
        <w:t>OpenDocument</w:t>
      </w:r>
    </w:p>
    <w:tbl>
      <w:tblPr>
        <w:tblStyle w:val="TableGrid"/>
        <w:tblW w:w="9918" w:type="dxa"/>
        <w:tblLayout w:type="fixed"/>
        <w:tblLook w:val="04A0" w:firstRow="1" w:lastRow="0" w:firstColumn="1" w:lastColumn="0" w:noHBand="0" w:noVBand="1"/>
      </w:tblPr>
      <w:tblGrid>
        <w:gridCol w:w="1413"/>
        <w:gridCol w:w="799"/>
        <w:gridCol w:w="1107"/>
        <w:gridCol w:w="1106"/>
        <w:gridCol w:w="1106"/>
        <w:gridCol w:w="1105"/>
        <w:gridCol w:w="1106"/>
        <w:gridCol w:w="1105"/>
        <w:gridCol w:w="1071"/>
      </w:tblGrid>
      <w:tr w:rsidR="00AE0427" w:rsidRPr="007E3233" w14:paraId="41E5907C" w14:textId="77777777" w:rsidTr="00961BF1">
        <w:trPr>
          <w:trHeight w:val="1261"/>
        </w:trPr>
        <w:tc>
          <w:tcPr>
            <w:tcW w:w="1413" w:type="dxa"/>
          </w:tcPr>
          <w:p w14:paraId="7A80324B"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Основной элемент</w:t>
            </w:r>
          </w:p>
        </w:tc>
        <w:tc>
          <w:tcPr>
            <w:tcW w:w="799" w:type="dxa"/>
          </w:tcPr>
          <w:p w14:paraId="2316601C"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meta</w:t>
            </w:r>
            <w:r w:rsidRPr="007E3233">
              <w:rPr>
                <w:rFonts w:ascii="Times New Roman" w:eastAsia="Symbol" w:hAnsi="Times New Roman" w:cs="Times New Roman"/>
                <w:sz w:val="27"/>
                <w:szCs w:val="27"/>
              </w:rPr>
              <w:t>&gt;</w:t>
            </w:r>
          </w:p>
        </w:tc>
        <w:tc>
          <w:tcPr>
            <w:tcW w:w="1107" w:type="dxa"/>
          </w:tcPr>
          <w:p w14:paraId="2C71C533"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settings</w:t>
            </w:r>
            <w:r w:rsidRPr="007E3233">
              <w:rPr>
                <w:rFonts w:ascii="Times New Roman" w:eastAsia="Symbol" w:hAnsi="Times New Roman" w:cs="Times New Roman"/>
                <w:sz w:val="27"/>
                <w:szCs w:val="27"/>
              </w:rPr>
              <w:t>&gt;</w:t>
            </w:r>
          </w:p>
        </w:tc>
        <w:tc>
          <w:tcPr>
            <w:tcW w:w="1106" w:type="dxa"/>
          </w:tcPr>
          <w:p w14:paraId="23A703C1"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scripts&gt;</w:t>
            </w:r>
          </w:p>
        </w:tc>
        <w:tc>
          <w:tcPr>
            <w:tcW w:w="1106" w:type="dxa"/>
          </w:tcPr>
          <w:p w14:paraId="5947CEDD"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 xml:space="preserve"> font-face-decls</w:t>
            </w:r>
            <w:r w:rsidRPr="007E3233">
              <w:rPr>
                <w:rFonts w:ascii="Times New Roman" w:eastAsia="Symbol" w:hAnsi="Times New Roman" w:cs="Times New Roman"/>
                <w:sz w:val="27"/>
                <w:szCs w:val="27"/>
              </w:rPr>
              <w:t>&gt;</w:t>
            </w:r>
          </w:p>
        </w:tc>
        <w:tc>
          <w:tcPr>
            <w:tcW w:w="1105" w:type="dxa"/>
          </w:tcPr>
          <w:p w14:paraId="32D7E6A0"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styles&gt;</w:t>
            </w:r>
          </w:p>
        </w:tc>
        <w:tc>
          <w:tcPr>
            <w:tcW w:w="1106" w:type="dxa"/>
          </w:tcPr>
          <w:p w14:paraId="1FB76902"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automatic-styles&gt;</w:t>
            </w:r>
          </w:p>
        </w:tc>
        <w:tc>
          <w:tcPr>
            <w:tcW w:w="1105" w:type="dxa"/>
          </w:tcPr>
          <w:p w14:paraId="5A44463F"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lang w:val="en-US"/>
              </w:rPr>
              <w:t>&lt;office:master-styles&gt;</w:t>
            </w:r>
          </w:p>
        </w:tc>
        <w:tc>
          <w:tcPr>
            <w:tcW w:w="1071" w:type="dxa"/>
          </w:tcPr>
          <w:p w14:paraId="0847B489" w14:textId="77777777" w:rsidR="00AE0427" w:rsidRPr="007E3233" w:rsidRDefault="00AE0427" w:rsidP="00961BF1">
            <w:pPr>
              <w:jc w:val="both"/>
              <w:rPr>
                <w:rFonts w:ascii="Times New Roman" w:hAnsi="Times New Roman" w:cs="Times New Roman"/>
                <w:sz w:val="27"/>
                <w:szCs w:val="27"/>
                <w:lang w:val="en-US"/>
              </w:rPr>
            </w:pPr>
            <w:r w:rsidRPr="007E3233">
              <w:rPr>
                <w:rFonts w:ascii="Times New Roman" w:hAnsi="Times New Roman" w:cs="Times New Roman"/>
                <w:sz w:val="27"/>
                <w:szCs w:val="27"/>
                <w:lang w:val="en-US"/>
              </w:rPr>
              <w:t>&lt;office:body&gt;</w:t>
            </w:r>
          </w:p>
        </w:tc>
      </w:tr>
      <w:tr w:rsidR="00AE0427" w:rsidRPr="007E3233" w14:paraId="00177596" w14:textId="77777777" w:rsidTr="00961BF1">
        <w:trPr>
          <w:trHeight w:val="841"/>
        </w:trPr>
        <w:tc>
          <w:tcPr>
            <w:tcW w:w="1413" w:type="dxa"/>
          </w:tcPr>
          <w:p w14:paraId="1EE4BF0A"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 xml:space="preserve"> &gt;</w:t>
            </w:r>
          </w:p>
        </w:tc>
        <w:tc>
          <w:tcPr>
            <w:tcW w:w="799" w:type="dxa"/>
          </w:tcPr>
          <w:p w14:paraId="48819BE1" w14:textId="77777777" w:rsidR="00AE0427" w:rsidRPr="007E3233" w:rsidRDefault="00AE0427" w:rsidP="00961BF1">
            <w:pPr>
              <w:jc w:val="center"/>
              <w:rPr>
                <w:rFonts w:ascii="Times New Roman" w:hAnsi="Times New Roman" w:cs="Times New Roman"/>
                <w:sz w:val="27"/>
                <w:szCs w:val="27"/>
              </w:rPr>
            </w:pPr>
          </w:p>
          <w:p w14:paraId="2F45D7E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2577EE71" w14:textId="77777777" w:rsidR="00AE0427" w:rsidRPr="007E3233" w:rsidRDefault="00AE0427" w:rsidP="00961BF1">
            <w:pPr>
              <w:jc w:val="center"/>
              <w:rPr>
                <w:rFonts w:ascii="Times New Roman" w:hAnsi="Times New Roman" w:cs="Times New Roman"/>
                <w:sz w:val="27"/>
                <w:szCs w:val="27"/>
              </w:rPr>
            </w:pPr>
          </w:p>
          <w:p w14:paraId="050329C4"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6565E6F8" w14:textId="77777777" w:rsidR="00AE0427" w:rsidRPr="007E3233" w:rsidRDefault="00AE0427" w:rsidP="00961BF1">
            <w:pPr>
              <w:jc w:val="center"/>
              <w:rPr>
                <w:rFonts w:ascii="Times New Roman" w:hAnsi="Times New Roman" w:cs="Times New Roman"/>
                <w:sz w:val="27"/>
                <w:szCs w:val="27"/>
              </w:rPr>
            </w:pPr>
          </w:p>
          <w:p w14:paraId="115A9CBA"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5C3B3CDF" w14:textId="77777777" w:rsidR="00AE0427" w:rsidRPr="007E3233" w:rsidRDefault="00AE0427" w:rsidP="00961BF1">
            <w:pPr>
              <w:jc w:val="center"/>
              <w:rPr>
                <w:rFonts w:ascii="Times New Roman" w:hAnsi="Times New Roman" w:cs="Times New Roman"/>
                <w:sz w:val="27"/>
                <w:szCs w:val="27"/>
              </w:rPr>
            </w:pPr>
          </w:p>
          <w:p w14:paraId="679B24C8"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45DEEA77" w14:textId="77777777" w:rsidR="00AE0427" w:rsidRPr="007E3233" w:rsidRDefault="00AE0427" w:rsidP="00961BF1">
            <w:pPr>
              <w:jc w:val="center"/>
              <w:rPr>
                <w:rFonts w:ascii="Times New Roman" w:hAnsi="Times New Roman" w:cs="Times New Roman"/>
                <w:sz w:val="27"/>
                <w:szCs w:val="27"/>
              </w:rPr>
            </w:pPr>
          </w:p>
          <w:p w14:paraId="13D5C0F5"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6" w:type="dxa"/>
          </w:tcPr>
          <w:p w14:paraId="0A5835CC" w14:textId="77777777" w:rsidR="00AE0427" w:rsidRPr="007E3233" w:rsidRDefault="00AE0427" w:rsidP="00961BF1">
            <w:pPr>
              <w:jc w:val="center"/>
              <w:rPr>
                <w:rFonts w:ascii="Times New Roman" w:hAnsi="Times New Roman" w:cs="Times New Roman"/>
                <w:sz w:val="27"/>
                <w:szCs w:val="27"/>
              </w:rPr>
            </w:pPr>
          </w:p>
          <w:p w14:paraId="75148ED3"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105" w:type="dxa"/>
          </w:tcPr>
          <w:p w14:paraId="30B82BF0" w14:textId="77777777" w:rsidR="00AE0427" w:rsidRPr="007E3233" w:rsidRDefault="00AE0427" w:rsidP="00961BF1">
            <w:pPr>
              <w:jc w:val="center"/>
              <w:rPr>
                <w:rFonts w:ascii="Times New Roman" w:hAnsi="Times New Roman" w:cs="Times New Roman"/>
                <w:sz w:val="27"/>
                <w:szCs w:val="27"/>
              </w:rPr>
            </w:pPr>
          </w:p>
          <w:p w14:paraId="247A769F"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c>
          <w:tcPr>
            <w:tcW w:w="1071" w:type="dxa"/>
          </w:tcPr>
          <w:p w14:paraId="092582D6" w14:textId="77777777" w:rsidR="00AE0427" w:rsidRPr="007E3233" w:rsidRDefault="00AE0427" w:rsidP="00961BF1">
            <w:pPr>
              <w:jc w:val="center"/>
              <w:rPr>
                <w:rFonts w:ascii="Times New Roman" w:hAnsi="Times New Roman" w:cs="Times New Roman"/>
                <w:sz w:val="27"/>
                <w:szCs w:val="27"/>
              </w:rPr>
            </w:pPr>
          </w:p>
          <w:p w14:paraId="7F1913BF" w14:textId="77777777" w:rsidR="00AE0427" w:rsidRPr="007E3233" w:rsidRDefault="00AE0427" w:rsidP="00961BF1">
            <w:pPr>
              <w:jc w:val="center"/>
              <w:rPr>
                <w:rFonts w:ascii="Times New Roman" w:hAnsi="Times New Roman" w:cs="Times New Roman"/>
                <w:sz w:val="27"/>
                <w:szCs w:val="27"/>
                <w:lang w:val="en-US"/>
              </w:rPr>
            </w:pPr>
            <w:r w:rsidRPr="007E3233">
              <w:rPr>
                <w:rFonts w:ascii="Times New Roman" w:hAnsi="Times New Roman" w:cs="Times New Roman"/>
                <w:sz w:val="27"/>
                <w:szCs w:val="27"/>
              </w:rPr>
              <w:t>+</w:t>
            </w:r>
          </w:p>
        </w:tc>
      </w:tr>
      <w:tr w:rsidR="00AE0427" w:rsidRPr="007E3233" w14:paraId="599AABE0" w14:textId="77777777" w:rsidTr="00961BF1">
        <w:trPr>
          <w:trHeight w:val="1261"/>
        </w:trPr>
        <w:tc>
          <w:tcPr>
            <w:tcW w:w="1413" w:type="dxa"/>
          </w:tcPr>
          <w:p w14:paraId="1F069DE3"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content</w:t>
            </w:r>
            <w:r w:rsidRPr="007E3233">
              <w:rPr>
                <w:rFonts w:ascii="Times New Roman" w:eastAsia="Symbol" w:hAnsi="Times New Roman" w:cs="Times New Roman"/>
                <w:sz w:val="27"/>
                <w:szCs w:val="27"/>
              </w:rPr>
              <w:t xml:space="preserve"> &gt;</w:t>
            </w:r>
          </w:p>
        </w:tc>
        <w:tc>
          <w:tcPr>
            <w:tcW w:w="799" w:type="dxa"/>
          </w:tcPr>
          <w:p w14:paraId="5BE3CF40" w14:textId="77777777" w:rsidR="00AE0427" w:rsidRPr="007E3233" w:rsidRDefault="00AE0427" w:rsidP="00961BF1">
            <w:pPr>
              <w:jc w:val="center"/>
              <w:rPr>
                <w:rFonts w:ascii="Times New Roman" w:hAnsi="Times New Roman" w:cs="Times New Roman"/>
                <w:sz w:val="27"/>
                <w:szCs w:val="27"/>
              </w:rPr>
            </w:pPr>
          </w:p>
          <w:p w14:paraId="4D92C42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27C20AE" w14:textId="77777777" w:rsidR="00AE0427" w:rsidRPr="007E3233" w:rsidRDefault="00AE0427" w:rsidP="00961BF1">
            <w:pPr>
              <w:jc w:val="center"/>
              <w:rPr>
                <w:rFonts w:ascii="Times New Roman" w:hAnsi="Times New Roman" w:cs="Times New Roman"/>
                <w:sz w:val="27"/>
                <w:szCs w:val="27"/>
              </w:rPr>
            </w:pPr>
          </w:p>
          <w:p w14:paraId="3EFE672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0C77ED5" w14:textId="77777777" w:rsidR="00AE0427" w:rsidRPr="007E3233" w:rsidRDefault="00AE0427" w:rsidP="00961BF1">
            <w:pPr>
              <w:jc w:val="center"/>
              <w:rPr>
                <w:rFonts w:ascii="Times New Roman" w:hAnsi="Times New Roman" w:cs="Times New Roman"/>
                <w:sz w:val="27"/>
                <w:szCs w:val="27"/>
              </w:rPr>
            </w:pPr>
          </w:p>
          <w:p w14:paraId="40599868"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8389E41" w14:textId="77777777" w:rsidR="00AE0427" w:rsidRPr="007E3233" w:rsidRDefault="00AE0427" w:rsidP="00961BF1">
            <w:pPr>
              <w:jc w:val="center"/>
              <w:rPr>
                <w:rFonts w:ascii="Times New Roman" w:hAnsi="Times New Roman" w:cs="Times New Roman"/>
                <w:sz w:val="27"/>
                <w:szCs w:val="27"/>
              </w:rPr>
            </w:pPr>
          </w:p>
          <w:p w14:paraId="3F1C009A"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304FD762" w14:textId="77777777" w:rsidR="00AE0427" w:rsidRPr="007E3233" w:rsidRDefault="00AE0427" w:rsidP="00961BF1">
            <w:pPr>
              <w:jc w:val="center"/>
              <w:rPr>
                <w:rFonts w:ascii="Times New Roman" w:hAnsi="Times New Roman" w:cs="Times New Roman"/>
                <w:sz w:val="27"/>
                <w:szCs w:val="27"/>
              </w:rPr>
            </w:pPr>
          </w:p>
          <w:p w14:paraId="0206905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0DCF76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lang w:val="en-US"/>
              </w:rPr>
              <w:br/>
            </w:r>
            <w:r w:rsidRPr="007E3233">
              <w:rPr>
                <w:rFonts w:ascii="Times New Roman" w:hAnsi="Times New Roman" w:cs="Times New Roman"/>
                <w:sz w:val="27"/>
                <w:szCs w:val="27"/>
              </w:rPr>
              <w:t>+</w:t>
            </w:r>
          </w:p>
        </w:tc>
        <w:tc>
          <w:tcPr>
            <w:tcW w:w="1105" w:type="dxa"/>
          </w:tcPr>
          <w:p w14:paraId="480B3BE7" w14:textId="77777777" w:rsidR="00AE0427" w:rsidRPr="007E3233" w:rsidRDefault="00AE0427" w:rsidP="00961BF1">
            <w:pPr>
              <w:jc w:val="both"/>
              <w:rPr>
                <w:rFonts w:ascii="Times New Roman" w:hAnsi="Times New Roman" w:cs="Times New Roman"/>
                <w:sz w:val="27"/>
                <w:szCs w:val="27"/>
              </w:rPr>
            </w:pPr>
          </w:p>
          <w:p w14:paraId="7205DA7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659B075B" w14:textId="77777777" w:rsidR="00AE0427" w:rsidRPr="007E3233" w:rsidRDefault="00AE0427" w:rsidP="00961BF1">
            <w:pPr>
              <w:jc w:val="center"/>
              <w:rPr>
                <w:rFonts w:ascii="Times New Roman" w:hAnsi="Times New Roman" w:cs="Times New Roman"/>
                <w:sz w:val="27"/>
                <w:szCs w:val="27"/>
                <w:lang w:val="en-US"/>
              </w:rPr>
            </w:pPr>
          </w:p>
          <w:p w14:paraId="07761F4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17F67002" w14:textId="77777777" w:rsidTr="00961BF1">
        <w:trPr>
          <w:trHeight w:val="998"/>
        </w:trPr>
        <w:tc>
          <w:tcPr>
            <w:tcW w:w="1413" w:type="dxa"/>
          </w:tcPr>
          <w:p w14:paraId="1DC09C59" w14:textId="77777777" w:rsidR="00AE0427" w:rsidRPr="007E3233" w:rsidRDefault="00AE0427" w:rsidP="00961BF1">
            <w:pPr>
              <w:jc w:val="both"/>
              <w:rPr>
                <w:rFonts w:ascii="Times New Roman" w:eastAsia="Symbol" w:hAnsi="Times New Roman" w:cs="Times New Roman"/>
                <w:sz w:val="27"/>
                <w:szCs w:val="27"/>
                <w:lang w:val="en-US"/>
              </w:rPr>
            </w:pPr>
            <w:r w:rsidRPr="007E3233">
              <w:rPr>
                <w:rFonts w:ascii="Times New Roman" w:eastAsia="Symbol" w:hAnsi="Times New Roman" w:cs="Times New Roman"/>
                <w:sz w:val="27"/>
                <w:szCs w:val="27"/>
                <w:lang w:val="en-US"/>
              </w:rPr>
              <w:t>&lt;office:document-styles</w:t>
            </w:r>
          </w:p>
        </w:tc>
        <w:tc>
          <w:tcPr>
            <w:tcW w:w="799" w:type="dxa"/>
          </w:tcPr>
          <w:p w14:paraId="013AD25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48A4C69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7463B7B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308CE95D"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8E159A5"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6838E602"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9DCB71C"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5369ABF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33173933" w14:textId="77777777" w:rsidTr="00961BF1">
        <w:trPr>
          <w:trHeight w:val="984"/>
        </w:trPr>
        <w:tc>
          <w:tcPr>
            <w:tcW w:w="1413" w:type="dxa"/>
          </w:tcPr>
          <w:p w14:paraId="6433B153" w14:textId="77777777" w:rsidR="00AE0427" w:rsidRPr="007E3233" w:rsidRDefault="00AE0427" w:rsidP="00961BF1">
            <w:pPr>
              <w:jc w:val="both"/>
              <w:rPr>
                <w:rFonts w:ascii="Times New Roman" w:hAnsi="Times New Roman" w:cs="Times New Roman"/>
                <w:sz w:val="27"/>
                <w:szCs w:val="27"/>
              </w:rPr>
            </w:pPr>
            <w:r w:rsidRPr="007E3233">
              <w:rPr>
                <w:rFonts w:ascii="Times New Roman" w:eastAsia="Symbol" w:hAnsi="Times New Roman" w:cs="Times New Roman"/>
                <w:sz w:val="27"/>
                <w:szCs w:val="27"/>
              </w:rPr>
              <w:t>&lt;</w:t>
            </w:r>
            <w:r w:rsidRPr="007E3233">
              <w:rPr>
                <w:rFonts w:ascii="Times New Roman" w:eastAsia="Symbol" w:hAnsi="Times New Roman" w:cs="Times New Roman"/>
                <w:sz w:val="27"/>
                <w:szCs w:val="27"/>
                <w:lang w:val="en-US"/>
              </w:rPr>
              <w:t>office</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document</w:t>
            </w:r>
            <w:r w:rsidRPr="007E3233">
              <w:rPr>
                <w:rFonts w:ascii="Times New Roman" w:eastAsia="Symbol" w:hAnsi="Times New Roman" w:cs="Times New Roman"/>
                <w:sz w:val="27"/>
                <w:szCs w:val="27"/>
              </w:rPr>
              <w:t>-</w:t>
            </w:r>
            <w:r w:rsidRPr="007E3233">
              <w:rPr>
                <w:rFonts w:ascii="Times New Roman" w:eastAsia="Symbol" w:hAnsi="Times New Roman" w:cs="Times New Roman"/>
                <w:sz w:val="27"/>
                <w:szCs w:val="27"/>
                <w:lang w:val="en-US"/>
              </w:rPr>
              <w:t>meta</w:t>
            </w:r>
            <w:r w:rsidRPr="007E3233">
              <w:rPr>
                <w:rFonts w:ascii="Times New Roman" w:eastAsia="Symbol" w:hAnsi="Times New Roman" w:cs="Times New Roman"/>
                <w:sz w:val="27"/>
                <w:szCs w:val="27"/>
              </w:rPr>
              <w:t>&gt;</w:t>
            </w:r>
          </w:p>
        </w:tc>
        <w:tc>
          <w:tcPr>
            <w:tcW w:w="799" w:type="dxa"/>
          </w:tcPr>
          <w:p w14:paraId="2E26AAA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1C6C7E1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92CFFA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1E58B3B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4BF230BE"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2544BFA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5978CF8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ABDEC1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r w:rsidR="00AE0427" w:rsidRPr="007E3233" w14:paraId="6EBA7F5C" w14:textId="77777777" w:rsidTr="00961BF1">
        <w:trPr>
          <w:trHeight w:val="988"/>
        </w:trPr>
        <w:tc>
          <w:tcPr>
            <w:tcW w:w="1413" w:type="dxa"/>
          </w:tcPr>
          <w:p w14:paraId="1CFA2342" w14:textId="77777777" w:rsidR="00AE0427" w:rsidRPr="007E3233" w:rsidRDefault="00AE0427" w:rsidP="00961BF1">
            <w:pPr>
              <w:jc w:val="both"/>
              <w:rPr>
                <w:rFonts w:ascii="Times New Roman" w:hAnsi="Times New Roman" w:cs="Times New Roman"/>
                <w:sz w:val="27"/>
                <w:szCs w:val="27"/>
              </w:rPr>
            </w:pPr>
            <w:r w:rsidRPr="007E3233">
              <w:rPr>
                <w:rFonts w:ascii="Times New Roman" w:hAnsi="Times New Roman" w:cs="Times New Roman"/>
                <w:sz w:val="27"/>
                <w:szCs w:val="27"/>
              </w:rPr>
              <w:t>&lt;</w:t>
            </w:r>
            <w:r w:rsidRPr="007E3233">
              <w:rPr>
                <w:rFonts w:ascii="Times New Roman" w:hAnsi="Times New Roman" w:cs="Times New Roman"/>
                <w:sz w:val="27"/>
                <w:szCs w:val="27"/>
                <w:lang w:val="en-US"/>
              </w:rPr>
              <w:t>office</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document</w:t>
            </w:r>
            <w:r w:rsidRPr="007E3233">
              <w:rPr>
                <w:rFonts w:ascii="Times New Roman" w:hAnsi="Times New Roman" w:cs="Times New Roman"/>
                <w:sz w:val="27"/>
                <w:szCs w:val="27"/>
              </w:rPr>
              <w:t>-</w:t>
            </w:r>
            <w:r w:rsidRPr="007E3233">
              <w:rPr>
                <w:rFonts w:ascii="Times New Roman" w:hAnsi="Times New Roman" w:cs="Times New Roman"/>
                <w:sz w:val="27"/>
                <w:szCs w:val="27"/>
                <w:lang w:val="en-US"/>
              </w:rPr>
              <w:t>settings</w:t>
            </w:r>
            <w:r w:rsidRPr="007E3233">
              <w:rPr>
                <w:rFonts w:ascii="Times New Roman" w:hAnsi="Times New Roman" w:cs="Times New Roman"/>
                <w:sz w:val="27"/>
                <w:szCs w:val="27"/>
              </w:rPr>
              <w:t>&gt;</w:t>
            </w:r>
          </w:p>
        </w:tc>
        <w:tc>
          <w:tcPr>
            <w:tcW w:w="799" w:type="dxa"/>
          </w:tcPr>
          <w:p w14:paraId="43276AA0"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7" w:type="dxa"/>
          </w:tcPr>
          <w:p w14:paraId="5A32592F"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589450D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4CEE301B"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68B85A24"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6" w:type="dxa"/>
          </w:tcPr>
          <w:p w14:paraId="03670B39"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105" w:type="dxa"/>
          </w:tcPr>
          <w:p w14:paraId="23262BA7"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c>
          <w:tcPr>
            <w:tcW w:w="1071" w:type="dxa"/>
          </w:tcPr>
          <w:p w14:paraId="0A656403" w14:textId="77777777" w:rsidR="00AE0427" w:rsidRPr="007E3233" w:rsidRDefault="00AE0427" w:rsidP="00961BF1">
            <w:pPr>
              <w:jc w:val="center"/>
              <w:rPr>
                <w:rFonts w:ascii="Times New Roman" w:hAnsi="Times New Roman" w:cs="Times New Roman"/>
                <w:sz w:val="27"/>
                <w:szCs w:val="27"/>
              </w:rPr>
            </w:pPr>
            <w:r w:rsidRPr="007E3233">
              <w:rPr>
                <w:rFonts w:ascii="Times New Roman" w:hAnsi="Times New Roman" w:cs="Times New Roman"/>
                <w:sz w:val="27"/>
                <w:szCs w:val="27"/>
              </w:rPr>
              <w:t>-</w:t>
            </w:r>
          </w:p>
        </w:tc>
      </w:tr>
    </w:tbl>
    <w:p w14:paraId="03B4D613" w14:textId="77777777" w:rsidR="00AE0427" w:rsidRDefault="00AE0427" w:rsidP="00AE0427">
      <w:pPr>
        <w:pStyle w:val="Heading2"/>
      </w:pPr>
      <w:r>
        <w:t>Сравнение форматов</w:t>
      </w:r>
    </w:p>
    <w:p w14:paraId="4B854EE0" w14:textId="77777777" w:rsidR="00AE0427" w:rsidRDefault="00AE0427" w:rsidP="00AE0427">
      <w:pPr>
        <w:spacing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аждый из данных форматов имеет свои преимущества и недостатки. Одним из таковых является размерность файлов. На рисунке 11 показана </w:t>
      </w:r>
      <w:r>
        <w:rPr>
          <w:rFonts w:ascii="Times New Roman" w:hAnsi="Times New Roman" w:cs="Times New Roman"/>
          <w:sz w:val="28"/>
          <w:szCs w:val="28"/>
        </w:rPr>
        <w:lastRenderedPageBreak/>
        <w:t xml:space="preserve">размерность </w:t>
      </w:r>
      <w:r>
        <w:rPr>
          <w:rFonts w:ascii="Times New Roman" w:hAnsi="Times New Roman" w:cs="Times New Roman"/>
          <w:sz w:val="28"/>
          <w:szCs w:val="28"/>
          <w:lang w:val="en-US"/>
        </w:rPr>
        <w:t>DOCX</w:t>
      </w:r>
      <w:r w:rsidRPr="00500AB9">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ODT</w:t>
      </w:r>
      <w:r w:rsidRPr="00500AB9">
        <w:rPr>
          <w:rFonts w:ascii="Times New Roman" w:hAnsi="Times New Roman" w:cs="Times New Roman"/>
          <w:sz w:val="28"/>
          <w:szCs w:val="28"/>
        </w:rPr>
        <w:t xml:space="preserve">. </w:t>
      </w:r>
      <w:r>
        <w:rPr>
          <w:rFonts w:ascii="Times New Roman" w:hAnsi="Times New Roman" w:cs="Times New Roman"/>
          <w:sz w:val="28"/>
          <w:szCs w:val="28"/>
        </w:rPr>
        <w:t>Содержание файлов имеет идентичное содержание и количество символов, однако размер файла отличается.</w:t>
      </w:r>
    </w:p>
    <w:p w14:paraId="542FB526" w14:textId="77777777" w:rsidR="00AE0427" w:rsidRDefault="00AE0427" w:rsidP="00AE0427">
      <w:pPr>
        <w:jc w:val="center"/>
        <w:rPr>
          <w:rFonts w:ascii="Times New Roman" w:hAnsi="Times New Roman" w:cs="Times New Roman"/>
          <w:sz w:val="28"/>
          <w:szCs w:val="28"/>
        </w:rPr>
      </w:pPr>
      <w:r w:rsidRPr="00500AB9">
        <w:rPr>
          <w:rFonts w:ascii="Times New Roman" w:hAnsi="Times New Roman" w:cs="Times New Roman"/>
          <w:noProof/>
          <w:sz w:val="28"/>
          <w:szCs w:val="28"/>
        </w:rPr>
        <w:drawing>
          <wp:inline distT="0" distB="0" distL="0" distR="0" wp14:anchorId="7B69438E" wp14:editId="1051962D">
            <wp:extent cx="5858693" cy="743054"/>
            <wp:effectExtent l="0" t="0" r="0" b="0"/>
            <wp:docPr id="4491" name="Picture 4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58693" cy="743054"/>
                    </a:xfrm>
                    <a:prstGeom prst="rect">
                      <a:avLst/>
                    </a:prstGeom>
                  </pic:spPr>
                </pic:pic>
              </a:graphicData>
            </a:graphic>
          </wp:inline>
        </w:drawing>
      </w:r>
    </w:p>
    <w:p w14:paraId="45456179"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w:t>
      </w:r>
      <w:r>
        <w:rPr>
          <w:rFonts w:ascii="Times New Roman" w:hAnsi="Times New Roman" w:cs="Times New Roman"/>
          <w:sz w:val="28"/>
          <w:szCs w:val="28"/>
        </w:rPr>
        <w:t xml:space="preserve"> 11</w:t>
      </w:r>
      <w:r w:rsidRPr="004E55B2">
        <w:rPr>
          <w:rFonts w:ascii="Times New Roman" w:hAnsi="Times New Roman" w:cs="Times New Roman"/>
          <w:sz w:val="28"/>
          <w:szCs w:val="28"/>
        </w:rPr>
        <w:t xml:space="preserve"> —</w:t>
      </w:r>
      <w:r w:rsidRPr="004E55B2">
        <w:rPr>
          <w:rFonts w:ascii="Times New Roman" w:hAnsi="Times New Roman" w:cs="Times New Roman"/>
        </w:rPr>
        <w:t xml:space="preserve"> </w:t>
      </w:r>
      <w:r w:rsidRPr="00297B39">
        <w:rPr>
          <w:rFonts w:ascii="Times New Roman" w:hAnsi="Times New Roman" w:cs="Times New Roman"/>
          <w:sz w:val="28"/>
          <w:szCs w:val="28"/>
        </w:rPr>
        <w:t>Различие</w:t>
      </w:r>
      <w:r>
        <w:rPr>
          <w:rFonts w:ascii="Times New Roman" w:hAnsi="Times New Roman" w:cs="Times New Roman"/>
          <w:sz w:val="28"/>
          <w:szCs w:val="28"/>
        </w:rPr>
        <w:t xml:space="preserve"> в размерах файлов для разных форматов</w:t>
      </w:r>
    </w:p>
    <w:p w14:paraId="11B943AA" w14:textId="77777777" w:rsidR="00AE0427" w:rsidRPr="0072379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Так же не мало важным отличием открытие документов в редакторах. Файлы, имеющие расширение </w:t>
      </w:r>
      <w:r>
        <w:rPr>
          <w:rFonts w:ascii="Times New Roman" w:hAnsi="Times New Roman" w:cs="Times New Roman"/>
          <w:sz w:val="28"/>
          <w:szCs w:val="28"/>
          <w:lang w:val="en-US"/>
        </w:rPr>
        <w:t>ODT</w:t>
      </w:r>
      <w:r>
        <w:rPr>
          <w:rFonts w:ascii="Times New Roman" w:hAnsi="Times New Roman" w:cs="Times New Roman"/>
          <w:sz w:val="28"/>
          <w:szCs w:val="28"/>
        </w:rPr>
        <w:t>,</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открываются корректно в таких программах как </w:t>
      </w:r>
      <w:r>
        <w:rPr>
          <w:rFonts w:ascii="Times New Roman" w:hAnsi="Times New Roman" w:cs="Times New Roman"/>
          <w:sz w:val="28"/>
          <w:szCs w:val="28"/>
          <w:lang w:val="en-US"/>
        </w:rPr>
        <w:t>Libre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tarOffice</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FB0B56">
        <w:rPr>
          <w:rFonts w:ascii="Times New Roman" w:hAnsi="Times New Roman" w:cs="Times New Roman"/>
          <w:sz w:val="28"/>
          <w:szCs w:val="28"/>
        </w:rPr>
        <w:t xml:space="preserve">. </w:t>
      </w:r>
      <w:r>
        <w:rPr>
          <w:rFonts w:ascii="Times New Roman" w:hAnsi="Times New Roman" w:cs="Times New Roman"/>
          <w:sz w:val="28"/>
          <w:szCs w:val="28"/>
        </w:rPr>
        <w:t xml:space="preserve">Если же пользователь пытается открывать файл с помощью </w:t>
      </w:r>
      <w:r>
        <w:rPr>
          <w:rFonts w:ascii="Times New Roman" w:hAnsi="Times New Roman" w:cs="Times New Roman"/>
          <w:sz w:val="28"/>
          <w:szCs w:val="28"/>
          <w:lang w:val="en-US"/>
        </w:rPr>
        <w:t>Microsoft</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Pr>
          <w:rFonts w:ascii="Times New Roman" w:hAnsi="Times New Roman" w:cs="Times New Roman"/>
          <w:sz w:val="28"/>
          <w:szCs w:val="28"/>
        </w:rPr>
        <w:t xml:space="preserve">, для этого потребуется установка дополнительного плагина </w:t>
      </w:r>
      <w:r>
        <w:rPr>
          <w:rFonts w:ascii="Times New Roman" w:hAnsi="Times New Roman" w:cs="Times New Roman"/>
          <w:sz w:val="28"/>
          <w:szCs w:val="28"/>
          <w:lang w:val="en-US"/>
        </w:rPr>
        <w:t>ODF</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Su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Plugin</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for</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MS</w:t>
      </w:r>
      <w:r w:rsidRPr="00FB0B56">
        <w:rPr>
          <w:rFonts w:ascii="Times New Roman" w:hAnsi="Times New Roman" w:cs="Times New Roman"/>
          <w:sz w:val="28"/>
          <w:szCs w:val="28"/>
        </w:rPr>
        <w:t xml:space="preserve"> </w:t>
      </w:r>
      <w:r>
        <w:rPr>
          <w:rFonts w:ascii="Times New Roman" w:hAnsi="Times New Roman" w:cs="Times New Roman"/>
          <w:sz w:val="28"/>
          <w:szCs w:val="28"/>
          <w:lang w:val="en-US"/>
        </w:rPr>
        <w:t>Office</w:t>
      </w:r>
      <w:r w:rsidRPr="00FB0B56">
        <w:rPr>
          <w:rFonts w:ascii="Times New Roman" w:hAnsi="Times New Roman" w:cs="Times New Roman"/>
          <w:sz w:val="28"/>
          <w:szCs w:val="28"/>
        </w:rPr>
        <w:t>.</w:t>
      </w:r>
    </w:p>
    <w:p w14:paraId="0B658908" w14:textId="77777777" w:rsidR="00AE0427" w:rsidRDefault="00AE0427" w:rsidP="00AE0427">
      <w:pPr>
        <w:pStyle w:val="Heading2"/>
      </w:pPr>
      <w:r w:rsidRPr="004E55B2">
        <w:t>О</w:t>
      </w:r>
      <w:r>
        <w:t>писание программ для</w:t>
      </w:r>
      <w:r w:rsidRPr="004E55B2">
        <w:t xml:space="preserve"> решения подобных задач</w:t>
      </w:r>
    </w:p>
    <w:p w14:paraId="5146BB31"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1</w:t>
      </w:r>
      <w:r>
        <w:rPr>
          <w:rFonts w:ascii="Times New Roman" w:hAnsi="Times New Roman" w:cs="Times New Roman"/>
          <w:sz w:val="28"/>
          <w:szCs w:val="28"/>
        </w:rPr>
        <w:tab/>
      </w:r>
      <w:r w:rsidRPr="00302666">
        <w:rPr>
          <w:rFonts w:ascii="Times New Roman" w:hAnsi="Times New Roman" w:cs="Times New Roman"/>
          <w:sz w:val="28"/>
          <w:szCs w:val="28"/>
        </w:rPr>
        <w:t>Doxilion Document Converter</w:t>
      </w:r>
    </w:p>
    <w:p w14:paraId="218824FD"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Doxilion Document Converter»‎</w:t>
      </w:r>
      <w:r>
        <w:rPr>
          <w:rFonts w:ascii="Times New Roman" w:hAnsi="Times New Roman" w:cs="Times New Roman"/>
          <w:sz w:val="28"/>
          <w:szCs w:val="28"/>
        </w:rPr>
        <w:t xml:space="preserve"> </w:t>
      </w:r>
      <w:r w:rsidRPr="00145BE4">
        <w:rPr>
          <w:rFonts w:ascii="Times New Roman" w:hAnsi="Times New Roman" w:cs="Times New Roman"/>
          <w:sz w:val="28"/>
          <w:szCs w:val="28"/>
        </w:rPr>
        <w:t>— это</w:t>
      </w:r>
      <w:r>
        <w:rPr>
          <w:rFonts w:ascii="Times New Roman" w:hAnsi="Times New Roman" w:cs="Times New Roman"/>
          <w:sz w:val="28"/>
          <w:szCs w:val="28"/>
        </w:rPr>
        <w:t xml:space="preserve"> </w:t>
      </w:r>
      <w:r w:rsidRPr="00145BE4">
        <w:rPr>
          <w:rFonts w:ascii="Times New Roman" w:hAnsi="Times New Roman" w:cs="Times New Roman"/>
          <w:sz w:val="28"/>
          <w:szCs w:val="28"/>
        </w:rPr>
        <w:t>программн</w:t>
      </w:r>
      <w:r>
        <w:rPr>
          <w:rFonts w:ascii="Times New Roman" w:hAnsi="Times New Roman" w:cs="Times New Roman"/>
          <w:sz w:val="28"/>
          <w:szCs w:val="28"/>
        </w:rPr>
        <w:t>ое</w:t>
      </w:r>
      <w:r w:rsidRPr="00145BE4">
        <w:rPr>
          <w:rFonts w:ascii="Times New Roman" w:hAnsi="Times New Roman" w:cs="Times New Roman"/>
          <w:sz w:val="28"/>
          <w:szCs w:val="28"/>
        </w:rPr>
        <w:t xml:space="preserve"> обеспечение</w:t>
      </w:r>
      <w:r>
        <w:rPr>
          <w:rFonts w:ascii="Times New Roman" w:hAnsi="Times New Roman" w:cs="Times New Roman"/>
          <w:sz w:val="28"/>
          <w:szCs w:val="28"/>
        </w:rPr>
        <w:t>,</w:t>
      </w:r>
      <w:r w:rsidRPr="00145BE4">
        <w:rPr>
          <w:rFonts w:ascii="Times New Roman" w:hAnsi="Times New Roman" w:cs="Times New Roman"/>
          <w:sz w:val="28"/>
          <w:szCs w:val="28"/>
        </w:rPr>
        <w:t xml:space="preserve"> распространяем</w:t>
      </w:r>
      <w:r>
        <w:rPr>
          <w:rFonts w:ascii="Times New Roman" w:hAnsi="Times New Roman" w:cs="Times New Roman"/>
          <w:sz w:val="28"/>
          <w:szCs w:val="28"/>
        </w:rPr>
        <w:t>ое</w:t>
      </w:r>
      <w:r w:rsidRPr="00145BE4">
        <w:rPr>
          <w:rFonts w:ascii="Times New Roman" w:hAnsi="Times New Roman" w:cs="Times New Roman"/>
          <w:sz w:val="28"/>
          <w:szCs w:val="28"/>
        </w:rPr>
        <w:t xml:space="preserve"> </w:t>
      </w:r>
      <w:r w:rsidRPr="001E2F23">
        <w:rPr>
          <w:rFonts w:ascii="Times New Roman" w:hAnsi="Times New Roman" w:cs="Times New Roman"/>
          <w:sz w:val="28"/>
          <w:szCs w:val="28"/>
        </w:rPr>
        <w:t>по модели Commercial License</w:t>
      </w:r>
      <w:r>
        <w:rPr>
          <w:rFonts w:ascii="Times New Roman" w:hAnsi="Times New Roman" w:cs="Times New Roman"/>
          <w:sz w:val="28"/>
          <w:szCs w:val="28"/>
        </w:rPr>
        <w:t xml:space="preserve"> (либо только для индивидуального использования в некоммерческих целях, либо для компаний только после приобретения лицензии)</w:t>
      </w:r>
      <w:r w:rsidRPr="00145BE4">
        <w:rPr>
          <w:rFonts w:ascii="Times New Roman" w:hAnsi="Times New Roman" w:cs="Times New Roman"/>
          <w:sz w:val="28"/>
          <w:szCs w:val="28"/>
        </w:rPr>
        <w:t xml:space="preserve">, и, следовательно, имеет ограниченные функции для использования. </w:t>
      </w:r>
    </w:p>
    <w:p w14:paraId="7EFFBDBF" w14:textId="77777777" w:rsidR="00AE0427" w:rsidRDefault="00AE0427" w:rsidP="00AE0427">
      <w:pPr>
        <w:spacing w:after="0" w:line="360" w:lineRule="auto"/>
        <w:ind w:firstLine="706"/>
        <w:jc w:val="both"/>
        <w:rPr>
          <w:rFonts w:ascii="Times New Roman" w:hAnsi="Times New Roman" w:cs="Times New Roman"/>
          <w:sz w:val="28"/>
          <w:szCs w:val="28"/>
        </w:rPr>
      </w:pPr>
      <w:r w:rsidRPr="00145BE4">
        <w:rPr>
          <w:rFonts w:ascii="Times New Roman" w:hAnsi="Times New Roman" w:cs="Times New Roman"/>
          <w:sz w:val="28"/>
          <w:szCs w:val="28"/>
        </w:rPr>
        <w:t xml:space="preserve">Для того что бы использовать ее понадобится покупка лицензии на использование программного обеспечения. Программа может конвертировать файлы </w:t>
      </w:r>
      <w:r>
        <w:rPr>
          <w:rFonts w:ascii="Times New Roman" w:hAnsi="Times New Roman" w:cs="Times New Roman"/>
          <w:sz w:val="28"/>
          <w:szCs w:val="28"/>
        </w:rPr>
        <w:t xml:space="preserve">форматов </w:t>
      </w:r>
      <w:r w:rsidRPr="00145BE4">
        <w:rPr>
          <w:rFonts w:ascii="Times New Roman" w:hAnsi="Times New Roman" w:cs="Times New Roman"/>
          <w:sz w:val="28"/>
          <w:szCs w:val="28"/>
        </w:rPr>
        <w:t>DOCX, DOC и ODT. Еще одним недостатком данного ПО является отсутствие изменение названия выходного файла.</w:t>
      </w:r>
    </w:p>
    <w:p w14:paraId="341F3F4D" w14:textId="77777777" w:rsidR="00AE0427" w:rsidRDefault="00AE0427" w:rsidP="00AE0427">
      <w:pPr>
        <w:pStyle w:val="a4"/>
      </w:pPr>
      <w:r w:rsidRPr="004E55B2">
        <w:t>На рисунке 12 представлен графический интерфейс ПО Doxilion Document Converter. Так же на рисунке 13 представлено меню выбора формата файла, пути и открытия.</w:t>
      </w:r>
    </w:p>
    <w:p w14:paraId="2DCC2AA4" w14:textId="77777777" w:rsidR="00AE0427" w:rsidRPr="004E55B2" w:rsidRDefault="00AE0427" w:rsidP="00AE0427">
      <w:pPr>
        <w:pStyle w:val="a4"/>
        <w:ind w:firstLine="0"/>
        <w:jc w:val="center"/>
      </w:pPr>
      <w:r w:rsidRPr="004E55B2">
        <w:rPr>
          <w:rFonts w:eastAsia="Symbol"/>
          <w:noProof/>
        </w:rPr>
        <w:lastRenderedPageBreak/>
        <w:drawing>
          <wp:inline distT="0" distB="0" distL="0" distR="0" wp14:anchorId="24FAEBEE" wp14:editId="4939CA0D">
            <wp:extent cx="5658390" cy="3693226"/>
            <wp:effectExtent l="0" t="0" r="0" b="2540"/>
            <wp:docPr id="4492" name="Picture 4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86849" cy="3711801"/>
                    </a:xfrm>
                    <a:prstGeom prst="rect">
                      <a:avLst/>
                    </a:prstGeom>
                  </pic:spPr>
                </pic:pic>
              </a:graphicData>
            </a:graphic>
          </wp:inline>
        </w:drawing>
      </w:r>
    </w:p>
    <w:p w14:paraId="0C8C9BDD"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2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Графический интерфейс ПО Doxilion Document Converter</w:t>
      </w:r>
    </w:p>
    <w:p w14:paraId="09442F4D"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eastAsia="Symbol" w:hAnsi="Times New Roman" w:cs="Times New Roman"/>
          <w:noProof/>
          <w:lang w:eastAsia="ru-RU"/>
        </w:rPr>
        <w:drawing>
          <wp:inline distT="0" distB="0" distL="0" distR="0" wp14:anchorId="49091E3A" wp14:editId="7DD9782D">
            <wp:extent cx="5940425" cy="661670"/>
            <wp:effectExtent l="0" t="0" r="3175" b="5080"/>
            <wp:docPr id="4493" name="Picture 4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0425" cy="661670"/>
                    </a:xfrm>
                    <a:prstGeom prst="rect">
                      <a:avLst/>
                    </a:prstGeom>
                  </pic:spPr>
                </pic:pic>
              </a:graphicData>
            </a:graphic>
          </wp:inline>
        </w:drawing>
      </w:r>
    </w:p>
    <w:p w14:paraId="17D7516D" w14:textId="77777777" w:rsidR="00AE0427" w:rsidRPr="00FE14EE"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3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Меню выбора формата файла, пути и открытия</w:t>
      </w:r>
    </w:p>
    <w:p w14:paraId="3A5B7BC5"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Преобразованный файл сохраняется автоматически в папку, из которой был добавлен начальный файл. Вдобавок имеется меню с выбором для пользователя</w:t>
      </w:r>
      <w:r w:rsidRPr="008827EA">
        <w:rPr>
          <w:rFonts w:ascii="Times New Roman" w:hAnsi="Times New Roman" w:cs="Times New Roman"/>
          <w:sz w:val="28"/>
          <w:szCs w:val="28"/>
        </w:rPr>
        <w:t>:</w:t>
      </w:r>
    </w:p>
    <w:p w14:paraId="62A7FEBE" w14:textId="77777777" w:rsidR="00AE0427" w:rsidRPr="0077335E" w:rsidRDefault="00AE0427" w:rsidP="00AE0427">
      <w:pPr>
        <w:pStyle w:val="a1"/>
      </w:pPr>
      <w:r w:rsidRPr="0077335E">
        <w:t>открыть файл;</w:t>
      </w:r>
    </w:p>
    <w:p w14:paraId="61E4B87B" w14:textId="77777777" w:rsidR="00AE0427" w:rsidRPr="0077335E" w:rsidRDefault="00AE0427" w:rsidP="00AE0427">
      <w:pPr>
        <w:pStyle w:val="a1"/>
      </w:pPr>
      <w:r w:rsidRPr="0077335E">
        <w:t>открыть папку;</w:t>
      </w:r>
    </w:p>
    <w:p w14:paraId="1E863162" w14:textId="77777777" w:rsidR="00AE0427" w:rsidRPr="0077335E" w:rsidRDefault="00AE0427" w:rsidP="00AE0427">
      <w:pPr>
        <w:pStyle w:val="a1"/>
      </w:pPr>
      <w:r w:rsidRPr="0077335E">
        <w:t>отправить файл по почте.</w:t>
      </w:r>
    </w:p>
    <w:p w14:paraId="1D214941" w14:textId="77777777" w:rsidR="00AE0427" w:rsidRPr="00302666"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color w:val="000000"/>
          <w:sz w:val="28"/>
          <w:szCs w:val="28"/>
          <w:shd w:val="clear" w:color="auto" w:fill="FFFFFF"/>
        </w:rPr>
        <w:t>1.4.2</w:t>
      </w:r>
      <w:r>
        <w:rPr>
          <w:rFonts w:ascii="Times New Roman" w:hAnsi="Times New Roman" w:cs="Times New Roman"/>
          <w:color w:val="000000"/>
          <w:sz w:val="28"/>
          <w:szCs w:val="28"/>
          <w:shd w:val="clear" w:color="auto" w:fill="FFFFFF"/>
        </w:rPr>
        <w:tab/>
      </w:r>
      <w:r w:rsidRPr="00302666">
        <w:rPr>
          <w:rFonts w:ascii="Times New Roman" w:hAnsi="Times New Roman" w:cs="Times New Roman"/>
          <w:color w:val="000000"/>
          <w:sz w:val="28"/>
          <w:szCs w:val="28"/>
          <w:shd w:val="clear" w:color="auto" w:fill="FFFFFF"/>
        </w:rPr>
        <w:t>Pandoc</w:t>
      </w:r>
    </w:p>
    <w:p w14:paraId="2104157C"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w:t>
      </w:r>
      <w:r w:rsidRPr="004E55B2">
        <w:rPr>
          <w:rFonts w:ascii="Times New Roman" w:hAnsi="Times New Roman" w:cs="Times New Roman"/>
          <w:sz w:val="28"/>
          <w:szCs w:val="28"/>
        </w:rPr>
        <w:t>Pandoc</w:t>
      </w:r>
      <w:r w:rsidRPr="00A73753">
        <w:rPr>
          <w:rFonts w:ascii="Times New Roman" w:hAnsi="Times New Roman" w:cs="Times New Roman"/>
          <w:sz w:val="28"/>
          <w:szCs w:val="28"/>
        </w:rPr>
        <w:t xml:space="preserve">» </w:t>
      </w:r>
      <w:r>
        <w:rPr>
          <w:rFonts w:ascii="Times New Roman" w:hAnsi="Times New Roman" w:cs="Times New Roman"/>
          <w:sz w:val="28"/>
          <w:szCs w:val="28"/>
        </w:rPr>
        <w:t xml:space="preserve">– </w:t>
      </w:r>
      <w:r w:rsidRPr="00A73753">
        <w:rPr>
          <w:rFonts w:ascii="Times New Roman" w:hAnsi="Times New Roman" w:cs="Times New Roman"/>
          <w:sz w:val="28"/>
          <w:szCs w:val="28"/>
        </w:rPr>
        <w:t>это утилита</w:t>
      </w:r>
      <w:r>
        <w:rPr>
          <w:rFonts w:ascii="Times New Roman" w:hAnsi="Times New Roman" w:cs="Times New Roman"/>
          <w:sz w:val="28"/>
          <w:szCs w:val="28"/>
        </w:rPr>
        <w:t>,</w:t>
      </w:r>
      <w:r w:rsidRPr="00A73753">
        <w:rPr>
          <w:rFonts w:ascii="Times New Roman" w:hAnsi="Times New Roman" w:cs="Times New Roman"/>
          <w:sz w:val="28"/>
          <w:szCs w:val="28"/>
        </w:rPr>
        <w:t xml:space="preserve"> использующая командную строку для конвертации файлов из множества форматов. Является бесплатным программным обеспечение</w:t>
      </w:r>
      <w:r>
        <w:rPr>
          <w:rFonts w:ascii="Times New Roman" w:hAnsi="Times New Roman" w:cs="Times New Roman"/>
          <w:sz w:val="28"/>
          <w:szCs w:val="28"/>
        </w:rPr>
        <w:t>м</w:t>
      </w:r>
      <w:r w:rsidRPr="00A73753">
        <w:rPr>
          <w:rFonts w:ascii="Times New Roman" w:hAnsi="Times New Roman" w:cs="Times New Roman"/>
          <w:sz w:val="28"/>
          <w:szCs w:val="28"/>
        </w:rPr>
        <w:t xml:space="preserve">, возможно редактирование названия файла. Недостатком является отсутствие встроенного пользовательского интерфейса и руководства пользователя. </w:t>
      </w:r>
    </w:p>
    <w:p w14:paraId="34B90BD7" w14:textId="77777777" w:rsidR="00AE0427" w:rsidRPr="00B5349F" w:rsidRDefault="00AE0427" w:rsidP="00AE0427">
      <w:pPr>
        <w:spacing w:after="0" w:line="360" w:lineRule="auto"/>
        <w:ind w:firstLine="709"/>
        <w:jc w:val="both"/>
      </w:pPr>
      <w:r w:rsidRPr="00A73753">
        <w:rPr>
          <w:rFonts w:ascii="Times New Roman" w:hAnsi="Times New Roman" w:cs="Times New Roman"/>
          <w:sz w:val="28"/>
          <w:szCs w:val="28"/>
        </w:rPr>
        <w:lastRenderedPageBreak/>
        <w:t xml:space="preserve">На рисунке 14 показан пример команд для конвертации файлов. </w:t>
      </w:r>
      <w:r>
        <w:rPr>
          <w:rFonts w:ascii="Times New Roman" w:hAnsi="Times New Roman" w:cs="Times New Roman"/>
          <w:sz w:val="28"/>
          <w:szCs w:val="28"/>
        </w:rPr>
        <w:t xml:space="preserve">В данной команде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t</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w:t>
      </w:r>
      <w:r w:rsidRPr="00B5349F">
        <w:rPr>
          <w:rFonts w:ascii="Times New Roman" w:hAnsi="Times New Roman" w:cs="Times New Roman"/>
          <w:sz w:val="28"/>
          <w:szCs w:val="28"/>
        </w:rPr>
        <w:t xml:space="preserve"> </w:t>
      </w:r>
      <w:r>
        <w:rPr>
          <w:rFonts w:ascii="Times New Roman" w:hAnsi="Times New Roman" w:cs="Times New Roman"/>
          <w:sz w:val="28"/>
          <w:szCs w:val="28"/>
        </w:rPr>
        <w:t xml:space="preserve">в какой формат будет преобразован файл, параметр </w:t>
      </w:r>
      <w:r w:rsidRPr="00B5349F">
        <w:rPr>
          <w:rFonts w:ascii="Times New Roman" w:hAnsi="Times New Roman" w:cs="Times New Roman"/>
          <w:sz w:val="28"/>
          <w:szCs w:val="28"/>
        </w:rPr>
        <w:t>«-</w:t>
      </w:r>
      <w:r>
        <w:rPr>
          <w:rFonts w:ascii="Times New Roman" w:hAnsi="Times New Roman" w:cs="Times New Roman"/>
          <w:sz w:val="28"/>
          <w:szCs w:val="28"/>
          <w:lang w:val="en-US"/>
        </w:rPr>
        <w:t>f</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из какого формата будет преобразован файл</w:t>
      </w:r>
      <w:r w:rsidRPr="00B5349F">
        <w:rPr>
          <w:rFonts w:ascii="Times New Roman" w:hAnsi="Times New Roman" w:cs="Times New Roman"/>
          <w:sz w:val="28"/>
          <w:szCs w:val="28"/>
        </w:rPr>
        <w:t>,</w:t>
      </w:r>
      <w:r>
        <w:rPr>
          <w:rFonts w:ascii="Times New Roman" w:hAnsi="Times New Roman" w:cs="Times New Roman"/>
          <w:sz w:val="28"/>
          <w:szCs w:val="28"/>
        </w:rPr>
        <w:t xml:space="preserve"> параметр</w:t>
      </w:r>
      <w:r w:rsidRPr="00B5349F">
        <w:rPr>
          <w:rFonts w:ascii="Times New Roman" w:hAnsi="Times New Roman" w:cs="Times New Roman"/>
          <w:sz w:val="28"/>
          <w:szCs w:val="28"/>
        </w:rPr>
        <w:t xml:space="preserve"> «</w:t>
      </w:r>
      <w:r>
        <w:rPr>
          <w:rFonts w:ascii="Times New Roman" w:hAnsi="Times New Roman" w:cs="Times New Roman"/>
          <w:sz w:val="28"/>
          <w:szCs w:val="28"/>
        </w:rPr>
        <w:t>-</w:t>
      </w:r>
      <w:r>
        <w:rPr>
          <w:rFonts w:ascii="Times New Roman" w:hAnsi="Times New Roman" w:cs="Times New Roman"/>
          <w:sz w:val="28"/>
          <w:szCs w:val="28"/>
          <w:lang w:val="en-US"/>
        </w:rPr>
        <w:t>o</w:t>
      </w:r>
      <w:r w:rsidRPr="00B5349F">
        <w:rPr>
          <w:rFonts w:ascii="Times New Roman" w:hAnsi="Times New Roman" w:cs="Times New Roman"/>
          <w:sz w:val="28"/>
          <w:szCs w:val="28"/>
        </w:rPr>
        <w:t xml:space="preserve">» </w:t>
      </w:r>
      <w:r>
        <w:rPr>
          <w:rFonts w:ascii="Times New Roman" w:hAnsi="Times New Roman" w:cs="Times New Roman"/>
          <w:sz w:val="28"/>
          <w:szCs w:val="28"/>
        </w:rPr>
        <w:t>отвечает за название преобразованного файла</w:t>
      </w:r>
      <w:r w:rsidRPr="004251D2">
        <w:rPr>
          <w:rFonts w:ascii="Times New Roman" w:hAnsi="Times New Roman" w:cs="Times New Roman"/>
          <w:sz w:val="28"/>
          <w:szCs w:val="28"/>
        </w:rPr>
        <w:t xml:space="preserve"> </w:t>
      </w:r>
      <w:r w:rsidRPr="00073075">
        <w:rPr>
          <w:rFonts w:ascii="Times New Roman" w:hAnsi="Times New Roman" w:cs="Times New Roman"/>
          <w:sz w:val="28"/>
          <w:szCs w:val="28"/>
        </w:rPr>
        <w:t>[5</w:t>
      </w:r>
      <w:r w:rsidRPr="005B3923">
        <w:rPr>
          <w:rFonts w:ascii="Times New Roman" w:hAnsi="Times New Roman" w:cs="Times New Roman"/>
          <w:sz w:val="28"/>
          <w:szCs w:val="28"/>
        </w:rPr>
        <w:t>]</w:t>
      </w:r>
      <w:r>
        <w:rPr>
          <w:rFonts w:ascii="Times New Roman" w:hAnsi="Times New Roman" w:cs="Times New Roman"/>
          <w:sz w:val="28"/>
          <w:szCs w:val="28"/>
        </w:rPr>
        <w:t>.</w:t>
      </w:r>
    </w:p>
    <w:p w14:paraId="3A08101F"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drawing>
          <wp:inline distT="0" distB="0" distL="0" distR="0" wp14:anchorId="1AE43FC6" wp14:editId="416F5849">
            <wp:extent cx="5940425" cy="1713584"/>
            <wp:effectExtent l="0" t="0" r="3175" b="1270"/>
            <wp:docPr id="4494" name="Picture 4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1713584"/>
                    </a:xfrm>
                    <a:prstGeom prst="rect">
                      <a:avLst/>
                    </a:prstGeom>
                    <a:noFill/>
                    <a:ln>
                      <a:noFill/>
                    </a:ln>
                  </pic:spPr>
                </pic:pic>
              </a:graphicData>
            </a:graphic>
          </wp:inline>
        </w:drawing>
      </w:r>
    </w:p>
    <w:p w14:paraId="625F4702" w14:textId="77777777" w:rsidR="00AE0427" w:rsidRPr="00B5349F"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4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Пример</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команд </w:t>
      </w:r>
      <w:r w:rsidRPr="007E3233">
        <w:rPr>
          <w:rFonts w:ascii="Times New Roman" w:hAnsi="Times New Roman" w:cs="Times New Roman"/>
          <w:sz w:val="28"/>
          <w:szCs w:val="28"/>
        </w:rPr>
        <w:t>Pandoc</w:t>
      </w:r>
      <w:r w:rsidRPr="004E55B2">
        <w:rPr>
          <w:rFonts w:ascii="Times New Roman" w:hAnsi="Times New Roman" w:cs="Times New Roman"/>
          <w:sz w:val="28"/>
          <w:szCs w:val="28"/>
        </w:rPr>
        <w:t xml:space="preserve"> для конвертации файлов</w:t>
      </w:r>
    </w:p>
    <w:p w14:paraId="7C33F815"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На рисунке 15, 16 и 17 показан результат конвертации и содержимое файлов.</w:t>
      </w:r>
    </w:p>
    <w:p w14:paraId="70C12E18"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679ABBB0" wp14:editId="361F409B">
            <wp:extent cx="5877745" cy="514422"/>
            <wp:effectExtent l="0" t="0" r="0" b="0"/>
            <wp:docPr id="4495" name="Picture 4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77745" cy="514422"/>
                    </a:xfrm>
                    <a:prstGeom prst="rect">
                      <a:avLst/>
                    </a:prstGeom>
                  </pic:spPr>
                </pic:pic>
              </a:graphicData>
            </a:graphic>
          </wp:inline>
        </w:drawing>
      </w:r>
    </w:p>
    <w:p w14:paraId="3E124149" w14:textId="77777777" w:rsidR="00AE0427" w:rsidRPr="007E3233"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5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Результат</w:t>
      </w:r>
      <w:r w:rsidRPr="004E55B2">
        <w:rPr>
          <w:rFonts w:ascii="Times New Roman" w:hAnsi="Times New Roman" w:cs="Times New Roman"/>
          <w:sz w:val="28"/>
          <w:szCs w:val="28"/>
        </w:rPr>
        <w:t xml:space="preserve"> конвертации </w:t>
      </w:r>
      <w:r w:rsidRPr="007E3233">
        <w:rPr>
          <w:rFonts w:ascii="Times New Roman" w:hAnsi="Times New Roman" w:cs="Times New Roman"/>
          <w:sz w:val="28"/>
          <w:szCs w:val="28"/>
        </w:rPr>
        <w:t>Pandoc</w:t>
      </w:r>
    </w:p>
    <w:p w14:paraId="5D5F5D04" w14:textId="77777777" w:rsidR="00AE0427" w:rsidRPr="007D04C8" w:rsidRDefault="00AE0427" w:rsidP="00AE0427">
      <w:pPr>
        <w:spacing w:after="0" w:line="360" w:lineRule="auto"/>
        <w:jc w:val="center"/>
        <w:rPr>
          <w:rFonts w:ascii="Times New Roman" w:hAnsi="Times New Roman" w:cs="Times New Roman"/>
          <w:sz w:val="28"/>
          <w:szCs w:val="28"/>
          <w:lang w:val="en-US"/>
        </w:rPr>
      </w:pPr>
      <w:r w:rsidRPr="004E55B2">
        <w:rPr>
          <w:rFonts w:ascii="Times New Roman" w:hAnsi="Times New Roman" w:cs="Times New Roman"/>
          <w:noProof/>
          <w:sz w:val="28"/>
          <w:szCs w:val="28"/>
          <w:lang w:eastAsia="ru-RU"/>
        </w:rPr>
        <w:drawing>
          <wp:inline distT="0" distB="0" distL="0" distR="0" wp14:anchorId="67FE42D6" wp14:editId="2057055A">
            <wp:extent cx="4629796" cy="3629532"/>
            <wp:effectExtent l="0" t="0" r="0" b="9525"/>
            <wp:docPr id="4496" name="Picture 4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29796" cy="3629532"/>
                    </a:xfrm>
                    <a:prstGeom prst="rect">
                      <a:avLst/>
                    </a:prstGeom>
                  </pic:spPr>
                </pic:pic>
              </a:graphicData>
            </a:graphic>
          </wp:inline>
        </w:drawing>
      </w:r>
    </w:p>
    <w:p w14:paraId="2E8057F1"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6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7E3233">
        <w:rPr>
          <w:rFonts w:ascii="Times New Roman" w:hAnsi="Times New Roman" w:cs="Times New Roman"/>
          <w:sz w:val="28"/>
          <w:szCs w:val="28"/>
        </w:rPr>
        <w:t xml:space="preserve"> </w:t>
      </w:r>
      <w:r w:rsidRPr="004E55B2">
        <w:rPr>
          <w:rFonts w:ascii="Times New Roman" w:hAnsi="Times New Roman" w:cs="Times New Roman"/>
          <w:sz w:val="28"/>
          <w:szCs w:val="28"/>
        </w:rPr>
        <w:t xml:space="preserve">файла </w:t>
      </w:r>
      <w:r w:rsidRPr="007E3233">
        <w:rPr>
          <w:rFonts w:ascii="Times New Roman" w:hAnsi="Times New Roman" w:cs="Times New Roman"/>
          <w:sz w:val="28"/>
          <w:szCs w:val="28"/>
        </w:rPr>
        <w:t>SLIDES</w:t>
      </w:r>
      <w:r w:rsidRPr="004E55B2">
        <w:rPr>
          <w:rFonts w:ascii="Times New Roman" w:hAnsi="Times New Roman" w:cs="Times New Roman"/>
          <w:sz w:val="28"/>
          <w:szCs w:val="28"/>
        </w:rPr>
        <w:t>.</w:t>
      </w:r>
      <w:r w:rsidRPr="007E3233">
        <w:rPr>
          <w:rFonts w:ascii="Times New Roman" w:hAnsi="Times New Roman" w:cs="Times New Roman"/>
          <w:sz w:val="28"/>
          <w:szCs w:val="28"/>
        </w:rPr>
        <w:t>MD</w:t>
      </w:r>
    </w:p>
    <w:p w14:paraId="0CBA8B33" w14:textId="77777777" w:rsidR="00AE0427" w:rsidRPr="007D04C8"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sz w:val="28"/>
          <w:szCs w:val="28"/>
          <w:lang w:eastAsia="ru-RU"/>
        </w:rPr>
        <w:lastRenderedPageBreak/>
        <w:drawing>
          <wp:inline distT="0" distB="0" distL="0" distR="0" wp14:anchorId="45751FF7" wp14:editId="39583181">
            <wp:extent cx="5940425" cy="3286125"/>
            <wp:effectExtent l="0" t="0" r="3175" b="9525"/>
            <wp:docPr id="4497" name="Picture 4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0425" cy="3286125"/>
                    </a:xfrm>
                    <a:prstGeom prst="rect">
                      <a:avLst/>
                    </a:prstGeom>
                  </pic:spPr>
                </pic:pic>
              </a:graphicData>
            </a:graphic>
          </wp:inline>
        </w:drawing>
      </w:r>
    </w:p>
    <w:p w14:paraId="6B7AE46A" w14:textId="77777777" w:rsidR="00AE0427" w:rsidRPr="00D37B7A"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7 —</w:t>
      </w:r>
      <w:r w:rsidRPr="007E3233">
        <w:rPr>
          <w:rFonts w:ascii="Times New Roman" w:hAnsi="Times New Roman" w:cs="Times New Roman"/>
          <w:sz w:val="28"/>
          <w:szCs w:val="28"/>
        </w:rPr>
        <w:t xml:space="preserve"> </w:t>
      </w:r>
      <w:r w:rsidRPr="00D37B7A">
        <w:rPr>
          <w:rFonts w:ascii="Times New Roman" w:hAnsi="Times New Roman" w:cs="Times New Roman"/>
          <w:sz w:val="28"/>
          <w:szCs w:val="28"/>
        </w:rPr>
        <w:t>Содержимое</w:t>
      </w:r>
      <w:r w:rsidRPr="004E55B2">
        <w:rPr>
          <w:rFonts w:ascii="Times New Roman" w:hAnsi="Times New Roman" w:cs="Times New Roman"/>
          <w:sz w:val="28"/>
          <w:szCs w:val="28"/>
        </w:rPr>
        <w:t xml:space="preserve"> преобразованного файла </w:t>
      </w:r>
      <w:r w:rsidRPr="007E3233">
        <w:rPr>
          <w:rFonts w:ascii="Times New Roman" w:hAnsi="Times New Roman" w:cs="Times New Roman"/>
          <w:sz w:val="28"/>
          <w:szCs w:val="28"/>
        </w:rPr>
        <w:t>EXAMPLE</w:t>
      </w:r>
      <w:r w:rsidRPr="004E55B2">
        <w:rPr>
          <w:rFonts w:ascii="Times New Roman" w:hAnsi="Times New Roman" w:cs="Times New Roman"/>
          <w:sz w:val="28"/>
          <w:szCs w:val="28"/>
        </w:rPr>
        <w:t>.</w:t>
      </w:r>
      <w:r w:rsidRPr="007E3233">
        <w:rPr>
          <w:rFonts w:ascii="Times New Roman" w:hAnsi="Times New Roman" w:cs="Times New Roman"/>
          <w:sz w:val="28"/>
          <w:szCs w:val="28"/>
        </w:rPr>
        <w:t>PDF</w:t>
      </w:r>
    </w:p>
    <w:p w14:paraId="64999BE2" w14:textId="77777777" w:rsidR="00AE0427" w:rsidRDefault="00AE0427" w:rsidP="00AE0427">
      <w:pPr>
        <w:spacing w:after="0" w:line="360" w:lineRule="auto"/>
        <w:ind w:firstLine="709"/>
        <w:jc w:val="both"/>
        <w:rPr>
          <w:rFonts w:ascii="Times New Roman" w:hAnsi="Times New Roman" w:cs="Times New Roman"/>
          <w:sz w:val="28"/>
          <w:szCs w:val="28"/>
        </w:rPr>
      </w:pPr>
      <w:r w:rsidRPr="00302666">
        <w:rPr>
          <w:rFonts w:ascii="Times New Roman" w:hAnsi="Times New Roman" w:cs="Times New Roman"/>
          <w:sz w:val="28"/>
          <w:szCs w:val="28"/>
        </w:rPr>
        <w:t>1.4.3</w:t>
      </w:r>
      <w:r>
        <w:rPr>
          <w:rFonts w:ascii="Times New Roman" w:hAnsi="Times New Roman" w:cs="Times New Roman"/>
          <w:sz w:val="28"/>
          <w:szCs w:val="28"/>
        </w:rPr>
        <w:tab/>
      </w:r>
      <w:r w:rsidRPr="00302666">
        <w:rPr>
          <w:rFonts w:ascii="Times New Roman" w:hAnsi="Times New Roman" w:cs="Times New Roman"/>
          <w:sz w:val="28"/>
          <w:szCs w:val="28"/>
        </w:rPr>
        <w:t>Онлайн-сервисы для преобразования</w:t>
      </w:r>
    </w:p>
    <w:p w14:paraId="73FE2429" w14:textId="77777777" w:rsidR="00AE0427"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Онлайн-</w:t>
      </w:r>
      <w:r>
        <w:rPr>
          <w:rFonts w:ascii="Times New Roman" w:hAnsi="Times New Roman" w:cs="Times New Roman"/>
          <w:sz w:val="28"/>
          <w:szCs w:val="28"/>
        </w:rPr>
        <w:t>сервисы</w:t>
      </w:r>
      <w:r w:rsidRPr="00A73753">
        <w:rPr>
          <w:rFonts w:ascii="Times New Roman" w:hAnsi="Times New Roman" w:cs="Times New Roman"/>
          <w:sz w:val="28"/>
          <w:szCs w:val="28"/>
        </w:rPr>
        <w:t xml:space="preserve"> являются </w:t>
      </w:r>
      <w:r>
        <w:rPr>
          <w:rFonts w:ascii="Times New Roman" w:hAnsi="Times New Roman" w:cs="Times New Roman"/>
          <w:sz w:val="28"/>
          <w:szCs w:val="28"/>
        </w:rPr>
        <w:t>распространенным</w:t>
      </w:r>
      <w:r w:rsidRPr="00A73753">
        <w:rPr>
          <w:rFonts w:ascii="Times New Roman" w:hAnsi="Times New Roman" w:cs="Times New Roman"/>
          <w:sz w:val="28"/>
          <w:szCs w:val="28"/>
        </w:rPr>
        <w:t xml:space="preserve"> средством конвертации</w:t>
      </w:r>
      <w:r>
        <w:rPr>
          <w:rFonts w:ascii="Times New Roman" w:hAnsi="Times New Roman" w:cs="Times New Roman"/>
          <w:sz w:val="28"/>
          <w:szCs w:val="28"/>
        </w:rPr>
        <w:t>, поскольку присутствует м</w:t>
      </w:r>
      <w:r w:rsidRPr="00A73753">
        <w:rPr>
          <w:rFonts w:ascii="Times New Roman" w:hAnsi="Times New Roman" w:cs="Times New Roman"/>
          <w:sz w:val="28"/>
          <w:szCs w:val="28"/>
        </w:rPr>
        <w:t>ножество вариаций и</w:t>
      </w:r>
      <w:r>
        <w:rPr>
          <w:rFonts w:ascii="Times New Roman" w:hAnsi="Times New Roman" w:cs="Times New Roman"/>
          <w:sz w:val="28"/>
          <w:szCs w:val="28"/>
        </w:rPr>
        <w:t>з</w:t>
      </w:r>
      <w:r w:rsidRPr="00A73753">
        <w:rPr>
          <w:rFonts w:ascii="Times New Roman" w:hAnsi="Times New Roman" w:cs="Times New Roman"/>
          <w:sz w:val="28"/>
          <w:szCs w:val="28"/>
        </w:rPr>
        <w:t xml:space="preserve">менения файлов, так же </w:t>
      </w:r>
      <w:r>
        <w:rPr>
          <w:rFonts w:ascii="Times New Roman" w:hAnsi="Times New Roman" w:cs="Times New Roman"/>
          <w:sz w:val="28"/>
          <w:szCs w:val="28"/>
        </w:rPr>
        <w:t>они, как правило, являются бесплатными</w:t>
      </w:r>
      <w:r w:rsidRPr="00A73753">
        <w:rPr>
          <w:rFonts w:ascii="Times New Roman" w:hAnsi="Times New Roman" w:cs="Times New Roman"/>
          <w:sz w:val="28"/>
          <w:szCs w:val="28"/>
        </w:rPr>
        <w:t xml:space="preserve">. </w:t>
      </w:r>
    </w:p>
    <w:p w14:paraId="77BE2AC8" w14:textId="77777777" w:rsidR="00AE0427" w:rsidRPr="00A73753"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Из недостатков</w:t>
      </w:r>
      <w:r>
        <w:rPr>
          <w:rFonts w:ascii="Times New Roman" w:hAnsi="Times New Roman" w:cs="Times New Roman"/>
          <w:sz w:val="28"/>
          <w:szCs w:val="28"/>
        </w:rPr>
        <w:t xml:space="preserve"> стоит отметить</w:t>
      </w:r>
      <w:r w:rsidRPr="00A73753">
        <w:rPr>
          <w:rFonts w:ascii="Times New Roman" w:hAnsi="Times New Roman" w:cs="Times New Roman"/>
          <w:sz w:val="28"/>
          <w:szCs w:val="28"/>
        </w:rPr>
        <w:t>:</w:t>
      </w:r>
    </w:p>
    <w:p w14:paraId="557C3E74" w14:textId="77777777" w:rsidR="00AE0427" w:rsidRDefault="00AE0427" w:rsidP="00AE0427">
      <w:pPr>
        <w:pStyle w:val="a1"/>
        <w:numPr>
          <w:ilvl w:val="0"/>
          <w:numId w:val="22"/>
        </w:numPr>
        <w:ind w:left="0" w:firstLine="709"/>
      </w:pPr>
      <w:r w:rsidRPr="00A73753">
        <w:t>нужен постоянный доступ к интернету</w:t>
      </w:r>
      <w:r>
        <w:t>;</w:t>
      </w:r>
    </w:p>
    <w:p w14:paraId="1A74D577" w14:textId="77777777" w:rsidR="00AE0427" w:rsidRPr="00A73753" w:rsidRDefault="00AE0427" w:rsidP="00AE0427">
      <w:pPr>
        <w:pStyle w:val="a1"/>
        <w:numPr>
          <w:ilvl w:val="0"/>
          <w:numId w:val="22"/>
        </w:numPr>
        <w:ind w:left="0" w:firstLine="709"/>
      </w:pPr>
      <w:r w:rsidRPr="000330A3">
        <w:t>документы, которые пользователь конвертирует, используя сайт, могут оставаться в базе данных сайта, что является некорректным с точки зрения информационной безопасности.</w:t>
      </w:r>
    </w:p>
    <w:p w14:paraId="0F2DEA3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A73753">
        <w:rPr>
          <w:rFonts w:ascii="Times New Roman" w:hAnsi="Times New Roman" w:cs="Times New Roman"/>
          <w:sz w:val="28"/>
          <w:szCs w:val="28"/>
        </w:rPr>
        <w:t xml:space="preserve">На рисунке 18 представлен интерфейс сайта для преобразования файлов. </w:t>
      </w:r>
      <w:r w:rsidRPr="004E55B2">
        <w:rPr>
          <w:rFonts w:ascii="Times New Roman" w:hAnsi="Times New Roman" w:cs="Times New Roman"/>
          <w:sz w:val="28"/>
          <w:szCs w:val="28"/>
        </w:rPr>
        <w:t>На рисунке 19 представлен интерфейс скачивания преобразованного файла.</w:t>
      </w:r>
    </w:p>
    <w:p w14:paraId="6F7FB585"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lastRenderedPageBreak/>
        <w:drawing>
          <wp:inline distT="0" distB="0" distL="0" distR="0" wp14:anchorId="076FF57D" wp14:editId="6D2964CB">
            <wp:extent cx="5940425" cy="4436110"/>
            <wp:effectExtent l="0" t="0" r="3175" b="2540"/>
            <wp:docPr id="4498" name="Picture 4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0425" cy="4436110"/>
                    </a:xfrm>
                    <a:prstGeom prst="rect">
                      <a:avLst/>
                    </a:prstGeom>
                  </pic:spPr>
                </pic:pic>
              </a:graphicData>
            </a:graphic>
          </wp:inline>
        </w:drawing>
      </w:r>
    </w:p>
    <w:p w14:paraId="1163923A" w14:textId="77777777" w:rsidR="00AE0427" w:rsidRPr="004E55B2"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8 —</w:t>
      </w:r>
      <w:r w:rsidRPr="007E3233">
        <w:rPr>
          <w:rFonts w:ascii="Times New Roman" w:hAnsi="Times New Roman" w:cs="Times New Roman"/>
          <w:sz w:val="28"/>
          <w:szCs w:val="28"/>
        </w:rPr>
        <w:t xml:space="preserve"> </w:t>
      </w:r>
      <w:r w:rsidRPr="00FE14EE">
        <w:rPr>
          <w:rFonts w:ascii="Times New Roman" w:hAnsi="Times New Roman" w:cs="Times New Roman"/>
          <w:sz w:val="28"/>
          <w:szCs w:val="28"/>
        </w:rPr>
        <w:t>Интерфейс сайта для преобразования файлов</w:t>
      </w:r>
    </w:p>
    <w:p w14:paraId="33ED658E" w14:textId="77777777" w:rsidR="00AE0427" w:rsidRPr="004E55B2" w:rsidRDefault="00AE0427" w:rsidP="00AE0427">
      <w:pPr>
        <w:spacing w:after="0" w:line="360" w:lineRule="auto"/>
        <w:jc w:val="center"/>
        <w:rPr>
          <w:rFonts w:ascii="Times New Roman" w:hAnsi="Times New Roman" w:cs="Times New Roman"/>
          <w:sz w:val="28"/>
          <w:szCs w:val="28"/>
        </w:rPr>
      </w:pPr>
      <w:r w:rsidRPr="004E55B2">
        <w:rPr>
          <w:rFonts w:ascii="Times New Roman" w:hAnsi="Times New Roman" w:cs="Times New Roman"/>
          <w:noProof/>
          <w:color w:val="000000" w:themeColor="text1"/>
          <w:shd w:val="clear" w:color="auto" w:fill="FFFFFF"/>
          <w:lang w:eastAsia="ru-RU"/>
        </w:rPr>
        <w:drawing>
          <wp:inline distT="0" distB="0" distL="0" distR="0" wp14:anchorId="680CBC46" wp14:editId="4B9FC570">
            <wp:extent cx="5940425" cy="1322705"/>
            <wp:effectExtent l="0" t="0" r="3175" b="0"/>
            <wp:docPr id="4499" name="Picture 4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0425" cy="1322705"/>
                    </a:xfrm>
                    <a:prstGeom prst="rect">
                      <a:avLst/>
                    </a:prstGeom>
                  </pic:spPr>
                </pic:pic>
              </a:graphicData>
            </a:graphic>
          </wp:inline>
        </w:drawing>
      </w:r>
    </w:p>
    <w:p w14:paraId="355DD20D"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sidRPr="004E55B2">
        <w:rPr>
          <w:rFonts w:ascii="Times New Roman" w:hAnsi="Times New Roman" w:cs="Times New Roman"/>
          <w:sz w:val="28"/>
          <w:szCs w:val="28"/>
        </w:rPr>
        <w:t>Рисунок 19 —</w:t>
      </w:r>
      <w:r w:rsidRPr="007E3233">
        <w:rPr>
          <w:rFonts w:ascii="Times New Roman" w:hAnsi="Times New Roman" w:cs="Times New Roman"/>
          <w:sz w:val="28"/>
          <w:szCs w:val="28"/>
        </w:rPr>
        <w:t xml:space="preserve"> </w:t>
      </w:r>
      <w:r w:rsidRPr="00A34E58">
        <w:rPr>
          <w:rFonts w:ascii="Times New Roman" w:hAnsi="Times New Roman" w:cs="Times New Roman"/>
          <w:sz w:val="28"/>
          <w:szCs w:val="28"/>
        </w:rPr>
        <w:t>Интерфейс</w:t>
      </w:r>
      <w:r w:rsidRPr="004E55B2">
        <w:rPr>
          <w:rFonts w:ascii="Times New Roman" w:hAnsi="Times New Roman" w:cs="Times New Roman"/>
          <w:sz w:val="28"/>
          <w:szCs w:val="28"/>
        </w:rPr>
        <w:t xml:space="preserve"> скачивания преобразованного файла</w:t>
      </w:r>
    </w:p>
    <w:p w14:paraId="6B5011EA" w14:textId="77777777" w:rsidR="00AE0427" w:rsidRDefault="00AE0427" w:rsidP="00AE0427">
      <w:pPr>
        <w:spacing w:after="0" w:line="360" w:lineRule="auto"/>
        <w:ind w:firstLine="706"/>
        <w:jc w:val="both"/>
        <w:rPr>
          <w:rFonts w:ascii="Times New Roman" w:hAnsi="Times New Roman" w:cs="Times New Roman"/>
          <w:sz w:val="28"/>
          <w:szCs w:val="28"/>
        </w:rPr>
      </w:pPr>
      <w:r w:rsidRPr="00302666">
        <w:rPr>
          <w:rFonts w:ascii="Times New Roman" w:hAnsi="Times New Roman" w:cs="Times New Roman"/>
          <w:sz w:val="28"/>
          <w:szCs w:val="28"/>
        </w:rPr>
        <w:t>1.4.</w:t>
      </w:r>
      <w:r>
        <w:rPr>
          <w:rFonts w:ascii="Times New Roman" w:hAnsi="Times New Roman" w:cs="Times New Roman"/>
          <w:sz w:val="28"/>
          <w:szCs w:val="28"/>
        </w:rPr>
        <w:t>4</w:t>
      </w:r>
      <w:r>
        <w:rPr>
          <w:rFonts w:ascii="Times New Roman" w:hAnsi="Times New Roman" w:cs="Times New Roman"/>
          <w:sz w:val="28"/>
          <w:szCs w:val="28"/>
        </w:rPr>
        <w:tab/>
      </w:r>
      <w:r w:rsidRPr="00302666">
        <w:rPr>
          <w:rFonts w:ascii="Times New Roman" w:hAnsi="Times New Roman" w:cs="Times New Roman"/>
          <w:sz w:val="28"/>
          <w:szCs w:val="28"/>
        </w:rPr>
        <w:t>Иные аналоги ПО</w:t>
      </w:r>
    </w:p>
    <w:p w14:paraId="79CC2C0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Так же файлы можно преобразовывать с помощью офисных приложений, таких как </w:t>
      </w:r>
      <w:r>
        <w:rPr>
          <w:rFonts w:ascii="Times New Roman" w:hAnsi="Times New Roman" w:cs="Times New Roman"/>
          <w:sz w:val="28"/>
          <w:szCs w:val="28"/>
          <w:lang w:val="en-US"/>
        </w:rPr>
        <w:t>Microsoft</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Word</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OpenOffice</w:t>
      </w:r>
      <w:r w:rsidRPr="00CA0BF6">
        <w:rPr>
          <w:rFonts w:ascii="Times New Roman" w:hAnsi="Times New Roman" w:cs="Times New Roman"/>
          <w:sz w:val="28"/>
          <w:szCs w:val="28"/>
        </w:rPr>
        <w:t xml:space="preserve">, </w:t>
      </w:r>
      <w:r>
        <w:rPr>
          <w:rFonts w:ascii="Times New Roman" w:hAnsi="Times New Roman" w:cs="Times New Roman"/>
          <w:sz w:val="28"/>
          <w:szCs w:val="28"/>
          <w:lang w:val="en-US"/>
        </w:rPr>
        <w:t>LibreOffice</w:t>
      </w:r>
      <w:r>
        <w:rPr>
          <w:rFonts w:ascii="Times New Roman" w:hAnsi="Times New Roman" w:cs="Times New Roman"/>
          <w:sz w:val="28"/>
          <w:szCs w:val="28"/>
        </w:rPr>
        <w:t>. Но одним из минусов использования данных ПО является возможность искажения форматирования документов. Как правило, для таких приложений недоступна пакетная обработка документов.</w:t>
      </w:r>
    </w:p>
    <w:p w14:paraId="28C0EEB8" w14:textId="77777777" w:rsidR="00AE0427" w:rsidRPr="00CA0BF6" w:rsidRDefault="00AE0427" w:rsidP="00AE0427">
      <w:pPr>
        <w:spacing w:after="0" w:line="360" w:lineRule="auto"/>
        <w:ind w:firstLine="709"/>
        <w:jc w:val="both"/>
        <w:rPr>
          <w:b/>
          <w:bCs/>
        </w:rPr>
      </w:pPr>
      <w:r>
        <w:rPr>
          <w:rFonts w:ascii="Times New Roman" w:hAnsi="Times New Roman" w:cs="Times New Roman"/>
          <w:sz w:val="28"/>
          <w:szCs w:val="28"/>
        </w:rPr>
        <w:t xml:space="preserve">Вдобавок существуют некоторые программы, которые могли бы справляется с данной задачей, но в силу того, что их поддержка закончилась, </w:t>
      </w:r>
      <w:r>
        <w:rPr>
          <w:rFonts w:ascii="Times New Roman" w:hAnsi="Times New Roman" w:cs="Times New Roman"/>
          <w:sz w:val="28"/>
          <w:szCs w:val="28"/>
        </w:rPr>
        <w:lastRenderedPageBreak/>
        <w:t>использование их может привести так же к искажению форматирования и некорректному преобразованию файлов.</w:t>
      </w:r>
    </w:p>
    <w:p w14:paraId="0C92BFEB" w14:textId="77777777" w:rsidR="00AE0427" w:rsidRPr="007D3DB0" w:rsidRDefault="00AE0427" w:rsidP="00AE0427">
      <w:pPr>
        <w:pStyle w:val="Heading2"/>
      </w:pPr>
      <w:r>
        <w:t>Требования к возможностям ПО</w:t>
      </w:r>
    </w:p>
    <w:p w14:paraId="74D96140"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того чтобы определить какими возможностями должно обладать разрабатываемое программное обеспечение, нужно рассмотреть все варианты использования его пользователем. </w:t>
      </w:r>
    </w:p>
    <w:p w14:paraId="5274CE0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 xml:space="preserve">Для этого была построена диаграмма вариантов использования. Данная диаграмма представлена на рисунке 20. </w:t>
      </w:r>
    </w:p>
    <w:p w14:paraId="66100302" w14:textId="77777777" w:rsidR="00AE0427" w:rsidRDefault="00AE0427" w:rsidP="00AE0427">
      <w:pPr>
        <w:spacing w:line="360" w:lineRule="auto"/>
        <w:jc w:val="center"/>
        <w:rPr>
          <w:rFonts w:ascii="Times New Roman" w:hAnsi="Times New Roman" w:cs="Times New Roman"/>
          <w:sz w:val="28"/>
          <w:szCs w:val="28"/>
        </w:rPr>
      </w:pPr>
      <w:r>
        <w:rPr>
          <w:noProof/>
        </w:rPr>
        <w:drawing>
          <wp:inline distT="0" distB="0" distL="0" distR="0" wp14:anchorId="4B6624C4" wp14:editId="289D4D32">
            <wp:extent cx="2752090" cy="4295775"/>
            <wp:effectExtent l="0" t="0" r="0" b="9525"/>
            <wp:docPr id="4500" name="Picture 4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090" cy="4295775"/>
                    </a:xfrm>
                    <a:prstGeom prst="rect">
                      <a:avLst/>
                    </a:prstGeom>
                    <a:noFill/>
                    <a:ln>
                      <a:noFill/>
                    </a:ln>
                  </pic:spPr>
                </pic:pic>
              </a:graphicData>
            </a:graphic>
          </wp:inline>
        </w:drawing>
      </w:r>
    </w:p>
    <w:p w14:paraId="0F504D3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w:t>
      </w:r>
      <w:r w:rsidRPr="00A65296">
        <w:rPr>
          <w:rFonts w:ascii="Times New Roman" w:hAnsi="Times New Roman" w:cs="Times New Roman"/>
          <w:sz w:val="28"/>
          <w:szCs w:val="28"/>
        </w:rPr>
        <w:t>2</w:t>
      </w:r>
      <w:r>
        <w:rPr>
          <w:rFonts w:ascii="Times New Roman" w:hAnsi="Times New Roman" w:cs="Times New Roman"/>
          <w:sz w:val="28"/>
          <w:szCs w:val="28"/>
        </w:rPr>
        <w:t>0</w:t>
      </w:r>
      <w:r w:rsidRPr="00A65296">
        <w:rPr>
          <w:rFonts w:ascii="Times New Roman" w:hAnsi="Times New Roman" w:cs="Times New Roman"/>
          <w:sz w:val="28"/>
          <w:szCs w:val="28"/>
        </w:rPr>
        <w:t xml:space="preserve"> —</w:t>
      </w:r>
      <w:r>
        <w:rPr>
          <w:rFonts w:ascii="Times New Roman" w:hAnsi="Times New Roman" w:cs="Times New Roman"/>
          <w:sz w:val="28"/>
          <w:szCs w:val="28"/>
        </w:rPr>
        <w:t xml:space="preserve"> Диаграмма вариантов использования</w:t>
      </w:r>
    </w:p>
    <w:p w14:paraId="16AF7A5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Описание каждого действия пользователя приведены ниже.</w:t>
      </w:r>
    </w:p>
    <w:p w14:paraId="64F463DE"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Загрузка исходного файла – загрузка исходного файла формата DOCX</w:t>
      </w:r>
      <w:r>
        <w:rPr>
          <w:rFonts w:ascii="Times New Roman" w:hAnsi="Times New Roman" w:cs="Times New Roman"/>
          <w:sz w:val="28"/>
          <w:szCs w:val="28"/>
        </w:rPr>
        <w:t>.</w:t>
      </w:r>
    </w:p>
    <w:p w14:paraId="0EA831D0" w14:textId="77777777" w:rsidR="00AE0427" w:rsidRPr="00EC7E83"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Pr>
          <w:rFonts w:ascii="Times New Roman" w:hAnsi="Times New Roman" w:cs="Times New Roman"/>
          <w:sz w:val="28"/>
          <w:szCs w:val="28"/>
        </w:rPr>
        <w:t>З</w:t>
      </w:r>
      <w:r w:rsidRPr="00EC7E83">
        <w:rPr>
          <w:rFonts w:ascii="Times New Roman" w:hAnsi="Times New Roman" w:cs="Times New Roman"/>
          <w:sz w:val="28"/>
          <w:szCs w:val="28"/>
        </w:rPr>
        <w:t>агрузка пакетами файлов – загрузка более 1 документа</w:t>
      </w:r>
      <w:r>
        <w:rPr>
          <w:rFonts w:ascii="Times New Roman" w:hAnsi="Times New Roman" w:cs="Times New Roman"/>
          <w:sz w:val="28"/>
          <w:szCs w:val="28"/>
        </w:rPr>
        <w:t xml:space="preserve"> для преобразования.</w:t>
      </w:r>
    </w:p>
    <w:p w14:paraId="658BBD32"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lastRenderedPageBreak/>
        <w:t>Изменение названия преобразованного файла – изменение названия преобразованного файла.</w:t>
      </w:r>
    </w:p>
    <w:p w14:paraId="3CE60FB1" w14:textId="77777777" w:rsidR="00AE0427" w:rsidRPr="00436897" w:rsidRDefault="00AE0427" w:rsidP="00AE0427">
      <w:pPr>
        <w:pStyle w:val="ListParagraph"/>
        <w:numPr>
          <w:ilvl w:val="0"/>
          <w:numId w:val="9"/>
        </w:numPr>
        <w:spacing w:after="0" w:line="360" w:lineRule="auto"/>
        <w:ind w:left="0" w:firstLine="709"/>
        <w:jc w:val="both"/>
        <w:rPr>
          <w:rFonts w:ascii="Times New Roman" w:hAnsi="Times New Roman" w:cs="Times New Roman"/>
          <w:sz w:val="28"/>
          <w:szCs w:val="28"/>
        </w:rPr>
      </w:pPr>
      <w:r w:rsidRPr="00436897">
        <w:rPr>
          <w:rFonts w:ascii="Times New Roman" w:hAnsi="Times New Roman" w:cs="Times New Roman"/>
          <w:sz w:val="28"/>
          <w:szCs w:val="28"/>
        </w:rPr>
        <w:t>Сохранение преобразованного файла – сохранение преобразованного файла с новым названием заданным пользователем</w:t>
      </w:r>
      <w:r>
        <w:rPr>
          <w:rFonts w:ascii="Times New Roman" w:hAnsi="Times New Roman" w:cs="Times New Roman"/>
          <w:sz w:val="28"/>
          <w:szCs w:val="28"/>
        </w:rPr>
        <w:t>.</w:t>
      </w:r>
    </w:p>
    <w:p w14:paraId="60F4BBB0" w14:textId="77777777" w:rsidR="00AE0427" w:rsidRDefault="00AE0427" w:rsidP="00AE0427">
      <w:pPr>
        <w:pStyle w:val="Heading2"/>
      </w:pPr>
      <w:r w:rsidRPr="004E55B2">
        <w:t>Требования к системе</w:t>
      </w:r>
    </w:p>
    <w:p w14:paraId="27D1263B" w14:textId="77777777" w:rsidR="00AE0427" w:rsidRPr="00E9508E" w:rsidRDefault="00AE0427" w:rsidP="00AE0427">
      <w:pPr>
        <w:pStyle w:val="a4"/>
      </w:pPr>
      <w:r>
        <w:t>В результате проведенного анализа вариантов использования можно выдвинуть следующие требования к разрабатываемому программному обеспечению.</w:t>
      </w:r>
    </w:p>
    <w:p w14:paraId="1DB4705D" w14:textId="77777777" w:rsidR="00AE0427" w:rsidRDefault="00AE0427" w:rsidP="00AE0427">
      <w:pPr>
        <w:pStyle w:val="a4"/>
      </w:pPr>
      <w:r w:rsidRPr="00302666">
        <w:t>1.6.1</w:t>
      </w:r>
      <w:r>
        <w:tab/>
      </w:r>
      <w:r w:rsidRPr="00302666">
        <w:t>Функциональные требования</w:t>
      </w:r>
    </w:p>
    <w:p w14:paraId="2E476BD7" w14:textId="77777777" w:rsidR="00AE0427" w:rsidRPr="004E55B2" w:rsidRDefault="00AE0427" w:rsidP="00AE0427">
      <w:pPr>
        <w:pStyle w:val="a4"/>
      </w:pPr>
      <w:r w:rsidRPr="004E55B2">
        <w:t>Основные требования:</w:t>
      </w:r>
    </w:p>
    <w:p w14:paraId="0500D899" w14:textId="77777777" w:rsidR="00AE0427" w:rsidRPr="004E55B2" w:rsidRDefault="00AE0427" w:rsidP="00AE0427">
      <w:pPr>
        <w:pStyle w:val="a1"/>
      </w:pPr>
      <w:r>
        <w:t>п</w:t>
      </w:r>
      <w:r w:rsidRPr="001E4C84">
        <w:t>редоставлять возможность загружать файлы docx в программу</w:t>
      </w:r>
      <w:r>
        <w:t>;</w:t>
      </w:r>
    </w:p>
    <w:p w14:paraId="0C820F9F" w14:textId="77777777" w:rsidR="00AE0427" w:rsidRDefault="00AE0427" w:rsidP="00AE0427">
      <w:pPr>
        <w:pStyle w:val="a1"/>
      </w:pPr>
      <w:r>
        <w:rPr>
          <w:rFonts w:eastAsia="Times New Roman"/>
        </w:rPr>
        <w:t xml:space="preserve">автоматически проверять соответствие формата файла спецификации </w:t>
      </w:r>
      <w:r>
        <w:rPr>
          <w:rFonts w:eastAsia="Times New Roman"/>
          <w:lang w:val="en-US"/>
        </w:rPr>
        <w:t>OOXML</w:t>
      </w:r>
      <w:r>
        <w:t>;</w:t>
      </w:r>
    </w:p>
    <w:p w14:paraId="749DF66A" w14:textId="77777777" w:rsidR="00AE0427" w:rsidRPr="004E55B2" w:rsidRDefault="00AE0427" w:rsidP="00AE0427">
      <w:pPr>
        <w:pStyle w:val="a1"/>
      </w:pPr>
      <w:r>
        <w:t>пакетная обработка нескольких документов;</w:t>
      </w:r>
    </w:p>
    <w:p w14:paraId="6B032E6D" w14:textId="77777777" w:rsidR="00AE0427" w:rsidRPr="004E55B2" w:rsidRDefault="00AE0427" w:rsidP="00AE0427">
      <w:pPr>
        <w:pStyle w:val="a1"/>
      </w:pPr>
      <w:r>
        <w:rPr>
          <w:rFonts w:eastAsia="Times New Roman"/>
        </w:rPr>
        <w:t>п</w:t>
      </w:r>
      <w:r w:rsidRPr="00CA3B46">
        <w:rPr>
          <w:rFonts w:eastAsia="Times New Roman"/>
        </w:rPr>
        <w:t xml:space="preserve">реобразовывать </w:t>
      </w:r>
      <w:r>
        <w:rPr>
          <w:rFonts w:eastAsia="Times New Roman"/>
        </w:rPr>
        <w:t xml:space="preserve">исходный файл в </w:t>
      </w:r>
      <w:r>
        <w:rPr>
          <w:rFonts w:eastAsia="Times New Roman"/>
          <w:lang w:val="en-US"/>
        </w:rPr>
        <w:t>ODT</w:t>
      </w:r>
      <w:r w:rsidRPr="008104B0">
        <w:t>.</w:t>
      </w:r>
    </w:p>
    <w:p w14:paraId="7418F76B" w14:textId="77777777" w:rsidR="00AE0427" w:rsidRDefault="00AE0427" w:rsidP="00AE0427">
      <w:pPr>
        <w:pStyle w:val="a1"/>
        <w:numPr>
          <w:ilvl w:val="0"/>
          <w:numId w:val="0"/>
        </w:numPr>
        <w:ind w:firstLine="709"/>
      </w:pPr>
      <w:r w:rsidRPr="00302666">
        <w:t>1.6.2</w:t>
      </w:r>
      <w:r>
        <w:tab/>
      </w:r>
      <w:r w:rsidRPr="00302666">
        <w:t>Нефункциональные требования</w:t>
      </w:r>
    </w:p>
    <w:p w14:paraId="7CD8AC65" w14:textId="77777777" w:rsidR="00AE0427" w:rsidRPr="001626BD" w:rsidRDefault="00AE0427" w:rsidP="00AE0427">
      <w:pPr>
        <w:pStyle w:val="a1"/>
      </w:pPr>
      <w:r w:rsidRPr="001626BD">
        <w:t>наличие графического интерфейса</w:t>
      </w:r>
      <w:r w:rsidRPr="00BA0B2A">
        <w:t>;</w:t>
      </w:r>
    </w:p>
    <w:p w14:paraId="1F5A8785" w14:textId="77777777" w:rsidR="00AE0427" w:rsidRPr="001626BD" w:rsidRDefault="00AE0427" w:rsidP="00AE0427">
      <w:pPr>
        <w:pStyle w:val="a1"/>
      </w:pPr>
      <w:r w:rsidRPr="001626BD">
        <w:t>возможность запуска программы на настольных версиях ОС семейств Windows, Unix, MacOs.</w:t>
      </w:r>
    </w:p>
    <w:p w14:paraId="6F0DB149" w14:textId="77777777" w:rsidR="00AE0427" w:rsidRPr="007D3DB0" w:rsidRDefault="00AE0427" w:rsidP="00AE0427">
      <w:pPr>
        <w:rPr>
          <w:rFonts w:ascii="Times New Roman" w:eastAsia="Times New Roman" w:hAnsi="Times New Roman" w:cs="Times New Roman"/>
          <w:sz w:val="28"/>
          <w:szCs w:val="28"/>
        </w:rPr>
      </w:pPr>
      <w:r>
        <w:rPr>
          <w:rFonts w:eastAsia="Times New Roman"/>
        </w:rPr>
        <w:br w:type="page"/>
      </w:r>
    </w:p>
    <w:p w14:paraId="7B5731A8" w14:textId="77777777" w:rsidR="00AE0427" w:rsidRPr="004E55B2" w:rsidRDefault="00AE0427" w:rsidP="00AE0427">
      <w:pPr>
        <w:pStyle w:val="Heading1"/>
      </w:pPr>
      <w:r w:rsidRPr="004E55B2">
        <w:lastRenderedPageBreak/>
        <w:t>Проектирование программного продукта</w:t>
      </w:r>
    </w:p>
    <w:p w14:paraId="5B18E8D9" w14:textId="77777777" w:rsidR="00AE0427" w:rsidRDefault="00AE0427" w:rsidP="00AE0427">
      <w:pPr>
        <w:pStyle w:val="Heading2"/>
      </w:pPr>
      <w:r>
        <w:t>Выбор архитектуры программного обеспечения</w:t>
      </w:r>
    </w:p>
    <w:p w14:paraId="65A9BF8C"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ыбор архитектуры программного обеспечения является основным шагом при разработке ПО. Для приложения была выбрана клиент-серверная архитектура.</w:t>
      </w:r>
      <w:r w:rsidRPr="000B5752">
        <w:rPr>
          <w:rFonts w:ascii="Times New Roman" w:hAnsi="Times New Roman" w:cs="Times New Roman"/>
          <w:sz w:val="28"/>
          <w:szCs w:val="28"/>
        </w:rPr>
        <w:t xml:space="preserve"> </w:t>
      </w:r>
      <w:r>
        <w:rPr>
          <w:rFonts w:ascii="Times New Roman" w:hAnsi="Times New Roman" w:cs="Times New Roman"/>
          <w:sz w:val="28"/>
          <w:szCs w:val="28"/>
        </w:rPr>
        <w:t xml:space="preserve"> Данная архитектура решает проблему кроссплатформенности, а также позволяет организовать выполнение наиболее ресурсозатратных операций на выделенном сервере, который может быть развернут в локальной сети компании </w:t>
      </w:r>
    </w:p>
    <w:p w14:paraId="3C263B38"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Структура данной архитектуры представлена на рисунке 21.</w:t>
      </w:r>
    </w:p>
    <w:p w14:paraId="21BAB99F" w14:textId="77777777" w:rsidR="00AE0427" w:rsidRDefault="00AE0427" w:rsidP="00AE0427">
      <w:pPr>
        <w:spacing w:after="0" w:line="360" w:lineRule="auto"/>
        <w:jc w:val="center"/>
        <w:rPr>
          <w:rFonts w:ascii="Times New Roman" w:hAnsi="Times New Roman" w:cs="Times New Roman"/>
          <w:sz w:val="28"/>
          <w:szCs w:val="28"/>
        </w:rPr>
      </w:pPr>
      <w:r>
        <w:rPr>
          <w:noProof/>
        </w:rPr>
        <w:drawing>
          <wp:inline distT="0" distB="0" distL="0" distR="0" wp14:anchorId="35A73069" wp14:editId="69F8FD4A">
            <wp:extent cx="4581525" cy="771525"/>
            <wp:effectExtent l="0" t="0" r="9525" b="9525"/>
            <wp:docPr id="4501" name="Picture 4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1525" cy="771525"/>
                    </a:xfrm>
                    <a:prstGeom prst="rect">
                      <a:avLst/>
                    </a:prstGeom>
                    <a:noFill/>
                    <a:ln>
                      <a:noFill/>
                    </a:ln>
                  </pic:spPr>
                </pic:pic>
              </a:graphicData>
            </a:graphic>
          </wp:inline>
        </w:drawing>
      </w:r>
    </w:p>
    <w:p w14:paraId="136FE048"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Рисунок 21 </w:t>
      </w:r>
      <w:r w:rsidRPr="002D4DFF">
        <w:rPr>
          <w:rFonts w:ascii="Times New Roman" w:hAnsi="Times New Roman" w:cs="Times New Roman"/>
          <w:sz w:val="28"/>
          <w:szCs w:val="28"/>
        </w:rPr>
        <w:t>—</w:t>
      </w:r>
      <w:r>
        <w:rPr>
          <w:rFonts w:ascii="Times New Roman" w:hAnsi="Times New Roman" w:cs="Times New Roman"/>
          <w:sz w:val="28"/>
          <w:szCs w:val="28"/>
        </w:rPr>
        <w:t xml:space="preserve"> Диаграмма архитектуры «клиент-сервер»</w:t>
      </w:r>
    </w:p>
    <w:p w14:paraId="45FBE3A0"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Архитектура «клиент-сервер» представляет собой структуру, где пользователь отправляет запрос из клиентской части приложения на серверную часть, где происходит процесс преобразования файла из формата </w:t>
      </w:r>
      <w:r>
        <w:rPr>
          <w:rFonts w:ascii="Times New Roman" w:hAnsi="Times New Roman" w:cs="Times New Roman"/>
          <w:sz w:val="28"/>
          <w:szCs w:val="28"/>
          <w:lang w:val="en-US"/>
        </w:rPr>
        <w:t>DOCX</w:t>
      </w:r>
      <w:r w:rsidRPr="000C7B5F">
        <w:rPr>
          <w:rFonts w:ascii="Times New Roman" w:hAnsi="Times New Roman" w:cs="Times New Roman"/>
          <w:sz w:val="28"/>
          <w:szCs w:val="28"/>
        </w:rPr>
        <w:t xml:space="preserve"> </w:t>
      </w:r>
      <w:r>
        <w:rPr>
          <w:rFonts w:ascii="Times New Roman" w:hAnsi="Times New Roman" w:cs="Times New Roman"/>
          <w:sz w:val="28"/>
          <w:szCs w:val="28"/>
        </w:rPr>
        <w:t xml:space="preserve">в формат </w:t>
      </w:r>
      <w:r>
        <w:rPr>
          <w:rFonts w:ascii="Times New Roman" w:hAnsi="Times New Roman" w:cs="Times New Roman"/>
          <w:sz w:val="28"/>
          <w:szCs w:val="28"/>
          <w:lang w:val="en-US"/>
        </w:rPr>
        <w:t>ODT</w:t>
      </w:r>
      <w:r>
        <w:rPr>
          <w:rFonts w:ascii="Times New Roman" w:hAnsi="Times New Roman" w:cs="Times New Roman"/>
          <w:sz w:val="28"/>
          <w:szCs w:val="28"/>
        </w:rPr>
        <w:t>.</w:t>
      </w:r>
      <w:r w:rsidRPr="000C7B5F">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приходит ответ с преобразованным файлом.</w:t>
      </w:r>
    </w:p>
    <w:p w14:paraId="6B58572D" w14:textId="77777777" w:rsidR="00AE0427" w:rsidRPr="000C7B5F"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Запрос в приложении, разработанном в соответствии с данной архитектурой, будет представлять собой действие пользователя и файл в соответствующем формате</w:t>
      </w:r>
      <w:r w:rsidRPr="000C7B5F">
        <w:rPr>
          <w:rFonts w:ascii="Times New Roman" w:hAnsi="Times New Roman" w:cs="Times New Roman"/>
          <w:sz w:val="28"/>
          <w:szCs w:val="28"/>
        </w:rPr>
        <w:t xml:space="preserve">, </w:t>
      </w:r>
      <w:r>
        <w:rPr>
          <w:rFonts w:ascii="Times New Roman" w:hAnsi="Times New Roman" w:cs="Times New Roman"/>
          <w:sz w:val="28"/>
          <w:szCs w:val="28"/>
        </w:rPr>
        <w:t>а ответ преобразованный файл, либо сообщение об ошибке. Так же файлы, отправленные с клиентской части приложения после преобразования, будут удаляться автоматически</w:t>
      </w:r>
      <w:r w:rsidRPr="004251D2">
        <w:rPr>
          <w:rFonts w:ascii="Times New Roman" w:hAnsi="Times New Roman" w:cs="Times New Roman"/>
          <w:sz w:val="28"/>
          <w:szCs w:val="28"/>
        </w:rPr>
        <w:t xml:space="preserve"> </w:t>
      </w:r>
      <w:r w:rsidRPr="00290987">
        <w:rPr>
          <w:rFonts w:ascii="Times New Roman" w:hAnsi="Times New Roman" w:cs="Times New Roman"/>
          <w:sz w:val="28"/>
          <w:szCs w:val="28"/>
        </w:rPr>
        <w:t>[6]</w:t>
      </w:r>
      <w:r>
        <w:rPr>
          <w:rFonts w:ascii="Times New Roman" w:hAnsi="Times New Roman" w:cs="Times New Roman"/>
          <w:sz w:val="28"/>
          <w:szCs w:val="28"/>
        </w:rPr>
        <w:t>.</w:t>
      </w:r>
    </w:p>
    <w:p w14:paraId="37154253" w14:textId="77777777" w:rsidR="00AE0427" w:rsidRPr="004E55B2" w:rsidRDefault="00AE0427" w:rsidP="00AE0427">
      <w:pPr>
        <w:pStyle w:val="Heading2"/>
      </w:pPr>
      <w:r w:rsidRPr="004E55B2">
        <w:t>Выбор шаблонов проектирования</w:t>
      </w:r>
    </w:p>
    <w:p w14:paraId="459E300F" w14:textId="77777777" w:rsidR="00AE0427" w:rsidRDefault="00AE0427" w:rsidP="00AE0427">
      <w:pPr>
        <w:pStyle w:val="a4"/>
        <w:ind w:firstLine="706"/>
      </w:pPr>
      <w:r w:rsidRPr="004E55B2">
        <w:t xml:space="preserve">Шаблон проектирования – это </w:t>
      </w:r>
      <w:r>
        <w:t>конструкция, которая представляет собой решение проблем, возникающих во время реализации ПО</w:t>
      </w:r>
      <w:r w:rsidRPr="004E55B2">
        <w:t xml:space="preserve">. </w:t>
      </w:r>
    </w:p>
    <w:p w14:paraId="60A69B58" w14:textId="77777777" w:rsidR="00AE0427" w:rsidRDefault="00AE0427" w:rsidP="00AE0427">
      <w:pPr>
        <w:pStyle w:val="a4"/>
        <w:ind w:firstLine="706"/>
      </w:pPr>
      <w:r>
        <w:t xml:space="preserve">Шаблоны являются одним из главных инструментов в проектировании программного продукта. Архитектурные шаблоны являются универсальными, т.е. они не имеют привязку к определенному языку программирования, следовательно их можно использовать с любым языком. Они используются </w:t>
      </w:r>
      <w:r>
        <w:lastRenderedPageBreak/>
        <w:t>для проектирования всего программного обеспечения, а не каждого отдельного элемента</w:t>
      </w:r>
      <w:r w:rsidRPr="004251D2">
        <w:t xml:space="preserve"> </w:t>
      </w:r>
      <w:r w:rsidRPr="005B3923">
        <w:t>[</w:t>
      </w:r>
      <w:r w:rsidRPr="00290987">
        <w:t>7</w:t>
      </w:r>
      <w:r w:rsidRPr="005B3923">
        <w:t>]</w:t>
      </w:r>
      <w:r>
        <w:t>. Для реализации ПО не всегда известно какие шаблоны понадобятся для разработки той или иной части программы.</w:t>
      </w:r>
    </w:p>
    <w:p w14:paraId="72A26E62" w14:textId="77777777" w:rsidR="00AE0427" w:rsidRDefault="00AE0427" w:rsidP="00AE0427">
      <w:pPr>
        <w:pStyle w:val="a4"/>
      </w:pPr>
      <w:r>
        <w:t>Шаблоны проектирования делятся на три категории</w:t>
      </w:r>
      <w:r w:rsidRPr="00CE3BB9">
        <w:t>:</w:t>
      </w:r>
    </w:p>
    <w:p w14:paraId="5C71A9A0" w14:textId="77777777" w:rsidR="00AE0427" w:rsidRDefault="00AE0427" w:rsidP="00AE0427">
      <w:pPr>
        <w:pStyle w:val="a1"/>
      </w:pPr>
      <w:r>
        <w:t>порождающие</w:t>
      </w:r>
      <w:r w:rsidRPr="00341617">
        <w:t>;</w:t>
      </w:r>
    </w:p>
    <w:p w14:paraId="0F853B11" w14:textId="77777777" w:rsidR="00AE0427" w:rsidRDefault="00AE0427" w:rsidP="00AE0427">
      <w:pPr>
        <w:pStyle w:val="a1"/>
      </w:pPr>
      <w:r>
        <w:t>структурные</w:t>
      </w:r>
      <w:r w:rsidRPr="00341617">
        <w:t>;</w:t>
      </w:r>
    </w:p>
    <w:p w14:paraId="0537A9C9" w14:textId="77777777" w:rsidR="00AE0427" w:rsidRDefault="00AE0427" w:rsidP="00AE0427">
      <w:pPr>
        <w:pStyle w:val="a1"/>
      </w:pPr>
      <w:r>
        <w:t>поведенческие.</w:t>
      </w:r>
    </w:p>
    <w:p w14:paraId="437936BF" w14:textId="77777777" w:rsidR="00AE0427" w:rsidRDefault="00AE0427" w:rsidP="00AE0427">
      <w:pPr>
        <w:pStyle w:val="a4"/>
      </w:pPr>
      <w:r>
        <w:t>Порождающие шаблоны проектирования предназначены для создания объектов способом, который особенно соответствует ситуации.</w:t>
      </w:r>
    </w:p>
    <w:p w14:paraId="1C36161B" w14:textId="77777777" w:rsidR="00AE0427" w:rsidRDefault="00AE0427" w:rsidP="00AE0427">
      <w:pPr>
        <w:pStyle w:val="a4"/>
      </w:pPr>
      <w:r>
        <w:t>Структурные шаблоны проектирования предназначены для связи между разными объектами программного обеспечения, облегчая их взаимодействие.</w:t>
      </w:r>
    </w:p>
    <w:p w14:paraId="61FABFAE" w14:textId="77777777" w:rsidR="00AE0427" w:rsidRPr="00CE3BB9" w:rsidRDefault="00AE0427" w:rsidP="00AE0427">
      <w:pPr>
        <w:pStyle w:val="a4"/>
      </w:pPr>
      <w:r>
        <w:t>Поведенческие шаблоны проектирования предназначены для облегчения связи между объектами, делая её более гибкой.</w:t>
      </w:r>
    </w:p>
    <w:p w14:paraId="6B98670D" w14:textId="77777777" w:rsidR="00AE0427" w:rsidRDefault="00AE0427" w:rsidP="00AE0427">
      <w:pPr>
        <w:pStyle w:val="a4"/>
      </w:pPr>
      <w:r w:rsidRPr="00302666">
        <w:t>2.2.1</w:t>
      </w:r>
      <w:r>
        <w:tab/>
      </w:r>
      <w:r w:rsidRPr="00302666">
        <w:t>Выбор порождающего шаблона проектирования</w:t>
      </w:r>
    </w:p>
    <w:p w14:paraId="50B64CB1" w14:textId="77777777" w:rsidR="00AE0427" w:rsidRDefault="00AE0427" w:rsidP="00AE0427">
      <w:pPr>
        <w:pStyle w:val="a4"/>
      </w:pPr>
      <w:r>
        <w:t xml:space="preserve">В качестве порождающего шаблона проектирования </w:t>
      </w:r>
      <w:r>
        <w:rPr>
          <w:color w:val="auto"/>
        </w:rPr>
        <w:t xml:space="preserve">был выбран шаблон </w:t>
      </w:r>
      <w:r>
        <w:t>«Строитель».</w:t>
      </w:r>
    </w:p>
    <w:p w14:paraId="7CA8FC96" w14:textId="77777777" w:rsidR="00AE0427" w:rsidRDefault="00AE0427" w:rsidP="00AE0427">
      <w:pPr>
        <w:pStyle w:val="a4"/>
        <w:rPr>
          <w:color w:val="auto"/>
        </w:rPr>
      </w:pPr>
      <w:r>
        <w:rPr>
          <w:color w:val="auto"/>
        </w:rPr>
        <w:t>Строитель – это порождающий шаблон проектирования, который упрощает создание сложных объектов, делая их построение пошагово. Так же данный шаблон даёт возможность использовать один и тот же код построения объекта для получение разного результата</w:t>
      </w:r>
      <w:r w:rsidRPr="004251D2">
        <w:rPr>
          <w:color w:val="auto"/>
        </w:rPr>
        <w:t xml:space="preserve"> </w:t>
      </w:r>
      <w:r w:rsidRPr="00290987">
        <w:rPr>
          <w:color w:val="auto"/>
        </w:rPr>
        <w:t>[8]</w:t>
      </w:r>
      <w:r>
        <w:rPr>
          <w:color w:val="auto"/>
        </w:rPr>
        <w:t>.</w:t>
      </w:r>
    </w:p>
    <w:p w14:paraId="79EF01F9" w14:textId="77777777" w:rsidR="00AE0427" w:rsidRPr="004C7E63" w:rsidRDefault="00AE0427" w:rsidP="00AE0427">
      <w:pPr>
        <w:pStyle w:val="a4"/>
        <w:rPr>
          <w:color w:val="auto"/>
        </w:rPr>
      </w:pPr>
      <w:r>
        <w:rPr>
          <w:color w:val="auto"/>
        </w:rPr>
        <w:t>Данный шаблон подходит для использования в данной реализации программного обеспечения. Одним из примеров использования шаблона будет бургер-меню, которое представляет собой скрытое навигационное меню, раскрывающееся после взаимодействия пользователя с ним. Оно может быть улучшено в последствии добавление анимаций, изменения цветов пункта меню по клику, и прочим.</w:t>
      </w:r>
    </w:p>
    <w:p w14:paraId="612B947B" w14:textId="77777777" w:rsidR="00AE0427" w:rsidRDefault="00AE0427" w:rsidP="00AE0427">
      <w:pPr>
        <w:pStyle w:val="a4"/>
      </w:pPr>
      <w:r w:rsidRPr="00302666">
        <w:t>2.2.2</w:t>
      </w:r>
      <w:r>
        <w:tab/>
      </w:r>
      <w:r w:rsidRPr="00302666">
        <w:t>Выбор структурного шаблона проектирования</w:t>
      </w:r>
    </w:p>
    <w:p w14:paraId="5FEC2998" w14:textId="77777777" w:rsidR="00AE0427" w:rsidRDefault="00AE0427" w:rsidP="00AE0427">
      <w:pPr>
        <w:pStyle w:val="a4"/>
      </w:pPr>
      <w:r>
        <w:t>Структурным шаблоном проектирования был выбран шаблон «Фасад».</w:t>
      </w:r>
    </w:p>
    <w:p w14:paraId="0204902D" w14:textId="77777777" w:rsidR="00AE0427" w:rsidRPr="004C7E63" w:rsidRDefault="00AE0427" w:rsidP="00AE0427">
      <w:pPr>
        <w:pStyle w:val="a4"/>
        <w:ind w:firstLine="0"/>
      </w:pPr>
      <w:r>
        <w:lastRenderedPageBreak/>
        <w:t xml:space="preserve">Шаблон «Фасад» представляет собой создание простого интерфейса в сложной системе. Данный шаблон будет использовать при создании серверной части приложения </w:t>
      </w:r>
      <w:r w:rsidRPr="00290987">
        <w:t>[</w:t>
      </w:r>
      <w:r w:rsidRPr="006A576D">
        <w:t>9</w:t>
      </w:r>
      <w:r w:rsidRPr="00290987">
        <w:t>]</w:t>
      </w:r>
      <w:r>
        <w:t xml:space="preserve">. </w:t>
      </w:r>
    </w:p>
    <w:p w14:paraId="041BCDAB" w14:textId="77777777" w:rsidR="00AE0427" w:rsidRPr="00302666" w:rsidRDefault="00AE0427" w:rsidP="00AE0427">
      <w:pPr>
        <w:pStyle w:val="a4"/>
        <w:ind w:firstLine="706"/>
        <w:rPr>
          <w:szCs w:val="28"/>
          <w:shd w:val="clear" w:color="auto" w:fill="FFFFFF"/>
        </w:rPr>
      </w:pPr>
      <w:r w:rsidRPr="00302666">
        <w:rPr>
          <w:szCs w:val="28"/>
          <w:shd w:val="clear" w:color="auto" w:fill="FFFFFF"/>
        </w:rPr>
        <w:t>2.2.3</w:t>
      </w:r>
      <w:r>
        <w:rPr>
          <w:szCs w:val="28"/>
          <w:shd w:val="clear" w:color="auto" w:fill="FFFFFF"/>
        </w:rPr>
        <w:tab/>
      </w:r>
      <w:r w:rsidRPr="00302666">
        <w:rPr>
          <w:szCs w:val="28"/>
          <w:shd w:val="clear" w:color="auto" w:fill="FFFFFF"/>
        </w:rPr>
        <w:t>Выбор поведенческого шаблона проектирования</w:t>
      </w:r>
    </w:p>
    <w:p w14:paraId="39ADB8E5" w14:textId="77777777" w:rsidR="00AE0427" w:rsidRDefault="00AE0427" w:rsidP="00AE0427">
      <w:pPr>
        <w:pStyle w:val="a4"/>
        <w:ind w:firstLine="706"/>
      </w:pPr>
      <w:r>
        <w:t>В качестве поведенческого шаблона проектирования был выбран шаблон «Снимок». Примером будет служить изменение состояние бургер-меню после взаимодействия с пользователем.</w:t>
      </w:r>
    </w:p>
    <w:p w14:paraId="589AF442" w14:textId="77777777" w:rsidR="00AE0427" w:rsidRDefault="00AE0427" w:rsidP="00AE0427">
      <w:pPr>
        <w:pStyle w:val="Heading2"/>
      </w:pPr>
      <w:r>
        <w:t>Выбор а</w:t>
      </w:r>
      <w:r w:rsidRPr="00B652DA">
        <w:t>лгоритм</w:t>
      </w:r>
      <w:r>
        <w:t>а</w:t>
      </w:r>
      <w:r w:rsidRPr="00B652DA">
        <w:t xml:space="preserve"> преобразования</w:t>
      </w:r>
    </w:p>
    <w:p w14:paraId="4B99790B"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ыбор алгоритма преобразования является важным этапом для создания программного обеспечения. Для того, чтобы понять какой алгоритм подойдет для приложения, следует учесть тот факт, что преобразование не должно изменять форматирование содержимого файла.</w:t>
      </w:r>
    </w:p>
    <w:p w14:paraId="59C57881"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1</w:t>
      </w:r>
      <w:r>
        <w:rPr>
          <w:rFonts w:ascii="Times New Roman" w:hAnsi="Times New Roman" w:cs="Times New Roman"/>
          <w:sz w:val="28"/>
          <w:szCs w:val="28"/>
        </w:rPr>
        <w:tab/>
      </w:r>
      <w:r w:rsidRPr="00120F7E">
        <w:rPr>
          <w:rFonts w:ascii="Times New Roman" w:hAnsi="Times New Roman" w:cs="Times New Roman"/>
          <w:sz w:val="28"/>
          <w:szCs w:val="28"/>
        </w:rPr>
        <w:t>Использование Pandoc</w:t>
      </w:r>
    </w:p>
    <w:p w14:paraId="07ACE115" w14:textId="77777777" w:rsidR="00AE0427" w:rsidRPr="00396F5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рассмотренного ранее приложения </w:t>
      </w:r>
      <w:r w:rsidRPr="00396F53">
        <w:rPr>
          <w:rFonts w:ascii="Times New Roman" w:hAnsi="Times New Roman" w:cs="Times New Roman"/>
          <w:sz w:val="28"/>
          <w:szCs w:val="28"/>
        </w:rPr>
        <w:t>Pandoc</w:t>
      </w:r>
      <w:r w:rsidRPr="001A3B92">
        <w:rPr>
          <w:rFonts w:ascii="Times New Roman" w:hAnsi="Times New Roman" w:cs="Times New Roman"/>
          <w:sz w:val="28"/>
          <w:szCs w:val="28"/>
        </w:rPr>
        <w:t xml:space="preserve"> </w:t>
      </w:r>
      <w:r>
        <w:rPr>
          <w:rFonts w:ascii="Times New Roman" w:hAnsi="Times New Roman" w:cs="Times New Roman"/>
          <w:sz w:val="28"/>
          <w:szCs w:val="28"/>
        </w:rPr>
        <w:t>для реализации процесса преобразования.</w:t>
      </w:r>
      <w:r w:rsidRPr="001A3B92">
        <w:rPr>
          <w:rFonts w:ascii="Times New Roman" w:hAnsi="Times New Roman" w:cs="Times New Roman"/>
          <w:sz w:val="28"/>
          <w:szCs w:val="28"/>
        </w:rPr>
        <w:t xml:space="preserve"> </w:t>
      </w:r>
      <w:r>
        <w:rPr>
          <w:rFonts w:ascii="Times New Roman" w:hAnsi="Times New Roman" w:cs="Times New Roman"/>
          <w:sz w:val="28"/>
          <w:szCs w:val="28"/>
        </w:rPr>
        <w:t xml:space="preserve">Для использования данной библиотеки на сервере должен быть предустановлен </w:t>
      </w:r>
      <w:r w:rsidRPr="00396F53">
        <w:rPr>
          <w:rFonts w:ascii="Times New Roman" w:hAnsi="Times New Roman" w:cs="Times New Roman"/>
          <w:sz w:val="28"/>
          <w:szCs w:val="28"/>
        </w:rPr>
        <w:t>Pandoc</w:t>
      </w:r>
      <w:r w:rsidRPr="003079E8">
        <w:rPr>
          <w:rFonts w:ascii="Times New Roman" w:hAnsi="Times New Roman" w:cs="Times New Roman"/>
          <w:sz w:val="28"/>
          <w:szCs w:val="28"/>
        </w:rPr>
        <w:t xml:space="preserve">. </w:t>
      </w:r>
      <w:r>
        <w:rPr>
          <w:rFonts w:ascii="Times New Roman" w:hAnsi="Times New Roman" w:cs="Times New Roman"/>
          <w:sz w:val="28"/>
          <w:szCs w:val="28"/>
        </w:rPr>
        <w:t xml:space="preserve">Сам сервер будет осуществлять обращение к </w:t>
      </w:r>
      <w:r w:rsidRPr="00396F53">
        <w:rPr>
          <w:rFonts w:ascii="Times New Roman" w:hAnsi="Times New Roman" w:cs="Times New Roman"/>
          <w:sz w:val="28"/>
          <w:szCs w:val="28"/>
        </w:rPr>
        <w:t>Pandoc</w:t>
      </w:r>
      <w:r>
        <w:rPr>
          <w:rFonts w:ascii="Times New Roman" w:hAnsi="Times New Roman" w:cs="Times New Roman"/>
          <w:sz w:val="28"/>
          <w:szCs w:val="28"/>
        </w:rPr>
        <w:t xml:space="preserve"> с использованием его </w:t>
      </w:r>
      <w:r w:rsidRPr="00396F53">
        <w:rPr>
          <w:rFonts w:ascii="Times New Roman" w:hAnsi="Times New Roman" w:cs="Times New Roman"/>
          <w:sz w:val="28"/>
          <w:szCs w:val="28"/>
        </w:rPr>
        <w:t>API</w:t>
      </w:r>
      <w:r w:rsidRPr="003079E8">
        <w:rPr>
          <w:rFonts w:ascii="Times New Roman" w:hAnsi="Times New Roman" w:cs="Times New Roman"/>
          <w:sz w:val="28"/>
          <w:szCs w:val="28"/>
        </w:rPr>
        <w:t xml:space="preserve"> </w:t>
      </w:r>
      <w:r>
        <w:rPr>
          <w:rFonts w:ascii="Times New Roman" w:hAnsi="Times New Roman" w:cs="Times New Roman"/>
          <w:sz w:val="28"/>
          <w:szCs w:val="28"/>
        </w:rPr>
        <w:t>для преобразования файлов.</w:t>
      </w:r>
      <w:r w:rsidRPr="00396F53">
        <w:rPr>
          <w:rFonts w:ascii="Times New Roman" w:hAnsi="Times New Roman" w:cs="Times New Roman"/>
          <w:sz w:val="28"/>
          <w:szCs w:val="28"/>
        </w:rPr>
        <w:t xml:space="preserve"> </w:t>
      </w:r>
      <w:r>
        <w:rPr>
          <w:rFonts w:ascii="Times New Roman" w:hAnsi="Times New Roman" w:cs="Times New Roman"/>
          <w:sz w:val="28"/>
          <w:szCs w:val="28"/>
        </w:rPr>
        <w:t xml:space="preserve">В качестве недостатка данного алгоритма можно отметить жесткую привязку к программе </w:t>
      </w:r>
      <w:r>
        <w:rPr>
          <w:rFonts w:ascii="Times New Roman" w:hAnsi="Times New Roman" w:cs="Times New Roman"/>
          <w:sz w:val="28"/>
          <w:szCs w:val="28"/>
          <w:lang w:val="en-US"/>
        </w:rPr>
        <w:t>Pandoc</w:t>
      </w:r>
      <w:r>
        <w:rPr>
          <w:rFonts w:ascii="Times New Roman" w:hAnsi="Times New Roman" w:cs="Times New Roman"/>
          <w:sz w:val="28"/>
          <w:szCs w:val="28"/>
        </w:rPr>
        <w:t xml:space="preserve"> и при необходимости добавления нового формата, придется обращаться к стороннему разработчику для добавления его.</w:t>
      </w:r>
    </w:p>
    <w:p w14:paraId="0E438B8B"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2</w:t>
      </w:r>
      <w:r>
        <w:rPr>
          <w:rFonts w:ascii="Times New Roman" w:hAnsi="Times New Roman" w:cs="Times New Roman"/>
          <w:sz w:val="28"/>
          <w:szCs w:val="28"/>
        </w:rPr>
        <w:tab/>
      </w:r>
      <w:r w:rsidRPr="00120F7E">
        <w:rPr>
          <w:rFonts w:ascii="Times New Roman" w:hAnsi="Times New Roman" w:cs="Times New Roman"/>
          <w:sz w:val="28"/>
          <w:szCs w:val="28"/>
        </w:rPr>
        <w:t>Использование LibreOffice для преобразования</w:t>
      </w:r>
    </w:p>
    <w:p w14:paraId="504D0DB7"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Так же существует для преобразования файлов с использованием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Использование данного метода предполагает, что на сервере будет предустановлен </w:t>
      </w:r>
      <w:r w:rsidRPr="009D63E2">
        <w:rPr>
          <w:rFonts w:ascii="Times New Roman" w:hAnsi="Times New Roman" w:cs="Times New Roman"/>
          <w:sz w:val="28"/>
          <w:szCs w:val="28"/>
        </w:rPr>
        <w:t xml:space="preserve">LibreOffice </w:t>
      </w:r>
      <w:r>
        <w:rPr>
          <w:rFonts w:ascii="Times New Roman" w:hAnsi="Times New Roman" w:cs="Times New Roman"/>
          <w:sz w:val="28"/>
          <w:szCs w:val="28"/>
        </w:rPr>
        <w:t xml:space="preserve">для осуществления преобразования. Сам сервер будет осуществлять обращение к скрипту, с помощью которого будет задействоваться </w:t>
      </w:r>
      <w:r w:rsidRPr="009D63E2">
        <w:rPr>
          <w:rFonts w:ascii="Times New Roman" w:hAnsi="Times New Roman" w:cs="Times New Roman"/>
          <w:sz w:val="28"/>
          <w:szCs w:val="28"/>
        </w:rPr>
        <w:t>LibreOffice.</w:t>
      </w:r>
      <w:r>
        <w:rPr>
          <w:rFonts w:ascii="Times New Roman" w:hAnsi="Times New Roman" w:cs="Times New Roman"/>
          <w:sz w:val="28"/>
          <w:szCs w:val="28"/>
        </w:rPr>
        <w:t xml:space="preserve"> Минусом данного алгоритма является предустановленный </w:t>
      </w:r>
      <w:r>
        <w:rPr>
          <w:rFonts w:ascii="Times New Roman" w:hAnsi="Times New Roman" w:cs="Times New Roman"/>
          <w:sz w:val="28"/>
          <w:szCs w:val="28"/>
          <w:lang w:val="en-US"/>
        </w:rPr>
        <w:t>LibreOffice</w:t>
      </w:r>
      <w:r>
        <w:rPr>
          <w:rFonts w:ascii="Times New Roman" w:hAnsi="Times New Roman" w:cs="Times New Roman"/>
          <w:sz w:val="28"/>
          <w:szCs w:val="28"/>
        </w:rPr>
        <w:t xml:space="preserve"> который занимает достаточно много места на сервере.</w:t>
      </w:r>
    </w:p>
    <w:p w14:paraId="3714047E" w14:textId="77777777" w:rsidR="00AE0427" w:rsidRDefault="00AE0427" w:rsidP="00AE0427">
      <w:pPr>
        <w:spacing w:after="0" w:line="360" w:lineRule="auto"/>
        <w:ind w:firstLine="706"/>
        <w:jc w:val="both"/>
        <w:rPr>
          <w:rFonts w:ascii="Times New Roman" w:hAnsi="Times New Roman" w:cs="Times New Roman"/>
          <w:sz w:val="28"/>
          <w:szCs w:val="28"/>
        </w:rPr>
      </w:pPr>
    </w:p>
    <w:p w14:paraId="15FD158A"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lastRenderedPageBreak/>
        <w:t>2.3.3</w:t>
      </w:r>
      <w:r>
        <w:rPr>
          <w:rFonts w:ascii="Times New Roman" w:hAnsi="Times New Roman" w:cs="Times New Roman"/>
          <w:sz w:val="28"/>
          <w:szCs w:val="28"/>
        </w:rPr>
        <w:tab/>
      </w:r>
      <w:r w:rsidRPr="00120F7E">
        <w:rPr>
          <w:rFonts w:ascii="Times New Roman" w:hAnsi="Times New Roman" w:cs="Times New Roman"/>
          <w:sz w:val="28"/>
          <w:szCs w:val="28"/>
        </w:rPr>
        <w:t>Использование VBS-скрипта</w:t>
      </w:r>
    </w:p>
    <w:p w14:paraId="293018B7" w14:textId="77777777" w:rsidR="00AE0427" w:rsidRPr="00B01BF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уществует возможность использования </w:t>
      </w:r>
      <w:r w:rsidRPr="00B01BF0">
        <w:rPr>
          <w:rFonts w:ascii="Times New Roman" w:hAnsi="Times New Roman" w:cs="Times New Roman"/>
          <w:sz w:val="28"/>
          <w:szCs w:val="28"/>
        </w:rPr>
        <w:t xml:space="preserve">VBS </w:t>
      </w:r>
      <w:r>
        <w:rPr>
          <w:rFonts w:ascii="Times New Roman" w:hAnsi="Times New Roman" w:cs="Times New Roman"/>
          <w:sz w:val="28"/>
          <w:szCs w:val="28"/>
        </w:rPr>
        <w:t xml:space="preserve">скрипта для преобразования файлов. Для корректной работы данного скрипта на сервере должен быть предустановлен </w:t>
      </w:r>
      <w:r w:rsidRPr="00B01BF0">
        <w:rPr>
          <w:rFonts w:ascii="Times New Roman" w:hAnsi="Times New Roman" w:cs="Times New Roman"/>
          <w:sz w:val="28"/>
          <w:szCs w:val="28"/>
        </w:rPr>
        <w:t>Microsoft Office</w:t>
      </w:r>
      <w:r>
        <w:rPr>
          <w:rFonts w:ascii="Times New Roman" w:hAnsi="Times New Roman" w:cs="Times New Roman"/>
          <w:sz w:val="28"/>
          <w:szCs w:val="28"/>
        </w:rPr>
        <w:t xml:space="preserve"> </w:t>
      </w:r>
      <w:r w:rsidRPr="00B01BF0">
        <w:rPr>
          <w:rFonts w:ascii="Times New Roman" w:hAnsi="Times New Roman" w:cs="Times New Roman"/>
          <w:sz w:val="28"/>
          <w:szCs w:val="28"/>
        </w:rPr>
        <w:t xml:space="preserve">Word. </w:t>
      </w:r>
      <w:r>
        <w:rPr>
          <w:rFonts w:ascii="Times New Roman" w:hAnsi="Times New Roman" w:cs="Times New Roman"/>
          <w:sz w:val="28"/>
          <w:szCs w:val="28"/>
        </w:rPr>
        <w:t xml:space="preserve">Данный скрипт запускается из системной консоли. Процесс преобразования происходит путем открытия </w:t>
      </w:r>
      <w:r w:rsidRPr="00B01BF0">
        <w:rPr>
          <w:rFonts w:ascii="Times New Roman" w:hAnsi="Times New Roman" w:cs="Times New Roman"/>
          <w:sz w:val="28"/>
          <w:szCs w:val="28"/>
        </w:rPr>
        <w:t>Microsoft Office Word</w:t>
      </w:r>
      <w:r>
        <w:rPr>
          <w:rFonts w:ascii="Times New Roman" w:hAnsi="Times New Roman" w:cs="Times New Roman"/>
          <w:sz w:val="28"/>
          <w:szCs w:val="28"/>
        </w:rPr>
        <w:t xml:space="preserve"> и преобразования в выбранный формат. Во время данного алгоритма преобразования, может появится ошибка о том, что файл поврежден. Данная ошибка появляется из-за разных версий данного программного обеспечения. Из плюсов данного алгоритма можно отметить, что использование </w:t>
      </w:r>
      <w:r>
        <w:rPr>
          <w:rFonts w:ascii="Times New Roman" w:hAnsi="Times New Roman" w:cs="Times New Roman"/>
          <w:sz w:val="28"/>
          <w:szCs w:val="28"/>
          <w:lang w:val="en-US"/>
        </w:rPr>
        <w:t>VBS</w:t>
      </w:r>
      <w:r w:rsidRPr="00B01BF0">
        <w:rPr>
          <w:rFonts w:ascii="Times New Roman" w:hAnsi="Times New Roman" w:cs="Times New Roman"/>
          <w:sz w:val="28"/>
          <w:szCs w:val="28"/>
        </w:rPr>
        <w:t xml:space="preserve"> </w:t>
      </w:r>
      <w:r>
        <w:rPr>
          <w:rFonts w:ascii="Times New Roman" w:hAnsi="Times New Roman" w:cs="Times New Roman"/>
          <w:sz w:val="28"/>
          <w:szCs w:val="28"/>
        </w:rPr>
        <w:t>скрипта не привязывается к определенному ЯП и может быть использована без него.</w:t>
      </w:r>
    </w:p>
    <w:p w14:paraId="3530E632"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4</w:t>
      </w:r>
      <w:r>
        <w:rPr>
          <w:rFonts w:ascii="Times New Roman" w:hAnsi="Times New Roman" w:cs="Times New Roman"/>
          <w:sz w:val="28"/>
          <w:szCs w:val="28"/>
        </w:rPr>
        <w:tab/>
      </w:r>
      <w:r w:rsidRPr="00120F7E">
        <w:rPr>
          <w:rFonts w:ascii="Times New Roman" w:hAnsi="Times New Roman" w:cs="Times New Roman"/>
          <w:sz w:val="28"/>
          <w:szCs w:val="28"/>
        </w:rPr>
        <w:t>Создания скрипта для преобразования</w:t>
      </w:r>
    </w:p>
    <w:p w14:paraId="2FFBCB1B"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sidRPr="00CC53A3">
        <w:rPr>
          <w:rFonts w:ascii="Times New Roman" w:hAnsi="Times New Roman" w:cs="Times New Roman"/>
          <w:sz w:val="28"/>
          <w:szCs w:val="28"/>
        </w:rPr>
        <w:t xml:space="preserve">Так же существует возможность написания </w:t>
      </w:r>
      <w:r>
        <w:rPr>
          <w:rFonts w:ascii="Times New Roman" w:hAnsi="Times New Roman" w:cs="Times New Roman"/>
          <w:sz w:val="28"/>
          <w:szCs w:val="28"/>
        </w:rPr>
        <w:t>собственного</w:t>
      </w:r>
      <w:r w:rsidRPr="00CC53A3">
        <w:rPr>
          <w:rFonts w:ascii="Times New Roman" w:hAnsi="Times New Roman" w:cs="Times New Roman"/>
          <w:sz w:val="28"/>
          <w:szCs w:val="28"/>
        </w:rPr>
        <w:t xml:space="preserve"> алгоритма для преобразования</w:t>
      </w:r>
      <w:r>
        <w:rPr>
          <w:rFonts w:ascii="Times New Roman" w:hAnsi="Times New Roman" w:cs="Times New Roman"/>
          <w:sz w:val="28"/>
          <w:szCs w:val="28"/>
        </w:rPr>
        <w:t>. Минусами данной возможности является ресурсозатраность и возможные потери форматирования при преобразовании.</w:t>
      </w:r>
      <w:r w:rsidRPr="00CC53A3">
        <w:rPr>
          <w:rFonts w:ascii="Times New Roman" w:hAnsi="Times New Roman" w:cs="Times New Roman"/>
          <w:sz w:val="28"/>
          <w:szCs w:val="28"/>
        </w:rPr>
        <w:t xml:space="preserve"> </w:t>
      </w:r>
    </w:p>
    <w:p w14:paraId="69AB9476" w14:textId="77777777" w:rsidR="00AE0427" w:rsidRDefault="00AE0427" w:rsidP="00AE0427">
      <w:pPr>
        <w:spacing w:after="0" w:line="360" w:lineRule="auto"/>
        <w:ind w:firstLine="706"/>
        <w:jc w:val="both"/>
        <w:rPr>
          <w:rFonts w:ascii="Times New Roman" w:hAnsi="Times New Roman" w:cs="Times New Roman"/>
          <w:sz w:val="28"/>
          <w:szCs w:val="28"/>
        </w:rPr>
      </w:pPr>
      <w:r w:rsidRPr="00120F7E">
        <w:rPr>
          <w:rFonts w:ascii="Times New Roman" w:hAnsi="Times New Roman" w:cs="Times New Roman"/>
          <w:sz w:val="28"/>
          <w:szCs w:val="28"/>
        </w:rPr>
        <w:t>2.3.5</w:t>
      </w:r>
      <w:r>
        <w:rPr>
          <w:rFonts w:ascii="Times New Roman" w:hAnsi="Times New Roman" w:cs="Times New Roman"/>
          <w:sz w:val="28"/>
          <w:szCs w:val="28"/>
        </w:rPr>
        <w:tab/>
      </w:r>
      <w:r w:rsidRPr="00120F7E">
        <w:rPr>
          <w:rFonts w:ascii="Times New Roman" w:hAnsi="Times New Roman" w:cs="Times New Roman"/>
          <w:sz w:val="28"/>
          <w:szCs w:val="28"/>
        </w:rPr>
        <w:t>Интеграция выбранного алгоритма в выбранную архитектуру</w:t>
      </w:r>
    </w:p>
    <w:p w14:paraId="766B61E8" w14:textId="77777777" w:rsidR="00AE0427" w:rsidRPr="00CC53A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С учетом проектируемой архитектуры и сравнение алгоритмов для процесса преобразования был выбран </w:t>
      </w:r>
      <w:r w:rsidRPr="00CC53A3">
        <w:rPr>
          <w:rFonts w:ascii="Times New Roman" w:hAnsi="Times New Roman" w:cs="Times New Roman"/>
          <w:sz w:val="28"/>
          <w:szCs w:val="28"/>
        </w:rPr>
        <w:t xml:space="preserve">Pandoc </w:t>
      </w:r>
      <w:r>
        <w:rPr>
          <w:rFonts w:ascii="Times New Roman" w:hAnsi="Times New Roman" w:cs="Times New Roman"/>
          <w:sz w:val="28"/>
          <w:szCs w:val="28"/>
        </w:rPr>
        <w:t>для реализации данного процесса, т.к. размеры установленного приложения</w:t>
      </w:r>
      <w:r w:rsidRPr="00CC53A3">
        <w:rPr>
          <w:rFonts w:ascii="Times New Roman" w:hAnsi="Times New Roman" w:cs="Times New Roman"/>
          <w:sz w:val="28"/>
          <w:szCs w:val="28"/>
        </w:rPr>
        <w:t xml:space="preserve"> Pandoc </w:t>
      </w:r>
      <w:r>
        <w:rPr>
          <w:rFonts w:ascii="Times New Roman" w:hAnsi="Times New Roman" w:cs="Times New Roman"/>
          <w:sz w:val="28"/>
          <w:szCs w:val="28"/>
        </w:rPr>
        <w:t xml:space="preserve">значительно меньше предустановленных </w:t>
      </w:r>
      <w:r w:rsidRPr="00CC53A3">
        <w:rPr>
          <w:rFonts w:ascii="Times New Roman" w:hAnsi="Times New Roman" w:cs="Times New Roman"/>
          <w:sz w:val="28"/>
          <w:szCs w:val="28"/>
        </w:rPr>
        <w:t>Microsoft Office Word/LibreOffice</w:t>
      </w:r>
      <w:r>
        <w:rPr>
          <w:rFonts w:ascii="Times New Roman" w:hAnsi="Times New Roman" w:cs="Times New Roman"/>
          <w:sz w:val="28"/>
          <w:szCs w:val="28"/>
        </w:rPr>
        <w:t xml:space="preserve">. Вдобавок, будет предусмотрена возможность в дальнейшем изменить скрипт преобразования, использующий </w:t>
      </w:r>
      <w:r w:rsidRPr="00CC53A3">
        <w:rPr>
          <w:rFonts w:ascii="Times New Roman" w:hAnsi="Times New Roman" w:cs="Times New Roman"/>
          <w:sz w:val="28"/>
          <w:szCs w:val="28"/>
        </w:rPr>
        <w:t>Pandoc</w:t>
      </w:r>
      <w:r>
        <w:rPr>
          <w:rFonts w:ascii="Times New Roman" w:hAnsi="Times New Roman" w:cs="Times New Roman"/>
          <w:sz w:val="28"/>
          <w:szCs w:val="28"/>
        </w:rPr>
        <w:t xml:space="preserve"> на свой с добавлением новых форматов.</w:t>
      </w:r>
    </w:p>
    <w:p w14:paraId="109808D4" w14:textId="77777777" w:rsidR="00AE0427" w:rsidRDefault="00AE0427" w:rsidP="00AE0427">
      <w:pPr>
        <w:pStyle w:val="Heading2"/>
      </w:pPr>
      <w:r>
        <w:t>Серверная часть ПО</w:t>
      </w:r>
    </w:p>
    <w:p w14:paraId="3397771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ерверная часть в разрабатываемом ПО будет служить программным интерфейсом для связи клиентской части со скриптом, выполняющим преобразование документов согласно описанному ранее алгоритму.</w:t>
      </w:r>
    </w:p>
    <w:p w14:paraId="54C1AC63" w14:textId="77777777" w:rsidR="00AE0427" w:rsidRPr="007E3233"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Вдобавок на серверной части будет реализован алгоритм присвоения уникальных имен документам с использованием хэш-функции. </w:t>
      </w:r>
    </w:p>
    <w:p w14:paraId="24FF40C9" w14:textId="77777777" w:rsidR="00AE0427" w:rsidRPr="009276A0"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отправления формы на сервер будет, запросу будет присваиваться уникальное имя. Уникальное имя будет использоваться для создания папки пользователя, дабы обеспечить отправку преобразованных файлов ему же </w:t>
      </w:r>
      <w:r w:rsidRPr="001E2585">
        <w:rPr>
          <w:rFonts w:ascii="Times New Roman" w:hAnsi="Times New Roman" w:cs="Times New Roman"/>
          <w:sz w:val="28"/>
          <w:szCs w:val="28"/>
        </w:rPr>
        <w:t>[10]</w:t>
      </w:r>
      <w:r>
        <w:rPr>
          <w:rFonts w:ascii="Times New Roman" w:hAnsi="Times New Roman" w:cs="Times New Roman"/>
          <w:sz w:val="28"/>
          <w:szCs w:val="28"/>
        </w:rPr>
        <w:t>.</w:t>
      </w:r>
    </w:p>
    <w:p w14:paraId="6F652B4B" w14:textId="77777777" w:rsidR="00AE0427" w:rsidRDefault="00AE0427" w:rsidP="00AE0427">
      <w:pPr>
        <w:pStyle w:val="Heading2"/>
      </w:pPr>
      <w:r>
        <w:t>Прототип интерфейса клиентской части ПО</w:t>
      </w:r>
    </w:p>
    <w:p w14:paraId="173AD90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обеспечения кроссплатформенности, в качестве клиентской части будет выступать веб-страница. На данной веб-странице будет происходить отправка файла на сервер для преобразования. </w:t>
      </w:r>
    </w:p>
    <w:p w14:paraId="47A3BF79"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На главной странице находится кнопка, которая осуществляет переход к меню выбора преобразования файла. Прототип главной страницы представлен на рисунке 22.</w:t>
      </w:r>
    </w:p>
    <w:p w14:paraId="6FF56310"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019F539" wp14:editId="4EE1506A">
            <wp:extent cx="5940425" cy="3332480"/>
            <wp:effectExtent l="0" t="0" r="3175" b="1270"/>
            <wp:docPr id="4502" name="Picture 4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0425" cy="3332480"/>
                    </a:xfrm>
                    <a:prstGeom prst="rect">
                      <a:avLst/>
                    </a:prstGeom>
                  </pic:spPr>
                </pic:pic>
              </a:graphicData>
            </a:graphic>
          </wp:inline>
        </w:drawing>
      </w:r>
    </w:p>
    <w:p w14:paraId="33E66269"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2 — Прототип главной страницы</w:t>
      </w:r>
    </w:p>
    <w:p w14:paraId="285A2AE4"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клика на кнопку «Начать работу» пользователь будет перенаправлен на страницу с выбором преобразования. Данная страница представлена на рисунке 23.</w:t>
      </w:r>
    </w:p>
    <w:p w14:paraId="262C3104"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lastRenderedPageBreak/>
        <w:drawing>
          <wp:inline distT="0" distB="0" distL="0" distR="0" wp14:anchorId="34D6E201" wp14:editId="32A8FEA1">
            <wp:extent cx="5940425" cy="3330575"/>
            <wp:effectExtent l="0" t="0" r="3175" b="3175"/>
            <wp:docPr id="4503" name="Picture 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0425" cy="3330575"/>
                    </a:xfrm>
                    <a:prstGeom prst="rect">
                      <a:avLst/>
                    </a:prstGeom>
                  </pic:spPr>
                </pic:pic>
              </a:graphicData>
            </a:graphic>
          </wp:inline>
        </w:drawing>
      </w:r>
    </w:p>
    <w:p w14:paraId="0861252C"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3 — Страница выбора конвертации</w:t>
      </w:r>
    </w:p>
    <w:p w14:paraId="11DBBDBD"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данной странице присутствует всплывающее боковое меню с пунктами для перехода на главную страницу, страницу преобразования и страницу помощи пользователю. На рисунке 24 представлено развернутое меню программного обеспечения.</w:t>
      </w:r>
    </w:p>
    <w:p w14:paraId="360AAA57" w14:textId="77777777" w:rsidR="00AE0427" w:rsidRDefault="00AE0427" w:rsidP="00AE0427">
      <w:pPr>
        <w:spacing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183D3E28" wp14:editId="00864BF1">
            <wp:extent cx="5940425" cy="3346450"/>
            <wp:effectExtent l="0" t="0" r="3175" b="6350"/>
            <wp:docPr id="4504" name="Picture 4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3346450"/>
                    </a:xfrm>
                    <a:prstGeom prst="rect">
                      <a:avLst/>
                    </a:prstGeom>
                  </pic:spPr>
                </pic:pic>
              </a:graphicData>
            </a:graphic>
          </wp:inline>
        </w:drawing>
      </w:r>
    </w:p>
    <w:p w14:paraId="5235ABAA"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4 — Развернутое меню</w:t>
      </w:r>
    </w:p>
    <w:p w14:paraId="70076D59"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перехода пользователя на страницу преобразования, пользователю нужно выбрать и загрузить файл в приложение, после чего нажать кнопку «Начать». После чего произойдет переход на страницу ожидания преобразования, с которой после того, как файл преобразуется на сервере, пользователя перенесет на страницу сохранения преобразованного файла. Страница выбора и отправки файла представлена на рисунке 25, а конечная страница сохранения файла представлена на рисунке 26.</w:t>
      </w:r>
    </w:p>
    <w:p w14:paraId="67FAF24E" w14:textId="77777777" w:rsidR="00AE0427" w:rsidRDefault="00AE0427" w:rsidP="00AE0427">
      <w:pPr>
        <w:spacing w:after="0" w:line="360" w:lineRule="auto"/>
        <w:jc w:val="center"/>
        <w:rPr>
          <w:rFonts w:ascii="Times New Roman" w:hAnsi="Times New Roman" w:cs="Times New Roman"/>
          <w:sz w:val="28"/>
          <w:szCs w:val="28"/>
        </w:rPr>
      </w:pPr>
      <w:r w:rsidRPr="00FE14EE">
        <w:rPr>
          <w:rFonts w:ascii="Times New Roman" w:hAnsi="Times New Roman" w:cs="Times New Roman"/>
          <w:noProof/>
          <w:sz w:val="28"/>
          <w:szCs w:val="28"/>
        </w:rPr>
        <w:drawing>
          <wp:inline distT="0" distB="0" distL="0" distR="0" wp14:anchorId="3B1C1400" wp14:editId="3F38075D">
            <wp:extent cx="5391150" cy="3031261"/>
            <wp:effectExtent l="0" t="0" r="0" b="0"/>
            <wp:docPr id="4505" name="Picture 4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5426" cy="3039288"/>
                    </a:xfrm>
                    <a:prstGeom prst="rect">
                      <a:avLst/>
                    </a:prstGeom>
                  </pic:spPr>
                </pic:pic>
              </a:graphicData>
            </a:graphic>
          </wp:inline>
        </w:drawing>
      </w:r>
    </w:p>
    <w:p w14:paraId="212E87A9"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5 — Страница выбора и отправки файла</w:t>
      </w:r>
    </w:p>
    <w:p w14:paraId="11171266"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637F450A" wp14:editId="24886AB3">
            <wp:extent cx="5457825" cy="3067000"/>
            <wp:effectExtent l="0" t="0" r="0" b="635"/>
            <wp:docPr id="4506" name="Picture 4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66381" cy="3071808"/>
                    </a:xfrm>
                    <a:prstGeom prst="rect">
                      <a:avLst/>
                    </a:prstGeom>
                  </pic:spPr>
                </pic:pic>
              </a:graphicData>
            </a:graphic>
          </wp:inline>
        </w:drawing>
      </w:r>
    </w:p>
    <w:p w14:paraId="3D2988C7"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6 — Страница сохранения преобразованного файла</w:t>
      </w:r>
    </w:p>
    <w:p w14:paraId="7D711D3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lastRenderedPageBreak/>
        <w:t>Так же пользователь может перейти на страницу «Помощь», чтобы получить информацию о том какие действия нужно совершить для корректной работы программного обеспечения. Страница помощи пользователю представлена на рисунке 27.</w:t>
      </w:r>
    </w:p>
    <w:p w14:paraId="7779FE5F" w14:textId="77777777" w:rsidR="00AE0427" w:rsidRDefault="00AE0427" w:rsidP="00AE0427">
      <w:pPr>
        <w:spacing w:line="360" w:lineRule="auto"/>
        <w:jc w:val="center"/>
        <w:rPr>
          <w:rFonts w:ascii="Times New Roman" w:hAnsi="Times New Roman" w:cs="Times New Roman"/>
          <w:sz w:val="28"/>
          <w:szCs w:val="28"/>
        </w:rPr>
      </w:pPr>
      <w:r w:rsidRPr="007D04C8">
        <w:rPr>
          <w:rFonts w:ascii="Times New Roman" w:hAnsi="Times New Roman" w:cs="Times New Roman"/>
          <w:noProof/>
          <w:sz w:val="28"/>
          <w:szCs w:val="28"/>
        </w:rPr>
        <w:drawing>
          <wp:inline distT="0" distB="0" distL="0" distR="0" wp14:anchorId="2072153E" wp14:editId="53A5B88D">
            <wp:extent cx="5970958" cy="3352800"/>
            <wp:effectExtent l="0" t="0" r="0" b="0"/>
            <wp:docPr id="4507" name="Picture 4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4201" cy="3354621"/>
                    </a:xfrm>
                    <a:prstGeom prst="rect">
                      <a:avLst/>
                    </a:prstGeom>
                  </pic:spPr>
                </pic:pic>
              </a:graphicData>
            </a:graphic>
          </wp:inline>
        </w:drawing>
      </w:r>
    </w:p>
    <w:p w14:paraId="1E20826B" w14:textId="77777777" w:rsidR="00AE0427" w:rsidRDefault="00AE0427" w:rsidP="00AE0427">
      <w:pPr>
        <w:pStyle w:val="ListParagraph"/>
        <w:spacing w:after="0" w:line="360" w:lineRule="auto"/>
        <w:ind w:left="0"/>
        <w:jc w:val="center"/>
        <w:rPr>
          <w:rFonts w:ascii="Times New Roman" w:hAnsi="Times New Roman" w:cs="Times New Roman"/>
          <w:sz w:val="28"/>
          <w:szCs w:val="28"/>
        </w:rPr>
      </w:pPr>
      <w:r>
        <w:rPr>
          <w:rFonts w:ascii="Times New Roman" w:hAnsi="Times New Roman" w:cs="Times New Roman"/>
          <w:sz w:val="28"/>
          <w:szCs w:val="28"/>
        </w:rPr>
        <w:t>Рисунок 27 — Страница помощи пользователю</w:t>
      </w:r>
      <w:r w:rsidRPr="007E3233">
        <w:rPr>
          <w:rFonts w:ascii="Times New Roman" w:hAnsi="Times New Roman" w:cs="Times New Roman"/>
          <w:sz w:val="28"/>
          <w:szCs w:val="28"/>
        </w:rPr>
        <w:br/>
      </w:r>
    </w:p>
    <w:p w14:paraId="6037F8BE"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5E4E81DD" w14:textId="77777777" w:rsidR="00AE0427" w:rsidRDefault="00AE0427" w:rsidP="00AE0427">
      <w:pPr>
        <w:pStyle w:val="Heading1"/>
      </w:pPr>
      <w:r w:rsidRPr="00721C07">
        <w:lastRenderedPageBreak/>
        <w:t xml:space="preserve">Описание реализации </w:t>
      </w:r>
      <w:r>
        <w:t>приложения</w:t>
      </w:r>
    </w:p>
    <w:p w14:paraId="04D8EA42" w14:textId="77777777" w:rsidR="00AE0427" w:rsidRDefault="00AE0427" w:rsidP="00AE0427">
      <w:pPr>
        <w:pStyle w:val="Heading2"/>
      </w:pPr>
      <w:r w:rsidRPr="00721C07">
        <w:t>Выбор языка программирования</w:t>
      </w:r>
    </w:p>
    <w:p w14:paraId="109F99D5" w14:textId="77777777" w:rsidR="00AE0427" w:rsidRPr="008827EA" w:rsidRDefault="00AE0427" w:rsidP="00AE0427">
      <w:pPr>
        <w:spacing w:after="0" w:line="360" w:lineRule="auto"/>
        <w:ind w:firstLine="706"/>
        <w:jc w:val="both"/>
        <w:rPr>
          <w:rFonts w:ascii="Times New Roman" w:hAnsi="Times New Roman" w:cs="Times New Roman"/>
          <w:sz w:val="28"/>
          <w:szCs w:val="28"/>
        </w:rPr>
      </w:pPr>
      <w:r w:rsidRPr="008827EA">
        <w:rPr>
          <w:rFonts w:ascii="Times New Roman" w:hAnsi="Times New Roman" w:cs="Times New Roman"/>
          <w:sz w:val="28"/>
          <w:szCs w:val="28"/>
        </w:rPr>
        <w:t>Архитектура программного обеспечения позволяет выбрать разные ЯП для реализации клиентской, серверной части и алгоритма для преобразования.</w:t>
      </w:r>
    </w:p>
    <w:p w14:paraId="55DD282A"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1</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C</w:t>
      </w:r>
      <w:r w:rsidRPr="006A576D">
        <w:rPr>
          <w:rFonts w:ascii="Times New Roman" w:hAnsi="Times New Roman" w:cs="Times New Roman"/>
          <w:sz w:val="28"/>
          <w:szCs w:val="28"/>
        </w:rPr>
        <w:t>++</w:t>
      </w:r>
    </w:p>
    <w:p w14:paraId="205ABE68"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C</w:t>
      </w:r>
      <w:r w:rsidRPr="00F11A1F">
        <w:rPr>
          <w:rFonts w:ascii="Times New Roman" w:hAnsi="Times New Roman" w:cs="Times New Roman"/>
          <w:sz w:val="28"/>
          <w:szCs w:val="28"/>
        </w:rPr>
        <w:t xml:space="preserve">++ </w:t>
      </w:r>
      <w:r>
        <w:rPr>
          <w:rFonts w:ascii="Times New Roman" w:hAnsi="Times New Roman" w:cs="Times New Roman"/>
          <w:sz w:val="28"/>
          <w:szCs w:val="28"/>
        </w:rPr>
        <w:t>– объектно-ориентированный язык программирования. Данный ЯП преимущественно используется для создание различных приложений для большого количества устройств. Данный ЯП имеет встроенную библиотеку, которая имеет в себе распространённые контейнеры, алгоритмы, регулярные выражения и многое другое</w:t>
      </w:r>
      <w:r w:rsidRPr="004251D2">
        <w:rPr>
          <w:rFonts w:ascii="Times New Roman" w:hAnsi="Times New Roman" w:cs="Times New Roman"/>
          <w:sz w:val="28"/>
          <w:szCs w:val="28"/>
        </w:rPr>
        <w:t xml:space="preserve"> </w:t>
      </w:r>
      <w:r w:rsidRPr="001E2585">
        <w:rPr>
          <w:rFonts w:ascii="Times New Roman" w:hAnsi="Times New Roman" w:cs="Times New Roman"/>
          <w:sz w:val="28"/>
          <w:szCs w:val="28"/>
        </w:rPr>
        <w:t>[11]</w:t>
      </w:r>
      <w:r>
        <w:rPr>
          <w:rFonts w:ascii="Times New Roman" w:hAnsi="Times New Roman" w:cs="Times New Roman"/>
          <w:sz w:val="28"/>
          <w:szCs w:val="28"/>
        </w:rPr>
        <w:t>.</w:t>
      </w:r>
      <w:r w:rsidRPr="004463E6">
        <w:rPr>
          <w:rFonts w:ascii="Times New Roman" w:hAnsi="Times New Roman" w:cs="Times New Roman"/>
          <w:sz w:val="28"/>
          <w:szCs w:val="28"/>
        </w:rPr>
        <w:t xml:space="preserve"> </w:t>
      </w:r>
    </w:p>
    <w:p w14:paraId="54476BE1"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Одним из минусов данного языка является утечка памяти и ошибки сегментации. Существует вероятность того, что программа может иметь утечку памяти, которая происходит, когда что-то, выделенное программистом в куче, не освобождается должным образом. </w:t>
      </w:r>
    </w:p>
    <w:p w14:paraId="5302773F"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1.2</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Python</w:t>
      </w:r>
    </w:p>
    <w:p w14:paraId="20A583EE"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 язык программирования с динамической типизацией. </w:t>
      </w: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 xml:space="preserve">так же как и </w:t>
      </w:r>
      <w:r>
        <w:rPr>
          <w:rFonts w:ascii="Times New Roman" w:hAnsi="Times New Roman" w:cs="Times New Roman"/>
          <w:sz w:val="28"/>
          <w:szCs w:val="28"/>
          <w:lang w:val="en-US"/>
        </w:rPr>
        <w:t>C</w:t>
      </w:r>
      <w:r w:rsidRPr="006F2181">
        <w:rPr>
          <w:rFonts w:ascii="Times New Roman" w:hAnsi="Times New Roman" w:cs="Times New Roman"/>
          <w:sz w:val="28"/>
          <w:szCs w:val="28"/>
        </w:rPr>
        <w:t xml:space="preserve">++ </w:t>
      </w:r>
      <w:r>
        <w:rPr>
          <w:rFonts w:ascii="Times New Roman" w:hAnsi="Times New Roman" w:cs="Times New Roman"/>
          <w:sz w:val="28"/>
          <w:szCs w:val="28"/>
        </w:rPr>
        <w:t>имеет богатую стандартную библиотеку в которую входят модули почти для всего, от написания графических приложений, запуска серверов и выполнения модульного тестирования. Данный ЯП обладает кроссплатформенностью, что позволяет запускать приложения вне зависимости от ОС</w:t>
      </w:r>
      <w:r w:rsidRPr="004251D2">
        <w:rPr>
          <w:rFonts w:ascii="Times New Roman" w:hAnsi="Times New Roman" w:cs="Times New Roman"/>
          <w:sz w:val="28"/>
          <w:szCs w:val="28"/>
        </w:rPr>
        <w:t xml:space="preserve"> </w:t>
      </w:r>
      <w:r w:rsidRPr="00E6585D">
        <w:rPr>
          <w:rFonts w:ascii="Times New Roman" w:hAnsi="Times New Roman" w:cs="Times New Roman"/>
          <w:sz w:val="28"/>
          <w:szCs w:val="28"/>
        </w:rPr>
        <w:t>[12]</w:t>
      </w:r>
      <w:r>
        <w:rPr>
          <w:rFonts w:ascii="Times New Roman" w:hAnsi="Times New Roman" w:cs="Times New Roman"/>
          <w:sz w:val="28"/>
          <w:szCs w:val="28"/>
        </w:rPr>
        <w:t>.</w:t>
      </w:r>
    </w:p>
    <w:p w14:paraId="08C3055A" w14:textId="77777777" w:rsidR="00AE0427" w:rsidRPr="006F2181"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thon</w:t>
      </w:r>
      <w:r w:rsidRPr="006F2181">
        <w:rPr>
          <w:rFonts w:ascii="Times New Roman" w:hAnsi="Times New Roman" w:cs="Times New Roman"/>
          <w:sz w:val="28"/>
          <w:szCs w:val="28"/>
        </w:rPr>
        <w:t xml:space="preserve"> </w:t>
      </w:r>
      <w:r>
        <w:rPr>
          <w:rFonts w:ascii="Times New Roman" w:hAnsi="Times New Roman" w:cs="Times New Roman"/>
          <w:sz w:val="28"/>
          <w:szCs w:val="28"/>
        </w:rPr>
        <w:t>был выбран для реализации процесса преобразования файлов на сервере</w:t>
      </w:r>
      <w:r w:rsidRPr="006F2181">
        <w:rPr>
          <w:rFonts w:ascii="Times New Roman" w:hAnsi="Times New Roman" w:cs="Times New Roman"/>
          <w:sz w:val="28"/>
          <w:szCs w:val="28"/>
        </w:rPr>
        <w:t xml:space="preserve"> </w:t>
      </w:r>
      <w:r>
        <w:rPr>
          <w:rFonts w:ascii="Times New Roman" w:hAnsi="Times New Roman" w:cs="Times New Roman"/>
          <w:sz w:val="28"/>
          <w:szCs w:val="28"/>
        </w:rPr>
        <w:t>из-за его обширной стандартной библиотеки.</w:t>
      </w:r>
    </w:p>
    <w:p w14:paraId="3CB0F08A" w14:textId="77777777" w:rsidR="00AE0427" w:rsidRPr="006A576D" w:rsidRDefault="00AE0427" w:rsidP="00AE0427">
      <w:pPr>
        <w:spacing w:after="0" w:line="360" w:lineRule="auto"/>
        <w:ind w:firstLine="709"/>
        <w:jc w:val="both"/>
        <w:rPr>
          <w:rFonts w:ascii="Times New Roman" w:hAnsi="Times New Roman" w:cs="Times New Roman"/>
          <w:sz w:val="28"/>
          <w:szCs w:val="28"/>
        </w:rPr>
      </w:pPr>
      <w:r w:rsidRPr="006A576D">
        <w:rPr>
          <w:rFonts w:ascii="Times New Roman" w:hAnsi="Times New Roman" w:cs="Times New Roman"/>
          <w:sz w:val="28"/>
          <w:szCs w:val="28"/>
        </w:rPr>
        <w:t>3.1.3</w:t>
      </w:r>
      <w:r w:rsidRPr="006A576D">
        <w:rPr>
          <w:rFonts w:ascii="Times New Roman" w:hAnsi="Times New Roman" w:cs="Times New Roman"/>
          <w:sz w:val="28"/>
          <w:szCs w:val="28"/>
        </w:rPr>
        <w:tab/>
      </w:r>
      <w:r w:rsidRPr="00120F7E">
        <w:rPr>
          <w:rFonts w:ascii="Times New Roman" w:hAnsi="Times New Roman" w:cs="Times New Roman"/>
          <w:sz w:val="28"/>
          <w:szCs w:val="28"/>
          <w:lang w:val="en-US"/>
        </w:rPr>
        <w:t>JavaScript</w:t>
      </w:r>
    </w:p>
    <w:p w14:paraId="6B08A35D"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 </w:t>
      </w:r>
      <w:r>
        <w:rPr>
          <w:rFonts w:ascii="Times New Roman" w:hAnsi="Times New Roman" w:cs="Times New Roman"/>
          <w:sz w:val="28"/>
          <w:szCs w:val="28"/>
        </w:rPr>
        <w:t>это скриптовый язык программирования для создания динамических элементов на сайте и создания серверов.</w:t>
      </w:r>
    </w:p>
    <w:p w14:paraId="457020B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JavaScript</w:t>
      </w:r>
      <w:r w:rsidRPr="001D362F">
        <w:rPr>
          <w:rFonts w:ascii="Times New Roman" w:hAnsi="Times New Roman" w:cs="Times New Roman"/>
          <w:sz w:val="28"/>
          <w:szCs w:val="28"/>
        </w:rPr>
        <w:t xml:space="preserve"> </w:t>
      </w:r>
      <w:r>
        <w:rPr>
          <w:rFonts w:ascii="Times New Roman" w:hAnsi="Times New Roman" w:cs="Times New Roman"/>
          <w:sz w:val="28"/>
          <w:szCs w:val="28"/>
        </w:rPr>
        <w:t>является одним из популярных языков программирования на данный момент. Может использовать как для сайтов, так же и для приложения на ПК. Одним из главных преимуществ является, то, что интерпретатор JavaScript</w:t>
      </w:r>
      <w:r w:rsidRPr="001D362F">
        <w:rPr>
          <w:rFonts w:ascii="Times New Roman" w:hAnsi="Times New Roman" w:cs="Times New Roman"/>
          <w:sz w:val="28"/>
          <w:szCs w:val="28"/>
        </w:rPr>
        <w:t xml:space="preserve"> </w:t>
      </w:r>
      <w:r>
        <w:rPr>
          <w:rFonts w:ascii="Times New Roman" w:hAnsi="Times New Roman" w:cs="Times New Roman"/>
          <w:sz w:val="28"/>
          <w:szCs w:val="28"/>
        </w:rPr>
        <w:t xml:space="preserve">уже предустановлен в любом современном браузере </w:t>
      </w:r>
      <w:r w:rsidRPr="001E2585">
        <w:rPr>
          <w:rFonts w:ascii="Times New Roman" w:hAnsi="Times New Roman" w:cs="Times New Roman"/>
          <w:sz w:val="28"/>
          <w:szCs w:val="28"/>
        </w:rPr>
        <w:t>[11]</w:t>
      </w:r>
      <w:r>
        <w:rPr>
          <w:rFonts w:ascii="Times New Roman" w:hAnsi="Times New Roman" w:cs="Times New Roman"/>
          <w:sz w:val="28"/>
          <w:szCs w:val="28"/>
        </w:rPr>
        <w:t xml:space="preserve">. </w:t>
      </w:r>
    </w:p>
    <w:p w14:paraId="79A31484"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lastRenderedPageBreak/>
        <w:t>JavaScript</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можно использовать не только на клиентской части приложения, но и на сервер с использованием </w:t>
      </w:r>
      <w:r>
        <w:rPr>
          <w:rFonts w:ascii="Times New Roman" w:hAnsi="Times New Roman" w:cs="Times New Roman"/>
          <w:sz w:val="28"/>
          <w:szCs w:val="28"/>
          <w:lang w:val="en-US"/>
        </w:rPr>
        <w:t>NodeJS</w:t>
      </w:r>
      <w:r w:rsidRPr="00F11A1F">
        <w:rPr>
          <w:rFonts w:ascii="Times New Roman" w:hAnsi="Times New Roman" w:cs="Times New Roman"/>
          <w:sz w:val="28"/>
          <w:szCs w:val="28"/>
        </w:rPr>
        <w:t xml:space="preserve">. </w:t>
      </w:r>
      <w:r>
        <w:rPr>
          <w:rFonts w:ascii="Times New Roman" w:hAnsi="Times New Roman" w:cs="Times New Roman"/>
          <w:sz w:val="28"/>
          <w:szCs w:val="28"/>
        </w:rPr>
        <w:t xml:space="preserve">Так же одним из значительных минусов является маленький запас стандартных библиотек, следовательно для некоторых задач придется устанавливать сторонние библиотеки. </w:t>
      </w:r>
    </w:p>
    <w:p w14:paraId="00571394" w14:textId="77777777" w:rsidR="00AE0427" w:rsidRPr="00A65296" w:rsidRDefault="00AE0427" w:rsidP="00AE0427">
      <w:pPr>
        <w:spacing w:after="0" w:line="360" w:lineRule="auto"/>
        <w:jc w:val="both"/>
        <w:rPr>
          <w:rFonts w:ascii="Times New Roman" w:hAnsi="Times New Roman" w:cs="Times New Roman"/>
          <w:sz w:val="28"/>
          <w:szCs w:val="28"/>
        </w:rPr>
      </w:pPr>
      <w:r w:rsidRPr="00A65296">
        <w:rPr>
          <w:rFonts w:ascii="Times New Roman" w:hAnsi="Times New Roman" w:cs="Times New Roman"/>
          <w:sz w:val="28"/>
          <w:szCs w:val="28"/>
        </w:rPr>
        <w:tab/>
      </w:r>
      <w:r>
        <w:rPr>
          <w:rFonts w:ascii="Times New Roman" w:hAnsi="Times New Roman" w:cs="Times New Roman"/>
          <w:sz w:val="28"/>
          <w:szCs w:val="28"/>
        </w:rPr>
        <w:t>Данный ЯП был выбран для создания клиентской и серверной части сервера из-за его ориентированности на создание веб-приложений.</w:t>
      </w:r>
    </w:p>
    <w:p w14:paraId="2796BF8D" w14:textId="77777777" w:rsidR="00AE0427" w:rsidRDefault="00AE0427" w:rsidP="00AE0427">
      <w:pPr>
        <w:pStyle w:val="Heading2"/>
      </w:pPr>
      <w:r w:rsidRPr="00004FD3">
        <w:t>Выбор инструментов разработки</w:t>
      </w:r>
    </w:p>
    <w:p w14:paraId="5D3F5332" w14:textId="77777777" w:rsidR="00AE0427" w:rsidRDefault="00AE0427" w:rsidP="00AE0427">
      <w:pPr>
        <w:spacing w:after="0" w:line="360" w:lineRule="auto"/>
        <w:ind w:firstLine="706"/>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1</w:t>
      </w:r>
      <w:r>
        <w:rPr>
          <w:rFonts w:ascii="Times New Roman" w:hAnsi="Times New Roman" w:cs="Times New Roman"/>
          <w:sz w:val="28"/>
          <w:szCs w:val="28"/>
          <w:lang w:val="en-US"/>
        </w:rPr>
        <w:tab/>
      </w:r>
      <w:r w:rsidRPr="00F324E4">
        <w:rPr>
          <w:rFonts w:ascii="Times New Roman" w:hAnsi="Times New Roman" w:cs="Times New Roman"/>
          <w:sz w:val="28"/>
          <w:szCs w:val="28"/>
          <w:lang w:val="en-US"/>
        </w:rPr>
        <w:t>Microsoft Visual Studio</w:t>
      </w:r>
    </w:p>
    <w:p w14:paraId="61679E9F"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Microsoft</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Visual</w:t>
      </w:r>
      <w:r w:rsidRPr="00004FD3">
        <w:rPr>
          <w:rFonts w:ascii="Times New Roman" w:hAnsi="Times New Roman" w:cs="Times New Roman"/>
          <w:sz w:val="28"/>
          <w:szCs w:val="28"/>
        </w:rPr>
        <w:t xml:space="preserve"> </w:t>
      </w:r>
      <w:r>
        <w:rPr>
          <w:rFonts w:ascii="Times New Roman" w:hAnsi="Times New Roman" w:cs="Times New Roman"/>
          <w:sz w:val="28"/>
          <w:szCs w:val="28"/>
          <w:lang w:val="en-US"/>
        </w:rPr>
        <w:t>Studio</w:t>
      </w:r>
      <w:r w:rsidRPr="00004FD3">
        <w:rPr>
          <w:rFonts w:ascii="Times New Roman" w:hAnsi="Times New Roman" w:cs="Times New Roman"/>
          <w:sz w:val="28"/>
          <w:szCs w:val="28"/>
        </w:rPr>
        <w:t xml:space="preserve"> – </w:t>
      </w:r>
      <w:r>
        <w:rPr>
          <w:rFonts w:ascii="Times New Roman" w:hAnsi="Times New Roman" w:cs="Times New Roman"/>
          <w:sz w:val="28"/>
          <w:szCs w:val="28"/>
        </w:rPr>
        <w:t xml:space="preserve">ПО разработанное компанией </w:t>
      </w:r>
      <w:r>
        <w:rPr>
          <w:rFonts w:ascii="Times New Roman" w:hAnsi="Times New Roman" w:cs="Times New Roman"/>
          <w:sz w:val="28"/>
          <w:szCs w:val="28"/>
          <w:lang w:val="en-US"/>
        </w:rPr>
        <w:t>Microsoft</w:t>
      </w:r>
      <w:r>
        <w:rPr>
          <w:rFonts w:ascii="Times New Roman" w:hAnsi="Times New Roman" w:cs="Times New Roman"/>
          <w:sz w:val="28"/>
          <w:szCs w:val="28"/>
        </w:rPr>
        <w:t xml:space="preserve">, которое содержит в себе текстовый редактор, интерпретатор и ряд других средств для разработки программного обеспечения. Минусом данной платформы является разработка только под платформы разработанные </w:t>
      </w:r>
      <w:r>
        <w:rPr>
          <w:rFonts w:ascii="Times New Roman" w:hAnsi="Times New Roman" w:cs="Times New Roman"/>
          <w:sz w:val="28"/>
          <w:szCs w:val="28"/>
          <w:lang w:val="en-US"/>
        </w:rPr>
        <w:t>Microsoft</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3]</w:t>
      </w:r>
      <w:r w:rsidRPr="00004FD3">
        <w:rPr>
          <w:rFonts w:ascii="Times New Roman" w:hAnsi="Times New Roman" w:cs="Times New Roman"/>
          <w:sz w:val="28"/>
          <w:szCs w:val="28"/>
        </w:rPr>
        <w:t xml:space="preserve">. </w:t>
      </w:r>
    </w:p>
    <w:p w14:paraId="5F3D2475" w14:textId="77777777" w:rsidR="00AE0427" w:rsidRPr="006A576D" w:rsidRDefault="00AE0427" w:rsidP="00AE0427">
      <w:pPr>
        <w:spacing w:after="0" w:line="360" w:lineRule="auto"/>
        <w:ind w:firstLine="706"/>
        <w:jc w:val="both"/>
        <w:rPr>
          <w:rFonts w:ascii="Times New Roman" w:hAnsi="Times New Roman" w:cs="Times New Roman"/>
          <w:sz w:val="28"/>
          <w:szCs w:val="28"/>
        </w:rPr>
      </w:pPr>
      <w:r w:rsidRPr="006A576D">
        <w:rPr>
          <w:rFonts w:ascii="Times New Roman" w:hAnsi="Times New Roman" w:cs="Times New Roman"/>
          <w:sz w:val="28"/>
          <w:szCs w:val="28"/>
        </w:rPr>
        <w:t>3.2.2</w:t>
      </w:r>
      <w:r w:rsidRPr="006A576D">
        <w:rPr>
          <w:rFonts w:ascii="Times New Roman" w:hAnsi="Times New Roman" w:cs="Times New Roman"/>
          <w:sz w:val="28"/>
          <w:szCs w:val="28"/>
        </w:rPr>
        <w:tab/>
      </w:r>
      <w:r w:rsidRPr="00F324E4">
        <w:rPr>
          <w:rFonts w:ascii="Times New Roman" w:hAnsi="Times New Roman" w:cs="Times New Roman"/>
          <w:sz w:val="28"/>
          <w:szCs w:val="28"/>
          <w:lang w:val="en-US"/>
        </w:rPr>
        <w:t>PyCharm</w:t>
      </w:r>
    </w:p>
    <w:p w14:paraId="47AC8F8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 среда разработки для создания приложений на языке </w:t>
      </w:r>
      <w:r>
        <w:rPr>
          <w:rFonts w:ascii="Times New Roman" w:hAnsi="Times New Roman" w:cs="Times New Roman"/>
          <w:sz w:val="28"/>
          <w:szCs w:val="28"/>
          <w:lang w:val="en-US"/>
        </w:rPr>
        <w:t>Python</w:t>
      </w:r>
      <w:r w:rsidRPr="009F2658">
        <w:rPr>
          <w:rFonts w:ascii="Times New Roman" w:hAnsi="Times New Roman" w:cs="Times New Roman"/>
          <w:sz w:val="28"/>
          <w:szCs w:val="28"/>
        </w:rPr>
        <w:t>,</w:t>
      </w:r>
      <w:r>
        <w:rPr>
          <w:rFonts w:ascii="Times New Roman" w:hAnsi="Times New Roman" w:cs="Times New Roman"/>
          <w:sz w:val="28"/>
          <w:szCs w:val="28"/>
        </w:rPr>
        <w:t xml:space="preserve"> разработанная компанией </w:t>
      </w:r>
      <w:r>
        <w:rPr>
          <w:rFonts w:ascii="Times New Roman" w:hAnsi="Times New Roman" w:cs="Times New Roman"/>
          <w:sz w:val="28"/>
          <w:szCs w:val="28"/>
          <w:lang w:val="en-US"/>
        </w:rPr>
        <w:t>JetBrains</w:t>
      </w:r>
      <w:r>
        <w:rPr>
          <w:rFonts w:ascii="Times New Roman" w:hAnsi="Times New Roman" w:cs="Times New Roman"/>
          <w:sz w:val="28"/>
          <w:szCs w:val="28"/>
        </w:rPr>
        <w:t xml:space="preserve">. </w:t>
      </w:r>
      <w:r>
        <w:rPr>
          <w:rFonts w:ascii="Times New Roman" w:hAnsi="Times New Roman" w:cs="Times New Roman"/>
          <w:sz w:val="28"/>
          <w:szCs w:val="28"/>
          <w:lang w:val="en-US"/>
        </w:rPr>
        <w:t>PyCharm</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бладает кросс-платформенностью что позволяет использовать ее на </w:t>
      </w:r>
      <w:r>
        <w:rPr>
          <w:rFonts w:ascii="Times New Roman" w:hAnsi="Times New Roman" w:cs="Times New Roman"/>
          <w:sz w:val="28"/>
          <w:szCs w:val="28"/>
          <w:lang w:val="en-US"/>
        </w:rPr>
        <w:t>Window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MacOS</w:t>
      </w:r>
      <w:r w:rsidRPr="009F2658">
        <w:rPr>
          <w:rFonts w:ascii="Times New Roman" w:hAnsi="Times New Roman" w:cs="Times New Roman"/>
          <w:sz w:val="28"/>
          <w:szCs w:val="28"/>
        </w:rPr>
        <w:t xml:space="preserve">, </w:t>
      </w:r>
      <w:r>
        <w:rPr>
          <w:rFonts w:ascii="Times New Roman" w:hAnsi="Times New Roman" w:cs="Times New Roman"/>
          <w:sz w:val="28"/>
          <w:szCs w:val="28"/>
          <w:lang w:val="en-US"/>
        </w:rPr>
        <w:t>Linux</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Отладка программы происходит при помощи </w:t>
      </w:r>
      <w:r>
        <w:rPr>
          <w:rFonts w:ascii="Times New Roman" w:hAnsi="Times New Roman" w:cs="Times New Roman"/>
          <w:sz w:val="28"/>
          <w:szCs w:val="28"/>
          <w:lang w:val="en-US"/>
        </w:rPr>
        <w:t>PyDev</w:t>
      </w:r>
      <w:r w:rsidRPr="009F2658">
        <w:rPr>
          <w:rFonts w:ascii="Times New Roman" w:hAnsi="Times New Roman" w:cs="Times New Roman"/>
          <w:sz w:val="28"/>
          <w:szCs w:val="28"/>
        </w:rPr>
        <w:t xml:space="preserve">, </w:t>
      </w:r>
      <w:r>
        <w:rPr>
          <w:rFonts w:ascii="Times New Roman" w:hAnsi="Times New Roman" w:cs="Times New Roman"/>
          <w:sz w:val="28"/>
          <w:szCs w:val="28"/>
        </w:rPr>
        <w:t xml:space="preserve">так же имеет рефакторинг исходных текстов и его автодополнение. </w:t>
      </w:r>
    </w:p>
    <w:p w14:paraId="420AB430" w14:textId="77777777" w:rsidR="00AE0427" w:rsidRPr="007D13CF"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Из минусов данной среды разработки привязка к одному языку, а именно </w:t>
      </w:r>
      <w:r>
        <w:rPr>
          <w:rFonts w:ascii="Times New Roman" w:hAnsi="Times New Roman" w:cs="Times New Roman"/>
          <w:sz w:val="28"/>
          <w:szCs w:val="28"/>
          <w:lang w:val="en-US"/>
        </w:rPr>
        <w:t>Python</w:t>
      </w:r>
      <w:r w:rsidRPr="00451190">
        <w:rPr>
          <w:rFonts w:ascii="Times New Roman" w:hAnsi="Times New Roman" w:cs="Times New Roman"/>
          <w:sz w:val="28"/>
          <w:szCs w:val="28"/>
        </w:rPr>
        <w:t>.</w:t>
      </w:r>
    </w:p>
    <w:p w14:paraId="2FAF6B3B" w14:textId="77777777" w:rsidR="00AE0427" w:rsidRDefault="00AE0427" w:rsidP="00AE0427">
      <w:pPr>
        <w:spacing w:after="0" w:line="360" w:lineRule="auto"/>
        <w:ind w:firstLine="709"/>
        <w:jc w:val="both"/>
        <w:rPr>
          <w:rFonts w:ascii="Times New Roman" w:hAnsi="Times New Roman" w:cs="Times New Roman"/>
          <w:sz w:val="28"/>
          <w:szCs w:val="28"/>
          <w:lang w:val="en-US"/>
        </w:rPr>
      </w:pPr>
      <w:r w:rsidRPr="00F324E4">
        <w:rPr>
          <w:rFonts w:ascii="Times New Roman" w:hAnsi="Times New Roman" w:cs="Times New Roman"/>
          <w:sz w:val="28"/>
          <w:szCs w:val="28"/>
          <w:lang w:val="en-US"/>
        </w:rPr>
        <w:t>3.2.3</w:t>
      </w:r>
      <w:r>
        <w:rPr>
          <w:rFonts w:ascii="Times New Roman" w:hAnsi="Times New Roman" w:cs="Times New Roman"/>
          <w:sz w:val="28"/>
          <w:szCs w:val="28"/>
          <w:lang w:val="en-US"/>
        </w:rPr>
        <w:tab/>
      </w:r>
      <w:r w:rsidRPr="00F324E4">
        <w:rPr>
          <w:rFonts w:ascii="Times New Roman" w:hAnsi="Times New Roman" w:cs="Times New Roman"/>
          <w:sz w:val="28"/>
          <w:szCs w:val="28"/>
          <w:lang w:val="en-US"/>
        </w:rPr>
        <w:t>Visual Studio Code</w:t>
      </w:r>
    </w:p>
    <w:p w14:paraId="77B18F72"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Visual</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Studio</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Code</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был</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разработан</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компанией</w:t>
      </w:r>
      <w:r w:rsidRPr="006E316F">
        <w:rPr>
          <w:rFonts w:ascii="Times New Roman" w:hAnsi="Times New Roman" w:cs="Times New Roman"/>
          <w:sz w:val="28"/>
          <w:szCs w:val="28"/>
          <w:lang w:val="en-US"/>
        </w:rPr>
        <w:t xml:space="preserve"> </w:t>
      </w:r>
      <w:r>
        <w:rPr>
          <w:rFonts w:ascii="Times New Roman" w:hAnsi="Times New Roman" w:cs="Times New Roman"/>
          <w:sz w:val="28"/>
          <w:szCs w:val="28"/>
          <w:lang w:val="en-US"/>
        </w:rPr>
        <w:t>Microsoft</w:t>
      </w:r>
      <w:r w:rsidRPr="006E316F">
        <w:rPr>
          <w:rFonts w:ascii="Times New Roman" w:hAnsi="Times New Roman" w:cs="Times New Roman"/>
          <w:sz w:val="28"/>
          <w:szCs w:val="28"/>
          <w:lang w:val="en-US"/>
        </w:rPr>
        <w:t xml:space="preserve">. </w:t>
      </w:r>
      <w:r>
        <w:rPr>
          <w:rFonts w:ascii="Times New Roman" w:hAnsi="Times New Roman" w:cs="Times New Roman"/>
          <w:sz w:val="28"/>
          <w:szCs w:val="28"/>
        </w:rPr>
        <w:t xml:space="preserve">Позиционируется как текстовый редактор для создания веб-приложений. Включает в себя отладчик, средства для рефакторинга исходных текстов программы и инструменты для работы с </w:t>
      </w:r>
      <w:r>
        <w:rPr>
          <w:rFonts w:ascii="Times New Roman" w:hAnsi="Times New Roman" w:cs="Times New Roman"/>
          <w:sz w:val="28"/>
          <w:szCs w:val="28"/>
          <w:lang w:val="en-US"/>
        </w:rPr>
        <w:t>Git</w:t>
      </w:r>
      <w:r>
        <w:rPr>
          <w:rFonts w:ascii="Times New Roman" w:hAnsi="Times New Roman" w:cs="Times New Roman"/>
          <w:sz w:val="28"/>
          <w:szCs w:val="28"/>
        </w:rPr>
        <w:t>, так же обладает кроссплатформенностью, можно использовать на операционных системах</w:t>
      </w:r>
      <w:r w:rsidRPr="009F2658">
        <w:rPr>
          <w:rFonts w:ascii="Times New Roman" w:hAnsi="Times New Roman" w:cs="Times New Roman"/>
          <w:sz w:val="28"/>
          <w:szCs w:val="28"/>
        </w:rPr>
        <w:t>:</w:t>
      </w:r>
    </w:p>
    <w:p w14:paraId="71D90085" w14:textId="77777777" w:rsidR="00AE0427" w:rsidRPr="009F2658" w:rsidRDefault="00AE0427" w:rsidP="00AE0427">
      <w:pPr>
        <w:pStyle w:val="a1"/>
        <w:ind w:firstLine="706"/>
      </w:pPr>
      <w:r w:rsidRPr="00341617">
        <w:t>Windows OS;</w:t>
      </w:r>
    </w:p>
    <w:p w14:paraId="2CF5F51D" w14:textId="77777777" w:rsidR="00AE0427" w:rsidRPr="009F2658" w:rsidRDefault="00AE0427" w:rsidP="00AE0427">
      <w:pPr>
        <w:pStyle w:val="a1"/>
        <w:ind w:firstLine="706"/>
      </w:pPr>
      <w:r w:rsidRPr="00341617">
        <w:t>Linux;</w:t>
      </w:r>
    </w:p>
    <w:p w14:paraId="72C92AAE" w14:textId="77777777" w:rsidR="00AE0427" w:rsidRPr="009F2658" w:rsidRDefault="00AE0427" w:rsidP="00AE0427">
      <w:pPr>
        <w:pStyle w:val="a1"/>
        <w:ind w:firstLine="706"/>
      </w:pPr>
      <w:r w:rsidRPr="00341617">
        <w:lastRenderedPageBreak/>
        <w:t>MacOS.</w:t>
      </w:r>
    </w:p>
    <w:p w14:paraId="2A774A8D" w14:textId="77777777" w:rsidR="00AE0427" w:rsidRPr="009F2658"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Имеет большую базу модулей для работы с разными языками программирования, что позволяет использовать данный редактор для работы с разными языками</w:t>
      </w:r>
      <w:r w:rsidRPr="004251D2">
        <w:rPr>
          <w:rFonts w:ascii="Times New Roman" w:hAnsi="Times New Roman" w:cs="Times New Roman"/>
          <w:sz w:val="28"/>
          <w:szCs w:val="28"/>
        </w:rPr>
        <w:t xml:space="preserve"> </w:t>
      </w:r>
      <w:r w:rsidRPr="008B2420">
        <w:rPr>
          <w:rFonts w:ascii="Times New Roman" w:hAnsi="Times New Roman" w:cs="Times New Roman"/>
          <w:sz w:val="28"/>
          <w:szCs w:val="28"/>
        </w:rPr>
        <w:t>[14]</w:t>
      </w:r>
      <w:r>
        <w:rPr>
          <w:rFonts w:ascii="Times New Roman" w:hAnsi="Times New Roman" w:cs="Times New Roman"/>
          <w:sz w:val="28"/>
          <w:szCs w:val="28"/>
        </w:rPr>
        <w:t xml:space="preserve">. </w:t>
      </w:r>
    </w:p>
    <w:p w14:paraId="3D73C815"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анный редактор был выбран для создания клиентской и серверной части приложения.</w:t>
      </w:r>
    </w:p>
    <w:p w14:paraId="1DCFA4B3" w14:textId="77777777" w:rsidR="00AE0427" w:rsidRDefault="00AE0427" w:rsidP="00AE0427">
      <w:pPr>
        <w:pStyle w:val="Heading2"/>
      </w:pPr>
      <w:r>
        <w:t>Требования к аппаратному обеспечению</w:t>
      </w:r>
    </w:p>
    <w:p w14:paraId="41EE1D0D" w14:textId="77777777" w:rsidR="00AE0427" w:rsidRPr="00451190"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Для использования клиентской части программного обеспечения для преобразования файлов требуются приведенные ниже требования к ПК, на котором будет запускаться программа</w:t>
      </w:r>
      <w:r w:rsidRPr="00451190">
        <w:rPr>
          <w:rFonts w:ascii="Times New Roman" w:hAnsi="Times New Roman" w:cs="Times New Roman"/>
          <w:sz w:val="28"/>
          <w:szCs w:val="28"/>
        </w:rPr>
        <w:t>:</w:t>
      </w:r>
    </w:p>
    <w:p w14:paraId="66DD5423" w14:textId="77777777" w:rsidR="00AE0427" w:rsidRPr="0077335E" w:rsidRDefault="00AE0427" w:rsidP="00AE0427">
      <w:pPr>
        <w:pStyle w:val="a1"/>
      </w:pPr>
      <w:r w:rsidRPr="0077335E">
        <w:t>процессор с тактовой частотой не менее 1.4 ГГц и с количеством ядер не менее 2;</w:t>
      </w:r>
    </w:p>
    <w:p w14:paraId="53F1A971" w14:textId="77777777" w:rsidR="00AE0427" w:rsidRPr="0077335E" w:rsidRDefault="00AE0427" w:rsidP="00AE0427">
      <w:pPr>
        <w:pStyle w:val="a1"/>
      </w:pPr>
      <w:r w:rsidRPr="0077335E">
        <w:t>оперативную память объемом не менее 512 Гб;</w:t>
      </w:r>
    </w:p>
    <w:p w14:paraId="78FE2F03" w14:textId="77777777" w:rsidR="00AE0427" w:rsidRPr="0077335E" w:rsidRDefault="00AE0427" w:rsidP="00AE0427">
      <w:pPr>
        <w:pStyle w:val="a1"/>
      </w:pPr>
      <w:r w:rsidRPr="0077335E">
        <w:t>жесткий диск объемом не менее 64 Гб;</w:t>
      </w:r>
    </w:p>
    <w:p w14:paraId="4A5E738F" w14:textId="77777777" w:rsidR="00AE0427" w:rsidRPr="0077335E" w:rsidRDefault="00AE0427" w:rsidP="00AE0427">
      <w:pPr>
        <w:pStyle w:val="a1"/>
      </w:pPr>
      <w:r w:rsidRPr="0077335E">
        <w:t>дисплей с разрешением не менее чем 800x600</w:t>
      </w:r>
      <w:r>
        <w:t>.</w:t>
      </w:r>
    </w:p>
    <w:p w14:paraId="24841D54" w14:textId="77777777" w:rsidR="00AE0427" w:rsidRDefault="00AE0427" w:rsidP="00AE0427">
      <w:pPr>
        <w:pStyle w:val="a"/>
        <w:numPr>
          <w:ilvl w:val="0"/>
          <w:numId w:val="0"/>
        </w:numPr>
      </w:pPr>
      <w:r>
        <w:tab/>
        <w:t>Для использования клиентской части программного обеспечения для преобразования файлов требуется приведенные ниже требования к ПК</w:t>
      </w:r>
      <w:r w:rsidRPr="006C54C2">
        <w:t>:</w:t>
      </w:r>
    </w:p>
    <w:p w14:paraId="7B65D3F6" w14:textId="77777777" w:rsidR="00AE0427" w:rsidRDefault="00AE0427" w:rsidP="00AE0427">
      <w:pPr>
        <w:pStyle w:val="a1"/>
      </w:pPr>
      <w:r w:rsidRPr="00341617">
        <w:t>процессор с тактовой частотой не менее 1.4 ГГц и с количеством ядер не менее 2</w:t>
      </w:r>
      <w:r w:rsidRPr="006E316F">
        <w:t>;</w:t>
      </w:r>
    </w:p>
    <w:p w14:paraId="0C818A44" w14:textId="77777777" w:rsidR="00AE0427" w:rsidRPr="007F4BB4" w:rsidRDefault="00AE0427" w:rsidP="00AE0427">
      <w:pPr>
        <w:pStyle w:val="a1"/>
      </w:pPr>
      <w:r w:rsidRPr="00341617">
        <w:t>оперативную память объемом не менее 512 Гб;</w:t>
      </w:r>
    </w:p>
    <w:p w14:paraId="60A21CF5" w14:textId="77777777" w:rsidR="00AE0427" w:rsidRPr="00451190" w:rsidRDefault="00AE0427" w:rsidP="00AE0427">
      <w:pPr>
        <w:pStyle w:val="a1"/>
      </w:pPr>
      <w:r w:rsidRPr="00341617">
        <w:t>жесткий диск объемом не менее 64 Гб;</w:t>
      </w:r>
    </w:p>
    <w:p w14:paraId="463DBD11" w14:textId="77777777" w:rsidR="00AE0427" w:rsidRPr="00F26DB4" w:rsidRDefault="00AE0427" w:rsidP="00AE0427">
      <w:pPr>
        <w:pStyle w:val="a1"/>
      </w:pPr>
      <w:r>
        <w:t>д</w:t>
      </w:r>
      <w:r w:rsidRPr="00451190">
        <w:t>исплей с разрешением не менее чем 800x600</w:t>
      </w:r>
      <w:r>
        <w:t>.</w:t>
      </w:r>
    </w:p>
    <w:p w14:paraId="498B1BC1"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Рекомендуемая конфигурация для корректной работы серверной-части ПО</w:t>
      </w:r>
      <w:r w:rsidRPr="00451190">
        <w:rPr>
          <w:rFonts w:ascii="Times New Roman" w:hAnsi="Times New Roman" w:cs="Times New Roman"/>
          <w:sz w:val="28"/>
          <w:szCs w:val="28"/>
        </w:rPr>
        <w:t>:</w:t>
      </w:r>
    </w:p>
    <w:p w14:paraId="78B48823" w14:textId="77777777" w:rsidR="00AE0427" w:rsidRDefault="00AE0427" w:rsidP="00AE0427">
      <w:pPr>
        <w:pStyle w:val="a1"/>
      </w:pPr>
      <w:r w:rsidRPr="00341617">
        <w:t>процессор с тактовой частотой не менее 1.4 ГГц и с количеством ядер не менее 4</w:t>
      </w:r>
      <w:r w:rsidRPr="006E316F">
        <w:t>;</w:t>
      </w:r>
    </w:p>
    <w:p w14:paraId="40D79C6D" w14:textId="77777777" w:rsidR="00AE0427" w:rsidRPr="007F4BB4" w:rsidRDefault="00AE0427" w:rsidP="00AE0427">
      <w:pPr>
        <w:pStyle w:val="a1"/>
      </w:pPr>
      <w:r w:rsidRPr="00341617">
        <w:t>оперативную память объемом 2 Гб;</w:t>
      </w:r>
    </w:p>
    <w:p w14:paraId="2A98E93A" w14:textId="77777777" w:rsidR="00AE0427" w:rsidRPr="00451190" w:rsidRDefault="00AE0427" w:rsidP="00AE0427">
      <w:pPr>
        <w:pStyle w:val="a1"/>
      </w:pPr>
      <w:r w:rsidRPr="00341617">
        <w:t>жесткий диск объемом 256 Гб;</w:t>
      </w:r>
    </w:p>
    <w:p w14:paraId="47381190" w14:textId="77777777" w:rsidR="00AE0427" w:rsidRDefault="00AE0427" w:rsidP="00AE0427">
      <w:pPr>
        <w:pStyle w:val="a1"/>
      </w:pPr>
      <w:r>
        <w:t>д</w:t>
      </w:r>
      <w:r w:rsidRPr="00451190">
        <w:t>исплей с разрешением не менее чем 800x600</w:t>
      </w:r>
      <w:r w:rsidRPr="006776F9">
        <w:t>.</w:t>
      </w:r>
    </w:p>
    <w:p w14:paraId="4D06A3B1" w14:textId="77777777" w:rsidR="00AE0427" w:rsidRDefault="00AE0427" w:rsidP="00AE0427">
      <w:pPr>
        <w:pStyle w:val="a"/>
        <w:numPr>
          <w:ilvl w:val="0"/>
          <w:numId w:val="0"/>
        </w:numPr>
        <w:tabs>
          <w:tab w:val="clear" w:pos="992"/>
        </w:tabs>
        <w:ind w:firstLine="709"/>
      </w:pPr>
      <w:r>
        <w:lastRenderedPageBreak/>
        <w:t>Для использования серверной части программного обеспечения для преобразования файлов требуется приведенные ниже требования к ПК, на котором будет запускаться сервер</w:t>
      </w:r>
      <w:r w:rsidRPr="006C54C2">
        <w:t>:</w:t>
      </w:r>
    </w:p>
    <w:p w14:paraId="12C2AA1A" w14:textId="77777777" w:rsidR="00AE0427" w:rsidRDefault="00AE0427" w:rsidP="00AE0427">
      <w:pPr>
        <w:pStyle w:val="a1"/>
        <w:ind w:firstLine="706"/>
      </w:pPr>
      <w:r w:rsidRPr="00341617">
        <w:t>процессор с тактовой частотой не менее 1.4 ГГц и с количеством ядер не менее 4</w:t>
      </w:r>
      <w:r w:rsidRPr="006E316F">
        <w:t>;</w:t>
      </w:r>
    </w:p>
    <w:p w14:paraId="51045108" w14:textId="77777777" w:rsidR="00AE0427" w:rsidRPr="007F4BB4" w:rsidRDefault="00AE0427" w:rsidP="00AE0427">
      <w:pPr>
        <w:pStyle w:val="a1"/>
        <w:ind w:firstLine="706"/>
      </w:pPr>
      <w:r w:rsidRPr="00341617">
        <w:t>оперативную память объемом не менее 2 Гб;</w:t>
      </w:r>
    </w:p>
    <w:p w14:paraId="2DA5727B" w14:textId="77777777" w:rsidR="00AE0427" w:rsidRPr="00451190" w:rsidRDefault="00AE0427" w:rsidP="00AE0427">
      <w:pPr>
        <w:pStyle w:val="a1"/>
        <w:ind w:firstLine="706"/>
      </w:pPr>
      <w:r w:rsidRPr="00341617">
        <w:t>жесткий диск объемом не менее 256 Гб;</w:t>
      </w:r>
    </w:p>
    <w:p w14:paraId="3F25929B" w14:textId="77777777" w:rsidR="00AE0427" w:rsidRPr="006C54C2" w:rsidRDefault="00AE0427" w:rsidP="00AE0427">
      <w:pPr>
        <w:pStyle w:val="a1"/>
        <w:ind w:firstLine="706"/>
      </w:pPr>
      <w:r>
        <w:t>д</w:t>
      </w:r>
      <w:r w:rsidRPr="00451190">
        <w:t>исплей с разрешением не менее чем 800x600</w:t>
      </w:r>
      <w:r w:rsidRPr="006E316F">
        <w:t>;</w:t>
      </w:r>
    </w:p>
    <w:p w14:paraId="1F760772" w14:textId="77777777" w:rsidR="00AE0427" w:rsidRDefault="00AE0427" w:rsidP="00AE0427">
      <w:pPr>
        <w:pStyle w:val="Heading2"/>
      </w:pPr>
      <w:r>
        <w:t>Требования к программному обеспечению</w:t>
      </w:r>
    </w:p>
    <w:p w14:paraId="0E0870A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Для корректной работы клиентской части программного обеспечения на ПК должны быть выполнения требования к аппаратному обеспечению.</w:t>
      </w:r>
    </w:p>
    <w:p w14:paraId="74D6F1D6" w14:textId="77777777" w:rsidR="00AE0427" w:rsidRPr="006C54C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Для корректной работы серверной части программного обеспечения на ПК должен быть установлен </w:t>
      </w:r>
      <w:r>
        <w:rPr>
          <w:rFonts w:ascii="Times New Roman" w:hAnsi="Times New Roman" w:cs="Times New Roman"/>
          <w:sz w:val="28"/>
          <w:szCs w:val="28"/>
          <w:lang w:val="en-US"/>
        </w:rPr>
        <w:t>NodeJS</w:t>
      </w:r>
      <w:r w:rsidRPr="006C54C2">
        <w:rPr>
          <w:rFonts w:ascii="Times New Roman" w:hAnsi="Times New Roman" w:cs="Times New Roman"/>
          <w:sz w:val="28"/>
          <w:szCs w:val="28"/>
        </w:rPr>
        <w:t xml:space="preserve">, </w:t>
      </w:r>
      <w:r>
        <w:rPr>
          <w:rFonts w:ascii="Times New Roman" w:hAnsi="Times New Roman" w:cs="Times New Roman"/>
          <w:sz w:val="28"/>
          <w:szCs w:val="28"/>
          <w:lang w:val="en-US"/>
        </w:rPr>
        <w:t>Pandoc</w:t>
      </w:r>
      <w:r w:rsidRPr="006C54C2">
        <w:rPr>
          <w:rFonts w:ascii="Times New Roman" w:hAnsi="Times New Roman" w:cs="Times New Roman"/>
          <w:sz w:val="28"/>
          <w:szCs w:val="28"/>
        </w:rPr>
        <w:t xml:space="preserve"> </w:t>
      </w:r>
      <w:r>
        <w:rPr>
          <w:rFonts w:ascii="Times New Roman" w:hAnsi="Times New Roman" w:cs="Times New Roman"/>
          <w:sz w:val="28"/>
          <w:szCs w:val="28"/>
        </w:rPr>
        <w:t xml:space="preserve">и </w:t>
      </w:r>
      <w:r>
        <w:rPr>
          <w:rFonts w:ascii="Times New Roman" w:hAnsi="Times New Roman" w:cs="Times New Roman"/>
          <w:sz w:val="28"/>
          <w:szCs w:val="28"/>
          <w:lang w:val="en-US"/>
        </w:rPr>
        <w:t>PyPandoc</w:t>
      </w:r>
      <w:r w:rsidRPr="006C54C2">
        <w:rPr>
          <w:rFonts w:ascii="Times New Roman" w:hAnsi="Times New Roman" w:cs="Times New Roman"/>
          <w:sz w:val="28"/>
          <w:szCs w:val="28"/>
        </w:rPr>
        <w:t>.</w:t>
      </w:r>
    </w:p>
    <w:p w14:paraId="750894E7" w14:textId="77777777" w:rsidR="00AE0427" w:rsidRDefault="00AE0427" w:rsidP="00AE0427">
      <w:pPr>
        <w:pStyle w:val="Heading2"/>
      </w:pPr>
      <w:r>
        <w:t>Реализация алгоритма</w:t>
      </w:r>
    </w:p>
    <w:p w14:paraId="65454CFD" w14:textId="77777777" w:rsidR="00AE0427" w:rsidRDefault="00AE0427" w:rsidP="00AE0427">
      <w:pPr>
        <w:spacing w:after="0" w:line="360" w:lineRule="auto"/>
        <w:ind w:firstLine="706"/>
        <w:jc w:val="both"/>
        <w:rPr>
          <w:rFonts w:ascii="Times New Roman" w:hAnsi="Times New Roman" w:cs="Times New Roman"/>
          <w:sz w:val="28"/>
          <w:szCs w:val="28"/>
        </w:rPr>
      </w:pPr>
      <w:r w:rsidRPr="00813D6A">
        <w:rPr>
          <w:rFonts w:ascii="Times New Roman" w:hAnsi="Times New Roman" w:cs="Times New Roman"/>
          <w:sz w:val="28"/>
          <w:szCs w:val="28"/>
        </w:rPr>
        <w:t xml:space="preserve">Реализация алгоритма была </w:t>
      </w:r>
      <w:r>
        <w:rPr>
          <w:rFonts w:ascii="Times New Roman" w:hAnsi="Times New Roman" w:cs="Times New Roman"/>
          <w:sz w:val="28"/>
          <w:szCs w:val="28"/>
        </w:rPr>
        <w:t xml:space="preserve">осуществлена </w:t>
      </w:r>
      <w:r w:rsidRPr="00813D6A">
        <w:rPr>
          <w:rFonts w:ascii="Times New Roman" w:hAnsi="Times New Roman" w:cs="Times New Roman"/>
          <w:sz w:val="28"/>
          <w:szCs w:val="28"/>
        </w:rPr>
        <w:t>с использованием библиотеки</w:t>
      </w:r>
      <w:r>
        <w:rPr>
          <w:rFonts w:ascii="Times New Roman" w:hAnsi="Times New Roman" w:cs="Times New Roman"/>
          <w:sz w:val="28"/>
          <w:szCs w:val="28"/>
        </w:rPr>
        <w:t xml:space="preserve"> </w:t>
      </w:r>
      <w:r>
        <w:rPr>
          <w:rFonts w:ascii="Times New Roman" w:hAnsi="Times New Roman" w:cs="Times New Roman"/>
          <w:sz w:val="28"/>
          <w:szCs w:val="28"/>
          <w:lang w:val="en-US"/>
        </w:rPr>
        <w:t>Py</w:t>
      </w:r>
      <w:r w:rsidRPr="00813D6A">
        <w:rPr>
          <w:rFonts w:ascii="Times New Roman" w:hAnsi="Times New Roman" w:cs="Times New Roman"/>
          <w:sz w:val="28"/>
          <w:szCs w:val="28"/>
        </w:rPr>
        <w:t xml:space="preserve">Pandoc. Сам скрипт был написан на языке </w:t>
      </w:r>
      <w:r>
        <w:rPr>
          <w:rFonts w:ascii="Times New Roman" w:hAnsi="Times New Roman" w:cs="Times New Roman"/>
          <w:sz w:val="28"/>
          <w:szCs w:val="28"/>
          <w:lang w:val="en-US"/>
        </w:rPr>
        <w:t>Python</w:t>
      </w:r>
      <w:r w:rsidRPr="00FE7DCA">
        <w:rPr>
          <w:rFonts w:ascii="Times New Roman" w:hAnsi="Times New Roman" w:cs="Times New Roman"/>
          <w:sz w:val="28"/>
          <w:szCs w:val="28"/>
        </w:rPr>
        <w:t>.</w:t>
      </w:r>
      <w:r w:rsidRPr="00B611CA">
        <w:rPr>
          <w:rFonts w:ascii="Times New Roman" w:hAnsi="Times New Roman" w:cs="Times New Roman"/>
          <w:sz w:val="28"/>
          <w:szCs w:val="28"/>
        </w:rPr>
        <w:t xml:space="preserve"> </w:t>
      </w:r>
      <w:r>
        <w:rPr>
          <w:rFonts w:ascii="Times New Roman" w:hAnsi="Times New Roman" w:cs="Times New Roman"/>
          <w:sz w:val="28"/>
          <w:szCs w:val="28"/>
        </w:rPr>
        <w:t xml:space="preserve">Данный скрипт преобразует файл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 xml:space="preserve">в файл формата </w:t>
      </w:r>
      <w:r>
        <w:rPr>
          <w:rFonts w:ascii="Times New Roman" w:hAnsi="Times New Roman" w:cs="Times New Roman"/>
          <w:sz w:val="28"/>
          <w:szCs w:val="28"/>
          <w:lang w:val="en-US"/>
        </w:rPr>
        <w:t>ODT</w:t>
      </w:r>
      <w:r w:rsidRPr="00FE7DCA">
        <w:rPr>
          <w:rFonts w:ascii="Times New Roman" w:hAnsi="Times New Roman" w:cs="Times New Roman"/>
          <w:sz w:val="28"/>
          <w:szCs w:val="28"/>
        </w:rPr>
        <w:t xml:space="preserve">. </w:t>
      </w:r>
    </w:p>
    <w:p w14:paraId="2EA7757B" w14:textId="77777777" w:rsidR="00AE0427" w:rsidRPr="008827EA" w:rsidRDefault="00AE0427" w:rsidP="00AE0427">
      <w:pPr>
        <w:spacing w:after="0" w:line="36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Запуск скрипта происходит после получения файла формата </w:t>
      </w:r>
      <w:r>
        <w:rPr>
          <w:rFonts w:ascii="Times New Roman" w:hAnsi="Times New Roman" w:cs="Times New Roman"/>
          <w:sz w:val="28"/>
          <w:szCs w:val="28"/>
          <w:lang w:val="en-US"/>
        </w:rPr>
        <w:t>DOCX</w:t>
      </w:r>
      <w:r w:rsidRPr="00FE7DCA">
        <w:rPr>
          <w:rFonts w:ascii="Times New Roman" w:hAnsi="Times New Roman" w:cs="Times New Roman"/>
          <w:sz w:val="28"/>
          <w:szCs w:val="28"/>
        </w:rPr>
        <w:t xml:space="preserve"> </w:t>
      </w:r>
      <w:r>
        <w:rPr>
          <w:rFonts w:ascii="Times New Roman" w:hAnsi="Times New Roman" w:cs="Times New Roman"/>
          <w:sz w:val="28"/>
          <w:szCs w:val="28"/>
        </w:rPr>
        <w:t>с клиентской части приложения.</w:t>
      </w:r>
      <w:r w:rsidRPr="00B611CA">
        <w:rPr>
          <w:rFonts w:ascii="Times New Roman" w:hAnsi="Times New Roman" w:cs="Times New Roman"/>
          <w:sz w:val="28"/>
          <w:szCs w:val="28"/>
        </w:rPr>
        <w:t xml:space="preserve"> </w:t>
      </w:r>
    </w:p>
    <w:p w14:paraId="6952B4EA"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На рисунке 28 находится</w:t>
      </w:r>
      <w:r w:rsidRPr="00C06104">
        <w:rPr>
          <w:rFonts w:ascii="Times New Roman" w:hAnsi="Times New Roman" w:cs="Times New Roman"/>
          <w:sz w:val="28"/>
          <w:szCs w:val="28"/>
        </w:rPr>
        <w:t xml:space="preserve"> </w:t>
      </w:r>
      <w:r>
        <w:rPr>
          <w:rFonts w:ascii="Times New Roman" w:hAnsi="Times New Roman" w:cs="Times New Roman"/>
          <w:sz w:val="28"/>
          <w:szCs w:val="28"/>
        </w:rPr>
        <w:t>фрагмент исходного текста программы скрипта для преобразования.</w:t>
      </w:r>
    </w:p>
    <w:p w14:paraId="24F36EEB" w14:textId="77777777" w:rsidR="00AE0427" w:rsidRDefault="00AE0427" w:rsidP="00AE0427">
      <w:pPr>
        <w:spacing w:after="0" w:line="360" w:lineRule="auto"/>
        <w:jc w:val="center"/>
        <w:rPr>
          <w:rFonts w:ascii="Times New Roman" w:hAnsi="Times New Roman" w:cs="Times New Roman"/>
          <w:sz w:val="28"/>
          <w:szCs w:val="28"/>
        </w:rPr>
      </w:pPr>
      <w:r w:rsidRPr="00D37B7A">
        <w:rPr>
          <w:rFonts w:ascii="Times New Roman" w:hAnsi="Times New Roman" w:cs="Times New Roman"/>
          <w:noProof/>
          <w:sz w:val="28"/>
          <w:szCs w:val="28"/>
        </w:rPr>
        <w:drawing>
          <wp:inline distT="0" distB="0" distL="0" distR="0" wp14:anchorId="17A5C893" wp14:editId="4E0C7097">
            <wp:extent cx="4419600" cy="1984213"/>
            <wp:effectExtent l="0" t="0" r="0" b="0"/>
            <wp:docPr id="4508" name="Picture 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35282" cy="1991254"/>
                    </a:xfrm>
                    <a:prstGeom prst="rect">
                      <a:avLst/>
                    </a:prstGeom>
                  </pic:spPr>
                </pic:pic>
              </a:graphicData>
            </a:graphic>
          </wp:inline>
        </w:drawing>
      </w:r>
    </w:p>
    <w:p w14:paraId="29F2F527" w14:textId="77777777" w:rsidR="00AE0427" w:rsidRPr="002F4353"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8 — Фрагмент исходного текста программы скрипта для преобразования</w:t>
      </w:r>
    </w:p>
    <w:p w14:paraId="68B3B374" w14:textId="77777777" w:rsidR="00AE0427" w:rsidRPr="008827EA"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lastRenderedPageBreak/>
        <w:tab/>
        <w:t>После выполнения данного скрипта преобразованный файл отправляется с серверной на клиентскую часть приложения.</w:t>
      </w:r>
    </w:p>
    <w:p w14:paraId="50F8649F" w14:textId="77777777" w:rsidR="00AE0427" w:rsidRDefault="00AE0427" w:rsidP="00AE0427">
      <w:pPr>
        <w:pStyle w:val="Heading2"/>
      </w:pPr>
      <w:r>
        <w:t>Реализация серверной части</w:t>
      </w:r>
    </w:p>
    <w:p w14:paraId="64390EC9" w14:textId="77777777" w:rsidR="00AE0427" w:rsidRDefault="00AE0427" w:rsidP="00AE0427">
      <w:pPr>
        <w:spacing w:after="0" w:line="360" w:lineRule="auto"/>
        <w:ind w:firstLine="706"/>
        <w:jc w:val="both"/>
        <w:rPr>
          <w:rFonts w:ascii="Times New Roman" w:hAnsi="Times New Roman" w:cs="Times New Roman"/>
          <w:sz w:val="28"/>
          <w:szCs w:val="28"/>
        </w:rPr>
      </w:pPr>
      <w:r w:rsidRPr="003D3D4C">
        <w:rPr>
          <w:rFonts w:ascii="Times New Roman" w:hAnsi="Times New Roman" w:cs="Times New Roman"/>
          <w:sz w:val="28"/>
          <w:szCs w:val="28"/>
        </w:rPr>
        <w:t>Серверная часть приложения была реализована при помощи NodeJS с установленным фреймворком ExpressJS.</w:t>
      </w:r>
      <w:r>
        <w:rPr>
          <w:rFonts w:ascii="Times New Roman" w:hAnsi="Times New Roman" w:cs="Times New Roman"/>
          <w:sz w:val="28"/>
          <w:szCs w:val="28"/>
        </w:rPr>
        <w:t xml:space="preserve"> После отправки файла на сервер он сохраняется в отдельной папке, после чего инициализируется скрипт, написанный на языке </w:t>
      </w:r>
      <w:r>
        <w:rPr>
          <w:rFonts w:ascii="Times New Roman" w:hAnsi="Times New Roman" w:cs="Times New Roman"/>
          <w:sz w:val="28"/>
          <w:szCs w:val="28"/>
          <w:lang w:val="en-US"/>
        </w:rPr>
        <w:t>Python</w:t>
      </w:r>
      <w:r w:rsidRPr="003D3D4C">
        <w:rPr>
          <w:rFonts w:ascii="Times New Roman" w:hAnsi="Times New Roman" w:cs="Times New Roman"/>
          <w:sz w:val="28"/>
          <w:szCs w:val="28"/>
        </w:rPr>
        <w:t xml:space="preserve">. </w:t>
      </w:r>
      <w:r>
        <w:rPr>
          <w:rFonts w:ascii="Times New Roman" w:hAnsi="Times New Roman" w:cs="Times New Roman"/>
          <w:sz w:val="28"/>
          <w:szCs w:val="28"/>
        </w:rPr>
        <w:t>После преобразования файла он отправляется на клиентскую часть приложения.</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Так же на сервере предустановлен </w:t>
      </w:r>
      <w:r>
        <w:rPr>
          <w:rFonts w:ascii="Times New Roman" w:hAnsi="Times New Roman" w:cs="Times New Roman"/>
          <w:sz w:val="28"/>
          <w:szCs w:val="28"/>
          <w:lang w:val="en-US"/>
        </w:rPr>
        <w:t>Pandoc</w:t>
      </w:r>
      <w:r w:rsidRPr="00A32BE2">
        <w:rPr>
          <w:rFonts w:ascii="Times New Roman" w:hAnsi="Times New Roman" w:cs="Times New Roman"/>
          <w:sz w:val="28"/>
          <w:szCs w:val="28"/>
        </w:rPr>
        <w:t xml:space="preserve"> </w:t>
      </w:r>
      <w:r>
        <w:rPr>
          <w:rFonts w:ascii="Times New Roman" w:hAnsi="Times New Roman" w:cs="Times New Roman"/>
          <w:sz w:val="28"/>
          <w:szCs w:val="28"/>
        </w:rPr>
        <w:t xml:space="preserve">и необходимые библиотеки </w:t>
      </w:r>
      <w:r>
        <w:rPr>
          <w:rFonts w:ascii="Times New Roman" w:hAnsi="Times New Roman" w:cs="Times New Roman"/>
          <w:sz w:val="28"/>
          <w:szCs w:val="28"/>
          <w:lang w:val="en-US"/>
        </w:rPr>
        <w:t>Python</w:t>
      </w:r>
      <w:r w:rsidRPr="00A32BE2">
        <w:rPr>
          <w:rFonts w:ascii="Times New Roman" w:hAnsi="Times New Roman" w:cs="Times New Roman"/>
          <w:sz w:val="28"/>
          <w:szCs w:val="28"/>
        </w:rPr>
        <w:t>.</w:t>
      </w:r>
    </w:p>
    <w:p w14:paraId="7BF92BDA"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После завершения загрузки преобразованного файла на клиентскую часть приложения производится процесс удаления полученных и преобразованных файлов от определенного пользователя. Фрагмент, выполняющий данную функцию приведен ниже на рисунке 29 </w:t>
      </w:r>
      <w:r>
        <w:rPr>
          <w:rFonts w:ascii="Times New Roman" w:hAnsi="Times New Roman" w:cs="Times New Roman"/>
          <w:sz w:val="28"/>
          <w:szCs w:val="28"/>
          <w:lang w:val="en-US"/>
        </w:rPr>
        <w:t>[15]</w:t>
      </w:r>
      <w:r>
        <w:rPr>
          <w:rFonts w:ascii="Times New Roman" w:hAnsi="Times New Roman" w:cs="Times New Roman"/>
          <w:sz w:val="28"/>
          <w:szCs w:val="28"/>
        </w:rPr>
        <w:t>.</w:t>
      </w:r>
    </w:p>
    <w:p w14:paraId="21144D8C"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E482BBE" wp14:editId="41C2FE87">
            <wp:extent cx="5047530" cy="2762250"/>
            <wp:effectExtent l="0" t="0" r="1270" b="0"/>
            <wp:docPr id="4509" name="Picture 4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7989" cy="2773446"/>
                    </a:xfrm>
                    <a:prstGeom prst="rect">
                      <a:avLst/>
                    </a:prstGeom>
                  </pic:spPr>
                </pic:pic>
              </a:graphicData>
            </a:graphic>
          </wp:inline>
        </w:drawing>
      </w:r>
    </w:p>
    <w:p w14:paraId="22EFB75F" w14:textId="77777777" w:rsidR="00AE0427" w:rsidRDefault="00AE0427" w:rsidP="00AE0427">
      <w:pPr>
        <w:spacing w:after="0" w:line="240" w:lineRule="auto"/>
        <w:jc w:val="center"/>
        <w:rPr>
          <w:rFonts w:ascii="Times New Roman" w:hAnsi="Times New Roman" w:cs="Times New Roman"/>
          <w:sz w:val="28"/>
          <w:szCs w:val="28"/>
        </w:rPr>
      </w:pPr>
      <w:r>
        <w:rPr>
          <w:rFonts w:ascii="Times New Roman" w:hAnsi="Times New Roman" w:cs="Times New Roman"/>
          <w:sz w:val="28"/>
          <w:szCs w:val="28"/>
        </w:rPr>
        <w:t>Рисунок 29 — Фрагмент исходного текста выполняющий процесс удаления полученных и преобразованных файлов</w:t>
      </w:r>
    </w:p>
    <w:p w14:paraId="615A843D" w14:textId="77777777" w:rsidR="00AE0427" w:rsidRDefault="00AE0427" w:rsidP="00AE0427">
      <w:pPr>
        <w:spacing w:after="0" w:line="240" w:lineRule="auto"/>
        <w:jc w:val="center"/>
        <w:rPr>
          <w:rFonts w:ascii="Times New Roman" w:hAnsi="Times New Roman" w:cs="Times New Roman"/>
          <w:sz w:val="28"/>
          <w:szCs w:val="28"/>
        </w:rPr>
      </w:pPr>
    </w:p>
    <w:p w14:paraId="688FF1FF" w14:textId="77777777" w:rsidR="00AE0427" w:rsidRPr="00A32BE2"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Вдобавок на сервере реализована пакетная обработка файлов, которая позволяет преобразовать несколько файлов сразу. После преобразования файлы архивируются и отправляются на клиентскую часть.</w:t>
      </w:r>
    </w:p>
    <w:p w14:paraId="7543BBAB" w14:textId="77777777" w:rsidR="00AE0427" w:rsidRDefault="00AE0427" w:rsidP="00AE0427">
      <w:pPr>
        <w:pStyle w:val="Heading2"/>
      </w:pPr>
      <w:r>
        <w:t>Реализация клиентской части</w:t>
      </w:r>
    </w:p>
    <w:p w14:paraId="42838EE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Клиентская часть была реализована с использованием фреймворка </w:t>
      </w:r>
      <w:r>
        <w:rPr>
          <w:rFonts w:ascii="Times New Roman" w:hAnsi="Times New Roman" w:cs="Times New Roman"/>
          <w:sz w:val="28"/>
          <w:szCs w:val="28"/>
          <w:lang w:val="en-US"/>
        </w:rPr>
        <w:t>Vue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и фреймворка </w:t>
      </w:r>
      <w:r>
        <w:rPr>
          <w:rFonts w:ascii="Times New Roman" w:hAnsi="Times New Roman" w:cs="Times New Roman"/>
          <w:sz w:val="28"/>
          <w:szCs w:val="28"/>
          <w:lang w:val="en-US"/>
        </w:rPr>
        <w:t>ElectronJS</w:t>
      </w:r>
      <w:r w:rsidRPr="009651C4">
        <w:rPr>
          <w:rFonts w:ascii="Times New Roman" w:hAnsi="Times New Roman" w:cs="Times New Roman"/>
          <w:sz w:val="28"/>
          <w:szCs w:val="28"/>
        </w:rPr>
        <w:t xml:space="preserve">. </w:t>
      </w:r>
      <w:r>
        <w:rPr>
          <w:rFonts w:ascii="Times New Roman" w:hAnsi="Times New Roman" w:cs="Times New Roman"/>
          <w:sz w:val="28"/>
          <w:szCs w:val="28"/>
        </w:rPr>
        <w:t xml:space="preserve">Для показа взаимодействия компонентов была </w:t>
      </w:r>
      <w:r>
        <w:rPr>
          <w:rFonts w:ascii="Times New Roman" w:hAnsi="Times New Roman" w:cs="Times New Roman"/>
          <w:sz w:val="28"/>
          <w:szCs w:val="28"/>
        </w:rPr>
        <w:lastRenderedPageBreak/>
        <w:t>выбрана диаграмма компонентов. Диаграмма компонентов, представленная на рисунке 30.</w:t>
      </w:r>
    </w:p>
    <w:p w14:paraId="4C0CF5AD" w14:textId="77777777" w:rsidR="00AE0427" w:rsidRDefault="00AE0427" w:rsidP="00AE0427">
      <w:pPr>
        <w:jc w:val="center"/>
        <w:rPr>
          <w:rFonts w:ascii="Times New Roman" w:hAnsi="Times New Roman" w:cs="Times New Roman"/>
          <w:sz w:val="28"/>
          <w:szCs w:val="28"/>
        </w:rPr>
      </w:pPr>
      <w:r>
        <w:rPr>
          <w:noProof/>
        </w:rPr>
        <w:drawing>
          <wp:inline distT="0" distB="0" distL="0" distR="0" wp14:anchorId="70AB4719" wp14:editId="75D383EA">
            <wp:extent cx="5940425" cy="2505710"/>
            <wp:effectExtent l="0" t="0" r="3175" b="8890"/>
            <wp:docPr id="4510" name="Picture 4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0425" cy="2505710"/>
                    </a:xfrm>
                    <a:prstGeom prst="rect">
                      <a:avLst/>
                    </a:prstGeom>
                    <a:noFill/>
                    <a:ln>
                      <a:noFill/>
                    </a:ln>
                  </pic:spPr>
                </pic:pic>
              </a:graphicData>
            </a:graphic>
          </wp:inline>
        </w:drawing>
      </w:r>
    </w:p>
    <w:p w14:paraId="2839C092" w14:textId="77777777" w:rsidR="00AE0427" w:rsidRDefault="00AE0427" w:rsidP="00AE0427">
      <w:pPr>
        <w:jc w:val="center"/>
        <w:rPr>
          <w:rFonts w:ascii="Times New Roman" w:hAnsi="Times New Roman" w:cs="Times New Roman"/>
          <w:sz w:val="28"/>
          <w:szCs w:val="28"/>
        </w:rPr>
      </w:pPr>
      <w:r>
        <w:rPr>
          <w:rFonts w:ascii="Times New Roman" w:hAnsi="Times New Roman" w:cs="Times New Roman"/>
          <w:sz w:val="28"/>
          <w:szCs w:val="28"/>
        </w:rPr>
        <w:t>Рисунок 30 — Диаграмма компонентов программного обеспечения</w:t>
      </w:r>
    </w:p>
    <w:p w14:paraId="4A9D68E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После запуска приложения открывается страница главного меню. Страница главного меню представлена на рисунке 31. Так же на странице главного меню находится развернутое меню предоставлено на рисунке 32.</w:t>
      </w:r>
    </w:p>
    <w:p w14:paraId="13CDFA74" w14:textId="77777777" w:rsidR="00AE0427" w:rsidRDefault="00AE0427" w:rsidP="00AE0427">
      <w:pPr>
        <w:spacing w:after="0"/>
        <w:jc w:val="center"/>
        <w:rPr>
          <w:rFonts w:ascii="Times New Roman" w:hAnsi="Times New Roman" w:cs="Times New Roman"/>
          <w:sz w:val="28"/>
          <w:szCs w:val="28"/>
          <w:lang w:val="en-US"/>
        </w:rPr>
      </w:pPr>
      <w:r w:rsidRPr="00BC7ADC">
        <w:rPr>
          <w:rFonts w:ascii="Times New Roman" w:hAnsi="Times New Roman" w:cs="Times New Roman"/>
          <w:noProof/>
          <w:sz w:val="28"/>
          <w:szCs w:val="28"/>
          <w:lang w:val="en-US"/>
        </w:rPr>
        <w:drawing>
          <wp:inline distT="0" distB="0" distL="0" distR="0" wp14:anchorId="4E788F55" wp14:editId="021F9C4E">
            <wp:extent cx="5940425" cy="3335020"/>
            <wp:effectExtent l="0" t="0" r="3175" b="0"/>
            <wp:docPr id="4511" name="Picture 4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3335020"/>
                    </a:xfrm>
                    <a:prstGeom prst="rect">
                      <a:avLst/>
                    </a:prstGeom>
                  </pic:spPr>
                </pic:pic>
              </a:graphicData>
            </a:graphic>
          </wp:inline>
        </w:drawing>
      </w:r>
    </w:p>
    <w:p w14:paraId="600DDEC6"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1 — Страница главного меню</w:t>
      </w:r>
    </w:p>
    <w:p w14:paraId="0F283956" w14:textId="77777777" w:rsidR="00AE0427" w:rsidRDefault="00AE0427" w:rsidP="00AE0427">
      <w:pPr>
        <w:spacing w:after="0"/>
        <w:jc w:val="center"/>
        <w:rPr>
          <w:rFonts w:ascii="Times New Roman" w:hAnsi="Times New Roman" w:cs="Times New Roman"/>
          <w:sz w:val="28"/>
          <w:szCs w:val="28"/>
        </w:rPr>
      </w:pPr>
      <w:r w:rsidRPr="00BC7ADC">
        <w:rPr>
          <w:rFonts w:ascii="Times New Roman" w:hAnsi="Times New Roman" w:cs="Times New Roman"/>
          <w:noProof/>
          <w:sz w:val="28"/>
          <w:szCs w:val="28"/>
        </w:rPr>
        <w:lastRenderedPageBreak/>
        <w:drawing>
          <wp:inline distT="0" distB="0" distL="0" distR="0" wp14:anchorId="11BC0972" wp14:editId="75C31B3A">
            <wp:extent cx="5940425" cy="3331210"/>
            <wp:effectExtent l="0" t="0" r="3175" b="2540"/>
            <wp:docPr id="4512" name="Picture 4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331210"/>
                    </a:xfrm>
                    <a:prstGeom prst="rect">
                      <a:avLst/>
                    </a:prstGeom>
                  </pic:spPr>
                </pic:pic>
              </a:graphicData>
            </a:graphic>
          </wp:inline>
        </w:drawing>
      </w:r>
    </w:p>
    <w:p w14:paraId="152C3ED5" w14:textId="77777777" w:rsidR="00AE0427" w:rsidRDefault="00AE0427" w:rsidP="00AE0427">
      <w:pPr>
        <w:spacing w:after="0"/>
        <w:jc w:val="center"/>
        <w:rPr>
          <w:rFonts w:ascii="Times New Roman" w:hAnsi="Times New Roman" w:cs="Times New Roman"/>
          <w:sz w:val="28"/>
          <w:szCs w:val="28"/>
        </w:rPr>
      </w:pPr>
      <w:r>
        <w:rPr>
          <w:rFonts w:ascii="Times New Roman" w:hAnsi="Times New Roman" w:cs="Times New Roman"/>
          <w:sz w:val="28"/>
          <w:szCs w:val="28"/>
        </w:rPr>
        <w:t>Рисунок 32 — Развернутое меню</w:t>
      </w:r>
    </w:p>
    <w:p w14:paraId="5D7339C2" w14:textId="77777777" w:rsidR="00AE0427" w:rsidRDefault="00AE0427" w:rsidP="00AE0427">
      <w:pPr>
        <w:spacing w:after="0"/>
        <w:jc w:val="center"/>
        <w:rPr>
          <w:rFonts w:ascii="Times New Roman" w:hAnsi="Times New Roman" w:cs="Times New Roman"/>
          <w:sz w:val="28"/>
          <w:szCs w:val="28"/>
        </w:rPr>
      </w:pPr>
    </w:p>
    <w:p w14:paraId="287BB326" w14:textId="77777777" w:rsidR="00AE042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Так же в программном обеспечение присутствует страница «Помощь», в которой описывается процесс действий пользователя для корректной работы с программным обеспечением. Страница «Помощь» представлена на рисунке 33.</w:t>
      </w:r>
    </w:p>
    <w:p w14:paraId="2C949352"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58F8757B" wp14:editId="4EBFE1CC">
            <wp:extent cx="5940425" cy="3338830"/>
            <wp:effectExtent l="0" t="0" r="3175" b="0"/>
            <wp:docPr id="4513" name="Picture 4">
              <a:extLst xmlns:a="http://schemas.openxmlformats.org/drawingml/2006/main">
                <a:ext uri="{FF2B5EF4-FFF2-40B4-BE49-F238E27FC236}">
                  <a16:creationId xmlns:a16="http://schemas.microsoft.com/office/drawing/2014/main" id="{A38D43FF-2AC2-4411-B46F-2D352277D7D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A38D43FF-2AC2-4411-B46F-2D352277D7D4}"/>
                        </a:ext>
                      </a:extLst>
                    </pic:cNvPr>
                    <pic:cNvPicPr>
                      <a:picLocks noGrp="1"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0425" cy="3338830"/>
                    </a:xfrm>
                    <a:prstGeom prst="rect">
                      <a:avLst/>
                    </a:prstGeom>
                    <a:noFill/>
                  </pic:spPr>
                </pic:pic>
              </a:graphicData>
            </a:graphic>
          </wp:inline>
        </w:drawing>
      </w:r>
    </w:p>
    <w:p w14:paraId="5AE47473"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3 —</w:t>
      </w:r>
      <w:r w:rsidRPr="00F26DB4">
        <w:rPr>
          <w:rFonts w:ascii="Times New Roman" w:hAnsi="Times New Roman" w:cs="Times New Roman"/>
          <w:sz w:val="28"/>
          <w:szCs w:val="28"/>
        </w:rPr>
        <w:t xml:space="preserve"> </w:t>
      </w:r>
      <w:r>
        <w:rPr>
          <w:rFonts w:ascii="Times New Roman" w:hAnsi="Times New Roman" w:cs="Times New Roman"/>
          <w:sz w:val="28"/>
          <w:szCs w:val="28"/>
        </w:rPr>
        <w:t>Страница «Помощь»</w:t>
      </w:r>
    </w:p>
    <w:p w14:paraId="09543A7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После нажатия на кнопку начать работку пользователя отправляет на страницу загрузки файлов для преобразования. На странице загрузки файла для преобразования находится форма отправки файлов. </w:t>
      </w:r>
    </w:p>
    <w:p w14:paraId="7F52D2A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Страница представлена на рисунке 34.</w:t>
      </w:r>
    </w:p>
    <w:p w14:paraId="2767FCBA" w14:textId="77777777" w:rsidR="00AE0427" w:rsidRDefault="00AE0427" w:rsidP="00AE0427">
      <w:pPr>
        <w:spacing w:after="0" w:line="360" w:lineRule="auto"/>
        <w:jc w:val="center"/>
        <w:rPr>
          <w:rFonts w:ascii="Times New Roman" w:hAnsi="Times New Roman" w:cs="Times New Roman"/>
          <w:sz w:val="28"/>
          <w:szCs w:val="28"/>
        </w:rPr>
      </w:pPr>
      <w:r w:rsidRPr="00410B21">
        <w:rPr>
          <w:rFonts w:ascii="Times New Roman" w:hAnsi="Times New Roman" w:cs="Times New Roman"/>
          <w:noProof/>
          <w:sz w:val="28"/>
          <w:szCs w:val="28"/>
        </w:rPr>
        <w:drawing>
          <wp:inline distT="0" distB="0" distL="0" distR="0" wp14:anchorId="32464173" wp14:editId="4C49B9A9">
            <wp:extent cx="5886450" cy="3319190"/>
            <wp:effectExtent l="0" t="0" r="0" b="0"/>
            <wp:docPr id="4514" name="Picture 4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35577" cy="3346891"/>
                    </a:xfrm>
                    <a:prstGeom prst="rect">
                      <a:avLst/>
                    </a:prstGeom>
                  </pic:spPr>
                </pic:pic>
              </a:graphicData>
            </a:graphic>
          </wp:inline>
        </w:drawing>
      </w:r>
    </w:p>
    <w:p w14:paraId="5B573DEA"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4 — Страница загрузки файлов для преобразования</w:t>
      </w:r>
    </w:p>
    <w:p w14:paraId="3CEF2BC0"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 xml:space="preserve">Фрагмент текста программы, описывающего форму, представлен на рисунке 35. </w:t>
      </w:r>
    </w:p>
    <w:p w14:paraId="3E6E3440"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43645CEA" wp14:editId="7C4D52A6">
            <wp:extent cx="4267200" cy="3354005"/>
            <wp:effectExtent l="0" t="0" r="0" b="0"/>
            <wp:docPr id="4515" name="Picture 4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9228" cy="3355599"/>
                    </a:xfrm>
                    <a:prstGeom prst="rect">
                      <a:avLst/>
                    </a:prstGeom>
                  </pic:spPr>
                </pic:pic>
              </a:graphicData>
            </a:graphic>
          </wp:inline>
        </w:drawing>
      </w:r>
    </w:p>
    <w:p w14:paraId="24D74A60"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5 — Фрагмент исходного текста формы</w:t>
      </w:r>
    </w:p>
    <w:p w14:paraId="724D1785"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lastRenderedPageBreak/>
        <w:t xml:space="preserve">Так же присутствует валидация формы, выбран ли файл или файлы, если ничего не выбрано выдаст ошибку о том, что нужно выбрать файл для преобразования. Фрагмент текста программы для валидации формы представлен на рисунке 36. </w:t>
      </w:r>
    </w:p>
    <w:p w14:paraId="128C3092" w14:textId="77777777" w:rsidR="00AE0427" w:rsidRDefault="00AE0427" w:rsidP="00AE0427">
      <w:pPr>
        <w:spacing w:after="0" w:line="360" w:lineRule="auto"/>
        <w:jc w:val="center"/>
        <w:rPr>
          <w:rFonts w:ascii="Times New Roman" w:hAnsi="Times New Roman" w:cs="Times New Roman"/>
          <w:sz w:val="28"/>
          <w:szCs w:val="28"/>
        </w:rPr>
      </w:pPr>
      <w:r w:rsidRPr="00234767">
        <w:rPr>
          <w:rFonts w:ascii="Times New Roman" w:hAnsi="Times New Roman" w:cs="Times New Roman"/>
          <w:noProof/>
          <w:sz w:val="28"/>
          <w:szCs w:val="28"/>
        </w:rPr>
        <w:drawing>
          <wp:inline distT="0" distB="0" distL="0" distR="0" wp14:anchorId="3D689BBF" wp14:editId="712BC886">
            <wp:extent cx="5940425" cy="1245235"/>
            <wp:effectExtent l="0" t="0" r="3175" b="0"/>
            <wp:docPr id="4516" name="Picture 4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0425" cy="1245235"/>
                    </a:xfrm>
                    <a:prstGeom prst="rect">
                      <a:avLst/>
                    </a:prstGeom>
                  </pic:spPr>
                </pic:pic>
              </a:graphicData>
            </a:graphic>
          </wp:inline>
        </w:drawing>
      </w:r>
    </w:p>
    <w:p w14:paraId="27301035"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6 — Фрагмент исходного текста валидации формы</w:t>
      </w:r>
    </w:p>
    <w:p w14:paraId="79EA7972"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ab/>
        <w:t xml:space="preserve">Пример валидации формы представлен на рисунке 37 </w:t>
      </w:r>
      <w:r w:rsidRPr="0021061F">
        <w:rPr>
          <w:rFonts w:ascii="Times New Roman" w:hAnsi="Times New Roman" w:cs="Times New Roman"/>
          <w:sz w:val="28"/>
          <w:szCs w:val="28"/>
        </w:rPr>
        <w:t>[1</w:t>
      </w:r>
      <w:r w:rsidRPr="00582F14">
        <w:rPr>
          <w:rFonts w:ascii="Times New Roman" w:hAnsi="Times New Roman" w:cs="Times New Roman"/>
          <w:sz w:val="28"/>
          <w:szCs w:val="28"/>
        </w:rPr>
        <w:t>6</w:t>
      </w:r>
      <w:r w:rsidRPr="0021061F">
        <w:rPr>
          <w:rFonts w:ascii="Times New Roman" w:hAnsi="Times New Roman" w:cs="Times New Roman"/>
          <w:sz w:val="28"/>
          <w:szCs w:val="28"/>
        </w:rPr>
        <w:t>]</w:t>
      </w:r>
      <w:r>
        <w:rPr>
          <w:rFonts w:ascii="Times New Roman" w:hAnsi="Times New Roman" w:cs="Times New Roman"/>
          <w:sz w:val="28"/>
          <w:szCs w:val="28"/>
        </w:rPr>
        <w:t>.</w:t>
      </w:r>
    </w:p>
    <w:p w14:paraId="33421376"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drawing>
          <wp:inline distT="0" distB="0" distL="0" distR="0" wp14:anchorId="37B8AA3A" wp14:editId="42673C20">
            <wp:extent cx="5940425" cy="3351530"/>
            <wp:effectExtent l="0" t="0" r="3175" b="1270"/>
            <wp:docPr id="4517" name="Content Placeholder 16">
              <a:extLst xmlns:a="http://schemas.openxmlformats.org/drawingml/2006/main">
                <a:ext uri="{FF2B5EF4-FFF2-40B4-BE49-F238E27FC236}">
                  <a16:creationId xmlns:a16="http://schemas.microsoft.com/office/drawing/2014/main" id="{8830C4C9-FD33-4F51-A4C0-BC7D32456E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 name="Content Placeholder 16">
                      <a:extLst>
                        <a:ext uri="{FF2B5EF4-FFF2-40B4-BE49-F238E27FC236}">
                          <a16:creationId xmlns:a16="http://schemas.microsoft.com/office/drawing/2014/main" id="{8830C4C9-FD33-4F51-A4C0-BC7D32456E84}"/>
                        </a:ext>
                      </a:extLst>
                    </pic:cNvPr>
                    <pic:cNvPicPr>
                      <a:picLocks noGrp="1"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0425" cy="3351530"/>
                    </a:xfrm>
                    <a:prstGeom prst="rect">
                      <a:avLst/>
                    </a:prstGeom>
                  </pic:spPr>
                </pic:pic>
              </a:graphicData>
            </a:graphic>
          </wp:inline>
        </w:drawing>
      </w:r>
    </w:p>
    <w:p w14:paraId="08F151E3" w14:textId="77777777" w:rsidR="00AE0427" w:rsidRPr="001E4B79"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7 — Валидация формы</w:t>
      </w:r>
    </w:p>
    <w:p w14:paraId="2CDF37E6" w14:textId="77777777" w:rsidR="00AE0427"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После того как пользователь нажимает на «Начать», выбранные файлы отправляются на серверную часть, а на клиентской части отправление на страницу загрузки преобразованных файлов. Страница загрузки преобразованных файлов представлен на рисунке 38.</w:t>
      </w:r>
    </w:p>
    <w:p w14:paraId="0A704282" w14:textId="77777777" w:rsidR="00AE0427" w:rsidRDefault="00AE0427" w:rsidP="00AE0427">
      <w:pPr>
        <w:spacing w:after="0" w:line="360" w:lineRule="auto"/>
        <w:jc w:val="center"/>
        <w:rPr>
          <w:rFonts w:ascii="Times New Roman" w:hAnsi="Times New Roman" w:cs="Times New Roman"/>
          <w:sz w:val="28"/>
          <w:szCs w:val="28"/>
        </w:rPr>
      </w:pPr>
      <w:r w:rsidRPr="004251D2">
        <w:rPr>
          <w:rFonts w:ascii="Times New Roman" w:hAnsi="Times New Roman" w:cs="Times New Roman"/>
          <w:noProof/>
          <w:sz w:val="28"/>
          <w:szCs w:val="28"/>
        </w:rPr>
        <w:lastRenderedPageBreak/>
        <w:drawing>
          <wp:inline distT="0" distB="0" distL="0" distR="0" wp14:anchorId="0D7A754A" wp14:editId="2DF24D4F">
            <wp:extent cx="6259328" cy="3514725"/>
            <wp:effectExtent l="0" t="0" r="8255" b="0"/>
            <wp:docPr id="4518" name="Picture 2">
              <a:extLst xmlns:a="http://schemas.openxmlformats.org/drawingml/2006/main">
                <a:ext uri="{FF2B5EF4-FFF2-40B4-BE49-F238E27FC236}">
                  <a16:creationId xmlns:a16="http://schemas.microsoft.com/office/drawing/2014/main" id="{C7617FDB-EC32-4FD8-AFB3-03E7D5D3989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C7617FDB-EC32-4FD8-AFB3-03E7D5D39895}"/>
                        </a:ext>
                      </a:extLst>
                    </pic:cNvPr>
                    <pic:cNvPicPr>
                      <a:picLocks noGrp="1"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1097" cy="3515718"/>
                    </a:xfrm>
                    <a:prstGeom prst="rect">
                      <a:avLst/>
                    </a:prstGeom>
                    <a:noFill/>
                  </pic:spPr>
                </pic:pic>
              </a:graphicData>
            </a:graphic>
          </wp:inline>
        </w:drawing>
      </w:r>
    </w:p>
    <w:p w14:paraId="0FB42170" w14:textId="77777777" w:rsidR="00AE0427" w:rsidRDefault="00AE0427" w:rsidP="00AE0427">
      <w:pPr>
        <w:spacing w:after="0" w:line="360" w:lineRule="auto"/>
        <w:jc w:val="center"/>
        <w:rPr>
          <w:rFonts w:ascii="Times New Roman" w:hAnsi="Times New Roman" w:cs="Times New Roman"/>
          <w:sz w:val="28"/>
          <w:szCs w:val="28"/>
        </w:rPr>
      </w:pPr>
      <w:r>
        <w:rPr>
          <w:rFonts w:ascii="Times New Roman" w:hAnsi="Times New Roman" w:cs="Times New Roman"/>
          <w:sz w:val="28"/>
          <w:szCs w:val="28"/>
        </w:rPr>
        <w:t>Рисунок 38 — Страница загрузки преобразованных файлов</w:t>
      </w:r>
    </w:p>
    <w:p w14:paraId="0C737F9C" w14:textId="77777777" w:rsidR="00AE0427" w:rsidRPr="00234767" w:rsidRDefault="00AE0427" w:rsidP="00AE0427">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4251D2">
        <w:rPr>
          <w:rFonts w:ascii="Times New Roman" w:hAnsi="Times New Roman" w:cs="Times New Roman"/>
          <w:sz w:val="28"/>
          <w:szCs w:val="28"/>
        </w:rPr>
        <w:t xml:space="preserve">Через небольшой промежуток времени пользователю будет предложено сохранить архив с преобразованными файлами на ПК. Если же пользователю снова понадобиться преобразовать новые файлы, ему нужно нажать на кнопку </w:t>
      </w:r>
      <w:r>
        <w:rPr>
          <w:rFonts w:ascii="Times New Roman" w:hAnsi="Times New Roman" w:cs="Times New Roman"/>
          <w:sz w:val="28"/>
          <w:szCs w:val="28"/>
        </w:rPr>
        <w:t>«Начать заново».</w:t>
      </w:r>
    </w:p>
    <w:p w14:paraId="45F346CF" w14:textId="77777777" w:rsidR="00AE0427" w:rsidRDefault="00AE0427" w:rsidP="00AE0427">
      <w:pPr>
        <w:pStyle w:val="Heading2"/>
      </w:pPr>
      <w:r>
        <w:t>Результат работы</w:t>
      </w:r>
      <w:r>
        <w:rPr>
          <w:lang w:val="en-US"/>
        </w:rPr>
        <w:t xml:space="preserve"> </w:t>
      </w:r>
      <w:r>
        <w:t>программного обеспечения</w:t>
      </w:r>
    </w:p>
    <w:p w14:paraId="20F04373" w14:textId="77777777" w:rsidR="00AE0427" w:rsidRDefault="00AE0427" w:rsidP="00AE0427">
      <w:pPr>
        <w:spacing w:after="0" w:line="360" w:lineRule="auto"/>
        <w:ind w:firstLine="706"/>
        <w:jc w:val="both"/>
        <w:rPr>
          <w:rFonts w:ascii="Times New Roman" w:hAnsi="Times New Roman" w:cs="Times New Roman"/>
          <w:sz w:val="28"/>
          <w:szCs w:val="28"/>
        </w:rPr>
      </w:pPr>
      <w:r w:rsidRPr="00161E15">
        <w:rPr>
          <w:rFonts w:ascii="Times New Roman" w:hAnsi="Times New Roman" w:cs="Times New Roman"/>
          <w:sz w:val="28"/>
          <w:szCs w:val="28"/>
        </w:rPr>
        <w:t>В ходе работы был произведён замер времени преобразования одного файла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5 файлов размером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 и 10 файлов 1</w:t>
      </w:r>
      <w:r>
        <w:rPr>
          <w:rFonts w:ascii="Times New Roman" w:hAnsi="Times New Roman" w:cs="Times New Roman"/>
          <w:sz w:val="28"/>
          <w:szCs w:val="28"/>
        </w:rPr>
        <w:t>.</w:t>
      </w:r>
      <w:r w:rsidRPr="00161E15">
        <w:rPr>
          <w:rFonts w:ascii="Times New Roman" w:hAnsi="Times New Roman" w:cs="Times New Roman"/>
          <w:sz w:val="28"/>
          <w:szCs w:val="28"/>
        </w:rPr>
        <w:t xml:space="preserve">4 </w:t>
      </w:r>
      <w:r>
        <w:rPr>
          <w:rFonts w:ascii="Times New Roman" w:hAnsi="Times New Roman" w:cs="Times New Roman"/>
          <w:sz w:val="28"/>
          <w:szCs w:val="28"/>
        </w:rPr>
        <w:t>мегабайт</w:t>
      </w:r>
      <w:r w:rsidRPr="00161E15">
        <w:rPr>
          <w:rFonts w:ascii="Times New Roman" w:hAnsi="Times New Roman" w:cs="Times New Roman"/>
          <w:sz w:val="28"/>
          <w:szCs w:val="28"/>
        </w:rPr>
        <w:t xml:space="preserve"> каждый.</w:t>
      </w:r>
      <w:r>
        <w:rPr>
          <w:rFonts w:ascii="Times New Roman" w:hAnsi="Times New Roman" w:cs="Times New Roman"/>
          <w:sz w:val="28"/>
          <w:szCs w:val="28"/>
        </w:rPr>
        <w:t xml:space="preserve"> Замер времени происходил на серверной части приложения с замером времени в момент, когда приходит файл с клиентской части и момент преобразования файла. Замер производился с использованием программного таймера. На каждый вариант количества файлов приходилось 50 замеров.</w:t>
      </w:r>
    </w:p>
    <w:p w14:paraId="3C585ADC" w14:textId="77777777" w:rsidR="00AE0427" w:rsidRDefault="00AE0427" w:rsidP="00AE0427">
      <w:pPr>
        <w:spacing w:after="0" w:line="360" w:lineRule="auto"/>
        <w:ind w:firstLine="706"/>
        <w:jc w:val="both"/>
        <w:rPr>
          <w:rFonts w:ascii="Times New Roman" w:hAnsi="Times New Roman" w:cs="Times New Roman"/>
          <w:sz w:val="28"/>
          <w:szCs w:val="28"/>
        </w:rPr>
      </w:pPr>
      <w:r>
        <w:rPr>
          <w:rFonts w:ascii="Times New Roman" w:hAnsi="Times New Roman" w:cs="Times New Roman"/>
          <w:sz w:val="28"/>
          <w:szCs w:val="28"/>
        </w:rPr>
        <w:t>Усредненные данные, полученные путем замера времени приведены в таблице 2.</w:t>
      </w:r>
    </w:p>
    <w:p w14:paraId="24A279B9"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082472D8" w14:textId="77777777" w:rsidR="00AE0427" w:rsidRPr="003D00DE" w:rsidRDefault="00AE0427" w:rsidP="00AE0427">
      <w:pPr>
        <w:spacing w:after="0" w:line="360" w:lineRule="auto"/>
        <w:jc w:val="both"/>
        <w:rPr>
          <w:rFonts w:ascii="Times New Roman" w:hAnsi="Times New Roman" w:cs="Times New Roman"/>
          <w:sz w:val="28"/>
          <w:szCs w:val="28"/>
        </w:rPr>
      </w:pPr>
      <w:r w:rsidRPr="004E55B2">
        <w:rPr>
          <w:rFonts w:ascii="Times New Roman" w:hAnsi="Times New Roman" w:cs="Times New Roman"/>
          <w:sz w:val="28"/>
          <w:szCs w:val="28"/>
        </w:rPr>
        <w:lastRenderedPageBreak/>
        <w:t xml:space="preserve">Таблица </w:t>
      </w:r>
      <w:r>
        <w:rPr>
          <w:rFonts w:ascii="Times New Roman" w:hAnsi="Times New Roman" w:cs="Times New Roman"/>
          <w:sz w:val="28"/>
          <w:szCs w:val="28"/>
        </w:rPr>
        <w:t>2</w:t>
      </w:r>
      <w:r w:rsidRPr="004E55B2">
        <w:rPr>
          <w:rFonts w:ascii="Times New Roman" w:hAnsi="Times New Roman" w:cs="Times New Roman"/>
          <w:sz w:val="28"/>
          <w:szCs w:val="28"/>
        </w:rPr>
        <w:t xml:space="preserve"> — </w:t>
      </w:r>
      <w:r>
        <w:rPr>
          <w:rFonts w:ascii="Times New Roman" w:hAnsi="Times New Roman" w:cs="Times New Roman"/>
          <w:sz w:val="28"/>
          <w:szCs w:val="28"/>
        </w:rPr>
        <w:t>Результаты замеров времени преобразования</w:t>
      </w:r>
    </w:p>
    <w:tbl>
      <w:tblPr>
        <w:tblStyle w:val="TableGrid"/>
        <w:tblW w:w="0" w:type="auto"/>
        <w:tblLook w:val="04A0" w:firstRow="1" w:lastRow="0" w:firstColumn="1" w:lastColumn="0" w:noHBand="0" w:noVBand="1"/>
      </w:tblPr>
      <w:tblGrid>
        <w:gridCol w:w="3115"/>
        <w:gridCol w:w="3115"/>
        <w:gridCol w:w="3115"/>
      </w:tblGrid>
      <w:tr w:rsidR="00AE0427" w14:paraId="4C9BDECF" w14:textId="77777777" w:rsidTr="00961BF1">
        <w:tc>
          <w:tcPr>
            <w:tcW w:w="3115" w:type="dxa"/>
          </w:tcPr>
          <w:p w14:paraId="79568AA1"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Количество файлов</w:t>
            </w:r>
          </w:p>
        </w:tc>
        <w:tc>
          <w:tcPr>
            <w:tcW w:w="3115" w:type="dxa"/>
          </w:tcPr>
          <w:p w14:paraId="08112B3E"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Размер</w:t>
            </w:r>
          </w:p>
        </w:tc>
        <w:tc>
          <w:tcPr>
            <w:tcW w:w="3115" w:type="dxa"/>
          </w:tcPr>
          <w:p w14:paraId="15B49A9B"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Время</w:t>
            </w:r>
          </w:p>
        </w:tc>
      </w:tr>
      <w:tr w:rsidR="00AE0427" w14:paraId="4214F100" w14:textId="77777777" w:rsidTr="00961BF1">
        <w:tc>
          <w:tcPr>
            <w:tcW w:w="3115" w:type="dxa"/>
          </w:tcPr>
          <w:p w14:paraId="12BF9560"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 файл</w:t>
            </w:r>
          </w:p>
        </w:tc>
        <w:tc>
          <w:tcPr>
            <w:tcW w:w="3115" w:type="dxa"/>
          </w:tcPr>
          <w:p w14:paraId="5AD2461C"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4FD88FE4"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0.4 сек</w:t>
            </w:r>
          </w:p>
        </w:tc>
      </w:tr>
      <w:tr w:rsidR="00AE0427" w14:paraId="080D6E8B" w14:textId="77777777" w:rsidTr="00961BF1">
        <w:tc>
          <w:tcPr>
            <w:tcW w:w="3115" w:type="dxa"/>
          </w:tcPr>
          <w:p w14:paraId="386E584E"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5 файлов</w:t>
            </w:r>
          </w:p>
        </w:tc>
        <w:tc>
          <w:tcPr>
            <w:tcW w:w="3115" w:type="dxa"/>
          </w:tcPr>
          <w:p w14:paraId="7C3E70DD"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7 мегабайт</w:t>
            </w:r>
          </w:p>
        </w:tc>
        <w:tc>
          <w:tcPr>
            <w:tcW w:w="3115" w:type="dxa"/>
          </w:tcPr>
          <w:p w14:paraId="027CC7E6"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2.3 сек</w:t>
            </w:r>
          </w:p>
        </w:tc>
      </w:tr>
      <w:tr w:rsidR="00AE0427" w14:paraId="3CA2F189" w14:textId="77777777" w:rsidTr="00961BF1">
        <w:tc>
          <w:tcPr>
            <w:tcW w:w="3115" w:type="dxa"/>
          </w:tcPr>
          <w:p w14:paraId="06566F84"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0 файлов</w:t>
            </w:r>
          </w:p>
        </w:tc>
        <w:tc>
          <w:tcPr>
            <w:tcW w:w="3115" w:type="dxa"/>
          </w:tcPr>
          <w:p w14:paraId="3D00DB15"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14 мегабайт</w:t>
            </w:r>
          </w:p>
        </w:tc>
        <w:tc>
          <w:tcPr>
            <w:tcW w:w="3115" w:type="dxa"/>
          </w:tcPr>
          <w:p w14:paraId="64E191CA" w14:textId="77777777" w:rsidR="00AE0427" w:rsidRDefault="00AE0427" w:rsidP="00961BF1">
            <w:pPr>
              <w:spacing w:line="360" w:lineRule="auto"/>
              <w:jc w:val="both"/>
              <w:rPr>
                <w:rFonts w:ascii="Times New Roman" w:hAnsi="Times New Roman" w:cs="Times New Roman"/>
                <w:sz w:val="28"/>
                <w:szCs w:val="28"/>
              </w:rPr>
            </w:pPr>
            <w:r>
              <w:rPr>
                <w:rFonts w:ascii="Times New Roman" w:hAnsi="Times New Roman" w:cs="Times New Roman"/>
                <w:sz w:val="28"/>
                <w:szCs w:val="28"/>
              </w:rPr>
              <w:t>3.7 сек</w:t>
            </w:r>
          </w:p>
        </w:tc>
      </w:tr>
    </w:tbl>
    <w:p w14:paraId="5218F7F9" w14:textId="77777777" w:rsidR="00AE0427" w:rsidRDefault="00AE0427" w:rsidP="00AE0427">
      <w:pPr>
        <w:spacing w:line="360" w:lineRule="auto"/>
        <w:jc w:val="both"/>
        <w:rPr>
          <w:rFonts w:ascii="Times New Roman" w:hAnsi="Times New Roman" w:cs="Times New Roman"/>
          <w:sz w:val="28"/>
          <w:szCs w:val="28"/>
        </w:rPr>
      </w:pPr>
    </w:p>
    <w:p w14:paraId="22EDF82E" w14:textId="77777777" w:rsidR="00AE0427" w:rsidRDefault="00AE0427" w:rsidP="00AE0427">
      <w:pPr>
        <w:rPr>
          <w:rFonts w:ascii="Times New Roman" w:hAnsi="Times New Roman" w:cs="Times New Roman"/>
          <w:sz w:val="28"/>
          <w:szCs w:val="28"/>
        </w:rPr>
      </w:pPr>
      <w:r>
        <w:rPr>
          <w:rFonts w:ascii="Times New Roman" w:hAnsi="Times New Roman" w:cs="Times New Roman"/>
          <w:sz w:val="28"/>
          <w:szCs w:val="28"/>
        </w:rPr>
        <w:br w:type="page"/>
      </w:r>
    </w:p>
    <w:p w14:paraId="1E56C5B2" w14:textId="77777777" w:rsidR="00AE0427" w:rsidRDefault="00AE0427" w:rsidP="00AE0427">
      <w:pPr>
        <w:pStyle w:val="a8"/>
        <w:jc w:val="center"/>
      </w:pPr>
      <w:r>
        <w:lastRenderedPageBreak/>
        <w:t>ЗАКЛЮЧЕНИЕ</w:t>
      </w:r>
    </w:p>
    <w:p w14:paraId="01EAEDF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амках выпускной квалификационной работы </w:t>
      </w:r>
      <w:r>
        <w:rPr>
          <w:rFonts w:ascii="Times New Roman" w:hAnsi="Times New Roman" w:cs="Times New Roman"/>
          <w:sz w:val="28"/>
          <w:szCs w:val="28"/>
        </w:rPr>
        <w:t>было реализовано</w:t>
      </w:r>
      <w:r w:rsidRPr="004E55B2">
        <w:rPr>
          <w:rFonts w:ascii="Times New Roman" w:hAnsi="Times New Roman" w:cs="Times New Roman"/>
          <w:sz w:val="28"/>
          <w:szCs w:val="28"/>
        </w:rPr>
        <w:t xml:space="preserve"> приложения для преобразовани</w:t>
      </w:r>
      <w:r>
        <w:rPr>
          <w:rFonts w:ascii="Times New Roman" w:hAnsi="Times New Roman" w:cs="Times New Roman"/>
          <w:sz w:val="28"/>
          <w:szCs w:val="28"/>
        </w:rPr>
        <w:t>я</w:t>
      </w:r>
      <w:r w:rsidRPr="004E55B2">
        <w:rPr>
          <w:rFonts w:ascii="Times New Roman" w:hAnsi="Times New Roman" w:cs="Times New Roman"/>
          <w:sz w:val="28"/>
          <w:szCs w:val="28"/>
        </w:rPr>
        <w:t xml:space="preserve"> фай</w:t>
      </w:r>
      <w:r>
        <w:rPr>
          <w:rFonts w:ascii="Times New Roman" w:hAnsi="Times New Roman" w:cs="Times New Roman"/>
          <w:sz w:val="28"/>
          <w:szCs w:val="28"/>
        </w:rPr>
        <w:t>лы</w:t>
      </w:r>
      <w:r w:rsidRPr="004E55B2">
        <w:rPr>
          <w:rFonts w:ascii="Times New Roman" w:hAnsi="Times New Roman" w:cs="Times New Roman"/>
          <w:sz w:val="28"/>
          <w:szCs w:val="28"/>
        </w:rPr>
        <w:t xml:space="preserve"> формат</w:t>
      </w:r>
      <w:r>
        <w:rPr>
          <w:rFonts w:ascii="Times New Roman" w:hAnsi="Times New Roman" w:cs="Times New Roman"/>
          <w:sz w:val="28"/>
          <w:szCs w:val="28"/>
        </w:rPr>
        <w:t>а</w:t>
      </w:r>
      <w:r w:rsidRPr="004E55B2">
        <w:rPr>
          <w:rFonts w:ascii="Times New Roman" w:hAnsi="Times New Roman" w:cs="Times New Roman"/>
          <w:sz w:val="28"/>
          <w:szCs w:val="28"/>
        </w:rPr>
        <w:t xml:space="preserve"> DOCX в</w:t>
      </w:r>
      <w:r>
        <w:rPr>
          <w:rFonts w:ascii="Times New Roman" w:hAnsi="Times New Roman" w:cs="Times New Roman"/>
          <w:sz w:val="28"/>
          <w:szCs w:val="28"/>
        </w:rPr>
        <w:t xml:space="preserve"> файлы формата</w:t>
      </w:r>
      <w:r w:rsidRPr="004E55B2">
        <w:rPr>
          <w:rFonts w:ascii="Times New Roman" w:hAnsi="Times New Roman" w:cs="Times New Roman"/>
          <w:sz w:val="28"/>
          <w:szCs w:val="28"/>
        </w:rPr>
        <w:t xml:space="preserve"> </w:t>
      </w:r>
      <w:r w:rsidRPr="004E55B2">
        <w:rPr>
          <w:rFonts w:ascii="Times New Roman" w:hAnsi="Times New Roman" w:cs="Times New Roman"/>
          <w:sz w:val="28"/>
          <w:szCs w:val="28"/>
          <w:lang w:val="en-US"/>
        </w:rPr>
        <w:t>ODT</w:t>
      </w:r>
      <w:r w:rsidRPr="004E55B2">
        <w:rPr>
          <w:rFonts w:ascii="Times New Roman" w:hAnsi="Times New Roman" w:cs="Times New Roman"/>
          <w:sz w:val="28"/>
          <w:szCs w:val="28"/>
        </w:rPr>
        <w:t>.</w:t>
      </w:r>
    </w:p>
    <w:p w14:paraId="2CB9092F"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Была проанализирована предметная область, произведено сравнение программ-аналогов, составлена диаграмма вариантов использований программного обеспечения и составлены функциональные и нефункциональные требования</w:t>
      </w:r>
      <w:r w:rsidRPr="004E55B2">
        <w:rPr>
          <w:rFonts w:ascii="Times New Roman" w:hAnsi="Times New Roman" w:cs="Times New Roman"/>
          <w:sz w:val="28"/>
          <w:szCs w:val="28"/>
        </w:rPr>
        <w:t>.</w:t>
      </w:r>
    </w:p>
    <w:p w14:paraId="51A216BC" w14:textId="77777777" w:rsidR="00AE0427" w:rsidRPr="004E55B2" w:rsidRDefault="00AE0427" w:rsidP="00AE0427">
      <w:pPr>
        <w:spacing w:after="0" w:line="360" w:lineRule="auto"/>
        <w:ind w:firstLine="709"/>
        <w:jc w:val="both"/>
        <w:rPr>
          <w:rFonts w:ascii="Times New Roman" w:hAnsi="Times New Roman" w:cs="Times New Roman"/>
          <w:sz w:val="28"/>
          <w:szCs w:val="28"/>
        </w:rPr>
      </w:pPr>
      <w:r>
        <w:rPr>
          <w:rFonts w:ascii="Times New Roman" w:hAnsi="Times New Roman" w:cs="Times New Roman"/>
          <w:sz w:val="28"/>
          <w:szCs w:val="28"/>
        </w:rPr>
        <w:t>Вдобавок была выбрана архитектура программного обеспечения, шаблоны проектирования, описан алгоритм преобразования, описана серверная часть и построен прототип клиентской части приложения</w:t>
      </w:r>
      <w:r w:rsidRPr="004E55B2">
        <w:rPr>
          <w:rFonts w:ascii="Times New Roman" w:hAnsi="Times New Roman" w:cs="Times New Roman"/>
          <w:sz w:val="28"/>
          <w:szCs w:val="28"/>
        </w:rPr>
        <w:t>.</w:t>
      </w:r>
    </w:p>
    <w:p w14:paraId="524EFFCA" w14:textId="77777777" w:rsidR="00AE0427" w:rsidRPr="004E55B2" w:rsidRDefault="00AE0427" w:rsidP="00AE0427">
      <w:pPr>
        <w:pStyle w:val="a1"/>
        <w:numPr>
          <w:ilvl w:val="0"/>
          <w:numId w:val="0"/>
        </w:numPr>
      </w:pPr>
      <w:r>
        <w:tab/>
        <w:t>Помимо этого, были выбраны языки программирования, инструменты разработки, составлены требования к аппаратному и программному обеспечению, реализация алгоритма, серверной и клиентской части программного обеспечения.</w:t>
      </w:r>
    </w:p>
    <w:p w14:paraId="3BB7CBE3" w14:textId="77777777" w:rsidR="00AE0427" w:rsidRPr="00074F0E" w:rsidRDefault="00AE0427" w:rsidP="00AE0427">
      <w:pPr>
        <w:tabs>
          <w:tab w:val="left" w:pos="993"/>
        </w:tabs>
        <w:spacing w:after="0" w:line="360" w:lineRule="auto"/>
        <w:ind w:firstLine="709"/>
        <w:jc w:val="both"/>
        <w:rPr>
          <w:rFonts w:ascii="Times New Roman" w:hAnsi="Times New Roman" w:cs="Times New Roman"/>
          <w:sz w:val="28"/>
          <w:szCs w:val="28"/>
        </w:rPr>
      </w:pPr>
      <w:r w:rsidRPr="004E55B2">
        <w:rPr>
          <w:rFonts w:ascii="Times New Roman" w:hAnsi="Times New Roman" w:cs="Times New Roman"/>
          <w:sz w:val="28"/>
          <w:szCs w:val="28"/>
        </w:rPr>
        <w:t xml:space="preserve">В результате выполнения вышеописанных задач </w:t>
      </w:r>
      <w:r>
        <w:rPr>
          <w:rFonts w:ascii="Times New Roman" w:hAnsi="Times New Roman" w:cs="Times New Roman"/>
          <w:sz w:val="28"/>
          <w:szCs w:val="28"/>
        </w:rPr>
        <w:t xml:space="preserve">было разработанно приложение для преобразования файлов форматов </w:t>
      </w:r>
      <w:r>
        <w:rPr>
          <w:rFonts w:ascii="Times New Roman" w:hAnsi="Times New Roman" w:cs="Times New Roman"/>
          <w:sz w:val="28"/>
          <w:szCs w:val="28"/>
          <w:lang w:val="en-US"/>
        </w:rPr>
        <w:t>DOCX</w:t>
      </w:r>
      <w:r w:rsidRPr="00074F0E">
        <w:rPr>
          <w:rFonts w:ascii="Times New Roman" w:hAnsi="Times New Roman" w:cs="Times New Roman"/>
          <w:sz w:val="28"/>
          <w:szCs w:val="28"/>
        </w:rPr>
        <w:t xml:space="preserve"> </w:t>
      </w:r>
      <w:r>
        <w:rPr>
          <w:rFonts w:ascii="Times New Roman" w:hAnsi="Times New Roman" w:cs="Times New Roman"/>
          <w:sz w:val="28"/>
          <w:szCs w:val="28"/>
        </w:rPr>
        <w:t xml:space="preserve">в файлы формата </w:t>
      </w:r>
      <w:r>
        <w:rPr>
          <w:rFonts w:ascii="Times New Roman" w:hAnsi="Times New Roman" w:cs="Times New Roman"/>
          <w:sz w:val="28"/>
          <w:szCs w:val="28"/>
          <w:lang w:val="en-US"/>
        </w:rPr>
        <w:t>ODT</w:t>
      </w:r>
      <w:r w:rsidRPr="00074F0E">
        <w:rPr>
          <w:rFonts w:ascii="Times New Roman" w:hAnsi="Times New Roman" w:cs="Times New Roman"/>
          <w:sz w:val="28"/>
          <w:szCs w:val="28"/>
        </w:rPr>
        <w:t>.</w:t>
      </w:r>
    </w:p>
    <w:p w14:paraId="1515A5B3" w14:textId="77777777" w:rsidR="00AE0427" w:rsidRPr="00074F0E" w:rsidRDefault="00AE0427" w:rsidP="00AE0427">
      <w:pPr>
        <w:rPr>
          <w:rFonts w:ascii="Times New Roman" w:eastAsia="Times New Roman" w:hAnsi="Times New Roman" w:cs="Times New Roman"/>
          <w:b/>
          <w:sz w:val="28"/>
          <w:szCs w:val="28"/>
          <w:shd w:val="clear" w:color="auto" w:fill="FFFFFF"/>
        </w:rPr>
      </w:pPr>
      <w:r>
        <w:br w:type="page"/>
      </w:r>
    </w:p>
    <w:p w14:paraId="7A827C85" w14:textId="77777777" w:rsidR="00AE0427" w:rsidRDefault="00AE0427" w:rsidP="00AE0427">
      <w:pPr>
        <w:pStyle w:val="a8"/>
        <w:jc w:val="center"/>
        <w:rPr>
          <w:b w:val="0"/>
          <w:bCs/>
        </w:rPr>
      </w:pPr>
      <w:r>
        <w:lastRenderedPageBreak/>
        <w:t>СПИСОК ИСПОЛЬЗОВАННЫХ ИСТОЧНИКОВ</w:t>
      </w:r>
    </w:p>
    <w:p w14:paraId="7AEFF8DE" w14:textId="77777777" w:rsidR="00AE0427" w:rsidRPr="00944548" w:rsidRDefault="00AE0427" w:rsidP="00AE0427">
      <w:pPr>
        <w:pStyle w:val="a4"/>
        <w:numPr>
          <w:ilvl w:val="0"/>
          <w:numId w:val="19"/>
        </w:numPr>
        <w:ind w:left="0" w:firstLine="709"/>
        <w:rPr>
          <w:bCs/>
          <w:lang w:val="en-US"/>
        </w:rPr>
      </w:pPr>
      <w:r w:rsidRPr="00C57015">
        <w:rPr>
          <w:bCs/>
          <w:lang w:val="en-US"/>
        </w:rPr>
        <w:t>Home Word Processing File Formats DOCX – URL: https://docs.fileformat.com/word-processing/docx/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632B54E8" w14:textId="77777777" w:rsidR="00AE0427" w:rsidRPr="00944548" w:rsidRDefault="00AE0427" w:rsidP="00AE0427">
      <w:pPr>
        <w:pStyle w:val="a4"/>
        <w:numPr>
          <w:ilvl w:val="0"/>
          <w:numId w:val="19"/>
        </w:numPr>
        <w:ind w:left="0" w:firstLine="709"/>
        <w:rPr>
          <w:bCs/>
          <w:lang w:val="en-US"/>
        </w:rPr>
      </w:pPr>
      <w:r w:rsidRPr="00C57015">
        <w:rPr>
          <w:bCs/>
          <w:lang w:val="en-US"/>
        </w:rPr>
        <w:t>Format race 2018: DOCX over DOC and ODT? – URL: https://www.onlyoffice.com/blog/2018/09/format-race-2018-docx-over-doc-and-odt/ (</w:t>
      </w:r>
      <w:r w:rsidRPr="00C57015">
        <w:rPr>
          <w:bCs/>
        </w:rPr>
        <w:t>дата</w:t>
      </w:r>
      <w:r w:rsidRPr="00C57015">
        <w:rPr>
          <w:bCs/>
          <w:lang w:val="en-US"/>
        </w:rPr>
        <w:t xml:space="preserve"> </w:t>
      </w:r>
      <w:r w:rsidRPr="00C57015">
        <w:rPr>
          <w:bCs/>
        </w:rPr>
        <w:t>обращения</w:t>
      </w:r>
      <w:r w:rsidRPr="00C57015">
        <w:rPr>
          <w:bCs/>
          <w:lang w:val="en-US"/>
        </w:rPr>
        <w:t xml:space="preserve"> 26.02.2021)</w:t>
      </w:r>
    </w:p>
    <w:p w14:paraId="106536A7" w14:textId="77777777" w:rsidR="00AE0427" w:rsidRPr="00944548" w:rsidRDefault="00AE0427" w:rsidP="00AE0427">
      <w:pPr>
        <w:pStyle w:val="a4"/>
        <w:numPr>
          <w:ilvl w:val="0"/>
          <w:numId w:val="19"/>
        </w:numPr>
        <w:ind w:left="0" w:firstLine="709"/>
        <w:rPr>
          <w:bCs/>
          <w:lang w:val="en-US"/>
        </w:rPr>
      </w:pPr>
      <w:r w:rsidRPr="00C57015">
        <w:rPr>
          <w:bCs/>
          <w:lang w:val="en-US"/>
        </w:rPr>
        <w:t xml:space="preserve">ODT - OpenDocument Text File - File Format Docs </w:t>
      </w:r>
      <w:r w:rsidRPr="00C57015">
        <w:rPr>
          <w:lang w:val="en-US"/>
        </w:rPr>
        <w:t xml:space="preserve">– </w:t>
      </w:r>
      <w:r w:rsidRPr="00C57015">
        <w:rPr>
          <w:bCs/>
          <w:lang w:val="en-US"/>
        </w:rPr>
        <w:t>URL</w:t>
      </w:r>
      <w:r w:rsidRPr="00C57015">
        <w:rPr>
          <w:lang w:val="en-US"/>
        </w:rPr>
        <w:t xml:space="preserve">: </w:t>
      </w:r>
      <w:r w:rsidRPr="00C57015">
        <w:rPr>
          <w:bCs/>
          <w:lang w:val="en-US"/>
        </w:rPr>
        <w:t>https://docs.fileformat.com/word-processing/odt/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15EE6D80" w14:textId="77777777" w:rsidR="00AE0427" w:rsidRPr="00944548" w:rsidRDefault="00AE0427" w:rsidP="00AE0427">
      <w:pPr>
        <w:pStyle w:val="a4"/>
        <w:numPr>
          <w:ilvl w:val="0"/>
          <w:numId w:val="19"/>
        </w:numPr>
        <w:ind w:left="0" w:firstLine="709"/>
        <w:rPr>
          <w:bCs/>
          <w:lang w:val="en-US"/>
        </w:rPr>
      </w:pPr>
      <w:r w:rsidRPr="00C57015">
        <w:rPr>
          <w:bCs/>
          <w:lang w:val="en-US"/>
        </w:rPr>
        <w:t>OASIS Open Document Format for Office Applications – URL: https://www.oasis-open.org/committees/tc_home.php?wg_abbrev=office (</w:t>
      </w:r>
      <w:r w:rsidRPr="00C57015">
        <w:rPr>
          <w:bCs/>
        </w:rPr>
        <w:t>дата</w:t>
      </w:r>
      <w:r w:rsidRPr="00C57015">
        <w:rPr>
          <w:bCs/>
          <w:lang w:val="en-US"/>
        </w:rPr>
        <w:t xml:space="preserve"> </w:t>
      </w:r>
      <w:r w:rsidRPr="00C57015">
        <w:rPr>
          <w:bCs/>
        </w:rPr>
        <w:t>обращения</w:t>
      </w:r>
      <w:r w:rsidRPr="00C57015">
        <w:rPr>
          <w:bCs/>
          <w:lang w:val="en-US"/>
        </w:rPr>
        <w:t xml:space="preserve"> </w:t>
      </w:r>
      <w:r w:rsidRPr="00290987">
        <w:rPr>
          <w:bCs/>
          <w:lang w:val="en-US"/>
        </w:rPr>
        <w:t>7</w:t>
      </w:r>
      <w:r w:rsidRPr="00C57015">
        <w:rPr>
          <w:bCs/>
          <w:lang w:val="en-US"/>
        </w:rPr>
        <w:t>.0</w:t>
      </w:r>
      <w:r w:rsidRPr="00290987">
        <w:rPr>
          <w:bCs/>
          <w:lang w:val="en-US"/>
        </w:rPr>
        <w:t>3</w:t>
      </w:r>
      <w:r w:rsidRPr="00C57015">
        <w:rPr>
          <w:bCs/>
          <w:lang w:val="en-US"/>
        </w:rPr>
        <w:t>.2021)</w:t>
      </w:r>
    </w:p>
    <w:p w14:paraId="76EB9041" w14:textId="77777777" w:rsidR="00AE0427" w:rsidRDefault="00AE0427" w:rsidP="00AE0427">
      <w:pPr>
        <w:pStyle w:val="a4"/>
        <w:numPr>
          <w:ilvl w:val="0"/>
          <w:numId w:val="19"/>
        </w:numPr>
        <w:ind w:left="0" w:firstLine="709"/>
        <w:rPr>
          <w:bCs/>
          <w:lang w:val="en-US"/>
        </w:rPr>
      </w:pPr>
      <w:r w:rsidRPr="00C57015">
        <w:rPr>
          <w:bCs/>
          <w:lang w:val="en-US"/>
        </w:rPr>
        <w:t>Convert files at the command line with Pandoc – URL: https://opensource.com/article/18/9/intro-pandoc (</w:t>
      </w:r>
      <w:r w:rsidRPr="00C57015">
        <w:rPr>
          <w:bCs/>
        </w:rPr>
        <w:t>дата</w:t>
      </w:r>
      <w:r w:rsidRPr="00C57015">
        <w:rPr>
          <w:bCs/>
          <w:lang w:val="en-US"/>
        </w:rPr>
        <w:t xml:space="preserve"> </w:t>
      </w:r>
      <w:r w:rsidRPr="00C57015">
        <w:rPr>
          <w:bCs/>
        </w:rPr>
        <w:t>обращения</w:t>
      </w:r>
      <w:r w:rsidRPr="00C57015">
        <w:rPr>
          <w:bCs/>
          <w:lang w:val="en-US"/>
        </w:rPr>
        <w:t xml:space="preserve"> 7.03.2021)</w:t>
      </w:r>
    </w:p>
    <w:p w14:paraId="4609F5C3" w14:textId="77777777" w:rsidR="00AE0427" w:rsidRPr="00C57015" w:rsidRDefault="00AE0427" w:rsidP="00AE0427">
      <w:pPr>
        <w:pStyle w:val="a8"/>
        <w:numPr>
          <w:ilvl w:val="0"/>
          <w:numId w:val="19"/>
        </w:numPr>
        <w:ind w:left="0" w:firstLine="709"/>
        <w:outlineLvl w:val="9"/>
        <w:rPr>
          <w:b w:val="0"/>
          <w:bCs/>
        </w:rPr>
      </w:pPr>
      <w:r w:rsidRPr="00822203">
        <w:rPr>
          <w:b w:val="0"/>
          <w:bCs/>
        </w:rPr>
        <w:t>Основные понятия и особенности клиент-серверной архитектуры</w:t>
      </w:r>
      <w:r>
        <w:rPr>
          <w:b w:val="0"/>
          <w:bCs/>
        </w:rPr>
        <w:t xml:space="preserve"> – </w:t>
      </w:r>
      <w:r>
        <w:rPr>
          <w:b w:val="0"/>
          <w:bCs/>
          <w:lang w:val="en-US"/>
        </w:rPr>
        <w:t>URL</w:t>
      </w:r>
      <w:r w:rsidRPr="00822203">
        <w:rPr>
          <w:b w:val="0"/>
          <w:bCs/>
        </w:rPr>
        <w:t xml:space="preserve">: </w:t>
      </w:r>
      <w:r w:rsidRPr="00822203">
        <w:rPr>
          <w:b w:val="0"/>
          <w:bCs/>
          <w:lang w:val="en-US"/>
        </w:rPr>
        <w:t>https</w:t>
      </w:r>
      <w:r w:rsidRPr="00822203">
        <w:rPr>
          <w:b w:val="0"/>
          <w:bCs/>
        </w:rPr>
        <w:t>://</w:t>
      </w:r>
      <w:r w:rsidRPr="00822203">
        <w:rPr>
          <w:b w:val="0"/>
          <w:bCs/>
          <w:lang w:val="en-US"/>
        </w:rPr>
        <w:t>testmatick</w:t>
      </w:r>
      <w:r w:rsidRPr="00822203">
        <w:rPr>
          <w:b w:val="0"/>
          <w:bCs/>
        </w:rPr>
        <w:t>.</w:t>
      </w:r>
      <w:r w:rsidRPr="00822203">
        <w:rPr>
          <w:b w:val="0"/>
          <w:bCs/>
          <w:lang w:val="en-US"/>
        </w:rPr>
        <w:t>com</w:t>
      </w:r>
      <w:r w:rsidRPr="00822203">
        <w:rPr>
          <w:b w:val="0"/>
          <w:bCs/>
        </w:rPr>
        <w:t>/</w:t>
      </w:r>
      <w:r w:rsidRPr="00822203">
        <w:rPr>
          <w:b w:val="0"/>
          <w:bCs/>
          <w:lang w:val="en-US"/>
        </w:rPr>
        <w:t>ru</w:t>
      </w:r>
      <w:r w:rsidRPr="00822203">
        <w:rPr>
          <w:b w:val="0"/>
          <w:bCs/>
        </w:rPr>
        <w:t>/</w:t>
      </w:r>
      <w:r w:rsidRPr="00822203">
        <w:rPr>
          <w:b w:val="0"/>
          <w:bCs/>
          <w:lang w:val="en-US"/>
        </w:rPr>
        <w:t>osnovnye</w:t>
      </w:r>
      <w:r w:rsidRPr="00822203">
        <w:rPr>
          <w:b w:val="0"/>
          <w:bCs/>
        </w:rPr>
        <w:t>-</w:t>
      </w:r>
      <w:r w:rsidRPr="00822203">
        <w:rPr>
          <w:b w:val="0"/>
          <w:bCs/>
          <w:lang w:val="en-US"/>
        </w:rPr>
        <w:t>ponyatiya</w:t>
      </w:r>
      <w:r w:rsidRPr="00822203">
        <w:rPr>
          <w:b w:val="0"/>
          <w:bCs/>
        </w:rPr>
        <w:t>-</w:t>
      </w:r>
      <w:r w:rsidRPr="00822203">
        <w:rPr>
          <w:b w:val="0"/>
          <w:bCs/>
          <w:lang w:val="en-US"/>
        </w:rPr>
        <w:t>i</w:t>
      </w:r>
      <w:r w:rsidRPr="00822203">
        <w:rPr>
          <w:b w:val="0"/>
          <w:bCs/>
        </w:rPr>
        <w:t>-</w:t>
      </w:r>
      <w:r w:rsidRPr="00822203">
        <w:rPr>
          <w:b w:val="0"/>
          <w:bCs/>
          <w:lang w:val="en-US"/>
        </w:rPr>
        <w:t>osobennosti</w:t>
      </w:r>
      <w:r w:rsidRPr="00822203">
        <w:rPr>
          <w:b w:val="0"/>
          <w:bCs/>
        </w:rPr>
        <w:t>-</w:t>
      </w:r>
      <w:r w:rsidRPr="00822203">
        <w:rPr>
          <w:b w:val="0"/>
          <w:bCs/>
          <w:lang w:val="en-US"/>
        </w:rPr>
        <w:t>klient</w:t>
      </w:r>
      <w:r w:rsidRPr="00822203">
        <w:rPr>
          <w:b w:val="0"/>
          <w:bCs/>
        </w:rPr>
        <w:t>-</w:t>
      </w:r>
      <w:r w:rsidRPr="00822203">
        <w:rPr>
          <w:b w:val="0"/>
          <w:bCs/>
          <w:lang w:val="en-US"/>
        </w:rPr>
        <w:t>servernoj</w:t>
      </w:r>
      <w:r w:rsidRPr="00822203">
        <w:rPr>
          <w:b w:val="0"/>
          <w:bCs/>
        </w:rPr>
        <w:t>-</w:t>
      </w:r>
      <w:r w:rsidRPr="00822203">
        <w:rPr>
          <w:b w:val="0"/>
          <w:bCs/>
          <w:lang w:val="en-US"/>
        </w:rPr>
        <w:t>arhitektury</w:t>
      </w:r>
      <w:r w:rsidRPr="00822203">
        <w:rPr>
          <w:b w:val="0"/>
          <w:bCs/>
        </w:rPr>
        <w:t xml:space="preserve">/ </w:t>
      </w:r>
      <w:r>
        <w:rPr>
          <w:b w:val="0"/>
          <w:bCs/>
        </w:rPr>
        <w:t>(дата обращения 9.03.2021)</w:t>
      </w:r>
    </w:p>
    <w:p w14:paraId="07262644" w14:textId="77777777" w:rsidR="00AE0427" w:rsidRPr="00C57015" w:rsidRDefault="00AE0427" w:rsidP="00AE0427">
      <w:pPr>
        <w:pStyle w:val="a4"/>
        <w:numPr>
          <w:ilvl w:val="0"/>
          <w:numId w:val="19"/>
        </w:numPr>
        <w:ind w:left="0" w:firstLine="709"/>
        <w:rPr>
          <w:bCs/>
        </w:rPr>
      </w:pPr>
      <w:r w:rsidRPr="00C57015">
        <w:rPr>
          <w:bCs/>
        </w:rPr>
        <w:t xml:space="preserve">Шпаргалка по шаблонам проектирования – </w:t>
      </w:r>
      <w:r w:rsidRPr="00C57015">
        <w:rPr>
          <w:bCs/>
          <w:lang w:val="en-US"/>
        </w:rPr>
        <w:t>URL</w:t>
      </w:r>
      <w:r w:rsidRPr="00C57015">
        <w:rPr>
          <w:bCs/>
        </w:rPr>
        <w:t>: https://habr.com/ru/post/210288/ (дата обращения 15.03.2021)</w:t>
      </w:r>
    </w:p>
    <w:p w14:paraId="5D96ABCF" w14:textId="77777777" w:rsidR="00AE0427" w:rsidRPr="00290987" w:rsidRDefault="00AE0427" w:rsidP="00AE0427">
      <w:pPr>
        <w:pStyle w:val="a4"/>
        <w:numPr>
          <w:ilvl w:val="0"/>
          <w:numId w:val="19"/>
        </w:numPr>
        <w:ind w:left="0" w:firstLine="709"/>
        <w:rPr>
          <w:bCs/>
          <w:lang w:val="en-US"/>
        </w:rPr>
      </w:pPr>
      <w:r w:rsidRPr="00C57015">
        <w:rPr>
          <w:bCs/>
          <w:lang w:val="en-US"/>
        </w:rPr>
        <w:t>Design Patterns: Elements of Reusable Object-Oriented Software  Erich Gamma</w:t>
      </w:r>
      <w:r>
        <w:rPr>
          <w:bCs/>
          <w:lang w:val="en-US"/>
        </w:rPr>
        <w:t xml:space="preserve"> / </w:t>
      </w:r>
      <w:r w:rsidRPr="008359F6">
        <w:rPr>
          <w:bCs/>
          <w:lang w:val="en-US"/>
        </w:rPr>
        <w:t>Erich Gamma, John Vlissides, Richard Helm, Ralph Johnson</w:t>
      </w:r>
      <w:r>
        <w:rPr>
          <w:bCs/>
          <w:lang w:val="en-US"/>
        </w:rPr>
        <w:t xml:space="preserve">, </w:t>
      </w:r>
      <w:r w:rsidRPr="00C13DFA">
        <w:rPr>
          <w:bCs/>
          <w:lang w:val="en-US"/>
        </w:rPr>
        <w:t>1994</w:t>
      </w:r>
      <w:r>
        <w:rPr>
          <w:bCs/>
          <w:lang w:val="en-US"/>
        </w:rPr>
        <w:t>. – 395</w:t>
      </w:r>
      <w:r w:rsidRPr="00C13DFA">
        <w:rPr>
          <w:bCs/>
          <w:lang w:val="en-US"/>
        </w:rPr>
        <w:t xml:space="preserve"> </w:t>
      </w:r>
      <w:r>
        <w:rPr>
          <w:bCs/>
        </w:rPr>
        <w:t>с</w:t>
      </w:r>
      <w:r w:rsidRPr="00C13DFA">
        <w:rPr>
          <w:bCs/>
          <w:lang w:val="en-US"/>
        </w:rPr>
        <w:t>.</w:t>
      </w:r>
    </w:p>
    <w:p w14:paraId="784A0B5F" w14:textId="77777777" w:rsidR="00AE0427" w:rsidRPr="00C57015" w:rsidRDefault="00AE0427" w:rsidP="00AE0427">
      <w:pPr>
        <w:pStyle w:val="a4"/>
        <w:numPr>
          <w:ilvl w:val="0"/>
          <w:numId w:val="19"/>
        </w:numPr>
        <w:ind w:left="0" w:firstLine="709"/>
        <w:rPr>
          <w:bCs/>
        </w:rPr>
      </w:pPr>
      <w:r w:rsidRPr="00C57015">
        <w:rPr>
          <w:bCs/>
        </w:rPr>
        <w:t xml:space="preserve">Шаблоны проектирования в JavaScript – </w:t>
      </w:r>
      <w:r w:rsidRPr="00C57015">
        <w:rPr>
          <w:bCs/>
          <w:lang w:val="en-US"/>
        </w:rPr>
        <w:t>URL</w:t>
      </w:r>
      <w:r w:rsidRPr="00C57015">
        <w:rPr>
          <w:bCs/>
        </w:rPr>
        <w:t xml:space="preserve">: </w:t>
      </w:r>
      <w:r w:rsidRPr="00C57015">
        <w:rPr>
          <w:bCs/>
          <w:lang w:val="en-US"/>
        </w:rPr>
        <w:t>https</w:t>
      </w:r>
      <w:r w:rsidRPr="00C57015">
        <w:rPr>
          <w:bCs/>
        </w:rPr>
        <w:t>://</w:t>
      </w:r>
      <w:r w:rsidRPr="00C57015">
        <w:rPr>
          <w:bCs/>
          <w:lang w:val="en-US"/>
        </w:rPr>
        <w:t>medium</w:t>
      </w:r>
      <w:r w:rsidRPr="00C57015">
        <w:rPr>
          <w:bCs/>
        </w:rPr>
        <w:t>.</w:t>
      </w:r>
      <w:r w:rsidRPr="00C57015">
        <w:rPr>
          <w:bCs/>
          <w:lang w:val="en-US"/>
        </w:rPr>
        <w:t>com</w:t>
      </w:r>
      <w:r w:rsidRPr="00C57015">
        <w:rPr>
          <w:bCs/>
        </w:rPr>
        <w:t>/@</w:t>
      </w:r>
      <w:r w:rsidRPr="00C57015">
        <w:rPr>
          <w:bCs/>
          <w:lang w:val="en-US"/>
        </w:rPr>
        <w:t>marina</w:t>
      </w:r>
      <w:r w:rsidRPr="00C57015">
        <w:rPr>
          <w:bCs/>
        </w:rPr>
        <w:t>.</w:t>
      </w:r>
      <w:r w:rsidRPr="00C57015">
        <w:rPr>
          <w:bCs/>
          <w:lang w:val="en-US"/>
        </w:rPr>
        <w:t>kovalyova</w:t>
      </w:r>
      <w:r w:rsidRPr="00C57015">
        <w:rPr>
          <w:bCs/>
        </w:rPr>
        <w:t>/</w:t>
      </w:r>
      <w:r w:rsidRPr="00C57015">
        <w:rPr>
          <w:bCs/>
          <w:lang w:val="en-US"/>
        </w:rPr>
        <w:t>java</w:t>
      </w:r>
      <w:r w:rsidRPr="00C57015">
        <w:rPr>
          <w:bCs/>
        </w:rPr>
        <w:t>-</w:t>
      </w:r>
      <w:r w:rsidRPr="00C57015">
        <w:rPr>
          <w:bCs/>
          <w:lang w:val="en-US"/>
        </w:rPr>
        <w:t>script</w:t>
      </w:r>
      <w:r w:rsidRPr="00C57015">
        <w:rPr>
          <w:bCs/>
        </w:rPr>
        <w:t>-</w:t>
      </w:r>
      <w:r w:rsidRPr="00C57015">
        <w:rPr>
          <w:bCs/>
          <w:lang w:val="en-US"/>
        </w:rPr>
        <w:t>design</w:t>
      </w:r>
      <w:r w:rsidRPr="00C57015">
        <w:rPr>
          <w:bCs/>
        </w:rPr>
        <w:t>-</w:t>
      </w:r>
      <w:r w:rsidRPr="00C57015">
        <w:rPr>
          <w:bCs/>
          <w:lang w:val="en-US"/>
        </w:rPr>
        <w:t>patterns</w:t>
      </w:r>
      <w:r w:rsidRPr="00C57015">
        <w:rPr>
          <w:bCs/>
        </w:rPr>
        <w:t>-569</w:t>
      </w:r>
      <w:r w:rsidRPr="00C57015">
        <w:rPr>
          <w:bCs/>
          <w:lang w:val="en-US"/>
        </w:rPr>
        <w:t>c</w:t>
      </w:r>
      <w:r w:rsidRPr="00C57015">
        <w:rPr>
          <w:bCs/>
        </w:rPr>
        <w:t>627</w:t>
      </w:r>
      <w:r w:rsidRPr="00C57015">
        <w:rPr>
          <w:bCs/>
          <w:lang w:val="en-US"/>
        </w:rPr>
        <w:t>d</w:t>
      </w:r>
      <w:r w:rsidRPr="00C57015">
        <w:rPr>
          <w:bCs/>
        </w:rPr>
        <w:t>25</w:t>
      </w:r>
      <w:r w:rsidRPr="00C57015">
        <w:rPr>
          <w:bCs/>
          <w:lang w:val="en-US"/>
        </w:rPr>
        <w:t>f</w:t>
      </w:r>
      <w:r w:rsidRPr="00C57015">
        <w:rPr>
          <w:bCs/>
        </w:rPr>
        <w:t>9 (дата обращения 2</w:t>
      </w:r>
      <w:r>
        <w:rPr>
          <w:bCs/>
        </w:rPr>
        <w:t>3</w:t>
      </w:r>
      <w:r w:rsidRPr="00C57015">
        <w:rPr>
          <w:bCs/>
        </w:rPr>
        <w:t>.03.2021)</w:t>
      </w:r>
    </w:p>
    <w:p w14:paraId="4BA34049" w14:textId="77777777" w:rsidR="00AE0427" w:rsidRPr="00C13DFA" w:rsidRDefault="00AE0427" w:rsidP="00AE0427">
      <w:pPr>
        <w:pStyle w:val="a4"/>
        <w:numPr>
          <w:ilvl w:val="0"/>
          <w:numId w:val="19"/>
        </w:numPr>
        <w:ind w:left="0" w:firstLine="709"/>
        <w:rPr>
          <w:bCs/>
          <w:lang w:val="en-US"/>
        </w:rPr>
      </w:pPr>
      <w:r w:rsidRPr="00C13DFA">
        <w:rPr>
          <w:bCs/>
          <w:lang w:val="en-US"/>
        </w:rPr>
        <w:t>Node.js Design Patterns</w:t>
      </w:r>
      <w:r>
        <w:rPr>
          <w:bCs/>
          <w:lang w:val="en-US"/>
        </w:rPr>
        <w:t xml:space="preserve">, Third Edition / </w:t>
      </w:r>
      <w:r w:rsidRPr="00C13DFA">
        <w:rPr>
          <w:bCs/>
          <w:lang w:val="en-US"/>
        </w:rPr>
        <w:t>Mario Casciaro , Luciano Mammino</w:t>
      </w:r>
      <w:r>
        <w:rPr>
          <w:bCs/>
          <w:lang w:val="en-US"/>
        </w:rPr>
        <w:t>,</w:t>
      </w:r>
      <w:r w:rsidRPr="00C13DFA">
        <w:rPr>
          <w:bCs/>
          <w:lang w:val="en-US"/>
        </w:rPr>
        <w:t xml:space="preserve"> 2020</w:t>
      </w:r>
      <w:r>
        <w:rPr>
          <w:bCs/>
          <w:lang w:val="en-US"/>
        </w:rPr>
        <w:t>. – 660</w:t>
      </w:r>
      <w:r w:rsidRPr="00C13DFA">
        <w:rPr>
          <w:bCs/>
          <w:lang w:val="en-US"/>
        </w:rPr>
        <w:t xml:space="preserve"> </w:t>
      </w:r>
      <w:r>
        <w:rPr>
          <w:bCs/>
        </w:rPr>
        <w:t>с</w:t>
      </w:r>
      <w:r w:rsidRPr="00C13DFA">
        <w:rPr>
          <w:bCs/>
          <w:lang w:val="en-US"/>
        </w:rPr>
        <w:t>.</w:t>
      </w:r>
    </w:p>
    <w:p w14:paraId="50E60543" w14:textId="77777777" w:rsidR="00AE0427" w:rsidRDefault="00AE0427" w:rsidP="00AE0427">
      <w:pPr>
        <w:pStyle w:val="a4"/>
        <w:numPr>
          <w:ilvl w:val="0"/>
          <w:numId w:val="19"/>
        </w:numPr>
        <w:ind w:left="0" w:firstLine="709"/>
        <w:rPr>
          <w:szCs w:val="28"/>
          <w:lang w:val="en-US"/>
        </w:rPr>
      </w:pPr>
      <w:r w:rsidRPr="00253A88">
        <w:rPr>
          <w:szCs w:val="28"/>
          <w:lang w:val="en-US"/>
        </w:rPr>
        <w:t>JavaScript vs C++ detailed comparison – URL: https://www.slant.co/versus/111/127/~javascript_vs_c</w:t>
      </w:r>
      <w:r>
        <w:rPr>
          <w:szCs w:val="28"/>
          <w:lang w:val="en-US"/>
        </w:rPr>
        <w:t xml:space="preserve"> </w:t>
      </w:r>
      <w:r w:rsidRPr="00253A88">
        <w:rPr>
          <w:szCs w:val="28"/>
          <w:lang w:val="en-US"/>
        </w:rPr>
        <w:t>(</w:t>
      </w:r>
      <w:r w:rsidRPr="00363323">
        <w:rPr>
          <w:szCs w:val="28"/>
        </w:rPr>
        <w:t>дата</w:t>
      </w:r>
      <w:r w:rsidRPr="00253A88">
        <w:rPr>
          <w:szCs w:val="28"/>
          <w:lang w:val="en-US"/>
        </w:rPr>
        <w:t xml:space="preserve"> </w:t>
      </w:r>
      <w:r w:rsidRPr="00363323">
        <w:rPr>
          <w:szCs w:val="28"/>
        </w:rPr>
        <w:t>обращения</w:t>
      </w:r>
      <w:r w:rsidRPr="00253A88">
        <w:rPr>
          <w:szCs w:val="28"/>
          <w:lang w:val="en-US"/>
        </w:rPr>
        <w:t xml:space="preserve"> 26.0</w:t>
      </w:r>
      <w:r w:rsidRPr="00290987">
        <w:rPr>
          <w:szCs w:val="28"/>
          <w:lang w:val="en-US"/>
        </w:rPr>
        <w:t>3</w:t>
      </w:r>
      <w:r w:rsidRPr="00253A88">
        <w:rPr>
          <w:szCs w:val="28"/>
          <w:lang w:val="en-US"/>
        </w:rPr>
        <w:t>.202</w:t>
      </w:r>
      <w:r w:rsidRPr="001E2585">
        <w:rPr>
          <w:szCs w:val="28"/>
          <w:lang w:val="en-US"/>
        </w:rPr>
        <w:t>1</w:t>
      </w:r>
      <w:r w:rsidRPr="00253A88">
        <w:rPr>
          <w:szCs w:val="28"/>
          <w:lang w:val="en-US"/>
        </w:rPr>
        <w:t>)</w:t>
      </w:r>
    </w:p>
    <w:p w14:paraId="2364C5E4" w14:textId="77777777" w:rsidR="00AE0427" w:rsidRDefault="00AE0427" w:rsidP="00AE0427">
      <w:pPr>
        <w:pStyle w:val="a4"/>
        <w:numPr>
          <w:ilvl w:val="0"/>
          <w:numId w:val="19"/>
        </w:numPr>
        <w:ind w:left="0" w:firstLine="709"/>
        <w:rPr>
          <w:szCs w:val="28"/>
          <w:lang w:val="en-US"/>
        </w:rPr>
      </w:pPr>
      <w:r w:rsidRPr="001E2585">
        <w:rPr>
          <w:szCs w:val="28"/>
          <w:lang w:val="en-US"/>
        </w:rPr>
        <w:lastRenderedPageBreak/>
        <w:t>The Python Standard Library — Python 3.9.5 documentation</w:t>
      </w:r>
      <w:r>
        <w:rPr>
          <w:szCs w:val="28"/>
          <w:lang w:val="en-US"/>
        </w:rPr>
        <w:t xml:space="preserve"> – URL: </w:t>
      </w:r>
      <w:r w:rsidRPr="00E6585D">
        <w:rPr>
          <w:szCs w:val="28"/>
          <w:lang w:val="en-US"/>
        </w:rPr>
        <w:t>https://docs.python.org/3/library/index.html</w:t>
      </w:r>
      <w:r>
        <w:rPr>
          <w:szCs w:val="28"/>
          <w:lang w:val="en-US"/>
        </w:rPr>
        <w:t xml:space="preserve"> (</w:t>
      </w:r>
      <w:r>
        <w:rPr>
          <w:szCs w:val="28"/>
        </w:rPr>
        <w:t>дата</w:t>
      </w:r>
      <w:r w:rsidRPr="001E2585">
        <w:rPr>
          <w:szCs w:val="28"/>
          <w:lang w:val="en-US"/>
        </w:rPr>
        <w:t xml:space="preserve"> </w:t>
      </w:r>
      <w:r>
        <w:rPr>
          <w:szCs w:val="28"/>
        </w:rPr>
        <w:t>обращения</w:t>
      </w:r>
      <w:r w:rsidRPr="001E2585">
        <w:rPr>
          <w:szCs w:val="28"/>
          <w:lang w:val="en-US"/>
        </w:rPr>
        <w:t xml:space="preserve"> 26.03.2021</w:t>
      </w:r>
      <w:r w:rsidRPr="00C13DFA">
        <w:rPr>
          <w:szCs w:val="28"/>
          <w:lang w:val="en-US"/>
        </w:rPr>
        <w:t>)</w:t>
      </w:r>
    </w:p>
    <w:p w14:paraId="6C087A8A" w14:textId="77777777" w:rsidR="00AE0427" w:rsidRDefault="00AE0427" w:rsidP="00AE0427">
      <w:pPr>
        <w:pStyle w:val="a8"/>
        <w:numPr>
          <w:ilvl w:val="0"/>
          <w:numId w:val="19"/>
        </w:numPr>
        <w:ind w:left="0" w:firstLine="709"/>
        <w:outlineLvl w:val="9"/>
        <w:rPr>
          <w:b w:val="0"/>
          <w:bCs/>
          <w:lang w:val="en-US"/>
        </w:rPr>
      </w:pPr>
      <w:r w:rsidRPr="001E2585">
        <w:rPr>
          <w:b w:val="0"/>
          <w:bCs/>
          <w:lang w:val="en-US"/>
        </w:rPr>
        <w:t>Visual Studio product family documentation | Microsoft Docs</w:t>
      </w:r>
      <w:r>
        <w:rPr>
          <w:b w:val="0"/>
          <w:bCs/>
          <w:lang w:val="en-US"/>
        </w:rPr>
        <w:t xml:space="preserve"> – URL: </w:t>
      </w:r>
      <w:r w:rsidRPr="001E2585">
        <w:rPr>
          <w:b w:val="0"/>
          <w:bCs/>
          <w:lang w:val="en-US"/>
        </w:rPr>
        <w:t>https://docs.microsoft.com/en-us/visualstudio/?view=vs-2019</w:t>
      </w:r>
      <w:r>
        <w:rPr>
          <w:b w:val="0"/>
          <w:bCs/>
          <w:lang w:val="en-US"/>
        </w:rPr>
        <w:t xml:space="preserve"> (</w:t>
      </w:r>
      <w:r>
        <w:rPr>
          <w:b w:val="0"/>
          <w:bCs/>
        </w:rPr>
        <w:t>дата</w:t>
      </w:r>
      <w:r w:rsidRPr="001E2585">
        <w:rPr>
          <w:b w:val="0"/>
          <w:bCs/>
          <w:lang w:val="en-US"/>
        </w:rPr>
        <w:t xml:space="preserve"> </w:t>
      </w:r>
      <w:r>
        <w:rPr>
          <w:b w:val="0"/>
          <w:bCs/>
        </w:rPr>
        <w:t>обращения</w:t>
      </w:r>
      <w:r>
        <w:rPr>
          <w:b w:val="0"/>
          <w:bCs/>
          <w:lang w:val="en-US"/>
        </w:rPr>
        <w:t xml:space="preserve"> 02.04.2021</w:t>
      </w:r>
      <w:r w:rsidRPr="001E2585">
        <w:rPr>
          <w:b w:val="0"/>
          <w:bCs/>
          <w:lang w:val="en-US"/>
        </w:rPr>
        <w:t>)</w:t>
      </w:r>
    </w:p>
    <w:p w14:paraId="1C52019D" w14:textId="77777777" w:rsidR="00AE0427" w:rsidRDefault="00AE0427" w:rsidP="00AE0427">
      <w:pPr>
        <w:pStyle w:val="a8"/>
        <w:numPr>
          <w:ilvl w:val="0"/>
          <w:numId w:val="19"/>
        </w:numPr>
        <w:ind w:left="0" w:firstLine="709"/>
        <w:outlineLvl w:val="9"/>
        <w:rPr>
          <w:b w:val="0"/>
          <w:bCs/>
          <w:lang w:val="en-US"/>
        </w:rPr>
      </w:pPr>
      <w:r w:rsidRPr="00290987">
        <w:rPr>
          <w:b w:val="0"/>
          <w:bCs/>
          <w:lang w:val="en-US"/>
        </w:rPr>
        <w:t>Documentation for Visual Studio Code</w:t>
      </w:r>
      <w:r>
        <w:rPr>
          <w:b w:val="0"/>
          <w:bCs/>
          <w:lang w:val="en-US"/>
        </w:rPr>
        <w:t xml:space="preserve"> – URL: </w:t>
      </w:r>
      <w:r w:rsidRPr="00290987">
        <w:rPr>
          <w:b w:val="0"/>
          <w:bCs/>
          <w:lang w:val="en-US"/>
        </w:rPr>
        <w:t>https://code.visualstudio.com/docs</w:t>
      </w:r>
      <w:r>
        <w:rPr>
          <w:b w:val="0"/>
          <w:bCs/>
          <w:lang w:val="en-US"/>
        </w:rPr>
        <w:t xml:space="preserve"> (</w:t>
      </w:r>
      <w:r>
        <w:rPr>
          <w:b w:val="0"/>
          <w:bCs/>
        </w:rPr>
        <w:t>дата</w:t>
      </w:r>
      <w:r w:rsidRPr="00290987">
        <w:rPr>
          <w:b w:val="0"/>
          <w:bCs/>
          <w:lang w:val="en-US"/>
        </w:rPr>
        <w:t xml:space="preserve"> </w:t>
      </w:r>
      <w:r>
        <w:rPr>
          <w:b w:val="0"/>
          <w:bCs/>
        </w:rPr>
        <w:t>обращения</w:t>
      </w:r>
      <w:r>
        <w:rPr>
          <w:b w:val="0"/>
          <w:bCs/>
          <w:lang w:val="en-US"/>
        </w:rPr>
        <w:t xml:space="preserve"> 09.04.2021)</w:t>
      </w:r>
    </w:p>
    <w:p w14:paraId="111492B8" w14:textId="77777777" w:rsidR="00AE0427" w:rsidRPr="00C57015" w:rsidRDefault="00AE0427" w:rsidP="00AE0427">
      <w:pPr>
        <w:pStyle w:val="a4"/>
        <w:numPr>
          <w:ilvl w:val="0"/>
          <w:numId w:val="19"/>
        </w:numPr>
        <w:ind w:left="0" w:firstLine="709"/>
        <w:rPr>
          <w:bCs/>
          <w:lang w:val="en-US"/>
        </w:rPr>
      </w:pPr>
      <w:r w:rsidRPr="00C57015">
        <w:rPr>
          <w:bCs/>
          <w:lang w:val="en-US"/>
        </w:rPr>
        <w:t>Express Error Handling Guide – URL: https://expressjs.com/en/guide/error-handling.html (</w:t>
      </w:r>
      <w:r w:rsidRPr="00C57015">
        <w:rPr>
          <w:bCs/>
        </w:rPr>
        <w:t>дата</w:t>
      </w:r>
      <w:r w:rsidRPr="00C57015">
        <w:rPr>
          <w:bCs/>
          <w:lang w:val="en-US"/>
        </w:rPr>
        <w:t xml:space="preserve"> </w:t>
      </w:r>
      <w:r w:rsidRPr="00C57015">
        <w:rPr>
          <w:bCs/>
        </w:rPr>
        <w:t>обращения</w:t>
      </w:r>
      <w:r w:rsidRPr="00C57015">
        <w:rPr>
          <w:bCs/>
          <w:lang w:val="en-US"/>
        </w:rPr>
        <w:t xml:space="preserve"> 12.04.2021)</w:t>
      </w:r>
    </w:p>
    <w:p w14:paraId="5D4D5689" w14:textId="77777777" w:rsidR="00AE0427" w:rsidRPr="008B2420" w:rsidRDefault="00AE0427" w:rsidP="00AE0427">
      <w:pPr>
        <w:pStyle w:val="a4"/>
        <w:numPr>
          <w:ilvl w:val="0"/>
          <w:numId w:val="19"/>
        </w:numPr>
        <w:ind w:left="0" w:firstLine="709"/>
        <w:rPr>
          <w:bCs/>
          <w:lang w:val="en-US"/>
        </w:rPr>
      </w:pPr>
      <w:r w:rsidRPr="00C57015">
        <w:rPr>
          <w:bCs/>
          <w:lang w:val="en-US"/>
        </w:rPr>
        <w:t>Form Validation – URL: https://vuejs.org/v2/cookbook/form-validation.html (</w:t>
      </w:r>
      <w:r w:rsidRPr="00C57015">
        <w:rPr>
          <w:bCs/>
        </w:rPr>
        <w:t>дата</w:t>
      </w:r>
      <w:r w:rsidRPr="00C57015">
        <w:rPr>
          <w:bCs/>
          <w:lang w:val="en-US"/>
        </w:rPr>
        <w:t xml:space="preserve"> </w:t>
      </w:r>
      <w:r w:rsidRPr="00C57015">
        <w:rPr>
          <w:bCs/>
        </w:rPr>
        <w:t>обращения</w:t>
      </w:r>
      <w:r w:rsidRPr="00C57015">
        <w:rPr>
          <w:bCs/>
          <w:lang w:val="en-US"/>
        </w:rPr>
        <w:t xml:space="preserve"> 19.0</w:t>
      </w:r>
      <w:r>
        <w:rPr>
          <w:bCs/>
          <w:lang w:val="en-US"/>
        </w:rPr>
        <w:t>4</w:t>
      </w:r>
      <w:r w:rsidRPr="00C57015">
        <w:rPr>
          <w:bCs/>
          <w:lang w:val="en-US"/>
        </w:rPr>
        <w:t>.2021)</w:t>
      </w:r>
    </w:p>
    <w:p w14:paraId="7AFDC0B9" w14:textId="77777777" w:rsidR="00AE0427" w:rsidRPr="008B2420" w:rsidRDefault="00AE0427" w:rsidP="00AE0427">
      <w:pPr>
        <w:pStyle w:val="a4"/>
        <w:numPr>
          <w:ilvl w:val="0"/>
          <w:numId w:val="19"/>
        </w:numPr>
        <w:ind w:left="0" w:firstLine="709"/>
        <w:rPr>
          <w:bCs/>
          <w:lang w:val="en-US"/>
        </w:rPr>
      </w:pPr>
    </w:p>
    <w:p w14:paraId="580B8522" w14:textId="77777777" w:rsidR="00EF3035" w:rsidRPr="008B2420" w:rsidRDefault="00EF3035" w:rsidP="008B2420">
      <w:pPr>
        <w:pStyle w:val="a4"/>
        <w:numPr>
          <w:ilvl w:val="0"/>
          <w:numId w:val="19"/>
        </w:numPr>
        <w:ind w:left="0" w:firstLine="709"/>
        <w:rPr>
          <w:bCs/>
          <w:lang w:val="en-US"/>
        </w:rPr>
      </w:pPr>
    </w:p>
    <w:sectPr w:rsidR="00EF3035" w:rsidRPr="008B2420" w:rsidSect="00ED0C90">
      <w:footerReference w:type="default" r:id="rId47"/>
      <w:footerReference w:type="first" r:id="rId48"/>
      <w:pgSz w:w="11906" w:h="16838"/>
      <w:pgMar w:top="1134" w:right="850" w:bottom="1134"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B99831" w14:textId="77777777" w:rsidR="00ED7C9D" w:rsidRDefault="00ED7C9D" w:rsidP="00ED0C90">
      <w:pPr>
        <w:spacing w:after="0" w:line="240" w:lineRule="auto"/>
      </w:pPr>
      <w:r>
        <w:separator/>
      </w:r>
    </w:p>
  </w:endnote>
  <w:endnote w:type="continuationSeparator" w:id="0">
    <w:p w14:paraId="74A2D3E0" w14:textId="77777777" w:rsidR="00ED7C9D" w:rsidRDefault="00ED7C9D" w:rsidP="00ED0C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1565964"/>
      <w:docPartObj>
        <w:docPartGallery w:val="Page Numbers (Bottom of Page)"/>
        <w:docPartUnique/>
      </w:docPartObj>
    </w:sdtPr>
    <w:sdtEndPr>
      <w:rPr>
        <w:rFonts w:ascii="Times New Roman" w:hAnsi="Times New Roman" w:cs="Times New Roman"/>
        <w:sz w:val="24"/>
        <w:szCs w:val="24"/>
      </w:rPr>
    </w:sdtEndPr>
    <w:sdtContent>
      <w:p w14:paraId="0DBB17C7" w14:textId="0DC0A694" w:rsidR="0079111F" w:rsidRPr="00AC655C" w:rsidRDefault="0079111F" w:rsidP="00AC655C">
        <w:pPr>
          <w:pStyle w:val="Footer"/>
          <w:jc w:val="center"/>
          <w:rPr>
            <w:rFonts w:ascii="Times New Roman" w:hAnsi="Times New Roman" w:cs="Times New Roman"/>
            <w:sz w:val="24"/>
            <w:szCs w:val="24"/>
          </w:rPr>
        </w:pPr>
        <w:r w:rsidRPr="00AC655C">
          <w:rPr>
            <w:rFonts w:ascii="Times New Roman" w:hAnsi="Times New Roman" w:cs="Times New Roman"/>
            <w:sz w:val="24"/>
            <w:szCs w:val="24"/>
          </w:rPr>
          <w:fldChar w:fldCharType="begin"/>
        </w:r>
        <w:r w:rsidRPr="00AC655C">
          <w:rPr>
            <w:rFonts w:ascii="Times New Roman" w:hAnsi="Times New Roman" w:cs="Times New Roman"/>
            <w:sz w:val="24"/>
            <w:szCs w:val="24"/>
          </w:rPr>
          <w:instrText>PAGE   \* MERGEFORMAT</w:instrText>
        </w:r>
        <w:r w:rsidRPr="00AC655C">
          <w:rPr>
            <w:rFonts w:ascii="Times New Roman" w:hAnsi="Times New Roman" w:cs="Times New Roman"/>
            <w:sz w:val="24"/>
            <w:szCs w:val="24"/>
          </w:rPr>
          <w:fldChar w:fldCharType="separate"/>
        </w:r>
        <w:r>
          <w:rPr>
            <w:rFonts w:ascii="Times New Roman" w:hAnsi="Times New Roman" w:cs="Times New Roman"/>
            <w:noProof/>
            <w:sz w:val="24"/>
            <w:szCs w:val="24"/>
          </w:rPr>
          <w:t>26</w:t>
        </w:r>
        <w:r w:rsidRPr="00AC655C">
          <w:rPr>
            <w:rFonts w:ascii="Times New Roman" w:hAnsi="Times New Roman" w:cs="Times New Roman"/>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6EC951" w14:textId="77777777" w:rsidR="0025004D" w:rsidRPr="00275B3B" w:rsidRDefault="0025004D" w:rsidP="00275B3B">
    <w:pPr>
      <w:spacing w:after="0" w:line="240" w:lineRule="auto"/>
      <w:jc w:val="center"/>
      <w:rPr>
        <w:rFonts w:ascii="Times New Roman" w:eastAsia="Times New Roman" w:hAnsi="Times New Roman" w:cs="Times New Roman"/>
        <w:sz w:val="24"/>
        <w:szCs w:val="24"/>
        <w:lang w:eastAsia="ru-R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A94FF3" w14:textId="77777777" w:rsidR="00ED7C9D" w:rsidRDefault="00ED7C9D" w:rsidP="00ED0C90">
      <w:pPr>
        <w:spacing w:after="0" w:line="240" w:lineRule="auto"/>
      </w:pPr>
      <w:r>
        <w:separator/>
      </w:r>
    </w:p>
  </w:footnote>
  <w:footnote w:type="continuationSeparator" w:id="0">
    <w:p w14:paraId="5C7844C6" w14:textId="77777777" w:rsidR="00ED7C9D" w:rsidRDefault="00ED7C9D" w:rsidP="00ED0C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4A125E"/>
    <w:multiLevelType w:val="hybridMultilevel"/>
    <w:tmpl w:val="1982CDFA"/>
    <w:lvl w:ilvl="0" w:tplc="3D3A2A66">
      <w:numFmt w:val="bullet"/>
      <w:pStyle w:val="a"/>
      <w:lvlText w:val="—"/>
      <w:lvlJc w:val="left"/>
      <w:pPr>
        <w:ind w:left="1080" w:hanging="360"/>
      </w:pPr>
      <w:rPr>
        <w:rFonts w:ascii="Times New Roman" w:eastAsiaTheme="minorHAnsi" w:hAnsi="Times New Roman" w:cs="Times New Roman" w:hint="default"/>
      </w:rPr>
    </w:lvl>
    <w:lvl w:ilvl="1" w:tplc="04190003">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22C8140B"/>
    <w:multiLevelType w:val="hybridMultilevel"/>
    <w:tmpl w:val="6D70BF5C"/>
    <w:lvl w:ilvl="0" w:tplc="A6048B1E">
      <w:start w:val="1"/>
      <w:numFmt w:val="bullet"/>
      <w:pStyle w:val="a0"/>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E225F2"/>
    <w:multiLevelType w:val="hybridMultilevel"/>
    <w:tmpl w:val="035EAEB4"/>
    <w:lvl w:ilvl="0" w:tplc="87B6F66C">
      <w:start w:val="1"/>
      <w:numFmt w:val="decimal"/>
      <w:lvlText w:val="%1."/>
      <w:lvlJc w:val="left"/>
      <w:pPr>
        <w:ind w:left="126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A1AB6"/>
    <w:multiLevelType w:val="hybridMultilevel"/>
    <w:tmpl w:val="579C9390"/>
    <w:lvl w:ilvl="0" w:tplc="6264FAA8">
      <w:start w:val="1"/>
      <w:numFmt w:val="decimal"/>
      <w:pStyle w:val="2"/>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4" w15:restartNumberingAfterBreak="0">
    <w:nsid w:val="277B58F5"/>
    <w:multiLevelType w:val="hybridMultilevel"/>
    <w:tmpl w:val="036A6F3C"/>
    <w:lvl w:ilvl="0" w:tplc="E0EC46D8">
      <w:start w:val="1"/>
      <w:numFmt w:val="bullet"/>
      <w:lvlText w:val=""/>
      <w:lvlJc w:val="left"/>
      <w:pPr>
        <w:ind w:left="1620" w:hanging="900"/>
      </w:pPr>
      <w:rPr>
        <w:rFonts w:ascii="Symbol" w:hAnsi="Symbol" w:hint="default"/>
      </w:rPr>
    </w:lvl>
    <w:lvl w:ilvl="1" w:tplc="04090003" w:tentative="1">
      <w:start w:val="1"/>
      <w:numFmt w:val="bullet"/>
      <w:lvlText w:val="o"/>
      <w:lvlJc w:val="left"/>
      <w:pPr>
        <w:ind w:left="2151" w:hanging="360"/>
      </w:pPr>
      <w:rPr>
        <w:rFonts w:ascii="Courier New" w:hAnsi="Courier New" w:cs="Courier New" w:hint="default"/>
      </w:rPr>
    </w:lvl>
    <w:lvl w:ilvl="2" w:tplc="04090005" w:tentative="1">
      <w:start w:val="1"/>
      <w:numFmt w:val="bullet"/>
      <w:lvlText w:val=""/>
      <w:lvlJc w:val="left"/>
      <w:pPr>
        <w:ind w:left="2871" w:hanging="360"/>
      </w:pPr>
      <w:rPr>
        <w:rFonts w:ascii="Wingdings" w:hAnsi="Wingdings" w:hint="default"/>
      </w:rPr>
    </w:lvl>
    <w:lvl w:ilvl="3" w:tplc="04090001" w:tentative="1">
      <w:start w:val="1"/>
      <w:numFmt w:val="bullet"/>
      <w:lvlText w:val=""/>
      <w:lvlJc w:val="left"/>
      <w:pPr>
        <w:ind w:left="3591" w:hanging="360"/>
      </w:pPr>
      <w:rPr>
        <w:rFonts w:ascii="Symbol" w:hAnsi="Symbol" w:hint="default"/>
      </w:rPr>
    </w:lvl>
    <w:lvl w:ilvl="4" w:tplc="04090003" w:tentative="1">
      <w:start w:val="1"/>
      <w:numFmt w:val="bullet"/>
      <w:lvlText w:val="o"/>
      <w:lvlJc w:val="left"/>
      <w:pPr>
        <w:ind w:left="4311" w:hanging="360"/>
      </w:pPr>
      <w:rPr>
        <w:rFonts w:ascii="Courier New" w:hAnsi="Courier New" w:cs="Courier New" w:hint="default"/>
      </w:rPr>
    </w:lvl>
    <w:lvl w:ilvl="5" w:tplc="04090005" w:tentative="1">
      <w:start w:val="1"/>
      <w:numFmt w:val="bullet"/>
      <w:lvlText w:val=""/>
      <w:lvlJc w:val="left"/>
      <w:pPr>
        <w:ind w:left="5031" w:hanging="360"/>
      </w:pPr>
      <w:rPr>
        <w:rFonts w:ascii="Wingdings" w:hAnsi="Wingdings" w:hint="default"/>
      </w:rPr>
    </w:lvl>
    <w:lvl w:ilvl="6" w:tplc="04090001" w:tentative="1">
      <w:start w:val="1"/>
      <w:numFmt w:val="bullet"/>
      <w:lvlText w:val=""/>
      <w:lvlJc w:val="left"/>
      <w:pPr>
        <w:ind w:left="5751" w:hanging="360"/>
      </w:pPr>
      <w:rPr>
        <w:rFonts w:ascii="Symbol" w:hAnsi="Symbol" w:hint="default"/>
      </w:rPr>
    </w:lvl>
    <w:lvl w:ilvl="7" w:tplc="04090003" w:tentative="1">
      <w:start w:val="1"/>
      <w:numFmt w:val="bullet"/>
      <w:lvlText w:val="o"/>
      <w:lvlJc w:val="left"/>
      <w:pPr>
        <w:ind w:left="6471" w:hanging="360"/>
      </w:pPr>
      <w:rPr>
        <w:rFonts w:ascii="Courier New" w:hAnsi="Courier New" w:cs="Courier New" w:hint="default"/>
      </w:rPr>
    </w:lvl>
    <w:lvl w:ilvl="8" w:tplc="04090005" w:tentative="1">
      <w:start w:val="1"/>
      <w:numFmt w:val="bullet"/>
      <w:lvlText w:val=""/>
      <w:lvlJc w:val="left"/>
      <w:pPr>
        <w:ind w:left="7191" w:hanging="360"/>
      </w:pPr>
      <w:rPr>
        <w:rFonts w:ascii="Wingdings" w:hAnsi="Wingdings" w:hint="default"/>
      </w:rPr>
    </w:lvl>
  </w:abstractNum>
  <w:abstractNum w:abstractNumId="5" w15:restartNumberingAfterBreak="0">
    <w:nsid w:val="327F6CEB"/>
    <w:multiLevelType w:val="multilevel"/>
    <w:tmpl w:val="B7466D1A"/>
    <w:lvl w:ilvl="0">
      <w:start w:val="1"/>
      <w:numFmt w:val="decimal"/>
      <w:pStyle w:val="Heading1"/>
      <w:lvlText w:val="%1"/>
      <w:lvlJc w:val="left"/>
      <w:pPr>
        <w:ind w:left="432" w:hanging="432"/>
      </w:pPr>
      <w:rPr>
        <w:rFonts w:cs="Times New Roman"/>
      </w:rPr>
    </w:lvl>
    <w:lvl w:ilvl="1">
      <w:start w:val="1"/>
      <w:numFmt w:val="decimal"/>
      <w:pStyle w:val="Heading2"/>
      <w:lvlText w:val="%1.%2"/>
      <w:lvlJc w:val="left"/>
      <w:pPr>
        <w:ind w:left="576" w:hanging="576"/>
      </w:pPr>
      <w:rPr>
        <w:rFonts w:cs="Times New Roman"/>
        <w:b/>
        <w:bCs/>
        <w:i w:val="0"/>
        <w:iCs w:val="0"/>
        <w:caps w:val="0"/>
        <w:smallCaps w:val="0"/>
        <w:strike w:val="0"/>
        <w:dstrike w:val="0"/>
        <w:vanish w:val="0"/>
        <w:color w:val="000000"/>
        <w:spacing w:val="0"/>
        <w:kern w:val="0"/>
        <w:position w:val="0"/>
        <w:u w:val="none"/>
        <w:effect w:val="none"/>
        <w:vertAlign w:val="baseline"/>
      </w:rPr>
    </w:lvl>
    <w:lvl w:ilvl="2">
      <w:start w:val="1"/>
      <w:numFmt w:val="decimal"/>
      <w:pStyle w:val="Heading3"/>
      <w:lvlText w:val="%1.%2.%3"/>
      <w:lvlJc w:val="left"/>
      <w:pPr>
        <w:ind w:left="1571"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abstractNum w:abstractNumId="6" w15:restartNumberingAfterBreak="0">
    <w:nsid w:val="331E43DA"/>
    <w:multiLevelType w:val="hybridMultilevel"/>
    <w:tmpl w:val="DF22B30C"/>
    <w:lvl w:ilvl="0" w:tplc="3D3A2A66">
      <w:numFmt w:val="bullet"/>
      <w:lvlText w:val="—"/>
      <w:lvlJc w:val="left"/>
      <w:pPr>
        <w:ind w:left="1069" w:hanging="360"/>
      </w:pPr>
      <w:rPr>
        <w:rFonts w:ascii="Times New Roman" w:eastAsiaTheme="minorHAns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15:restartNumberingAfterBreak="0">
    <w:nsid w:val="3517787F"/>
    <w:multiLevelType w:val="hybridMultilevel"/>
    <w:tmpl w:val="FEACD7F6"/>
    <w:lvl w:ilvl="0" w:tplc="2F9836CE">
      <w:start w:val="1"/>
      <w:numFmt w:val="bullet"/>
      <w:lvlText w:val=""/>
      <w:lvlJc w:val="left"/>
      <w:pPr>
        <w:ind w:left="1431" w:hanging="360"/>
      </w:pPr>
      <w:rPr>
        <w:rFonts w:ascii="Symbol" w:hAnsi="Symbol" w:hint="default"/>
      </w:rPr>
    </w:lvl>
    <w:lvl w:ilvl="1" w:tplc="04090003" w:tentative="1">
      <w:start w:val="1"/>
      <w:numFmt w:val="bullet"/>
      <w:lvlText w:val="o"/>
      <w:lvlJc w:val="left"/>
      <w:pPr>
        <w:ind w:left="2151" w:hanging="360"/>
      </w:pPr>
      <w:rPr>
        <w:rFonts w:ascii="Courier New" w:hAnsi="Courier New" w:cs="Courier New" w:hint="default"/>
      </w:rPr>
    </w:lvl>
    <w:lvl w:ilvl="2" w:tplc="04090005" w:tentative="1">
      <w:start w:val="1"/>
      <w:numFmt w:val="bullet"/>
      <w:lvlText w:val=""/>
      <w:lvlJc w:val="left"/>
      <w:pPr>
        <w:ind w:left="2871" w:hanging="360"/>
      </w:pPr>
      <w:rPr>
        <w:rFonts w:ascii="Wingdings" w:hAnsi="Wingdings" w:hint="default"/>
      </w:rPr>
    </w:lvl>
    <w:lvl w:ilvl="3" w:tplc="04090001" w:tentative="1">
      <w:start w:val="1"/>
      <w:numFmt w:val="bullet"/>
      <w:lvlText w:val=""/>
      <w:lvlJc w:val="left"/>
      <w:pPr>
        <w:ind w:left="3591" w:hanging="360"/>
      </w:pPr>
      <w:rPr>
        <w:rFonts w:ascii="Symbol" w:hAnsi="Symbol" w:hint="default"/>
      </w:rPr>
    </w:lvl>
    <w:lvl w:ilvl="4" w:tplc="04090003" w:tentative="1">
      <w:start w:val="1"/>
      <w:numFmt w:val="bullet"/>
      <w:lvlText w:val="o"/>
      <w:lvlJc w:val="left"/>
      <w:pPr>
        <w:ind w:left="4311" w:hanging="360"/>
      </w:pPr>
      <w:rPr>
        <w:rFonts w:ascii="Courier New" w:hAnsi="Courier New" w:cs="Courier New" w:hint="default"/>
      </w:rPr>
    </w:lvl>
    <w:lvl w:ilvl="5" w:tplc="04090005" w:tentative="1">
      <w:start w:val="1"/>
      <w:numFmt w:val="bullet"/>
      <w:lvlText w:val=""/>
      <w:lvlJc w:val="left"/>
      <w:pPr>
        <w:ind w:left="5031" w:hanging="360"/>
      </w:pPr>
      <w:rPr>
        <w:rFonts w:ascii="Wingdings" w:hAnsi="Wingdings" w:hint="default"/>
      </w:rPr>
    </w:lvl>
    <w:lvl w:ilvl="6" w:tplc="04090001" w:tentative="1">
      <w:start w:val="1"/>
      <w:numFmt w:val="bullet"/>
      <w:lvlText w:val=""/>
      <w:lvlJc w:val="left"/>
      <w:pPr>
        <w:ind w:left="5751" w:hanging="360"/>
      </w:pPr>
      <w:rPr>
        <w:rFonts w:ascii="Symbol" w:hAnsi="Symbol" w:hint="default"/>
      </w:rPr>
    </w:lvl>
    <w:lvl w:ilvl="7" w:tplc="04090003" w:tentative="1">
      <w:start w:val="1"/>
      <w:numFmt w:val="bullet"/>
      <w:lvlText w:val="o"/>
      <w:lvlJc w:val="left"/>
      <w:pPr>
        <w:ind w:left="6471" w:hanging="360"/>
      </w:pPr>
      <w:rPr>
        <w:rFonts w:ascii="Courier New" w:hAnsi="Courier New" w:cs="Courier New" w:hint="default"/>
      </w:rPr>
    </w:lvl>
    <w:lvl w:ilvl="8" w:tplc="04090005" w:tentative="1">
      <w:start w:val="1"/>
      <w:numFmt w:val="bullet"/>
      <w:lvlText w:val=""/>
      <w:lvlJc w:val="left"/>
      <w:pPr>
        <w:ind w:left="7191" w:hanging="360"/>
      </w:pPr>
      <w:rPr>
        <w:rFonts w:ascii="Wingdings" w:hAnsi="Wingdings" w:hint="default"/>
      </w:rPr>
    </w:lvl>
  </w:abstractNum>
  <w:abstractNum w:abstractNumId="8" w15:restartNumberingAfterBreak="0">
    <w:nsid w:val="3B642B4C"/>
    <w:multiLevelType w:val="hybridMultilevel"/>
    <w:tmpl w:val="8BB89B2C"/>
    <w:lvl w:ilvl="0" w:tplc="5EC4236C">
      <w:start w:val="1"/>
      <w:numFmt w:val="bullet"/>
      <w:pStyle w:val="a1"/>
      <w:lvlText w:val="¾"/>
      <w:lvlJc w:val="left"/>
      <w:pPr>
        <w:ind w:left="1620" w:hanging="360"/>
      </w:pPr>
      <w:rPr>
        <w:rFonts w:ascii="Symbol" w:hAnsi="Symbol" w:hint="default"/>
      </w:rPr>
    </w:lvl>
    <w:lvl w:ilvl="1" w:tplc="04190003" w:tentative="1">
      <w:start w:val="1"/>
      <w:numFmt w:val="bullet"/>
      <w:lvlText w:val="o"/>
      <w:lvlJc w:val="left"/>
      <w:pPr>
        <w:ind w:left="2356" w:hanging="360"/>
      </w:pPr>
      <w:rPr>
        <w:rFonts w:ascii="Courier New" w:hAnsi="Courier New" w:cs="Courier New" w:hint="default"/>
      </w:rPr>
    </w:lvl>
    <w:lvl w:ilvl="2" w:tplc="04190005" w:tentative="1">
      <w:start w:val="1"/>
      <w:numFmt w:val="bullet"/>
      <w:lvlText w:val=""/>
      <w:lvlJc w:val="left"/>
      <w:pPr>
        <w:ind w:left="3076" w:hanging="360"/>
      </w:pPr>
      <w:rPr>
        <w:rFonts w:ascii="Wingdings" w:hAnsi="Wingdings" w:hint="default"/>
      </w:rPr>
    </w:lvl>
    <w:lvl w:ilvl="3" w:tplc="04190001" w:tentative="1">
      <w:start w:val="1"/>
      <w:numFmt w:val="bullet"/>
      <w:lvlText w:val=""/>
      <w:lvlJc w:val="left"/>
      <w:pPr>
        <w:ind w:left="3796" w:hanging="360"/>
      </w:pPr>
      <w:rPr>
        <w:rFonts w:ascii="Symbol" w:hAnsi="Symbol" w:hint="default"/>
      </w:rPr>
    </w:lvl>
    <w:lvl w:ilvl="4" w:tplc="04190003" w:tentative="1">
      <w:start w:val="1"/>
      <w:numFmt w:val="bullet"/>
      <w:lvlText w:val="o"/>
      <w:lvlJc w:val="left"/>
      <w:pPr>
        <w:ind w:left="4516" w:hanging="360"/>
      </w:pPr>
      <w:rPr>
        <w:rFonts w:ascii="Courier New" w:hAnsi="Courier New" w:cs="Courier New" w:hint="default"/>
      </w:rPr>
    </w:lvl>
    <w:lvl w:ilvl="5" w:tplc="04190005" w:tentative="1">
      <w:start w:val="1"/>
      <w:numFmt w:val="bullet"/>
      <w:lvlText w:val=""/>
      <w:lvlJc w:val="left"/>
      <w:pPr>
        <w:ind w:left="5236" w:hanging="360"/>
      </w:pPr>
      <w:rPr>
        <w:rFonts w:ascii="Wingdings" w:hAnsi="Wingdings" w:hint="default"/>
      </w:rPr>
    </w:lvl>
    <w:lvl w:ilvl="6" w:tplc="04190001" w:tentative="1">
      <w:start w:val="1"/>
      <w:numFmt w:val="bullet"/>
      <w:lvlText w:val=""/>
      <w:lvlJc w:val="left"/>
      <w:pPr>
        <w:ind w:left="5956" w:hanging="360"/>
      </w:pPr>
      <w:rPr>
        <w:rFonts w:ascii="Symbol" w:hAnsi="Symbol" w:hint="default"/>
      </w:rPr>
    </w:lvl>
    <w:lvl w:ilvl="7" w:tplc="04190003" w:tentative="1">
      <w:start w:val="1"/>
      <w:numFmt w:val="bullet"/>
      <w:lvlText w:val="o"/>
      <w:lvlJc w:val="left"/>
      <w:pPr>
        <w:ind w:left="6676" w:hanging="360"/>
      </w:pPr>
      <w:rPr>
        <w:rFonts w:ascii="Courier New" w:hAnsi="Courier New" w:cs="Courier New" w:hint="default"/>
      </w:rPr>
    </w:lvl>
    <w:lvl w:ilvl="8" w:tplc="04190005" w:tentative="1">
      <w:start w:val="1"/>
      <w:numFmt w:val="bullet"/>
      <w:lvlText w:val=""/>
      <w:lvlJc w:val="left"/>
      <w:pPr>
        <w:ind w:left="7396" w:hanging="360"/>
      </w:pPr>
      <w:rPr>
        <w:rFonts w:ascii="Wingdings" w:hAnsi="Wingdings" w:hint="default"/>
      </w:rPr>
    </w:lvl>
  </w:abstractNum>
  <w:abstractNum w:abstractNumId="9" w15:restartNumberingAfterBreak="0">
    <w:nsid w:val="416205B3"/>
    <w:multiLevelType w:val="hybridMultilevel"/>
    <w:tmpl w:val="CA5CCE46"/>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57023A62"/>
    <w:multiLevelType w:val="hybridMultilevel"/>
    <w:tmpl w:val="06462B6A"/>
    <w:lvl w:ilvl="0" w:tplc="0419000F">
      <w:start w:val="1"/>
      <w:numFmt w:val="decimal"/>
      <w:lvlText w:val="%1."/>
      <w:lvlJc w:val="left"/>
      <w:pPr>
        <w:ind w:left="4472" w:hanging="360"/>
      </w:pPr>
      <w:rPr>
        <w:rFonts w:hint="default"/>
      </w:rPr>
    </w:lvl>
    <w:lvl w:ilvl="1" w:tplc="04090003">
      <w:start w:val="1"/>
      <w:numFmt w:val="bullet"/>
      <w:lvlText w:val="o"/>
      <w:lvlJc w:val="left"/>
      <w:pPr>
        <w:ind w:left="5192" w:hanging="360"/>
      </w:pPr>
      <w:rPr>
        <w:rFonts w:ascii="Courier New" w:hAnsi="Courier New" w:cs="Courier New" w:hint="default"/>
      </w:rPr>
    </w:lvl>
    <w:lvl w:ilvl="2" w:tplc="04090005" w:tentative="1">
      <w:start w:val="1"/>
      <w:numFmt w:val="bullet"/>
      <w:lvlText w:val=""/>
      <w:lvlJc w:val="left"/>
      <w:pPr>
        <w:ind w:left="5912" w:hanging="360"/>
      </w:pPr>
      <w:rPr>
        <w:rFonts w:ascii="Wingdings" w:hAnsi="Wingdings" w:hint="default"/>
      </w:rPr>
    </w:lvl>
    <w:lvl w:ilvl="3" w:tplc="04090001" w:tentative="1">
      <w:start w:val="1"/>
      <w:numFmt w:val="bullet"/>
      <w:lvlText w:val=""/>
      <w:lvlJc w:val="left"/>
      <w:pPr>
        <w:ind w:left="6632" w:hanging="360"/>
      </w:pPr>
      <w:rPr>
        <w:rFonts w:ascii="Symbol" w:hAnsi="Symbol" w:hint="default"/>
      </w:rPr>
    </w:lvl>
    <w:lvl w:ilvl="4" w:tplc="04090003" w:tentative="1">
      <w:start w:val="1"/>
      <w:numFmt w:val="bullet"/>
      <w:lvlText w:val="o"/>
      <w:lvlJc w:val="left"/>
      <w:pPr>
        <w:ind w:left="7352" w:hanging="360"/>
      </w:pPr>
      <w:rPr>
        <w:rFonts w:ascii="Courier New" w:hAnsi="Courier New" w:cs="Courier New" w:hint="default"/>
      </w:rPr>
    </w:lvl>
    <w:lvl w:ilvl="5" w:tplc="04090005" w:tentative="1">
      <w:start w:val="1"/>
      <w:numFmt w:val="bullet"/>
      <w:lvlText w:val=""/>
      <w:lvlJc w:val="left"/>
      <w:pPr>
        <w:ind w:left="8072" w:hanging="360"/>
      </w:pPr>
      <w:rPr>
        <w:rFonts w:ascii="Wingdings" w:hAnsi="Wingdings" w:hint="default"/>
      </w:rPr>
    </w:lvl>
    <w:lvl w:ilvl="6" w:tplc="04090001" w:tentative="1">
      <w:start w:val="1"/>
      <w:numFmt w:val="bullet"/>
      <w:lvlText w:val=""/>
      <w:lvlJc w:val="left"/>
      <w:pPr>
        <w:ind w:left="8792" w:hanging="360"/>
      </w:pPr>
      <w:rPr>
        <w:rFonts w:ascii="Symbol" w:hAnsi="Symbol" w:hint="default"/>
      </w:rPr>
    </w:lvl>
    <w:lvl w:ilvl="7" w:tplc="04090003" w:tentative="1">
      <w:start w:val="1"/>
      <w:numFmt w:val="bullet"/>
      <w:lvlText w:val="o"/>
      <w:lvlJc w:val="left"/>
      <w:pPr>
        <w:ind w:left="9512" w:hanging="360"/>
      </w:pPr>
      <w:rPr>
        <w:rFonts w:ascii="Courier New" w:hAnsi="Courier New" w:cs="Courier New" w:hint="default"/>
      </w:rPr>
    </w:lvl>
    <w:lvl w:ilvl="8" w:tplc="04090005" w:tentative="1">
      <w:start w:val="1"/>
      <w:numFmt w:val="bullet"/>
      <w:lvlText w:val=""/>
      <w:lvlJc w:val="left"/>
      <w:pPr>
        <w:ind w:left="10232" w:hanging="360"/>
      </w:pPr>
      <w:rPr>
        <w:rFonts w:ascii="Wingdings" w:hAnsi="Wingdings" w:hint="default"/>
      </w:rPr>
    </w:lvl>
  </w:abstractNum>
  <w:abstractNum w:abstractNumId="11" w15:restartNumberingAfterBreak="0">
    <w:nsid w:val="655B290D"/>
    <w:multiLevelType w:val="hybridMultilevel"/>
    <w:tmpl w:val="1ACEAB78"/>
    <w:lvl w:ilvl="0" w:tplc="2F9836CE">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67130F9B"/>
    <w:multiLevelType w:val="hybridMultilevel"/>
    <w:tmpl w:val="2648E89A"/>
    <w:lvl w:ilvl="0" w:tplc="E99482A6">
      <w:start w:val="1"/>
      <w:numFmt w:val="decimal"/>
      <w:lvlText w:val="%1."/>
      <w:lvlJc w:val="left"/>
      <w:pPr>
        <w:ind w:left="1429" w:hanging="360"/>
      </w:pPr>
      <w:rPr>
        <w:b w:val="0"/>
        <w:bCs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3" w15:restartNumberingAfterBreak="0">
    <w:nsid w:val="69D85828"/>
    <w:multiLevelType w:val="hybridMultilevel"/>
    <w:tmpl w:val="3778888E"/>
    <w:lvl w:ilvl="0" w:tplc="15B4F7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D63D69"/>
    <w:multiLevelType w:val="hybridMultilevel"/>
    <w:tmpl w:val="71C4D8F6"/>
    <w:lvl w:ilvl="0" w:tplc="016849F0">
      <w:start w:val="1"/>
      <w:numFmt w:val="bullet"/>
      <w:lvlText w:val="¾"/>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5" w15:restartNumberingAfterBreak="0">
    <w:nsid w:val="71C7263A"/>
    <w:multiLevelType w:val="hybridMultilevel"/>
    <w:tmpl w:val="554244B0"/>
    <w:lvl w:ilvl="0" w:tplc="3D3A2A66">
      <w:numFmt w:val="bullet"/>
      <w:lvlText w:val="—"/>
      <w:lvlJc w:val="left"/>
      <w:pPr>
        <w:ind w:left="1530" w:hanging="360"/>
      </w:pPr>
      <w:rPr>
        <w:rFonts w:ascii="Times New Roman" w:eastAsiaTheme="minorHAnsi" w:hAnsi="Times New Roman" w:cs="Times New Roman" w:hint="default"/>
      </w:rPr>
    </w:lvl>
    <w:lvl w:ilvl="1" w:tplc="04090003" w:tentative="1">
      <w:start w:val="1"/>
      <w:numFmt w:val="bullet"/>
      <w:lvlText w:val="o"/>
      <w:lvlJc w:val="left"/>
      <w:pPr>
        <w:ind w:left="1541" w:hanging="360"/>
      </w:pPr>
      <w:rPr>
        <w:rFonts w:ascii="Courier New" w:hAnsi="Courier New" w:cs="Courier New" w:hint="default"/>
      </w:rPr>
    </w:lvl>
    <w:lvl w:ilvl="2" w:tplc="04090005" w:tentative="1">
      <w:start w:val="1"/>
      <w:numFmt w:val="bullet"/>
      <w:lvlText w:val=""/>
      <w:lvlJc w:val="left"/>
      <w:pPr>
        <w:ind w:left="2261" w:hanging="360"/>
      </w:pPr>
      <w:rPr>
        <w:rFonts w:ascii="Wingdings" w:hAnsi="Wingdings" w:hint="default"/>
      </w:rPr>
    </w:lvl>
    <w:lvl w:ilvl="3" w:tplc="04090001" w:tentative="1">
      <w:start w:val="1"/>
      <w:numFmt w:val="bullet"/>
      <w:lvlText w:val=""/>
      <w:lvlJc w:val="left"/>
      <w:pPr>
        <w:ind w:left="2981" w:hanging="360"/>
      </w:pPr>
      <w:rPr>
        <w:rFonts w:ascii="Symbol" w:hAnsi="Symbol" w:hint="default"/>
      </w:rPr>
    </w:lvl>
    <w:lvl w:ilvl="4" w:tplc="04090003" w:tentative="1">
      <w:start w:val="1"/>
      <w:numFmt w:val="bullet"/>
      <w:lvlText w:val="o"/>
      <w:lvlJc w:val="left"/>
      <w:pPr>
        <w:ind w:left="3701" w:hanging="360"/>
      </w:pPr>
      <w:rPr>
        <w:rFonts w:ascii="Courier New" w:hAnsi="Courier New" w:cs="Courier New" w:hint="default"/>
      </w:rPr>
    </w:lvl>
    <w:lvl w:ilvl="5" w:tplc="04090005" w:tentative="1">
      <w:start w:val="1"/>
      <w:numFmt w:val="bullet"/>
      <w:lvlText w:val=""/>
      <w:lvlJc w:val="left"/>
      <w:pPr>
        <w:ind w:left="4421" w:hanging="360"/>
      </w:pPr>
      <w:rPr>
        <w:rFonts w:ascii="Wingdings" w:hAnsi="Wingdings" w:hint="default"/>
      </w:rPr>
    </w:lvl>
    <w:lvl w:ilvl="6" w:tplc="04090001" w:tentative="1">
      <w:start w:val="1"/>
      <w:numFmt w:val="bullet"/>
      <w:lvlText w:val=""/>
      <w:lvlJc w:val="left"/>
      <w:pPr>
        <w:ind w:left="5141" w:hanging="360"/>
      </w:pPr>
      <w:rPr>
        <w:rFonts w:ascii="Symbol" w:hAnsi="Symbol" w:hint="default"/>
      </w:rPr>
    </w:lvl>
    <w:lvl w:ilvl="7" w:tplc="04090003" w:tentative="1">
      <w:start w:val="1"/>
      <w:numFmt w:val="bullet"/>
      <w:lvlText w:val="o"/>
      <w:lvlJc w:val="left"/>
      <w:pPr>
        <w:ind w:left="5861" w:hanging="360"/>
      </w:pPr>
      <w:rPr>
        <w:rFonts w:ascii="Courier New" w:hAnsi="Courier New" w:cs="Courier New" w:hint="default"/>
      </w:rPr>
    </w:lvl>
    <w:lvl w:ilvl="8" w:tplc="04090005" w:tentative="1">
      <w:start w:val="1"/>
      <w:numFmt w:val="bullet"/>
      <w:lvlText w:val=""/>
      <w:lvlJc w:val="left"/>
      <w:pPr>
        <w:ind w:left="6581" w:hanging="360"/>
      </w:pPr>
      <w:rPr>
        <w:rFonts w:ascii="Wingdings" w:hAnsi="Wingdings" w:hint="default"/>
      </w:rPr>
    </w:lvl>
  </w:abstractNum>
  <w:abstractNum w:abstractNumId="16" w15:restartNumberingAfterBreak="0">
    <w:nsid w:val="736F3721"/>
    <w:multiLevelType w:val="hybridMultilevel"/>
    <w:tmpl w:val="3778888E"/>
    <w:lvl w:ilvl="0" w:tplc="15B4F712">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5"/>
  </w:num>
  <w:num w:numId="2">
    <w:abstractNumId w:val="8"/>
  </w:num>
  <w:num w:numId="3">
    <w:abstractNumId w:val="3"/>
  </w:num>
  <w:num w:numId="4">
    <w:abstractNumId w:val="0"/>
  </w:num>
  <w:num w:numId="5">
    <w:abstractNumId w:val="15"/>
  </w:num>
  <w:num w:numId="6">
    <w:abstractNumId w:val="14"/>
  </w:num>
  <w:num w:numId="7">
    <w:abstractNumId w:val="6"/>
  </w:num>
  <w:num w:numId="8">
    <w:abstractNumId w:val="1"/>
  </w:num>
  <w:num w:numId="9">
    <w:abstractNumId w:val="10"/>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13"/>
  </w:num>
  <w:num w:numId="18">
    <w:abstractNumId w:val="16"/>
  </w:num>
  <w:num w:numId="19">
    <w:abstractNumId w:val="2"/>
  </w:num>
  <w:num w:numId="20">
    <w:abstractNumId w:val="12"/>
  </w:num>
  <w:num w:numId="21">
    <w:abstractNumId w:val="9"/>
  </w:num>
  <w:num w:numId="22">
    <w:abstractNumId w:val="11"/>
  </w:num>
  <w:num w:numId="23">
    <w:abstractNumId w:val="7"/>
  </w:num>
  <w:num w:numId="24">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09"/>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OzNDc3NTYxMDO2tDBR0lEKTi0uzszPAymwqAUAoPB0XywAAAA="/>
  </w:docVars>
  <w:rsids>
    <w:rsidRoot w:val="00261AA7"/>
    <w:rsid w:val="00004FD3"/>
    <w:rsid w:val="00005B65"/>
    <w:rsid w:val="0001426B"/>
    <w:rsid w:val="000155A0"/>
    <w:rsid w:val="00016A86"/>
    <w:rsid w:val="00022932"/>
    <w:rsid w:val="00022F87"/>
    <w:rsid w:val="00026541"/>
    <w:rsid w:val="0003048A"/>
    <w:rsid w:val="00031B51"/>
    <w:rsid w:val="00031EBA"/>
    <w:rsid w:val="000330A3"/>
    <w:rsid w:val="00035BF6"/>
    <w:rsid w:val="00037AC6"/>
    <w:rsid w:val="000429FE"/>
    <w:rsid w:val="00042DDB"/>
    <w:rsid w:val="000537E9"/>
    <w:rsid w:val="00056088"/>
    <w:rsid w:val="000570D2"/>
    <w:rsid w:val="00057ACC"/>
    <w:rsid w:val="00061843"/>
    <w:rsid w:val="00066374"/>
    <w:rsid w:val="00066873"/>
    <w:rsid w:val="00067193"/>
    <w:rsid w:val="00073075"/>
    <w:rsid w:val="00074F0E"/>
    <w:rsid w:val="000826D3"/>
    <w:rsid w:val="00083953"/>
    <w:rsid w:val="000872D7"/>
    <w:rsid w:val="00097E46"/>
    <w:rsid w:val="000A1582"/>
    <w:rsid w:val="000A6724"/>
    <w:rsid w:val="000A7BB4"/>
    <w:rsid w:val="000B1FA7"/>
    <w:rsid w:val="000B2566"/>
    <w:rsid w:val="000B5752"/>
    <w:rsid w:val="000B6E3A"/>
    <w:rsid w:val="000B6FC3"/>
    <w:rsid w:val="000C0C5C"/>
    <w:rsid w:val="000C5C5F"/>
    <w:rsid w:val="000C6188"/>
    <w:rsid w:val="000C7B5F"/>
    <w:rsid w:val="000E0D67"/>
    <w:rsid w:val="000E1584"/>
    <w:rsid w:val="000E5128"/>
    <w:rsid w:val="000F23B0"/>
    <w:rsid w:val="000F2AD7"/>
    <w:rsid w:val="000F303C"/>
    <w:rsid w:val="000F30FD"/>
    <w:rsid w:val="00120F7E"/>
    <w:rsid w:val="001215EF"/>
    <w:rsid w:val="00122C48"/>
    <w:rsid w:val="0012492C"/>
    <w:rsid w:val="0013008F"/>
    <w:rsid w:val="0013039F"/>
    <w:rsid w:val="0013131C"/>
    <w:rsid w:val="0013287D"/>
    <w:rsid w:val="001348DA"/>
    <w:rsid w:val="001356B8"/>
    <w:rsid w:val="00136242"/>
    <w:rsid w:val="00140305"/>
    <w:rsid w:val="0014062C"/>
    <w:rsid w:val="00143F0F"/>
    <w:rsid w:val="00145BE4"/>
    <w:rsid w:val="001460D8"/>
    <w:rsid w:val="0014644E"/>
    <w:rsid w:val="00153B6F"/>
    <w:rsid w:val="00153D9A"/>
    <w:rsid w:val="001571D1"/>
    <w:rsid w:val="00161E15"/>
    <w:rsid w:val="001621C7"/>
    <w:rsid w:val="001626BD"/>
    <w:rsid w:val="00165F28"/>
    <w:rsid w:val="00166ECF"/>
    <w:rsid w:val="001766E6"/>
    <w:rsid w:val="001769D6"/>
    <w:rsid w:val="0018626F"/>
    <w:rsid w:val="0018691D"/>
    <w:rsid w:val="00190E85"/>
    <w:rsid w:val="00191165"/>
    <w:rsid w:val="00196454"/>
    <w:rsid w:val="001A27D9"/>
    <w:rsid w:val="001A3619"/>
    <w:rsid w:val="001A3B92"/>
    <w:rsid w:val="001A3D53"/>
    <w:rsid w:val="001A585B"/>
    <w:rsid w:val="001A668F"/>
    <w:rsid w:val="001B1B07"/>
    <w:rsid w:val="001B2310"/>
    <w:rsid w:val="001B50B8"/>
    <w:rsid w:val="001B5EFC"/>
    <w:rsid w:val="001B6C9D"/>
    <w:rsid w:val="001B7AF1"/>
    <w:rsid w:val="001C25C4"/>
    <w:rsid w:val="001C5723"/>
    <w:rsid w:val="001C6E8D"/>
    <w:rsid w:val="001C7951"/>
    <w:rsid w:val="001D362F"/>
    <w:rsid w:val="001E2585"/>
    <w:rsid w:val="001E2A84"/>
    <w:rsid w:val="001E2F23"/>
    <w:rsid w:val="001E2FB1"/>
    <w:rsid w:val="001E4B79"/>
    <w:rsid w:val="001E4C84"/>
    <w:rsid w:val="001F08F3"/>
    <w:rsid w:val="001F516D"/>
    <w:rsid w:val="001F5403"/>
    <w:rsid w:val="002014BD"/>
    <w:rsid w:val="0020455B"/>
    <w:rsid w:val="00205BEB"/>
    <w:rsid w:val="0021061F"/>
    <w:rsid w:val="00211DAA"/>
    <w:rsid w:val="0022062A"/>
    <w:rsid w:val="0022084A"/>
    <w:rsid w:val="002229A7"/>
    <w:rsid w:val="00230D5E"/>
    <w:rsid w:val="0023125F"/>
    <w:rsid w:val="00231552"/>
    <w:rsid w:val="00231D49"/>
    <w:rsid w:val="002322CB"/>
    <w:rsid w:val="002329AA"/>
    <w:rsid w:val="00233D7A"/>
    <w:rsid w:val="00233EB5"/>
    <w:rsid w:val="00234767"/>
    <w:rsid w:val="00234D2D"/>
    <w:rsid w:val="002365D8"/>
    <w:rsid w:val="00241867"/>
    <w:rsid w:val="00241F74"/>
    <w:rsid w:val="0025004D"/>
    <w:rsid w:val="002511DF"/>
    <w:rsid w:val="00253A88"/>
    <w:rsid w:val="00255E10"/>
    <w:rsid w:val="00255F68"/>
    <w:rsid w:val="00257EF3"/>
    <w:rsid w:val="002601A2"/>
    <w:rsid w:val="00260381"/>
    <w:rsid w:val="00260F24"/>
    <w:rsid w:val="00261AA7"/>
    <w:rsid w:val="0026303E"/>
    <w:rsid w:val="002708BA"/>
    <w:rsid w:val="00272616"/>
    <w:rsid w:val="00275B3B"/>
    <w:rsid w:val="00276525"/>
    <w:rsid w:val="00282F67"/>
    <w:rsid w:val="00287B51"/>
    <w:rsid w:val="00290987"/>
    <w:rsid w:val="002916AC"/>
    <w:rsid w:val="0029265B"/>
    <w:rsid w:val="00293AC0"/>
    <w:rsid w:val="0029415D"/>
    <w:rsid w:val="00297B39"/>
    <w:rsid w:val="002A1493"/>
    <w:rsid w:val="002A4F4B"/>
    <w:rsid w:val="002A5289"/>
    <w:rsid w:val="002B2B8A"/>
    <w:rsid w:val="002B4509"/>
    <w:rsid w:val="002C1C57"/>
    <w:rsid w:val="002C5892"/>
    <w:rsid w:val="002C7E8E"/>
    <w:rsid w:val="002D192E"/>
    <w:rsid w:val="002D4AEC"/>
    <w:rsid w:val="002D4DFF"/>
    <w:rsid w:val="002E50D6"/>
    <w:rsid w:val="002F4353"/>
    <w:rsid w:val="002F5B9F"/>
    <w:rsid w:val="002F7AEF"/>
    <w:rsid w:val="003001C3"/>
    <w:rsid w:val="00300739"/>
    <w:rsid w:val="00302666"/>
    <w:rsid w:val="00302B16"/>
    <w:rsid w:val="00304075"/>
    <w:rsid w:val="003050EC"/>
    <w:rsid w:val="003079E8"/>
    <w:rsid w:val="00317FDB"/>
    <w:rsid w:val="003202F8"/>
    <w:rsid w:val="0032064D"/>
    <w:rsid w:val="00323EB5"/>
    <w:rsid w:val="00324C6E"/>
    <w:rsid w:val="00327CD2"/>
    <w:rsid w:val="00332140"/>
    <w:rsid w:val="00333141"/>
    <w:rsid w:val="00334445"/>
    <w:rsid w:val="00334EB9"/>
    <w:rsid w:val="00341617"/>
    <w:rsid w:val="00346110"/>
    <w:rsid w:val="00347AC7"/>
    <w:rsid w:val="003606CB"/>
    <w:rsid w:val="00360ADA"/>
    <w:rsid w:val="003610EA"/>
    <w:rsid w:val="00361E4A"/>
    <w:rsid w:val="00363323"/>
    <w:rsid w:val="003643F2"/>
    <w:rsid w:val="003652BE"/>
    <w:rsid w:val="00365710"/>
    <w:rsid w:val="00367092"/>
    <w:rsid w:val="00377396"/>
    <w:rsid w:val="003844C9"/>
    <w:rsid w:val="003844E6"/>
    <w:rsid w:val="003860F2"/>
    <w:rsid w:val="00390D8B"/>
    <w:rsid w:val="00394B35"/>
    <w:rsid w:val="00396F53"/>
    <w:rsid w:val="003B1D2D"/>
    <w:rsid w:val="003B300E"/>
    <w:rsid w:val="003B3C38"/>
    <w:rsid w:val="003B6EE5"/>
    <w:rsid w:val="003B7F1D"/>
    <w:rsid w:val="003C1F05"/>
    <w:rsid w:val="003C2B40"/>
    <w:rsid w:val="003C335A"/>
    <w:rsid w:val="003C3A9A"/>
    <w:rsid w:val="003C6117"/>
    <w:rsid w:val="003C7114"/>
    <w:rsid w:val="003D00DE"/>
    <w:rsid w:val="003D0FC6"/>
    <w:rsid w:val="003D2C86"/>
    <w:rsid w:val="003D3D4C"/>
    <w:rsid w:val="003E19C7"/>
    <w:rsid w:val="003E3525"/>
    <w:rsid w:val="003E3631"/>
    <w:rsid w:val="003E3664"/>
    <w:rsid w:val="003E4689"/>
    <w:rsid w:val="003E6B51"/>
    <w:rsid w:val="003F5F4F"/>
    <w:rsid w:val="004026A8"/>
    <w:rsid w:val="004036AD"/>
    <w:rsid w:val="00403F08"/>
    <w:rsid w:val="00405C51"/>
    <w:rsid w:val="00410B21"/>
    <w:rsid w:val="00411DE8"/>
    <w:rsid w:val="004215F8"/>
    <w:rsid w:val="004220DC"/>
    <w:rsid w:val="004251D2"/>
    <w:rsid w:val="00431E61"/>
    <w:rsid w:val="004341FB"/>
    <w:rsid w:val="00434E6F"/>
    <w:rsid w:val="00436897"/>
    <w:rsid w:val="00437953"/>
    <w:rsid w:val="00443036"/>
    <w:rsid w:val="00444FCF"/>
    <w:rsid w:val="004463E6"/>
    <w:rsid w:val="00447A52"/>
    <w:rsid w:val="00451190"/>
    <w:rsid w:val="00451820"/>
    <w:rsid w:val="004538E8"/>
    <w:rsid w:val="004573DC"/>
    <w:rsid w:val="004609C5"/>
    <w:rsid w:val="0046188B"/>
    <w:rsid w:val="00463276"/>
    <w:rsid w:val="00465D95"/>
    <w:rsid w:val="00466806"/>
    <w:rsid w:val="00471B89"/>
    <w:rsid w:val="00473A1B"/>
    <w:rsid w:val="00476273"/>
    <w:rsid w:val="00476640"/>
    <w:rsid w:val="00477890"/>
    <w:rsid w:val="00481823"/>
    <w:rsid w:val="004823CB"/>
    <w:rsid w:val="00487865"/>
    <w:rsid w:val="00492AB5"/>
    <w:rsid w:val="004938D5"/>
    <w:rsid w:val="00493E5B"/>
    <w:rsid w:val="00494B03"/>
    <w:rsid w:val="004962E0"/>
    <w:rsid w:val="004972AD"/>
    <w:rsid w:val="00497BA7"/>
    <w:rsid w:val="004A0E67"/>
    <w:rsid w:val="004A2FCC"/>
    <w:rsid w:val="004A5C2C"/>
    <w:rsid w:val="004A79D9"/>
    <w:rsid w:val="004B1A4F"/>
    <w:rsid w:val="004B1F97"/>
    <w:rsid w:val="004B3E50"/>
    <w:rsid w:val="004C3815"/>
    <w:rsid w:val="004C39C1"/>
    <w:rsid w:val="004C7E63"/>
    <w:rsid w:val="004D4B37"/>
    <w:rsid w:val="004D5B2E"/>
    <w:rsid w:val="004E09A5"/>
    <w:rsid w:val="004E55B2"/>
    <w:rsid w:val="004E66E2"/>
    <w:rsid w:val="004E71C5"/>
    <w:rsid w:val="004F5952"/>
    <w:rsid w:val="00500AB9"/>
    <w:rsid w:val="00501A71"/>
    <w:rsid w:val="00503C79"/>
    <w:rsid w:val="00505D37"/>
    <w:rsid w:val="00514DD0"/>
    <w:rsid w:val="0051540C"/>
    <w:rsid w:val="0051561A"/>
    <w:rsid w:val="00517E51"/>
    <w:rsid w:val="005232FD"/>
    <w:rsid w:val="0052658D"/>
    <w:rsid w:val="0052757B"/>
    <w:rsid w:val="00532AF2"/>
    <w:rsid w:val="00533F5B"/>
    <w:rsid w:val="00537807"/>
    <w:rsid w:val="00543F07"/>
    <w:rsid w:val="00546464"/>
    <w:rsid w:val="005505C4"/>
    <w:rsid w:val="00551C47"/>
    <w:rsid w:val="005550F3"/>
    <w:rsid w:val="00555CB9"/>
    <w:rsid w:val="005604EF"/>
    <w:rsid w:val="00560F99"/>
    <w:rsid w:val="005619E3"/>
    <w:rsid w:val="00563B8B"/>
    <w:rsid w:val="0056428C"/>
    <w:rsid w:val="005672DD"/>
    <w:rsid w:val="00572ABB"/>
    <w:rsid w:val="00573218"/>
    <w:rsid w:val="005772B5"/>
    <w:rsid w:val="005802CA"/>
    <w:rsid w:val="00582F14"/>
    <w:rsid w:val="0058711C"/>
    <w:rsid w:val="0058759F"/>
    <w:rsid w:val="00592A69"/>
    <w:rsid w:val="00594F6A"/>
    <w:rsid w:val="005950CD"/>
    <w:rsid w:val="005A28AA"/>
    <w:rsid w:val="005A420C"/>
    <w:rsid w:val="005B2473"/>
    <w:rsid w:val="005B3923"/>
    <w:rsid w:val="005C5F17"/>
    <w:rsid w:val="005C61E8"/>
    <w:rsid w:val="005D234A"/>
    <w:rsid w:val="005D4BB6"/>
    <w:rsid w:val="005D6127"/>
    <w:rsid w:val="005D630E"/>
    <w:rsid w:val="005E0713"/>
    <w:rsid w:val="005E66D1"/>
    <w:rsid w:val="005E7F45"/>
    <w:rsid w:val="005F0C04"/>
    <w:rsid w:val="005F1CFA"/>
    <w:rsid w:val="005F3C95"/>
    <w:rsid w:val="005F57AB"/>
    <w:rsid w:val="006037E1"/>
    <w:rsid w:val="00603D5B"/>
    <w:rsid w:val="006061A4"/>
    <w:rsid w:val="00606AF9"/>
    <w:rsid w:val="0061259A"/>
    <w:rsid w:val="00616277"/>
    <w:rsid w:val="00617573"/>
    <w:rsid w:val="00617F83"/>
    <w:rsid w:val="00622F1A"/>
    <w:rsid w:val="00624629"/>
    <w:rsid w:val="00633333"/>
    <w:rsid w:val="00636C9B"/>
    <w:rsid w:val="00642377"/>
    <w:rsid w:val="00646577"/>
    <w:rsid w:val="00650C6D"/>
    <w:rsid w:val="00653A58"/>
    <w:rsid w:val="00664BBE"/>
    <w:rsid w:val="006744A6"/>
    <w:rsid w:val="006768FA"/>
    <w:rsid w:val="006776F9"/>
    <w:rsid w:val="006814DF"/>
    <w:rsid w:val="00683202"/>
    <w:rsid w:val="00690FAF"/>
    <w:rsid w:val="00693FA7"/>
    <w:rsid w:val="00695744"/>
    <w:rsid w:val="00695CDD"/>
    <w:rsid w:val="00695D57"/>
    <w:rsid w:val="006979C2"/>
    <w:rsid w:val="006A576D"/>
    <w:rsid w:val="006B3732"/>
    <w:rsid w:val="006B6B29"/>
    <w:rsid w:val="006C54C2"/>
    <w:rsid w:val="006C5993"/>
    <w:rsid w:val="006D2C77"/>
    <w:rsid w:val="006D56F2"/>
    <w:rsid w:val="006E1430"/>
    <w:rsid w:val="006E316F"/>
    <w:rsid w:val="006E32DF"/>
    <w:rsid w:val="006F2181"/>
    <w:rsid w:val="006F2F6A"/>
    <w:rsid w:val="006F4CBB"/>
    <w:rsid w:val="006F5762"/>
    <w:rsid w:val="0070081C"/>
    <w:rsid w:val="00701656"/>
    <w:rsid w:val="00702630"/>
    <w:rsid w:val="00716BDD"/>
    <w:rsid w:val="00721C07"/>
    <w:rsid w:val="007228A4"/>
    <w:rsid w:val="00723797"/>
    <w:rsid w:val="00724259"/>
    <w:rsid w:val="007244E3"/>
    <w:rsid w:val="00725CCE"/>
    <w:rsid w:val="00727646"/>
    <w:rsid w:val="00727D1B"/>
    <w:rsid w:val="007409AB"/>
    <w:rsid w:val="007430C5"/>
    <w:rsid w:val="00743B0E"/>
    <w:rsid w:val="00751B52"/>
    <w:rsid w:val="00752187"/>
    <w:rsid w:val="00752BD4"/>
    <w:rsid w:val="00753EDF"/>
    <w:rsid w:val="0076126C"/>
    <w:rsid w:val="00761A07"/>
    <w:rsid w:val="007677DC"/>
    <w:rsid w:val="0077335E"/>
    <w:rsid w:val="00777B4E"/>
    <w:rsid w:val="0079111F"/>
    <w:rsid w:val="007936A2"/>
    <w:rsid w:val="00797557"/>
    <w:rsid w:val="007A60E5"/>
    <w:rsid w:val="007A61D7"/>
    <w:rsid w:val="007B20D4"/>
    <w:rsid w:val="007B35F0"/>
    <w:rsid w:val="007C06CF"/>
    <w:rsid w:val="007C0820"/>
    <w:rsid w:val="007C29D8"/>
    <w:rsid w:val="007C33A3"/>
    <w:rsid w:val="007C6796"/>
    <w:rsid w:val="007D04C8"/>
    <w:rsid w:val="007D0A83"/>
    <w:rsid w:val="007D13CF"/>
    <w:rsid w:val="007D3DB0"/>
    <w:rsid w:val="007D58A7"/>
    <w:rsid w:val="007D5C01"/>
    <w:rsid w:val="007E1676"/>
    <w:rsid w:val="007E225C"/>
    <w:rsid w:val="007E3233"/>
    <w:rsid w:val="007E503F"/>
    <w:rsid w:val="007E775B"/>
    <w:rsid w:val="007F27BD"/>
    <w:rsid w:val="007F2E6D"/>
    <w:rsid w:val="007F2F93"/>
    <w:rsid w:val="007F3B67"/>
    <w:rsid w:val="007F4BB4"/>
    <w:rsid w:val="007F7150"/>
    <w:rsid w:val="00803FD8"/>
    <w:rsid w:val="008043E6"/>
    <w:rsid w:val="00806914"/>
    <w:rsid w:val="008069C6"/>
    <w:rsid w:val="008104B0"/>
    <w:rsid w:val="00813D6A"/>
    <w:rsid w:val="00815906"/>
    <w:rsid w:val="00822203"/>
    <w:rsid w:val="0082515F"/>
    <w:rsid w:val="00830A08"/>
    <w:rsid w:val="008315E4"/>
    <w:rsid w:val="008359F6"/>
    <w:rsid w:val="00837E0C"/>
    <w:rsid w:val="00837FAE"/>
    <w:rsid w:val="00842241"/>
    <w:rsid w:val="0084320B"/>
    <w:rsid w:val="00843365"/>
    <w:rsid w:val="00843812"/>
    <w:rsid w:val="00843CEB"/>
    <w:rsid w:val="00850CFE"/>
    <w:rsid w:val="008512C0"/>
    <w:rsid w:val="00853D99"/>
    <w:rsid w:val="00855909"/>
    <w:rsid w:val="00855A25"/>
    <w:rsid w:val="008562DA"/>
    <w:rsid w:val="00862A0B"/>
    <w:rsid w:val="00863FC0"/>
    <w:rsid w:val="00865EA5"/>
    <w:rsid w:val="00872486"/>
    <w:rsid w:val="008811DA"/>
    <w:rsid w:val="008827EA"/>
    <w:rsid w:val="00883028"/>
    <w:rsid w:val="00886E67"/>
    <w:rsid w:val="008A242A"/>
    <w:rsid w:val="008A492B"/>
    <w:rsid w:val="008A76BF"/>
    <w:rsid w:val="008B2420"/>
    <w:rsid w:val="008B2FEB"/>
    <w:rsid w:val="008B4016"/>
    <w:rsid w:val="008B7098"/>
    <w:rsid w:val="008B725E"/>
    <w:rsid w:val="008C0F31"/>
    <w:rsid w:val="008C63D9"/>
    <w:rsid w:val="008C78D8"/>
    <w:rsid w:val="008D01EF"/>
    <w:rsid w:val="008D40FE"/>
    <w:rsid w:val="008D4949"/>
    <w:rsid w:val="008E5191"/>
    <w:rsid w:val="008E6E08"/>
    <w:rsid w:val="008E711C"/>
    <w:rsid w:val="008E748B"/>
    <w:rsid w:val="008F32D1"/>
    <w:rsid w:val="008F33A8"/>
    <w:rsid w:val="008F3C3D"/>
    <w:rsid w:val="008F6C8C"/>
    <w:rsid w:val="00900486"/>
    <w:rsid w:val="00900AE1"/>
    <w:rsid w:val="00900AF7"/>
    <w:rsid w:val="009104A4"/>
    <w:rsid w:val="00913C9E"/>
    <w:rsid w:val="00915362"/>
    <w:rsid w:val="00917273"/>
    <w:rsid w:val="00920199"/>
    <w:rsid w:val="00925462"/>
    <w:rsid w:val="009276A0"/>
    <w:rsid w:val="00927A6C"/>
    <w:rsid w:val="00936725"/>
    <w:rsid w:val="0093676B"/>
    <w:rsid w:val="00936A44"/>
    <w:rsid w:val="0093718B"/>
    <w:rsid w:val="009409FF"/>
    <w:rsid w:val="00942184"/>
    <w:rsid w:val="00944361"/>
    <w:rsid w:val="00944548"/>
    <w:rsid w:val="00954004"/>
    <w:rsid w:val="0095517B"/>
    <w:rsid w:val="009559CC"/>
    <w:rsid w:val="00956F8F"/>
    <w:rsid w:val="00961BEC"/>
    <w:rsid w:val="00962ADA"/>
    <w:rsid w:val="009651C4"/>
    <w:rsid w:val="00972FA7"/>
    <w:rsid w:val="00981A97"/>
    <w:rsid w:val="009825A7"/>
    <w:rsid w:val="00991BCD"/>
    <w:rsid w:val="009957B4"/>
    <w:rsid w:val="00995DE7"/>
    <w:rsid w:val="009A31D6"/>
    <w:rsid w:val="009A35D2"/>
    <w:rsid w:val="009A395E"/>
    <w:rsid w:val="009B627C"/>
    <w:rsid w:val="009B6760"/>
    <w:rsid w:val="009C0364"/>
    <w:rsid w:val="009C21F0"/>
    <w:rsid w:val="009C4293"/>
    <w:rsid w:val="009C4E1E"/>
    <w:rsid w:val="009C54F0"/>
    <w:rsid w:val="009D27E5"/>
    <w:rsid w:val="009D4DE7"/>
    <w:rsid w:val="009D63E2"/>
    <w:rsid w:val="009E317A"/>
    <w:rsid w:val="009E3341"/>
    <w:rsid w:val="009E5A6A"/>
    <w:rsid w:val="009E766E"/>
    <w:rsid w:val="009F2658"/>
    <w:rsid w:val="009F3A14"/>
    <w:rsid w:val="009F5986"/>
    <w:rsid w:val="009F5DA0"/>
    <w:rsid w:val="00A009BE"/>
    <w:rsid w:val="00A00BAB"/>
    <w:rsid w:val="00A0175C"/>
    <w:rsid w:val="00A048BC"/>
    <w:rsid w:val="00A078CA"/>
    <w:rsid w:val="00A10C84"/>
    <w:rsid w:val="00A16D9A"/>
    <w:rsid w:val="00A16F7D"/>
    <w:rsid w:val="00A17229"/>
    <w:rsid w:val="00A225C9"/>
    <w:rsid w:val="00A233B4"/>
    <w:rsid w:val="00A2567D"/>
    <w:rsid w:val="00A31057"/>
    <w:rsid w:val="00A32BE2"/>
    <w:rsid w:val="00A34D78"/>
    <w:rsid w:val="00A34E58"/>
    <w:rsid w:val="00A355A0"/>
    <w:rsid w:val="00A363C5"/>
    <w:rsid w:val="00A40651"/>
    <w:rsid w:val="00A420A6"/>
    <w:rsid w:val="00A435CF"/>
    <w:rsid w:val="00A45CE8"/>
    <w:rsid w:val="00A473C1"/>
    <w:rsid w:val="00A47E9C"/>
    <w:rsid w:val="00A50162"/>
    <w:rsid w:val="00A526A4"/>
    <w:rsid w:val="00A54A8F"/>
    <w:rsid w:val="00A569C6"/>
    <w:rsid w:val="00A57737"/>
    <w:rsid w:val="00A615BD"/>
    <w:rsid w:val="00A65296"/>
    <w:rsid w:val="00A65EBA"/>
    <w:rsid w:val="00A71A66"/>
    <w:rsid w:val="00A743FD"/>
    <w:rsid w:val="00A74D38"/>
    <w:rsid w:val="00A74F4B"/>
    <w:rsid w:val="00A777A2"/>
    <w:rsid w:val="00A81B79"/>
    <w:rsid w:val="00A81E5C"/>
    <w:rsid w:val="00A846ED"/>
    <w:rsid w:val="00A86DC3"/>
    <w:rsid w:val="00A87E74"/>
    <w:rsid w:val="00A9197C"/>
    <w:rsid w:val="00A93614"/>
    <w:rsid w:val="00AA1ACD"/>
    <w:rsid w:val="00AA1B3E"/>
    <w:rsid w:val="00AB055B"/>
    <w:rsid w:val="00AB45E5"/>
    <w:rsid w:val="00AC3A3D"/>
    <w:rsid w:val="00AC655C"/>
    <w:rsid w:val="00AD0B43"/>
    <w:rsid w:val="00AD3377"/>
    <w:rsid w:val="00AD5EE4"/>
    <w:rsid w:val="00AE0427"/>
    <w:rsid w:val="00AE08AC"/>
    <w:rsid w:val="00AE5517"/>
    <w:rsid w:val="00AE5548"/>
    <w:rsid w:val="00AF046A"/>
    <w:rsid w:val="00AF12D4"/>
    <w:rsid w:val="00AF3C40"/>
    <w:rsid w:val="00B015BC"/>
    <w:rsid w:val="00B01BF0"/>
    <w:rsid w:val="00B02C64"/>
    <w:rsid w:val="00B03F15"/>
    <w:rsid w:val="00B066B9"/>
    <w:rsid w:val="00B07655"/>
    <w:rsid w:val="00B07AA0"/>
    <w:rsid w:val="00B1337F"/>
    <w:rsid w:val="00B13AC3"/>
    <w:rsid w:val="00B14EDA"/>
    <w:rsid w:val="00B15D1F"/>
    <w:rsid w:val="00B229B4"/>
    <w:rsid w:val="00B252BF"/>
    <w:rsid w:val="00B27DE5"/>
    <w:rsid w:val="00B30AC8"/>
    <w:rsid w:val="00B33500"/>
    <w:rsid w:val="00B34C09"/>
    <w:rsid w:val="00B37321"/>
    <w:rsid w:val="00B40432"/>
    <w:rsid w:val="00B409D9"/>
    <w:rsid w:val="00B4327E"/>
    <w:rsid w:val="00B43933"/>
    <w:rsid w:val="00B4432C"/>
    <w:rsid w:val="00B45FA3"/>
    <w:rsid w:val="00B51487"/>
    <w:rsid w:val="00B5349F"/>
    <w:rsid w:val="00B611CA"/>
    <w:rsid w:val="00B6268D"/>
    <w:rsid w:val="00B62927"/>
    <w:rsid w:val="00B63D8C"/>
    <w:rsid w:val="00B652DA"/>
    <w:rsid w:val="00B65641"/>
    <w:rsid w:val="00B844DA"/>
    <w:rsid w:val="00B84BC3"/>
    <w:rsid w:val="00B92404"/>
    <w:rsid w:val="00B94068"/>
    <w:rsid w:val="00B94327"/>
    <w:rsid w:val="00BA0B2A"/>
    <w:rsid w:val="00BA4245"/>
    <w:rsid w:val="00BA5CE0"/>
    <w:rsid w:val="00BA7A7E"/>
    <w:rsid w:val="00BB135C"/>
    <w:rsid w:val="00BB2CD7"/>
    <w:rsid w:val="00BB66FC"/>
    <w:rsid w:val="00BB7792"/>
    <w:rsid w:val="00BC7ADC"/>
    <w:rsid w:val="00BE00D2"/>
    <w:rsid w:val="00BE0685"/>
    <w:rsid w:val="00BE1D98"/>
    <w:rsid w:val="00BE3186"/>
    <w:rsid w:val="00BE3EB7"/>
    <w:rsid w:val="00BF108B"/>
    <w:rsid w:val="00BF35A0"/>
    <w:rsid w:val="00C01A46"/>
    <w:rsid w:val="00C04ED6"/>
    <w:rsid w:val="00C06104"/>
    <w:rsid w:val="00C10665"/>
    <w:rsid w:val="00C11497"/>
    <w:rsid w:val="00C12682"/>
    <w:rsid w:val="00C13161"/>
    <w:rsid w:val="00C13DFA"/>
    <w:rsid w:val="00C14FF2"/>
    <w:rsid w:val="00C216DD"/>
    <w:rsid w:val="00C229F4"/>
    <w:rsid w:val="00C26D08"/>
    <w:rsid w:val="00C2798C"/>
    <w:rsid w:val="00C3043C"/>
    <w:rsid w:val="00C304DA"/>
    <w:rsid w:val="00C355B4"/>
    <w:rsid w:val="00C36228"/>
    <w:rsid w:val="00C534D7"/>
    <w:rsid w:val="00C55920"/>
    <w:rsid w:val="00C56306"/>
    <w:rsid w:val="00C56F62"/>
    <w:rsid w:val="00C57015"/>
    <w:rsid w:val="00C616BB"/>
    <w:rsid w:val="00C65034"/>
    <w:rsid w:val="00C72CFC"/>
    <w:rsid w:val="00C80FB1"/>
    <w:rsid w:val="00C85A3F"/>
    <w:rsid w:val="00C9318D"/>
    <w:rsid w:val="00CA0BF6"/>
    <w:rsid w:val="00CA327A"/>
    <w:rsid w:val="00CA6157"/>
    <w:rsid w:val="00CA63EF"/>
    <w:rsid w:val="00CB3635"/>
    <w:rsid w:val="00CB56ED"/>
    <w:rsid w:val="00CB6A0A"/>
    <w:rsid w:val="00CB6E67"/>
    <w:rsid w:val="00CC31FA"/>
    <w:rsid w:val="00CC53A3"/>
    <w:rsid w:val="00CC5B45"/>
    <w:rsid w:val="00CD0683"/>
    <w:rsid w:val="00CD4548"/>
    <w:rsid w:val="00CD57ED"/>
    <w:rsid w:val="00CD7581"/>
    <w:rsid w:val="00CE3BB9"/>
    <w:rsid w:val="00CE6A41"/>
    <w:rsid w:val="00CF1B16"/>
    <w:rsid w:val="00CF2589"/>
    <w:rsid w:val="00CF3656"/>
    <w:rsid w:val="00CF5FCD"/>
    <w:rsid w:val="00D04623"/>
    <w:rsid w:val="00D07035"/>
    <w:rsid w:val="00D11328"/>
    <w:rsid w:val="00D21D13"/>
    <w:rsid w:val="00D31183"/>
    <w:rsid w:val="00D37B7A"/>
    <w:rsid w:val="00D418B4"/>
    <w:rsid w:val="00D449C8"/>
    <w:rsid w:val="00D450FC"/>
    <w:rsid w:val="00D51D2E"/>
    <w:rsid w:val="00D57EA9"/>
    <w:rsid w:val="00D6633E"/>
    <w:rsid w:val="00D74CFA"/>
    <w:rsid w:val="00D7718D"/>
    <w:rsid w:val="00D8382B"/>
    <w:rsid w:val="00D853E7"/>
    <w:rsid w:val="00D87B5D"/>
    <w:rsid w:val="00D87C04"/>
    <w:rsid w:val="00D91926"/>
    <w:rsid w:val="00D93375"/>
    <w:rsid w:val="00D9464A"/>
    <w:rsid w:val="00DA185C"/>
    <w:rsid w:val="00DA4C45"/>
    <w:rsid w:val="00DA630D"/>
    <w:rsid w:val="00DA74B1"/>
    <w:rsid w:val="00DB5940"/>
    <w:rsid w:val="00DC3D19"/>
    <w:rsid w:val="00DC7A2F"/>
    <w:rsid w:val="00DC7BC1"/>
    <w:rsid w:val="00DD11FB"/>
    <w:rsid w:val="00DD1FC0"/>
    <w:rsid w:val="00DD58B2"/>
    <w:rsid w:val="00DE6253"/>
    <w:rsid w:val="00DE679B"/>
    <w:rsid w:val="00E02483"/>
    <w:rsid w:val="00E04363"/>
    <w:rsid w:val="00E059C2"/>
    <w:rsid w:val="00E12C6E"/>
    <w:rsid w:val="00E134BF"/>
    <w:rsid w:val="00E212E7"/>
    <w:rsid w:val="00E218C5"/>
    <w:rsid w:val="00E24A87"/>
    <w:rsid w:val="00E25720"/>
    <w:rsid w:val="00E35444"/>
    <w:rsid w:val="00E36A8D"/>
    <w:rsid w:val="00E41049"/>
    <w:rsid w:val="00E537F8"/>
    <w:rsid w:val="00E568F2"/>
    <w:rsid w:val="00E56ACF"/>
    <w:rsid w:val="00E577E8"/>
    <w:rsid w:val="00E61068"/>
    <w:rsid w:val="00E61AFD"/>
    <w:rsid w:val="00E61D09"/>
    <w:rsid w:val="00E61EDD"/>
    <w:rsid w:val="00E64308"/>
    <w:rsid w:val="00E6585D"/>
    <w:rsid w:val="00E65FA2"/>
    <w:rsid w:val="00E663DC"/>
    <w:rsid w:val="00E747B9"/>
    <w:rsid w:val="00E7487B"/>
    <w:rsid w:val="00E74938"/>
    <w:rsid w:val="00E74B9F"/>
    <w:rsid w:val="00E760AF"/>
    <w:rsid w:val="00E82E18"/>
    <w:rsid w:val="00E85948"/>
    <w:rsid w:val="00E86D6A"/>
    <w:rsid w:val="00E90C3E"/>
    <w:rsid w:val="00E925CB"/>
    <w:rsid w:val="00E9498C"/>
    <w:rsid w:val="00E9508E"/>
    <w:rsid w:val="00E973F1"/>
    <w:rsid w:val="00EA2280"/>
    <w:rsid w:val="00EA3CE2"/>
    <w:rsid w:val="00EB32C4"/>
    <w:rsid w:val="00EB4B39"/>
    <w:rsid w:val="00EB517E"/>
    <w:rsid w:val="00EB672C"/>
    <w:rsid w:val="00EB6F05"/>
    <w:rsid w:val="00EC7E83"/>
    <w:rsid w:val="00ED0C90"/>
    <w:rsid w:val="00ED1740"/>
    <w:rsid w:val="00ED2734"/>
    <w:rsid w:val="00ED2F64"/>
    <w:rsid w:val="00ED47C2"/>
    <w:rsid w:val="00ED7A5D"/>
    <w:rsid w:val="00ED7B7D"/>
    <w:rsid w:val="00ED7C9D"/>
    <w:rsid w:val="00EE1AC0"/>
    <w:rsid w:val="00EE47CC"/>
    <w:rsid w:val="00EE5105"/>
    <w:rsid w:val="00EE5206"/>
    <w:rsid w:val="00EF0529"/>
    <w:rsid w:val="00EF06A1"/>
    <w:rsid w:val="00EF298B"/>
    <w:rsid w:val="00EF3035"/>
    <w:rsid w:val="00EF78C5"/>
    <w:rsid w:val="00EF7905"/>
    <w:rsid w:val="00F00839"/>
    <w:rsid w:val="00F0240B"/>
    <w:rsid w:val="00F11A1F"/>
    <w:rsid w:val="00F13C3C"/>
    <w:rsid w:val="00F16A58"/>
    <w:rsid w:val="00F259AC"/>
    <w:rsid w:val="00F26DB4"/>
    <w:rsid w:val="00F324E4"/>
    <w:rsid w:val="00F34EB5"/>
    <w:rsid w:val="00F35737"/>
    <w:rsid w:val="00F35861"/>
    <w:rsid w:val="00F36542"/>
    <w:rsid w:val="00F44406"/>
    <w:rsid w:val="00F51CD9"/>
    <w:rsid w:val="00F60F55"/>
    <w:rsid w:val="00F61EB0"/>
    <w:rsid w:val="00F61F6D"/>
    <w:rsid w:val="00F6219B"/>
    <w:rsid w:val="00F6231D"/>
    <w:rsid w:val="00F678C3"/>
    <w:rsid w:val="00F72615"/>
    <w:rsid w:val="00F74606"/>
    <w:rsid w:val="00F75C43"/>
    <w:rsid w:val="00F85ADC"/>
    <w:rsid w:val="00F8699F"/>
    <w:rsid w:val="00F91074"/>
    <w:rsid w:val="00F93E03"/>
    <w:rsid w:val="00F94636"/>
    <w:rsid w:val="00F97899"/>
    <w:rsid w:val="00FA01A5"/>
    <w:rsid w:val="00FA21E9"/>
    <w:rsid w:val="00FA6621"/>
    <w:rsid w:val="00FA7616"/>
    <w:rsid w:val="00FB0B56"/>
    <w:rsid w:val="00FC3034"/>
    <w:rsid w:val="00FC4658"/>
    <w:rsid w:val="00FD79C1"/>
    <w:rsid w:val="00FE14EE"/>
    <w:rsid w:val="00FE1767"/>
    <w:rsid w:val="00FE1C52"/>
    <w:rsid w:val="00FE78EA"/>
    <w:rsid w:val="00FE7DCA"/>
    <w:rsid w:val="00FF1C1B"/>
    <w:rsid w:val="00FF25BD"/>
    <w:rsid w:val="00FF272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2ADF6B"/>
  <w15:chartTrackingRefBased/>
  <w15:docId w15:val="{8DE1B504-0D29-4FFD-BEB9-7DEEA2239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52757B"/>
    <w:pPr>
      <w:keepNext/>
      <w:keepLines/>
      <w:widowControl w:val="0"/>
      <w:numPr>
        <w:numId w:val="1"/>
      </w:numPr>
      <w:spacing w:after="0" w:line="360" w:lineRule="auto"/>
      <w:ind w:left="0" w:firstLine="709"/>
      <w:jc w:val="both"/>
      <w:outlineLvl w:val="0"/>
    </w:pPr>
    <w:rPr>
      <w:rFonts w:ascii="Times New Roman" w:eastAsia="Calibri" w:hAnsi="Times New Roman" w:cs="Times New Roman"/>
      <w:b/>
      <w:bCs/>
      <w:sz w:val="28"/>
      <w:szCs w:val="28"/>
    </w:rPr>
  </w:style>
  <w:style w:type="paragraph" w:styleId="Heading2">
    <w:name w:val="heading 2"/>
    <w:basedOn w:val="Normal"/>
    <w:next w:val="Normal"/>
    <w:link w:val="Heading2Char"/>
    <w:autoRedefine/>
    <w:qFormat/>
    <w:rsid w:val="006A576D"/>
    <w:pPr>
      <w:keepNext/>
      <w:keepLines/>
      <w:widowControl w:val="0"/>
      <w:numPr>
        <w:ilvl w:val="1"/>
        <w:numId w:val="1"/>
      </w:numPr>
      <w:spacing w:after="0" w:line="360" w:lineRule="auto"/>
      <w:ind w:left="0" w:firstLine="709"/>
      <w:jc w:val="both"/>
      <w:outlineLvl w:val="1"/>
    </w:pPr>
    <w:rPr>
      <w:rFonts w:ascii="Times New Roman" w:eastAsia="Calibri" w:hAnsi="Times New Roman" w:cs="Times New Roman"/>
      <w:b/>
      <w:bCs/>
      <w:sz w:val="28"/>
      <w:szCs w:val="26"/>
    </w:rPr>
  </w:style>
  <w:style w:type="paragraph" w:styleId="Heading3">
    <w:name w:val="heading 3"/>
    <w:basedOn w:val="Normal"/>
    <w:next w:val="Normal"/>
    <w:link w:val="Heading3Char"/>
    <w:autoRedefine/>
    <w:qFormat/>
    <w:rsid w:val="00917273"/>
    <w:pPr>
      <w:keepNext/>
      <w:keepLines/>
      <w:widowControl w:val="0"/>
      <w:numPr>
        <w:ilvl w:val="2"/>
        <w:numId w:val="1"/>
      </w:numPr>
      <w:spacing w:after="0" w:line="360" w:lineRule="auto"/>
      <w:ind w:left="0" w:firstLine="709"/>
      <w:jc w:val="both"/>
      <w:outlineLvl w:val="2"/>
    </w:pPr>
    <w:rPr>
      <w:rFonts w:ascii="Times New Roman" w:eastAsia="Calibri" w:hAnsi="Times New Roman" w:cs="Times New Roman"/>
      <w:bCs/>
      <w:sz w:val="28"/>
      <w:szCs w:val="28"/>
    </w:rPr>
  </w:style>
  <w:style w:type="paragraph" w:styleId="Heading4">
    <w:name w:val="heading 4"/>
    <w:basedOn w:val="Normal"/>
    <w:next w:val="Normal"/>
    <w:link w:val="Heading4Char"/>
    <w:autoRedefine/>
    <w:qFormat/>
    <w:rsid w:val="008043E6"/>
    <w:pPr>
      <w:keepNext/>
      <w:widowControl w:val="0"/>
      <w:numPr>
        <w:ilvl w:val="3"/>
        <w:numId w:val="1"/>
      </w:numPr>
      <w:tabs>
        <w:tab w:val="left" w:pos="1560"/>
      </w:tabs>
      <w:spacing w:after="0" w:line="360" w:lineRule="auto"/>
      <w:ind w:left="0" w:firstLine="709"/>
      <w:jc w:val="both"/>
      <w:outlineLvl w:val="3"/>
    </w:pPr>
    <w:rPr>
      <w:rFonts w:ascii="Times New Roman" w:eastAsia="Calibri" w:hAnsi="Times New Roman" w:cs="Times New Roman"/>
      <w:bCs/>
      <w:iCs/>
      <w:sz w:val="28"/>
      <w:szCs w:val="28"/>
      <w:lang w:eastAsia="ru-RU"/>
    </w:rPr>
  </w:style>
  <w:style w:type="paragraph" w:styleId="Heading5">
    <w:name w:val="heading 5"/>
    <w:basedOn w:val="Normal"/>
    <w:next w:val="Normal"/>
    <w:link w:val="Heading5Char"/>
    <w:qFormat/>
    <w:rsid w:val="00683202"/>
    <w:pPr>
      <w:keepNext/>
      <w:widowControl w:val="0"/>
      <w:spacing w:after="0" w:line="360" w:lineRule="auto"/>
      <w:ind w:left="1008" w:hanging="1008"/>
      <w:jc w:val="both"/>
      <w:outlineLvl w:val="4"/>
    </w:pPr>
    <w:rPr>
      <w:rFonts w:ascii="Times New Roman" w:eastAsia="Calibri" w:hAnsi="Times New Roman" w:cs="Times New Roman"/>
      <w:sz w:val="28"/>
    </w:rPr>
  </w:style>
  <w:style w:type="paragraph" w:styleId="Heading6">
    <w:name w:val="heading 6"/>
    <w:basedOn w:val="Normal"/>
    <w:next w:val="Normal"/>
    <w:link w:val="Heading6Char"/>
    <w:qFormat/>
    <w:rsid w:val="00683202"/>
    <w:pPr>
      <w:keepNext/>
      <w:keepLines/>
      <w:widowControl w:val="0"/>
      <w:spacing w:after="0" w:line="360" w:lineRule="auto"/>
      <w:ind w:left="1152" w:hanging="1152"/>
      <w:jc w:val="both"/>
      <w:outlineLvl w:val="5"/>
    </w:pPr>
    <w:rPr>
      <w:rFonts w:ascii="Times New Roman" w:eastAsia="Calibri" w:hAnsi="Times New Roman" w:cs="Times New Roman"/>
      <w:iCs/>
      <w:sz w:val="28"/>
    </w:rPr>
  </w:style>
  <w:style w:type="paragraph" w:styleId="Heading7">
    <w:name w:val="heading 7"/>
    <w:basedOn w:val="Normal"/>
    <w:next w:val="Normal"/>
    <w:link w:val="Heading7Char"/>
    <w:qFormat/>
    <w:rsid w:val="00683202"/>
    <w:pPr>
      <w:keepNext/>
      <w:keepLines/>
      <w:widowControl w:val="0"/>
      <w:spacing w:after="0" w:line="360" w:lineRule="auto"/>
      <w:ind w:left="1296" w:hanging="1296"/>
      <w:jc w:val="both"/>
      <w:outlineLvl w:val="6"/>
    </w:pPr>
    <w:rPr>
      <w:rFonts w:ascii="Times New Roman" w:eastAsia="Calibri" w:hAnsi="Times New Roman" w:cs="Times New Roman"/>
      <w:iCs/>
      <w:sz w:val="28"/>
    </w:rPr>
  </w:style>
  <w:style w:type="paragraph" w:styleId="Heading8">
    <w:name w:val="heading 8"/>
    <w:basedOn w:val="Normal"/>
    <w:next w:val="Normal"/>
    <w:link w:val="Heading8Char"/>
    <w:qFormat/>
    <w:rsid w:val="00683202"/>
    <w:pPr>
      <w:keepNext/>
      <w:keepLines/>
      <w:widowControl w:val="0"/>
      <w:spacing w:before="200" w:after="0" w:line="360" w:lineRule="auto"/>
      <w:ind w:left="1440" w:hanging="1440"/>
      <w:jc w:val="both"/>
      <w:outlineLvl w:val="7"/>
    </w:pPr>
    <w:rPr>
      <w:rFonts w:ascii="Cambria" w:eastAsia="Calibri" w:hAnsi="Cambria" w:cs="Times New Roman"/>
      <w:color w:val="404040"/>
      <w:sz w:val="20"/>
      <w:szCs w:val="20"/>
    </w:rPr>
  </w:style>
  <w:style w:type="paragraph" w:styleId="Heading9">
    <w:name w:val="heading 9"/>
    <w:basedOn w:val="Normal"/>
    <w:next w:val="Normal"/>
    <w:link w:val="Heading9Char"/>
    <w:qFormat/>
    <w:rsid w:val="00683202"/>
    <w:pPr>
      <w:keepNext/>
      <w:keepLines/>
      <w:widowControl w:val="0"/>
      <w:spacing w:before="200" w:after="0" w:line="360" w:lineRule="auto"/>
      <w:ind w:left="1584" w:hanging="1584"/>
      <w:jc w:val="both"/>
      <w:outlineLvl w:val="8"/>
    </w:pPr>
    <w:rPr>
      <w:rFonts w:ascii="Cambria" w:eastAsia="Calibri"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2757B"/>
    <w:rPr>
      <w:rFonts w:ascii="Times New Roman" w:eastAsia="Calibri" w:hAnsi="Times New Roman" w:cs="Times New Roman"/>
      <w:b/>
      <w:bCs/>
      <w:sz w:val="28"/>
      <w:szCs w:val="28"/>
    </w:rPr>
  </w:style>
  <w:style w:type="character" w:customStyle="1" w:styleId="Heading2Char">
    <w:name w:val="Heading 2 Char"/>
    <w:link w:val="Heading2"/>
    <w:rsid w:val="006A576D"/>
    <w:rPr>
      <w:rFonts w:ascii="Times New Roman" w:eastAsia="Calibri" w:hAnsi="Times New Roman" w:cs="Times New Roman"/>
      <w:b/>
      <w:bCs/>
      <w:sz w:val="28"/>
      <w:szCs w:val="26"/>
    </w:rPr>
  </w:style>
  <w:style w:type="character" w:customStyle="1" w:styleId="Heading3Char">
    <w:name w:val="Heading 3 Char"/>
    <w:link w:val="Heading3"/>
    <w:rsid w:val="00917273"/>
    <w:rPr>
      <w:rFonts w:ascii="Times New Roman" w:eastAsia="Calibri" w:hAnsi="Times New Roman" w:cs="Times New Roman"/>
      <w:bCs/>
      <w:sz w:val="28"/>
      <w:szCs w:val="28"/>
    </w:rPr>
  </w:style>
  <w:style w:type="character" w:customStyle="1" w:styleId="Heading4Char">
    <w:name w:val="Heading 4 Char"/>
    <w:link w:val="Heading4"/>
    <w:rsid w:val="008043E6"/>
    <w:rPr>
      <w:rFonts w:ascii="Times New Roman" w:eastAsia="Calibri" w:hAnsi="Times New Roman" w:cs="Times New Roman"/>
      <w:bCs/>
      <w:iCs/>
      <w:sz w:val="28"/>
      <w:szCs w:val="28"/>
      <w:lang w:eastAsia="ru-RU"/>
    </w:rPr>
  </w:style>
  <w:style w:type="character" w:customStyle="1" w:styleId="Heading5Char">
    <w:name w:val="Heading 5 Char"/>
    <w:basedOn w:val="DefaultParagraphFont"/>
    <w:link w:val="Heading5"/>
    <w:rsid w:val="00683202"/>
    <w:rPr>
      <w:rFonts w:ascii="Times New Roman" w:eastAsia="Calibri" w:hAnsi="Times New Roman" w:cs="Times New Roman"/>
      <w:sz w:val="28"/>
    </w:rPr>
  </w:style>
  <w:style w:type="character" w:customStyle="1" w:styleId="Heading6Char">
    <w:name w:val="Heading 6 Char"/>
    <w:basedOn w:val="DefaultParagraphFont"/>
    <w:link w:val="Heading6"/>
    <w:rsid w:val="00683202"/>
    <w:rPr>
      <w:rFonts w:ascii="Times New Roman" w:eastAsia="Calibri" w:hAnsi="Times New Roman" w:cs="Times New Roman"/>
      <w:iCs/>
      <w:sz w:val="28"/>
    </w:rPr>
  </w:style>
  <w:style w:type="character" w:customStyle="1" w:styleId="Heading7Char">
    <w:name w:val="Heading 7 Char"/>
    <w:basedOn w:val="DefaultParagraphFont"/>
    <w:link w:val="Heading7"/>
    <w:rsid w:val="00683202"/>
    <w:rPr>
      <w:rFonts w:ascii="Times New Roman" w:eastAsia="Calibri" w:hAnsi="Times New Roman" w:cs="Times New Roman"/>
      <w:iCs/>
      <w:sz w:val="28"/>
    </w:rPr>
  </w:style>
  <w:style w:type="character" w:customStyle="1" w:styleId="Heading8Char">
    <w:name w:val="Heading 8 Char"/>
    <w:basedOn w:val="DefaultParagraphFont"/>
    <w:link w:val="Heading8"/>
    <w:rsid w:val="00683202"/>
    <w:rPr>
      <w:rFonts w:ascii="Cambria" w:eastAsia="Calibri" w:hAnsi="Cambria" w:cs="Times New Roman"/>
      <w:color w:val="404040"/>
      <w:sz w:val="20"/>
      <w:szCs w:val="20"/>
    </w:rPr>
  </w:style>
  <w:style w:type="character" w:customStyle="1" w:styleId="Heading9Char">
    <w:name w:val="Heading 9 Char"/>
    <w:basedOn w:val="DefaultParagraphFont"/>
    <w:link w:val="Heading9"/>
    <w:rsid w:val="00683202"/>
    <w:rPr>
      <w:rFonts w:ascii="Cambria" w:eastAsia="Calibri" w:hAnsi="Cambria" w:cs="Times New Roman"/>
      <w:i/>
      <w:iCs/>
      <w:color w:val="404040"/>
      <w:sz w:val="20"/>
      <w:szCs w:val="20"/>
    </w:rPr>
  </w:style>
  <w:style w:type="paragraph" w:styleId="ListParagraph">
    <w:name w:val="List Paragraph"/>
    <w:basedOn w:val="Normal"/>
    <w:uiPriority w:val="34"/>
    <w:qFormat/>
    <w:rsid w:val="002916AC"/>
    <w:pPr>
      <w:ind w:left="720"/>
      <w:contextualSpacing/>
    </w:pPr>
  </w:style>
  <w:style w:type="table" w:styleId="TableGrid">
    <w:name w:val="Table Grid"/>
    <w:basedOn w:val="TableNormal"/>
    <w:uiPriority w:val="39"/>
    <w:rsid w:val="003C3A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C3A9A"/>
    <w:rPr>
      <w:color w:val="0563C1" w:themeColor="hyperlink"/>
      <w:u w:val="single"/>
    </w:rPr>
  </w:style>
  <w:style w:type="character" w:customStyle="1" w:styleId="1">
    <w:name w:val="Неразрешенное упоминание1"/>
    <w:basedOn w:val="DefaultParagraphFont"/>
    <w:uiPriority w:val="99"/>
    <w:semiHidden/>
    <w:unhideWhenUsed/>
    <w:rsid w:val="003C3A9A"/>
    <w:rPr>
      <w:color w:val="605E5C"/>
      <w:shd w:val="clear" w:color="auto" w:fill="E1DFDD"/>
    </w:rPr>
  </w:style>
  <w:style w:type="paragraph" w:styleId="Header">
    <w:name w:val="header"/>
    <w:basedOn w:val="Normal"/>
    <w:link w:val="HeaderChar"/>
    <w:uiPriority w:val="99"/>
    <w:unhideWhenUsed/>
    <w:rsid w:val="00ED0C90"/>
    <w:pPr>
      <w:tabs>
        <w:tab w:val="center" w:pos="4677"/>
        <w:tab w:val="right" w:pos="9355"/>
      </w:tabs>
      <w:spacing w:after="0" w:line="240" w:lineRule="auto"/>
    </w:pPr>
  </w:style>
  <w:style w:type="character" w:customStyle="1" w:styleId="HeaderChar">
    <w:name w:val="Header Char"/>
    <w:basedOn w:val="DefaultParagraphFont"/>
    <w:link w:val="Header"/>
    <w:uiPriority w:val="99"/>
    <w:rsid w:val="00ED0C90"/>
  </w:style>
  <w:style w:type="paragraph" w:styleId="Footer">
    <w:name w:val="footer"/>
    <w:basedOn w:val="Normal"/>
    <w:link w:val="FooterChar"/>
    <w:uiPriority w:val="99"/>
    <w:unhideWhenUsed/>
    <w:rsid w:val="00ED0C90"/>
    <w:pPr>
      <w:tabs>
        <w:tab w:val="center" w:pos="4677"/>
        <w:tab w:val="right" w:pos="9355"/>
      </w:tabs>
      <w:spacing w:after="0" w:line="240" w:lineRule="auto"/>
    </w:pPr>
  </w:style>
  <w:style w:type="character" w:customStyle="1" w:styleId="FooterChar">
    <w:name w:val="Footer Char"/>
    <w:basedOn w:val="DefaultParagraphFont"/>
    <w:link w:val="Footer"/>
    <w:uiPriority w:val="99"/>
    <w:rsid w:val="00ED0C90"/>
  </w:style>
  <w:style w:type="paragraph" w:styleId="HTMLPreformatted">
    <w:name w:val="HTML Preformatted"/>
    <w:basedOn w:val="Normal"/>
    <w:link w:val="HTMLPreformattedChar"/>
    <w:uiPriority w:val="99"/>
    <w:unhideWhenUsed/>
    <w:rsid w:val="00CC5B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rsid w:val="00CC5B45"/>
    <w:rPr>
      <w:rFonts w:ascii="Courier New" w:eastAsia="Times New Roman" w:hAnsi="Courier New" w:cs="Courier New"/>
      <w:sz w:val="20"/>
      <w:szCs w:val="20"/>
      <w:lang w:eastAsia="ru-RU"/>
    </w:rPr>
  </w:style>
  <w:style w:type="character" w:customStyle="1" w:styleId="kwd">
    <w:name w:val="kwd"/>
    <w:basedOn w:val="DefaultParagraphFont"/>
    <w:rsid w:val="00CC5B45"/>
  </w:style>
  <w:style w:type="character" w:customStyle="1" w:styleId="pln">
    <w:name w:val="pln"/>
    <w:basedOn w:val="DefaultParagraphFont"/>
    <w:rsid w:val="00CC5B45"/>
  </w:style>
  <w:style w:type="character" w:customStyle="1" w:styleId="pun">
    <w:name w:val="pun"/>
    <w:basedOn w:val="DefaultParagraphFont"/>
    <w:rsid w:val="00CC5B45"/>
  </w:style>
  <w:style w:type="character" w:customStyle="1" w:styleId="com">
    <w:name w:val="com"/>
    <w:basedOn w:val="DefaultParagraphFont"/>
    <w:rsid w:val="00CC5B45"/>
  </w:style>
  <w:style w:type="character" w:customStyle="1" w:styleId="lit">
    <w:name w:val="lit"/>
    <w:basedOn w:val="DefaultParagraphFont"/>
    <w:rsid w:val="00CC5B45"/>
  </w:style>
  <w:style w:type="character" w:styleId="HTMLCode">
    <w:name w:val="HTML Code"/>
    <w:basedOn w:val="DefaultParagraphFont"/>
    <w:uiPriority w:val="99"/>
    <w:semiHidden/>
    <w:unhideWhenUsed/>
    <w:rsid w:val="00CC5B45"/>
    <w:rPr>
      <w:rFonts w:ascii="Courier New" w:eastAsia="Times New Roman" w:hAnsi="Courier New" w:cs="Courier New"/>
      <w:sz w:val="20"/>
      <w:szCs w:val="20"/>
    </w:rPr>
  </w:style>
  <w:style w:type="paragraph" w:customStyle="1" w:styleId="a2">
    <w:name w:val="Текст гост"/>
    <w:basedOn w:val="Normal"/>
    <w:link w:val="a3"/>
    <w:qFormat/>
    <w:rsid w:val="007F2E6D"/>
    <w:pPr>
      <w:spacing w:after="0" w:line="360" w:lineRule="auto"/>
      <w:ind w:firstLine="709"/>
      <w:jc w:val="both"/>
    </w:pPr>
    <w:rPr>
      <w:rFonts w:ascii="Times New Roman" w:hAnsi="Times New Roman" w:cs="Times New Roman"/>
      <w:sz w:val="28"/>
      <w:szCs w:val="28"/>
    </w:rPr>
  </w:style>
  <w:style w:type="character" w:customStyle="1" w:styleId="a3">
    <w:name w:val="Текст гост Знак"/>
    <w:basedOn w:val="DefaultParagraphFont"/>
    <w:link w:val="a2"/>
    <w:rsid w:val="007F2E6D"/>
    <w:rPr>
      <w:rFonts w:ascii="Times New Roman" w:hAnsi="Times New Roman" w:cs="Times New Roman"/>
      <w:sz w:val="28"/>
      <w:szCs w:val="28"/>
    </w:rPr>
  </w:style>
  <w:style w:type="paragraph" w:styleId="NormalWeb">
    <w:name w:val="Normal (Web)"/>
    <w:basedOn w:val="Normal"/>
    <w:uiPriority w:val="99"/>
    <w:unhideWhenUsed/>
    <w:rsid w:val="007F2E6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keyword">
    <w:name w:val="keyword"/>
    <w:basedOn w:val="DefaultParagraphFont"/>
    <w:rsid w:val="007F2E6D"/>
  </w:style>
  <w:style w:type="character" w:customStyle="1" w:styleId="ipa">
    <w:name w:val="ipa"/>
    <w:basedOn w:val="DefaultParagraphFont"/>
    <w:rsid w:val="00DE679B"/>
  </w:style>
  <w:style w:type="character" w:styleId="Strong">
    <w:name w:val="Strong"/>
    <w:basedOn w:val="DefaultParagraphFont"/>
    <w:uiPriority w:val="22"/>
    <w:qFormat/>
    <w:rsid w:val="00444FCF"/>
    <w:rPr>
      <w:b/>
      <w:bCs/>
    </w:rPr>
  </w:style>
  <w:style w:type="character" w:styleId="Emphasis">
    <w:name w:val="Emphasis"/>
    <w:basedOn w:val="DefaultParagraphFont"/>
    <w:uiPriority w:val="20"/>
    <w:qFormat/>
    <w:rsid w:val="00444FCF"/>
    <w:rPr>
      <w:i/>
      <w:iCs/>
    </w:rPr>
  </w:style>
  <w:style w:type="character" w:customStyle="1" w:styleId="notranslate">
    <w:name w:val="notranslate"/>
    <w:basedOn w:val="DefaultParagraphFont"/>
    <w:rsid w:val="00F6231D"/>
  </w:style>
  <w:style w:type="character" w:customStyle="1" w:styleId="20">
    <w:name w:val="Неразрешенное упоминание2"/>
    <w:basedOn w:val="DefaultParagraphFont"/>
    <w:uiPriority w:val="99"/>
    <w:semiHidden/>
    <w:unhideWhenUsed/>
    <w:rsid w:val="00CF5FCD"/>
    <w:rPr>
      <w:color w:val="605E5C"/>
      <w:shd w:val="clear" w:color="auto" w:fill="E1DFDD"/>
    </w:rPr>
  </w:style>
  <w:style w:type="paragraph" w:styleId="TOCHeading">
    <w:name w:val="TOC Heading"/>
    <w:basedOn w:val="Heading1"/>
    <w:next w:val="Normal"/>
    <w:uiPriority w:val="39"/>
    <w:unhideWhenUsed/>
    <w:qFormat/>
    <w:rsid w:val="005604EF"/>
    <w:pPr>
      <w:widowControl/>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eastAsia="ru-RU"/>
    </w:rPr>
  </w:style>
  <w:style w:type="paragraph" w:styleId="TOC1">
    <w:name w:val="toc 1"/>
    <w:basedOn w:val="Normal"/>
    <w:next w:val="Normal"/>
    <w:autoRedefine/>
    <w:uiPriority w:val="39"/>
    <w:unhideWhenUsed/>
    <w:rsid w:val="000A6724"/>
    <w:pPr>
      <w:spacing w:after="100" w:line="240" w:lineRule="auto"/>
      <w:jc w:val="both"/>
    </w:pPr>
  </w:style>
  <w:style w:type="paragraph" w:styleId="TOC2">
    <w:name w:val="toc 2"/>
    <w:basedOn w:val="Normal"/>
    <w:next w:val="Normal"/>
    <w:link w:val="TOC2Char"/>
    <w:autoRedefine/>
    <w:uiPriority w:val="39"/>
    <w:unhideWhenUsed/>
    <w:rsid w:val="000A6724"/>
    <w:pPr>
      <w:tabs>
        <w:tab w:val="left" w:pos="851"/>
        <w:tab w:val="right" w:leader="dot" w:pos="9345"/>
      </w:tabs>
      <w:spacing w:after="0" w:line="360" w:lineRule="auto"/>
      <w:ind w:left="142"/>
    </w:pPr>
  </w:style>
  <w:style w:type="character" w:customStyle="1" w:styleId="wa-ourfeatures-lbl">
    <w:name w:val="wa-ourfeatures-lbl"/>
    <w:basedOn w:val="DefaultParagraphFont"/>
    <w:rsid w:val="00153D9A"/>
  </w:style>
  <w:style w:type="paragraph" w:customStyle="1" w:styleId="msonormal0">
    <w:name w:val="msonormal"/>
    <w:basedOn w:val="Normal"/>
    <w:rsid w:val="00153D9A"/>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guimenuitem">
    <w:name w:val="guimenuitem"/>
    <w:basedOn w:val="DefaultParagraphFont"/>
    <w:rsid w:val="00230D5E"/>
  </w:style>
  <w:style w:type="paragraph" w:styleId="TOC3">
    <w:name w:val="toc 3"/>
    <w:basedOn w:val="Normal"/>
    <w:next w:val="Normal"/>
    <w:autoRedefine/>
    <w:uiPriority w:val="39"/>
    <w:unhideWhenUsed/>
    <w:rsid w:val="009E5A6A"/>
    <w:pPr>
      <w:tabs>
        <w:tab w:val="left" w:pos="1134"/>
        <w:tab w:val="right" w:leader="dot" w:pos="9345"/>
      </w:tabs>
      <w:spacing w:after="0" w:line="360" w:lineRule="auto"/>
      <w:ind w:left="284"/>
      <w:jc w:val="both"/>
    </w:pPr>
  </w:style>
  <w:style w:type="paragraph" w:customStyle="1" w:styleId="a4">
    <w:name w:val="абзац"/>
    <w:basedOn w:val="Normal"/>
    <w:link w:val="a5"/>
    <w:qFormat/>
    <w:rsid w:val="008315E4"/>
    <w:pPr>
      <w:spacing w:after="0" w:line="360" w:lineRule="auto"/>
      <w:ind w:firstLine="709"/>
      <w:jc w:val="both"/>
    </w:pPr>
    <w:rPr>
      <w:rFonts w:ascii="Times New Roman" w:eastAsia="Times New Roman" w:hAnsi="Times New Roman" w:cs="Times New Roman"/>
      <w:color w:val="000000"/>
      <w:sz w:val="28"/>
      <w:szCs w:val="23"/>
      <w:lang w:eastAsia="ru-RU"/>
    </w:rPr>
  </w:style>
  <w:style w:type="character" w:customStyle="1" w:styleId="3">
    <w:name w:val="Неразрешенное упоминание3"/>
    <w:basedOn w:val="DefaultParagraphFont"/>
    <w:uiPriority w:val="99"/>
    <w:semiHidden/>
    <w:unhideWhenUsed/>
    <w:rsid w:val="001C6E8D"/>
    <w:rPr>
      <w:color w:val="605E5C"/>
      <w:shd w:val="clear" w:color="auto" w:fill="E1DFDD"/>
    </w:rPr>
  </w:style>
  <w:style w:type="paragraph" w:styleId="BalloonText">
    <w:name w:val="Balloon Text"/>
    <w:basedOn w:val="Normal"/>
    <w:link w:val="BalloonTextChar"/>
    <w:uiPriority w:val="99"/>
    <w:semiHidden/>
    <w:unhideWhenUsed/>
    <w:rsid w:val="001964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454"/>
    <w:rPr>
      <w:rFonts w:ascii="Segoe UI" w:hAnsi="Segoe UI" w:cs="Segoe UI"/>
      <w:sz w:val="18"/>
      <w:szCs w:val="18"/>
    </w:rPr>
  </w:style>
  <w:style w:type="character" w:customStyle="1" w:styleId="4">
    <w:name w:val="Неразрешенное упоминание4"/>
    <w:basedOn w:val="DefaultParagraphFont"/>
    <w:uiPriority w:val="99"/>
    <w:semiHidden/>
    <w:unhideWhenUsed/>
    <w:rsid w:val="007E1676"/>
    <w:rPr>
      <w:color w:val="605E5C"/>
      <w:shd w:val="clear" w:color="auto" w:fill="E1DFDD"/>
    </w:rPr>
  </w:style>
  <w:style w:type="character" w:customStyle="1" w:styleId="5">
    <w:name w:val="Неразрешенное упоминание5"/>
    <w:basedOn w:val="DefaultParagraphFont"/>
    <w:uiPriority w:val="99"/>
    <w:semiHidden/>
    <w:unhideWhenUsed/>
    <w:rsid w:val="00026541"/>
    <w:rPr>
      <w:color w:val="605E5C"/>
      <w:shd w:val="clear" w:color="auto" w:fill="E1DFDD"/>
    </w:rPr>
  </w:style>
  <w:style w:type="paragraph" w:customStyle="1" w:styleId="a6">
    <w:name w:val="Заголовок раздела"/>
    <w:basedOn w:val="Heading1"/>
    <w:autoRedefine/>
    <w:qFormat/>
    <w:rsid w:val="00F94636"/>
    <w:pPr>
      <w:jc w:val="left"/>
    </w:pPr>
  </w:style>
  <w:style w:type="paragraph" w:customStyle="1" w:styleId="a1">
    <w:name w:val="список"/>
    <w:basedOn w:val="a2"/>
    <w:link w:val="a7"/>
    <w:qFormat/>
    <w:rsid w:val="0077335E"/>
    <w:pPr>
      <w:numPr>
        <w:numId w:val="2"/>
      </w:numPr>
      <w:ind w:left="0" w:firstLine="709"/>
    </w:pPr>
  </w:style>
  <w:style w:type="character" w:customStyle="1" w:styleId="a7">
    <w:name w:val="список Знак"/>
    <w:basedOn w:val="a3"/>
    <w:link w:val="a1"/>
    <w:rsid w:val="0077335E"/>
    <w:rPr>
      <w:rFonts w:ascii="Times New Roman" w:hAnsi="Times New Roman" w:cs="Times New Roman"/>
      <w:sz w:val="28"/>
      <w:szCs w:val="28"/>
    </w:rPr>
  </w:style>
  <w:style w:type="paragraph" w:customStyle="1" w:styleId="10">
    <w:name w:val="Стиль1"/>
    <w:basedOn w:val="a1"/>
    <w:link w:val="11"/>
    <w:autoRedefine/>
    <w:qFormat/>
    <w:rsid w:val="000A1582"/>
  </w:style>
  <w:style w:type="paragraph" w:customStyle="1" w:styleId="2">
    <w:name w:val="Стиль2"/>
    <w:basedOn w:val="10"/>
    <w:link w:val="21"/>
    <w:qFormat/>
    <w:rsid w:val="000A1582"/>
    <w:pPr>
      <w:numPr>
        <w:numId w:val="3"/>
      </w:numPr>
    </w:pPr>
  </w:style>
  <w:style w:type="character" w:customStyle="1" w:styleId="11">
    <w:name w:val="Стиль1 Знак"/>
    <w:basedOn w:val="a7"/>
    <w:link w:val="10"/>
    <w:rsid w:val="000A1582"/>
    <w:rPr>
      <w:rFonts w:ascii="Times New Roman" w:hAnsi="Times New Roman" w:cs="Times New Roman"/>
      <w:sz w:val="28"/>
      <w:szCs w:val="28"/>
    </w:rPr>
  </w:style>
  <w:style w:type="character" w:customStyle="1" w:styleId="21">
    <w:name w:val="Стиль2 Знак"/>
    <w:basedOn w:val="11"/>
    <w:link w:val="2"/>
    <w:rsid w:val="000A1582"/>
    <w:rPr>
      <w:rFonts w:ascii="Times New Roman" w:hAnsi="Times New Roman" w:cs="Times New Roman"/>
      <w:sz w:val="28"/>
      <w:szCs w:val="28"/>
    </w:rPr>
  </w:style>
  <w:style w:type="paragraph" w:customStyle="1" w:styleId="a8">
    <w:name w:val="Структурный элемент"/>
    <w:basedOn w:val="Heading1"/>
    <w:link w:val="a9"/>
    <w:qFormat/>
    <w:rsid w:val="0051540C"/>
    <w:pPr>
      <w:numPr>
        <w:numId w:val="0"/>
      </w:numPr>
    </w:pPr>
    <w:rPr>
      <w:rFonts w:eastAsia="Times New Roman"/>
      <w:bCs w:val="0"/>
      <w:shd w:val="clear" w:color="auto" w:fill="FFFFFF"/>
    </w:rPr>
  </w:style>
  <w:style w:type="paragraph" w:customStyle="1" w:styleId="a">
    <w:name w:val="Марк.список"/>
    <w:basedOn w:val="a1"/>
    <w:qFormat/>
    <w:rsid w:val="00F97899"/>
    <w:pPr>
      <w:numPr>
        <w:numId w:val="4"/>
      </w:numPr>
      <w:tabs>
        <w:tab w:val="left" w:pos="992"/>
      </w:tabs>
    </w:pPr>
  </w:style>
  <w:style w:type="character" w:customStyle="1" w:styleId="a9">
    <w:name w:val="Структурный элемент Знак"/>
    <w:basedOn w:val="Heading1Char"/>
    <w:link w:val="a8"/>
    <w:rsid w:val="0051540C"/>
    <w:rPr>
      <w:rFonts w:ascii="Times New Roman" w:eastAsia="Times New Roman" w:hAnsi="Times New Roman" w:cs="Times New Roman"/>
      <w:b/>
      <w:bCs w:val="0"/>
      <w:sz w:val="28"/>
      <w:szCs w:val="28"/>
    </w:rPr>
  </w:style>
  <w:style w:type="paragraph" w:customStyle="1" w:styleId="aa">
    <w:name w:val="Заг.табл"/>
    <w:basedOn w:val="Normal"/>
    <w:qFormat/>
    <w:rsid w:val="0051540C"/>
    <w:pPr>
      <w:spacing w:after="0" w:line="240" w:lineRule="auto"/>
      <w:jc w:val="both"/>
    </w:pPr>
    <w:rPr>
      <w:rFonts w:ascii="Times New Roman" w:hAnsi="Times New Roman" w:cs="Times New Roman"/>
      <w:sz w:val="28"/>
      <w:szCs w:val="28"/>
    </w:rPr>
  </w:style>
  <w:style w:type="paragraph" w:customStyle="1" w:styleId="ab">
    <w:name w:val="Подрис.надпись"/>
    <w:basedOn w:val="a2"/>
    <w:qFormat/>
    <w:rsid w:val="001769D6"/>
    <w:pPr>
      <w:ind w:firstLine="0"/>
      <w:jc w:val="center"/>
    </w:pPr>
  </w:style>
  <w:style w:type="paragraph" w:styleId="Caption">
    <w:name w:val="caption"/>
    <w:basedOn w:val="Normal"/>
    <w:next w:val="Normal"/>
    <w:uiPriority w:val="35"/>
    <w:unhideWhenUsed/>
    <w:qFormat/>
    <w:rsid w:val="007C6796"/>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900AF7"/>
    <w:rPr>
      <w:color w:val="808080"/>
    </w:rPr>
  </w:style>
  <w:style w:type="character" w:customStyle="1" w:styleId="bolighting">
    <w:name w:val="bo_lighting"/>
    <w:basedOn w:val="DefaultParagraphFont"/>
    <w:rsid w:val="0070081C"/>
  </w:style>
  <w:style w:type="paragraph" w:customStyle="1" w:styleId="ac">
    <w:name w:val="КУРСОВАЯ"/>
    <w:basedOn w:val="Normal"/>
    <w:qFormat/>
    <w:rsid w:val="005672DD"/>
    <w:pPr>
      <w:spacing w:line="360" w:lineRule="auto"/>
      <w:jc w:val="both"/>
      <w:outlineLvl w:val="2"/>
    </w:pPr>
    <w:rPr>
      <w:rFonts w:ascii="Times New Roman" w:hAnsi="Times New Roman" w:cs="Times New Roman"/>
      <w:sz w:val="28"/>
      <w:szCs w:val="28"/>
    </w:rPr>
  </w:style>
  <w:style w:type="character" w:customStyle="1" w:styleId="citation">
    <w:name w:val="citation"/>
    <w:basedOn w:val="DefaultParagraphFont"/>
    <w:rsid w:val="005672DD"/>
  </w:style>
  <w:style w:type="character" w:customStyle="1" w:styleId="hl">
    <w:name w:val="hl"/>
    <w:basedOn w:val="DefaultParagraphFont"/>
    <w:rsid w:val="00A16D9A"/>
  </w:style>
  <w:style w:type="character" w:customStyle="1" w:styleId="UnresolvedMention1">
    <w:name w:val="Unresolved Mention1"/>
    <w:basedOn w:val="DefaultParagraphFont"/>
    <w:uiPriority w:val="99"/>
    <w:semiHidden/>
    <w:unhideWhenUsed/>
    <w:rsid w:val="00A16D9A"/>
    <w:rPr>
      <w:color w:val="605E5C"/>
      <w:shd w:val="clear" w:color="auto" w:fill="E1DFDD"/>
    </w:rPr>
  </w:style>
  <w:style w:type="paragraph" w:customStyle="1" w:styleId="30">
    <w:name w:val="Стиль3"/>
    <w:basedOn w:val="TOC2"/>
    <w:link w:val="31"/>
    <w:qFormat/>
    <w:rsid w:val="008E6E08"/>
    <w:rPr>
      <w:rFonts w:ascii="Times New Roman" w:hAnsi="Times New Roman" w:cs="Times New Roman"/>
      <w:noProof/>
      <w:sz w:val="28"/>
      <w:szCs w:val="28"/>
    </w:rPr>
  </w:style>
  <w:style w:type="character" w:customStyle="1" w:styleId="TOC2Char">
    <w:name w:val="TOC 2 Char"/>
    <w:basedOn w:val="DefaultParagraphFont"/>
    <w:link w:val="TOC2"/>
    <w:uiPriority w:val="39"/>
    <w:rsid w:val="000A6724"/>
  </w:style>
  <w:style w:type="character" w:customStyle="1" w:styleId="31">
    <w:name w:val="Стиль3 Знак"/>
    <w:basedOn w:val="TOC2Char"/>
    <w:link w:val="30"/>
    <w:rsid w:val="008E6E08"/>
    <w:rPr>
      <w:rFonts w:ascii="Times New Roman" w:hAnsi="Times New Roman" w:cs="Times New Roman"/>
      <w:noProof/>
      <w:sz w:val="28"/>
      <w:szCs w:val="28"/>
    </w:rPr>
  </w:style>
  <w:style w:type="paragraph" w:customStyle="1" w:styleId="ad">
    <w:name w:val="формулы"/>
    <w:basedOn w:val="a4"/>
    <w:link w:val="ae"/>
    <w:qFormat/>
    <w:rsid w:val="00E90C3E"/>
    <w:pPr>
      <w:tabs>
        <w:tab w:val="center" w:pos="4678"/>
        <w:tab w:val="center" w:pos="9072"/>
      </w:tabs>
      <w:ind w:firstLine="0"/>
    </w:pPr>
  </w:style>
  <w:style w:type="character" w:customStyle="1" w:styleId="a5">
    <w:name w:val="абзац Знак"/>
    <w:basedOn w:val="DefaultParagraphFont"/>
    <w:link w:val="a4"/>
    <w:rsid w:val="00961BEC"/>
    <w:rPr>
      <w:rFonts w:ascii="Times New Roman" w:eastAsia="Times New Roman" w:hAnsi="Times New Roman" w:cs="Times New Roman"/>
      <w:color w:val="000000"/>
      <w:sz w:val="28"/>
      <w:szCs w:val="23"/>
      <w:lang w:eastAsia="ru-RU"/>
    </w:rPr>
  </w:style>
  <w:style w:type="character" w:customStyle="1" w:styleId="ae">
    <w:name w:val="формулы Знак"/>
    <w:basedOn w:val="a5"/>
    <w:link w:val="ad"/>
    <w:rsid w:val="00E90C3E"/>
    <w:rPr>
      <w:rFonts w:ascii="Times New Roman" w:eastAsia="Times New Roman" w:hAnsi="Times New Roman" w:cs="Times New Roman"/>
      <w:color w:val="000000"/>
      <w:sz w:val="28"/>
      <w:szCs w:val="23"/>
      <w:lang w:eastAsia="ru-RU"/>
    </w:rPr>
  </w:style>
  <w:style w:type="paragraph" w:styleId="TOC5">
    <w:name w:val="toc 5"/>
    <w:basedOn w:val="Normal"/>
    <w:next w:val="Normal"/>
    <w:autoRedefine/>
    <w:uiPriority w:val="39"/>
    <w:semiHidden/>
    <w:unhideWhenUsed/>
    <w:rsid w:val="00ED7B7D"/>
    <w:pPr>
      <w:spacing w:after="100"/>
      <w:ind w:left="880"/>
    </w:pPr>
  </w:style>
  <w:style w:type="character" w:styleId="CommentReference">
    <w:name w:val="annotation reference"/>
    <w:basedOn w:val="DefaultParagraphFont"/>
    <w:uiPriority w:val="99"/>
    <w:semiHidden/>
    <w:unhideWhenUsed/>
    <w:rsid w:val="00140305"/>
    <w:rPr>
      <w:sz w:val="16"/>
      <w:szCs w:val="16"/>
    </w:rPr>
  </w:style>
  <w:style w:type="paragraph" w:styleId="CommentText">
    <w:name w:val="annotation text"/>
    <w:basedOn w:val="Normal"/>
    <w:link w:val="CommentTextChar"/>
    <w:uiPriority w:val="99"/>
    <w:semiHidden/>
    <w:unhideWhenUsed/>
    <w:rsid w:val="00140305"/>
    <w:pPr>
      <w:spacing w:line="240" w:lineRule="auto"/>
    </w:pPr>
    <w:rPr>
      <w:sz w:val="20"/>
      <w:szCs w:val="20"/>
    </w:rPr>
  </w:style>
  <w:style w:type="character" w:customStyle="1" w:styleId="CommentTextChar">
    <w:name w:val="Comment Text Char"/>
    <w:basedOn w:val="DefaultParagraphFont"/>
    <w:link w:val="CommentText"/>
    <w:uiPriority w:val="99"/>
    <w:semiHidden/>
    <w:rsid w:val="00140305"/>
    <w:rPr>
      <w:sz w:val="20"/>
      <w:szCs w:val="20"/>
    </w:rPr>
  </w:style>
  <w:style w:type="paragraph" w:styleId="CommentSubject">
    <w:name w:val="annotation subject"/>
    <w:basedOn w:val="CommentText"/>
    <w:next w:val="CommentText"/>
    <w:link w:val="CommentSubjectChar"/>
    <w:uiPriority w:val="99"/>
    <w:semiHidden/>
    <w:unhideWhenUsed/>
    <w:rsid w:val="00140305"/>
    <w:rPr>
      <w:b/>
      <w:bCs/>
    </w:rPr>
  </w:style>
  <w:style w:type="character" w:customStyle="1" w:styleId="CommentSubjectChar">
    <w:name w:val="Comment Subject Char"/>
    <w:basedOn w:val="CommentTextChar"/>
    <w:link w:val="CommentSubject"/>
    <w:uiPriority w:val="99"/>
    <w:semiHidden/>
    <w:rsid w:val="00140305"/>
    <w:rPr>
      <w:b/>
      <w:bCs/>
      <w:sz w:val="20"/>
      <w:szCs w:val="20"/>
    </w:rPr>
  </w:style>
  <w:style w:type="paragraph" w:customStyle="1" w:styleId="a0">
    <w:name w:val="список_вкр"/>
    <w:basedOn w:val="ListParagraph"/>
    <w:qFormat/>
    <w:rsid w:val="00BA0B2A"/>
    <w:pPr>
      <w:numPr>
        <w:numId w:val="8"/>
      </w:numPr>
      <w:tabs>
        <w:tab w:val="left" w:pos="993"/>
      </w:tabs>
      <w:spacing w:after="0" w:line="360" w:lineRule="auto"/>
      <w:ind w:left="0" w:firstLine="709"/>
      <w:jc w:val="both"/>
    </w:pPr>
    <w:rPr>
      <w:rFonts w:ascii="Times New Roman" w:hAnsi="Times New Roman" w:cs="Times New Roman"/>
      <w:sz w:val="28"/>
      <w:szCs w:val="28"/>
    </w:rPr>
  </w:style>
  <w:style w:type="character" w:styleId="UnresolvedMention">
    <w:name w:val="Unresolved Mention"/>
    <w:basedOn w:val="DefaultParagraphFont"/>
    <w:uiPriority w:val="99"/>
    <w:semiHidden/>
    <w:unhideWhenUsed/>
    <w:rsid w:val="00253A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8799">
      <w:bodyDiv w:val="1"/>
      <w:marLeft w:val="0"/>
      <w:marRight w:val="0"/>
      <w:marTop w:val="0"/>
      <w:marBottom w:val="0"/>
      <w:divBdr>
        <w:top w:val="none" w:sz="0" w:space="0" w:color="auto"/>
        <w:left w:val="none" w:sz="0" w:space="0" w:color="auto"/>
        <w:bottom w:val="none" w:sz="0" w:space="0" w:color="auto"/>
        <w:right w:val="none" w:sz="0" w:space="0" w:color="auto"/>
      </w:divBdr>
    </w:div>
    <w:div w:id="40059465">
      <w:bodyDiv w:val="1"/>
      <w:marLeft w:val="0"/>
      <w:marRight w:val="0"/>
      <w:marTop w:val="0"/>
      <w:marBottom w:val="0"/>
      <w:divBdr>
        <w:top w:val="none" w:sz="0" w:space="0" w:color="auto"/>
        <w:left w:val="none" w:sz="0" w:space="0" w:color="auto"/>
        <w:bottom w:val="none" w:sz="0" w:space="0" w:color="auto"/>
        <w:right w:val="none" w:sz="0" w:space="0" w:color="auto"/>
      </w:divBdr>
    </w:div>
    <w:div w:id="78992864">
      <w:bodyDiv w:val="1"/>
      <w:marLeft w:val="0"/>
      <w:marRight w:val="0"/>
      <w:marTop w:val="0"/>
      <w:marBottom w:val="0"/>
      <w:divBdr>
        <w:top w:val="none" w:sz="0" w:space="0" w:color="auto"/>
        <w:left w:val="none" w:sz="0" w:space="0" w:color="auto"/>
        <w:bottom w:val="none" w:sz="0" w:space="0" w:color="auto"/>
        <w:right w:val="none" w:sz="0" w:space="0" w:color="auto"/>
      </w:divBdr>
    </w:div>
    <w:div w:id="138353764">
      <w:bodyDiv w:val="1"/>
      <w:marLeft w:val="0"/>
      <w:marRight w:val="0"/>
      <w:marTop w:val="0"/>
      <w:marBottom w:val="0"/>
      <w:divBdr>
        <w:top w:val="none" w:sz="0" w:space="0" w:color="auto"/>
        <w:left w:val="none" w:sz="0" w:space="0" w:color="auto"/>
        <w:bottom w:val="none" w:sz="0" w:space="0" w:color="auto"/>
        <w:right w:val="none" w:sz="0" w:space="0" w:color="auto"/>
      </w:divBdr>
    </w:div>
    <w:div w:id="201292415">
      <w:bodyDiv w:val="1"/>
      <w:marLeft w:val="0"/>
      <w:marRight w:val="0"/>
      <w:marTop w:val="0"/>
      <w:marBottom w:val="0"/>
      <w:divBdr>
        <w:top w:val="none" w:sz="0" w:space="0" w:color="auto"/>
        <w:left w:val="none" w:sz="0" w:space="0" w:color="auto"/>
        <w:bottom w:val="none" w:sz="0" w:space="0" w:color="auto"/>
        <w:right w:val="none" w:sz="0" w:space="0" w:color="auto"/>
      </w:divBdr>
    </w:div>
    <w:div w:id="224684394">
      <w:bodyDiv w:val="1"/>
      <w:marLeft w:val="0"/>
      <w:marRight w:val="0"/>
      <w:marTop w:val="0"/>
      <w:marBottom w:val="0"/>
      <w:divBdr>
        <w:top w:val="none" w:sz="0" w:space="0" w:color="auto"/>
        <w:left w:val="none" w:sz="0" w:space="0" w:color="auto"/>
        <w:bottom w:val="none" w:sz="0" w:space="0" w:color="auto"/>
        <w:right w:val="none" w:sz="0" w:space="0" w:color="auto"/>
      </w:divBdr>
      <w:divsChild>
        <w:div w:id="854031099">
          <w:marLeft w:val="446"/>
          <w:marRight w:val="0"/>
          <w:marTop w:val="0"/>
          <w:marBottom w:val="0"/>
          <w:divBdr>
            <w:top w:val="none" w:sz="0" w:space="0" w:color="auto"/>
            <w:left w:val="none" w:sz="0" w:space="0" w:color="auto"/>
            <w:bottom w:val="none" w:sz="0" w:space="0" w:color="auto"/>
            <w:right w:val="none" w:sz="0" w:space="0" w:color="auto"/>
          </w:divBdr>
        </w:div>
      </w:divsChild>
    </w:div>
    <w:div w:id="233244719">
      <w:bodyDiv w:val="1"/>
      <w:marLeft w:val="0"/>
      <w:marRight w:val="0"/>
      <w:marTop w:val="0"/>
      <w:marBottom w:val="0"/>
      <w:divBdr>
        <w:top w:val="none" w:sz="0" w:space="0" w:color="auto"/>
        <w:left w:val="none" w:sz="0" w:space="0" w:color="auto"/>
        <w:bottom w:val="none" w:sz="0" w:space="0" w:color="auto"/>
        <w:right w:val="none" w:sz="0" w:space="0" w:color="auto"/>
      </w:divBdr>
    </w:div>
    <w:div w:id="234583740">
      <w:bodyDiv w:val="1"/>
      <w:marLeft w:val="0"/>
      <w:marRight w:val="0"/>
      <w:marTop w:val="0"/>
      <w:marBottom w:val="0"/>
      <w:divBdr>
        <w:top w:val="none" w:sz="0" w:space="0" w:color="auto"/>
        <w:left w:val="none" w:sz="0" w:space="0" w:color="auto"/>
        <w:bottom w:val="none" w:sz="0" w:space="0" w:color="auto"/>
        <w:right w:val="none" w:sz="0" w:space="0" w:color="auto"/>
      </w:divBdr>
      <w:divsChild>
        <w:div w:id="1109742455">
          <w:marLeft w:val="60"/>
          <w:marRight w:val="0"/>
          <w:marTop w:val="0"/>
          <w:marBottom w:val="0"/>
          <w:divBdr>
            <w:top w:val="none" w:sz="0" w:space="0" w:color="auto"/>
            <w:left w:val="none" w:sz="0" w:space="0" w:color="auto"/>
            <w:bottom w:val="none" w:sz="0" w:space="0" w:color="auto"/>
            <w:right w:val="none" w:sz="0" w:space="0" w:color="auto"/>
          </w:divBdr>
          <w:divsChild>
            <w:div w:id="1881476702">
              <w:marLeft w:val="0"/>
              <w:marRight w:val="0"/>
              <w:marTop w:val="0"/>
              <w:marBottom w:val="0"/>
              <w:divBdr>
                <w:top w:val="none" w:sz="0" w:space="0" w:color="auto"/>
                <w:left w:val="none" w:sz="0" w:space="0" w:color="auto"/>
                <w:bottom w:val="none" w:sz="0" w:space="0" w:color="auto"/>
                <w:right w:val="none" w:sz="0" w:space="0" w:color="auto"/>
              </w:divBdr>
              <w:divsChild>
                <w:div w:id="1488479565">
                  <w:marLeft w:val="0"/>
                  <w:marRight w:val="0"/>
                  <w:marTop w:val="0"/>
                  <w:marBottom w:val="120"/>
                  <w:divBdr>
                    <w:top w:val="single" w:sz="6" w:space="0" w:color="F5F5F5"/>
                    <w:left w:val="single" w:sz="6" w:space="0" w:color="F5F5F5"/>
                    <w:bottom w:val="single" w:sz="6" w:space="0" w:color="F5F5F5"/>
                    <w:right w:val="single" w:sz="6" w:space="0" w:color="F5F5F5"/>
                  </w:divBdr>
                  <w:divsChild>
                    <w:div w:id="2103140581">
                      <w:marLeft w:val="0"/>
                      <w:marRight w:val="0"/>
                      <w:marTop w:val="0"/>
                      <w:marBottom w:val="0"/>
                      <w:divBdr>
                        <w:top w:val="none" w:sz="0" w:space="0" w:color="auto"/>
                        <w:left w:val="none" w:sz="0" w:space="0" w:color="auto"/>
                        <w:bottom w:val="none" w:sz="0" w:space="0" w:color="auto"/>
                        <w:right w:val="none" w:sz="0" w:space="0" w:color="auto"/>
                      </w:divBdr>
                      <w:divsChild>
                        <w:div w:id="131807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0606464">
      <w:bodyDiv w:val="1"/>
      <w:marLeft w:val="0"/>
      <w:marRight w:val="0"/>
      <w:marTop w:val="0"/>
      <w:marBottom w:val="0"/>
      <w:divBdr>
        <w:top w:val="none" w:sz="0" w:space="0" w:color="auto"/>
        <w:left w:val="none" w:sz="0" w:space="0" w:color="auto"/>
        <w:bottom w:val="none" w:sz="0" w:space="0" w:color="auto"/>
        <w:right w:val="none" w:sz="0" w:space="0" w:color="auto"/>
      </w:divBdr>
    </w:div>
    <w:div w:id="301152409">
      <w:bodyDiv w:val="1"/>
      <w:marLeft w:val="0"/>
      <w:marRight w:val="0"/>
      <w:marTop w:val="0"/>
      <w:marBottom w:val="0"/>
      <w:divBdr>
        <w:top w:val="none" w:sz="0" w:space="0" w:color="auto"/>
        <w:left w:val="none" w:sz="0" w:space="0" w:color="auto"/>
        <w:bottom w:val="none" w:sz="0" w:space="0" w:color="auto"/>
        <w:right w:val="none" w:sz="0" w:space="0" w:color="auto"/>
      </w:divBdr>
    </w:div>
    <w:div w:id="333454900">
      <w:bodyDiv w:val="1"/>
      <w:marLeft w:val="0"/>
      <w:marRight w:val="0"/>
      <w:marTop w:val="0"/>
      <w:marBottom w:val="0"/>
      <w:divBdr>
        <w:top w:val="none" w:sz="0" w:space="0" w:color="auto"/>
        <w:left w:val="none" w:sz="0" w:space="0" w:color="auto"/>
        <w:bottom w:val="none" w:sz="0" w:space="0" w:color="auto"/>
        <w:right w:val="none" w:sz="0" w:space="0" w:color="auto"/>
      </w:divBdr>
      <w:divsChild>
        <w:div w:id="1870294454">
          <w:marLeft w:val="0"/>
          <w:marRight w:val="0"/>
          <w:marTop w:val="0"/>
          <w:marBottom w:val="0"/>
          <w:divBdr>
            <w:top w:val="none" w:sz="0" w:space="0" w:color="auto"/>
            <w:left w:val="none" w:sz="0" w:space="0" w:color="auto"/>
            <w:bottom w:val="none" w:sz="0" w:space="0" w:color="auto"/>
            <w:right w:val="none" w:sz="0" w:space="0" w:color="auto"/>
          </w:divBdr>
          <w:divsChild>
            <w:div w:id="996542609">
              <w:marLeft w:val="0"/>
              <w:marRight w:val="0"/>
              <w:marTop w:val="0"/>
              <w:marBottom w:val="0"/>
              <w:divBdr>
                <w:top w:val="none" w:sz="0" w:space="0" w:color="auto"/>
                <w:left w:val="none" w:sz="0" w:space="0" w:color="auto"/>
                <w:bottom w:val="none" w:sz="0" w:space="0" w:color="auto"/>
                <w:right w:val="none" w:sz="0" w:space="0" w:color="auto"/>
              </w:divBdr>
            </w:div>
            <w:div w:id="660353508">
              <w:marLeft w:val="0"/>
              <w:marRight w:val="0"/>
              <w:marTop w:val="0"/>
              <w:marBottom w:val="0"/>
              <w:divBdr>
                <w:top w:val="none" w:sz="0" w:space="0" w:color="auto"/>
                <w:left w:val="none" w:sz="0" w:space="0" w:color="auto"/>
                <w:bottom w:val="none" w:sz="0" w:space="0" w:color="auto"/>
                <w:right w:val="none" w:sz="0" w:space="0" w:color="auto"/>
              </w:divBdr>
            </w:div>
            <w:div w:id="309333965">
              <w:marLeft w:val="0"/>
              <w:marRight w:val="0"/>
              <w:marTop w:val="0"/>
              <w:marBottom w:val="0"/>
              <w:divBdr>
                <w:top w:val="none" w:sz="0" w:space="0" w:color="auto"/>
                <w:left w:val="none" w:sz="0" w:space="0" w:color="auto"/>
                <w:bottom w:val="none" w:sz="0" w:space="0" w:color="auto"/>
                <w:right w:val="none" w:sz="0" w:space="0" w:color="auto"/>
              </w:divBdr>
            </w:div>
            <w:div w:id="1017659222">
              <w:marLeft w:val="0"/>
              <w:marRight w:val="0"/>
              <w:marTop w:val="0"/>
              <w:marBottom w:val="0"/>
              <w:divBdr>
                <w:top w:val="none" w:sz="0" w:space="0" w:color="auto"/>
                <w:left w:val="none" w:sz="0" w:space="0" w:color="auto"/>
                <w:bottom w:val="none" w:sz="0" w:space="0" w:color="auto"/>
                <w:right w:val="none" w:sz="0" w:space="0" w:color="auto"/>
              </w:divBdr>
            </w:div>
            <w:div w:id="157177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661432">
      <w:bodyDiv w:val="1"/>
      <w:marLeft w:val="0"/>
      <w:marRight w:val="0"/>
      <w:marTop w:val="0"/>
      <w:marBottom w:val="0"/>
      <w:divBdr>
        <w:top w:val="none" w:sz="0" w:space="0" w:color="auto"/>
        <w:left w:val="none" w:sz="0" w:space="0" w:color="auto"/>
        <w:bottom w:val="none" w:sz="0" w:space="0" w:color="auto"/>
        <w:right w:val="none" w:sz="0" w:space="0" w:color="auto"/>
      </w:divBdr>
    </w:div>
    <w:div w:id="415639989">
      <w:bodyDiv w:val="1"/>
      <w:marLeft w:val="0"/>
      <w:marRight w:val="0"/>
      <w:marTop w:val="0"/>
      <w:marBottom w:val="0"/>
      <w:divBdr>
        <w:top w:val="none" w:sz="0" w:space="0" w:color="auto"/>
        <w:left w:val="none" w:sz="0" w:space="0" w:color="auto"/>
        <w:bottom w:val="none" w:sz="0" w:space="0" w:color="auto"/>
        <w:right w:val="none" w:sz="0" w:space="0" w:color="auto"/>
      </w:divBdr>
    </w:div>
    <w:div w:id="420028926">
      <w:bodyDiv w:val="1"/>
      <w:marLeft w:val="0"/>
      <w:marRight w:val="0"/>
      <w:marTop w:val="0"/>
      <w:marBottom w:val="0"/>
      <w:divBdr>
        <w:top w:val="none" w:sz="0" w:space="0" w:color="auto"/>
        <w:left w:val="none" w:sz="0" w:space="0" w:color="auto"/>
        <w:bottom w:val="none" w:sz="0" w:space="0" w:color="auto"/>
        <w:right w:val="none" w:sz="0" w:space="0" w:color="auto"/>
      </w:divBdr>
    </w:div>
    <w:div w:id="424618544">
      <w:bodyDiv w:val="1"/>
      <w:marLeft w:val="0"/>
      <w:marRight w:val="0"/>
      <w:marTop w:val="0"/>
      <w:marBottom w:val="0"/>
      <w:divBdr>
        <w:top w:val="none" w:sz="0" w:space="0" w:color="auto"/>
        <w:left w:val="none" w:sz="0" w:space="0" w:color="auto"/>
        <w:bottom w:val="none" w:sz="0" w:space="0" w:color="auto"/>
        <w:right w:val="none" w:sz="0" w:space="0" w:color="auto"/>
      </w:divBdr>
    </w:div>
    <w:div w:id="470943600">
      <w:bodyDiv w:val="1"/>
      <w:marLeft w:val="0"/>
      <w:marRight w:val="0"/>
      <w:marTop w:val="0"/>
      <w:marBottom w:val="0"/>
      <w:divBdr>
        <w:top w:val="none" w:sz="0" w:space="0" w:color="auto"/>
        <w:left w:val="none" w:sz="0" w:space="0" w:color="auto"/>
        <w:bottom w:val="none" w:sz="0" w:space="0" w:color="auto"/>
        <w:right w:val="none" w:sz="0" w:space="0" w:color="auto"/>
      </w:divBdr>
      <w:divsChild>
        <w:div w:id="1100182380">
          <w:marLeft w:val="0"/>
          <w:marRight w:val="0"/>
          <w:marTop w:val="0"/>
          <w:marBottom w:val="0"/>
          <w:divBdr>
            <w:top w:val="none" w:sz="0" w:space="0" w:color="auto"/>
            <w:left w:val="none" w:sz="0" w:space="0" w:color="auto"/>
            <w:bottom w:val="none" w:sz="0" w:space="0" w:color="auto"/>
            <w:right w:val="none" w:sz="0" w:space="0" w:color="auto"/>
          </w:divBdr>
          <w:divsChild>
            <w:div w:id="1457522459">
              <w:marLeft w:val="0"/>
              <w:marRight w:val="0"/>
              <w:marTop w:val="0"/>
              <w:marBottom w:val="0"/>
              <w:divBdr>
                <w:top w:val="none" w:sz="0" w:space="0" w:color="auto"/>
                <w:left w:val="none" w:sz="0" w:space="0" w:color="auto"/>
                <w:bottom w:val="none" w:sz="0" w:space="0" w:color="auto"/>
                <w:right w:val="none" w:sz="0" w:space="0" w:color="auto"/>
              </w:divBdr>
            </w:div>
            <w:div w:id="238365269">
              <w:marLeft w:val="0"/>
              <w:marRight w:val="0"/>
              <w:marTop w:val="0"/>
              <w:marBottom w:val="0"/>
              <w:divBdr>
                <w:top w:val="none" w:sz="0" w:space="0" w:color="auto"/>
                <w:left w:val="none" w:sz="0" w:space="0" w:color="auto"/>
                <w:bottom w:val="none" w:sz="0" w:space="0" w:color="auto"/>
                <w:right w:val="none" w:sz="0" w:space="0" w:color="auto"/>
              </w:divBdr>
            </w:div>
            <w:div w:id="618999357">
              <w:marLeft w:val="0"/>
              <w:marRight w:val="0"/>
              <w:marTop w:val="0"/>
              <w:marBottom w:val="0"/>
              <w:divBdr>
                <w:top w:val="none" w:sz="0" w:space="0" w:color="auto"/>
                <w:left w:val="none" w:sz="0" w:space="0" w:color="auto"/>
                <w:bottom w:val="none" w:sz="0" w:space="0" w:color="auto"/>
                <w:right w:val="none" w:sz="0" w:space="0" w:color="auto"/>
              </w:divBdr>
            </w:div>
            <w:div w:id="11804178">
              <w:marLeft w:val="0"/>
              <w:marRight w:val="0"/>
              <w:marTop w:val="0"/>
              <w:marBottom w:val="0"/>
              <w:divBdr>
                <w:top w:val="none" w:sz="0" w:space="0" w:color="auto"/>
                <w:left w:val="none" w:sz="0" w:space="0" w:color="auto"/>
                <w:bottom w:val="none" w:sz="0" w:space="0" w:color="auto"/>
                <w:right w:val="none" w:sz="0" w:space="0" w:color="auto"/>
              </w:divBdr>
            </w:div>
            <w:div w:id="657272402">
              <w:marLeft w:val="0"/>
              <w:marRight w:val="0"/>
              <w:marTop w:val="0"/>
              <w:marBottom w:val="0"/>
              <w:divBdr>
                <w:top w:val="none" w:sz="0" w:space="0" w:color="auto"/>
                <w:left w:val="none" w:sz="0" w:space="0" w:color="auto"/>
                <w:bottom w:val="none" w:sz="0" w:space="0" w:color="auto"/>
                <w:right w:val="none" w:sz="0" w:space="0" w:color="auto"/>
              </w:divBdr>
            </w:div>
            <w:div w:id="520972275">
              <w:marLeft w:val="0"/>
              <w:marRight w:val="0"/>
              <w:marTop w:val="0"/>
              <w:marBottom w:val="0"/>
              <w:divBdr>
                <w:top w:val="none" w:sz="0" w:space="0" w:color="auto"/>
                <w:left w:val="none" w:sz="0" w:space="0" w:color="auto"/>
                <w:bottom w:val="none" w:sz="0" w:space="0" w:color="auto"/>
                <w:right w:val="none" w:sz="0" w:space="0" w:color="auto"/>
              </w:divBdr>
            </w:div>
            <w:div w:id="1810319773">
              <w:marLeft w:val="0"/>
              <w:marRight w:val="0"/>
              <w:marTop w:val="0"/>
              <w:marBottom w:val="0"/>
              <w:divBdr>
                <w:top w:val="none" w:sz="0" w:space="0" w:color="auto"/>
                <w:left w:val="none" w:sz="0" w:space="0" w:color="auto"/>
                <w:bottom w:val="none" w:sz="0" w:space="0" w:color="auto"/>
                <w:right w:val="none" w:sz="0" w:space="0" w:color="auto"/>
              </w:divBdr>
            </w:div>
            <w:div w:id="732578187">
              <w:marLeft w:val="0"/>
              <w:marRight w:val="0"/>
              <w:marTop w:val="0"/>
              <w:marBottom w:val="0"/>
              <w:divBdr>
                <w:top w:val="none" w:sz="0" w:space="0" w:color="auto"/>
                <w:left w:val="none" w:sz="0" w:space="0" w:color="auto"/>
                <w:bottom w:val="none" w:sz="0" w:space="0" w:color="auto"/>
                <w:right w:val="none" w:sz="0" w:space="0" w:color="auto"/>
              </w:divBdr>
            </w:div>
            <w:div w:id="2118794292">
              <w:marLeft w:val="0"/>
              <w:marRight w:val="0"/>
              <w:marTop w:val="0"/>
              <w:marBottom w:val="0"/>
              <w:divBdr>
                <w:top w:val="none" w:sz="0" w:space="0" w:color="auto"/>
                <w:left w:val="none" w:sz="0" w:space="0" w:color="auto"/>
                <w:bottom w:val="none" w:sz="0" w:space="0" w:color="auto"/>
                <w:right w:val="none" w:sz="0" w:space="0" w:color="auto"/>
              </w:divBdr>
            </w:div>
            <w:div w:id="628244813">
              <w:marLeft w:val="0"/>
              <w:marRight w:val="0"/>
              <w:marTop w:val="0"/>
              <w:marBottom w:val="0"/>
              <w:divBdr>
                <w:top w:val="none" w:sz="0" w:space="0" w:color="auto"/>
                <w:left w:val="none" w:sz="0" w:space="0" w:color="auto"/>
                <w:bottom w:val="none" w:sz="0" w:space="0" w:color="auto"/>
                <w:right w:val="none" w:sz="0" w:space="0" w:color="auto"/>
              </w:divBdr>
            </w:div>
            <w:div w:id="875701121">
              <w:marLeft w:val="0"/>
              <w:marRight w:val="0"/>
              <w:marTop w:val="0"/>
              <w:marBottom w:val="0"/>
              <w:divBdr>
                <w:top w:val="none" w:sz="0" w:space="0" w:color="auto"/>
                <w:left w:val="none" w:sz="0" w:space="0" w:color="auto"/>
                <w:bottom w:val="none" w:sz="0" w:space="0" w:color="auto"/>
                <w:right w:val="none" w:sz="0" w:space="0" w:color="auto"/>
              </w:divBdr>
            </w:div>
            <w:div w:id="436407818">
              <w:marLeft w:val="0"/>
              <w:marRight w:val="0"/>
              <w:marTop w:val="0"/>
              <w:marBottom w:val="0"/>
              <w:divBdr>
                <w:top w:val="none" w:sz="0" w:space="0" w:color="auto"/>
                <w:left w:val="none" w:sz="0" w:space="0" w:color="auto"/>
                <w:bottom w:val="none" w:sz="0" w:space="0" w:color="auto"/>
                <w:right w:val="none" w:sz="0" w:space="0" w:color="auto"/>
              </w:divBdr>
            </w:div>
            <w:div w:id="462889408">
              <w:marLeft w:val="0"/>
              <w:marRight w:val="0"/>
              <w:marTop w:val="0"/>
              <w:marBottom w:val="0"/>
              <w:divBdr>
                <w:top w:val="none" w:sz="0" w:space="0" w:color="auto"/>
                <w:left w:val="none" w:sz="0" w:space="0" w:color="auto"/>
                <w:bottom w:val="none" w:sz="0" w:space="0" w:color="auto"/>
                <w:right w:val="none" w:sz="0" w:space="0" w:color="auto"/>
              </w:divBdr>
            </w:div>
            <w:div w:id="1708680259">
              <w:marLeft w:val="0"/>
              <w:marRight w:val="0"/>
              <w:marTop w:val="0"/>
              <w:marBottom w:val="0"/>
              <w:divBdr>
                <w:top w:val="none" w:sz="0" w:space="0" w:color="auto"/>
                <w:left w:val="none" w:sz="0" w:space="0" w:color="auto"/>
                <w:bottom w:val="none" w:sz="0" w:space="0" w:color="auto"/>
                <w:right w:val="none" w:sz="0" w:space="0" w:color="auto"/>
              </w:divBdr>
            </w:div>
            <w:div w:id="11804130">
              <w:marLeft w:val="0"/>
              <w:marRight w:val="0"/>
              <w:marTop w:val="0"/>
              <w:marBottom w:val="0"/>
              <w:divBdr>
                <w:top w:val="none" w:sz="0" w:space="0" w:color="auto"/>
                <w:left w:val="none" w:sz="0" w:space="0" w:color="auto"/>
                <w:bottom w:val="none" w:sz="0" w:space="0" w:color="auto"/>
                <w:right w:val="none" w:sz="0" w:space="0" w:color="auto"/>
              </w:divBdr>
            </w:div>
            <w:div w:id="2102989542">
              <w:marLeft w:val="0"/>
              <w:marRight w:val="0"/>
              <w:marTop w:val="0"/>
              <w:marBottom w:val="0"/>
              <w:divBdr>
                <w:top w:val="none" w:sz="0" w:space="0" w:color="auto"/>
                <w:left w:val="none" w:sz="0" w:space="0" w:color="auto"/>
                <w:bottom w:val="none" w:sz="0" w:space="0" w:color="auto"/>
                <w:right w:val="none" w:sz="0" w:space="0" w:color="auto"/>
              </w:divBdr>
            </w:div>
            <w:div w:id="215632606">
              <w:marLeft w:val="0"/>
              <w:marRight w:val="0"/>
              <w:marTop w:val="0"/>
              <w:marBottom w:val="0"/>
              <w:divBdr>
                <w:top w:val="none" w:sz="0" w:space="0" w:color="auto"/>
                <w:left w:val="none" w:sz="0" w:space="0" w:color="auto"/>
                <w:bottom w:val="none" w:sz="0" w:space="0" w:color="auto"/>
                <w:right w:val="none" w:sz="0" w:space="0" w:color="auto"/>
              </w:divBdr>
            </w:div>
            <w:div w:id="140746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809408">
      <w:bodyDiv w:val="1"/>
      <w:marLeft w:val="0"/>
      <w:marRight w:val="0"/>
      <w:marTop w:val="0"/>
      <w:marBottom w:val="0"/>
      <w:divBdr>
        <w:top w:val="none" w:sz="0" w:space="0" w:color="auto"/>
        <w:left w:val="none" w:sz="0" w:space="0" w:color="auto"/>
        <w:bottom w:val="none" w:sz="0" w:space="0" w:color="auto"/>
        <w:right w:val="none" w:sz="0" w:space="0" w:color="auto"/>
      </w:divBdr>
    </w:div>
    <w:div w:id="513114109">
      <w:bodyDiv w:val="1"/>
      <w:marLeft w:val="0"/>
      <w:marRight w:val="0"/>
      <w:marTop w:val="0"/>
      <w:marBottom w:val="0"/>
      <w:divBdr>
        <w:top w:val="none" w:sz="0" w:space="0" w:color="auto"/>
        <w:left w:val="none" w:sz="0" w:space="0" w:color="auto"/>
        <w:bottom w:val="none" w:sz="0" w:space="0" w:color="auto"/>
        <w:right w:val="none" w:sz="0" w:space="0" w:color="auto"/>
      </w:divBdr>
    </w:div>
    <w:div w:id="627053946">
      <w:bodyDiv w:val="1"/>
      <w:marLeft w:val="0"/>
      <w:marRight w:val="0"/>
      <w:marTop w:val="0"/>
      <w:marBottom w:val="0"/>
      <w:divBdr>
        <w:top w:val="none" w:sz="0" w:space="0" w:color="auto"/>
        <w:left w:val="none" w:sz="0" w:space="0" w:color="auto"/>
        <w:bottom w:val="none" w:sz="0" w:space="0" w:color="auto"/>
        <w:right w:val="none" w:sz="0" w:space="0" w:color="auto"/>
      </w:divBdr>
    </w:div>
    <w:div w:id="635839643">
      <w:bodyDiv w:val="1"/>
      <w:marLeft w:val="0"/>
      <w:marRight w:val="0"/>
      <w:marTop w:val="0"/>
      <w:marBottom w:val="0"/>
      <w:divBdr>
        <w:top w:val="none" w:sz="0" w:space="0" w:color="auto"/>
        <w:left w:val="none" w:sz="0" w:space="0" w:color="auto"/>
        <w:bottom w:val="none" w:sz="0" w:space="0" w:color="auto"/>
        <w:right w:val="none" w:sz="0" w:space="0" w:color="auto"/>
      </w:divBdr>
    </w:div>
    <w:div w:id="638725376">
      <w:bodyDiv w:val="1"/>
      <w:marLeft w:val="0"/>
      <w:marRight w:val="0"/>
      <w:marTop w:val="0"/>
      <w:marBottom w:val="0"/>
      <w:divBdr>
        <w:top w:val="none" w:sz="0" w:space="0" w:color="auto"/>
        <w:left w:val="none" w:sz="0" w:space="0" w:color="auto"/>
        <w:bottom w:val="none" w:sz="0" w:space="0" w:color="auto"/>
        <w:right w:val="none" w:sz="0" w:space="0" w:color="auto"/>
      </w:divBdr>
    </w:div>
    <w:div w:id="658391133">
      <w:bodyDiv w:val="1"/>
      <w:marLeft w:val="0"/>
      <w:marRight w:val="0"/>
      <w:marTop w:val="0"/>
      <w:marBottom w:val="0"/>
      <w:divBdr>
        <w:top w:val="none" w:sz="0" w:space="0" w:color="auto"/>
        <w:left w:val="none" w:sz="0" w:space="0" w:color="auto"/>
        <w:bottom w:val="none" w:sz="0" w:space="0" w:color="auto"/>
        <w:right w:val="none" w:sz="0" w:space="0" w:color="auto"/>
      </w:divBdr>
    </w:div>
    <w:div w:id="663362312">
      <w:bodyDiv w:val="1"/>
      <w:marLeft w:val="0"/>
      <w:marRight w:val="0"/>
      <w:marTop w:val="0"/>
      <w:marBottom w:val="0"/>
      <w:divBdr>
        <w:top w:val="none" w:sz="0" w:space="0" w:color="auto"/>
        <w:left w:val="none" w:sz="0" w:space="0" w:color="auto"/>
        <w:bottom w:val="none" w:sz="0" w:space="0" w:color="auto"/>
        <w:right w:val="none" w:sz="0" w:space="0" w:color="auto"/>
      </w:divBdr>
      <w:divsChild>
        <w:div w:id="1472482861">
          <w:marLeft w:val="0"/>
          <w:marRight w:val="0"/>
          <w:marTop w:val="0"/>
          <w:marBottom w:val="0"/>
          <w:divBdr>
            <w:top w:val="none" w:sz="0" w:space="0" w:color="auto"/>
            <w:left w:val="none" w:sz="0" w:space="0" w:color="auto"/>
            <w:bottom w:val="none" w:sz="0" w:space="0" w:color="auto"/>
            <w:right w:val="none" w:sz="0" w:space="0" w:color="auto"/>
          </w:divBdr>
        </w:div>
      </w:divsChild>
    </w:div>
    <w:div w:id="665789586">
      <w:bodyDiv w:val="1"/>
      <w:marLeft w:val="0"/>
      <w:marRight w:val="0"/>
      <w:marTop w:val="0"/>
      <w:marBottom w:val="0"/>
      <w:divBdr>
        <w:top w:val="none" w:sz="0" w:space="0" w:color="auto"/>
        <w:left w:val="none" w:sz="0" w:space="0" w:color="auto"/>
        <w:bottom w:val="none" w:sz="0" w:space="0" w:color="auto"/>
        <w:right w:val="none" w:sz="0" w:space="0" w:color="auto"/>
      </w:divBdr>
    </w:div>
    <w:div w:id="710157091">
      <w:bodyDiv w:val="1"/>
      <w:marLeft w:val="0"/>
      <w:marRight w:val="0"/>
      <w:marTop w:val="0"/>
      <w:marBottom w:val="0"/>
      <w:divBdr>
        <w:top w:val="none" w:sz="0" w:space="0" w:color="auto"/>
        <w:left w:val="none" w:sz="0" w:space="0" w:color="auto"/>
        <w:bottom w:val="none" w:sz="0" w:space="0" w:color="auto"/>
        <w:right w:val="none" w:sz="0" w:space="0" w:color="auto"/>
      </w:divBdr>
    </w:div>
    <w:div w:id="830029602">
      <w:bodyDiv w:val="1"/>
      <w:marLeft w:val="0"/>
      <w:marRight w:val="0"/>
      <w:marTop w:val="0"/>
      <w:marBottom w:val="0"/>
      <w:divBdr>
        <w:top w:val="none" w:sz="0" w:space="0" w:color="auto"/>
        <w:left w:val="none" w:sz="0" w:space="0" w:color="auto"/>
        <w:bottom w:val="none" w:sz="0" w:space="0" w:color="auto"/>
        <w:right w:val="none" w:sz="0" w:space="0" w:color="auto"/>
      </w:divBdr>
    </w:div>
    <w:div w:id="889534616">
      <w:bodyDiv w:val="1"/>
      <w:marLeft w:val="0"/>
      <w:marRight w:val="0"/>
      <w:marTop w:val="0"/>
      <w:marBottom w:val="0"/>
      <w:divBdr>
        <w:top w:val="none" w:sz="0" w:space="0" w:color="auto"/>
        <w:left w:val="none" w:sz="0" w:space="0" w:color="auto"/>
        <w:bottom w:val="none" w:sz="0" w:space="0" w:color="auto"/>
        <w:right w:val="none" w:sz="0" w:space="0" w:color="auto"/>
      </w:divBdr>
      <w:divsChild>
        <w:div w:id="1087581128">
          <w:marLeft w:val="0"/>
          <w:marRight w:val="0"/>
          <w:marTop w:val="0"/>
          <w:marBottom w:val="0"/>
          <w:divBdr>
            <w:top w:val="none" w:sz="0" w:space="0" w:color="auto"/>
            <w:left w:val="none" w:sz="0" w:space="0" w:color="auto"/>
            <w:bottom w:val="none" w:sz="0" w:space="0" w:color="auto"/>
            <w:right w:val="none" w:sz="0" w:space="0" w:color="auto"/>
          </w:divBdr>
        </w:div>
      </w:divsChild>
    </w:div>
    <w:div w:id="904101371">
      <w:bodyDiv w:val="1"/>
      <w:marLeft w:val="0"/>
      <w:marRight w:val="0"/>
      <w:marTop w:val="0"/>
      <w:marBottom w:val="0"/>
      <w:divBdr>
        <w:top w:val="none" w:sz="0" w:space="0" w:color="auto"/>
        <w:left w:val="none" w:sz="0" w:space="0" w:color="auto"/>
        <w:bottom w:val="none" w:sz="0" w:space="0" w:color="auto"/>
        <w:right w:val="none" w:sz="0" w:space="0" w:color="auto"/>
      </w:divBdr>
    </w:div>
    <w:div w:id="910193787">
      <w:bodyDiv w:val="1"/>
      <w:marLeft w:val="0"/>
      <w:marRight w:val="0"/>
      <w:marTop w:val="0"/>
      <w:marBottom w:val="0"/>
      <w:divBdr>
        <w:top w:val="none" w:sz="0" w:space="0" w:color="auto"/>
        <w:left w:val="none" w:sz="0" w:space="0" w:color="auto"/>
        <w:bottom w:val="none" w:sz="0" w:space="0" w:color="auto"/>
        <w:right w:val="none" w:sz="0" w:space="0" w:color="auto"/>
      </w:divBdr>
    </w:div>
    <w:div w:id="933786532">
      <w:bodyDiv w:val="1"/>
      <w:marLeft w:val="0"/>
      <w:marRight w:val="0"/>
      <w:marTop w:val="0"/>
      <w:marBottom w:val="0"/>
      <w:divBdr>
        <w:top w:val="none" w:sz="0" w:space="0" w:color="auto"/>
        <w:left w:val="none" w:sz="0" w:space="0" w:color="auto"/>
        <w:bottom w:val="none" w:sz="0" w:space="0" w:color="auto"/>
        <w:right w:val="none" w:sz="0" w:space="0" w:color="auto"/>
      </w:divBdr>
    </w:div>
    <w:div w:id="941693700">
      <w:bodyDiv w:val="1"/>
      <w:marLeft w:val="0"/>
      <w:marRight w:val="0"/>
      <w:marTop w:val="0"/>
      <w:marBottom w:val="0"/>
      <w:divBdr>
        <w:top w:val="none" w:sz="0" w:space="0" w:color="auto"/>
        <w:left w:val="none" w:sz="0" w:space="0" w:color="auto"/>
        <w:bottom w:val="none" w:sz="0" w:space="0" w:color="auto"/>
        <w:right w:val="none" w:sz="0" w:space="0" w:color="auto"/>
      </w:divBdr>
    </w:div>
    <w:div w:id="944313979">
      <w:bodyDiv w:val="1"/>
      <w:marLeft w:val="0"/>
      <w:marRight w:val="0"/>
      <w:marTop w:val="0"/>
      <w:marBottom w:val="0"/>
      <w:divBdr>
        <w:top w:val="none" w:sz="0" w:space="0" w:color="auto"/>
        <w:left w:val="none" w:sz="0" w:space="0" w:color="auto"/>
        <w:bottom w:val="none" w:sz="0" w:space="0" w:color="auto"/>
        <w:right w:val="none" w:sz="0" w:space="0" w:color="auto"/>
      </w:divBdr>
    </w:div>
    <w:div w:id="955600696">
      <w:bodyDiv w:val="1"/>
      <w:marLeft w:val="0"/>
      <w:marRight w:val="0"/>
      <w:marTop w:val="0"/>
      <w:marBottom w:val="0"/>
      <w:divBdr>
        <w:top w:val="none" w:sz="0" w:space="0" w:color="auto"/>
        <w:left w:val="none" w:sz="0" w:space="0" w:color="auto"/>
        <w:bottom w:val="none" w:sz="0" w:space="0" w:color="auto"/>
        <w:right w:val="none" w:sz="0" w:space="0" w:color="auto"/>
      </w:divBdr>
    </w:div>
    <w:div w:id="970553201">
      <w:bodyDiv w:val="1"/>
      <w:marLeft w:val="0"/>
      <w:marRight w:val="0"/>
      <w:marTop w:val="0"/>
      <w:marBottom w:val="0"/>
      <w:divBdr>
        <w:top w:val="none" w:sz="0" w:space="0" w:color="auto"/>
        <w:left w:val="none" w:sz="0" w:space="0" w:color="auto"/>
        <w:bottom w:val="none" w:sz="0" w:space="0" w:color="auto"/>
        <w:right w:val="none" w:sz="0" w:space="0" w:color="auto"/>
      </w:divBdr>
    </w:div>
    <w:div w:id="1007638652">
      <w:bodyDiv w:val="1"/>
      <w:marLeft w:val="0"/>
      <w:marRight w:val="0"/>
      <w:marTop w:val="0"/>
      <w:marBottom w:val="0"/>
      <w:divBdr>
        <w:top w:val="none" w:sz="0" w:space="0" w:color="auto"/>
        <w:left w:val="none" w:sz="0" w:space="0" w:color="auto"/>
        <w:bottom w:val="none" w:sz="0" w:space="0" w:color="auto"/>
        <w:right w:val="none" w:sz="0" w:space="0" w:color="auto"/>
      </w:divBdr>
      <w:divsChild>
        <w:div w:id="394931788">
          <w:marLeft w:val="0"/>
          <w:marRight w:val="0"/>
          <w:marTop w:val="0"/>
          <w:marBottom w:val="0"/>
          <w:divBdr>
            <w:top w:val="none" w:sz="0" w:space="0" w:color="auto"/>
            <w:left w:val="none" w:sz="0" w:space="0" w:color="auto"/>
            <w:bottom w:val="none" w:sz="0" w:space="0" w:color="auto"/>
            <w:right w:val="none" w:sz="0" w:space="0" w:color="auto"/>
          </w:divBdr>
          <w:divsChild>
            <w:div w:id="1234389727">
              <w:marLeft w:val="0"/>
              <w:marRight w:val="0"/>
              <w:marTop w:val="0"/>
              <w:marBottom w:val="0"/>
              <w:divBdr>
                <w:top w:val="none" w:sz="0" w:space="0" w:color="auto"/>
                <w:left w:val="none" w:sz="0" w:space="0" w:color="auto"/>
                <w:bottom w:val="none" w:sz="0" w:space="0" w:color="auto"/>
                <w:right w:val="none" w:sz="0" w:space="0" w:color="auto"/>
              </w:divBdr>
            </w:div>
            <w:div w:id="1811628270">
              <w:marLeft w:val="0"/>
              <w:marRight w:val="0"/>
              <w:marTop w:val="0"/>
              <w:marBottom w:val="0"/>
              <w:divBdr>
                <w:top w:val="none" w:sz="0" w:space="0" w:color="auto"/>
                <w:left w:val="none" w:sz="0" w:space="0" w:color="auto"/>
                <w:bottom w:val="none" w:sz="0" w:space="0" w:color="auto"/>
                <w:right w:val="none" w:sz="0" w:space="0" w:color="auto"/>
              </w:divBdr>
            </w:div>
            <w:div w:id="374739617">
              <w:marLeft w:val="0"/>
              <w:marRight w:val="0"/>
              <w:marTop w:val="0"/>
              <w:marBottom w:val="0"/>
              <w:divBdr>
                <w:top w:val="none" w:sz="0" w:space="0" w:color="auto"/>
                <w:left w:val="none" w:sz="0" w:space="0" w:color="auto"/>
                <w:bottom w:val="none" w:sz="0" w:space="0" w:color="auto"/>
                <w:right w:val="none" w:sz="0" w:space="0" w:color="auto"/>
              </w:divBdr>
            </w:div>
            <w:div w:id="681514345">
              <w:marLeft w:val="0"/>
              <w:marRight w:val="0"/>
              <w:marTop w:val="0"/>
              <w:marBottom w:val="0"/>
              <w:divBdr>
                <w:top w:val="none" w:sz="0" w:space="0" w:color="auto"/>
                <w:left w:val="none" w:sz="0" w:space="0" w:color="auto"/>
                <w:bottom w:val="none" w:sz="0" w:space="0" w:color="auto"/>
                <w:right w:val="none" w:sz="0" w:space="0" w:color="auto"/>
              </w:divBdr>
            </w:div>
            <w:div w:id="2035499524">
              <w:marLeft w:val="0"/>
              <w:marRight w:val="0"/>
              <w:marTop w:val="0"/>
              <w:marBottom w:val="0"/>
              <w:divBdr>
                <w:top w:val="none" w:sz="0" w:space="0" w:color="auto"/>
                <w:left w:val="none" w:sz="0" w:space="0" w:color="auto"/>
                <w:bottom w:val="none" w:sz="0" w:space="0" w:color="auto"/>
                <w:right w:val="none" w:sz="0" w:space="0" w:color="auto"/>
              </w:divBdr>
            </w:div>
            <w:div w:id="676735645">
              <w:marLeft w:val="0"/>
              <w:marRight w:val="0"/>
              <w:marTop w:val="0"/>
              <w:marBottom w:val="0"/>
              <w:divBdr>
                <w:top w:val="none" w:sz="0" w:space="0" w:color="auto"/>
                <w:left w:val="none" w:sz="0" w:space="0" w:color="auto"/>
                <w:bottom w:val="none" w:sz="0" w:space="0" w:color="auto"/>
                <w:right w:val="none" w:sz="0" w:space="0" w:color="auto"/>
              </w:divBdr>
            </w:div>
            <w:div w:id="156679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569870">
      <w:bodyDiv w:val="1"/>
      <w:marLeft w:val="0"/>
      <w:marRight w:val="0"/>
      <w:marTop w:val="0"/>
      <w:marBottom w:val="0"/>
      <w:divBdr>
        <w:top w:val="none" w:sz="0" w:space="0" w:color="auto"/>
        <w:left w:val="none" w:sz="0" w:space="0" w:color="auto"/>
        <w:bottom w:val="none" w:sz="0" w:space="0" w:color="auto"/>
        <w:right w:val="none" w:sz="0" w:space="0" w:color="auto"/>
      </w:divBdr>
    </w:div>
    <w:div w:id="1017003352">
      <w:bodyDiv w:val="1"/>
      <w:marLeft w:val="0"/>
      <w:marRight w:val="0"/>
      <w:marTop w:val="0"/>
      <w:marBottom w:val="0"/>
      <w:divBdr>
        <w:top w:val="none" w:sz="0" w:space="0" w:color="auto"/>
        <w:left w:val="none" w:sz="0" w:space="0" w:color="auto"/>
        <w:bottom w:val="none" w:sz="0" w:space="0" w:color="auto"/>
        <w:right w:val="none" w:sz="0" w:space="0" w:color="auto"/>
      </w:divBdr>
      <w:divsChild>
        <w:div w:id="875233605">
          <w:marLeft w:val="0"/>
          <w:marRight w:val="0"/>
          <w:marTop w:val="0"/>
          <w:marBottom w:val="0"/>
          <w:divBdr>
            <w:top w:val="none" w:sz="0" w:space="0" w:color="auto"/>
            <w:left w:val="none" w:sz="0" w:space="0" w:color="auto"/>
            <w:bottom w:val="none" w:sz="0" w:space="0" w:color="auto"/>
            <w:right w:val="none" w:sz="0" w:space="0" w:color="auto"/>
          </w:divBdr>
        </w:div>
      </w:divsChild>
    </w:div>
    <w:div w:id="1065565699">
      <w:bodyDiv w:val="1"/>
      <w:marLeft w:val="0"/>
      <w:marRight w:val="0"/>
      <w:marTop w:val="0"/>
      <w:marBottom w:val="0"/>
      <w:divBdr>
        <w:top w:val="none" w:sz="0" w:space="0" w:color="auto"/>
        <w:left w:val="none" w:sz="0" w:space="0" w:color="auto"/>
        <w:bottom w:val="none" w:sz="0" w:space="0" w:color="auto"/>
        <w:right w:val="none" w:sz="0" w:space="0" w:color="auto"/>
      </w:divBdr>
    </w:div>
    <w:div w:id="1068108849">
      <w:bodyDiv w:val="1"/>
      <w:marLeft w:val="0"/>
      <w:marRight w:val="0"/>
      <w:marTop w:val="0"/>
      <w:marBottom w:val="0"/>
      <w:divBdr>
        <w:top w:val="none" w:sz="0" w:space="0" w:color="auto"/>
        <w:left w:val="none" w:sz="0" w:space="0" w:color="auto"/>
        <w:bottom w:val="none" w:sz="0" w:space="0" w:color="auto"/>
        <w:right w:val="none" w:sz="0" w:space="0" w:color="auto"/>
      </w:divBdr>
    </w:div>
    <w:div w:id="1107506493">
      <w:bodyDiv w:val="1"/>
      <w:marLeft w:val="0"/>
      <w:marRight w:val="0"/>
      <w:marTop w:val="0"/>
      <w:marBottom w:val="0"/>
      <w:divBdr>
        <w:top w:val="none" w:sz="0" w:space="0" w:color="auto"/>
        <w:left w:val="none" w:sz="0" w:space="0" w:color="auto"/>
        <w:bottom w:val="none" w:sz="0" w:space="0" w:color="auto"/>
        <w:right w:val="none" w:sz="0" w:space="0" w:color="auto"/>
      </w:divBdr>
    </w:div>
    <w:div w:id="1137645916">
      <w:bodyDiv w:val="1"/>
      <w:marLeft w:val="0"/>
      <w:marRight w:val="0"/>
      <w:marTop w:val="0"/>
      <w:marBottom w:val="0"/>
      <w:divBdr>
        <w:top w:val="none" w:sz="0" w:space="0" w:color="auto"/>
        <w:left w:val="none" w:sz="0" w:space="0" w:color="auto"/>
        <w:bottom w:val="none" w:sz="0" w:space="0" w:color="auto"/>
        <w:right w:val="none" w:sz="0" w:space="0" w:color="auto"/>
      </w:divBdr>
    </w:div>
    <w:div w:id="1261374749">
      <w:bodyDiv w:val="1"/>
      <w:marLeft w:val="0"/>
      <w:marRight w:val="0"/>
      <w:marTop w:val="0"/>
      <w:marBottom w:val="0"/>
      <w:divBdr>
        <w:top w:val="none" w:sz="0" w:space="0" w:color="auto"/>
        <w:left w:val="none" w:sz="0" w:space="0" w:color="auto"/>
        <w:bottom w:val="none" w:sz="0" w:space="0" w:color="auto"/>
        <w:right w:val="none" w:sz="0" w:space="0" w:color="auto"/>
      </w:divBdr>
    </w:div>
    <w:div w:id="1264146392">
      <w:bodyDiv w:val="1"/>
      <w:marLeft w:val="0"/>
      <w:marRight w:val="0"/>
      <w:marTop w:val="0"/>
      <w:marBottom w:val="0"/>
      <w:divBdr>
        <w:top w:val="none" w:sz="0" w:space="0" w:color="auto"/>
        <w:left w:val="none" w:sz="0" w:space="0" w:color="auto"/>
        <w:bottom w:val="none" w:sz="0" w:space="0" w:color="auto"/>
        <w:right w:val="none" w:sz="0" w:space="0" w:color="auto"/>
      </w:divBdr>
    </w:div>
    <w:div w:id="1305810815">
      <w:bodyDiv w:val="1"/>
      <w:marLeft w:val="0"/>
      <w:marRight w:val="0"/>
      <w:marTop w:val="0"/>
      <w:marBottom w:val="0"/>
      <w:divBdr>
        <w:top w:val="none" w:sz="0" w:space="0" w:color="auto"/>
        <w:left w:val="none" w:sz="0" w:space="0" w:color="auto"/>
        <w:bottom w:val="none" w:sz="0" w:space="0" w:color="auto"/>
        <w:right w:val="none" w:sz="0" w:space="0" w:color="auto"/>
      </w:divBdr>
    </w:div>
    <w:div w:id="1320957643">
      <w:bodyDiv w:val="1"/>
      <w:marLeft w:val="0"/>
      <w:marRight w:val="0"/>
      <w:marTop w:val="0"/>
      <w:marBottom w:val="0"/>
      <w:divBdr>
        <w:top w:val="none" w:sz="0" w:space="0" w:color="auto"/>
        <w:left w:val="none" w:sz="0" w:space="0" w:color="auto"/>
        <w:bottom w:val="none" w:sz="0" w:space="0" w:color="auto"/>
        <w:right w:val="none" w:sz="0" w:space="0" w:color="auto"/>
      </w:divBdr>
    </w:div>
    <w:div w:id="1334524694">
      <w:bodyDiv w:val="1"/>
      <w:marLeft w:val="0"/>
      <w:marRight w:val="0"/>
      <w:marTop w:val="0"/>
      <w:marBottom w:val="0"/>
      <w:divBdr>
        <w:top w:val="none" w:sz="0" w:space="0" w:color="auto"/>
        <w:left w:val="none" w:sz="0" w:space="0" w:color="auto"/>
        <w:bottom w:val="none" w:sz="0" w:space="0" w:color="auto"/>
        <w:right w:val="none" w:sz="0" w:space="0" w:color="auto"/>
      </w:divBdr>
    </w:div>
    <w:div w:id="1335113607">
      <w:bodyDiv w:val="1"/>
      <w:marLeft w:val="0"/>
      <w:marRight w:val="0"/>
      <w:marTop w:val="0"/>
      <w:marBottom w:val="0"/>
      <w:divBdr>
        <w:top w:val="none" w:sz="0" w:space="0" w:color="auto"/>
        <w:left w:val="none" w:sz="0" w:space="0" w:color="auto"/>
        <w:bottom w:val="none" w:sz="0" w:space="0" w:color="auto"/>
        <w:right w:val="none" w:sz="0" w:space="0" w:color="auto"/>
      </w:divBdr>
    </w:div>
    <w:div w:id="1357610410">
      <w:bodyDiv w:val="1"/>
      <w:marLeft w:val="0"/>
      <w:marRight w:val="0"/>
      <w:marTop w:val="0"/>
      <w:marBottom w:val="0"/>
      <w:divBdr>
        <w:top w:val="none" w:sz="0" w:space="0" w:color="auto"/>
        <w:left w:val="none" w:sz="0" w:space="0" w:color="auto"/>
        <w:bottom w:val="none" w:sz="0" w:space="0" w:color="auto"/>
        <w:right w:val="none" w:sz="0" w:space="0" w:color="auto"/>
      </w:divBdr>
    </w:div>
    <w:div w:id="1379281186">
      <w:bodyDiv w:val="1"/>
      <w:marLeft w:val="0"/>
      <w:marRight w:val="0"/>
      <w:marTop w:val="0"/>
      <w:marBottom w:val="0"/>
      <w:divBdr>
        <w:top w:val="none" w:sz="0" w:space="0" w:color="auto"/>
        <w:left w:val="none" w:sz="0" w:space="0" w:color="auto"/>
        <w:bottom w:val="none" w:sz="0" w:space="0" w:color="auto"/>
        <w:right w:val="none" w:sz="0" w:space="0" w:color="auto"/>
      </w:divBdr>
    </w:div>
    <w:div w:id="1381049478">
      <w:bodyDiv w:val="1"/>
      <w:marLeft w:val="0"/>
      <w:marRight w:val="0"/>
      <w:marTop w:val="0"/>
      <w:marBottom w:val="0"/>
      <w:divBdr>
        <w:top w:val="none" w:sz="0" w:space="0" w:color="auto"/>
        <w:left w:val="none" w:sz="0" w:space="0" w:color="auto"/>
        <w:bottom w:val="none" w:sz="0" w:space="0" w:color="auto"/>
        <w:right w:val="none" w:sz="0" w:space="0" w:color="auto"/>
      </w:divBdr>
    </w:div>
    <w:div w:id="1386560729">
      <w:bodyDiv w:val="1"/>
      <w:marLeft w:val="0"/>
      <w:marRight w:val="0"/>
      <w:marTop w:val="0"/>
      <w:marBottom w:val="0"/>
      <w:divBdr>
        <w:top w:val="none" w:sz="0" w:space="0" w:color="auto"/>
        <w:left w:val="none" w:sz="0" w:space="0" w:color="auto"/>
        <w:bottom w:val="none" w:sz="0" w:space="0" w:color="auto"/>
        <w:right w:val="none" w:sz="0" w:space="0" w:color="auto"/>
      </w:divBdr>
    </w:div>
    <w:div w:id="1537546976">
      <w:bodyDiv w:val="1"/>
      <w:marLeft w:val="0"/>
      <w:marRight w:val="0"/>
      <w:marTop w:val="0"/>
      <w:marBottom w:val="0"/>
      <w:divBdr>
        <w:top w:val="none" w:sz="0" w:space="0" w:color="auto"/>
        <w:left w:val="none" w:sz="0" w:space="0" w:color="auto"/>
        <w:bottom w:val="none" w:sz="0" w:space="0" w:color="auto"/>
        <w:right w:val="none" w:sz="0" w:space="0" w:color="auto"/>
      </w:divBdr>
    </w:div>
    <w:div w:id="1688798034">
      <w:bodyDiv w:val="1"/>
      <w:marLeft w:val="0"/>
      <w:marRight w:val="0"/>
      <w:marTop w:val="0"/>
      <w:marBottom w:val="0"/>
      <w:divBdr>
        <w:top w:val="none" w:sz="0" w:space="0" w:color="auto"/>
        <w:left w:val="none" w:sz="0" w:space="0" w:color="auto"/>
        <w:bottom w:val="none" w:sz="0" w:space="0" w:color="auto"/>
        <w:right w:val="none" w:sz="0" w:space="0" w:color="auto"/>
      </w:divBdr>
    </w:div>
    <w:div w:id="1698045691">
      <w:bodyDiv w:val="1"/>
      <w:marLeft w:val="0"/>
      <w:marRight w:val="0"/>
      <w:marTop w:val="0"/>
      <w:marBottom w:val="0"/>
      <w:divBdr>
        <w:top w:val="none" w:sz="0" w:space="0" w:color="auto"/>
        <w:left w:val="none" w:sz="0" w:space="0" w:color="auto"/>
        <w:bottom w:val="none" w:sz="0" w:space="0" w:color="auto"/>
        <w:right w:val="none" w:sz="0" w:space="0" w:color="auto"/>
      </w:divBdr>
    </w:div>
    <w:div w:id="1759016672">
      <w:bodyDiv w:val="1"/>
      <w:marLeft w:val="0"/>
      <w:marRight w:val="0"/>
      <w:marTop w:val="0"/>
      <w:marBottom w:val="0"/>
      <w:divBdr>
        <w:top w:val="none" w:sz="0" w:space="0" w:color="auto"/>
        <w:left w:val="none" w:sz="0" w:space="0" w:color="auto"/>
        <w:bottom w:val="none" w:sz="0" w:space="0" w:color="auto"/>
        <w:right w:val="none" w:sz="0" w:space="0" w:color="auto"/>
      </w:divBdr>
    </w:div>
    <w:div w:id="1779371638">
      <w:bodyDiv w:val="1"/>
      <w:marLeft w:val="0"/>
      <w:marRight w:val="0"/>
      <w:marTop w:val="0"/>
      <w:marBottom w:val="0"/>
      <w:divBdr>
        <w:top w:val="none" w:sz="0" w:space="0" w:color="auto"/>
        <w:left w:val="none" w:sz="0" w:space="0" w:color="auto"/>
        <w:bottom w:val="none" w:sz="0" w:space="0" w:color="auto"/>
        <w:right w:val="none" w:sz="0" w:space="0" w:color="auto"/>
      </w:divBdr>
    </w:div>
    <w:div w:id="1870951652">
      <w:bodyDiv w:val="1"/>
      <w:marLeft w:val="0"/>
      <w:marRight w:val="0"/>
      <w:marTop w:val="0"/>
      <w:marBottom w:val="0"/>
      <w:divBdr>
        <w:top w:val="none" w:sz="0" w:space="0" w:color="auto"/>
        <w:left w:val="none" w:sz="0" w:space="0" w:color="auto"/>
        <w:bottom w:val="none" w:sz="0" w:space="0" w:color="auto"/>
        <w:right w:val="none" w:sz="0" w:space="0" w:color="auto"/>
      </w:divBdr>
    </w:div>
    <w:div w:id="1876113443">
      <w:bodyDiv w:val="1"/>
      <w:marLeft w:val="0"/>
      <w:marRight w:val="0"/>
      <w:marTop w:val="0"/>
      <w:marBottom w:val="0"/>
      <w:divBdr>
        <w:top w:val="none" w:sz="0" w:space="0" w:color="auto"/>
        <w:left w:val="none" w:sz="0" w:space="0" w:color="auto"/>
        <w:bottom w:val="none" w:sz="0" w:space="0" w:color="auto"/>
        <w:right w:val="none" w:sz="0" w:space="0" w:color="auto"/>
      </w:divBdr>
    </w:div>
    <w:div w:id="1885867727">
      <w:bodyDiv w:val="1"/>
      <w:marLeft w:val="0"/>
      <w:marRight w:val="0"/>
      <w:marTop w:val="0"/>
      <w:marBottom w:val="0"/>
      <w:divBdr>
        <w:top w:val="none" w:sz="0" w:space="0" w:color="auto"/>
        <w:left w:val="none" w:sz="0" w:space="0" w:color="auto"/>
        <w:bottom w:val="none" w:sz="0" w:space="0" w:color="auto"/>
        <w:right w:val="none" w:sz="0" w:space="0" w:color="auto"/>
      </w:divBdr>
      <w:divsChild>
        <w:div w:id="783304718">
          <w:marLeft w:val="0"/>
          <w:marRight w:val="0"/>
          <w:marTop w:val="0"/>
          <w:marBottom w:val="0"/>
          <w:divBdr>
            <w:top w:val="none" w:sz="0" w:space="0" w:color="auto"/>
            <w:left w:val="none" w:sz="0" w:space="0" w:color="auto"/>
            <w:bottom w:val="none" w:sz="0" w:space="0" w:color="auto"/>
            <w:right w:val="none" w:sz="0" w:space="0" w:color="auto"/>
          </w:divBdr>
          <w:divsChild>
            <w:div w:id="858356722">
              <w:marLeft w:val="0"/>
              <w:marRight w:val="0"/>
              <w:marTop w:val="0"/>
              <w:marBottom w:val="0"/>
              <w:divBdr>
                <w:top w:val="none" w:sz="0" w:space="0" w:color="auto"/>
                <w:left w:val="none" w:sz="0" w:space="0" w:color="auto"/>
                <w:bottom w:val="none" w:sz="0" w:space="0" w:color="auto"/>
                <w:right w:val="none" w:sz="0" w:space="0" w:color="auto"/>
              </w:divBdr>
            </w:div>
            <w:div w:id="224269269">
              <w:marLeft w:val="0"/>
              <w:marRight w:val="0"/>
              <w:marTop w:val="0"/>
              <w:marBottom w:val="0"/>
              <w:divBdr>
                <w:top w:val="none" w:sz="0" w:space="0" w:color="auto"/>
                <w:left w:val="none" w:sz="0" w:space="0" w:color="auto"/>
                <w:bottom w:val="none" w:sz="0" w:space="0" w:color="auto"/>
                <w:right w:val="none" w:sz="0" w:space="0" w:color="auto"/>
              </w:divBdr>
            </w:div>
            <w:div w:id="1315985999">
              <w:marLeft w:val="0"/>
              <w:marRight w:val="0"/>
              <w:marTop w:val="0"/>
              <w:marBottom w:val="0"/>
              <w:divBdr>
                <w:top w:val="none" w:sz="0" w:space="0" w:color="auto"/>
                <w:left w:val="none" w:sz="0" w:space="0" w:color="auto"/>
                <w:bottom w:val="none" w:sz="0" w:space="0" w:color="auto"/>
                <w:right w:val="none" w:sz="0" w:space="0" w:color="auto"/>
              </w:divBdr>
            </w:div>
            <w:div w:id="805243296">
              <w:marLeft w:val="0"/>
              <w:marRight w:val="0"/>
              <w:marTop w:val="0"/>
              <w:marBottom w:val="0"/>
              <w:divBdr>
                <w:top w:val="none" w:sz="0" w:space="0" w:color="auto"/>
                <w:left w:val="none" w:sz="0" w:space="0" w:color="auto"/>
                <w:bottom w:val="none" w:sz="0" w:space="0" w:color="auto"/>
                <w:right w:val="none" w:sz="0" w:space="0" w:color="auto"/>
              </w:divBdr>
            </w:div>
            <w:div w:id="1403942792">
              <w:marLeft w:val="0"/>
              <w:marRight w:val="0"/>
              <w:marTop w:val="0"/>
              <w:marBottom w:val="0"/>
              <w:divBdr>
                <w:top w:val="none" w:sz="0" w:space="0" w:color="auto"/>
                <w:left w:val="none" w:sz="0" w:space="0" w:color="auto"/>
                <w:bottom w:val="none" w:sz="0" w:space="0" w:color="auto"/>
                <w:right w:val="none" w:sz="0" w:space="0" w:color="auto"/>
              </w:divBdr>
            </w:div>
            <w:div w:id="947277425">
              <w:marLeft w:val="0"/>
              <w:marRight w:val="0"/>
              <w:marTop w:val="0"/>
              <w:marBottom w:val="0"/>
              <w:divBdr>
                <w:top w:val="none" w:sz="0" w:space="0" w:color="auto"/>
                <w:left w:val="none" w:sz="0" w:space="0" w:color="auto"/>
                <w:bottom w:val="none" w:sz="0" w:space="0" w:color="auto"/>
                <w:right w:val="none" w:sz="0" w:space="0" w:color="auto"/>
              </w:divBdr>
            </w:div>
            <w:div w:id="1872185667">
              <w:marLeft w:val="0"/>
              <w:marRight w:val="0"/>
              <w:marTop w:val="0"/>
              <w:marBottom w:val="0"/>
              <w:divBdr>
                <w:top w:val="none" w:sz="0" w:space="0" w:color="auto"/>
                <w:left w:val="none" w:sz="0" w:space="0" w:color="auto"/>
                <w:bottom w:val="none" w:sz="0" w:space="0" w:color="auto"/>
                <w:right w:val="none" w:sz="0" w:space="0" w:color="auto"/>
              </w:divBdr>
            </w:div>
            <w:div w:id="1059286549">
              <w:marLeft w:val="0"/>
              <w:marRight w:val="0"/>
              <w:marTop w:val="0"/>
              <w:marBottom w:val="0"/>
              <w:divBdr>
                <w:top w:val="none" w:sz="0" w:space="0" w:color="auto"/>
                <w:left w:val="none" w:sz="0" w:space="0" w:color="auto"/>
                <w:bottom w:val="none" w:sz="0" w:space="0" w:color="auto"/>
                <w:right w:val="none" w:sz="0" w:space="0" w:color="auto"/>
              </w:divBdr>
            </w:div>
            <w:div w:id="1163811482">
              <w:marLeft w:val="0"/>
              <w:marRight w:val="0"/>
              <w:marTop w:val="0"/>
              <w:marBottom w:val="0"/>
              <w:divBdr>
                <w:top w:val="none" w:sz="0" w:space="0" w:color="auto"/>
                <w:left w:val="none" w:sz="0" w:space="0" w:color="auto"/>
                <w:bottom w:val="none" w:sz="0" w:space="0" w:color="auto"/>
                <w:right w:val="none" w:sz="0" w:space="0" w:color="auto"/>
              </w:divBdr>
            </w:div>
            <w:div w:id="1802914175">
              <w:marLeft w:val="0"/>
              <w:marRight w:val="0"/>
              <w:marTop w:val="0"/>
              <w:marBottom w:val="0"/>
              <w:divBdr>
                <w:top w:val="none" w:sz="0" w:space="0" w:color="auto"/>
                <w:left w:val="none" w:sz="0" w:space="0" w:color="auto"/>
                <w:bottom w:val="none" w:sz="0" w:space="0" w:color="auto"/>
                <w:right w:val="none" w:sz="0" w:space="0" w:color="auto"/>
              </w:divBdr>
            </w:div>
            <w:div w:id="565264161">
              <w:marLeft w:val="0"/>
              <w:marRight w:val="0"/>
              <w:marTop w:val="0"/>
              <w:marBottom w:val="0"/>
              <w:divBdr>
                <w:top w:val="none" w:sz="0" w:space="0" w:color="auto"/>
                <w:left w:val="none" w:sz="0" w:space="0" w:color="auto"/>
                <w:bottom w:val="none" w:sz="0" w:space="0" w:color="auto"/>
                <w:right w:val="none" w:sz="0" w:space="0" w:color="auto"/>
              </w:divBdr>
            </w:div>
            <w:div w:id="1698461146">
              <w:marLeft w:val="0"/>
              <w:marRight w:val="0"/>
              <w:marTop w:val="0"/>
              <w:marBottom w:val="0"/>
              <w:divBdr>
                <w:top w:val="none" w:sz="0" w:space="0" w:color="auto"/>
                <w:left w:val="none" w:sz="0" w:space="0" w:color="auto"/>
                <w:bottom w:val="none" w:sz="0" w:space="0" w:color="auto"/>
                <w:right w:val="none" w:sz="0" w:space="0" w:color="auto"/>
              </w:divBdr>
            </w:div>
            <w:div w:id="1668946154">
              <w:marLeft w:val="0"/>
              <w:marRight w:val="0"/>
              <w:marTop w:val="0"/>
              <w:marBottom w:val="0"/>
              <w:divBdr>
                <w:top w:val="none" w:sz="0" w:space="0" w:color="auto"/>
                <w:left w:val="none" w:sz="0" w:space="0" w:color="auto"/>
                <w:bottom w:val="none" w:sz="0" w:space="0" w:color="auto"/>
                <w:right w:val="none" w:sz="0" w:space="0" w:color="auto"/>
              </w:divBdr>
            </w:div>
            <w:div w:id="1537814643">
              <w:marLeft w:val="0"/>
              <w:marRight w:val="0"/>
              <w:marTop w:val="0"/>
              <w:marBottom w:val="0"/>
              <w:divBdr>
                <w:top w:val="none" w:sz="0" w:space="0" w:color="auto"/>
                <w:left w:val="none" w:sz="0" w:space="0" w:color="auto"/>
                <w:bottom w:val="none" w:sz="0" w:space="0" w:color="auto"/>
                <w:right w:val="none" w:sz="0" w:space="0" w:color="auto"/>
              </w:divBdr>
            </w:div>
            <w:div w:id="1241717813">
              <w:marLeft w:val="0"/>
              <w:marRight w:val="0"/>
              <w:marTop w:val="0"/>
              <w:marBottom w:val="0"/>
              <w:divBdr>
                <w:top w:val="none" w:sz="0" w:space="0" w:color="auto"/>
                <w:left w:val="none" w:sz="0" w:space="0" w:color="auto"/>
                <w:bottom w:val="none" w:sz="0" w:space="0" w:color="auto"/>
                <w:right w:val="none" w:sz="0" w:space="0" w:color="auto"/>
              </w:divBdr>
            </w:div>
            <w:div w:id="667295290">
              <w:marLeft w:val="0"/>
              <w:marRight w:val="0"/>
              <w:marTop w:val="0"/>
              <w:marBottom w:val="0"/>
              <w:divBdr>
                <w:top w:val="none" w:sz="0" w:space="0" w:color="auto"/>
                <w:left w:val="none" w:sz="0" w:space="0" w:color="auto"/>
                <w:bottom w:val="none" w:sz="0" w:space="0" w:color="auto"/>
                <w:right w:val="none" w:sz="0" w:space="0" w:color="auto"/>
              </w:divBdr>
            </w:div>
            <w:div w:id="460807507">
              <w:marLeft w:val="0"/>
              <w:marRight w:val="0"/>
              <w:marTop w:val="0"/>
              <w:marBottom w:val="0"/>
              <w:divBdr>
                <w:top w:val="none" w:sz="0" w:space="0" w:color="auto"/>
                <w:left w:val="none" w:sz="0" w:space="0" w:color="auto"/>
                <w:bottom w:val="none" w:sz="0" w:space="0" w:color="auto"/>
                <w:right w:val="none" w:sz="0" w:space="0" w:color="auto"/>
              </w:divBdr>
            </w:div>
            <w:div w:id="1515027402">
              <w:marLeft w:val="0"/>
              <w:marRight w:val="0"/>
              <w:marTop w:val="0"/>
              <w:marBottom w:val="0"/>
              <w:divBdr>
                <w:top w:val="none" w:sz="0" w:space="0" w:color="auto"/>
                <w:left w:val="none" w:sz="0" w:space="0" w:color="auto"/>
                <w:bottom w:val="none" w:sz="0" w:space="0" w:color="auto"/>
                <w:right w:val="none" w:sz="0" w:space="0" w:color="auto"/>
              </w:divBdr>
            </w:div>
            <w:div w:id="616136391">
              <w:marLeft w:val="0"/>
              <w:marRight w:val="0"/>
              <w:marTop w:val="0"/>
              <w:marBottom w:val="0"/>
              <w:divBdr>
                <w:top w:val="none" w:sz="0" w:space="0" w:color="auto"/>
                <w:left w:val="none" w:sz="0" w:space="0" w:color="auto"/>
                <w:bottom w:val="none" w:sz="0" w:space="0" w:color="auto"/>
                <w:right w:val="none" w:sz="0" w:space="0" w:color="auto"/>
              </w:divBdr>
            </w:div>
            <w:div w:id="1215847759">
              <w:marLeft w:val="0"/>
              <w:marRight w:val="0"/>
              <w:marTop w:val="0"/>
              <w:marBottom w:val="0"/>
              <w:divBdr>
                <w:top w:val="none" w:sz="0" w:space="0" w:color="auto"/>
                <w:left w:val="none" w:sz="0" w:space="0" w:color="auto"/>
                <w:bottom w:val="none" w:sz="0" w:space="0" w:color="auto"/>
                <w:right w:val="none" w:sz="0" w:space="0" w:color="auto"/>
              </w:divBdr>
            </w:div>
            <w:div w:id="1098988723">
              <w:marLeft w:val="0"/>
              <w:marRight w:val="0"/>
              <w:marTop w:val="0"/>
              <w:marBottom w:val="0"/>
              <w:divBdr>
                <w:top w:val="none" w:sz="0" w:space="0" w:color="auto"/>
                <w:left w:val="none" w:sz="0" w:space="0" w:color="auto"/>
                <w:bottom w:val="none" w:sz="0" w:space="0" w:color="auto"/>
                <w:right w:val="none" w:sz="0" w:space="0" w:color="auto"/>
              </w:divBdr>
            </w:div>
            <w:div w:id="872764257">
              <w:marLeft w:val="0"/>
              <w:marRight w:val="0"/>
              <w:marTop w:val="0"/>
              <w:marBottom w:val="0"/>
              <w:divBdr>
                <w:top w:val="none" w:sz="0" w:space="0" w:color="auto"/>
                <w:left w:val="none" w:sz="0" w:space="0" w:color="auto"/>
                <w:bottom w:val="none" w:sz="0" w:space="0" w:color="auto"/>
                <w:right w:val="none" w:sz="0" w:space="0" w:color="auto"/>
              </w:divBdr>
            </w:div>
            <w:div w:id="1317027065">
              <w:marLeft w:val="0"/>
              <w:marRight w:val="0"/>
              <w:marTop w:val="0"/>
              <w:marBottom w:val="0"/>
              <w:divBdr>
                <w:top w:val="none" w:sz="0" w:space="0" w:color="auto"/>
                <w:left w:val="none" w:sz="0" w:space="0" w:color="auto"/>
                <w:bottom w:val="none" w:sz="0" w:space="0" w:color="auto"/>
                <w:right w:val="none" w:sz="0" w:space="0" w:color="auto"/>
              </w:divBdr>
            </w:div>
            <w:div w:id="703411492">
              <w:marLeft w:val="0"/>
              <w:marRight w:val="0"/>
              <w:marTop w:val="0"/>
              <w:marBottom w:val="0"/>
              <w:divBdr>
                <w:top w:val="none" w:sz="0" w:space="0" w:color="auto"/>
                <w:left w:val="none" w:sz="0" w:space="0" w:color="auto"/>
                <w:bottom w:val="none" w:sz="0" w:space="0" w:color="auto"/>
                <w:right w:val="none" w:sz="0" w:space="0" w:color="auto"/>
              </w:divBdr>
            </w:div>
            <w:div w:id="81553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517663">
      <w:bodyDiv w:val="1"/>
      <w:marLeft w:val="0"/>
      <w:marRight w:val="0"/>
      <w:marTop w:val="0"/>
      <w:marBottom w:val="0"/>
      <w:divBdr>
        <w:top w:val="none" w:sz="0" w:space="0" w:color="auto"/>
        <w:left w:val="none" w:sz="0" w:space="0" w:color="auto"/>
        <w:bottom w:val="none" w:sz="0" w:space="0" w:color="auto"/>
        <w:right w:val="none" w:sz="0" w:space="0" w:color="auto"/>
      </w:divBdr>
    </w:div>
    <w:div w:id="1946114559">
      <w:bodyDiv w:val="1"/>
      <w:marLeft w:val="0"/>
      <w:marRight w:val="0"/>
      <w:marTop w:val="0"/>
      <w:marBottom w:val="0"/>
      <w:divBdr>
        <w:top w:val="none" w:sz="0" w:space="0" w:color="auto"/>
        <w:left w:val="none" w:sz="0" w:space="0" w:color="auto"/>
        <w:bottom w:val="none" w:sz="0" w:space="0" w:color="auto"/>
        <w:right w:val="none" w:sz="0" w:space="0" w:color="auto"/>
      </w:divBdr>
    </w:div>
    <w:div w:id="1949579904">
      <w:bodyDiv w:val="1"/>
      <w:marLeft w:val="0"/>
      <w:marRight w:val="0"/>
      <w:marTop w:val="0"/>
      <w:marBottom w:val="0"/>
      <w:divBdr>
        <w:top w:val="none" w:sz="0" w:space="0" w:color="auto"/>
        <w:left w:val="none" w:sz="0" w:space="0" w:color="auto"/>
        <w:bottom w:val="none" w:sz="0" w:space="0" w:color="auto"/>
        <w:right w:val="none" w:sz="0" w:space="0" w:color="auto"/>
      </w:divBdr>
    </w:div>
    <w:div w:id="2117097026">
      <w:bodyDiv w:val="1"/>
      <w:marLeft w:val="0"/>
      <w:marRight w:val="0"/>
      <w:marTop w:val="0"/>
      <w:marBottom w:val="0"/>
      <w:divBdr>
        <w:top w:val="none" w:sz="0" w:space="0" w:color="auto"/>
        <w:left w:val="none" w:sz="0" w:space="0" w:color="auto"/>
        <w:bottom w:val="none" w:sz="0" w:space="0" w:color="auto"/>
        <w:right w:val="none" w:sz="0" w:space="0" w:color="auto"/>
      </w:divBdr>
    </w:div>
    <w:div w:id="2144032619">
      <w:bodyDiv w:val="1"/>
      <w:marLeft w:val="0"/>
      <w:marRight w:val="0"/>
      <w:marTop w:val="0"/>
      <w:marBottom w:val="0"/>
      <w:divBdr>
        <w:top w:val="none" w:sz="0" w:space="0" w:color="auto"/>
        <w:left w:val="none" w:sz="0" w:space="0" w:color="auto"/>
        <w:bottom w:val="none" w:sz="0" w:space="0" w:color="auto"/>
        <w:right w:val="none" w:sz="0" w:space="0" w:color="auto"/>
      </w:divBdr>
    </w:div>
    <w:div w:id="2146775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jp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ABFD0D-6A50-488C-8B02-8458B1749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2</TotalTime>
  <Pages>1</Pages>
  <Words>216325</Words>
  <Characters>1233055</Characters>
  <Application>Microsoft Office Word</Application>
  <DocSecurity>0</DocSecurity>
  <Lines>10275</Lines>
  <Paragraphs>289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4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Kravets</dc:creator>
  <cp:keywords/>
  <dc:description/>
  <cp:lastModifiedBy>Mark Kravets</cp:lastModifiedBy>
  <cp:revision>81</cp:revision>
  <cp:lastPrinted>2020-06-18T07:25:00Z</cp:lastPrinted>
  <dcterms:created xsi:type="dcterms:W3CDTF">2021-05-15T12:16:00Z</dcterms:created>
  <dcterms:modified xsi:type="dcterms:W3CDTF">2021-06-06T21:36:00Z</dcterms:modified>
</cp:coreProperties>
</file>